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0" w:author="Celeste Baldwin" w:date="2025-02-14T12:16:00Z" w16du:dateUtc="2025-02-14T22:16:00Z">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300"/>
        <w:gridCol w:w="391"/>
        <w:gridCol w:w="841"/>
        <w:gridCol w:w="285"/>
        <w:gridCol w:w="2513"/>
        <w:gridCol w:w="1217"/>
        <w:gridCol w:w="278"/>
        <w:gridCol w:w="218"/>
        <w:gridCol w:w="235"/>
        <w:gridCol w:w="223"/>
        <w:gridCol w:w="2309"/>
        <w:tblGridChange w:id="1">
          <w:tblGrid>
            <w:gridCol w:w="450"/>
            <w:gridCol w:w="850"/>
            <w:gridCol w:w="402"/>
            <w:gridCol w:w="330"/>
            <w:gridCol w:w="500"/>
            <w:gridCol w:w="285"/>
            <w:gridCol w:w="935"/>
            <w:gridCol w:w="2097"/>
            <w:gridCol w:w="1186"/>
            <w:gridCol w:w="243"/>
            <w:gridCol w:w="48"/>
            <w:gridCol w:w="175"/>
            <w:gridCol w:w="49"/>
            <w:gridCol w:w="493"/>
            <w:gridCol w:w="1767"/>
            <w:gridCol w:w="450"/>
          </w:tblGrid>
        </w:tblGridChange>
      </w:tblGrid>
      <w:tr w:rsidR="00DA388E" w:rsidRPr="00CE15D1" w14:paraId="34F5C937" w14:textId="77777777" w:rsidTr="00CE15D1">
        <w:trPr>
          <w:gridBefore w:val="1"/>
          <w:wBefore w:w="1252" w:type="dxa"/>
          <w:trHeight w:val="715"/>
          <w:trPrChange w:id="2" w:author="Celeste Baldwin" w:date="2025-02-14T12:16:00Z" w16du:dateUtc="2025-02-14T22:16:00Z">
            <w:trPr>
              <w:gridBefore w:val="3"/>
              <w:wBefore w:w="1321" w:type="dxa"/>
              <w:trHeight w:val="715"/>
            </w:trPr>
          </w:trPrChange>
        </w:trPr>
        <w:tc>
          <w:tcPr>
            <w:tcW w:w="8558" w:type="dxa"/>
            <w:gridSpan w:val="10"/>
            <w:tcBorders>
              <w:top w:val="nil"/>
              <w:left w:val="nil"/>
              <w:bottom w:val="nil"/>
              <w:right w:val="nil"/>
            </w:tcBorders>
            <w:tcPrChange w:id="3" w:author="Celeste Baldwin" w:date="2025-02-14T12:16:00Z" w16du:dateUtc="2025-02-14T22:16:00Z">
              <w:tcPr>
                <w:tcW w:w="8489" w:type="dxa"/>
                <w:gridSpan w:val="13"/>
                <w:tcBorders>
                  <w:top w:val="nil"/>
                  <w:left w:val="nil"/>
                  <w:bottom w:val="nil"/>
                  <w:right w:val="nil"/>
                </w:tcBorders>
              </w:tcPr>
            </w:tcPrChange>
          </w:tcPr>
          <w:p w14:paraId="2128CAB8" w14:textId="77777777" w:rsidR="00DA388E" w:rsidRPr="00CE15D1" w:rsidRDefault="00DA388E" w:rsidP="00774AA6">
            <w:pPr>
              <w:spacing w:after="0" w:line="240" w:lineRule="auto"/>
              <w:jc w:val="center"/>
              <w:rPr>
                <w:rFonts w:ascii="Tahoma" w:eastAsia="Times New Roman" w:hAnsi="Tahoma" w:cs="Tahoma"/>
                <w:b/>
                <w:szCs w:val="22"/>
                <w:rPrChange w:id="4" w:author="Celeste Baldwin" w:date="2025-02-14T12:12:00Z" w16du:dateUtc="2025-02-14T22:12:00Z">
                  <w:rPr>
                    <w:rFonts w:ascii="Tahoma" w:eastAsia="Times New Roman" w:hAnsi="Tahoma" w:cs="Tahoma"/>
                    <w:b/>
                    <w:sz w:val="28"/>
                    <w:szCs w:val="28"/>
                  </w:rPr>
                </w:rPrChange>
              </w:rPr>
            </w:pPr>
            <w:r w:rsidRPr="00CE15D1">
              <w:rPr>
                <w:rFonts w:ascii="Tahoma" w:eastAsia="Times New Roman" w:hAnsi="Tahoma" w:cs="Tahoma"/>
                <w:b/>
                <w:szCs w:val="22"/>
                <w:rPrChange w:id="5" w:author="Celeste Baldwin" w:date="2025-02-14T12:12:00Z" w16du:dateUtc="2025-02-14T22:12:00Z">
                  <w:rPr>
                    <w:rFonts w:ascii="Tahoma" w:eastAsia="Times New Roman" w:hAnsi="Tahoma" w:cs="Tahoma"/>
                    <w:b/>
                    <w:sz w:val="28"/>
                    <w:szCs w:val="28"/>
                  </w:rPr>
                </w:rPrChange>
              </w:rPr>
              <w:t>IRB Expedited and Full Review Application Form</w:t>
            </w:r>
          </w:p>
        </w:tc>
      </w:tr>
      <w:tr w:rsidR="00DA388E" w:rsidRPr="00CE15D1" w14:paraId="74AD0AA1" w14:textId="77777777" w:rsidTr="00CE15D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Change w:id="6" w:author="Celeste Baldwin" w:date="2025-02-14T12:16:00Z" w16du:dateUtc="2025-02-14T22:16:00Z">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blPrExChange>
        </w:tblPrEx>
        <w:trPr>
          <w:gridBefore w:val="1"/>
          <w:wBefore w:w="1252" w:type="dxa"/>
          <w:trPrChange w:id="7" w:author="Celeste Baldwin" w:date="2025-02-14T12:16:00Z" w16du:dateUtc="2025-02-14T22:16:00Z">
            <w:trPr>
              <w:gridBefore w:val="3"/>
              <w:wBefore w:w="1321" w:type="dxa"/>
            </w:trPr>
          </w:trPrChange>
        </w:trPr>
        <w:tc>
          <w:tcPr>
            <w:tcW w:w="8558" w:type="dxa"/>
            <w:gridSpan w:val="10"/>
            <w:tcBorders>
              <w:top w:val="nil"/>
              <w:left w:val="nil"/>
              <w:bottom w:val="nil"/>
              <w:right w:val="nil"/>
            </w:tcBorders>
            <w:tcPrChange w:id="8" w:author="Celeste Baldwin" w:date="2025-02-14T12:16:00Z" w16du:dateUtc="2025-02-14T22:16:00Z">
              <w:tcPr>
                <w:tcW w:w="8489" w:type="dxa"/>
                <w:gridSpan w:val="13"/>
                <w:tcBorders>
                  <w:top w:val="nil"/>
                  <w:left w:val="nil"/>
                  <w:bottom w:val="nil"/>
                  <w:right w:val="nil"/>
                </w:tcBorders>
              </w:tcPr>
            </w:tcPrChange>
          </w:tcPr>
          <w:p w14:paraId="05ED1E38" w14:textId="5D1FD28E" w:rsidR="00DA388E" w:rsidRPr="00CE15D1" w:rsidRDefault="004A728C" w:rsidP="00774AA6">
            <w:pPr>
              <w:spacing w:after="0" w:line="240" w:lineRule="auto"/>
              <w:rPr>
                <w:rFonts w:ascii="Tahoma" w:eastAsia="Times New Roman" w:hAnsi="Tahoma" w:cs="Tahoma"/>
                <w:szCs w:val="22"/>
                <w:rPrChange w:id="9" w:author="Celeste Baldwin" w:date="2025-02-14T12:12:00Z" w16du:dateUtc="2025-02-14T22:12:00Z">
                  <w:rPr>
                    <w:rFonts w:ascii="Tahoma" w:eastAsia="Times New Roman" w:hAnsi="Tahoma" w:cs="Tahoma"/>
                    <w:sz w:val="20"/>
                  </w:rPr>
                </w:rPrChange>
              </w:rPr>
            </w:pPr>
            <w:r w:rsidRPr="00CE15D1">
              <w:rPr>
                <w:rFonts w:ascii="Tahoma" w:eastAsia="Times New Roman" w:hAnsi="Tahoma" w:cs="Tahoma"/>
                <w:b/>
                <w:szCs w:val="22"/>
                <w:rPrChange w:id="10" w:author="Celeste Baldwin" w:date="2025-02-14T12:12:00Z" w16du:dateUtc="2025-02-14T22:12:00Z">
                  <w:rPr>
                    <w:rFonts w:ascii="Tahoma" w:eastAsia="Times New Roman" w:hAnsi="Tahoma" w:cs="Tahoma"/>
                    <w:b/>
                    <w:sz w:val="20"/>
                  </w:rPr>
                </w:rPrChange>
              </w:rPr>
              <w:t>I</w:t>
            </w:r>
            <w:r w:rsidR="00DA388E" w:rsidRPr="00CE15D1">
              <w:rPr>
                <w:rFonts w:ascii="Tahoma" w:eastAsia="Times New Roman" w:hAnsi="Tahoma" w:cs="Tahoma"/>
                <w:b/>
                <w:szCs w:val="22"/>
                <w:rPrChange w:id="11" w:author="Celeste Baldwin" w:date="2025-02-14T12:12:00Z" w16du:dateUtc="2025-02-14T22:12:00Z">
                  <w:rPr>
                    <w:rFonts w:ascii="Tahoma" w:eastAsia="Times New Roman" w:hAnsi="Tahoma" w:cs="Tahoma"/>
                    <w:b/>
                    <w:sz w:val="20"/>
                  </w:rPr>
                </w:rPrChange>
              </w:rPr>
              <w:t>nstructions</w:t>
            </w:r>
            <w:r w:rsidR="00DA388E" w:rsidRPr="00CE15D1">
              <w:rPr>
                <w:rFonts w:ascii="Tahoma" w:eastAsia="Times New Roman" w:hAnsi="Tahoma" w:cs="Tahoma"/>
                <w:b/>
                <w:bCs/>
                <w:szCs w:val="22"/>
                <w:rPrChange w:id="12" w:author="Celeste Baldwin" w:date="2025-02-14T12:12:00Z" w16du:dateUtc="2025-02-14T22:12:00Z">
                  <w:rPr>
                    <w:rFonts w:ascii="Tahoma" w:eastAsia="Times New Roman" w:hAnsi="Tahoma" w:cs="Tahoma"/>
                    <w:b/>
                    <w:bCs/>
                    <w:sz w:val="20"/>
                  </w:rPr>
                </w:rPrChange>
              </w:rPr>
              <w:t>:</w:t>
            </w:r>
            <w:r w:rsidR="00DA388E" w:rsidRPr="00CE15D1">
              <w:rPr>
                <w:rFonts w:ascii="Tahoma" w:eastAsia="Times New Roman" w:hAnsi="Tahoma" w:cs="Tahoma"/>
                <w:szCs w:val="22"/>
                <w:rPrChange w:id="13" w:author="Celeste Baldwin" w:date="2025-02-14T12:12:00Z" w16du:dateUtc="2025-02-14T22:12:00Z">
                  <w:rPr>
                    <w:rFonts w:ascii="Tahoma" w:eastAsia="Times New Roman" w:hAnsi="Tahoma" w:cs="Tahoma"/>
                    <w:sz w:val="20"/>
                  </w:rPr>
                </w:rPrChange>
              </w:rPr>
              <w:t xml:space="preserve">  Complete this form to request an </w:t>
            </w:r>
            <w:r w:rsidR="00DA388E" w:rsidRPr="00CE15D1">
              <w:rPr>
                <w:rFonts w:ascii="Tahoma" w:eastAsia="Times New Roman" w:hAnsi="Tahoma" w:cs="Tahoma"/>
                <w:b/>
                <w:szCs w:val="22"/>
                <w:rPrChange w:id="14" w:author="Celeste Baldwin" w:date="2025-02-14T12:12:00Z" w16du:dateUtc="2025-02-14T22:12:00Z">
                  <w:rPr>
                    <w:rFonts w:ascii="Tahoma" w:eastAsia="Times New Roman" w:hAnsi="Tahoma" w:cs="Tahoma"/>
                    <w:b/>
                    <w:sz w:val="20"/>
                  </w:rPr>
                </w:rPrChange>
              </w:rPr>
              <w:t>expedited IRB review of research involving human participants</w:t>
            </w:r>
            <w:r w:rsidR="00DA388E" w:rsidRPr="00CE15D1">
              <w:rPr>
                <w:rFonts w:ascii="Tahoma" w:eastAsia="Times New Roman" w:hAnsi="Tahoma" w:cs="Tahoma"/>
                <w:szCs w:val="22"/>
                <w:rPrChange w:id="15" w:author="Celeste Baldwin" w:date="2025-02-14T12:12:00Z" w16du:dateUtc="2025-02-14T22:12:00Z">
                  <w:rPr>
                    <w:rFonts w:ascii="Tahoma" w:eastAsia="Times New Roman" w:hAnsi="Tahoma" w:cs="Tahoma"/>
                    <w:sz w:val="20"/>
                  </w:rPr>
                </w:rPrChange>
              </w:rPr>
              <w:t xml:space="preserve">. The checklist below is for general guidance to help researchers submit complete application materials and facilitate the review process. Incomplete or unreadable applications will </w:t>
            </w:r>
            <w:r w:rsidR="00DA388E" w:rsidRPr="00CE15D1">
              <w:rPr>
                <w:rFonts w:ascii="Tahoma" w:eastAsia="Times New Roman" w:hAnsi="Tahoma" w:cs="Tahoma"/>
                <w:b/>
                <w:szCs w:val="22"/>
                <w:rPrChange w:id="16" w:author="Celeste Baldwin" w:date="2025-02-14T12:12:00Z" w16du:dateUtc="2025-02-14T22:12:00Z">
                  <w:rPr>
                    <w:rFonts w:ascii="Tahoma" w:eastAsia="Times New Roman" w:hAnsi="Tahoma" w:cs="Tahoma"/>
                    <w:b/>
                    <w:sz w:val="20"/>
                  </w:rPr>
                </w:rPrChange>
              </w:rPr>
              <w:t>extend</w:t>
            </w:r>
            <w:r w:rsidR="00DA388E" w:rsidRPr="00CE15D1">
              <w:rPr>
                <w:rFonts w:ascii="Tahoma" w:eastAsia="Times New Roman" w:hAnsi="Tahoma" w:cs="Tahoma"/>
                <w:szCs w:val="22"/>
                <w:rPrChange w:id="17" w:author="Celeste Baldwin" w:date="2025-02-14T12:12:00Z" w16du:dateUtc="2025-02-14T22:12:00Z">
                  <w:rPr>
                    <w:rFonts w:ascii="Tahoma" w:eastAsia="Times New Roman" w:hAnsi="Tahoma" w:cs="Tahoma"/>
                    <w:sz w:val="20"/>
                  </w:rPr>
                </w:rPrChange>
              </w:rPr>
              <w:t xml:space="preserve"> the IRB review process. If you are collecting data at a hospital, please seek hospital IRB approval prior to Regis College IRB approval. Please note, pilot studies and scale development studies should be submitted to the IRB as well. Please submit an electronic application and all research materials (consent form, surveys, interview guides, etc.) to </w:t>
            </w:r>
            <w:r w:rsidR="00DA388E" w:rsidRPr="008C7AA9">
              <w:rPr>
                <w:szCs w:val="22"/>
              </w:rPr>
              <w:fldChar w:fldCharType="begin"/>
            </w:r>
            <w:r w:rsidR="00DA388E" w:rsidRPr="008C7AA9">
              <w:rPr>
                <w:szCs w:val="22"/>
              </w:rPr>
              <w:instrText>HYPERLINK "mailto:irb@regiscollege.edu"</w:instrText>
            </w:r>
            <w:r w:rsidR="00DA388E" w:rsidRPr="008C7AA9">
              <w:rPr>
                <w:szCs w:val="22"/>
              </w:rPr>
            </w:r>
            <w:r w:rsidR="00DA388E" w:rsidRPr="008C7AA9">
              <w:rPr>
                <w:szCs w:val="22"/>
              </w:rPr>
              <w:fldChar w:fldCharType="separate"/>
            </w:r>
            <w:r w:rsidR="00DA388E" w:rsidRPr="00CE15D1">
              <w:rPr>
                <w:rFonts w:ascii="Tahoma" w:eastAsia="Times New Roman" w:hAnsi="Tahoma" w:cs="Tahoma"/>
                <w:color w:val="0000FF"/>
                <w:szCs w:val="22"/>
                <w:u w:val="single"/>
                <w:rPrChange w:id="18" w:author="Celeste Baldwin" w:date="2025-02-14T12:12:00Z" w16du:dateUtc="2025-02-14T22:12:00Z">
                  <w:rPr>
                    <w:rFonts w:ascii="Tahoma" w:eastAsia="Times New Roman" w:hAnsi="Tahoma" w:cs="Tahoma"/>
                    <w:color w:val="0000FF"/>
                    <w:sz w:val="20"/>
                    <w:u w:val="single"/>
                  </w:rPr>
                </w:rPrChange>
              </w:rPr>
              <w:t>irb@regiscollege.edu</w:t>
            </w:r>
            <w:r w:rsidR="00DA388E" w:rsidRPr="008C7AA9">
              <w:rPr>
                <w:szCs w:val="22"/>
              </w:rPr>
              <w:fldChar w:fldCharType="end"/>
            </w:r>
            <w:r w:rsidR="00DA388E" w:rsidRPr="00CE15D1">
              <w:rPr>
                <w:rFonts w:ascii="Tahoma" w:eastAsia="Times New Roman" w:hAnsi="Tahoma" w:cs="Tahoma"/>
                <w:szCs w:val="22"/>
                <w:rPrChange w:id="19" w:author="Celeste Baldwin" w:date="2025-02-14T12:12:00Z" w16du:dateUtc="2025-02-14T22:12:00Z">
                  <w:rPr>
                    <w:rFonts w:ascii="Tahoma" w:eastAsia="Times New Roman" w:hAnsi="Tahoma" w:cs="Tahoma"/>
                    <w:sz w:val="20"/>
                  </w:rPr>
                </w:rPrChange>
              </w:rPr>
              <w:t xml:space="preserve">.  </w:t>
            </w:r>
            <w:r w:rsidR="001F6267" w:rsidRPr="00CE15D1">
              <w:rPr>
                <w:rFonts w:ascii="Tahoma" w:eastAsia="Times New Roman" w:hAnsi="Tahoma" w:cs="Tahoma"/>
                <w:b/>
                <w:szCs w:val="22"/>
                <w:rPrChange w:id="20" w:author="Celeste Baldwin" w:date="2025-02-14T12:12:00Z" w16du:dateUtc="2025-02-14T22:12:00Z">
                  <w:rPr>
                    <w:rFonts w:ascii="Tahoma" w:eastAsia="Times New Roman" w:hAnsi="Tahoma" w:cs="Tahoma"/>
                    <w:b/>
                    <w:sz w:val="20"/>
                  </w:rPr>
                </w:rPrChange>
              </w:rPr>
              <w:tab/>
            </w:r>
          </w:p>
        </w:tc>
      </w:tr>
      <w:tr w:rsidR="00DA388E" w:rsidRPr="00CE15D1" w14:paraId="44CF1B43" w14:textId="77777777" w:rsidTr="00CE15D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Change w:id="21" w:author="Celeste Baldwin" w:date="2025-02-14T12:16:00Z" w16du:dateUtc="2025-02-14T22:16:00Z">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blPrExChange>
        </w:tblPrEx>
        <w:trPr>
          <w:gridBefore w:val="1"/>
          <w:wBefore w:w="1252" w:type="dxa"/>
          <w:trPrChange w:id="22" w:author="Celeste Baldwin" w:date="2025-02-14T12:16:00Z" w16du:dateUtc="2025-02-14T22:16:00Z">
            <w:trPr>
              <w:gridBefore w:val="3"/>
              <w:wBefore w:w="1321" w:type="dxa"/>
            </w:trPr>
          </w:trPrChange>
        </w:trPr>
        <w:tc>
          <w:tcPr>
            <w:tcW w:w="8558" w:type="dxa"/>
            <w:gridSpan w:val="10"/>
            <w:tcBorders>
              <w:top w:val="nil"/>
              <w:left w:val="nil"/>
              <w:bottom w:val="nil"/>
              <w:right w:val="nil"/>
            </w:tcBorders>
            <w:tcPrChange w:id="23" w:author="Celeste Baldwin" w:date="2025-02-14T12:16:00Z" w16du:dateUtc="2025-02-14T22:16:00Z">
              <w:tcPr>
                <w:tcW w:w="8489" w:type="dxa"/>
                <w:gridSpan w:val="13"/>
                <w:tcBorders>
                  <w:top w:val="nil"/>
                  <w:left w:val="nil"/>
                  <w:bottom w:val="nil"/>
                  <w:right w:val="nil"/>
                </w:tcBorders>
              </w:tcPr>
            </w:tcPrChange>
          </w:tcPr>
          <w:p w14:paraId="2D7DBCD9" w14:textId="77777777" w:rsidR="00DA388E" w:rsidRPr="00CE15D1" w:rsidRDefault="00DA388E" w:rsidP="00774AA6">
            <w:pPr>
              <w:spacing w:after="0" w:line="240" w:lineRule="auto"/>
              <w:ind w:right="720"/>
              <w:rPr>
                <w:rFonts w:ascii="Tahoma" w:eastAsia="Times New Roman" w:hAnsi="Tahoma" w:cs="Tahoma"/>
                <w:b/>
                <w:szCs w:val="22"/>
                <w:rPrChange w:id="24" w:author="Celeste Baldwin" w:date="2025-02-14T12:12:00Z" w16du:dateUtc="2025-02-14T22:12:00Z">
                  <w:rPr>
                    <w:rFonts w:ascii="Tahoma" w:eastAsia="Times New Roman" w:hAnsi="Tahoma" w:cs="Tahoma"/>
                    <w:b/>
                    <w:sz w:val="20"/>
                  </w:rPr>
                </w:rPrChange>
              </w:rPr>
            </w:pPr>
            <w:r w:rsidRPr="00CE15D1">
              <w:rPr>
                <w:rFonts w:ascii="Tahoma" w:eastAsia="Times New Roman" w:hAnsi="Tahoma" w:cs="Tahoma"/>
                <w:b/>
                <w:szCs w:val="22"/>
                <w:rPrChange w:id="25" w:author="Celeste Baldwin" w:date="2025-02-14T12:12:00Z" w16du:dateUtc="2025-02-14T22:12:00Z">
                  <w:rPr>
                    <w:rFonts w:ascii="Tahoma" w:eastAsia="Times New Roman" w:hAnsi="Tahoma" w:cs="Tahoma"/>
                    <w:b/>
                    <w:sz w:val="20"/>
                  </w:rPr>
                </w:rPrChange>
              </w:rPr>
              <w:t>A Complete Application Packet Should Include:</w:t>
            </w:r>
          </w:p>
          <w:p w14:paraId="4BC29C22" w14:textId="0ED36C2C" w:rsidR="00DA388E" w:rsidRPr="00CE15D1" w:rsidRDefault="00CE15D1" w:rsidP="00774AA6">
            <w:pPr>
              <w:spacing w:after="0" w:line="240" w:lineRule="auto"/>
              <w:ind w:left="900" w:right="720" w:hanging="450"/>
              <w:rPr>
                <w:rFonts w:ascii="Tahoma" w:eastAsia="Times New Roman" w:hAnsi="Tahoma" w:cs="Tahoma"/>
                <w:szCs w:val="22"/>
                <w:u w:val="single"/>
                <w:rPrChange w:id="26" w:author="Celeste Baldwin" w:date="2025-02-14T12:12:00Z" w16du:dateUtc="2025-02-14T22:12:00Z">
                  <w:rPr>
                    <w:rFonts w:ascii="Tahoma" w:eastAsia="Times New Roman" w:hAnsi="Tahoma" w:cs="Tahoma"/>
                    <w:sz w:val="20"/>
                    <w:u w:val="single"/>
                  </w:rPr>
                </w:rPrChange>
              </w:rPr>
            </w:pPr>
            <w:r w:rsidRPr="00CE15D1">
              <w:rPr>
                <w:rFonts w:ascii="Tahoma" w:eastAsia="Times New Roman" w:hAnsi="Tahoma" w:cs="Tahoma"/>
                <w:szCs w:val="22"/>
                <w:rPrChange w:id="27" w:author="Celeste Baldwin" w:date="2025-02-14T12:12:00Z" w16du:dateUtc="2025-02-14T22:12:00Z">
                  <w:rPr>
                    <w:rFonts w:ascii="Tahoma" w:eastAsia="Times New Roman" w:hAnsi="Tahoma" w:cs="Tahoma"/>
                    <w:sz w:val="20"/>
                  </w:rPr>
                </w:rPrChange>
              </w:rPr>
              <w:fldChar w:fldCharType="begin">
                <w:ffData>
                  <w:name w:val="Check130"/>
                  <w:enabled/>
                  <w:calcOnExit w:val="0"/>
                  <w:checkBox>
                    <w:sizeAuto/>
                    <w:default w:val="1"/>
                  </w:checkBox>
                </w:ffData>
              </w:fldChar>
            </w:r>
            <w:bookmarkStart w:id="28" w:name="Check130"/>
            <w:r w:rsidRPr="00CE15D1">
              <w:rPr>
                <w:rFonts w:ascii="Tahoma" w:eastAsia="Times New Roman" w:hAnsi="Tahoma" w:cs="Tahoma"/>
                <w:szCs w:val="22"/>
                <w:rPrChange w:id="29" w:author="Celeste Baldwin" w:date="2025-02-14T12:12:00Z" w16du:dateUtc="2025-02-14T22:12:00Z">
                  <w:rPr>
                    <w:rFonts w:ascii="Tahoma" w:eastAsia="Times New Roman" w:hAnsi="Tahoma" w:cs="Tahoma"/>
                    <w:sz w:val="20"/>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30" w:author="Celeste Baldwin" w:date="2025-02-14T12:12:00Z" w16du:dateUtc="2025-02-14T22:12:00Z">
                  <w:rPr>
                    <w:rFonts w:ascii="Tahoma" w:eastAsia="Times New Roman" w:hAnsi="Tahoma" w:cs="Tahoma"/>
                    <w:sz w:val="20"/>
                  </w:rPr>
                </w:rPrChange>
              </w:rPr>
              <w:fldChar w:fldCharType="separate"/>
            </w:r>
            <w:r w:rsidRPr="00CE15D1">
              <w:rPr>
                <w:rFonts w:ascii="Tahoma" w:eastAsia="Times New Roman" w:hAnsi="Tahoma" w:cs="Tahoma"/>
                <w:szCs w:val="22"/>
                <w:rPrChange w:id="31" w:author="Celeste Baldwin" w:date="2025-02-14T12:12:00Z" w16du:dateUtc="2025-02-14T22:12:00Z">
                  <w:rPr>
                    <w:rFonts w:ascii="Tahoma" w:eastAsia="Times New Roman" w:hAnsi="Tahoma" w:cs="Tahoma"/>
                    <w:sz w:val="20"/>
                  </w:rPr>
                </w:rPrChange>
              </w:rPr>
              <w:fldChar w:fldCharType="end"/>
            </w:r>
            <w:bookmarkEnd w:id="28"/>
            <w:r w:rsidR="00DA388E" w:rsidRPr="00CE15D1">
              <w:rPr>
                <w:rFonts w:ascii="Tahoma" w:eastAsia="Times New Roman" w:hAnsi="Tahoma" w:cs="Tahoma"/>
                <w:szCs w:val="22"/>
                <w:rPrChange w:id="32" w:author="Celeste Baldwin" w:date="2025-02-14T12:12:00Z" w16du:dateUtc="2025-02-14T22:12:00Z">
                  <w:rPr>
                    <w:rFonts w:ascii="Tahoma" w:eastAsia="Times New Roman" w:hAnsi="Tahoma" w:cs="Tahoma"/>
                    <w:sz w:val="20"/>
                  </w:rPr>
                </w:rPrChange>
              </w:rPr>
              <w:t xml:space="preserve">   An electronic copy of the IRB application form, research summary, and research instruments.    Types of research instruments that should be attached include:</w:t>
            </w:r>
          </w:p>
          <w:p w14:paraId="03ECB340" w14:textId="77777777" w:rsidR="00DA388E" w:rsidRPr="00CE15D1" w:rsidRDefault="00DA388E" w:rsidP="00774AA6">
            <w:pPr>
              <w:numPr>
                <w:ilvl w:val="0"/>
                <w:numId w:val="12"/>
              </w:numPr>
              <w:spacing w:after="0" w:line="240" w:lineRule="auto"/>
              <w:ind w:left="1260" w:right="720" w:hanging="180"/>
              <w:rPr>
                <w:rFonts w:ascii="Tahoma" w:eastAsia="Times New Roman" w:hAnsi="Tahoma" w:cs="Tahoma"/>
                <w:szCs w:val="22"/>
                <w:rPrChange w:id="33" w:author="Celeste Baldwin" w:date="2025-02-14T12:12:00Z" w16du:dateUtc="2025-02-14T22:12:00Z">
                  <w:rPr>
                    <w:rFonts w:ascii="Tahoma" w:eastAsia="Times New Roman" w:hAnsi="Tahoma" w:cs="Tahoma"/>
                    <w:sz w:val="20"/>
                  </w:rPr>
                </w:rPrChange>
              </w:rPr>
            </w:pPr>
            <w:r w:rsidRPr="00CE15D1">
              <w:rPr>
                <w:rFonts w:ascii="Tahoma" w:eastAsia="Times New Roman" w:hAnsi="Tahoma" w:cs="Tahoma"/>
                <w:szCs w:val="22"/>
                <w:rPrChange w:id="34" w:author="Celeste Baldwin" w:date="2025-02-14T12:12:00Z" w16du:dateUtc="2025-02-14T22:12:00Z">
                  <w:rPr>
                    <w:rFonts w:ascii="Tahoma" w:eastAsia="Times New Roman" w:hAnsi="Tahoma" w:cs="Tahoma"/>
                    <w:sz w:val="20"/>
                  </w:rPr>
                </w:rPrChange>
              </w:rPr>
              <w:t>Recruitment materials</w:t>
            </w:r>
            <w:proofErr w:type="gramStart"/>
            <w:r w:rsidRPr="00CE15D1">
              <w:rPr>
                <w:rFonts w:ascii="Tahoma" w:eastAsia="Times New Roman" w:hAnsi="Tahoma" w:cs="Tahoma"/>
                <w:szCs w:val="22"/>
                <w:rPrChange w:id="35" w:author="Celeste Baldwin" w:date="2025-02-14T12:12:00Z" w16du:dateUtc="2025-02-14T22:12:00Z">
                  <w:rPr>
                    <w:rFonts w:ascii="Tahoma" w:eastAsia="Times New Roman" w:hAnsi="Tahoma" w:cs="Tahoma"/>
                    <w:sz w:val="20"/>
                  </w:rPr>
                </w:rPrChange>
              </w:rPr>
              <w:t>:  emails</w:t>
            </w:r>
            <w:proofErr w:type="gramEnd"/>
            <w:r w:rsidRPr="00CE15D1">
              <w:rPr>
                <w:rFonts w:ascii="Tahoma" w:eastAsia="Times New Roman" w:hAnsi="Tahoma" w:cs="Tahoma"/>
                <w:szCs w:val="22"/>
                <w:rPrChange w:id="36" w:author="Celeste Baldwin" w:date="2025-02-14T12:12:00Z" w16du:dateUtc="2025-02-14T22:12:00Z">
                  <w:rPr>
                    <w:rFonts w:ascii="Tahoma" w:eastAsia="Times New Roman" w:hAnsi="Tahoma" w:cs="Tahoma"/>
                    <w:sz w:val="20"/>
                  </w:rPr>
                </w:rPrChange>
              </w:rPr>
              <w:t>, letters, recruitment scripts, flyers, posters, brochures, etc.</w:t>
            </w:r>
          </w:p>
          <w:p w14:paraId="2AA54B22" w14:textId="77777777" w:rsidR="00DA388E" w:rsidRPr="00CE15D1" w:rsidRDefault="00DA388E" w:rsidP="00774AA6">
            <w:pPr>
              <w:numPr>
                <w:ilvl w:val="0"/>
                <w:numId w:val="12"/>
              </w:numPr>
              <w:spacing w:after="0" w:line="240" w:lineRule="auto"/>
              <w:ind w:left="1260" w:right="720" w:hanging="180"/>
              <w:rPr>
                <w:rFonts w:ascii="Tahoma" w:eastAsia="Times New Roman" w:hAnsi="Tahoma" w:cs="Tahoma"/>
                <w:szCs w:val="22"/>
                <w:rPrChange w:id="37" w:author="Celeste Baldwin" w:date="2025-02-14T12:12:00Z" w16du:dateUtc="2025-02-14T22:12:00Z">
                  <w:rPr>
                    <w:rFonts w:ascii="Tahoma" w:eastAsia="Times New Roman" w:hAnsi="Tahoma" w:cs="Tahoma"/>
                    <w:sz w:val="20"/>
                  </w:rPr>
                </w:rPrChange>
              </w:rPr>
            </w:pPr>
            <w:r w:rsidRPr="00CE15D1">
              <w:rPr>
                <w:rFonts w:ascii="Tahoma" w:eastAsia="Times New Roman" w:hAnsi="Tahoma" w:cs="Tahoma"/>
                <w:szCs w:val="22"/>
                <w:rPrChange w:id="38" w:author="Celeste Baldwin" w:date="2025-02-14T12:12:00Z" w16du:dateUtc="2025-02-14T22:12:00Z">
                  <w:rPr>
                    <w:rFonts w:ascii="Tahoma" w:eastAsia="Times New Roman" w:hAnsi="Tahoma" w:cs="Tahoma"/>
                    <w:sz w:val="20"/>
                  </w:rPr>
                </w:rPrChange>
              </w:rPr>
              <w:t xml:space="preserve">Data collection materials:  questionnaires, surveys, data collection forms, focus group scripts, interview </w:t>
            </w:r>
          </w:p>
          <w:p w14:paraId="224029A0" w14:textId="77777777" w:rsidR="00DA388E" w:rsidRPr="00CE15D1" w:rsidRDefault="00DA388E" w:rsidP="00774AA6">
            <w:pPr>
              <w:spacing w:after="0" w:line="240" w:lineRule="auto"/>
              <w:ind w:left="720" w:right="720" w:firstLine="540"/>
              <w:rPr>
                <w:rFonts w:ascii="Tahoma" w:eastAsia="Times New Roman" w:hAnsi="Tahoma" w:cs="Tahoma"/>
                <w:szCs w:val="22"/>
                <w:rPrChange w:id="39" w:author="Celeste Baldwin" w:date="2025-02-14T12:12:00Z" w16du:dateUtc="2025-02-14T22:12:00Z">
                  <w:rPr>
                    <w:rFonts w:ascii="Tahoma" w:eastAsia="Times New Roman" w:hAnsi="Tahoma" w:cs="Tahoma"/>
                    <w:sz w:val="20"/>
                  </w:rPr>
                </w:rPrChange>
              </w:rPr>
            </w:pPr>
            <w:r w:rsidRPr="00CE15D1">
              <w:rPr>
                <w:rFonts w:ascii="Tahoma" w:eastAsia="Times New Roman" w:hAnsi="Tahoma" w:cs="Tahoma"/>
                <w:szCs w:val="22"/>
                <w:rPrChange w:id="40" w:author="Celeste Baldwin" w:date="2025-02-14T12:12:00Z" w16du:dateUtc="2025-02-14T22:12:00Z">
                  <w:rPr>
                    <w:rFonts w:ascii="Tahoma" w:eastAsia="Times New Roman" w:hAnsi="Tahoma" w:cs="Tahoma"/>
                    <w:sz w:val="20"/>
                  </w:rPr>
                </w:rPrChange>
              </w:rPr>
              <w:t>scripts, etc.</w:t>
            </w:r>
          </w:p>
          <w:p w14:paraId="1289A38A" w14:textId="056BA52A" w:rsidR="00DA388E" w:rsidRPr="00CE15D1" w:rsidRDefault="00CE15D1" w:rsidP="00774AA6">
            <w:pPr>
              <w:spacing w:after="0" w:line="240" w:lineRule="auto"/>
              <w:ind w:left="810" w:right="720" w:hanging="360"/>
              <w:rPr>
                <w:rFonts w:ascii="Tahoma" w:eastAsia="Times New Roman" w:hAnsi="Tahoma" w:cs="Tahoma"/>
                <w:b/>
                <w:szCs w:val="22"/>
                <w:rPrChange w:id="41" w:author="Celeste Baldwin" w:date="2025-02-14T12:12:00Z" w16du:dateUtc="2025-02-14T22:12:00Z">
                  <w:rPr>
                    <w:rFonts w:ascii="Tahoma" w:eastAsia="Times New Roman" w:hAnsi="Tahoma" w:cs="Tahoma"/>
                    <w:b/>
                    <w:sz w:val="20"/>
                  </w:rPr>
                </w:rPrChange>
              </w:rPr>
            </w:pPr>
            <w:r w:rsidRPr="00CE15D1">
              <w:rPr>
                <w:rFonts w:ascii="Tahoma" w:eastAsia="Times New Roman" w:hAnsi="Tahoma" w:cs="Tahoma"/>
                <w:b/>
                <w:szCs w:val="22"/>
                <w:rPrChange w:id="42" w:author="Celeste Baldwin" w:date="2025-02-14T12:12:00Z" w16du:dateUtc="2025-02-14T22:12:00Z">
                  <w:rPr>
                    <w:rFonts w:ascii="Tahoma" w:eastAsia="Times New Roman" w:hAnsi="Tahoma" w:cs="Tahoma"/>
                    <w:b/>
                    <w:sz w:val="20"/>
                  </w:rPr>
                </w:rPrChange>
              </w:rPr>
              <w:fldChar w:fldCharType="begin">
                <w:ffData>
                  <w:name w:val="Check188"/>
                  <w:enabled/>
                  <w:calcOnExit w:val="0"/>
                  <w:checkBox>
                    <w:sizeAuto/>
                    <w:default w:val="1"/>
                  </w:checkBox>
                </w:ffData>
              </w:fldChar>
            </w:r>
            <w:bookmarkStart w:id="43" w:name="Check188"/>
            <w:r w:rsidRPr="00CE15D1">
              <w:rPr>
                <w:rFonts w:ascii="Tahoma" w:eastAsia="Times New Roman" w:hAnsi="Tahoma" w:cs="Tahoma"/>
                <w:b/>
                <w:szCs w:val="22"/>
                <w:rPrChange w:id="44" w:author="Celeste Baldwin" w:date="2025-02-14T12:12:00Z" w16du:dateUtc="2025-02-14T22:12:00Z">
                  <w:rPr>
                    <w:rFonts w:ascii="Tahoma" w:eastAsia="Times New Roman" w:hAnsi="Tahoma" w:cs="Tahoma"/>
                    <w:b/>
                    <w:sz w:val="20"/>
                  </w:rPr>
                </w:rPrChange>
              </w:rPr>
              <w:instrText xml:space="preserve"> FORMCHECKBOX </w:instrText>
            </w:r>
            <w:r w:rsidRPr="008C7AA9">
              <w:rPr>
                <w:rFonts w:ascii="Tahoma" w:eastAsia="Times New Roman" w:hAnsi="Tahoma" w:cs="Tahoma"/>
                <w:b/>
                <w:szCs w:val="22"/>
              </w:rPr>
            </w:r>
            <w:r w:rsidRPr="00CE15D1">
              <w:rPr>
                <w:rFonts w:ascii="Tahoma" w:eastAsia="Times New Roman" w:hAnsi="Tahoma" w:cs="Tahoma"/>
                <w:b/>
                <w:szCs w:val="22"/>
                <w:rPrChange w:id="45" w:author="Celeste Baldwin" w:date="2025-02-14T12:12:00Z" w16du:dateUtc="2025-02-14T22:12:00Z">
                  <w:rPr>
                    <w:rFonts w:ascii="Tahoma" w:eastAsia="Times New Roman" w:hAnsi="Tahoma" w:cs="Tahoma"/>
                    <w:b/>
                    <w:sz w:val="20"/>
                  </w:rPr>
                </w:rPrChange>
              </w:rPr>
              <w:fldChar w:fldCharType="separate"/>
            </w:r>
            <w:r w:rsidRPr="00CE15D1">
              <w:rPr>
                <w:rFonts w:ascii="Tahoma" w:eastAsia="Times New Roman" w:hAnsi="Tahoma" w:cs="Tahoma"/>
                <w:b/>
                <w:szCs w:val="22"/>
                <w:rPrChange w:id="46" w:author="Celeste Baldwin" w:date="2025-02-14T12:12:00Z" w16du:dateUtc="2025-02-14T22:12:00Z">
                  <w:rPr>
                    <w:rFonts w:ascii="Tahoma" w:eastAsia="Times New Roman" w:hAnsi="Tahoma" w:cs="Tahoma"/>
                    <w:b/>
                    <w:sz w:val="20"/>
                  </w:rPr>
                </w:rPrChange>
              </w:rPr>
              <w:fldChar w:fldCharType="end"/>
            </w:r>
            <w:bookmarkEnd w:id="43"/>
            <w:r w:rsidR="00DA388E" w:rsidRPr="00CE15D1">
              <w:rPr>
                <w:rFonts w:ascii="Tahoma" w:eastAsia="Times New Roman" w:hAnsi="Tahoma" w:cs="Tahoma"/>
                <w:b/>
                <w:szCs w:val="22"/>
                <w:rPrChange w:id="47" w:author="Celeste Baldwin" w:date="2025-02-14T12:12:00Z" w16du:dateUtc="2025-02-14T22:12:00Z">
                  <w:rPr>
                    <w:rFonts w:ascii="Tahoma" w:eastAsia="Times New Roman" w:hAnsi="Tahoma" w:cs="Tahoma"/>
                    <w:b/>
                    <w:sz w:val="20"/>
                  </w:rPr>
                </w:rPrChange>
              </w:rPr>
              <w:t xml:space="preserve">   </w:t>
            </w:r>
            <w:r w:rsidR="00DA388E" w:rsidRPr="00CE15D1">
              <w:rPr>
                <w:rFonts w:ascii="Tahoma" w:eastAsia="Times New Roman" w:hAnsi="Tahoma" w:cs="Tahoma"/>
                <w:szCs w:val="22"/>
                <w:rPrChange w:id="48" w:author="Celeste Baldwin" w:date="2025-02-14T12:12:00Z" w16du:dateUtc="2025-02-14T22:12:00Z">
                  <w:rPr>
                    <w:rFonts w:ascii="Tahoma" w:eastAsia="Times New Roman" w:hAnsi="Tahoma" w:cs="Tahoma"/>
                    <w:sz w:val="20"/>
                  </w:rPr>
                </w:rPrChange>
              </w:rPr>
              <w:t>Signature page with faculty advisor and student signatures</w:t>
            </w:r>
            <w:r w:rsidR="00DA388E" w:rsidRPr="00CE15D1">
              <w:rPr>
                <w:rFonts w:ascii="Tahoma" w:eastAsia="Times New Roman" w:hAnsi="Tahoma" w:cs="Tahoma"/>
                <w:b/>
                <w:szCs w:val="22"/>
                <w:rPrChange w:id="49" w:author="Celeste Baldwin" w:date="2025-02-14T12:12:00Z" w16du:dateUtc="2025-02-14T22:12:00Z">
                  <w:rPr>
                    <w:rFonts w:ascii="Tahoma" w:eastAsia="Times New Roman" w:hAnsi="Tahoma" w:cs="Tahoma"/>
                    <w:b/>
                    <w:sz w:val="20"/>
                  </w:rPr>
                </w:rPrChange>
              </w:rPr>
              <w:t xml:space="preserve"> </w:t>
            </w:r>
          </w:p>
          <w:p w14:paraId="45539264" w14:textId="77777777" w:rsidR="00DA388E" w:rsidRPr="00CE15D1" w:rsidRDefault="00DA388E" w:rsidP="00774AA6">
            <w:pPr>
              <w:spacing w:after="0" w:line="240" w:lineRule="auto"/>
              <w:ind w:left="810" w:right="720"/>
              <w:rPr>
                <w:rFonts w:ascii="Tahoma" w:eastAsia="Times New Roman" w:hAnsi="Tahoma" w:cs="Tahoma"/>
                <w:szCs w:val="22"/>
                <w:rPrChange w:id="50" w:author="Celeste Baldwin" w:date="2025-02-14T12:12:00Z" w16du:dateUtc="2025-02-14T22:12:00Z">
                  <w:rPr>
                    <w:rFonts w:ascii="Tahoma" w:eastAsia="Times New Roman" w:hAnsi="Tahoma" w:cs="Tahoma"/>
                    <w:sz w:val="20"/>
                  </w:rPr>
                </w:rPrChange>
              </w:rPr>
            </w:pPr>
            <w:r w:rsidRPr="00CE15D1">
              <w:rPr>
                <w:rFonts w:ascii="Tahoma" w:eastAsia="Times New Roman" w:hAnsi="Tahoma" w:cs="Tahoma"/>
                <w:szCs w:val="22"/>
                <w:rPrChange w:id="51" w:author="Celeste Baldwin" w:date="2025-02-14T12:12:00Z" w16du:dateUtc="2025-02-14T22:12:00Z">
                  <w:rPr>
                    <w:rFonts w:ascii="Tahoma" w:eastAsia="Times New Roman" w:hAnsi="Tahoma" w:cs="Tahoma"/>
                    <w:sz w:val="20"/>
                  </w:rPr>
                </w:rPrChange>
              </w:rPr>
              <w:t>(Approval will be withheld without signatures.)</w:t>
            </w:r>
          </w:p>
          <w:p w14:paraId="3223D514" w14:textId="47BFBEEE" w:rsidR="00DA388E" w:rsidRPr="00CE15D1" w:rsidRDefault="00CE15D1" w:rsidP="00774AA6">
            <w:pPr>
              <w:spacing w:after="0" w:line="240" w:lineRule="auto"/>
              <w:ind w:left="810" w:right="720" w:hanging="360"/>
              <w:rPr>
                <w:rFonts w:ascii="Tahoma" w:eastAsia="Times New Roman" w:hAnsi="Tahoma" w:cs="Tahoma"/>
                <w:b/>
                <w:szCs w:val="22"/>
                <w:rPrChange w:id="52" w:author="Celeste Baldwin" w:date="2025-02-14T12:12:00Z" w16du:dateUtc="2025-02-14T22:12:00Z">
                  <w:rPr>
                    <w:rFonts w:ascii="Tahoma" w:eastAsia="Times New Roman" w:hAnsi="Tahoma" w:cs="Tahoma"/>
                    <w:b/>
                    <w:sz w:val="20"/>
                  </w:rPr>
                </w:rPrChange>
              </w:rPr>
            </w:pPr>
            <w:ins w:id="53" w:author="Celeste Baldwin" w:date="2025-02-14T12:12:00Z" w16du:dateUtc="2025-02-14T22:12:00Z">
              <w:r w:rsidRPr="00CE15D1">
                <w:rPr>
                  <w:rFonts w:ascii="Tahoma" w:eastAsia="Times New Roman" w:hAnsi="Tahoma" w:cs="Tahoma"/>
                  <w:szCs w:val="22"/>
                  <w:rPrChange w:id="54" w:author="Celeste Baldwin" w:date="2025-02-14T12:12:00Z" w16du:dateUtc="2025-02-14T22:12:00Z">
                    <w:rPr>
                      <w:rFonts w:ascii="Tahoma" w:eastAsia="Times New Roman" w:hAnsi="Tahoma" w:cs="Tahoma"/>
                      <w:sz w:val="20"/>
                    </w:rPr>
                  </w:rPrChange>
                </w:rPr>
                <w:fldChar w:fldCharType="begin">
                  <w:ffData>
                    <w:name w:val="Check134"/>
                    <w:enabled/>
                    <w:calcOnExit w:val="0"/>
                    <w:checkBox>
                      <w:sizeAuto/>
                      <w:default w:val="1"/>
                    </w:checkBox>
                  </w:ffData>
                </w:fldChar>
              </w:r>
              <w:r w:rsidRPr="00CE15D1">
                <w:rPr>
                  <w:rFonts w:ascii="Tahoma" w:eastAsia="Times New Roman" w:hAnsi="Tahoma" w:cs="Tahoma"/>
                  <w:szCs w:val="22"/>
                  <w:rPrChange w:id="55" w:author="Celeste Baldwin" w:date="2025-02-14T12:12:00Z" w16du:dateUtc="2025-02-14T22:12:00Z">
                    <w:rPr>
                      <w:rFonts w:ascii="Tahoma" w:eastAsia="Times New Roman" w:hAnsi="Tahoma" w:cs="Tahoma"/>
                      <w:sz w:val="20"/>
                    </w:rPr>
                  </w:rPrChange>
                </w:rPr>
                <w:instrText xml:space="preserve"> </w:instrText>
              </w:r>
              <w:bookmarkStart w:id="56" w:name="Check134"/>
              <w:r w:rsidRPr="00CE15D1">
                <w:rPr>
                  <w:rFonts w:ascii="Tahoma" w:eastAsia="Times New Roman" w:hAnsi="Tahoma" w:cs="Tahoma"/>
                  <w:szCs w:val="22"/>
                  <w:rPrChange w:id="57" w:author="Celeste Baldwin" w:date="2025-02-14T12:12:00Z" w16du:dateUtc="2025-02-14T22:12:00Z">
                    <w:rPr>
                      <w:rFonts w:ascii="Tahoma" w:eastAsia="Times New Roman" w:hAnsi="Tahoma" w:cs="Tahoma"/>
                      <w:sz w:val="20"/>
                    </w:rPr>
                  </w:rPrChange>
                </w:rPr>
                <w:instrText xml:space="preserve">FORMCHECKBOX </w:instrText>
              </w:r>
              <w:r w:rsidRPr="00CE15D1">
                <w:rPr>
                  <w:rFonts w:ascii="Tahoma" w:eastAsia="Times New Roman" w:hAnsi="Tahoma" w:cs="Tahoma"/>
                  <w:szCs w:val="22"/>
                  <w:rPrChange w:id="58"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59" w:author="Celeste Baldwin" w:date="2025-02-14T12:12:00Z" w16du:dateUtc="2025-02-14T22:12:00Z">
                    <w:rPr>
                      <w:rFonts w:ascii="Tahoma" w:eastAsia="Times New Roman" w:hAnsi="Tahoma" w:cs="Tahoma"/>
                      <w:sz w:val="20"/>
                    </w:rPr>
                  </w:rPrChange>
                </w:rPr>
                <w:fldChar w:fldCharType="separate"/>
              </w:r>
              <w:r w:rsidRPr="00CE15D1">
                <w:rPr>
                  <w:rFonts w:ascii="Tahoma" w:eastAsia="Times New Roman" w:hAnsi="Tahoma" w:cs="Tahoma"/>
                  <w:szCs w:val="22"/>
                  <w:rPrChange w:id="60" w:author="Celeste Baldwin" w:date="2025-02-14T12:12:00Z" w16du:dateUtc="2025-02-14T22:12:00Z">
                    <w:rPr>
                      <w:rFonts w:ascii="Tahoma" w:eastAsia="Times New Roman" w:hAnsi="Tahoma" w:cs="Tahoma"/>
                      <w:sz w:val="20"/>
                    </w:rPr>
                  </w:rPrChange>
                </w:rPr>
                <w:fldChar w:fldCharType="end"/>
              </w:r>
            </w:ins>
            <w:bookmarkEnd w:id="56"/>
            <w:del w:id="61" w:author="Celeste Baldwin" w:date="2025-02-14T12:12:00Z" w16du:dateUtc="2025-02-14T22:12:00Z">
              <w:r w:rsidR="00C94D0D" w:rsidRPr="00CE15D1" w:rsidDel="00CE15D1">
                <w:rPr>
                  <w:rFonts w:ascii="Tahoma" w:eastAsia="Times New Roman" w:hAnsi="Tahoma" w:cs="Tahoma"/>
                  <w:szCs w:val="22"/>
                  <w:rPrChange w:id="62" w:author="Celeste Baldwin" w:date="2025-02-14T12:12:00Z" w16du:dateUtc="2025-02-14T22:12:00Z">
                    <w:rPr>
                      <w:rFonts w:ascii="Tahoma" w:eastAsia="Times New Roman" w:hAnsi="Tahoma" w:cs="Tahoma"/>
                      <w:sz w:val="20"/>
                    </w:rPr>
                  </w:rPrChange>
                </w:rPr>
                <w:fldChar w:fldCharType="begin">
                  <w:ffData>
                    <w:name w:val="Check134"/>
                    <w:enabled/>
                    <w:calcOnExit w:val="0"/>
                    <w:checkBox>
                      <w:sizeAuto/>
                      <w:default w:val="0"/>
                    </w:checkBox>
                  </w:ffData>
                </w:fldChar>
              </w:r>
              <w:r w:rsidR="00C94D0D" w:rsidRPr="00CE15D1" w:rsidDel="00CE15D1">
                <w:rPr>
                  <w:rFonts w:ascii="Tahoma" w:eastAsia="Times New Roman" w:hAnsi="Tahoma" w:cs="Tahoma"/>
                  <w:szCs w:val="22"/>
                  <w:rPrChange w:id="63" w:author="Celeste Baldwin" w:date="2025-02-14T12:12:00Z" w16du:dateUtc="2025-02-14T22:12:00Z">
                    <w:rPr>
                      <w:rFonts w:ascii="Tahoma" w:eastAsia="Times New Roman" w:hAnsi="Tahoma" w:cs="Tahoma"/>
                      <w:sz w:val="20"/>
                    </w:rPr>
                  </w:rPrChange>
                </w:rPr>
                <w:delInstrText xml:space="preserve"> FORMCHECKBOX </w:delInstrText>
              </w:r>
              <w:r w:rsidR="00C94D0D" w:rsidRPr="00CE15D1" w:rsidDel="00CE15D1">
                <w:rPr>
                  <w:rFonts w:ascii="Tahoma" w:eastAsia="Times New Roman" w:hAnsi="Tahoma" w:cs="Tahoma"/>
                  <w:szCs w:val="22"/>
                  <w:rPrChange w:id="64" w:author="Celeste Baldwin" w:date="2025-02-14T12:12:00Z" w16du:dateUtc="2025-02-14T22:12:00Z">
                    <w:rPr>
                      <w:rFonts w:ascii="Tahoma" w:eastAsia="Times New Roman" w:hAnsi="Tahoma" w:cs="Tahoma"/>
                      <w:szCs w:val="22"/>
                    </w:rPr>
                  </w:rPrChange>
                </w:rPr>
              </w:r>
              <w:r w:rsidR="00C94D0D" w:rsidRPr="00CE15D1" w:rsidDel="00CE15D1">
                <w:rPr>
                  <w:rFonts w:ascii="Tahoma" w:eastAsia="Times New Roman" w:hAnsi="Tahoma" w:cs="Tahoma"/>
                  <w:szCs w:val="22"/>
                  <w:rPrChange w:id="65" w:author="Celeste Baldwin" w:date="2025-02-14T12:12:00Z" w16du:dateUtc="2025-02-14T22:12:00Z">
                    <w:rPr>
                      <w:rFonts w:ascii="Tahoma" w:eastAsia="Times New Roman" w:hAnsi="Tahoma" w:cs="Tahoma"/>
                      <w:sz w:val="20"/>
                    </w:rPr>
                  </w:rPrChange>
                </w:rPr>
                <w:fldChar w:fldCharType="separate"/>
              </w:r>
              <w:r w:rsidR="00C94D0D" w:rsidRPr="00CE15D1" w:rsidDel="00CE15D1">
                <w:rPr>
                  <w:rFonts w:ascii="Tahoma" w:eastAsia="Times New Roman" w:hAnsi="Tahoma" w:cs="Tahoma"/>
                  <w:szCs w:val="22"/>
                  <w:rPrChange w:id="66" w:author="Celeste Baldwin" w:date="2025-02-14T12:12:00Z" w16du:dateUtc="2025-02-14T22:12:00Z">
                    <w:rPr>
                      <w:rFonts w:ascii="Tahoma" w:eastAsia="Times New Roman" w:hAnsi="Tahoma" w:cs="Tahoma"/>
                      <w:sz w:val="20"/>
                    </w:rPr>
                  </w:rPrChange>
                </w:rPr>
                <w:fldChar w:fldCharType="end"/>
              </w:r>
            </w:del>
            <w:r w:rsidR="00DA388E" w:rsidRPr="00CE15D1">
              <w:rPr>
                <w:rFonts w:ascii="Tahoma" w:eastAsia="Times New Roman" w:hAnsi="Tahoma" w:cs="Tahoma"/>
                <w:szCs w:val="22"/>
                <w:rPrChange w:id="67" w:author="Celeste Baldwin" w:date="2025-02-14T12:12:00Z" w16du:dateUtc="2025-02-14T22:12:00Z">
                  <w:rPr>
                    <w:rFonts w:ascii="Tahoma" w:eastAsia="Times New Roman" w:hAnsi="Tahoma" w:cs="Tahoma"/>
                    <w:sz w:val="20"/>
                  </w:rPr>
                </w:rPrChange>
              </w:rPr>
              <w:t xml:space="preserve">   Copies of CITI training certificates </w:t>
            </w:r>
            <w:r w:rsidR="00DA388E" w:rsidRPr="00CE15D1">
              <w:rPr>
                <w:rFonts w:ascii="Tahoma" w:eastAsia="Times New Roman" w:hAnsi="Tahoma" w:cs="Tahoma"/>
                <w:b/>
                <w:szCs w:val="22"/>
                <w:rPrChange w:id="68" w:author="Celeste Baldwin" w:date="2025-02-14T12:12:00Z" w16du:dateUtc="2025-02-14T22:12:00Z">
                  <w:rPr>
                    <w:rFonts w:ascii="Tahoma" w:eastAsia="Times New Roman" w:hAnsi="Tahoma" w:cs="Tahoma"/>
                    <w:b/>
                    <w:sz w:val="20"/>
                  </w:rPr>
                </w:rPrChange>
              </w:rPr>
              <w:t xml:space="preserve">for all key research personnel who will interact with subjects or collect data </w:t>
            </w:r>
            <w:bookmarkStart w:id="69" w:name="Check129"/>
          </w:p>
          <w:bookmarkEnd w:id="69"/>
          <w:p w14:paraId="23B2366F" w14:textId="046E4103" w:rsidR="00DA388E" w:rsidRPr="00CE15D1" w:rsidRDefault="00CE15D1" w:rsidP="00774AA6">
            <w:pPr>
              <w:spacing w:after="0" w:line="240" w:lineRule="auto"/>
              <w:ind w:left="810" w:right="720" w:hanging="360"/>
              <w:rPr>
                <w:rFonts w:ascii="Tahoma" w:eastAsia="Times New Roman" w:hAnsi="Tahoma" w:cs="Tahoma"/>
                <w:szCs w:val="22"/>
                <w:rPrChange w:id="70" w:author="Celeste Baldwin" w:date="2025-02-14T12:12:00Z" w16du:dateUtc="2025-02-14T22:12:00Z">
                  <w:rPr>
                    <w:rFonts w:ascii="Tahoma" w:eastAsia="Times New Roman" w:hAnsi="Tahoma" w:cs="Tahoma"/>
                    <w:sz w:val="20"/>
                  </w:rPr>
                </w:rPrChange>
              </w:rPr>
            </w:pPr>
            <w:ins w:id="71" w:author="Celeste Baldwin" w:date="2025-02-14T12:12:00Z" w16du:dateUtc="2025-02-14T22:12:00Z">
              <w:r w:rsidRPr="00CE15D1">
                <w:rPr>
                  <w:rFonts w:ascii="Tahoma" w:eastAsia="Times New Roman" w:hAnsi="Tahoma" w:cs="Tahoma"/>
                  <w:szCs w:val="22"/>
                  <w:rPrChange w:id="72" w:author="Celeste Baldwin" w:date="2025-02-14T12:12:00Z" w16du:dateUtc="2025-02-14T22:12:00Z">
                    <w:rPr>
                      <w:rFonts w:ascii="Tahoma" w:eastAsia="Times New Roman" w:hAnsi="Tahoma" w:cs="Tahoma"/>
                      <w:sz w:val="20"/>
                    </w:rPr>
                  </w:rPrChange>
                </w:rPr>
                <w:fldChar w:fldCharType="begin">
                  <w:ffData>
                    <w:name w:val=""/>
                    <w:enabled/>
                    <w:calcOnExit w:val="0"/>
                    <w:checkBox>
                      <w:sizeAuto/>
                      <w:default w:val="1"/>
                    </w:checkBox>
                  </w:ffData>
                </w:fldChar>
              </w:r>
              <w:r w:rsidRPr="00CE15D1">
                <w:rPr>
                  <w:rFonts w:ascii="Tahoma" w:eastAsia="Times New Roman" w:hAnsi="Tahoma" w:cs="Tahoma"/>
                  <w:szCs w:val="22"/>
                  <w:rPrChange w:id="73" w:author="Celeste Baldwin" w:date="2025-02-14T12:12:00Z" w16du:dateUtc="2025-02-14T22:12:00Z">
                    <w:rPr>
                      <w:rFonts w:ascii="Tahoma" w:eastAsia="Times New Roman" w:hAnsi="Tahoma" w:cs="Tahoma"/>
                      <w:sz w:val="20"/>
                    </w:rPr>
                  </w:rPrChange>
                </w:rPr>
                <w:instrText xml:space="preserve"> FORMCHECKBOX </w:instrText>
              </w:r>
              <w:r w:rsidRPr="00CE15D1">
                <w:rPr>
                  <w:rFonts w:ascii="Tahoma" w:eastAsia="Times New Roman" w:hAnsi="Tahoma" w:cs="Tahoma"/>
                  <w:szCs w:val="22"/>
                  <w:rPrChange w:id="74"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75" w:author="Celeste Baldwin" w:date="2025-02-14T12:12:00Z" w16du:dateUtc="2025-02-14T22:12:00Z">
                    <w:rPr>
                      <w:rFonts w:ascii="Tahoma" w:eastAsia="Times New Roman" w:hAnsi="Tahoma" w:cs="Tahoma"/>
                      <w:sz w:val="20"/>
                    </w:rPr>
                  </w:rPrChange>
                </w:rPr>
                <w:fldChar w:fldCharType="separate"/>
              </w:r>
              <w:r w:rsidRPr="00CE15D1">
                <w:rPr>
                  <w:rFonts w:ascii="Tahoma" w:eastAsia="Times New Roman" w:hAnsi="Tahoma" w:cs="Tahoma"/>
                  <w:szCs w:val="22"/>
                  <w:rPrChange w:id="76" w:author="Celeste Baldwin" w:date="2025-02-14T12:12:00Z" w16du:dateUtc="2025-02-14T22:12:00Z">
                    <w:rPr>
                      <w:rFonts w:ascii="Tahoma" w:eastAsia="Times New Roman" w:hAnsi="Tahoma" w:cs="Tahoma"/>
                      <w:sz w:val="20"/>
                    </w:rPr>
                  </w:rPrChange>
                </w:rPr>
                <w:fldChar w:fldCharType="end"/>
              </w:r>
            </w:ins>
            <w:del w:id="77" w:author="Celeste Baldwin" w:date="2025-02-14T12:12:00Z" w16du:dateUtc="2025-02-14T22:12:00Z">
              <w:r w:rsidR="00C14818" w:rsidRPr="00CE15D1" w:rsidDel="00CE15D1">
                <w:rPr>
                  <w:rFonts w:ascii="Tahoma" w:eastAsia="Times New Roman" w:hAnsi="Tahoma" w:cs="Tahoma"/>
                  <w:szCs w:val="22"/>
                  <w:rPrChange w:id="78" w:author="Celeste Baldwin" w:date="2025-02-14T12:12:00Z" w16du:dateUtc="2025-02-14T22:12:00Z">
                    <w:rPr>
                      <w:rFonts w:ascii="Tahoma" w:eastAsia="Times New Roman" w:hAnsi="Tahoma" w:cs="Tahoma"/>
                      <w:sz w:val="20"/>
                    </w:rPr>
                  </w:rPrChange>
                </w:rPr>
                <w:fldChar w:fldCharType="begin">
                  <w:ffData>
                    <w:name w:val=""/>
                    <w:enabled/>
                    <w:calcOnExit w:val="0"/>
                    <w:checkBox>
                      <w:sizeAuto/>
                      <w:default w:val="0"/>
                    </w:checkBox>
                  </w:ffData>
                </w:fldChar>
              </w:r>
              <w:r w:rsidR="00C14818" w:rsidRPr="00CE15D1" w:rsidDel="00CE15D1">
                <w:rPr>
                  <w:rFonts w:ascii="Tahoma" w:eastAsia="Times New Roman" w:hAnsi="Tahoma" w:cs="Tahoma"/>
                  <w:szCs w:val="22"/>
                  <w:rPrChange w:id="79" w:author="Celeste Baldwin" w:date="2025-02-14T12:12:00Z" w16du:dateUtc="2025-02-14T22:12:00Z">
                    <w:rPr>
                      <w:rFonts w:ascii="Tahoma" w:eastAsia="Times New Roman" w:hAnsi="Tahoma" w:cs="Tahoma"/>
                      <w:sz w:val="20"/>
                    </w:rPr>
                  </w:rPrChange>
                </w:rPr>
                <w:delInstrText xml:space="preserve"> FORMCHECKBOX </w:delInstrText>
              </w:r>
              <w:r w:rsidR="00C14818" w:rsidRPr="00CE15D1" w:rsidDel="00CE15D1">
                <w:rPr>
                  <w:rFonts w:ascii="Tahoma" w:eastAsia="Times New Roman" w:hAnsi="Tahoma" w:cs="Tahoma"/>
                  <w:szCs w:val="22"/>
                  <w:rPrChange w:id="80" w:author="Celeste Baldwin" w:date="2025-02-14T12:12:00Z" w16du:dateUtc="2025-02-14T22:12:00Z">
                    <w:rPr>
                      <w:rFonts w:ascii="Tahoma" w:eastAsia="Times New Roman" w:hAnsi="Tahoma" w:cs="Tahoma"/>
                      <w:szCs w:val="22"/>
                    </w:rPr>
                  </w:rPrChange>
                </w:rPr>
              </w:r>
              <w:r w:rsidR="00C14818" w:rsidRPr="00CE15D1" w:rsidDel="00CE15D1">
                <w:rPr>
                  <w:rFonts w:ascii="Tahoma" w:eastAsia="Times New Roman" w:hAnsi="Tahoma" w:cs="Tahoma"/>
                  <w:szCs w:val="22"/>
                  <w:rPrChange w:id="81" w:author="Celeste Baldwin" w:date="2025-02-14T12:12:00Z" w16du:dateUtc="2025-02-14T22:12:00Z">
                    <w:rPr>
                      <w:rFonts w:ascii="Tahoma" w:eastAsia="Times New Roman" w:hAnsi="Tahoma" w:cs="Tahoma"/>
                      <w:sz w:val="20"/>
                    </w:rPr>
                  </w:rPrChange>
                </w:rPr>
                <w:fldChar w:fldCharType="separate"/>
              </w:r>
              <w:r w:rsidR="00C14818" w:rsidRPr="00CE15D1" w:rsidDel="00CE15D1">
                <w:rPr>
                  <w:rFonts w:ascii="Tahoma" w:eastAsia="Times New Roman" w:hAnsi="Tahoma" w:cs="Tahoma"/>
                  <w:szCs w:val="22"/>
                  <w:rPrChange w:id="82" w:author="Celeste Baldwin" w:date="2025-02-14T12:12:00Z" w16du:dateUtc="2025-02-14T22:12:00Z">
                    <w:rPr>
                      <w:rFonts w:ascii="Tahoma" w:eastAsia="Times New Roman" w:hAnsi="Tahoma" w:cs="Tahoma"/>
                      <w:sz w:val="20"/>
                    </w:rPr>
                  </w:rPrChange>
                </w:rPr>
                <w:fldChar w:fldCharType="end"/>
              </w:r>
            </w:del>
            <w:r w:rsidR="00DA388E" w:rsidRPr="00CE15D1">
              <w:rPr>
                <w:rFonts w:ascii="Tahoma" w:eastAsia="Times New Roman" w:hAnsi="Tahoma" w:cs="Tahoma"/>
                <w:szCs w:val="22"/>
                <w:rPrChange w:id="83" w:author="Celeste Baldwin" w:date="2025-02-14T12:12:00Z" w16du:dateUtc="2025-02-14T22:12:00Z">
                  <w:rPr>
                    <w:rFonts w:ascii="Tahoma" w:eastAsia="Times New Roman" w:hAnsi="Tahoma" w:cs="Tahoma"/>
                    <w:sz w:val="20"/>
                  </w:rPr>
                </w:rPrChange>
              </w:rPr>
              <w:t xml:space="preserve">  </w:t>
            </w:r>
            <w:r w:rsidR="00DA388E" w:rsidRPr="00CE15D1">
              <w:rPr>
                <w:rFonts w:ascii="Tahoma" w:eastAsia="Times New Roman" w:hAnsi="Tahoma" w:cs="Tahoma"/>
                <w:b/>
                <w:szCs w:val="22"/>
                <w:rPrChange w:id="84" w:author="Celeste Baldwin" w:date="2025-02-14T12:12:00Z" w16du:dateUtc="2025-02-14T22:12:00Z">
                  <w:rPr>
                    <w:rFonts w:ascii="Tahoma" w:eastAsia="Times New Roman" w:hAnsi="Tahoma" w:cs="Tahoma"/>
                    <w:b/>
                    <w:sz w:val="20"/>
                  </w:rPr>
                </w:rPrChange>
              </w:rPr>
              <w:t>Consent forms(s)—You must use the Regis College IRB Informed Consent Template found on the Regis College IRB website</w:t>
            </w:r>
            <w:r w:rsidR="00DA388E" w:rsidRPr="00CE15D1">
              <w:rPr>
                <w:rFonts w:ascii="Tahoma" w:eastAsia="Times New Roman" w:hAnsi="Tahoma" w:cs="Tahoma"/>
                <w:szCs w:val="22"/>
                <w:rPrChange w:id="85" w:author="Celeste Baldwin" w:date="2025-02-14T12:12:00Z" w16du:dateUtc="2025-02-14T22:12:00Z">
                  <w:rPr>
                    <w:rFonts w:ascii="Tahoma" w:eastAsia="Times New Roman" w:hAnsi="Tahoma" w:cs="Tahoma"/>
                    <w:sz w:val="20"/>
                  </w:rPr>
                </w:rPrChange>
              </w:rPr>
              <w:t xml:space="preserve"> when creating your informed consent form(s).</w:t>
            </w:r>
          </w:p>
          <w:p w14:paraId="06DF15D2" w14:textId="680AF484" w:rsidR="00DA388E" w:rsidRPr="00CE15D1" w:rsidRDefault="00C94D0D" w:rsidP="00774AA6">
            <w:pPr>
              <w:spacing w:after="0" w:line="240" w:lineRule="auto"/>
              <w:ind w:left="810" w:right="720" w:hanging="360"/>
              <w:rPr>
                <w:rFonts w:ascii="Tahoma" w:eastAsia="Times New Roman" w:hAnsi="Tahoma" w:cs="Tahoma"/>
                <w:szCs w:val="22"/>
                <w:rPrChange w:id="86" w:author="Celeste Baldwin" w:date="2025-02-14T12:12:00Z" w16du:dateUtc="2025-02-14T22:12:00Z">
                  <w:rPr>
                    <w:rFonts w:ascii="Tahoma" w:eastAsia="Times New Roman" w:hAnsi="Tahoma" w:cs="Tahoma"/>
                    <w:sz w:val="20"/>
                  </w:rPr>
                </w:rPrChange>
              </w:rPr>
            </w:pPr>
            <w:r w:rsidRPr="00CE15D1">
              <w:rPr>
                <w:rFonts w:ascii="Tahoma" w:eastAsia="Times New Roman" w:hAnsi="Tahoma" w:cs="Tahoma"/>
                <w:szCs w:val="22"/>
                <w:rPrChange w:id="87" w:author="Celeste Baldwin" w:date="2025-02-14T12:12:00Z" w16du:dateUtc="2025-02-14T22:12:00Z">
                  <w:rPr>
                    <w:rFonts w:ascii="Tahoma" w:eastAsia="Times New Roman" w:hAnsi="Tahoma" w:cs="Tahoma"/>
                    <w:sz w:val="20"/>
                  </w:rPr>
                </w:rPrChange>
              </w:rPr>
              <w:fldChar w:fldCharType="begin">
                <w:ffData>
                  <w:name w:val="Check132"/>
                  <w:enabled/>
                  <w:calcOnExit w:val="0"/>
                  <w:checkBox>
                    <w:sizeAuto/>
                    <w:default w:val="0"/>
                  </w:checkBox>
                </w:ffData>
              </w:fldChar>
            </w:r>
            <w:bookmarkStart w:id="88" w:name="Check132"/>
            <w:r w:rsidRPr="00CE15D1">
              <w:rPr>
                <w:rFonts w:ascii="Tahoma" w:eastAsia="Times New Roman" w:hAnsi="Tahoma" w:cs="Tahoma"/>
                <w:szCs w:val="22"/>
                <w:rPrChange w:id="89" w:author="Celeste Baldwin" w:date="2025-02-14T12:12:00Z" w16du:dateUtc="2025-02-14T22:12:00Z">
                  <w:rPr>
                    <w:rFonts w:ascii="Tahoma" w:eastAsia="Times New Roman" w:hAnsi="Tahoma" w:cs="Tahoma"/>
                    <w:sz w:val="20"/>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90" w:author="Celeste Baldwin" w:date="2025-02-14T12:12:00Z" w16du:dateUtc="2025-02-14T22:12:00Z">
                  <w:rPr>
                    <w:rFonts w:ascii="Tahoma" w:eastAsia="Times New Roman" w:hAnsi="Tahoma" w:cs="Tahoma"/>
                    <w:sz w:val="20"/>
                  </w:rPr>
                </w:rPrChange>
              </w:rPr>
              <w:fldChar w:fldCharType="separate"/>
            </w:r>
            <w:r w:rsidRPr="00CE15D1">
              <w:rPr>
                <w:rFonts w:ascii="Tahoma" w:eastAsia="Times New Roman" w:hAnsi="Tahoma" w:cs="Tahoma"/>
                <w:szCs w:val="22"/>
                <w:rPrChange w:id="91" w:author="Celeste Baldwin" w:date="2025-02-14T12:12:00Z" w16du:dateUtc="2025-02-14T22:12:00Z">
                  <w:rPr>
                    <w:rFonts w:ascii="Tahoma" w:eastAsia="Times New Roman" w:hAnsi="Tahoma" w:cs="Tahoma"/>
                    <w:sz w:val="20"/>
                  </w:rPr>
                </w:rPrChange>
              </w:rPr>
              <w:fldChar w:fldCharType="end"/>
            </w:r>
            <w:bookmarkEnd w:id="88"/>
            <w:r w:rsidR="00DA388E" w:rsidRPr="00CE15D1">
              <w:rPr>
                <w:rFonts w:ascii="Tahoma" w:eastAsia="Times New Roman" w:hAnsi="Tahoma" w:cs="Tahoma"/>
                <w:szCs w:val="22"/>
                <w:rPrChange w:id="92" w:author="Celeste Baldwin" w:date="2025-02-14T12:12:00Z" w16du:dateUtc="2025-02-14T22:12:00Z">
                  <w:rPr>
                    <w:rFonts w:ascii="Tahoma" w:eastAsia="Times New Roman" w:hAnsi="Tahoma" w:cs="Tahoma"/>
                    <w:sz w:val="20"/>
                  </w:rPr>
                </w:rPrChange>
              </w:rPr>
              <w:t xml:space="preserve">   </w:t>
            </w:r>
            <w:r w:rsidR="00DA388E" w:rsidRPr="00CE15D1">
              <w:rPr>
                <w:rFonts w:ascii="Tahoma" w:eastAsia="Times New Roman" w:hAnsi="Tahoma" w:cs="Tahoma"/>
                <w:b/>
                <w:szCs w:val="22"/>
                <w:rPrChange w:id="93" w:author="Celeste Baldwin" w:date="2025-02-14T12:12:00Z" w16du:dateUtc="2025-02-14T22:12:00Z">
                  <w:rPr>
                    <w:rFonts w:ascii="Tahoma" w:eastAsia="Times New Roman" w:hAnsi="Tahoma" w:cs="Tahoma"/>
                    <w:b/>
                    <w:sz w:val="20"/>
                  </w:rPr>
                </w:rPrChange>
              </w:rPr>
              <w:t>If minors (under 18) will be research participants,</w:t>
            </w:r>
            <w:r w:rsidR="00DA388E" w:rsidRPr="00CE15D1">
              <w:rPr>
                <w:rFonts w:ascii="Tahoma" w:eastAsia="Times New Roman" w:hAnsi="Tahoma" w:cs="Tahoma"/>
                <w:szCs w:val="22"/>
                <w:rPrChange w:id="94" w:author="Celeste Baldwin" w:date="2025-02-14T12:12:00Z" w16du:dateUtc="2025-02-14T22:12:00Z">
                  <w:rPr>
                    <w:rFonts w:ascii="Tahoma" w:eastAsia="Times New Roman" w:hAnsi="Tahoma" w:cs="Tahoma"/>
                    <w:sz w:val="20"/>
                  </w:rPr>
                </w:rPrChange>
              </w:rPr>
              <w:t xml:space="preserve"> </w:t>
            </w:r>
            <w:bookmarkStart w:id="95" w:name="Check131"/>
            <w:r w:rsidR="00DA388E" w:rsidRPr="00CE15D1">
              <w:rPr>
                <w:rFonts w:ascii="Tahoma" w:eastAsia="Times New Roman" w:hAnsi="Tahoma" w:cs="Tahoma"/>
                <w:b/>
                <w:szCs w:val="22"/>
                <w:rPrChange w:id="96" w:author="Celeste Baldwin" w:date="2025-02-14T12:12:00Z" w16du:dateUtc="2025-02-14T22:12:00Z">
                  <w:rPr>
                    <w:rFonts w:ascii="Tahoma" w:eastAsia="Times New Roman" w:hAnsi="Tahoma" w:cs="Tahoma"/>
                    <w:b/>
                    <w:sz w:val="20"/>
                  </w:rPr>
                </w:rPrChange>
              </w:rPr>
              <w:t>you must create a Child Assent Form and a Debriefing Form using the templates found on the Regis College IRB website</w:t>
            </w:r>
            <w:r w:rsidR="00DA388E" w:rsidRPr="00CE15D1">
              <w:rPr>
                <w:rFonts w:ascii="Tahoma" w:eastAsia="Times New Roman" w:hAnsi="Tahoma" w:cs="Tahoma"/>
                <w:szCs w:val="22"/>
                <w:rPrChange w:id="97" w:author="Celeste Baldwin" w:date="2025-02-14T12:12:00Z" w16du:dateUtc="2025-02-14T22:12:00Z">
                  <w:rPr>
                    <w:rFonts w:ascii="Tahoma" w:eastAsia="Times New Roman" w:hAnsi="Tahoma" w:cs="Tahoma"/>
                    <w:sz w:val="20"/>
                  </w:rPr>
                </w:rPrChange>
              </w:rPr>
              <w:t>.</w:t>
            </w:r>
          </w:p>
          <w:p w14:paraId="3754D66E" w14:textId="69156ACC" w:rsidR="00DA388E" w:rsidRPr="00CE15D1" w:rsidRDefault="00CE15D1" w:rsidP="00774AA6">
            <w:pPr>
              <w:spacing w:after="0" w:line="240" w:lineRule="auto"/>
              <w:ind w:left="810" w:right="720" w:hanging="360"/>
              <w:rPr>
                <w:rFonts w:ascii="Tahoma" w:eastAsia="Times New Roman" w:hAnsi="Tahoma" w:cs="Tahoma"/>
                <w:szCs w:val="22"/>
                <w:rPrChange w:id="98" w:author="Celeste Baldwin" w:date="2025-02-14T12:12:00Z" w16du:dateUtc="2025-02-14T22:12:00Z">
                  <w:rPr>
                    <w:rFonts w:ascii="Tahoma" w:eastAsia="Times New Roman" w:hAnsi="Tahoma" w:cs="Tahoma"/>
                    <w:sz w:val="20"/>
                  </w:rPr>
                </w:rPrChange>
              </w:rPr>
            </w:pPr>
            <w:ins w:id="99" w:author="Celeste Baldwin" w:date="2025-02-14T12:12:00Z" w16du:dateUtc="2025-02-14T22:12:00Z">
              <w:r w:rsidRPr="00CE15D1">
                <w:rPr>
                  <w:rFonts w:ascii="Tahoma" w:eastAsia="Times New Roman" w:hAnsi="Tahoma" w:cs="Tahoma"/>
                  <w:szCs w:val="22"/>
                  <w:rPrChange w:id="100" w:author="Celeste Baldwin" w:date="2025-02-14T12:12:00Z" w16du:dateUtc="2025-02-14T22:12:00Z">
                    <w:rPr>
                      <w:rFonts w:ascii="Tahoma" w:eastAsia="Times New Roman" w:hAnsi="Tahoma" w:cs="Tahoma"/>
                      <w:sz w:val="20"/>
                    </w:rPr>
                  </w:rPrChange>
                </w:rPr>
                <w:fldChar w:fldCharType="begin">
                  <w:ffData>
                    <w:name w:val=""/>
                    <w:enabled/>
                    <w:calcOnExit w:val="0"/>
                    <w:checkBox>
                      <w:sizeAuto/>
                      <w:default w:val="1"/>
                    </w:checkBox>
                  </w:ffData>
                </w:fldChar>
              </w:r>
              <w:r w:rsidRPr="00CE15D1">
                <w:rPr>
                  <w:rFonts w:ascii="Tahoma" w:eastAsia="Times New Roman" w:hAnsi="Tahoma" w:cs="Tahoma"/>
                  <w:szCs w:val="22"/>
                  <w:rPrChange w:id="101" w:author="Celeste Baldwin" w:date="2025-02-14T12:12:00Z" w16du:dateUtc="2025-02-14T22:12:00Z">
                    <w:rPr>
                      <w:rFonts w:ascii="Tahoma" w:eastAsia="Times New Roman" w:hAnsi="Tahoma" w:cs="Tahoma"/>
                      <w:sz w:val="20"/>
                    </w:rPr>
                  </w:rPrChange>
                </w:rPr>
                <w:instrText xml:space="preserve"> FORMCHECKBOX </w:instrText>
              </w:r>
              <w:r w:rsidRPr="00CE15D1">
                <w:rPr>
                  <w:rFonts w:ascii="Tahoma" w:eastAsia="Times New Roman" w:hAnsi="Tahoma" w:cs="Tahoma"/>
                  <w:szCs w:val="22"/>
                  <w:rPrChange w:id="102"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103" w:author="Celeste Baldwin" w:date="2025-02-14T12:12:00Z" w16du:dateUtc="2025-02-14T22:12:00Z">
                    <w:rPr>
                      <w:rFonts w:ascii="Tahoma" w:eastAsia="Times New Roman" w:hAnsi="Tahoma" w:cs="Tahoma"/>
                      <w:sz w:val="20"/>
                    </w:rPr>
                  </w:rPrChange>
                </w:rPr>
                <w:fldChar w:fldCharType="separate"/>
              </w:r>
              <w:r w:rsidRPr="00CE15D1">
                <w:rPr>
                  <w:rFonts w:ascii="Tahoma" w:eastAsia="Times New Roman" w:hAnsi="Tahoma" w:cs="Tahoma"/>
                  <w:szCs w:val="22"/>
                  <w:rPrChange w:id="104" w:author="Celeste Baldwin" w:date="2025-02-14T12:12:00Z" w16du:dateUtc="2025-02-14T22:12:00Z">
                    <w:rPr>
                      <w:rFonts w:ascii="Tahoma" w:eastAsia="Times New Roman" w:hAnsi="Tahoma" w:cs="Tahoma"/>
                      <w:sz w:val="20"/>
                    </w:rPr>
                  </w:rPrChange>
                </w:rPr>
                <w:fldChar w:fldCharType="end"/>
              </w:r>
            </w:ins>
            <w:del w:id="105" w:author="Celeste Baldwin" w:date="2025-02-14T12:12:00Z" w16du:dateUtc="2025-02-14T22:12:00Z">
              <w:r w:rsidR="003A0A48" w:rsidRPr="00CE15D1" w:rsidDel="00CE15D1">
                <w:rPr>
                  <w:rFonts w:ascii="Tahoma" w:eastAsia="Times New Roman" w:hAnsi="Tahoma" w:cs="Tahoma"/>
                  <w:szCs w:val="22"/>
                  <w:rPrChange w:id="106" w:author="Celeste Baldwin" w:date="2025-02-14T12:12:00Z" w16du:dateUtc="2025-02-14T22:12:00Z">
                    <w:rPr>
                      <w:rFonts w:ascii="Tahoma" w:eastAsia="Times New Roman" w:hAnsi="Tahoma" w:cs="Tahoma"/>
                      <w:sz w:val="20"/>
                    </w:rPr>
                  </w:rPrChange>
                </w:rPr>
                <w:fldChar w:fldCharType="begin">
                  <w:ffData>
                    <w:name w:val=""/>
                    <w:enabled/>
                    <w:calcOnExit w:val="0"/>
                    <w:checkBox>
                      <w:sizeAuto/>
                      <w:default w:val="0"/>
                    </w:checkBox>
                  </w:ffData>
                </w:fldChar>
              </w:r>
              <w:r w:rsidR="003A0A48" w:rsidRPr="00CE15D1" w:rsidDel="00CE15D1">
                <w:rPr>
                  <w:rFonts w:ascii="Tahoma" w:eastAsia="Times New Roman" w:hAnsi="Tahoma" w:cs="Tahoma"/>
                  <w:szCs w:val="22"/>
                  <w:rPrChange w:id="107" w:author="Celeste Baldwin" w:date="2025-02-14T12:12:00Z" w16du:dateUtc="2025-02-14T22:12:00Z">
                    <w:rPr>
                      <w:rFonts w:ascii="Tahoma" w:eastAsia="Times New Roman" w:hAnsi="Tahoma" w:cs="Tahoma"/>
                      <w:sz w:val="20"/>
                    </w:rPr>
                  </w:rPrChange>
                </w:rPr>
                <w:delInstrText xml:space="preserve"> FORMCHECKBOX </w:delInstrText>
              </w:r>
              <w:r w:rsidR="003A0A48" w:rsidRPr="00CE15D1" w:rsidDel="00CE15D1">
                <w:rPr>
                  <w:rFonts w:ascii="Tahoma" w:eastAsia="Times New Roman" w:hAnsi="Tahoma" w:cs="Tahoma"/>
                  <w:szCs w:val="22"/>
                  <w:rPrChange w:id="108" w:author="Celeste Baldwin" w:date="2025-02-14T12:12:00Z" w16du:dateUtc="2025-02-14T22:12:00Z">
                    <w:rPr>
                      <w:rFonts w:ascii="Tahoma" w:eastAsia="Times New Roman" w:hAnsi="Tahoma" w:cs="Tahoma"/>
                      <w:szCs w:val="22"/>
                    </w:rPr>
                  </w:rPrChange>
                </w:rPr>
              </w:r>
              <w:r w:rsidR="003A0A48" w:rsidRPr="00CE15D1" w:rsidDel="00CE15D1">
                <w:rPr>
                  <w:rFonts w:ascii="Tahoma" w:eastAsia="Times New Roman" w:hAnsi="Tahoma" w:cs="Tahoma"/>
                  <w:szCs w:val="22"/>
                  <w:rPrChange w:id="109" w:author="Celeste Baldwin" w:date="2025-02-14T12:12:00Z" w16du:dateUtc="2025-02-14T22:12:00Z">
                    <w:rPr>
                      <w:rFonts w:ascii="Tahoma" w:eastAsia="Times New Roman" w:hAnsi="Tahoma" w:cs="Tahoma"/>
                      <w:sz w:val="20"/>
                    </w:rPr>
                  </w:rPrChange>
                </w:rPr>
                <w:fldChar w:fldCharType="separate"/>
              </w:r>
              <w:r w:rsidR="003A0A48" w:rsidRPr="00CE15D1" w:rsidDel="00CE15D1">
                <w:rPr>
                  <w:rFonts w:ascii="Tahoma" w:eastAsia="Times New Roman" w:hAnsi="Tahoma" w:cs="Tahoma"/>
                  <w:szCs w:val="22"/>
                  <w:rPrChange w:id="110" w:author="Celeste Baldwin" w:date="2025-02-14T12:12:00Z" w16du:dateUtc="2025-02-14T22:12:00Z">
                    <w:rPr>
                      <w:rFonts w:ascii="Tahoma" w:eastAsia="Times New Roman" w:hAnsi="Tahoma" w:cs="Tahoma"/>
                      <w:sz w:val="20"/>
                    </w:rPr>
                  </w:rPrChange>
                </w:rPr>
                <w:fldChar w:fldCharType="end"/>
              </w:r>
            </w:del>
            <w:r w:rsidR="00DA388E" w:rsidRPr="00CE15D1">
              <w:rPr>
                <w:rFonts w:ascii="Tahoma" w:eastAsia="Times New Roman" w:hAnsi="Tahoma" w:cs="Tahoma"/>
                <w:szCs w:val="22"/>
                <w:rPrChange w:id="111" w:author="Celeste Baldwin" w:date="2025-02-14T12:12:00Z" w16du:dateUtc="2025-02-14T22:12:00Z">
                  <w:rPr>
                    <w:rFonts w:ascii="Tahoma" w:eastAsia="Times New Roman" w:hAnsi="Tahoma" w:cs="Tahoma"/>
                    <w:sz w:val="20"/>
                  </w:rPr>
                </w:rPrChange>
              </w:rPr>
              <w:t xml:space="preserve"> All appendices are labeled and are in order.</w:t>
            </w:r>
          </w:p>
          <w:p w14:paraId="4CB31C31" w14:textId="77777777" w:rsidR="00DA388E" w:rsidRPr="00CE15D1" w:rsidRDefault="00DA388E" w:rsidP="00774AA6">
            <w:pPr>
              <w:spacing w:after="0" w:line="240" w:lineRule="auto"/>
              <w:ind w:left="810" w:right="720" w:hanging="360"/>
              <w:rPr>
                <w:rFonts w:ascii="Tahoma" w:eastAsia="Times New Roman" w:hAnsi="Tahoma" w:cs="Tahoma"/>
                <w:szCs w:val="22"/>
                <w:rPrChange w:id="112" w:author="Celeste Baldwin" w:date="2025-02-14T12:12:00Z" w16du:dateUtc="2025-02-14T22:12:00Z">
                  <w:rPr>
                    <w:rFonts w:ascii="Tahoma" w:eastAsia="Times New Roman" w:hAnsi="Tahoma" w:cs="Tahoma"/>
                    <w:sz w:val="20"/>
                  </w:rPr>
                </w:rPrChange>
              </w:rPr>
            </w:pPr>
          </w:p>
          <w:p w14:paraId="0E4D62AA" w14:textId="77777777" w:rsidR="00DA388E" w:rsidRPr="00CE15D1" w:rsidRDefault="00DA388E" w:rsidP="00774AA6">
            <w:pPr>
              <w:spacing w:after="0" w:line="240" w:lineRule="auto"/>
              <w:ind w:left="810" w:right="720" w:hanging="360"/>
              <w:jc w:val="center"/>
              <w:rPr>
                <w:rFonts w:ascii="Tahoma" w:eastAsia="Times New Roman" w:hAnsi="Tahoma" w:cs="Tahoma"/>
                <w:szCs w:val="22"/>
                <w:rPrChange w:id="113" w:author="Celeste Baldwin" w:date="2025-02-14T12:12:00Z" w16du:dateUtc="2025-02-14T22:12:00Z">
                  <w:rPr>
                    <w:rFonts w:ascii="Tahoma" w:eastAsia="Times New Roman" w:hAnsi="Tahoma" w:cs="Tahoma"/>
                    <w:sz w:val="20"/>
                  </w:rPr>
                </w:rPrChange>
              </w:rPr>
            </w:pPr>
            <w:r w:rsidRPr="00CE15D1">
              <w:rPr>
                <w:rFonts w:ascii="Tahoma" w:eastAsia="Times New Roman" w:hAnsi="Tahoma" w:cs="Tahoma"/>
                <w:szCs w:val="22"/>
                <w:highlight w:val="yellow"/>
                <w:rPrChange w:id="114" w:author="Celeste Baldwin" w:date="2025-02-14T12:12:00Z" w16du:dateUtc="2025-02-14T22:12:00Z">
                  <w:rPr>
                    <w:rFonts w:ascii="Tahoma" w:eastAsia="Times New Roman" w:hAnsi="Tahoma" w:cs="Tahoma"/>
                    <w:sz w:val="20"/>
                    <w:highlight w:val="yellow"/>
                  </w:rPr>
                </w:rPrChange>
              </w:rPr>
              <w:t>NOTE: DO NOT REMOVE THE HEADINGS FROM THIS APPLICATION!</w:t>
            </w:r>
          </w:p>
          <w:p w14:paraId="49CEC596" w14:textId="77777777" w:rsidR="00DA388E" w:rsidRPr="00CE15D1" w:rsidDel="00CE15D1" w:rsidRDefault="00DA388E" w:rsidP="00774AA6">
            <w:pPr>
              <w:spacing w:after="0" w:line="240" w:lineRule="auto"/>
              <w:ind w:left="810" w:right="720" w:hanging="360"/>
              <w:rPr>
                <w:del w:id="115" w:author="Celeste Baldwin" w:date="2025-02-14T12:12:00Z" w16du:dateUtc="2025-02-14T22:12:00Z"/>
                <w:rFonts w:ascii="Tahoma" w:eastAsia="Times New Roman" w:hAnsi="Tahoma" w:cs="Tahoma"/>
                <w:szCs w:val="22"/>
                <w:rPrChange w:id="116" w:author="Celeste Baldwin" w:date="2025-02-14T12:12:00Z" w16du:dateUtc="2025-02-14T22:12:00Z">
                  <w:rPr>
                    <w:del w:id="117" w:author="Celeste Baldwin" w:date="2025-02-14T12:12:00Z" w16du:dateUtc="2025-02-14T22:12:00Z"/>
                    <w:rFonts w:ascii="Tahoma" w:eastAsia="Times New Roman" w:hAnsi="Tahoma" w:cs="Tahoma"/>
                    <w:sz w:val="16"/>
                    <w:szCs w:val="16"/>
                  </w:rPr>
                </w:rPrChange>
              </w:rPr>
            </w:pPr>
          </w:p>
          <w:bookmarkEnd w:id="95"/>
          <w:p w14:paraId="1C7EDD51" w14:textId="77777777" w:rsidR="00DA388E" w:rsidRPr="00CE15D1" w:rsidRDefault="00DA388E" w:rsidP="00774AA6">
            <w:pPr>
              <w:spacing w:after="0" w:line="240" w:lineRule="auto"/>
              <w:ind w:right="720"/>
              <w:rPr>
                <w:rFonts w:ascii="Tahoma" w:eastAsia="Times New Roman" w:hAnsi="Tahoma" w:cs="Tahoma"/>
                <w:b/>
                <w:szCs w:val="22"/>
                <w:rPrChange w:id="118" w:author="Celeste Baldwin" w:date="2025-02-14T12:12:00Z" w16du:dateUtc="2025-02-14T22:12:00Z">
                  <w:rPr>
                    <w:rFonts w:ascii="Tahoma" w:eastAsia="Times New Roman" w:hAnsi="Tahoma" w:cs="Tahoma"/>
                    <w:b/>
                    <w:sz w:val="16"/>
                    <w:szCs w:val="16"/>
                  </w:rPr>
                </w:rPrChange>
              </w:rPr>
            </w:pPr>
          </w:p>
          <w:p w14:paraId="49FD2D63" w14:textId="77777777" w:rsidR="00DA388E" w:rsidRPr="00CE15D1" w:rsidRDefault="00DA388E" w:rsidP="00774AA6">
            <w:pPr>
              <w:spacing w:after="0" w:line="240" w:lineRule="auto"/>
              <w:ind w:right="720"/>
              <w:rPr>
                <w:rFonts w:ascii="Tahoma" w:eastAsia="Times New Roman" w:hAnsi="Tahoma" w:cs="Tahoma"/>
                <w:b/>
                <w:szCs w:val="22"/>
                <w:rPrChange w:id="119" w:author="Celeste Baldwin" w:date="2025-02-14T12:12:00Z" w16du:dateUtc="2025-02-14T22:12:00Z">
                  <w:rPr>
                    <w:rFonts w:ascii="Tahoma" w:eastAsia="Times New Roman" w:hAnsi="Tahoma" w:cs="Tahoma"/>
                    <w:b/>
                    <w:sz w:val="18"/>
                    <w:szCs w:val="18"/>
                  </w:rPr>
                </w:rPrChange>
              </w:rPr>
            </w:pPr>
            <w:r w:rsidRPr="00CE15D1">
              <w:rPr>
                <w:rFonts w:ascii="Tahoma" w:eastAsia="Times New Roman" w:hAnsi="Tahoma" w:cs="Tahoma"/>
                <w:b/>
                <w:szCs w:val="22"/>
                <w:rPrChange w:id="120" w:author="Celeste Baldwin" w:date="2025-02-14T12:12:00Z" w16du:dateUtc="2025-02-14T22:12:00Z">
                  <w:rPr>
                    <w:rFonts w:ascii="Tahoma" w:eastAsia="Times New Roman" w:hAnsi="Tahoma" w:cs="Tahoma"/>
                    <w:b/>
                    <w:sz w:val="18"/>
                    <w:szCs w:val="18"/>
                  </w:rPr>
                </w:rPrChange>
              </w:rPr>
              <w:t>Student Researchers:</w:t>
            </w:r>
          </w:p>
          <w:p w14:paraId="10C31B50" w14:textId="172DF1CA" w:rsidR="00DA388E" w:rsidRPr="00CE15D1" w:rsidRDefault="00CE15D1" w:rsidP="00774AA6">
            <w:pPr>
              <w:spacing w:after="0" w:line="240" w:lineRule="auto"/>
              <w:ind w:left="720" w:right="720" w:hanging="270"/>
              <w:rPr>
                <w:rFonts w:ascii="Tahoma" w:eastAsia="Times New Roman" w:hAnsi="Tahoma" w:cs="Tahoma"/>
                <w:szCs w:val="22"/>
                <w:rPrChange w:id="121" w:author="Celeste Baldwin" w:date="2025-02-14T12:12:00Z" w16du:dateUtc="2025-02-14T22:12:00Z">
                  <w:rPr>
                    <w:rFonts w:ascii="Tahoma" w:eastAsia="Times New Roman" w:hAnsi="Tahoma" w:cs="Tahoma"/>
                    <w:sz w:val="18"/>
                    <w:szCs w:val="18"/>
                  </w:rPr>
                </w:rPrChange>
              </w:rPr>
            </w:pPr>
            <w:ins w:id="122" w:author="Celeste Baldwin" w:date="2025-02-14T12:12:00Z" w16du:dateUtc="2025-02-14T22:12:00Z">
              <w:r w:rsidRPr="00CE15D1">
                <w:rPr>
                  <w:rFonts w:ascii="Tahoma" w:eastAsia="Times New Roman" w:hAnsi="Tahoma" w:cs="Tahoma"/>
                  <w:szCs w:val="22"/>
                  <w:rPrChange w:id="123" w:author="Celeste Baldwin" w:date="2025-02-14T12:12:00Z" w16du:dateUtc="2025-02-14T22:12:00Z">
                    <w:rPr>
                      <w:rFonts w:ascii="Tahoma" w:eastAsia="Times New Roman" w:hAnsi="Tahoma" w:cs="Tahoma"/>
                      <w:sz w:val="18"/>
                      <w:szCs w:val="18"/>
                    </w:rPr>
                  </w:rPrChange>
                </w:rPr>
                <w:fldChar w:fldCharType="begin">
                  <w:ffData>
                    <w:name w:val="Check137"/>
                    <w:enabled/>
                    <w:calcOnExit w:val="0"/>
                    <w:checkBox>
                      <w:sizeAuto/>
                      <w:default w:val="1"/>
                    </w:checkBox>
                  </w:ffData>
                </w:fldChar>
              </w:r>
              <w:r w:rsidRPr="00CE15D1">
                <w:rPr>
                  <w:rFonts w:ascii="Tahoma" w:eastAsia="Times New Roman" w:hAnsi="Tahoma" w:cs="Tahoma"/>
                  <w:szCs w:val="22"/>
                  <w:rPrChange w:id="124" w:author="Celeste Baldwin" w:date="2025-02-14T12:12:00Z" w16du:dateUtc="2025-02-14T22:12:00Z">
                    <w:rPr>
                      <w:rFonts w:ascii="Tahoma" w:eastAsia="Times New Roman" w:hAnsi="Tahoma" w:cs="Tahoma"/>
                      <w:sz w:val="18"/>
                      <w:szCs w:val="18"/>
                    </w:rPr>
                  </w:rPrChange>
                </w:rPr>
                <w:instrText xml:space="preserve"> </w:instrText>
              </w:r>
              <w:bookmarkStart w:id="125" w:name="Check137"/>
              <w:r w:rsidRPr="00CE15D1">
                <w:rPr>
                  <w:rFonts w:ascii="Tahoma" w:eastAsia="Times New Roman" w:hAnsi="Tahoma" w:cs="Tahoma"/>
                  <w:szCs w:val="22"/>
                  <w:rPrChange w:id="126" w:author="Celeste Baldwin" w:date="2025-02-14T12:12:00Z" w16du:dateUtc="2025-02-14T22:12:00Z">
                    <w:rPr>
                      <w:rFonts w:ascii="Tahoma" w:eastAsia="Times New Roman" w:hAnsi="Tahoma" w:cs="Tahoma"/>
                      <w:sz w:val="18"/>
                      <w:szCs w:val="18"/>
                    </w:rPr>
                  </w:rPrChange>
                </w:rPr>
                <w:instrText xml:space="preserve">FORMCHECKBOX </w:instrText>
              </w:r>
              <w:r w:rsidRPr="00CE15D1">
                <w:rPr>
                  <w:rFonts w:ascii="Tahoma" w:eastAsia="Times New Roman" w:hAnsi="Tahoma" w:cs="Tahoma"/>
                  <w:szCs w:val="22"/>
                  <w:rPrChange w:id="127"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128" w:author="Celeste Baldwin" w:date="2025-02-14T12:12:00Z" w16du:dateUtc="2025-02-14T22:12:00Z">
                    <w:rPr>
                      <w:rFonts w:ascii="Tahoma" w:eastAsia="Times New Roman" w:hAnsi="Tahoma" w:cs="Tahoma"/>
                      <w:sz w:val="18"/>
                      <w:szCs w:val="18"/>
                    </w:rPr>
                  </w:rPrChange>
                </w:rPr>
                <w:fldChar w:fldCharType="separate"/>
              </w:r>
              <w:r w:rsidRPr="00CE15D1">
                <w:rPr>
                  <w:rFonts w:ascii="Tahoma" w:eastAsia="Times New Roman" w:hAnsi="Tahoma" w:cs="Tahoma"/>
                  <w:szCs w:val="22"/>
                  <w:rPrChange w:id="129" w:author="Celeste Baldwin" w:date="2025-02-14T12:12:00Z" w16du:dateUtc="2025-02-14T22:12:00Z">
                    <w:rPr>
                      <w:rFonts w:ascii="Tahoma" w:eastAsia="Times New Roman" w:hAnsi="Tahoma" w:cs="Tahoma"/>
                      <w:sz w:val="18"/>
                      <w:szCs w:val="18"/>
                    </w:rPr>
                  </w:rPrChange>
                </w:rPr>
                <w:fldChar w:fldCharType="end"/>
              </w:r>
            </w:ins>
            <w:bookmarkEnd w:id="125"/>
            <w:del w:id="130" w:author="Celeste Baldwin" w:date="2025-02-14T12:12:00Z" w16du:dateUtc="2025-02-14T22:12:00Z">
              <w:r w:rsidR="003A0A48" w:rsidRPr="00CE15D1" w:rsidDel="00CE15D1">
                <w:rPr>
                  <w:rFonts w:ascii="Tahoma" w:eastAsia="Times New Roman" w:hAnsi="Tahoma" w:cs="Tahoma"/>
                  <w:szCs w:val="22"/>
                  <w:rPrChange w:id="131" w:author="Celeste Baldwin" w:date="2025-02-14T12:12:00Z" w16du:dateUtc="2025-02-14T22:12:00Z">
                    <w:rPr>
                      <w:rFonts w:ascii="Tahoma" w:eastAsia="Times New Roman" w:hAnsi="Tahoma" w:cs="Tahoma"/>
                      <w:sz w:val="18"/>
                      <w:szCs w:val="18"/>
                    </w:rPr>
                  </w:rPrChange>
                </w:rPr>
                <w:fldChar w:fldCharType="begin">
                  <w:ffData>
                    <w:name w:val="Check137"/>
                    <w:enabled/>
                    <w:calcOnExit w:val="0"/>
                    <w:checkBox>
                      <w:sizeAuto/>
                      <w:default w:val="0"/>
                    </w:checkBox>
                  </w:ffData>
                </w:fldChar>
              </w:r>
              <w:r w:rsidR="003A0A48" w:rsidRPr="00CE15D1" w:rsidDel="00CE15D1">
                <w:rPr>
                  <w:rFonts w:ascii="Tahoma" w:eastAsia="Times New Roman" w:hAnsi="Tahoma" w:cs="Tahoma"/>
                  <w:szCs w:val="22"/>
                  <w:rPrChange w:id="132" w:author="Celeste Baldwin" w:date="2025-02-14T12:12:00Z" w16du:dateUtc="2025-02-14T22:12:00Z">
                    <w:rPr>
                      <w:rFonts w:ascii="Tahoma" w:eastAsia="Times New Roman" w:hAnsi="Tahoma" w:cs="Tahoma"/>
                      <w:sz w:val="18"/>
                      <w:szCs w:val="18"/>
                    </w:rPr>
                  </w:rPrChange>
                </w:rPr>
                <w:delInstrText xml:space="preserve"> FORMCHECKBOX </w:delInstrText>
              </w:r>
              <w:r w:rsidR="003A0A48" w:rsidRPr="00CE15D1" w:rsidDel="00CE15D1">
                <w:rPr>
                  <w:rFonts w:ascii="Tahoma" w:eastAsia="Times New Roman" w:hAnsi="Tahoma" w:cs="Tahoma"/>
                  <w:szCs w:val="22"/>
                  <w:rPrChange w:id="133" w:author="Celeste Baldwin" w:date="2025-02-14T12:12:00Z" w16du:dateUtc="2025-02-14T22:12:00Z">
                    <w:rPr>
                      <w:rFonts w:ascii="Tahoma" w:eastAsia="Times New Roman" w:hAnsi="Tahoma" w:cs="Tahoma"/>
                      <w:szCs w:val="22"/>
                    </w:rPr>
                  </w:rPrChange>
                </w:rPr>
              </w:r>
              <w:r w:rsidR="003A0A48" w:rsidRPr="00CE15D1" w:rsidDel="00CE15D1">
                <w:rPr>
                  <w:rFonts w:ascii="Tahoma" w:eastAsia="Times New Roman" w:hAnsi="Tahoma" w:cs="Tahoma"/>
                  <w:szCs w:val="22"/>
                  <w:rPrChange w:id="134" w:author="Celeste Baldwin" w:date="2025-02-14T12:12:00Z" w16du:dateUtc="2025-02-14T22:12:00Z">
                    <w:rPr>
                      <w:rFonts w:ascii="Tahoma" w:eastAsia="Times New Roman" w:hAnsi="Tahoma" w:cs="Tahoma"/>
                      <w:sz w:val="18"/>
                      <w:szCs w:val="18"/>
                    </w:rPr>
                  </w:rPrChange>
                </w:rPr>
                <w:fldChar w:fldCharType="separate"/>
              </w:r>
              <w:r w:rsidR="003A0A48" w:rsidRPr="00CE15D1" w:rsidDel="00CE15D1">
                <w:rPr>
                  <w:rFonts w:ascii="Tahoma" w:eastAsia="Times New Roman" w:hAnsi="Tahoma" w:cs="Tahoma"/>
                  <w:szCs w:val="22"/>
                  <w:rPrChange w:id="135" w:author="Celeste Baldwin" w:date="2025-02-14T12:12:00Z" w16du:dateUtc="2025-02-14T22:12:00Z">
                    <w:rPr>
                      <w:rFonts w:ascii="Tahoma" w:eastAsia="Times New Roman" w:hAnsi="Tahoma" w:cs="Tahoma"/>
                      <w:sz w:val="18"/>
                      <w:szCs w:val="18"/>
                    </w:rPr>
                  </w:rPrChange>
                </w:rPr>
                <w:fldChar w:fldCharType="end"/>
              </w:r>
            </w:del>
            <w:r w:rsidR="00DA388E" w:rsidRPr="00CE15D1">
              <w:rPr>
                <w:rFonts w:ascii="Tahoma" w:eastAsia="Times New Roman" w:hAnsi="Tahoma" w:cs="Tahoma"/>
                <w:szCs w:val="22"/>
                <w:rPrChange w:id="136" w:author="Celeste Baldwin" w:date="2025-02-14T12:12:00Z" w16du:dateUtc="2025-02-14T22:12:00Z">
                  <w:rPr>
                    <w:rFonts w:ascii="Tahoma" w:eastAsia="Times New Roman" w:hAnsi="Tahoma" w:cs="Tahoma"/>
                    <w:sz w:val="18"/>
                    <w:szCs w:val="18"/>
                  </w:rPr>
                </w:rPrChange>
              </w:rPr>
              <w:t xml:space="preserve"> Faculty research advisor was consulted in the study design and has reviewed and signed the application.</w:t>
            </w:r>
          </w:p>
          <w:p w14:paraId="27FB9891" w14:textId="77777777" w:rsidR="00DA388E" w:rsidRPr="00CE15D1" w:rsidRDefault="00DA388E" w:rsidP="002416D3">
            <w:pPr>
              <w:spacing w:after="0" w:line="240" w:lineRule="auto"/>
              <w:ind w:right="720"/>
              <w:rPr>
                <w:rFonts w:ascii="Tahoma" w:eastAsia="Times New Roman" w:hAnsi="Tahoma" w:cs="Tahoma"/>
                <w:szCs w:val="22"/>
                <w:rPrChange w:id="137" w:author="Celeste Baldwin" w:date="2025-02-14T12:12:00Z" w16du:dateUtc="2025-02-14T22:12:00Z">
                  <w:rPr>
                    <w:rFonts w:ascii="Tahoma" w:eastAsia="Times New Roman" w:hAnsi="Tahoma" w:cs="Tahoma"/>
                    <w:sz w:val="18"/>
                    <w:szCs w:val="18"/>
                  </w:rPr>
                </w:rPrChange>
              </w:rPr>
            </w:pPr>
          </w:p>
          <w:p w14:paraId="2148B9B6" w14:textId="77777777" w:rsidR="00DA388E" w:rsidRPr="00CE15D1" w:rsidRDefault="00DA388E" w:rsidP="00774AA6">
            <w:pPr>
              <w:spacing w:after="0" w:line="240" w:lineRule="auto"/>
              <w:rPr>
                <w:rFonts w:ascii="Tahoma" w:eastAsia="Times New Roman" w:hAnsi="Tahoma" w:cs="Tahoma"/>
                <w:szCs w:val="22"/>
                <w:u w:val="single"/>
                <w:rPrChange w:id="138" w:author="Celeste Baldwin" w:date="2025-02-14T12:12:00Z" w16du:dateUtc="2025-02-14T22:12:00Z">
                  <w:rPr>
                    <w:rFonts w:ascii="Tahoma" w:eastAsia="Times New Roman" w:hAnsi="Tahoma" w:cs="Tahoma"/>
                    <w:sz w:val="18"/>
                    <w:szCs w:val="18"/>
                    <w:u w:val="single"/>
                  </w:rPr>
                </w:rPrChange>
              </w:rPr>
            </w:pPr>
            <w:r w:rsidRPr="00CE15D1">
              <w:rPr>
                <w:rFonts w:ascii="Tahoma" w:eastAsia="Times New Roman" w:hAnsi="Tahoma" w:cs="Tahoma"/>
                <w:b/>
                <w:szCs w:val="22"/>
                <w:rPrChange w:id="139" w:author="Celeste Baldwin" w:date="2025-02-14T12:12:00Z" w16du:dateUtc="2025-02-14T22:12:00Z">
                  <w:rPr>
                    <w:rFonts w:ascii="Tahoma" w:eastAsia="Times New Roman" w:hAnsi="Tahoma" w:cs="Tahoma"/>
                    <w:b/>
                    <w:sz w:val="18"/>
                    <w:szCs w:val="18"/>
                  </w:rPr>
                </w:rPrChange>
              </w:rPr>
              <w:t>Research in Hospitals or HIPAA-Covered Entities</w:t>
            </w:r>
          </w:p>
          <w:p w14:paraId="7E092D17" w14:textId="61E2E892" w:rsidR="00DA388E" w:rsidRPr="00CE15D1" w:rsidRDefault="003A0A48" w:rsidP="00774AA6">
            <w:pPr>
              <w:spacing w:after="0" w:line="240" w:lineRule="auto"/>
              <w:ind w:left="450"/>
              <w:rPr>
                <w:rFonts w:ascii="Tahoma" w:eastAsia="Times New Roman" w:hAnsi="Tahoma" w:cs="Tahoma"/>
                <w:szCs w:val="22"/>
                <w:rPrChange w:id="140" w:author="Celeste Baldwin" w:date="2025-02-14T12:12:00Z" w16du:dateUtc="2025-02-14T22:12:00Z">
                  <w:rPr>
                    <w:rFonts w:ascii="Tahoma" w:eastAsia="Times New Roman" w:hAnsi="Tahoma" w:cs="Tahoma"/>
                    <w:sz w:val="18"/>
                    <w:szCs w:val="18"/>
                  </w:rPr>
                </w:rPrChange>
              </w:rPr>
            </w:pPr>
            <w:r w:rsidRPr="00CE15D1">
              <w:rPr>
                <w:rFonts w:ascii="Tahoma" w:eastAsia="Times New Roman" w:hAnsi="Tahoma" w:cs="Tahoma"/>
                <w:szCs w:val="22"/>
                <w:rPrChange w:id="141" w:author="Celeste Baldwin" w:date="2025-02-14T12:12:00Z" w16du:dateUtc="2025-02-14T22:12:00Z">
                  <w:rPr>
                    <w:rFonts w:ascii="Tahoma" w:eastAsia="Times New Roman" w:hAnsi="Tahoma" w:cs="Tahoma"/>
                    <w:sz w:val="18"/>
                    <w:szCs w:val="18"/>
                  </w:rPr>
                </w:rPrChange>
              </w:rPr>
              <w:fldChar w:fldCharType="begin">
                <w:ffData>
                  <w:name w:val="Check139"/>
                  <w:enabled/>
                  <w:calcOnExit w:val="0"/>
                  <w:checkBox>
                    <w:sizeAuto/>
                    <w:default w:val="0"/>
                  </w:checkBox>
                </w:ffData>
              </w:fldChar>
            </w:r>
            <w:bookmarkStart w:id="142" w:name="Check139"/>
            <w:r w:rsidRPr="00CE15D1">
              <w:rPr>
                <w:rFonts w:ascii="Tahoma" w:eastAsia="Times New Roman" w:hAnsi="Tahoma" w:cs="Tahoma"/>
                <w:szCs w:val="22"/>
                <w:rPrChange w:id="143" w:author="Celeste Baldwin" w:date="2025-02-14T12:12:00Z" w16du:dateUtc="2025-02-14T22:12:00Z">
                  <w:rPr>
                    <w:rFonts w:ascii="Tahoma" w:eastAsia="Times New Roman" w:hAnsi="Tahoma" w:cs="Tahoma"/>
                    <w:sz w:val="18"/>
                    <w:szCs w:val="18"/>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144" w:author="Celeste Baldwin" w:date="2025-02-14T12:12:00Z" w16du:dateUtc="2025-02-14T22:12:00Z">
                  <w:rPr>
                    <w:rFonts w:ascii="Tahoma" w:eastAsia="Times New Roman" w:hAnsi="Tahoma" w:cs="Tahoma"/>
                    <w:sz w:val="18"/>
                    <w:szCs w:val="18"/>
                  </w:rPr>
                </w:rPrChange>
              </w:rPr>
              <w:fldChar w:fldCharType="separate"/>
            </w:r>
            <w:r w:rsidRPr="00CE15D1">
              <w:rPr>
                <w:rFonts w:ascii="Tahoma" w:eastAsia="Times New Roman" w:hAnsi="Tahoma" w:cs="Tahoma"/>
                <w:szCs w:val="22"/>
                <w:rPrChange w:id="145" w:author="Celeste Baldwin" w:date="2025-02-14T12:12:00Z" w16du:dateUtc="2025-02-14T22:12:00Z">
                  <w:rPr>
                    <w:rFonts w:ascii="Tahoma" w:eastAsia="Times New Roman" w:hAnsi="Tahoma" w:cs="Tahoma"/>
                    <w:sz w:val="18"/>
                    <w:szCs w:val="18"/>
                  </w:rPr>
                </w:rPrChange>
              </w:rPr>
              <w:fldChar w:fldCharType="end"/>
            </w:r>
            <w:bookmarkEnd w:id="142"/>
            <w:r w:rsidR="00DA388E" w:rsidRPr="00CE15D1">
              <w:rPr>
                <w:rFonts w:ascii="Tahoma" w:eastAsia="Times New Roman" w:hAnsi="Tahoma" w:cs="Tahoma"/>
                <w:szCs w:val="22"/>
                <w:rPrChange w:id="146" w:author="Celeste Baldwin" w:date="2025-02-14T12:12:00Z" w16du:dateUtc="2025-02-14T22:12:00Z">
                  <w:rPr>
                    <w:rFonts w:ascii="Tahoma" w:eastAsia="Times New Roman" w:hAnsi="Tahoma" w:cs="Tahoma"/>
                    <w:sz w:val="18"/>
                    <w:szCs w:val="18"/>
                  </w:rPr>
                </w:rPrChange>
              </w:rPr>
              <w:t xml:space="preserve"> Submit copies of the IRB approval letter and IRB approved consent form(s) from the participating institution(s).</w:t>
            </w:r>
          </w:p>
          <w:p w14:paraId="27BEC321" w14:textId="77777777" w:rsidR="003A0A48" w:rsidRPr="00CE15D1" w:rsidRDefault="003A0A48" w:rsidP="002416D3">
            <w:pPr>
              <w:spacing w:after="0" w:line="240" w:lineRule="auto"/>
              <w:rPr>
                <w:rFonts w:ascii="Tahoma" w:eastAsia="Times New Roman" w:hAnsi="Tahoma" w:cs="Tahoma"/>
                <w:szCs w:val="22"/>
                <w:rPrChange w:id="147" w:author="Celeste Baldwin" w:date="2025-02-14T12:12:00Z" w16du:dateUtc="2025-02-14T22:12:00Z">
                  <w:rPr>
                    <w:rFonts w:ascii="Tahoma" w:eastAsia="Times New Roman" w:hAnsi="Tahoma" w:cs="Tahoma"/>
                    <w:sz w:val="18"/>
                    <w:szCs w:val="18"/>
                  </w:rPr>
                </w:rPrChange>
              </w:rPr>
            </w:pPr>
          </w:p>
          <w:p w14:paraId="3E196041" w14:textId="77777777" w:rsidR="00DA388E" w:rsidRPr="00CE15D1" w:rsidRDefault="00DA388E" w:rsidP="003A0A48">
            <w:pPr>
              <w:tabs>
                <w:tab w:val="left" w:pos="270"/>
              </w:tabs>
              <w:spacing w:after="0" w:line="240" w:lineRule="auto"/>
              <w:ind w:right="360"/>
              <w:rPr>
                <w:rFonts w:ascii="Tahoma" w:eastAsia="Times New Roman" w:hAnsi="Tahoma" w:cs="Tahoma"/>
                <w:b/>
                <w:szCs w:val="22"/>
                <w:rPrChange w:id="148" w:author="Celeste Baldwin" w:date="2025-02-14T12:12:00Z" w16du:dateUtc="2025-02-14T22:12:00Z">
                  <w:rPr>
                    <w:rFonts w:ascii="Tahoma" w:eastAsia="Times New Roman" w:hAnsi="Tahoma" w:cs="Tahoma"/>
                    <w:b/>
                    <w:sz w:val="18"/>
                    <w:szCs w:val="18"/>
                  </w:rPr>
                </w:rPrChange>
              </w:rPr>
            </w:pPr>
            <w:r w:rsidRPr="00CE15D1">
              <w:rPr>
                <w:rFonts w:ascii="Tahoma" w:eastAsia="Times New Roman" w:hAnsi="Tahoma" w:cs="Tahoma"/>
                <w:b/>
                <w:szCs w:val="22"/>
                <w:rPrChange w:id="149" w:author="Celeste Baldwin" w:date="2025-02-14T12:12:00Z" w16du:dateUtc="2025-02-14T22:12:00Z">
                  <w:rPr>
                    <w:rFonts w:ascii="Tahoma" w:eastAsia="Times New Roman" w:hAnsi="Tahoma" w:cs="Tahoma"/>
                    <w:b/>
                    <w:sz w:val="18"/>
                    <w:szCs w:val="18"/>
                  </w:rPr>
                </w:rPrChange>
              </w:rPr>
              <w:t>Research in Public Schools</w:t>
            </w:r>
            <w:r w:rsidRPr="00CE15D1">
              <w:rPr>
                <w:rFonts w:ascii="Tahoma" w:eastAsia="Times New Roman" w:hAnsi="Tahoma" w:cs="Tahoma"/>
                <w:szCs w:val="22"/>
                <w:rPrChange w:id="150" w:author="Celeste Baldwin" w:date="2025-02-14T12:12:00Z" w16du:dateUtc="2025-02-14T22:12:00Z">
                  <w:rPr>
                    <w:rFonts w:ascii="Tahoma" w:eastAsia="Times New Roman" w:hAnsi="Tahoma" w:cs="Tahoma"/>
                    <w:sz w:val="18"/>
                    <w:szCs w:val="18"/>
                  </w:rPr>
                </w:rPrChange>
              </w:rPr>
              <w:t>:</w:t>
            </w:r>
            <w:r w:rsidRPr="00CE15D1">
              <w:rPr>
                <w:rFonts w:ascii="Tahoma" w:eastAsia="Times New Roman" w:hAnsi="Tahoma" w:cs="Tahoma"/>
                <w:b/>
                <w:szCs w:val="22"/>
                <w:rPrChange w:id="151" w:author="Celeste Baldwin" w:date="2025-02-14T12:12:00Z" w16du:dateUtc="2025-02-14T22:12:00Z">
                  <w:rPr>
                    <w:rFonts w:ascii="Tahoma" w:eastAsia="Times New Roman" w:hAnsi="Tahoma" w:cs="Tahoma"/>
                    <w:b/>
                    <w:sz w:val="18"/>
                    <w:szCs w:val="18"/>
                  </w:rPr>
                </w:rPrChange>
              </w:rPr>
              <w:t xml:space="preserve">  </w:t>
            </w:r>
          </w:p>
          <w:p w14:paraId="6E8E8131" w14:textId="49484C7B" w:rsidR="00DA388E" w:rsidRPr="00CE15D1" w:rsidRDefault="003A0A48" w:rsidP="00774AA6">
            <w:pPr>
              <w:spacing w:after="0" w:line="240" w:lineRule="auto"/>
              <w:ind w:left="630" w:right="360" w:hanging="180"/>
              <w:rPr>
                <w:rFonts w:ascii="Tahoma" w:eastAsia="Times New Roman" w:hAnsi="Tahoma" w:cs="Tahoma"/>
                <w:szCs w:val="22"/>
                <w:rPrChange w:id="152" w:author="Celeste Baldwin" w:date="2025-02-14T12:12:00Z" w16du:dateUtc="2025-02-14T22:12:00Z">
                  <w:rPr>
                    <w:rFonts w:ascii="Tahoma" w:eastAsia="Times New Roman" w:hAnsi="Tahoma" w:cs="Tahoma"/>
                    <w:sz w:val="18"/>
                    <w:szCs w:val="18"/>
                  </w:rPr>
                </w:rPrChange>
              </w:rPr>
            </w:pPr>
            <w:r w:rsidRPr="00CE15D1">
              <w:rPr>
                <w:rFonts w:ascii="Tahoma" w:eastAsia="Times New Roman" w:hAnsi="Tahoma" w:cs="Tahoma"/>
                <w:szCs w:val="22"/>
                <w:rPrChange w:id="153" w:author="Celeste Baldwin" w:date="2025-02-14T12:12:00Z" w16du:dateUtc="2025-02-14T22:12:00Z">
                  <w:rPr>
                    <w:rFonts w:ascii="Tahoma" w:eastAsia="Times New Roman" w:hAnsi="Tahoma" w:cs="Tahoma"/>
                    <w:sz w:val="18"/>
                    <w:szCs w:val="18"/>
                  </w:rPr>
                </w:rPrChange>
              </w:rPr>
              <w:fldChar w:fldCharType="begin">
                <w:ffData>
                  <w:name w:val=""/>
                  <w:enabled/>
                  <w:calcOnExit w:val="0"/>
                  <w:checkBox>
                    <w:sizeAuto/>
                    <w:default w:val="0"/>
                  </w:checkBox>
                </w:ffData>
              </w:fldChar>
            </w:r>
            <w:r w:rsidRPr="00CE15D1">
              <w:rPr>
                <w:rFonts w:ascii="Tahoma" w:eastAsia="Times New Roman" w:hAnsi="Tahoma" w:cs="Tahoma"/>
                <w:szCs w:val="22"/>
                <w:rPrChange w:id="154" w:author="Celeste Baldwin" w:date="2025-02-14T12:12:00Z" w16du:dateUtc="2025-02-14T22:12:00Z">
                  <w:rPr>
                    <w:rFonts w:ascii="Tahoma" w:eastAsia="Times New Roman" w:hAnsi="Tahoma" w:cs="Tahoma"/>
                    <w:sz w:val="18"/>
                    <w:szCs w:val="18"/>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155" w:author="Celeste Baldwin" w:date="2025-02-14T12:12:00Z" w16du:dateUtc="2025-02-14T22:12:00Z">
                  <w:rPr>
                    <w:rFonts w:ascii="Tahoma" w:eastAsia="Times New Roman" w:hAnsi="Tahoma" w:cs="Tahoma"/>
                    <w:sz w:val="18"/>
                    <w:szCs w:val="18"/>
                  </w:rPr>
                </w:rPrChange>
              </w:rPr>
              <w:fldChar w:fldCharType="separate"/>
            </w:r>
            <w:r w:rsidRPr="00CE15D1">
              <w:rPr>
                <w:rFonts w:ascii="Tahoma" w:eastAsia="Times New Roman" w:hAnsi="Tahoma" w:cs="Tahoma"/>
                <w:szCs w:val="22"/>
                <w:rPrChange w:id="156" w:author="Celeste Baldwin" w:date="2025-02-14T12:12:00Z" w16du:dateUtc="2025-02-14T22:12:00Z">
                  <w:rPr>
                    <w:rFonts w:ascii="Tahoma" w:eastAsia="Times New Roman" w:hAnsi="Tahoma" w:cs="Tahoma"/>
                    <w:sz w:val="18"/>
                    <w:szCs w:val="18"/>
                  </w:rPr>
                </w:rPrChange>
              </w:rPr>
              <w:fldChar w:fldCharType="end"/>
            </w:r>
            <w:r w:rsidR="00DA388E" w:rsidRPr="00CE15D1">
              <w:rPr>
                <w:rFonts w:ascii="Tahoma" w:eastAsia="Times New Roman" w:hAnsi="Tahoma" w:cs="Tahoma"/>
                <w:szCs w:val="22"/>
                <w:rPrChange w:id="157" w:author="Celeste Baldwin" w:date="2025-02-14T12:12:00Z" w16du:dateUtc="2025-02-14T22:12:00Z">
                  <w:rPr>
                    <w:rFonts w:ascii="Tahoma" w:eastAsia="Times New Roman" w:hAnsi="Tahoma" w:cs="Tahoma"/>
                    <w:sz w:val="18"/>
                    <w:szCs w:val="18"/>
                  </w:rPr>
                </w:rPrChange>
              </w:rPr>
              <w:t xml:space="preserve"> Submit copies of the permission letter to perform research from each school principal via email.</w:t>
            </w:r>
          </w:p>
          <w:p w14:paraId="6BFF1DFF" w14:textId="2047CB63" w:rsidR="00DA388E" w:rsidRPr="00CE15D1" w:rsidRDefault="003A0A48" w:rsidP="00774AA6">
            <w:pPr>
              <w:spacing w:after="0" w:line="240" w:lineRule="auto"/>
              <w:ind w:left="630" w:right="360" w:hanging="180"/>
              <w:rPr>
                <w:rFonts w:ascii="Tahoma" w:eastAsia="Times New Roman" w:hAnsi="Tahoma" w:cs="Tahoma"/>
                <w:szCs w:val="22"/>
                <w:rPrChange w:id="158" w:author="Celeste Baldwin" w:date="2025-02-14T12:12:00Z" w16du:dateUtc="2025-02-14T22:12:00Z">
                  <w:rPr>
                    <w:rFonts w:ascii="Tahoma" w:eastAsia="Times New Roman" w:hAnsi="Tahoma" w:cs="Tahoma"/>
                    <w:sz w:val="18"/>
                    <w:szCs w:val="18"/>
                  </w:rPr>
                </w:rPrChange>
              </w:rPr>
            </w:pPr>
            <w:r w:rsidRPr="00CE15D1">
              <w:rPr>
                <w:rFonts w:ascii="Tahoma" w:eastAsia="Times New Roman" w:hAnsi="Tahoma" w:cs="Tahoma"/>
                <w:szCs w:val="22"/>
                <w:rPrChange w:id="159" w:author="Celeste Baldwin" w:date="2025-02-14T12:12:00Z" w16du:dateUtc="2025-02-14T22:12:00Z">
                  <w:rPr>
                    <w:rFonts w:ascii="Tahoma" w:eastAsia="Times New Roman" w:hAnsi="Tahoma" w:cs="Tahoma"/>
                    <w:sz w:val="18"/>
                    <w:szCs w:val="18"/>
                  </w:rPr>
                </w:rPrChange>
              </w:rPr>
              <w:lastRenderedPageBreak/>
              <w:fldChar w:fldCharType="begin">
                <w:ffData>
                  <w:name w:val=""/>
                  <w:enabled/>
                  <w:calcOnExit w:val="0"/>
                  <w:checkBox>
                    <w:sizeAuto/>
                    <w:default w:val="0"/>
                  </w:checkBox>
                </w:ffData>
              </w:fldChar>
            </w:r>
            <w:r w:rsidRPr="00CE15D1">
              <w:rPr>
                <w:rFonts w:ascii="Tahoma" w:eastAsia="Times New Roman" w:hAnsi="Tahoma" w:cs="Tahoma"/>
                <w:szCs w:val="22"/>
                <w:rPrChange w:id="160" w:author="Celeste Baldwin" w:date="2025-02-14T12:12:00Z" w16du:dateUtc="2025-02-14T22:12:00Z">
                  <w:rPr>
                    <w:rFonts w:ascii="Tahoma" w:eastAsia="Times New Roman" w:hAnsi="Tahoma" w:cs="Tahoma"/>
                    <w:sz w:val="18"/>
                    <w:szCs w:val="18"/>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161" w:author="Celeste Baldwin" w:date="2025-02-14T12:12:00Z" w16du:dateUtc="2025-02-14T22:12:00Z">
                  <w:rPr>
                    <w:rFonts w:ascii="Tahoma" w:eastAsia="Times New Roman" w:hAnsi="Tahoma" w:cs="Tahoma"/>
                    <w:sz w:val="18"/>
                    <w:szCs w:val="18"/>
                  </w:rPr>
                </w:rPrChange>
              </w:rPr>
              <w:fldChar w:fldCharType="separate"/>
            </w:r>
            <w:r w:rsidRPr="00CE15D1">
              <w:rPr>
                <w:rFonts w:ascii="Tahoma" w:eastAsia="Times New Roman" w:hAnsi="Tahoma" w:cs="Tahoma"/>
                <w:szCs w:val="22"/>
                <w:rPrChange w:id="162" w:author="Celeste Baldwin" w:date="2025-02-14T12:12:00Z" w16du:dateUtc="2025-02-14T22:12:00Z">
                  <w:rPr>
                    <w:rFonts w:ascii="Tahoma" w:eastAsia="Times New Roman" w:hAnsi="Tahoma" w:cs="Tahoma"/>
                    <w:sz w:val="18"/>
                    <w:szCs w:val="18"/>
                  </w:rPr>
                </w:rPrChange>
              </w:rPr>
              <w:fldChar w:fldCharType="end"/>
            </w:r>
            <w:r w:rsidR="00DA388E" w:rsidRPr="00CE15D1">
              <w:rPr>
                <w:rFonts w:ascii="Tahoma" w:eastAsia="Times New Roman" w:hAnsi="Tahoma" w:cs="Tahoma"/>
                <w:szCs w:val="22"/>
                <w:rPrChange w:id="163" w:author="Celeste Baldwin" w:date="2025-02-14T12:12:00Z" w16du:dateUtc="2025-02-14T22:12:00Z">
                  <w:rPr>
                    <w:rFonts w:ascii="Tahoma" w:eastAsia="Times New Roman" w:hAnsi="Tahoma" w:cs="Tahoma"/>
                    <w:sz w:val="18"/>
                    <w:szCs w:val="18"/>
                  </w:rPr>
                </w:rPrChange>
              </w:rPr>
              <w:t xml:space="preserve"> Submit copies of IRB approval if the school has an IRB.</w:t>
            </w:r>
          </w:p>
          <w:p w14:paraId="1830C27B" w14:textId="77777777" w:rsidR="003A0A48" w:rsidRPr="00CE15D1" w:rsidRDefault="003A0A48" w:rsidP="002416D3">
            <w:pPr>
              <w:spacing w:after="0" w:line="240" w:lineRule="auto"/>
              <w:ind w:right="360"/>
              <w:rPr>
                <w:rFonts w:ascii="Tahoma" w:eastAsia="Times New Roman" w:hAnsi="Tahoma" w:cs="Tahoma"/>
                <w:szCs w:val="22"/>
                <w:rPrChange w:id="164" w:author="Celeste Baldwin" w:date="2025-02-14T12:12:00Z" w16du:dateUtc="2025-02-14T22:12:00Z">
                  <w:rPr>
                    <w:rFonts w:ascii="Tahoma" w:eastAsia="Times New Roman" w:hAnsi="Tahoma" w:cs="Tahoma"/>
                    <w:sz w:val="18"/>
                    <w:szCs w:val="18"/>
                  </w:rPr>
                </w:rPrChange>
              </w:rPr>
            </w:pPr>
          </w:p>
          <w:p w14:paraId="1AE3BE3E" w14:textId="77777777" w:rsidR="00DA388E" w:rsidRPr="00CE15D1" w:rsidRDefault="00DA388E" w:rsidP="00774AA6">
            <w:pPr>
              <w:spacing w:after="0" w:line="240" w:lineRule="auto"/>
              <w:rPr>
                <w:rFonts w:ascii="Tahoma" w:eastAsia="Times New Roman" w:hAnsi="Tahoma" w:cs="Tahoma"/>
                <w:b/>
                <w:szCs w:val="22"/>
                <w:rPrChange w:id="165" w:author="Celeste Baldwin" w:date="2025-02-14T12:12:00Z" w16du:dateUtc="2025-02-14T22:12:00Z">
                  <w:rPr>
                    <w:rFonts w:ascii="Tahoma" w:eastAsia="Times New Roman" w:hAnsi="Tahoma" w:cs="Tahoma"/>
                    <w:b/>
                    <w:sz w:val="18"/>
                    <w:szCs w:val="18"/>
                  </w:rPr>
                </w:rPrChange>
              </w:rPr>
            </w:pPr>
            <w:r w:rsidRPr="00CE15D1">
              <w:rPr>
                <w:rFonts w:ascii="Tahoma" w:eastAsia="Times New Roman" w:hAnsi="Tahoma" w:cs="Tahoma"/>
                <w:b/>
                <w:szCs w:val="22"/>
                <w:rPrChange w:id="166" w:author="Celeste Baldwin" w:date="2025-02-14T12:12:00Z" w16du:dateUtc="2025-02-14T22:12:00Z">
                  <w:rPr>
                    <w:rFonts w:ascii="Tahoma" w:eastAsia="Times New Roman" w:hAnsi="Tahoma" w:cs="Tahoma"/>
                    <w:b/>
                    <w:sz w:val="18"/>
                    <w:szCs w:val="18"/>
                  </w:rPr>
                </w:rPrChange>
              </w:rPr>
              <w:t>Research at sites other than Regis College:</w:t>
            </w:r>
          </w:p>
          <w:p w14:paraId="2E061F20" w14:textId="61352759" w:rsidR="00DA388E" w:rsidRPr="00CE15D1" w:rsidRDefault="00CE15D1" w:rsidP="00774AA6">
            <w:pPr>
              <w:spacing w:after="0" w:line="240" w:lineRule="auto"/>
              <w:ind w:left="630" w:right="360" w:hanging="180"/>
              <w:rPr>
                <w:rFonts w:ascii="Tahoma" w:eastAsia="Times New Roman" w:hAnsi="Tahoma" w:cs="Tahoma"/>
                <w:szCs w:val="22"/>
                <w:rPrChange w:id="167" w:author="Celeste Baldwin" w:date="2025-02-14T12:12:00Z" w16du:dateUtc="2025-02-14T22:12:00Z">
                  <w:rPr>
                    <w:rFonts w:ascii="Tahoma" w:eastAsia="Times New Roman" w:hAnsi="Tahoma" w:cs="Tahoma"/>
                    <w:sz w:val="16"/>
                    <w:szCs w:val="16"/>
                  </w:rPr>
                </w:rPrChange>
              </w:rPr>
            </w:pPr>
            <w:ins w:id="168" w:author="Celeste Baldwin" w:date="2025-02-14T12:12:00Z" w16du:dateUtc="2025-02-14T22:12:00Z">
              <w:r w:rsidRPr="00CE15D1">
                <w:rPr>
                  <w:rFonts w:ascii="Tahoma" w:eastAsia="Times New Roman" w:hAnsi="Tahoma" w:cs="Tahoma"/>
                  <w:szCs w:val="22"/>
                  <w:rPrChange w:id="169" w:author="Celeste Baldwin" w:date="2025-02-14T12:12:00Z" w16du:dateUtc="2025-02-14T22:12:00Z">
                    <w:rPr>
                      <w:rFonts w:ascii="Tahoma" w:eastAsia="Times New Roman" w:hAnsi="Tahoma" w:cs="Tahoma"/>
                      <w:sz w:val="16"/>
                      <w:szCs w:val="16"/>
                    </w:rPr>
                  </w:rPrChange>
                </w:rPr>
                <w:fldChar w:fldCharType="begin">
                  <w:ffData>
                    <w:name w:val="Check142"/>
                    <w:enabled/>
                    <w:calcOnExit w:val="0"/>
                    <w:checkBox>
                      <w:sizeAuto/>
                      <w:default w:val="1"/>
                    </w:checkBox>
                  </w:ffData>
                </w:fldChar>
              </w:r>
              <w:r w:rsidRPr="00CE15D1">
                <w:rPr>
                  <w:rFonts w:ascii="Tahoma" w:eastAsia="Times New Roman" w:hAnsi="Tahoma" w:cs="Tahoma"/>
                  <w:szCs w:val="22"/>
                  <w:rPrChange w:id="170" w:author="Celeste Baldwin" w:date="2025-02-14T12:12:00Z" w16du:dateUtc="2025-02-14T22:12:00Z">
                    <w:rPr>
                      <w:rFonts w:ascii="Tahoma" w:eastAsia="Times New Roman" w:hAnsi="Tahoma" w:cs="Tahoma"/>
                      <w:sz w:val="16"/>
                      <w:szCs w:val="16"/>
                    </w:rPr>
                  </w:rPrChange>
                </w:rPr>
                <w:instrText xml:space="preserve"> </w:instrText>
              </w:r>
              <w:bookmarkStart w:id="171" w:name="Check142"/>
              <w:r w:rsidRPr="00CE15D1">
                <w:rPr>
                  <w:rFonts w:ascii="Tahoma" w:eastAsia="Times New Roman" w:hAnsi="Tahoma" w:cs="Tahoma"/>
                  <w:szCs w:val="22"/>
                  <w:rPrChange w:id="172" w:author="Celeste Baldwin" w:date="2025-02-14T12:12:00Z" w16du:dateUtc="2025-02-14T22:12:00Z">
                    <w:rPr>
                      <w:rFonts w:ascii="Tahoma" w:eastAsia="Times New Roman" w:hAnsi="Tahoma" w:cs="Tahoma"/>
                      <w:sz w:val="16"/>
                      <w:szCs w:val="16"/>
                    </w:rPr>
                  </w:rPrChange>
                </w:rPr>
                <w:instrText xml:space="preserve">FORMCHECKBOX </w:instrText>
              </w:r>
              <w:r w:rsidRPr="00CE15D1">
                <w:rPr>
                  <w:rFonts w:ascii="Tahoma" w:eastAsia="Times New Roman" w:hAnsi="Tahoma" w:cs="Tahoma"/>
                  <w:szCs w:val="22"/>
                  <w:rPrChange w:id="173"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174"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175" w:author="Celeste Baldwin" w:date="2025-02-14T12:12:00Z" w16du:dateUtc="2025-02-14T22:12:00Z">
                    <w:rPr>
                      <w:rFonts w:ascii="Tahoma" w:eastAsia="Times New Roman" w:hAnsi="Tahoma" w:cs="Tahoma"/>
                      <w:sz w:val="16"/>
                      <w:szCs w:val="16"/>
                    </w:rPr>
                  </w:rPrChange>
                </w:rPr>
                <w:fldChar w:fldCharType="end"/>
              </w:r>
            </w:ins>
            <w:bookmarkEnd w:id="171"/>
            <w:del w:id="176" w:author="Celeste Baldwin" w:date="2025-02-14T12:12:00Z" w16du:dateUtc="2025-02-14T22:12:00Z">
              <w:r w:rsidR="003A0A48" w:rsidRPr="00CE15D1" w:rsidDel="00CE15D1">
                <w:rPr>
                  <w:rFonts w:ascii="Tahoma" w:eastAsia="Times New Roman" w:hAnsi="Tahoma" w:cs="Tahoma"/>
                  <w:szCs w:val="22"/>
                  <w:rPrChange w:id="177" w:author="Celeste Baldwin" w:date="2025-02-14T12:12:00Z" w16du:dateUtc="2025-02-14T22:12:00Z">
                    <w:rPr>
                      <w:rFonts w:ascii="Tahoma" w:eastAsia="Times New Roman" w:hAnsi="Tahoma" w:cs="Tahoma"/>
                      <w:sz w:val="16"/>
                      <w:szCs w:val="16"/>
                    </w:rPr>
                  </w:rPrChange>
                </w:rPr>
                <w:fldChar w:fldCharType="begin">
                  <w:ffData>
                    <w:name w:val="Check142"/>
                    <w:enabled/>
                    <w:calcOnExit w:val="0"/>
                    <w:checkBox>
                      <w:sizeAuto/>
                      <w:default w:val="0"/>
                    </w:checkBox>
                  </w:ffData>
                </w:fldChar>
              </w:r>
              <w:r w:rsidR="003A0A48" w:rsidRPr="00CE15D1" w:rsidDel="00CE15D1">
                <w:rPr>
                  <w:rFonts w:ascii="Tahoma" w:eastAsia="Times New Roman" w:hAnsi="Tahoma" w:cs="Tahoma"/>
                  <w:szCs w:val="22"/>
                  <w:rPrChange w:id="178" w:author="Celeste Baldwin" w:date="2025-02-14T12:12:00Z" w16du:dateUtc="2025-02-14T22:12:00Z">
                    <w:rPr>
                      <w:rFonts w:ascii="Tahoma" w:eastAsia="Times New Roman" w:hAnsi="Tahoma" w:cs="Tahoma"/>
                      <w:sz w:val="16"/>
                      <w:szCs w:val="16"/>
                    </w:rPr>
                  </w:rPrChange>
                </w:rPr>
                <w:delInstrText xml:space="preserve"> FORMCHECKBOX </w:delInstrText>
              </w:r>
              <w:r w:rsidR="003A0A48" w:rsidRPr="00CE15D1" w:rsidDel="00CE15D1">
                <w:rPr>
                  <w:rFonts w:ascii="Tahoma" w:eastAsia="Times New Roman" w:hAnsi="Tahoma" w:cs="Tahoma"/>
                  <w:szCs w:val="22"/>
                  <w:rPrChange w:id="179" w:author="Celeste Baldwin" w:date="2025-02-14T12:12:00Z" w16du:dateUtc="2025-02-14T22:12:00Z">
                    <w:rPr>
                      <w:rFonts w:ascii="Tahoma" w:eastAsia="Times New Roman" w:hAnsi="Tahoma" w:cs="Tahoma"/>
                      <w:szCs w:val="22"/>
                    </w:rPr>
                  </w:rPrChange>
                </w:rPr>
              </w:r>
              <w:r w:rsidR="003A0A48" w:rsidRPr="00CE15D1" w:rsidDel="00CE15D1">
                <w:rPr>
                  <w:rFonts w:ascii="Tahoma" w:eastAsia="Times New Roman" w:hAnsi="Tahoma" w:cs="Tahoma"/>
                  <w:szCs w:val="22"/>
                  <w:rPrChange w:id="180" w:author="Celeste Baldwin" w:date="2025-02-14T12:12:00Z" w16du:dateUtc="2025-02-14T22:12:00Z">
                    <w:rPr>
                      <w:rFonts w:ascii="Tahoma" w:eastAsia="Times New Roman" w:hAnsi="Tahoma" w:cs="Tahoma"/>
                      <w:sz w:val="16"/>
                      <w:szCs w:val="16"/>
                    </w:rPr>
                  </w:rPrChange>
                </w:rPr>
                <w:fldChar w:fldCharType="separate"/>
              </w:r>
              <w:r w:rsidR="003A0A48" w:rsidRPr="00CE15D1" w:rsidDel="00CE15D1">
                <w:rPr>
                  <w:rFonts w:ascii="Tahoma" w:eastAsia="Times New Roman" w:hAnsi="Tahoma" w:cs="Tahoma"/>
                  <w:szCs w:val="22"/>
                  <w:rPrChange w:id="181" w:author="Celeste Baldwin" w:date="2025-02-14T12:12:00Z" w16du:dateUtc="2025-02-14T22:12:00Z">
                    <w:rPr>
                      <w:rFonts w:ascii="Tahoma" w:eastAsia="Times New Roman" w:hAnsi="Tahoma" w:cs="Tahoma"/>
                      <w:sz w:val="16"/>
                      <w:szCs w:val="16"/>
                    </w:rPr>
                  </w:rPrChange>
                </w:rPr>
                <w:fldChar w:fldCharType="end"/>
              </w:r>
            </w:del>
            <w:r w:rsidR="00DA388E" w:rsidRPr="00CE15D1">
              <w:rPr>
                <w:rFonts w:ascii="Tahoma" w:eastAsia="Times New Roman" w:hAnsi="Tahoma" w:cs="Tahoma"/>
                <w:szCs w:val="22"/>
                <w:rPrChange w:id="182" w:author="Celeste Baldwin" w:date="2025-02-14T12:12:00Z" w16du:dateUtc="2025-02-14T22:12:00Z">
                  <w:rPr>
                    <w:rFonts w:ascii="Tahoma" w:eastAsia="Times New Roman" w:hAnsi="Tahoma" w:cs="Tahoma"/>
                    <w:sz w:val="16"/>
                    <w:szCs w:val="16"/>
                  </w:rPr>
                </w:rPrChange>
              </w:rPr>
              <w:t xml:space="preserve"> Submit copies of the site permission letter to perform research from administrator via email.</w:t>
            </w:r>
          </w:p>
          <w:p w14:paraId="51ED6BAD" w14:textId="0D7DE4B1" w:rsidR="003A0A48" w:rsidRPr="00CE15D1" w:rsidRDefault="003A0A48" w:rsidP="002416D3">
            <w:pPr>
              <w:spacing w:after="0" w:line="240" w:lineRule="auto"/>
              <w:ind w:left="630" w:right="360" w:hanging="180"/>
              <w:rPr>
                <w:rFonts w:ascii="Tahoma" w:eastAsia="Times New Roman" w:hAnsi="Tahoma" w:cs="Tahoma"/>
                <w:szCs w:val="22"/>
                <w:rPrChange w:id="18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84" w:author="Celeste Baldwin" w:date="2025-02-14T12:12:00Z" w16du:dateUtc="2025-02-14T22:12:00Z">
                  <w:rPr>
                    <w:rFonts w:ascii="Tahoma" w:eastAsia="Times New Roman" w:hAnsi="Tahoma" w:cs="Tahoma"/>
                    <w:sz w:val="16"/>
                    <w:szCs w:val="16"/>
                  </w:rPr>
                </w:rPrChange>
              </w:rPr>
              <w:fldChar w:fldCharType="begin">
                <w:ffData>
                  <w:name w:val="Check143"/>
                  <w:enabled/>
                  <w:calcOnExit w:val="0"/>
                  <w:checkBox>
                    <w:sizeAuto/>
                    <w:default w:val="0"/>
                  </w:checkBox>
                </w:ffData>
              </w:fldChar>
            </w:r>
            <w:bookmarkStart w:id="185" w:name="Check143"/>
            <w:r w:rsidRPr="00CE15D1">
              <w:rPr>
                <w:rFonts w:ascii="Tahoma" w:eastAsia="Times New Roman" w:hAnsi="Tahoma" w:cs="Tahoma"/>
                <w:szCs w:val="22"/>
                <w:rPrChange w:id="186"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187"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188" w:author="Celeste Baldwin" w:date="2025-02-14T12:12:00Z" w16du:dateUtc="2025-02-14T22:12:00Z">
                  <w:rPr>
                    <w:rFonts w:ascii="Tahoma" w:eastAsia="Times New Roman" w:hAnsi="Tahoma" w:cs="Tahoma"/>
                    <w:sz w:val="16"/>
                    <w:szCs w:val="16"/>
                  </w:rPr>
                </w:rPrChange>
              </w:rPr>
              <w:fldChar w:fldCharType="end"/>
            </w:r>
            <w:bookmarkEnd w:id="185"/>
            <w:r w:rsidR="00DA388E" w:rsidRPr="00CE15D1">
              <w:rPr>
                <w:rFonts w:ascii="Tahoma" w:eastAsia="Times New Roman" w:hAnsi="Tahoma" w:cs="Tahoma"/>
                <w:szCs w:val="22"/>
                <w:rPrChange w:id="189" w:author="Celeste Baldwin" w:date="2025-02-14T12:12:00Z" w16du:dateUtc="2025-02-14T22:12:00Z">
                  <w:rPr>
                    <w:rFonts w:ascii="Tahoma" w:eastAsia="Times New Roman" w:hAnsi="Tahoma" w:cs="Tahoma"/>
                    <w:sz w:val="16"/>
                    <w:szCs w:val="16"/>
                  </w:rPr>
                </w:rPrChange>
              </w:rPr>
              <w:t xml:space="preserve"> Submit copies of IRB approval if the site has an IRB.</w:t>
            </w:r>
          </w:p>
          <w:p w14:paraId="31BB22E8" w14:textId="77777777" w:rsidR="002416D3" w:rsidRPr="00CE15D1" w:rsidRDefault="002416D3" w:rsidP="002416D3">
            <w:pPr>
              <w:spacing w:after="0" w:line="240" w:lineRule="auto"/>
              <w:ind w:left="630" w:right="360" w:hanging="180"/>
              <w:rPr>
                <w:rFonts w:ascii="Tahoma" w:eastAsia="Times New Roman" w:hAnsi="Tahoma" w:cs="Tahoma"/>
                <w:szCs w:val="22"/>
                <w:rPrChange w:id="190" w:author="Celeste Baldwin" w:date="2025-02-14T12:12:00Z" w16du:dateUtc="2025-02-14T22:12:00Z">
                  <w:rPr>
                    <w:rFonts w:ascii="Tahoma" w:eastAsia="Times New Roman" w:hAnsi="Tahoma" w:cs="Tahoma"/>
                    <w:sz w:val="16"/>
                    <w:szCs w:val="16"/>
                  </w:rPr>
                </w:rPrChange>
              </w:rPr>
            </w:pPr>
          </w:p>
          <w:p w14:paraId="7E4A1E45" w14:textId="77777777" w:rsidR="00DA388E" w:rsidRPr="00CE15D1" w:rsidRDefault="00DA388E" w:rsidP="00774AA6">
            <w:pPr>
              <w:tabs>
                <w:tab w:val="left" w:pos="0"/>
              </w:tabs>
              <w:autoSpaceDE w:val="0"/>
              <w:autoSpaceDN w:val="0"/>
              <w:spacing w:after="0" w:line="240" w:lineRule="auto"/>
              <w:ind w:right="720"/>
              <w:rPr>
                <w:rFonts w:ascii="Tahoma" w:eastAsia="Times New Roman" w:hAnsi="Tahoma" w:cs="Tahoma"/>
                <w:szCs w:val="22"/>
                <w:rPrChange w:id="19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192" w:author="Celeste Baldwin" w:date="2025-02-14T12:12:00Z" w16du:dateUtc="2025-02-14T22:12:00Z">
                  <w:rPr>
                    <w:rFonts w:ascii="Tahoma" w:eastAsia="Times New Roman" w:hAnsi="Tahoma" w:cs="Tahoma"/>
                    <w:b/>
                    <w:sz w:val="16"/>
                    <w:szCs w:val="16"/>
                  </w:rPr>
                </w:rPrChange>
              </w:rPr>
              <w:t>Federally funded research</w:t>
            </w:r>
            <w:r w:rsidRPr="00CE15D1">
              <w:rPr>
                <w:rFonts w:ascii="Tahoma" w:eastAsia="Times New Roman" w:hAnsi="Tahoma" w:cs="Tahoma"/>
                <w:szCs w:val="22"/>
                <w:rPrChange w:id="193"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b/>
                <w:szCs w:val="22"/>
                <w:rPrChange w:id="194" w:author="Celeste Baldwin" w:date="2025-02-14T12:12:00Z" w16du:dateUtc="2025-02-14T22:12:00Z">
                  <w:rPr>
                    <w:rFonts w:ascii="Tahoma" w:eastAsia="Times New Roman" w:hAnsi="Tahoma" w:cs="Tahoma"/>
                    <w:b/>
                    <w:sz w:val="16"/>
                    <w:szCs w:val="16"/>
                  </w:rPr>
                </w:rPrChange>
              </w:rPr>
              <w:t xml:space="preserve">  </w:t>
            </w:r>
            <w:r w:rsidRPr="00CE15D1">
              <w:rPr>
                <w:rFonts w:ascii="Tahoma" w:eastAsia="Times New Roman" w:hAnsi="Tahoma" w:cs="Tahoma"/>
                <w:szCs w:val="22"/>
                <w:rPrChange w:id="195" w:author="Celeste Baldwin" w:date="2025-02-14T12:12:00Z" w16du:dateUtc="2025-02-14T22:12:00Z">
                  <w:rPr>
                    <w:rFonts w:ascii="Tahoma" w:eastAsia="Times New Roman" w:hAnsi="Tahoma" w:cs="Tahoma"/>
                    <w:sz w:val="16"/>
                    <w:szCs w:val="16"/>
                  </w:rPr>
                </w:rPrChange>
              </w:rPr>
              <w:t xml:space="preserve">Wait until you have been funded before submitting an IRB Application.  </w:t>
            </w:r>
          </w:p>
          <w:p w14:paraId="7C784522" w14:textId="5A12DD04" w:rsidR="00DA388E" w:rsidRPr="00CE15D1" w:rsidRDefault="003A0A48" w:rsidP="00774AA6">
            <w:pPr>
              <w:autoSpaceDE w:val="0"/>
              <w:autoSpaceDN w:val="0"/>
              <w:spacing w:after="0" w:line="240" w:lineRule="auto"/>
              <w:ind w:left="450" w:right="720"/>
              <w:rPr>
                <w:rFonts w:ascii="Tahoma" w:eastAsia="Times New Roman" w:hAnsi="Tahoma" w:cs="Tahoma"/>
                <w:szCs w:val="22"/>
                <w:rPrChange w:id="19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97" w:author="Celeste Baldwin" w:date="2025-02-14T12:12:00Z" w16du:dateUtc="2025-02-14T22:12:00Z">
                  <w:rPr>
                    <w:rFonts w:ascii="Tahoma" w:eastAsia="Times New Roman" w:hAnsi="Tahoma" w:cs="Tahoma"/>
                    <w:sz w:val="16"/>
                    <w:szCs w:val="16"/>
                  </w:rPr>
                </w:rPrChange>
              </w:rPr>
              <w:fldChar w:fldCharType="begin">
                <w:ffData>
                  <w:name w:val="Check140"/>
                  <w:enabled/>
                  <w:calcOnExit w:val="0"/>
                  <w:checkBox>
                    <w:sizeAuto/>
                    <w:default w:val="0"/>
                  </w:checkBox>
                </w:ffData>
              </w:fldChar>
            </w:r>
            <w:bookmarkStart w:id="198" w:name="Check140"/>
            <w:r w:rsidRPr="00CE15D1">
              <w:rPr>
                <w:rFonts w:ascii="Tahoma" w:eastAsia="Times New Roman" w:hAnsi="Tahoma" w:cs="Tahoma"/>
                <w:szCs w:val="22"/>
                <w:rPrChange w:id="199"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200"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01" w:author="Celeste Baldwin" w:date="2025-02-14T12:12:00Z" w16du:dateUtc="2025-02-14T22:12:00Z">
                  <w:rPr>
                    <w:rFonts w:ascii="Tahoma" w:eastAsia="Times New Roman" w:hAnsi="Tahoma" w:cs="Tahoma"/>
                    <w:sz w:val="16"/>
                    <w:szCs w:val="16"/>
                  </w:rPr>
                </w:rPrChange>
              </w:rPr>
              <w:fldChar w:fldCharType="end"/>
            </w:r>
            <w:bookmarkEnd w:id="198"/>
            <w:r w:rsidR="00DA388E" w:rsidRPr="00CE15D1">
              <w:rPr>
                <w:rFonts w:ascii="Tahoma" w:eastAsia="Times New Roman" w:hAnsi="Tahoma" w:cs="Tahoma"/>
                <w:szCs w:val="22"/>
                <w:rPrChange w:id="202" w:author="Celeste Baldwin" w:date="2025-02-14T12:12:00Z" w16du:dateUtc="2025-02-14T22:12:00Z">
                  <w:rPr>
                    <w:rFonts w:ascii="Tahoma" w:eastAsia="Times New Roman" w:hAnsi="Tahoma" w:cs="Tahoma"/>
                    <w:sz w:val="16"/>
                    <w:szCs w:val="16"/>
                  </w:rPr>
                </w:rPrChange>
              </w:rPr>
              <w:t xml:space="preserve"> Submit documentation of funding status with this protocol application.</w:t>
            </w:r>
          </w:p>
          <w:p w14:paraId="2D012429" w14:textId="213BDC3D" w:rsidR="00DA388E" w:rsidRPr="00CE15D1" w:rsidRDefault="003A0A48" w:rsidP="00774AA6">
            <w:pPr>
              <w:spacing w:after="0" w:line="240" w:lineRule="auto"/>
              <w:ind w:left="450" w:right="720"/>
              <w:rPr>
                <w:rFonts w:ascii="Tahoma" w:eastAsia="Times New Roman" w:hAnsi="Tahoma" w:cs="Tahoma"/>
                <w:szCs w:val="22"/>
                <w:rPrChange w:id="20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04" w:author="Celeste Baldwin" w:date="2025-02-14T12:12:00Z" w16du:dateUtc="2025-02-14T22:12:00Z">
                  <w:rPr>
                    <w:rFonts w:ascii="Tahoma" w:eastAsia="Times New Roman" w:hAnsi="Tahoma" w:cs="Tahoma"/>
                    <w:sz w:val="16"/>
                    <w:szCs w:val="16"/>
                  </w:rPr>
                </w:rPrChange>
              </w:rPr>
              <w:fldChar w:fldCharType="begin">
                <w:ffData>
                  <w:name w:val="Check141"/>
                  <w:enabled/>
                  <w:calcOnExit w:val="0"/>
                  <w:checkBox>
                    <w:sizeAuto/>
                    <w:default w:val="0"/>
                  </w:checkBox>
                </w:ffData>
              </w:fldChar>
            </w:r>
            <w:bookmarkStart w:id="205" w:name="Check141"/>
            <w:r w:rsidRPr="00CE15D1">
              <w:rPr>
                <w:rFonts w:ascii="Tahoma" w:eastAsia="Times New Roman" w:hAnsi="Tahoma" w:cs="Tahoma"/>
                <w:szCs w:val="22"/>
                <w:rPrChange w:id="206"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207"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08" w:author="Celeste Baldwin" w:date="2025-02-14T12:12:00Z" w16du:dateUtc="2025-02-14T22:12:00Z">
                  <w:rPr>
                    <w:rFonts w:ascii="Tahoma" w:eastAsia="Times New Roman" w:hAnsi="Tahoma" w:cs="Tahoma"/>
                    <w:sz w:val="16"/>
                    <w:szCs w:val="16"/>
                  </w:rPr>
                </w:rPrChange>
              </w:rPr>
              <w:fldChar w:fldCharType="end"/>
            </w:r>
            <w:bookmarkEnd w:id="205"/>
            <w:r w:rsidR="00DA388E" w:rsidRPr="00CE15D1">
              <w:rPr>
                <w:rFonts w:ascii="Tahoma" w:eastAsia="Times New Roman" w:hAnsi="Tahoma" w:cs="Tahoma"/>
                <w:szCs w:val="22"/>
                <w:rPrChange w:id="209" w:author="Celeste Baldwin" w:date="2025-02-14T12:12:00Z" w16du:dateUtc="2025-02-14T22:12:00Z">
                  <w:rPr>
                    <w:rFonts w:ascii="Tahoma" w:eastAsia="Times New Roman" w:hAnsi="Tahoma" w:cs="Tahoma"/>
                    <w:sz w:val="16"/>
                    <w:szCs w:val="16"/>
                  </w:rPr>
                </w:rPrChange>
              </w:rPr>
              <w:t xml:space="preserve"> Submit a complete copy of the federal grant/contract proposal including face page.</w:t>
            </w:r>
          </w:p>
          <w:p w14:paraId="1FD507A5" w14:textId="77777777" w:rsidR="00DA388E" w:rsidRPr="00CE15D1" w:rsidRDefault="00DA388E" w:rsidP="00774AA6">
            <w:pPr>
              <w:spacing w:after="0" w:line="240" w:lineRule="auto"/>
              <w:rPr>
                <w:rFonts w:ascii="Tahoma" w:eastAsia="Times New Roman" w:hAnsi="Tahoma" w:cs="Tahoma"/>
                <w:szCs w:val="22"/>
                <w:rPrChange w:id="210" w:author="Celeste Baldwin" w:date="2025-02-14T12:12:00Z" w16du:dateUtc="2025-02-14T22:12:00Z">
                  <w:rPr>
                    <w:rFonts w:ascii="Tahoma" w:eastAsia="Times New Roman" w:hAnsi="Tahoma" w:cs="Tahoma"/>
                    <w:sz w:val="16"/>
                    <w:szCs w:val="16"/>
                  </w:rPr>
                </w:rPrChange>
              </w:rPr>
            </w:pPr>
          </w:p>
          <w:p w14:paraId="4A931B1C" w14:textId="77777777" w:rsidR="00DA388E" w:rsidRPr="00CE15D1" w:rsidRDefault="00DA388E" w:rsidP="00774AA6">
            <w:pPr>
              <w:spacing w:after="0" w:line="240" w:lineRule="auto"/>
              <w:rPr>
                <w:rFonts w:ascii="Tahoma" w:eastAsia="Times New Roman" w:hAnsi="Tahoma" w:cs="Tahoma"/>
                <w:szCs w:val="22"/>
                <w:rPrChange w:id="211" w:author="Celeste Baldwin" w:date="2025-02-14T12:12:00Z" w16du:dateUtc="2025-02-14T22:12:00Z">
                  <w:rPr>
                    <w:rFonts w:ascii="Tahoma" w:eastAsia="Times New Roman" w:hAnsi="Tahoma" w:cs="Tahoma"/>
                    <w:sz w:val="16"/>
                    <w:szCs w:val="16"/>
                  </w:rPr>
                </w:rPrChange>
              </w:rPr>
            </w:pPr>
          </w:p>
          <w:p w14:paraId="0883D6AB" w14:textId="77777777" w:rsidR="00DA388E" w:rsidRPr="00CE15D1" w:rsidRDefault="00DA388E" w:rsidP="00774AA6">
            <w:pPr>
              <w:spacing w:after="0" w:line="240" w:lineRule="auto"/>
              <w:rPr>
                <w:rFonts w:ascii="Tahoma" w:eastAsia="Times New Roman" w:hAnsi="Tahoma" w:cs="Tahoma"/>
                <w:szCs w:val="22"/>
                <w:rPrChange w:id="212" w:author="Celeste Baldwin" w:date="2025-02-14T12:12:00Z" w16du:dateUtc="2025-02-14T22:12:00Z">
                  <w:rPr>
                    <w:rFonts w:ascii="Tahoma" w:eastAsia="Times New Roman" w:hAnsi="Tahoma" w:cs="Tahoma"/>
                    <w:sz w:val="16"/>
                    <w:szCs w:val="16"/>
                  </w:rPr>
                </w:rPrChange>
              </w:rPr>
            </w:pPr>
          </w:p>
        </w:tc>
      </w:tr>
      <w:tr w:rsidR="00DA388E" w:rsidRPr="00CE15D1" w14:paraId="6C09AEE5" w14:textId="77777777" w:rsidTr="00CE15D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Change w:id="213" w:author="Celeste Baldwin" w:date="2025-02-14T12:16:00Z" w16du:dateUtc="2025-02-14T22:16:00Z">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blPrExChange>
        </w:tblPrEx>
        <w:trPr>
          <w:gridBefore w:val="2"/>
          <w:wBefore w:w="1582" w:type="dxa"/>
          <w:trPrChange w:id="214" w:author="Celeste Baldwin" w:date="2025-02-14T12:16:00Z" w16du:dateUtc="2025-02-14T22:16:00Z">
            <w:trPr>
              <w:gridBefore w:val="4"/>
              <w:wBefore w:w="1599" w:type="dxa"/>
            </w:trPr>
          </w:trPrChange>
        </w:trPr>
        <w:tc>
          <w:tcPr>
            <w:tcW w:w="8228" w:type="dxa"/>
            <w:gridSpan w:val="9"/>
            <w:tcBorders>
              <w:top w:val="nil"/>
              <w:left w:val="nil"/>
              <w:bottom w:val="nil"/>
              <w:right w:val="nil"/>
            </w:tcBorders>
            <w:tcPrChange w:id="215" w:author="Celeste Baldwin" w:date="2025-02-14T12:16:00Z" w16du:dateUtc="2025-02-14T22:16:00Z">
              <w:tcPr>
                <w:tcW w:w="8211" w:type="dxa"/>
                <w:gridSpan w:val="12"/>
                <w:tcBorders>
                  <w:top w:val="nil"/>
                  <w:left w:val="nil"/>
                  <w:bottom w:val="nil"/>
                  <w:right w:val="nil"/>
                </w:tcBorders>
              </w:tcPr>
            </w:tcPrChange>
          </w:tcPr>
          <w:p w14:paraId="5855BB92" w14:textId="7156FA37" w:rsidR="00DA388E" w:rsidRPr="00CE15D1" w:rsidRDefault="00E50E74" w:rsidP="00774AA6">
            <w:pPr>
              <w:spacing w:after="0" w:line="240" w:lineRule="auto"/>
              <w:ind w:right="720"/>
              <w:rPr>
                <w:rFonts w:ascii="Tahoma" w:eastAsia="Times New Roman" w:hAnsi="Tahoma" w:cs="Tahoma"/>
                <w:b/>
                <w:szCs w:val="22"/>
                <w:rPrChange w:id="216" w:author="Celeste Baldwin" w:date="2025-02-14T12:12:00Z" w16du:dateUtc="2025-02-14T22:12:00Z">
                  <w:rPr>
                    <w:rFonts w:ascii="Tahoma" w:eastAsia="Times New Roman" w:hAnsi="Tahoma" w:cs="Tahoma"/>
                    <w:b/>
                    <w:sz w:val="16"/>
                    <w:szCs w:val="16"/>
                  </w:rPr>
                </w:rPrChange>
              </w:rPr>
            </w:pPr>
            <w:r w:rsidRPr="008C7AA9">
              <w:rPr>
                <w:szCs w:val="22"/>
              </w:rPr>
              <w:lastRenderedPageBreak/>
              <w:br w:type="page"/>
            </w:r>
          </w:p>
        </w:tc>
      </w:tr>
      <w:tr w:rsidR="00DA388E" w:rsidRPr="00CE15D1" w14:paraId="345EA7BE" w14:textId="77777777" w:rsidTr="00CE15D1">
        <w:tblPrEx>
          <w:tblBorders>
            <w:insideH w:val="single" w:sz="4" w:space="0" w:color="C0C0C0"/>
            <w:insideV w:val="single" w:sz="4" w:space="0" w:color="C0C0C0"/>
          </w:tblBorders>
          <w:tblPrExChange w:id="217" w:author="Celeste Baldwin" w:date="2025-02-14T12:16:00Z" w16du:dateUtc="2025-02-14T22:16:00Z">
            <w:tblPrEx>
              <w:tblBorders>
                <w:insideH w:val="single" w:sz="4" w:space="0" w:color="C0C0C0"/>
                <w:insideV w:val="single" w:sz="4" w:space="0" w:color="C0C0C0"/>
              </w:tblBorders>
            </w:tblPrEx>
          </w:tblPrExChange>
        </w:tblPrEx>
        <w:trPr>
          <w:trHeight w:val="1156"/>
          <w:trPrChange w:id="218" w:author="Celeste Baldwin" w:date="2025-02-14T12:16:00Z" w16du:dateUtc="2025-02-14T22:16:00Z">
            <w:trPr>
              <w:gridBefore w:val="1"/>
              <w:trHeight w:val="1156"/>
            </w:trPr>
          </w:trPrChange>
        </w:trPr>
        <w:tc>
          <w:tcPr>
            <w:tcW w:w="6585" w:type="dxa"/>
            <w:gridSpan w:val="6"/>
            <w:tcBorders>
              <w:top w:val="single" w:sz="4" w:space="0" w:color="auto"/>
              <w:bottom w:val="nil"/>
            </w:tcBorders>
            <w:vAlign w:val="center"/>
            <w:tcPrChange w:id="219" w:author="Celeste Baldwin" w:date="2025-02-14T12:16:00Z" w16du:dateUtc="2025-02-14T22:16:00Z">
              <w:tcPr>
                <w:tcW w:w="6630" w:type="dxa"/>
                <w:gridSpan w:val="8"/>
                <w:tcBorders>
                  <w:top w:val="single" w:sz="4" w:space="0" w:color="auto"/>
                  <w:bottom w:val="nil"/>
                </w:tcBorders>
                <w:vAlign w:val="center"/>
              </w:tcPr>
            </w:tcPrChange>
          </w:tcPr>
          <w:p w14:paraId="4A8785BF" w14:textId="77777777" w:rsidR="00DA388E" w:rsidRPr="00CE15D1" w:rsidRDefault="00DA388E" w:rsidP="00774AA6">
            <w:pPr>
              <w:spacing w:after="0" w:line="240" w:lineRule="auto"/>
              <w:rPr>
                <w:rFonts w:ascii="Tahoma" w:eastAsia="Times New Roman" w:hAnsi="Tahoma" w:cs="Tahoma"/>
                <w:b/>
                <w:szCs w:val="22"/>
                <w:rPrChange w:id="220"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noProof/>
                <w:szCs w:val="22"/>
                <w:rPrChange w:id="221" w:author="Celeste Baldwin" w:date="2025-02-14T12:12:00Z" w16du:dateUtc="2025-02-14T22:12:00Z">
                  <w:rPr>
                    <w:rFonts w:ascii="Tahoma" w:eastAsia="Times New Roman" w:hAnsi="Tahoma" w:cs="Tahoma"/>
                    <w:noProof/>
                    <w:sz w:val="16"/>
                    <w:szCs w:val="16"/>
                  </w:rPr>
                </w:rPrChange>
              </w:rPr>
              <w:drawing>
                <wp:inline distT="0" distB="0" distL="0" distR="0" wp14:anchorId="0267C704" wp14:editId="624AA8DC">
                  <wp:extent cx="2633980" cy="6477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3980" cy="647700"/>
                          </a:xfrm>
                          <a:prstGeom prst="rect">
                            <a:avLst/>
                          </a:prstGeom>
                          <a:noFill/>
                        </pic:spPr>
                      </pic:pic>
                    </a:graphicData>
                  </a:graphic>
                </wp:inline>
              </w:drawing>
            </w:r>
          </w:p>
        </w:tc>
        <w:tc>
          <w:tcPr>
            <w:tcW w:w="3225" w:type="dxa"/>
            <w:gridSpan w:val="5"/>
            <w:vMerge w:val="restart"/>
            <w:tcPrChange w:id="222" w:author="Celeste Baldwin" w:date="2025-02-14T12:16:00Z" w16du:dateUtc="2025-02-14T22:16:00Z">
              <w:tcPr>
                <w:tcW w:w="3180" w:type="dxa"/>
                <w:gridSpan w:val="7"/>
                <w:vMerge w:val="restart"/>
              </w:tcPr>
            </w:tcPrChange>
          </w:tcPr>
          <w:p w14:paraId="4C22C248" w14:textId="77777777" w:rsidR="00DA388E" w:rsidRPr="00CE15D1" w:rsidRDefault="00DA388E" w:rsidP="00774AA6">
            <w:pPr>
              <w:spacing w:after="0" w:line="240" w:lineRule="auto"/>
              <w:jc w:val="right"/>
              <w:rPr>
                <w:rFonts w:ascii="Tahoma" w:eastAsia="Times New Roman" w:hAnsi="Tahoma" w:cs="Tahoma"/>
                <w:b/>
                <w:szCs w:val="22"/>
                <w:rPrChange w:id="223"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224" w:author="Celeste Baldwin" w:date="2025-02-14T12:12:00Z" w16du:dateUtc="2025-02-14T22:12:00Z">
                  <w:rPr>
                    <w:rFonts w:ascii="Tahoma" w:eastAsia="Times New Roman" w:hAnsi="Tahoma" w:cs="Tahoma"/>
                    <w:b/>
                    <w:sz w:val="16"/>
                    <w:szCs w:val="16"/>
                  </w:rPr>
                </w:rPrChange>
              </w:rPr>
              <w:t>Regis College Institutional Review Board</w:t>
            </w:r>
          </w:p>
          <w:p w14:paraId="6C843273" w14:textId="77777777" w:rsidR="00DA388E" w:rsidRPr="00CE15D1" w:rsidRDefault="00DA388E" w:rsidP="00774AA6">
            <w:pPr>
              <w:spacing w:after="0" w:line="240" w:lineRule="auto"/>
              <w:jc w:val="right"/>
              <w:rPr>
                <w:rFonts w:ascii="Tahoma" w:eastAsia="Times New Roman" w:hAnsi="Tahoma" w:cs="Tahoma"/>
                <w:b/>
                <w:szCs w:val="22"/>
                <w:rPrChange w:id="225"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226" w:author="Celeste Baldwin" w:date="2025-02-14T12:12:00Z" w16du:dateUtc="2025-02-14T22:12:00Z">
                  <w:rPr>
                    <w:rFonts w:ascii="Tahoma" w:eastAsia="Times New Roman" w:hAnsi="Tahoma" w:cs="Tahoma"/>
                    <w:b/>
                    <w:sz w:val="16"/>
                    <w:szCs w:val="16"/>
                  </w:rPr>
                </w:rPrChange>
              </w:rPr>
              <w:t>Office of Academic Affairs</w:t>
            </w:r>
          </w:p>
          <w:p w14:paraId="26904E01" w14:textId="77777777" w:rsidR="00DA388E" w:rsidRPr="00CE15D1" w:rsidRDefault="00DA388E" w:rsidP="00774AA6">
            <w:pPr>
              <w:spacing w:after="0" w:line="240" w:lineRule="auto"/>
              <w:jc w:val="right"/>
              <w:rPr>
                <w:rFonts w:ascii="Tahoma" w:eastAsia="Times New Roman" w:hAnsi="Tahoma" w:cs="Tahoma"/>
                <w:szCs w:val="22"/>
                <w:rPrChange w:id="22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28" w:author="Celeste Baldwin" w:date="2025-02-14T12:12:00Z" w16du:dateUtc="2025-02-14T22:12:00Z">
                  <w:rPr>
                    <w:rFonts w:ascii="Tahoma" w:eastAsia="Times New Roman" w:hAnsi="Tahoma" w:cs="Tahoma"/>
                    <w:sz w:val="16"/>
                    <w:szCs w:val="16"/>
                  </w:rPr>
                </w:rPrChange>
              </w:rPr>
              <w:t>235 Wellesley Street</w:t>
            </w:r>
          </w:p>
          <w:p w14:paraId="090D4951" w14:textId="77777777" w:rsidR="00DA388E" w:rsidRPr="00CE15D1" w:rsidRDefault="00DA388E" w:rsidP="00774AA6">
            <w:pPr>
              <w:spacing w:after="0" w:line="240" w:lineRule="auto"/>
              <w:jc w:val="right"/>
              <w:rPr>
                <w:rFonts w:ascii="Tahoma" w:eastAsia="Times New Roman" w:hAnsi="Tahoma" w:cs="Tahoma"/>
                <w:szCs w:val="22"/>
                <w:rPrChange w:id="22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30" w:author="Celeste Baldwin" w:date="2025-02-14T12:12:00Z" w16du:dateUtc="2025-02-14T22:12:00Z">
                  <w:rPr>
                    <w:rFonts w:ascii="Tahoma" w:eastAsia="Times New Roman" w:hAnsi="Tahoma" w:cs="Tahoma"/>
                    <w:sz w:val="16"/>
                    <w:szCs w:val="16"/>
                  </w:rPr>
                </w:rPrChange>
              </w:rPr>
              <w:t>Weston, MA 02493-1571</w:t>
            </w:r>
          </w:p>
          <w:p w14:paraId="5DC270CE" w14:textId="77777777" w:rsidR="00DA388E" w:rsidRPr="00CE15D1" w:rsidRDefault="00DA388E" w:rsidP="00774AA6">
            <w:pPr>
              <w:spacing w:after="0" w:line="240" w:lineRule="auto"/>
              <w:jc w:val="right"/>
              <w:rPr>
                <w:rFonts w:ascii="Tahoma" w:eastAsia="Times New Roman" w:hAnsi="Tahoma" w:cs="Tahoma"/>
                <w:szCs w:val="22"/>
                <w:rPrChange w:id="23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32" w:author="Celeste Baldwin" w:date="2025-02-14T12:12:00Z" w16du:dateUtc="2025-02-14T22:12:00Z">
                  <w:rPr>
                    <w:rFonts w:ascii="Tahoma" w:eastAsia="Times New Roman" w:hAnsi="Tahoma" w:cs="Tahoma"/>
                    <w:sz w:val="16"/>
                    <w:szCs w:val="16"/>
                  </w:rPr>
                </w:rPrChange>
              </w:rPr>
              <w:t xml:space="preserve">(781) 768-7430 </w:t>
            </w:r>
          </w:p>
          <w:p w14:paraId="076E7A83" w14:textId="77777777" w:rsidR="00DA388E" w:rsidRPr="00CE15D1" w:rsidRDefault="00DA388E" w:rsidP="00774AA6">
            <w:pPr>
              <w:spacing w:after="0" w:line="240" w:lineRule="auto"/>
              <w:jc w:val="right"/>
              <w:rPr>
                <w:rFonts w:ascii="Tahoma" w:eastAsia="Times New Roman" w:hAnsi="Tahoma" w:cs="Tahoma"/>
                <w:szCs w:val="22"/>
                <w:rPrChange w:id="23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34" w:author="Celeste Baldwin" w:date="2025-02-14T12:12:00Z" w16du:dateUtc="2025-02-14T22:12:00Z">
                  <w:rPr>
                    <w:rFonts w:ascii="Tahoma" w:eastAsia="Times New Roman" w:hAnsi="Tahoma" w:cs="Tahoma"/>
                    <w:sz w:val="16"/>
                    <w:szCs w:val="16"/>
                  </w:rPr>
                </w:rPrChange>
              </w:rPr>
              <w:t xml:space="preserve">email: </w:t>
            </w:r>
            <w:r w:rsidRPr="008C7AA9">
              <w:rPr>
                <w:szCs w:val="22"/>
              </w:rPr>
              <w:fldChar w:fldCharType="begin"/>
            </w:r>
            <w:r w:rsidRPr="008C7AA9">
              <w:rPr>
                <w:szCs w:val="22"/>
              </w:rPr>
              <w:instrText>HYPERLINK "mailto:irb@regiscollege.edu"</w:instrText>
            </w:r>
            <w:r w:rsidRPr="008C7AA9">
              <w:rPr>
                <w:szCs w:val="22"/>
              </w:rPr>
            </w:r>
            <w:r w:rsidRPr="008C7AA9">
              <w:rPr>
                <w:szCs w:val="22"/>
              </w:rPr>
              <w:fldChar w:fldCharType="separate"/>
            </w:r>
            <w:r w:rsidRPr="00CE15D1">
              <w:rPr>
                <w:rFonts w:ascii="Tahoma" w:eastAsia="Times New Roman" w:hAnsi="Tahoma" w:cs="Tahoma"/>
                <w:color w:val="0000FF"/>
                <w:szCs w:val="22"/>
                <w:u w:val="single"/>
                <w:rPrChange w:id="235" w:author="Celeste Baldwin" w:date="2025-02-14T12:12:00Z" w16du:dateUtc="2025-02-14T22:12:00Z">
                  <w:rPr>
                    <w:rFonts w:ascii="Tahoma" w:eastAsia="Times New Roman" w:hAnsi="Tahoma" w:cs="Tahoma"/>
                    <w:color w:val="0000FF"/>
                    <w:sz w:val="16"/>
                    <w:szCs w:val="16"/>
                    <w:u w:val="single"/>
                  </w:rPr>
                </w:rPrChange>
              </w:rPr>
              <w:t>irb@regiscollege.edu</w:t>
            </w:r>
            <w:r w:rsidRPr="008C7AA9">
              <w:rPr>
                <w:szCs w:val="22"/>
              </w:rPr>
              <w:fldChar w:fldCharType="end"/>
            </w:r>
            <w:r w:rsidRPr="00CE15D1">
              <w:rPr>
                <w:rFonts w:ascii="Tahoma" w:eastAsia="Times New Roman" w:hAnsi="Tahoma" w:cs="Tahoma"/>
                <w:szCs w:val="22"/>
                <w:rPrChange w:id="236" w:author="Celeste Baldwin" w:date="2025-02-14T12:12:00Z" w16du:dateUtc="2025-02-14T22:12:00Z">
                  <w:rPr>
                    <w:rFonts w:ascii="Tahoma" w:eastAsia="Times New Roman" w:hAnsi="Tahoma" w:cs="Tahoma"/>
                    <w:sz w:val="16"/>
                    <w:szCs w:val="16"/>
                  </w:rPr>
                </w:rPrChange>
              </w:rPr>
              <w:t xml:space="preserve"> </w:t>
            </w:r>
          </w:p>
        </w:tc>
      </w:tr>
      <w:tr w:rsidR="00DA388E" w:rsidRPr="00CE15D1" w14:paraId="351A1CE6" w14:textId="77777777" w:rsidTr="00CE15D1">
        <w:tblPrEx>
          <w:tblBorders>
            <w:insideH w:val="single" w:sz="4" w:space="0" w:color="C0C0C0"/>
            <w:insideV w:val="single" w:sz="4" w:space="0" w:color="C0C0C0"/>
          </w:tblBorders>
          <w:tblPrExChange w:id="237" w:author="Celeste Baldwin" w:date="2025-02-14T12:16:00Z" w16du:dateUtc="2025-02-14T22:16:00Z">
            <w:tblPrEx>
              <w:tblBorders>
                <w:insideH w:val="single" w:sz="4" w:space="0" w:color="C0C0C0"/>
                <w:insideV w:val="single" w:sz="4" w:space="0" w:color="C0C0C0"/>
              </w:tblBorders>
            </w:tblPrEx>
          </w:tblPrExChange>
        </w:tblPrEx>
        <w:trPr>
          <w:trHeight w:val="720"/>
          <w:trPrChange w:id="238" w:author="Celeste Baldwin" w:date="2025-02-14T12:16:00Z" w16du:dateUtc="2025-02-14T22:16:00Z">
            <w:trPr>
              <w:gridBefore w:val="1"/>
              <w:trHeight w:val="720"/>
            </w:trPr>
          </w:trPrChange>
        </w:trPr>
        <w:tc>
          <w:tcPr>
            <w:tcW w:w="6585" w:type="dxa"/>
            <w:gridSpan w:val="6"/>
            <w:tcBorders>
              <w:top w:val="nil"/>
            </w:tcBorders>
            <w:vAlign w:val="center"/>
            <w:tcPrChange w:id="239" w:author="Celeste Baldwin" w:date="2025-02-14T12:16:00Z" w16du:dateUtc="2025-02-14T22:16:00Z">
              <w:tcPr>
                <w:tcW w:w="6630" w:type="dxa"/>
                <w:gridSpan w:val="8"/>
                <w:tcBorders>
                  <w:top w:val="nil"/>
                </w:tcBorders>
                <w:vAlign w:val="center"/>
              </w:tcPr>
            </w:tcPrChange>
          </w:tcPr>
          <w:p w14:paraId="2E55E7AF" w14:textId="77777777" w:rsidR="00DA388E" w:rsidRPr="00CE15D1" w:rsidRDefault="00DA388E" w:rsidP="00774AA6">
            <w:pPr>
              <w:spacing w:after="0" w:line="240" w:lineRule="auto"/>
              <w:rPr>
                <w:rFonts w:ascii="Tahoma" w:eastAsia="Times New Roman" w:hAnsi="Tahoma" w:cs="Tahoma"/>
                <w:szCs w:val="22"/>
                <w:rPrChange w:id="240"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1" w:author="Celeste Baldwin" w:date="2025-02-14T12:12:00Z" w16du:dateUtc="2025-02-14T22:12:00Z">
                  <w:rPr>
                    <w:rFonts w:ascii="Tahoma" w:eastAsia="Times New Roman" w:hAnsi="Tahoma" w:cs="Tahoma"/>
                    <w:sz w:val="16"/>
                    <w:szCs w:val="16"/>
                  </w:rPr>
                </w:rPrChange>
              </w:rPr>
              <w:t>IRB Expedited and Full Application Form</w:t>
            </w:r>
          </w:p>
          <w:p w14:paraId="30A5FF3D" w14:textId="77777777" w:rsidR="00DA388E" w:rsidRPr="00CE15D1" w:rsidRDefault="00DA388E" w:rsidP="00774AA6">
            <w:pPr>
              <w:spacing w:after="0" w:line="240" w:lineRule="auto"/>
              <w:rPr>
                <w:rFonts w:ascii="Tahoma" w:eastAsia="Times New Roman" w:hAnsi="Tahoma" w:cs="Tahoma"/>
                <w:szCs w:val="22"/>
                <w:rPrChange w:id="24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3" w:author="Celeste Baldwin" w:date="2025-02-14T12:12:00Z" w16du:dateUtc="2025-02-14T22:12:00Z">
                  <w:rPr>
                    <w:rFonts w:ascii="Tahoma" w:eastAsia="Times New Roman" w:hAnsi="Tahoma" w:cs="Tahoma"/>
                    <w:sz w:val="16"/>
                    <w:szCs w:val="16"/>
                  </w:rPr>
                </w:rPrChange>
              </w:rPr>
              <w:t>For Initial IRB Review Only</w:t>
            </w:r>
          </w:p>
        </w:tc>
        <w:tc>
          <w:tcPr>
            <w:tcW w:w="3225" w:type="dxa"/>
            <w:gridSpan w:val="5"/>
            <w:vMerge/>
            <w:vAlign w:val="center"/>
            <w:tcPrChange w:id="244" w:author="Celeste Baldwin" w:date="2025-02-14T12:16:00Z" w16du:dateUtc="2025-02-14T22:16:00Z">
              <w:tcPr>
                <w:tcW w:w="3180" w:type="dxa"/>
                <w:gridSpan w:val="7"/>
                <w:vMerge/>
                <w:vAlign w:val="center"/>
              </w:tcPr>
            </w:tcPrChange>
          </w:tcPr>
          <w:p w14:paraId="6B3D98C1" w14:textId="77777777" w:rsidR="00DA388E" w:rsidRPr="00CE15D1" w:rsidRDefault="00DA388E" w:rsidP="00774AA6">
            <w:pPr>
              <w:spacing w:after="0" w:line="240" w:lineRule="auto"/>
              <w:rPr>
                <w:rFonts w:ascii="Tahoma" w:eastAsia="Times New Roman" w:hAnsi="Tahoma" w:cs="Tahoma"/>
                <w:szCs w:val="22"/>
                <w:rPrChange w:id="245" w:author="Celeste Baldwin" w:date="2025-02-14T12:12:00Z" w16du:dateUtc="2025-02-14T22:12:00Z">
                  <w:rPr>
                    <w:rFonts w:ascii="Tahoma" w:eastAsia="Times New Roman" w:hAnsi="Tahoma" w:cs="Tahoma"/>
                    <w:sz w:val="16"/>
                    <w:szCs w:val="16"/>
                  </w:rPr>
                </w:rPrChange>
              </w:rPr>
            </w:pPr>
          </w:p>
        </w:tc>
      </w:tr>
      <w:tr w:rsidR="00CE15D1" w:rsidRPr="00CE15D1" w14:paraId="79BD3041" w14:textId="77777777" w:rsidTr="00CE15D1">
        <w:tblPrEx>
          <w:tblCellMar>
            <w:left w:w="115" w:type="dxa"/>
            <w:right w:w="115" w:type="dxa"/>
          </w:tblCellMar>
          <w:tblLook w:val="0000" w:firstRow="0" w:lastRow="0" w:firstColumn="0" w:lastColumn="0" w:noHBand="0" w:noVBand="0"/>
        </w:tblPrEx>
        <w:tc>
          <w:tcPr>
            <w:tcW w:w="2567" w:type="dxa"/>
            <w:gridSpan w:val="4"/>
            <w:tcBorders>
              <w:top w:val="single" w:sz="4" w:space="0" w:color="auto"/>
              <w:left w:val="single" w:sz="4" w:space="0" w:color="auto"/>
              <w:bottom w:val="single" w:sz="4" w:space="0" w:color="auto"/>
              <w:right w:val="nil"/>
            </w:tcBorders>
            <w:shd w:val="clear" w:color="auto" w:fill="CCCCCC"/>
          </w:tcPr>
          <w:p w14:paraId="45D375E7" w14:textId="77777777" w:rsidR="00DA388E" w:rsidRPr="00CE15D1" w:rsidRDefault="00DA388E" w:rsidP="00774AA6">
            <w:pPr>
              <w:spacing w:after="0" w:line="240" w:lineRule="auto"/>
              <w:ind w:left="-25"/>
              <w:rPr>
                <w:rFonts w:ascii="Tahoma" w:eastAsia="Times New Roman" w:hAnsi="Tahoma" w:cs="Tahoma"/>
                <w:b/>
                <w:snapToGrid w:val="0"/>
                <w:szCs w:val="22"/>
                <w:rPrChange w:id="246" w:author="Celeste Baldwin" w:date="2025-02-14T12:12:00Z" w16du:dateUtc="2025-02-14T22:12:00Z">
                  <w:rPr>
                    <w:rFonts w:ascii="Tahoma" w:eastAsia="Times New Roman" w:hAnsi="Tahoma" w:cs="Tahoma"/>
                    <w:b/>
                    <w:snapToGrid w:val="0"/>
                    <w:sz w:val="16"/>
                    <w:szCs w:val="16"/>
                  </w:rPr>
                </w:rPrChange>
              </w:rPr>
            </w:pPr>
            <w:r w:rsidRPr="00CE15D1">
              <w:rPr>
                <w:rFonts w:ascii="Tahoma" w:eastAsia="Times New Roman" w:hAnsi="Tahoma" w:cs="Tahoma"/>
                <w:b/>
                <w:snapToGrid w:val="0"/>
                <w:szCs w:val="22"/>
                <w:rPrChange w:id="247" w:author="Celeste Baldwin" w:date="2025-02-14T12:12:00Z" w16du:dateUtc="2025-02-14T22:12:00Z">
                  <w:rPr>
                    <w:rFonts w:ascii="Tahoma" w:eastAsia="Times New Roman" w:hAnsi="Tahoma" w:cs="Tahoma"/>
                    <w:b/>
                    <w:snapToGrid w:val="0"/>
                    <w:sz w:val="16"/>
                    <w:szCs w:val="16"/>
                  </w:rPr>
                </w:rPrChange>
              </w:rPr>
              <w:t>I. Study Title:</w:t>
            </w:r>
          </w:p>
          <w:p w14:paraId="5C5EEA4B" w14:textId="77777777" w:rsidR="00DA388E" w:rsidRPr="00CE15D1" w:rsidRDefault="00DA388E" w:rsidP="00774AA6">
            <w:pPr>
              <w:spacing w:after="0" w:line="240" w:lineRule="auto"/>
              <w:ind w:left="-25"/>
              <w:rPr>
                <w:rFonts w:ascii="Tahoma" w:eastAsia="Times New Roman" w:hAnsi="Tahoma" w:cs="Tahoma"/>
                <w:snapToGrid w:val="0"/>
                <w:szCs w:val="22"/>
                <w:rPrChange w:id="248"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snapToGrid w:val="0"/>
                <w:szCs w:val="22"/>
                <w:rPrChange w:id="249" w:author="Celeste Baldwin" w:date="2025-02-14T12:12:00Z" w16du:dateUtc="2025-02-14T22:12:00Z">
                  <w:rPr>
                    <w:rFonts w:ascii="Tahoma" w:eastAsia="Times New Roman" w:hAnsi="Tahoma" w:cs="Tahoma"/>
                    <w:snapToGrid w:val="0"/>
                    <w:sz w:val="16"/>
                    <w:szCs w:val="16"/>
                  </w:rPr>
                </w:rPrChange>
              </w:rPr>
              <w:t>(If funded, the study title must match the sponsored title.)</w:t>
            </w:r>
          </w:p>
        </w:tc>
        <w:tc>
          <w:tcPr>
            <w:tcW w:w="4793" w:type="dxa"/>
            <w:gridSpan w:val="5"/>
            <w:tcBorders>
              <w:top w:val="single" w:sz="4" w:space="0" w:color="auto"/>
              <w:left w:val="nil"/>
              <w:bottom w:val="single" w:sz="4" w:space="0" w:color="auto"/>
              <w:right w:val="single" w:sz="4" w:space="0" w:color="auto"/>
            </w:tcBorders>
            <w:shd w:val="clear" w:color="auto" w:fill="auto"/>
          </w:tcPr>
          <w:p w14:paraId="404F351C" w14:textId="57635B8C" w:rsidR="00DA388E" w:rsidRPr="00CE15D1" w:rsidRDefault="00DA388E" w:rsidP="00774AA6">
            <w:pPr>
              <w:spacing w:after="0" w:line="240" w:lineRule="auto"/>
              <w:rPr>
                <w:rFonts w:ascii="Tahoma" w:eastAsia="Times New Roman" w:hAnsi="Tahoma" w:cs="Tahoma"/>
                <w:b/>
                <w:bCs/>
                <w:snapToGrid w:val="0"/>
                <w:szCs w:val="22"/>
                <w:highlight w:val="cyan"/>
                <w:rPrChange w:id="250" w:author="Celeste Baldwin" w:date="2025-02-14T12:16:00Z" w16du:dateUtc="2025-02-14T22:16:00Z">
                  <w:rPr>
                    <w:rFonts w:ascii="Tahoma" w:eastAsia="Times New Roman" w:hAnsi="Tahoma" w:cs="Tahoma"/>
                    <w:b/>
                    <w:bCs/>
                    <w:snapToGrid w:val="0"/>
                    <w:sz w:val="16"/>
                    <w:szCs w:val="16"/>
                  </w:rPr>
                </w:rPrChange>
              </w:rPr>
            </w:pPr>
            <w:r w:rsidRPr="00CE15D1">
              <w:rPr>
                <w:rFonts w:ascii="Tahoma" w:eastAsia="Times New Roman" w:hAnsi="Tahoma" w:cs="Tahoma"/>
                <w:snapToGrid w:val="0"/>
                <w:szCs w:val="22"/>
                <w:highlight w:val="cyan"/>
                <w:rPrChange w:id="251" w:author="Celeste Baldwin" w:date="2025-02-14T12:16:00Z" w16du:dateUtc="2025-02-14T22:16:00Z">
                  <w:rPr>
                    <w:rFonts w:ascii="Tahoma" w:eastAsia="Times New Roman" w:hAnsi="Tahoma" w:cs="Tahoma"/>
                    <w:snapToGrid w:val="0"/>
                    <w:sz w:val="16"/>
                    <w:szCs w:val="16"/>
                  </w:rPr>
                </w:rPrChange>
              </w:rPr>
              <w:t xml:space="preserve"> </w:t>
            </w:r>
            <w:ins w:id="252" w:author="Celeste Baldwin" w:date="2025-02-14T12:16:00Z" w16du:dateUtc="2025-02-14T22:16:00Z">
              <w:r w:rsidR="00CE15D1" w:rsidRPr="00CE15D1">
                <w:rPr>
                  <w:rFonts w:ascii="Tahoma" w:eastAsia="Times New Roman" w:hAnsi="Tahoma" w:cs="Tahoma"/>
                  <w:b/>
                  <w:bCs/>
                  <w:snapToGrid w:val="0"/>
                  <w:color w:val="FF0000"/>
                  <w:szCs w:val="22"/>
                  <w:highlight w:val="cyan"/>
                  <w:rPrChange w:id="253" w:author="Celeste Baldwin" w:date="2025-02-14T12:16:00Z" w16du:dateUtc="2025-02-14T22:16:00Z">
                    <w:rPr>
                      <w:rFonts w:ascii="Tahoma" w:eastAsia="Times New Roman" w:hAnsi="Tahoma" w:cs="Tahoma"/>
                      <w:b/>
                      <w:bCs/>
                      <w:snapToGrid w:val="0"/>
                      <w:color w:val="FF0000"/>
                      <w:szCs w:val="22"/>
                    </w:rPr>
                  </w:rPrChange>
                </w:rPr>
                <w:t>add from SPP</w:t>
              </w:r>
            </w:ins>
            <w:del w:id="254" w:author="Celeste Baldwin" w:date="2025-02-14T12:16:00Z" w16du:dateUtc="2025-02-14T22:16:00Z">
              <w:r w:rsidRPr="00CE15D1" w:rsidDel="00CE15D1">
                <w:rPr>
                  <w:rFonts w:ascii="Tahoma" w:eastAsia="Times New Roman" w:hAnsi="Tahoma" w:cs="Tahoma"/>
                  <w:snapToGrid w:val="0"/>
                  <w:szCs w:val="22"/>
                  <w:highlight w:val="cyan"/>
                  <w:rPrChange w:id="255" w:author="Celeste Baldwin" w:date="2025-02-14T12:16:00Z" w16du:dateUtc="2025-02-14T22:16:00Z">
                    <w:rPr>
                      <w:rFonts w:ascii="Tahoma" w:eastAsia="Times New Roman" w:hAnsi="Tahoma" w:cs="Tahoma"/>
                      <w:snapToGrid w:val="0"/>
                      <w:sz w:val="16"/>
                      <w:szCs w:val="16"/>
                    </w:rPr>
                  </w:rPrChange>
                </w:rPr>
                <w:delText xml:space="preserve"> </w:delText>
              </w:r>
              <w:r w:rsidRPr="00CE15D1" w:rsidDel="00CE15D1">
                <w:rPr>
                  <w:rFonts w:ascii="Tahoma" w:eastAsia="Times New Roman" w:hAnsi="Tahoma" w:cs="Tahoma"/>
                  <w:b/>
                  <w:bCs/>
                  <w:snapToGrid w:val="0"/>
                  <w:color w:val="FF0000"/>
                  <w:szCs w:val="22"/>
                  <w:highlight w:val="cyan"/>
                  <w:rPrChange w:id="256" w:author="Celeste Baldwin" w:date="2025-02-14T12:16:00Z" w16du:dateUtc="2025-02-14T22:16:00Z">
                    <w:rPr>
                      <w:rFonts w:ascii="Tahoma" w:eastAsia="Times New Roman" w:hAnsi="Tahoma" w:cs="Tahoma"/>
                      <w:b/>
                      <w:bCs/>
                      <w:snapToGrid w:val="0"/>
                      <w:color w:val="FF0000"/>
                      <w:sz w:val="16"/>
                      <w:szCs w:val="16"/>
                    </w:rPr>
                  </w:rPrChange>
                </w:rPr>
                <w:delText>A Cultural Competence Education Program</w:delText>
              </w:r>
            </w:del>
          </w:p>
        </w:tc>
        <w:tc>
          <w:tcPr>
            <w:tcW w:w="2450" w:type="dxa"/>
            <w:gridSpan w:val="2"/>
            <w:tcBorders>
              <w:top w:val="single" w:sz="4" w:space="0" w:color="auto"/>
              <w:left w:val="nil"/>
              <w:bottom w:val="single" w:sz="4" w:space="0" w:color="auto"/>
              <w:right w:val="single" w:sz="4" w:space="0" w:color="auto"/>
            </w:tcBorders>
            <w:shd w:val="clear" w:color="auto" w:fill="auto"/>
          </w:tcPr>
          <w:p w14:paraId="39B5424C" w14:textId="3C0C101F" w:rsidR="00DA388E" w:rsidRPr="00CE15D1" w:rsidRDefault="00DA388E" w:rsidP="00774AA6">
            <w:pPr>
              <w:spacing w:after="0" w:line="240" w:lineRule="auto"/>
              <w:rPr>
                <w:rFonts w:ascii="Tahoma" w:eastAsia="Times New Roman" w:hAnsi="Tahoma" w:cs="Tahoma"/>
                <w:snapToGrid w:val="0"/>
                <w:szCs w:val="22"/>
                <w:rPrChange w:id="257"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b/>
                <w:snapToGrid w:val="0"/>
                <w:szCs w:val="22"/>
                <w:rPrChange w:id="258" w:author="Celeste Baldwin" w:date="2025-02-14T12:12:00Z" w16du:dateUtc="2025-02-14T22:12:00Z">
                  <w:rPr>
                    <w:rFonts w:ascii="Tahoma" w:eastAsia="Times New Roman" w:hAnsi="Tahoma" w:cs="Tahoma"/>
                    <w:b/>
                    <w:snapToGrid w:val="0"/>
                    <w:sz w:val="16"/>
                    <w:szCs w:val="16"/>
                  </w:rPr>
                </w:rPrChange>
              </w:rPr>
              <w:t>Today</w:t>
            </w:r>
            <w:r w:rsidR="00E8371C" w:rsidRPr="00CE15D1">
              <w:rPr>
                <w:rFonts w:ascii="Tahoma" w:eastAsia="Times New Roman" w:hAnsi="Tahoma" w:cs="Tahoma"/>
                <w:b/>
                <w:snapToGrid w:val="0"/>
                <w:szCs w:val="22"/>
                <w:rPrChange w:id="259" w:author="Celeste Baldwin" w:date="2025-02-14T12:12:00Z" w16du:dateUtc="2025-02-14T22:12:00Z">
                  <w:rPr>
                    <w:rFonts w:ascii="Tahoma" w:eastAsia="Times New Roman" w:hAnsi="Tahoma" w:cs="Tahoma"/>
                    <w:b/>
                    <w:snapToGrid w:val="0"/>
                    <w:sz w:val="16"/>
                    <w:szCs w:val="16"/>
                  </w:rPr>
                </w:rPrChange>
              </w:rPr>
              <w:t>'</w:t>
            </w:r>
            <w:r w:rsidRPr="00CE15D1">
              <w:rPr>
                <w:rFonts w:ascii="Tahoma" w:eastAsia="Times New Roman" w:hAnsi="Tahoma" w:cs="Tahoma"/>
                <w:b/>
                <w:snapToGrid w:val="0"/>
                <w:szCs w:val="22"/>
                <w:rPrChange w:id="260" w:author="Celeste Baldwin" w:date="2025-02-14T12:12:00Z" w16du:dateUtc="2025-02-14T22:12:00Z">
                  <w:rPr>
                    <w:rFonts w:ascii="Tahoma" w:eastAsia="Times New Roman" w:hAnsi="Tahoma" w:cs="Tahoma"/>
                    <w:b/>
                    <w:snapToGrid w:val="0"/>
                    <w:sz w:val="16"/>
                    <w:szCs w:val="16"/>
                  </w:rPr>
                </w:rPrChange>
              </w:rPr>
              <w:t>s Date:</w:t>
            </w:r>
            <w:r w:rsidRPr="00CE15D1">
              <w:rPr>
                <w:rFonts w:ascii="Tahoma" w:eastAsia="Times New Roman" w:hAnsi="Tahoma" w:cs="Tahoma"/>
                <w:snapToGrid w:val="0"/>
                <w:szCs w:val="22"/>
                <w:rPrChange w:id="261" w:author="Celeste Baldwin" w:date="2025-02-14T12:12:00Z" w16du:dateUtc="2025-02-14T22:12:00Z">
                  <w:rPr>
                    <w:rFonts w:ascii="Tahoma" w:eastAsia="Times New Roman" w:hAnsi="Tahoma" w:cs="Tahoma"/>
                    <w:snapToGrid w:val="0"/>
                    <w:sz w:val="16"/>
                    <w:szCs w:val="16"/>
                  </w:rPr>
                </w:rPrChange>
              </w:rPr>
              <w:t xml:space="preserve"> </w:t>
            </w:r>
            <w:ins w:id="262" w:author="Celeste Baldwin" w:date="2025-02-14T12:13:00Z" w16du:dateUtc="2025-02-14T22:13:00Z">
              <w:r w:rsidR="00CE15D1">
                <w:rPr>
                  <w:rFonts w:ascii="Tahoma" w:eastAsia="Times New Roman" w:hAnsi="Tahoma" w:cs="Tahoma"/>
                  <w:snapToGrid w:val="0"/>
                  <w:szCs w:val="22"/>
                </w:rPr>
                <w:t>02/14/20</w:t>
              </w:r>
            </w:ins>
            <w:del w:id="263" w:author="Celeste Baldwin" w:date="2025-02-14T12:13:00Z" w16du:dateUtc="2025-02-14T22:13:00Z">
              <w:r w:rsidR="00E8371C" w:rsidRPr="00CE15D1" w:rsidDel="00CE15D1">
                <w:rPr>
                  <w:rFonts w:ascii="Tahoma" w:eastAsia="Times New Roman" w:hAnsi="Tahoma" w:cs="Tahoma"/>
                  <w:snapToGrid w:val="0"/>
                  <w:szCs w:val="22"/>
                  <w:rPrChange w:id="264" w:author="Celeste Baldwin" w:date="2025-02-14T12:12:00Z" w16du:dateUtc="2025-02-14T22:12:00Z">
                    <w:rPr>
                      <w:rFonts w:ascii="Tahoma" w:eastAsia="Times New Roman" w:hAnsi="Tahoma" w:cs="Tahoma"/>
                      <w:snapToGrid w:val="0"/>
                      <w:sz w:val="16"/>
                      <w:szCs w:val="16"/>
                    </w:rPr>
                  </w:rPrChange>
                </w:rPr>
                <w:delText>2.9.</w:delText>
              </w:r>
            </w:del>
            <w:r w:rsidR="00E8371C" w:rsidRPr="00CE15D1">
              <w:rPr>
                <w:rFonts w:ascii="Tahoma" w:eastAsia="Times New Roman" w:hAnsi="Tahoma" w:cs="Tahoma"/>
                <w:snapToGrid w:val="0"/>
                <w:szCs w:val="22"/>
                <w:rPrChange w:id="265" w:author="Celeste Baldwin" w:date="2025-02-14T12:12:00Z" w16du:dateUtc="2025-02-14T22:12:00Z">
                  <w:rPr>
                    <w:rFonts w:ascii="Tahoma" w:eastAsia="Times New Roman" w:hAnsi="Tahoma" w:cs="Tahoma"/>
                    <w:snapToGrid w:val="0"/>
                    <w:sz w:val="16"/>
                    <w:szCs w:val="16"/>
                  </w:rPr>
                </w:rPrChange>
              </w:rPr>
              <w:t>25</w:t>
            </w:r>
          </w:p>
        </w:tc>
      </w:tr>
      <w:tr w:rsidR="00DA388E" w:rsidRPr="00CE15D1" w14:paraId="60BA47D0" w14:textId="77777777" w:rsidTr="00523DA7">
        <w:tblPrEx>
          <w:tblCellMar>
            <w:left w:w="115" w:type="dxa"/>
            <w:right w:w="115" w:type="dxa"/>
          </w:tblCellMar>
          <w:tblLook w:val="0000" w:firstRow="0" w:lastRow="0" w:firstColumn="0" w:lastColumn="0" w:noHBand="0" w:noVBand="0"/>
        </w:tblPrEx>
        <w:trPr>
          <w:trHeight w:val="265"/>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69F114DD" w14:textId="28DD67AE" w:rsidR="00DA388E" w:rsidRPr="00CE15D1" w:rsidRDefault="00DA388E" w:rsidP="00774AA6">
            <w:pPr>
              <w:spacing w:after="0" w:line="240" w:lineRule="auto"/>
              <w:rPr>
                <w:rFonts w:ascii="Tahoma" w:eastAsia="Times New Roman" w:hAnsi="Tahoma" w:cs="Tahoma"/>
                <w:b/>
                <w:szCs w:val="22"/>
                <w:rPrChange w:id="266"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267" w:author="Celeste Baldwin" w:date="2025-02-14T12:12:00Z" w16du:dateUtc="2025-02-14T22:12:00Z">
                  <w:rPr>
                    <w:rFonts w:ascii="Tahoma" w:eastAsia="Times New Roman" w:hAnsi="Tahoma" w:cs="Tahoma"/>
                    <w:b/>
                    <w:sz w:val="16"/>
                    <w:szCs w:val="16"/>
                  </w:rPr>
                </w:rPrChange>
              </w:rPr>
              <w:t>II. Principal Investigator Information</w:t>
            </w:r>
          </w:p>
        </w:tc>
      </w:tr>
      <w:tr w:rsidR="00CE15D1" w:rsidRPr="00CE15D1" w14:paraId="2C21FF78" w14:textId="77777777" w:rsidTr="00CE15D1">
        <w:tblPrEx>
          <w:tblCellMar>
            <w:left w:w="115" w:type="dxa"/>
            <w:right w:w="115" w:type="dxa"/>
          </w:tblCellMar>
          <w:tblLook w:val="0000" w:firstRow="0" w:lastRow="0" w:firstColumn="0" w:lastColumn="0" w:noHBand="0" w:noVBand="0"/>
        </w:tblPrEx>
        <w:trPr>
          <w:trHeight w:val="265"/>
        </w:trPr>
        <w:tc>
          <w:tcPr>
            <w:tcW w:w="2340" w:type="dxa"/>
            <w:gridSpan w:val="3"/>
            <w:vMerge w:val="restart"/>
            <w:tcBorders>
              <w:top w:val="single" w:sz="4" w:space="0" w:color="auto"/>
              <w:left w:val="single" w:sz="4" w:space="0" w:color="auto"/>
              <w:bottom w:val="single" w:sz="4" w:space="0" w:color="auto"/>
              <w:right w:val="single" w:sz="4" w:space="0" w:color="auto"/>
            </w:tcBorders>
            <w:shd w:val="clear" w:color="auto" w:fill="auto"/>
          </w:tcPr>
          <w:p w14:paraId="6561D51F" w14:textId="77777777" w:rsidR="00DA388E" w:rsidRPr="00CE15D1" w:rsidRDefault="00DA388E" w:rsidP="00774AA6">
            <w:pPr>
              <w:spacing w:after="0" w:line="240" w:lineRule="auto"/>
              <w:rPr>
                <w:rFonts w:ascii="Tahoma" w:eastAsia="Times New Roman" w:hAnsi="Tahoma" w:cs="Tahoma"/>
                <w:szCs w:val="22"/>
                <w:rPrChange w:id="268" w:author="Celeste Baldwin" w:date="2025-02-14T12:12:00Z" w16du:dateUtc="2025-02-14T22:12:00Z">
                  <w:rPr>
                    <w:rFonts w:ascii="Tahoma" w:eastAsia="Times New Roman" w:hAnsi="Tahoma" w:cs="Tahoma"/>
                    <w:sz w:val="16"/>
                    <w:szCs w:val="16"/>
                  </w:rPr>
                </w:rPrChange>
              </w:rPr>
            </w:pPr>
          </w:p>
          <w:p w14:paraId="7539E8F0" w14:textId="77777777" w:rsidR="00DA388E" w:rsidRPr="00CE15D1" w:rsidRDefault="00DA388E" w:rsidP="00774AA6">
            <w:pPr>
              <w:spacing w:after="0" w:line="240" w:lineRule="auto"/>
              <w:rPr>
                <w:rFonts w:ascii="Tahoma" w:eastAsia="Times New Roman" w:hAnsi="Tahoma" w:cs="Tahoma"/>
                <w:szCs w:val="22"/>
                <w:rPrChange w:id="26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70" w:author="Celeste Baldwin" w:date="2025-02-14T12:12:00Z" w16du:dateUtc="2025-02-14T22:12:00Z">
                  <w:rPr>
                    <w:rFonts w:ascii="Tahoma" w:eastAsia="Times New Roman" w:hAnsi="Tahoma" w:cs="Tahoma"/>
                    <w:sz w:val="16"/>
                    <w:szCs w:val="16"/>
                  </w:rPr>
                </w:rPrChange>
              </w:rPr>
              <w:t>A. Name of Principal Investigator</w:t>
            </w:r>
          </w:p>
        </w:tc>
        <w:tc>
          <w:tcPr>
            <w:tcW w:w="5253"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AA47DB" w14:textId="544F830D" w:rsidR="00DA388E" w:rsidRPr="00CE15D1" w:rsidRDefault="00DA388E" w:rsidP="00774AA6">
            <w:pPr>
              <w:spacing w:after="0" w:line="240" w:lineRule="auto"/>
              <w:rPr>
                <w:rFonts w:ascii="Tahoma" w:eastAsia="Times New Roman" w:hAnsi="Tahoma" w:cs="Tahoma"/>
                <w:szCs w:val="22"/>
                <w:rPrChange w:id="27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color w:val="FF0000"/>
                <w:szCs w:val="22"/>
                <w:rPrChange w:id="272" w:author="Celeste Baldwin" w:date="2025-02-14T12:12:00Z" w16du:dateUtc="2025-02-14T22:12:00Z">
                  <w:rPr>
                    <w:rFonts w:ascii="Tahoma" w:eastAsia="Times New Roman" w:hAnsi="Tahoma" w:cs="Tahoma"/>
                    <w:color w:val="FF0000"/>
                    <w:sz w:val="16"/>
                    <w:szCs w:val="16"/>
                  </w:rPr>
                </w:rPrChange>
              </w:rPr>
              <w:t xml:space="preserve">Bruce </w:t>
            </w:r>
            <w:r w:rsidR="00E8371C" w:rsidRPr="00CE15D1">
              <w:rPr>
                <w:rFonts w:ascii="Tahoma" w:eastAsia="Times New Roman" w:hAnsi="Tahoma" w:cs="Tahoma"/>
                <w:color w:val="FF0000"/>
                <w:szCs w:val="22"/>
                <w:rPrChange w:id="273" w:author="Celeste Baldwin" w:date="2025-02-14T12:12:00Z" w16du:dateUtc="2025-02-14T22:12:00Z">
                  <w:rPr>
                    <w:rFonts w:ascii="Tahoma" w:eastAsia="Times New Roman" w:hAnsi="Tahoma" w:cs="Tahoma"/>
                    <w:color w:val="FF0000"/>
                    <w:sz w:val="16"/>
                    <w:szCs w:val="16"/>
                  </w:rPr>
                </w:rPrChange>
              </w:rPr>
              <w:t xml:space="preserve">P. </w:t>
            </w:r>
            <w:r w:rsidRPr="00CE15D1">
              <w:rPr>
                <w:rFonts w:ascii="Tahoma" w:eastAsia="Times New Roman" w:hAnsi="Tahoma" w:cs="Tahoma"/>
                <w:color w:val="FF0000"/>
                <w:szCs w:val="22"/>
                <w:rPrChange w:id="274" w:author="Celeste Baldwin" w:date="2025-02-14T12:12:00Z" w16du:dateUtc="2025-02-14T22:12:00Z">
                  <w:rPr>
                    <w:rFonts w:ascii="Tahoma" w:eastAsia="Times New Roman" w:hAnsi="Tahoma" w:cs="Tahoma"/>
                    <w:color w:val="FF0000"/>
                    <w:sz w:val="16"/>
                    <w:szCs w:val="16"/>
                  </w:rPr>
                </w:rPrChange>
              </w:rPr>
              <w:t>Nsubuga</w:t>
            </w:r>
            <w:ins w:id="275" w:author="Celeste Baldwin" w:date="2025-02-14T12:13:00Z" w16du:dateUtc="2025-02-14T22:13:00Z">
              <w:r w:rsidR="00CE15D1">
                <w:rPr>
                  <w:rFonts w:ascii="Tahoma" w:eastAsia="Times New Roman" w:hAnsi="Tahoma" w:cs="Tahoma"/>
                  <w:color w:val="FF0000"/>
                  <w:szCs w:val="22"/>
                </w:rPr>
                <w:t>, BSN, RN</w:t>
              </w:r>
            </w:ins>
          </w:p>
        </w:tc>
        <w:tc>
          <w:tcPr>
            <w:tcW w:w="2217" w:type="dxa"/>
            <w:tcBorders>
              <w:top w:val="single" w:sz="4" w:space="0" w:color="auto"/>
              <w:left w:val="single" w:sz="4" w:space="0" w:color="auto"/>
              <w:bottom w:val="single" w:sz="4" w:space="0" w:color="auto"/>
              <w:right w:val="single" w:sz="4" w:space="0" w:color="auto"/>
            </w:tcBorders>
            <w:shd w:val="clear" w:color="auto" w:fill="auto"/>
          </w:tcPr>
          <w:p w14:paraId="24938263" w14:textId="77777777" w:rsidR="00DA388E" w:rsidRPr="00CE15D1" w:rsidRDefault="00DA388E" w:rsidP="00774AA6">
            <w:pPr>
              <w:spacing w:after="0" w:line="240" w:lineRule="auto"/>
              <w:rPr>
                <w:rFonts w:ascii="Tahoma" w:eastAsia="Times New Roman" w:hAnsi="Tahoma" w:cs="Tahoma"/>
                <w:szCs w:val="22"/>
                <w:rPrChange w:id="276" w:author="Celeste Baldwin" w:date="2025-02-14T12:12:00Z" w16du:dateUtc="2025-02-14T22:12:00Z">
                  <w:rPr>
                    <w:rFonts w:ascii="Tahoma" w:eastAsia="Times New Roman" w:hAnsi="Tahoma" w:cs="Tahoma"/>
                    <w:sz w:val="16"/>
                    <w:szCs w:val="16"/>
                  </w:rPr>
                </w:rPrChange>
              </w:rPr>
            </w:pPr>
          </w:p>
          <w:p w14:paraId="49FDE409" w14:textId="77777777" w:rsidR="00DA388E" w:rsidRPr="00CE15D1" w:rsidRDefault="00DA388E" w:rsidP="00774AA6">
            <w:pPr>
              <w:spacing w:after="0" w:line="240" w:lineRule="auto"/>
              <w:rPr>
                <w:rFonts w:ascii="Tahoma" w:eastAsia="Times New Roman" w:hAnsi="Tahoma" w:cs="Tahoma"/>
                <w:szCs w:val="22"/>
                <w:rPrChange w:id="27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78" w:author="Celeste Baldwin" w:date="2025-02-14T12:12:00Z" w16du:dateUtc="2025-02-14T22:12:00Z">
                  <w:rPr>
                    <w:rFonts w:ascii="Tahoma" w:eastAsia="Times New Roman" w:hAnsi="Tahoma" w:cs="Tahoma"/>
                    <w:sz w:val="16"/>
                    <w:szCs w:val="16"/>
                  </w:rPr>
                </w:rPrChange>
              </w:rPr>
              <w:t>B.  Are You? (Please check)</w:t>
            </w:r>
          </w:p>
        </w:tc>
      </w:tr>
      <w:tr w:rsidR="00CE15D1" w:rsidRPr="00CE15D1" w14:paraId="466290EB" w14:textId="77777777" w:rsidTr="00CE15D1">
        <w:tblPrEx>
          <w:tblCellMar>
            <w:left w:w="115" w:type="dxa"/>
            <w:right w:w="115" w:type="dxa"/>
          </w:tblCellMar>
          <w:tblLook w:val="0000" w:firstRow="0" w:lastRow="0" w:firstColumn="0" w:lastColumn="0" w:noHBand="0" w:noVBand="0"/>
        </w:tblPrEx>
        <w:trPr>
          <w:trHeight w:val="61"/>
        </w:trPr>
        <w:tc>
          <w:tcPr>
            <w:tcW w:w="2340" w:type="dxa"/>
            <w:gridSpan w:val="3"/>
            <w:vMerge/>
          </w:tcPr>
          <w:p w14:paraId="2F525C09" w14:textId="77777777" w:rsidR="00DA388E" w:rsidRPr="00CE15D1" w:rsidRDefault="00DA388E" w:rsidP="00774AA6">
            <w:pPr>
              <w:spacing w:after="0" w:line="240" w:lineRule="auto"/>
              <w:rPr>
                <w:rFonts w:ascii="Tahoma" w:eastAsia="Times New Roman" w:hAnsi="Tahoma" w:cs="Tahoma"/>
                <w:szCs w:val="22"/>
                <w:rPrChange w:id="279" w:author="Celeste Baldwin" w:date="2025-02-14T12:12:00Z" w16du:dateUtc="2025-02-14T22:12:00Z">
                  <w:rPr>
                    <w:rFonts w:ascii="Tahoma" w:eastAsia="Times New Roman" w:hAnsi="Tahoma" w:cs="Tahoma"/>
                    <w:sz w:val="16"/>
                    <w:szCs w:val="16"/>
                  </w:rPr>
                </w:rPrChange>
              </w:rPr>
            </w:pPr>
          </w:p>
        </w:tc>
        <w:tc>
          <w:tcPr>
            <w:tcW w:w="5253" w:type="dxa"/>
            <w:gridSpan w:val="7"/>
            <w:vMerge/>
            <w:vAlign w:val="center"/>
          </w:tcPr>
          <w:p w14:paraId="05A19D04" w14:textId="77777777" w:rsidR="00DA388E" w:rsidRPr="00CE15D1" w:rsidRDefault="00DA388E" w:rsidP="00774AA6">
            <w:pPr>
              <w:spacing w:after="0" w:line="240" w:lineRule="auto"/>
              <w:rPr>
                <w:rFonts w:ascii="Tahoma" w:eastAsia="Times New Roman" w:hAnsi="Tahoma" w:cs="Tahoma"/>
                <w:szCs w:val="22"/>
                <w:rPrChange w:id="280" w:author="Celeste Baldwin" w:date="2025-02-14T12:12:00Z" w16du:dateUtc="2025-02-14T22:12:00Z">
                  <w:rPr>
                    <w:rFonts w:ascii="Tahoma" w:eastAsia="Times New Roman" w:hAnsi="Tahoma" w:cs="Tahoma"/>
                    <w:sz w:val="16"/>
                    <w:szCs w:val="16"/>
                  </w:rPr>
                </w:rPrChange>
              </w:rPr>
            </w:pPr>
          </w:p>
        </w:tc>
        <w:tc>
          <w:tcPr>
            <w:tcW w:w="2217" w:type="dxa"/>
            <w:tcBorders>
              <w:top w:val="single" w:sz="4" w:space="0" w:color="auto"/>
              <w:left w:val="single" w:sz="4" w:space="0" w:color="auto"/>
              <w:bottom w:val="single" w:sz="4" w:space="0" w:color="auto"/>
              <w:right w:val="single" w:sz="4" w:space="0" w:color="auto"/>
            </w:tcBorders>
            <w:vAlign w:val="center"/>
          </w:tcPr>
          <w:p w14:paraId="24114A78" w14:textId="77777777" w:rsidR="00DA388E" w:rsidRPr="00CE15D1" w:rsidRDefault="00DA388E" w:rsidP="00774AA6">
            <w:pPr>
              <w:spacing w:after="0" w:line="240" w:lineRule="auto"/>
              <w:rPr>
                <w:rFonts w:ascii="Tahoma" w:eastAsia="Times New Roman" w:hAnsi="Tahoma" w:cs="Tahoma"/>
                <w:szCs w:val="22"/>
                <w:rPrChange w:id="28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82" w:author="Celeste Baldwin" w:date="2025-02-14T12:12:00Z" w16du:dateUtc="2025-02-14T22:12:00Z">
                  <w:rPr>
                    <w:rFonts w:ascii="Tahoma" w:eastAsia="Times New Roman" w:hAnsi="Tahoma" w:cs="Tahoma"/>
                    <w:sz w:val="16"/>
                    <w:szCs w:val="16"/>
                  </w:rPr>
                </w:rPrChange>
              </w:rPr>
              <w:fldChar w:fldCharType="begin">
                <w:ffData>
                  <w:name w:val="Check79"/>
                  <w:enabled/>
                  <w:calcOnExit w:val="0"/>
                  <w:checkBox>
                    <w:sizeAuto/>
                    <w:default w:val="0"/>
                  </w:checkBox>
                </w:ffData>
              </w:fldChar>
            </w:r>
            <w:bookmarkStart w:id="283" w:name="Check79"/>
            <w:r w:rsidRPr="00CE15D1">
              <w:rPr>
                <w:rFonts w:ascii="Tahoma" w:eastAsia="Times New Roman" w:hAnsi="Tahoma" w:cs="Tahoma"/>
                <w:szCs w:val="22"/>
                <w:rPrChange w:id="284"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285"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86" w:author="Celeste Baldwin" w:date="2025-02-14T12:12:00Z" w16du:dateUtc="2025-02-14T22:12:00Z">
                  <w:rPr>
                    <w:rFonts w:ascii="Tahoma" w:eastAsia="Times New Roman" w:hAnsi="Tahoma" w:cs="Tahoma"/>
                    <w:sz w:val="16"/>
                    <w:szCs w:val="16"/>
                  </w:rPr>
                </w:rPrChange>
              </w:rPr>
              <w:fldChar w:fldCharType="end"/>
            </w:r>
            <w:bookmarkEnd w:id="283"/>
            <w:r w:rsidRPr="00CE15D1">
              <w:rPr>
                <w:rFonts w:ascii="Tahoma" w:eastAsia="Times New Roman" w:hAnsi="Tahoma" w:cs="Tahoma"/>
                <w:szCs w:val="22"/>
                <w:rPrChange w:id="287" w:author="Celeste Baldwin" w:date="2025-02-14T12:12:00Z" w16du:dateUtc="2025-02-14T22:12:00Z">
                  <w:rPr>
                    <w:rFonts w:ascii="Tahoma" w:eastAsia="Times New Roman" w:hAnsi="Tahoma" w:cs="Tahoma"/>
                    <w:sz w:val="16"/>
                    <w:szCs w:val="16"/>
                  </w:rPr>
                </w:rPrChange>
              </w:rPr>
              <w:t xml:space="preserve">  Faculty</w:t>
            </w:r>
          </w:p>
        </w:tc>
      </w:tr>
      <w:tr w:rsidR="00CE15D1" w:rsidRPr="00CE15D1" w14:paraId="0D294DA9" w14:textId="77777777" w:rsidTr="00CE15D1">
        <w:tblPrEx>
          <w:tblCellMar>
            <w:left w:w="115" w:type="dxa"/>
            <w:right w:w="115" w:type="dxa"/>
          </w:tblCellMar>
          <w:tblLook w:val="0000" w:firstRow="0" w:lastRow="0" w:firstColumn="0" w:lastColumn="0" w:noHBand="0" w:noVBand="0"/>
        </w:tblPrEx>
        <w:trPr>
          <w:trHeight w:val="262"/>
        </w:trPr>
        <w:tc>
          <w:tcPr>
            <w:tcW w:w="2340"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E5E7178" w14:textId="77777777" w:rsidR="00DA388E" w:rsidRPr="00CE15D1" w:rsidRDefault="00DA388E" w:rsidP="00774AA6">
            <w:pPr>
              <w:spacing w:after="0" w:line="240" w:lineRule="auto"/>
              <w:rPr>
                <w:rFonts w:ascii="Tahoma" w:eastAsia="Times New Roman" w:hAnsi="Tahoma" w:cs="Tahoma"/>
                <w:szCs w:val="22"/>
                <w:rPrChange w:id="28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89" w:author="Celeste Baldwin" w:date="2025-02-14T12:12:00Z" w16du:dateUtc="2025-02-14T22:12:00Z">
                  <w:rPr>
                    <w:rFonts w:ascii="Tahoma" w:eastAsia="Times New Roman" w:hAnsi="Tahoma" w:cs="Tahoma"/>
                    <w:sz w:val="16"/>
                    <w:szCs w:val="16"/>
                  </w:rPr>
                </w:rPrChange>
              </w:rPr>
              <w:t>C. Mailing Address:</w:t>
            </w:r>
          </w:p>
        </w:tc>
        <w:tc>
          <w:tcPr>
            <w:tcW w:w="5253"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833EA3A" w14:textId="7BED24E7" w:rsidR="00DA388E" w:rsidRPr="00CE15D1" w:rsidRDefault="00CE15D1" w:rsidP="00774AA6">
            <w:pPr>
              <w:spacing w:after="0" w:line="240" w:lineRule="auto"/>
              <w:rPr>
                <w:rFonts w:ascii="Tahoma" w:eastAsia="Times New Roman" w:hAnsi="Tahoma" w:cs="Tahoma"/>
                <w:szCs w:val="22"/>
                <w:rPrChange w:id="290" w:author="Celeste Baldwin" w:date="2025-02-14T12:12:00Z" w16du:dateUtc="2025-02-14T22:12:00Z">
                  <w:rPr>
                    <w:rFonts w:ascii="Tahoma" w:eastAsia="Times New Roman" w:hAnsi="Tahoma" w:cs="Tahoma"/>
                    <w:sz w:val="16"/>
                    <w:szCs w:val="16"/>
                  </w:rPr>
                </w:rPrChange>
              </w:rPr>
            </w:pPr>
            <w:ins w:id="291" w:author="Celeste Baldwin" w:date="2025-02-14T12:13:00Z" w16du:dateUtc="2025-02-14T22:13:00Z">
              <w:r>
                <w:rPr>
                  <w:rFonts w:ascii="Tahoma" w:eastAsia="Times New Roman" w:hAnsi="Tahoma" w:cs="Tahoma"/>
                  <w:szCs w:val="22"/>
                </w:rPr>
                <w:t>add your mailing address</w:t>
              </w:r>
            </w:ins>
          </w:p>
        </w:tc>
        <w:tc>
          <w:tcPr>
            <w:tcW w:w="2217" w:type="dxa"/>
            <w:tcBorders>
              <w:top w:val="single" w:sz="4" w:space="0" w:color="auto"/>
              <w:left w:val="single" w:sz="4" w:space="0" w:color="auto"/>
              <w:bottom w:val="single" w:sz="4" w:space="0" w:color="auto"/>
              <w:right w:val="single" w:sz="4" w:space="0" w:color="auto"/>
            </w:tcBorders>
            <w:vAlign w:val="center"/>
          </w:tcPr>
          <w:p w14:paraId="1AAD808C" w14:textId="77777777" w:rsidR="00DA388E" w:rsidRPr="00CE15D1" w:rsidRDefault="00DA388E" w:rsidP="00774AA6">
            <w:pPr>
              <w:spacing w:after="0" w:line="240" w:lineRule="auto"/>
              <w:rPr>
                <w:rFonts w:ascii="Tahoma" w:eastAsia="Times New Roman" w:hAnsi="Tahoma" w:cs="Tahoma"/>
                <w:szCs w:val="22"/>
                <w:rPrChange w:id="29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93" w:author="Celeste Baldwin" w:date="2025-02-14T12:12:00Z" w16du:dateUtc="2025-02-14T22:12:00Z">
                  <w:rPr>
                    <w:rFonts w:ascii="Tahoma" w:eastAsia="Times New Roman" w:hAnsi="Tahoma" w:cs="Tahoma"/>
                    <w:sz w:val="16"/>
                    <w:szCs w:val="16"/>
                  </w:rPr>
                </w:rPrChange>
              </w:rPr>
              <w:fldChar w:fldCharType="begin">
                <w:ffData>
                  <w:name w:val="Check80"/>
                  <w:enabled/>
                  <w:calcOnExit w:val="0"/>
                  <w:checkBox>
                    <w:sizeAuto/>
                    <w:default w:val="0"/>
                  </w:checkBox>
                </w:ffData>
              </w:fldChar>
            </w:r>
            <w:bookmarkStart w:id="294" w:name="Check80"/>
            <w:r w:rsidRPr="00CE15D1">
              <w:rPr>
                <w:rFonts w:ascii="Tahoma" w:eastAsia="Times New Roman" w:hAnsi="Tahoma" w:cs="Tahoma"/>
                <w:szCs w:val="22"/>
                <w:rPrChange w:id="295"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296"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97" w:author="Celeste Baldwin" w:date="2025-02-14T12:12:00Z" w16du:dateUtc="2025-02-14T22:12:00Z">
                  <w:rPr>
                    <w:rFonts w:ascii="Tahoma" w:eastAsia="Times New Roman" w:hAnsi="Tahoma" w:cs="Tahoma"/>
                    <w:sz w:val="16"/>
                    <w:szCs w:val="16"/>
                  </w:rPr>
                </w:rPrChange>
              </w:rPr>
              <w:fldChar w:fldCharType="end"/>
            </w:r>
            <w:bookmarkEnd w:id="294"/>
            <w:r w:rsidRPr="00CE15D1">
              <w:rPr>
                <w:rFonts w:ascii="Tahoma" w:eastAsia="Times New Roman" w:hAnsi="Tahoma" w:cs="Tahoma"/>
                <w:szCs w:val="22"/>
                <w:rPrChange w:id="298" w:author="Celeste Baldwin" w:date="2025-02-14T12:12:00Z" w16du:dateUtc="2025-02-14T22:12:00Z">
                  <w:rPr>
                    <w:rFonts w:ascii="Tahoma" w:eastAsia="Times New Roman" w:hAnsi="Tahoma" w:cs="Tahoma"/>
                    <w:sz w:val="16"/>
                    <w:szCs w:val="16"/>
                  </w:rPr>
                </w:rPrChange>
              </w:rPr>
              <w:t xml:space="preserve">  Staff</w:t>
            </w:r>
          </w:p>
        </w:tc>
      </w:tr>
      <w:tr w:rsidR="00CE15D1" w:rsidRPr="00CE15D1" w14:paraId="48F76526" w14:textId="77777777" w:rsidTr="00CE15D1">
        <w:tblPrEx>
          <w:tblCellMar>
            <w:left w:w="115" w:type="dxa"/>
            <w:right w:w="115" w:type="dxa"/>
          </w:tblCellMar>
          <w:tblLook w:val="0000" w:firstRow="0" w:lastRow="0" w:firstColumn="0" w:lastColumn="0" w:noHBand="0" w:noVBand="0"/>
        </w:tblPrEx>
        <w:trPr>
          <w:trHeight w:val="193"/>
        </w:trPr>
        <w:tc>
          <w:tcPr>
            <w:tcW w:w="2340" w:type="dxa"/>
            <w:gridSpan w:val="3"/>
            <w:vMerge/>
            <w:vAlign w:val="center"/>
          </w:tcPr>
          <w:p w14:paraId="0494F4DC" w14:textId="77777777" w:rsidR="00DA388E" w:rsidRPr="00CE15D1" w:rsidRDefault="00DA388E" w:rsidP="00774AA6">
            <w:pPr>
              <w:spacing w:after="0" w:line="240" w:lineRule="auto"/>
              <w:rPr>
                <w:rFonts w:ascii="Tahoma" w:eastAsia="Times New Roman" w:hAnsi="Tahoma" w:cs="Tahoma"/>
                <w:szCs w:val="22"/>
                <w:rPrChange w:id="299" w:author="Celeste Baldwin" w:date="2025-02-14T12:12:00Z" w16du:dateUtc="2025-02-14T22:12:00Z">
                  <w:rPr>
                    <w:rFonts w:ascii="Tahoma" w:eastAsia="Times New Roman" w:hAnsi="Tahoma" w:cs="Tahoma"/>
                    <w:sz w:val="16"/>
                    <w:szCs w:val="16"/>
                  </w:rPr>
                </w:rPrChange>
              </w:rPr>
            </w:pPr>
          </w:p>
        </w:tc>
        <w:tc>
          <w:tcPr>
            <w:tcW w:w="5253" w:type="dxa"/>
            <w:gridSpan w:val="7"/>
            <w:vMerge/>
            <w:vAlign w:val="center"/>
          </w:tcPr>
          <w:p w14:paraId="618252B1" w14:textId="77777777" w:rsidR="00DA388E" w:rsidRPr="00CE15D1" w:rsidRDefault="00DA388E" w:rsidP="00774AA6">
            <w:pPr>
              <w:spacing w:after="0" w:line="240" w:lineRule="auto"/>
              <w:rPr>
                <w:rFonts w:ascii="Tahoma" w:eastAsia="Times New Roman" w:hAnsi="Tahoma" w:cs="Tahoma"/>
                <w:szCs w:val="22"/>
                <w:rPrChange w:id="300" w:author="Celeste Baldwin" w:date="2025-02-14T12:12:00Z" w16du:dateUtc="2025-02-14T22:12:00Z">
                  <w:rPr>
                    <w:rFonts w:ascii="Tahoma" w:eastAsia="Times New Roman" w:hAnsi="Tahoma" w:cs="Tahoma"/>
                    <w:sz w:val="16"/>
                    <w:szCs w:val="16"/>
                  </w:rPr>
                </w:rPrChange>
              </w:rPr>
            </w:pPr>
          </w:p>
        </w:tc>
        <w:tc>
          <w:tcPr>
            <w:tcW w:w="2217" w:type="dxa"/>
            <w:tcBorders>
              <w:top w:val="single" w:sz="4" w:space="0" w:color="auto"/>
              <w:left w:val="single" w:sz="4" w:space="0" w:color="auto"/>
              <w:bottom w:val="single" w:sz="4" w:space="0" w:color="auto"/>
              <w:right w:val="single" w:sz="4" w:space="0" w:color="auto"/>
            </w:tcBorders>
            <w:vAlign w:val="center"/>
          </w:tcPr>
          <w:p w14:paraId="5FAB4809" w14:textId="77777777" w:rsidR="00DA388E" w:rsidRPr="00CE15D1" w:rsidRDefault="00DA388E" w:rsidP="00774AA6">
            <w:pPr>
              <w:spacing w:after="0" w:line="240" w:lineRule="auto"/>
              <w:rPr>
                <w:rFonts w:ascii="Tahoma" w:eastAsia="Times New Roman" w:hAnsi="Tahoma" w:cs="Tahoma"/>
                <w:szCs w:val="22"/>
                <w:rPrChange w:id="30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02" w:author="Celeste Baldwin" w:date="2025-02-14T12:12:00Z" w16du:dateUtc="2025-02-14T22:12:00Z">
                  <w:rPr>
                    <w:rFonts w:ascii="Tahoma" w:eastAsia="Times New Roman" w:hAnsi="Tahoma" w:cs="Tahoma"/>
                    <w:sz w:val="16"/>
                    <w:szCs w:val="16"/>
                  </w:rPr>
                </w:rPrChange>
              </w:rPr>
              <w:fldChar w:fldCharType="begin">
                <w:ffData>
                  <w:name w:val="Check81"/>
                  <w:enabled/>
                  <w:calcOnExit w:val="0"/>
                  <w:checkBox>
                    <w:sizeAuto/>
                    <w:default w:val="0"/>
                  </w:checkBox>
                </w:ffData>
              </w:fldChar>
            </w:r>
            <w:bookmarkStart w:id="303" w:name="Check81"/>
            <w:r w:rsidRPr="00CE15D1">
              <w:rPr>
                <w:rFonts w:ascii="Tahoma" w:eastAsia="Times New Roman" w:hAnsi="Tahoma" w:cs="Tahoma"/>
                <w:szCs w:val="22"/>
                <w:rPrChange w:id="304"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305"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06" w:author="Celeste Baldwin" w:date="2025-02-14T12:12:00Z" w16du:dateUtc="2025-02-14T22:12:00Z">
                  <w:rPr>
                    <w:rFonts w:ascii="Tahoma" w:eastAsia="Times New Roman" w:hAnsi="Tahoma" w:cs="Tahoma"/>
                    <w:sz w:val="16"/>
                    <w:szCs w:val="16"/>
                  </w:rPr>
                </w:rPrChange>
              </w:rPr>
              <w:fldChar w:fldCharType="end"/>
            </w:r>
            <w:bookmarkEnd w:id="303"/>
            <w:r w:rsidRPr="00CE15D1">
              <w:rPr>
                <w:rFonts w:ascii="Tahoma" w:eastAsia="Times New Roman" w:hAnsi="Tahoma" w:cs="Tahoma"/>
                <w:szCs w:val="22"/>
                <w:rPrChange w:id="307" w:author="Celeste Baldwin" w:date="2025-02-14T12:12:00Z" w16du:dateUtc="2025-02-14T22:12:00Z">
                  <w:rPr>
                    <w:rFonts w:ascii="Tahoma" w:eastAsia="Times New Roman" w:hAnsi="Tahoma" w:cs="Tahoma"/>
                    <w:sz w:val="16"/>
                    <w:szCs w:val="16"/>
                  </w:rPr>
                </w:rPrChange>
              </w:rPr>
              <w:t xml:space="preserve">  Undergraduate Student</w:t>
            </w:r>
          </w:p>
        </w:tc>
      </w:tr>
      <w:tr w:rsidR="00CE15D1" w:rsidRPr="00CE15D1" w14:paraId="419EB027" w14:textId="77777777" w:rsidTr="00CE15D1">
        <w:tblPrEx>
          <w:tblCellMar>
            <w:left w:w="115" w:type="dxa"/>
            <w:right w:w="115" w:type="dxa"/>
          </w:tblCellMar>
          <w:tblLook w:val="0000" w:firstRow="0" w:lastRow="0" w:firstColumn="0" w:lastColumn="0" w:noHBand="0" w:noVBand="0"/>
        </w:tblPrEx>
        <w:trPr>
          <w:trHeight w:val="233"/>
        </w:trPr>
        <w:tc>
          <w:tcPr>
            <w:tcW w:w="2340"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5F04183" w14:textId="77777777" w:rsidR="00DA388E" w:rsidRPr="00CE15D1" w:rsidRDefault="00DA388E" w:rsidP="00774AA6">
            <w:pPr>
              <w:spacing w:after="0" w:line="240" w:lineRule="auto"/>
              <w:rPr>
                <w:rFonts w:ascii="Tahoma" w:eastAsia="Times New Roman" w:hAnsi="Tahoma" w:cs="Tahoma"/>
                <w:szCs w:val="22"/>
                <w:rPrChange w:id="30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09" w:author="Celeste Baldwin" w:date="2025-02-14T12:12:00Z" w16du:dateUtc="2025-02-14T22:12:00Z">
                  <w:rPr>
                    <w:rFonts w:ascii="Tahoma" w:eastAsia="Times New Roman" w:hAnsi="Tahoma" w:cs="Tahoma"/>
                    <w:sz w:val="16"/>
                    <w:szCs w:val="16"/>
                  </w:rPr>
                </w:rPrChange>
              </w:rPr>
              <w:t>D. Department:</w:t>
            </w:r>
          </w:p>
        </w:tc>
        <w:tc>
          <w:tcPr>
            <w:tcW w:w="5253"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D0E2F34" w14:textId="082C17AF" w:rsidR="00DA388E" w:rsidRPr="00CE15D1" w:rsidRDefault="00CE15D1" w:rsidP="00774AA6">
            <w:pPr>
              <w:spacing w:after="0" w:line="240" w:lineRule="auto"/>
              <w:rPr>
                <w:rFonts w:ascii="Tahoma" w:eastAsia="Times New Roman" w:hAnsi="Tahoma" w:cs="Tahoma"/>
                <w:szCs w:val="22"/>
                <w:rPrChange w:id="310" w:author="Celeste Baldwin" w:date="2025-02-14T12:12:00Z" w16du:dateUtc="2025-02-14T22:12:00Z">
                  <w:rPr>
                    <w:rFonts w:ascii="Tahoma" w:eastAsia="Times New Roman" w:hAnsi="Tahoma" w:cs="Tahoma"/>
                    <w:sz w:val="16"/>
                    <w:szCs w:val="16"/>
                  </w:rPr>
                </w:rPrChange>
              </w:rPr>
            </w:pPr>
            <w:ins w:id="311" w:author="Celeste Baldwin" w:date="2025-02-14T12:13:00Z" w16du:dateUtc="2025-02-14T22:13:00Z">
              <w:r>
                <w:rPr>
                  <w:rFonts w:ascii="Tahoma" w:eastAsia="Times New Roman" w:hAnsi="Tahoma" w:cs="Tahoma"/>
                  <w:szCs w:val="22"/>
                </w:rPr>
                <w:t>Young School of Nursing</w:t>
              </w:r>
            </w:ins>
          </w:p>
        </w:tc>
        <w:tc>
          <w:tcPr>
            <w:tcW w:w="2217" w:type="dxa"/>
            <w:tcBorders>
              <w:top w:val="single" w:sz="4" w:space="0" w:color="auto"/>
              <w:left w:val="single" w:sz="4" w:space="0" w:color="auto"/>
              <w:bottom w:val="single" w:sz="4" w:space="0" w:color="auto"/>
              <w:right w:val="single" w:sz="4" w:space="0" w:color="auto"/>
            </w:tcBorders>
            <w:shd w:val="clear" w:color="auto" w:fill="auto"/>
            <w:vAlign w:val="center"/>
          </w:tcPr>
          <w:p w14:paraId="2435DE52" w14:textId="6DD118C0" w:rsidR="00DA388E" w:rsidRPr="00CE15D1" w:rsidRDefault="00D41AF6" w:rsidP="00774AA6">
            <w:pPr>
              <w:spacing w:after="0" w:line="240" w:lineRule="auto"/>
              <w:rPr>
                <w:rFonts w:ascii="Tahoma" w:eastAsia="Times New Roman" w:hAnsi="Tahoma" w:cs="Tahoma"/>
                <w:szCs w:val="22"/>
                <w:rPrChange w:id="31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3" w:author="Celeste Baldwin" w:date="2025-02-14T12:12:00Z" w16du:dateUtc="2025-02-14T22:12:00Z">
                  <w:rPr>
                    <w:rFonts w:ascii="Tahoma" w:eastAsia="Times New Roman" w:hAnsi="Tahoma" w:cs="Tahoma"/>
                    <w:sz w:val="16"/>
                    <w:szCs w:val="16"/>
                  </w:rPr>
                </w:rPrChange>
              </w:rPr>
              <w:fldChar w:fldCharType="begin">
                <w:ffData>
                  <w:name w:val="Check82"/>
                  <w:enabled/>
                  <w:calcOnExit w:val="0"/>
                  <w:checkBox>
                    <w:sizeAuto/>
                    <w:default w:val="1"/>
                  </w:checkBox>
                </w:ffData>
              </w:fldChar>
            </w:r>
            <w:bookmarkStart w:id="314" w:name="Check82"/>
            <w:r w:rsidRPr="00CE15D1">
              <w:rPr>
                <w:rFonts w:ascii="Tahoma" w:eastAsia="Times New Roman" w:hAnsi="Tahoma" w:cs="Tahoma"/>
                <w:szCs w:val="22"/>
                <w:rPrChange w:id="315"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316"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17" w:author="Celeste Baldwin" w:date="2025-02-14T12:12:00Z" w16du:dateUtc="2025-02-14T22:12:00Z">
                  <w:rPr>
                    <w:rFonts w:ascii="Tahoma" w:eastAsia="Times New Roman" w:hAnsi="Tahoma" w:cs="Tahoma"/>
                    <w:sz w:val="16"/>
                    <w:szCs w:val="16"/>
                  </w:rPr>
                </w:rPrChange>
              </w:rPr>
              <w:fldChar w:fldCharType="end"/>
            </w:r>
            <w:bookmarkEnd w:id="314"/>
            <w:r w:rsidR="00DA388E" w:rsidRPr="00CE15D1">
              <w:rPr>
                <w:rFonts w:ascii="Tahoma" w:eastAsia="Times New Roman" w:hAnsi="Tahoma" w:cs="Tahoma"/>
                <w:szCs w:val="22"/>
                <w:rPrChange w:id="318" w:author="Celeste Baldwin" w:date="2025-02-14T12:12:00Z" w16du:dateUtc="2025-02-14T22:12:00Z">
                  <w:rPr>
                    <w:rFonts w:ascii="Tahoma" w:eastAsia="Times New Roman" w:hAnsi="Tahoma" w:cs="Tahoma"/>
                    <w:sz w:val="16"/>
                    <w:szCs w:val="16"/>
                  </w:rPr>
                </w:rPrChange>
              </w:rPr>
              <w:t xml:space="preserve">  Graduate Student</w:t>
            </w:r>
          </w:p>
        </w:tc>
      </w:tr>
      <w:tr w:rsidR="00CE15D1" w:rsidRPr="00CE15D1" w14:paraId="651B888D" w14:textId="77777777" w:rsidTr="00CE15D1">
        <w:tblPrEx>
          <w:tblCellMar>
            <w:left w:w="115" w:type="dxa"/>
            <w:right w:w="115" w:type="dxa"/>
          </w:tblCellMar>
          <w:tblLook w:val="0000" w:firstRow="0" w:lastRow="0" w:firstColumn="0" w:lastColumn="0" w:noHBand="0" w:noVBand="0"/>
        </w:tblPrEx>
        <w:trPr>
          <w:trHeight w:val="130"/>
        </w:trPr>
        <w:tc>
          <w:tcPr>
            <w:tcW w:w="2340" w:type="dxa"/>
            <w:gridSpan w:val="3"/>
            <w:vMerge/>
            <w:vAlign w:val="center"/>
          </w:tcPr>
          <w:p w14:paraId="7FD8A321" w14:textId="77777777" w:rsidR="00DA388E" w:rsidRPr="00CE15D1" w:rsidRDefault="00DA388E" w:rsidP="00774AA6">
            <w:pPr>
              <w:spacing w:after="0" w:line="240" w:lineRule="auto"/>
              <w:rPr>
                <w:rFonts w:ascii="Tahoma" w:eastAsia="Times New Roman" w:hAnsi="Tahoma" w:cs="Tahoma"/>
                <w:szCs w:val="22"/>
                <w:rPrChange w:id="319" w:author="Celeste Baldwin" w:date="2025-02-14T12:12:00Z" w16du:dateUtc="2025-02-14T22:12:00Z">
                  <w:rPr>
                    <w:rFonts w:ascii="Tahoma" w:eastAsia="Times New Roman" w:hAnsi="Tahoma" w:cs="Tahoma"/>
                    <w:sz w:val="16"/>
                    <w:szCs w:val="16"/>
                  </w:rPr>
                </w:rPrChange>
              </w:rPr>
            </w:pPr>
          </w:p>
        </w:tc>
        <w:tc>
          <w:tcPr>
            <w:tcW w:w="5253" w:type="dxa"/>
            <w:gridSpan w:val="7"/>
            <w:vMerge/>
            <w:vAlign w:val="center"/>
          </w:tcPr>
          <w:p w14:paraId="34F71676" w14:textId="77777777" w:rsidR="00DA388E" w:rsidRPr="00CE15D1" w:rsidRDefault="00DA388E" w:rsidP="00774AA6">
            <w:pPr>
              <w:spacing w:after="0" w:line="240" w:lineRule="auto"/>
              <w:rPr>
                <w:rFonts w:ascii="Tahoma" w:eastAsia="Times New Roman" w:hAnsi="Tahoma" w:cs="Tahoma"/>
                <w:szCs w:val="22"/>
                <w:rPrChange w:id="320" w:author="Celeste Baldwin" w:date="2025-02-14T12:12:00Z" w16du:dateUtc="2025-02-14T22:12:00Z">
                  <w:rPr>
                    <w:rFonts w:ascii="Tahoma" w:eastAsia="Times New Roman" w:hAnsi="Tahoma" w:cs="Tahoma"/>
                    <w:sz w:val="16"/>
                    <w:szCs w:val="16"/>
                  </w:rPr>
                </w:rPrChange>
              </w:rPr>
            </w:pPr>
          </w:p>
        </w:tc>
        <w:tc>
          <w:tcPr>
            <w:tcW w:w="2217" w:type="dxa"/>
            <w:tcBorders>
              <w:top w:val="single" w:sz="4" w:space="0" w:color="auto"/>
              <w:left w:val="single" w:sz="4" w:space="0" w:color="auto"/>
              <w:bottom w:val="single" w:sz="4" w:space="0" w:color="auto"/>
              <w:right w:val="single" w:sz="4" w:space="0" w:color="auto"/>
            </w:tcBorders>
            <w:shd w:val="clear" w:color="auto" w:fill="auto"/>
            <w:vAlign w:val="center"/>
          </w:tcPr>
          <w:p w14:paraId="06256EE2" w14:textId="77777777" w:rsidR="00DA388E" w:rsidRPr="00CE15D1" w:rsidRDefault="00DA388E" w:rsidP="00774AA6">
            <w:pPr>
              <w:spacing w:after="0" w:line="240" w:lineRule="auto"/>
              <w:rPr>
                <w:rFonts w:ascii="Tahoma" w:eastAsia="Times New Roman" w:hAnsi="Tahoma" w:cs="Tahoma"/>
                <w:szCs w:val="22"/>
                <w:rPrChange w:id="32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22" w:author="Celeste Baldwin" w:date="2025-02-14T12:12:00Z" w16du:dateUtc="2025-02-14T22:12:00Z">
                  <w:rPr>
                    <w:rFonts w:ascii="Tahoma" w:eastAsia="Times New Roman" w:hAnsi="Tahoma" w:cs="Tahoma"/>
                    <w:sz w:val="16"/>
                    <w:szCs w:val="16"/>
                  </w:rPr>
                </w:rPrChange>
              </w:rPr>
              <w:fldChar w:fldCharType="begin">
                <w:ffData>
                  <w:name w:val="Check83"/>
                  <w:enabled/>
                  <w:calcOnExit w:val="0"/>
                  <w:checkBox>
                    <w:sizeAuto/>
                    <w:default w:val="0"/>
                  </w:checkBox>
                </w:ffData>
              </w:fldChar>
            </w:r>
            <w:bookmarkStart w:id="323" w:name="Check83"/>
            <w:r w:rsidRPr="00CE15D1">
              <w:rPr>
                <w:rFonts w:ascii="Tahoma" w:eastAsia="Times New Roman" w:hAnsi="Tahoma" w:cs="Tahoma"/>
                <w:szCs w:val="22"/>
                <w:rPrChange w:id="324"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325"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26" w:author="Celeste Baldwin" w:date="2025-02-14T12:12:00Z" w16du:dateUtc="2025-02-14T22:12:00Z">
                  <w:rPr>
                    <w:rFonts w:ascii="Tahoma" w:eastAsia="Times New Roman" w:hAnsi="Tahoma" w:cs="Tahoma"/>
                    <w:sz w:val="16"/>
                    <w:szCs w:val="16"/>
                  </w:rPr>
                </w:rPrChange>
              </w:rPr>
              <w:fldChar w:fldCharType="end"/>
            </w:r>
            <w:bookmarkEnd w:id="323"/>
            <w:r w:rsidRPr="00CE15D1">
              <w:rPr>
                <w:rFonts w:ascii="Tahoma" w:eastAsia="Times New Roman" w:hAnsi="Tahoma" w:cs="Tahoma"/>
                <w:szCs w:val="22"/>
                <w:rPrChange w:id="327" w:author="Celeste Baldwin" w:date="2025-02-14T12:12:00Z" w16du:dateUtc="2025-02-14T22:12:00Z">
                  <w:rPr>
                    <w:rFonts w:ascii="Tahoma" w:eastAsia="Times New Roman" w:hAnsi="Tahoma" w:cs="Tahoma"/>
                    <w:sz w:val="16"/>
                    <w:szCs w:val="16"/>
                  </w:rPr>
                </w:rPrChange>
              </w:rPr>
              <w:t xml:space="preserve">  Postdoctoral fellow</w:t>
            </w:r>
          </w:p>
        </w:tc>
      </w:tr>
      <w:tr w:rsidR="00CE15D1" w:rsidRPr="00CE15D1" w14:paraId="320B3A11" w14:textId="77777777" w:rsidTr="00CE15D1">
        <w:tblPrEx>
          <w:tblCellMar>
            <w:left w:w="115" w:type="dxa"/>
            <w:right w:w="115" w:type="dxa"/>
          </w:tblCellMar>
          <w:tblLook w:val="0000" w:firstRow="0" w:lastRow="0" w:firstColumn="0" w:lastColumn="0" w:noHBand="0" w:noVBand="0"/>
        </w:tblPrEx>
        <w:trPr>
          <w:trHeight w:val="326"/>
        </w:trPr>
        <w:tc>
          <w:tcPr>
            <w:tcW w:w="2340" w:type="dxa"/>
            <w:gridSpan w:val="3"/>
            <w:tcBorders>
              <w:top w:val="single" w:sz="4" w:space="0" w:color="auto"/>
              <w:left w:val="single" w:sz="4" w:space="0" w:color="auto"/>
              <w:bottom w:val="single" w:sz="4" w:space="0" w:color="auto"/>
              <w:right w:val="single" w:sz="4" w:space="0" w:color="auto"/>
            </w:tcBorders>
            <w:vAlign w:val="center"/>
          </w:tcPr>
          <w:p w14:paraId="6C5268C1" w14:textId="77777777" w:rsidR="00DA388E" w:rsidRPr="00CE15D1" w:rsidRDefault="00DA388E" w:rsidP="00774AA6">
            <w:pPr>
              <w:spacing w:after="0" w:line="240" w:lineRule="auto"/>
              <w:rPr>
                <w:rFonts w:ascii="Tahoma" w:eastAsia="Times New Roman" w:hAnsi="Tahoma" w:cs="Tahoma"/>
                <w:szCs w:val="22"/>
                <w:rPrChange w:id="32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29" w:author="Celeste Baldwin" w:date="2025-02-14T12:12:00Z" w16du:dateUtc="2025-02-14T22:12:00Z">
                  <w:rPr>
                    <w:rFonts w:ascii="Tahoma" w:eastAsia="Times New Roman" w:hAnsi="Tahoma" w:cs="Tahoma"/>
                    <w:sz w:val="16"/>
                    <w:szCs w:val="16"/>
                  </w:rPr>
                </w:rPrChange>
              </w:rPr>
              <w:t>E. Email address:</w:t>
            </w:r>
          </w:p>
        </w:tc>
        <w:tc>
          <w:tcPr>
            <w:tcW w:w="5253" w:type="dxa"/>
            <w:gridSpan w:val="7"/>
            <w:tcBorders>
              <w:top w:val="single" w:sz="4" w:space="0" w:color="auto"/>
              <w:left w:val="single" w:sz="4" w:space="0" w:color="auto"/>
              <w:bottom w:val="single" w:sz="4" w:space="0" w:color="auto"/>
              <w:right w:val="single" w:sz="4" w:space="0" w:color="auto"/>
            </w:tcBorders>
            <w:vAlign w:val="center"/>
          </w:tcPr>
          <w:p w14:paraId="3089A4A8" w14:textId="47A5BF14" w:rsidR="00DA388E" w:rsidRPr="00CE15D1" w:rsidRDefault="00CE15D1" w:rsidP="00774AA6">
            <w:pPr>
              <w:spacing w:after="0" w:line="240" w:lineRule="auto"/>
              <w:rPr>
                <w:rFonts w:ascii="Tahoma" w:eastAsia="Times New Roman" w:hAnsi="Tahoma" w:cs="Tahoma"/>
                <w:szCs w:val="22"/>
                <w:rPrChange w:id="330" w:author="Celeste Baldwin" w:date="2025-02-14T12:12:00Z" w16du:dateUtc="2025-02-14T22:12:00Z">
                  <w:rPr>
                    <w:rFonts w:ascii="Tahoma" w:eastAsia="Times New Roman" w:hAnsi="Tahoma" w:cs="Tahoma"/>
                    <w:sz w:val="16"/>
                    <w:szCs w:val="16"/>
                  </w:rPr>
                </w:rPrChange>
              </w:rPr>
            </w:pPr>
            <w:ins w:id="331" w:author="Celeste Baldwin" w:date="2025-02-14T12:13:00Z" w16du:dateUtc="2025-02-14T22:13:00Z">
              <w:r>
                <w:rPr>
                  <w:rFonts w:ascii="Tahoma" w:eastAsia="Times New Roman" w:hAnsi="Tahoma" w:cs="Tahoma"/>
                  <w:szCs w:val="22"/>
                </w:rPr>
                <w:t xml:space="preserve">add Regis </w:t>
              </w:r>
            </w:ins>
            <w:ins w:id="332" w:author="Celeste Baldwin" w:date="2025-02-14T12:14:00Z" w16du:dateUtc="2025-02-14T22:14:00Z">
              <w:r>
                <w:rPr>
                  <w:rFonts w:ascii="Tahoma" w:eastAsia="Times New Roman" w:hAnsi="Tahoma" w:cs="Tahoma"/>
                  <w:szCs w:val="22"/>
                </w:rPr>
                <w:t>email</w:t>
              </w:r>
            </w:ins>
            <w:del w:id="333" w:author="Celeste Baldwin" w:date="2025-02-14T12:13:00Z" w16du:dateUtc="2025-02-14T22:13:00Z">
              <w:r w:rsidR="00D41AF6" w:rsidRPr="00CE15D1" w:rsidDel="00CE15D1">
                <w:rPr>
                  <w:rFonts w:ascii="Tahoma" w:eastAsia="Times New Roman" w:hAnsi="Tahoma" w:cs="Tahoma"/>
                  <w:szCs w:val="22"/>
                  <w:rPrChange w:id="334" w:author="Celeste Baldwin" w:date="2025-02-14T12:12:00Z" w16du:dateUtc="2025-02-14T22:12:00Z">
                    <w:rPr>
                      <w:rFonts w:ascii="Tahoma" w:eastAsia="Times New Roman" w:hAnsi="Tahoma" w:cs="Tahoma"/>
                      <w:sz w:val="16"/>
                      <w:szCs w:val="16"/>
                    </w:rPr>
                  </w:rPrChange>
                </w:rPr>
                <w:delText>Bnsubuga14@gmail.com</w:delText>
              </w:r>
            </w:del>
          </w:p>
        </w:tc>
        <w:tc>
          <w:tcPr>
            <w:tcW w:w="2217" w:type="dxa"/>
            <w:tcBorders>
              <w:top w:val="single" w:sz="4" w:space="0" w:color="auto"/>
              <w:left w:val="single" w:sz="4" w:space="0" w:color="auto"/>
              <w:bottom w:val="single" w:sz="4" w:space="0" w:color="auto"/>
              <w:right w:val="single" w:sz="4" w:space="0" w:color="auto"/>
            </w:tcBorders>
            <w:shd w:val="clear" w:color="auto" w:fill="auto"/>
            <w:vAlign w:val="center"/>
          </w:tcPr>
          <w:p w14:paraId="2B7E9447" w14:textId="77777777" w:rsidR="00DA388E" w:rsidRPr="00CE15D1" w:rsidRDefault="00DA388E" w:rsidP="00774AA6">
            <w:pPr>
              <w:spacing w:after="0" w:line="240" w:lineRule="auto"/>
              <w:rPr>
                <w:rFonts w:ascii="Tahoma" w:eastAsia="Times New Roman" w:hAnsi="Tahoma" w:cs="Tahoma"/>
                <w:szCs w:val="22"/>
                <w:rPrChange w:id="33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36" w:author="Celeste Baldwin" w:date="2025-02-14T12:12:00Z" w16du:dateUtc="2025-02-14T22:12:00Z">
                  <w:rPr>
                    <w:rFonts w:ascii="Tahoma" w:eastAsia="Times New Roman" w:hAnsi="Tahoma" w:cs="Tahoma"/>
                    <w:sz w:val="16"/>
                    <w:szCs w:val="16"/>
                  </w:rPr>
                </w:rPrChange>
              </w:rPr>
              <w:fldChar w:fldCharType="begin">
                <w:ffData>
                  <w:name w:val="Check127"/>
                  <w:enabled/>
                  <w:calcOnExit w:val="0"/>
                  <w:checkBox>
                    <w:sizeAuto/>
                    <w:default w:val="0"/>
                  </w:checkBox>
                </w:ffData>
              </w:fldChar>
            </w:r>
            <w:bookmarkStart w:id="337" w:name="Check127"/>
            <w:r w:rsidRPr="00CE15D1">
              <w:rPr>
                <w:rFonts w:ascii="Tahoma" w:eastAsia="Times New Roman" w:hAnsi="Tahoma" w:cs="Tahoma"/>
                <w:szCs w:val="22"/>
                <w:rPrChange w:id="338"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339"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40" w:author="Celeste Baldwin" w:date="2025-02-14T12:12:00Z" w16du:dateUtc="2025-02-14T22:12:00Z">
                  <w:rPr>
                    <w:rFonts w:ascii="Tahoma" w:eastAsia="Times New Roman" w:hAnsi="Tahoma" w:cs="Tahoma"/>
                    <w:sz w:val="16"/>
                    <w:szCs w:val="16"/>
                  </w:rPr>
                </w:rPrChange>
              </w:rPr>
              <w:fldChar w:fldCharType="end"/>
            </w:r>
            <w:bookmarkEnd w:id="337"/>
            <w:r w:rsidRPr="00CE15D1">
              <w:rPr>
                <w:rFonts w:ascii="Tahoma" w:eastAsia="Times New Roman" w:hAnsi="Tahoma" w:cs="Tahoma"/>
                <w:szCs w:val="22"/>
                <w:rPrChange w:id="341" w:author="Celeste Baldwin" w:date="2025-02-14T12:12:00Z" w16du:dateUtc="2025-02-14T22:12:00Z">
                  <w:rPr>
                    <w:rFonts w:ascii="Tahoma" w:eastAsia="Times New Roman" w:hAnsi="Tahoma" w:cs="Tahoma"/>
                    <w:sz w:val="16"/>
                    <w:szCs w:val="16"/>
                  </w:rPr>
                </w:rPrChange>
              </w:rPr>
              <w:t xml:space="preserve">  Other: </w:t>
            </w:r>
          </w:p>
        </w:tc>
      </w:tr>
      <w:tr w:rsidR="00CE15D1" w:rsidRPr="00CE15D1" w14:paraId="56400135" w14:textId="77777777" w:rsidTr="00CE15D1">
        <w:tblPrEx>
          <w:tblCellMar>
            <w:left w:w="115" w:type="dxa"/>
            <w:right w:w="115" w:type="dxa"/>
          </w:tblCellMar>
          <w:tblLook w:val="0000" w:firstRow="0" w:lastRow="0" w:firstColumn="0" w:lastColumn="0" w:noHBand="0" w:noVBand="0"/>
          <w:tblPrExChange w:id="342" w:author="Celeste Baldwin" w:date="2025-02-14T12:16:00Z" w16du:dateUtc="2025-02-14T22:16:00Z">
            <w:tblPrEx>
              <w:tblCellMar>
                <w:left w:w="115" w:type="dxa"/>
                <w:right w:w="115" w:type="dxa"/>
              </w:tblCellMar>
              <w:tblLook w:val="0000" w:firstRow="0" w:lastRow="0" w:firstColumn="0" w:lastColumn="0" w:noHBand="0" w:noVBand="0"/>
            </w:tblPrEx>
          </w:tblPrExChange>
        </w:tblPrEx>
        <w:trPr>
          <w:trHeight w:val="247"/>
          <w:trPrChange w:id="343" w:author="Celeste Baldwin" w:date="2025-02-14T12:16:00Z" w16du:dateUtc="2025-02-14T22:16:00Z">
            <w:trPr>
              <w:gridBefore w:val="1"/>
              <w:trHeight w:val="247"/>
            </w:trPr>
          </w:trPrChange>
        </w:trPr>
        <w:tc>
          <w:tcPr>
            <w:tcW w:w="2340" w:type="dxa"/>
            <w:gridSpan w:val="3"/>
            <w:tcBorders>
              <w:top w:val="single" w:sz="4" w:space="0" w:color="auto"/>
              <w:left w:val="single" w:sz="4" w:space="0" w:color="auto"/>
              <w:bottom w:val="single" w:sz="4" w:space="0" w:color="auto"/>
              <w:right w:val="single" w:sz="4" w:space="0" w:color="auto"/>
            </w:tcBorders>
            <w:vAlign w:val="center"/>
            <w:tcPrChange w:id="344" w:author="Celeste Baldwin" w:date="2025-02-14T12:16:00Z" w16du:dateUtc="2025-02-14T22:16:00Z">
              <w:tcPr>
                <w:tcW w:w="3542" w:type="dxa"/>
                <w:gridSpan w:val="6"/>
                <w:tcBorders>
                  <w:top w:val="single" w:sz="4" w:space="0" w:color="auto"/>
                  <w:left w:val="single" w:sz="4" w:space="0" w:color="auto"/>
                  <w:bottom w:val="single" w:sz="4" w:space="0" w:color="auto"/>
                  <w:right w:val="single" w:sz="4" w:space="0" w:color="auto"/>
                </w:tcBorders>
                <w:vAlign w:val="center"/>
              </w:tcPr>
            </w:tcPrChange>
          </w:tcPr>
          <w:p w14:paraId="73BF6295" w14:textId="77777777" w:rsidR="00DA388E" w:rsidRPr="00CE15D1" w:rsidRDefault="00DA388E" w:rsidP="00774AA6">
            <w:pPr>
              <w:spacing w:after="0" w:line="240" w:lineRule="auto"/>
              <w:rPr>
                <w:rFonts w:ascii="Tahoma" w:eastAsia="Times New Roman" w:hAnsi="Tahoma" w:cs="Tahoma"/>
                <w:szCs w:val="22"/>
                <w:rPrChange w:id="34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46" w:author="Celeste Baldwin" w:date="2025-02-14T12:12:00Z" w16du:dateUtc="2025-02-14T22:12:00Z">
                  <w:rPr>
                    <w:rFonts w:ascii="Tahoma" w:eastAsia="Times New Roman" w:hAnsi="Tahoma" w:cs="Tahoma"/>
                    <w:sz w:val="16"/>
                    <w:szCs w:val="16"/>
                  </w:rPr>
                </w:rPrChange>
              </w:rPr>
              <w:t>F.  Primary Phone Number:</w:t>
            </w:r>
          </w:p>
        </w:tc>
        <w:tc>
          <w:tcPr>
            <w:tcW w:w="3059" w:type="dxa"/>
            <w:gridSpan w:val="2"/>
            <w:tcBorders>
              <w:top w:val="single" w:sz="4" w:space="0" w:color="auto"/>
              <w:left w:val="single" w:sz="4" w:space="0" w:color="auto"/>
              <w:bottom w:val="single" w:sz="4" w:space="0" w:color="auto"/>
              <w:right w:val="single" w:sz="4" w:space="0" w:color="auto"/>
            </w:tcBorders>
            <w:vAlign w:val="center"/>
            <w:tcPrChange w:id="347" w:author="Celeste Baldwin" w:date="2025-02-14T12:16:00Z" w16du:dateUtc="2025-02-14T22:16:00Z">
              <w:tcPr>
                <w:tcW w:w="1931" w:type="dxa"/>
                <w:tcBorders>
                  <w:top w:val="single" w:sz="4" w:space="0" w:color="auto"/>
                  <w:left w:val="single" w:sz="4" w:space="0" w:color="auto"/>
                  <w:bottom w:val="single" w:sz="4" w:space="0" w:color="auto"/>
                  <w:right w:val="single" w:sz="4" w:space="0" w:color="auto"/>
                </w:tcBorders>
                <w:vAlign w:val="center"/>
              </w:tcPr>
            </w:tcPrChange>
          </w:tcPr>
          <w:p w14:paraId="1035E81E" w14:textId="09041589" w:rsidR="00DA388E" w:rsidRPr="00CE15D1" w:rsidRDefault="00CE15D1" w:rsidP="00774AA6">
            <w:pPr>
              <w:spacing w:after="0" w:line="240" w:lineRule="auto"/>
              <w:rPr>
                <w:rFonts w:asciiTheme="minorBidi" w:eastAsia="Times New Roman" w:hAnsiTheme="minorBidi"/>
                <w:szCs w:val="22"/>
                <w:rPrChange w:id="348" w:author="Celeste Baldwin" w:date="2025-02-14T12:16:00Z" w16du:dateUtc="2025-02-14T22:16:00Z">
                  <w:rPr>
                    <w:rFonts w:ascii="Tahoma" w:eastAsia="Times New Roman" w:hAnsi="Tahoma" w:cs="Tahoma"/>
                    <w:sz w:val="16"/>
                    <w:szCs w:val="16"/>
                  </w:rPr>
                </w:rPrChange>
              </w:rPr>
            </w:pPr>
            <w:ins w:id="349" w:author="Celeste Baldwin" w:date="2025-02-14T12:15:00Z" w16du:dateUtc="2025-02-14T22:15:00Z">
              <w:r w:rsidRPr="00CE15D1">
                <w:rPr>
                  <w:rFonts w:asciiTheme="minorBidi" w:hAnsiTheme="minorBidi"/>
                  <w:szCs w:val="22"/>
                  <w:rPrChange w:id="350" w:author="Celeste Baldwin" w:date="2025-02-14T12:16:00Z" w16du:dateUtc="2025-02-14T22:16:00Z">
                    <w:rPr>
                      <w:rFonts w:ascii="Times New Roman" w:hAnsi="Times New Roman" w:cs="Times New Roman"/>
                      <w:szCs w:val="22"/>
                    </w:rPr>
                  </w:rPrChange>
                </w:rPr>
                <w:t>(</w:t>
              </w:r>
            </w:ins>
            <w:r w:rsidR="00D41AF6" w:rsidRPr="00CE15D1">
              <w:rPr>
                <w:rFonts w:asciiTheme="minorBidi" w:hAnsiTheme="minorBidi"/>
                <w:szCs w:val="22"/>
                <w:rPrChange w:id="351" w:author="Celeste Baldwin" w:date="2025-02-14T12:16:00Z" w16du:dateUtc="2025-02-14T22:16:00Z">
                  <w:rPr>
                    <w:rFonts w:ascii="Times New Roman" w:hAnsi="Times New Roman" w:cs="Times New Roman"/>
                    <w:szCs w:val="22"/>
                  </w:rPr>
                </w:rPrChange>
              </w:rPr>
              <w:t>774</w:t>
            </w:r>
            <w:ins w:id="352" w:author="Celeste Baldwin" w:date="2025-02-14T12:15:00Z" w16du:dateUtc="2025-02-14T22:15:00Z">
              <w:r w:rsidRPr="00CE15D1">
                <w:rPr>
                  <w:rFonts w:asciiTheme="minorBidi" w:hAnsiTheme="minorBidi"/>
                  <w:szCs w:val="22"/>
                  <w:rPrChange w:id="353" w:author="Celeste Baldwin" w:date="2025-02-14T12:16:00Z" w16du:dateUtc="2025-02-14T22:16:00Z">
                    <w:rPr>
                      <w:rFonts w:ascii="Times New Roman" w:hAnsi="Times New Roman" w:cs="Times New Roman"/>
                      <w:szCs w:val="22"/>
                    </w:rPr>
                  </w:rPrChange>
                </w:rPr>
                <w:t>)</w:t>
              </w:r>
            </w:ins>
            <w:r w:rsidR="00D41AF6" w:rsidRPr="00CE15D1">
              <w:rPr>
                <w:rFonts w:asciiTheme="minorBidi" w:hAnsiTheme="minorBidi"/>
                <w:szCs w:val="22"/>
                <w:rPrChange w:id="354" w:author="Celeste Baldwin" w:date="2025-02-14T12:16:00Z" w16du:dateUtc="2025-02-14T22:16:00Z">
                  <w:rPr>
                    <w:rFonts w:ascii="Times New Roman" w:hAnsi="Times New Roman" w:cs="Times New Roman"/>
                    <w:szCs w:val="22"/>
                  </w:rPr>
                </w:rPrChange>
              </w:rPr>
              <w:t xml:space="preserve"> 360</w:t>
            </w:r>
            <w:ins w:id="355" w:author="Celeste Baldwin" w:date="2025-02-14T12:15:00Z" w16du:dateUtc="2025-02-14T22:15:00Z">
              <w:r w:rsidRPr="00CE15D1">
                <w:rPr>
                  <w:rFonts w:asciiTheme="minorBidi" w:hAnsiTheme="minorBidi"/>
                  <w:szCs w:val="22"/>
                  <w:rPrChange w:id="356" w:author="Celeste Baldwin" w:date="2025-02-14T12:16:00Z" w16du:dateUtc="2025-02-14T22:16:00Z">
                    <w:rPr>
                      <w:rFonts w:ascii="Times New Roman" w:hAnsi="Times New Roman" w:cs="Times New Roman"/>
                      <w:szCs w:val="22"/>
                    </w:rPr>
                  </w:rPrChange>
                </w:rPr>
                <w:t>-</w:t>
              </w:r>
            </w:ins>
            <w:del w:id="357" w:author="Celeste Baldwin" w:date="2025-02-14T12:15:00Z" w16du:dateUtc="2025-02-14T22:15:00Z">
              <w:r w:rsidR="00D41AF6" w:rsidRPr="00CE15D1" w:rsidDel="00CE15D1">
                <w:rPr>
                  <w:rFonts w:asciiTheme="minorBidi" w:hAnsiTheme="minorBidi"/>
                  <w:szCs w:val="22"/>
                  <w:rPrChange w:id="358" w:author="Celeste Baldwin" w:date="2025-02-14T12:16:00Z" w16du:dateUtc="2025-02-14T22:16:00Z">
                    <w:rPr>
                      <w:rFonts w:ascii="Times New Roman" w:hAnsi="Times New Roman" w:cs="Times New Roman"/>
                      <w:szCs w:val="22"/>
                    </w:rPr>
                  </w:rPrChange>
                </w:rPr>
                <w:delText xml:space="preserve"> </w:delText>
              </w:r>
            </w:del>
            <w:r w:rsidR="00D41AF6" w:rsidRPr="00CE15D1">
              <w:rPr>
                <w:rFonts w:asciiTheme="minorBidi" w:hAnsiTheme="minorBidi"/>
                <w:szCs w:val="22"/>
                <w:rPrChange w:id="359" w:author="Celeste Baldwin" w:date="2025-02-14T12:16:00Z" w16du:dateUtc="2025-02-14T22:16:00Z">
                  <w:rPr>
                    <w:rFonts w:ascii="Times New Roman" w:hAnsi="Times New Roman" w:cs="Times New Roman"/>
                    <w:szCs w:val="22"/>
                  </w:rPr>
                </w:rPrChange>
              </w:rPr>
              <w:t>7328</w:t>
            </w:r>
          </w:p>
        </w:tc>
        <w:tc>
          <w:tcPr>
            <w:tcW w:w="1477" w:type="dxa"/>
            <w:gridSpan w:val="2"/>
            <w:tcBorders>
              <w:top w:val="single" w:sz="4" w:space="0" w:color="auto"/>
              <w:left w:val="single" w:sz="4" w:space="0" w:color="auto"/>
              <w:bottom w:val="single" w:sz="4" w:space="0" w:color="auto"/>
              <w:right w:val="single" w:sz="4" w:space="0" w:color="auto"/>
            </w:tcBorders>
            <w:vAlign w:val="center"/>
            <w:tcPrChange w:id="360" w:author="Celeste Baldwin" w:date="2025-02-14T12:16:00Z" w16du:dateUtc="2025-02-14T22:16:00Z">
              <w:tcPr>
                <w:tcW w:w="1461" w:type="dxa"/>
                <w:gridSpan w:val="3"/>
                <w:tcBorders>
                  <w:top w:val="single" w:sz="4" w:space="0" w:color="auto"/>
                  <w:left w:val="single" w:sz="4" w:space="0" w:color="auto"/>
                  <w:bottom w:val="single" w:sz="4" w:space="0" w:color="auto"/>
                  <w:right w:val="single" w:sz="4" w:space="0" w:color="auto"/>
                </w:tcBorders>
                <w:vAlign w:val="center"/>
              </w:tcPr>
            </w:tcPrChange>
          </w:tcPr>
          <w:p w14:paraId="7F166F48" w14:textId="77777777" w:rsidR="00DA388E" w:rsidRPr="00CE15D1" w:rsidRDefault="00DA388E" w:rsidP="00774AA6">
            <w:pPr>
              <w:spacing w:after="0" w:line="240" w:lineRule="auto"/>
              <w:ind w:right="65"/>
              <w:rPr>
                <w:rFonts w:ascii="Tahoma" w:eastAsia="Times New Roman" w:hAnsi="Tahoma" w:cs="Tahoma"/>
                <w:szCs w:val="22"/>
                <w:rPrChange w:id="36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62" w:author="Celeste Baldwin" w:date="2025-02-14T12:12:00Z" w16du:dateUtc="2025-02-14T22:12:00Z">
                  <w:rPr>
                    <w:rFonts w:ascii="Tahoma" w:eastAsia="Times New Roman" w:hAnsi="Tahoma" w:cs="Tahoma"/>
                    <w:sz w:val="16"/>
                    <w:szCs w:val="16"/>
                  </w:rPr>
                </w:rPrChange>
              </w:rPr>
              <w:t xml:space="preserve">G. Alternate Phone: </w:t>
            </w:r>
          </w:p>
        </w:tc>
        <w:tc>
          <w:tcPr>
            <w:tcW w:w="717" w:type="dxa"/>
            <w:gridSpan w:val="3"/>
            <w:tcBorders>
              <w:top w:val="single" w:sz="4" w:space="0" w:color="auto"/>
              <w:left w:val="single" w:sz="4" w:space="0" w:color="auto"/>
              <w:bottom w:val="single" w:sz="4" w:space="0" w:color="auto"/>
              <w:right w:val="single" w:sz="4" w:space="0" w:color="auto"/>
            </w:tcBorders>
            <w:vAlign w:val="center"/>
            <w:tcPrChange w:id="363" w:author="Celeste Baldwin" w:date="2025-02-14T12:16:00Z" w16du:dateUtc="2025-02-14T22:16:00Z">
              <w:tcPr>
                <w:tcW w:w="770" w:type="dxa"/>
                <w:gridSpan w:val="3"/>
                <w:tcBorders>
                  <w:top w:val="single" w:sz="4" w:space="0" w:color="auto"/>
                  <w:left w:val="single" w:sz="4" w:space="0" w:color="auto"/>
                  <w:bottom w:val="single" w:sz="4" w:space="0" w:color="auto"/>
                  <w:right w:val="single" w:sz="4" w:space="0" w:color="auto"/>
                </w:tcBorders>
                <w:vAlign w:val="center"/>
              </w:tcPr>
            </w:tcPrChange>
          </w:tcPr>
          <w:p w14:paraId="1AB819B1" w14:textId="77777777" w:rsidR="00DA388E" w:rsidRPr="00CE15D1" w:rsidRDefault="00DA388E" w:rsidP="00774AA6">
            <w:pPr>
              <w:spacing w:after="0" w:line="240" w:lineRule="auto"/>
              <w:ind w:right="65"/>
              <w:rPr>
                <w:rFonts w:ascii="Tahoma" w:eastAsia="Times New Roman" w:hAnsi="Tahoma" w:cs="Tahoma"/>
                <w:szCs w:val="22"/>
                <w:rPrChange w:id="364" w:author="Celeste Baldwin" w:date="2025-02-14T12:12:00Z" w16du:dateUtc="2025-02-14T22:12:00Z">
                  <w:rPr>
                    <w:rFonts w:ascii="Tahoma" w:eastAsia="Times New Roman" w:hAnsi="Tahoma" w:cs="Tahoma"/>
                    <w:sz w:val="16"/>
                    <w:szCs w:val="16"/>
                  </w:rPr>
                </w:rPrChange>
              </w:rPr>
            </w:pPr>
          </w:p>
        </w:tc>
        <w:tc>
          <w:tcPr>
            <w:tcW w:w="2217" w:type="dxa"/>
            <w:tcBorders>
              <w:top w:val="single" w:sz="4" w:space="0" w:color="auto"/>
              <w:left w:val="single" w:sz="4" w:space="0" w:color="auto"/>
              <w:bottom w:val="single" w:sz="4" w:space="0" w:color="auto"/>
              <w:right w:val="single" w:sz="4" w:space="0" w:color="auto"/>
            </w:tcBorders>
            <w:vAlign w:val="center"/>
            <w:tcPrChange w:id="365" w:author="Celeste Baldwin" w:date="2025-02-14T12:16:00Z" w16du:dateUtc="2025-02-14T22:16:00Z">
              <w:tcPr>
                <w:tcW w:w="2106" w:type="dxa"/>
                <w:gridSpan w:val="2"/>
                <w:tcBorders>
                  <w:top w:val="single" w:sz="4" w:space="0" w:color="auto"/>
                  <w:left w:val="single" w:sz="4" w:space="0" w:color="auto"/>
                  <w:bottom w:val="single" w:sz="4" w:space="0" w:color="auto"/>
                  <w:right w:val="single" w:sz="4" w:space="0" w:color="auto"/>
                </w:tcBorders>
                <w:vAlign w:val="center"/>
              </w:tcPr>
            </w:tcPrChange>
          </w:tcPr>
          <w:p w14:paraId="23BE4A95" w14:textId="77777777" w:rsidR="00DA388E" w:rsidRPr="00CE15D1" w:rsidRDefault="00DA388E" w:rsidP="00774AA6">
            <w:pPr>
              <w:spacing w:after="0" w:line="240" w:lineRule="auto"/>
              <w:rPr>
                <w:rFonts w:ascii="Tahoma" w:eastAsia="Times New Roman" w:hAnsi="Tahoma" w:cs="Tahoma"/>
                <w:szCs w:val="22"/>
                <w:rPrChange w:id="366" w:author="Celeste Baldwin" w:date="2025-02-14T12:12:00Z" w16du:dateUtc="2025-02-14T22:12:00Z">
                  <w:rPr>
                    <w:rFonts w:ascii="Tahoma" w:eastAsia="Times New Roman" w:hAnsi="Tahoma" w:cs="Tahoma"/>
                    <w:sz w:val="16"/>
                    <w:szCs w:val="16"/>
                  </w:rPr>
                </w:rPrChange>
              </w:rPr>
            </w:pPr>
          </w:p>
        </w:tc>
      </w:tr>
      <w:tr w:rsidR="00CE15D1" w:rsidRPr="00CE15D1" w14:paraId="59EE391C" w14:textId="77777777" w:rsidTr="00CE15D1">
        <w:tblPrEx>
          <w:tblCellMar>
            <w:left w:w="115" w:type="dxa"/>
            <w:right w:w="115" w:type="dxa"/>
          </w:tblCellMar>
          <w:tblLook w:val="0000" w:firstRow="0" w:lastRow="0" w:firstColumn="0" w:lastColumn="0" w:noHBand="0" w:noVBand="0"/>
          <w:tblPrExChange w:id="367" w:author="Celeste Baldwin" w:date="2025-02-14T12:16:00Z" w16du:dateUtc="2025-02-14T22:16:00Z">
            <w:tblPrEx>
              <w:tblCellMar>
                <w:left w:w="115" w:type="dxa"/>
                <w:right w:w="115" w:type="dxa"/>
              </w:tblCellMar>
              <w:tblLook w:val="0000" w:firstRow="0" w:lastRow="0" w:firstColumn="0" w:lastColumn="0" w:noHBand="0" w:noVBand="0"/>
            </w:tblPrEx>
          </w:tblPrExChange>
        </w:tblPrEx>
        <w:trPr>
          <w:trHeight w:val="238"/>
          <w:trPrChange w:id="368" w:author="Celeste Baldwin" w:date="2025-02-14T12:16:00Z" w16du:dateUtc="2025-02-14T22:16:00Z">
            <w:trPr>
              <w:gridBefore w:val="1"/>
              <w:trHeight w:val="238"/>
            </w:trPr>
          </w:trPrChange>
        </w:trPr>
        <w:tc>
          <w:tcPr>
            <w:tcW w:w="2340" w:type="dxa"/>
            <w:gridSpan w:val="3"/>
            <w:tcBorders>
              <w:top w:val="single" w:sz="4" w:space="0" w:color="auto"/>
              <w:left w:val="single" w:sz="4" w:space="0" w:color="auto"/>
              <w:bottom w:val="single" w:sz="4" w:space="0" w:color="auto"/>
              <w:right w:val="single" w:sz="4" w:space="0" w:color="auto"/>
            </w:tcBorders>
            <w:vAlign w:val="center"/>
            <w:tcPrChange w:id="369" w:author="Celeste Baldwin" w:date="2025-02-14T12:16:00Z" w16du:dateUtc="2025-02-14T22:16:00Z">
              <w:tcPr>
                <w:tcW w:w="3542" w:type="dxa"/>
                <w:gridSpan w:val="6"/>
                <w:tcBorders>
                  <w:top w:val="single" w:sz="4" w:space="0" w:color="auto"/>
                  <w:left w:val="single" w:sz="4" w:space="0" w:color="auto"/>
                  <w:bottom w:val="single" w:sz="4" w:space="0" w:color="auto"/>
                  <w:right w:val="single" w:sz="4" w:space="0" w:color="auto"/>
                </w:tcBorders>
                <w:vAlign w:val="center"/>
              </w:tcPr>
            </w:tcPrChange>
          </w:tcPr>
          <w:p w14:paraId="707B283D" w14:textId="061CC7B4" w:rsidR="00DA388E" w:rsidRPr="00CE15D1" w:rsidRDefault="00DA388E" w:rsidP="00774AA6">
            <w:pPr>
              <w:spacing w:after="0" w:line="240" w:lineRule="auto"/>
              <w:rPr>
                <w:rFonts w:ascii="Tahoma" w:eastAsia="Times New Roman" w:hAnsi="Tahoma" w:cs="Tahoma"/>
                <w:szCs w:val="22"/>
                <w:rPrChange w:id="370"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71" w:author="Celeste Baldwin" w:date="2025-02-14T12:12:00Z" w16du:dateUtc="2025-02-14T22:12:00Z">
                  <w:rPr>
                    <w:rFonts w:ascii="Tahoma" w:eastAsia="Times New Roman" w:hAnsi="Tahoma" w:cs="Tahoma"/>
                    <w:sz w:val="16"/>
                    <w:szCs w:val="16"/>
                  </w:rPr>
                </w:rPrChange>
              </w:rPr>
              <w:lastRenderedPageBreak/>
              <w:t>H. Faculty Advisor</w:t>
            </w:r>
            <w:r w:rsidR="00E8371C" w:rsidRPr="00CE15D1">
              <w:rPr>
                <w:rFonts w:ascii="Tahoma" w:eastAsia="Times New Roman" w:hAnsi="Tahoma" w:cs="Tahoma"/>
                <w:szCs w:val="22"/>
                <w:rPrChange w:id="372"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373" w:author="Celeste Baldwin" w:date="2025-02-14T12:12:00Z" w16du:dateUtc="2025-02-14T22:12:00Z">
                  <w:rPr>
                    <w:rFonts w:ascii="Tahoma" w:eastAsia="Times New Roman" w:hAnsi="Tahoma" w:cs="Tahoma"/>
                    <w:sz w:val="16"/>
                    <w:szCs w:val="16"/>
                  </w:rPr>
                </w:rPrChange>
              </w:rPr>
              <w:t>s Name:</w:t>
            </w:r>
          </w:p>
        </w:tc>
        <w:tc>
          <w:tcPr>
            <w:tcW w:w="3059" w:type="dxa"/>
            <w:gridSpan w:val="2"/>
            <w:tcBorders>
              <w:top w:val="single" w:sz="4" w:space="0" w:color="auto"/>
              <w:left w:val="single" w:sz="4" w:space="0" w:color="auto"/>
              <w:bottom w:val="single" w:sz="4" w:space="0" w:color="auto"/>
              <w:right w:val="single" w:sz="4" w:space="0" w:color="auto"/>
            </w:tcBorders>
            <w:vAlign w:val="center"/>
            <w:tcPrChange w:id="374" w:author="Celeste Baldwin" w:date="2025-02-14T12:16:00Z" w16du:dateUtc="2025-02-14T22:16:00Z">
              <w:tcPr>
                <w:tcW w:w="1931" w:type="dxa"/>
                <w:tcBorders>
                  <w:top w:val="single" w:sz="4" w:space="0" w:color="auto"/>
                  <w:left w:val="single" w:sz="4" w:space="0" w:color="auto"/>
                  <w:bottom w:val="single" w:sz="4" w:space="0" w:color="auto"/>
                  <w:right w:val="single" w:sz="4" w:space="0" w:color="auto"/>
                </w:tcBorders>
                <w:vAlign w:val="center"/>
              </w:tcPr>
            </w:tcPrChange>
          </w:tcPr>
          <w:p w14:paraId="3FC3B222" w14:textId="7FC7CA92" w:rsidR="00DA388E" w:rsidRPr="00CE15D1" w:rsidRDefault="00CE15D1" w:rsidP="00774AA6">
            <w:pPr>
              <w:spacing w:after="0" w:line="240" w:lineRule="auto"/>
              <w:rPr>
                <w:rFonts w:ascii="Tahoma" w:eastAsia="Times New Roman" w:hAnsi="Tahoma" w:cs="Tahoma"/>
                <w:szCs w:val="22"/>
                <w:rPrChange w:id="375" w:author="Celeste Baldwin" w:date="2025-02-14T12:12:00Z" w16du:dateUtc="2025-02-14T22:12:00Z">
                  <w:rPr>
                    <w:rFonts w:ascii="Tahoma" w:eastAsia="Times New Roman" w:hAnsi="Tahoma" w:cs="Tahoma"/>
                    <w:sz w:val="16"/>
                    <w:szCs w:val="16"/>
                  </w:rPr>
                </w:rPrChange>
              </w:rPr>
            </w:pPr>
            <w:ins w:id="376" w:author="Celeste Baldwin" w:date="2025-02-14T12:14:00Z" w16du:dateUtc="2025-02-14T22:14:00Z">
              <w:r>
                <w:rPr>
                  <w:rFonts w:ascii="Tahoma" w:eastAsia="Times New Roman" w:hAnsi="Tahoma" w:cs="Tahoma"/>
                  <w:szCs w:val="22"/>
                </w:rPr>
                <w:t>Dr. Celeste M. Baldwin, PhD, MS, APRN-CNS</w:t>
              </w:r>
            </w:ins>
            <w:ins w:id="377" w:author="Celeste Baldwin" w:date="2025-02-14T12:15:00Z" w16du:dateUtc="2025-02-14T22:15:00Z">
              <w:r>
                <w:rPr>
                  <w:rFonts w:ascii="Tahoma" w:eastAsia="Times New Roman" w:hAnsi="Tahoma" w:cs="Tahoma"/>
                  <w:szCs w:val="22"/>
                </w:rPr>
                <w:t xml:space="preserve">, </w:t>
              </w:r>
            </w:ins>
            <w:ins w:id="378" w:author="Celeste Baldwin" w:date="2025-02-14T12:14:00Z" w16du:dateUtc="2025-02-14T22:14:00Z">
              <w:r>
                <w:rPr>
                  <w:rFonts w:ascii="Tahoma" w:eastAsia="Times New Roman" w:hAnsi="Tahoma" w:cs="Tahoma"/>
                  <w:szCs w:val="22"/>
                </w:rPr>
                <w:t>GHNA</w:t>
              </w:r>
            </w:ins>
          </w:p>
        </w:tc>
        <w:tc>
          <w:tcPr>
            <w:tcW w:w="1477" w:type="dxa"/>
            <w:gridSpan w:val="2"/>
            <w:tcBorders>
              <w:top w:val="single" w:sz="4" w:space="0" w:color="auto"/>
              <w:left w:val="single" w:sz="4" w:space="0" w:color="auto"/>
              <w:bottom w:val="single" w:sz="4" w:space="0" w:color="auto"/>
              <w:right w:val="single" w:sz="4" w:space="0" w:color="auto"/>
            </w:tcBorders>
            <w:vAlign w:val="center"/>
            <w:tcPrChange w:id="379" w:author="Celeste Baldwin" w:date="2025-02-14T12:16:00Z" w16du:dateUtc="2025-02-14T22:16:00Z">
              <w:tcPr>
                <w:tcW w:w="1461" w:type="dxa"/>
                <w:gridSpan w:val="3"/>
                <w:tcBorders>
                  <w:top w:val="single" w:sz="4" w:space="0" w:color="auto"/>
                  <w:left w:val="single" w:sz="4" w:space="0" w:color="auto"/>
                  <w:bottom w:val="single" w:sz="4" w:space="0" w:color="auto"/>
                  <w:right w:val="single" w:sz="4" w:space="0" w:color="auto"/>
                </w:tcBorders>
                <w:vAlign w:val="center"/>
              </w:tcPr>
            </w:tcPrChange>
          </w:tcPr>
          <w:p w14:paraId="51959380" w14:textId="5FFC18D2" w:rsidR="00DA388E" w:rsidRPr="00CE15D1" w:rsidRDefault="00DA388E" w:rsidP="00774AA6">
            <w:pPr>
              <w:spacing w:after="0" w:line="240" w:lineRule="auto"/>
              <w:rPr>
                <w:rFonts w:ascii="Tahoma" w:eastAsia="Times New Roman" w:hAnsi="Tahoma" w:cs="Tahoma"/>
                <w:szCs w:val="22"/>
                <w:rPrChange w:id="380"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81" w:author="Celeste Baldwin" w:date="2025-02-14T12:12:00Z" w16du:dateUtc="2025-02-14T22:12:00Z">
                  <w:rPr>
                    <w:rFonts w:ascii="Tahoma" w:eastAsia="Times New Roman" w:hAnsi="Tahoma" w:cs="Tahoma"/>
                    <w:sz w:val="16"/>
                    <w:szCs w:val="16"/>
                  </w:rPr>
                </w:rPrChange>
              </w:rPr>
              <w:t>I. Faculty Advisor</w:t>
            </w:r>
            <w:r w:rsidR="00E8371C" w:rsidRPr="00CE15D1">
              <w:rPr>
                <w:rFonts w:ascii="Tahoma" w:eastAsia="Times New Roman" w:hAnsi="Tahoma" w:cs="Tahoma"/>
                <w:szCs w:val="22"/>
                <w:rPrChange w:id="382"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383" w:author="Celeste Baldwin" w:date="2025-02-14T12:12:00Z" w16du:dateUtc="2025-02-14T22:12:00Z">
                  <w:rPr>
                    <w:rFonts w:ascii="Tahoma" w:eastAsia="Times New Roman" w:hAnsi="Tahoma" w:cs="Tahoma"/>
                    <w:sz w:val="16"/>
                    <w:szCs w:val="16"/>
                  </w:rPr>
                </w:rPrChange>
              </w:rPr>
              <w:t>s Phone:</w:t>
            </w:r>
          </w:p>
        </w:tc>
        <w:tc>
          <w:tcPr>
            <w:tcW w:w="717" w:type="dxa"/>
            <w:gridSpan w:val="3"/>
            <w:tcBorders>
              <w:top w:val="single" w:sz="4" w:space="0" w:color="auto"/>
              <w:left w:val="single" w:sz="4" w:space="0" w:color="auto"/>
              <w:bottom w:val="single" w:sz="4" w:space="0" w:color="auto"/>
              <w:right w:val="single" w:sz="4" w:space="0" w:color="auto"/>
            </w:tcBorders>
            <w:vAlign w:val="center"/>
            <w:tcPrChange w:id="384" w:author="Celeste Baldwin" w:date="2025-02-14T12:16:00Z" w16du:dateUtc="2025-02-14T22:16:00Z">
              <w:tcPr>
                <w:tcW w:w="770" w:type="dxa"/>
                <w:gridSpan w:val="3"/>
                <w:tcBorders>
                  <w:top w:val="single" w:sz="4" w:space="0" w:color="auto"/>
                  <w:left w:val="single" w:sz="4" w:space="0" w:color="auto"/>
                  <w:bottom w:val="single" w:sz="4" w:space="0" w:color="auto"/>
                  <w:right w:val="single" w:sz="4" w:space="0" w:color="auto"/>
                </w:tcBorders>
                <w:vAlign w:val="center"/>
              </w:tcPr>
            </w:tcPrChange>
          </w:tcPr>
          <w:p w14:paraId="72486479" w14:textId="77777777" w:rsidR="00DA388E" w:rsidRPr="00CE15D1" w:rsidRDefault="00DA388E" w:rsidP="00774AA6">
            <w:pPr>
              <w:spacing w:after="0" w:line="240" w:lineRule="auto"/>
              <w:rPr>
                <w:rFonts w:ascii="Tahoma" w:eastAsia="Times New Roman" w:hAnsi="Tahoma" w:cs="Tahoma"/>
                <w:szCs w:val="22"/>
                <w:rPrChange w:id="385" w:author="Celeste Baldwin" w:date="2025-02-14T12:12:00Z" w16du:dateUtc="2025-02-14T22:12:00Z">
                  <w:rPr>
                    <w:rFonts w:ascii="Tahoma" w:eastAsia="Times New Roman" w:hAnsi="Tahoma" w:cs="Tahoma"/>
                    <w:sz w:val="16"/>
                    <w:szCs w:val="16"/>
                  </w:rPr>
                </w:rPrChange>
              </w:rPr>
            </w:pPr>
          </w:p>
        </w:tc>
        <w:tc>
          <w:tcPr>
            <w:tcW w:w="2217" w:type="dxa"/>
            <w:tcBorders>
              <w:top w:val="single" w:sz="4" w:space="0" w:color="auto"/>
              <w:left w:val="single" w:sz="4" w:space="0" w:color="auto"/>
              <w:bottom w:val="single" w:sz="4" w:space="0" w:color="auto"/>
              <w:right w:val="single" w:sz="4" w:space="0" w:color="auto"/>
            </w:tcBorders>
            <w:vAlign w:val="center"/>
            <w:tcPrChange w:id="386" w:author="Celeste Baldwin" w:date="2025-02-14T12:16:00Z" w16du:dateUtc="2025-02-14T22:16:00Z">
              <w:tcPr>
                <w:tcW w:w="2106" w:type="dxa"/>
                <w:gridSpan w:val="2"/>
                <w:tcBorders>
                  <w:top w:val="single" w:sz="4" w:space="0" w:color="auto"/>
                  <w:left w:val="single" w:sz="4" w:space="0" w:color="auto"/>
                  <w:bottom w:val="single" w:sz="4" w:space="0" w:color="auto"/>
                  <w:right w:val="single" w:sz="4" w:space="0" w:color="auto"/>
                </w:tcBorders>
                <w:vAlign w:val="center"/>
              </w:tcPr>
            </w:tcPrChange>
          </w:tcPr>
          <w:p w14:paraId="5E436107" w14:textId="24FB0D1D" w:rsidR="00DA388E" w:rsidRPr="00CE15D1" w:rsidRDefault="00CE15D1" w:rsidP="00774AA6">
            <w:pPr>
              <w:spacing w:after="0" w:line="240" w:lineRule="auto"/>
              <w:rPr>
                <w:rFonts w:ascii="Tahoma" w:eastAsia="Times New Roman" w:hAnsi="Tahoma" w:cs="Tahoma"/>
                <w:szCs w:val="22"/>
                <w:rPrChange w:id="387" w:author="Celeste Baldwin" w:date="2025-02-14T12:12:00Z" w16du:dateUtc="2025-02-14T22:12:00Z">
                  <w:rPr>
                    <w:rFonts w:ascii="Tahoma" w:eastAsia="Times New Roman" w:hAnsi="Tahoma" w:cs="Tahoma"/>
                    <w:sz w:val="16"/>
                    <w:szCs w:val="16"/>
                  </w:rPr>
                </w:rPrChange>
              </w:rPr>
            </w:pPr>
            <w:ins w:id="388" w:author="Celeste Baldwin" w:date="2025-02-14T12:15:00Z" w16du:dateUtc="2025-02-14T22:15:00Z">
              <w:r>
                <w:rPr>
                  <w:rFonts w:ascii="Tahoma" w:eastAsia="Times New Roman" w:hAnsi="Tahoma" w:cs="Tahoma"/>
                  <w:szCs w:val="22"/>
                </w:rPr>
                <w:t>(808) 269-1219</w:t>
              </w:r>
            </w:ins>
          </w:p>
        </w:tc>
      </w:tr>
      <w:tr w:rsidR="00DA388E" w:rsidRPr="00CE15D1" w14:paraId="21B15752" w14:textId="77777777" w:rsidTr="00CE15D1">
        <w:tblPrEx>
          <w:tblCellMar>
            <w:left w:w="115" w:type="dxa"/>
            <w:right w:w="115" w:type="dxa"/>
          </w:tblCellMar>
          <w:tblLook w:val="0000" w:firstRow="0" w:lastRow="0" w:firstColumn="0" w:lastColumn="0" w:noHBand="0" w:noVBand="0"/>
          <w:tblPrExChange w:id="389" w:author="Celeste Baldwin" w:date="2025-02-14T12:16:00Z" w16du:dateUtc="2025-02-14T22:16:00Z">
            <w:tblPrEx>
              <w:tblCellMar>
                <w:left w:w="115" w:type="dxa"/>
                <w:right w:w="115" w:type="dxa"/>
              </w:tblCellMar>
              <w:tblLook w:val="0000" w:firstRow="0" w:lastRow="0" w:firstColumn="0" w:lastColumn="0" w:noHBand="0" w:noVBand="0"/>
            </w:tblPrEx>
          </w:tblPrExChange>
        </w:tblPrEx>
        <w:trPr>
          <w:trHeight w:val="265"/>
          <w:trPrChange w:id="390" w:author="Celeste Baldwin" w:date="2025-02-14T12:16:00Z" w16du:dateUtc="2025-02-14T22:16:00Z">
            <w:trPr>
              <w:gridBefore w:val="1"/>
              <w:trHeight w:val="265"/>
            </w:trPr>
          </w:trPrChange>
        </w:trPr>
        <w:tc>
          <w:tcPr>
            <w:tcW w:w="2340" w:type="dxa"/>
            <w:gridSpan w:val="3"/>
            <w:tcBorders>
              <w:top w:val="single" w:sz="4" w:space="0" w:color="auto"/>
              <w:left w:val="single" w:sz="4" w:space="0" w:color="auto"/>
              <w:bottom w:val="single" w:sz="4" w:space="0" w:color="auto"/>
              <w:right w:val="single" w:sz="4" w:space="0" w:color="auto"/>
            </w:tcBorders>
            <w:vAlign w:val="center"/>
            <w:tcPrChange w:id="391" w:author="Celeste Baldwin" w:date="2025-02-14T12:16:00Z" w16du:dateUtc="2025-02-14T22:16:00Z">
              <w:tcPr>
                <w:tcW w:w="3542" w:type="dxa"/>
                <w:gridSpan w:val="6"/>
                <w:tcBorders>
                  <w:top w:val="single" w:sz="4" w:space="0" w:color="auto"/>
                  <w:left w:val="single" w:sz="4" w:space="0" w:color="auto"/>
                  <w:bottom w:val="single" w:sz="4" w:space="0" w:color="auto"/>
                  <w:right w:val="single" w:sz="4" w:space="0" w:color="auto"/>
                </w:tcBorders>
                <w:vAlign w:val="center"/>
              </w:tcPr>
            </w:tcPrChange>
          </w:tcPr>
          <w:p w14:paraId="2311D2C5" w14:textId="22C12E58" w:rsidR="00DA388E" w:rsidRPr="00CE15D1" w:rsidRDefault="00DA388E" w:rsidP="00774AA6">
            <w:pPr>
              <w:spacing w:after="0" w:line="240" w:lineRule="auto"/>
              <w:rPr>
                <w:rFonts w:ascii="Tahoma" w:eastAsia="Times New Roman" w:hAnsi="Tahoma" w:cs="Tahoma"/>
                <w:szCs w:val="22"/>
                <w:rPrChange w:id="39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93" w:author="Celeste Baldwin" w:date="2025-02-14T12:12:00Z" w16du:dateUtc="2025-02-14T22:12:00Z">
                  <w:rPr>
                    <w:rFonts w:ascii="Tahoma" w:eastAsia="Times New Roman" w:hAnsi="Tahoma" w:cs="Tahoma"/>
                    <w:sz w:val="16"/>
                    <w:szCs w:val="16"/>
                  </w:rPr>
                </w:rPrChange>
              </w:rPr>
              <w:t>J. Faculty Advisor</w:t>
            </w:r>
            <w:r w:rsidR="00E8371C" w:rsidRPr="00CE15D1">
              <w:rPr>
                <w:rFonts w:ascii="Tahoma" w:eastAsia="Times New Roman" w:hAnsi="Tahoma" w:cs="Tahoma"/>
                <w:szCs w:val="22"/>
                <w:rPrChange w:id="394"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395" w:author="Celeste Baldwin" w:date="2025-02-14T12:12:00Z" w16du:dateUtc="2025-02-14T22:12:00Z">
                  <w:rPr>
                    <w:rFonts w:ascii="Tahoma" w:eastAsia="Times New Roman" w:hAnsi="Tahoma" w:cs="Tahoma"/>
                    <w:sz w:val="16"/>
                    <w:szCs w:val="16"/>
                  </w:rPr>
                </w:rPrChange>
              </w:rPr>
              <w:t>s Email:</w:t>
            </w:r>
          </w:p>
        </w:tc>
        <w:tc>
          <w:tcPr>
            <w:tcW w:w="7470" w:type="dxa"/>
            <w:gridSpan w:val="8"/>
            <w:tcBorders>
              <w:top w:val="single" w:sz="4" w:space="0" w:color="auto"/>
              <w:left w:val="single" w:sz="4" w:space="0" w:color="auto"/>
              <w:bottom w:val="single" w:sz="4" w:space="0" w:color="auto"/>
              <w:right w:val="single" w:sz="4" w:space="0" w:color="auto"/>
            </w:tcBorders>
            <w:vAlign w:val="center"/>
            <w:tcPrChange w:id="396" w:author="Celeste Baldwin" w:date="2025-02-14T12:16:00Z" w16du:dateUtc="2025-02-14T22:16:00Z">
              <w:tcPr>
                <w:tcW w:w="6268" w:type="dxa"/>
                <w:gridSpan w:val="9"/>
                <w:tcBorders>
                  <w:top w:val="single" w:sz="4" w:space="0" w:color="auto"/>
                  <w:left w:val="single" w:sz="4" w:space="0" w:color="auto"/>
                  <w:bottom w:val="single" w:sz="4" w:space="0" w:color="auto"/>
                  <w:right w:val="single" w:sz="4" w:space="0" w:color="auto"/>
                </w:tcBorders>
                <w:vAlign w:val="center"/>
              </w:tcPr>
            </w:tcPrChange>
          </w:tcPr>
          <w:p w14:paraId="7DCFA31C" w14:textId="783C2F40" w:rsidR="00DA388E" w:rsidRPr="00CE15D1" w:rsidRDefault="00CE15D1" w:rsidP="00774AA6">
            <w:pPr>
              <w:spacing w:after="0" w:line="240" w:lineRule="auto"/>
              <w:rPr>
                <w:rFonts w:ascii="Tahoma" w:eastAsia="Times New Roman" w:hAnsi="Tahoma" w:cs="Tahoma"/>
                <w:szCs w:val="22"/>
                <w:rPrChange w:id="397" w:author="Celeste Baldwin" w:date="2025-02-14T12:12:00Z" w16du:dateUtc="2025-02-14T22:12:00Z">
                  <w:rPr>
                    <w:rFonts w:ascii="Tahoma" w:eastAsia="Times New Roman" w:hAnsi="Tahoma" w:cs="Tahoma"/>
                    <w:sz w:val="16"/>
                    <w:szCs w:val="16"/>
                  </w:rPr>
                </w:rPrChange>
              </w:rPr>
            </w:pPr>
            <w:ins w:id="398" w:author="Celeste Baldwin" w:date="2025-02-14T12:15:00Z" w16du:dateUtc="2025-02-14T22:15:00Z">
              <w:r>
                <w:rPr>
                  <w:rFonts w:ascii="Tahoma" w:eastAsia="Times New Roman" w:hAnsi="Tahoma" w:cs="Tahoma"/>
                  <w:szCs w:val="22"/>
                </w:rPr>
                <w:t>celeste.baldwin@regiscollege.edu</w:t>
              </w:r>
            </w:ins>
          </w:p>
        </w:tc>
      </w:tr>
      <w:tr w:rsidR="00DA388E" w:rsidRPr="00CE15D1" w14:paraId="73483956" w14:textId="77777777" w:rsidTr="00523DA7">
        <w:tblPrEx>
          <w:tblCellMar>
            <w:left w:w="115" w:type="dxa"/>
            <w:right w:w="115" w:type="dxa"/>
          </w:tblCellMar>
          <w:tblLook w:val="0000" w:firstRow="0" w:lastRow="0" w:firstColumn="0" w:lastColumn="0" w:noHBand="0" w:noVBand="0"/>
        </w:tblPrEx>
        <w:trPr>
          <w:trHeight w:val="183"/>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2B6F98DE" w14:textId="50DF4CBC" w:rsidR="00DA388E" w:rsidRPr="00CE15D1" w:rsidRDefault="00DA388E" w:rsidP="00774AA6">
            <w:pPr>
              <w:spacing w:after="0" w:line="240" w:lineRule="auto"/>
              <w:rPr>
                <w:rFonts w:ascii="Tahoma" w:eastAsia="Times New Roman" w:hAnsi="Tahoma" w:cs="Tahoma"/>
                <w:b/>
                <w:szCs w:val="22"/>
                <w:rPrChange w:id="399"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400" w:author="Celeste Baldwin" w:date="2025-02-14T12:12:00Z" w16du:dateUtc="2025-02-14T22:12:00Z">
                  <w:rPr>
                    <w:rFonts w:ascii="Tahoma" w:eastAsia="Times New Roman" w:hAnsi="Tahoma" w:cs="Tahoma"/>
                    <w:b/>
                    <w:sz w:val="16"/>
                    <w:szCs w:val="16"/>
                  </w:rPr>
                </w:rPrChange>
              </w:rPr>
              <w:t xml:space="preserve">III. Funding  </w:t>
            </w:r>
          </w:p>
        </w:tc>
      </w:tr>
      <w:tr w:rsidR="00DA388E" w:rsidRPr="00CE15D1" w14:paraId="00968216" w14:textId="77777777" w:rsidTr="00523DA7">
        <w:tblPrEx>
          <w:tblBorders>
            <w:insideH w:val="single" w:sz="4" w:space="0" w:color="C0C0C0"/>
            <w:insideV w:val="single" w:sz="4" w:space="0" w:color="C0C0C0"/>
          </w:tblBorders>
        </w:tblPrEx>
        <w:tc>
          <w:tcPr>
            <w:tcW w:w="9810" w:type="dxa"/>
            <w:gridSpan w:val="11"/>
            <w:tcBorders>
              <w:top w:val="single" w:sz="4" w:space="0" w:color="auto"/>
              <w:bottom w:val="single" w:sz="4" w:space="0" w:color="auto"/>
            </w:tcBorders>
            <w:shd w:val="clear" w:color="auto" w:fill="auto"/>
          </w:tcPr>
          <w:p w14:paraId="34CC9D64" w14:textId="77777777" w:rsidR="00DA388E" w:rsidRPr="00CE15D1" w:rsidRDefault="00DA388E" w:rsidP="00774AA6">
            <w:pPr>
              <w:tabs>
                <w:tab w:val="left" w:pos="6730"/>
              </w:tabs>
              <w:spacing w:after="0" w:line="240" w:lineRule="auto"/>
              <w:rPr>
                <w:rFonts w:ascii="Tahoma" w:eastAsia="Times New Roman" w:hAnsi="Tahoma" w:cs="Tahoma"/>
                <w:b/>
                <w:szCs w:val="22"/>
                <w:rPrChange w:id="401"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szCs w:val="22"/>
                <w:rPrChange w:id="402" w:author="Celeste Baldwin" w:date="2025-02-14T12:12:00Z" w16du:dateUtc="2025-02-14T22:12:00Z">
                  <w:rPr>
                    <w:rFonts w:ascii="Tahoma" w:eastAsia="Times New Roman" w:hAnsi="Tahoma" w:cs="Tahoma"/>
                    <w:sz w:val="16"/>
                    <w:szCs w:val="16"/>
                  </w:rPr>
                </w:rPrChange>
              </w:rPr>
              <w:t>A.</w:t>
            </w:r>
            <w:r w:rsidRPr="00CE15D1">
              <w:rPr>
                <w:rFonts w:ascii="Tahoma" w:eastAsia="Times New Roman" w:hAnsi="Tahoma" w:cs="Tahoma"/>
                <w:b/>
                <w:szCs w:val="22"/>
                <w:rPrChange w:id="403" w:author="Celeste Baldwin" w:date="2025-02-14T12:12:00Z" w16du:dateUtc="2025-02-14T22:12:00Z">
                  <w:rPr>
                    <w:rFonts w:ascii="Tahoma" w:eastAsia="Times New Roman" w:hAnsi="Tahoma" w:cs="Tahoma"/>
                    <w:b/>
                    <w:sz w:val="16"/>
                    <w:szCs w:val="16"/>
                  </w:rPr>
                </w:rPrChange>
              </w:rPr>
              <w:t xml:space="preserve">  </w:t>
            </w:r>
            <w:r w:rsidRPr="00CE15D1">
              <w:rPr>
                <w:rFonts w:ascii="Tahoma" w:eastAsia="Times New Roman" w:hAnsi="Tahoma" w:cs="Tahoma"/>
                <w:b/>
                <w:szCs w:val="22"/>
                <w:rPrChange w:id="404" w:author="Celeste Baldwin" w:date="2025-02-14T12:12:00Z" w16du:dateUtc="2025-02-14T22:12:00Z">
                  <w:rPr>
                    <w:rFonts w:ascii="Tahoma" w:eastAsia="Times New Roman" w:hAnsi="Tahoma" w:cs="Tahoma"/>
                    <w:b/>
                    <w:sz w:val="16"/>
                    <w:szCs w:val="16"/>
                  </w:rPr>
                </w:rPrChange>
              </w:rPr>
              <w:fldChar w:fldCharType="begin">
                <w:ffData>
                  <w:name w:val="Check159"/>
                  <w:enabled/>
                  <w:calcOnExit w:val="0"/>
                  <w:checkBox>
                    <w:sizeAuto/>
                    <w:default w:val="1"/>
                  </w:checkBox>
                </w:ffData>
              </w:fldChar>
            </w:r>
            <w:r w:rsidRPr="00CE15D1">
              <w:rPr>
                <w:rFonts w:ascii="Tahoma" w:eastAsia="Times New Roman" w:hAnsi="Tahoma" w:cs="Tahoma"/>
                <w:b/>
                <w:szCs w:val="22"/>
                <w:rPrChange w:id="405" w:author="Celeste Baldwin" w:date="2025-02-14T12:12:00Z" w16du:dateUtc="2025-02-14T22:12:00Z">
                  <w:rPr>
                    <w:rFonts w:ascii="Tahoma" w:eastAsia="Times New Roman" w:hAnsi="Tahoma" w:cs="Tahoma"/>
                    <w:b/>
                    <w:sz w:val="16"/>
                    <w:szCs w:val="16"/>
                  </w:rPr>
                </w:rPrChange>
              </w:rPr>
              <w:instrText xml:space="preserve"> </w:instrText>
            </w:r>
            <w:bookmarkStart w:id="406" w:name="Check159"/>
            <w:r w:rsidRPr="00CE15D1">
              <w:rPr>
                <w:rFonts w:ascii="Tahoma" w:eastAsia="Times New Roman" w:hAnsi="Tahoma" w:cs="Tahoma"/>
                <w:b/>
                <w:szCs w:val="22"/>
                <w:rPrChange w:id="407" w:author="Celeste Baldwin" w:date="2025-02-14T12:12:00Z" w16du:dateUtc="2025-02-14T22:12:00Z">
                  <w:rPr>
                    <w:rFonts w:ascii="Tahoma" w:eastAsia="Times New Roman" w:hAnsi="Tahoma" w:cs="Tahoma"/>
                    <w:b/>
                    <w:sz w:val="16"/>
                    <w:szCs w:val="16"/>
                  </w:rPr>
                </w:rPrChange>
              </w:rPr>
              <w:instrText xml:space="preserve">FORMCHECKBOX </w:instrText>
            </w:r>
            <w:r w:rsidRPr="008C7AA9">
              <w:rPr>
                <w:rFonts w:ascii="Tahoma" w:eastAsia="Times New Roman" w:hAnsi="Tahoma" w:cs="Tahoma"/>
                <w:b/>
                <w:szCs w:val="22"/>
              </w:rPr>
            </w:r>
            <w:r w:rsidRPr="00CE15D1">
              <w:rPr>
                <w:rFonts w:ascii="Tahoma" w:eastAsia="Times New Roman" w:hAnsi="Tahoma" w:cs="Tahoma"/>
                <w:b/>
                <w:szCs w:val="22"/>
                <w:rPrChange w:id="408"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409" w:author="Celeste Baldwin" w:date="2025-02-14T12:12:00Z" w16du:dateUtc="2025-02-14T22:12:00Z">
                  <w:rPr>
                    <w:rFonts w:ascii="Tahoma" w:eastAsia="Times New Roman" w:hAnsi="Tahoma" w:cs="Tahoma"/>
                    <w:b/>
                    <w:sz w:val="16"/>
                    <w:szCs w:val="16"/>
                  </w:rPr>
                </w:rPrChange>
              </w:rPr>
              <w:fldChar w:fldCharType="end"/>
            </w:r>
            <w:bookmarkEnd w:id="406"/>
            <w:r w:rsidRPr="00CE15D1">
              <w:rPr>
                <w:rFonts w:ascii="Tahoma" w:eastAsia="Times New Roman" w:hAnsi="Tahoma" w:cs="Tahoma"/>
                <w:b/>
                <w:szCs w:val="22"/>
                <w:rPrChange w:id="410" w:author="Celeste Baldwin" w:date="2025-02-14T12:12:00Z" w16du:dateUtc="2025-02-14T22:12:00Z">
                  <w:rPr>
                    <w:rFonts w:ascii="Tahoma" w:eastAsia="Times New Roman" w:hAnsi="Tahoma" w:cs="Tahoma"/>
                    <w:b/>
                    <w:sz w:val="16"/>
                    <w:szCs w:val="16"/>
                  </w:rPr>
                </w:rPrChange>
              </w:rPr>
              <w:t xml:space="preserve"> </w:t>
            </w:r>
            <w:r w:rsidRPr="00CE15D1">
              <w:rPr>
                <w:rFonts w:ascii="Tahoma" w:eastAsia="Times New Roman" w:hAnsi="Tahoma" w:cs="Tahoma"/>
                <w:szCs w:val="22"/>
                <w:rPrChange w:id="411" w:author="Celeste Baldwin" w:date="2025-02-14T12:12:00Z" w16du:dateUtc="2025-02-14T22:12:00Z">
                  <w:rPr>
                    <w:rFonts w:ascii="Tahoma" w:eastAsia="Times New Roman" w:hAnsi="Tahoma" w:cs="Tahoma"/>
                    <w:sz w:val="16"/>
                    <w:szCs w:val="16"/>
                  </w:rPr>
                </w:rPrChange>
              </w:rPr>
              <w:t xml:space="preserve"> </w:t>
            </w:r>
            <w:r w:rsidRPr="00CE15D1">
              <w:rPr>
                <w:rFonts w:ascii="Tahoma" w:eastAsia="Times New Roman" w:hAnsi="Tahoma" w:cs="Tahoma"/>
                <w:b/>
                <w:szCs w:val="22"/>
                <w:rPrChange w:id="412" w:author="Celeste Baldwin" w:date="2025-02-14T12:12:00Z" w16du:dateUtc="2025-02-14T22:12:00Z">
                  <w:rPr>
                    <w:rFonts w:ascii="Tahoma" w:eastAsia="Times New Roman" w:hAnsi="Tahoma" w:cs="Tahoma"/>
                    <w:b/>
                    <w:sz w:val="16"/>
                    <w:szCs w:val="16"/>
                  </w:rPr>
                </w:rPrChange>
              </w:rPr>
              <w:t>None (Go on to Section IV)</w:t>
            </w:r>
          </w:p>
          <w:p w14:paraId="28BED6A1" w14:textId="77777777" w:rsidR="00DA388E" w:rsidRPr="00CE15D1" w:rsidRDefault="00DA388E" w:rsidP="00774AA6">
            <w:pPr>
              <w:tabs>
                <w:tab w:val="left" w:pos="6730"/>
              </w:tabs>
              <w:spacing w:after="0" w:line="240" w:lineRule="auto"/>
              <w:rPr>
                <w:rFonts w:ascii="Tahoma" w:eastAsia="Times New Roman" w:hAnsi="Tahoma" w:cs="Tahoma"/>
                <w:b/>
                <w:szCs w:val="22"/>
                <w:rPrChange w:id="413"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szCs w:val="22"/>
                <w:rPrChange w:id="414" w:author="Celeste Baldwin" w:date="2025-02-14T12:12:00Z" w16du:dateUtc="2025-02-14T22:12:00Z">
                  <w:rPr>
                    <w:rFonts w:ascii="Tahoma" w:eastAsia="Times New Roman" w:hAnsi="Tahoma" w:cs="Tahoma"/>
                    <w:sz w:val="16"/>
                    <w:szCs w:val="16"/>
                  </w:rPr>
                </w:rPrChange>
              </w:rPr>
              <w:t xml:space="preserve">      Do you plan to apply for funding in the future?  </w:t>
            </w:r>
            <w:r w:rsidRPr="00CE15D1">
              <w:rPr>
                <w:rFonts w:ascii="Tahoma" w:eastAsia="Times New Roman" w:hAnsi="Tahoma" w:cs="Tahoma"/>
                <w:szCs w:val="22"/>
                <w:rPrChange w:id="415" w:author="Celeste Baldwin" w:date="2025-02-14T12:12:00Z" w16du:dateUtc="2025-02-14T22:12:00Z">
                  <w:rPr>
                    <w:rFonts w:ascii="Tahoma" w:eastAsia="Times New Roman" w:hAnsi="Tahoma" w:cs="Tahoma"/>
                    <w:sz w:val="16"/>
                    <w:szCs w:val="16"/>
                  </w:rPr>
                </w:rPrChange>
              </w:rPr>
              <w:fldChar w:fldCharType="begin">
                <w:ffData>
                  <w:name w:val="Check160"/>
                  <w:enabled/>
                  <w:calcOnExit w:val="0"/>
                  <w:checkBox>
                    <w:sizeAuto/>
                    <w:default w:val="0"/>
                    <w:checked w:val="0"/>
                  </w:checkBox>
                </w:ffData>
              </w:fldChar>
            </w:r>
            <w:r w:rsidRPr="00CE15D1">
              <w:rPr>
                <w:rFonts w:ascii="Tahoma" w:eastAsia="Times New Roman" w:hAnsi="Tahoma" w:cs="Tahoma"/>
                <w:szCs w:val="22"/>
                <w:rPrChange w:id="416"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417"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418" w:author="Celeste Baldwin" w:date="2025-02-14T12:12:00Z" w16du:dateUtc="2025-02-14T22:12:00Z">
                  <w:rPr>
                    <w:rFonts w:ascii="Tahoma" w:eastAsia="Times New Roman" w:hAnsi="Tahoma" w:cs="Tahoma"/>
                    <w:sz w:val="16"/>
                    <w:szCs w:val="16"/>
                  </w:rPr>
                </w:rPrChange>
              </w:rPr>
              <w:fldChar w:fldCharType="end"/>
            </w:r>
            <w:r w:rsidRPr="00CE15D1">
              <w:rPr>
                <w:rFonts w:ascii="Tahoma" w:eastAsia="Times New Roman" w:hAnsi="Tahoma" w:cs="Tahoma"/>
                <w:szCs w:val="22"/>
                <w:rPrChange w:id="419" w:author="Celeste Baldwin" w:date="2025-02-14T12:12:00Z" w16du:dateUtc="2025-02-14T22:12:00Z">
                  <w:rPr>
                    <w:rFonts w:ascii="Tahoma" w:eastAsia="Times New Roman" w:hAnsi="Tahoma" w:cs="Tahoma"/>
                    <w:sz w:val="16"/>
                    <w:szCs w:val="16"/>
                  </w:rPr>
                </w:rPrChange>
              </w:rPr>
              <w:t xml:space="preserve"> Yes  </w:t>
            </w:r>
            <w:r w:rsidRPr="00CE15D1">
              <w:rPr>
                <w:rFonts w:ascii="Tahoma" w:eastAsia="Times New Roman" w:hAnsi="Tahoma" w:cs="Tahoma"/>
                <w:szCs w:val="22"/>
                <w:rPrChange w:id="420" w:author="Celeste Baldwin" w:date="2025-02-14T12:12:00Z" w16du:dateUtc="2025-02-14T22:12:00Z">
                  <w:rPr>
                    <w:rFonts w:ascii="Tahoma" w:eastAsia="Times New Roman" w:hAnsi="Tahoma" w:cs="Tahoma"/>
                    <w:sz w:val="16"/>
                    <w:szCs w:val="16"/>
                  </w:rPr>
                </w:rPrChange>
              </w:rPr>
              <w:fldChar w:fldCharType="begin">
                <w:ffData>
                  <w:name w:val="Check161"/>
                  <w:enabled/>
                  <w:calcOnExit w:val="0"/>
                  <w:checkBox>
                    <w:sizeAuto/>
                    <w:default w:val="0"/>
                    <w:checked w:val="0"/>
                  </w:checkBox>
                </w:ffData>
              </w:fldChar>
            </w:r>
            <w:r w:rsidRPr="00CE15D1">
              <w:rPr>
                <w:rFonts w:ascii="Tahoma" w:eastAsia="Times New Roman" w:hAnsi="Tahoma" w:cs="Tahoma"/>
                <w:szCs w:val="22"/>
                <w:rPrChange w:id="421"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42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423" w:author="Celeste Baldwin" w:date="2025-02-14T12:12:00Z" w16du:dateUtc="2025-02-14T22:12:00Z">
                  <w:rPr>
                    <w:rFonts w:ascii="Tahoma" w:eastAsia="Times New Roman" w:hAnsi="Tahoma" w:cs="Tahoma"/>
                    <w:sz w:val="16"/>
                    <w:szCs w:val="16"/>
                  </w:rPr>
                </w:rPrChange>
              </w:rPr>
              <w:fldChar w:fldCharType="end"/>
            </w:r>
            <w:r w:rsidRPr="00CE15D1">
              <w:rPr>
                <w:rFonts w:ascii="Tahoma" w:eastAsia="Times New Roman" w:hAnsi="Tahoma" w:cs="Tahoma"/>
                <w:szCs w:val="22"/>
                <w:rPrChange w:id="424" w:author="Celeste Baldwin" w:date="2025-02-14T12:12:00Z" w16du:dateUtc="2025-02-14T22:12:00Z">
                  <w:rPr>
                    <w:rFonts w:ascii="Tahoma" w:eastAsia="Times New Roman" w:hAnsi="Tahoma" w:cs="Tahoma"/>
                    <w:sz w:val="16"/>
                    <w:szCs w:val="16"/>
                  </w:rPr>
                </w:rPrChange>
              </w:rPr>
              <w:t xml:space="preserve"> No  If yes, please explain: </w:t>
            </w:r>
          </w:p>
          <w:p w14:paraId="3C3C9509" w14:textId="77777777" w:rsidR="00DA388E" w:rsidRPr="00CE15D1" w:rsidRDefault="00DA388E" w:rsidP="00774AA6">
            <w:pPr>
              <w:tabs>
                <w:tab w:val="left" w:pos="6730"/>
              </w:tabs>
              <w:spacing w:after="0" w:line="240" w:lineRule="auto"/>
              <w:rPr>
                <w:rFonts w:ascii="Tahoma" w:eastAsia="Times New Roman" w:hAnsi="Tahoma" w:cs="Tahoma"/>
                <w:szCs w:val="22"/>
                <w:rPrChange w:id="42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426" w:author="Celeste Baldwin" w:date="2025-02-14T12:12:00Z" w16du:dateUtc="2025-02-14T22:12:00Z">
                  <w:rPr>
                    <w:rFonts w:ascii="Tahoma" w:eastAsia="Times New Roman" w:hAnsi="Tahoma" w:cs="Tahoma"/>
                    <w:sz w:val="16"/>
                    <w:szCs w:val="16"/>
                  </w:rPr>
                </w:rPrChange>
              </w:rPr>
              <w:t>B.</w:t>
            </w:r>
            <w:r w:rsidRPr="00CE15D1">
              <w:rPr>
                <w:rFonts w:ascii="Tahoma" w:eastAsia="Times New Roman" w:hAnsi="Tahoma" w:cs="Tahoma"/>
                <w:b/>
                <w:szCs w:val="22"/>
                <w:rPrChange w:id="427" w:author="Celeste Baldwin" w:date="2025-02-14T12:12:00Z" w16du:dateUtc="2025-02-14T22:12:00Z">
                  <w:rPr>
                    <w:rFonts w:ascii="Tahoma" w:eastAsia="Times New Roman" w:hAnsi="Tahoma" w:cs="Tahoma"/>
                    <w:b/>
                    <w:sz w:val="16"/>
                    <w:szCs w:val="16"/>
                  </w:rPr>
                </w:rPrChange>
              </w:rPr>
              <w:t xml:space="preserve"> </w:t>
            </w:r>
            <w:r w:rsidRPr="00CE15D1">
              <w:rPr>
                <w:rFonts w:ascii="Tahoma" w:eastAsia="Times New Roman" w:hAnsi="Tahoma" w:cs="Tahoma"/>
                <w:szCs w:val="22"/>
                <w:rPrChange w:id="428" w:author="Celeste Baldwin" w:date="2025-02-14T12:12:00Z" w16du:dateUtc="2025-02-14T22:12:00Z">
                  <w:rPr>
                    <w:rFonts w:ascii="Tahoma" w:eastAsia="Times New Roman" w:hAnsi="Tahoma" w:cs="Tahoma"/>
                    <w:sz w:val="16"/>
                    <w:szCs w:val="16"/>
                  </w:rPr>
                </w:rPrChange>
              </w:rPr>
              <w:t xml:space="preserve"> </w:t>
            </w:r>
            <w:r w:rsidRPr="00CE15D1">
              <w:rPr>
                <w:rFonts w:ascii="Tahoma" w:eastAsia="Times New Roman" w:hAnsi="Tahoma" w:cs="Tahoma"/>
                <w:szCs w:val="22"/>
                <w:rPrChange w:id="429" w:author="Celeste Baldwin" w:date="2025-02-14T12:12:00Z" w16du:dateUtc="2025-02-14T22:12:00Z">
                  <w:rPr>
                    <w:rFonts w:ascii="Tahoma" w:eastAsia="Times New Roman" w:hAnsi="Tahoma" w:cs="Tahoma"/>
                    <w:sz w:val="16"/>
                    <w:szCs w:val="16"/>
                  </w:rPr>
                </w:rPrChange>
              </w:rPr>
              <w:fldChar w:fldCharType="begin">
                <w:ffData>
                  <w:name w:val="Check162"/>
                  <w:enabled/>
                  <w:calcOnExit w:val="0"/>
                  <w:checkBox>
                    <w:sizeAuto/>
                    <w:default w:val="0"/>
                  </w:checkBox>
                </w:ffData>
              </w:fldChar>
            </w:r>
            <w:r w:rsidRPr="00CE15D1">
              <w:rPr>
                <w:rFonts w:ascii="Tahoma" w:eastAsia="Times New Roman" w:hAnsi="Tahoma" w:cs="Tahoma"/>
                <w:szCs w:val="22"/>
                <w:rPrChange w:id="430"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431"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432" w:author="Celeste Baldwin" w:date="2025-02-14T12:12:00Z" w16du:dateUtc="2025-02-14T22:12:00Z">
                  <w:rPr>
                    <w:rFonts w:ascii="Tahoma" w:eastAsia="Times New Roman" w:hAnsi="Tahoma" w:cs="Tahoma"/>
                    <w:sz w:val="16"/>
                    <w:szCs w:val="16"/>
                  </w:rPr>
                </w:rPrChange>
              </w:rPr>
              <w:fldChar w:fldCharType="end"/>
            </w:r>
            <w:r w:rsidRPr="00CE15D1">
              <w:rPr>
                <w:rFonts w:ascii="Tahoma" w:eastAsia="Times New Roman" w:hAnsi="Tahoma" w:cs="Tahoma"/>
                <w:szCs w:val="22"/>
                <w:rPrChange w:id="433" w:author="Celeste Baldwin" w:date="2025-02-14T12:12:00Z" w16du:dateUtc="2025-02-14T22:12:00Z">
                  <w:rPr>
                    <w:rFonts w:ascii="Tahoma" w:eastAsia="Times New Roman" w:hAnsi="Tahoma" w:cs="Tahoma"/>
                    <w:sz w:val="16"/>
                    <w:szCs w:val="16"/>
                  </w:rPr>
                </w:rPrChange>
              </w:rPr>
              <w:t xml:space="preserve">  </w:t>
            </w:r>
            <w:r w:rsidRPr="00CE15D1">
              <w:rPr>
                <w:rFonts w:ascii="Tahoma" w:eastAsia="Times New Roman" w:hAnsi="Tahoma" w:cs="Tahoma"/>
                <w:b/>
                <w:szCs w:val="22"/>
                <w:rPrChange w:id="434" w:author="Celeste Baldwin" w:date="2025-02-14T12:12:00Z" w16du:dateUtc="2025-02-14T22:12:00Z">
                  <w:rPr>
                    <w:rFonts w:ascii="Tahoma" w:eastAsia="Times New Roman" w:hAnsi="Tahoma" w:cs="Tahoma"/>
                    <w:b/>
                    <w:sz w:val="16"/>
                    <w:szCs w:val="16"/>
                  </w:rPr>
                </w:rPrChange>
              </w:rPr>
              <w:t>University Funded:</w:t>
            </w:r>
            <w:r w:rsidRPr="00CE15D1">
              <w:rPr>
                <w:rFonts w:ascii="Tahoma" w:eastAsia="Times New Roman" w:hAnsi="Tahoma" w:cs="Tahoma"/>
                <w:szCs w:val="22"/>
                <w:rPrChange w:id="435" w:author="Celeste Baldwin" w:date="2025-02-14T12:12:00Z" w16du:dateUtc="2025-02-14T22:12:00Z">
                  <w:rPr>
                    <w:rFonts w:ascii="Tahoma" w:eastAsia="Times New Roman" w:hAnsi="Tahoma" w:cs="Tahoma"/>
                    <w:sz w:val="16"/>
                    <w:szCs w:val="16"/>
                  </w:rPr>
                </w:rPrChange>
              </w:rPr>
              <w:t xml:space="preserve">  List source:</w:t>
            </w:r>
            <w:r w:rsidRPr="00CE15D1">
              <w:rPr>
                <w:rFonts w:ascii="Tahoma" w:eastAsia="Times New Roman" w:hAnsi="Tahoma" w:cs="Tahoma"/>
                <w:b/>
                <w:szCs w:val="22"/>
                <w:rPrChange w:id="436" w:author="Celeste Baldwin" w:date="2025-02-14T12:12:00Z" w16du:dateUtc="2025-02-14T22:12:00Z">
                  <w:rPr>
                    <w:rFonts w:ascii="Tahoma" w:eastAsia="Times New Roman" w:hAnsi="Tahoma" w:cs="Tahoma"/>
                    <w:b/>
                    <w:sz w:val="16"/>
                    <w:szCs w:val="16"/>
                  </w:rPr>
                </w:rPrChange>
              </w:rPr>
              <w:t xml:space="preserve"> </w:t>
            </w:r>
          </w:p>
          <w:p w14:paraId="7B2E5D19" w14:textId="77777777" w:rsidR="00DA388E" w:rsidRPr="00CE15D1" w:rsidRDefault="00DA388E" w:rsidP="00774AA6">
            <w:pPr>
              <w:tabs>
                <w:tab w:val="left" w:pos="6730"/>
              </w:tabs>
              <w:spacing w:after="0" w:line="240" w:lineRule="auto"/>
              <w:rPr>
                <w:rFonts w:ascii="Tahoma" w:eastAsia="Times New Roman" w:hAnsi="Tahoma" w:cs="Tahoma"/>
                <w:szCs w:val="22"/>
                <w:rPrChange w:id="43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438" w:author="Celeste Baldwin" w:date="2025-02-14T12:12:00Z" w16du:dateUtc="2025-02-14T22:12:00Z">
                  <w:rPr>
                    <w:rFonts w:ascii="Tahoma" w:eastAsia="Times New Roman" w:hAnsi="Tahoma" w:cs="Tahoma"/>
                    <w:sz w:val="16"/>
                    <w:szCs w:val="16"/>
                  </w:rPr>
                </w:rPrChange>
              </w:rPr>
              <w:t xml:space="preserve">C.  </w:t>
            </w:r>
            <w:r w:rsidRPr="00CE15D1">
              <w:rPr>
                <w:rFonts w:ascii="Tahoma" w:eastAsia="Times New Roman" w:hAnsi="Tahoma" w:cs="Tahoma"/>
                <w:szCs w:val="22"/>
                <w:rPrChange w:id="439" w:author="Celeste Baldwin" w:date="2025-02-14T12:12:00Z" w16du:dateUtc="2025-02-14T22:12:00Z">
                  <w:rPr>
                    <w:rFonts w:ascii="Tahoma" w:eastAsia="Times New Roman" w:hAnsi="Tahoma" w:cs="Tahoma"/>
                    <w:sz w:val="16"/>
                    <w:szCs w:val="16"/>
                  </w:rPr>
                </w:rPrChange>
              </w:rPr>
              <w:fldChar w:fldCharType="begin">
                <w:ffData>
                  <w:name w:val="Check163"/>
                  <w:enabled/>
                  <w:calcOnExit w:val="0"/>
                  <w:checkBox>
                    <w:sizeAuto/>
                    <w:default w:val="0"/>
                    <w:checked w:val="0"/>
                  </w:checkBox>
                </w:ffData>
              </w:fldChar>
            </w:r>
            <w:r w:rsidRPr="00CE15D1">
              <w:rPr>
                <w:rFonts w:ascii="Tahoma" w:eastAsia="Times New Roman" w:hAnsi="Tahoma" w:cs="Tahoma"/>
                <w:szCs w:val="22"/>
                <w:rPrChange w:id="440"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441"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442" w:author="Celeste Baldwin" w:date="2025-02-14T12:12:00Z" w16du:dateUtc="2025-02-14T22:12:00Z">
                  <w:rPr>
                    <w:rFonts w:ascii="Tahoma" w:eastAsia="Times New Roman" w:hAnsi="Tahoma" w:cs="Tahoma"/>
                    <w:sz w:val="16"/>
                    <w:szCs w:val="16"/>
                  </w:rPr>
                </w:rPrChange>
              </w:rPr>
              <w:fldChar w:fldCharType="end"/>
            </w:r>
            <w:r w:rsidRPr="00CE15D1">
              <w:rPr>
                <w:rFonts w:ascii="Tahoma" w:eastAsia="Times New Roman" w:hAnsi="Tahoma" w:cs="Tahoma"/>
                <w:szCs w:val="22"/>
                <w:rPrChange w:id="443" w:author="Celeste Baldwin" w:date="2025-02-14T12:12:00Z" w16du:dateUtc="2025-02-14T22:12:00Z">
                  <w:rPr>
                    <w:rFonts w:ascii="Tahoma" w:eastAsia="Times New Roman" w:hAnsi="Tahoma" w:cs="Tahoma"/>
                    <w:sz w:val="16"/>
                    <w:szCs w:val="16"/>
                  </w:rPr>
                </w:rPrChange>
              </w:rPr>
              <w:t xml:space="preserve">  </w:t>
            </w:r>
            <w:r w:rsidRPr="00CE15D1">
              <w:rPr>
                <w:rFonts w:ascii="Tahoma" w:eastAsia="Times New Roman" w:hAnsi="Tahoma" w:cs="Tahoma"/>
                <w:b/>
                <w:szCs w:val="22"/>
                <w:rPrChange w:id="444" w:author="Celeste Baldwin" w:date="2025-02-14T12:12:00Z" w16du:dateUtc="2025-02-14T22:12:00Z">
                  <w:rPr>
                    <w:rFonts w:ascii="Tahoma" w:eastAsia="Times New Roman" w:hAnsi="Tahoma" w:cs="Tahoma"/>
                    <w:b/>
                    <w:sz w:val="16"/>
                    <w:szCs w:val="16"/>
                  </w:rPr>
                </w:rPrChange>
              </w:rPr>
              <w:t>External, non-federal</w:t>
            </w:r>
            <w:r w:rsidRPr="00CE15D1">
              <w:rPr>
                <w:rFonts w:ascii="Tahoma" w:eastAsia="Times New Roman" w:hAnsi="Tahoma" w:cs="Tahoma"/>
                <w:szCs w:val="22"/>
                <w:rPrChange w:id="445" w:author="Celeste Baldwin" w:date="2025-02-14T12:12:00Z" w16du:dateUtc="2025-02-14T22:12:00Z">
                  <w:rPr>
                    <w:rFonts w:ascii="Tahoma" w:eastAsia="Times New Roman" w:hAnsi="Tahoma" w:cs="Tahoma"/>
                    <w:sz w:val="16"/>
                    <w:szCs w:val="16"/>
                  </w:rPr>
                </w:rPrChange>
              </w:rPr>
              <w:t xml:space="preserve">*: List source and grant number:  </w:t>
            </w:r>
          </w:p>
          <w:p w14:paraId="3CB67853" w14:textId="77424D07" w:rsidR="00DA388E" w:rsidRPr="00CE15D1" w:rsidRDefault="00DA388E" w:rsidP="00774AA6">
            <w:pPr>
              <w:tabs>
                <w:tab w:val="left" w:pos="6730"/>
              </w:tabs>
              <w:spacing w:after="0" w:line="240" w:lineRule="auto"/>
              <w:rPr>
                <w:rFonts w:ascii="Tahoma" w:eastAsia="Times New Roman" w:hAnsi="Tahoma" w:cs="Tahoma"/>
                <w:szCs w:val="22"/>
                <w:rPrChange w:id="44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447" w:author="Celeste Baldwin" w:date="2025-02-14T12:12:00Z" w16du:dateUtc="2025-02-14T22:12:00Z">
                  <w:rPr>
                    <w:rFonts w:ascii="Tahoma" w:eastAsia="Times New Roman" w:hAnsi="Tahoma" w:cs="Tahoma"/>
                    <w:sz w:val="16"/>
                    <w:szCs w:val="16"/>
                  </w:rPr>
                </w:rPrChange>
              </w:rPr>
              <w:t xml:space="preserve">D. </w:t>
            </w:r>
            <w:r w:rsidRPr="00CE15D1">
              <w:rPr>
                <w:rFonts w:ascii="Tahoma" w:eastAsia="Times New Roman" w:hAnsi="Tahoma" w:cs="Tahoma"/>
                <w:b/>
                <w:szCs w:val="22"/>
                <w:rPrChange w:id="448" w:author="Celeste Baldwin" w:date="2025-02-14T12:12:00Z" w16du:dateUtc="2025-02-14T22:12:00Z">
                  <w:rPr>
                    <w:rFonts w:ascii="Tahoma" w:eastAsia="Times New Roman" w:hAnsi="Tahoma" w:cs="Tahoma"/>
                    <w:b/>
                    <w:sz w:val="16"/>
                    <w:szCs w:val="16"/>
                  </w:rPr>
                </w:rPrChange>
              </w:rPr>
              <w:t xml:space="preserve"> </w:t>
            </w:r>
            <w:r w:rsidRPr="00CE15D1">
              <w:rPr>
                <w:rFonts w:ascii="Tahoma" w:eastAsia="Times New Roman" w:hAnsi="Tahoma" w:cs="Tahoma"/>
                <w:b/>
                <w:szCs w:val="22"/>
                <w:rPrChange w:id="449" w:author="Celeste Baldwin" w:date="2025-02-14T12:12:00Z" w16du:dateUtc="2025-02-14T22:12:00Z">
                  <w:rPr>
                    <w:rFonts w:ascii="Tahoma" w:eastAsia="Times New Roman" w:hAnsi="Tahoma" w:cs="Tahoma"/>
                    <w:b/>
                    <w:sz w:val="16"/>
                    <w:szCs w:val="16"/>
                  </w:rPr>
                </w:rPrChange>
              </w:rPr>
              <w:fldChar w:fldCharType="begin">
                <w:ffData>
                  <w:name w:val="Check164"/>
                  <w:enabled/>
                  <w:calcOnExit w:val="0"/>
                  <w:checkBox>
                    <w:sizeAuto/>
                    <w:default w:val="0"/>
                    <w:checked w:val="0"/>
                  </w:checkBox>
                </w:ffData>
              </w:fldChar>
            </w:r>
            <w:r w:rsidRPr="00CE15D1">
              <w:rPr>
                <w:rFonts w:ascii="Tahoma" w:eastAsia="Times New Roman" w:hAnsi="Tahoma" w:cs="Tahoma"/>
                <w:b/>
                <w:szCs w:val="22"/>
                <w:rPrChange w:id="450" w:author="Celeste Baldwin" w:date="2025-02-14T12:12:00Z" w16du:dateUtc="2025-02-14T22:12:00Z">
                  <w:rPr>
                    <w:rFonts w:ascii="Tahoma" w:eastAsia="Times New Roman" w:hAnsi="Tahoma" w:cs="Tahoma"/>
                    <w:b/>
                    <w:sz w:val="16"/>
                    <w:szCs w:val="16"/>
                  </w:rPr>
                </w:rPrChange>
              </w:rPr>
              <w:instrText xml:space="preserve"> FORMCHECKBOX </w:instrText>
            </w:r>
            <w:r w:rsidRPr="008C7AA9">
              <w:rPr>
                <w:rFonts w:ascii="Tahoma" w:eastAsia="Times New Roman" w:hAnsi="Tahoma" w:cs="Tahoma"/>
                <w:b/>
                <w:szCs w:val="22"/>
              </w:rPr>
            </w:r>
            <w:r w:rsidRPr="00CE15D1">
              <w:rPr>
                <w:rFonts w:ascii="Tahoma" w:eastAsia="Times New Roman" w:hAnsi="Tahoma" w:cs="Tahoma"/>
                <w:b/>
                <w:szCs w:val="22"/>
                <w:rPrChange w:id="451"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452" w:author="Celeste Baldwin" w:date="2025-02-14T12:12:00Z" w16du:dateUtc="2025-02-14T22:12:00Z">
                  <w:rPr>
                    <w:rFonts w:ascii="Tahoma" w:eastAsia="Times New Roman" w:hAnsi="Tahoma" w:cs="Tahoma"/>
                    <w:b/>
                    <w:sz w:val="16"/>
                    <w:szCs w:val="16"/>
                  </w:rPr>
                </w:rPrChange>
              </w:rPr>
              <w:fldChar w:fldCharType="end"/>
            </w:r>
            <w:r w:rsidRPr="00CE15D1">
              <w:rPr>
                <w:rFonts w:ascii="Tahoma" w:eastAsia="Times New Roman" w:hAnsi="Tahoma" w:cs="Tahoma"/>
                <w:b/>
                <w:szCs w:val="22"/>
                <w:rPrChange w:id="453" w:author="Celeste Baldwin" w:date="2025-02-14T12:12:00Z" w16du:dateUtc="2025-02-14T22:12:00Z">
                  <w:rPr>
                    <w:rFonts w:ascii="Tahoma" w:eastAsia="Times New Roman" w:hAnsi="Tahoma" w:cs="Tahoma"/>
                    <w:b/>
                    <w:sz w:val="16"/>
                    <w:szCs w:val="16"/>
                  </w:rPr>
                </w:rPrChange>
              </w:rPr>
              <w:t xml:space="preserve">  Federal*</w:t>
            </w:r>
            <w:r w:rsidRPr="00CE15D1">
              <w:rPr>
                <w:rFonts w:ascii="Tahoma" w:eastAsia="Times New Roman" w:hAnsi="Tahoma" w:cs="Tahoma"/>
                <w:szCs w:val="22"/>
                <w:rPrChange w:id="454" w:author="Celeste Baldwin" w:date="2025-02-14T12:12:00Z" w16du:dateUtc="2025-02-14T22:12:00Z">
                  <w:rPr>
                    <w:rFonts w:ascii="Tahoma" w:eastAsia="Times New Roman" w:hAnsi="Tahoma" w:cs="Tahoma"/>
                    <w:sz w:val="16"/>
                    <w:szCs w:val="16"/>
                  </w:rPr>
                </w:rPrChange>
              </w:rPr>
              <w:t>: List agency, department, and sponsor</w:t>
            </w:r>
            <w:r w:rsidR="00E8371C" w:rsidRPr="00CE15D1">
              <w:rPr>
                <w:rFonts w:ascii="Tahoma" w:eastAsia="Times New Roman" w:hAnsi="Tahoma" w:cs="Tahoma"/>
                <w:szCs w:val="22"/>
                <w:rPrChange w:id="455"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456" w:author="Celeste Baldwin" w:date="2025-02-14T12:12:00Z" w16du:dateUtc="2025-02-14T22:12:00Z">
                  <w:rPr>
                    <w:rFonts w:ascii="Tahoma" w:eastAsia="Times New Roman" w:hAnsi="Tahoma" w:cs="Tahoma"/>
                    <w:sz w:val="16"/>
                    <w:szCs w:val="16"/>
                  </w:rPr>
                </w:rPrChange>
              </w:rPr>
              <w:t xml:space="preserve">s award number: </w:t>
            </w:r>
          </w:p>
          <w:p w14:paraId="3F32E5E3" w14:textId="77777777" w:rsidR="00DA388E" w:rsidRPr="00CE15D1" w:rsidRDefault="00DA388E" w:rsidP="00774AA6">
            <w:pPr>
              <w:tabs>
                <w:tab w:val="left" w:pos="6730"/>
              </w:tabs>
              <w:spacing w:after="0" w:line="240" w:lineRule="auto"/>
              <w:rPr>
                <w:rFonts w:ascii="Tahoma" w:eastAsia="Times New Roman" w:hAnsi="Tahoma" w:cs="Tahoma"/>
                <w:szCs w:val="22"/>
                <w:rPrChange w:id="457" w:author="Celeste Baldwin" w:date="2025-02-14T12:12:00Z" w16du:dateUtc="2025-02-14T22:12:00Z">
                  <w:rPr>
                    <w:rFonts w:ascii="Tahoma" w:eastAsia="Times New Roman" w:hAnsi="Tahoma" w:cs="Tahoma"/>
                    <w:sz w:val="16"/>
                    <w:szCs w:val="16"/>
                  </w:rPr>
                </w:rPrChange>
              </w:rPr>
            </w:pPr>
          </w:p>
          <w:p w14:paraId="1EAA1839" w14:textId="218FAFED" w:rsidR="00DA388E" w:rsidRPr="00CE15D1" w:rsidRDefault="00DA388E" w:rsidP="00774AA6">
            <w:pPr>
              <w:tabs>
                <w:tab w:val="left" w:pos="6730"/>
              </w:tabs>
              <w:spacing w:after="0" w:line="240" w:lineRule="auto"/>
              <w:rPr>
                <w:rFonts w:ascii="Tahoma" w:eastAsia="Times New Roman" w:hAnsi="Tahoma" w:cs="Tahoma"/>
                <w:szCs w:val="22"/>
                <w:rPrChange w:id="45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459" w:author="Celeste Baldwin" w:date="2025-02-14T12:12:00Z" w16du:dateUtc="2025-02-14T22:12:00Z">
                  <w:rPr>
                    <w:rFonts w:ascii="Tahoma" w:eastAsia="Times New Roman" w:hAnsi="Tahoma" w:cs="Tahoma"/>
                    <w:sz w:val="16"/>
                    <w:szCs w:val="16"/>
                  </w:rPr>
                </w:rPrChange>
              </w:rPr>
              <w:t xml:space="preserve">*Wait until you have been notified that your project will be funded before seeking IRB approval unless otherwise instructed by the funding source. If federal funding is involved, submit documentation of funding status with </w:t>
            </w:r>
            <w:r w:rsidRPr="00CE15D1">
              <w:rPr>
                <w:rFonts w:ascii="Tahoma" w:eastAsia="Times New Roman" w:hAnsi="Tahoma" w:cs="Tahoma"/>
                <w:szCs w:val="22"/>
                <w:u w:val="single"/>
                <w:rPrChange w:id="460" w:author="Celeste Baldwin" w:date="2025-02-14T12:12:00Z" w16du:dateUtc="2025-02-14T22:12:00Z">
                  <w:rPr>
                    <w:rFonts w:ascii="Tahoma" w:eastAsia="Times New Roman" w:hAnsi="Tahoma" w:cs="Tahoma"/>
                    <w:sz w:val="16"/>
                    <w:szCs w:val="16"/>
                    <w:u w:val="single"/>
                  </w:rPr>
                </w:rPrChange>
              </w:rPr>
              <w:t>a complete copy of the funding proposal with this form.</w:t>
            </w:r>
          </w:p>
          <w:p w14:paraId="7E70059D" w14:textId="77777777" w:rsidR="00DA388E" w:rsidRPr="00CE15D1" w:rsidRDefault="00DA388E" w:rsidP="00774AA6">
            <w:pPr>
              <w:tabs>
                <w:tab w:val="left" w:pos="6730"/>
              </w:tabs>
              <w:spacing w:after="0" w:line="240" w:lineRule="auto"/>
              <w:rPr>
                <w:rFonts w:ascii="Tahoma" w:eastAsia="Times New Roman" w:hAnsi="Tahoma" w:cs="Tahoma"/>
                <w:b/>
                <w:szCs w:val="22"/>
                <w:rPrChange w:id="461" w:author="Celeste Baldwin" w:date="2025-02-14T12:12:00Z" w16du:dateUtc="2025-02-14T22:12:00Z">
                  <w:rPr>
                    <w:rFonts w:ascii="Tahoma" w:eastAsia="Times New Roman" w:hAnsi="Tahoma" w:cs="Tahoma"/>
                    <w:b/>
                    <w:sz w:val="16"/>
                    <w:szCs w:val="16"/>
                  </w:rPr>
                </w:rPrChange>
              </w:rPr>
            </w:pPr>
          </w:p>
          <w:p w14:paraId="2A94601B" w14:textId="77777777" w:rsidR="00DA388E" w:rsidRPr="00CE15D1" w:rsidRDefault="00DA388E" w:rsidP="00774AA6">
            <w:pPr>
              <w:tabs>
                <w:tab w:val="left" w:pos="6730"/>
              </w:tabs>
              <w:spacing w:after="0" w:line="240" w:lineRule="auto"/>
              <w:rPr>
                <w:rFonts w:ascii="Tahoma" w:eastAsia="Times New Roman" w:hAnsi="Tahoma" w:cs="Tahoma"/>
                <w:szCs w:val="22"/>
                <w:rPrChange w:id="46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463" w:author="Celeste Baldwin" w:date="2025-02-14T12:12:00Z" w16du:dateUtc="2025-02-14T22:12:00Z">
                  <w:rPr>
                    <w:rFonts w:ascii="Tahoma" w:eastAsia="Times New Roman" w:hAnsi="Tahoma" w:cs="Tahoma"/>
                    <w:sz w:val="16"/>
                    <w:szCs w:val="16"/>
                  </w:rPr>
                </w:rPrChange>
              </w:rPr>
              <w:t xml:space="preserve">E.  Is Regis College the primary awardee for the grant?  </w:t>
            </w:r>
            <w:r w:rsidRPr="00CE15D1">
              <w:rPr>
                <w:rFonts w:ascii="Tahoma" w:eastAsia="Times New Roman" w:hAnsi="Tahoma" w:cs="Tahoma"/>
                <w:szCs w:val="22"/>
                <w:rPrChange w:id="464" w:author="Celeste Baldwin" w:date="2025-02-14T12:12:00Z" w16du:dateUtc="2025-02-14T22:12:00Z">
                  <w:rPr>
                    <w:rFonts w:ascii="Tahoma" w:eastAsia="Times New Roman" w:hAnsi="Tahoma" w:cs="Tahoma"/>
                    <w:sz w:val="16"/>
                    <w:szCs w:val="16"/>
                  </w:rPr>
                </w:rPrChange>
              </w:rPr>
              <w:fldChar w:fldCharType="begin">
                <w:ffData>
                  <w:name w:val="Check165"/>
                  <w:enabled/>
                  <w:calcOnExit w:val="0"/>
                  <w:checkBox>
                    <w:sizeAuto/>
                    <w:default w:val="0"/>
                  </w:checkBox>
                </w:ffData>
              </w:fldChar>
            </w:r>
            <w:bookmarkStart w:id="465" w:name="Check165"/>
            <w:r w:rsidRPr="00CE15D1">
              <w:rPr>
                <w:rFonts w:ascii="Tahoma" w:eastAsia="Times New Roman" w:hAnsi="Tahoma" w:cs="Tahoma"/>
                <w:szCs w:val="22"/>
                <w:rPrChange w:id="466"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467"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468" w:author="Celeste Baldwin" w:date="2025-02-14T12:12:00Z" w16du:dateUtc="2025-02-14T22:12:00Z">
                  <w:rPr>
                    <w:rFonts w:ascii="Tahoma" w:eastAsia="Times New Roman" w:hAnsi="Tahoma" w:cs="Tahoma"/>
                    <w:sz w:val="16"/>
                    <w:szCs w:val="16"/>
                  </w:rPr>
                </w:rPrChange>
              </w:rPr>
              <w:fldChar w:fldCharType="end"/>
            </w:r>
            <w:bookmarkEnd w:id="465"/>
            <w:r w:rsidRPr="00CE15D1">
              <w:rPr>
                <w:rFonts w:ascii="Tahoma" w:eastAsia="Times New Roman" w:hAnsi="Tahoma" w:cs="Tahoma"/>
                <w:szCs w:val="22"/>
                <w:rPrChange w:id="469" w:author="Celeste Baldwin" w:date="2025-02-14T12:12:00Z" w16du:dateUtc="2025-02-14T22:12:00Z">
                  <w:rPr>
                    <w:rFonts w:ascii="Tahoma" w:eastAsia="Times New Roman" w:hAnsi="Tahoma" w:cs="Tahoma"/>
                    <w:sz w:val="16"/>
                    <w:szCs w:val="16"/>
                  </w:rPr>
                </w:rPrChange>
              </w:rPr>
              <w:t xml:space="preserve"> Yes </w:t>
            </w:r>
            <w:r w:rsidRPr="00CE15D1">
              <w:rPr>
                <w:rFonts w:ascii="Tahoma" w:eastAsia="Times New Roman" w:hAnsi="Tahoma" w:cs="Tahoma"/>
                <w:szCs w:val="22"/>
                <w:rPrChange w:id="470" w:author="Celeste Baldwin" w:date="2025-02-14T12:12:00Z" w16du:dateUtc="2025-02-14T22:12:00Z">
                  <w:rPr>
                    <w:rFonts w:ascii="Tahoma" w:eastAsia="Times New Roman" w:hAnsi="Tahoma" w:cs="Tahoma"/>
                    <w:sz w:val="16"/>
                    <w:szCs w:val="16"/>
                  </w:rPr>
                </w:rPrChange>
              </w:rPr>
              <w:fldChar w:fldCharType="begin">
                <w:ffData>
                  <w:name w:val="Check166"/>
                  <w:enabled/>
                  <w:calcOnExit w:val="0"/>
                  <w:checkBox>
                    <w:sizeAuto/>
                    <w:default w:val="0"/>
                  </w:checkBox>
                </w:ffData>
              </w:fldChar>
            </w:r>
            <w:bookmarkStart w:id="471" w:name="Check166"/>
            <w:r w:rsidRPr="00CE15D1">
              <w:rPr>
                <w:rFonts w:ascii="Tahoma" w:eastAsia="Times New Roman" w:hAnsi="Tahoma" w:cs="Tahoma"/>
                <w:szCs w:val="22"/>
                <w:rPrChange w:id="472"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473"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474" w:author="Celeste Baldwin" w:date="2025-02-14T12:12:00Z" w16du:dateUtc="2025-02-14T22:12:00Z">
                  <w:rPr>
                    <w:rFonts w:ascii="Tahoma" w:eastAsia="Times New Roman" w:hAnsi="Tahoma" w:cs="Tahoma"/>
                    <w:sz w:val="16"/>
                    <w:szCs w:val="16"/>
                  </w:rPr>
                </w:rPrChange>
              </w:rPr>
              <w:fldChar w:fldCharType="end"/>
            </w:r>
            <w:bookmarkEnd w:id="471"/>
            <w:r w:rsidRPr="00CE15D1">
              <w:rPr>
                <w:rFonts w:ascii="Tahoma" w:eastAsia="Times New Roman" w:hAnsi="Tahoma" w:cs="Tahoma"/>
                <w:szCs w:val="22"/>
                <w:rPrChange w:id="475" w:author="Celeste Baldwin" w:date="2025-02-14T12:12:00Z" w16du:dateUtc="2025-02-14T22:12:00Z">
                  <w:rPr>
                    <w:rFonts w:ascii="Tahoma" w:eastAsia="Times New Roman" w:hAnsi="Tahoma" w:cs="Tahoma"/>
                    <w:sz w:val="16"/>
                    <w:szCs w:val="16"/>
                  </w:rPr>
                </w:rPrChange>
              </w:rPr>
              <w:t xml:space="preserve"> No  If no, please list primary awardee: </w:t>
            </w:r>
          </w:p>
          <w:p w14:paraId="1937C041" w14:textId="77777777" w:rsidR="00DA388E" w:rsidRPr="00CE15D1" w:rsidRDefault="00DA388E" w:rsidP="00774AA6">
            <w:pPr>
              <w:tabs>
                <w:tab w:val="left" w:pos="6730"/>
              </w:tabs>
              <w:spacing w:after="0" w:line="240" w:lineRule="auto"/>
              <w:rPr>
                <w:rFonts w:ascii="Tahoma" w:eastAsia="Times New Roman" w:hAnsi="Tahoma" w:cs="Tahoma"/>
                <w:szCs w:val="22"/>
                <w:rPrChange w:id="47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477" w:author="Celeste Baldwin" w:date="2025-02-14T12:12:00Z" w16du:dateUtc="2025-02-14T22:12:00Z">
                  <w:rPr>
                    <w:rFonts w:ascii="Tahoma" w:eastAsia="Times New Roman" w:hAnsi="Tahoma" w:cs="Tahoma"/>
                    <w:sz w:val="16"/>
                    <w:szCs w:val="16"/>
                  </w:rPr>
                </w:rPrChange>
              </w:rPr>
              <w:t xml:space="preserve">F.  Are there subcontracts?   </w:t>
            </w:r>
            <w:r w:rsidRPr="00CE15D1">
              <w:rPr>
                <w:rFonts w:ascii="Tahoma" w:eastAsia="Times New Roman" w:hAnsi="Tahoma" w:cs="Tahoma"/>
                <w:szCs w:val="22"/>
                <w:rPrChange w:id="478" w:author="Celeste Baldwin" w:date="2025-02-14T12:12:00Z" w16du:dateUtc="2025-02-14T22:12:00Z">
                  <w:rPr>
                    <w:rFonts w:ascii="Tahoma" w:eastAsia="Times New Roman" w:hAnsi="Tahoma" w:cs="Tahoma"/>
                    <w:sz w:val="16"/>
                    <w:szCs w:val="16"/>
                  </w:rPr>
                </w:rPrChange>
              </w:rPr>
              <w:fldChar w:fldCharType="begin">
                <w:ffData>
                  <w:name w:val="Check167"/>
                  <w:enabled/>
                  <w:calcOnExit w:val="0"/>
                  <w:checkBox>
                    <w:sizeAuto/>
                    <w:default w:val="0"/>
                  </w:checkBox>
                </w:ffData>
              </w:fldChar>
            </w:r>
            <w:bookmarkStart w:id="479" w:name="Check167"/>
            <w:r w:rsidRPr="00CE15D1">
              <w:rPr>
                <w:rFonts w:ascii="Tahoma" w:eastAsia="Times New Roman" w:hAnsi="Tahoma" w:cs="Tahoma"/>
                <w:szCs w:val="22"/>
                <w:rPrChange w:id="480"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481"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482" w:author="Celeste Baldwin" w:date="2025-02-14T12:12:00Z" w16du:dateUtc="2025-02-14T22:12:00Z">
                  <w:rPr>
                    <w:rFonts w:ascii="Tahoma" w:eastAsia="Times New Roman" w:hAnsi="Tahoma" w:cs="Tahoma"/>
                    <w:sz w:val="16"/>
                    <w:szCs w:val="16"/>
                  </w:rPr>
                </w:rPrChange>
              </w:rPr>
              <w:fldChar w:fldCharType="end"/>
            </w:r>
            <w:bookmarkEnd w:id="479"/>
            <w:r w:rsidRPr="00CE15D1">
              <w:rPr>
                <w:rFonts w:ascii="Tahoma" w:eastAsia="Times New Roman" w:hAnsi="Tahoma" w:cs="Tahoma"/>
                <w:szCs w:val="22"/>
                <w:rPrChange w:id="483" w:author="Celeste Baldwin" w:date="2025-02-14T12:12:00Z" w16du:dateUtc="2025-02-14T22:12:00Z">
                  <w:rPr>
                    <w:rFonts w:ascii="Tahoma" w:eastAsia="Times New Roman" w:hAnsi="Tahoma" w:cs="Tahoma"/>
                    <w:sz w:val="16"/>
                    <w:szCs w:val="16"/>
                  </w:rPr>
                </w:rPrChange>
              </w:rPr>
              <w:t xml:space="preserve"> Yes  </w:t>
            </w:r>
            <w:r w:rsidRPr="00CE15D1">
              <w:rPr>
                <w:rFonts w:ascii="Tahoma" w:eastAsia="Times New Roman" w:hAnsi="Tahoma" w:cs="Tahoma"/>
                <w:szCs w:val="22"/>
                <w:rPrChange w:id="484" w:author="Celeste Baldwin" w:date="2025-02-14T12:12:00Z" w16du:dateUtc="2025-02-14T22:12:00Z">
                  <w:rPr>
                    <w:rFonts w:ascii="Tahoma" w:eastAsia="Times New Roman" w:hAnsi="Tahoma" w:cs="Tahoma"/>
                    <w:sz w:val="16"/>
                    <w:szCs w:val="16"/>
                  </w:rPr>
                </w:rPrChange>
              </w:rPr>
              <w:fldChar w:fldCharType="begin">
                <w:ffData>
                  <w:name w:val="Check168"/>
                  <w:enabled/>
                  <w:calcOnExit w:val="0"/>
                  <w:checkBox>
                    <w:sizeAuto/>
                    <w:default w:val="0"/>
                  </w:checkBox>
                </w:ffData>
              </w:fldChar>
            </w:r>
            <w:bookmarkStart w:id="485" w:name="Check168"/>
            <w:r w:rsidRPr="00CE15D1">
              <w:rPr>
                <w:rFonts w:ascii="Tahoma" w:eastAsia="Times New Roman" w:hAnsi="Tahoma" w:cs="Tahoma"/>
                <w:szCs w:val="22"/>
                <w:rPrChange w:id="486"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487"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488" w:author="Celeste Baldwin" w:date="2025-02-14T12:12:00Z" w16du:dateUtc="2025-02-14T22:12:00Z">
                  <w:rPr>
                    <w:rFonts w:ascii="Tahoma" w:eastAsia="Times New Roman" w:hAnsi="Tahoma" w:cs="Tahoma"/>
                    <w:sz w:val="16"/>
                    <w:szCs w:val="16"/>
                  </w:rPr>
                </w:rPrChange>
              </w:rPr>
              <w:fldChar w:fldCharType="end"/>
            </w:r>
            <w:bookmarkEnd w:id="485"/>
            <w:r w:rsidRPr="00CE15D1">
              <w:rPr>
                <w:rFonts w:ascii="Tahoma" w:eastAsia="Times New Roman" w:hAnsi="Tahoma" w:cs="Tahoma"/>
                <w:szCs w:val="22"/>
                <w:rPrChange w:id="489" w:author="Celeste Baldwin" w:date="2025-02-14T12:12:00Z" w16du:dateUtc="2025-02-14T22:12:00Z">
                  <w:rPr>
                    <w:rFonts w:ascii="Tahoma" w:eastAsia="Times New Roman" w:hAnsi="Tahoma" w:cs="Tahoma"/>
                    <w:sz w:val="16"/>
                    <w:szCs w:val="16"/>
                  </w:rPr>
                </w:rPrChange>
              </w:rPr>
              <w:t xml:space="preserve"> No  If yes please list sub-contractors: </w:t>
            </w:r>
          </w:p>
          <w:p w14:paraId="0AD74C4B" w14:textId="77777777" w:rsidR="00DA388E" w:rsidRPr="00CE15D1" w:rsidRDefault="00DA388E" w:rsidP="00774AA6">
            <w:pPr>
              <w:tabs>
                <w:tab w:val="left" w:pos="6730"/>
              </w:tabs>
              <w:spacing w:after="0" w:line="240" w:lineRule="auto"/>
              <w:rPr>
                <w:rFonts w:ascii="Tahoma" w:eastAsia="Times New Roman" w:hAnsi="Tahoma" w:cs="Tahoma"/>
                <w:szCs w:val="22"/>
                <w:rPrChange w:id="490" w:author="Celeste Baldwin" w:date="2025-02-14T12:12:00Z" w16du:dateUtc="2025-02-14T22:12:00Z">
                  <w:rPr>
                    <w:rFonts w:ascii="Tahoma" w:eastAsia="Times New Roman" w:hAnsi="Tahoma" w:cs="Tahoma"/>
                    <w:sz w:val="16"/>
                    <w:szCs w:val="16"/>
                  </w:rPr>
                </w:rPrChange>
              </w:rPr>
            </w:pPr>
          </w:p>
        </w:tc>
      </w:tr>
      <w:tr w:rsidR="00DA388E" w:rsidRPr="00CE15D1" w14:paraId="61E5E2A7" w14:textId="77777777" w:rsidTr="00523DA7">
        <w:tblPrEx>
          <w:tblBorders>
            <w:insideH w:val="single" w:sz="4" w:space="0" w:color="C0C0C0"/>
            <w:insideV w:val="single" w:sz="4" w:space="0" w:color="C0C0C0"/>
          </w:tblBorders>
        </w:tblPrEx>
        <w:trPr>
          <w:tblHeader/>
        </w:trPr>
        <w:tc>
          <w:tcPr>
            <w:tcW w:w="9810" w:type="dxa"/>
            <w:gridSpan w:val="11"/>
            <w:tcBorders>
              <w:top w:val="single" w:sz="4" w:space="0" w:color="auto"/>
              <w:bottom w:val="single" w:sz="4" w:space="0" w:color="auto"/>
              <w:right w:val="nil"/>
            </w:tcBorders>
            <w:shd w:val="clear" w:color="auto" w:fill="CCCCCC"/>
          </w:tcPr>
          <w:p w14:paraId="2909393F" w14:textId="205CD298" w:rsidR="00DA388E" w:rsidRPr="00CE15D1" w:rsidRDefault="00DA388E" w:rsidP="00774AA6">
            <w:pPr>
              <w:tabs>
                <w:tab w:val="left" w:pos="6730"/>
              </w:tabs>
              <w:spacing w:after="0" w:line="240" w:lineRule="auto"/>
              <w:rPr>
                <w:rFonts w:ascii="Tahoma" w:eastAsia="Times New Roman" w:hAnsi="Tahoma" w:cs="Tahoma"/>
                <w:b/>
                <w:szCs w:val="22"/>
                <w:rPrChange w:id="491"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492" w:author="Celeste Baldwin" w:date="2025-02-14T12:12:00Z" w16du:dateUtc="2025-02-14T22:12:00Z">
                  <w:rPr>
                    <w:rFonts w:ascii="Tahoma" w:eastAsia="Times New Roman" w:hAnsi="Tahoma" w:cs="Tahoma"/>
                    <w:b/>
                    <w:sz w:val="16"/>
                    <w:szCs w:val="16"/>
                  </w:rPr>
                </w:rPrChange>
              </w:rPr>
              <w:t>IV. General Study Information</w:t>
            </w:r>
          </w:p>
        </w:tc>
      </w:tr>
      <w:tr w:rsidR="00DA388E" w:rsidRPr="00CE15D1" w14:paraId="7259D375" w14:textId="77777777" w:rsidTr="00CE15D1">
        <w:tblPrEx>
          <w:tblBorders>
            <w:insideH w:val="single" w:sz="4" w:space="0" w:color="C0C0C0"/>
            <w:insideV w:val="single" w:sz="4" w:space="0" w:color="C0C0C0"/>
          </w:tblBorders>
          <w:tblPrExChange w:id="493" w:author="Celeste Baldwin" w:date="2025-02-14T12:16:00Z" w16du:dateUtc="2025-02-14T22:16:00Z">
            <w:tblPrEx>
              <w:tblBorders>
                <w:insideH w:val="single" w:sz="4" w:space="0" w:color="C0C0C0"/>
                <w:insideV w:val="single" w:sz="4" w:space="0" w:color="C0C0C0"/>
              </w:tblBorders>
            </w:tblPrEx>
          </w:tblPrExChange>
        </w:tblPrEx>
        <w:trPr>
          <w:trHeight w:val="2008"/>
          <w:trPrChange w:id="494" w:author="Celeste Baldwin" w:date="2025-02-14T12:16:00Z" w16du:dateUtc="2025-02-14T22:16:00Z">
            <w:trPr>
              <w:gridBefore w:val="1"/>
              <w:trHeight w:val="2008"/>
            </w:trPr>
          </w:trPrChange>
        </w:trPr>
        <w:tc>
          <w:tcPr>
            <w:tcW w:w="7100" w:type="dxa"/>
            <w:gridSpan w:val="8"/>
            <w:tcBorders>
              <w:top w:val="single" w:sz="4" w:space="0" w:color="auto"/>
              <w:left w:val="single" w:sz="4" w:space="0" w:color="auto"/>
              <w:bottom w:val="single" w:sz="4" w:space="0" w:color="auto"/>
              <w:right w:val="single" w:sz="4" w:space="0" w:color="auto"/>
            </w:tcBorders>
            <w:tcPrChange w:id="495" w:author="Celeste Baldwin" w:date="2025-02-14T12:16:00Z" w16du:dateUtc="2025-02-14T22:16:00Z">
              <w:tcPr>
                <w:tcW w:w="7164" w:type="dxa"/>
                <w:gridSpan w:val="12"/>
                <w:tcBorders>
                  <w:top w:val="single" w:sz="4" w:space="0" w:color="auto"/>
                  <w:left w:val="single" w:sz="4" w:space="0" w:color="auto"/>
                  <w:bottom w:val="single" w:sz="4" w:space="0" w:color="auto"/>
                  <w:right w:val="single" w:sz="4" w:space="0" w:color="auto"/>
                </w:tcBorders>
              </w:tcPr>
            </w:tcPrChange>
          </w:tcPr>
          <w:p w14:paraId="4B3511EC" w14:textId="77777777" w:rsidR="00DA388E" w:rsidRPr="00CE15D1" w:rsidRDefault="00DA388E" w:rsidP="00774AA6">
            <w:pPr>
              <w:tabs>
                <w:tab w:val="left" w:pos="6730"/>
              </w:tabs>
              <w:spacing w:after="0" w:line="240" w:lineRule="auto"/>
              <w:rPr>
                <w:rFonts w:ascii="Tahoma" w:eastAsia="Times New Roman" w:hAnsi="Tahoma" w:cs="Tahoma"/>
                <w:b/>
                <w:bCs/>
                <w:szCs w:val="22"/>
                <w:rPrChange w:id="496"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szCs w:val="22"/>
                <w:rPrChange w:id="497" w:author="Celeste Baldwin" w:date="2025-02-14T12:12:00Z" w16du:dateUtc="2025-02-14T22:12:00Z">
                  <w:rPr>
                    <w:rFonts w:ascii="Tahoma" w:eastAsia="Times New Roman" w:hAnsi="Tahoma" w:cs="Tahoma"/>
                    <w:sz w:val="16"/>
                    <w:szCs w:val="16"/>
                  </w:rPr>
                </w:rPrChange>
              </w:rPr>
              <w:t xml:space="preserve">A. Anticipated number of participants: </w:t>
            </w:r>
            <w:r w:rsidRPr="00CE15D1">
              <w:rPr>
                <w:rFonts w:ascii="Tahoma" w:eastAsia="Times New Roman" w:hAnsi="Tahoma" w:cs="Tahoma"/>
                <w:b/>
                <w:bCs/>
                <w:szCs w:val="22"/>
                <w:rPrChange w:id="498" w:author="Celeste Baldwin" w:date="2025-02-14T12:12:00Z" w16du:dateUtc="2025-02-14T22:12:00Z">
                  <w:rPr>
                    <w:rFonts w:ascii="Tahoma" w:eastAsia="Times New Roman" w:hAnsi="Tahoma" w:cs="Tahoma"/>
                    <w:b/>
                    <w:bCs/>
                    <w:sz w:val="16"/>
                    <w:szCs w:val="16"/>
                  </w:rPr>
                </w:rPrChange>
              </w:rPr>
              <w:t>Thirty participants.</w:t>
            </w:r>
          </w:p>
          <w:p w14:paraId="0D5009D8" w14:textId="02B283D5" w:rsidR="00DA388E" w:rsidRPr="00CE15D1" w:rsidRDefault="00DA388E" w:rsidP="00774AA6">
            <w:pPr>
              <w:tabs>
                <w:tab w:val="left" w:pos="6730"/>
              </w:tabs>
              <w:spacing w:after="0" w:line="240" w:lineRule="auto"/>
              <w:rPr>
                <w:rFonts w:ascii="Tahoma" w:eastAsia="Times New Roman" w:hAnsi="Tahoma" w:cs="Tahoma"/>
                <w:szCs w:val="22"/>
                <w:rPrChange w:id="49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00" w:author="Celeste Baldwin" w:date="2025-02-14T12:12:00Z" w16du:dateUtc="2025-02-14T22:12:00Z">
                  <w:rPr>
                    <w:rFonts w:ascii="Tahoma" w:eastAsia="Times New Roman" w:hAnsi="Tahoma" w:cs="Tahoma"/>
                    <w:sz w:val="16"/>
                    <w:szCs w:val="16"/>
                  </w:rPr>
                </w:rPrChange>
              </w:rPr>
              <w:fldChar w:fldCharType="begin">
                <w:ffData>
                  <w:name w:val="Text104"/>
                  <w:enabled/>
                  <w:calcOnExit w:val="0"/>
                  <w:textInput/>
                </w:ffData>
              </w:fldChar>
            </w:r>
            <w:r w:rsidRPr="00CE15D1">
              <w:rPr>
                <w:rFonts w:ascii="Tahoma" w:eastAsia="Times New Roman" w:hAnsi="Tahoma" w:cs="Tahoma"/>
                <w:szCs w:val="22"/>
                <w:rPrChange w:id="501" w:author="Celeste Baldwin" w:date="2025-02-14T12:12:00Z" w16du:dateUtc="2025-02-14T22:12:00Z">
                  <w:rPr>
                    <w:rFonts w:ascii="Tahoma" w:eastAsia="Times New Roman" w:hAnsi="Tahoma" w:cs="Tahoma"/>
                    <w:sz w:val="16"/>
                    <w:szCs w:val="16"/>
                  </w:rPr>
                </w:rPrChange>
              </w:rPr>
              <w:instrText xml:space="preserve"> FORMTEXT </w:instrText>
            </w:r>
            <w:r w:rsidRPr="008C7AA9">
              <w:rPr>
                <w:rFonts w:ascii="Tahoma" w:eastAsia="Times New Roman" w:hAnsi="Tahoma" w:cs="Tahoma"/>
                <w:szCs w:val="22"/>
              </w:rPr>
            </w:r>
            <w:r w:rsidRPr="00CE15D1">
              <w:rPr>
                <w:rFonts w:ascii="Tahoma" w:eastAsia="Times New Roman" w:hAnsi="Tahoma" w:cs="Tahoma"/>
                <w:szCs w:val="22"/>
                <w:rPrChange w:id="50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noProof/>
                <w:szCs w:val="22"/>
                <w:rPrChange w:id="503"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504"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505"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506"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507"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szCs w:val="22"/>
                <w:rPrChange w:id="508" w:author="Celeste Baldwin" w:date="2025-02-14T12:12:00Z" w16du:dateUtc="2025-02-14T22:12:00Z">
                  <w:rPr>
                    <w:rFonts w:ascii="Tahoma" w:eastAsia="Times New Roman" w:hAnsi="Tahoma" w:cs="Tahoma"/>
                    <w:sz w:val="16"/>
                    <w:szCs w:val="16"/>
                  </w:rPr>
                </w:rPrChange>
              </w:rPr>
              <w:fldChar w:fldCharType="end"/>
            </w:r>
          </w:p>
          <w:p w14:paraId="5296628F" w14:textId="77777777" w:rsidR="00DA388E" w:rsidRPr="00CE15D1" w:rsidRDefault="00DA388E" w:rsidP="00774AA6">
            <w:pPr>
              <w:tabs>
                <w:tab w:val="left" w:pos="6730"/>
              </w:tabs>
              <w:spacing w:after="0" w:line="240" w:lineRule="auto"/>
              <w:rPr>
                <w:rFonts w:ascii="Tahoma" w:eastAsia="Times New Roman" w:hAnsi="Tahoma" w:cs="Tahoma"/>
                <w:szCs w:val="22"/>
                <w:rPrChange w:id="50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10" w:author="Celeste Baldwin" w:date="2025-02-14T12:12:00Z" w16du:dateUtc="2025-02-14T22:12:00Z">
                  <w:rPr>
                    <w:rFonts w:ascii="Tahoma" w:eastAsia="Times New Roman" w:hAnsi="Tahoma" w:cs="Tahoma"/>
                    <w:sz w:val="16"/>
                    <w:szCs w:val="16"/>
                  </w:rPr>
                </w:rPrChange>
              </w:rPr>
              <w:t>B. Participant Ages (please check)</w:t>
            </w:r>
          </w:p>
          <w:p w14:paraId="6E4FDF8A" w14:textId="77777777" w:rsidR="00DA388E" w:rsidRPr="00CE15D1" w:rsidRDefault="00DA388E" w:rsidP="00774AA6">
            <w:pPr>
              <w:tabs>
                <w:tab w:val="left" w:pos="6730"/>
              </w:tabs>
              <w:spacing w:after="0" w:line="240" w:lineRule="auto"/>
              <w:rPr>
                <w:rFonts w:ascii="Tahoma" w:eastAsia="Times New Roman" w:hAnsi="Tahoma" w:cs="Tahoma"/>
                <w:szCs w:val="22"/>
                <w:rPrChange w:id="51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12" w:author="Celeste Baldwin" w:date="2025-02-14T12:12:00Z" w16du:dateUtc="2025-02-14T22:12:00Z">
                  <w:rPr>
                    <w:rFonts w:ascii="Tahoma" w:eastAsia="Times New Roman" w:hAnsi="Tahoma" w:cs="Tahoma"/>
                    <w:sz w:val="16"/>
                    <w:szCs w:val="16"/>
                  </w:rPr>
                </w:rPrChange>
              </w:rPr>
              <w:fldChar w:fldCharType="begin">
                <w:ffData>
                  <w:name w:val="Check89"/>
                  <w:enabled/>
                  <w:calcOnExit w:val="0"/>
                  <w:checkBox>
                    <w:sizeAuto/>
                    <w:default w:val="0"/>
                    <w:checked w:val="0"/>
                  </w:checkBox>
                </w:ffData>
              </w:fldChar>
            </w:r>
            <w:bookmarkStart w:id="513" w:name="Check89"/>
            <w:r w:rsidRPr="00CE15D1">
              <w:rPr>
                <w:rFonts w:ascii="Tahoma" w:eastAsia="Times New Roman" w:hAnsi="Tahoma" w:cs="Tahoma"/>
                <w:szCs w:val="22"/>
                <w:rPrChange w:id="514"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515"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16" w:author="Celeste Baldwin" w:date="2025-02-14T12:12:00Z" w16du:dateUtc="2025-02-14T22:12:00Z">
                  <w:rPr>
                    <w:rFonts w:ascii="Tahoma" w:eastAsia="Times New Roman" w:hAnsi="Tahoma" w:cs="Tahoma"/>
                    <w:sz w:val="16"/>
                    <w:szCs w:val="16"/>
                  </w:rPr>
                </w:rPrChange>
              </w:rPr>
              <w:fldChar w:fldCharType="end"/>
            </w:r>
            <w:bookmarkEnd w:id="513"/>
            <w:r w:rsidRPr="00CE15D1">
              <w:rPr>
                <w:rFonts w:ascii="Tahoma" w:eastAsia="Times New Roman" w:hAnsi="Tahoma" w:cs="Tahoma"/>
                <w:szCs w:val="22"/>
                <w:rPrChange w:id="517" w:author="Celeste Baldwin" w:date="2025-02-14T12:12:00Z" w16du:dateUtc="2025-02-14T22:12:00Z">
                  <w:rPr>
                    <w:rFonts w:ascii="Tahoma" w:eastAsia="Times New Roman" w:hAnsi="Tahoma" w:cs="Tahoma"/>
                    <w:sz w:val="16"/>
                    <w:szCs w:val="16"/>
                  </w:rPr>
                </w:rPrChange>
              </w:rPr>
              <w:t xml:space="preserve"> 0-7 (requires written parental informed consent and oral child assent)</w:t>
            </w:r>
          </w:p>
          <w:p w14:paraId="093F97F0" w14:textId="77777777" w:rsidR="00DA388E" w:rsidRPr="00CE15D1" w:rsidRDefault="00DA388E" w:rsidP="00774AA6">
            <w:pPr>
              <w:tabs>
                <w:tab w:val="left" w:pos="6730"/>
              </w:tabs>
              <w:spacing w:after="0" w:line="240" w:lineRule="auto"/>
              <w:rPr>
                <w:rFonts w:ascii="Tahoma" w:eastAsia="Times New Roman" w:hAnsi="Tahoma" w:cs="Tahoma"/>
                <w:szCs w:val="22"/>
                <w:rPrChange w:id="51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19" w:author="Celeste Baldwin" w:date="2025-02-14T12:12:00Z" w16du:dateUtc="2025-02-14T22:12:00Z">
                  <w:rPr>
                    <w:rFonts w:ascii="Tahoma" w:eastAsia="Times New Roman" w:hAnsi="Tahoma" w:cs="Tahoma"/>
                    <w:sz w:val="16"/>
                    <w:szCs w:val="16"/>
                  </w:rPr>
                </w:rPrChange>
              </w:rPr>
              <w:fldChar w:fldCharType="begin">
                <w:ffData>
                  <w:name w:val="Check90"/>
                  <w:enabled/>
                  <w:calcOnExit w:val="0"/>
                  <w:checkBox>
                    <w:sizeAuto/>
                    <w:default w:val="0"/>
                    <w:checked w:val="0"/>
                  </w:checkBox>
                </w:ffData>
              </w:fldChar>
            </w:r>
            <w:bookmarkStart w:id="520" w:name="Check90"/>
            <w:r w:rsidRPr="00CE15D1">
              <w:rPr>
                <w:rFonts w:ascii="Tahoma" w:eastAsia="Times New Roman" w:hAnsi="Tahoma" w:cs="Tahoma"/>
                <w:szCs w:val="22"/>
                <w:rPrChange w:id="521"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52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23" w:author="Celeste Baldwin" w:date="2025-02-14T12:12:00Z" w16du:dateUtc="2025-02-14T22:12:00Z">
                  <w:rPr>
                    <w:rFonts w:ascii="Tahoma" w:eastAsia="Times New Roman" w:hAnsi="Tahoma" w:cs="Tahoma"/>
                    <w:sz w:val="16"/>
                    <w:szCs w:val="16"/>
                  </w:rPr>
                </w:rPrChange>
              </w:rPr>
              <w:fldChar w:fldCharType="end"/>
            </w:r>
            <w:bookmarkEnd w:id="520"/>
            <w:r w:rsidRPr="00CE15D1">
              <w:rPr>
                <w:rFonts w:ascii="Tahoma" w:eastAsia="Times New Roman" w:hAnsi="Tahoma" w:cs="Tahoma"/>
                <w:szCs w:val="22"/>
                <w:rPrChange w:id="524" w:author="Celeste Baldwin" w:date="2025-02-14T12:12:00Z" w16du:dateUtc="2025-02-14T22:12:00Z">
                  <w:rPr>
                    <w:rFonts w:ascii="Tahoma" w:eastAsia="Times New Roman" w:hAnsi="Tahoma" w:cs="Tahoma"/>
                    <w:sz w:val="16"/>
                    <w:szCs w:val="16"/>
                  </w:rPr>
                </w:rPrChange>
              </w:rPr>
              <w:t xml:space="preserve"> 7-17 (requires written parental informed consent and child written assent)</w:t>
            </w:r>
          </w:p>
          <w:p w14:paraId="67B48DC1" w14:textId="77777777" w:rsidR="00DA388E" w:rsidRPr="00CE15D1" w:rsidRDefault="00DA388E" w:rsidP="00774AA6">
            <w:pPr>
              <w:tabs>
                <w:tab w:val="left" w:pos="6730"/>
              </w:tabs>
              <w:spacing w:after="0" w:line="240" w:lineRule="auto"/>
              <w:rPr>
                <w:rFonts w:ascii="Tahoma" w:eastAsia="Times New Roman" w:hAnsi="Tahoma" w:cs="Tahoma"/>
                <w:szCs w:val="22"/>
                <w:rPrChange w:id="52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26" w:author="Celeste Baldwin" w:date="2025-02-14T12:12:00Z" w16du:dateUtc="2025-02-14T22:12:00Z">
                  <w:rPr>
                    <w:rFonts w:ascii="Tahoma" w:eastAsia="Times New Roman" w:hAnsi="Tahoma" w:cs="Tahoma"/>
                    <w:sz w:val="16"/>
                    <w:szCs w:val="16"/>
                  </w:rPr>
                </w:rPrChange>
              </w:rPr>
              <w:fldChar w:fldCharType="begin">
                <w:ffData>
                  <w:name w:val="Check92"/>
                  <w:enabled/>
                  <w:calcOnExit w:val="0"/>
                  <w:checkBox>
                    <w:sizeAuto/>
                    <w:default w:val="1"/>
                  </w:checkBox>
                </w:ffData>
              </w:fldChar>
            </w:r>
            <w:r w:rsidRPr="00CE15D1">
              <w:rPr>
                <w:rFonts w:ascii="Tahoma" w:eastAsia="Times New Roman" w:hAnsi="Tahoma" w:cs="Tahoma"/>
                <w:szCs w:val="22"/>
                <w:rPrChange w:id="527" w:author="Celeste Baldwin" w:date="2025-02-14T12:12:00Z" w16du:dateUtc="2025-02-14T22:12:00Z">
                  <w:rPr>
                    <w:rFonts w:ascii="Tahoma" w:eastAsia="Times New Roman" w:hAnsi="Tahoma" w:cs="Tahoma"/>
                    <w:sz w:val="16"/>
                    <w:szCs w:val="16"/>
                  </w:rPr>
                </w:rPrChange>
              </w:rPr>
              <w:instrText xml:space="preserve"> </w:instrText>
            </w:r>
            <w:bookmarkStart w:id="528" w:name="Check92"/>
            <w:r w:rsidRPr="00CE15D1">
              <w:rPr>
                <w:rFonts w:ascii="Tahoma" w:eastAsia="Times New Roman" w:hAnsi="Tahoma" w:cs="Tahoma"/>
                <w:szCs w:val="22"/>
                <w:rPrChange w:id="529" w:author="Celeste Baldwin" w:date="2025-02-14T12:12:00Z" w16du:dateUtc="2025-02-14T22:12:00Z">
                  <w:rPr>
                    <w:rFonts w:ascii="Tahoma" w:eastAsia="Times New Roman" w:hAnsi="Tahoma" w:cs="Tahoma"/>
                    <w:sz w:val="16"/>
                    <w:szCs w:val="16"/>
                  </w:rPr>
                </w:rPrChange>
              </w:rPr>
              <w:instrText xml:space="preserve">FORMCHECKBOX </w:instrText>
            </w:r>
            <w:r w:rsidRPr="008C7AA9">
              <w:rPr>
                <w:rFonts w:ascii="Tahoma" w:eastAsia="Times New Roman" w:hAnsi="Tahoma" w:cs="Tahoma"/>
                <w:szCs w:val="22"/>
              </w:rPr>
            </w:r>
            <w:r w:rsidRPr="00CE15D1">
              <w:rPr>
                <w:rFonts w:ascii="Tahoma" w:eastAsia="Times New Roman" w:hAnsi="Tahoma" w:cs="Tahoma"/>
                <w:szCs w:val="22"/>
                <w:rPrChange w:id="530"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31" w:author="Celeste Baldwin" w:date="2025-02-14T12:12:00Z" w16du:dateUtc="2025-02-14T22:12:00Z">
                  <w:rPr>
                    <w:rFonts w:ascii="Tahoma" w:eastAsia="Times New Roman" w:hAnsi="Tahoma" w:cs="Tahoma"/>
                    <w:sz w:val="16"/>
                    <w:szCs w:val="16"/>
                  </w:rPr>
                </w:rPrChange>
              </w:rPr>
              <w:fldChar w:fldCharType="end"/>
            </w:r>
            <w:bookmarkEnd w:id="528"/>
            <w:r w:rsidRPr="00CE15D1">
              <w:rPr>
                <w:rFonts w:ascii="Tahoma" w:eastAsia="Times New Roman" w:hAnsi="Tahoma" w:cs="Tahoma"/>
                <w:szCs w:val="22"/>
                <w:rPrChange w:id="532" w:author="Celeste Baldwin" w:date="2025-02-14T12:12:00Z" w16du:dateUtc="2025-02-14T22:12:00Z">
                  <w:rPr>
                    <w:rFonts w:ascii="Tahoma" w:eastAsia="Times New Roman" w:hAnsi="Tahoma" w:cs="Tahoma"/>
                    <w:sz w:val="16"/>
                    <w:szCs w:val="16"/>
                  </w:rPr>
                </w:rPrChange>
              </w:rPr>
              <w:t xml:space="preserve"> 18-65 (requires written informed consent)</w:t>
            </w:r>
          </w:p>
          <w:p w14:paraId="14AF0E77" w14:textId="77777777" w:rsidR="00DA388E" w:rsidRPr="00CE15D1" w:rsidRDefault="00DA388E" w:rsidP="00774AA6">
            <w:pPr>
              <w:tabs>
                <w:tab w:val="left" w:pos="6730"/>
              </w:tabs>
              <w:spacing w:after="0" w:line="240" w:lineRule="auto"/>
              <w:rPr>
                <w:rFonts w:ascii="Tahoma" w:eastAsia="Times New Roman" w:hAnsi="Tahoma" w:cs="Tahoma"/>
                <w:szCs w:val="22"/>
                <w:rPrChange w:id="53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34" w:author="Celeste Baldwin" w:date="2025-02-14T12:12:00Z" w16du:dateUtc="2025-02-14T22:12:00Z">
                  <w:rPr>
                    <w:rFonts w:ascii="Tahoma" w:eastAsia="Times New Roman" w:hAnsi="Tahoma" w:cs="Tahoma"/>
                    <w:sz w:val="16"/>
                    <w:szCs w:val="16"/>
                  </w:rPr>
                </w:rPrChange>
              </w:rPr>
              <w:fldChar w:fldCharType="begin">
                <w:ffData>
                  <w:name w:val="Check93"/>
                  <w:enabled/>
                  <w:calcOnExit w:val="0"/>
                  <w:checkBox>
                    <w:sizeAuto/>
                    <w:default w:val="0"/>
                    <w:checked w:val="0"/>
                  </w:checkBox>
                </w:ffData>
              </w:fldChar>
            </w:r>
            <w:bookmarkStart w:id="535" w:name="Check93"/>
            <w:r w:rsidRPr="00CE15D1">
              <w:rPr>
                <w:rFonts w:ascii="Tahoma" w:eastAsia="Times New Roman" w:hAnsi="Tahoma" w:cs="Tahoma"/>
                <w:szCs w:val="22"/>
                <w:rPrChange w:id="536"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537"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38" w:author="Celeste Baldwin" w:date="2025-02-14T12:12:00Z" w16du:dateUtc="2025-02-14T22:12:00Z">
                  <w:rPr>
                    <w:rFonts w:ascii="Tahoma" w:eastAsia="Times New Roman" w:hAnsi="Tahoma" w:cs="Tahoma"/>
                    <w:sz w:val="16"/>
                    <w:szCs w:val="16"/>
                  </w:rPr>
                </w:rPrChange>
              </w:rPr>
              <w:fldChar w:fldCharType="end"/>
            </w:r>
            <w:bookmarkEnd w:id="535"/>
            <w:r w:rsidRPr="00CE15D1">
              <w:rPr>
                <w:rFonts w:ascii="Tahoma" w:eastAsia="Times New Roman" w:hAnsi="Tahoma" w:cs="Tahoma"/>
                <w:szCs w:val="22"/>
                <w:rPrChange w:id="539" w:author="Celeste Baldwin" w:date="2025-02-14T12:12:00Z" w16du:dateUtc="2025-02-14T22:12:00Z">
                  <w:rPr>
                    <w:rFonts w:ascii="Tahoma" w:eastAsia="Times New Roman" w:hAnsi="Tahoma" w:cs="Tahoma"/>
                    <w:sz w:val="16"/>
                    <w:szCs w:val="16"/>
                  </w:rPr>
                </w:rPrChange>
              </w:rPr>
              <w:t xml:space="preserve"> 65+ (requires written informed consent)</w:t>
            </w:r>
          </w:p>
        </w:tc>
        <w:tc>
          <w:tcPr>
            <w:tcW w:w="2710" w:type="dxa"/>
            <w:gridSpan w:val="3"/>
            <w:tcBorders>
              <w:top w:val="single" w:sz="4" w:space="0" w:color="auto"/>
              <w:left w:val="single" w:sz="4" w:space="0" w:color="auto"/>
              <w:bottom w:val="single" w:sz="4" w:space="0" w:color="auto"/>
              <w:right w:val="single" w:sz="4" w:space="0" w:color="auto"/>
            </w:tcBorders>
            <w:tcPrChange w:id="540" w:author="Celeste Baldwin" w:date="2025-02-14T12:16:00Z" w16du:dateUtc="2025-02-14T22:16:00Z">
              <w:tcPr>
                <w:tcW w:w="2646" w:type="dxa"/>
                <w:gridSpan w:val="3"/>
                <w:tcBorders>
                  <w:top w:val="single" w:sz="4" w:space="0" w:color="auto"/>
                  <w:left w:val="single" w:sz="4" w:space="0" w:color="auto"/>
                  <w:bottom w:val="single" w:sz="4" w:space="0" w:color="auto"/>
                  <w:right w:val="single" w:sz="4" w:space="0" w:color="auto"/>
                </w:tcBorders>
              </w:tcPr>
            </w:tcPrChange>
          </w:tcPr>
          <w:p w14:paraId="1ACAAD8B" w14:textId="77777777" w:rsidR="00DA388E" w:rsidRPr="00CE15D1" w:rsidRDefault="00DA388E" w:rsidP="00774AA6">
            <w:pPr>
              <w:tabs>
                <w:tab w:val="left" w:pos="6730"/>
              </w:tabs>
              <w:spacing w:after="0" w:line="240" w:lineRule="auto"/>
              <w:rPr>
                <w:rFonts w:ascii="Tahoma" w:eastAsia="Times New Roman" w:hAnsi="Tahoma" w:cs="Tahoma"/>
                <w:szCs w:val="22"/>
                <w:rPrChange w:id="54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42" w:author="Celeste Baldwin" w:date="2025-02-14T12:12:00Z" w16du:dateUtc="2025-02-14T22:12:00Z">
                  <w:rPr>
                    <w:rFonts w:ascii="Tahoma" w:eastAsia="Times New Roman" w:hAnsi="Tahoma" w:cs="Tahoma"/>
                    <w:sz w:val="16"/>
                    <w:szCs w:val="16"/>
                  </w:rPr>
                </w:rPrChange>
              </w:rPr>
              <w:t>C. Estimated Project Duration</w:t>
            </w:r>
          </w:p>
          <w:p w14:paraId="3CFC63A9" w14:textId="77777777" w:rsidR="00213BB3" w:rsidRPr="00CE15D1" w:rsidRDefault="00DA388E" w:rsidP="00774AA6">
            <w:pPr>
              <w:tabs>
                <w:tab w:val="left" w:pos="6730"/>
              </w:tabs>
              <w:spacing w:after="0" w:line="240" w:lineRule="auto"/>
              <w:rPr>
                <w:rFonts w:ascii="Tahoma" w:eastAsia="Times New Roman" w:hAnsi="Tahoma" w:cs="Tahoma"/>
                <w:szCs w:val="22"/>
                <w:rPrChange w:id="54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44" w:author="Celeste Baldwin" w:date="2025-02-14T12:12:00Z" w16du:dateUtc="2025-02-14T22:12:00Z">
                  <w:rPr>
                    <w:rFonts w:ascii="Tahoma" w:eastAsia="Times New Roman" w:hAnsi="Tahoma" w:cs="Tahoma"/>
                    <w:sz w:val="16"/>
                    <w:szCs w:val="16"/>
                  </w:rPr>
                </w:rPrChange>
              </w:rPr>
              <w:t xml:space="preserve">*Start Date:                    </w:t>
            </w:r>
          </w:p>
          <w:p w14:paraId="6C707DD1" w14:textId="48AC4569" w:rsidR="00DA388E" w:rsidRPr="00CE15D1" w:rsidRDefault="00213BB3" w:rsidP="00774AA6">
            <w:pPr>
              <w:tabs>
                <w:tab w:val="left" w:pos="6730"/>
              </w:tabs>
              <w:spacing w:after="0" w:line="240" w:lineRule="auto"/>
              <w:rPr>
                <w:rFonts w:ascii="Tahoma" w:eastAsia="Times New Roman" w:hAnsi="Tahoma" w:cs="Tahoma"/>
                <w:szCs w:val="22"/>
                <w:rPrChange w:id="54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46" w:author="Celeste Baldwin" w:date="2025-02-14T12:12:00Z" w16du:dateUtc="2025-02-14T22:12:00Z">
                  <w:rPr>
                    <w:rFonts w:ascii="Tahoma" w:eastAsia="Times New Roman" w:hAnsi="Tahoma" w:cs="Tahoma"/>
                    <w:sz w:val="16"/>
                    <w:szCs w:val="16"/>
                  </w:rPr>
                </w:rPrChange>
              </w:rPr>
              <w:t xml:space="preserve">  </w:t>
            </w:r>
            <w:r w:rsidR="00DA388E" w:rsidRPr="00CE15D1">
              <w:rPr>
                <w:rFonts w:ascii="Tahoma" w:eastAsia="Times New Roman" w:hAnsi="Tahoma" w:cs="Tahoma"/>
                <w:szCs w:val="22"/>
                <w:rPrChange w:id="547" w:author="Celeste Baldwin" w:date="2025-02-14T12:12:00Z" w16du:dateUtc="2025-02-14T22:12:00Z">
                  <w:rPr>
                    <w:rFonts w:ascii="Tahoma" w:eastAsia="Times New Roman" w:hAnsi="Tahoma" w:cs="Tahoma"/>
                    <w:sz w:val="16"/>
                    <w:szCs w:val="16"/>
                  </w:rPr>
                </w:rPrChange>
              </w:rPr>
              <w:t xml:space="preserve">End Date: </w:t>
            </w:r>
          </w:p>
          <w:p w14:paraId="3297B057" w14:textId="77777777" w:rsidR="00DA388E" w:rsidRPr="00CE15D1" w:rsidRDefault="00DA388E" w:rsidP="00774AA6">
            <w:pPr>
              <w:tabs>
                <w:tab w:val="left" w:pos="6730"/>
              </w:tabs>
              <w:spacing w:after="0" w:line="240" w:lineRule="auto"/>
              <w:rPr>
                <w:rFonts w:ascii="Tahoma" w:eastAsia="Times New Roman" w:hAnsi="Tahoma" w:cs="Tahoma"/>
                <w:szCs w:val="22"/>
                <w:u w:val="single"/>
                <w:rPrChange w:id="548" w:author="Celeste Baldwin" w:date="2025-02-14T12:12:00Z" w16du:dateUtc="2025-02-14T22:12:00Z">
                  <w:rPr>
                    <w:rFonts w:ascii="Tahoma" w:eastAsia="Times New Roman" w:hAnsi="Tahoma" w:cs="Tahoma"/>
                    <w:sz w:val="16"/>
                    <w:szCs w:val="16"/>
                    <w:u w:val="single"/>
                  </w:rPr>
                </w:rPrChange>
              </w:rPr>
            </w:pPr>
          </w:p>
          <w:p w14:paraId="0054C55D" w14:textId="77777777" w:rsidR="00DA388E" w:rsidRPr="00CE15D1" w:rsidRDefault="00DA388E" w:rsidP="00774AA6">
            <w:pPr>
              <w:tabs>
                <w:tab w:val="left" w:pos="6730"/>
              </w:tabs>
              <w:spacing w:after="0" w:line="240" w:lineRule="auto"/>
              <w:rPr>
                <w:rFonts w:ascii="Tahoma" w:eastAsia="Times New Roman" w:hAnsi="Tahoma" w:cs="Tahoma"/>
                <w:szCs w:val="22"/>
                <w:rPrChange w:id="54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50" w:author="Celeste Baldwin" w:date="2025-02-14T12:12:00Z" w16du:dateUtc="2025-02-14T22:12:00Z">
                  <w:rPr>
                    <w:rFonts w:ascii="Tahoma" w:eastAsia="Times New Roman" w:hAnsi="Tahoma" w:cs="Tahoma"/>
                    <w:sz w:val="16"/>
                    <w:szCs w:val="16"/>
                  </w:rPr>
                </w:rPrChange>
              </w:rPr>
              <w:t xml:space="preserve">D. Why is this project being conducted? </w:t>
            </w:r>
          </w:p>
          <w:bookmarkStart w:id="551" w:name="Check100"/>
          <w:p w14:paraId="4F242666" w14:textId="77777777" w:rsidR="00DA388E" w:rsidRPr="00CE15D1" w:rsidRDefault="00DA388E" w:rsidP="00774AA6">
            <w:pPr>
              <w:tabs>
                <w:tab w:val="left" w:pos="6730"/>
              </w:tabs>
              <w:spacing w:after="0" w:line="240" w:lineRule="auto"/>
              <w:rPr>
                <w:rFonts w:ascii="Tahoma" w:eastAsia="Times New Roman" w:hAnsi="Tahoma" w:cs="Tahoma"/>
                <w:szCs w:val="22"/>
                <w:rPrChange w:id="55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53" w:author="Celeste Baldwin" w:date="2025-02-14T12:12:00Z" w16du:dateUtc="2025-02-14T22:12:00Z">
                  <w:rPr>
                    <w:rFonts w:ascii="Tahoma" w:eastAsia="Times New Roman" w:hAnsi="Tahoma" w:cs="Tahoma"/>
                    <w:sz w:val="16"/>
                    <w:szCs w:val="16"/>
                  </w:rPr>
                </w:rPrChange>
              </w:rPr>
              <w:fldChar w:fldCharType="begin">
                <w:ffData>
                  <w:name w:val="Check100"/>
                  <w:enabled/>
                  <w:calcOnExit w:val="0"/>
                  <w:checkBox>
                    <w:sizeAuto/>
                    <w:default w:val="0"/>
                  </w:checkBox>
                </w:ffData>
              </w:fldChar>
            </w:r>
            <w:r w:rsidRPr="00CE15D1">
              <w:rPr>
                <w:rFonts w:ascii="Tahoma" w:eastAsia="Times New Roman" w:hAnsi="Tahoma" w:cs="Tahoma"/>
                <w:szCs w:val="22"/>
                <w:rPrChange w:id="554"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555"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56" w:author="Celeste Baldwin" w:date="2025-02-14T12:12:00Z" w16du:dateUtc="2025-02-14T22:12:00Z">
                  <w:rPr>
                    <w:rFonts w:ascii="Tahoma" w:eastAsia="Times New Roman" w:hAnsi="Tahoma" w:cs="Tahoma"/>
                    <w:sz w:val="16"/>
                    <w:szCs w:val="16"/>
                  </w:rPr>
                </w:rPrChange>
              </w:rPr>
              <w:fldChar w:fldCharType="end"/>
            </w:r>
            <w:bookmarkEnd w:id="551"/>
            <w:r w:rsidRPr="00CE15D1">
              <w:rPr>
                <w:rFonts w:ascii="Tahoma" w:eastAsia="Times New Roman" w:hAnsi="Tahoma" w:cs="Tahoma"/>
                <w:szCs w:val="22"/>
                <w:rPrChange w:id="557" w:author="Celeste Baldwin" w:date="2025-02-14T12:12:00Z" w16du:dateUtc="2025-02-14T22:12:00Z">
                  <w:rPr>
                    <w:rFonts w:ascii="Tahoma" w:eastAsia="Times New Roman" w:hAnsi="Tahoma" w:cs="Tahoma"/>
                    <w:sz w:val="16"/>
                    <w:szCs w:val="16"/>
                  </w:rPr>
                </w:rPrChange>
              </w:rPr>
              <w:t xml:space="preserve">  Faculty/Staff Research</w:t>
            </w:r>
          </w:p>
          <w:p w14:paraId="38E1F7F0" w14:textId="77777777" w:rsidR="00DA388E" w:rsidRPr="00CE15D1" w:rsidRDefault="00DA388E" w:rsidP="00774AA6">
            <w:pPr>
              <w:tabs>
                <w:tab w:val="left" w:pos="6730"/>
              </w:tabs>
              <w:spacing w:after="0" w:line="240" w:lineRule="auto"/>
              <w:rPr>
                <w:rFonts w:ascii="Tahoma" w:eastAsia="Times New Roman" w:hAnsi="Tahoma" w:cs="Tahoma"/>
                <w:szCs w:val="22"/>
                <w:rPrChange w:id="55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59" w:author="Celeste Baldwin" w:date="2025-02-14T12:12:00Z" w16du:dateUtc="2025-02-14T22:12:00Z">
                  <w:rPr>
                    <w:rFonts w:ascii="Tahoma" w:eastAsia="Times New Roman" w:hAnsi="Tahoma" w:cs="Tahoma"/>
                    <w:sz w:val="16"/>
                    <w:szCs w:val="16"/>
                  </w:rPr>
                </w:rPrChange>
              </w:rPr>
              <w:fldChar w:fldCharType="begin">
                <w:ffData>
                  <w:name w:val="Check189"/>
                  <w:enabled/>
                  <w:calcOnExit w:val="0"/>
                  <w:checkBox>
                    <w:sizeAuto/>
                    <w:default w:val="0"/>
                  </w:checkBox>
                </w:ffData>
              </w:fldChar>
            </w:r>
            <w:bookmarkStart w:id="560" w:name="Check189"/>
            <w:r w:rsidRPr="00CE15D1">
              <w:rPr>
                <w:rFonts w:ascii="Tahoma" w:eastAsia="Times New Roman" w:hAnsi="Tahoma" w:cs="Tahoma"/>
                <w:szCs w:val="22"/>
                <w:rPrChange w:id="561"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56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63" w:author="Celeste Baldwin" w:date="2025-02-14T12:12:00Z" w16du:dateUtc="2025-02-14T22:12:00Z">
                  <w:rPr>
                    <w:rFonts w:ascii="Tahoma" w:eastAsia="Times New Roman" w:hAnsi="Tahoma" w:cs="Tahoma"/>
                    <w:sz w:val="16"/>
                    <w:szCs w:val="16"/>
                  </w:rPr>
                </w:rPrChange>
              </w:rPr>
              <w:fldChar w:fldCharType="end"/>
            </w:r>
            <w:bookmarkEnd w:id="560"/>
            <w:r w:rsidRPr="00CE15D1">
              <w:rPr>
                <w:rFonts w:ascii="Tahoma" w:eastAsia="Times New Roman" w:hAnsi="Tahoma" w:cs="Tahoma"/>
                <w:szCs w:val="22"/>
                <w:rPrChange w:id="564" w:author="Celeste Baldwin" w:date="2025-02-14T12:12:00Z" w16du:dateUtc="2025-02-14T22:12:00Z">
                  <w:rPr>
                    <w:rFonts w:ascii="Tahoma" w:eastAsia="Times New Roman" w:hAnsi="Tahoma" w:cs="Tahoma"/>
                    <w:sz w:val="16"/>
                    <w:szCs w:val="16"/>
                  </w:rPr>
                </w:rPrChange>
              </w:rPr>
              <w:t xml:space="preserve">  Undergraduate Coursework</w:t>
            </w:r>
          </w:p>
          <w:p w14:paraId="4FF19518" w14:textId="0B4440F9" w:rsidR="00DA388E" w:rsidRPr="00CE15D1" w:rsidRDefault="00DA388E" w:rsidP="00774AA6">
            <w:pPr>
              <w:tabs>
                <w:tab w:val="left" w:pos="6730"/>
              </w:tabs>
              <w:spacing w:after="0" w:line="240" w:lineRule="auto"/>
              <w:rPr>
                <w:rFonts w:ascii="Tahoma" w:eastAsia="Times New Roman" w:hAnsi="Tahoma" w:cs="Tahoma"/>
                <w:szCs w:val="22"/>
                <w:rPrChange w:id="56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66" w:author="Celeste Baldwin" w:date="2025-02-14T12:12:00Z" w16du:dateUtc="2025-02-14T22:12:00Z">
                  <w:rPr>
                    <w:rFonts w:ascii="Tahoma" w:eastAsia="Times New Roman" w:hAnsi="Tahoma" w:cs="Tahoma"/>
                    <w:sz w:val="16"/>
                    <w:szCs w:val="16"/>
                  </w:rPr>
                </w:rPrChange>
              </w:rPr>
              <w:fldChar w:fldCharType="begin">
                <w:ffData>
                  <w:name w:val="Check101"/>
                  <w:enabled/>
                  <w:calcOnExit w:val="0"/>
                  <w:checkBox>
                    <w:sizeAuto/>
                    <w:default w:val="0"/>
                  </w:checkBox>
                </w:ffData>
              </w:fldChar>
            </w:r>
            <w:bookmarkStart w:id="567" w:name="Check101"/>
            <w:r w:rsidRPr="00CE15D1">
              <w:rPr>
                <w:rFonts w:ascii="Tahoma" w:eastAsia="Times New Roman" w:hAnsi="Tahoma" w:cs="Tahoma"/>
                <w:szCs w:val="22"/>
                <w:rPrChange w:id="568"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569"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70" w:author="Celeste Baldwin" w:date="2025-02-14T12:12:00Z" w16du:dateUtc="2025-02-14T22:12:00Z">
                  <w:rPr>
                    <w:rFonts w:ascii="Tahoma" w:eastAsia="Times New Roman" w:hAnsi="Tahoma" w:cs="Tahoma"/>
                    <w:sz w:val="16"/>
                    <w:szCs w:val="16"/>
                  </w:rPr>
                </w:rPrChange>
              </w:rPr>
              <w:fldChar w:fldCharType="end"/>
            </w:r>
            <w:bookmarkEnd w:id="567"/>
            <w:r w:rsidRPr="00CE15D1">
              <w:rPr>
                <w:rFonts w:ascii="Tahoma" w:eastAsia="Times New Roman" w:hAnsi="Tahoma" w:cs="Tahoma"/>
                <w:szCs w:val="22"/>
                <w:rPrChange w:id="571" w:author="Celeste Baldwin" w:date="2025-02-14T12:12:00Z" w16du:dateUtc="2025-02-14T22:12:00Z">
                  <w:rPr>
                    <w:rFonts w:ascii="Tahoma" w:eastAsia="Times New Roman" w:hAnsi="Tahoma" w:cs="Tahoma"/>
                    <w:sz w:val="16"/>
                    <w:szCs w:val="16"/>
                  </w:rPr>
                </w:rPrChange>
              </w:rPr>
              <w:t xml:space="preserve">  Master</w:t>
            </w:r>
            <w:r w:rsidR="00E8371C" w:rsidRPr="00CE15D1">
              <w:rPr>
                <w:rFonts w:ascii="Tahoma" w:eastAsia="Times New Roman" w:hAnsi="Tahoma" w:cs="Tahoma"/>
                <w:szCs w:val="22"/>
                <w:rPrChange w:id="572"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573" w:author="Celeste Baldwin" w:date="2025-02-14T12:12:00Z" w16du:dateUtc="2025-02-14T22:12:00Z">
                  <w:rPr>
                    <w:rFonts w:ascii="Tahoma" w:eastAsia="Times New Roman" w:hAnsi="Tahoma" w:cs="Tahoma"/>
                    <w:sz w:val="16"/>
                    <w:szCs w:val="16"/>
                  </w:rPr>
                </w:rPrChange>
              </w:rPr>
              <w:t>s Thesis</w:t>
            </w:r>
          </w:p>
          <w:p w14:paraId="01F18A92" w14:textId="77777777" w:rsidR="00DA388E" w:rsidRPr="00CE15D1" w:rsidRDefault="00DA388E" w:rsidP="00774AA6">
            <w:pPr>
              <w:tabs>
                <w:tab w:val="left" w:pos="6730"/>
              </w:tabs>
              <w:spacing w:after="0" w:line="240" w:lineRule="auto"/>
              <w:rPr>
                <w:rFonts w:ascii="Tahoma" w:eastAsia="Times New Roman" w:hAnsi="Tahoma" w:cs="Tahoma"/>
                <w:szCs w:val="22"/>
                <w:rPrChange w:id="57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75" w:author="Celeste Baldwin" w:date="2025-02-14T12:12:00Z" w16du:dateUtc="2025-02-14T22:12:00Z">
                  <w:rPr>
                    <w:rFonts w:ascii="Tahoma" w:eastAsia="Times New Roman" w:hAnsi="Tahoma" w:cs="Tahoma"/>
                    <w:sz w:val="16"/>
                    <w:szCs w:val="16"/>
                  </w:rPr>
                </w:rPrChange>
              </w:rPr>
              <w:fldChar w:fldCharType="begin">
                <w:ffData>
                  <w:name w:val="Check102"/>
                  <w:enabled/>
                  <w:calcOnExit w:val="0"/>
                  <w:checkBox>
                    <w:sizeAuto/>
                    <w:default w:val="1"/>
                  </w:checkBox>
                </w:ffData>
              </w:fldChar>
            </w:r>
            <w:r w:rsidRPr="00CE15D1">
              <w:rPr>
                <w:rFonts w:ascii="Tahoma" w:eastAsia="Times New Roman" w:hAnsi="Tahoma" w:cs="Tahoma"/>
                <w:szCs w:val="22"/>
                <w:rPrChange w:id="576" w:author="Celeste Baldwin" w:date="2025-02-14T12:12:00Z" w16du:dateUtc="2025-02-14T22:12:00Z">
                  <w:rPr>
                    <w:rFonts w:ascii="Tahoma" w:eastAsia="Times New Roman" w:hAnsi="Tahoma" w:cs="Tahoma"/>
                    <w:sz w:val="16"/>
                    <w:szCs w:val="16"/>
                  </w:rPr>
                </w:rPrChange>
              </w:rPr>
              <w:instrText xml:space="preserve"> </w:instrText>
            </w:r>
            <w:bookmarkStart w:id="577" w:name="Check102"/>
            <w:r w:rsidRPr="00CE15D1">
              <w:rPr>
                <w:rFonts w:ascii="Tahoma" w:eastAsia="Times New Roman" w:hAnsi="Tahoma" w:cs="Tahoma"/>
                <w:szCs w:val="22"/>
                <w:rPrChange w:id="578" w:author="Celeste Baldwin" w:date="2025-02-14T12:12:00Z" w16du:dateUtc="2025-02-14T22:12:00Z">
                  <w:rPr>
                    <w:rFonts w:ascii="Tahoma" w:eastAsia="Times New Roman" w:hAnsi="Tahoma" w:cs="Tahoma"/>
                    <w:sz w:val="16"/>
                    <w:szCs w:val="16"/>
                  </w:rPr>
                </w:rPrChange>
              </w:rPr>
              <w:instrText xml:space="preserve">FORMCHECKBOX </w:instrText>
            </w:r>
            <w:r w:rsidRPr="008C7AA9">
              <w:rPr>
                <w:rFonts w:ascii="Tahoma" w:eastAsia="Times New Roman" w:hAnsi="Tahoma" w:cs="Tahoma"/>
                <w:szCs w:val="22"/>
              </w:rPr>
            </w:r>
            <w:r w:rsidRPr="00CE15D1">
              <w:rPr>
                <w:rFonts w:ascii="Tahoma" w:eastAsia="Times New Roman" w:hAnsi="Tahoma" w:cs="Tahoma"/>
                <w:szCs w:val="22"/>
                <w:rPrChange w:id="579"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80" w:author="Celeste Baldwin" w:date="2025-02-14T12:12:00Z" w16du:dateUtc="2025-02-14T22:12:00Z">
                  <w:rPr>
                    <w:rFonts w:ascii="Tahoma" w:eastAsia="Times New Roman" w:hAnsi="Tahoma" w:cs="Tahoma"/>
                    <w:sz w:val="16"/>
                    <w:szCs w:val="16"/>
                  </w:rPr>
                </w:rPrChange>
              </w:rPr>
              <w:fldChar w:fldCharType="end"/>
            </w:r>
            <w:bookmarkEnd w:id="577"/>
            <w:r w:rsidRPr="00CE15D1">
              <w:rPr>
                <w:rFonts w:ascii="Tahoma" w:eastAsia="Times New Roman" w:hAnsi="Tahoma" w:cs="Tahoma"/>
                <w:szCs w:val="22"/>
                <w:rPrChange w:id="581" w:author="Celeste Baldwin" w:date="2025-02-14T12:12:00Z" w16du:dateUtc="2025-02-14T22:12:00Z">
                  <w:rPr>
                    <w:rFonts w:ascii="Tahoma" w:eastAsia="Times New Roman" w:hAnsi="Tahoma" w:cs="Tahoma"/>
                    <w:sz w:val="16"/>
                    <w:szCs w:val="16"/>
                  </w:rPr>
                </w:rPrChange>
              </w:rPr>
              <w:t xml:space="preserve">  Doctoral Research</w:t>
            </w:r>
          </w:p>
          <w:p w14:paraId="2A5DB624" w14:textId="77777777" w:rsidR="00DA388E" w:rsidRPr="00CE15D1" w:rsidRDefault="00DA388E" w:rsidP="00774AA6">
            <w:pPr>
              <w:tabs>
                <w:tab w:val="left" w:pos="6730"/>
              </w:tabs>
              <w:spacing w:after="0" w:line="240" w:lineRule="auto"/>
              <w:rPr>
                <w:rFonts w:ascii="Tahoma" w:eastAsia="Times New Roman" w:hAnsi="Tahoma" w:cs="Tahoma"/>
                <w:szCs w:val="22"/>
                <w:rPrChange w:id="58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83" w:author="Celeste Baldwin" w:date="2025-02-14T12:12:00Z" w16du:dateUtc="2025-02-14T22:12:00Z">
                  <w:rPr>
                    <w:rFonts w:ascii="Tahoma" w:eastAsia="Times New Roman" w:hAnsi="Tahoma" w:cs="Tahoma"/>
                    <w:sz w:val="16"/>
                    <w:szCs w:val="16"/>
                  </w:rPr>
                </w:rPrChange>
              </w:rPr>
              <w:fldChar w:fldCharType="begin">
                <w:ffData>
                  <w:name w:val="Check102"/>
                  <w:enabled/>
                  <w:calcOnExit w:val="0"/>
                  <w:checkBox>
                    <w:sizeAuto/>
                    <w:default w:val="0"/>
                  </w:checkBox>
                </w:ffData>
              </w:fldChar>
            </w:r>
            <w:r w:rsidRPr="00CE15D1">
              <w:rPr>
                <w:rFonts w:ascii="Tahoma" w:eastAsia="Times New Roman" w:hAnsi="Tahoma" w:cs="Tahoma"/>
                <w:szCs w:val="22"/>
                <w:rPrChange w:id="584"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585"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86" w:author="Celeste Baldwin" w:date="2025-02-14T12:12:00Z" w16du:dateUtc="2025-02-14T22:12:00Z">
                  <w:rPr>
                    <w:rFonts w:ascii="Tahoma" w:eastAsia="Times New Roman" w:hAnsi="Tahoma" w:cs="Tahoma"/>
                    <w:sz w:val="16"/>
                    <w:szCs w:val="16"/>
                  </w:rPr>
                </w:rPrChange>
              </w:rPr>
              <w:fldChar w:fldCharType="end"/>
            </w:r>
            <w:r w:rsidRPr="00CE15D1">
              <w:rPr>
                <w:rFonts w:ascii="Tahoma" w:eastAsia="Times New Roman" w:hAnsi="Tahoma" w:cs="Tahoma"/>
                <w:szCs w:val="22"/>
                <w:rPrChange w:id="587" w:author="Celeste Baldwin" w:date="2025-02-14T12:12:00Z" w16du:dateUtc="2025-02-14T22:12:00Z">
                  <w:rPr>
                    <w:rFonts w:ascii="Tahoma" w:eastAsia="Times New Roman" w:hAnsi="Tahoma" w:cs="Tahoma"/>
                    <w:sz w:val="16"/>
                    <w:szCs w:val="16"/>
                  </w:rPr>
                </w:rPrChange>
              </w:rPr>
              <w:t xml:space="preserve">  Quality Improvement or Evaluation </w:t>
            </w:r>
          </w:p>
          <w:p w14:paraId="68215846" w14:textId="77777777" w:rsidR="00DA388E" w:rsidRPr="00CE15D1" w:rsidRDefault="00DA388E" w:rsidP="00774AA6">
            <w:pPr>
              <w:tabs>
                <w:tab w:val="left" w:pos="6730"/>
              </w:tabs>
              <w:spacing w:after="0" w:line="240" w:lineRule="auto"/>
              <w:rPr>
                <w:rFonts w:ascii="Tahoma" w:eastAsia="Times New Roman" w:hAnsi="Tahoma" w:cs="Tahoma"/>
                <w:szCs w:val="22"/>
                <w:rPrChange w:id="58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89" w:author="Celeste Baldwin" w:date="2025-02-14T12:12:00Z" w16du:dateUtc="2025-02-14T22:12:00Z">
                  <w:rPr>
                    <w:rFonts w:ascii="Tahoma" w:eastAsia="Times New Roman" w:hAnsi="Tahoma" w:cs="Tahoma"/>
                    <w:sz w:val="16"/>
                    <w:szCs w:val="16"/>
                  </w:rPr>
                </w:rPrChange>
              </w:rPr>
              <w:fldChar w:fldCharType="begin">
                <w:ffData>
                  <w:name w:val="Check103"/>
                  <w:enabled/>
                  <w:calcOnExit w:val="0"/>
                  <w:checkBox>
                    <w:sizeAuto/>
                    <w:default w:val="0"/>
                  </w:checkBox>
                </w:ffData>
              </w:fldChar>
            </w:r>
            <w:bookmarkStart w:id="590" w:name="Check103"/>
            <w:r w:rsidRPr="00CE15D1">
              <w:rPr>
                <w:rFonts w:ascii="Tahoma" w:eastAsia="Times New Roman" w:hAnsi="Tahoma" w:cs="Tahoma"/>
                <w:szCs w:val="22"/>
                <w:rPrChange w:id="591"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59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593" w:author="Celeste Baldwin" w:date="2025-02-14T12:12:00Z" w16du:dateUtc="2025-02-14T22:12:00Z">
                  <w:rPr>
                    <w:rFonts w:ascii="Tahoma" w:eastAsia="Times New Roman" w:hAnsi="Tahoma" w:cs="Tahoma"/>
                    <w:sz w:val="16"/>
                    <w:szCs w:val="16"/>
                  </w:rPr>
                </w:rPrChange>
              </w:rPr>
              <w:fldChar w:fldCharType="end"/>
            </w:r>
            <w:bookmarkEnd w:id="590"/>
            <w:r w:rsidRPr="00CE15D1">
              <w:rPr>
                <w:rFonts w:ascii="Tahoma" w:eastAsia="Times New Roman" w:hAnsi="Tahoma" w:cs="Tahoma"/>
                <w:szCs w:val="22"/>
                <w:rPrChange w:id="594" w:author="Celeste Baldwin" w:date="2025-02-14T12:12:00Z" w16du:dateUtc="2025-02-14T22:12:00Z">
                  <w:rPr>
                    <w:rFonts w:ascii="Tahoma" w:eastAsia="Times New Roman" w:hAnsi="Tahoma" w:cs="Tahoma"/>
                    <w:sz w:val="16"/>
                    <w:szCs w:val="16"/>
                  </w:rPr>
                </w:rPrChange>
              </w:rPr>
              <w:t xml:space="preserve">  Other: </w:t>
            </w:r>
          </w:p>
          <w:p w14:paraId="62445410" w14:textId="77777777" w:rsidR="00DA388E" w:rsidRPr="00CE15D1" w:rsidRDefault="00DA388E" w:rsidP="00774AA6">
            <w:pPr>
              <w:tabs>
                <w:tab w:val="left" w:pos="6730"/>
              </w:tabs>
              <w:spacing w:after="0" w:line="240" w:lineRule="auto"/>
              <w:rPr>
                <w:rFonts w:ascii="Tahoma" w:eastAsia="Times New Roman" w:hAnsi="Tahoma" w:cs="Tahoma"/>
                <w:szCs w:val="22"/>
                <w:rPrChange w:id="59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96" w:author="Celeste Baldwin" w:date="2025-02-14T12:12:00Z" w16du:dateUtc="2025-02-14T22:12:00Z">
                  <w:rPr>
                    <w:rFonts w:ascii="Tahoma" w:eastAsia="Times New Roman" w:hAnsi="Tahoma" w:cs="Tahoma"/>
                    <w:sz w:val="16"/>
                    <w:szCs w:val="16"/>
                  </w:rPr>
                </w:rPrChange>
              </w:rPr>
              <w:t>*Project cannot start without IRB approval.</w:t>
            </w:r>
          </w:p>
        </w:tc>
      </w:tr>
      <w:tr w:rsidR="00DA388E" w:rsidRPr="00CE15D1" w14:paraId="6E9007A8" w14:textId="77777777" w:rsidTr="00523DA7">
        <w:tblPrEx>
          <w:tblBorders>
            <w:insideH w:val="single" w:sz="4" w:space="0" w:color="C0C0C0"/>
            <w:insideV w:val="single" w:sz="4" w:space="0" w:color="C0C0C0"/>
          </w:tblBorders>
        </w:tblPrEx>
        <w:trPr>
          <w:trHeight w:val="432"/>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7B12340C" w14:textId="77777777" w:rsidR="00DA388E" w:rsidRPr="00CE15D1" w:rsidRDefault="00DA388E" w:rsidP="00774AA6">
            <w:pPr>
              <w:tabs>
                <w:tab w:val="left" w:pos="6730"/>
              </w:tabs>
              <w:spacing w:after="0" w:line="240" w:lineRule="auto"/>
              <w:rPr>
                <w:rFonts w:ascii="Tahoma" w:eastAsia="Times New Roman" w:hAnsi="Tahoma" w:cs="Tahoma"/>
                <w:szCs w:val="22"/>
                <w:rPrChange w:id="59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598" w:author="Celeste Baldwin" w:date="2025-02-14T12:12:00Z" w16du:dateUtc="2025-02-14T22:12:00Z">
                  <w:rPr>
                    <w:rFonts w:ascii="Tahoma" w:eastAsia="Times New Roman" w:hAnsi="Tahoma" w:cs="Tahoma"/>
                    <w:sz w:val="16"/>
                    <w:szCs w:val="16"/>
                  </w:rPr>
                </w:rPrChange>
              </w:rPr>
              <w:t xml:space="preserve">E. Will this study involve long-term follow-up with participants?  </w:t>
            </w:r>
            <w:r w:rsidRPr="00CE15D1">
              <w:rPr>
                <w:rFonts w:ascii="Tahoma" w:eastAsia="Times New Roman" w:hAnsi="Tahoma" w:cs="Tahoma"/>
                <w:szCs w:val="22"/>
                <w:rPrChange w:id="599" w:author="Celeste Baldwin" w:date="2025-02-14T12:12:00Z" w16du:dateUtc="2025-02-14T22:12:00Z">
                  <w:rPr>
                    <w:rFonts w:ascii="Tahoma" w:eastAsia="Times New Roman" w:hAnsi="Tahoma" w:cs="Tahoma"/>
                    <w:sz w:val="16"/>
                    <w:szCs w:val="16"/>
                  </w:rPr>
                </w:rPrChange>
              </w:rPr>
              <w:fldChar w:fldCharType="begin">
                <w:ffData>
                  <w:name w:val="Check195"/>
                  <w:enabled/>
                  <w:calcOnExit w:val="0"/>
                  <w:checkBox>
                    <w:sizeAuto/>
                    <w:default w:val="0"/>
                  </w:checkBox>
                </w:ffData>
              </w:fldChar>
            </w:r>
            <w:bookmarkStart w:id="600" w:name="Check195"/>
            <w:r w:rsidRPr="00CE15D1">
              <w:rPr>
                <w:rFonts w:ascii="Tahoma" w:eastAsia="Times New Roman" w:hAnsi="Tahoma" w:cs="Tahoma"/>
                <w:szCs w:val="22"/>
                <w:rPrChange w:id="601"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60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603" w:author="Celeste Baldwin" w:date="2025-02-14T12:12:00Z" w16du:dateUtc="2025-02-14T22:12:00Z">
                  <w:rPr>
                    <w:rFonts w:ascii="Tahoma" w:eastAsia="Times New Roman" w:hAnsi="Tahoma" w:cs="Tahoma"/>
                    <w:sz w:val="16"/>
                    <w:szCs w:val="16"/>
                  </w:rPr>
                </w:rPrChange>
              </w:rPr>
              <w:fldChar w:fldCharType="end"/>
            </w:r>
            <w:bookmarkEnd w:id="600"/>
            <w:r w:rsidRPr="00CE15D1">
              <w:rPr>
                <w:rFonts w:ascii="Tahoma" w:eastAsia="Times New Roman" w:hAnsi="Tahoma" w:cs="Tahoma"/>
                <w:szCs w:val="22"/>
                <w:rPrChange w:id="604" w:author="Celeste Baldwin" w:date="2025-02-14T12:12:00Z" w16du:dateUtc="2025-02-14T22:12:00Z">
                  <w:rPr>
                    <w:rFonts w:ascii="Tahoma" w:eastAsia="Times New Roman" w:hAnsi="Tahoma" w:cs="Tahoma"/>
                    <w:sz w:val="16"/>
                    <w:szCs w:val="16"/>
                  </w:rPr>
                </w:rPrChange>
              </w:rPr>
              <w:t xml:space="preserve"> Yes   </w:t>
            </w:r>
            <w:r w:rsidRPr="00CE15D1">
              <w:rPr>
                <w:rFonts w:ascii="Tahoma" w:eastAsia="Times New Roman" w:hAnsi="Tahoma" w:cs="Tahoma"/>
                <w:szCs w:val="22"/>
                <w:rPrChange w:id="605" w:author="Celeste Baldwin" w:date="2025-02-14T12:12:00Z" w16du:dateUtc="2025-02-14T22:12:00Z">
                  <w:rPr>
                    <w:rFonts w:ascii="Tahoma" w:eastAsia="Times New Roman" w:hAnsi="Tahoma" w:cs="Tahoma"/>
                    <w:sz w:val="16"/>
                    <w:szCs w:val="16"/>
                  </w:rPr>
                </w:rPrChange>
              </w:rPr>
              <w:fldChar w:fldCharType="begin">
                <w:ffData>
                  <w:name w:val="Check196"/>
                  <w:enabled/>
                  <w:calcOnExit w:val="0"/>
                  <w:checkBox>
                    <w:sizeAuto/>
                    <w:default w:val="1"/>
                  </w:checkBox>
                </w:ffData>
              </w:fldChar>
            </w:r>
            <w:r w:rsidRPr="00CE15D1">
              <w:rPr>
                <w:rFonts w:ascii="Tahoma" w:eastAsia="Times New Roman" w:hAnsi="Tahoma" w:cs="Tahoma"/>
                <w:szCs w:val="22"/>
                <w:rPrChange w:id="606" w:author="Celeste Baldwin" w:date="2025-02-14T12:12:00Z" w16du:dateUtc="2025-02-14T22:12:00Z">
                  <w:rPr>
                    <w:rFonts w:ascii="Tahoma" w:eastAsia="Times New Roman" w:hAnsi="Tahoma" w:cs="Tahoma"/>
                    <w:sz w:val="16"/>
                    <w:szCs w:val="16"/>
                  </w:rPr>
                </w:rPrChange>
              </w:rPr>
              <w:instrText xml:space="preserve"> </w:instrText>
            </w:r>
            <w:bookmarkStart w:id="607" w:name="Check196"/>
            <w:r w:rsidRPr="00CE15D1">
              <w:rPr>
                <w:rFonts w:ascii="Tahoma" w:eastAsia="Times New Roman" w:hAnsi="Tahoma" w:cs="Tahoma"/>
                <w:szCs w:val="22"/>
                <w:rPrChange w:id="608" w:author="Celeste Baldwin" w:date="2025-02-14T12:12:00Z" w16du:dateUtc="2025-02-14T22:12:00Z">
                  <w:rPr>
                    <w:rFonts w:ascii="Tahoma" w:eastAsia="Times New Roman" w:hAnsi="Tahoma" w:cs="Tahoma"/>
                    <w:sz w:val="16"/>
                    <w:szCs w:val="16"/>
                  </w:rPr>
                </w:rPrChange>
              </w:rPr>
              <w:instrText xml:space="preserve">FORMCHECKBOX </w:instrText>
            </w:r>
            <w:r w:rsidRPr="008C7AA9">
              <w:rPr>
                <w:rFonts w:ascii="Tahoma" w:eastAsia="Times New Roman" w:hAnsi="Tahoma" w:cs="Tahoma"/>
                <w:szCs w:val="22"/>
              </w:rPr>
            </w:r>
            <w:r w:rsidRPr="00CE15D1">
              <w:rPr>
                <w:rFonts w:ascii="Tahoma" w:eastAsia="Times New Roman" w:hAnsi="Tahoma" w:cs="Tahoma"/>
                <w:szCs w:val="22"/>
                <w:rPrChange w:id="609"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610" w:author="Celeste Baldwin" w:date="2025-02-14T12:12:00Z" w16du:dateUtc="2025-02-14T22:12:00Z">
                  <w:rPr>
                    <w:rFonts w:ascii="Tahoma" w:eastAsia="Times New Roman" w:hAnsi="Tahoma" w:cs="Tahoma"/>
                    <w:sz w:val="16"/>
                    <w:szCs w:val="16"/>
                  </w:rPr>
                </w:rPrChange>
              </w:rPr>
              <w:fldChar w:fldCharType="end"/>
            </w:r>
            <w:bookmarkEnd w:id="607"/>
            <w:r w:rsidRPr="00CE15D1">
              <w:rPr>
                <w:rFonts w:ascii="Tahoma" w:eastAsia="Times New Roman" w:hAnsi="Tahoma" w:cs="Tahoma"/>
                <w:szCs w:val="22"/>
                <w:rPrChange w:id="611" w:author="Celeste Baldwin" w:date="2025-02-14T12:12:00Z" w16du:dateUtc="2025-02-14T22:12:00Z">
                  <w:rPr>
                    <w:rFonts w:ascii="Tahoma" w:eastAsia="Times New Roman" w:hAnsi="Tahoma" w:cs="Tahoma"/>
                    <w:sz w:val="16"/>
                    <w:szCs w:val="16"/>
                  </w:rPr>
                </w:rPrChange>
              </w:rPr>
              <w:t xml:space="preserve"> No  </w:t>
            </w:r>
          </w:p>
          <w:p w14:paraId="0463BD01" w14:textId="77777777" w:rsidR="00DA388E" w:rsidRPr="00CE15D1" w:rsidRDefault="00DA388E" w:rsidP="00774AA6">
            <w:pPr>
              <w:tabs>
                <w:tab w:val="left" w:pos="6730"/>
              </w:tabs>
              <w:spacing w:after="0" w:line="240" w:lineRule="auto"/>
              <w:rPr>
                <w:rFonts w:ascii="Tahoma" w:eastAsia="Times New Roman" w:hAnsi="Tahoma" w:cs="Tahoma"/>
                <w:szCs w:val="22"/>
                <w:rPrChange w:id="61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13" w:author="Celeste Baldwin" w:date="2025-02-14T12:12:00Z" w16du:dateUtc="2025-02-14T22:12:00Z">
                  <w:rPr>
                    <w:rFonts w:ascii="Tahoma" w:eastAsia="Times New Roman" w:hAnsi="Tahoma" w:cs="Tahoma"/>
                    <w:sz w:val="16"/>
                    <w:szCs w:val="16"/>
                  </w:rPr>
                </w:rPrChange>
              </w:rPr>
              <w:t xml:space="preserve">If yes, please describe:  </w:t>
            </w:r>
          </w:p>
          <w:p w14:paraId="01568098" w14:textId="77777777" w:rsidR="00DA388E" w:rsidRPr="00CE15D1" w:rsidRDefault="00DA388E" w:rsidP="00774AA6">
            <w:pPr>
              <w:tabs>
                <w:tab w:val="left" w:pos="6730"/>
              </w:tabs>
              <w:spacing w:after="0" w:line="240" w:lineRule="auto"/>
              <w:rPr>
                <w:rFonts w:ascii="Tahoma" w:eastAsia="Times New Roman" w:hAnsi="Tahoma" w:cs="Tahoma"/>
                <w:szCs w:val="22"/>
                <w:rPrChange w:id="614" w:author="Celeste Baldwin" w:date="2025-02-14T12:12:00Z" w16du:dateUtc="2025-02-14T22:12:00Z">
                  <w:rPr>
                    <w:rFonts w:ascii="Tahoma" w:eastAsia="Times New Roman" w:hAnsi="Tahoma" w:cs="Tahoma"/>
                    <w:sz w:val="16"/>
                    <w:szCs w:val="16"/>
                  </w:rPr>
                </w:rPrChange>
              </w:rPr>
            </w:pPr>
          </w:p>
        </w:tc>
      </w:tr>
      <w:tr w:rsidR="00DA388E" w:rsidRPr="00CE15D1" w14:paraId="753B8F4C" w14:textId="77777777" w:rsidTr="00523DA7">
        <w:tblPrEx>
          <w:tblBorders>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268299F7" w14:textId="77777777" w:rsidR="00DA388E" w:rsidRPr="00CE15D1" w:rsidRDefault="00DA388E" w:rsidP="00774AA6">
            <w:pPr>
              <w:tabs>
                <w:tab w:val="left" w:pos="6730"/>
              </w:tabs>
              <w:spacing w:after="0" w:line="240" w:lineRule="auto"/>
              <w:rPr>
                <w:rFonts w:ascii="Tahoma" w:eastAsia="Times New Roman" w:hAnsi="Tahoma" w:cs="Tahoma"/>
                <w:szCs w:val="22"/>
                <w:rPrChange w:id="61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16" w:author="Celeste Baldwin" w:date="2025-02-14T12:12:00Z" w16du:dateUtc="2025-02-14T22:12:00Z">
                  <w:rPr>
                    <w:rFonts w:ascii="Tahoma" w:eastAsia="Times New Roman" w:hAnsi="Tahoma" w:cs="Tahoma"/>
                    <w:sz w:val="16"/>
                    <w:szCs w:val="16"/>
                  </w:rPr>
                </w:rPrChange>
              </w:rPr>
              <w:t>F.  Vulnerable Populations (Check if applicable.)</w:t>
            </w:r>
          </w:p>
          <w:bookmarkStart w:id="617" w:name="Check84"/>
          <w:p w14:paraId="7B596754" w14:textId="77777777" w:rsidR="00DA388E" w:rsidRPr="00CE15D1" w:rsidRDefault="00DA388E" w:rsidP="00774AA6">
            <w:pPr>
              <w:spacing w:after="0" w:line="240" w:lineRule="auto"/>
              <w:ind w:right="720"/>
              <w:rPr>
                <w:rFonts w:ascii="Tahoma" w:eastAsia="Times New Roman" w:hAnsi="Tahoma" w:cs="Tahoma"/>
                <w:szCs w:val="22"/>
                <w:rPrChange w:id="61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19" w:author="Celeste Baldwin" w:date="2025-02-14T12:12:00Z" w16du:dateUtc="2025-02-14T22:12:00Z">
                  <w:rPr>
                    <w:rFonts w:ascii="Tahoma" w:eastAsia="Times New Roman" w:hAnsi="Tahoma" w:cs="Tahoma"/>
                    <w:sz w:val="16"/>
                    <w:szCs w:val="16"/>
                  </w:rPr>
                </w:rPrChange>
              </w:rPr>
              <w:fldChar w:fldCharType="begin">
                <w:ffData>
                  <w:name w:val="Check84"/>
                  <w:enabled/>
                  <w:calcOnExit w:val="0"/>
                  <w:checkBox>
                    <w:sizeAuto/>
                    <w:default w:val="0"/>
                  </w:checkBox>
                </w:ffData>
              </w:fldChar>
            </w:r>
            <w:r w:rsidRPr="00CE15D1">
              <w:rPr>
                <w:rFonts w:ascii="Tahoma" w:eastAsia="Times New Roman" w:hAnsi="Tahoma" w:cs="Tahoma"/>
                <w:szCs w:val="22"/>
                <w:rPrChange w:id="620"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621"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622" w:author="Celeste Baldwin" w:date="2025-02-14T12:12:00Z" w16du:dateUtc="2025-02-14T22:12:00Z">
                  <w:rPr>
                    <w:rFonts w:ascii="Tahoma" w:eastAsia="Times New Roman" w:hAnsi="Tahoma" w:cs="Tahoma"/>
                    <w:sz w:val="16"/>
                    <w:szCs w:val="16"/>
                  </w:rPr>
                </w:rPrChange>
              </w:rPr>
              <w:fldChar w:fldCharType="end"/>
            </w:r>
            <w:bookmarkEnd w:id="617"/>
            <w:r w:rsidRPr="00CE15D1">
              <w:rPr>
                <w:rFonts w:ascii="Tahoma" w:eastAsia="Times New Roman" w:hAnsi="Tahoma" w:cs="Tahoma"/>
                <w:szCs w:val="22"/>
                <w:rPrChange w:id="623" w:author="Celeste Baldwin" w:date="2025-02-14T12:12:00Z" w16du:dateUtc="2025-02-14T22:12:00Z">
                  <w:rPr>
                    <w:rFonts w:ascii="Tahoma" w:eastAsia="Times New Roman" w:hAnsi="Tahoma" w:cs="Tahoma"/>
                    <w:sz w:val="16"/>
                    <w:szCs w:val="16"/>
                  </w:rPr>
                </w:rPrChange>
              </w:rPr>
              <w:t xml:space="preserve">  Minors (under 18 years) </w:t>
            </w:r>
          </w:p>
          <w:p w14:paraId="2FDDF01C" w14:textId="77777777" w:rsidR="00DA388E" w:rsidRPr="00CE15D1" w:rsidRDefault="00DA388E" w:rsidP="00774AA6">
            <w:pPr>
              <w:tabs>
                <w:tab w:val="left" w:pos="6730"/>
              </w:tabs>
              <w:spacing w:after="0" w:line="240" w:lineRule="auto"/>
              <w:rPr>
                <w:rFonts w:ascii="Tahoma" w:eastAsia="Times New Roman" w:hAnsi="Tahoma" w:cs="Tahoma"/>
                <w:szCs w:val="22"/>
                <w:rPrChange w:id="62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25" w:author="Celeste Baldwin" w:date="2025-02-14T12:12:00Z" w16du:dateUtc="2025-02-14T22:12:00Z">
                  <w:rPr>
                    <w:rFonts w:ascii="Tahoma" w:eastAsia="Times New Roman" w:hAnsi="Tahoma" w:cs="Tahoma"/>
                    <w:sz w:val="16"/>
                    <w:szCs w:val="16"/>
                  </w:rPr>
                </w:rPrChange>
              </w:rPr>
              <w:fldChar w:fldCharType="begin">
                <w:ffData>
                  <w:name w:val="Check85"/>
                  <w:enabled/>
                  <w:calcOnExit w:val="0"/>
                  <w:checkBox>
                    <w:sizeAuto/>
                    <w:default w:val="0"/>
                  </w:checkBox>
                </w:ffData>
              </w:fldChar>
            </w:r>
            <w:bookmarkStart w:id="626" w:name="Check85"/>
            <w:r w:rsidRPr="00CE15D1">
              <w:rPr>
                <w:rFonts w:ascii="Tahoma" w:eastAsia="Times New Roman" w:hAnsi="Tahoma" w:cs="Tahoma"/>
                <w:szCs w:val="22"/>
                <w:rPrChange w:id="627"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628"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629" w:author="Celeste Baldwin" w:date="2025-02-14T12:12:00Z" w16du:dateUtc="2025-02-14T22:12:00Z">
                  <w:rPr>
                    <w:rFonts w:ascii="Tahoma" w:eastAsia="Times New Roman" w:hAnsi="Tahoma" w:cs="Tahoma"/>
                    <w:sz w:val="16"/>
                    <w:szCs w:val="16"/>
                  </w:rPr>
                </w:rPrChange>
              </w:rPr>
              <w:fldChar w:fldCharType="end"/>
            </w:r>
            <w:bookmarkEnd w:id="626"/>
            <w:r w:rsidRPr="00CE15D1">
              <w:rPr>
                <w:rFonts w:ascii="Tahoma" w:eastAsia="Times New Roman" w:hAnsi="Tahoma" w:cs="Tahoma"/>
                <w:szCs w:val="22"/>
                <w:rPrChange w:id="630" w:author="Celeste Baldwin" w:date="2025-02-14T12:12:00Z" w16du:dateUtc="2025-02-14T22:12:00Z">
                  <w:rPr>
                    <w:rFonts w:ascii="Tahoma" w:eastAsia="Times New Roman" w:hAnsi="Tahoma" w:cs="Tahoma"/>
                    <w:sz w:val="16"/>
                    <w:szCs w:val="16"/>
                  </w:rPr>
                </w:rPrChange>
              </w:rPr>
              <w:t xml:space="preserve">  Pregnant women and fetuses</w:t>
            </w:r>
          </w:p>
          <w:p w14:paraId="70513FE8" w14:textId="77777777" w:rsidR="00DA388E" w:rsidRPr="00CE15D1" w:rsidRDefault="00DA388E" w:rsidP="00774AA6">
            <w:pPr>
              <w:tabs>
                <w:tab w:val="left" w:pos="6730"/>
              </w:tabs>
              <w:spacing w:after="0" w:line="240" w:lineRule="auto"/>
              <w:rPr>
                <w:rFonts w:ascii="Tahoma" w:eastAsia="Times New Roman" w:hAnsi="Tahoma" w:cs="Tahoma"/>
                <w:szCs w:val="22"/>
                <w:rPrChange w:id="63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32" w:author="Celeste Baldwin" w:date="2025-02-14T12:12:00Z" w16du:dateUtc="2025-02-14T22:12:00Z">
                  <w:rPr>
                    <w:rFonts w:ascii="Tahoma" w:eastAsia="Times New Roman" w:hAnsi="Tahoma" w:cs="Tahoma"/>
                    <w:sz w:val="16"/>
                    <w:szCs w:val="16"/>
                  </w:rPr>
                </w:rPrChange>
              </w:rPr>
              <w:lastRenderedPageBreak/>
              <w:fldChar w:fldCharType="begin">
                <w:ffData>
                  <w:name w:val="Check85"/>
                  <w:enabled/>
                  <w:calcOnExit w:val="0"/>
                  <w:checkBox>
                    <w:sizeAuto/>
                    <w:default w:val="0"/>
                  </w:checkBox>
                </w:ffData>
              </w:fldChar>
            </w:r>
            <w:r w:rsidRPr="00CE15D1">
              <w:rPr>
                <w:rFonts w:ascii="Tahoma" w:eastAsia="Times New Roman" w:hAnsi="Tahoma" w:cs="Tahoma"/>
                <w:szCs w:val="22"/>
                <w:rPrChange w:id="633"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634"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635" w:author="Celeste Baldwin" w:date="2025-02-14T12:12:00Z" w16du:dateUtc="2025-02-14T22:12:00Z">
                  <w:rPr>
                    <w:rFonts w:ascii="Tahoma" w:eastAsia="Times New Roman" w:hAnsi="Tahoma" w:cs="Tahoma"/>
                    <w:sz w:val="16"/>
                    <w:szCs w:val="16"/>
                  </w:rPr>
                </w:rPrChange>
              </w:rPr>
              <w:fldChar w:fldCharType="end"/>
            </w:r>
            <w:r w:rsidRPr="00CE15D1">
              <w:rPr>
                <w:rFonts w:ascii="Tahoma" w:eastAsia="Times New Roman" w:hAnsi="Tahoma" w:cs="Tahoma"/>
                <w:szCs w:val="22"/>
                <w:rPrChange w:id="636" w:author="Celeste Baldwin" w:date="2025-02-14T12:12:00Z" w16du:dateUtc="2025-02-14T22:12:00Z">
                  <w:rPr>
                    <w:rFonts w:ascii="Tahoma" w:eastAsia="Times New Roman" w:hAnsi="Tahoma" w:cs="Tahoma"/>
                    <w:sz w:val="16"/>
                    <w:szCs w:val="16"/>
                  </w:rPr>
                </w:rPrChange>
              </w:rPr>
              <w:t xml:space="preserve">  Neonates</w:t>
            </w:r>
          </w:p>
          <w:p w14:paraId="780D8A09" w14:textId="77777777" w:rsidR="00DA388E" w:rsidRPr="00CE15D1" w:rsidRDefault="00DA388E" w:rsidP="00774AA6">
            <w:pPr>
              <w:tabs>
                <w:tab w:val="left" w:pos="6730"/>
              </w:tabs>
              <w:spacing w:after="0" w:line="240" w:lineRule="auto"/>
              <w:rPr>
                <w:rFonts w:ascii="Tahoma" w:eastAsia="Times New Roman" w:hAnsi="Tahoma" w:cs="Tahoma"/>
                <w:szCs w:val="22"/>
                <w:rPrChange w:id="63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38" w:author="Celeste Baldwin" w:date="2025-02-14T12:12:00Z" w16du:dateUtc="2025-02-14T22:12:00Z">
                  <w:rPr>
                    <w:rFonts w:ascii="Tahoma" w:eastAsia="Times New Roman" w:hAnsi="Tahoma" w:cs="Tahoma"/>
                    <w:sz w:val="16"/>
                    <w:szCs w:val="16"/>
                  </w:rPr>
                </w:rPrChange>
              </w:rPr>
              <w:fldChar w:fldCharType="begin">
                <w:ffData>
                  <w:name w:val="Check86"/>
                  <w:enabled/>
                  <w:calcOnExit w:val="0"/>
                  <w:checkBox>
                    <w:sizeAuto/>
                    <w:default w:val="0"/>
                  </w:checkBox>
                </w:ffData>
              </w:fldChar>
            </w:r>
            <w:bookmarkStart w:id="639" w:name="Check86"/>
            <w:r w:rsidRPr="00CE15D1">
              <w:rPr>
                <w:rFonts w:ascii="Tahoma" w:eastAsia="Times New Roman" w:hAnsi="Tahoma" w:cs="Tahoma"/>
                <w:szCs w:val="22"/>
                <w:rPrChange w:id="640"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641"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642" w:author="Celeste Baldwin" w:date="2025-02-14T12:12:00Z" w16du:dateUtc="2025-02-14T22:12:00Z">
                  <w:rPr>
                    <w:rFonts w:ascii="Tahoma" w:eastAsia="Times New Roman" w:hAnsi="Tahoma" w:cs="Tahoma"/>
                    <w:sz w:val="16"/>
                    <w:szCs w:val="16"/>
                  </w:rPr>
                </w:rPrChange>
              </w:rPr>
              <w:fldChar w:fldCharType="end"/>
            </w:r>
            <w:bookmarkEnd w:id="639"/>
            <w:r w:rsidRPr="00CE15D1">
              <w:rPr>
                <w:rFonts w:ascii="Tahoma" w:eastAsia="Times New Roman" w:hAnsi="Tahoma" w:cs="Tahoma"/>
                <w:szCs w:val="22"/>
                <w:rPrChange w:id="643" w:author="Celeste Baldwin" w:date="2025-02-14T12:12:00Z" w16du:dateUtc="2025-02-14T22:12:00Z">
                  <w:rPr>
                    <w:rFonts w:ascii="Tahoma" w:eastAsia="Times New Roman" w:hAnsi="Tahoma" w:cs="Tahoma"/>
                    <w:sz w:val="16"/>
                    <w:szCs w:val="16"/>
                  </w:rPr>
                </w:rPrChange>
              </w:rPr>
              <w:t xml:space="preserve">  Prisoners</w:t>
            </w:r>
          </w:p>
          <w:p w14:paraId="3A7564B2" w14:textId="77777777" w:rsidR="00DA388E" w:rsidRPr="00CE15D1" w:rsidRDefault="00DA388E" w:rsidP="00774AA6">
            <w:pPr>
              <w:tabs>
                <w:tab w:val="left" w:pos="6730"/>
              </w:tabs>
              <w:spacing w:after="0" w:line="240" w:lineRule="auto"/>
              <w:rPr>
                <w:rFonts w:ascii="Tahoma" w:eastAsia="Times New Roman" w:hAnsi="Tahoma" w:cs="Tahoma"/>
                <w:szCs w:val="22"/>
                <w:rPrChange w:id="64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45" w:author="Celeste Baldwin" w:date="2025-02-14T12:12:00Z" w16du:dateUtc="2025-02-14T22:12:00Z">
                  <w:rPr>
                    <w:rFonts w:ascii="Tahoma" w:eastAsia="Times New Roman" w:hAnsi="Tahoma" w:cs="Tahoma"/>
                    <w:sz w:val="16"/>
                    <w:szCs w:val="16"/>
                  </w:rPr>
                </w:rPrChange>
              </w:rPr>
              <w:fldChar w:fldCharType="begin">
                <w:ffData>
                  <w:name w:val="Check87"/>
                  <w:enabled/>
                  <w:calcOnExit w:val="0"/>
                  <w:checkBox>
                    <w:sizeAuto/>
                    <w:default w:val="0"/>
                  </w:checkBox>
                </w:ffData>
              </w:fldChar>
            </w:r>
            <w:bookmarkStart w:id="646" w:name="Check87"/>
            <w:r w:rsidRPr="00CE15D1">
              <w:rPr>
                <w:rFonts w:ascii="Tahoma" w:eastAsia="Times New Roman" w:hAnsi="Tahoma" w:cs="Tahoma"/>
                <w:szCs w:val="22"/>
                <w:rPrChange w:id="647"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648"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649" w:author="Celeste Baldwin" w:date="2025-02-14T12:12:00Z" w16du:dateUtc="2025-02-14T22:12:00Z">
                  <w:rPr>
                    <w:rFonts w:ascii="Tahoma" w:eastAsia="Times New Roman" w:hAnsi="Tahoma" w:cs="Tahoma"/>
                    <w:sz w:val="16"/>
                    <w:szCs w:val="16"/>
                  </w:rPr>
                </w:rPrChange>
              </w:rPr>
              <w:fldChar w:fldCharType="end"/>
            </w:r>
            <w:bookmarkEnd w:id="646"/>
            <w:r w:rsidRPr="00CE15D1">
              <w:rPr>
                <w:rFonts w:ascii="Tahoma" w:eastAsia="Times New Roman" w:hAnsi="Tahoma" w:cs="Tahoma"/>
                <w:szCs w:val="22"/>
                <w:rPrChange w:id="650" w:author="Celeste Baldwin" w:date="2025-02-14T12:12:00Z" w16du:dateUtc="2025-02-14T22:12:00Z">
                  <w:rPr>
                    <w:rFonts w:ascii="Tahoma" w:eastAsia="Times New Roman" w:hAnsi="Tahoma" w:cs="Tahoma"/>
                    <w:sz w:val="16"/>
                    <w:szCs w:val="16"/>
                  </w:rPr>
                </w:rPrChange>
              </w:rPr>
              <w:t xml:space="preserve">  Cognitively impaired (Diminished capacity for consent)</w:t>
            </w:r>
          </w:p>
          <w:p w14:paraId="44A4CA05" w14:textId="77777777" w:rsidR="00DA388E" w:rsidRPr="00CE15D1" w:rsidRDefault="00DA388E" w:rsidP="00774AA6">
            <w:pPr>
              <w:tabs>
                <w:tab w:val="left" w:pos="6730"/>
              </w:tabs>
              <w:spacing w:after="0" w:line="240" w:lineRule="auto"/>
              <w:rPr>
                <w:rFonts w:ascii="Tahoma" w:eastAsia="Times New Roman" w:hAnsi="Tahoma" w:cs="Tahoma"/>
                <w:szCs w:val="22"/>
                <w:rPrChange w:id="65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52" w:author="Celeste Baldwin" w:date="2025-02-14T12:12:00Z" w16du:dateUtc="2025-02-14T22:12:00Z">
                  <w:rPr>
                    <w:rFonts w:ascii="Tahoma" w:eastAsia="Times New Roman" w:hAnsi="Tahoma" w:cs="Tahoma"/>
                    <w:sz w:val="16"/>
                    <w:szCs w:val="16"/>
                  </w:rPr>
                </w:rPrChange>
              </w:rPr>
              <w:t xml:space="preserve">Other: </w:t>
            </w:r>
          </w:p>
          <w:p w14:paraId="00E6F4FE" w14:textId="77777777" w:rsidR="00DA388E" w:rsidRPr="00CE15D1" w:rsidRDefault="00DA388E" w:rsidP="00774AA6">
            <w:pPr>
              <w:tabs>
                <w:tab w:val="left" w:pos="6730"/>
              </w:tabs>
              <w:spacing w:after="0" w:line="240" w:lineRule="auto"/>
              <w:rPr>
                <w:rFonts w:ascii="Tahoma" w:eastAsia="Times New Roman" w:hAnsi="Tahoma" w:cs="Tahoma"/>
                <w:szCs w:val="22"/>
                <w:rPrChange w:id="653" w:author="Celeste Baldwin" w:date="2025-02-14T12:12:00Z" w16du:dateUtc="2025-02-14T22:12:00Z">
                  <w:rPr>
                    <w:rFonts w:ascii="Tahoma" w:eastAsia="Times New Roman" w:hAnsi="Tahoma" w:cs="Tahoma"/>
                    <w:sz w:val="16"/>
                    <w:szCs w:val="16"/>
                  </w:rPr>
                </w:rPrChange>
              </w:rPr>
            </w:pPr>
          </w:p>
          <w:p w14:paraId="37515937" w14:textId="77777777" w:rsidR="00DA388E" w:rsidRPr="00CE15D1" w:rsidRDefault="00DA388E" w:rsidP="00774AA6">
            <w:pPr>
              <w:tabs>
                <w:tab w:val="left" w:pos="6730"/>
              </w:tabs>
              <w:spacing w:after="0" w:line="240" w:lineRule="auto"/>
              <w:rPr>
                <w:rFonts w:ascii="Tahoma" w:eastAsia="Times New Roman" w:hAnsi="Tahoma" w:cs="Tahoma"/>
                <w:szCs w:val="22"/>
                <w:rPrChange w:id="654" w:author="Celeste Baldwin" w:date="2025-02-14T12:12:00Z" w16du:dateUtc="2025-02-14T22:12:00Z">
                  <w:rPr>
                    <w:rFonts w:ascii="Tahoma" w:eastAsia="Times New Roman" w:hAnsi="Tahoma" w:cs="Tahoma"/>
                    <w:sz w:val="16"/>
                    <w:szCs w:val="16"/>
                  </w:rPr>
                </w:rPrChange>
              </w:rPr>
            </w:pPr>
          </w:p>
          <w:p w14:paraId="46D85B83" w14:textId="77777777" w:rsidR="00DA388E" w:rsidRPr="00CE15D1" w:rsidRDefault="00DA388E" w:rsidP="00774AA6">
            <w:pPr>
              <w:tabs>
                <w:tab w:val="left" w:pos="6730"/>
              </w:tabs>
              <w:spacing w:after="0" w:line="240" w:lineRule="auto"/>
              <w:rPr>
                <w:rFonts w:ascii="Tahoma" w:eastAsia="Times New Roman" w:hAnsi="Tahoma" w:cs="Tahoma"/>
                <w:szCs w:val="22"/>
                <w:u w:val="single"/>
                <w:rPrChange w:id="655" w:author="Celeste Baldwin" w:date="2025-02-14T12:12:00Z" w16du:dateUtc="2025-02-14T22:12:00Z">
                  <w:rPr>
                    <w:rFonts w:ascii="Tahoma" w:eastAsia="Times New Roman" w:hAnsi="Tahoma" w:cs="Tahoma"/>
                    <w:sz w:val="16"/>
                    <w:szCs w:val="16"/>
                    <w:u w:val="single"/>
                  </w:rPr>
                </w:rPrChange>
              </w:rPr>
            </w:pPr>
          </w:p>
        </w:tc>
      </w:tr>
      <w:tr w:rsidR="00DA388E" w:rsidRPr="00CE15D1" w14:paraId="44BA5636"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08F5473B" w14:textId="2407CD3D" w:rsidR="00DA388E" w:rsidRPr="00CE15D1" w:rsidRDefault="00DA388E" w:rsidP="00774AA6">
            <w:pPr>
              <w:tabs>
                <w:tab w:val="left" w:pos="6730"/>
              </w:tabs>
              <w:spacing w:after="0" w:line="240" w:lineRule="auto"/>
              <w:rPr>
                <w:rFonts w:ascii="Tahoma" w:eastAsia="Times New Roman" w:hAnsi="Tahoma" w:cs="Tahoma"/>
                <w:b/>
                <w:szCs w:val="22"/>
                <w:rPrChange w:id="656"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657" w:author="Celeste Baldwin" w:date="2025-02-14T12:12:00Z" w16du:dateUtc="2025-02-14T22:12:00Z">
                  <w:rPr>
                    <w:rFonts w:ascii="Tahoma" w:eastAsia="Times New Roman" w:hAnsi="Tahoma" w:cs="Tahoma"/>
                    <w:b/>
                    <w:sz w:val="16"/>
                    <w:szCs w:val="16"/>
                  </w:rPr>
                </w:rPrChange>
              </w:rPr>
              <w:lastRenderedPageBreak/>
              <w:t>V. Research Risk</w:t>
            </w:r>
          </w:p>
        </w:tc>
      </w:tr>
      <w:tr w:rsidR="00DA388E" w:rsidRPr="00CE15D1" w14:paraId="73720097"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vAlign w:val="center"/>
          </w:tcPr>
          <w:p w14:paraId="3B8A1CCD" w14:textId="511D1430" w:rsidR="00DA388E" w:rsidRPr="00CE15D1" w:rsidRDefault="00DA388E" w:rsidP="00774AA6">
            <w:pPr>
              <w:tabs>
                <w:tab w:val="left" w:pos="6730"/>
              </w:tabs>
              <w:spacing w:after="0" w:line="240" w:lineRule="auto"/>
              <w:rPr>
                <w:rFonts w:ascii="Tahoma" w:eastAsia="Times New Roman" w:hAnsi="Tahoma" w:cs="Tahoma"/>
                <w:szCs w:val="22"/>
                <w:rPrChange w:id="65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59" w:author="Celeste Baldwin" w:date="2025-02-14T12:12:00Z" w16du:dateUtc="2025-02-14T22:12:00Z">
                  <w:rPr>
                    <w:rFonts w:ascii="Tahoma" w:eastAsia="Times New Roman" w:hAnsi="Tahoma" w:cs="Tahoma"/>
                    <w:sz w:val="16"/>
                    <w:szCs w:val="16"/>
                  </w:rPr>
                </w:rPrChange>
              </w:rPr>
              <w:t xml:space="preserve">Research must present no more than minimal risk to human participants in order to qualify for expedited review. Minimal risk means that the </w:t>
            </w:r>
            <w:r w:rsidR="00E8371C" w:rsidRPr="00CE15D1">
              <w:rPr>
                <w:rFonts w:ascii="Tahoma" w:eastAsia="Times New Roman" w:hAnsi="Tahoma" w:cs="Tahoma"/>
                <w:szCs w:val="22"/>
                <w:rPrChange w:id="660"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661" w:author="Celeste Baldwin" w:date="2025-02-14T12:12:00Z" w16du:dateUtc="2025-02-14T22:12:00Z">
                  <w:rPr>
                    <w:rFonts w:ascii="Tahoma" w:eastAsia="Times New Roman" w:hAnsi="Tahoma" w:cs="Tahoma"/>
                    <w:sz w:val="16"/>
                    <w:szCs w:val="16"/>
                  </w:rPr>
                </w:rPrChange>
              </w:rPr>
              <w:t>probability and magnitude of harm or discomfort anticipated in the research are not greater in and of themselves than those ordinarily encountered in daily life or during the performance of routine physical or psychological examinations or tests.</w:t>
            </w:r>
            <w:r w:rsidR="00E8371C" w:rsidRPr="00CE15D1">
              <w:rPr>
                <w:rFonts w:ascii="Tahoma" w:eastAsia="Times New Roman" w:hAnsi="Tahoma" w:cs="Tahoma"/>
                <w:szCs w:val="22"/>
                <w:rPrChange w:id="662"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663" w:author="Celeste Baldwin" w:date="2025-02-14T12:12:00Z" w16du:dateUtc="2025-02-14T22:12:00Z">
                  <w:rPr>
                    <w:rFonts w:ascii="Tahoma" w:eastAsia="Times New Roman" w:hAnsi="Tahoma" w:cs="Tahoma"/>
                    <w:sz w:val="16"/>
                    <w:szCs w:val="16"/>
                  </w:rPr>
                </w:rPrChange>
              </w:rPr>
              <w:t xml:space="preserve"> (</w:t>
            </w:r>
            <w:r w:rsidRPr="008C7AA9">
              <w:rPr>
                <w:szCs w:val="22"/>
              </w:rPr>
              <w:fldChar w:fldCharType="begin"/>
            </w:r>
            <w:r w:rsidRPr="008C7AA9">
              <w:rPr>
                <w:szCs w:val="22"/>
              </w:rPr>
              <w:instrText>HYPERLINK "http://www.hhs.gov/ohrp/humansubjects/guidance/45cfr46.html" \l "46.102"</w:instrText>
            </w:r>
            <w:r w:rsidRPr="008C7AA9">
              <w:rPr>
                <w:szCs w:val="22"/>
              </w:rPr>
            </w:r>
            <w:r w:rsidRPr="008C7AA9">
              <w:rPr>
                <w:szCs w:val="22"/>
              </w:rPr>
              <w:fldChar w:fldCharType="separate"/>
            </w:r>
            <w:r w:rsidRPr="00CE15D1">
              <w:rPr>
                <w:rFonts w:ascii="Tahoma" w:eastAsia="Times New Roman" w:hAnsi="Tahoma" w:cs="Tahoma"/>
                <w:color w:val="0000FF"/>
                <w:szCs w:val="22"/>
                <w:u w:val="single"/>
                <w:rPrChange w:id="664" w:author="Celeste Baldwin" w:date="2025-02-14T12:12:00Z" w16du:dateUtc="2025-02-14T22:12:00Z">
                  <w:rPr>
                    <w:rFonts w:ascii="Tahoma" w:eastAsia="Times New Roman" w:hAnsi="Tahoma" w:cs="Tahoma"/>
                    <w:color w:val="0000FF"/>
                    <w:sz w:val="16"/>
                    <w:szCs w:val="16"/>
                    <w:u w:val="single"/>
                  </w:rPr>
                </w:rPrChange>
              </w:rPr>
              <w:t>45 CFR 46.102</w:t>
            </w:r>
            <w:r w:rsidRPr="008C7AA9">
              <w:rPr>
                <w:szCs w:val="22"/>
              </w:rPr>
              <w:fldChar w:fldCharType="end"/>
            </w:r>
            <w:r w:rsidRPr="00CE15D1">
              <w:rPr>
                <w:rFonts w:ascii="Tahoma" w:eastAsia="Times New Roman" w:hAnsi="Tahoma" w:cs="Tahoma"/>
                <w:szCs w:val="22"/>
                <w:rPrChange w:id="665" w:author="Celeste Baldwin" w:date="2025-02-14T12:12:00Z" w16du:dateUtc="2025-02-14T22:12:00Z">
                  <w:rPr>
                    <w:rFonts w:ascii="Tahoma" w:eastAsia="Times New Roman" w:hAnsi="Tahoma" w:cs="Tahoma"/>
                    <w:sz w:val="16"/>
                    <w:szCs w:val="16"/>
                  </w:rPr>
                </w:rPrChange>
              </w:rPr>
              <w:t>)</w:t>
            </w:r>
          </w:p>
          <w:p w14:paraId="3C7FAD61" w14:textId="77777777" w:rsidR="00DA388E" w:rsidRPr="00CE15D1" w:rsidRDefault="00DA388E" w:rsidP="00774AA6">
            <w:pPr>
              <w:tabs>
                <w:tab w:val="left" w:pos="6730"/>
              </w:tabs>
              <w:spacing w:after="0" w:line="240" w:lineRule="auto"/>
              <w:rPr>
                <w:rFonts w:ascii="Tahoma" w:eastAsia="Times New Roman" w:hAnsi="Tahoma" w:cs="Tahoma"/>
                <w:b/>
                <w:szCs w:val="22"/>
                <w:rPrChange w:id="666"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667" w:author="Celeste Baldwin" w:date="2025-02-14T12:12:00Z" w16du:dateUtc="2025-02-14T22:12:00Z">
                  <w:rPr>
                    <w:rFonts w:ascii="Tahoma" w:eastAsia="Times New Roman" w:hAnsi="Tahoma" w:cs="Tahoma"/>
                    <w:b/>
                    <w:sz w:val="16"/>
                    <w:szCs w:val="16"/>
                  </w:rPr>
                </w:rPrChange>
              </w:rPr>
              <w:t xml:space="preserve">A.  Does the research propose greater than minimal risk to participants? </w:t>
            </w:r>
            <w:r w:rsidRPr="00CE15D1">
              <w:rPr>
                <w:rFonts w:ascii="Tahoma" w:eastAsia="Times New Roman" w:hAnsi="Tahoma" w:cs="Tahoma"/>
                <w:b/>
                <w:szCs w:val="22"/>
                <w:rPrChange w:id="668" w:author="Celeste Baldwin" w:date="2025-02-14T12:12:00Z" w16du:dateUtc="2025-02-14T22:12:00Z">
                  <w:rPr>
                    <w:rFonts w:ascii="Tahoma" w:eastAsia="Times New Roman" w:hAnsi="Tahoma" w:cs="Tahoma"/>
                    <w:b/>
                    <w:sz w:val="16"/>
                    <w:szCs w:val="16"/>
                  </w:rPr>
                </w:rPrChange>
              </w:rPr>
              <w:fldChar w:fldCharType="begin">
                <w:ffData>
                  <w:name w:val="Check112"/>
                  <w:enabled/>
                  <w:calcOnExit w:val="0"/>
                  <w:checkBox>
                    <w:sizeAuto/>
                    <w:default w:val="0"/>
                  </w:checkBox>
                </w:ffData>
              </w:fldChar>
            </w:r>
            <w:bookmarkStart w:id="669" w:name="Check112"/>
            <w:r w:rsidRPr="00CE15D1">
              <w:rPr>
                <w:rFonts w:ascii="Tahoma" w:eastAsia="Times New Roman" w:hAnsi="Tahoma" w:cs="Tahoma"/>
                <w:b/>
                <w:szCs w:val="22"/>
                <w:rPrChange w:id="670" w:author="Celeste Baldwin" w:date="2025-02-14T12:12:00Z" w16du:dateUtc="2025-02-14T22:12:00Z">
                  <w:rPr>
                    <w:rFonts w:ascii="Tahoma" w:eastAsia="Times New Roman" w:hAnsi="Tahoma" w:cs="Tahoma"/>
                    <w:b/>
                    <w:sz w:val="16"/>
                    <w:szCs w:val="16"/>
                  </w:rPr>
                </w:rPrChange>
              </w:rPr>
              <w:instrText xml:space="preserve"> FORMCHECKBOX </w:instrText>
            </w:r>
            <w:r w:rsidRPr="008C7AA9">
              <w:rPr>
                <w:rFonts w:ascii="Tahoma" w:eastAsia="Times New Roman" w:hAnsi="Tahoma" w:cs="Tahoma"/>
                <w:b/>
                <w:szCs w:val="22"/>
              </w:rPr>
            </w:r>
            <w:r w:rsidRPr="00CE15D1">
              <w:rPr>
                <w:rFonts w:ascii="Tahoma" w:eastAsia="Times New Roman" w:hAnsi="Tahoma" w:cs="Tahoma"/>
                <w:b/>
                <w:szCs w:val="22"/>
                <w:rPrChange w:id="671"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672" w:author="Celeste Baldwin" w:date="2025-02-14T12:12:00Z" w16du:dateUtc="2025-02-14T22:12:00Z">
                  <w:rPr>
                    <w:rFonts w:ascii="Tahoma" w:eastAsia="Times New Roman" w:hAnsi="Tahoma" w:cs="Tahoma"/>
                    <w:b/>
                    <w:sz w:val="16"/>
                    <w:szCs w:val="16"/>
                  </w:rPr>
                </w:rPrChange>
              </w:rPr>
              <w:fldChar w:fldCharType="end"/>
            </w:r>
            <w:bookmarkEnd w:id="669"/>
            <w:r w:rsidRPr="00CE15D1">
              <w:rPr>
                <w:rFonts w:ascii="Tahoma" w:eastAsia="Times New Roman" w:hAnsi="Tahoma" w:cs="Tahoma"/>
                <w:b/>
                <w:szCs w:val="22"/>
                <w:rPrChange w:id="673" w:author="Celeste Baldwin" w:date="2025-02-14T12:12:00Z" w16du:dateUtc="2025-02-14T22:12:00Z">
                  <w:rPr>
                    <w:rFonts w:ascii="Tahoma" w:eastAsia="Times New Roman" w:hAnsi="Tahoma" w:cs="Tahoma"/>
                    <w:b/>
                    <w:sz w:val="16"/>
                    <w:szCs w:val="16"/>
                  </w:rPr>
                </w:rPrChange>
              </w:rPr>
              <w:t xml:space="preserve"> Yes* </w:t>
            </w:r>
            <w:r w:rsidRPr="00CE15D1">
              <w:rPr>
                <w:rFonts w:ascii="Tahoma" w:eastAsia="Times New Roman" w:hAnsi="Tahoma" w:cs="Tahoma"/>
                <w:b/>
                <w:szCs w:val="22"/>
                <w:rPrChange w:id="674" w:author="Celeste Baldwin" w:date="2025-02-14T12:12:00Z" w16du:dateUtc="2025-02-14T22:12:00Z">
                  <w:rPr>
                    <w:rFonts w:ascii="Tahoma" w:eastAsia="Times New Roman" w:hAnsi="Tahoma" w:cs="Tahoma"/>
                    <w:b/>
                    <w:sz w:val="16"/>
                    <w:szCs w:val="16"/>
                  </w:rPr>
                </w:rPrChange>
              </w:rPr>
              <w:fldChar w:fldCharType="begin">
                <w:ffData>
                  <w:name w:val="Check113"/>
                  <w:enabled/>
                  <w:calcOnExit w:val="0"/>
                  <w:checkBox>
                    <w:sizeAuto/>
                    <w:default w:val="1"/>
                  </w:checkBox>
                </w:ffData>
              </w:fldChar>
            </w:r>
            <w:r w:rsidRPr="00CE15D1">
              <w:rPr>
                <w:rFonts w:ascii="Tahoma" w:eastAsia="Times New Roman" w:hAnsi="Tahoma" w:cs="Tahoma"/>
                <w:b/>
                <w:szCs w:val="22"/>
                <w:rPrChange w:id="675" w:author="Celeste Baldwin" w:date="2025-02-14T12:12:00Z" w16du:dateUtc="2025-02-14T22:12:00Z">
                  <w:rPr>
                    <w:rFonts w:ascii="Tahoma" w:eastAsia="Times New Roman" w:hAnsi="Tahoma" w:cs="Tahoma"/>
                    <w:b/>
                    <w:sz w:val="16"/>
                    <w:szCs w:val="16"/>
                  </w:rPr>
                </w:rPrChange>
              </w:rPr>
              <w:instrText xml:space="preserve"> </w:instrText>
            </w:r>
            <w:bookmarkStart w:id="676" w:name="Check113"/>
            <w:r w:rsidRPr="00CE15D1">
              <w:rPr>
                <w:rFonts w:ascii="Tahoma" w:eastAsia="Times New Roman" w:hAnsi="Tahoma" w:cs="Tahoma"/>
                <w:b/>
                <w:szCs w:val="22"/>
                <w:rPrChange w:id="677" w:author="Celeste Baldwin" w:date="2025-02-14T12:12:00Z" w16du:dateUtc="2025-02-14T22:12:00Z">
                  <w:rPr>
                    <w:rFonts w:ascii="Tahoma" w:eastAsia="Times New Roman" w:hAnsi="Tahoma" w:cs="Tahoma"/>
                    <w:b/>
                    <w:sz w:val="16"/>
                    <w:szCs w:val="16"/>
                  </w:rPr>
                </w:rPrChange>
              </w:rPr>
              <w:instrText xml:space="preserve">FORMCHECKBOX </w:instrText>
            </w:r>
            <w:r w:rsidRPr="008C7AA9">
              <w:rPr>
                <w:rFonts w:ascii="Tahoma" w:eastAsia="Times New Roman" w:hAnsi="Tahoma" w:cs="Tahoma"/>
                <w:b/>
                <w:szCs w:val="22"/>
              </w:rPr>
            </w:r>
            <w:r w:rsidRPr="00CE15D1">
              <w:rPr>
                <w:rFonts w:ascii="Tahoma" w:eastAsia="Times New Roman" w:hAnsi="Tahoma" w:cs="Tahoma"/>
                <w:b/>
                <w:szCs w:val="22"/>
                <w:rPrChange w:id="678"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679" w:author="Celeste Baldwin" w:date="2025-02-14T12:12:00Z" w16du:dateUtc="2025-02-14T22:12:00Z">
                  <w:rPr>
                    <w:rFonts w:ascii="Tahoma" w:eastAsia="Times New Roman" w:hAnsi="Tahoma" w:cs="Tahoma"/>
                    <w:b/>
                    <w:sz w:val="16"/>
                    <w:szCs w:val="16"/>
                  </w:rPr>
                </w:rPrChange>
              </w:rPr>
              <w:fldChar w:fldCharType="end"/>
            </w:r>
            <w:bookmarkEnd w:id="676"/>
            <w:r w:rsidRPr="00CE15D1">
              <w:rPr>
                <w:rFonts w:ascii="Tahoma" w:eastAsia="Times New Roman" w:hAnsi="Tahoma" w:cs="Tahoma"/>
                <w:b/>
                <w:szCs w:val="22"/>
                <w:rPrChange w:id="680" w:author="Celeste Baldwin" w:date="2025-02-14T12:12:00Z" w16du:dateUtc="2025-02-14T22:12:00Z">
                  <w:rPr>
                    <w:rFonts w:ascii="Tahoma" w:eastAsia="Times New Roman" w:hAnsi="Tahoma" w:cs="Tahoma"/>
                    <w:b/>
                    <w:sz w:val="16"/>
                    <w:szCs w:val="16"/>
                  </w:rPr>
                </w:rPrChange>
              </w:rPr>
              <w:t xml:space="preserve"> No</w:t>
            </w:r>
          </w:p>
          <w:p w14:paraId="092B31F7" w14:textId="77777777" w:rsidR="00DA388E" w:rsidRPr="00CE15D1" w:rsidRDefault="00DA388E" w:rsidP="00774AA6">
            <w:pPr>
              <w:tabs>
                <w:tab w:val="left" w:pos="6730"/>
              </w:tabs>
              <w:spacing w:after="0" w:line="240" w:lineRule="auto"/>
              <w:rPr>
                <w:rFonts w:ascii="Tahoma" w:eastAsia="Times New Roman" w:hAnsi="Tahoma" w:cs="Tahoma"/>
                <w:szCs w:val="22"/>
                <w:rPrChange w:id="68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82" w:author="Celeste Baldwin" w:date="2025-02-14T12:12:00Z" w16du:dateUtc="2025-02-14T22:12:00Z">
                  <w:rPr>
                    <w:rFonts w:ascii="Tahoma" w:eastAsia="Times New Roman" w:hAnsi="Tahoma" w:cs="Tahoma"/>
                    <w:sz w:val="16"/>
                    <w:szCs w:val="16"/>
                  </w:rPr>
                </w:rPrChange>
              </w:rPr>
              <w:t xml:space="preserve">*If yes, skip to part </w:t>
            </w:r>
            <w:r w:rsidRPr="00CE15D1">
              <w:rPr>
                <w:rFonts w:ascii="Tahoma" w:eastAsia="Times New Roman" w:hAnsi="Tahoma" w:cs="Tahoma"/>
                <w:b/>
                <w:szCs w:val="22"/>
                <w:rPrChange w:id="683" w:author="Celeste Baldwin" w:date="2025-02-14T12:12:00Z" w16du:dateUtc="2025-02-14T22:12:00Z">
                  <w:rPr>
                    <w:rFonts w:ascii="Tahoma" w:eastAsia="Times New Roman" w:hAnsi="Tahoma" w:cs="Tahoma"/>
                    <w:b/>
                    <w:sz w:val="16"/>
                    <w:szCs w:val="16"/>
                  </w:rPr>
                </w:rPrChange>
              </w:rPr>
              <w:t>C</w:t>
            </w:r>
            <w:r w:rsidRPr="00CE15D1">
              <w:rPr>
                <w:rFonts w:ascii="Tahoma" w:eastAsia="Times New Roman" w:hAnsi="Tahoma" w:cs="Tahoma"/>
                <w:szCs w:val="22"/>
                <w:rPrChange w:id="684" w:author="Celeste Baldwin" w:date="2025-02-14T12:12:00Z" w16du:dateUtc="2025-02-14T22:12:00Z">
                  <w:rPr>
                    <w:rFonts w:ascii="Tahoma" w:eastAsia="Times New Roman" w:hAnsi="Tahoma" w:cs="Tahoma"/>
                    <w:sz w:val="16"/>
                    <w:szCs w:val="16"/>
                  </w:rPr>
                </w:rPrChange>
              </w:rPr>
              <w:t xml:space="preserve"> of this section.</w:t>
            </w:r>
          </w:p>
          <w:p w14:paraId="59288E65" w14:textId="77777777" w:rsidR="00DA388E" w:rsidRPr="00CE15D1" w:rsidRDefault="00DA388E" w:rsidP="00774AA6">
            <w:pPr>
              <w:tabs>
                <w:tab w:val="left" w:pos="6730"/>
              </w:tabs>
              <w:spacing w:after="0" w:line="240" w:lineRule="auto"/>
              <w:rPr>
                <w:rFonts w:ascii="Tahoma" w:eastAsia="Times New Roman" w:hAnsi="Tahoma" w:cs="Tahoma"/>
                <w:szCs w:val="22"/>
                <w:rPrChange w:id="685" w:author="Celeste Baldwin" w:date="2025-02-14T12:12:00Z" w16du:dateUtc="2025-02-14T22:12:00Z">
                  <w:rPr>
                    <w:rFonts w:ascii="Tahoma" w:eastAsia="Times New Roman" w:hAnsi="Tahoma" w:cs="Tahoma"/>
                    <w:sz w:val="16"/>
                    <w:szCs w:val="16"/>
                  </w:rPr>
                </w:rPrChange>
              </w:rPr>
            </w:pPr>
          </w:p>
          <w:p w14:paraId="03EBA557" w14:textId="77777777" w:rsidR="00DA388E" w:rsidRPr="00CE15D1" w:rsidRDefault="00DA388E" w:rsidP="00774AA6">
            <w:pPr>
              <w:tabs>
                <w:tab w:val="left" w:pos="6730"/>
              </w:tabs>
              <w:spacing w:after="0" w:line="240" w:lineRule="auto"/>
              <w:rPr>
                <w:rFonts w:ascii="Tahoma" w:eastAsia="Times New Roman" w:hAnsi="Tahoma" w:cs="Tahoma"/>
                <w:b/>
                <w:szCs w:val="22"/>
                <w:rPrChange w:id="686"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687" w:author="Celeste Baldwin" w:date="2025-02-14T12:12:00Z" w16du:dateUtc="2025-02-14T22:12:00Z">
                  <w:rPr>
                    <w:rFonts w:ascii="Tahoma" w:eastAsia="Times New Roman" w:hAnsi="Tahoma" w:cs="Tahoma"/>
                    <w:b/>
                    <w:sz w:val="16"/>
                    <w:szCs w:val="16"/>
                  </w:rPr>
                </w:rPrChange>
              </w:rPr>
              <w:t xml:space="preserve">B.  Does the research include prisoners? </w:t>
            </w:r>
            <w:r w:rsidRPr="00CE15D1">
              <w:rPr>
                <w:rFonts w:ascii="Tahoma" w:eastAsia="Times New Roman" w:hAnsi="Tahoma" w:cs="Tahoma"/>
                <w:b/>
                <w:szCs w:val="22"/>
                <w:rPrChange w:id="688" w:author="Celeste Baldwin" w:date="2025-02-14T12:12:00Z" w16du:dateUtc="2025-02-14T22:12:00Z">
                  <w:rPr>
                    <w:rFonts w:ascii="Tahoma" w:eastAsia="Times New Roman" w:hAnsi="Tahoma" w:cs="Tahoma"/>
                    <w:b/>
                    <w:sz w:val="16"/>
                    <w:szCs w:val="16"/>
                  </w:rPr>
                </w:rPrChange>
              </w:rPr>
              <w:fldChar w:fldCharType="begin">
                <w:ffData>
                  <w:name w:val="Check112"/>
                  <w:enabled/>
                  <w:calcOnExit w:val="0"/>
                  <w:checkBox>
                    <w:sizeAuto/>
                    <w:default w:val="0"/>
                  </w:checkBox>
                </w:ffData>
              </w:fldChar>
            </w:r>
            <w:r w:rsidRPr="00CE15D1">
              <w:rPr>
                <w:rFonts w:ascii="Tahoma" w:eastAsia="Times New Roman" w:hAnsi="Tahoma" w:cs="Tahoma"/>
                <w:b/>
                <w:szCs w:val="22"/>
                <w:rPrChange w:id="689" w:author="Celeste Baldwin" w:date="2025-02-14T12:12:00Z" w16du:dateUtc="2025-02-14T22:12:00Z">
                  <w:rPr>
                    <w:rFonts w:ascii="Tahoma" w:eastAsia="Times New Roman" w:hAnsi="Tahoma" w:cs="Tahoma"/>
                    <w:b/>
                    <w:sz w:val="16"/>
                    <w:szCs w:val="16"/>
                  </w:rPr>
                </w:rPrChange>
              </w:rPr>
              <w:instrText xml:space="preserve"> FORMCHECKBOX </w:instrText>
            </w:r>
            <w:r w:rsidRPr="008C7AA9">
              <w:rPr>
                <w:rFonts w:ascii="Tahoma" w:eastAsia="Times New Roman" w:hAnsi="Tahoma" w:cs="Tahoma"/>
                <w:b/>
                <w:szCs w:val="22"/>
              </w:rPr>
            </w:r>
            <w:r w:rsidRPr="00CE15D1">
              <w:rPr>
                <w:rFonts w:ascii="Tahoma" w:eastAsia="Times New Roman" w:hAnsi="Tahoma" w:cs="Tahoma"/>
                <w:b/>
                <w:szCs w:val="22"/>
                <w:rPrChange w:id="690"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691" w:author="Celeste Baldwin" w:date="2025-02-14T12:12:00Z" w16du:dateUtc="2025-02-14T22:12:00Z">
                  <w:rPr>
                    <w:rFonts w:ascii="Tahoma" w:eastAsia="Times New Roman" w:hAnsi="Tahoma" w:cs="Tahoma"/>
                    <w:b/>
                    <w:sz w:val="16"/>
                    <w:szCs w:val="16"/>
                  </w:rPr>
                </w:rPrChange>
              </w:rPr>
              <w:fldChar w:fldCharType="end"/>
            </w:r>
            <w:r w:rsidRPr="00CE15D1">
              <w:rPr>
                <w:rFonts w:ascii="Tahoma" w:eastAsia="Times New Roman" w:hAnsi="Tahoma" w:cs="Tahoma"/>
                <w:b/>
                <w:szCs w:val="22"/>
                <w:rPrChange w:id="692" w:author="Celeste Baldwin" w:date="2025-02-14T12:12:00Z" w16du:dateUtc="2025-02-14T22:12:00Z">
                  <w:rPr>
                    <w:rFonts w:ascii="Tahoma" w:eastAsia="Times New Roman" w:hAnsi="Tahoma" w:cs="Tahoma"/>
                    <w:b/>
                    <w:sz w:val="16"/>
                    <w:szCs w:val="16"/>
                  </w:rPr>
                </w:rPrChange>
              </w:rPr>
              <w:t xml:space="preserve"> Yes* </w:t>
            </w:r>
            <w:r w:rsidRPr="00CE15D1">
              <w:rPr>
                <w:rFonts w:ascii="Tahoma" w:eastAsia="Times New Roman" w:hAnsi="Tahoma" w:cs="Tahoma"/>
                <w:b/>
                <w:szCs w:val="22"/>
                <w:rPrChange w:id="693" w:author="Celeste Baldwin" w:date="2025-02-14T12:12:00Z" w16du:dateUtc="2025-02-14T22:12:00Z">
                  <w:rPr>
                    <w:rFonts w:ascii="Tahoma" w:eastAsia="Times New Roman" w:hAnsi="Tahoma" w:cs="Tahoma"/>
                    <w:b/>
                    <w:sz w:val="16"/>
                    <w:szCs w:val="16"/>
                  </w:rPr>
                </w:rPrChange>
              </w:rPr>
              <w:fldChar w:fldCharType="begin">
                <w:ffData>
                  <w:name w:val=""/>
                  <w:enabled/>
                  <w:calcOnExit w:val="0"/>
                  <w:checkBox>
                    <w:sizeAuto/>
                    <w:default w:val="1"/>
                  </w:checkBox>
                </w:ffData>
              </w:fldChar>
            </w:r>
            <w:r w:rsidRPr="00CE15D1">
              <w:rPr>
                <w:rFonts w:ascii="Tahoma" w:eastAsia="Times New Roman" w:hAnsi="Tahoma" w:cs="Tahoma"/>
                <w:b/>
                <w:szCs w:val="22"/>
                <w:rPrChange w:id="694" w:author="Celeste Baldwin" w:date="2025-02-14T12:12:00Z" w16du:dateUtc="2025-02-14T22:12:00Z">
                  <w:rPr>
                    <w:rFonts w:ascii="Tahoma" w:eastAsia="Times New Roman" w:hAnsi="Tahoma" w:cs="Tahoma"/>
                    <w:b/>
                    <w:sz w:val="16"/>
                    <w:szCs w:val="16"/>
                  </w:rPr>
                </w:rPrChange>
              </w:rPr>
              <w:instrText xml:space="preserve"> FORMCHECKBOX </w:instrText>
            </w:r>
            <w:r w:rsidRPr="008C7AA9">
              <w:rPr>
                <w:rFonts w:ascii="Tahoma" w:eastAsia="Times New Roman" w:hAnsi="Tahoma" w:cs="Tahoma"/>
                <w:b/>
                <w:szCs w:val="22"/>
              </w:rPr>
            </w:r>
            <w:r w:rsidRPr="00CE15D1">
              <w:rPr>
                <w:rFonts w:ascii="Tahoma" w:eastAsia="Times New Roman" w:hAnsi="Tahoma" w:cs="Tahoma"/>
                <w:b/>
                <w:szCs w:val="22"/>
                <w:rPrChange w:id="695"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696" w:author="Celeste Baldwin" w:date="2025-02-14T12:12:00Z" w16du:dateUtc="2025-02-14T22:12:00Z">
                  <w:rPr>
                    <w:rFonts w:ascii="Tahoma" w:eastAsia="Times New Roman" w:hAnsi="Tahoma" w:cs="Tahoma"/>
                    <w:b/>
                    <w:sz w:val="16"/>
                    <w:szCs w:val="16"/>
                  </w:rPr>
                </w:rPrChange>
              </w:rPr>
              <w:fldChar w:fldCharType="end"/>
            </w:r>
            <w:r w:rsidRPr="00CE15D1">
              <w:rPr>
                <w:rFonts w:ascii="Tahoma" w:eastAsia="Times New Roman" w:hAnsi="Tahoma" w:cs="Tahoma"/>
                <w:b/>
                <w:szCs w:val="22"/>
                <w:rPrChange w:id="697" w:author="Celeste Baldwin" w:date="2025-02-14T12:12:00Z" w16du:dateUtc="2025-02-14T22:12:00Z">
                  <w:rPr>
                    <w:rFonts w:ascii="Tahoma" w:eastAsia="Times New Roman" w:hAnsi="Tahoma" w:cs="Tahoma"/>
                    <w:b/>
                    <w:sz w:val="16"/>
                    <w:szCs w:val="16"/>
                  </w:rPr>
                </w:rPrChange>
              </w:rPr>
              <w:t xml:space="preserve"> No</w:t>
            </w:r>
          </w:p>
          <w:p w14:paraId="0232BC9F" w14:textId="77777777" w:rsidR="00DA388E" w:rsidRPr="00CE15D1" w:rsidRDefault="00DA388E" w:rsidP="00774AA6">
            <w:pPr>
              <w:tabs>
                <w:tab w:val="left" w:pos="6730"/>
              </w:tabs>
              <w:spacing w:after="0" w:line="240" w:lineRule="auto"/>
              <w:rPr>
                <w:rFonts w:ascii="Tahoma" w:eastAsia="Times New Roman" w:hAnsi="Tahoma" w:cs="Tahoma"/>
                <w:szCs w:val="22"/>
                <w:rPrChange w:id="69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699" w:author="Celeste Baldwin" w:date="2025-02-14T12:12:00Z" w16du:dateUtc="2025-02-14T22:12:00Z">
                  <w:rPr>
                    <w:rFonts w:ascii="Tahoma" w:eastAsia="Times New Roman" w:hAnsi="Tahoma" w:cs="Tahoma"/>
                    <w:sz w:val="16"/>
                    <w:szCs w:val="16"/>
                  </w:rPr>
                </w:rPrChange>
              </w:rPr>
              <w:t>*If research includes prisoners, the application must be reviewed by the full IRB.</w:t>
            </w:r>
          </w:p>
          <w:p w14:paraId="6F7AD435" w14:textId="77777777" w:rsidR="00DA388E" w:rsidRPr="00CE15D1" w:rsidRDefault="00DA388E" w:rsidP="00774AA6">
            <w:pPr>
              <w:tabs>
                <w:tab w:val="left" w:pos="6730"/>
              </w:tabs>
              <w:spacing w:after="0" w:line="240" w:lineRule="auto"/>
              <w:rPr>
                <w:rFonts w:ascii="Tahoma" w:eastAsia="Times New Roman" w:hAnsi="Tahoma" w:cs="Tahoma"/>
                <w:b/>
                <w:szCs w:val="22"/>
                <w:rPrChange w:id="700" w:author="Celeste Baldwin" w:date="2025-02-14T12:12:00Z" w16du:dateUtc="2025-02-14T22:12:00Z">
                  <w:rPr>
                    <w:rFonts w:ascii="Tahoma" w:eastAsia="Times New Roman" w:hAnsi="Tahoma" w:cs="Tahoma"/>
                    <w:b/>
                    <w:sz w:val="16"/>
                    <w:szCs w:val="16"/>
                  </w:rPr>
                </w:rPrChange>
              </w:rPr>
            </w:pPr>
          </w:p>
          <w:p w14:paraId="562BFB27" w14:textId="77777777" w:rsidR="00DA388E" w:rsidRPr="00CE15D1" w:rsidRDefault="00DA388E" w:rsidP="00774AA6">
            <w:pPr>
              <w:tabs>
                <w:tab w:val="left" w:pos="6730"/>
              </w:tabs>
              <w:spacing w:after="0" w:line="240" w:lineRule="auto"/>
              <w:rPr>
                <w:rFonts w:ascii="Tahoma" w:eastAsia="Times New Roman" w:hAnsi="Tahoma" w:cs="Tahoma"/>
                <w:b/>
                <w:szCs w:val="22"/>
                <w:rPrChange w:id="701"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702" w:author="Celeste Baldwin" w:date="2025-02-14T12:12:00Z" w16du:dateUtc="2025-02-14T22:12:00Z">
                  <w:rPr>
                    <w:rFonts w:ascii="Tahoma" w:eastAsia="Times New Roman" w:hAnsi="Tahoma" w:cs="Tahoma"/>
                    <w:b/>
                    <w:sz w:val="16"/>
                    <w:szCs w:val="16"/>
                  </w:rPr>
                </w:rPrChange>
              </w:rPr>
              <w:t>C.  Check all procedures that apply to the research:</w:t>
            </w:r>
          </w:p>
          <w:p w14:paraId="704EE859" w14:textId="77777777" w:rsidR="00DA388E" w:rsidRPr="00CE15D1" w:rsidRDefault="00DA388E" w:rsidP="00774AA6">
            <w:pPr>
              <w:spacing w:before="60" w:after="60" w:line="240" w:lineRule="auto"/>
              <w:ind w:right="720"/>
              <w:rPr>
                <w:rFonts w:ascii="Tahoma" w:eastAsia="Times New Roman" w:hAnsi="Tahoma" w:cs="Tahoma"/>
                <w:snapToGrid w:val="0"/>
                <w:szCs w:val="22"/>
                <w:rPrChange w:id="703"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snapToGrid w:val="0"/>
                <w:szCs w:val="22"/>
                <w:rPrChange w:id="704" w:author="Celeste Baldwin" w:date="2025-02-14T12:12:00Z" w16du:dateUtc="2025-02-14T22:12:00Z">
                  <w:rPr>
                    <w:rFonts w:ascii="Tahoma" w:eastAsia="Times New Roman" w:hAnsi="Tahoma" w:cs="Tahoma"/>
                    <w:snapToGrid w:val="0"/>
                    <w:sz w:val="16"/>
                    <w:szCs w:val="16"/>
                  </w:rPr>
                </w:rPrChange>
              </w:rPr>
              <w:fldChar w:fldCharType="begin">
                <w:ffData>
                  <w:name w:val="Check40"/>
                  <w:enabled/>
                  <w:calcOnExit w:val="0"/>
                  <w:checkBox>
                    <w:sizeAuto/>
                    <w:default w:val="0"/>
                  </w:checkBox>
                </w:ffData>
              </w:fldChar>
            </w:r>
            <w:r w:rsidRPr="00CE15D1">
              <w:rPr>
                <w:rFonts w:ascii="Tahoma" w:eastAsia="Times New Roman" w:hAnsi="Tahoma" w:cs="Tahoma"/>
                <w:snapToGrid w:val="0"/>
                <w:szCs w:val="22"/>
                <w:rPrChange w:id="705" w:author="Celeste Baldwin" w:date="2025-02-14T12:12:00Z" w16du:dateUtc="2025-02-14T22:12:00Z">
                  <w:rPr>
                    <w:rFonts w:ascii="Tahoma" w:eastAsia="Times New Roman" w:hAnsi="Tahoma" w:cs="Tahoma"/>
                    <w:snapToGrid w:val="0"/>
                    <w:sz w:val="16"/>
                    <w:szCs w:val="16"/>
                  </w:rPr>
                </w:rPrChange>
              </w:rPr>
              <w:instrText xml:space="preserve"> FORMCHECKBOX </w:instrText>
            </w:r>
            <w:r w:rsidRPr="008C7AA9">
              <w:rPr>
                <w:rFonts w:ascii="Tahoma" w:eastAsia="Times New Roman" w:hAnsi="Tahoma" w:cs="Tahoma"/>
                <w:snapToGrid w:val="0"/>
                <w:szCs w:val="22"/>
              </w:rPr>
            </w:r>
            <w:r w:rsidRPr="00CE15D1">
              <w:rPr>
                <w:rFonts w:ascii="Tahoma" w:eastAsia="Times New Roman" w:hAnsi="Tahoma" w:cs="Tahoma"/>
                <w:snapToGrid w:val="0"/>
                <w:szCs w:val="22"/>
                <w:rPrChange w:id="706" w:author="Celeste Baldwin" w:date="2025-02-14T12:12:00Z" w16du:dateUtc="2025-02-14T22:12:00Z">
                  <w:rPr>
                    <w:rFonts w:ascii="Tahoma" w:eastAsia="Times New Roman" w:hAnsi="Tahoma" w:cs="Tahoma"/>
                    <w:snapToGrid w:val="0"/>
                    <w:sz w:val="16"/>
                    <w:szCs w:val="16"/>
                  </w:rPr>
                </w:rPrChange>
              </w:rPr>
              <w:fldChar w:fldCharType="separate"/>
            </w:r>
            <w:r w:rsidRPr="00CE15D1">
              <w:rPr>
                <w:rFonts w:ascii="Tahoma" w:eastAsia="Times New Roman" w:hAnsi="Tahoma" w:cs="Tahoma"/>
                <w:snapToGrid w:val="0"/>
                <w:szCs w:val="22"/>
                <w:rPrChange w:id="707" w:author="Celeste Baldwin" w:date="2025-02-14T12:12:00Z" w16du:dateUtc="2025-02-14T22:12:00Z">
                  <w:rPr>
                    <w:rFonts w:ascii="Tahoma" w:eastAsia="Times New Roman" w:hAnsi="Tahoma" w:cs="Tahoma"/>
                    <w:snapToGrid w:val="0"/>
                    <w:sz w:val="16"/>
                    <w:szCs w:val="16"/>
                  </w:rPr>
                </w:rPrChange>
              </w:rPr>
              <w:fldChar w:fldCharType="end"/>
            </w:r>
            <w:r w:rsidRPr="00CE15D1">
              <w:rPr>
                <w:rFonts w:ascii="Tahoma" w:eastAsia="Times New Roman" w:hAnsi="Tahoma" w:cs="Tahoma"/>
                <w:snapToGrid w:val="0"/>
                <w:szCs w:val="22"/>
                <w:rPrChange w:id="708" w:author="Celeste Baldwin" w:date="2025-02-14T12:12:00Z" w16du:dateUtc="2025-02-14T22:12:00Z">
                  <w:rPr>
                    <w:rFonts w:ascii="Tahoma" w:eastAsia="Times New Roman" w:hAnsi="Tahoma" w:cs="Tahoma"/>
                    <w:snapToGrid w:val="0"/>
                    <w:sz w:val="16"/>
                    <w:szCs w:val="16"/>
                  </w:rPr>
                </w:rPrChange>
              </w:rPr>
              <w:t xml:space="preserve">(1) Clinical studies of drugs and medical devices. </w:t>
            </w:r>
          </w:p>
          <w:p w14:paraId="1E348EBA" w14:textId="77777777" w:rsidR="00DA388E" w:rsidRPr="00CE15D1" w:rsidRDefault="00DA388E" w:rsidP="00774AA6">
            <w:pPr>
              <w:spacing w:before="60" w:after="60" w:line="240" w:lineRule="auto"/>
              <w:ind w:right="720"/>
              <w:rPr>
                <w:rFonts w:ascii="Tahoma" w:eastAsia="Times New Roman" w:hAnsi="Tahoma" w:cs="Tahoma"/>
                <w:snapToGrid w:val="0"/>
                <w:szCs w:val="22"/>
                <w:rPrChange w:id="709"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snapToGrid w:val="0"/>
                <w:szCs w:val="22"/>
                <w:rPrChange w:id="710" w:author="Celeste Baldwin" w:date="2025-02-14T12:12:00Z" w16du:dateUtc="2025-02-14T22:12:00Z">
                  <w:rPr>
                    <w:rFonts w:ascii="Tahoma" w:eastAsia="Times New Roman" w:hAnsi="Tahoma" w:cs="Tahoma"/>
                    <w:snapToGrid w:val="0"/>
                    <w:sz w:val="16"/>
                    <w:szCs w:val="16"/>
                  </w:rPr>
                </w:rPrChange>
              </w:rPr>
              <w:fldChar w:fldCharType="begin">
                <w:ffData>
                  <w:name w:val="Check41"/>
                  <w:enabled/>
                  <w:calcOnExit w:val="0"/>
                  <w:checkBox>
                    <w:sizeAuto/>
                    <w:default w:val="0"/>
                  </w:checkBox>
                </w:ffData>
              </w:fldChar>
            </w:r>
            <w:r w:rsidRPr="00CE15D1">
              <w:rPr>
                <w:rFonts w:ascii="Tahoma" w:eastAsia="Times New Roman" w:hAnsi="Tahoma" w:cs="Tahoma"/>
                <w:snapToGrid w:val="0"/>
                <w:szCs w:val="22"/>
                <w:rPrChange w:id="711" w:author="Celeste Baldwin" w:date="2025-02-14T12:12:00Z" w16du:dateUtc="2025-02-14T22:12:00Z">
                  <w:rPr>
                    <w:rFonts w:ascii="Tahoma" w:eastAsia="Times New Roman" w:hAnsi="Tahoma" w:cs="Tahoma"/>
                    <w:snapToGrid w:val="0"/>
                    <w:sz w:val="16"/>
                    <w:szCs w:val="16"/>
                  </w:rPr>
                </w:rPrChange>
              </w:rPr>
              <w:instrText xml:space="preserve"> FORMCHECKBOX </w:instrText>
            </w:r>
            <w:r w:rsidRPr="008C7AA9">
              <w:rPr>
                <w:rFonts w:ascii="Tahoma" w:eastAsia="Times New Roman" w:hAnsi="Tahoma" w:cs="Tahoma"/>
                <w:snapToGrid w:val="0"/>
                <w:szCs w:val="22"/>
              </w:rPr>
            </w:r>
            <w:r w:rsidRPr="00CE15D1">
              <w:rPr>
                <w:rFonts w:ascii="Tahoma" w:eastAsia="Times New Roman" w:hAnsi="Tahoma" w:cs="Tahoma"/>
                <w:snapToGrid w:val="0"/>
                <w:szCs w:val="22"/>
                <w:rPrChange w:id="712" w:author="Celeste Baldwin" w:date="2025-02-14T12:12:00Z" w16du:dateUtc="2025-02-14T22:12:00Z">
                  <w:rPr>
                    <w:rFonts w:ascii="Tahoma" w:eastAsia="Times New Roman" w:hAnsi="Tahoma" w:cs="Tahoma"/>
                    <w:snapToGrid w:val="0"/>
                    <w:sz w:val="16"/>
                    <w:szCs w:val="16"/>
                  </w:rPr>
                </w:rPrChange>
              </w:rPr>
              <w:fldChar w:fldCharType="separate"/>
            </w:r>
            <w:r w:rsidRPr="00CE15D1">
              <w:rPr>
                <w:rFonts w:ascii="Tahoma" w:eastAsia="Times New Roman" w:hAnsi="Tahoma" w:cs="Tahoma"/>
                <w:snapToGrid w:val="0"/>
                <w:szCs w:val="22"/>
                <w:rPrChange w:id="713" w:author="Celeste Baldwin" w:date="2025-02-14T12:12:00Z" w16du:dateUtc="2025-02-14T22:12:00Z">
                  <w:rPr>
                    <w:rFonts w:ascii="Tahoma" w:eastAsia="Times New Roman" w:hAnsi="Tahoma" w:cs="Tahoma"/>
                    <w:snapToGrid w:val="0"/>
                    <w:sz w:val="16"/>
                    <w:szCs w:val="16"/>
                  </w:rPr>
                </w:rPrChange>
              </w:rPr>
              <w:fldChar w:fldCharType="end"/>
            </w:r>
            <w:r w:rsidRPr="00CE15D1">
              <w:rPr>
                <w:rFonts w:ascii="Tahoma" w:eastAsia="Times New Roman" w:hAnsi="Tahoma" w:cs="Tahoma"/>
                <w:snapToGrid w:val="0"/>
                <w:szCs w:val="22"/>
                <w:rPrChange w:id="714" w:author="Celeste Baldwin" w:date="2025-02-14T12:12:00Z" w16du:dateUtc="2025-02-14T22:12:00Z">
                  <w:rPr>
                    <w:rFonts w:ascii="Tahoma" w:eastAsia="Times New Roman" w:hAnsi="Tahoma" w:cs="Tahoma"/>
                    <w:snapToGrid w:val="0"/>
                    <w:sz w:val="16"/>
                    <w:szCs w:val="16"/>
                  </w:rPr>
                </w:rPrChange>
              </w:rPr>
              <w:t>(2) Collection of blood samples by finger stick, heel stick, ear stick, or venipuncture.</w:t>
            </w:r>
          </w:p>
          <w:p w14:paraId="61543ABA" w14:textId="324E8E2B" w:rsidR="00DA388E" w:rsidRPr="00CE15D1" w:rsidRDefault="00DA388E" w:rsidP="00774AA6">
            <w:pPr>
              <w:spacing w:before="60" w:after="60" w:line="240" w:lineRule="auto"/>
              <w:ind w:right="720"/>
              <w:rPr>
                <w:rFonts w:ascii="Tahoma" w:eastAsia="Times New Roman" w:hAnsi="Tahoma" w:cs="Tahoma"/>
                <w:snapToGrid w:val="0"/>
                <w:szCs w:val="22"/>
                <w:rPrChange w:id="715"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snapToGrid w:val="0"/>
                <w:szCs w:val="22"/>
                <w:rPrChange w:id="716" w:author="Celeste Baldwin" w:date="2025-02-14T12:12:00Z" w16du:dateUtc="2025-02-14T22:12:00Z">
                  <w:rPr>
                    <w:rFonts w:ascii="Tahoma" w:eastAsia="Times New Roman" w:hAnsi="Tahoma" w:cs="Tahoma"/>
                    <w:snapToGrid w:val="0"/>
                    <w:sz w:val="16"/>
                    <w:szCs w:val="16"/>
                  </w:rPr>
                </w:rPrChange>
              </w:rPr>
              <w:fldChar w:fldCharType="begin">
                <w:ffData>
                  <w:name w:val="Check42"/>
                  <w:enabled/>
                  <w:calcOnExit w:val="0"/>
                  <w:checkBox>
                    <w:sizeAuto/>
                    <w:default w:val="0"/>
                  </w:checkBox>
                </w:ffData>
              </w:fldChar>
            </w:r>
            <w:r w:rsidRPr="00CE15D1">
              <w:rPr>
                <w:rFonts w:ascii="Tahoma" w:eastAsia="Times New Roman" w:hAnsi="Tahoma" w:cs="Tahoma"/>
                <w:snapToGrid w:val="0"/>
                <w:szCs w:val="22"/>
                <w:rPrChange w:id="717" w:author="Celeste Baldwin" w:date="2025-02-14T12:12:00Z" w16du:dateUtc="2025-02-14T22:12:00Z">
                  <w:rPr>
                    <w:rFonts w:ascii="Tahoma" w:eastAsia="Times New Roman" w:hAnsi="Tahoma" w:cs="Tahoma"/>
                    <w:snapToGrid w:val="0"/>
                    <w:sz w:val="16"/>
                    <w:szCs w:val="16"/>
                  </w:rPr>
                </w:rPrChange>
              </w:rPr>
              <w:instrText xml:space="preserve"> FORMCHECKBOX </w:instrText>
            </w:r>
            <w:r w:rsidRPr="008C7AA9">
              <w:rPr>
                <w:rFonts w:ascii="Tahoma" w:eastAsia="Times New Roman" w:hAnsi="Tahoma" w:cs="Tahoma"/>
                <w:snapToGrid w:val="0"/>
                <w:szCs w:val="22"/>
              </w:rPr>
            </w:r>
            <w:r w:rsidRPr="00CE15D1">
              <w:rPr>
                <w:rFonts w:ascii="Tahoma" w:eastAsia="Times New Roman" w:hAnsi="Tahoma" w:cs="Tahoma"/>
                <w:snapToGrid w:val="0"/>
                <w:szCs w:val="22"/>
                <w:rPrChange w:id="718" w:author="Celeste Baldwin" w:date="2025-02-14T12:12:00Z" w16du:dateUtc="2025-02-14T22:12:00Z">
                  <w:rPr>
                    <w:rFonts w:ascii="Tahoma" w:eastAsia="Times New Roman" w:hAnsi="Tahoma" w:cs="Tahoma"/>
                    <w:snapToGrid w:val="0"/>
                    <w:sz w:val="16"/>
                    <w:szCs w:val="16"/>
                  </w:rPr>
                </w:rPrChange>
              </w:rPr>
              <w:fldChar w:fldCharType="separate"/>
            </w:r>
            <w:r w:rsidRPr="00CE15D1">
              <w:rPr>
                <w:rFonts w:ascii="Tahoma" w:eastAsia="Times New Roman" w:hAnsi="Tahoma" w:cs="Tahoma"/>
                <w:snapToGrid w:val="0"/>
                <w:szCs w:val="22"/>
                <w:rPrChange w:id="719" w:author="Celeste Baldwin" w:date="2025-02-14T12:12:00Z" w16du:dateUtc="2025-02-14T22:12:00Z">
                  <w:rPr>
                    <w:rFonts w:ascii="Tahoma" w:eastAsia="Times New Roman" w:hAnsi="Tahoma" w:cs="Tahoma"/>
                    <w:snapToGrid w:val="0"/>
                    <w:sz w:val="16"/>
                    <w:szCs w:val="16"/>
                  </w:rPr>
                </w:rPrChange>
              </w:rPr>
              <w:fldChar w:fldCharType="end"/>
            </w:r>
            <w:r w:rsidRPr="00CE15D1">
              <w:rPr>
                <w:rFonts w:ascii="Tahoma" w:eastAsia="Times New Roman" w:hAnsi="Tahoma" w:cs="Tahoma"/>
                <w:snapToGrid w:val="0"/>
                <w:szCs w:val="22"/>
                <w:rPrChange w:id="720" w:author="Celeste Baldwin" w:date="2025-02-14T12:12:00Z" w16du:dateUtc="2025-02-14T22:12:00Z">
                  <w:rPr>
                    <w:rFonts w:ascii="Tahoma" w:eastAsia="Times New Roman" w:hAnsi="Tahoma" w:cs="Tahoma"/>
                    <w:snapToGrid w:val="0"/>
                    <w:sz w:val="16"/>
                    <w:szCs w:val="16"/>
                  </w:rPr>
                </w:rPrChange>
              </w:rPr>
              <w:t>(3) Prospective collection of biological specimens for research purposes by noninvasive means. Examples: hair and nail clippings; saliva; deciduous teeth at time of exfoliation or extracted during routine care; excreta and external secretions (including sweat); un-cannulated mucosal and skin cells collected by buccal scraping or swab, skin swab, or mouth washings; sputum collected after saline mist nebulization.</w:t>
            </w:r>
          </w:p>
          <w:p w14:paraId="775DE482" w14:textId="01910654" w:rsidR="00DA388E" w:rsidRPr="00CE15D1" w:rsidRDefault="00DA388E" w:rsidP="00774AA6">
            <w:pPr>
              <w:tabs>
                <w:tab w:val="left" w:pos="8640"/>
              </w:tabs>
              <w:spacing w:before="60" w:after="60" w:line="240" w:lineRule="auto"/>
              <w:ind w:right="720"/>
              <w:rPr>
                <w:rFonts w:ascii="Tahoma" w:eastAsia="Times New Roman" w:hAnsi="Tahoma" w:cs="Tahoma"/>
                <w:snapToGrid w:val="0"/>
                <w:szCs w:val="22"/>
                <w:rPrChange w:id="721"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snapToGrid w:val="0"/>
                <w:szCs w:val="22"/>
                <w:rPrChange w:id="722" w:author="Celeste Baldwin" w:date="2025-02-14T12:12:00Z" w16du:dateUtc="2025-02-14T22:12:00Z">
                  <w:rPr>
                    <w:rFonts w:ascii="Tahoma" w:eastAsia="Times New Roman" w:hAnsi="Tahoma" w:cs="Tahoma"/>
                    <w:snapToGrid w:val="0"/>
                    <w:sz w:val="16"/>
                    <w:szCs w:val="16"/>
                  </w:rPr>
                </w:rPrChange>
              </w:rPr>
              <w:fldChar w:fldCharType="begin">
                <w:ffData>
                  <w:name w:val="Check43"/>
                  <w:enabled/>
                  <w:calcOnExit w:val="0"/>
                  <w:checkBox>
                    <w:sizeAuto/>
                    <w:default w:val="0"/>
                  </w:checkBox>
                </w:ffData>
              </w:fldChar>
            </w:r>
            <w:r w:rsidRPr="00CE15D1">
              <w:rPr>
                <w:rFonts w:ascii="Tahoma" w:eastAsia="Times New Roman" w:hAnsi="Tahoma" w:cs="Tahoma"/>
                <w:snapToGrid w:val="0"/>
                <w:szCs w:val="22"/>
                <w:rPrChange w:id="723" w:author="Celeste Baldwin" w:date="2025-02-14T12:12:00Z" w16du:dateUtc="2025-02-14T22:12:00Z">
                  <w:rPr>
                    <w:rFonts w:ascii="Tahoma" w:eastAsia="Times New Roman" w:hAnsi="Tahoma" w:cs="Tahoma"/>
                    <w:snapToGrid w:val="0"/>
                    <w:sz w:val="16"/>
                    <w:szCs w:val="16"/>
                  </w:rPr>
                </w:rPrChange>
              </w:rPr>
              <w:instrText xml:space="preserve"> FORMCHECKBOX </w:instrText>
            </w:r>
            <w:r w:rsidRPr="008C7AA9">
              <w:rPr>
                <w:rFonts w:ascii="Tahoma" w:eastAsia="Times New Roman" w:hAnsi="Tahoma" w:cs="Tahoma"/>
                <w:snapToGrid w:val="0"/>
                <w:szCs w:val="22"/>
              </w:rPr>
            </w:r>
            <w:r w:rsidRPr="00CE15D1">
              <w:rPr>
                <w:rFonts w:ascii="Tahoma" w:eastAsia="Times New Roman" w:hAnsi="Tahoma" w:cs="Tahoma"/>
                <w:snapToGrid w:val="0"/>
                <w:szCs w:val="22"/>
                <w:rPrChange w:id="724" w:author="Celeste Baldwin" w:date="2025-02-14T12:12:00Z" w16du:dateUtc="2025-02-14T22:12:00Z">
                  <w:rPr>
                    <w:rFonts w:ascii="Tahoma" w:eastAsia="Times New Roman" w:hAnsi="Tahoma" w:cs="Tahoma"/>
                    <w:snapToGrid w:val="0"/>
                    <w:sz w:val="16"/>
                    <w:szCs w:val="16"/>
                  </w:rPr>
                </w:rPrChange>
              </w:rPr>
              <w:fldChar w:fldCharType="separate"/>
            </w:r>
            <w:r w:rsidRPr="00CE15D1">
              <w:rPr>
                <w:rFonts w:ascii="Tahoma" w:eastAsia="Times New Roman" w:hAnsi="Tahoma" w:cs="Tahoma"/>
                <w:snapToGrid w:val="0"/>
                <w:szCs w:val="22"/>
                <w:rPrChange w:id="725" w:author="Celeste Baldwin" w:date="2025-02-14T12:12:00Z" w16du:dateUtc="2025-02-14T22:12:00Z">
                  <w:rPr>
                    <w:rFonts w:ascii="Tahoma" w:eastAsia="Times New Roman" w:hAnsi="Tahoma" w:cs="Tahoma"/>
                    <w:snapToGrid w:val="0"/>
                    <w:sz w:val="16"/>
                    <w:szCs w:val="16"/>
                  </w:rPr>
                </w:rPrChange>
              </w:rPr>
              <w:fldChar w:fldCharType="end"/>
            </w:r>
            <w:r w:rsidRPr="00CE15D1">
              <w:rPr>
                <w:rFonts w:ascii="Tahoma" w:eastAsia="Times New Roman" w:hAnsi="Tahoma" w:cs="Tahoma"/>
                <w:snapToGrid w:val="0"/>
                <w:szCs w:val="22"/>
                <w:rPrChange w:id="726" w:author="Celeste Baldwin" w:date="2025-02-14T12:12:00Z" w16du:dateUtc="2025-02-14T22:12:00Z">
                  <w:rPr>
                    <w:rFonts w:ascii="Tahoma" w:eastAsia="Times New Roman" w:hAnsi="Tahoma" w:cs="Tahoma"/>
                    <w:snapToGrid w:val="0"/>
                    <w:sz w:val="16"/>
                    <w:szCs w:val="16"/>
                  </w:rPr>
                </w:rPrChange>
              </w:rPr>
              <w:t>(4) Collection of data through noninvasive procedures routinely employed in clinical practice, excluding procedures involving x-rays or microwaves. Examples:  physical sensors that are applied either to the surface of the body or at a distance and do not involve input of significant amounts of energy into the participant or an invasion of the participant</w:t>
            </w:r>
            <w:r w:rsidR="00E8371C" w:rsidRPr="00CE15D1">
              <w:rPr>
                <w:rFonts w:ascii="Tahoma" w:eastAsia="Times New Roman" w:hAnsi="Tahoma" w:cs="Tahoma"/>
                <w:snapToGrid w:val="0"/>
                <w:szCs w:val="22"/>
                <w:rPrChange w:id="727" w:author="Celeste Baldwin" w:date="2025-02-14T12:12:00Z" w16du:dateUtc="2025-02-14T22:12:00Z">
                  <w:rPr>
                    <w:rFonts w:ascii="Tahoma" w:eastAsia="Times New Roman" w:hAnsi="Tahoma" w:cs="Tahoma"/>
                    <w:snapToGrid w:val="0"/>
                    <w:sz w:val="16"/>
                    <w:szCs w:val="16"/>
                  </w:rPr>
                </w:rPrChange>
              </w:rPr>
              <w:t>'</w:t>
            </w:r>
            <w:r w:rsidRPr="00CE15D1">
              <w:rPr>
                <w:rFonts w:ascii="Tahoma" w:eastAsia="Times New Roman" w:hAnsi="Tahoma" w:cs="Tahoma"/>
                <w:snapToGrid w:val="0"/>
                <w:szCs w:val="22"/>
                <w:rPrChange w:id="728" w:author="Celeste Baldwin" w:date="2025-02-14T12:12:00Z" w16du:dateUtc="2025-02-14T22:12:00Z">
                  <w:rPr>
                    <w:rFonts w:ascii="Tahoma" w:eastAsia="Times New Roman" w:hAnsi="Tahoma" w:cs="Tahoma"/>
                    <w:snapToGrid w:val="0"/>
                    <w:sz w:val="16"/>
                    <w:szCs w:val="16"/>
                  </w:rPr>
                </w:rPrChange>
              </w:rPr>
              <w:t>s privacy; weighing or testing sensory acuity; magnetic resonance imaging;  electrocardiography, electroencephalography, thermography, detection of naturally occurring radioactivity, electroretinography, ultrasound, diagnostic infrared imaging, doppler blood flow, and echocardiography; moderate exercise, muscular strength testing, body composition assessment, and flexibility testing where appropriate given the age, weight, and health of the individual.</w:t>
            </w:r>
          </w:p>
          <w:bookmarkStart w:id="729" w:name="Check44"/>
          <w:p w14:paraId="6814417D" w14:textId="77777777" w:rsidR="00DA388E" w:rsidRPr="00CE15D1" w:rsidRDefault="00DA388E" w:rsidP="00774AA6">
            <w:pPr>
              <w:tabs>
                <w:tab w:val="left" w:pos="8640"/>
              </w:tabs>
              <w:spacing w:before="60" w:after="60" w:line="240" w:lineRule="auto"/>
              <w:ind w:right="720"/>
              <w:rPr>
                <w:rFonts w:ascii="Tahoma" w:eastAsia="Times New Roman" w:hAnsi="Tahoma" w:cs="Tahoma"/>
                <w:snapToGrid w:val="0"/>
                <w:szCs w:val="22"/>
                <w:rPrChange w:id="730"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snapToGrid w:val="0"/>
                <w:szCs w:val="22"/>
                <w:rPrChange w:id="731" w:author="Celeste Baldwin" w:date="2025-02-14T12:12:00Z" w16du:dateUtc="2025-02-14T22:12:00Z">
                  <w:rPr>
                    <w:rFonts w:ascii="Tahoma" w:eastAsia="Times New Roman" w:hAnsi="Tahoma" w:cs="Tahoma"/>
                    <w:snapToGrid w:val="0"/>
                    <w:sz w:val="16"/>
                    <w:szCs w:val="16"/>
                  </w:rPr>
                </w:rPrChange>
              </w:rPr>
              <w:fldChar w:fldCharType="begin">
                <w:ffData>
                  <w:name w:val="Check44"/>
                  <w:enabled/>
                  <w:calcOnExit w:val="0"/>
                  <w:checkBox>
                    <w:sizeAuto/>
                    <w:default w:val="0"/>
                  </w:checkBox>
                </w:ffData>
              </w:fldChar>
            </w:r>
            <w:r w:rsidRPr="00CE15D1">
              <w:rPr>
                <w:rFonts w:ascii="Tahoma" w:eastAsia="Times New Roman" w:hAnsi="Tahoma" w:cs="Tahoma"/>
                <w:snapToGrid w:val="0"/>
                <w:szCs w:val="22"/>
                <w:rPrChange w:id="732" w:author="Celeste Baldwin" w:date="2025-02-14T12:12:00Z" w16du:dateUtc="2025-02-14T22:12:00Z">
                  <w:rPr>
                    <w:rFonts w:ascii="Tahoma" w:eastAsia="Times New Roman" w:hAnsi="Tahoma" w:cs="Tahoma"/>
                    <w:snapToGrid w:val="0"/>
                    <w:sz w:val="16"/>
                    <w:szCs w:val="16"/>
                  </w:rPr>
                </w:rPrChange>
              </w:rPr>
              <w:instrText xml:space="preserve"> FORMCHECKBOX </w:instrText>
            </w:r>
            <w:r w:rsidRPr="008C7AA9">
              <w:rPr>
                <w:rFonts w:ascii="Tahoma" w:eastAsia="Times New Roman" w:hAnsi="Tahoma" w:cs="Tahoma"/>
                <w:snapToGrid w:val="0"/>
                <w:szCs w:val="22"/>
              </w:rPr>
            </w:r>
            <w:r w:rsidRPr="00CE15D1">
              <w:rPr>
                <w:rFonts w:ascii="Tahoma" w:eastAsia="Times New Roman" w:hAnsi="Tahoma" w:cs="Tahoma"/>
                <w:snapToGrid w:val="0"/>
                <w:szCs w:val="22"/>
                <w:rPrChange w:id="733" w:author="Celeste Baldwin" w:date="2025-02-14T12:12:00Z" w16du:dateUtc="2025-02-14T22:12:00Z">
                  <w:rPr>
                    <w:rFonts w:ascii="Tahoma" w:eastAsia="Times New Roman" w:hAnsi="Tahoma" w:cs="Tahoma"/>
                    <w:snapToGrid w:val="0"/>
                    <w:sz w:val="16"/>
                    <w:szCs w:val="16"/>
                  </w:rPr>
                </w:rPrChange>
              </w:rPr>
              <w:fldChar w:fldCharType="separate"/>
            </w:r>
            <w:r w:rsidRPr="00CE15D1">
              <w:rPr>
                <w:rFonts w:ascii="Tahoma" w:eastAsia="Times New Roman" w:hAnsi="Tahoma" w:cs="Tahoma"/>
                <w:snapToGrid w:val="0"/>
                <w:szCs w:val="22"/>
                <w:rPrChange w:id="734" w:author="Celeste Baldwin" w:date="2025-02-14T12:12:00Z" w16du:dateUtc="2025-02-14T22:12:00Z">
                  <w:rPr>
                    <w:rFonts w:ascii="Tahoma" w:eastAsia="Times New Roman" w:hAnsi="Tahoma" w:cs="Tahoma"/>
                    <w:snapToGrid w:val="0"/>
                    <w:sz w:val="16"/>
                    <w:szCs w:val="16"/>
                  </w:rPr>
                </w:rPrChange>
              </w:rPr>
              <w:fldChar w:fldCharType="end"/>
            </w:r>
            <w:bookmarkEnd w:id="729"/>
            <w:r w:rsidRPr="00CE15D1">
              <w:rPr>
                <w:rFonts w:ascii="Tahoma" w:eastAsia="Times New Roman" w:hAnsi="Tahoma" w:cs="Tahoma"/>
                <w:snapToGrid w:val="0"/>
                <w:szCs w:val="22"/>
                <w:rPrChange w:id="735" w:author="Celeste Baldwin" w:date="2025-02-14T12:12:00Z" w16du:dateUtc="2025-02-14T22:12:00Z">
                  <w:rPr>
                    <w:rFonts w:ascii="Tahoma" w:eastAsia="Times New Roman" w:hAnsi="Tahoma" w:cs="Tahoma"/>
                    <w:snapToGrid w:val="0"/>
                    <w:sz w:val="16"/>
                    <w:szCs w:val="16"/>
                  </w:rPr>
                </w:rPrChange>
              </w:rPr>
              <w:t xml:space="preserve">(5) Research involving materials (data, documents, records, or specimens) that have been collected, or will be collected, solely for non-research purposes (such as medical treatment or diagnosis). </w:t>
            </w:r>
          </w:p>
          <w:bookmarkStart w:id="736" w:name="Check45"/>
          <w:p w14:paraId="6C2158C3" w14:textId="77777777" w:rsidR="00DA388E" w:rsidRPr="00CE15D1" w:rsidRDefault="00DA388E" w:rsidP="00774AA6">
            <w:pPr>
              <w:tabs>
                <w:tab w:val="left" w:pos="8640"/>
              </w:tabs>
              <w:spacing w:before="60" w:after="60" w:line="240" w:lineRule="auto"/>
              <w:ind w:left="540" w:right="720" w:hanging="540"/>
              <w:rPr>
                <w:rFonts w:ascii="Tahoma" w:eastAsia="Times New Roman" w:hAnsi="Tahoma" w:cs="Tahoma"/>
                <w:snapToGrid w:val="0"/>
                <w:szCs w:val="22"/>
                <w:rPrChange w:id="737"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snapToGrid w:val="0"/>
                <w:szCs w:val="22"/>
                <w:rPrChange w:id="738" w:author="Celeste Baldwin" w:date="2025-02-14T12:12:00Z" w16du:dateUtc="2025-02-14T22:12:00Z">
                  <w:rPr>
                    <w:rFonts w:ascii="Tahoma" w:eastAsia="Times New Roman" w:hAnsi="Tahoma" w:cs="Tahoma"/>
                    <w:snapToGrid w:val="0"/>
                    <w:sz w:val="16"/>
                    <w:szCs w:val="16"/>
                  </w:rPr>
                </w:rPrChange>
              </w:rPr>
              <w:fldChar w:fldCharType="begin">
                <w:ffData>
                  <w:name w:val="Check45"/>
                  <w:enabled/>
                  <w:calcOnExit w:val="0"/>
                  <w:checkBox>
                    <w:sizeAuto/>
                    <w:default w:val="0"/>
                  </w:checkBox>
                </w:ffData>
              </w:fldChar>
            </w:r>
            <w:r w:rsidRPr="00CE15D1">
              <w:rPr>
                <w:rFonts w:ascii="Tahoma" w:eastAsia="Times New Roman" w:hAnsi="Tahoma" w:cs="Tahoma"/>
                <w:snapToGrid w:val="0"/>
                <w:szCs w:val="22"/>
                <w:rPrChange w:id="739" w:author="Celeste Baldwin" w:date="2025-02-14T12:12:00Z" w16du:dateUtc="2025-02-14T22:12:00Z">
                  <w:rPr>
                    <w:rFonts w:ascii="Tahoma" w:eastAsia="Times New Roman" w:hAnsi="Tahoma" w:cs="Tahoma"/>
                    <w:snapToGrid w:val="0"/>
                    <w:sz w:val="16"/>
                    <w:szCs w:val="16"/>
                  </w:rPr>
                </w:rPrChange>
              </w:rPr>
              <w:instrText xml:space="preserve"> FORMCHECKBOX </w:instrText>
            </w:r>
            <w:r w:rsidRPr="008C7AA9">
              <w:rPr>
                <w:rFonts w:ascii="Tahoma" w:eastAsia="Times New Roman" w:hAnsi="Tahoma" w:cs="Tahoma"/>
                <w:snapToGrid w:val="0"/>
                <w:szCs w:val="22"/>
              </w:rPr>
            </w:r>
            <w:r w:rsidRPr="00CE15D1">
              <w:rPr>
                <w:rFonts w:ascii="Tahoma" w:eastAsia="Times New Roman" w:hAnsi="Tahoma" w:cs="Tahoma"/>
                <w:snapToGrid w:val="0"/>
                <w:szCs w:val="22"/>
                <w:rPrChange w:id="740" w:author="Celeste Baldwin" w:date="2025-02-14T12:12:00Z" w16du:dateUtc="2025-02-14T22:12:00Z">
                  <w:rPr>
                    <w:rFonts w:ascii="Tahoma" w:eastAsia="Times New Roman" w:hAnsi="Tahoma" w:cs="Tahoma"/>
                    <w:snapToGrid w:val="0"/>
                    <w:sz w:val="16"/>
                    <w:szCs w:val="16"/>
                  </w:rPr>
                </w:rPrChange>
              </w:rPr>
              <w:fldChar w:fldCharType="separate"/>
            </w:r>
            <w:r w:rsidRPr="00CE15D1">
              <w:rPr>
                <w:rFonts w:ascii="Tahoma" w:eastAsia="Times New Roman" w:hAnsi="Tahoma" w:cs="Tahoma"/>
                <w:snapToGrid w:val="0"/>
                <w:szCs w:val="22"/>
                <w:rPrChange w:id="741" w:author="Celeste Baldwin" w:date="2025-02-14T12:12:00Z" w16du:dateUtc="2025-02-14T22:12:00Z">
                  <w:rPr>
                    <w:rFonts w:ascii="Tahoma" w:eastAsia="Times New Roman" w:hAnsi="Tahoma" w:cs="Tahoma"/>
                    <w:snapToGrid w:val="0"/>
                    <w:sz w:val="16"/>
                    <w:szCs w:val="16"/>
                  </w:rPr>
                </w:rPrChange>
              </w:rPr>
              <w:fldChar w:fldCharType="end"/>
            </w:r>
            <w:bookmarkEnd w:id="736"/>
            <w:r w:rsidRPr="00CE15D1">
              <w:rPr>
                <w:rFonts w:ascii="Tahoma" w:eastAsia="Times New Roman" w:hAnsi="Tahoma" w:cs="Tahoma"/>
                <w:snapToGrid w:val="0"/>
                <w:szCs w:val="22"/>
                <w:rPrChange w:id="742" w:author="Celeste Baldwin" w:date="2025-02-14T12:12:00Z" w16du:dateUtc="2025-02-14T22:12:00Z">
                  <w:rPr>
                    <w:rFonts w:ascii="Tahoma" w:eastAsia="Times New Roman" w:hAnsi="Tahoma" w:cs="Tahoma"/>
                    <w:snapToGrid w:val="0"/>
                    <w:sz w:val="16"/>
                    <w:szCs w:val="16"/>
                  </w:rPr>
                </w:rPrChange>
              </w:rPr>
              <w:t>(6) Collection of data from voice, video, digital, or image recordings made for research purposes.</w:t>
            </w:r>
          </w:p>
          <w:p w14:paraId="56571073" w14:textId="77777777" w:rsidR="00DA388E" w:rsidRPr="00CE15D1" w:rsidRDefault="00DA388E" w:rsidP="00774AA6">
            <w:pPr>
              <w:tabs>
                <w:tab w:val="left" w:pos="8640"/>
              </w:tabs>
              <w:spacing w:before="60" w:after="60" w:line="240" w:lineRule="auto"/>
              <w:ind w:right="720" w:hanging="18"/>
              <w:rPr>
                <w:rFonts w:ascii="Tahoma" w:eastAsia="Times New Roman" w:hAnsi="Tahoma" w:cs="Tahoma"/>
                <w:snapToGrid w:val="0"/>
                <w:szCs w:val="22"/>
                <w:rPrChange w:id="743"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snapToGrid w:val="0"/>
                <w:szCs w:val="22"/>
                <w:rPrChange w:id="744" w:author="Celeste Baldwin" w:date="2025-02-14T12:12:00Z" w16du:dateUtc="2025-02-14T22:12:00Z">
                  <w:rPr>
                    <w:rFonts w:ascii="Tahoma" w:eastAsia="Times New Roman" w:hAnsi="Tahoma" w:cs="Tahoma"/>
                    <w:snapToGrid w:val="0"/>
                    <w:sz w:val="16"/>
                    <w:szCs w:val="16"/>
                  </w:rPr>
                </w:rPrChange>
              </w:rPr>
              <w:lastRenderedPageBreak/>
              <w:fldChar w:fldCharType="begin">
                <w:ffData>
                  <w:name w:val="Check46"/>
                  <w:enabled/>
                  <w:calcOnExit w:val="0"/>
                  <w:checkBox>
                    <w:sizeAuto/>
                    <w:default w:val="1"/>
                  </w:checkBox>
                </w:ffData>
              </w:fldChar>
            </w:r>
            <w:r w:rsidRPr="00CE15D1">
              <w:rPr>
                <w:rFonts w:ascii="Tahoma" w:eastAsia="Times New Roman" w:hAnsi="Tahoma" w:cs="Tahoma"/>
                <w:snapToGrid w:val="0"/>
                <w:szCs w:val="22"/>
                <w:rPrChange w:id="745" w:author="Celeste Baldwin" w:date="2025-02-14T12:12:00Z" w16du:dateUtc="2025-02-14T22:12:00Z">
                  <w:rPr>
                    <w:rFonts w:ascii="Tahoma" w:eastAsia="Times New Roman" w:hAnsi="Tahoma" w:cs="Tahoma"/>
                    <w:snapToGrid w:val="0"/>
                    <w:sz w:val="16"/>
                    <w:szCs w:val="16"/>
                  </w:rPr>
                </w:rPrChange>
              </w:rPr>
              <w:instrText xml:space="preserve"> </w:instrText>
            </w:r>
            <w:bookmarkStart w:id="746" w:name="Check46"/>
            <w:r w:rsidRPr="00CE15D1">
              <w:rPr>
                <w:rFonts w:ascii="Tahoma" w:eastAsia="Times New Roman" w:hAnsi="Tahoma" w:cs="Tahoma"/>
                <w:snapToGrid w:val="0"/>
                <w:szCs w:val="22"/>
                <w:rPrChange w:id="747" w:author="Celeste Baldwin" w:date="2025-02-14T12:12:00Z" w16du:dateUtc="2025-02-14T22:12:00Z">
                  <w:rPr>
                    <w:rFonts w:ascii="Tahoma" w:eastAsia="Times New Roman" w:hAnsi="Tahoma" w:cs="Tahoma"/>
                    <w:snapToGrid w:val="0"/>
                    <w:sz w:val="16"/>
                    <w:szCs w:val="16"/>
                  </w:rPr>
                </w:rPrChange>
              </w:rPr>
              <w:instrText xml:space="preserve">FORMCHECKBOX </w:instrText>
            </w:r>
            <w:r w:rsidRPr="008C7AA9">
              <w:rPr>
                <w:rFonts w:ascii="Tahoma" w:eastAsia="Times New Roman" w:hAnsi="Tahoma" w:cs="Tahoma"/>
                <w:snapToGrid w:val="0"/>
                <w:szCs w:val="22"/>
              </w:rPr>
            </w:r>
            <w:r w:rsidRPr="00CE15D1">
              <w:rPr>
                <w:rFonts w:ascii="Tahoma" w:eastAsia="Times New Roman" w:hAnsi="Tahoma" w:cs="Tahoma"/>
                <w:snapToGrid w:val="0"/>
                <w:szCs w:val="22"/>
                <w:rPrChange w:id="748" w:author="Celeste Baldwin" w:date="2025-02-14T12:12:00Z" w16du:dateUtc="2025-02-14T22:12:00Z">
                  <w:rPr>
                    <w:rFonts w:ascii="Tahoma" w:eastAsia="Times New Roman" w:hAnsi="Tahoma" w:cs="Tahoma"/>
                    <w:snapToGrid w:val="0"/>
                    <w:sz w:val="16"/>
                    <w:szCs w:val="16"/>
                  </w:rPr>
                </w:rPrChange>
              </w:rPr>
              <w:fldChar w:fldCharType="separate"/>
            </w:r>
            <w:r w:rsidRPr="00CE15D1">
              <w:rPr>
                <w:rFonts w:ascii="Tahoma" w:eastAsia="Times New Roman" w:hAnsi="Tahoma" w:cs="Tahoma"/>
                <w:snapToGrid w:val="0"/>
                <w:szCs w:val="22"/>
                <w:rPrChange w:id="749" w:author="Celeste Baldwin" w:date="2025-02-14T12:12:00Z" w16du:dateUtc="2025-02-14T22:12:00Z">
                  <w:rPr>
                    <w:rFonts w:ascii="Tahoma" w:eastAsia="Times New Roman" w:hAnsi="Tahoma" w:cs="Tahoma"/>
                    <w:snapToGrid w:val="0"/>
                    <w:sz w:val="16"/>
                    <w:szCs w:val="16"/>
                  </w:rPr>
                </w:rPrChange>
              </w:rPr>
              <w:fldChar w:fldCharType="end"/>
            </w:r>
            <w:bookmarkEnd w:id="746"/>
            <w:r w:rsidRPr="00CE15D1">
              <w:rPr>
                <w:rFonts w:ascii="Tahoma" w:eastAsia="Times New Roman" w:hAnsi="Tahoma" w:cs="Tahoma"/>
                <w:snapToGrid w:val="0"/>
                <w:szCs w:val="22"/>
                <w:rPrChange w:id="750" w:author="Celeste Baldwin" w:date="2025-02-14T12:12:00Z" w16du:dateUtc="2025-02-14T22:12:00Z">
                  <w:rPr>
                    <w:rFonts w:ascii="Tahoma" w:eastAsia="Times New Roman" w:hAnsi="Tahoma" w:cs="Tahoma"/>
                    <w:snapToGrid w:val="0"/>
                    <w:sz w:val="16"/>
                    <w:szCs w:val="16"/>
                  </w:rPr>
                </w:rPrChange>
              </w:rPr>
              <w:t xml:space="preserve">(7) 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 </w:t>
            </w:r>
          </w:p>
          <w:p w14:paraId="651EDCEC" w14:textId="77777777" w:rsidR="00DA388E" w:rsidRPr="00CE15D1" w:rsidRDefault="00DA388E" w:rsidP="00774AA6">
            <w:pPr>
              <w:tabs>
                <w:tab w:val="left" w:pos="8640"/>
              </w:tabs>
              <w:spacing w:before="60" w:after="60" w:line="240" w:lineRule="auto"/>
              <w:ind w:right="720" w:hanging="18"/>
              <w:rPr>
                <w:rFonts w:ascii="Tahoma" w:eastAsia="Times New Roman" w:hAnsi="Tahoma" w:cs="Tahoma"/>
                <w:snapToGrid w:val="0"/>
                <w:szCs w:val="22"/>
                <w:rPrChange w:id="751" w:author="Celeste Baldwin" w:date="2025-02-14T12:12:00Z" w16du:dateUtc="2025-02-14T22:12:00Z">
                  <w:rPr>
                    <w:rFonts w:ascii="Tahoma" w:eastAsia="Times New Roman" w:hAnsi="Tahoma" w:cs="Tahoma"/>
                    <w:snapToGrid w:val="0"/>
                    <w:sz w:val="16"/>
                    <w:szCs w:val="16"/>
                  </w:rPr>
                </w:rPrChange>
              </w:rPr>
            </w:pPr>
            <w:r w:rsidRPr="00CE15D1">
              <w:rPr>
                <w:rFonts w:ascii="Tahoma" w:eastAsia="Times New Roman" w:hAnsi="Tahoma" w:cs="Tahoma"/>
                <w:snapToGrid w:val="0"/>
                <w:szCs w:val="22"/>
                <w:rPrChange w:id="752" w:author="Celeste Baldwin" w:date="2025-02-14T12:12:00Z" w16du:dateUtc="2025-02-14T22:12:00Z">
                  <w:rPr>
                    <w:rFonts w:ascii="Tahoma" w:eastAsia="Times New Roman" w:hAnsi="Tahoma" w:cs="Tahoma"/>
                    <w:snapToGrid w:val="0"/>
                    <w:sz w:val="16"/>
                    <w:szCs w:val="16"/>
                  </w:rPr>
                </w:rPrChange>
              </w:rPr>
              <w:fldChar w:fldCharType="begin">
                <w:ffData>
                  <w:name w:val=""/>
                  <w:enabled/>
                  <w:calcOnExit w:val="0"/>
                  <w:checkBox>
                    <w:sizeAuto/>
                    <w:default w:val="0"/>
                  </w:checkBox>
                </w:ffData>
              </w:fldChar>
            </w:r>
            <w:r w:rsidRPr="00CE15D1">
              <w:rPr>
                <w:rFonts w:ascii="Tahoma" w:eastAsia="Times New Roman" w:hAnsi="Tahoma" w:cs="Tahoma"/>
                <w:snapToGrid w:val="0"/>
                <w:szCs w:val="22"/>
                <w:rPrChange w:id="753" w:author="Celeste Baldwin" w:date="2025-02-14T12:12:00Z" w16du:dateUtc="2025-02-14T22:12:00Z">
                  <w:rPr>
                    <w:rFonts w:ascii="Tahoma" w:eastAsia="Times New Roman" w:hAnsi="Tahoma" w:cs="Tahoma"/>
                    <w:snapToGrid w:val="0"/>
                    <w:sz w:val="16"/>
                    <w:szCs w:val="16"/>
                  </w:rPr>
                </w:rPrChange>
              </w:rPr>
              <w:instrText xml:space="preserve"> FORMCHECKBOX </w:instrText>
            </w:r>
            <w:r w:rsidRPr="008C7AA9">
              <w:rPr>
                <w:rFonts w:ascii="Tahoma" w:eastAsia="Times New Roman" w:hAnsi="Tahoma" w:cs="Tahoma"/>
                <w:snapToGrid w:val="0"/>
                <w:szCs w:val="22"/>
              </w:rPr>
            </w:r>
            <w:r w:rsidRPr="00CE15D1">
              <w:rPr>
                <w:rFonts w:ascii="Tahoma" w:eastAsia="Times New Roman" w:hAnsi="Tahoma" w:cs="Tahoma"/>
                <w:snapToGrid w:val="0"/>
                <w:szCs w:val="22"/>
                <w:rPrChange w:id="754" w:author="Celeste Baldwin" w:date="2025-02-14T12:12:00Z" w16du:dateUtc="2025-02-14T22:12:00Z">
                  <w:rPr>
                    <w:rFonts w:ascii="Tahoma" w:eastAsia="Times New Roman" w:hAnsi="Tahoma" w:cs="Tahoma"/>
                    <w:snapToGrid w:val="0"/>
                    <w:sz w:val="16"/>
                    <w:szCs w:val="16"/>
                  </w:rPr>
                </w:rPrChange>
              </w:rPr>
              <w:fldChar w:fldCharType="separate"/>
            </w:r>
            <w:r w:rsidRPr="00CE15D1">
              <w:rPr>
                <w:rFonts w:ascii="Tahoma" w:eastAsia="Times New Roman" w:hAnsi="Tahoma" w:cs="Tahoma"/>
                <w:snapToGrid w:val="0"/>
                <w:szCs w:val="22"/>
                <w:rPrChange w:id="755" w:author="Celeste Baldwin" w:date="2025-02-14T12:12:00Z" w16du:dateUtc="2025-02-14T22:12:00Z">
                  <w:rPr>
                    <w:rFonts w:ascii="Tahoma" w:eastAsia="Times New Roman" w:hAnsi="Tahoma" w:cs="Tahoma"/>
                    <w:snapToGrid w:val="0"/>
                    <w:sz w:val="16"/>
                    <w:szCs w:val="16"/>
                  </w:rPr>
                </w:rPrChange>
              </w:rPr>
              <w:fldChar w:fldCharType="end"/>
            </w:r>
            <w:r w:rsidRPr="00CE15D1">
              <w:rPr>
                <w:rFonts w:ascii="Tahoma" w:eastAsia="Times New Roman" w:hAnsi="Tahoma" w:cs="Tahoma"/>
                <w:snapToGrid w:val="0"/>
                <w:szCs w:val="22"/>
                <w:rPrChange w:id="756" w:author="Celeste Baldwin" w:date="2025-02-14T12:12:00Z" w16du:dateUtc="2025-02-14T22:12:00Z">
                  <w:rPr>
                    <w:rFonts w:ascii="Tahoma" w:eastAsia="Times New Roman" w:hAnsi="Tahoma" w:cs="Tahoma"/>
                    <w:snapToGrid w:val="0"/>
                    <w:sz w:val="16"/>
                    <w:szCs w:val="16"/>
                  </w:rPr>
                </w:rPrChange>
              </w:rPr>
              <w:t>(8) Continuing review of research previously approved by the convened IRB as follows: (a) where (</w:t>
            </w:r>
            <w:proofErr w:type="spellStart"/>
            <w:r w:rsidRPr="00CE15D1">
              <w:rPr>
                <w:rFonts w:ascii="Tahoma" w:eastAsia="Times New Roman" w:hAnsi="Tahoma" w:cs="Tahoma"/>
                <w:snapToGrid w:val="0"/>
                <w:szCs w:val="22"/>
                <w:rPrChange w:id="757" w:author="Celeste Baldwin" w:date="2025-02-14T12:12:00Z" w16du:dateUtc="2025-02-14T22:12:00Z">
                  <w:rPr>
                    <w:rFonts w:ascii="Tahoma" w:eastAsia="Times New Roman" w:hAnsi="Tahoma" w:cs="Tahoma"/>
                    <w:snapToGrid w:val="0"/>
                    <w:sz w:val="16"/>
                    <w:szCs w:val="16"/>
                  </w:rPr>
                </w:rPrChange>
              </w:rPr>
              <w:t>i</w:t>
            </w:r>
            <w:proofErr w:type="spellEnd"/>
            <w:r w:rsidRPr="00CE15D1">
              <w:rPr>
                <w:rFonts w:ascii="Tahoma" w:eastAsia="Times New Roman" w:hAnsi="Tahoma" w:cs="Tahoma"/>
                <w:snapToGrid w:val="0"/>
                <w:szCs w:val="22"/>
                <w:rPrChange w:id="758" w:author="Celeste Baldwin" w:date="2025-02-14T12:12:00Z" w16du:dateUtc="2025-02-14T22:12:00Z">
                  <w:rPr>
                    <w:rFonts w:ascii="Tahoma" w:eastAsia="Times New Roman" w:hAnsi="Tahoma" w:cs="Tahoma"/>
                    <w:snapToGrid w:val="0"/>
                    <w:sz w:val="16"/>
                    <w:szCs w:val="16"/>
                  </w:rPr>
                </w:rPrChange>
              </w:rPr>
              <w:t>) the research is permanently closed to the enrollment of new participants, (ii) all participants have completed all research-related interventions, and (iii) the research remains active only for long-term follow-up of participants; or (b) where no participants have been enrolled and no additional risks have been identified; or (c) where the remaining research activities are limited to data analysis.</w:t>
            </w:r>
          </w:p>
          <w:p w14:paraId="6C0E3F12" w14:textId="77777777" w:rsidR="00DA388E" w:rsidRPr="00CE15D1" w:rsidRDefault="00DA388E" w:rsidP="00774AA6">
            <w:pPr>
              <w:spacing w:after="0" w:line="240" w:lineRule="auto"/>
              <w:rPr>
                <w:rFonts w:ascii="Tahoma" w:eastAsia="Times New Roman" w:hAnsi="Tahoma" w:cs="Tahoma"/>
                <w:bCs/>
                <w:szCs w:val="22"/>
                <w:rPrChange w:id="759" w:author="Celeste Baldwin" w:date="2025-02-14T12:12:00Z" w16du:dateUtc="2025-02-14T22:12:00Z">
                  <w:rPr>
                    <w:rFonts w:ascii="Tahoma" w:eastAsia="Times New Roman" w:hAnsi="Tahoma" w:cs="Tahoma"/>
                    <w:bCs/>
                    <w:sz w:val="16"/>
                    <w:szCs w:val="16"/>
                  </w:rPr>
                </w:rPrChange>
              </w:rPr>
            </w:pPr>
            <w:r w:rsidRPr="00CE15D1">
              <w:rPr>
                <w:rFonts w:ascii="Tahoma" w:eastAsia="Times New Roman" w:hAnsi="Tahoma" w:cs="Tahoma"/>
                <w:b/>
                <w:bCs/>
                <w:szCs w:val="22"/>
                <w:rPrChange w:id="760" w:author="Celeste Baldwin" w:date="2025-02-14T12:12:00Z" w16du:dateUtc="2025-02-14T22:12:00Z">
                  <w:rPr>
                    <w:rFonts w:ascii="Tahoma" w:eastAsia="Times New Roman" w:hAnsi="Tahoma" w:cs="Tahoma"/>
                    <w:b/>
                    <w:bCs/>
                    <w:sz w:val="16"/>
                    <w:szCs w:val="16"/>
                  </w:rPr>
                </w:rPrChange>
              </w:rPr>
              <w:fldChar w:fldCharType="begin">
                <w:ffData>
                  <w:name w:val=""/>
                  <w:enabled/>
                  <w:calcOnExit w:val="0"/>
                  <w:checkBox>
                    <w:sizeAuto/>
                    <w:default w:val="0"/>
                  </w:checkBox>
                </w:ffData>
              </w:fldChar>
            </w:r>
            <w:r w:rsidRPr="00CE15D1">
              <w:rPr>
                <w:rFonts w:ascii="Tahoma" w:eastAsia="Times New Roman" w:hAnsi="Tahoma" w:cs="Tahoma"/>
                <w:b/>
                <w:bCs/>
                <w:szCs w:val="22"/>
                <w:rPrChange w:id="761" w:author="Celeste Baldwin" w:date="2025-02-14T12:12:00Z" w16du:dateUtc="2025-02-14T22:12:00Z">
                  <w:rPr>
                    <w:rFonts w:ascii="Tahoma" w:eastAsia="Times New Roman" w:hAnsi="Tahoma" w:cs="Tahoma"/>
                    <w:b/>
                    <w:bCs/>
                    <w:sz w:val="16"/>
                    <w:szCs w:val="16"/>
                  </w:rPr>
                </w:rPrChange>
              </w:rPr>
              <w:instrText xml:space="preserve"> FORMCHECKBOX </w:instrText>
            </w:r>
            <w:r w:rsidRPr="008C7AA9">
              <w:rPr>
                <w:rFonts w:ascii="Tahoma" w:eastAsia="Times New Roman" w:hAnsi="Tahoma" w:cs="Tahoma"/>
                <w:b/>
                <w:bCs/>
                <w:szCs w:val="22"/>
              </w:rPr>
            </w:r>
            <w:r w:rsidRPr="00CE15D1">
              <w:rPr>
                <w:rFonts w:ascii="Tahoma" w:eastAsia="Times New Roman" w:hAnsi="Tahoma" w:cs="Tahoma"/>
                <w:b/>
                <w:bCs/>
                <w:szCs w:val="22"/>
                <w:rPrChange w:id="762" w:author="Celeste Baldwin" w:date="2025-02-14T12:12:00Z" w16du:dateUtc="2025-02-14T22:12:00Z">
                  <w:rPr>
                    <w:rFonts w:ascii="Tahoma" w:eastAsia="Times New Roman" w:hAnsi="Tahoma" w:cs="Tahoma"/>
                    <w:b/>
                    <w:bCs/>
                    <w:sz w:val="16"/>
                    <w:szCs w:val="16"/>
                  </w:rPr>
                </w:rPrChange>
              </w:rPr>
              <w:fldChar w:fldCharType="separate"/>
            </w:r>
            <w:r w:rsidRPr="00CE15D1">
              <w:rPr>
                <w:rFonts w:ascii="Tahoma" w:eastAsia="Times New Roman" w:hAnsi="Tahoma" w:cs="Tahoma"/>
                <w:b/>
                <w:bCs/>
                <w:szCs w:val="22"/>
                <w:rPrChange w:id="763" w:author="Celeste Baldwin" w:date="2025-02-14T12:12:00Z" w16du:dateUtc="2025-02-14T22:12:00Z">
                  <w:rPr>
                    <w:rFonts w:ascii="Tahoma" w:eastAsia="Times New Roman" w:hAnsi="Tahoma" w:cs="Tahoma"/>
                    <w:b/>
                    <w:bCs/>
                    <w:sz w:val="16"/>
                    <w:szCs w:val="16"/>
                  </w:rPr>
                </w:rPrChange>
              </w:rPr>
              <w:fldChar w:fldCharType="end"/>
            </w:r>
            <w:r w:rsidRPr="00CE15D1">
              <w:rPr>
                <w:rFonts w:ascii="Tahoma" w:eastAsia="Times New Roman" w:hAnsi="Tahoma" w:cs="Tahoma"/>
                <w:b/>
                <w:bCs/>
                <w:szCs w:val="22"/>
                <w:rPrChange w:id="764" w:author="Celeste Baldwin" w:date="2025-02-14T12:12:00Z" w16du:dateUtc="2025-02-14T22:12:00Z">
                  <w:rPr>
                    <w:rFonts w:ascii="Tahoma" w:eastAsia="Times New Roman" w:hAnsi="Tahoma" w:cs="Tahoma"/>
                    <w:b/>
                    <w:bCs/>
                    <w:sz w:val="16"/>
                    <w:szCs w:val="16"/>
                  </w:rPr>
                </w:rPrChange>
              </w:rPr>
              <w:t xml:space="preserve"> </w:t>
            </w:r>
            <w:r w:rsidRPr="00CE15D1">
              <w:rPr>
                <w:rFonts w:ascii="Tahoma" w:eastAsia="Times New Roman" w:hAnsi="Tahoma" w:cs="Tahoma"/>
                <w:bCs/>
                <w:szCs w:val="22"/>
                <w:rPrChange w:id="765" w:author="Celeste Baldwin" w:date="2025-02-14T12:12:00Z" w16du:dateUtc="2025-02-14T22:12:00Z">
                  <w:rPr>
                    <w:rFonts w:ascii="Tahoma" w:eastAsia="Times New Roman" w:hAnsi="Tahoma" w:cs="Tahoma"/>
                    <w:bCs/>
                    <w:sz w:val="16"/>
                    <w:szCs w:val="16"/>
                  </w:rPr>
                </w:rPrChange>
              </w:rPr>
              <w:t xml:space="preserve">None of the above categories apply.  </w:t>
            </w:r>
          </w:p>
          <w:p w14:paraId="7996809C" w14:textId="77777777" w:rsidR="00DA388E" w:rsidRPr="00CE15D1" w:rsidRDefault="00DA388E" w:rsidP="00774AA6">
            <w:pPr>
              <w:spacing w:after="0" w:line="240" w:lineRule="auto"/>
              <w:rPr>
                <w:rFonts w:ascii="Tahoma" w:eastAsia="Times New Roman" w:hAnsi="Tahoma" w:cs="Tahoma"/>
                <w:b/>
                <w:bCs/>
                <w:szCs w:val="22"/>
                <w:rPrChange w:id="766" w:author="Celeste Baldwin" w:date="2025-02-14T12:12:00Z" w16du:dateUtc="2025-02-14T22:12:00Z">
                  <w:rPr>
                    <w:rFonts w:ascii="Tahoma" w:eastAsia="Times New Roman" w:hAnsi="Tahoma" w:cs="Tahoma"/>
                    <w:b/>
                    <w:bCs/>
                    <w:sz w:val="16"/>
                    <w:szCs w:val="16"/>
                  </w:rPr>
                </w:rPrChange>
              </w:rPr>
            </w:pPr>
          </w:p>
          <w:p w14:paraId="1DD0D03E" w14:textId="77777777" w:rsidR="00DA388E" w:rsidRPr="00CE15D1" w:rsidRDefault="00DA388E" w:rsidP="00774AA6">
            <w:pPr>
              <w:tabs>
                <w:tab w:val="left" w:pos="6730"/>
              </w:tabs>
              <w:spacing w:after="0" w:line="240" w:lineRule="auto"/>
              <w:rPr>
                <w:rFonts w:ascii="Tahoma" w:eastAsia="Times New Roman" w:hAnsi="Tahoma" w:cs="Tahoma"/>
                <w:b/>
                <w:szCs w:val="22"/>
                <w:rPrChange w:id="767"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szCs w:val="22"/>
                <w:rPrChange w:id="768" w:author="Celeste Baldwin" w:date="2025-02-14T12:12:00Z" w16du:dateUtc="2025-02-14T22:12:00Z">
                  <w:rPr>
                    <w:rFonts w:ascii="Tahoma" w:eastAsia="Times New Roman" w:hAnsi="Tahoma" w:cs="Tahoma"/>
                    <w:sz w:val="16"/>
                    <w:szCs w:val="16"/>
                  </w:rPr>
                </w:rPrChange>
              </w:rPr>
              <w:t xml:space="preserve">For a comprehensive list of expedited categories see </w:t>
            </w:r>
            <w:r w:rsidRPr="00CE15D1">
              <w:rPr>
                <w:rFonts w:ascii="Tahoma" w:eastAsia="Times New Roman" w:hAnsi="Tahoma" w:cs="Tahoma"/>
                <w:b/>
                <w:szCs w:val="22"/>
                <w:rPrChange w:id="769" w:author="Celeste Baldwin" w:date="2025-02-14T12:12:00Z" w16du:dateUtc="2025-02-14T22:12:00Z">
                  <w:rPr>
                    <w:rFonts w:ascii="Tahoma" w:eastAsia="Times New Roman" w:hAnsi="Tahoma" w:cs="Tahoma"/>
                    <w:b/>
                    <w:sz w:val="16"/>
                    <w:szCs w:val="16"/>
                  </w:rPr>
                </w:rPrChange>
              </w:rPr>
              <w:t xml:space="preserve"> </w:t>
            </w:r>
            <w:r w:rsidRPr="008C7AA9">
              <w:rPr>
                <w:szCs w:val="22"/>
              </w:rPr>
              <w:fldChar w:fldCharType="begin"/>
            </w:r>
            <w:r w:rsidRPr="008C7AA9">
              <w:rPr>
                <w:szCs w:val="22"/>
              </w:rPr>
              <w:instrText>HYPERLINK "http://www.hhs.gov/ohrp/policy/expedited98.html"</w:instrText>
            </w:r>
            <w:r w:rsidRPr="008C7AA9">
              <w:rPr>
                <w:szCs w:val="22"/>
              </w:rPr>
            </w:r>
            <w:r w:rsidRPr="008C7AA9">
              <w:rPr>
                <w:szCs w:val="22"/>
              </w:rPr>
              <w:fldChar w:fldCharType="separate"/>
            </w:r>
            <w:r w:rsidRPr="00CE15D1">
              <w:rPr>
                <w:rFonts w:ascii="Tahoma" w:eastAsia="Times New Roman" w:hAnsi="Tahoma" w:cs="Tahoma"/>
                <w:b/>
                <w:color w:val="0000FF"/>
                <w:szCs w:val="22"/>
                <w:u w:val="single"/>
                <w:rPrChange w:id="770" w:author="Celeste Baldwin" w:date="2025-02-14T12:12:00Z" w16du:dateUtc="2025-02-14T22:12:00Z">
                  <w:rPr>
                    <w:rFonts w:ascii="Tahoma" w:eastAsia="Times New Roman" w:hAnsi="Tahoma" w:cs="Tahoma"/>
                    <w:b/>
                    <w:color w:val="0000FF"/>
                    <w:sz w:val="16"/>
                    <w:szCs w:val="16"/>
                    <w:u w:val="single"/>
                  </w:rPr>
                </w:rPrChange>
              </w:rPr>
              <w:t>http://www.hhs.gov/ohrp/policy/expedited98.html</w:t>
            </w:r>
            <w:r w:rsidRPr="008C7AA9">
              <w:rPr>
                <w:szCs w:val="22"/>
              </w:rPr>
              <w:fldChar w:fldCharType="end"/>
            </w:r>
          </w:p>
          <w:p w14:paraId="6ED19FD4" w14:textId="77777777" w:rsidR="00DA388E" w:rsidRPr="00CE15D1" w:rsidRDefault="00DA388E" w:rsidP="00774AA6">
            <w:pPr>
              <w:tabs>
                <w:tab w:val="left" w:pos="6730"/>
              </w:tabs>
              <w:spacing w:after="0" w:line="240" w:lineRule="auto"/>
              <w:rPr>
                <w:rFonts w:ascii="Tahoma" w:eastAsia="Times New Roman" w:hAnsi="Tahoma" w:cs="Tahoma"/>
                <w:b/>
                <w:szCs w:val="22"/>
                <w:rPrChange w:id="771" w:author="Celeste Baldwin" w:date="2025-02-14T12:12:00Z" w16du:dateUtc="2025-02-14T22:12:00Z">
                  <w:rPr>
                    <w:rFonts w:ascii="Tahoma" w:eastAsia="Times New Roman" w:hAnsi="Tahoma" w:cs="Tahoma"/>
                    <w:b/>
                    <w:sz w:val="16"/>
                    <w:szCs w:val="16"/>
                  </w:rPr>
                </w:rPrChange>
              </w:rPr>
            </w:pPr>
          </w:p>
          <w:p w14:paraId="7AED88E4" w14:textId="77777777" w:rsidR="00DA388E" w:rsidRPr="00CE15D1" w:rsidRDefault="00DA388E" w:rsidP="00774AA6">
            <w:pPr>
              <w:tabs>
                <w:tab w:val="left" w:pos="9630"/>
              </w:tabs>
              <w:spacing w:after="40" w:line="240" w:lineRule="auto"/>
              <w:rPr>
                <w:rFonts w:ascii="Tahoma" w:eastAsia="Times New Roman" w:hAnsi="Tahoma" w:cs="Tahoma"/>
                <w:szCs w:val="22"/>
                <w:rPrChange w:id="77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773" w:author="Celeste Baldwin" w:date="2025-02-14T12:12:00Z" w16du:dateUtc="2025-02-14T22:12:00Z">
                  <w:rPr>
                    <w:rFonts w:ascii="Tahoma" w:eastAsia="Times New Roman" w:hAnsi="Tahoma" w:cs="Tahoma"/>
                    <w:b/>
                    <w:sz w:val="16"/>
                    <w:szCs w:val="16"/>
                  </w:rPr>
                </w:rPrChange>
              </w:rPr>
              <w:t xml:space="preserve">D.  Does this study involve any of the following? </w:t>
            </w:r>
            <w:r w:rsidRPr="00CE15D1">
              <w:rPr>
                <w:rFonts w:ascii="Tahoma" w:eastAsia="Times New Roman" w:hAnsi="Tahoma" w:cs="Tahoma"/>
                <w:szCs w:val="22"/>
                <w:rPrChange w:id="774" w:author="Celeste Baldwin" w:date="2025-02-14T12:12:00Z" w16du:dateUtc="2025-02-14T22:12:00Z">
                  <w:rPr>
                    <w:rFonts w:ascii="Tahoma" w:eastAsia="Times New Roman" w:hAnsi="Tahoma" w:cs="Tahoma"/>
                    <w:sz w:val="16"/>
                    <w:szCs w:val="16"/>
                  </w:rPr>
                </w:rPrChange>
              </w:rPr>
              <w:t>(Check all that apply.)</w:t>
            </w:r>
          </w:p>
          <w:p w14:paraId="05A97CDB" w14:textId="77777777" w:rsidR="00DA388E" w:rsidRPr="00CE15D1" w:rsidRDefault="00DA388E" w:rsidP="00774AA6">
            <w:pPr>
              <w:tabs>
                <w:tab w:val="left" w:pos="9630"/>
              </w:tabs>
              <w:spacing w:after="40" w:line="240" w:lineRule="auto"/>
              <w:rPr>
                <w:rFonts w:ascii="Tahoma" w:eastAsia="Times New Roman" w:hAnsi="Tahoma" w:cs="Tahoma"/>
                <w:szCs w:val="22"/>
                <w:rPrChange w:id="77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776" w:author="Celeste Baldwin" w:date="2025-02-14T12:12:00Z" w16du:dateUtc="2025-02-14T22:12:00Z">
                  <w:rPr>
                    <w:rFonts w:ascii="Tahoma" w:eastAsia="Times New Roman" w:hAnsi="Tahoma" w:cs="Tahoma"/>
                    <w:sz w:val="16"/>
                    <w:szCs w:val="16"/>
                  </w:rPr>
                </w:rPrChange>
              </w:rPr>
              <w:fldChar w:fldCharType="begin">
                <w:ffData>
                  <w:name w:val="Check145"/>
                  <w:enabled/>
                  <w:calcOnExit w:val="0"/>
                  <w:checkBox>
                    <w:sizeAuto/>
                    <w:default w:val="0"/>
                  </w:checkBox>
                </w:ffData>
              </w:fldChar>
            </w:r>
            <w:bookmarkStart w:id="777" w:name="Check145"/>
            <w:r w:rsidRPr="00CE15D1">
              <w:rPr>
                <w:rFonts w:ascii="Tahoma" w:eastAsia="Times New Roman" w:hAnsi="Tahoma" w:cs="Tahoma"/>
                <w:szCs w:val="22"/>
                <w:rPrChange w:id="778"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779"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780" w:author="Celeste Baldwin" w:date="2025-02-14T12:12:00Z" w16du:dateUtc="2025-02-14T22:12:00Z">
                  <w:rPr>
                    <w:rFonts w:ascii="Tahoma" w:eastAsia="Times New Roman" w:hAnsi="Tahoma" w:cs="Tahoma"/>
                    <w:sz w:val="16"/>
                    <w:szCs w:val="16"/>
                  </w:rPr>
                </w:rPrChange>
              </w:rPr>
              <w:fldChar w:fldCharType="end"/>
            </w:r>
            <w:bookmarkEnd w:id="777"/>
            <w:r w:rsidRPr="00CE15D1">
              <w:rPr>
                <w:rFonts w:ascii="Tahoma" w:eastAsia="Times New Roman" w:hAnsi="Tahoma" w:cs="Tahoma"/>
                <w:szCs w:val="22"/>
                <w:rPrChange w:id="781" w:author="Celeste Baldwin" w:date="2025-02-14T12:12:00Z" w16du:dateUtc="2025-02-14T22:12:00Z">
                  <w:rPr>
                    <w:rFonts w:ascii="Tahoma" w:eastAsia="Times New Roman" w:hAnsi="Tahoma" w:cs="Tahoma"/>
                    <w:sz w:val="16"/>
                    <w:szCs w:val="16"/>
                  </w:rPr>
                </w:rPrChange>
              </w:rPr>
              <w:t xml:space="preserve"> Deception </w:t>
            </w:r>
          </w:p>
          <w:p w14:paraId="522791EF" w14:textId="77777777" w:rsidR="00DA388E" w:rsidRPr="00CE15D1" w:rsidRDefault="00DA388E" w:rsidP="00774AA6">
            <w:pPr>
              <w:tabs>
                <w:tab w:val="left" w:pos="9630"/>
              </w:tabs>
              <w:spacing w:after="40" w:line="240" w:lineRule="auto"/>
              <w:rPr>
                <w:rFonts w:ascii="Tahoma" w:eastAsia="Times New Roman" w:hAnsi="Tahoma" w:cs="Tahoma"/>
                <w:szCs w:val="22"/>
                <w:rPrChange w:id="78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783" w:author="Celeste Baldwin" w:date="2025-02-14T12:12:00Z" w16du:dateUtc="2025-02-14T22:12:00Z">
                  <w:rPr>
                    <w:rFonts w:ascii="Tahoma" w:eastAsia="Times New Roman" w:hAnsi="Tahoma" w:cs="Tahoma"/>
                    <w:sz w:val="16"/>
                    <w:szCs w:val="16"/>
                  </w:rPr>
                </w:rPrChange>
              </w:rPr>
              <w:fldChar w:fldCharType="begin">
                <w:ffData>
                  <w:name w:val="Check145"/>
                  <w:enabled/>
                  <w:calcOnExit w:val="0"/>
                  <w:checkBox>
                    <w:sizeAuto/>
                    <w:default w:val="0"/>
                  </w:checkBox>
                </w:ffData>
              </w:fldChar>
            </w:r>
            <w:r w:rsidRPr="00CE15D1">
              <w:rPr>
                <w:rFonts w:ascii="Tahoma" w:eastAsia="Times New Roman" w:hAnsi="Tahoma" w:cs="Tahoma"/>
                <w:szCs w:val="22"/>
                <w:rPrChange w:id="784"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785"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786" w:author="Celeste Baldwin" w:date="2025-02-14T12:12:00Z" w16du:dateUtc="2025-02-14T22:12:00Z">
                  <w:rPr>
                    <w:rFonts w:ascii="Tahoma" w:eastAsia="Times New Roman" w:hAnsi="Tahoma" w:cs="Tahoma"/>
                    <w:sz w:val="16"/>
                    <w:szCs w:val="16"/>
                  </w:rPr>
                </w:rPrChange>
              </w:rPr>
              <w:fldChar w:fldCharType="end"/>
            </w:r>
            <w:r w:rsidRPr="00CE15D1">
              <w:rPr>
                <w:rFonts w:ascii="Tahoma" w:eastAsia="Times New Roman" w:hAnsi="Tahoma" w:cs="Tahoma"/>
                <w:szCs w:val="22"/>
                <w:rPrChange w:id="787" w:author="Celeste Baldwin" w:date="2025-02-14T12:12:00Z" w16du:dateUtc="2025-02-14T22:12:00Z">
                  <w:rPr>
                    <w:rFonts w:ascii="Tahoma" w:eastAsia="Times New Roman" w:hAnsi="Tahoma" w:cs="Tahoma"/>
                    <w:sz w:val="16"/>
                    <w:szCs w:val="16"/>
                  </w:rPr>
                </w:rPrChange>
              </w:rPr>
              <w:t xml:space="preserve"> Punishment   </w:t>
            </w:r>
          </w:p>
          <w:p w14:paraId="53165663" w14:textId="77777777" w:rsidR="00DA388E" w:rsidRPr="00CE15D1" w:rsidRDefault="00DA388E" w:rsidP="00774AA6">
            <w:pPr>
              <w:tabs>
                <w:tab w:val="left" w:pos="9630"/>
              </w:tabs>
              <w:spacing w:after="40" w:line="240" w:lineRule="auto"/>
              <w:rPr>
                <w:rFonts w:ascii="Tahoma" w:eastAsia="Times New Roman" w:hAnsi="Tahoma" w:cs="Tahoma"/>
                <w:szCs w:val="22"/>
                <w:rPrChange w:id="78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789" w:author="Celeste Baldwin" w:date="2025-02-14T12:12:00Z" w16du:dateUtc="2025-02-14T22:12:00Z">
                  <w:rPr>
                    <w:rFonts w:ascii="Tahoma" w:eastAsia="Times New Roman" w:hAnsi="Tahoma" w:cs="Tahoma"/>
                    <w:sz w:val="16"/>
                    <w:szCs w:val="16"/>
                  </w:rPr>
                </w:rPrChange>
              </w:rPr>
              <w:fldChar w:fldCharType="begin">
                <w:ffData>
                  <w:name w:val="Check146"/>
                  <w:enabled/>
                  <w:calcOnExit w:val="0"/>
                  <w:checkBox>
                    <w:sizeAuto/>
                    <w:default w:val="0"/>
                  </w:checkBox>
                </w:ffData>
              </w:fldChar>
            </w:r>
            <w:bookmarkStart w:id="790" w:name="Check146"/>
            <w:r w:rsidRPr="00CE15D1">
              <w:rPr>
                <w:rFonts w:ascii="Tahoma" w:eastAsia="Times New Roman" w:hAnsi="Tahoma" w:cs="Tahoma"/>
                <w:szCs w:val="22"/>
                <w:rPrChange w:id="791"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79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793" w:author="Celeste Baldwin" w:date="2025-02-14T12:12:00Z" w16du:dateUtc="2025-02-14T22:12:00Z">
                  <w:rPr>
                    <w:rFonts w:ascii="Tahoma" w:eastAsia="Times New Roman" w:hAnsi="Tahoma" w:cs="Tahoma"/>
                    <w:sz w:val="16"/>
                    <w:szCs w:val="16"/>
                  </w:rPr>
                </w:rPrChange>
              </w:rPr>
              <w:fldChar w:fldCharType="end"/>
            </w:r>
            <w:bookmarkEnd w:id="790"/>
            <w:r w:rsidRPr="00CE15D1">
              <w:rPr>
                <w:rFonts w:ascii="Tahoma" w:eastAsia="Times New Roman" w:hAnsi="Tahoma" w:cs="Tahoma"/>
                <w:szCs w:val="22"/>
                <w:rPrChange w:id="794" w:author="Celeste Baldwin" w:date="2025-02-14T12:12:00Z" w16du:dateUtc="2025-02-14T22:12:00Z">
                  <w:rPr>
                    <w:rFonts w:ascii="Tahoma" w:eastAsia="Times New Roman" w:hAnsi="Tahoma" w:cs="Tahoma"/>
                    <w:sz w:val="16"/>
                    <w:szCs w:val="16"/>
                  </w:rPr>
                </w:rPrChange>
              </w:rPr>
              <w:t xml:space="preserve"> Use of drugs  </w:t>
            </w:r>
          </w:p>
          <w:p w14:paraId="1AFD08A1" w14:textId="77777777" w:rsidR="00DA388E" w:rsidRPr="00CE15D1" w:rsidRDefault="00DA388E" w:rsidP="00774AA6">
            <w:pPr>
              <w:tabs>
                <w:tab w:val="left" w:pos="9630"/>
              </w:tabs>
              <w:spacing w:after="40" w:line="240" w:lineRule="auto"/>
              <w:rPr>
                <w:rFonts w:ascii="Tahoma" w:eastAsia="Times New Roman" w:hAnsi="Tahoma" w:cs="Tahoma"/>
                <w:szCs w:val="22"/>
                <w:rPrChange w:id="79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796" w:author="Celeste Baldwin" w:date="2025-02-14T12:12:00Z" w16du:dateUtc="2025-02-14T22:12:00Z">
                  <w:rPr>
                    <w:rFonts w:ascii="Tahoma" w:eastAsia="Times New Roman" w:hAnsi="Tahoma" w:cs="Tahoma"/>
                    <w:sz w:val="16"/>
                    <w:szCs w:val="16"/>
                  </w:rPr>
                </w:rPrChange>
              </w:rPr>
              <w:fldChar w:fldCharType="begin">
                <w:ffData>
                  <w:name w:val="Check147"/>
                  <w:enabled/>
                  <w:calcOnExit w:val="0"/>
                  <w:checkBox>
                    <w:sizeAuto/>
                    <w:default w:val="0"/>
                  </w:checkBox>
                </w:ffData>
              </w:fldChar>
            </w:r>
            <w:bookmarkStart w:id="797" w:name="Check147"/>
            <w:r w:rsidRPr="00CE15D1">
              <w:rPr>
                <w:rFonts w:ascii="Tahoma" w:eastAsia="Times New Roman" w:hAnsi="Tahoma" w:cs="Tahoma"/>
                <w:szCs w:val="22"/>
                <w:rPrChange w:id="798"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799"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00" w:author="Celeste Baldwin" w:date="2025-02-14T12:12:00Z" w16du:dateUtc="2025-02-14T22:12:00Z">
                  <w:rPr>
                    <w:rFonts w:ascii="Tahoma" w:eastAsia="Times New Roman" w:hAnsi="Tahoma" w:cs="Tahoma"/>
                    <w:sz w:val="16"/>
                    <w:szCs w:val="16"/>
                  </w:rPr>
                </w:rPrChange>
              </w:rPr>
              <w:fldChar w:fldCharType="end"/>
            </w:r>
            <w:bookmarkEnd w:id="797"/>
            <w:r w:rsidRPr="00CE15D1">
              <w:rPr>
                <w:rFonts w:ascii="Tahoma" w:eastAsia="Times New Roman" w:hAnsi="Tahoma" w:cs="Tahoma"/>
                <w:szCs w:val="22"/>
                <w:rPrChange w:id="801" w:author="Celeste Baldwin" w:date="2025-02-14T12:12:00Z" w16du:dateUtc="2025-02-14T22:12:00Z">
                  <w:rPr>
                    <w:rFonts w:ascii="Tahoma" w:eastAsia="Times New Roman" w:hAnsi="Tahoma" w:cs="Tahoma"/>
                    <w:sz w:val="16"/>
                    <w:szCs w:val="16"/>
                  </w:rPr>
                </w:rPrChange>
              </w:rPr>
              <w:t xml:space="preserve"> Covert observation  </w:t>
            </w:r>
          </w:p>
          <w:p w14:paraId="7840DB35" w14:textId="77777777" w:rsidR="00DA388E" w:rsidRPr="00CE15D1" w:rsidRDefault="00DA388E" w:rsidP="00774AA6">
            <w:pPr>
              <w:tabs>
                <w:tab w:val="left" w:pos="9630"/>
              </w:tabs>
              <w:spacing w:after="40" w:line="240" w:lineRule="auto"/>
              <w:rPr>
                <w:rFonts w:ascii="Tahoma" w:eastAsia="Times New Roman" w:hAnsi="Tahoma" w:cs="Tahoma"/>
                <w:szCs w:val="22"/>
                <w:rPrChange w:id="80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03" w:author="Celeste Baldwin" w:date="2025-02-14T12:12:00Z" w16du:dateUtc="2025-02-14T22:12:00Z">
                  <w:rPr>
                    <w:rFonts w:ascii="Tahoma" w:eastAsia="Times New Roman" w:hAnsi="Tahoma" w:cs="Tahoma"/>
                    <w:sz w:val="16"/>
                    <w:szCs w:val="16"/>
                  </w:rPr>
                </w:rPrChange>
              </w:rPr>
              <w:fldChar w:fldCharType="begin">
                <w:ffData>
                  <w:name w:val="Check148"/>
                  <w:enabled/>
                  <w:calcOnExit w:val="0"/>
                  <w:checkBox>
                    <w:sizeAuto/>
                    <w:default w:val="0"/>
                  </w:checkBox>
                </w:ffData>
              </w:fldChar>
            </w:r>
            <w:bookmarkStart w:id="804" w:name="Check148"/>
            <w:r w:rsidRPr="00CE15D1">
              <w:rPr>
                <w:rFonts w:ascii="Tahoma" w:eastAsia="Times New Roman" w:hAnsi="Tahoma" w:cs="Tahoma"/>
                <w:szCs w:val="22"/>
                <w:rPrChange w:id="805"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06"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07" w:author="Celeste Baldwin" w:date="2025-02-14T12:12:00Z" w16du:dateUtc="2025-02-14T22:12:00Z">
                  <w:rPr>
                    <w:rFonts w:ascii="Tahoma" w:eastAsia="Times New Roman" w:hAnsi="Tahoma" w:cs="Tahoma"/>
                    <w:sz w:val="16"/>
                    <w:szCs w:val="16"/>
                  </w:rPr>
                </w:rPrChange>
              </w:rPr>
              <w:fldChar w:fldCharType="end"/>
            </w:r>
            <w:bookmarkEnd w:id="804"/>
            <w:r w:rsidRPr="00CE15D1">
              <w:rPr>
                <w:rFonts w:ascii="Tahoma" w:eastAsia="Times New Roman" w:hAnsi="Tahoma" w:cs="Tahoma"/>
                <w:szCs w:val="22"/>
                <w:rPrChange w:id="808" w:author="Celeste Baldwin" w:date="2025-02-14T12:12:00Z" w16du:dateUtc="2025-02-14T22:12:00Z">
                  <w:rPr>
                    <w:rFonts w:ascii="Tahoma" w:eastAsia="Times New Roman" w:hAnsi="Tahoma" w:cs="Tahoma"/>
                    <w:sz w:val="16"/>
                    <w:szCs w:val="16"/>
                  </w:rPr>
                </w:rPrChange>
              </w:rPr>
              <w:t xml:space="preserve"> Induction of mental and/or physical stress</w:t>
            </w:r>
          </w:p>
          <w:p w14:paraId="6B266E79"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0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10" w:author="Celeste Baldwin" w:date="2025-02-14T12:12:00Z" w16du:dateUtc="2025-02-14T22:12:00Z">
                  <w:rPr>
                    <w:rFonts w:ascii="Tahoma" w:eastAsia="Times New Roman" w:hAnsi="Tahoma" w:cs="Tahoma"/>
                    <w:sz w:val="16"/>
                    <w:szCs w:val="16"/>
                  </w:rPr>
                </w:rPrChange>
              </w:rPr>
              <w:fldChar w:fldCharType="begin">
                <w:ffData>
                  <w:name w:val="Check149"/>
                  <w:enabled/>
                  <w:calcOnExit w:val="0"/>
                  <w:checkBox>
                    <w:sizeAuto/>
                    <w:default w:val="0"/>
                  </w:checkBox>
                </w:ffData>
              </w:fldChar>
            </w:r>
            <w:bookmarkStart w:id="811" w:name="Check149"/>
            <w:r w:rsidRPr="00CE15D1">
              <w:rPr>
                <w:rFonts w:ascii="Tahoma" w:eastAsia="Times New Roman" w:hAnsi="Tahoma" w:cs="Tahoma"/>
                <w:szCs w:val="22"/>
                <w:rPrChange w:id="812"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13"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14" w:author="Celeste Baldwin" w:date="2025-02-14T12:12:00Z" w16du:dateUtc="2025-02-14T22:12:00Z">
                  <w:rPr>
                    <w:rFonts w:ascii="Tahoma" w:eastAsia="Times New Roman" w:hAnsi="Tahoma" w:cs="Tahoma"/>
                    <w:sz w:val="16"/>
                    <w:szCs w:val="16"/>
                  </w:rPr>
                </w:rPrChange>
              </w:rPr>
              <w:fldChar w:fldCharType="end"/>
            </w:r>
            <w:bookmarkEnd w:id="811"/>
            <w:r w:rsidRPr="00CE15D1">
              <w:rPr>
                <w:rFonts w:ascii="Tahoma" w:eastAsia="Times New Roman" w:hAnsi="Tahoma" w:cs="Tahoma"/>
                <w:szCs w:val="22"/>
                <w:rPrChange w:id="815" w:author="Celeste Baldwin" w:date="2025-02-14T12:12:00Z" w16du:dateUtc="2025-02-14T22:12:00Z">
                  <w:rPr>
                    <w:rFonts w:ascii="Tahoma" w:eastAsia="Times New Roman" w:hAnsi="Tahoma" w:cs="Tahoma"/>
                    <w:sz w:val="16"/>
                    <w:szCs w:val="16"/>
                  </w:rPr>
                </w:rPrChange>
              </w:rPr>
              <w:t xml:space="preserve"> Procedures which may risk physical/mental harm to the participant        </w:t>
            </w:r>
          </w:p>
          <w:p w14:paraId="3C68F94A"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1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17" w:author="Celeste Baldwin" w:date="2025-02-14T12:12:00Z" w16du:dateUtc="2025-02-14T22:12:00Z">
                  <w:rPr>
                    <w:rFonts w:ascii="Tahoma" w:eastAsia="Times New Roman" w:hAnsi="Tahoma" w:cs="Tahoma"/>
                    <w:sz w:val="16"/>
                    <w:szCs w:val="16"/>
                  </w:rPr>
                </w:rPrChange>
              </w:rPr>
              <w:fldChar w:fldCharType="begin">
                <w:ffData>
                  <w:name w:val="Check150"/>
                  <w:enabled/>
                  <w:calcOnExit w:val="0"/>
                  <w:checkBox>
                    <w:sizeAuto/>
                    <w:default w:val="0"/>
                  </w:checkBox>
                </w:ffData>
              </w:fldChar>
            </w:r>
            <w:bookmarkStart w:id="818" w:name="Check150"/>
            <w:r w:rsidRPr="00CE15D1">
              <w:rPr>
                <w:rFonts w:ascii="Tahoma" w:eastAsia="Times New Roman" w:hAnsi="Tahoma" w:cs="Tahoma"/>
                <w:szCs w:val="22"/>
                <w:rPrChange w:id="819"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20"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21" w:author="Celeste Baldwin" w:date="2025-02-14T12:12:00Z" w16du:dateUtc="2025-02-14T22:12:00Z">
                  <w:rPr>
                    <w:rFonts w:ascii="Tahoma" w:eastAsia="Times New Roman" w:hAnsi="Tahoma" w:cs="Tahoma"/>
                    <w:sz w:val="16"/>
                    <w:szCs w:val="16"/>
                  </w:rPr>
                </w:rPrChange>
              </w:rPr>
              <w:fldChar w:fldCharType="end"/>
            </w:r>
            <w:bookmarkEnd w:id="818"/>
            <w:r w:rsidRPr="00CE15D1">
              <w:rPr>
                <w:rFonts w:ascii="Tahoma" w:eastAsia="Times New Roman" w:hAnsi="Tahoma" w:cs="Tahoma"/>
                <w:szCs w:val="22"/>
                <w:rPrChange w:id="822" w:author="Celeste Baldwin" w:date="2025-02-14T12:12:00Z" w16du:dateUtc="2025-02-14T22:12:00Z">
                  <w:rPr>
                    <w:rFonts w:ascii="Tahoma" w:eastAsia="Times New Roman" w:hAnsi="Tahoma" w:cs="Tahoma"/>
                    <w:sz w:val="16"/>
                    <w:szCs w:val="16"/>
                  </w:rPr>
                </w:rPrChange>
              </w:rPr>
              <w:t xml:space="preserve"> Materials/issues commonly regarded as socially unacceptable</w:t>
            </w:r>
          </w:p>
          <w:p w14:paraId="223063ED" w14:textId="77777777" w:rsidR="00DA388E" w:rsidRPr="00CE15D1" w:rsidRDefault="00DA388E" w:rsidP="00774AA6">
            <w:pPr>
              <w:tabs>
                <w:tab w:val="left" w:pos="9630"/>
              </w:tabs>
              <w:spacing w:after="40" w:line="240" w:lineRule="auto"/>
              <w:rPr>
                <w:rFonts w:ascii="Tahoma" w:eastAsia="Times New Roman" w:hAnsi="Tahoma" w:cs="Tahoma"/>
                <w:szCs w:val="22"/>
                <w:rPrChange w:id="82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24" w:author="Celeste Baldwin" w:date="2025-02-14T12:12:00Z" w16du:dateUtc="2025-02-14T22:12:00Z">
                  <w:rPr>
                    <w:rFonts w:ascii="Tahoma" w:eastAsia="Times New Roman" w:hAnsi="Tahoma" w:cs="Tahoma"/>
                    <w:sz w:val="16"/>
                    <w:szCs w:val="16"/>
                  </w:rPr>
                </w:rPrChange>
              </w:rPr>
              <w:fldChar w:fldCharType="begin">
                <w:ffData>
                  <w:name w:val="Check151"/>
                  <w:enabled/>
                  <w:calcOnExit w:val="0"/>
                  <w:checkBox>
                    <w:sizeAuto/>
                    <w:default w:val="0"/>
                  </w:checkBox>
                </w:ffData>
              </w:fldChar>
            </w:r>
            <w:bookmarkStart w:id="825" w:name="Check151"/>
            <w:r w:rsidRPr="00CE15D1">
              <w:rPr>
                <w:rFonts w:ascii="Tahoma" w:eastAsia="Times New Roman" w:hAnsi="Tahoma" w:cs="Tahoma"/>
                <w:szCs w:val="22"/>
                <w:rPrChange w:id="826"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27"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28" w:author="Celeste Baldwin" w:date="2025-02-14T12:12:00Z" w16du:dateUtc="2025-02-14T22:12:00Z">
                  <w:rPr>
                    <w:rFonts w:ascii="Tahoma" w:eastAsia="Times New Roman" w:hAnsi="Tahoma" w:cs="Tahoma"/>
                    <w:sz w:val="16"/>
                    <w:szCs w:val="16"/>
                  </w:rPr>
                </w:rPrChange>
              </w:rPr>
              <w:fldChar w:fldCharType="end"/>
            </w:r>
            <w:bookmarkEnd w:id="825"/>
            <w:r w:rsidRPr="00CE15D1">
              <w:rPr>
                <w:rFonts w:ascii="Tahoma" w:eastAsia="Times New Roman" w:hAnsi="Tahoma" w:cs="Tahoma"/>
                <w:szCs w:val="22"/>
                <w:rPrChange w:id="829" w:author="Celeste Baldwin" w:date="2025-02-14T12:12:00Z" w16du:dateUtc="2025-02-14T22:12:00Z">
                  <w:rPr>
                    <w:rFonts w:ascii="Tahoma" w:eastAsia="Times New Roman" w:hAnsi="Tahoma" w:cs="Tahoma"/>
                    <w:sz w:val="16"/>
                    <w:szCs w:val="16"/>
                  </w:rPr>
                </w:rPrChange>
              </w:rPr>
              <w:t xml:space="preserve"> Information relating to sexual attitudes, sexual orientation, or practices</w:t>
            </w:r>
            <w:bookmarkStart w:id="830" w:name="Check152"/>
            <w:r w:rsidRPr="00CE15D1">
              <w:rPr>
                <w:rFonts w:ascii="Tahoma" w:eastAsia="Times New Roman" w:hAnsi="Tahoma" w:cs="Tahoma"/>
                <w:szCs w:val="22"/>
                <w:rPrChange w:id="831" w:author="Celeste Baldwin" w:date="2025-02-14T12:12:00Z" w16du:dateUtc="2025-02-14T22:12:00Z">
                  <w:rPr>
                    <w:rFonts w:ascii="Tahoma" w:eastAsia="Times New Roman" w:hAnsi="Tahoma" w:cs="Tahoma"/>
                    <w:sz w:val="16"/>
                    <w:szCs w:val="16"/>
                  </w:rPr>
                </w:rPrChange>
              </w:rPr>
              <w:t xml:space="preserve">    </w:t>
            </w:r>
          </w:p>
          <w:p w14:paraId="35763EFC" w14:textId="77777777" w:rsidR="00DA388E" w:rsidRPr="00CE15D1" w:rsidRDefault="00DA388E" w:rsidP="00774AA6">
            <w:pPr>
              <w:tabs>
                <w:tab w:val="left" w:pos="9630"/>
              </w:tabs>
              <w:spacing w:after="40" w:line="240" w:lineRule="auto"/>
              <w:rPr>
                <w:rFonts w:ascii="Tahoma" w:eastAsia="Times New Roman" w:hAnsi="Tahoma" w:cs="Tahoma"/>
                <w:szCs w:val="22"/>
                <w:rPrChange w:id="83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33" w:author="Celeste Baldwin" w:date="2025-02-14T12:12:00Z" w16du:dateUtc="2025-02-14T22:12:00Z">
                  <w:rPr>
                    <w:rFonts w:ascii="Tahoma" w:eastAsia="Times New Roman" w:hAnsi="Tahoma" w:cs="Tahoma"/>
                    <w:sz w:val="16"/>
                    <w:szCs w:val="16"/>
                  </w:rPr>
                </w:rPrChange>
              </w:rPr>
              <w:fldChar w:fldCharType="begin">
                <w:ffData>
                  <w:name w:val="Check152"/>
                  <w:enabled/>
                  <w:calcOnExit w:val="0"/>
                  <w:checkBox>
                    <w:sizeAuto/>
                    <w:default w:val="0"/>
                  </w:checkBox>
                </w:ffData>
              </w:fldChar>
            </w:r>
            <w:r w:rsidRPr="00CE15D1">
              <w:rPr>
                <w:rFonts w:ascii="Tahoma" w:eastAsia="Times New Roman" w:hAnsi="Tahoma" w:cs="Tahoma"/>
                <w:szCs w:val="22"/>
                <w:rPrChange w:id="834"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35"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36" w:author="Celeste Baldwin" w:date="2025-02-14T12:12:00Z" w16du:dateUtc="2025-02-14T22:12:00Z">
                  <w:rPr>
                    <w:rFonts w:ascii="Tahoma" w:eastAsia="Times New Roman" w:hAnsi="Tahoma" w:cs="Tahoma"/>
                    <w:sz w:val="16"/>
                    <w:szCs w:val="16"/>
                  </w:rPr>
                </w:rPrChange>
              </w:rPr>
              <w:fldChar w:fldCharType="end"/>
            </w:r>
            <w:bookmarkEnd w:id="830"/>
            <w:r w:rsidRPr="00CE15D1">
              <w:rPr>
                <w:rFonts w:ascii="Tahoma" w:eastAsia="Times New Roman" w:hAnsi="Tahoma" w:cs="Tahoma"/>
                <w:szCs w:val="22"/>
                <w:rPrChange w:id="837" w:author="Celeste Baldwin" w:date="2025-02-14T12:12:00Z" w16du:dateUtc="2025-02-14T22:12:00Z">
                  <w:rPr>
                    <w:rFonts w:ascii="Tahoma" w:eastAsia="Times New Roman" w:hAnsi="Tahoma" w:cs="Tahoma"/>
                    <w:sz w:val="16"/>
                    <w:szCs w:val="16"/>
                  </w:rPr>
                </w:rPrChange>
              </w:rPr>
              <w:t xml:space="preserve"> Information relating to the use of alcohol, drugs, or other addictive products</w:t>
            </w:r>
          </w:p>
          <w:p w14:paraId="145B12C1"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3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39" w:author="Celeste Baldwin" w:date="2025-02-14T12:12:00Z" w16du:dateUtc="2025-02-14T22:12:00Z">
                  <w:rPr>
                    <w:rFonts w:ascii="Tahoma" w:eastAsia="Times New Roman" w:hAnsi="Tahoma" w:cs="Tahoma"/>
                    <w:sz w:val="16"/>
                    <w:szCs w:val="16"/>
                  </w:rPr>
                </w:rPrChange>
              </w:rPr>
              <w:fldChar w:fldCharType="begin">
                <w:ffData>
                  <w:name w:val="Check158"/>
                  <w:enabled/>
                  <w:calcOnExit w:val="0"/>
                  <w:checkBox>
                    <w:sizeAuto/>
                    <w:default w:val="0"/>
                  </w:checkBox>
                </w:ffData>
              </w:fldChar>
            </w:r>
            <w:bookmarkStart w:id="840" w:name="Check158"/>
            <w:r w:rsidRPr="00CE15D1">
              <w:rPr>
                <w:rFonts w:ascii="Tahoma" w:eastAsia="Times New Roman" w:hAnsi="Tahoma" w:cs="Tahoma"/>
                <w:szCs w:val="22"/>
                <w:rPrChange w:id="841"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4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43" w:author="Celeste Baldwin" w:date="2025-02-14T12:12:00Z" w16du:dateUtc="2025-02-14T22:12:00Z">
                  <w:rPr>
                    <w:rFonts w:ascii="Tahoma" w:eastAsia="Times New Roman" w:hAnsi="Tahoma" w:cs="Tahoma"/>
                    <w:sz w:val="16"/>
                    <w:szCs w:val="16"/>
                  </w:rPr>
                </w:rPrChange>
              </w:rPr>
              <w:fldChar w:fldCharType="end"/>
            </w:r>
            <w:bookmarkEnd w:id="840"/>
            <w:r w:rsidRPr="00CE15D1">
              <w:rPr>
                <w:rFonts w:ascii="Tahoma" w:eastAsia="Times New Roman" w:hAnsi="Tahoma" w:cs="Tahoma"/>
                <w:szCs w:val="22"/>
                <w:rPrChange w:id="844" w:author="Celeste Baldwin" w:date="2025-02-14T12:12:00Z" w16du:dateUtc="2025-02-14T22:12:00Z">
                  <w:rPr>
                    <w:rFonts w:ascii="Tahoma" w:eastAsia="Times New Roman" w:hAnsi="Tahoma" w:cs="Tahoma"/>
                    <w:sz w:val="16"/>
                    <w:szCs w:val="16"/>
                  </w:rPr>
                </w:rPrChange>
              </w:rPr>
              <w:t xml:space="preserve"> Procedures that might be regarded as an invasion of privacy           </w:t>
            </w:r>
          </w:p>
          <w:p w14:paraId="04EB3B5A"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4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46" w:author="Celeste Baldwin" w:date="2025-02-14T12:12:00Z" w16du:dateUtc="2025-02-14T22:12:00Z">
                  <w:rPr>
                    <w:rFonts w:ascii="Tahoma" w:eastAsia="Times New Roman" w:hAnsi="Tahoma" w:cs="Tahoma"/>
                    <w:sz w:val="16"/>
                    <w:szCs w:val="16"/>
                  </w:rPr>
                </w:rPrChange>
              </w:rPr>
              <w:fldChar w:fldCharType="begin">
                <w:ffData>
                  <w:name w:val="Check153"/>
                  <w:enabled/>
                  <w:calcOnExit w:val="0"/>
                  <w:checkBox>
                    <w:sizeAuto/>
                    <w:default w:val="0"/>
                  </w:checkBox>
                </w:ffData>
              </w:fldChar>
            </w:r>
            <w:bookmarkStart w:id="847" w:name="Check153"/>
            <w:r w:rsidRPr="00CE15D1">
              <w:rPr>
                <w:rFonts w:ascii="Tahoma" w:eastAsia="Times New Roman" w:hAnsi="Tahoma" w:cs="Tahoma"/>
                <w:szCs w:val="22"/>
                <w:rPrChange w:id="848"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49"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50" w:author="Celeste Baldwin" w:date="2025-02-14T12:12:00Z" w16du:dateUtc="2025-02-14T22:12:00Z">
                  <w:rPr>
                    <w:rFonts w:ascii="Tahoma" w:eastAsia="Times New Roman" w:hAnsi="Tahoma" w:cs="Tahoma"/>
                    <w:sz w:val="16"/>
                    <w:szCs w:val="16"/>
                  </w:rPr>
                </w:rPrChange>
              </w:rPr>
              <w:fldChar w:fldCharType="end"/>
            </w:r>
            <w:bookmarkEnd w:id="847"/>
            <w:r w:rsidRPr="00CE15D1">
              <w:rPr>
                <w:rFonts w:ascii="Tahoma" w:eastAsia="Times New Roman" w:hAnsi="Tahoma" w:cs="Tahoma"/>
                <w:szCs w:val="22"/>
                <w:rPrChange w:id="851" w:author="Celeste Baldwin" w:date="2025-02-14T12:12:00Z" w16du:dateUtc="2025-02-14T22:12:00Z">
                  <w:rPr>
                    <w:rFonts w:ascii="Tahoma" w:eastAsia="Times New Roman" w:hAnsi="Tahoma" w:cs="Tahoma"/>
                    <w:sz w:val="16"/>
                    <w:szCs w:val="16"/>
                  </w:rPr>
                </w:rPrChange>
              </w:rPr>
              <w:t xml:space="preserve"> Information pertaining to illegal conduct</w:t>
            </w:r>
          </w:p>
          <w:p w14:paraId="4F5098E0" w14:textId="7861F584" w:rsidR="00DA388E" w:rsidRPr="00CE15D1" w:rsidRDefault="00DA388E" w:rsidP="00774AA6">
            <w:pPr>
              <w:tabs>
                <w:tab w:val="left" w:pos="9630"/>
              </w:tabs>
              <w:spacing w:after="40" w:line="240" w:lineRule="auto"/>
              <w:rPr>
                <w:rFonts w:ascii="Tahoma" w:eastAsia="Times New Roman" w:hAnsi="Tahoma" w:cs="Tahoma"/>
                <w:szCs w:val="22"/>
                <w:rPrChange w:id="85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53" w:author="Celeste Baldwin" w:date="2025-02-14T12:12:00Z" w16du:dateUtc="2025-02-14T22:12:00Z">
                  <w:rPr>
                    <w:rFonts w:ascii="Tahoma" w:eastAsia="Times New Roman" w:hAnsi="Tahoma" w:cs="Tahoma"/>
                    <w:sz w:val="16"/>
                    <w:szCs w:val="16"/>
                  </w:rPr>
                </w:rPrChange>
              </w:rPr>
              <w:fldChar w:fldCharType="begin">
                <w:ffData>
                  <w:name w:val="Check154"/>
                  <w:enabled/>
                  <w:calcOnExit w:val="0"/>
                  <w:checkBox>
                    <w:sizeAuto/>
                    <w:default w:val="0"/>
                  </w:checkBox>
                </w:ffData>
              </w:fldChar>
            </w:r>
            <w:bookmarkStart w:id="854" w:name="Check154"/>
            <w:r w:rsidRPr="00CE15D1">
              <w:rPr>
                <w:rFonts w:ascii="Tahoma" w:eastAsia="Times New Roman" w:hAnsi="Tahoma" w:cs="Tahoma"/>
                <w:szCs w:val="22"/>
                <w:rPrChange w:id="855"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56"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57" w:author="Celeste Baldwin" w:date="2025-02-14T12:12:00Z" w16du:dateUtc="2025-02-14T22:12:00Z">
                  <w:rPr>
                    <w:rFonts w:ascii="Tahoma" w:eastAsia="Times New Roman" w:hAnsi="Tahoma" w:cs="Tahoma"/>
                    <w:sz w:val="16"/>
                    <w:szCs w:val="16"/>
                  </w:rPr>
                </w:rPrChange>
              </w:rPr>
              <w:fldChar w:fldCharType="end"/>
            </w:r>
            <w:bookmarkEnd w:id="854"/>
            <w:r w:rsidRPr="00CE15D1">
              <w:rPr>
                <w:rFonts w:ascii="Tahoma" w:eastAsia="Times New Roman" w:hAnsi="Tahoma" w:cs="Tahoma"/>
                <w:szCs w:val="22"/>
                <w:rPrChange w:id="858" w:author="Celeste Baldwin" w:date="2025-02-14T12:12:00Z" w16du:dateUtc="2025-02-14T22:12:00Z">
                  <w:rPr>
                    <w:rFonts w:ascii="Tahoma" w:eastAsia="Times New Roman" w:hAnsi="Tahoma" w:cs="Tahoma"/>
                    <w:sz w:val="16"/>
                    <w:szCs w:val="16"/>
                  </w:rPr>
                </w:rPrChange>
              </w:rPr>
              <w:t xml:space="preserve"> Genetic information that may be linked to a participant</w:t>
            </w:r>
            <w:r w:rsidR="00E8371C" w:rsidRPr="00CE15D1">
              <w:rPr>
                <w:rFonts w:ascii="Tahoma" w:eastAsia="Times New Roman" w:hAnsi="Tahoma" w:cs="Tahoma"/>
                <w:szCs w:val="22"/>
                <w:rPrChange w:id="859"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860" w:author="Celeste Baldwin" w:date="2025-02-14T12:12:00Z" w16du:dateUtc="2025-02-14T22:12:00Z">
                  <w:rPr>
                    <w:rFonts w:ascii="Tahoma" w:eastAsia="Times New Roman" w:hAnsi="Tahoma" w:cs="Tahoma"/>
                    <w:sz w:val="16"/>
                    <w:szCs w:val="16"/>
                  </w:rPr>
                </w:rPrChange>
              </w:rPr>
              <w:t>s health status, such as genetic markers for cancer, heart disease, etc.</w:t>
            </w:r>
          </w:p>
          <w:p w14:paraId="6205B785" w14:textId="77777777" w:rsidR="00DA388E" w:rsidRPr="00CE15D1" w:rsidRDefault="00DA388E" w:rsidP="00774AA6">
            <w:pPr>
              <w:tabs>
                <w:tab w:val="left" w:pos="9630"/>
              </w:tabs>
              <w:spacing w:after="40" w:line="240" w:lineRule="auto"/>
              <w:ind w:left="342" w:hanging="342"/>
              <w:rPr>
                <w:rFonts w:ascii="Tahoma" w:eastAsia="Times New Roman" w:hAnsi="Tahoma" w:cs="Tahoma"/>
                <w:szCs w:val="22"/>
                <w:rPrChange w:id="86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62" w:author="Celeste Baldwin" w:date="2025-02-14T12:12:00Z" w16du:dateUtc="2025-02-14T22:12:00Z">
                  <w:rPr>
                    <w:rFonts w:ascii="Tahoma" w:eastAsia="Times New Roman" w:hAnsi="Tahoma" w:cs="Tahoma"/>
                    <w:sz w:val="16"/>
                    <w:szCs w:val="16"/>
                  </w:rPr>
                </w:rPrChange>
              </w:rPr>
              <w:fldChar w:fldCharType="begin">
                <w:ffData>
                  <w:name w:val="Check155"/>
                  <w:enabled/>
                  <w:calcOnExit w:val="0"/>
                  <w:checkBox>
                    <w:sizeAuto/>
                    <w:default w:val="0"/>
                  </w:checkBox>
                </w:ffData>
              </w:fldChar>
            </w:r>
            <w:bookmarkStart w:id="863" w:name="Check155"/>
            <w:r w:rsidRPr="00CE15D1">
              <w:rPr>
                <w:rFonts w:ascii="Tahoma" w:eastAsia="Times New Roman" w:hAnsi="Tahoma" w:cs="Tahoma"/>
                <w:szCs w:val="22"/>
                <w:rPrChange w:id="864"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65"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66" w:author="Celeste Baldwin" w:date="2025-02-14T12:12:00Z" w16du:dateUtc="2025-02-14T22:12:00Z">
                  <w:rPr>
                    <w:rFonts w:ascii="Tahoma" w:eastAsia="Times New Roman" w:hAnsi="Tahoma" w:cs="Tahoma"/>
                    <w:sz w:val="16"/>
                    <w:szCs w:val="16"/>
                  </w:rPr>
                </w:rPrChange>
              </w:rPr>
              <w:fldChar w:fldCharType="end"/>
            </w:r>
            <w:bookmarkEnd w:id="863"/>
            <w:r w:rsidRPr="00CE15D1">
              <w:rPr>
                <w:rFonts w:ascii="Tahoma" w:eastAsia="Times New Roman" w:hAnsi="Tahoma" w:cs="Tahoma"/>
                <w:szCs w:val="22"/>
                <w:rPrChange w:id="867" w:author="Celeste Baldwin" w:date="2025-02-14T12:12:00Z" w16du:dateUtc="2025-02-14T22:12:00Z">
                  <w:rPr>
                    <w:rFonts w:ascii="Tahoma" w:eastAsia="Times New Roman" w:hAnsi="Tahoma" w:cs="Tahoma"/>
                    <w:sz w:val="16"/>
                    <w:szCs w:val="16"/>
                  </w:rPr>
                </w:rPrChange>
              </w:rPr>
              <w:t xml:space="preserve"> Information normally recorded in a patient's medical record, which if disclosed could reasonably lead to social stigmatization or discrimination</w:t>
            </w:r>
          </w:p>
          <w:bookmarkStart w:id="868" w:name="Check156"/>
          <w:p w14:paraId="105E439C"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6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70" w:author="Celeste Baldwin" w:date="2025-02-14T12:12:00Z" w16du:dateUtc="2025-02-14T22:12:00Z">
                  <w:rPr>
                    <w:rFonts w:ascii="Tahoma" w:eastAsia="Times New Roman" w:hAnsi="Tahoma" w:cs="Tahoma"/>
                    <w:sz w:val="16"/>
                    <w:szCs w:val="16"/>
                  </w:rPr>
                </w:rPrChange>
              </w:rPr>
              <w:fldChar w:fldCharType="begin">
                <w:ffData>
                  <w:name w:val="Check156"/>
                  <w:enabled/>
                  <w:calcOnExit w:val="0"/>
                  <w:checkBox>
                    <w:sizeAuto/>
                    <w:default w:val="0"/>
                  </w:checkBox>
                </w:ffData>
              </w:fldChar>
            </w:r>
            <w:r w:rsidRPr="00CE15D1">
              <w:rPr>
                <w:rFonts w:ascii="Tahoma" w:eastAsia="Times New Roman" w:hAnsi="Tahoma" w:cs="Tahoma"/>
                <w:szCs w:val="22"/>
                <w:rPrChange w:id="871"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7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73" w:author="Celeste Baldwin" w:date="2025-02-14T12:12:00Z" w16du:dateUtc="2025-02-14T22:12:00Z">
                  <w:rPr>
                    <w:rFonts w:ascii="Tahoma" w:eastAsia="Times New Roman" w:hAnsi="Tahoma" w:cs="Tahoma"/>
                    <w:sz w:val="16"/>
                    <w:szCs w:val="16"/>
                  </w:rPr>
                </w:rPrChange>
              </w:rPr>
              <w:fldChar w:fldCharType="end"/>
            </w:r>
            <w:bookmarkEnd w:id="868"/>
            <w:r w:rsidRPr="00CE15D1">
              <w:rPr>
                <w:rFonts w:ascii="Tahoma" w:eastAsia="Times New Roman" w:hAnsi="Tahoma" w:cs="Tahoma"/>
                <w:szCs w:val="22"/>
                <w:rPrChange w:id="874" w:author="Celeste Baldwin" w:date="2025-02-14T12:12:00Z" w16du:dateUtc="2025-02-14T22:12:00Z">
                  <w:rPr>
                    <w:rFonts w:ascii="Tahoma" w:eastAsia="Times New Roman" w:hAnsi="Tahoma" w:cs="Tahoma"/>
                    <w:sz w:val="16"/>
                    <w:szCs w:val="16"/>
                  </w:rPr>
                </w:rPrChange>
              </w:rPr>
              <w:t xml:space="preserve"> Information pertaining to an individual's psychological wellbeing or mental health</w:t>
            </w:r>
          </w:p>
          <w:p w14:paraId="0B54666E"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7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76" w:author="Celeste Baldwin" w:date="2025-02-14T12:12:00Z" w16du:dateUtc="2025-02-14T22:12:00Z">
                  <w:rPr>
                    <w:rFonts w:ascii="Tahoma" w:eastAsia="Times New Roman" w:hAnsi="Tahoma" w:cs="Tahoma"/>
                    <w:sz w:val="16"/>
                    <w:szCs w:val="16"/>
                  </w:rPr>
                </w:rPrChange>
              </w:rPr>
              <w:fldChar w:fldCharType="begin">
                <w:ffData>
                  <w:name w:val="Check157"/>
                  <w:enabled/>
                  <w:calcOnExit w:val="0"/>
                  <w:checkBox>
                    <w:sizeAuto/>
                    <w:default w:val="0"/>
                  </w:checkBox>
                </w:ffData>
              </w:fldChar>
            </w:r>
            <w:bookmarkStart w:id="877" w:name="Check157"/>
            <w:r w:rsidRPr="00CE15D1">
              <w:rPr>
                <w:rFonts w:ascii="Tahoma" w:eastAsia="Times New Roman" w:hAnsi="Tahoma" w:cs="Tahoma"/>
                <w:szCs w:val="22"/>
                <w:rPrChange w:id="878" w:author="Celeste Baldwin" w:date="2025-02-14T12:12:00Z" w16du:dateUtc="2025-02-14T22:12:00Z">
                  <w:rPr>
                    <w:rFonts w:ascii="Tahoma" w:eastAsia="Times New Roman" w:hAnsi="Tahoma" w:cs="Tahoma"/>
                    <w:sz w:val="16"/>
                    <w:szCs w:val="16"/>
                  </w:rPr>
                </w:rPrChange>
              </w:rPr>
              <w:instrText xml:space="preserve"> FORMCHECKBOX </w:instrText>
            </w:r>
            <w:r w:rsidRPr="008C7AA9">
              <w:rPr>
                <w:rFonts w:ascii="Tahoma" w:eastAsia="Times New Roman" w:hAnsi="Tahoma" w:cs="Tahoma"/>
                <w:szCs w:val="22"/>
              </w:rPr>
            </w:r>
            <w:r w:rsidRPr="00CE15D1">
              <w:rPr>
                <w:rFonts w:ascii="Tahoma" w:eastAsia="Times New Roman" w:hAnsi="Tahoma" w:cs="Tahoma"/>
                <w:szCs w:val="22"/>
                <w:rPrChange w:id="879"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880" w:author="Celeste Baldwin" w:date="2025-02-14T12:12:00Z" w16du:dateUtc="2025-02-14T22:12:00Z">
                  <w:rPr>
                    <w:rFonts w:ascii="Tahoma" w:eastAsia="Times New Roman" w:hAnsi="Tahoma" w:cs="Tahoma"/>
                    <w:sz w:val="16"/>
                    <w:szCs w:val="16"/>
                  </w:rPr>
                </w:rPrChange>
              </w:rPr>
              <w:fldChar w:fldCharType="end"/>
            </w:r>
            <w:bookmarkEnd w:id="877"/>
            <w:r w:rsidRPr="00CE15D1">
              <w:rPr>
                <w:rFonts w:ascii="Tahoma" w:eastAsia="Times New Roman" w:hAnsi="Tahoma" w:cs="Tahoma"/>
                <w:szCs w:val="22"/>
                <w:rPrChange w:id="881" w:author="Celeste Baldwin" w:date="2025-02-14T12:12:00Z" w16du:dateUtc="2025-02-14T22:12:00Z">
                  <w:rPr>
                    <w:rFonts w:ascii="Tahoma" w:eastAsia="Times New Roman" w:hAnsi="Tahoma" w:cs="Tahoma"/>
                    <w:sz w:val="16"/>
                    <w:szCs w:val="16"/>
                  </w:rPr>
                </w:rPrChange>
              </w:rPr>
              <w:t xml:space="preserve"> Information that if released could reasonably damage an individual's financial standing, employability, or reputation within the community</w:t>
            </w:r>
          </w:p>
          <w:p w14:paraId="3FEA4AA0"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82" w:author="Celeste Baldwin" w:date="2025-02-14T12:12:00Z" w16du:dateUtc="2025-02-14T22:12:00Z">
                  <w:rPr>
                    <w:rFonts w:ascii="Tahoma" w:eastAsia="Times New Roman" w:hAnsi="Tahoma" w:cs="Tahoma"/>
                    <w:sz w:val="16"/>
                    <w:szCs w:val="16"/>
                  </w:rPr>
                </w:rPrChange>
              </w:rPr>
            </w:pPr>
          </w:p>
          <w:p w14:paraId="1A3DAC9A"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83" w:author="Celeste Baldwin" w:date="2025-02-14T12:12:00Z" w16du:dateUtc="2025-02-14T22:12:00Z">
                  <w:rPr>
                    <w:rFonts w:ascii="Tahoma" w:eastAsia="Times New Roman" w:hAnsi="Tahoma" w:cs="Tahoma"/>
                    <w:sz w:val="16"/>
                    <w:szCs w:val="16"/>
                  </w:rPr>
                </w:rPrChange>
              </w:rPr>
            </w:pPr>
          </w:p>
          <w:p w14:paraId="4B134691"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84" w:author="Celeste Baldwin" w:date="2025-02-14T12:12:00Z" w16du:dateUtc="2025-02-14T22:12:00Z">
                  <w:rPr>
                    <w:rFonts w:ascii="Tahoma" w:eastAsia="Times New Roman" w:hAnsi="Tahoma" w:cs="Tahoma"/>
                    <w:sz w:val="16"/>
                    <w:szCs w:val="16"/>
                  </w:rPr>
                </w:rPrChange>
              </w:rPr>
            </w:pPr>
          </w:p>
          <w:p w14:paraId="3D87127A"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85" w:author="Celeste Baldwin" w:date="2025-02-14T12:12:00Z" w16du:dateUtc="2025-02-14T22:12:00Z">
                  <w:rPr>
                    <w:rFonts w:ascii="Tahoma" w:eastAsia="Times New Roman" w:hAnsi="Tahoma" w:cs="Tahoma"/>
                    <w:sz w:val="16"/>
                    <w:szCs w:val="16"/>
                  </w:rPr>
                </w:rPrChange>
              </w:rPr>
            </w:pPr>
          </w:p>
          <w:p w14:paraId="01DC9815" w14:textId="77777777" w:rsidR="00DA388E" w:rsidRPr="00CE15D1" w:rsidRDefault="00DA388E" w:rsidP="00774AA6">
            <w:pPr>
              <w:tabs>
                <w:tab w:val="left" w:pos="9630"/>
              </w:tabs>
              <w:spacing w:after="40" w:line="240" w:lineRule="auto"/>
              <w:ind w:left="360" w:hanging="360"/>
              <w:rPr>
                <w:rFonts w:ascii="Tahoma" w:eastAsia="Times New Roman" w:hAnsi="Tahoma" w:cs="Tahoma"/>
                <w:szCs w:val="22"/>
                <w:rPrChange w:id="886" w:author="Celeste Baldwin" w:date="2025-02-14T12:12:00Z" w16du:dateUtc="2025-02-14T22:12:00Z">
                  <w:rPr>
                    <w:rFonts w:ascii="Tahoma" w:eastAsia="Times New Roman" w:hAnsi="Tahoma" w:cs="Tahoma"/>
                    <w:sz w:val="16"/>
                    <w:szCs w:val="16"/>
                  </w:rPr>
                </w:rPrChange>
              </w:rPr>
            </w:pPr>
          </w:p>
          <w:p w14:paraId="06C3153B" w14:textId="77777777" w:rsidR="00DA388E" w:rsidRPr="00CE15D1" w:rsidRDefault="00DA388E" w:rsidP="00774AA6">
            <w:pPr>
              <w:spacing w:after="0" w:line="240" w:lineRule="auto"/>
              <w:rPr>
                <w:rFonts w:ascii="Tahoma" w:eastAsia="Times New Roman" w:hAnsi="Tahoma" w:cs="Tahoma"/>
                <w:b/>
                <w:szCs w:val="22"/>
                <w:rPrChange w:id="887"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u w:val="single"/>
                <w:rPrChange w:id="888" w:author="Celeste Baldwin" w:date="2025-02-14T12:12:00Z" w16du:dateUtc="2025-02-14T22:12:00Z">
                  <w:rPr>
                    <w:rFonts w:ascii="Tahoma" w:eastAsia="Times New Roman" w:hAnsi="Tahoma" w:cs="Tahoma"/>
                    <w:b/>
                    <w:sz w:val="16"/>
                    <w:szCs w:val="16"/>
                    <w:u w:val="single"/>
                  </w:rPr>
                </w:rPrChange>
              </w:rPr>
              <w:lastRenderedPageBreak/>
              <w:t>Please provide details on all procedures checked above</w:t>
            </w:r>
            <w:r w:rsidRPr="00CE15D1">
              <w:rPr>
                <w:rFonts w:ascii="Tahoma" w:eastAsia="Times New Roman" w:hAnsi="Tahoma" w:cs="Tahoma"/>
                <w:b/>
                <w:szCs w:val="22"/>
                <w:rPrChange w:id="889" w:author="Celeste Baldwin" w:date="2025-02-14T12:12:00Z" w16du:dateUtc="2025-02-14T22:12:00Z">
                  <w:rPr>
                    <w:rFonts w:ascii="Tahoma" w:eastAsia="Times New Roman" w:hAnsi="Tahoma" w:cs="Tahoma"/>
                    <w:b/>
                    <w:sz w:val="16"/>
                    <w:szCs w:val="16"/>
                  </w:rPr>
                </w:rPrChange>
              </w:rPr>
              <w:t xml:space="preserve">: How are they integral to the study? </w:t>
            </w:r>
          </w:p>
          <w:p w14:paraId="05122360" w14:textId="77777777" w:rsidR="00DA388E" w:rsidRPr="00CE15D1" w:rsidRDefault="00DA388E" w:rsidP="00774AA6">
            <w:pPr>
              <w:tabs>
                <w:tab w:val="left" w:pos="6730"/>
              </w:tabs>
              <w:spacing w:after="0" w:line="240" w:lineRule="auto"/>
              <w:rPr>
                <w:rFonts w:ascii="Tahoma" w:eastAsia="Times New Roman" w:hAnsi="Tahoma" w:cs="Tahoma"/>
                <w:szCs w:val="22"/>
                <w:rPrChange w:id="890"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891" w:author="Celeste Baldwin" w:date="2025-02-14T12:12:00Z" w16du:dateUtc="2025-02-14T22:12:00Z">
                  <w:rPr>
                    <w:rFonts w:ascii="Tahoma" w:eastAsia="Times New Roman" w:hAnsi="Tahoma" w:cs="Tahoma"/>
                    <w:sz w:val="16"/>
                    <w:szCs w:val="16"/>
                  </w:rPr>
                </w:rPrChange>
              </w:rPr>
              <w:fldChar w:fldCharType="begin">
                <w:ffData>
                  <w:name w:val="Text104"/>
                  <w:enabled/>
                  <w:calcOnExit w:val="0"/>
                  <w:textInput/>
                </w:ffData>
              </w:fldChar>
            </w:r>
            <w:bookmarkStart w:id="892" w:name="Text104"/>
            <w:r w:rsidRPr="00CE15D1">
              <w:rPr>
                <w:rFonts w:ascii="Tahoma" w:eastAsia="Times New Roman" w:hAnsi="Tahoma" w:cs="Tahoma"/>
                <w:szCs w:val="22"/>
                <w:rPrChange w:id="893" w:author="Celeste Baldwin" w:date="2025-02-14T12:12:00Z" w16du:dateUtc="2025-02-14T22:12:00Z">
                  <w:rPr>
                    <w:rFonts w:ascii="Tahoma" w:eastAsia="Times New Roman" w:hAnsi="Tahoma" w:cs="Tahoma"/>
                    <w:sz w:val="16"/>
                    <w:szCs w:val="16"/>
                  </w:rPr>
                </w:rPrChange>
              </w:rPr>
              <w:instrText xml:space="preserve"> FORMTEXT </w:instrText>
            </w:r>
            <w:r w:rsidRPr="008C7AA9">
              <w:rPr>
                <w:rFonts w:ascii="Tahoma" w:eastAsia="Times New Roman" w:hAnsi="Tahoma" w:cs="Tahoma"/>
                <w:szCs w:val="22"/>
              </w:rPr>
            </w:r>
            <w:r w:rsidRPr="00CE15D1">
              <w:rPr>
                <w:rFonts w:ascii="Tahoma" w:eastAsia="Times New Roman" w:hAnsi="Tahoma" w:cs="Tahoma"/>
                <w:szCs w:val="22"/>
                <w:rPrChange w:id="894"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noProof/>
                <w:szCs w:val="22"/>
                <w:rPrChange w:id="895"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896"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897"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898"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899"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szCs w:val="22"/>
                <w:rPrChange w:id="900" w:author="Celeste Baldwin" w:date="2025-02-14T12:12:00Z" w16du:dateUtc="2025-02-14T22:12:00Z">
                  <w:rPr>
                    <w:rFonts w:ascii="Tahoma" w:eastAsia="Times New Roman" w:hAnsi="Tahoma" w:cs="Tahoma"/>
                    <w:sz w:val="16"/>
                    <w:szCs w:val="16"/>
                  </w:rPr>
                </w:rPrChange>
              </w:rPr>
              <w:fldChar w:fldCharType="end"/>
            </w:r>
            <w:bookmarkEnd w:id="892"/>
          </w:p>
          <w:p w14:paraId="23E3C10E" w14:textId="77777777" w:rsidR="00DA388E" w:rsidRPr="00CE15D1" w:rsidRDefault="00DA388E" w:rsidP="00774AA6">
            <w:pPr>
              <w:tabs>
                <w:tab w:val="left" w:pos="6730"/>
              </w:tabs>
              <w:spacing w:after="0" w:line="240" w:lineRule="auto"/>
              <w:rPr>
                <w:rFonts w:ascii="Tahoma" w:eastAsia="Times New Roman" w:hAnsi="Tahoma" w:cs="Tahoma"/>
                <w:b/>
                <w:szCs w:val="22"/>
                <w:rPrChange w:id="901" w:author="Celeste Baldwin" w:date="2025-02-14T12:12:00Z" w16du:dateUtc="2025-02-14T22:12:00Z">
                  <w:rPr>
                    <w:rFonts w:ascii="Tahoma" w:eastAsia="Times New Roman" w:hAnsi="Tahoma" w:cs="Tahoma"/>
                    <w:b/>
                    <w:sz w:val="16"/>
                    <w:szCs w:val="16"/>
                  </w:rPr>
                </w:rPrChange>
              </w:rPr>
            </w:pPr>
          </w:p>
        </w:tc>
      </w:tr>
      <w:tr w:rsidR="00DA388E" w:rsidRPr="00CE15D1" w14:paraId="0DEFFF11"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238"/>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778D973D" w14:textId="0AB0DA32" w:rsidR="00DA388E" w:rsidRPr="00CE15D1" w:rsidRDefault="00DA388E" w:rsidP="00774AA6">
            <w:pPr>
              <w:spacing w:after="0" w:line="240" w:lineRule="auto"/>
              <w:rPr>
                <w:rFonts w:ascii="Tahoma" w:eastAsia="Times New Roman" w:hAnsi="Tahoma" w:cs="Tahoma"/>
                <w:b/>
                <w:bCs/>
                <w:szCs w:val="22"/>
                <w:rPrChange w:id="902"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903" w:author="Celeste Baldwin" w:date="2025-02-14T12:12:00Z" w16du:dateUtc="2025-02-14T22:12:00Z">
                  <w:rPr>
                    <w:rFonts w:ascii="Tahoma" w:eastAsia="Times New Roman" w:hAnsi="Tahoma" w:cs="Tahoma"/>
                    <w:b/>
                    <w:bCs/>
                    <w:sz w:val="16"/>
                    <w:szCs w:val="16"/>
                  </w:rPr>
                </w:rPrChange>
              </w:rPr>
              <w:lastRenderedPageBreak/>
              <w:t xml:space="preserve">VI. Research or EBP Summary: </w:t>
            </w:r>
          </w:p>
        </w:tc>
      </w:tr>
      <w:tr w:rsidR="00DA388E" w:rsidRPr="00CE15D1" w14:paraId="4BEB275A"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440"/>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Pr>
          <w:p w14:paraId="4B18E50D" w14:textId="0D859122" w:rsidR="00DA388E" w:rsidRPr="00CE15D1" w:rsidRDefault="00DA388E" w:rsidP="00774AA6">
            <w:pPr>
              <w:spacing w:after="0" w:line="240" w:lineRule="auto"/>
              <w:rPr>
                <w:rFonts w:ascii="Tahoma" w:eastAsia="Times New Roman" w:hAnsi="Tahoma" w:cs="Tahoma"/>
                <w:szCs w:val="22"/>
                <w:rPrChange w:id="90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905" w:author="Celeste Baldwin" w:date="2025-02-14T12:12:00Z" w16du:dateUtc="2025-02-14T22:12:00Z">
                  <w:rPr>
                    <w:rFonts w:ascii="Tahoma" w:eastAsia="Times New Roman" w:hAnsi="Tahoma" w:cs="Tahoma"/>
                    <w:sz w:val="16"/>
                    <w:szCs w:val="16"/>
                  </w:rPr>
                </w:rPrChange>
              </w:rPr>
              <w:t xml:space="preserve">Please insert responses to each question using the topic headers </w:t>
            </w:r>
            <w:r w:rsidRPr="00CE15D1">
              <w:rPr>
                <w:rFonts w:ascii="Tahoma" w:eastAsia="Times New Roman" w:hAnsi="Tahoma" w:cs="Tahoma"/>
                <w:b/>
                <w:szCs w:val="22"/>
                <w:rPrChange w:id="906" w:author="Celeste Baldwin" w:date="2025-02-14T12:12:00Z" w16du:dateUtc="2025-02-14T22:12:00Z">
                  <w:rPr>
                    <w:rFonts w:ascii="Tahoma" w:eastAsia="Times New Roman" w:hAnsi="Tahoma" w:cs="Tahoma"/>
                    <w:b/>
                    <w:sz w:val="16"/>
                    <w:szCs w:val="16"/>
                  </w:rPr>
                </w:rPrChange>
              </w:rPr>
              <w:t>A-I</w:t>
            </w:r>
            <w:r w:rsidRPr="00CE15D1">
              <w:rPr>
                <w:rFonts w:ascii="Tahoma" w:eastAsia="Times New Roman" w:hAnsi="Tahoma" w:cs="Tahoma"/>
                <w:szCs w:val="22"/>
                <w:rPrChange w:id="907" w:author="Celeste Baldwin" w:date="2025-02-14T12:12:00Z" w16du:dateUtc="2025-02-14T22:12:00Z">
                  <w:rPr>
                    <w:rFonts w:ascii="Tahoma" w:eastAsia="Times New Roman" w:hAnsi="Tahoma" w:cs="Tahoma"/>
                    <w:sz w:val="16"/>
                    <w:szCs w:val="16"/>
                  </w:rPr>
                </w:rPrChange>
              </w:rPr>
              <w:t xml:space="preserve"> below (do NOT attach separate answers for each question – answer ON this form). Be sure to dedicate about 1 page to the review of literature and include 3-5 references at the end of this review. Please use simple language and avoid technical jargon. </w:t>
            </w:r>
            <w:r w:rsidRPr="00CE15D1">
              <w:rPr>
                <w:rFonts w:ascii="Tahoma" w:eastAsia="Times New Roman" w:hAnsi="Tahoma" w:cs="Tahoma"/>
                <w:b/>
                <w:szCs w:val="22"/>
                <w:rPrChange w:id="908" w:author="Celeste Baldwin" w:date="2025-02-14T12:12:00Z" w16du:dateUtc="2025-02-14T22:12:00Z">
                  <w:rPr>
                    <w:rFonts w:ascii="Tahoma" w:eastAsia="Times New Roman" w:hAnsi="Tahoma" w:cs="Tahoma"/>
                    <w:b/>
                    <w:sz w:val="16"/>
                    <w:szCs w:val="16"/>
                  </w:rPr>
                </w:rPrChange>
              </w:rPr>
              <w:t>Be sure to address each item</w:t>
            </w:r>
            <w:r w:rsidRPr="00CE15D1">
              <w:rPr>
                <w:rFonts w:ascii="Tahoma" w:eastAsia="Times New Roman" w:hAnsi="Tahoma" w:cs="Tahoma"/>
                <w:szCs w:val="22"/>
                <w:rPrChange w:id="909" w:author="Celeste Baldwin" w:date="2025-02-14T12:12:00Z" w16du:dateUtc="2025-02-14T22:12:00Z">
                  <w:rPr>
                    <w:rFonts w:ascii="Tahoma" w:eastAsia="Times New Roman" w:hAnsi="Tahoma" w:cs="Tahoma"/>
                    <w:sz w:val="16"/>
                    <w:szCs w:val="16"/>
                  </w:rPr>
                </w:rPrChange>
              </w:rPr>
              <w:t xml:space="preserve">. </w:t>
            </w:r>
          </w:p>
          <w:p w14:paraId="1517EE34" w14:textId="77777777" w:rsidR="00DA388E" w:rsidRPr="00CE15D1" w:rsidRDefault="00DA388E" w:rsidP="00774AA6">
            <w:pPr>
              <w:spacing w:after="0" w:line="240" w:lineRule="auto"/>
              <w:rPr>
                <w:rFonts w:ascii="Tahoma" w:eastAsia="Times New Roman" w:hAnsi="Tahoma" w:cs="Tahoma"/>
                <w:b/>
                <w:szCs w:val="22"/>
                <w:rPrChange w:id="910" w:author="Celeste Baldwin" w:date="2025-02-14T12:12:00Z" w16du:dateUtc="2025-02-14T22:12:00Z">
                  <w:rPr>
                    <w:rFonts w:ascii="Tahoma" w:eastAsia="Times New Roman" w:hAnsi="Tahoma" w:cs="Tahoma"/>
                    <w:b/>
                    <w:sz w:val="16"/>
                    <w:szCs w:val="16"/>
                  </w:rPr>
                </w:rPrChange>
              </w:rPr>
            </w:pPr>
          </w:p>
          <w:p w14:paraId="521A097F" w14:textId="581D6F3C" w:rsidR="00DA388E" w:rsidRPr="00CE15D1" w:rsidRDefault="00DA388E" w:rsidP="00774AA6">
            <w:pPr>
              <w:spacing w:after="0" w:line="240" w:lineRule="auto"/>
              <w:rPr>
                <w:rFonts w:ascii="Tahoma" w:eastAsia="Times New Roman" w:hAnsi="Tahoma" w:cs="Tahoma"/>
                <w:szCs w:val="22"/>
                <w:rPrChange w:id="91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912" w:author="Celeste Baldwin" w:date="2025-02-14T12:12:00Z" w16du:dateUtc="2025-02-14T22:12:00Z">
                  <w:rPr>
                    <w:rFonts w:ascii="Tahoma" w:eastAsia="Times New Roman" w:hAnsi="Tahoma" w:cs="Tahoma"/>
                    <w:b/>
                    <w:sz w:val="16"/>
                    <w:szCs w:val="16"/>
                  </w:rPr>
                </w:rPrChange>
              </w:rPr>
              <w:t>Note:</w:t>
            </w:r>
            <w:r w:rsidRPr="00CE15D1">
              <w:rPr>
                <w:rFonts w:ascii="Tahoma" w:eastAsia="Times New Roman" w:hAnsi="Tahoma" w:cs="Tahoma"/>
                <w:szCs w:val="22"/>
                <w:rPrChange w:id="913" w:author="Celeste Baldwin" w:date="2025-02-14T12:12:00Z" w16du:dateUtc="2025-02-14T22:12:00Z">
                  <w:rPr>
                    <w:rFonts w:ascii="Tahoma" w:eastAsia="Times New Roman" w:hAnsi="Tahoma" w:cs="Tahoma"/>
                    <w:sz w:val="16"/>
                    <w:szCs w:val="16"/>
                  </w:rPr>
                </w:rPrChange>
              </w:rPr>
              <w:t xml:space="preserve">  Grant, thesis, dissertation or course work proposals may </w:t>
            </w:r>
            <w:r w:rsidRPr="00CE15D1">
              <w:rPr>
                <w:rFonts w:ascii="Tahoma" w:eastAsia="Times New Roman" w:hAnsi="Tahoma" w:cs="Tahoma"/>
                <w:b/>
                <w:szCs w:val="22"/>
                <w:rPrChange w:id="914" w:author="Celeste Baldwin" w:date="2025-02-14T12:12:00Z" w16du:dateUtc="2025-02-14T22:12:00Z">
                  <w:rPr>
                    <w:rFonts w:ascii="Tahoma" w:eastAsia="Times New Roman" w:hAnsi="Tahoma" w:cs="Tahoma"/>
                    <w:b/>
                    <w:sz w:val="16"/>
                    <w:szCs w:val="16"/>
                  </w:rPr>
                </w:rPrChange>
              </w:rPr>
              <w:t xml:space="preserve">not </w:t>
            </w:r>
            <w:r w:rsidRPr="00CE15D1">
              <w:rPr>
                <w:rFonts w:ascii="Tahoma" w:eastAsia="Times New Roman" w:hAnsi="Tahoma" w:cs="Tahoma"/>
                <w:szCs w:val="22"/>
                <w:rPrChange w:id="915" w:author="Celeste Baldwin" w:date="2025-02-14T12:12:00Z" w16du:dateUtc="2025-02-14T22:12:00Z">
                  <w:rPr>
                    <w:rFonts w:ascii="Tahoma" w:eastAsia="Times New Roman" w:hAnsi="Tahoma" w:cs="Tahoma"/>
                    <w:sz w:val="16"/>
                    <w:szCs w:val="16"/>
                  </w:rPr>
                </w:rPrChange>
              </w:rPr>
              <w:t xml:space="preserve">be submitted in lieu of the Research Summary because traditional proposals do not include specific information on risks, benefits and detailed informed consent procedures. Please insert responses to each question under each question on this </w:t>
            </w:r>
          </w:p>
        </w:tc>
      </w:tr>
      <w:tr w:rsidR="00DA388E" w:rsidRPr="00CE15D1" w14:paraId="09318ADE"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337"/>
        </w:trPr>
        <w:tc>
          <w:tcPr>
            <w:tcW w:w="9810" w:type="dxa"/>
            <w:gridSpan w:val="11"/>
            <w:tcBorders>
              <w:top w:val="single" w:sz="4" w:space="0" w:color="auto"/>
              <w:left w:val="single" w:sz="4" w:space="0" w:color="auto"/>
              <w:bottom w:val="single" w:sz="4" w:space="0" w:color="C0C0C0"/>
              <w:right w:val="single" w:sz="4" w:space="0" w:color="auto"/>
            </w:tcBorders>
            <w:vAlign w:val="center"/>
          </w:tcPr>
          <w:p w14:paraId="175175D9" w14:textId="77777777" w:rsidR="00DA388E" w:rsidRPr="00CE15D1" w:rsidRDefault="00DA388E" w:rsidP="00774AA6">
            <w:pPr>
              <w:spacing w:after="0" w:line="240" w:lineRule="auto"/>
              <w:rPr>
                <w:rFonts w:ascii="Tahoma" w:eastAsia="Times New Roman" w:hAnsi="Tahoma" w:cs="Tahoma"/>
                <w:b/>
                <w:szCs w:val="22"/>
                <w:rPrChange w:id="916"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917" w:author="Celeste Baldwin" w:date="2025-02-14T12:12:00Z" w16du:dateUtc="2025-02-14T22:12:00Z">
                  <w:rPr>
                    <w:rFonts w:ascii="Tahoma" w:eastAsia="Times New Roman" w:hAnsi="Tahoma" w:cs="Tahoma"/>
                    <w:b/>
                    <w:sz w:val="16"/>
                    <w:szCs w:val="16"/>
                  </w:rPr>
                </w:rPrChange>
              </w:rPr>
              <w:t xml:space="preserve">A.  Introduction and Background: </w:t>
            </w:r>
          </w:p>
          <w:p w14:paraId="1EB58400" w14:textId="7C413F3D" w:rsidR="007C2F89" w:rsidRPr="00CE15D1" w:rsidRDefault="00DA388E" w:rsidP="00774AA6">
            <w:pPr>
              <w:spacing w:after="0" w:line="240" w:lineRule="auto"/>
              <w:ind w:left="972" w:hanging="90"/>
              <w:rPr>
                <w:rFonts w:ascii="Tahoma" w:eastAsia="Times New Roman" w:hAnsi="Tahoma" w:cs="Tahoma"/>
                <w:b/>
                <w:bCs/>
                <w:szCs w:val="22"/>
                <w:rPrChange w:id="918"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919" w:author="Celeste Baldwin" w:date="2025-02-14T12:12:00Z" w16du:dateUtc="2025-02-14T22:12:00Z">
                  <w:rPr>
                    <w:rFonts w:ascii="Tahoma" w:eastAsia="Times New Roman" w:hAnsi="Tahoma" w:cs="Tahoma"/>
                    <w:b/>
                    <w:bCs/>
                    <w:sz w:val="16"/>
                    <w:szCs w:val="16"/>
                  </w:rPr>
                </w:rPrChange>
              </w:rPr>
              <w:t xml:space="preserve">1. State the research, clinical practice, or evaluation question. </w:t>
            </w:r>
          </w:p>
          <w:p w14:paraId="149CA6FC" w14:textId="00697CD9" w:rsidR="007C2F89" w:rsidRPr="00B67725" w:rsidRDefault="00E8371C" w:rsidP="00774AA6">
            <w:pPr>
              <w:spacing w:after="0" w:line="240" w:lineRule="auto"/>
              <w:ind w:left="972" w:hanging="90"/>
              <w:rPr>
                <w:rFonts w:ascii="Tahoma" w:eastAsia="Times New Roman" w:hAnsi="Tahoma" w:cs="Tahoma"/>
                <w:szCs w:val="22"/>
                <w:rPrChange w:id="920" w:author="Celeste Baldwin" w:date="2025-02-14T12:17:00Z" w16du:dateUtc="2025-02-14T22:17:00Z">
                  <w:rPr>
                    <w:rFonts w:ascii="Tahoma" w:eastAsia="Times New Roman" w:hAnsi="Tahoma" w:cs="Tahoma"/>
                    <w:i/>
                    <w:iCs/>
                    <w:sz w:val="16"/>
                    <w:szCs w:val="16"/>
                  </w:rPr>
                </w:rPrChange>
              </w:rPr>
            </w:pPr>
            <w:del w:id="921" w:author="Celeste Baldwin" w:date="2025-02-14T12:17:00Z" w16du:dateUtc="2025-02-14T22:17:00Z">
              <w:r w:rsidRPr="00B67725" w:rsidDel="00B67725">
                <w:rPr>
                  <w:rFonts w:ascii="Tahoma" w:eastAsia="Times New Roman" w:hAnsi="Tahoma" w:cs="Tahoma"/>
                  <w:szCs w:val="22"/>
                  <w:rPrChange w:id="922" w:author="Celeste Baldwin" w:date="2025-02-14T12:17:00Z" w16du:dateUtc="2025-02-14T22:17:00Z">
                    <w:rPr>
                      <w:rFonts w:ascii="Tahoma" w:eastAsia="Times New Roman" w:hAnsi="Tahoma" w:cs="Tahoma"/>
                      <w:i/>
                      <w:iCs/>
                      <w:sz w:val="16"/>
                      <w:szCs w:val="16"/>
                    </w:rPr>
                  </w:rPrChange>
                </w:rPr>
                <w:delText>"</w:delText>
              </w:r>
            </w:del>
            <w:r w:rsidR="007C2F89" w:rsidRPr="00B67725">
              <w:rPr>
                <w:rFonts w:ascii="Tahoma" w:eastAsia="Times New Roman" w:hAnsi="Tahoma" w:cs="Tahoma"/>
                <w:szCs w:val="22"/>
                <w:rPrChange w:id="923" w:author="Celeste Baldwin" w:date="2025-02-14T12:17:00Z" w16du:dateUtc="2025-02-14T22:17:00Z">
                  <w:rPr>
                    <w:rFonts w:ascii="Tahoma" w:eastAsia="Times New Roman" w:hAnsi="Tahoma" w:cs="Tahoma"/>
                    <w:i/>
                    <w:iCs/>
                    <w:sz w:val="16"/>
                    <w:szCs w:val="16"/>
                  </w:rPr>
                </w:rPrChange>
              </w:rPr>
              <w:t>In a homecare agency (P), does the implementation of a cultural competence education program (I) compared to standard care (C) impact nurses</w:t>
            </w:r>
            <w:r w:rsidRPr="00B67725">
              <w:rPr>
                <w:rFonts w:ascii="Tahoma" w:eastAsia="Times New Roman" w:hAnsi="Tahoma" w:cs="Tahoma"/>
                <w:szCs w:val="22"/>
                <w:rPrChange w:id="924" w:author="Celeste Baldwin" w:date="2025-02-14T12:17:00Z" w16du:dateUtc="2025-02-14T22:17:00Z">
                  <w:rPr>
                    <w:rFonts w:ascii="Tahoma" w:eastAsia="Times New Roman" w:hAnsi="Tahoma" w:cs="Tahoma"/>
                    <w:i/>
                    <w:iCs/>
                    <w:sz w:val="16"/>
                    <w:szCs w:val="16"/>
                  </w:rPr>
                </w:rPrChange>
              </w:rPr>
              <w:t>'</w:t>
            </w:r>
            <w:r w:rsidR="007C2F89" w:rsidRPr="00B67725">
              <w:rPr>
                <w:rFonts w:ascii="Tahoma" w:eastAsia="Times New Roman" w:hAnsi="Tahoma" w:cs="Tahoma"/>
                <w:szCs w:val="22"/>
                <w:rPrChange w:id="925" w:author="Celeste Baldwin" w:date="2025-02-14T12:17:00Z" w16du:dateUtc="2025-02-14T22:17:00Z">
                  <w:rPr>
                    <w:rFonts w:ascii="Tahoma" w:eastAsia="Times New Roman" w:hAnsi="Tahoma" w:cs="Tahoma"/>
                    <w:i/>
                    <w:iCs/>
                    <w:sz w:val="16"/>
                    <w:szCs w:val="16"/>
                  </w:rPr>
                </w:rPrChange>
              </w:rPr>
              <w:t xml:space="preserve"> levels of cultural competence (O) over </w:t>
            </w:r>
            <w:ins w:id="926" w:author="Celeste Baldwin" w:date="2025-02-14T13:07:00Z" w16du:dateUtc="2025-02-14T23:07:00Z">
              <w:r w:rsidR="00B67725">
                <w:rPr>
                  <w:rFonts w:ascii="Tahoma" w:eastAsia="Times New Roman" w:hAnsi="Tahoma" w:cs="Tahoma"/>
                  <w:szCs w:val="22"/>
                </w:rPr>
                <w:t>four</w:t>
              </w:r>
            </w:ins>
            <w:del w:id="927" w:author="Celeste Baldwin" w:date="2025-02-14T13:07:00Z" w16du:dateUtc="2025-02-14T23:07:00Z">
              <w:r w:rsidR="007C2F89" w:rsidRPr="00B67725" w:rsidDel="00B67725">
                <w:rPr>
                  <w:rFonts w:ascii="Tahoma" w:eastAsia="Times New Roman" w:hAnsi="Tahoma" w:cs="Tahoma"/>
                  <w:szCs w:val="22"/>
                  <w:rPrChange w:id="928" w:author="Celeste Baldwin" w:date="2025-02-14T12:17:00Z" w16du:dateUtc="2025-02-14T22:17:00Z">
                    <w:rPr>
                      <w:rFonts w:ascii="Tahoma" w:eastAsia="Times New Roman" w:hAnsi="Tahoma" w:cs="Tahoma"/>
                      <w:i/>
                      <w:iCs/>
                      <w:sz w:val="16"/>
                      <w:szCs w:val="16"/>
                    </w:rPr>
                  </w:rPrChange>
                </w:rPr>
                <w:delText>ten</w:delText>
              </w:r>
            </w:del>
            <w:r w:rsidR="007C2F89" w:rsidRPr="00B67725">
              <w:rPr>
                <w:rFonts w:ascii="Tahoma" w:eastAsia="Times New Roman" w:hAnsi="Tahoma" w:cs="Tahoma"/>
                <w:szCs w:val="22"/>
                <w:rPrChange w:id="929" w:author="Celeste Baldwin" w:date="2025-02-14T12:17:00Z" w16du:dateUtc="2025-02-14T22:17:00Z">
                  <w:rPr>
                    <w:rFonts w:ascii="Tahoma" w:eastAsia="Times New Roman" w:hAnsi="Tahoma" w:cs="Tahoma"/>
                    <w:i/>
                    <w:iCs/>
                    <w:sz w:val="16"/>
                    <w:szCs w:val="16"/>
                  </w:rPr>
                </w:rPrChange>
              </w:rPr>
              <w:t xml:space="preserve"> weeks (T)?</w:t>
            </w:r>
            <w:del w:id="930" w:author="Celeste Baldwin" w:date="2025-02-14T12:17:00Z" w16du:dateUtc="2025-02-14T22:17:00Z">
              <w:r w:rsidRPr="00B67725" w:rsidDel="00B67725">
                <w:rPr>
                  <w:rFonts w:ascii="Tahoma" w:eastAsia="Times New Roman" w:hAnsi="Tahoma" w:cs="Tahoma"/>
                  <w:szCs w:val="22"/>
                  <w:rPrChange w:id="931" w:author="Celeste Baldwin" w:date="2025-02-14T12:17:00Z" w16du:dateUtc="2025-02-14T22:17:00Z">
                    <w:rPr>
                      <w:rFonts w:ascii="Tahoma" w:eastAsia="Times New Roman" w:hAnsi="Tahoma" w:cs="Tahoma"/>
                      <w:i/>
                      <w:iCs/>
                      <w:sz w:val="16"/>
                      <w:szCs w:val="16"/>
                    </w:rPr>
                  </w:rPrChange>
                </w:rPr>
                <w:delText>"</w:delText>
              </w:r>
            </w:del>
          </w:p>
          <w:p w14:paraId="7FAA454C" w14:textId="30CFD43D" w:rsidR="00620017" w:rsidRPr="00CE15D1" w:rsidRDefault="00DA388E" w:rsidP="00774AA6">
            <w:pPr>
              <w:spacing w:after="0" w:line="240" w:lineRule="auto"/>
              <w:ind w:left="972" w:hanging="90"/>
              <w:rPr>
                <w:rFonts w:ascii="Tahoma" w:eastAsia="Times New Roman" w:hAnsi="Tahoma" w:cs="Tahoma"/>
                <w:b/>
                <w:bCs/>
                <w:szCs w:val="22"/>
                <w:rPrChange w:id="932"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933" w:author="Celeste Baldwin" w:date="2025-02-14T12:12:00Z" w16du:dateUtc="2025-02-14T22:12:00Z">
                  <w:rPr>
                    <w:rFonts w:ascii="Tahoma" w:eastAsia="Times New Roman" w:hAnsi="Tahoma" w:cs="Tahoma"/>
                    <w:b/>
                    <w:bCs/>
                    <w:sz w:val="16"/>
                    <w:szCs w:val="16"/>
                  </w:rPr>
                </w:rPrChange>
              </w:rPr>
              <w:t xml:space="preserve">2. Provide the scientific or scholarly literature for this study and background on the topic (maximum of one page with 3-5 references). </w:t>
            </w:r>
            <w:ins w:id="934" w:author="Celeste Baldwin" w:date="2025-02-14T13:09:00Z" w16du:dateUtc="2025-02-14T23:09:00Z">
              <w:r w:rsidR="00B67725" w:rsidRPr="00B67725">
                <w:rPr>
                  <w:rFonts w:ascii="Tahoma" w:eastAsia="Times New Roman" w:hAnsi="Tahoma" w:cs="Tahoma"/>
                  <w:szCs w:val="22"/>
                  <w:rPrChange w:id="935" w:author="Celeste Baldwin" w:date="2025-02-14T13:10:00Z" w16du:dateUtc="2025-02-14T23:10:00Z">
                    <w:rPr>
                      <w:rFonts w:ascii="Tahoma" w:eastAsia="Times New Roman" w:hAnsi="Tahoma" w:cs="Tahoma"/>
                      <w:b/>
                      <w:bCs/>
                      <w:szCs w:val="22"/>
                    </w:rPr>
                  </w:rPrChange>
                </w:rPr>
                <w:t>Pretty short for</w:t>
              </w:r>
            </w:ins>
            <w:ins w:id="936" w:author="Celeste Baldwin" w:date="2025-02-14T13:10:00Z" w16du:dateUtc="2025-02-14T23:10:00Z">
              <w:r w:rsidR="00B67725" w:rsidRPr="00B67725">
                <w:rPr>
                  <w:rFonts w:ascii="Tahoma" w:eastAsia="Times New Roman" w:hAnsi="Tahoma" w:cs="Tahoma"/>
                  <w:szCs w:val="22"/>
                  <w:rPrChange w:id="937" w:author="Celeste Baldwin" w:date="2025-02-14T13:10:00Z" w16du:dateUtc="2025-02-14T23:10:00Z">
                    <w:rPr>
                      <w:rFonts w:ascii="Tahoma" w:eastAsia="Times New Roman" w:hAnsi="Tahoma" w:cs="Tahoma"/>
                      <w:b/>
                      <w:bCs/>
                      <w:szCs w:val="22"/>
                    </w:rPr>
                  </w:rPrChange>
                </w:rPr>
                <w:t xml:space="preserve"> members of the IRB who may be non-nursing to understand fully!!</w:t>
              </w:r>
            </w:ins>
          </w:p>
          <w:p w14:paraId="66FE4C6B" w14:textId="3B1A8DB3" w:rsidR="005A0C6B" w:rsidRPr="00CE15D1" w:rsidRDefault="005A0C6B" w:rsidP="00774AA6">
            <w:pPr>
              <w:spacing w:after="0" w:line="240" w:lineRule="auto"/>
              <w:ind w:left="972" w:hanging="90"/>
              <w:rPr>
                <w:rFonts w:ascii="Tahoma" w:eastAsia="Times New Roman" w:hAnsi="Tahoma" w:cs="Tahoma"/>
                <w:b/>
                <w:bCs/>
                <w:szCs w:val="22"/>
                <w:rPrChange w:id="938" w:author="Celeste Baldwin" w:date="2025-02-14T12:12:00Z" w16du:dateUtc="2025-02-14T22:12:00Z">
                  <w:rPr>
                    <w:rFonts w:ascii="Tahoma" w:eastAsia="Times New Roman" w:hAnsi="Tahoma" w:cs="Tahoma"/>
                    <w:b/>
                    <w:bCs/>
                    <w:sz w:val="16"/>
                    <w:szCs w:val="16"/>
                  </w:rPr>
                </w:rPrChange>
              </w:rPr>
            </w:pPr>
            <w:commentRangeStart w:id="939"/>
            <w:r w:rsidRPr="00CE15D1">
              <w:rPr>
                <w:rFonts w:ascii="Tahoma" w:eastAsia="Times New Roman" w:hAnsi="Tahoma" w:cs="Tahoma"/>
                <w:szCs w:val="22"/>
                <w:rPrChange w:id="940" w:author="Celeste Baldwin" w:date="2025-02-14T12:12:00Z" w16du:dateUtc="2025-02-14T22:12:00Z">
                  <w:rPr>
                    <w:rFonts w:ascii="Tahoma" w:eastAsia="Times New Roman" w:hAnsi="Tahoma" w:cs="Tahoma"/>
                    <w:sz w:val="16"/>
                    <w:szCs w:val="16"/>
                  </w:rPr>
                </w:rPrChange>
              </w:rPr>
              <w:t>The</w:t>
            </w:r>
            <w:commentRangeEnd w:id="939"/>
            <w:r w:rsidR="00B67725">
              <w:rPr>
                <w:rStyle w:val="CommentReference"/>
                <w:rFonts w:ascii="Arial" w:eastAsia="Times New Roman" w:hAnsi="Arial" w:cs="Arial"/>
              </w:rPr>
              <w:commentReference w:id="939"/>
            </w:r>
            <w:r w:rsidRPr="00CE15D1">
              <w:rPr>
                <w:rFonts w:ascii="Tahoma" w:eastAsia="Times New Roman" w:hAnsi="Tahoma" w:cs="Tahoma"/>
                <w:szCs w:val="22"/>
                <w:rPrChange w:id="941" w:author="Celeste Baldwin" w:date="2025-02-14T12:12:00Z" w16du:dateUtc="2025-02-14T22:12:00Z">
                  <w:rPr>
                    <w:rFonts w:ascii="Tahoma" w:eastAsia="Times New Roman" w:hAnsi="Tahoma" w:cs="Tahoma"/>
                    <w:sz w:val="16"/>
                    <w:szCs w:val="16"/>
                  </w:rPr>
                </w:rPrChange>
              </w:rPr>
              <w:t xml:space="preserve"> phenomenon of interest is cultural ineptitude among </w:t>
            </w:r>
            <w:r w:rsidR="008C470C" w:rsidRPr="00CE15D1">
              <w:rPr>
                <w:rFonts w:ascii="Tahoma" w:eastAsia="Times New Roman" w:hAnsi="Tahoma" w:cs="Tahoma"/>
                <w:szCs w:val="22"/>
                <w:rPrChange w:id="942" w:author="Celeste Baldwin" w:date="2025-02-14T12:12:00Z" w16du:dateUtc="2025-02-14T22:12:00Z">
                  <w:rPr>
                    <w:rFonts w:ascii="Tahoma" w:eastAsia="Times New Roman" w:hAnsi="Tahoma" w:cs="Tahoma"/>
                    <w:sz w:val="16"/>
                    <w:szCs w:val="16"/>
                  </w:rPr>
                </w:rPrChange>
              </w:rPr>
              <w:t xml:space="preserve">psychiatric </w:t>
            </w:r>
            <w:r w:rsidRPr="00CE15D1">
              <w:rPr>
                <w:rFonts w:ascii="Tahoma" w:eastAsia="Times New Roman" w:hAnsi="Tahoma" w:cs="Tahoma"/>
                <w:szCs w:val="22"/>
                <w:rPrChange w:id="943" w:author="Celeste Baldwin" w:date="2025-02-14T12:12:00Z" w16du:dateUtc="2025-02-14T22:12:00Z">
                  <w:rPr>
                    <w:rFonts w:ascii="Tahoma" w:eastAsia="Times New Roman" w:hAnsi="Tahoma" w:cs="Tahoma"/>
                    <w:sz w:val="16"/>
                    <w:szCs w:val="16"/>
                  </w:rPr>
                </w:rPrChange>
              </w:rPr>
              <w:t xml:space="preserve">nurses in a </w:t>
            </w:r>
            <w:r w:rsidR="00B31191" w:rsidRPr="00CE15D1">
              <w:rPr>
                <w:rFonts w:ascii="Tahoma" w:eastAsia="Times New Roman" w:hAnsi="Tahoma" w:cs="Tahoma"/>
                <w:szCs w:val="22"/>
                <w:rPrChange w:id="944" w:author="Celeste Baldwin" w:date="2025-02-14T12:12:00Z" w16du:dateUtc="2025-02-14T22:12:00Z">
                  <w:rPr>
                    <w:rFonts w:ascii="Tahoma" w:eastAsia="Times New Roman" w:hAnsi="Tahoma" w:cs="Tahoma"/>
                    <w:sz w:val="16"/>
                    <w:szCs w:val="16"/>
                  </w:rPr>
                </w:rPrChange>
              </w:rPr>
              <w:t>home care</w:t>
            </w:r>
            <w:r w:rsidRPr="00CE15D1">
              <w:rPr>
                <w:rFonts w:ascii="Tahoma" w:eastAsia="Times New Roman" w:hAnsi="Tahoma" w:cs="Tahoma"/>
                <w:szCs w:val="22"/>
                <w:rPrChange w:id="945" w:author="Celeste Baldwin" w:date="2025-02-14T12:12:00Z" w16du:dateUtc="2025-02-14T22:12:00Z">
                  <w:rPr>
                    <w:rFonts w:ascii="Tahoma" w:eastAsia="Times New Roman" w:hAnsi="Tahoma" w:cs="Tahoma"/>
                    <w:sz w:val="16"/>
                    <w:szCs w:val="16"/>
                  </w:rPr>
                </w:rPrChange>
              </w:rPr>
              <w:t xml:space="preserve"> agency. The paucity of culturally competent care has </w:t>
            </w:r>
            <w:r w:rsidR="008C470C" w:rsidRPr="00CE15D1">
              <w:rPr>
                <w:rFonts w:ascii="Tahoma" w:eastAsia="Times New Roman" w:hAnsi="Tahoma" w:cs="Tahoma"/>
                <w:szCs w:val="22"/>
                <w:rPrChange w:id="946" w:author="Celeste Baldwin" w:date="2025-02-14T12:12:00Z" w16du:dateUtc="2025-02-14T22:12:00Z">
                  <w:rPr>
                    <w:rFonts w:ascii="Tahoma" w:eastAsia="Times New Roman" w:hAnsi="Tahoma" w:cs="Tahoma"/>
                    <w:sz w:val="16"/>
                    <w:szCs w:val="16"/>
                  </w:rPr>
                </w:rPrChange>
              </w:rPr>
              <w:t>negative</w:t>
            </w:r>
            <w:r w:rsidRPr="00CE15D1">
              <w:rPr>
                <w:rFonts w:ascii="Tahoma" w:eastAsia="Times New Roman" w:hAnsi="Tahoma" w:cs="Tahoma"/>
                <w:szCs w:val="22"/>
                <w:rPrChange w:id="947" w:author="Celeste Baldwin" w:date="2025-02-14T12:12:00Z" w16du:dateUtc="2025-02-14T22:12:00Z">
                  <w:rPr>
                    <w:rFonts w:ascii="Tahoma" w:eastAsia="Times New Roman" w:hAnsi="Tahoma" w:cs="Tahoma"/>
                    <w:sz w:val="16"/>
                    <w:szCs w:val="16"/>
                  </w:rPr>
                </w:rPrChange>
              </w:rPr>
              <w:t xml:space="preserve"> impressions on patient</w:t>
            </w:r>
            <w:r w:rsidR="00E8371C" w:rsidRPr="00CE15D1">
              <w:rPr>
                <w:rFonts w:ascii="Tahoma" w:eastAsia="Times New Roman" w:hAnsi="Tahoma" w:cs="Tahoma"/>
                <w:szCs w:val="22"/>
                <w:rPrChange w:id="948"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949" w:author="Celeste Baldwin" w:date="2025-02-14T12:12:00Z" w16du:dateUtc="2025-02-14T22:12:00Z">
                  <w:rPr>
                    <w:rFonts w:ascii="Tahoma" w:eastAsia="Times New Roman" w:hAnsi="Tahoma" w:cs="Tahoma"/>
                    <w:sz w:val="16"/>
                    <w:szCs w:val="16"/>
                  </w:rPr>
                </w:rPrChange>
              </w:rPr>
              <w:t xml:space="preserve">s quality of life. </w:t>
            </w:r>
            <w:r w:rsidR="00620017" w:rsidRPr="00CE15D1">
              <w:rPr>
                <w:rFonts w:ascii="Tahoma" w:eastAsia="Times New Roman" w:hAnsi="Tahoma" w:cs="Tahoma"/>
                <w:szCs w:val="22"/>
                <w:rPrChange w:id="950" w:author="Celeste Baldwin" w:date="2025-02-14T12:12:00Z" w16du:dateUtc="2025-02-14T22:12:00Z">
                  <w:rPr>
                    <w:rFonts w:ascii="Tahoma" w:eastAsia="Times New Roman" w:hAnsi="Tahoma" w:cs="Tahoma"/>
                    <w:sz w:val="16"/>
                    <w:szCs w:val="16"/>
                  </w:rPr>
                </w:rPrChange>
              </w:rPr>
              <w:t>Clinicians cultural ineptitude can lead to language impediments and inadequate interpreter services (Nair &amp; Adetayo, 2019). The deficit of satisfactory cultural competence is a belligerent concern that has undesirable repercussions on nurses</w:t>
            </w:r>
            <w:r w:rsidR="00E8371C" w:rsidRPr="00CE15D1">
              <w:rPr>
                <w:rFonts w:ascii="Tahoma" w:eastAsia="Times New Roman" w:hAnsi="Tahoma" w:cs="Tahoma"/>
                <w:szCs w:val="22"/>
                <w:rPrChange w:id="951" w:author="Celeste Baldwin" w:date="2025-02-14T12:12:00Z" w16du:dateUtc="2025-02-14T22:12:00Z">
                  <w:rPr>
                    <w:rFonts w:ascii="Tahoma" w:eastAsia="Times New Roman" w:hAnsi="Tahoma" w:cs="Tahoma"/>
                    <w:sz w:val="16"/>
                    <w:szCs w:val="16"/>
                  </w:rPr>
                </w:rPrChange>
              </w:rPr>
              <w:t>'</w:t>
            </w:r>
            <w:r w:rsidR="00620017" w:rsidRPr="00CE15D1">
              <w:rPr>
                <w:rFonts w:ascii="Tahoma" w:eastAsia="Times New Roman" w:hAnsi="Tahoma" w:cs="Tahoma"/>
                <w:szCs w:val="22"/>
                <w:rPrChange w:id="952" w:author="Celeste Baldwin" w:date="2025-02-14T12:12:00Z" w16du:dateUtc="2025-02-14T22:12:00Z">
                  <w:rPr>
                    <w:rFonts w:ascii="Tahoma" w:eastAsia="Times New Roman" w:hAnsi="Tahoma" w:cs="Tahoma"/>
                    <w:sz w:val="16"/>
                    <w:szCs w:val="16"/>
                  </w:rPr>
                </w:rPrChange>
              </w:rPr>
              <w:t xml:space="preserve"> levels of cultural competence and health delivery processes (Yu et al., 2023). </w:t>
            </w:r>
            <w:r w:rsidR="008C470C" w:rsidRPr="00CE15D1">
              <w:rPr>
                <w:rFonts w:ascii="Tahoma" w:eastAsia="Times New Roman" w:hAnsi="Tahoma" w:cs="Tahoma"/>
                <w:szCs w:val="22"/>
                <w:rPrChange w:id="953" w:author="Celeste Baldwin" w:date="2025-02-14T12:12:00Z" w16du:dateUtc="2025-02-14T22:12:00Z">
                  <w:rPr>
                    <w:rFonts w:ascii="Tahoma" w:eastAsia="Times New Roman" w:hAnsi="Tahoma" w:cs="Tahoma"/>
                    <w:sz w:val="16"/>
                    <w:szCs w:val="16"/>
                  </w:rPr>
                </w:rPrChange>
              </w:rPr>
              <w:t>Therefore, n</w:t>
            </w:r>
            <w:r w:rsidRPr="00CE15D1">
              <w:rPr>
                <w:rFonts w:ascii="Tahoma" w:eastAsia="Times New Roman" w:hAnsi="Tahoma" w:cs="Tahoma"/>
                <w:szCs w:val="22"/>
                <w:rPrChange w:id="954" w:author="Celeste Baldwin" w:date="2025-02-14T12:12:00Z" w16du:dateUtc="2025-02-14T22:12:00Z">
                  <w:rPr>
                    <w:rFonts w:ascii="Tahoma" w:eastAsia="Times New Roman" w:hAnsi="Tahoma" w:cs="Tahoma"/>
                    <w:sz w:val="16"/>
                    <w:szCs w:val="16"/>
                  </w:rPr>
                </w:rPrChange>
              </w:rPr>
              <w:t>urses should be trained to enhance their levels of cultural competence to better meet the needs of an evolving and disparate patient populace (Desai et al., 2020). The project will address the concern pertaining to cultural ineptitude by implementing a cultural competency education program in a psych homecare agency that provides comprehensive medical and mental health care. The education program will comprise cultural competence learning materials such as posters and PowerPoint presentation. Educating the nurses will ascertain they espouse the focal constructs of cultural competence including cultural cognizance, expertise, and knowledge.</w:t>
            </w:r>
          </w:p>
          <w:p w14:paraId="2561EBA5" w14:textId="77777777" w:rsidR="00DA388E" w:rsidRPr="00CE15D1" w:rsidRDefault="00DA388E" w:rsidP="00774AA6">
            <w:pPr>
              <w:spacing w:before="200" w:after="0" w:line="240" w:lineRule="auto"/>
              <w:rPr>
                <w:rFonts w:ascii="Tahoma" w:eastAsia="Times New Roman" w:hAnsi="Tahoma" w:cs="Tahoma"/>
                <w:b/>
                <w:szCs w:val="22"/>
                <w:rPrChange w:id="955"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956" w:author="Celeste Baldwin" w:date="2025-02-14T12:12:00Z" w16du:dateUtc="2025-02-14T22:12:00Z">
                  <w:rPr>
                    <w:rFonts w:ascii="Tahoma" w:eastAsia="Times New Roman" w:hAnsi="Tahoma" w:cs="Tahoma"/>
                    <w:b/>
                    <w:sz w:val="16"/>
                    <w:szCs w:val="16"/>
                  </w:rPr>
                </w:rPrChange>
              </w:rPr>
              <w:t xml:space="preserve">B.  Specific Aims/Study Objectives: </w:t>
            </w:r>
          </w:p>
          <w:p w14:paraId="3899F0FC" w14:textId="75BA1DDC" w:rsidR="00DA388E" w:rsidRDefault="00DA388E" w:rsidP="00774AA6">
            <w:pPr>
              <w:spacing w:after="0" w:line="240" w:lineRule="auto"/>
              <w:ind w:left="1152" w:hanging="270"/>
              <w:rPr>
                <w:ins w:id="957" w:author="Celeste Baldwin" w:date="2025-02-14T13:11:00Z" w16du:dateUtc="2025-02-14T23:11:00Z"/>
                <w:rFonts w:ascii="Tahoma" w:eastAsia="Times New Roman" w:hAnsi="Tahoma" w:cs="Tahoma"/>
                <w:b/>
                <w:bCs/>
                <w:szCs w:val="22"/>
              </w:rPr>
            </w:pPr>
            <w:r w:rsidRPr="00CE15D1">
              <w:rPr>
                <w:rFonts w:ascii="Tahoma" w:eastAsia="Times New Roman" w:hAnsi="Tahoma" w:cs="Tahoma"/>
                <w:b/>
                <w:bCs/>
                <w:szCs w:val="22"/>
                <w:rPrChange w:id="958" w:author="Celeste Baldwin" w:date="2025-02-14T12:12:00Z" w16du:dateUtc="2025-02-14T22:12:00Z">
                  <w:rPr>
                    <w:rFonts w:ascii="Tahoma" w:eastAsia="Times New Roman" w:hAnsi="Tahoma" w:cs="Tahoma"/>
                    <w:b/>
                    <w:bCs/>
                    <w:sz w:val="16"/>
                    <w:szCs w:val="16"/>
                  </w:rPr>
                </w:rPrChange>
              </w:rPr>
              <w:t xml:space="preserve">1. List the purpose(s) of the study (What you are hoping to learn or discover as a result of the study?). </w:t>
            </w:r>
          </w:p>
          <w:p w14:paraId="5B9B38DA" w14:textId="23F8DBAB" w:rsidR="00B67725" w:rsidRPr="00CE15D1" w:rsidRDefault="00B67725" w:rsidP="00774AA6">
            <w:pPr>
              <w:spacing w:after="0" w:line="240" w:lineRule="auto"/>
              <w:ind w:left="1152" w:hanging="270"/>
              <w:rPr>
                <w:rFonts w:ascii="Tahoma" w:eastAsia="Times New Roman" w:hAnsi="Tahoma" w:cs="Tahoma"/>
                <w:b/>
                <w:bCs/>
                <w:szCs w:val="22"/>
                <w:rPrChange w:id="959" w:author="Celeste Baldwin" w:date="2025-02-14T12:12:00Z" w16du:dateUtc="2025-02-14T22:12:00Z">
                  <w:rPr>
                    <w:rFonts w:ascii="Tahoma" w:eastAsia="Times New Roman" w:hAnsi="Tahoma" w:cs="Tahoma"/>
                    <w:b/>
                    <w:bCs/>
                    <w:sz w:val="16"/>
                    <w:szCs w:val="16"/>
                  </w:rPr>
                </w:rPrChange>
              </w:rPr>
            </w:pPr>
            <w:ins w:id="960" w:author="Celeste Baldwin" w:date="2025-02-14T13:11:00Z" w16du:dateUtc="2025-02-14T23:11:00Z">
              <w:r>
                <w:rPr>
                  <w:rFonts w:ascii="Tahoma" w:eastAsia="Times New Roman" w:hAnsi="Tahoma" w:cs="Tahoma"/>
                  <w:b/>
                  <w:bCs/>
                  <w:szCs w:val="22"/>
                </w:rPr>
                <w:t>add these from revised SPP</w:t>
              </w:r>
            </w:ins>
          </w:p>
          <w:p w14:paraId="3381F3F2" w14:textId="500182C6" w:rsidR="005F0847" w:rsidRPr="00CE15D1" w:rsidDel="00B67725" w:rsidRDefault="005F0847" w:rsidP="00774AA6">
            <w:pPr>
              <w:numPr>
                <w:ilvl w:val="0"/>
                <w:numId w:val="13"/>
              </w:numPr>
              <w:spacing w:line="240" w:lineRule="auto"/>
              <w:rPr>
                <w:del w:id="961" w:author="Celeste Baldwin" w:date="2025-02-14T13:10:00Z" w16du:dateUtc="2025-02-14T23:10:00Z"/>
                <w:rFonts w:ascii="Tahoma" w:eastAsia="Times New Roman" w:hAnsi="Tahoma" w:cs="Tahoma"/>
                <w:szCs w:val="22"/>
                <w:rPrChange w:id="962" w:author="Celeste Baldwin" w:date="2025-02-14T12:12:00Z" w16du:dateUtc="2025-02-14T22:12:00Z">
                  <w:rPr>
                    <w:del w:id="963" w:author="Celeste Baldwin" w:date="2025-02-14T13:10:00Z" w16du:dateUtc="2025-02-14T23:10:00Z"/>
                    <w:rFonts w:ascii="Tahoma" w:eastAsia="Times New Roman" w:hAnsi="Tahoma" w:cs="Tahoma"/>
                    <w:sz w:val="16"/>
                    <w:szCs w:val="16"/>
                  </w:rPr>
                </w:rPrChange>
              </w:rPr>
            </w:pPr>
            <w:del w:id="964" w:author="Celeste Baldwin" w:date="2025-02-14T13:10:00Z" w16du:dateUtc="2025-02-14T23:10:00Z">
              <w:r w:rsidRPr="00CE15D1" w:rsidDel="00B67725">
                <w:rPr>
                  <w:rFonts w:ascii="Tahoma" w:eastAsia="Times New Roman" w:hAnsi="Tahoma" w:cs="Tahoma"/>
                  <w:szCs w:val="22"/>
                  <w:rPrChange w:id="965" w:author="Celeste Baldwin" w:date="2025-02-14T12:12:00Z" w16du:dateUtc="2025-02-14T22:12:00Z">
                    <w:rPr>
                      <w:rFonts w:ascii="Tahoma" w:eastAsia="Times New Roman" w:hAnsi="Tahoma" w:cs="Tahoma"/>
                      <w:sz w:val="16"/>
                      <w:szCs w:val="16"/>
                    </w:rPr>
                  </w:rPrChange>
                </w:rPr>
                <w:delText xml:space="preserve">The purpose of the study is to train psych nurses on culturally competence to boost </w:delText>
              </w:r>
              <w:r w:rsidR="00E74AF0" w:rsidRPr="00CE15D1" w:rsidDel="00B67725">
                <w:rPr>
                  <w:rFonts w:ascii="Tahoma" w:eastAsia="Times New Roman" w:hAnsi="Tahoma" w:cs="Tahoma"/>
                  <w:szCs w:val="22"/>
                  <w:rPrChange w:id="966" w:author="Celeste Baldwin" w:date="2025-02-14T12:12:00Z" w16du:dateUtc="2025-02-14T22:12:00Z">
                    <w:rPr>
                      <w:rFonts w:ascii="Tahoma" w:eastAsia="Times New Roman" w:hAnsi="Tahoma" w:cs="Tahoma"/>
                      <w:sz w:val="16"/>
                      <w:szCs w:val="16"/>
                    </w:rPr>
                  </w:rPrChange>
                </w:rPr>
                <w:delText>their levels of cultural competence</w:delText>
              </w:r>
              <w:r w:rsidRPr="00CE15D1" w:rsidDel="00B67725">
                <w:rPr>
                  <w:rFonts w:ascii="Tahoma" w:eastAsia="Times New Roman" w:hAnsi="Tahoma" w:cs="Tahoma"/>
                  <w:szCs w:val="22"/>
                  <w:rPrChange w:id="967" w:author="Celeste Baldwin" w:date="2025-02-14T12:12:00Z" w16du:dateUtc="2025-02-14T22:12:00Z">
                    <w:rPr>
                      <w:rFonts w:ascii="Tahoma" w:eastAsia="Times New Roman" w:hAnsi="Tahoma" w:cs="Tahoma"/>
                      <w:sz w:val="16"/>
                      <w:szCs w:val="16"/>
                    </w:rPr>
                  </w:rPrChange>
                </w:rPr>
                <w:delText xml:space="preserve">. </w:delText>
              </w:r>
            </w:del>
          </w:p>
          <w:p w14:paraId="1B785D6A" w14:textId="7CEADEF1" w:rsidR="005F0847" w:rsidRPr="00CE15D1" w:rsidDel="00B67725" w:rsidRDefault="005F0847" w:rsidP="00774AA6">
            <w:pPr>
              <w:numPr>
                <w:ilvl w:val="0"/>
                <w:numId w:val="13"/>
              </w:numPr>
              <w:spacing w:after="0" w:line="240" w:lineRule="auto"/>
              <w:rPr>
                <w:del w:id="968" w:author="Celeste Baldwin" w:date="2025-02-14T13:10:00Z" w16du:dateUtc="2025-02-14T23:10:00Z"/>
                <w:rFonts w:ascii="Tahoma" w:eastAsia="Times New Roman" w:hAnsi="Tahoma" w:cs="Tahoma"/>
                <w:szCs w:val="22"/>
                <w:rPrChange w:id="969" w:author="Celeste Baldwin" w:date="2025-02-14T12:12:00Z" w16du:dateUtc="2025-02-14T22:12:00Z">
                  <w:rPr>
                    <w:del w:id="970" w:author="Celeste Baldwin" w:date="2025-02-14T13:10:00Z" w16du:dateUtc="2025-02-14T23:10:00Z"/>
                    <w:rFonts w:ascii="Tahoma" w:eastAsia="Times New Roman" w:hAnsi="Tahoma" w:cs="Tahoma"/>
                    <w:sz w:val="16"/>
                    <w:szCs w:val="16"/>
                  </w:rPr>
                </w:rPrChange>
              </w:rPr>
            </w:pPr>
            <w:del w:id="971" w:author="Celeste Baldwin" w:date="2025-02-14T13:10:00Z" w16du:dateUtc="2025-02-14T23:10:00Z">
              <w:r w:rsidRPr="00CE15D1" w:rsidDel="00B67725">
                <w:rPr>
                  <w:rFonts w:ascii="Tahoma" w:eastAsia="Times New Roman" w:hAnsi="Tahoma" w:cs="Tahoma"/>
                  <w:szCs w:val="22"/>
                  <w:rPrChange w:id="972" w:author="Celeste Baldwin" w:date="2025-02-14T12:12:00Z" w16du:dateUtc="2025-02-14T22:12:00Z">
                    <w:rPr>
                      <w:rFonts w:ascii="Tahoma" w:eastAsia="Times New Roman" w:hAnsi="Tahoma" w:cs="Tahoma"/>
                      <w:sz w:val="16"/>
                      <w:szCs w:val="16"/>
                    </w:rPr>
                  </w:rPrChange>
                </w:rPr>
                <w:delText xml:space="preserve">Quantitative data on cultural competence training will be </w:delText>
              </w:r>
              <w:r w:rsidR="00E74AF0" w:rsidRPr="00CE15D1" w:rsidDel="00B67725">
                <w:rPr>
                  <w:rFonts w:ascii="Tahoma" w:eastAsia="Times New Roman" w:hAnsi="Tahoma" w:cs="Tahoma"/>
                  <w:szCs w:val="22"/>
                  <w:rPrChange w:id="973" w:author="Celeste Baldwin" w:date="2025-02-14T12:12:00Z" w16du:dateUtc="2025-02-14T22:12:00Z">
                    <w:rPr>
                      <w:rFonts w:ascii="Tahoma" w:eastAsia="Times New Roman" w:hAnsi="Tahoma" w:cs="Tahoma"/>
                      <w:sz w:val="16"/>
                      <w:szCs w:val="16"/>
                    </w:rPr>
                  </w:rPrChange>
                </w:rPr>
                <w:delText>collected</w:delText>
              </w:r>
              <w:r w:rsidRPr="00CE15D1" w:rsidDel="00B67725">
                <w:rPr>
                  <w:rFonts w:ascii="Tahoma" w:eastAsia="Times New Roman" w:hAnsi="Tahoma" w:cs="Tahoma"/>
                  <w:szCs w:val="22"/>
                  <w:rPrChange w:id="974" w:author="Celeste Baldwin" w:date="2025-02-14T12:12:00Z" w16du:dateUtc="2025-02-14T22:12:00Z">
                    <w:rPr>
                      <w:rFonts w:ascii="Tahoma" w:eastAsia="Times New Roman" w:hAnsi="Tahoma" w:cs="Tahoma"/>
                      <w:sz w:val="16"/>
                      <w:szCs w:val="16"/>
                    </w:rPr>
                  </w:rPrChange>
                </w:rPr>
                <w:delText xml:space="preserve"> using the </w:delText>
              </w:r>
              <w:r w:rsidR="00E8371C" w:rsidRPr="00CE15D1" w:rsidDel="00B67725">
                <w:rPr>
                  <w:rFonts w:ascii="Tahoma" w:eastAsia="Times New Roman" w:hAnsi="Tahoma" w:cs="Tahoma"/>
                  <w:szCs w:val="22"/>
                  <w:rPrChange w:id="975" w:author="Celeste Baldwin" w:date="2025-02-14T12:12:00Z" w16du:dateUtc="2025-02-14T22:12:00Z">
                    <w:rPr>
                      <w:rFonts w:ascii="Tahoma" w:eastAsia="Times New Roman" w:hAnsi="Tahoma" w:cs="Tahoma"/>
                      <w:sz w:val="16"/>
                      <w:szCs w:val="16"/>
                    </w:rPr>
                  </w:rPrChange>
                </w:rPr>
                <w:delText>"</w:delText>
              </w:r>
              <w:r w:rsidRPr="00CE15D1" w:rsidDel="00B67725">
                <w:rPr>
                  <w:rFonts w:ascii="Tahoma" w:eastAsia="Times New Roman" w:hAnsi="Tahoma" w:cs="Tahoma"/>
                  <w:szCs w:val="22"/>
                  <w:rPrChange w:id="976" w:author="Celeste Baldwin" w:date="2025-02-14T12:12:00Z" w16du:dateUtc="2025-02-14T22:12:00Z">
                    <w:rPr>
                      <w:rFonts w:ascii="Tahoma" w:eastAsia="Times New Roman" w:hAnsi="Tahoma" w:cs="Tahoma"/>
                      <w:sz w:val="16"/>
                      <w:szCs w:val="16"/>
                    </w:rPr>
                  </w:rPrChange>
                </w:rPr>
                <w:delText>Central Vancouver Island Multicultural Society Cultural Competence Self-Assessment Checklist.</w:delText>
              </w:r>
              <w:r w:rsidR="00E8371C" w:rsidRPr="00CE15D1" w:rsidDel="00B67725">
                <w:rPr>
                  <w:rFonts w:ascii="Tahoma" w:eastAsia="Times New Roman" w:hAnsi="Tahoma" w:cs="Tahoma"/>
                  <w:szCs w:val="22"/>
                  <w:rPrChange w:id="977" w:author="Celeste Baldwin" w:date="2025-02-14T12:12:00Z" w16du:dateUtc="2025-02-14T22:12:00Z">
                    <w:rPr>
                      <w:rFonts w:ascii="Tahoma" w:eastAsia="Times New Roman" w:hAnsi="Tahoma" w:cs="Tahoma"/>
                      <w:sz w:val="16"/>
                      <w:szCs w:val="16"/>
                    </w:rPr>
                  </w:rPrChange>
                </w:rPr>
                <w:delText>"</w:delText>
              </w:r>
            </w:del>
          </w:p>
          <w:p w14:paraId="396CA796" w14:textId="5854FED9" w:rsidR="005F0847" w:rsidRPr="00CE15D1" w:rsidDel="00B67725" w:rsidRDefault="00CF32B5" w:rsidP="00774AA6">
            <w:pPr>
              <w:numPr>
                <w:ilvl w:val="0"/>
                <w:numId w:val="13"/>
              </w:numPr>
              <w:spacing w:after="0" w:line="240" w:lineRule="auto"/>
              <w:rPr>
                <w:del w:id="978" w:author="Celeste Baldwin" w:date="2025-02-14T13:10:00Z" w16du:dateUtc="2025-02-14T23:10:00Z"/>
                <w:rFonts w:ascii="Tahoma" w:eastAsia="Times New Roman" w:hAnsi="Tahoma" w:cs="Tahoma"/>
                <w:szCs w:val="22"/>
                <w:rPrChange w:id="979" w:author="Celeste Baldwin" w:date="2025-02-14T12:12:00Z" w16du:dateUtc="2025-02-14T22:12:00Z">
                  <w:rPr>
                    <w:del w:id="980" w:author="Celeste Baldwin" w:date="2025-02-14T13:10:00Z" w16du:dateUtc="2025-02-14T23:10:00Z"/>
                    <w:rFonts w:ascii="Tahoma" w:eastAsia="Times New Roman" w:hAnsi="Tahoma" w:cs="Tahoma"/>
                    <w:sz w:val="16"/>
                    <w:szCs w:val="16"/>
                  </w:rPr>
                </w:rPrChange>
              </w:rPr>
            </w:pPr>
            <w:del w:id="981" w:author="Celeste Baldwin" w:date="2025-02-14T13:10:00Z" w16du:dateUtc="2025-02-14T23:10:00Z">
              <w:r w:rsidRPr="00CE15D1" w:rsidDel="00B67725">
                <w:rPr>
                  <w:rFonts w:ascii="Tahoma" w:eastAsia="Times New Roman" w:hAnsi="Tahoma" w:cs="Tahoma"/>
                  <w:szCs w:val="22"/>
                  <w:rPrChange w:id="982" w:author="Celeste Baldwin" w:date="2025-02-14T12:12:00Z" w16du:dateUtc="2025-02-14T22:12:00Z">
                    <w:rPr>
                      <w:rFonts w:ascii="Tahoma" w:eastAsia="Times New Roman" w:hAnsi="Tahoma" w:cs="Tahoma"/>
                      <w:sz w:val="16"/>
                      <w:szCs w:val="16"/>
                    </w:rPr>
                  </w:rPrChange>
                </w:rPr>
                <w:lastRenderedPageBreak/>
                <w:delText xml:space="preserve">I hope to discover the impact of </w:delText>
              </w:r>
              <w:r w:rsidR="005F0847" w:rsidRPr="00CE15D1" w:rsidDel="00B67725">
                <w:rPr>
                  <w:rFonts w:ascii="Tahoma" w:eastAsia="Times New Roman" w:hAnsi="Tahoma" w:cs="Tahoma"/>
                  <w:szCs w:val="22"/>
                  <w:rPrChange w:id="983" w:author="Celeste Baldwin" w:date="2025-02-14T12:12:00Z" w16du:dateUtc="2025-02-14T22:12:00Z">
                    <w:rPr>
                      <w:rFonts w:ascii="Tahoma" w:eastAsia="Times New Roman" w:hAnsi="Tahoma" w:cs="Tahoma"/>
                      <w:sz w:val="16"/>
                      <w:szCs w:val="16"/>
                    </w:rPr>
                  </w:rPrChange>
                </w:rPr>
                <w:delText>a cultural competence education program on psych nurses</w:delText>
              </w:r>
              <w:r w:rsidR="00E8371C" w:rsidRPr="00CE15D1" w:rsidDel="00B67725">
                <w:rPr>
                  <w:rFonts w:ascii="Tahoma" w:eastAsia="Times New Roman" w:hAnsi="Tahoma" w:cs="Tahoma"/>
                  <w:szCs w:val="22"/>
                  <w:rPrChange w:id="984" w:author="Celeste Baldwin" w:date="2025-02-14T12:12:00Z" w16du:dateUtc="2025-02-14T22:12:00Z">
                    <w:rPr>
                      <w:rFonts w:ascii="Tahoma" w:eastAsia="Times New Roman" w:hAnsi="Tahoma" w:cs="Tahoma"/>
                      <w:sz w:val="16"/>
                      <w:szCs w:val="16"/>
                    </w:rPr>
                  </w:rPrChange>
                </w:rPr>
                <w:delText>'</w:delText>
              </w:r>
              <w:r w:rsidR="005F0847" w:rsidRPr="00CE15D1" w:rsidDel="00B67725">
                <w:rPr>
                  <w:rFonts w:ascii="Tahoma" w:eastAsia="Times New Roman" w:hAnsi="Tahoma" w:cs="Tahoma"/>
                  <w:szCs w:val="22"/>
                  <w:rPrChange w:id="985" w:author="Celeste Baldwin" w:date="2025-02-14T12:12:00Z" w16du:dateUtc="2025-02-14T22:12:00Z">
                    <w:rPr>
                      <w:rFonts w:ascii="Tahoma" w:eastAsia="Times New Roman" w:hAnsi="Tahoma" w:cs="Tahoma"/>
                      <w:sz w:val="16"/>
                      <w:szCs w:val="16"/>
                    </w:rPr>
                  </w:rPrChange>
                </w:rPr>
                <w:delText xml:space="preserve"> levels of cultural competence before and after the intervention.</w:delText>
              </w:r>
            </w:del>
          </w:p>
          <w:p w14:paraId="04BEB770" w14:textId="77777777" w:rsidR="00DA388E" w:rsidRPr="00CE15D1" w:rsidRDefault="00DA388E" w:rsidP="00774AA6">
            <w:pPr>
              <w:spacing w:before="200" w:after="0" w:line="240" w:lineRule="auto"/>
              <w:rPr>
                <w:rFonts w:ascii="Tahoma" w:eastAsia="Times New Roman" w:hAnsi="Tahoma" w:cs="Tahoma"/>
                <w:b/>
                <w:szCs w:val="22"/>
                <w:rPrChange w:id="986"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987" w:author="Celeste Baldwin" w:date="2025-02-14T12:12:00Z" w16du:dateUtc="2025-02-14T22:12:00Z">
                  <w:rPr>
                    <w:rFonts w:ascii="Tahoma" w:eastAsia="Times New Roman" w:hAnsi="Tahoma" w:cs="Tahoma"/>
                    <w:b/>
                    <w:sz w:val="16"/>
                    <w:szCs w:val="16"/>
                  </w:rPr>
                </w:rPrChange>
              </w:rPr>
              <w:t>C.  Materials, Methods, and Analysis (quantitative and qualitative):</w:t>
            </w:r>
          </w:p>
          <w:p w14:paraId="238FE688" w14:textId="0018707F" w:rsidR="00DA388E" w:rsidRPr="00CE15D1" w:rsidRDefault="00DA388E" w:rsidP="00774AA6">
            <w:pPr>
              <w:spacing w:after="0" w:line="240" w:lineRule="auto"/>
              <w:ind w:left="882"/>
              <w:rPr>
                <w:rFonts w:ascii="Tahoma" w:eastAsia="Times New Roman" w:hAnsi="Tahoma" w:cs="Tahoma"/>
                <w:b/>
                <w:bCs/>
                <w:szCs w:val="22"/>
                <w:rPrChange w:id="988"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989" w:author="Celeste Baldwin" w:date="2025-02-14T12:12:00Z" w16du:dateUtc="2025-02-14T22:12:00Z">
                  <w:rPr>
                    <w:rFonts w:ascii="Tahoma" w:eastAsia="Times New Roman" w:hAnsi="Tahoma" w:cs="Tahoma"/>
                    <w:b/>
                    <w:bCs/>
                    <w:sz w:val="16"/>
                    <w:szCs w:val="16"/>
                  </w:rPr>
                </w:rPrChange>
              </w:rPr>
              <w:t xml:space="preserve">1. Describe data collection methods (procedures)—Be specific. </w:t>
            </w:r>
          </w:p>
          <w:p w14:paraId="2A2DD8D2" w14:textId="76E7C6DB" w:rsidR="00C06322" w:rsidRDefault="00283BB4" w:rsidP="00C06322">
            <w:pPr>
              <w:spacing w:after="0" w:line="240" w:lineRule="auto"/>
              <w:ind w:left="360"/>
              <w:rPr>
                <w:ins w:id="990" w:author="Celeste Baldwin" w:date="2025-02-14T13:11:00Z" w16du:dateUtc="2025-02-14T23:11:00Z"/>
                <w:rFonts w:ascii="Tahoma" w:eastAsia="Times New Roman" w:hAnsi="Tahoma" w:cs="Tahoma"/>
                <w:szCs w:val="22"/>
              </w:rPr>
            </w:pPr>
            <w:del w:id="991" w:author="Celeste Baldwin" w:date="2025-02-14T13:11:00Z" w16du:dateUtc="2025-02-14T23:11:00Z">
              <w:r w:rsidRPr="00C06322" w:rsidDel="00C06322">
                <w:rPr>
                  <w:rFonts w:ascii="Tahoma" w:eastAsia="Times New Roman" w:hAnsi="Tahoma" w:cs="Tahoma"/>
                  <w:szCs w:val="22"/>
                  <w:rPrChange w:id="992" w:author="Celeste Baldwin" w:date="2025-02-14T13:11:00Z" w16du:dateUtc="2025-02-14T23:11:00Z">
                    <w:rPr>
                      <w:rFonts w:ascii="Tahoma" w:eastAsia="Times New Roman" w:hAnsi="Tahoma" w:cs="Tahoma"/>
                      <w:sz w:val="16"/>
                      <w:szCs w:val="16"/>
                    </w:rPr>
                  </w:rPrChange>
                </w:rPr>
                <w:delText>Pre- and post-survey will be conducted using Vancouver cultural competence self-assessment checklist.</w:delText>
              </w:r>
            </w:del>
          </w:p>
          <w:p w14:paraId="1ECA11D2" w14:textId="52A7B92E" w:rsidR="00C06322" w:rsidRDefault="00C06322" w:rsidP="00C06322">
            <w:pPr>
              <w:spacing w:after="0" w:line="240" w:lineRule="auto"/>
              <w:ind w:left="360"/>
              <w:rPr>
                <w:ins w:id="993" w:author="Celeste Baldwin" w:date="2025-02-14T13:13:00Z" w16du:dateUtc="2025-02-14T23:13:00Z"/>
                <w:rFonts w:ascii="Tahoma" w:eastAsia="Times New Roman" w:hAnsi="Tahoma" w:cs="Tahoma"/>
                <w:szCs w:val="22"/>
              </w:rPr>
            </w:pPr>
            <w:ins w:id="994" w:author="Celeste Baldwin" w:date="2025-02-14T13:11:00Z" w16du:dateUtc="2025-02-14T23:11:00Z">
              <w:r>
                <w:rPr>
                  <w:rFonts w:ascii="Tahoma" w:eastAsia="Times New Roman" w:hAnsi="Tahoma" w:cs="Tahoma"/>
                  <w:szCs w:val="22"/>
                </w:rPr>
                <w:t>Explain each step you will do for the proje</w:t>
              </w:r>
            </w:ins>
            <w:ins w:id="995" w:author="Celeste Baldwin" w:date="2025-02-14T13:12:00Z" w16du:dateUtc="2025-02-14T23:12:00Z">
              <w:r>
                <w:rPr>
                  <w:rFonts w:ascii="Tahoma" w:eastAsia="Times New Roman" w:hAnsi="Tahoma" w:cs="Tahoma"/>
                  <w:szCs w:val="22"/>
                </w:rPr>
                <w:t>ct and include this table here, in the consent and the invitation to participate.</w:t>
              </w:r>
            </w:ins>
          </w:p>
          <w:p w14:paraId="0D8D542D" w14:textId="670F0EE7" w:rsidR="00C06322" w:rsidRDefault="00C06322" w:rsidP="00C06322">
            <w:pPr>
              <w:spacing w:after="0" w:line="240" w:lineRule="auto"/>
              <w:ind w:left="360"/>
              <w:rPr>
                <w:ins w:id="996" w:author="Celeste Baldwin" w:date="2025-02-14T13:12:00Z" w16du:dateUtc="2025-02-14T23:12:00Z"/>
                <w:rFonts w:ascii="Tahoma" w:eastAsia="Times New Roman" w:hAnsi="Tahoma" w:cs="Tahoma"/>
                <w:szCs w:val="22"/>
              </w:rPr>
            </w:pPr>
            <w:proofErr w:type="spellStart"/>
            <w:ins w:id="997" w:author="Celeste Baldwin" w:date="2025-02-14T13:13:00Z" w16du:dateUtc="2025-02-14T23:13:00Z">
              <w:r>
                <w:rPr>
                  <w:rFonts w:ascii="Tahoma" w:eastAsia="Times New Roman" w:hAnsi="Tahoma" w:cs="Tahoma"/>
                  <w:szCs w:val="22"/>
                </w:rPr>
                <w:t>ie</w:t>
              </w:r>
              <w:proofErr w:type="spellEnd"/>
              <w:r>
                <w:rPr>
                  <w:rFonts w:ascii="Tahoma" w:eastAsia="Times New Roman" w:hAnsi="Tahoma" w:cs="Tahoma"/>
                  <w:szCs w:val="22"/>
                </w:rPr>
                <w:t xml:space="preserve">. </w:t>
              </w:r>
              <w:proofErr w:type="gramStart"/>
              <w:r>
                <w:rPr>
                  <w:rFonts w:ascii="Tahoma" w:eastAsia="Times New Roman" w:hAnsi="Tahoma" w:cs="Tahoma"/>
                  <w:szCs w:val="22"/>
                </w:rPr>
                <w:t>when</w:t>
              </w:r>
              <w:proofErr w:type="gramEnd"/>
              <w:r>
                <w:rPr>
                  <w:rFonts w:ascii="Tahoma" w:eastAsia="Times New Roman" w:hAnsi="Tahoma" w:cs="Tahoma"/>
                  <w:szCs w:val="22"/>
                </w:rPr>
                <w:t xml:space="preserve"> is </w:t>
              </w:r>
            </w:ins>
            <w:ins w:id="998" w:author="Celeste Baldwin" w:date="2025-02-14T13:14:00Z" w16du:dateUtc="2025-02-14T23:14:00Z">
              <w:r>
                <w:rPr>
                  <w:rFonts w:ascii="Tahoma" w:eastAsia="Times New Roman" w:hAnsi="Tahoma" w:cs="Tahoma"/>
                  <w:szCs w:val="22"/>
                </w:rPr>
                <w:t>the consent, everything is stored in Qualtrics and deidentified after they sign the consent, eve</w:t>
              </w:r>
            </w:ins>
            <w:ins w:id="999" w:author="Celeste Baldwin" w:date="2025-02-14T13:15:00Z" w16du:dateUtc="2025-02-14T23:15:00Z">
              <w:r>
                <w:rPr>
                  <w:rFonts w:ascii="Tahoma" w:eastAsia="Times New Roman" w:hAnsi="Tahoma" w:cs="Tahoma"/>
                  <w:szCs w:val="22"/>
                </w:rPr>
                <w:t>r</w:t>
              </w:r>
            </w:ins>
            <w:ins w:id="1000" w:author="Celeste Baldwin" w:date="2025-02-14T13:14:00Z" w16du:dateUtc="2025-02-14T23:14:00Z">
              <w:r>
                <w:rPr>
                  <w:rFonts w:ascii="Tahoma" w:eastAsia="Times New Roman" w:hAnsi="Tahoma" w:cs="Tahoma"/>
                  <w:szCs w:val="22"/>
                </w:rPr>
                <w:t xml:space="preserve">ything is </w:t>
              </w:r>
              <w:proofErr w:type="gramStart"/>
              <w:r>
                <w:rPr>
                  <w:rFonts w:ascii="Tahoma" w:eastAsia="Times New Roman" w:hAnsi="Tahoma" w:cs="Tahoma"/>
                  <w:szCs w:val="22"/>
                </w:rPr>
                <w:t>anonymous</w:t>
              </w:r>
              <w:proofErr w:type="gramEnd"/>
              <w:r>
                <w:rPr>
                  <w:rFonts w:ascii="Tahoma" w:eastAsia="Times New Roman" w:hAnsi="Tahoma" w:cs="Tahoma"/>
                  <w:szCs w:val="22"/>
                </w:rPr>
                <w:t xml:space="preserve"> and they get a numerica</w:t>
              </w:r>
            </w:ins>
            <w:ins w:id="1001" w:author="Celeste Baldwin" w:date="2025-02-14T13:15:00Z" w16du:dateUtc="2025-02-14T23:15:00Z">
              <w:r>
                <w:rPr>
                  <w:rFonts w:ascii="Tahoma" w:eastAsia="Times New Roman" w:hAnsi="Tahoma" w:cs="Tahoma"/>
                  <w:szCs w:val="22"/>
                </w:rPr>
                <w:t>l code in Qualtrics. Then they fill out the demographics-explain this and put it in the Appendices. All items mentioned must be given an appendices lett</w:t>
              </w:r>
            </w:ins>
            <w:ins w:id="1002" w:author="Celeste Baldwin" w:date="2025-02-14T13:16:00Z" w16du:dateUtc="2025-02-14T23:16:00Z">
              <w:r>
                <w:rPr>
                  <w:rFonts w:ascii="Tahoma" w:eastAsia="Times New Roman" w:hAnsi="Tahoma" w:cs="Tahoma"/>
                  <w:szCs w:val="22"/>
                </w:rPr>
                <w:t>er</w:t>
              </w:r>
            </w:ins>
          </w:p>
          <w:p w14:paraId="17E4C043" w14:textId="44D409EF" w:rsidR="00C06322" w:rsidRDefault="00C06322" w:rsidP="00C06322">
            <w:pPr>
              <w:spacing w:after="0" w:line="240" w:lineRule="auto"/>
              <w:ind w:left="360"/>
              <w:rPr>
                <w:ins w:id="1003" w:author="Celeste Baldwin" w:date="2025-02-14T13:11:00Z" w16du:dateUtc="2025-02-14T23:11:00Z"/>
                <w:rFonts w:ascii="Tahoma" w:eastAsia="Times New Roman" w:hAnsi="Tahoma" w:cs="Tahoma"/>
                <w:szCs w:val="22"/>
              </w:rPr>
            </w:pPr>
            <w:ins w:id="1004" w:author="Celeste Baldwin" w:date="2025-02-14T13:13:00Z" w16du:dateUtc="2025-02-14T23:13:00Z">
              <w:r>
                <w:rPr>
                  <w:rFonts w:ascii="Tahoma" w:eastAsia="Times New Roman" w:hAnsi="Tahoma" w:cs="Tahoma"/>
                  <w:szCs w:val="22"/>
                </w:rPr>
                <w:t>Edit the table as you see fit</w:t>
              </w:r>
            </w:ins>
          </w:p>
          <w:p w14:paraId="1486D4F6" w14:textId="77777777" w:rsidR="00C06322" w:rsidRDefault="00C06322" w:rsidP="00C06322">
            <w:pPr>
              <w:spacing w:after="0" w:line="240" w:lineRule="auto"/>
              <w:ind w:left="360"/>
              <w:rPr>
                <w:ins w:id="1005" w:author="Celeste Baldwin" w:date="2025-02-14T13:11:00Z" w16du:dateUtc="2025-02-14T23:11:00Z"/>
                <w:rFonts w:ascii="Tahoma" w:eastAsia="Times New Roman" w:hAnsi="Tahoma" w:cs="Tahoma"/>
                <w:szCs w:val="22"/>
              </w:rPr>
            </w:pPr>
          </w:p>
          <w:p w14:paraId="2E7E56A8" w14:textId="77777777" w:rsidR="00C06322" w:rsidRDefault="00C06322" w:rsidP="00C06322">
            <w:pPr>
              <w:spacing w:after="0" w:line="240" w:lineRule="auto"/>
              <w:ind w:left="360"/>
              <w:rPr>
                <w:ins w:id="1006" w:author="Celeste Baldwin" w:date="2025-02-14T13:11:00Z" w16du:dateUtc="2025-02-14T23:11:00Z"/>
                <w:rFonts w:ascii="Tahoma" w:eastAsia="Times New Roman" w:hAnsi="Tahoma" w:cs="Tahoma"/>
                <w:szCs w:val="22"/>
              </w:rPr>
            </w:pPr>
          </w:p>
          <w:p w14:paraId="0AAC520E" w14:textId="77777777" w:rsidR="00C06322" w:rsidRDefault="00C06322" w:rsidP="00C06322">
            <w:pPr>
              <w:spacing w:after="0" w:line="240" w:lineRule="auto"/>
              <w:ind w:left="360"/>
              <w:rPr>
                <w:ins w:id="1007" w:author="Celeste Baldwin" w:date="2025-02-14T13:11:00Z" w16du:dateUtc="2025-02-14T23:11:00Z"/>
                <w:rFonts w:ascii="Tahoma" w:eastAsia="Times New Roman" w:hAnsi="Tahoma" w:cs="Tahoma"/>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960"/>
              <w:gridCol w:w="2141"/>
              <w:gridCol w:w="14"/>
            </w:tblGrid>
            <w:tr w:rsidR="00C06322" w:rsidRPr="009A2A80" w14:paraId="61E104D0" w14:textId="77777777" w:rsidTr="00D342A9">
              <w:trPr>
                <w:gridAfter w:val="1"/>
                <w:wAfter w:w="14" w:type="dxa"/>
                <w:ins w:id="1008" w:author="Celeste Baldwin" w:date="2025-02-14T13:13:00Z"/>
              </w:trPr>
              <w:tc>
                <w:tcPr>
                  <w:tcW w:w="3330" w:type="dxa"/>
                  <w:shd w:val="clear" w:color="auto" w:fill="DEEAF6" w:themeFill="accent1" w:themeFillTint="33"/>
                </w:tcPr>
                <w:p w14:paraId="41ED45D0" w14:textId="77777777" w:rsidR="00C06322" w:rsidRPr="009A2A80" w:rsidRDefault="00C06322" w:rsidP="00C06322">
                  <w:pPr>
                    <w:rPr>
                      <w:ins w:id="1009" w:author="Celeste Baldwin" w:date="2025-02-14T13:13:00Z" w16du:dateUtc="2025-02-14T23:13:00Z"/>
                      <w:rFonts w:asciiTheme="majorBidi" w:eastAsia="Times" w:hAnsiTheme="majorBidi" w:cstheme="majorBidi"/>
                      <w:b/>
                      <w:bCs/>
                      <w:sz w:val="24"/>
                      <w:szCs w:val="24"/>
                    </w:rPr>
                  </w:pPr>
                  <w:ins w:id="1010" w:author="Celeste Baldwin" w:date="2025-02-14T13:13:00Z" w16du:dateUtc="2025-02-14T23:13:00Z">
                    <w:r w:rsidRPr="009A2A80">
                      <w:rPr>
                        <w:rFonts w:asciiTheme="majorBidi" w:eastAsia="Times" w:hAnsiTheme="majorBidi" w:cstheme="majorBidi"/>
                        <w:b/>
                        <w:bCs/>
                        <w:sz w:val="24"/>
                        <w:szCs w:val="24"/>
                      </w:rPr>
                      <w:t>Items</w:t>
                    </w:r>
                  </w:ins>
                </w:p>
              </w:tc>
              <w:tc>
                <w:tcPr>
                  <w:tcW w:w="3960" w:type="dxa"/>
                  <w:shd w:val="clear" w:color="auto" w:fill="DEEAF6" w:themeFill="accent1" w:themeFillTint="33"/>
                </w:tcPr>
                <w:p w14:paraId="469C22B1" w14:textId="77777777" w:rsidR="00C06322" w:rsidRPr="009A2A80" w:rsidRDefault="00C06322" w:rsidP="00C06322">
                  <w:pPr>
                    <w:rPr>
                      <w:ins w:id="1011" w:author="Celeste Baldwin" w:date="2025-02-14T13:13:00Z" w16du:dateUtc="2025-02-14T23:13:00Z"/>
                      <w:rFonts w:asciiTheme="majorBidi" w:eastAsia="Times" w:hAnsiTheme="majorBidi" w:cstheme="majorBidi"/>
                      <w:b/>
                      <w:bCs/>
                      <w:sz w:val="24"/>
                      <w:szCs w:val="24"/>
                    </w:rPr>
                  </w:pPr>
                  <w:ins w:id="1012" w:author="Celeste Baldwin" w:date="2025-02-14T13:13:00Z" w16du:dateUtc="2025-02-14T23:13:00Z">
                    <w:r w:rsidRPr="009A2A80">
                      <w:rPr>
                        <w:rFonts w:asciiTheme="majorBidi" w:eastAsia="Times" w:hAnsiTheme="majorBidi" w:cstheme="majorBidi"/>
                        <w:b/>
                        <w:bCs/>
                        <w:sz w:val="24"/>
                        <w:szCs w:val="24"/>
                      </w:rPr>
                      <w:t>Title</w:t>
                    </w:r>
                  </w:ins>
                </w:p>
              </w:tc>
              <w:tc>
                <w:tcPr>
                  <w:tcW w:w="2141" w:type="dxa"/>
                  <w:shd w:val="clear" w:color="auto" w:fill="DEEAF6" w:themeFill="accent1" w:themeFillTint="33"/>
                </w:tcPr>
                <w:p w14:paraId="6EEBA9E1" w14:textId="77777777" w:rsidR="00C06322" w:rsidRPr="009A2A80" w:rsidRDefault="00C06322" w:rsidP="00C06322">
                  <w:pPr>
                    <w:rPr>
                      <w:ins w:id="1013" w:author="Celeste Baldwin" w:date="2025-02-14T13:13:00Z" w16du:dateUtc="2025-02-14T23:13:00Z"/>
                      <w:rFonts w:asciiTheme="majorBidi" w:eastAsia="Times" w:hAnsiTheme="majorBidi" w:cstheme="majorBidi"/>
                      <w:b/>
                      <w:bCs/>
                      <w:sz w:val="24"/>
                      <w:szCs w:val="24"/>
                    </w:rPr>
                  </w:pPr>
                  <w:ins w:id="1014" w:author="Celeste Baldwin" w:date="2025-02-14T13:13:00Z" w16du:dateUtc="2025-02-14T23:13:00Z">
                    <w:r w:rsidRPr="009A2A80">
                      <w:rPr>
                        <w:rFonts w:asciiTheme="majorBidi" w:eastAsia="Times" w:hAnsiTheme="majorBidi" w:cstheme="majorBidi"/>
                        <w:b/>
                        <w:bCs/>
                        <w:sz w:val="24"/>
                        <w:szCs w:val="24"/>
                      </w:rPr>
                      <w:t>Length of Time</w:t>
                    </w:r>
                  </w:ins>
                </w:p>
              </w:tc>
            </w:tr>
            <w:tr w:rsidR="00C06322" w:rsidRPr="009A2A80" w14:paraId="775F51E9" w14:textId="77777777" w:rsidTr="00D342A9">
              <w:trPr>
                <w:ins w:id="1015" w:author="Celeste Baldwin" w:date="2025-02-14T13:13:00Z"/>
              </w:trPr>
              <w:tc>
                <w:tcPr>
                  <w:tcW w:w="3330" w:type="dxa"/>
                  <w:shd w:val="clear" w:color="auto" w:fill="auto"/>
                </w:tcPr>
                <w:p w14:paraId="108284F2" w14:textId="77777777" w:rsidR="00C06322" w:rsidRPr="009A2A80" w:rsidRDefault="00C06322" w:rsidP="00C06322">
                  <w:pPr>
                    <w:rPr>
                      <w:ins w:id="1016" w:author="Celeste Baldwin" w:date="2025-02-14T13:13:00Z" w16du:dateUtc="2025-02-14T23:13:00Z"/>
                      <w:rFonts w:asciiTheme="majorBidi" w:eastAsia="Times" w:hAnsiTheme="majorBidi" w:cstheme="majorBidi"/>
                      <w:sz w:val="24"/>
                      <w:szCs w:val="24"/>
                    </w:rPr>
                  </w:pPr>
                  <w:ins w:id="1017" w:author="Celeste Baldwin" w:date="2025-02-14T13:13:00Z" w16du:dateUtc="2025-02-14T23:13:00Z">
                    <w:r w:rsidRPr="009A2A80">
                      <w:rPr>
                        <w:rFonts w:asciiTheme="majorBidi" w:eastAsia="Times" w:hAnsiTheme="majorBidi" w:cstheme="majorBidi"/>
                        <w:sz w:val="24"/>
                        <w:szCs w:val="24"/>
                      </w:rPr>
                      <w:t>Consent</w:t>
                    </w:r>
                  </w:ins>
                </w:p>
              </w:tc>
              <w:tc>
                <w:tcPr>
                  <w:tcW w:w="3960" w:type="dxa"/>
                  <w:shd w:val="clear" w:color="auto" w:fill="auto"/>
                </w:tcPr>
                <w:p w14:paraId="7A32E22C" w14:textId="77777777" w:rsidR="00C06322" w:rsidRPr="009A2A80" w:rsidRDefault="00C06322" w:rsidP="00C06322">
                  <w:pPr>
                    <w:rPr>
                      <w:ins w:id="1018" w:author="Celeste Baldwin" w:date="2025-02-14T13:13:00Z" w16du:dateUtc="2025-02-14T23:13:00Z"/>
                      <w:rFonts w:asciiTheme="majorBidi" w:eastAsia="Times" w:hAnsiTheme="majorBidi" w:cstheme="majorBidi"/>
                      <w:sz w:val="24"/>
                      <w:szCs w:val="24"/>
                    </w:rPr>
                  </w:pPr>
                  <w:ins w:id="1019" w:author="Celeste Baldwin" w:date="2025-02-14T13:13:00Z" w16du:dateUtc="2025-02-14T23:13:00Z">
                    <w:r w:rsidRPr="009A2A80">
                      <w:rPr>
                        <w:rFonts w:asciiTheme="majorBidi" w:eastAsia="Times" w:hAnsiTheme="majorBidi" w:cstheme="majorBidi"/>
                        <w:sz w:val="24"/>
                        <w:szCs w:val="24"/>
                      </w:rPr>
                      <w:t xml:space="preserve">Document </w:t>
                    </w:r>
                  </w:ins>
                </w:p>
              </w:tc>
              <w:tc>
                <w:tcPr>
                  <w:tcW w:w="2155" w:type="dxa"/>
                  <w:gridSpan w:val="2"/>
                  <w:shd w:val="clear" w:color="auto" w:fill="auto"/>
                </w:tcPr>
                <w:p w14:paraId="0D1B9CE9" w14:textId="77777777" w:rsidR="00C06322" w:rsidRPr="009A2A80" w:rsidRDefault="00C06322" w:rsidP="00C06322">
                  <w:pPr>
                    <w:rPr>
                      <w:ins w:id="1020" w:author="Celeste Baldwin" w:date="2025-02-14T13:13:00Z" w16du:dateUtc="2025-02-14T23:13:00Z"/>
                      <w:rFonts w:asciiTheme="majorBidi" w:eastAsia="Times" w:hAnsiTheme="majorBidi" w:cstheme="majorBidi"/>
                      <w:sz w:val="24"/>
                      <w:szCs w:val="24"/>
                    </w:rPr>
                  </w:pPr>
                  <w:ins w:id="1021" w:author="Celeste Baldwin" w:date="2025-02-14T13:13:00Z" w16du:dateUtc="2025-02-14T23:13:00Z">
                    <w:r w:rsidRPr="009A2A80">
                      <w:rPr>
                        <w:rFonts w:asciiTheme="majorBidi" w:eastAsia="Times" w:hAnsiTheme="majorBidi" w:cstheme="majorBidi"/>
                        <w:sz w:val="24"/>
                        <w:szCs w:val="24"/>
                      </w:rPr>
                      <w:t>5 minutes</w:t>
                    </w:r>
                  </w:ins>
                </w:p>
              </w:tc>
            </w:tr>
            <w:tr w:rsidR="00C06322" w:rsidRPr="009A2A80" w14:paraId="58A9C961" w14:textId="77777777" w:rsidTr="00D342A9">
              <w:trPr>
                <w:ins w:id="1022" w:author="Celeste Baldwin" w:date="2025-02-14T13:13:00Z"/>
              </w:trPr>
              <w:tc>
                <w:tcPr>
                  <w:tcW w:w="3330" w:type="dxa"/>
                  <w:shd w:val="clear" w:color="auto" w:fill="auto"/>
                </w:tcPr>
                <w:p w14:paraId="1ED64B7C" w14:textId="77777777" w:rsidR="00C06322" w:rsidRPr="009A2A80" w:rsidRDefault="00C06322" w:rsidP="00C06322">
                  <w:pPr>
                    <w:rPr>
                      <w:ins w:id="1023" w:author="Celeste Baldwin" w:date="2025-02-14T13:13:00Z" w16du:dateUtc="2025-02-14T23:13:00Z"/>
                      <w:rFonts w:asciiTheme="majorBidi" w:eastAsia="Times" w:hAnsiTheme="majorBidi" w:cstheme="majorBidi"/>
                      <w:sz w:val="24"/>
                      <w:szCs w:val="24"/>
                    </w:rPr>
                  </w:pPr>
                  <w:ins w:id="1024" w:author="Celeste Baldwin" w:date="2025-02-14T13:13:00Z" w16du:dateUtc="2025-02-14T23:13:00Z">
                    <w:r w:rsidRPr="009A2A80">
                      <w:rPr>
                        <w:rFonts w:asciiTheme="majorBidi" w:eastAsia="Times" w:hAnsiTheme="majorBidi" w:cstheme="majorBidi"/>
                        <w:sz w:val="24"/>
                        <w:szCs w:val="24"/>
                      </w:rPr>
                      <w:t>Demographics</w:t>
                    </w:r>
                  </w:ins>
                </w:p>
              </w:tc>
              <w:tc>
                <w:tcPr>
                  <w:tcW w:w="3960" w:type="dxa"/>
                  <w:shd w:val="clear" w:color="auto" w:fill="auto"/>
                </w:tcPr>
                <w:p w14:paraId="1E1AA6D8" w14:textId="77777777" w:rsidR="00C06322" w:rsidRPr="009A2A80" w:rsidRDefault="00C06322" w:rsidP="00C06322">
                  <w:pPr>
                    <w:rPr>
                      <w:ins w:id="1025" w:author="Celeste Baldwin" w:date="2025-02-14T13:13:00Z" w16du:dateUtc="2025-02-14T23:13:00Z"/>
                      <w:rFonts w:asciiTheme="majorBidi" w:eastAsia="Times" w:hAnsiTheme="majorBidi" w:cstheme="majorBidi"/>
                      <w:sz w:val="24"/>
                      <w:szCs w:val="24"/>
                    </w:rPr>
                  </w:pPr>
                  <w:ins w:id="1026" w:author="Celeste Baldwin" w:date="2025-02-14T13:13:00Z" w16du:dateUtc="2025-02-14T23:13:00Z">
                    <w:r w:rsidRPr="009A2A80">
                      <w:rPr>
                        <w:rFonts w:asciiTheme="majorBidi" w:eastAsia="Times" w:hAnsiTheme="majorBidi" w:cstheme="majorBidi"/>
                        <w:sz w:val="24"/>
                        <w:szCs w:val="24"/>
                      </w:rPr>
                      <w:t>Survey</w:t>
                    </w:r>
                  </w:ins>
                </w:p>
              </w:tc>
              <w:tc>
                <w:tcPr>
                  <w:tcW w:w="2155" w:type="dxa"/>
                  <w:gridSpan w:val="2"/>
                  <w:shd w:val="clear" w:color="auto" w:fill="auto"/>
                </w:tcPr>
                <w:p w14:paraId="7F7F7B4A" w14:textId="77777777" w:rsidR="00C06322" w:rsidRPr="009A2A80" w:rsidRDefault="00C06322" w:rsidP="00C06322">
                  <w:pPr>
                    <w:rPr>
                      <w:ins w:id="1027" w:author="Celeste Baldwin" w:date="2025-02-14T13:13:00Z" w16du:dateUtc="2025-02-14T23:13:00Z"/>
                      <w:rFonts w:asciiTheme="majorBidi" w:eastAsia="Times" w:hAnsiTheme="majorBidi" w:cstheme="majorBidi"/>
                      <w:sz w:val="24"/>
                      <w:szCs w:val="24"/>
                    </w:rPr>
                  </w:pPr>
                  <w:ins w:id="1028" w:author="Celeste Baldwin" w:date="2025-02-14T13:13:00Z" w16du:dateUtc="2025-02-14T23:13:00Z">
                    <w:r w:rsidRPr="009A2A80">
                      <w:rPr>
                        <w:rFonts w:asciiTheme="majorBidi" w:eastAsia="Times" w:hAnsiTheme="majorBidi" w:cstheme="majorBidi"/>
                        <w:sz w:val="24"/>
                        <w:szCs w:val="24"/>
                      </w:rPr>
                      <w:t>5 minutes</w:t>
                    </w:r>
                  </w:ins>
                </w:p>
              </w:tc>
            </w:tr>
            <w:tr w:rsidR="00C06322" w:rsidRPr="009A2A80" w14:paraId="5653352C" w14:textId="77777777" w:rsidTr="00D342A9">
              <w:trPr>
                <w:ins w:id="1029" w:author="Celeste Baldwin" w:date="2025-02-14T13:13:00Z"/>
              </w:trPr>
              <w:tc>
                <w:tcPr>
                  <w:tcW w:w="3330" w:type="dxa"/>
                  <w:shd w:val="clear" w:color="auto" w:fill="auto"/>
                </w:tcPr>
                <w:p w14:paraId="049F860D" w14:textId="77777777" w:rsidR="00C06322" w:rsidRPr="009A2A80" w:rsidRDefault="00C06322" w:rsidP="00C06322">
                  <w:pPr>
                    <w:rPr>
                      <w:ins w:id="1030" w:author="Celeste Baldwin" w:date="2025-02-14T13:13:00Z" w16du:dateUtc="2025-02-14T23:13:00Z"/>
                      <w:rFonts w:asciiTheme="majorBidi" w:eastAsia="Times" w:hAnsiTheme="majorBidi" w:cstheme="majorBidi"/>
                      <w:sz w:val="24"/>
                      <w:szCs w:val="24"/>
                    </w:rPr>
                  </w:pPr>
                  <w:ins w:id="1031" w:author="Celeste Baldwin" w:date="2025-02-14T13:13:00Z" w16du:dateUtc="2025-02-14T23:13:00Z">
                    <w:r w:rsidRPr="009A2A80">
                      <w:rPr>
                        <w:rFonts w:asciiTheme="majorBidi" w:eastAsia="Times" w:hAnsiTheme="majorBidi" w:cstheme="majorBidi"/>
                        <w:sz w:val="24"/>
                        <w:szCs w:val="24"/>
                      </w:rPr>
                      <w:t>Pretest I</w:t>
                    </w:r>
                  </w:ins>
                </w:p>
              </w:tc>
              <w:tc>
                <w:tcPr>
                  <w:tcW w:w="3960" w:type="dxa"/>
                  <w:shd w:val="clear" w:color="auto" w:fill="auto"/>
                </w:tcPr>
                <w:p w14:paraId="76E66534" w14:textId="77777777" w:rsidR="00C06322" w:rsidRPr="009A2A80" w:rsidRDefault="00C06322" w:rsidP="00C06322">
                  <w:pPr>
                    <w:rPr>
                      <w:ins w:id="1032" w:author="Celeste Baldwin" w:date="2025-02-14T13:13:00Z" w16du:dateUtc="2025-02-14T23:13:00Z"/>
                      <w:rFonts w:asciiTheme="majorBidi" w:eastAsia="Times" w:hAnsiTheme="majorBidi" w:cstheme="majorBidi"/>
                      <w:sz w:val="24"/>
                      <w:szCs w:val="24"/>
                    </w:rPr>
                  </w:pPr>
                  <w:ins w:id="1033" w:author="Celeste Baldwin" w:date="2025-02-14T13:13:00Z" w16du:dateUtc="2025-02-14T23:13:00Z">
                    <w:r w:rsidRPr="009A2A80">
                      <w:rPr>
                        <w:rFonts w:asciiTheme="majorBidi" w:eastAsia="Times" w:hAnsiTheme="majorBidi" w:cstheme="majorBidi"/>
                        <w:sz w:val="24"/>
                        <w:szCs w:val="24"/>
                      </w:rPr>
                      <w:t>Survey title</w:t>
                    </w:r>
                  </w:ins>
                </w:p>
              </w:tc>
              <w:tc>
                <w:tcPr>
                  <w:tcW w:w="2155" w:type="dxa"/>
                  <w:gridSpan w:val="2"/>
                  <w:shd w:val="clear" w:color="auto" w:fill="auto"/>
                </w:tcPr>
                <w:p w14:paraId="7FC57CD7" w14:textId="77777777" w:rsidR="00C06322" w:rsidRPr="009A2A80" w:rsidRDefault="00C06322" w:rsidP="00C06322">
                  <w:pPr>
                    <w:rPr>
                      <w:ins w:id="1034" w:author="Celeste Baldwin" w:date="2025-02-14T13:13:00Z" w16du:dateUtc="2025-02-14T23:13:00Z"/>
                      <w:rFonts w:asciiTheme="majorBidi" w:eastAsia="Times" w:hAnsiTheme="majorBidi" w:cstheme="majorBidi"/>
                      <w:sz w:val="24"/>
                      <w:szCs w:val="24"/>
                    </w:rPr>
                  </w:pPr>
                  <w:ins w:id="1035" w:author="Celeste Baldwin" w:date="2025-02-14T13:13:00Z" w16du:dateUtc="2025-02-14T23:13:00Z">
                    <w:r w:rsidRPr="009A2A80">
                      <w:rPr>
                        <w:rFonts w:asciiTheme="majorBidi" w:eastAsia="Times" w:hAnsiTheme="majorBidi" w:cstheme="majorBidi"/>
                        <w:sz w:val="24"/>
                        <w:szCs w:val="24"/>
                      </w:rPr>
                      <w:t>5 minutes</w:t>
                    </w:r>
                  </w:ins>
                </w:p>
              </w:tc>
            </w:tr>
            <w:tr w:rsidR="00C06322" w:rsidRPr="009A2A80" w14:paraId="7C8D3BDB" w14:textId="77777777" w:rsidTr="00D342A9">
              <w:trPr>
                <w:ins w:id="1036" w:author="Celeste Baldwin" w:date="2025-02-14T13:13:00Z"/>
              </w:trPr>
              <w:tc>
                <w:tcPr>
                  <w:tcW w:w="3330" w:type="dxa"/>
                  <w:shd w:val="clear" w:color="auto" w:fill="auto"/>
                </w:tcPr>
                <w:p w14:paraId="512BB692" w14:textId="77777777" w:rsidR="00C06322" w:rsidRPr="009A2A80" w:rsidRDefault="00C06322" w:rsidP="00C06322">
                  <w:pPr>
                    <w:rPr>
                      <w:ins w:id="1037" w:author="Celeste Baldwin" w:date="2025-02-14T13:13:00Z" w16du:dateUtc="2025-02-14T23:13:00Z"/>
                      <w:rFonts w:asciiTheme="majorBidi" w:eastAsia="Times" w:hAnsiTheme="majorBidi" w:cstheme="majorBidi"/>
                      <w:sz w:val="24"/>
                      <w:szCs w:val="24"/>
                    </w:rPr>
                  </w:pPr>
                  <w:ins w:id="1038" w:author="Celeste Baldwin" w:date="2025-02-14T13:13:00Z" w16du:dateUtc="2025-02-14T23:13:00Z">
                    <w:r w:rsidRPr="009A2A80">
                      <w:rPr>
                        <w:rFonts w:asciiTheme="majorBidi" w:eastAsia="Times" w:hAnsiTheme="majorBidi" w:cstheme="majorBidi"/>
                        <w:sz w:val="24"/>
                        <w:szCs w:val="24"/>
                      </w:rPr>
                      <w:t>Pretest II</w:t>
                    </w:r>
                  </w:ins>
                </w:p>
              </w:tc>
              <w:tc>
                <w:tcPr>
                  <w:tcW w:w="3960" w:type="dxa"/>
                  <w:shd w:val="clear" w:color="auto" w:fill="auto"/>
                </w:tcPr>
                <w:p w14:paraId="1507D3DC" w14:textId="77777777" w:rsidR="00C06322" w:rsidRPr="009A2A80" w:rsidRDefault="00C06322" w:rsidP="00C06322">
                  <w:pPr>
                    <w:rPr>
                      <w:ins w:id="1039" w:author="Celeste Baldwin" w:date="2025-02-14T13:13:00Z" w16du:dateUtc="2025-02-14T23:13:00Z"/>
                      <w:rFonts w:asciiTheme="majorBidi" w:eastAsia="Times" w:hAnsiTheme="majorBidi" w:cstheme="majorBidi"/>
                      <w:sz w:val="24"/>
                      <w:szCs w:val="24"/>
                    </w:rPr>
                  </w:pPr>
                  <w:ins w:id="1040" w:author="Celeste Baldwin" w:date="2025-02-14T13:13:00Z" w16du:dateUtc="2025-02-14T23:13:00Z">
                    <w:r w:rsidRPr="009A2A80">
                      <w:rPr>
                        <w:rFonts w:asciiTheme="majorBidi" w:eastAsia="Times" w:hAnsiTheme="majorBidi" w:cstheme="majorBidi"/>
                        <w:sz w:val="24"/>
                        <w:szCs w:val="24"/>
                      </w:rPr>
                      <w:t>Survey Title</w:t>
                    </w:r>
                  </w:ins>
                </w:p>
              </w:tc>
              <w:tc>
                <w:tcPr>
                  <w:tcW w:w="2155" w:type="dxa"/>
                  <w:gridSpan w:val="2"/>
                  <w:shd w:val="clear" w:color="auto" w:fill="auto"/>
                </w:tcPr>
                <w:p w14:paraId="68576A13" w14:textId="77777777" w:rsidR="00C06322" w:rsidRPr="009A2A80" w:rsidRDefault="00C06322" w:rsidP="00C06322">
                  <w:pPr>
                    <w:rPr>
                      <w:ins w:id="1041" w:author="Celeste Baldwin" w:date="2025-02-14T13:13:00Z" w16du:dateUtc="2025-02-14T23:13:00Z"/>
                      <w:rFonts w:asciiTheme="majorBidi" w:eastAsia="Times" w:hAnsiTheme="majorBidi" w:cstheme="majorBidi"/>
                      <w:sz w:val="24"/>
                      <w:szCs w:val="24"/>
                    </w:rPr>
                  </w:pPr>
                  <w:ins w:id="1042" w:author="Celeste Baldwin" w:date="2025-02-14T13:13:00Z" w16du:dateUtc="2025-02-14T23:13:00Z">
                    <w:r w:rsidRPr="009A2A80">
                      <w:rPr>
                        <w:rFonts w:asciiTheme="majorBidi" w:eastAsia="Times" w:hAnsiTheme="majorBidi" w:cstheme="majorBidi"/>
                        <w:sz w:val="24"/>
                        <w:szCs w:val="24"/>
                      </w:rPr>
                      <w:t>10 minutes</w:t>
                    </w:r>
                  </w:ins>
                </w:p>
              </w:tc>
            </w:tr>
            <w:tr w:rsidR="00C06322" w:rsidRPr="009A2A80" w14:paraId="4A8B25C3" w14:textId="77777777" w:rsidTr="00D342A9">
              <w:trPr>
                <w:ins w:id="1043" w:author="Celeste Baldwin" w:date="2025-02-14T13:13:00Z"/>
              </w:trPr>
              <w:tc>
                <w:tcPr>
                  <w:tcW w:w="3330" w:type="dxa"/>
                  <w:shd w:val="clear" w:color="auto" w:fill="auto"/>
                </w:tcPr>
                <w:p w14:paraId="513E4269" w14:textId="77777777" w:rsidR="00C06322" w:rsidRPr="009A2A80" w:rsidRDefault="00C06322" w:rsidP="00C06322">
                  <w:pPr>
                    <w:rPr>
                      <w:ins w:id="1044" w:author="Celeste Baldwin" w:date="2025-02-14T13:13:00Z" w16du:dateUtc="2025-02-14T23:13:00Z"/>
                      <w:rFonts w:asciiTheme="majorBidi" w:eastAsia="Times" w:hAnsiTheme="majorBidi" w:cstheme="majorBidi"/>
                      <w:sz w:val="24"/>
                      <w:szCs w:val="24"/>
                    </w:rPr>
                  </w:pPr>
                  <w:ins w:id="1045" w:author="Celeste Baldwin" w:date="2025-02-14T13:13:00Z" w16du:dateUtc="2025-02-14T23:13:00Z">
                    <w:r w:rsidRPr="009A2A80">
                      <w:rPr>
                        <w:rFonts w:asciiTheme="majorBidi" w:eastAsia="Times" w:hAnsiTheme="majorBidi" w:cstheme="majorBidi"/>
                        <w:sz w:val="24"/>
                        <w:szCs w:val="24"/>
                      </w:rPr>
                      <w:t>Intervention</w:t>
                    </w:r>
                  </w:ins>
                </w:p>
              </w:tc>
              <w:tc>
                <w:tcPr>
                  <w:tcW w:w="3960" w:type="dxa"/>
                  <w:shd w:val="clear" w:color="auto" w:fill="auto"/>
                </w:tcPr>
                <w:p w14:paraId="5C8687BD" w14:textId="77777777" w:rsidR="00C06322" w:rsidRPr="009A2A80" w:rsidRDefault="00C06322" w:rsidP="00C06322">
                  <w:pPr>
                    <w:rPr>
                      <w:ins w:id="1046" w:author="Celeste Baldwin" w:date="2025-02-14T13:13:00Z" w16du:dateUtc="2025-02-14T23:13:00Z"/>
                      <w:rFonts w:asciiTheme="majorBidi" w:eastAsia="Times" w:hAnsiTheme="majorBidi" w:cstheme="majorBidi"/>
                      <w:sz w:val="24"/>
                      <w:szCs w:val="24"/>
                    </w:rPr>
                  </w:pPr>
                  <w:ins w:id="1047" w:author="Celeste Baldwin" w:date="2025-02-14T13:13:00Z" w16du:dateUtc="2025-02-14T23:13:00Z">
                    <w:r w:rsidRPr="009A2A80">
                      <w:rPr>
                        <w:rFonts w:asciiTheme="majorBidi" w:eastAsia="Times" w:hAnsiTheme="majorBidi" w:cstheme="majorBidi"/>
                        <w:sz w:val="24"/>
                        <w:szCs w:val="24"/>
                      </w:rPr>
                      <w:t>Educational Module/PowerPoint</w:t>
                    </w:r>
                  </w:ins>
                </w:p>
              </w:tc>
              <w:tc>
                <w:tcPr>
                  <w:tcW w:w="2155" w:type="dxa"/>
                  <w:gridSpan w:val="2"/>
                  <w:shd w:val="clear" w:color="auto" w:fill="auto"/>
                </w:tcPr>
                <w:p w14:paraId="30125672" w14:textId="77777777" w:rsidR="00C06322" w:rsidRPr="009A2A80" w:rsidRDefault="00C06322" w:rsidP="00C06322">
                  <w:pPr>
                    <w:rPr>
                      <w:ins w:id="1048" w:author="Celeste Baldwin" w:date="2025-02-14T13:13:00Z" w16du:dateUtc="2025-02-14T23:13:00Z"/>
                      <w:rFonts w:asciiTheme="majorBidi" w:eastAsia="Times" w:hAnsiTheme="majorBidi" w:cstheme="majorBidi"/>
                      <w:sz w:val="24"/>
                      <w:szCs w:val="24"/>
                    </w:rPr>
                  </w:pPr>
                  <w:ins w:id="1049" w:author="Celeste Baldwin" w:date="2025-02-14T13:13:00Z" w16du:dateUtc="2025-02-14T23:13:00Z">
                    <w:r w:rsidRPr="009A2A80">
                      <w:rPr>
                        <w:rFonts w:asciiTheme="majorBidi" w:eastAsia="Times" w:hAnsiTheme="majorBidi" w:cstheme="majorBidi"/>
                        <w:sz w:val="24"/>
                        <w:szCs w:val="24"/>
                      </w:rPr>
                      <w:t>30 minutes</w:t>
                    </w:r>
                  </w:ins>
                </w:p>
              </w:tc>
            </w:tr>
            <w:tr w:rsidR="00C06322" w:rsidRPr="009A2A80" w14:paraId="44F546DD" w14:textId="77777777" w:rsidTr="00D342A9">
              <w:trPr>
                <w:ins w:id="1050" w:author="Celeste Baldwin" w:date="2025-02-14T13:13:00Z"/>
              </w:trPr>
              <w:tc>
                <w:tcPr>
                  <w:tcW w:w="3330" w:type="dxa"/>
                  <w:shd w:val="clear" w:color="auto" w:fill="auto"/>
                </w:tcPr>
                <w:p w14:paraId="57347537" w14:textId="77777777" w:rsidR="00C06322" w:rsidRPr="009A2A80" w:rsidRDefault="00C06322" w:rsidP="00C06322">
                  <w:pPr>
                    <w:rPr>
                      <w:ins w:id="1051" w:author="Celeste Baldwin" w:date="2025-02-14T13:13:00Z" w16du:dateUtc="2025-02-14T23:13:00Z"/>
                      <w:rFonts w:asciiTheme="majorBidi" w:eastAsia="Times" w:hAnsiTheme="majorBidi" w:cstheme="majorBidi"/>
                      <w:sz w:val="24"/>
                      <w:szCs w:val="24"/>
                    </w:rPr>
                  </w:pPr>
                  <w:ins w:id="1052" w:author="Celeste Baldwin" w:date="2025-02-14T13:13:00Z" w16du:dateUtc="2025-02-14T23:13:00Z">
                    <w:r w:rsidRPr="009A2A80">
                      <w:rPr>
                        <w:rFonts w:asciiTheme="majorBidi" w:eastAsia="Times" w:hAnsiTheme="majorBidi" w:cstheme="majorBidi"/>
                        <w:sz w:val="24"/>
                        <w:szCs w:val="24"/>
                      </w:rPr>
                      <w:t>Posttest I</w:t>
                    </w:r>
                  </w:ins>
                </w:p>
              </w:tc>
              <w:tc>
                <w:tcPr>
                  <w:tcW w:w="3960" w:type="dxa"/>
                  <w:shd w:val="clear" w:color="auto" w:fill="auto"/>
                </w:tcPr>
                <w:p w14:paraId="1281B4D9" w14:textId="77777777" w:rsidR="00C06322" w:rsidRPr="009A2A80" w:rsidRDefault="00C06322" w:rsidP="00C06322">
                  <w:pPr>
                    <w:rPr>
                      <w:ins w:id="1053" w:author="Celeste Baldwin" w:date="2025-02-14T13:13:00Z" w16du:dateUtc="2025-02-14T23:13:00Z"/>
                      <w:rFonts w:asciiTheme="majorBidi" w:eastAsia="Times" w:hAnsiTheme="majorBidi" w:cstheme="majorBidi"/>
                      <w:sz w:val="24"/>
                      <w:szCs w:val="24"/>
                    </w:rPr>
                  </w:pPr>
                  <w:ins w:id="1054" w:author="Celeste Baldwin" w:date="2025-02-14T13:13:00Z" w16du:dateUtc="2025-02-14T23:13:00Z">
                    <w:r w:rsidRPr="009A2A80">
                      <w:rPr>
                        <w:rFonts w:asciiTheme="majorBidi" w:eastAsia="Times" w:hAnsiTheme="majorBidi" w:cstheme="majorBidi"/>
                        <w:sz w:val="24"/>
                        <w:szCs w:val="24"/>
                      </w:rPr>
                      <w:t>Survey title</w:t>
                    </w:r>
                  </w:ins>
                </w:p>
              </w:tc>
              <w:tc>
                <w:tcPr>
                  <w:tcW w:w="2155" w:type="dxa"/>
                  <w:gridSpan w:val="2"/>
                  <w:shd w:val="clear" w:color="auto" w:fill="auto"/>
                </w:tcPr>
                <w:p w14:paraId="15039199" w14:textId="77777777" w:rsidR="00C06322" w:rsidRPr="009A2A80" w:rsidRDefault="00C06322" w:rsidP="00C06322">
                  <w:pPr>
                    <w:rPr>
                      <w:ins w:id="1055" w:author="Celeste Baldwin" w:date="2025-02-14T13:13:00Z" w16du:dateUtc="2025-02-14T23:13:00Z"/>
                      <w:rFonts w:asciiTheme="majorBidi" w:eastAsia="Times" w:hAnsiTheme="majorBidi" w:cstheme="majorBidi"/>
                      <w:sz w:val="24"/>
                      <w:szCs w:val="24"/>
                    </w:rPr>
                  </w:pPr>
                  <w:ins w:id="1056" w:author="Celeste Baldwin" w:date="2025-02-14T13:13:00Z" w16du:dateUtc="2025-02-14T23:13:00Z">
                    <w:r w:rsidRPr="009A2A80">
                      <w:rPr>
                        <w:rFonts w:asciiTheme="majorBidi" w:eastAsia="Times" w:hAnsiTheme="majorBidi" w:cstheme="majorBidi"/>
                        <w:sz w:val="24"/>
                        <w:szCs w:val="24"/>
                      </w:rPr>
                      <w:t>5 minutes</w:t>
                    </w:r>
                  </w:ins>
                </w:p>
              </w:tc>
            </w:tr>
            <w:tr w:rsidR="00C06322" w:rsidRPr="009A2A80" w14:paraId="54104E85" w14:textId="77777777" w:rsidTr="00D342A9">
              <w:trPr>
                <w:ins w:id="1057" w:author="Celeste Baldwin" w:date="2025-02-14T13:13:00Z"/>
              </w:trPr>
              <w:tc>
                <w:tcPr>
                  <w:tcW w:w="3330" w:type="dxa"/>
                  <w:shd w:val="clear" w:color="auto" w:fill="auto"/>
                </w:tcPr>
                <w:p w14:paraId="10AC738A" w14:textId="77777777" w:rsidR="00C06322" w:rsidRPr="009A2A80" w:rsidRDefault="00C06322" w:rsidP="00C06322">
                  <w:pPr>
                    <w:rPr>
                      <w:ins w:id="1058" w:author="Celeste Baldwin" w:date="2025-02-14T13:13:00Z" w16du:dateUtc="2025-02-14T23:13:00Z"/>
                      <w:rFonts w:asciiTheme="majorBidi" w:eastAsia="Times" w:hAnsiTheme="majorBidi" w:cstheme="majorBidi"/>
                      <w:sz w:val="24"/>
                      <w:szCs w:val="24"/>
                    </w:rPr>
                  </w:pPr>
                  <w:ins w:id="1059" w:author="Celeste Baldwin" w:date="2025-02-14T13:13:00Z" w16du:dateUtc="2025-02-14T23:13:00Z">
                    <w:r w:rsidRPr="009A2A80">
                      <w:rPr>
                        <w:rFonts w:asciiTheme="majorBidi" w:eastAsia="Times" w:hAnsiTheme="majorBidi" w:cstheme="majorBidi"/>
                        <w:sz w:val="24"/>
                        <w:szCs w:val="24"/>
                      </w:rPr>
                      <w:t>Posttest II</w:t>
                    </w:r>
                  </w:ins>
                </w:p>
              </w:tc>
              <w:tc>
                <w:tcPr>
                  <w:tcW w:w="3960" w:type="dxa"/>
                  <w:shd w:val="clear" w:color="auto" w:fill="auto"/>
                </w:tcPr>
                <w:p w14:paraId="42D93426" w14:textId="77777777" w:rsidR="00C06322" w:rsidRPr="009A2A80" w:rsidRDefault="00C06322" w:rsidP="00C06322">
                  <w:pPr>
                    <w:rPr>
                      <w:ins w:id="1060" w:author="Celeste Baldwin" w:date="2025-02-14T13:13:00Z" w16du:dateUtc="2025-02-14T23:13:00Z"/>
                      <w:rFonts w:asciiTheme="majorBidi" w:eastAsia="Times" w:hAnsiTheme="majorBidi" w:cstheme="majorBidi"/>
                      <w:sz w:val="24"/>
                      <w:szCs w:val="24"/>
                    </w:rPr>
                  </w:pPr>
                  <w:ins w:id="1061" w:author="Celeste Baldwin" w:date="2025-02-14T13:13:00Z" w16du:dateUtc="2025-02-14T23:13:00Z">
                    <w:r w:rsidRPr="009A2A80">
                      <w:rPr>
                        <w:rFonts w:asciiTheme="majorBidi" w:eastAsia="Times" w:hAnsiTheme="majorBidi" w:cstheme="majorBidi"/>
                        <w:sz w:val="24"/>
                        <w:szCs w:val="24"/>
                      </w:rPr>
                      <w:t>Survey title</w:t>
                    </w:r>
                  </w:ins>
                </w:p>
              </w:tc>
              <w:tc>
                <w:tcPr>
                  <w:tcW w:w="2155" w:type="dxa"/>
                  <w:gridSpan w:val="2"/>
                  <w:shd w:val="clear" w:color="auto" w:fill="auto"/>
                </w:tcPr>
                <w:p w14:paraId="21B2666E" w14:textId="77777777" w:rsidR="00C06322" w:rsidRPr="009A2A80" w:rsidRDefault="00C06322" w:rsidP="00C06322">
                  <w:pPr>
                    <w:rPr>
                      <w:ins w:id="1062" w:author="Celeste Baldwin" w:date="2025-02-14T13:13:00Z" w16du:dateUtc="2025-02-14T23:13:00Z"/>
                      <w:rFonts w:asciiTheme="majorBidi" w:eastAsia="Times" w:hAnsiTheme="majorBidi" w:cstheme="majorBidi"/>
                      <w:sz w:val="24"/>
                      <w:szCs w:val="24"/>
                    </w:rPr>
                  </w:pPr>
                  <w:ins w:id="1063" w:author="Celeste Baldwin" w:date="2025-02-14T13:13:00Z" w16du:dateUtc="2025-02-14T23:13:00Z">
                    <w:r w:rsidRPr="009A2A80">
                      <w:rPr>
                        <w:rFonts w:asciiTheme="majorBidi" w:eastAsia="Times" w:hAnsiTheme="majorBidi" w:cstheme="majorBidi"/>
                        <w:sz w:val="24"/>
                        <w:szCs w:val="24"/>
                      </w:rPr>
                      <w:t>10 minutes</w:t>
                    </w:r>
                  </w:ins>
                </w:p>
              </w:tc>
            </w:tr>
            <w:tr w:rsidR="00C06322" w:rsidRPr="009A2A80" w14:paraId="178E5745" w14:textId="77777777" w:rsidTr="00D342A9">
              <w:trPr>
                <w:ins w:id="1064" w:author="Celeste Baldwin" w:date="2025-02-14T13:13:00Z"/>
              </w:trPr>
              <w:tc>
                <w:tcPr>
                  <w:tcW w:w="3330" w:type="dxa"/>
                  <w:shd w:val="clear" w:color="auto" w:fill="auto"/>
                </w:tcPr>
                <w:p w14:paraId="10A125E0" w14:textId="77777777" w:rsidR="00C06322" w:rsidRPr="009A2A80" w:rsidRDefault="00C06322" w:rsidP="00C06322">
                  <w:pPr>
                    <w:rPr>
                      <w:ins w:id="1065" w:author="Celeste Baldwin" w:date="2025-02-14T13:13:00Z" w16du:dateUtc="2025-02-14T23:13:00Z"/>
                      <w:rFonts w:asciiTheme="majorBidi" w:eastAsia="Times" w:hAnsiTheme="majorBidi" w:cstheme="majorBidi"/>
                      <w:sz w:val="24"/>
                      <w:szCs w:val="24"/>
                    </w:rPr>
                  </w:pPr>
                  <w:ins w:id="1066" w:author="Celeste Baldwin" w:date="2025-02-14T13:13:00Z" w16du:dateUtc="2025-02-14T23:13:00Z">
                    <w:r w:rsidRPr="009A2A80">
                      <w:rPr>
                        <w:rFonts w:asciiTheme="majorBidi" w:eastAsia="Times" w:hAnsiTheme="majorBidi" w:cstheme="majorBidi"/>
                        <w:sz w:val="24"/>
                        <w:szCs w:val="24"/>
                      </w:rPr>
                      <w:t>Open-Ended Questions</w:t>
                    </w:r>
                  </w:ins>
                </w:p>
              </w:tc>
              <w:tc>
                <w:tcPr>
                  <w:tcW w:w="3960" w:type="dxa"/>
                  <w:shd w:val="clear" w:color="auto" w:fill="auto"/>
                </w:tcPr>
                <w:p w14:paraId="1136C8E3" w14:textId="77777777" w:rsidR="00C06322" w:rsidRPr="009A2A80" w:rsidRDefault="00C06322" w:rsidP="00C06322">
                  <w:pPr>
                    <w:rPr>
                      <w:ins w:id="1067" w:author="Celeste Baldwin" w:date="2025-02-14T13:13:00Z" w16du:dateUtc="2025-02-14T23:13:00Z"/>
                      <w:rFonts w:asciiTheme="majorBidi" w:eastAsia="Times" w:hAnsiTheme="majorBidi" w:cstheme="majorBidi"/>
                      <w:sz w:val="24"/>
                      <w:szCs w:val="24"/>
                    </w:rPr>
                  </w:pPr>
                  <w:ins w:id="1068" w:author="Celeste Baldwin" w:date="2025-02-14T13:13:00Z" w16du:dateUtc="2025-02-14T23:13:00Z">
                    <w:r w:rsidRPr="009A2A80">
                      <w:rPr>
                        <w:rFonts w:asciiTheme="majorBidi" w:eastAsia="Times" w:hAnsiTheme="majorBidi" w:cstheme="majorBidi"/>
                        <w:sz w:val="24"/>
                        <w:szCs w:val="24"/>
                      </w:rPr>
                      <w:t>Created by DNP Student</w:t>
                    </w:r>
                  </w:ins>
                </w:p>
              </w:tc>
              <w:tc>
                <w:tcPr>
                  <w:tcW w:w="2155" w:type="dxa"/>
                  <w:gridSpan w:val="2"/>
                  <w:shd w:val="clear" w:color="auto" w:fill="auto"/>
                </w:tcPr>
                <w:p w14:paraId="7DC55D04" w14:textId="77777777" w:rsidR="00C06322" w:rsidRPr="009A2A80" w:rsidRDefault="00C06322" w:rsidP="00C06322">
                  <w:pPr>
                    <w:rPr>
                      <w:ins w:id="1069" w:author="Celeste Baldwin" w:date="2025-02-14T13:13:00Z" w16du:dateUtc="2025-02-14T23:13:00Z"/>
                      <w:rFonts w:asciiTheme="majorBidi" w:eastAsia="Times" w:hAnsiTheme="majorBidi" w:cstheme="majorBidi"/>
                      <w:sz w:val="24"/>
                      <w:szCs w:val="24"/>
                    </w:rPr>
                  </w:pPr>
                  <w:ins w:id="1070" w:author="Celeste Baldwin" w:date="2025-02-14T13:13:00Z" w16du:dateUtc="2025-02-14T23:13:00Z">
                    <w:r w:rsidRPr="009A2A80">
                      <w:rPr>
                        <w:rFonts w:asciiTheme="majorBidi" w:eastAsia="Times" w:hAnsiTheme="majorBidi" w:cstheme="majorBidi"/>
                        <w:sz w:val="24"/>
                        <w:szCs w:val="24"/>
                      </w:rPr>
                      <w:t>10 minutes</w:t>
                    </w:r>
                  </w:ins>
                </w:p>
              </w:tc>
            </w:tr>
            <w:tr w:rsidR="00C06322" w:rsidRPr="009A2A80" w14:paraId="2210E1F9" w14:textId="77777777" w:rsidTr="00D342A9">
              <w:trPr>
                <w:ins w:id="1071" w:author="Celeste Baldwin" w:date="2025-02-14T13:13:00Z"/>
              </w:trPr>
              <w:tc>
                <w:tcPr>
                  <w:tcW w:w="3330" w:type="dxa"/>
                  <w:shd w:val="clear" w:color="auto" w:fill="auto"/>
                </w:tcPr>
                <w:p w14:paraId="4AB6AC6F" w14:textId="77777777" w:rsidR="00C06322" w:rsidRPr="009A2A80" w:rsidRDefault="00C06322" w:rsidP="00C06322">
                  <w:pPr>
                    <w:rPr>
                      <w:ins w:id="1072" w:author="Celeste Baldwin" w:date="2025-02-14T13:13:00Z" w16du:dateUtc="2025-02-14T23:13:00Z"/>
                      <w:rFonts w:asciiTheme="majorBidi" w:eastAsia="Times" w:hAnsiTheme="majorBidi" w:cstheme="majorBidi"/>
                      <w:b/>
                      <w:bCs/>
                      <w:sz w:val="24"/>
                      <w:szCs w:val="24"/>
                    </w:rPr>
                  </w:pPr>
                  <w:ins w:id="1073" w:author="Celeste Baldwin" w:date="2025-02-14T13:13:00Z" w16du:dateUtc="2025-02-14T23:13:00Z">
                    <w:r w:rsidRPr="009A2A80">
                      <w:rPr>
                        <w:rFonts w:asciiTheme="majorBidi" w:eastAsia="Times" w:hAnsiTheme="majorBidi" w:cstheme="majorBidi"/>
                        <w:b/>
                        <w:bCs/>
                        <w:sz w:val="24"/>
                        <w:szCs w:val="24"/>
                      </w:rPr>
                      <w:t>Total Time</w:t>
                    </w:r>
                  </w:ins>
                </w:p>
              </w:tc>
              <w:tc>
                <w:tcPr>
                  <w:tcW w:w="3960" w:type="dxa"/>
                  <w:shd w:val="clear" w:color="auto" w:fill="auto"/>
                </w:tcPr>
                <w:p w14:paraId="5D020B45" w14:textId="77777777" w:rsidR="00C06322" w:rsidRPr="009A2A80" w:rsidRDefault="00C06322" w:rsidP="00C06322">
                  <w:pPr>
                    <w:rPr>
                      <w:ins w:id="1074" w:author="Celeste Baldwin" w:date="2025-02-14T13:13:00Z" w16du:dateUtc="2025-02-14T23:13:00Z"/>
                      <w:rFonts w:asciiTheme="majorBidi" w:eastAsia="Times" w:hAnsiTheme="majorBidi" w:cstheme="majorBidi"/>
                      <w:sz w:val="24"/>
                      <w:szCs w:val="24"/>
                    </w:rPr>
                  </w:pPr>
                </w:p>
              </w:tc>
              <w:tc>
                <w:tcPr>
                  <w:tcW w:w="2155" w:type="dxa"/>
                  <w:gridSpan w:val="2"/>
                  <w:shd w:val="clear" w:color="auto" w:fill="auto"/>
                </w:tcPr>
                <w:p w14:paraId="327733F4" w14:textId="77777777" w:rsidR="00C06322" w:rsidRPr="009A2A80" w:rsidRDefault="00C06322" w:rsidP="00C06322">
                  <w:pPr>
                    <w:rPr>
                      <w:ins w:id="1075" w:author="Celeste Baldwin" w:date="2025-02-14T13:13:00Z" w16du:dateUtc="2025-02-14T23:13:00Z"/>
                      <w:rFonts w:asciiTheme="majorBidi" w:eastAsia="Times" w:hAnsiTheme="majorBidi" w:cstheme="majorBidi"/>
                      <w:sz w:val="24"/>
                      <w:szCs w:val="24"/>
                    </w:rPr>
                  </w:pPr>
                  <w:ins w:id="1076" w:author="Celeste Baldwin" w:date="2025-02-14T13:13:00Z" w16du:dateUtc="2025-02-14T23:13:00Z">
                    <w:r w:rsidRPr="009A2A80">
                      <w:rPr>
                        <w:rFonts w:asciiTheme="majorBidi" w:eastAsia="Times" w:hAnsiTheme="majorBidi" w:cstheme="majorBidi"/>
                        <w:sz w:val="24"/>
                        <w:szCs w:val="24"/>
                      </w:rPr>
                      <w:t>80 minutes</w:t>
                    </w:r>
                  </w:ins>
                </w:p>
              </w:tc>
            </w:tr>
          </w:tbl>
          <w:p w14:paraId="67EBF7A4" w14:textId="77777777" w:rsidR="00C06322" w:rsidRDefault="00C06322" w:rsidP="00C06322">
            <w:pPr>
              <w:spacing w:after="0" w:line="240" w:lineRule="auto"/>
              <w:ind w:left="360"/>
              <w:rPr>
                <w:ins w:id="1077" w:author="Celeste Baldwin" w:date="2025-02-14T13:11:00Z" w16du:dateUtc="2025-02-14T23:11:00Z"/>
                <w:rFonts w:ascii="Tahoma" w:eastAsia="Times New Roman" w:hAnsi="Tahoma" w:cs="Tahoma"/>
                <w:szCs w:val="22"/>
              </w:rPr>
            </w:pPr>
          </w:p>
          <w:p w14:paraId="1E550D98" w14:textId="77777777" w:rsidR="00C06322" w:rsidRDefault="00C06322" w:rsidP="00C06322">
            <w:pPr>
              <w:spacing w:after="0" w:line="240" w:lineRule="auto"/>
              <w:ind w:left="360"/>
              <w:rPr>
                <w:ins w:id="1078" w:author="Celeste Baldwin" w:date="2025-02-14T13:11:00Z" w16du:dateUtc="2025-02-14T23:11:00Z"/>
                <w:rFonts w:ascii="Tahoma" w:eastAsia="Times New Roman" w:hAnsi="Tahoma" w:cs="Tahoma"/>
                <w:szCs w:val="22"/>
              </w:rPr>
            </w:pPr>
          </w:p>
          <w:p w14:paraId="0CE55E8B" w14:textId="77777777" w:rsidR="00C06322" w:rsidRDefault="00C06322" w:rsidP="00C06322">
            <w:pPr>
              <w:spacing w:after="0" w:line="240" w:lineRule="auto"/>
              <w:ind w:left="360"/>
              <w:rPr>
                <w:ins w:id="1079" w:author="Celeste Baldwin" w:date="2025-02-14T13:11:00Z" w16du:dateUtc="2025-02-14T23:11:00Z"/>
                <w:rFonts w:ascii="Tahoma" w:eastAsia="Times New Roman" w:hAnsi="Tahoma" w:cs="Tahoma"/>
                <w:szCs w:val="22"/>
              </w:rPr>
            </w:pPr>
          </w:p>
          <w:p w14:paraId="07884AE9" w14:textId="77777777" w:rsidR="00C06322" w:rsidRDefault="00C06322" w:rsidP="00C06322">
            <w:pPr>
              <w:spacing w:after="0" w:line="240" w:lineRule="auto"/>
              <w:ind w:left="360"/>
              <w:rPr>
                <w:ins w:id="1080" w:author="Celeste Baldwin" w:date="2025-02-14T13:11:00Z" w16du:dateUtc="2025-02-14T23:11:00Z"/>
                <w:rFonts w:ascii="Tahoma" w:eastAsia="Times New Roman" w:hAnsi="Tahoma" w:cs="Tahoma"/>
                <w:szCs w:val="22"/>
              </w:rPr>
            </w:pPr>
          </w:p>
          <w:p w14:paraId="4BFFF0BA" w14:textId="77777777" w:rsidR="00C06322" w:rsidRPr="00C06322" w:rsidRDefault="00C06322">
            <w:pPr>
              <w:spacing w:after="0" w:line="240" w:lineRule="auto"/>
              <w:ind w:left="360"/>
              <w:rPr>
                <w:rFonts w:ascii="Tahoma" w:eastAsia="Times New Roman" w:hAnsi="Tahoma" w:cs="Tahoma"/>
                <w:szCs w:val="22"/>
                <w:rPrChange w:id="1081" w:author="Celeste Baldwin" w:date="2025-02-14T13:11:00Z" w16du:dateUtc="2025-02-14T23:11:00Z">
                  <w:rPr>
                    <w:rFonts w:ascii="Tahoma" w:eastAsia="Times New Roman" w:hAnsi="Tahoma" w:cs="Tahoma"/>
                    <w:sz w:val="16"/>
                    <w:szCs w:val="16"/>
                  </w:rPr>
                </w:rPrChange>
              </w:rPr>
              <w:pPrChange w:id="1082" w:author="Celeste Baldwin" w:date="2025-02-14T13:11:00Z" w16du:dateUtc="2025-02-14T23:11:00Z">
                <w:pPr>
                  <w:pStyle w:val="ListParagraph"/>
                  <w:numPr>
                    <w:numId w:val="15"/>
                  </w:numPr>
                  <w:spacing w:after="0" w:line="240" w:lineRule="auto"/>
                  <w:ind w:hanging="360"/>
                </w:pPr>
              </w:pPrChange>
            </w:pPr>
          </w:p>
          <w:p w14:paraId="02D60418" w14:textId="77777777" w:rsidR="00C06322" w:rsidRDefault="00DA388E" w:rsidP="00774AA6">
            <w:pPr>
              <w:spacing w:after="0" w:line="240" w:lineRule="auto"/>
              <w:ind w:left="882"/>
              <w:rPr>
                <w:ins w:id="1083" w:author="Celeste Baldwin" w:date="2025-02-14T13:16:00Z" w16du:dateUtc="2025-02-14T23:16:00Z"/>
                <w:rFonts w:ascii="Tahoma" w:eastAsia="Times New Roman" w:hAnsi="Tahoma" w:cs="Tahoma"/>
                <w:b/>
                <w:bCs/>
                <w:szCs w:val="22"/>
              </w:rPr>
            </w:pPr>
            <w:r w:rsidRPr="00CE15D1">
              <w:rPr>
                <w:rFonts w:ascii="Tahoma" w:eastAsia="Times New Roman" w:hAnsi="Tahoma" w:cs="Tahoma"/>
                <w:b/>
                <w:bCs/>
                <w:szCs w:val="22"/>
                <w:rPrChange w:id="1084" w:author="Celeste Baldwin" w:date="2025-02-14T12:12:00Z" w16du:dateUtc="2025-02-14T22:12:00Z">
                  <w:rPr>
                    <w:rFonts w:ascii="Tahoma" w:eastAsia="Times New Roman" w:hAnsi="Tahoma" w:cs="Tahoma"/>
                    <w:b/>
                    <w:bCs/>
                    <w:sz w:val="16"/>
                    <w:szCs w:val="16"/>
                  </w:rPr>
                </w:rPrChange>
              </w:rPr>
              <w:t>2. Describe the specific materials or tools that will be used to collect the data. Include proposed measures as an appendix.</w:t>
            </w:r>
          </w:p>
          <w:p w14:paraId="628BB4A3" w14:textId="7A6482E5" w:rsidR="00DA388E" w:rsidRDefault="00C06322" w:rsidP="00774AA6">
            <w:pPr>
              <w:spacing w:after="0" w:line="240" w:lineRule="auto"/>
              <w:ind w:left="882"/>
              <w:rPr>
                <w:ins w:id="1085" w:author="Celeste Baldwin" w:date="2025-02-14T13:17:00Z" w16du:dateUtc="2025-02-14T23:17:00Z"/>
                <w:rFonts w:ascii="Tahoma" w:eastAsia="Times New Roman" w:hAnsi="Tahoma" w:cs="Tahoma"/>
                <w:b/>
                <w:bCs/>
                <w:szCs w:val="22"/>
              </w:rPr>
            </w:pPr>
            <w:ins w:id="1086" w:author="Celeste Baldwin" w:date="2025-02-14T13:16:00Z" w16du:dateUtc="2025-02-14T23:16:00Z">
              <w:r>
                <w:rPr>
                  <w:rFonts w:ascii="Tahoma" w:eastAsia="Times New Roman" w:hAnsi="Tahoma" w:cs="Tahoma"/>
                  <w:b/>
                  <w:bCs/>
                  <w:szCs w:val="22"/>
                </w:rPr>
                <w:t xml:space="preserve">pull from Chapter III-we need </w:t>
              </w:r>
              <w:proofErr w:type="spellStart"/>
              <w:r>
                <w:rPr>
                  <w:rFonts w:ascii="Tahoma" w:eastAsia="Times New Roman" w:hAnsi="Tahoma" w:cs="Tahoma"/>
                  <w:b/>
                  <w:bCs/>
                  <w:szCs w:val="22"/>
                </w:rPr>
                <w:t>relilability</w:t>
              </w:r>
              <w:proofErr w:type="spellEnd"/>
              <w:r>
                <w:rPr>
                  <w:rFonts w:ascii="Tahoma" w:eastAsia="Times New Roman" w:hAnsi="Tahoma" w:cs="Tahoma"/>
                  <w:b/>
                  <w:bCs/>
                  <w:szCs w:val="22"/>
                </w:rPr>
                <w:t xml:space="preserve"> and what the tool is-put tools and permission in Appendices</w:t>
              </w:r>
            </w:ins>
            <w:r w:rsidR="00DA388E" w:rsidRPr="00CE15D1">
              <w:rPr>
                <w:rFonts w:ascii="Tahoma" w:eastAsia="Times New Roman" w:hAnsi="Tahoma" w:cs="Tahoma"/>
                <w:b/>
                <w:bCs/>
                <w:szCs w:val="22"/>
                <w:rPrChange w:id="1087" w:author="Celeste Baldwin" w:date="2025-02-14T12:12:00Z" w16du:dateUtc="2025-02-14T22:12:00Z">
                  <w:rPr>
                    <w:rFonts w:ascii="Tahoma" w:eastAsia="Times New Roman" w:hAnsi="Tahoma" w:cs="Tahoma"/>
                    <w:b/>
                    <w:bCs/>
                    <w:sz w:val="16"/>
                    <w:szCs w:val="16"/>
                  </w:rPr>
                </w:rPrChange>
              </w:rPr>
              <w:t xml:space="preserve"> </w:t>
            </w:r>
          </w:p>
          <w:p w14:paraId="724BE904" w14:textId="77777777" w:rsidR="00C06322" w:rsidRDefault="00C06322" w:rsidP="00774AA6">
            <w:pPr>
              <w:spacing w:after="0" w:line="240" w:lineRule="auto"/>
              <w:ind w:left="882"/>
              <w:rPr>
                <w:ins w:id="1088" w:author="Celeste Baldwin" w:date="2025-02-14T13:17:00Z" w16du:dateUtc="2025-02-14T23:17:00Z"/>
                <w:rFonts w:ascii="Tahoma" w:eastAsia="Times New Roman" w:hAnsi="Tahoma" w:cs="Tahoma"/>
                <w:b/>
                <w:bCs/>
                <w:szCs w:val="22"/>
              </w:rPr>
            </w:pPr>
          </w:p>
          <w:p w14:paraId="1479B8A0" w14:textId="77777777" w:rsidR="00C06322" w:rsidRDefault="00C06322" w:rsidP="00774AA6">
            <w:pPr>
              <w:spacing w:after="0" w:line="240" w:lineRule="auto"/>
              <w:ind w:left="882"/>
              <w:rPr>
                <w:ins w:id="1089" w:author="Celeste Baldwin" w:date="2025-02-14T13:17:00Z" w16du:dateUtc="2025-02-14T23:17:00Z"/>
                <w:rFonts w:ascii="Tahoma" w:eastAsia="Times New Roman" w:hAnsi="Tahoma" w:cs="Tahoma"/>
                <w:b/>
                <w:bCs/>
                <w:szCs w:val="22"/>
              </w:rPr>
            </w:pPr>
          </w:p>
          <w:p w14:paraId="21F891D6" w14:textId="35106E20" w:rsidR="00C06322" w:rsidRDefault="00C06322" w:rsidP="00774AA6">
            <w:pPr>
              <w:spacing w:after="0" w:line="240" w:lineRule="auto"/>
              <w:ind w:left="882"/>
              <w:rPr>
                <w:ins w:id="1090" w:author="Celeste Baldwin" w:date="2025-02-14T13:17:00Z" w16du:dateUtc="2025-02-14T23:17:00Z"/>
                <w:rFonts w:ascii="Tahoma" w:eastAsia="Times New Roman" w:hAnsi="Tahoma" w:cs="Tahoma"/>
                <w:b/>
                <w:bCs/>
                <w:szCs w:val="22"/>
              </w:rPr>
            </w:pPr>
            <w:ins w:id="1091" w:author="Celeste Baldwin" w:date="2025-02-14T13:17:00Z" w16du:dateUtc="2025-02-14T23:17:00Z">
              <w:r>
                <w:rPr>
                  <w:rFonts w:ascii="Tahoma" w:eastAsia="Times New Roman" w:hAnsi="Tahoma" w:cs="Tahoma"/>
                  <w:b/>
                  <w:bCs/>
                  <w:szCs w:val="22"/>
                </w:rPr>
                <w:lastRenderedPageBreak/>
                <w:t xml:space="preserve">1.  </w:t>
              </w:r>
              <w:proofErr w:type="spellStart"/>
              <w:r>
                <w:rPr>
                  <w:rFonts w:ascii="Tahoma" w:eastAsia="Times New Roman" w:hAnsi="Tahoma" w:cs="Tahoma"/>
                  <w:b/>
                  <w:bCs/>
                  <w:szCs w:val="22"/>
                </w:rPr>
                <w:t>Demograhic</w:t>
              </w:r>
              <w:proofErr w:type="spellEnd"/>
              <w:r>
                <w:rPr>
                  <w:rFonts w:ascii="Tahoma" w:eastAsia="Times New Roman" w:hAnsi="Tahoma" w:cs="Tahoma"/>
                  <w:b/>
                  <w:bCs/>
                  <w:szCs w:val="22"/>
                </w:rPr>
                <w:t xml:space="preserve"> Survey </w:t>
              </w:r>
              <w:r w:rsidRPr="00C06322">
                <w:rPr>
                  <w:rFonts w:ascii="Tahoma" w:eastAsia="Times New Roman" w:hAnsi="Tahoma" w:cs="Tahoma"/>
                  <w:b/>
                  <w:bCs/>
                  <w:szCs w:val="22"/>
                  <w:highlight w:val="yellow"/>
                  <w:rPrChange w:id="1092" w:author="Celeste Baldwin" w:date="2025-02-14T13:17:00Z" w16du:dateUtc="2025-02-14T23:17:00Z">
                    <w:rPr>
                      <w:rFonts w:ascii="Tahoma" w:eastAsia="Times New Roman" w:hAnsi="Tahoma" w:cs="Tahoma"/>
                      <w:b/>
                      <w:bCs/>
                      <w:szCs w:val="22"/>
                    </w:rPr>
                  </w:rPrChange>
                </w:rPr>
                <w:t>(See Appendix X</w:t>
              </w:r>
              <w:r>
                <w:rPr>
                  <w:rFonts w:ascii="Tahoma" w:eastAsia="Times New Roman" w:hAnsi="Tahoma" w:cs="Tahoma"/>
                  <w:b/>
                  <w:bCs/>
                  <w:szCs w:val="22"/>
                </w:rPr>
                <w:t>):  explain</w:t>
              </w:r>
            </w:ins>
          </w:p>
          <w:p w14:paraId="790186AB" w14:textId="77777777" w:rsidR="00C06322" w:rsidRDefault="00C06322" w:rsidP="00774AA6">
            <w:pPr>
              <w:spacing w:after="0" w:line="240" w:lineRule="auto"/>
              <w:ind w:left="882"/>
              <w:rPr>
                <w:ins w:id="1093" w:author="Celeste Baldwin" w:date="2025-02-14T13:17:00Z" w16du:dateUtc="2025-02-14T23:17:00Z"/>
                <w:rFonts w:ascii="Tahoma" w:eastAsia="Times New Roman" w:hAnsi="Tahoma" w:cs="Tahoma"/>
                <w:b/>
                <w:bCs/>
                <w:szCs w:val="22"/>
              </w:rPr>
            </w:pPr>
          </w:p>
          <w:p w14:paraId="501896DD" w14:textId="77777777" w:rsidR="00C06322" w:rsidRDefault="00C06322" w:rsidP="00774AA6">
            <w:pPr>
              <w:spacing w:after="0" w:line="240" w:lineRule="auto"/>
              <w:ind w:left="882"/>
              <w:rPr>
                <w:ins w:id="1094" w:author="Celeste Baldwin" w:date="2025-02-14T13:17:00Z" w16du:dateUtc="2025-02-14T23:17:00Z"/>
                <w:rFonts w:ascii="Tahoma" w:eastAsia="Times New Roman" w:hAnsi="Tahoma" w:cs="Tahoma"/>
                <w:b/>
                <w:bCs/>
                <w:szCs w:val="22"/>
              </w:rPr>
            </w:pPr>
          </w:p>
          <w:p w14:paraId="436986BC" w14:textId="77777777" w:rsidR="00C06322" w:rsidRDefault="00C06322" w:rsidP="00774AA6">
            <w:pPr>
              <w:spacing w:after="0" w:line="240" w:lineRule="auto"/>
              <w:ind w:left="882"/>
              <w:rPr>
                <w:ins w:id="1095" w:author="Celeste Baldwin" w:date="2025-02-14T13:17:00Z" w16du:dateUtc="2025-02-14T23:17:00Z"/>
                <w:rFonts w:ascii="Tahoma" w:eastAsia="Times New Roman" w:hAnsi="Tahoma" w:cs="Tahoma"/>
                <w:b/>
                <w:bCs/>
                <w:szCs w:val="22"/>
              </w:rPr>
            </w:pPr>
          </w:p>
          <w:p w14:paraId="5431BCE5" w14:textId="77777777" w:rsidR="00C06322" w:rsidRDefault="00C06322" w:rsidP="00774AA6">
            <w:pPr>
              <w:spacing w:after="0" w:line="240" w:lineRule="auto"/>
              <w:ind w:left="882"/>
              <w:rPr>
                <w:ins w:id="1096" w:author="Celeste Baldwin" w:date="2025-02-14T13:17:00Z" w16du:dateUtc="2025-02-14T23:17:00Z"/>
                <w:rFonts w:ascii="Tahoma" w:eastAsia="Times New Roman" w:hAnsi="Tahoma" w:cs="Tahoma"/>
                <w:b/>
                <w:bCs/>
                <w:szCs w:val="22"/>
              </w:rPr>
            </w:pPr>
          </w:p>
          <w:p w14:paraId="128ADE29" w14:textId="77777777" w:rsidR="00C06322" w:rsidRDefault="00C06322" w:rsidP="00774AA6">
            <w:pPr>
              <w:spacing w:after="0" w:line="240" w:lineRule="auto"/>
              <w:ind w:left="882"/>
              <w:rPr>
                <w:ins w:id="1097" w:author="Celeste Baldwin" w:date="2025-02-14T13:17:00Z" w16du:dateUtc="2025-02-14T23:17:00Z"/>
                <w:rFonts w:ascii="Tahoma" w:eastAsia="Times New Roman" w:hAnsi="Tahoma" w:cs="Tahoma"/>
                <w:b/>
                <w:bCs/>
                <w:szCs w:val="22"/>
              </w:rPr>
            </w:pPr>
          </w:p>
          <w:p w14:paraId="3DA521A5" w14:textId="0B84F0F5" w:rsidR="00C06322" w:rsidRDefault="00C06322" w:rsidP="00774AA6">
            <w:pPr>
              <w:spacing w:after="0" w:line="240" w:lineRule="auto"/>
              <w:ind w:left="882"/>
              <w:rPr>
                <w:ins w:id="1098" w:author="Celeste Baldwin" w:date="2025-02-14T13:18:00Z" w16du:dateUtc="2025-02-14T23:18:00Z"/>
                <w:rFonts w:ascii="Tahoma" w:eastAsia="Times New Roman" w:hAnsi="Tahoma" w:cs="Tahoma"/>
                <w:b/>
                <w:bCs/>
                <w:szCs w:val="22"/>
              </w:rPr>
            </w:pPr>
            <w:ins w:id="1099" w:author="Celeste Baldwin" w:date="2025-02-14T13:17:00Z" w16du:dateUtc="2025-02-14T23:17:00Z">
              <w:r>
                <w:rPr>
                  <w:rFonts w:ascii="Tahoma" w:eastAsia="Times New Roman" w:hAnsi="Tahoma" w:cs="Tahoma"/>
                  <w:b/>
                  <w:bCs/>
                  <w:szCs w:val="22"/>
                </w:rPr>
                <w:t>2.  Instrument</w:t>
              </w:r>
            </w:ins>
            <w:ins w:id="1100" w:author="Celeste Baldwin" w:date="2025-02-14T13:18:00Z" w16du:dateUtc="2025-02-14T23:18:00Z">
              <w:r>
                <w:rPr>
                  <w:rFonts w:ascii="Tahoma" w:eastAsia="Times New Roman" w:hAnsi="Tahoma" w:cs="Tahoma"/>
                  <w:b/>
                  <w:bCs/>
                  <w:szCs w:val="22"/>
                </w:rPr>
                <w:t xml:space="preserve"> #1-</w:t>
              </w:r>
              <w:r w:rsidRPr="00D342A9">
                <w:rPr>
                  <w:rFonts w:ascii="Tahoma" w:eastAsia="Times New Roman" w:hAnsi="Tahoma" w:cs="Tahoma"/>
                  <w:szCs w:val="22"/>
                </w:rPr>
                <w:t xml:space="preserve"> Central Vancouver Island Multicultural Society Cultural Competence Self-Assessment Checklist</w:t>
              </w:r>
              <w:r>
                <w:rPr>
                  <w:rFonts w:ascii="Tahoma" w:eastAsia="Times New Roman" w:hAnsi="Tahoma" w:cs="Tahoma"/>
                  <w:szCs w:val="22"/>
                </w:rPr>
                <w:t xml:space="preserve"> (See Appendix X):</w:t>
              </w:r>
            </w:ins>
          </w:p>
          <w:p w14:paraId="30E44089" w14:textId="77777777" w:rsidR="00C06322" w:rsidRDefault="00C06322" w:rsidP="00774AA6">
            <w:pPr>
              <w:spacing w:after="0" w:line="240" w:lineRule="auto"/>
              <w:ind w:left="882"/>
              <w:rPr>
                <w:ins w:id="1101" w:author="Celeste Baldwin" w:date="2025-02-14T13:18:00Z" w16du:dateUtc="2025-02-14T23:18:00Z"/>
                <w:rFonts w:ascii="Tahoma" w:eastAsia="Times New Roman" w:hAnsi="Tahoma" w:cs="Tahoma"/>
                <w:b/>
                <w:bCs/>
                <w:szCs w:val="22"/>
              </w:rPr>
            </w:pPr>
          </w:p>
          <w:p w14:paraId="0ECACA3F" w14:textId="77777777" w:rsidR="00C06322" w:rsidRDefault="00C06322" w:rsidP="00774AA6">
            <w:pPr>
              <w:spacing w:after="0" w:line="240" w:lineRule="auto"/>
              <w:ind w:left="882"/>
              <w:rPr>
                <w:ins w:id="1102" w:author="Celeste Baldwin" w:date="2025-02-14T13:18:00Z" w16du:dateUtc="2025-02-14T23:18:00Z"/>
                <w:rFonts w:ascii="Tahoma" w:eastAsia="Times New Roman" w:hAnsi="Tahoma" w:cs="Tahoma"/>
                <w:b/>
                <w:bCs/>
                <w:szCs w:val="22"/>
              </w:rPr>
            </w:pPr>
          </w:p>
          <w:p w14:paraId="47C11979" w14:textId="77777777" w:rsidR="00C06322" w:rsidRDefault="00C06322" w:rsidP="00774AA6">
            <w:pPr>
              <w:spacing w:after="0" w:line="240" w:lineRule="auto"/>
              <w:ind w:left="882"/>
              <w:rPr>
                <w:ins w:id="1103" w:author="Celeste Baldwin" w:date="2025-02-14T13:18:00Z" w16du:dateUtc="2025-02-14T23:18:00Z"/>
                <w:rFonts w:ascii="Tahoma" w:eastAsia="Times New Roman" w:hAnsi="Tahoma" w:cs="Tahoma"/>
                <w:b/>
                <w:bCs/>
                <w:szCs w:val="22"/>
              </w:rPr>
            </w:pPr>
          </w:p>
          <w:p w14:paraId="1A2DC5E4" w14:textId="77777777" w:rsidR="00C06322" w:rsidRDefault="00C06322" w:rsidP="00774AA6">
            <w:pPr>
              <w:spacing w:after="0" w:line="240" w:lineRule="auto"/>
              <w:ind w:left="882"/>
              <w:rPr>
                <w:ins w:id="1104" w:author="Celeste Baldwin" w:date="2025-02-14T13:18:00Z" w16du:dateUtc="2025-02-14T23:18:00Z"/>
                <w:rFonts w:ascii="Tahoma" w:eastAsia="Times New Roman" w:hAnsi="Tahoma" w:cs="Tahoma"/>
                <w:b/>
                <w:bCs/>
                <w:szCs w:val="22"/>
              </w:rPr>
            </w:pPr>
          </w:p>
          <w:p w14:paraId="439C1333" w14:textId="77777777" w:rsidR="00C06322" w:rsidRDefault="00C06322" w:rsidP="00774AA6">
            <w:pPr>
              <w:spacing w:after="0" w:line="240" w:lineRule="auto"/>
              <w:ind w:left="882"/>
              <w:rPr>
                <w:ins w:id="1105" w:author="Celeste Baldwin" w:date="2025-02-14T13:18:00Z" w16du:dateUtc="2025-02-14T23:18:00Z"/>
                <w:rFonts w:ascii="Tahoma" w:eastAsia="Times New Roman" w:hAnsi="Tahoma" w:cs="Tahoma"/>
                <w:b/>
                <w:bCs/>
                <w:szCs w:val="22"/>
              </w:rPr>
            </w:pPr>
          </w:p>
          <w:p w14:paraId="75DBBAF6" w14:textId="77777777" w:rsidR="00C06322" w:rsidRDefault="00C06322" w:rsidP="00774AA6">
            <w:pPr>
              <w:spacing w:after="0" w:line="240" w:lineRule="auto"/>
              <w:ind w:left="882"/>
              <w:rPr>
                <w:ins w:id="1106" w:author="Celeste Baldwin" w:date="2025-02-14T13:18:00Z" w16du:dateUtc="2025-02-14T23:18:00Z"/>
                <w:rFonts w:ascii="Tahoma" w:eastAsia="Times New Roman" w:hAnsi="Tahoma" w:cs="Tahoma"/>
                <w:b/>
                <w:bCs/>
                <w:szCs w:val="22"/>
              </w:rPr>
            </w:pPr>
          </w:p>
          <w:p w14:paraId="6724F0FB" w14:textId="77777777" w:rsidR="00C06322" w:rsidRDefault="00C06322" w:rsidP="00774AA6">
            <w:pPr>
              <w:spacing w:after="0" w:line="240" w:lineRule="auto"/>
              <w:ind w:left="882"/>
              <w:rPr>
                <w:ins w:id="1107" w:author="Celeste Baldwin" w:date="2025-02-14T13:18:00Z" w16du:dateUtc="2025-02-14T23:18:00Z"/>
                <w:rFonts w:ascii="Tahoma" w:eastAsia="Times New Roman" w:hAnsi="Tahoma" w:cs="Tahoma"/>
                <w:b/>
                <w:bCs/>
                <w:szCs w:val="22"/>
              </w:rPr>
            </w:pPr>
          </w:p>
          <w:p w14:paraId="4B853F9E" w14:textId="7D6AB06C" w:rsidR="00C06322" w:rsidRDefault="00C06322" w:rsidP="00774AA6">
            <w:pPr>
              <w:spacing w:after="0" w:line="240" w:lineRule="auto"/>
              <w:ind w:left="882"/>
              <w:rPr>
                <w:ins w:id="1108" w:author="Celeste Baldwin" w:date="2025-02-14T13:17:00Z" w16du:dateUtc="2025-02-14T23:17:00Z"/>
                <w:rFonts w:ascii="Tahoma" w:eastAsia="Times New Roman" w:hAnsi="Tahoma" w:cs="Tahoma"/>
                <w:b/>
                <w:bCs/>
                <w:szCs w:val="22"/>
              </w:rPr>
            </w:pPr>
            <w:ins w:id="1109" w:author="Celeste Baldwin" w:date="2025-02-14T13:18:00Z" w16du:dateUtc="2025-02-14T23:18:00Z">
              <w:r>
                <w:rPr>
                  <w:rFonts w:ascii="Tahoma" w:eastAsia="Times New Roman" w:hAnsi="Tahoma" w:cs="Tahoma"/>
                  <w:b/>
                  <w:bCs/>
                  <w:szCs w:val="22"/>
                </w:rPr>
                <w:t>3.  Instrument #2</w:t>
              </w:r>
            </w:ins>
          </w:p>
          <w:p w14:paraId="7DE1BF1B" w14:textId="77777777" w:rsidR="00C06322" w:rsidRDefault="00C06322" w:rsidP="00774AA6">
            <w:pPr>
              <w:spacing w:after="0" w:line="240" w:lineRule="auto"/>
              <w:ind w:left="882"/>
              <w:rPr>
                <w:ins w:id="1110" w:author="Celeste Baldwin" w:date="2025-02-14T13:17:00Z" w16du:dateUtc="2025-02-14T23:17:00Z"/>
                <w:rFonts w:ascii="Tahoma" w:eastAsia="Times New Roman" w:hAnsi="Tahoma" w:cs="Tahoma"/>
                <w:b/>
                <w:bCs/>
                <w:szCs w:val="22"/>
              </w:rPr>
            </w:pPr>
          </w:p>
          <w:p w14:paraId="7AA4681C" w14:textId="13DB2BC4" w:rsidR="00C06322" w:rsidRPr="00C06322" w:rsidDel="00C06322" w:rsidRDefault="00C06322" w:rsidP="00774AA6">
            <w:pPr>
              <w:spacing w:after="0" w:line="240" w:lineRule="auto"/>
              <w:ind w:left="882"/>
              <w:rPr>
                <w:del w:id="1111" w:author="Celeste Baldwin" w:date="2025-02-14T13:19:00Z" w16du:dateUtc="2025-02-14T23:19:00Z"/>
                <w:rFonts w:ascii="Tahoma" w:eastAsia="Times New Roman" w:hAnsi="Tahoma" w:cs="Tahoma"/>
                <w:szCs w:val="22"/>
                <w:rPrChange w:id="1112" w:author="Celeste Baldwin" w:date="2025-02-14T13:17:00Z" w16du:dateUtc="2025-02-14T23:17:00Z">
                  <w:rPr>
                    <w:del w:id="1113" w:author="Celeste Baldwin" w:date="2025-02-14T13:19:00Z" w16du:dateUtc="2025-02-14T23:19:00Z"/>
                    <w:rFonts w:ascii="Tahoma" w:eastAsia="Times New Roman" w:hAnsi="Tahoma" w:cs="Tahoma"/>
                    <w:b/>
                    <w:bCs/>
                    <w:sz w:val="16"/>
                    <w:szCs w:val="16"/>
                  </w:rPr>
                </w:rPrChange>
              </w:rPr>
            </w:pPr>
          </w:p>
          <w:p w14:paraId="0E5783F9" w14:textId="5962D6E4" w:rsidR="00F91C91" w:rsidRPr="00CE15D1" w:rsidDel="00C06322" w:rsidRDefault="00F91C91" w:rsidP="00774AA6">
            <w:pPr>
              <w:numPr>
                <w:ilvl w:val="0"/>
                <w:numId w:val="13"/>
              </w:numPr>
              <w:spacing w:after="0" w:line="240" w:lineRule="auto"/>
              <w:rPr>
                <w:del w:id="1114" w:author="Celeste Baldwin" w:date="2025-02-14T13:19:00Z" w16du:dateUtc="2025-02-14T23:19:00Z"/>
                <w:rFonts w:ascii="Tahoma" w:eastAsia="Times New Roman" w:hAnsi="Tahoma" w:cs="Tahoma"/>
                <w:szCs w:val="22"/>
                <w:rPrChange w:id="1115" w:author="Celeste Baldwin" w:date="2025-02-14T12:12:00Z" w16du:dateUtc="2025-02-14T22:12:00Z">
                  <w:rPr>
                    <w:del w:id="1116" w:author="Celeste Baldwin" w:date="2025-02-14T13:19:00Z" w16du:dateUtc="2025-02-14T23:19:00Z"/>
                    <w:rFonts w:ascii="Tahoma" w:eastAsia="Times New Roman" w:hAnsi="Tahoma" w:cs="Tahoma"/>
                    <w:sz w:val="16"/>
                    <w:szCs w:val="16"/>
                  </w:rPr>
                </w:rPrChange>
              </w:rPr>
            </w:pPr>
            <w:del w:id="1117" w:author="Celeste Baldwin" w:date="2025-02-14T13:19:00Z" w16du:dateUtc="2025-02-14T23:19:00Z">
              <w:r w:rsidRPr="00CE15D1" w:rsidDel="00C06322">
                <w:rPr>
                  <w:rFonts w:ascii="Tahoma" w:eastAsia="Times New Roman" w:hAnsi="Tahoma" w:cs="Tahoma"/>
                  <w:szCs w:val="22"/>
                  <w:rPrChange w:id="1118" w:author="Celeste Baldwin" w:date="2025-02-14T12:12:00Z" w16du:dateUtc="2025-02-14T22:12:00Z">
                    <w:rPr>
                      <w:rFonts w:ascii="Tahoma" w:eastAsia="Times New Roman" w:hAnsi="Tahoma" w:cs="Tahoma"/>
                      <w:sz w:val="16"/>
                      <w:szCs w:val="16"/>
                    </w:rPr>
                  </w:rPrChange>
                </w:rPr>
                <w:delText xml:space="preserve">The tool is the </w:delText>
              </w:r>
              <w:r w:rsidR="00E8371C" w:rsidRPr="00CE15D1" w:rsidDel="00C06322">
                <w:rPr>
                  <w:rFonts w:ascii="Tahoma" w:eastAsia="Times New Roman" w:hAnsi="Tahoma" w:cs="Tahoma"/>
                  <w:szCs w:val="22"/>
                  <w:rPrChange w:id="1119" w:author="Celeste Baldwin" w:date="2025-02-14T12:12:00Z" w16du:dateUtc="2025-02-14T22:12:00Z">
                    <w:rPr>
                      <w:rFonts w:ascii="Tahoma" w:eastAsia="Times New Roman" w:hAnsi="Tahoma" w:cs="Tahoma"/>
                      <w:sz w:val="16"/>
                      <w:szCs w:val="16"/>
                    </w:rPr>
                  </w:rPrChange>
                </w:rPr>
                <w:delText>"</w:delText>
              </w:r>
              <w:r w:rsidR="005F0847" w:rsidRPr="00CE15D1" w:rsidDel="00C06322">
                <w:rPr>
                  <w:rFonts w:ascii="Tahoma" w:eastAsia="Times New Roman" w:hAnsi="Tahoma" w:cs="Tahoma"/>
                  <w:szCs w:val="22"/>
                  <w:rPrChange w:id="1120" w:author="Celeste Baldwin" w:date="2025-02-14T12:12:00Z" w16du:dateUtc="2025-02-14T22:12:00Z">
                    <w:rPr>
                      <w:rFonts w:ascii="Tahoma" w:eastAsia="Times New Roman" w:hAnsi="Tahoma" w:cs="Tahoma"/>
                      <w:sz w:val="16"/>
                      <w:szCs w:val="16"/>
                    </w:rPr>
                  </w:rPrChange>
                </w:rPr>
                <w:delText>Central Vancouver Island Multicultural Society Cultural Competence Self-Assessment Checklist.</w:delText>
              </w:r>
              <w:r w:rsidR="00E8371C" w:rsidRPr="00CE15D1" w:rsidDel="00C06322">
                <w:rPr>
                  <w:rFonts w:ascii="Tahoma" w:eastAsia="Times New Roman" w:hAnsi="Tahoma" w:cs="Tahoma"/>
                  <w:szCs w:val="22"/>
                  <w:rPrChange w:id="1121" w:author="Celeste Baldwin" w:date="2025-02-14T12:12:00Z" w16du:dateUtc="2025-02-14T22:12:00Z">
                    <w:rPr>
                      <w:rFonts w:ascii="Tahoma" w:eastAsia="Times New Roman" w:hAnsi="Tahoma" w:cs="Tahoma"/>
                      <w:sz w:val="16"/>
                      <w:szCs w:val="16"/>
                    </w:rPr>
                  </w:rPrChange>
                </w:rPr>
                <w:delText>"</w:delText>
              </w:r>
            </w:del>
          </w:p>
          <w:p w14:paraId="339A43A9" w14:textId="0EA1C800" w:rsidR="00D3120F" w:rsidRPr="00CE15D1" w:rsidDel="00C06322" w:rsidRDefault="00D3120F" w:rsidP="00774AA6">
            <w:pPr>
              <w:numPr>
                <w:ilvl w:val="0"/>
                <w:numId w:val="13"/>
              </w:numPr>
              <w:spacing w:after="0" w:line="240" w:lineRule="auto"/>
              <w:rPr>
                <w:del w:id="1122" w:author="Celeste Baldwin" w:date="2025-02-14T13:19:00Z" w16du:dateUtc="2025-02-14T23:19:00Z"/>
                <w:rFonts w:ascii="Tahoma" w:eastAsia="Times New Roman" w:hAnsi="Tahoma" w:cs="Tahoma"/>
                <w:szCs w:val="22"/>
                <w:rPrChange w:id="1123" w:author="Celeste Baldwin" w:date="2025-02-14T12:12:00Z" w16du:dateUtc="2025-02-14T22:12:00Z">
                  <w:rPr>
                    <w:del w:id="1124" w:author="Celeste Baldwin" w:date="2025-02-14T13:19:00Z" w16du:dateUtc="2025-02-14T23:19:00Z"/>
                    <w:rFonts w:ascii="Tahoma" w:eastAsia="Times New Roman" w:hAnsi="Tahoma" w:cs="Tahoma"/>
                    <w:sz w:val="16"/>
                    <w:szCs w:val="16"/>
                  </w:rPr>
                </w:rPrChange>
              </w:rPr>
            </w:pPr>
            <w:del w:id="1125" w:author="Celeste Baldwin" w:date="2025-02-14T13:19:00Z" w16du:dateUtc="2025-02-14T23:19:00Z">
              <w:r w:rsidRPr="00CE15D1" w:rsidDel="00C06322">
                <w:rPr>
                  <w:rFonts w:ascii="Tahoma" w:eastAsia="Times New Roman" w:hAnsi="Tahoma" w:cs="Tahoma"/>
                  <w:szCs w:val="22"/>
                  <w:rPrChange w:id="1126" w:author="Celeste Baldwin" w:date="2025-02-14T12:12:00Z" w16du:dateUtc="2025-02-14T22:12:00Z">
                    <w:rPr>
                      <w:rFonts w:ascii="Tahoma" w:eastAsia="Times New Roman" w:hAnsi="Tahoma" w:cs="Tahoma"/>
                      <w:sz w:val="16"/>
                      <w:szCs w:val="16"/>
                    </w:rPr>
                  </w:rPrChange>
                </w:rPr>
                <w:delText xml:space="preserve">The checklist is a four-point Likert scale of </w:delText>
              </w:r>
              <w:r w:rsidR="00E8371C" w:rsidRPr="00CE15D1" w:rsidDel="00C06322">
                <w:rPr>
                  <w:rFonts w:ascii="Tahoma" w:eastAsia="Times New Roman" w:hAnsi="Tahoma" w:cs="Tahoma"/>
                  <w:szCs w:val="22"/>
                  <w:rPrChange w:id="1127" w:author="Celeste Baldwin" w:date="2025-02-14T12:12:00Z" w16du:dateUtc="2025-02-14T22:12:00Z">
                    <w:rPr>
                      <w:rFonts w:ascii="Tahoma" w:eastAsia="Times New Roman" w:hAnsi="Tahoma" w:cs="Tahoma"/>
                      <w:sz w:val="16"/>
                      <w:szCs w:val="16"/>
                    </w:rPr>
                  </w:rPrChange>
                </w:rPr>
                <w:delText>"</w:delText>
              </w:r>
              <w:r w:rsidRPr="00CE15D1" w:rsidDel="00C06322">
                <w:rPr>
                  <w:rFonts w:ascii="Tahoma" w:eastAsia="Times New Roman" w:hAnsi="Tahoma" w:cs="Tahoma"/>
                  <w:szCs w:val="22"/>
                  <w:rPrChange w:id="1128" w:author="Celeste Baldwin" w:date="2025-02-14T12:12:00Z" w16du:dateUtc="2025-02-14T22:12:00Z">
                    <w:rPr>
                      <w:rFonts w:ascii="Tahoma" w:eastAsia="Times New Roman" w:hAnsi="Tahoma" w:cs="Tahoma"/>
                      <w:sz w:val="16"/>
                      <w:szCs w:val="16"/>
                    </w:rPr>
                  </w:rPrChange>
                </w:rPr>
                <w:delText>never, sometimes/occasionally, fairly often/pretty well, and always/very well.</w:delText>
              </w:r>
              <w:r w:rsidR="00E8371C" w:rsidRPr="00CE15D1" w:rsidDel="00C06322">
                <w:rPr>
                  <w:rFonts w:ascii="Tahoma" w:eastAsia="Times New Roman" w:hAnsi="Tahoma" w:cs="Tahoma"/>
                  <w:szCs w:val="22"/>
                  <w:rPrChange w:id="1129" w:author="Celeste Baldwin" w:date="2025-02-14T12:12:00Z" w16du:dateUtc="2025-02-14T22:12:00Z">
                    <w:rPr>
                      <w:rFonts w:ascii="Tahoma" w:eastAsia="Times New Roman" w:hAnsi="Tahoma" w:cs="Tahoma"/>
                      <w:sz w:val="16"/>
                      <w:szCs w:val="16"/>
                    </w:rPr>
                  </w:rPrChange>
                </w:rPr>
                <w:delText>"</w:delText>
              </w:r>
            </w:del>
          </w:p>
          <w:p w14:paraId="29D2ED90" w14:textId="55B6910A" w:rsidR="00C06322" w:rsidRDefault="00D3120F">
            <w:pPr>
              <w:spacing w:after="0" w:line="240" w:lineRule="auto"/>
              <w:ind w:left="360"/>
              <w:rPr>
                <w:ins w:id="1130" w:author="Celeste Baldwin" w:date="2025-02-14T13:16:00Z" w16du:dateUtc="2025-02-14T23:16:00Z"/>
                <w:rFonts w:ascii="Tahoma" w:eastAsia="Times New Roman" w:hAnsi="Tahoma" w:cs="Tahoma"/>
                <w:szCs w:val="22"/>
              </w:rPr>
              <w:pPrChange w:id="1131" w:author="Celeste Baldwin" w:date="2025-02-14T13:17:00Z" w16du:dateUtc="2025-02-14T23:17:00Z">
                <w:pPr>
                  <w:numPr>
                    <w:numId w:val="13"/>
                  </w:numPr>
                  <w:tabs>
                    <w:tab w:val="num" w:pos="720"/>
                  </w:tabs>
                  <w:spacing w:after="0" w:line="240" w:lineRule="auto"/>
                  <w:ind w:left="720" w:hanging="360"/>
                </w:pPr>
              </w:pPrChange>
            </w:pPr>
            <w:del w:id="1132" w:author="Celeste Baldwin" w:date="2025-02-14T13:19:00Z" w16du:dateUtc="2025-02-14T23:19:00Z">
              <w:r w:rsidRPr="00CE15D1" w:rsidDel="00C06322">
                <w:rPr>
                  <w:rFonts w:ascii="Tahoma" w:eastAsia="Times New Roman" w:hAnsi="Tahoma" w:cs="Tahoma"/>
                  <w:szCs w:val="22"/>
                  <w:rPrChange w:id="1133" w:author="Celeste Baldwin" w:date="2025-02-14T12:12:00Z" w16du:dateUtc="2025-02-14T22:12:00Z">
                    <w:rPr>
                      <w:rFonts w:ascii="Tahoma" w:eastAsia="Times New Roman" w:hAnsi="Tahoma" w:cs="Tahoma"/>
                      <w:sz w:val="16"/>
                      <w:szCs w:val="16"/>
                    </w:rPr>
                  </w:rPrChange>
                </w:rPr>
                <w:delText>The awareness segment has 11 points, while the knowledge has 13, and 12 points for the skills phase.</w:delText>
              </w:r>
            </w:del>
          </w:p>
          <w:p w14:paraId="748C3FB3" w14:textId="77777777" w:rsidR="00C06322" w:rsidRDefault="00C06322">
            <w:pPr>
              <w:spacing w:after="0" w:line="240" w:lineRule="auto"/>
              <w:ind w:left="360"/>
              <w:rPr>
                <w:ins w:id="1134" w:author="Celeste Baldwin" w:date="2025-02-14T13:16:00Z" w16du:dateUtc="2025-02-14T23:16:00Z"/>
                <w:rFonts w:ascii="Tahoma" w:eastAsia="Times New Roman" w:hAnsi="Tahoma" w:cs="Tahoma"/>
                <w:szCs w:val="22"/>
              </w:rPr>
              <w:pPrChange w:id="1135" w:author="Celeste Baldwin" w:date="2025-02-14T13:17:00Z" w16du:dateUtc="2025-02-14T23:17:00Z">
                <w:pPr>
                  <w:numPr>
                    <w:numId w:val="13"/>
                  </w:numPr>
                  <w:tabs>
                    <w:tab w:val="num" w:pos="720"/>
                  </w:tabs>
                  <w:spacing w:after="0" w:line="240" w:lineRule="auto"/>
                  <w:ind w:left="720" w:hanging="360"/>
                </w:pPr>
              </w:pPrChange>
            </w:pPr>
          </w:p>
          <w:p w14:paraId="6F910667" w14:textId="77777777" w:rsidR="00C06322" w:rsidRDefault="00C06322">
            <w:pPr>
              <w:spacing w:after="0" w:line="240" w:lineRule="auto"/>
              <w:ind w:left="360"/>
              <w:rPr>
                <w:ins w:id="1136" w:author="Celeste Baldwin" w:date="2025-02-14T13:16:00Z" w16du:dateUtc="2025-02-14T23:16:00Z"/>
                <w:rFonts w:ascii="Tahoma" w:eastAsia="Times New Roman" w:hAnsi="Tahoma" w:cs="Tahoma"/>
                <w:szCs w:val="22"/>
              </w:rPr>
              <w:pPrChange w:id="1137" w:author="Celeste Baldwin" w:date="2025-02-14T13:17:00Z" w16du:dateUtc="2025-02-14T23:17:00Z">
                <w:pPr>
                  <w:numPr>
                    <w:numId w:val="13"/>
                  </w:numPr>
                  <w:tabs>
                    <w:tab w:val="num" w:pos="720"/>
                  </w:tabs>
                  <w:spacing w:after="0" w:line="240" w:lineRule="auto"/>
                  <w:ind w:left="720" w:hanging="360"/>
                </w:pPr>
              </w:pPrChange>
            </w:pPr>
          </w:p>
          <w:p w14:paraId="4E842DDC" w14:textId="77777777" w:rsidR="00C06322" w:rsidRDefault="00C06322">
            <w:pPr>
              <w:spacing w:after="0" w:line="240" w:lineRule="auto"/>
              <w:ind w:left="360"/>
              <w:rPr>
                <w:ins w:id="1138" w:author="Celeste Baldwin" w:date="2025-02-14T13:16:00Z" w16du:dateUtc="2025-02-14T23:16:00Z"/>
                <w:rFonts w:ascii="Tahoma" w:eastAsia="Times New Roman" w:hAnsi="Tahoma" w:cs="Tahoma"/>
                <w:szCs w:val="22"/>
              </w:rPr>
              <w:pPrChange w:id="1139" w:author="Celeste Baldwin" w:date="2025-02-14T13:17:00Z" w16du:dateUtc="2025-02-14T23:17:00Z">
                <w:pPr>
                  <w:numPr>
                    <w:numId w:val="13"/>
                  </w:numPr>
                  <w:tabs>
                    <w:tab w:val="num" w:pos="720"/>
                  </w:tabs>
                  <w:spacing w:after="0" w:line="240" w:lineRule="auto"/>
                  <w:ind w:left="720" w:hanging="360"/>
                </w:pPr>
              </w:pPrChange>
            </w:pPr>
          </w:p>
          <w:p w14:paraId="165C6670" w14:textId="77777777" w:rsidR="00C06322" w:rsidRDefault="00C06322">
            <w:pPr>
              <w:spacing w:after="0" w:line="240" w:lineRule="auto"/>
              <w:ind w:left="360"/>
              <w:rPr>
                <w:ins w:id="1140" w:author="Celeste Baldwin" w:date="2025-02-14T13:16:00Z" w16du:dateUtc="2025-02-14T23:16:00Z"/>
                <w:rFonts w:ascii="Tahoma" w:eastAsia="Times New Roman" w:hAnsi="Tahoma" w:cs="Tahoma"/>
                <w:szCs w:val="22"/>
              </w:rPr>
              <w:pPrChange w:id="1141" w:author="Celeste Baldwin" w:date="2025-02-14T13:17:00Z" w16du:dateUtc="2025-02-14T23:17:00Z">
                <w:pPr>
                  <w:numPr>
                    <w:numId w:val="13"/>
                  </w:numPr>
                  <w:tabs>
                    <w:tab w:val="num" w:pos="720"/>
                  </w:tabs>
                  <w:spacing w:after="0" w:line="240" w:lineRule="auto"/>
                  <w:ind w:left="720" w:hanging="360"/>
                </w:pPr>
              </w:pPrChange>
            </w:pPr>
          </w:p>
          <w:p w14:paraId="34B222F1" w14:textId="77777777" w:rsidR="00C06322" w:rsidRPr="00CE15D1" w:rsidRDefault="00C06322">
            <w:pPr>
              <w:spacing w:after="0" w:line="240" w:lineRule="auto"/>
              <w:ind w:left="360"/>
              <w:rPr>
                <w:rFonts w:ascii="Tahoma" w:eastAsia="Times New Roman" w:hAnsi="Tahoma" w:cs="Tahoma"/>
                <w:szCs w:val="22"/>
                <w:rPrChange w:id="1142" w:author="Celeste Baldwin" w:date="2025-02-14T12:12:00Z" w16du:dateUtc="2025-02-14T22:12:00Z">
                  <w:rPr>
                    <w:rFonts w:ascii="Tahoma" w:eastAsia="Times New Roman" w:hAnsi="Tahoma" w:cs="Tahoma"/>
                    <w:sz w:val="16"/>
                    <w:szCs w:val="16"/>
                  </w:rPr>
                </w:rPrChange>
              </w:rPr>
              <w:pPrChange w:id="1143" w:author="Celeste Baldwin" w:date="2025-02-14T13:19:00Z" w16du:dateUtc="2025-02-14T23:19:00Z">
                <w:pPr>
                  <w:numPr>
                    <w:numId w:val="13"/>
                  </w:numPr>
                  <w:tabs>
                    <w:tab w:val="num" w:pos="720"/>
                  </w:tabs>
                  <w:spacing w:after="0" w:line="240" w:lineRule="auto"/>
                  <w:ind w:left="720" w:hanging="360"/>
                </w:pPr>
              </w:pPrChange>
            </w:pPr>
          </w:p>
          <w:p w14:paraId="249DCB20" w14:textId="56399B25" w:rsidR="00DA388E" w:rsidRDefault="00DA388E" w:rsidP="00774AA6">
            <w:pPr>
              <w:spacing w:after="0" w:line="240" w:lineRule="auto"/>
              <w:ind w:left="882"/>
              <w:rPr>
                <w:ins w:id="1144" w:author="Celeste Baldwin" w:date="2025-02-14T13:19:00Z" w16du:dateUtc="2025-02-14T23:19:00Z"/>
                <w:rFonts w:ascii="Tahoma" w:eastAsia="Times New Roman" w:hAnsi="Tahoma" w:cs="Tahoma"/>
                <w:szCs w:val="22"/>
              </w:rPr>
            </w:pPr>
            <w:r w:rsidRPr="00CE15D1">
              <w:rPr>
                <w:rFonts w:ascii="Tahoma" w:eastAsia="Times New Roman" w:hAnsi="Tahoma" w:cs="Tahoma"/>
                <w:szCs w:val="22"/>
                <w:rPrChange w:id="1145" w:author="Celeste Baldwin" w:date="2025-02-14T12:12:00Z" w16du:dateUtc="2025-02-14T22:12:00Z">
                  <w:rPr>
                    <w:rFonts w:ascii="Tahoma" w:eastAsia="Times New Roman" w:hAnsi="Tahoma" w:cs="Tahoma"/>
                    <w:sz w:val="16"/>
                    <w:szCs w:val="16"/>
                  </w:rPr>
                </w:rPrChange>
              </w:rPr>
              <w:t xml:space="preserve">3. </w:t>
            </w:r>
            <w:r w:rsidRPr="00CE15D1">
              <w:rPr>
                <w:rFonts w:ascii="Tahoma" w:eastAsia="Times New Roman" w:hAnsi="Tahoma" w:cs="Tahoma"/>
                <w:b/>
                <w:bCs/>
                <w:szCs w:val="22"/>
                <w:rPrChange w:id="1146" w:author="Celeste Baldwin" w:date="2025-02-14T12:12:00Z" w16du:dateUtc="2025-02-14T22:12:00Z">
                  <w:rPr>
                    <w:rFonts w:ascii="Tahoma" w:eastAsia="Times New Roman" w:hAnsi="Tahoma" w:cs="Tahoma"/>
                    <w:b/>
                    <w:bCs/>
                    <w:sz w:val="16"/>
                    <w:szCs w:val="16"/>
                  </w:rPr>
                </w:rPrChange>
              </w:rPr>
              <w:t>Describe timeline of the procedures and how long each procedure will last.</w:t>
            </w:r>
            <w:r w:rsidRPr="00CE15D1">
              <w:rPr>
                <w:rFonts w:ascii="Tahoma" w:eastAsia="Times New Roman" w:hAnsi="Tahoma" w:cs="Tahoma"/>
                <w:szCs w:val="22"/>
                <w:rPrChange w:id="1147" w:author="Celeste Baldwin" w:date="2025-02-14T12:12:00Z" w16du:dateUtc="2025-02-14T22:12:00Z">
                  <w:rPr>
                    <w:rFonts w:ascii="Tahoma" w:eastAsia="Times New Roman" w:hAnsi="Tahoma" w:cs="Tahoma"/>
                    <w:sz w:val="16"/>
                    <w:szCs w:val="16"/>
                  </w:rPr>
                </w:rPrChange>
              </w:rPr>
              <w:t xml:space="preserve"> </w:t>
            </w:r>
          </w:p>
          <w:p w14:paraId="672366A0" w14:textId="77777777" w:rsidR="00C06322" w:rsidRDefault="00C06322" w:rsidP="00774AA6">
            <w:pPr>
              <w:spacing w:after="0" w:line="240" w:lineRule="auto"/>
              <w:ind w:left="882"/>
              <w:rPr>
                <w:ins w:id="1148" w:author="Celeste Baldwin" w:date="2025-02-14T13:19:00Z" w16du:dateUtc="2025-02-14T23:19:00Z"/>
                <w:rFonts w:ascii="Tahoma" w:eastAsia="Times New Roman" w:hAnsi="Tahoma" w:cs="Tahoma"/>
                <w:szCs w:val="22"/>
              </w:rPr>
            </w:pPr>
          </w:p>
          <w:p w14:paraId="2B6FB3AE" w14:textId="6A742F73" w:rsidR="00C06322" w:rsidRDefault="00C06322" w:rsidP="00774AA6">
            <w:pPr>
              <w:spacing w:after="0" w:line="240" w:lineRule="auto"/>
              <w:ind w:left="882"/>
              <w:rPr>
                <w:ins w:id="1149" w:author="Celeste Baldwin" w:date="2025-02-14T13:19:00Z" w16du:dateUtc="2025-02-14T23:19:00Z"/>
                <w:rFonts w:ascii="Tahoma" w:eastAsia="Times New Roman" w:hAnsi="Tahoma" w:cs="Tahoma"/>
                <w:szCs w:val="22"/>
              </w:rPr>
            </w:pPr>
            <w:ins w:id="1150" w:author="Celeste Baldwin" w:date="2025-02-14T13:19:00Z" w16du:dateUtc="2025-02-14T23:19:00Z">
              <w:r>
                <w:rPr>
                  <w:rFonts w:ascii="Tahoma" w:eastAsia="Times New Roman" w:hAnsi="Tahoma" w:cs="Tahoma"/>
                  <w:szCs w:val="22"/>
                </w:rPr>
                <w:t>add table</w:t>
              </w:r>
            </w:ins>
          </w:p>
          <w:p w14:paraId="42EB7DD2" w14:textId="77777777" w:rsidR="00C06322" w:rsidRDefault="00C06322" w:rsidP="00774AA6">
            <w:pPr>
              <w:spacing w:after="0" w:line="240" w:lineRule="auto"/>
              <w:ind w:left="882"/>
              <w:rPr>
                <w:ins w:id="1151" w:author="Celeste Baldwin" w:date="2025-02-14T13:19:00Z" w16du:dateUtc="2025-02-14T23:19:00Z"/>
                <w:rFonts w:ascii="Tahoma" w:eastAsia="Times New Roman" w:hAnsi="Tahoma" w:cs="Tahoma"/>
                <w:szCs w:val="22"/>
              </w:rPr>
            </w:pPr>
          </w:p>
          <w:p w14:paraId="36E4B9E7" w14:textId="77777777" w:rsidR="00C06322" w:rsidRDefault="00C06322" w:rsidP="00774AA6">
            <w:pPr>
              <w:spacing w:after="0" w:line="240" w:lineRule="auto"/>
              <w:ind w:left="882"/>
              <w:rPr>
                <w:ins w:id="1152" w:author="Celeste Baldwin" w:date="2025-02-14T13:19:00Z" w16du:dateUtc="2025-02-14T23:19:00Z"/>
                <w:rFonts w:ascii="Tahoma" w:eastAsia="Times New Roman" w:hAnsi="Tahoma" w:cs="Tahoma"/>
                <w:szCs w:val="22"/>
              </w:rPr>
            </w:pPr>
          </w:p>
          <w:p w14:paraId="04421FE5" w14:textId="77777777" w:rsidR="00C06322" w:rsidRPr="00CE15D1" w:rsidRDefault="00C06322" w:rsidP="00774AA6">
            <w:pPr>
              <w:spacing w:after="0" w:line="240" w:lineRule="auto"/>
              <w:ind w:left="882"/>
              <w:rPr>
                <w:rFonts w:ascii="Tahoma" w:eastAsia="Times New Roman" w:hAnsi="Tahoma" w:cs="Tahoma"/>
                <w:szCs w:val="22"/>
                <w:rPrChange w:id="1153" w:author="Celeste Baldwin" w:date="2025-02-14T12:12:00Z" w16du:dateUtc="2025-02-14T22:12:00Z">
                  <w:rPr>
                    <w:rFonts w:ascii="Tahoma" w:eastAsia="Times New Roman" w:hAnsi="Tahoma" w:cs="Tahoma"/>
                    <w:sz w:val="16"/>
                    <w:szCs w:val="16"/>
                  </w:rPr>
                </w:rPrChange>
              </w:rPr>
            </w:pPr>
          </w:p>
          <w:p w14:paraId="560359DA" w14:textId="3ABB0804" w:rsidR="006A3483" w:rsidRPr="00CE15D1" w:rsidRDefault="006A3483" w:rsidP="00774AA6">
            <w:pPr>
              <w:spacing w:after="0" w:line="240" w:lineRule="auto"/>
              <w:rPr>
                <w:rFonts w:ascii="Tahoma" w:eastAsia="Times New Roman" w:hAnsi="Tahoma" w:cs="Tahoma"/>
                <w:szCs w:val="22"/>
                <w:rPrChange w:id="115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155" w:author="Celeste Baldwin" w:date="2025-02-14T12:12:00Z" w16du:dateUtc="2025-02-14T22:12:00Z">
                  <w:rPr>
                    <w:rFonts w:ascii="Tahoma" w:eastAsia="Times New Roman" w:hAnsi="Tahoma" w:cs="Tahoma"/>
                    <w:sz w:val="16"/>
                    <w:szCs w:val="16"/>
                  </w:rPr>
                </w:rPrChange>
              </w:rPr>
              <w:t>The project is intended to take ten weeks starting in the spring of 2025. Primarily, the first two weeks will involve obtaining an IRB approval from the institution and the project</w:t>
            </w:r>
            <w:r w:rsidR="00E8371C" w:rsidRPr="00CE15D1">
              <w:rPr>
                <w:rFonts w:ascii="Tahoma" w:eastAsia="Times New Roman" w:hAnsi="Tahoma" w:cs="Tahoma"/>
                <w:szCs w:val="22"/>
                <w:rPrChange w:id="1156"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1157" w:author="Celeste Baldwin" w:date="2025-02-14T12:12:00Z" w16du:dateUtc="2025-02-14T22:12:00Z">
                  <w:rPr>
                    <w:rFonts w:ascii="Tahoma" w:eastAsia="Times New Roman" w:hAnsi="Tahoma" w:cs="Tahoma"/>
                    <w:sz w:val="16"/>
                    <w:szCs w:val="16"/>
                  </w:rPr>
                </w:rPrChange>
              </w:rPr>
              <w:t>s location quality improvement committee. As such, this will help ascertain that the project adheres to ethical considerations and protects participants</w:t>
            </w:r>
            <w:r w:rsidR="00E8371C" w:rsidRPr="00CE15D1">
              <w:rPr>
                <w:rFonts w:ascii="Tahoma" w:eastAsia="Times New Roman" w:hAnsi="Tahoma" w:cs="Tahoma"/>
                <w:szCs w:val="22"/>
                <w:rPrChange w:id="1158"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1159" w:author="Celeste Baldwin" w:date="2025-02-14T12:12:00Z" w16du:dateUtc="2025-02-14T22:12:00Z">
                  <w:rPr>
                    <w:rFonts w:ascii="Tahoma" w:eastAsia="Times New Roman" w:hAnsi="Tahoma" w:cs="Tahoma"/>
                    <w:sz w:val="16"/>
                    <w:szCs w:val="16"/>
                  </w:rPr>
                </w:rPrChange>
              </w:rPr>
              <w:t xml:space="preserve"> rights. In addition, the initial two weeks will also comprise recruiting participants grounded on the inclusion criteria and designing informed consent forms and disseminating them to the respondents. Providing participants with written informed consent documents will provide them with concise expectations, making sure they comprehend their rights. During the third week until the end of week six of spring 2025, the principal investigator will administer the pre-intervention questionnaire to establish baseline data and </w:t>
            </w:r>
            <w:r w:rsidRPr="00CE15D1">
              <w:rPr>
                <w:rFonts w:ascii="Tahoma" w:eastAsia="Times New Roman" w:hAnsi="Tahoma" w:cs="Tahoma"/>
                <w:szCs w:val="22"/>
                <w:rPrChange w:id="1160" w:author="Celeste Baldwin" w:date="2025-02-14T12:12:00Z" w16du:dateUtc="2025-02-14T22:12:00Z">
                  <w:rPr>
                    <w:rFonts w:ascii="Tahoma" w:eastAsia="Times New Roman" w:hAnsi="Tahoma" w:cs="Tahoma"/>
                    <w:sz w:val="16"/>
                    <w:szCs w:val="16"/>
                  </w:rPr>
                </w:rPrChange>
              </w:rPr>
              <w:lastRenderedPageBreak/>
              <w:t>appraise the respondents</w:t>
            </w:r>
            <w:r w:rsidR="00E8371C" w:rsidRPr="00CE15D1">
              <w:rPr>
                <w:rFonts w:ascii="Tahoma" w:eastAsia="Times New Roman" w:hAnsi="Tahoma" w:cs="Tahoma"/>
                <w:szCs w:val="22"/>
                <w:rPrChange w:id="1161"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1162" w:author="Celeste Baldwin" w:date="2025-02-14T12:12:00Z" w16du:dateUtc="2025-02-14T22:12:00Z">
                  <w:rPr>
                    <w:rFonts w:ascii="Tahoma" w:eastAsia="Times New Roman" w:hAnsi="Tahoma" w:cs="Tahoma"/>
                    <w:sz w:val="16"/>
                    <w:szCs w:val="16"/>
                  </w:rPr>
                </w:rPrChange>
              </w:rPr>
              <w:t xml:space="preserve"> current cultural competency levels. Thereafter, the principal investigator will conduct the training sessions and distribute PowerPoint and posters on cultural competence. </w:t>
            </w:r>
          </w:p>
          <w:p w14:paraId="1427CD80" w14:textId="09641B62" w:rsidR="006A3483" w:rsidRPr="00CE15D1" w:rsidRDefault="006A3483" w:rsidP="00774AA6">
            <w:pPr>
              <w:spacing w:after="0" w:line="240" w:lineRule="auto"/>
              <w:rPr>
                <w:rFonts w:ascii="Tahoma" w:eastAsia="Times New Roman" w:hAnsi="Tahoma" w:cs="Tahoma"/>
                <w:szCs w:val="22"/>
                <w:rPrChange w:id="116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164" w:author="Celeste Baldwin" w:date="2025-02-14T12:12:00Z" w16du:dateUtc="2025-02-14T22:12:00Z">
                  <w:rPr>
                    <w:rFonts w:ascii="Tahoma" w:eastAsia="Times New Roman" w:hAnsi="Tahoma" w:cs="Tahoma"/>
                    <w:sz w:val="16"/>
                    <w:szCs w:val="16"/>
                  </w:rPr>
                </w:rPrChange>
              </w:rPr>
              <w:tab/>
              <w:t xml:space="preserve">During the training sessions, the principal investigator will continuously monitor participants progress, ascertaining consistency. Additionally, the principal investigator will administer the post-intervention survey in week eight which will be similar to the pre-intervention survey. Data will be analyzed in week nine using </w:t>
            </w:r>
            <w:proofErr w:type="spellStart"/>
            <w:r w:rsidRPr="00CE15D1">
              <w:rPr>
                <w:rFonts w:ascii="Tahoma" w:eastAsia="Times New Roman" w:hAnsi="Tahoma" w:cs="Tahoma"/>
                <w:szCs w:val="22"/>
                <w:rPrChange w:id="1165" w:author="Celeste Baldwin" w:date="2025-02-14T12:12:00Z" w16du:dateUtc="2025-02-14T22:12:00Z">
                  <w:rPr>
                    <w:rFonts w:ascii="Tahoma" w:eastAsia="Times New Roman" w:hAnsi="Tahoma" w:cs="Tahoma"/>
                    <w:sz w:val="16"/>
                    <w:szCs w:val="16"/>
                  </w:rPr>
                </w:rPrChange>
              </w:rPr>
              <w:t>Intellectus</w:t>
            </w:r>
            <w:proofErr w:type="spellEnd"/>
            <w:r w:rsidRPr="00CE15D1">
              <w:rPr>
                <w:rFonts w:ascii="Tahoma" w:eastAsia="Times New Roman" w:hAnsi="Tahoma" w:cs="Tahoma"/>
                <w:szCs w:val="22"/>
                <w:rPrChange w:id="1166" w:author="Celeste Baldwin" w:date="2025-02-14T12:12:00Z" w16du:dateUtc="2025-02-14T22:12:00Z">
                  <w:rPr>
                    <w:rFonts w:ascii="Tahoma" w:eastAsia="Times New Roman" w:hAnsi="Tahoma" w:cs="Tahoma"/>
                    <w:sz w:val="16"/>
                    <w:szCs w:val="16"/>
                  </w:rPr>
                </w:rPrChange>
              </w:rPr>
              <w:t xml:space="preserve"> Statistics using a paired t-test to measure the impact of the cultural competence educational program on the participants, acknowledging statistically substantial alterations on psych nurses</w:t>
            </w:r>
            <w:r w:rsidR="00E8371C" w:rsidRPr="00CE15D1">
              <w:rPr>
                <w:rFonts w:ascii="Tahoma" w:eastAsia="Times New Roman" w:hAnsi="Tahoma" w:cs="Tahoma"/>
                <w:szCs w:val="22"/>
                <w:rPrChange w:id="1167"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1168" w:author="Celeste Baldwin" w:date="2025-02-14T12:12:00Z" w16du:dateUtc="2025-02-14T22:12:00Z">
                  <w:rPr>
                    <w:rFonts w:ascii="Tahoma" w:eastAsia="Times New Roman" w:hAnsi="Tahoma" w:cs="Tahoma"/>
                    <w:sz w:val="16"/>
                    <w:szCs w:val="16"/>
                  </w:rPr>
                </w:rPrChange>
              </w:rPr>
              <w:t xml:space="preserve"> levels of competency and workflow processes. In week </w:t>
            </w:r>
            <w:ins w:id="1169" w:author="Celeste Baldwin" w:date="2025-02-14T13:19:00Z" w16du:dateUtc="2025-02-14T23:19:00Z">
              <w:r w:rsidR="00C06322">
                <w:rPr>
                  <w:rFonts w:ascii="Tahoma" w:eastAsia="Times New Roman" w:hAnsi="Tahoma" w:cs="Tahoma"/>
                  <w:szCs w:val="22"/>
                </w:rPr>
                <w:t>four</w:t>
              </w:r>
            </w:ins>
            <w:del w:id="1170" w:author="Celeste Baldwin" w:date="2025-02-14T13:19:00Z" w16du:dateUtc="2025-02-14T23:19:00Z">
              <w:r w:rsidRPr="00CE15D1" w:rsidDel="00C06322">
                <w:rPr>
                  <w:rFonts w:ascii="Tahoma" w:eastAsia="Times New Roman" w:hAnsi="Tahoma" w:cs="Tahoma"/>
                  <w:szCs w:val="22"/>
                  <w:rPrChange w:id="1171" w:author="Celeste Baldwin" w:date="2025-02-14T12:12:00Z" w16du:dateUtc="2025-02-14T22:12:00Z">
                    <w:rPr>
                      <w:rFonts w:ascii="Tahoma" w:eastAsia="Times New Roman" w:hAnsi="Tahoma" w:cs="Tahoma"/>
                      <w:sz w:val="16"/>
                      <w:szCs w:val="16"/>
                    </w:rPr>
                  </w:rPrChange>
                </w:rPr>
                <w:delText>ten</w:delText>
              </w:r>
            </w:del>
            <w:r w:rsidRPr="00CE15D1">
              <w:rPr>
                <w:rFonts w:ascii="Tahoma" w:eastAsia="Times New Roman" w:hAnsi="Tahoma" w:cs="Tahoma"/>
                <w:szCs w:val="22"/>
                <w:rPrChange w:id="1172" w:author="Celeste Baldwin" w:date="2025-02-14T12:12:00Z" w16du:dateUtc="2025-02-14T22:12:00Z">
                  <w:rPr>
                    <w:rFonts w:ascii="Tahoma" w:eastAsia="Times New Roman" w:hAnsi="Tahoma" w:cs="Tahoma"/>
                    <w:sz w:val="16"/>
                    <w:szCs w:val="16"/>
                  </w:rPr>
                </w:rPrChange>
              </w:rPr>
              <w:t>, the principal investigator will compile and disseminate the findings for organizational and academic reviews. Thereafter, the findings will be disseminated to the stakeholders to enlighten them about the project</w:t>
            </w:r>
            <w:r w:rsidR="00E8371C" w:rsidRPr="00CE15D1">
              <w:rPr>
                <w:rFonts w:ascii="Tahoma" w:eastAsia="Times New Roman" w:hAnsi="Tahoma" w:cs="Tahoma"/>
                <w:szCs w:val="22"/>
                <w:rPrChange w:id="1173"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1174" w:author="Celeste Baldwin" w:date="2025-02-14T12:12:00Z" w16du:dateUtc="2025-02-14T22:12:00Z">
                  <w:rPr>
                    <w:rFonts w:ascii="Tahoma" w:eastAsia="Times New Roman" w:hAnsi="Tahoma" w:cs="Tahoma"/>
                    <w:sz w:val="16"/>
                    <w:szCs w:val="16"/>
                  </w:rPr>
                </w:rPrChange>
              </w:rPr>
              <w:t>s outcomes, nurturing their support.</w:t>
            </w:r>
          </w:p>
          <w:p w14:paraId="54865268" w14:textId="7B01ABBC" w:rsidR="00DA388E" w:rsidRDefault="00DA388E" w:rsidP="00774AA6">
            <w:pPr>
              <w:spacing w:after="0" w:line="240" w:lineRule="auto"/>
              <w:ind w:left="1152" w:hanging="270"/>
              <w:rPr>
                <w:ins w:id="1175" w:author="Celeste Baldwin" w:date="2025-02-14T13:20:00Z" w16du:dateUtc="2025-02-14T23:20:00Z"/>
                <w:rFonts w:ascii="Tahoma" w:eastAsia="Times New Roman" w:hAnsi="Tahoma" w:cs="Tahoma"/>
                <w:szCs w:val="22"/>
              </w:rPr>
            </w:pPr>
            <w:r w:rsidRPr="00CE15D1">
              <w:rPr>
                <w:rFonts w:ascii="Tahoma" w:eastAsia="Times New Roman" w:hAnsi="Tahoma" w:cs="Tahoma"/>
                <w:b/>
                <w:bCs/>
                <w:szCs w:val="22"/>
                <w:rPrChange w:id="1176" w:author="Celeste Baldwin" w:date="2025-02-14T12:12:00Z" w16du:dateUtc="2025-02-14T22:12:00Z">
                  <w:rPr>
                    <w:rFonts w:ascii="Tahoma" w:eastAsia="Times New Roman" w:hAnsi="Tahoma" w:cs="Tahoma"/>
                    <w:b/>
                    <w:bCs/>
                    <w:sz w:val="16"/>
                    <w:szCs w:val="16"/>
                  </w:rPr>
                </w:rPrChange>
              </w:rPr>
              <w:t>4. Describe how you will analyze your data based on the modality; describe the analysis type and procedures including statistics and scientific or scholarly justification for the use of these analyses—be specific.</w:t>
            </w:r>
            <w:r w:rsidRPr="00CE15D1">
              <w:rPr>
                <w:rFonts w:ascii="Tahoma" w:eastAsia="Times New Roman" w:hAnsi="Tahoma" w:cs="Tahoma"/>
                <w:szCs w:val="22"/>
                <w:rPrChange w:id="1177" w:author="Celeste Baldwin" w:date="2025-02-14T12:12:00Z" w16du:dateUtc="2025-02-14T22:12:00Z">
                  <w:rPr>
                    <w:rFonts w:ascii="Tahoma" w:eastAsia="Times New Roman" w:hAnsi="Tahoma" w:cs="Tahoma"/>
                    <w:sz w:val="16"/>
                    <w:szCs w:val="16"/>
                  </w:rPr>
                </w:rPrChange>
              </w:rPr>
              <w:t xml:space="preserve"> </w:t>
            </w:r>
          </w:p>
          <w:p w14:paraId="34E6AED1" w14:textId="77777777" w:rsidR="00C06322" w:rsidRDefault="00C06322" w:rsidP="00774AA6">
            <w:pPr>
              <w:spacing w:after="0" w:line="240" w:lineRule="auto"/>
              <w:ind w:left="1152" w:hanging="270"/>
              <w:rPr>
                <w:ins w:id="1178" w:author="Celeste Baldwin" w:date="2025-02-14T13:20:00Z" w16du:dateUtc="2025-02-14T23:20:00Z"/>
                <w:rFonts w:ascii="Tahoma" w:eastAsia="Times New Roman" w:hAnsi="Tahoma" w:cs="Tahoma"/>
                <w:szCs w:val="22"/>
              </w:rPr>
            </w:pPr>
          </w:p>
          <w:p w14:paraId="6E8ACEE5" w14:textId="77777777" w:rsidR="00C06322" w:rsidRDefault="00C06322" w:rsidP="00774AA6">
            <w:pPr>
              <w:spacing w:after="0" w:line="240" w:lineRule="auto"/>
              <w:ind w:left="1152" w:hanging="270"/>
              <w:rPr>
                <w:ins w:id="1179" w:author="Celeste Baldwin" w:date="2025-02-14T13:20:00Z" w16du:dateUtc="2025-02-14T23:20:00Z"/>
                <w:rFonts w:ascii="Tahoma" w:eastAsia="Times New Roman" w:hAnsi="Tahoma" w:cs="Tahoma"/>
                <w:szCs w:val="22"/>
              </w:rPr>
            </w:pPr>
          </w:p>
          <w:p w14:paraId="75D4BCEC" w14:textId="77777777" w:rsidR="00C06322" w:rsidRDefault="00C06322" w:rsidP="00774AA6">
            <w:pPr>
              <w:spacing w:after="0" w:line="240" w:lineRule="auto"/>
              <w:ind w:left="1152" w:hanging="270"/>
              <w:rPr>
                <w:ins w:id="1180" w:author="Celeste Baldwin" w:date="2025-02-14T13:20:00Z" w16du:dateUtc="2025-02-14T23:20:00Z"/>
                <w:rFonts w:ascii="Tahoma" w:eastAsia="Times New Roman" w:hAnsi="Tahoma" w:cs="Tahoma"/>
                <w:szCs w:val="22"/>
              </w:rPr>
            </w:pPr>
          </w:p>
          <w:p w14:paraId="7E72E43B" w14:textId="77777777" w:rsidR="00C06322" w:rsidRDefault="00C06322" w:rsidP="00774AA6">
            <w:pPr>
              <w:spacing w:after="0" w:line="240" w:lineRule="auto"/>
              <w:ind w:left="1152" w:hanging="270"/>
              <w:rPr>
                <w:ins w:id="1181" w:author="Celeste Baldwin" w:date="2025-02-14T13:20:00Z" w16du:dateUtc="2025-02-14T23:20:00Z"/>
                <w:rFonts w:ascii="Tahoma" w:eastAsia="Times New Roman" w:hAnsi="Tahoma" w:cs="Tahoma"/>
                <w:szCs w:val="22"/>
              </w:rPr>
            </w:pPr>
          </w:p>
          <w:p w14:paraId="75B288E6" w14:textId="77777777" w:rsidR="00C06322" w:rsidRDefault="00C06322" w:rsidP="00C06322">
            <w:pPr>
              <w:spacing w:after="0" w:line="240" w:lineRule="auto"/>
              <w:ind w:left="882"/>
              <w:rPr>
                <w:ins w:id="1182" w:author="Celeste Baldwin" w:date="2025-02-14T13:20:00Z" w16du:dateUtc="2025-02-14T23:20:00Z"/>
                <w:rFonts w:ascii="Tahoma" w:eastAsia="Times New Roman" w:hAnsi="Tahoma" w:cs="Tahoma"/>
                <w:b/>
                <w:bCs/>
                <w:szCs w:val="22"/>
              </w:rPr>
            </w:pPr>
            <w:ins w:id="1183" w:author="Celeste Baldwin" w:date="2025-02-14T13:20:00Z" w16du:dateUtc="2025-02-14T23:20:00Z">
              <w:r>
                <w:rPr>
                  <w:rFonts w:ascii="Tahoma" w:eastAsia="Times New Roman" w:hAnsi="Tahoma" w:cs="Tahoma"/>
                  <w:b/>
                  <w:bCs/>
                  <w:szCs w:val="22"/>
                </w:rPr>
                <w:t xml:space="preserve">1.  </w:t>
              </w:r>
              <w:proofErr w:type="spellStart"/>
              <w:r>
                <w:rPr>
                  <w:rFonts w:ascii="Tahoma" w:eastAsia="Times New Roman" w:hAnsi="Tahoma" w:cs="Tahoma"/>
                  <w:b/>
                  <w:bCs/>
                  <w:szCs w:val="22"/>
                </w:rPr>
                <w:t>Demograhic</w:t>
              </w:r>
              <w:proofErr w:type="spellEnd"/>
              <w:r>
                <w:rPr>
                  <w:rFonts w:ascii="Tahoma" w:eastAsia="Times New Roman" w:hAnsi="Tahoma" w:cs="Tahoma"/>
                  <w:b/>
                  <w:bCs/>
                  <w:szCs w:val="22"/>
                </w:rPr>
                <w:t xml:space="preserve"> Survey </w:t>
              </w:r>
              <w:r w:rsidRPr="00D342A9">
                <w:rPr>
                  <w:rFonts w:ascii="Tahoma" w:eastAsia="Times New Roman" w:hAnsi="Tahoma" w:cs="Tahoma"/>
                  <w:b/>
                  <w:bCs/>
                  <w:szCs w:val="22"/>
                  <w:highlight w:val="yellow"/>
                </w:rPr>
                <w:t>(See Appendix X</w:t>
              </w:r>
              <w:r>
                <w:rPr>
                  <w:rFonts w:ascii="Tahoma" w:eastAsia="Times New Roman" w:hAnsi="Tahoma" w:cs="Tahoma"/>
                  <w:b/>
                  <w:bCs/>
                  <w:szCs w:val="22"/>
                </w:rPr>
                <w:t>):  explain</w:t>
              </w:r>
            </w:ins>
          </w:p>
          <w:p w14:paraId="5D3AC827" w14:textId="77777777" w:rsidR="00C06322" w:rsidRDefault="00C06322" w:rsidP="00C06322">
            <w:pPr>
              <w:spacing w:after="0" w:line="240" w:lineRule="auto"/>
              <w:ind w:left="882"/>
              <w:rPr>
                <w:ins w:id="1184" w:author="Celeste Baldwin" w:date="2025-02-14T13:20:00Z" w16du:dateUtc="2025-02-14T23:20:00Z"/>
                <w:rFonts w:ascii="Tahoma" w:eastAsia="Times New Roman" w:hAnsi="Tahoma" w:cs="Tahoma"/>
                <w:b/>
                <w:bCs/>
                <w:szCs w:val="22"/>
              </w:rPr>
            </w:pPr>
          </w:p>
          <w:p w14:paraId="331D6FE3" w14:textId="22F075A1" w:rsidR="00C06322" w:rsidRPr="00C06322" w:rsidRDefault="00F73ADF" w:rsidP="00C06322">
            <w:pPr>
              <w:spacing w:after="0" w:line="240" w:lineRule="auto"/>
              <w:ind w:left="882"/>
              <w:rPr>
                <w:ins w:id="1185" w:author="Celeste Baldwin" w:date="2025-02-14T13:20:00Z" w16du:dateUtc="2025-02-14T23:20:00Z"/>
                <w:rFonts w:ascii="Tahoma" w:eastAsia="Times New Roman" w:hAnsi="Tahoma" w:cs="Tahoma"/>
                <w:szCs w:val="22"/>
                <w:rPrChange w:id="1186" w:author="Celeste Baldwin" w:date="2025-02-14T13:20:00Z" w16du:dateUtc="2025-02-14T23:20:00Z">
                  <w:rPr>
                    <w:ins w:id="1187" w:author="Celeste Baldwin" w:date="2025-02-14T13:20:00Z" w16du:dateUtc="2025-02-14T23:20:00Z"/>
                    <w:rFonts w:ascii="Tahoma" w:eastAsia="Times New Roman" w:hAnsi="Tahoma" w:cs="Tahoma"/>
                    <w:b/>
                    <w:bCs/>
                    <w:szCs w:val="22"/>
                  </w:rPr>
                </w:rPrChange>
              </w:rPr>
            </w:pPr>
            <w:ins w:id="1188" w:author="Celeste Baldwin" w:date="2025-02-14T13:26:00Z" w16du:dateUtc="2025-02-14T23:26:00Z">
              <w:r>
                <w:rPr>
                  <w:rFonts w:ascii="Tahoma" w:eastAsia="Times New Roman" w:hAnsi="Tahoma" w:cs="Tahoma"/>
                  <w:szCs w:val="22"/>
                </w:rPr>
                <w:t>Descriptive statisti</w:t>
              </w:r>
            </w:ins>
            <w:ins w:id="1189" w:author="Celeste Baldwin" w:date="2025-02-14T13:27:00Z" w16du:dateUtc="2025-02-14T23:27:00Z">
              <w:r>
                <w:rPr>
                  <w:rFonts w:ascii="Tahoma" w:eastAsia="Times New Roman" w:hAnsi="Tahoma" w:cs="Tahoma"/>
                  <w:szCs w:val="22"/>
                </w:rPr>
                <w:t>cs and p</w:t>
              </w:r>
            </w:ins>
            <w:ins w:id="1190" w:author="Celeste Baldwin" w:date="2025-02-14T13:20:00Z" w16du:dateUtc="2025-02-14T23:20:00Z">
              <w:r w:rsidR="00C06322" w:rsidRPr="00C06322">
                <w:rPr>
                  <w:rFonts w:ascii="Tahoma" w:eastAsia="Times New Roman" w:hAnsi="Tahoma" w:cs="Tahoma"/>
                  <w:szCs w:val="22"/>
                  <w:rPrChange w:id="1191" w:author="Celeste Baldwin" w:date="2025-02-14T13:20:00Z" w16du:dateUtc="2025-02-14T23:20:00Z">
                    <w:rPr>
                      <w:rFonts w:ascii="Tahoma" w:eastAsia="Times New Roman" w:hAnsi="Tahoma" w:cs="Tahoma"/>
                      <w:b/>
                      <w:bCs/>
                      <w:szCs w:val="22"/>
                    </w:rPr>
                  </w:rPrChange>
                </w:rPr>
                <w:t>ercentages</w:t>
              </w:r>
              <w:r w:rsidR="00C06322">
                <w:rPr>
                  <w:rFonts w:ascii="Tahoma" w:eastAsia="Times New Roman" w:hAnsi="Tahoma" w:cs="Tahoma"/>
                  <w:szCs w:val="22"/>
                </w:rPr>
                <w:t xml:space="preserve"> will be used to create a </w:t>
              </w:r>
            </w:ins>
            <w:ins w:id="1192" w:author="Celeste Baldwin" w:date="2025-02-14T13:21:00Z" w16du:dateUtc="2025-02-14T23:21:00Z">
              <w:r w:rsidR="00C06322">
                <w:rPr>
                  <w:rFonts w:ascii="Tahoma" w:eastAsia="Times New Roman" w:hAnsi="Tahoma" w:cs="Tahoma"/>
                  <w:szCs w:val="22"/>
                </w:rPr>
                <w:t>profile of the sample make-up.</w:t>
              </w:r>
            </w:ins>
          </w:p>
          <w:p w14:paraId="0B5A2AA4" w14:textId="77777777" w:rsidR="00C06322" w:rsidRDefault="00C06322" w:rsidP="00C06322">
            <w:pPr>
              <w:spacing w:after="0" w:line="240" w:lineRule="auto"/>
              <w:ind w:left="882"/>
              <w:rPr>
                <w:ins w:id="1193" w:author="Celeste Baldwin" w:date="2025-02-14T13:20:00Z" w16du:dateUtc="2025-02-14T23:20:00Z"/>
                <w:rFonts w:ascii="Tahoma" w:eastAsia="Times New Roman" w:hAnsi="Tahoma" w:cs="Tahoma"/>
                <w:b/>
                <w:bCs/>
                <w:szCs w:val="22"/>
              </w:rPr>
            </w:pPr>
          </w:p>
          <w:p w14:paraId="1D227A85" w14:textId="77777777" w:rsidR="00C06322" w:rsidRDefault="00C06322" w:rsidP="00C06322">
            <w:pPr>
              <w:spacing w:after="0" w:line="240" w:lineRule="auto"/>
              <w:ind w:left="882"/>
              <w:rPr>
                <w:ins w:id="1194" w:author="Celeste Baldwin" w:date="2025-02-14T13:20:00Z" w16du:dateUtc="2025-02-14T23:20:00Z"/>
                <w:rFonts w:ascii="Tahoma" w:eastAsia="Times New Roman" w:hAnsi="Tahoma" w:cs="Tahoma"/>
                <w:b/>
                <w:bCs/>
                <w:szCs w:val="22"/>
              </w:rPr>
            </w:pPr>
          </w:p>
          <w:p w14:paraId="4EC308D9" w14:textId="77777777" w:rsidR="00C06322" w:rsidRDefault="00C06322" w:rsidP="00C06322">
            <w:pPr>
              <w:spacing w:after="0" w:line="240" w:lineRule="auto"/>
              <w:ind w:left="882"/>
              <w:rPr>
                <w:ins w:id="1195" w:author="Celeste Baldwin" w:date="2025-02-14T13:20:00Z" w16du:dateUtc="2025-02-14T23:20:00Z"/>
                <w:rFonts w:ascii="Tahoma" w:eastAsia="Times New Roman" w:hAnsi="Tahoma" w:cs="Tahoma"/>
                <w:b/>
                <w:bCs/>
                <w:szCs w:val="22"/>
              </w:rPr>
            </w:pPr>
          </w:p>
          <w:p w14:paraId="2B374014" w14:textId="77777777" w:rsidR="00C06322" w:rsidRDefault="00C06322" w:rsidP="00C06322">
            <w:pPr>
              <w:spacing w:after="0" w:line="240" w:lineRule="auto"/>
              <w:ind w:left="882"/>
              <w:rPr>
                <w:ins w:id="1196" w:author="Celeste Baldwin" w:date="2025-02-14T13:20:00Z" w16du:dateUtc="2025-02-14T23:20:00Z"/>
                <w:rFonts w:ascii="Tahoma" w:eastAsia="Times New Roman" w:hAnsi="Tahoma" w:cs="Tahoma"/>
                <w:b/>
                <w:bCs/>
                <w:szCs w:val="22"/>
              </w:rPr>
            </w:pPr>
            <w:ins w:id="1197" w:author="Celeste Baldwin" w:date="2025-02-14T13:20:00Z" w16du:dateUtc="2025-02-14T23:20:00Z">
              <w:r>
                <w:rPr>
                  <w:rFonts w:ascii="Tahoma" w:eastAsia="Times New Roman" w:hAnsi="Tahoma" w:cs="Tahoma"/>
                  <w:b/>
                  <w:bCs/>
                  <w:szCs w:val="22"/>
                </w:rPr>
                <w:t>2.  Instrument #1-</w:t>
              </w:r>
              <w:r w:rsidRPr="00D342A9">
                <w:rPr>
                  <w:rFonts w:ascii="Tahoma" w:eastAsia="Times New Roman" w:hAnsi="Tahoma" w:cs="Tahoma"/>
                  <w:szCs w:val="22"/>
                </w:rPr>
                <w:t xml:space="preserve"> Central Vancouver Island Multicultural Society Cultural Competence Self-Assessment Checklist</w:t>
              </w:r>
              <w:r>
                <w:rPr>
                  <w:rFonts w:ascii="Tahoma" w:eastAsia="Times New Roman" w:hAnsi="Tahoma" w:cs="Tahoma"/>
                  <w:szCs w:val="22"/>
                </w:rPr>
                <w:t xml:space="preserve"> (See Appendix X):</w:t>
              </w:r>
            </w:ins>
          </w:p>
          <w:p w14:paraId="01A2118B" w14:textId="77777777" w:rsidR="00C06322" w:rsidRPr="00F73ADF" w:rsidRDefault="00C06322" w:rsidP="00C06322">
            <w:pPr>
              <w:spacing w:after="0" w:line="240" w:lineRule="auto"/>
              <w:ind w:left="882"/>
              <w:rPr>
                <w:ins w:id="1198" w:author="Celeste Baldwin" w:date="2025-02-14T13:20:00Z" w16du:dateUtc="2025-02-14T23:20:00Z"/>
                <w:rFonts w:ascii="Tahoma" w:eastAsia="Times New Roman" w:hAnsi="Tahoma" w:cs="Tahoma"/>
                <w:szCs w:val="22"/>
                <w:rPrChange w:id="1199" w:author="Celeste Baldwin" w:date="2025-02-14T13:27:00Z" w16du:dateUtc="2025-02-14T23:27:00Z">
                  <w:rPr>
                    <w:ins w:id="1200" w:author="Celeste Baldwin" w:date="2025-02-14T13:20:00Z" w16du:dateUtc="2025-02-14T23:20:00Z"/>
                    <w:rFonts w:ascii="Tahoma" w:eastAsia="Times New Roman" w:hAnsi="Tahoma" w:cs="Tahoma"/>
                    <w:b/>
                    <w:bCs/>
                    <w:szCs w:val="22"/>
                  </w:rPr>
                </w:rPrChange>
              </w:rPr>
            </w:pPr>
          </w:p>
          <w:p w14:paraId="41879F8B" w14:textId="2BC6BB1E" w:rsidR="00C06322" w:rsidRPr="00F73ADF" w:rsidRDefault="00F73ADF" w:rsidP="00C06322">
            <w:pPr>
              <w:spacing w:after="0" w:line="240" w:lineRule="auto"/>
              <w:ind w:left="882"/>
              <w:rPr>
                <w:ins w:id="1201" w:author="Celeste Baldwin" w:date="2025-02-14T13:20:00Z" w16du:dateUtc="2025-02-14T23:20:00Z"/>
                <w:rFonts w:ascii="Tahoma" w:eastAsia="Times New Roman" w:hAnsi="Tahoma" w:cs="Tahoma"/>
                <w:szCs w:val="22"/>
                <w:rPrChange w:id="1202" w:author="Celeste Baldwin" w:date="2025-02-14T13:27:00Z" w16du:dateUtc="2025-02-14T23:27:00Z">
                  <w:rPr>
                    <w:ins w:id="1203" w:author="Celeste Baldwin" w:date="2025-02-14T13:20:00Z" w16du:dateUtc="2025-02-14T23:20:00Z"/>
                    <w:rFonts w:ascii="Tahoma" w:eastAsia="Times New Roman" w:hAnsi="Tahoma" w:cs="Tahoma"/>
                    <w:b/>
                    <w:bCs/>
                    <w:szCs w:val="22"/>
                  </w:rPr>
                </w:rPrChange>
              </w:rPr>
            </w:pPr>
            <w:ins w:id="1204" w:author="Celeste Baldwin" w:date="2025-02-14T13:27:00Z" w16du:dateUtc="2025-02-14T23:27:00Z">
              <w:r w:rsidRPr="00F73ADF">
                <w:rPr>
                  <w:rFonts w:ascii="Tahoma" w:eastAsia="Times New Roman" w:hAnsi="Tahoma" w:cs="Tahoma"/>
                  <w:szCs w:val="22"/>
                  <w:rPrChange w:id="1205" w:author="Celeste Baldwin" w:date="2025-02-14T13:27:00Z" w16du:dateUtc="2025-02-14T23:27:00Z">
                    <w:rPr>
                      <w:rFonts w:ascii="Tahoma" w:eastAsia="Times New Roman" w:hAnsi="Tahoma" w:cs="Tahoma"/>
                      <w:b/>
                      <w:bCs/>
                      <w:szCs w:val="22"/>
                    </w:rPr>
                  </w:rPrChange>
                </w:rPr>
                <w:t>paired sample t-tests-explain</w:t>
              </w:r>
            </w:ins>
          </w:p>
          <w:p w14:paraId="0B006B1F" w14:textId="77777777" w:rsidR="00C06322" w:rsidRDefault="00C06322" w:rsidP="00C06322">
            <w:pPr>
              <w:spacing w:after="0" w:line="240" w:lineRule="auto"/>
              <w:ind w:left="882"/>
              <w:rPr>
                <w:ins w:id="1206" w:author="Celeste Baldwin" w:date="2025-02-14T13:20:00Z" w16du:dateUtc="2025-02-14T23:20:00Z"/>
                <w:rFonts w:ascii="Tahoma" w:eastAsia="Times New Roman" w:hAnsi="Tahoma" w:cs="Tahoma"/>
                <w:b/>
                <w:bCs/>
                <w:szCs w:val="22"/>
              </w:rPr>
            </w:pPr>
          </w:p>
          <w:p w14:paraId="2A1A381D" w14:textId="77777777" w:rsidR="00C06322" w:rsidRDefault="00C06322" w:rsidP="00C06322">
            <w:pPr>
              <w:spacing w:after="0" w:line="240" w:lineRule="auto"/>
              <w:ind w:left="882"/>
              <w:rPr>
                <w:ins w:id="1207" w:author="Celeste Baldwin" w:date="2025-02-14T13:20:00Z" w16du:dateUtc="2025-02-14T23:20:00Z"/>
                <w:rFonts w:ascii="Tahoma" w:eastAsia="Times New Roman" w:hAnsi="Tahoma" w:cs="Tahoma"/>
                <w:b/>
                <w:bCs/>
                <w:szCs w:val="22"/>
              </w:rPr>
            </w:pPr>
          </w:p>
          <w:p w14:paraId="4AE77EAF" w14:textId="77777777" w:rsidR="00C06322" w:rsidRDefault="00C06322" w:rsidP="00C06322">
            <w:pPr>
              <w:spacing w:after="0" w:line="240" w:lineRule="auto"/>
              <w:ind w:left="882"/>
              <w:rPr>
                <w:ins w:id="1208" w:author="Celeste Baldwin" w:date="2025-02-14T13:20:00Z" w16du:dateUtc="2025-02-14T23:20:00Z"/>
                <w:rFonts w:ascii="Tahoma" w:eastAsia="Times New Roman" w:hAnsi="Tahoma" w:cs="Tahoma"/>
                <w:b/>
                <w:bCs/>
                <w:szCs w:val="22"/>
              </w:rPr>
            </w:pPr>
          </w:p>
          <w:p w14:paraId="2DF3EAB9" w14:textId="77777777" w:rsidR="00C06322" w:rsidRDefault="00C06322" w:rsidP="00C06322">
            <w:pPr>
              <w:spacing w:after="0" w:line="240" w:lineRule="auto"/>
              <w:ind w:left="882"/>
              <w:rPr>
                <w:ins w:id="1209" w:author="Celeste Baldwin" w:date="2025-02-14T13:20:00Z" w16du:dateUtc="2025-02-14T23:20:00Z"/>
                <w:rFonts w:ascii="Tahoma" w:eastAsia="Times New Roman" w:hAnsi="Tahoma" w:cs="Tahoma"/>
                <w:b/>
                <w:bCs/>
                <w:szCs w:val="22"/>
              </w:rPr>
            </w:pPr>
          </w:p>
          <w:p w14:paraId="01808B4F" w14:textId="77777777" w:rsidR="00C06322" w:rsidRDefault="00C06322" w:rsidP="00C06322">
            <w:pPr>
              <w:spacing w:after="0" w:line="240" w:lineRule="auto"/>
              <w:ind w:left="882"/>
              <w:rPr>
                <w:ins w:id="1210" w:author="Celeste Baldwin" w:date="2025-02-14T13:20:00Z" w16du:dateUtc="2025-02-14T23:20:00Z"/>
                <w:rFonts w:ascii="Tahoma" w:eastAsia="Times New Roman" w:hAnsi="Tahoma" w:cs="Tahoma"/>
                <w:b/>
                <w:bCs/>
                <w:szCs w:val="22"/>
              </w:rPr>
            </w:pPr>
          </w:p>
          <w:p w14:paraId="3B6D0FD8" w14:textId="77777777" w:rsidR="00C06322" w:rsidRDefault="00C06322" w:rsidP="00C06322">
            <w:pPr>
              <w:spacing w:after="0" w:line="240" w:lineRule="auto"/>
              <w:ind w:left="882"/>
              <w:rPr>
                <w:ins w:id="1211" w:author="Celeste Baldwin" w:date="2025-02-14T13:20:00Z" w16du:dateUtc="2025-02-14T23:20:00Z"/>
                <w:rFonts w:ascii="Tahoma" w:eastAsia="Times New Roman" w:hAnsi="Tahoma" w:cs="Tahoma"/>
                <w:b/>
                <w:bCs/>
                <w:szCs w:val="22"/>
              </w:rPr>
            </w:pPr>
            <w:ins w:id="1212" w:author="Celeste Baldwin" w:date="2025-02-14T13:20:00Z" w16du:dateUtc="2025-02-14T23:20:00Z">
              <w:r>
                <w:rPr>
                  <w:rFonts w:ascii="Tahoma" w:eastAsia="Times New Roman" w:hAnsi="Tahoma" w:cs="Tahoma"/>
                  <w:b/>
                  <w:bCs/>
                  <w:szCs w:val="22"/>
                </w:rPr>
                <w:t>3.  Instrument #2</w:t>
              </w:r>
            </w:ins>
          </w:p>
          <w:p w14:paraId="6205A982" w14:textId="77777777" w:rsidR="00C06322" w:rsidRDefault="00C06322" w:rsidP="00C06322">
            <w:pPr>
              <w:spacing w:after="0" w:line="240" w:lineRule="auto"/>
              <w:ind w:left="882"/>
              <w:rPr>
                <w:ins w:id="1213" w:author="Celeste Baldwin" w:date="2025-02-14T13:20:00Z" w16du:dateUtc="2025-02-14T23:20:00Z"/>
                <w:rFonts w:ascii="Tahoma" w:eastAsia="Times New Roman" w:hAnsi="Tahoma" w:cs="Tahoma"/>
                <w:b/>
                <w:bCs/>
                <w:szCs w:val="22"/>
              </w:rPr>
            </w:pPr>
          </w:p>
          <w:p w14:paraId="6414BA27" w14:textId="62359F8B" w:rsidR="00C06322" w:rsidRDefault="00F73ADF" w:rsidP="00774AA6">
            <w:pPr>
              <w:spacing w:after="0" w:line="240" w:lineRule="auto"/>
              <w:ind w:left="1152" w:hanging="270"/>
              <w:rPr>
                <w:ins w:id="1214" w:author="Celeste Baldwin" w:date="2025-02-14T13:20:00Z" w16du:dateUtc="2025-02-14T23:20:00Z"/>
                <w:rFonts w:ascii="Tahoma" w:eastAsia="Times New Roman" w:hAnsi="Tahoma" w:cs="Tahoma"/>
                <w:szCs w:val="22"/>
              </w:rPr>
            </w:pPr>
            <w:ins w:id="1215" w:author="Celeste Baldwin" w:date="2025-02-14T13:27:00Z" w16du:dateUtc="2025-02-14T23:27:00Z">
              <w:r>
                <w:rPr>
                  <w:rFonts w:ascii="Tahoma" w:eastAsia="Times New Roman" w:hAnsi="Tahoma" w:cs="Tahoma"/>
                  <w:szCs w:val="22"/>
                </w:rPr>
                <w:t>same</w:t>
              </w:r>
            </w:ins>
          </w:p>
          <w:p w14:paraId="623D0B78" w14:textId="77777777" w:rsidR="00C06322" w:rsidRPr="00CE15D1" w:rsidRDefault="00C06322" w:rsidP="00774AA6">
            <w:pPr>
              <w:spacing w:after="0" w:line="240" w:lineRule="auto"/>
              <w:ind w:left="1152" w:hanging="270"/>
              <w:rPr>
                <w:rFonts w:ascii="Tahoma" w:eastAsia="Times New Roman" w:hAnsi="Tahoma" w:cs="Tahoma"/>
                <w:szCs w:val="22"/>
                <w:rPrChange w:id="1216" w:author="Celeste Baldwin" w:date="2025-02-14T12:12:00Z" w16du:dateUtc="2025-02-14T22:12:00Z">
                  <w:rPr>
                    <w:rFonts w:ascii="Tahoma" w:eastAsia="Times New Roman" w:hAnsi="Tahoma" w:cs="Tahoma"/>
                    <w:sz w:val="16"/>
                    <w:szCs w:val="16"/>
                  </w:rPr>
                </w:rPrChange>
              </w:rPr>
            </w:pPr>
          </w:p>
          <w:p w14:paraId="697C4F69" w14:textId="24B9DA51" w:rsidR="00A85F3C" w:rsidRDefault="00A85F3C" w:rsidP="00F73ADF">
            <w:pPr>
              <w:spacing w:after="0" w:line="240" w:lineRule="auto"/>
              <w:ind w:left="360"/>
              <w:rPr>
                <w:ins w:id="1217" w:author="Celeste Baldwin" w:date="2025-02-14T14:09:00Z" w16du:dateUtc="2025-02-15T00:09:00Z"/>
                <w:rFonts w:ascii="Tahoma" w:eastAsia="Times New Roman" w:hAnsi="Tahoma" w:cs="Tahoma"/>
                <w:szCs w:val="22"/>
              </w:rPr>
            </w:pPr>
            <w:r w:rsidRPr="00CE15D1">
              <w:rPr>
                <w:rFonts w:ascii="Tahoma" w:eastAsia="Times New Roman" w:hAnsi="Tahoma" w:cs="Tahoma"/>
                <w:szCs w:val="22"/>
                <w:rPrChange w:id="1218" w:author="Celeste Baldwin" w:date="2025-02-14T12:12:00Z" w16du:dateUtc="2025-02-14T22:12:00Z">
                  <w:rPr>
                    <w:rFonts w:ascii="Tahoma" w:eastAsia="Times New Roman" w:hAnsi="Tahoma" w:cs="Tahoma"/>
                    <w:sz w:val="16"/>
                    <w:szCs w:val="16"/>
                  </w:rPr>
                </w:rPrChange>
              </w:rPr>
              <w:t xml:space="preserve">A paired </w:t>
            </w:r>
            <w:proofErr w:type="spellStart"/>
            <w:ins w:id="1219" w:author="Celeste Baldwin" w:date="2025-02-14T13:28:00Z" w16du:dateUtc="2025-02-14T23:28:00Z">
              <w:r w:rsidR="00F73ADF">
                <w:rPr>
                  <w:rFonts w:ascii="Tahoma" w:eastAsia="Times New Roman" w:hAnsi="Tahoma" w:cs="Tahoma"/>
                  <w:szCs w:val="22"/>
                </w:rPr>
                <w:t>sample</w:t>
              </w:r>
            </w:ins>
            <w:r w:rsidRPr="00CE15D1">
              <w:rPr>
                <w:rFonts w:ascii="Tahoma" w:eastAsia="Times New Roman" w:hAnsi="Tahoma" w:cs="Tahoma"/>
                <w:szCs w:val="22"/>
                <w:rPrChange w:id="1220" w:author="Celeste Baldwin" w:date="2025-02-14T12:12:00Z" w16du:dateUtc="2025-02-14T22:12:00Z">
                  <w:rPr>
                    <w:rFonts w:ascii="Tahoma" w:eastAsia="Times New Roman" w:hAnsi="Tahoma" w:cs="Tahoma"/>
                    <w:sz w:val="16"/>
                    <w:szCs w:val="16"/>
                  </w:rPr>
                </w:rPrChange>
              </w:rPr>
              <w:t>t</w:t>
            </w:r>
            <w:proofErr w:type="spellEnd"/>
            <w:r w:rsidRPr="00CE15D1">
              <w:rPr>
                <w:rFonts w:ascii="Tahoma" w:eastAsia="Times New Roman" w:hAnsi="Tahoma" w:cs="Tahoma"/>
                <w:szCs w:val="22"/>
                <w:rPrChange w:id="1221" w:author="Celeste Baldwin" w:date="2025-02-14T12:12:00Z" w16du:dateUtc="2025-02-14T22:12:00Z">
                  <w:rPr>
                    <w:rFonts w:ascii="Tahoma" w:eastAsia="Times New Roman" w:hAnsi="Tahoma" w:cs="Tahoma"/>
                    <w:sz w:val="16"/>
                    <w:szCs w:val="16"/>
                  </w:rPr>
                </w:rPrChange>
              </w:rPr>
              <w:t>-test will be utilized to analyze the collected data</w:t>
            </w:r>
            <w:ins w:id="1222" w:author="Celeste Baldwin" w:date="2025-02-14T13:27:00Z" w16du:dateUtc="2025-02-14T23:27:00Z">
              <w:r w:rsidR="00F73ADF">
                <w:rPr>
                  <w:rFonts w:ascii="Tahoma" w:eastAsia="Times New Roman" w:hAnsi="Tahoma" w:cs="Tahoma"/>
                  <w:szCs w:val="22"/>
                </w:rPr>
                <w:t xml:space="preserve"> in </w:t>
              </w:r>
              <w:proofErr w:type="spellStart"/>
              <w:r w:rsidR="00F73ADF">
                <w:rPr>
                  <w:rFonts w:ascii="Tahoma" w:eastAsia="Times New Roman" w:hAnsi="Tahoma" w:cs="Tahoma"/>
                  <w:szCs w:val="22"/>
                </w:rPr>
                <w:t>IntellectusStatistics</w:t>
              </w:r>
              <w:proofErr w:type="spellEnd"/>
              <w:r w:rsidR="00F73ADF">
                <w:rPr>
                  <w:rFonts w:ascii="Tahoma" w:eastAsia="Times New Roman" w:hAnsi="Tahoma" w:cs="Tahoma"/>
                  <w:szCs w:val="22"/>
                </w:rPr>
                <w:t xml:space="preserve"> </w:t>
              </w:r>
            </w:ins>
            <w:ins w:id="1223" w:author="Celeste Baldwin" w:date="2025-02-14T13:28:00Z" w16du:dateUtc="2025-02-14T23:28:00Z">
              <w:r w:rsidR="00F73ADF">
                <w:rPr>
                  <w:rFonts w:ascii="Tahoma" w:eastAsia="Times New Roman" w:hAnsi="Tahoma" w:cs="Tahoma"/>
                  <w:szCs w:val="22"/>
                </w:rPr>
                <w:t>software with the assistance of a Statistician</w:t>
              </w:r>
            </w:ins>
            <w:r w:rsidRPr="00CE15D1">
              <w:rPr>
                <w:rFonts w:ascii="Tahoma" w:eastAsia="Times New Roman" w:hAnsi="Tahoma" w:cs="Tahoma"/>
                <w:szCs w:val="22"/>
                <w:rPrChange w:id="1224" w:author="Celeste Baldwin" w:date="2025-02-14T12:12:00Z" w16du:dateUtc="2025-02-14T22:12:00Z">
                  <w:rPr>
                    <w:rFonts w:ascii="Tahoma" w:eastAsia="Times New Roman" w:hAnsi="Tahoma" w:cs="Tahoma"/>
                    <w:sz w:val="16"/>
                    <w:szCs w:val="16"/>
                  </w:rPr>
                </w:rPrChange>
              </w:rPr>
              <w:t>.</w:t>
            </w:r>
            <w:ins w:id="1225" w:author="Celeste Baldwin" w:date="2025-02-14T13:28:00Z" w16du:dateUtc="2025-02-14T23:28:00Z">
              <w:r w:rsidR="00F73ADF">
                <w:rPr>
                  <w:rFonts w:ascii="Tahoma" w:eastAsia="Times New Roman" w:hAnsi="Tahoma" w:cs="Tahoma"/>
                  <w:szCs w:val="22"/>
                </w:rPr>
                <w:t xml:space="preserve"> Comparison of group means between the </w:t>
              </w:r>
              <w:proofErr w:type="spellStart"/>
              <w:proofErr w:type="gramStart"/>
              <w:r w:rsidR="00F73ADF">
                <w:rPr>
                  <w:rFonts w:ascii="Tahoma" w:eastAsia="Times New Roman" w:hAnsi="Tahoma" w:cs="Tahoma"/>
                  <w:szCs w:val="22"/>
                </w:rPr>
                <w:t>pretesst</w:t>
              </w:r>
              <w:proofErr w:type="spellEnd"/>
              <w:proofErr w:type="gramEnd"/>
              <w:r w:rsidR="00F73ADF">
                <w:rPr>
                  <w:rFonts w:ascii="Tahoma" w:eastAsia="Times New Roman" w:hAnsi="Tahoma" w:cs="Tahoma"/>
                  <w:szCs w:val="22"/>
                </w:rPr>
                <w:t xml:space="preserve"> and the posttest will be completed and a p-</w:t>
              </w:r>
            </w:ins>
            <w:ins w:id="1226" w:author="Celeste Baldwin" w:date="2025-02-14T13:29:00Z" w16du:dateUtc="2025-02-14T23:29:00Z">
              <w:r w:rsidR="00F73ADF">
                <w:rPr>
                  <w:rFonts w:ascii="Tahoma" w:eastAsia="Times New Roman" w:hAnsi="Tahoma" w:cs="Tahoma"/>
                  <w:szCs w:val="22"/>
                </w:rPr>
                <w:t xml:space="preserve">value will be determined with the minimum of </w:t>
              </w:r>
              <w:r w:rsidR="00F73ADF" w:rsidRPr="00F73ADF">
                <w:rPr>
                  <w:rFonts w:ascii="Tahoma" w:eastAsia="Times New Roman" w:hAnsi="Tahoma" w:cs="Tahoma"/>
                  <w:szCs w:val="22"/>
                  <w:u w:val="single"/>
                  <w:rPrChange w:id="1227" w:author="Celeste Baldwin" w:date="2025-02-14T13:29:00Z" w16du:dateUtc="2025-02-14T23:29:00Z">
                    <w:rPr>
                      <w:rFonts w:ascii="Tahoma" w:eastAsia="Times New Roman" w:hAnsi="Tahoma" w:cs="Tahoma"/>
                      <w:szCs w:val="22"/>
                    </w:rPr>
                  </w:rPrChange>
                </w:rPr>
                <w:t>&lt;</w:t>
              </w:r>
              <w:r w:rsidR="00F73ADF">
                <w:rPr>
                  <w:rFonts w:ascii="Tahoma" w:eastAsia="Times New Roman" w:hAnsi="Tahoma" w:cs="Tahoma"/>
                  <w:szCs w:val="22"/>
                </w:rPr>
                <w:t>0.05.</w:t>
              </w:r>
            </w:ins>
          </w:p>
          <w:p w14:paraId="7347548C" w14:textId="77777777" w:rsidR="00191FB8" w:rsidRPr="00191FB8" w:rsidRDefault="00191FB8" w:rsidP="00F73ADF">
            <w:pPr>
              <w:spacing w:after="0" w:line="240" w:lineRule="auto"/>
              <w:ind w:left="360"/>
              <w:rPr>
                <w:ins w:id="1228" w:author="Celeste Baldwin" w:date="2025-02-14T14:09:00Z" w16du:dateUtc="2025-02-15T00:09:00Z"/>
                <w:rFonts w:ascii="Tahoma" w:eastAsia="Times New Roman" w:hAnsi="Tahoma" w:cs="Tahoma"/>
                <w:b/>
                <w:bCs/>
                <w:szCs w:val="22"/>
                <w:rPrChange w:id="1229" w:author="Celeste Baldwin" w:date="2025-02-14T14:09:00Z" w16du:dateUtc="2025-02-15T00:09:00Z">
                  <w:rPr>
                    <w:ins w:id="1230" w:author="Celeste Baldwin" w:date="2025-02-14T14:09:00Z" w16du:dateUtc="2025-02-15T00:09:00Z"/>
                    <w:rFonts w:ascii="Tahoma" w:eastAsia="Times New Roman" w:hAnsi="Tahoma" w:cs="Tahoma"/>
                    <w:szCs w:val="22"/>
                  </w:rPr>
                </w:rPrChange>
              </w:rPr>
            </w:pPr>
          </w:p>
          <w:p w14:paraId="56B1BCF5" w14:textId="521B73E1" w:rsidR="00191FB8" w:rsidRDefault="00191FB8" w:rsidP="00F73ADF">
            <w:pPr>
              <w:spacing w:after="0" w:line="240" w:lineRule="auto"/>
              <w:ind w:left="360"/>
              <w:rPr>
                <w:ins w:id="1231" w:author="Celeste Baldwin" w:date="2025-02-14T14:09:00Z" w16du:dateUtc="2025-02-15T00:09:00Z"/>
                <w:rFonts w:ascii="Tahoma" w:eastAsia="Times New Roman" w:hAnsi="Tahoma" w:cs="Tahoma"/>
                <w:b/>
                <w:bCs/>
                <w:szCs w:val="22"/>
              </w:rPr>
            </w:pPr>
            <w:ins w:id="1232" w:author="Celeste Baldwin" w:date="2025-02-14T14:09:00Z" w16du:dateUtc="2025-02-15T00:09:00Z">
              <w:r w:rsidRPr="00191FB8">
                <w:rPr>
                  <w:rFonts w:ascii="Tahoma" w:eastAsia="Times New Roman" w:hAnsi="Tahoma" w:cs="Tahoma"/>
                  <w:b/>
                  <w:bCs/>
                  <w:szCs w:val="22"/>
                  <w:rPrChange w:id="1233" w:author="Celeste Baldwin" w:date="2025-02-14T14:09:00Z" w16du:dateUtc="2025-02-15T00:09:00Z">
                    <w:rPr>
                      <w:rFonts w:ascii="Tahoma" w:eastAsia="Times New Roman" w:hAnsi="Tahoma" w:cs="Tahoma"/>
                      <w:szCs w:val="22"/>
                    </w:rPr>
                  </w:rPrChange>
                </w:rPr>
                <w:t xml:space="preserve">4.  Open-Ended Questions </w:t>
              </w:r>
              <w:r w:rsidRPr="00191FB8">
                <w:rPr>
                  <w:rFonts w:ascii="Tahoma" w:eastAsia="Times New Roman" w:hAnsi="Tahoma" w:cs="Tahoma"/>
                  <w:b/>
                  <w:bCs/>
                  <w:szCs w:val="22"/>
                  <w:highlight w:val="yellow"/>
                  <w:rPrChange w:id="1234" w:author="Celeste Baldwin" w:date="2025-02-14T14:09:00Z" w16du:dateUtc="2025-02-15T00:09:00Z">
                    <w:rPr>
                      <w:rFonts w:ascii="Tahoma" w:eastAsia="Times New Roman" w:hAnsi="Tahoma" w:cs="Tahoma"/>
                      <w:szCs w:val="22"/>
                    </w:rPr>
                  </w:rPrChange>
                </w:rPr>
                <w:t>(See Appendix X):</w:t>
              </w:r>
            </w:ins>
          </w:p>
          <w:p w14:paraId="40679F55" w14:textId="77777777" w:rsidR="00191FB8" w:rsidRDefault="00191FB8" w:rsidP="00F73ADF">
            <w:pPr>
              <w:spacing w:after="0" w:line="240" w:lineRule="auto"/>
              <w:ind w:left="360"/>
              <w:rPr>
                <w:ins w:id="1235" w:author="Celeste Baldwin" w:date="2025-02-14T14:09:00Z" w16du:dateUtc="2025-02-15T00:09:00Z"/>
                <w:rFonts w:ascii="Tahoma" w:eastAsia="Times New Roman" w:hAnsi="Tahoma" w:cs="Tahoma"/>
                <w:b/>
                <w:bCs/>
                <w:szCs w:val="22"/>
              </w:rPr>
            </w:pPr>
          </w:p>
          <w:p w14:paraId="728518DE" w14:textId="77777777" w:rsidR="00191FB8" w:rsidRDefault="00191FB8" w:rsidP="00F73ADF">
            <w:pPr>
              <w:spacing w:after="0" w:line="240" w:lineRule="auto"/>
              <w:ind w:left="360"/>
              <w:rPr>
                <w:ins w:id="1236" w:author="Celeste Baldwin" w:date="2025-02-14T14:09:00Z" w16du:dateUtc="2025-02-15T00:09:00Z"/>
                <w:rFonts w:ascii="Tahoma" w:eastAsia="Times New Roman" w:hAnsi="Tahoma" w:cs="Tahoma"/>
                <w:b/>
                <w:bCs/>
                <w:szCs w:val="22"/>
              </w:rPr>
            </w:pPr>
          </w:p>
          <w:p w14:paraId="6B244D35" w14:textId="15EE6ED3" w:rsidR="00191FB8" w:rsidRDefault="00191FB8" w:rsidP="00F73ADF">
            <w:pPr>
              <w:spacing w:after="0" w:line="240" w:lineRule="auto"/>
              <w:ind w:left="360"/>
              <w:rPr>
                <w:ins w:id="1237" w:author="Celeste Baldwin" w:date="2025-02-14T14:09:00Z" w16du:dateUtc="2025-02-15T00:09:00Z"/>
                <w:rFonts w:ascii="Tahoma" w:eastAsia="Times New Roman" w:hAnsi="Tahoma" w:cs="Tahoma"/>
                <w:b/>
                <w:bCs/>
                <w:szCs w:val="22"/>
              </w:rPr>
            </w:pPr>
            <w:ins w:id="1238" w:author="Celeste Baldwin" w:date="2025-02-14T14:09:00Z" w16du:dateUtc="2025-02-15T00:09:00Z">
              <w:r>
                <w:rPr>
                  <w:rFonts w:ascii="Tahoma" w:eastAsia="Times New Roman" w:hAnsi="Tahoma" w:cs="Tahoma"/>
                  <w:b/>
                  <w:bCs/>
                  <w:szCs w:val="22"/>
                </w:rPr>
                <w:t>explain and place them in appendices</w:t>
              </w:r>
            </w:ins>
          </w:p>
          <w:p w14:paraId="681C52D3" w14:textId="77777777" w:rsidR="00191FB8" w:rsidRDefault="00191FB8" w:rsidP="00F73ADF">
            <w:pPr>
              <w:spacing w:after="0" w:line="240" w:lineRule="auto"/>
              <w:ind w:left="360"/>
              <w:rPr>
                <w:ins w:id="1239" w:author="Celeste Baldwin" w:date="2025-02-14T14:09:00Z" w16du:dateUtc="2025-02-15T00:09:00Z"/>
                <w:rFonts w:ascii="Tahoma" w:eastAsia="Times New Roman" w:hAnsi="Tahoma" w:cs="Tahoma"/>
                <w:b/>
                <w:bCs/>
                <w:szCs w:val="22"/>
              </w:rPr>
            </w:pPr>
          </w:p>
          <w:p w14:paraId="2E1F3D6F" w14:textId="77777777" w:rsidR="00191FB8" w:rsidRPr="00191FB8" w:rsidRDefault="00191FB8">
            <w:pPr>
              <w:spacing w:after="0" w:line="240" w:lineRule="auto"/>
              <w:ind w:left="360"/>
              <w:rPr>
                <w:ins w:id="1240" w:author="Celeste Baldwin" w:date="2025-02-14T13:27:00Z" w16du:dateUtc="2025-02-14T23:27:00Z"/>
                <w:rFonts w:ascii="Tahoma" w:eastAsia="Times New Roman" w:hAnsi="Tahoma" w:cs="Tahoma"/>
                <w:b/>
                <w:bCs/>
                <w:szCs w:val="22"/>
                <w:rPrChange w:id="1241" w:author="Celeste Baldwin" w:date="2025-02-14T14:09:00Z" w16du:dateUtc="2025-02-15T00:09:00Z">
                  <w:rPr>
                    <w:ins w:id="1242" w:author="Celeste Baldwin" w:date="2025-02-14T13:27:00Z" w16du:dateUtc="2025-02-14T23:27:00Z"/>
                    <w:rFonts w:ascii="Tahoma" w:eastAsia="Times New Roman" w:hAnsi="Tahoma" w:cs="Tahoma"/>
                    <w:szCs w:val="22"/>
                  </w:rPr>
                </w:rPrChange>
              </w:rPr>
              <w:pPrChange w:id="1243" w:author="Celeste Baldwin" w:date="2025-02-14T13:27:00Z" w16du:dateUtc="2025-02-14T23:27:00Z">
                <w:pPr>
                  <w:numPr>
                    <w:numId w:val="14"/>
                  </w:numPr>
                  <w:tabs>
                    <w:tab w:val="num" w:pos="720"/>
                  </w:tabs>
                  <w:spacing w:after="0" w:line="240" w:lineRule="auto"/>
                  <w:ind w:left="720" w:hanging="360"/>
                </w:pPr>
              </w:pPrChange>
            </w:pPr>
          </w:p>
          <w:p w14:paraId="03345D9A" w14:textId="7EBEB2DA" w:rsidR="00F73ADF" w:rsidRPr="00CE15D1" w:rsidDel="00F73ADF" w:rsidRDefault="00F73ADF" w:rsidP="00774AA6">
            <w:pPr>
              <w:numPr>
                <w:ilvl w:val="0"/>
                <w:numId w:val="14"/>
              </w:numPr>
              <w:spacing w:after="0" w:line="240" w:lineRule="auto"/>
              <w:rPr>
                <w:del w:id="1244" w:author="Celeste Baldwin" w:date="2025-02-14T13:27:00Z" w16du:dateUtc="2025-02-14T23:27:00Z"/>
                <w:rFonts w:ascii="Tahoma" w:eastAsia="Times New Roman" w:hAnsi="Tahoma" w:cs="Tahoma"/>
                <w:szCs w:val="22"/>
                <w:rPrChange w:id="1245" w:author="Celeste Baldwin" w:date="2025-02-14T12:12:00Z" w16du:dateUtc="2025-02-14T22:12:00Z">
                  <w:rPr>
                    <w:del w:id="1246" w:author="Celeste Baldwin" w:date="2025-02-14T13:27:00Z" w16du:dateUtc="2025-02-14T23:27:00Z"/>
                    <w:rFonts w:ascii="Tahoma" w:eastAsia="Times New Roman" w:hAnsi="Tahoma" w:cs="Tahoma"/>
                    <w:sz w:val="16"/>
                    <w:szCs w:val="16"/>
                  </w:rPr>
                </w:rPrChange>
              </w:rPr>
            </w:pPr>
          </w:p>
          <w:p w14:paraId="4DC12A33" w14:textId="5BB4ED2F" w:rsidR="00A85F3C" w:rsidRPr="00CE15D1" w:rsidDel="00F73ADF" w:rsidRDefault="00422310" w:rsidP="00774AA6">
            <w:pPr>
              <w:numPr>
                <w:ilvl w:val="0"/>
                <w:numId w:val="14"/>
              </w:numPr>
              <w:spacing w:after="0" w:line="240" w:lineRule="auto"/>
              <w:rPr>
                <w:del w:id="1247" w:author="Celeste Baldwin" w:date="2025-02-14T13:27:00Z" w16du:dateUtc="2025-02-14T23:27:00Z"/>
                <w:rFonts w:ascii="Tahoma" w:eastAsia="Times New Roman" w:hAnsi="Tahoma" w:cs="Tahoma"/>
                <w:szCs w:val="22"/>
                <w:rPrChange w:id="1248" w:author="Celeste Baldwin" w:date="2025-02-14T12:12:00Z" w16du:dateUtc="2025-02-14T22:12:00Z">
                  <w:rPr>
                    <w:del w:id="1249" w:author="Celeste Baldwin" w:date="2025-02-14T13:27:00Z" w16du:dateUtc="2025-02-14T23:27:00Z"/>
                    <w:rFonts w:ascii="Tahoma" w:eastAsia="Times New Roman" w:hAnsi="Tahoma" w:cs="Tahoma"/>
                    <w:sz w:val="16"/>
                    <w:szCs w:val="16"/>
                  </w:rPr>
                </w:rPrChange>
              </w:rPr>
            </w:pPr>
            <w:del w:id="1250" w:author="Celeste Baldwin" w:date="2025-02-14T13:27:00Z" w16du:dateUtc="2025-02-14T23:27:00Z">
              <w:r w:rsidRPr="00CE15D1" w:rsidDel="00F73ADF">
                <w:rPr>
                  <w:rFonts w:ascii="Tahoma" w:eastAsia="Times New Roman" w:hAnsi="Tahoma" w:cs="Tahoma"/>
                  <w:szCs w:val="22"/>
                  <w:rPrChange w:id="1251" w:author="Celeste Baldwin" w:date="2025-02-14T12:12:00Z" w16du:dateUtc="2025-02-14T22:12:00Z">
                    <w:rPr>
                      <w:rFonts w:ascii="Tahoma" w:eastAsia="Times New Roman" w:hAnsi="Tahoma" w:cs="Tahoma"/>
                      <w:sz w:val="16"/>
                      <w:szCs w:val="16"/>
                    </w:rPr>
                  </w:rPrChange>
                </w:rPr>
                <w:delText>The intellectus Statistics online software program will be used to analyze the paired t-tests.</w:delText>
              </w:r>
            </w:del>
          </w:p>
          <w:p w14:paraId="40143A12" w14:textId="77777777" w:rsidR="00DA388E" w:rsidRPr="00CE15D1" w:rsidRDefault="00DA388E" w:rsidP="00774AA6">
            <w:pPr>
              <w:spacing w:before="200" w:after="0" w:line="240" w:lineRule="auto"/>
              <w:rPr>
                <w:rFonts w:ascii="Tahoma" w:eastAsia="Times New Roman" w:hAnsi="Tahoma" w:cs="Tahoma"/>
                <w:b/>
                <w:szCs w:val="22"/>
                <w:rPrChange w:id="1252"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1253" w:author="Celeste Baldwin" w:date="2025-02-14T12:12:00Z" w16du:dateUtc="2025-02-14T22:12:00Z">
                  <w:rPr>
                    <w:rFonts w:ascii="Tahoma" w:eastAsia="Times New Roman" w:hAnsi="Tahoma" w:cs="Tahoma"/>
                    <w:b/>
                    <w:sz w:val="16"/>
                    <w:szCs w:val="16"/>
                  </w:rPr>
                </w:rPrChange>
              </w:rPr>
              <w:t>D.  Research Population &amp; Recruitment Methods:</w:t>
            </w:r>
          </w:p>
          <w:p w14:paraId="630499A8" w14:textId="77777777" w:rsidR="00DA388E" w:rsidRPr="00CE15D1" w:rsidRDefault="00DA388E" w:rsidP="00774AA6">
            <w:pPr>
              <w:spacing w:after="0" w:line="240" w:lineRule="auto"/>
              <w:ind w:left="702"/>
              <w:rPr>
                <w:rFonts w:ascii="Tahoma" w:eastAsia="Times New Roman" w:hAnsi="Tahoma" w:cs="Tahoma"/>
                <w:b/>
                <w:bCs/>
                <w:szCs w:val="22"/>
                <w:rPrChange w:id="1254"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255" w:author="Celeste Baldwin" w:date="2025-02-14T12:12:00Z" w16du:dateUtc="2025-02-14T22:12:00Z">
                  <w:rPr>
                    <w:rFonts w:ascii="Tahoma" w:eastAsia="Times New Roman" w:hAnsi="Tahoma" w:cs="Tahoma"/>
                    <w:b/>
                    <w:bCs/>
                    <w:sz w:val="16"/>
                    <w:szCs w:val="16"/>
                  </w:rPr>
                </w:rPrChange>
              </w:rPr>
              <w:t>Describe:</w:t>
            </w:r>
          </w:p>
          <w:p w14:paraId="5310964C" w14:textId="6084AE3C" w:rsidR="00F73ADF" w:rsidRDefault="00DA388E" w:rsidP="00F73ADF">
            <w:pPr>
              <w:pStyle w:val="ListParagraph"/>
              <w:numPr>
                <w:ilvl w:val="0"/>
                <w:numId w:val="16"/>
              </w:numPr>
              <w:spacing w:after="0" w:line="240" w:lineRule="auto"/>
              <w:rPr>
                <w:ins w:id="1256" w:author="Celeste Baldwin" w:date="2025-02-14T13:30:00Z" w16du:dateUtc="2025-02-14T23:30:00Z"/>
                <w:rFonts w:ascii="Tahoma" w:eastAsia="Times New Roman" w:hAnsi="Tahoma" w:cs="Tahoma"/>
                <w:b/>
                <w:bCs/>
                <w:szCs w:val="22"/>
              </w:rPr>
            </w:pPr>
            <w:r w:rsidRPr="00CE15D1">
              <w:rPr>
                <w:rFonts w:ascii="Tahoma" w:eastAsia="Times New Roman" w:hAnsi="Tahoma" w:cs="Tahoma"/>
                <w:b/>
                <w:bCs/>
                <w:szCs w:val="22"/>
                <w:rPrChange w:id="1257" w:author="Celeste Baldwin" w:date="2025-02-14T12:12:00Z" w16du:dateUtc="2025-02-14T22:12:00Z">
                  <w:rPr>
                    <w:rFonts w:ascii="Tahoma" w:eastAsia="Times New Roman" w:hAnsi="Tahoma" w:cs="Tahoma"/>
                    <w:b/>
                    <w:bCs/>
                    <w:sz w:val="16"/>
                    <w:szCs w:val="16"/>
                  </w:rPr>
                </w:rPrChange>
              </w:rPr>
              <w:t xml:space="preserve">Inclusion and exclusion criteria (What participant traits are needed to be included? What traits exclude participants?) </w:t>
            </w:r>
            <w:r w:rsidRPr="00F73ADF">
              <w:rPr>
                <w:rFonts w:ascii="Tahoma" w:eastAsia="Times New Roman" w:hAnsi="Tahoma" w:cs="Tahoma"/>
                <w:b/>
                <w:bCs/>
                <w:szCs w:val="22"/>
                <w:highlight w:val="yellow"/>
                <w:rPrChange w:id="1258" w:author="Celeste Baldwin" w:date="2025-02-14T13:29:00Z" w16du:dateUtc="2025-02-14T23:29:00Z">
                  <w:rPr>
                    <w:rFonts w:ascii="Tahoma" w:eastAsia="Times New Roman" w:hAnsi="Tahoma" w:cs="Tahoma"/>
                    <w:b/>
                    <w:bCs/>
                    <w:sz w:val="16"/>
                    <w:szCs w:val="16"/>
                  </w:rPr>
                </w:rPrChange>
              </w:rPr>
              <w:t>(please put in a list format)</w:t>
            </w:r>
            <w:del w:id="1259" w:author="Celeste Baldwin" w:date="2025-02-14T13:30:00Z" w16du:dateUtc="2025-02-14T23:30:00Z">
              <w:r w:rsidRPr="00CE15D1" w:rsidDel="00F73ADF">
                <w:rPr>
                  <w:rFonts w:ascii="Tahoma" w:eastAsia="Times New Roman" w:hAnsi="Tahoma" w:cs="Tahoma"/>
                  <w:b/>
                  <w:bCs/>
                  <w:szCs w:val="22"/>
                  <w:rPrChange w:id="1260" w:author="Celeste Baldwin" w:date="2025-02-14T12:12:00Z" w16du:dateUtc="2025-02-14T22:12:00Z">
                    <w:rPr>
                      <w:rFonts w:ascii="Tahoma" w:eastAsia="Times New Roman" w:hAnsi="Tahoma" w:cs="Tahoma"/>
                      <w:b/>
                      <w:bCs/>
                      <w:sz w:val="16"/>
                      <w:szCs w:val="16"/>
                    </w:rPr>
                  </w:rPrChange>
                </w:rPr>
                <w:delText xml:space="preserve"> </w:delText>
              </w:r>
            </w:del>
          </w:p>
          <w:p w14:paraId="33915FA3" w14:textId="0424B450" w:rsidR="00F73ADF" w:rsidRPr="00F73ADF" w:rsidRDefault="00F73ADF">
            <w:pPr>
              <w:spacing w:after="0" w:line="240" w:lineRule="auto"/>
              <w:ind w:left="882"/>
              <w:rPr>
                <w:ins w:id="1261" w:author="Celeste Baldwin" w:date="2025-02-14T13:30:00Z" w16du:dateUtc="2025-02-14T23:30:00Z"/>
                <w:rFonts w:ascii="Tahoma" w:eastAsia="Times New Roman" w:hAnsi="Tahoma" w:cs="Tahoma"/>
                <w:b/>
                <w:bCs/>
                <w:szCs w:val="22"/>
                <w:rPrChange w:id="1262" w:author="Celeste Baldwin" w:date="2025-02-14T13:30:00Z" w16du:dateUtc="2025-02-14T23:30:00Z">
                  <w:rPr>
                    <w:ins w:id="1263" w:author="Celeste Baldwin" w:date="2025-02-14T13:30:00Z" w16du:dateUtc="2025-02-14T23:30:00Z"/>
                  </w:rPr>
                </w:rPrChange>
              </w:rPr>
              <w:pPrChange w:id="1264" w:author="Celeste Baldwin" w:date="2025-02-14T13:30:00Z" w16du:dateUtc="2025-02-14T23:30:00Z">
                <w:pPr>
                  <w:pStyle w:val="ListParagraph"/>
                  <w:numPr>
                    <w:numId w:val="16"/>
                  </w:numPr>
                  <w:spacing w:after="0" w:line="240" w:lineRule="auto"/>
                  <w:ind w:left="1242" w:hanging="360"/>
                </w:pPr>
              </w:pPrChange>
            </w:pPr>
            <w:ins w:id="1265" w:author="Celeste Baldwin" w:date="2025-02-14T13:30:00Z" w16du:dateUtc="2025-02-14T23:30:00Z">
              <w:r>
                <w:rPr>
                  <w:rFonts w:ascii="Tahoma" w:eastAsia="Times New Roman" w:hAnsi="Tahoma" w:cs="Tahoma"/>
                  <w:b/>
                  <w:bCs/>
                  <w:szCs w:val="22"/>
                </w:rPr>
                <w:t>Inclusion Criteria</w:t>
              </w:r>
            </w:ins>
          </w:p>
          <w:p w14:paraId="311130C5" w14:textId="09E2D131" w:rsidR="00F73ADF" w:rsidRPr="00F73ADF" w:rsidRDefault="00F73ADF">
            <w:pPr>
              <w:spacing w:after="0" w:line="240" w:lineRule="auto"/>
              <w:ind w:left="882"/>
              <w:rPr>
                <w:ins w:id="1266" w:author="Celeste Baldwin" w:date="2025-02-14T13:30:00Z" w16du:dateUtc="2025-02-14T23:30:00Z"/>
                <w:rFonts w:ascii="Tahoma" w:eastAsia="Times New Roman" w:hAnsi="Tahoma" w:cs="Tahoma"/>
                <w:szCs w:val="22"/>
                <w:rPrChange w:id="1267" w:author="Celeste Baldwin" w:date="2025-02-14T13:31:00Z" w16du:dateUtc="2025-02-14T23:31:00Z">
                  <w:rPr>
                    <w:ins w:id="1268" w:author="Celeste Baldwin" w:date="2025-02-14T13:30:00Z" w16du:dateUtc="2025-02-14T23:30:00Z"/>
                  </w:rPr>
                </w:rPrChange>
              </w:rPr>
              <w:pPrChange w:id="1269" w:author="Celeste Baldwin" w:date="2025-02-14T13:30:00Z" w16du:dateUtc="2025-02-14T23:30:00Z">
                <w:pPr>
                  <w:pStyle w:val="ListParagraph"/>
                  <w:numPr>
                    <w:numId w:val="16"/>
                  </w:numPr>
                  <w:spacing w:after="0" w:line="240" w:lineRule="auto"/>
                  <w:ind w:left="1242" w:hanging="360"/>
                </w:pPr>
              </w:pPrChange>
            </w:pPr>
            <w:ins w:id="1270" w:author="Celeste Baldwin" w:date="2025-02-14T13:31:00Z" w16du:dateUtc="2025-02-14T23:31:00Z">
              <w:r w:rsidRPr="00F73ADF">
                <w:rPr>
                  <w:rFonts w:ascii="Tahoma" w:eastAsia="Times New Roman" w:hAnsi="Tahoma" w:cs="Tahoma"/>
                  <w:szCs w:val="22"/>
                  <w:rPrChange w:id="1271" w:author="Celeste Baldwin" w:date="2025-02-14T13:31:00Z" w16du:dateUtc="2025-02-14T23:31:00Z">
                    <w:rPr>
                      <w:rFonts w:ascii="Tahoma" w:eastAsia="Times New Roman" w:hAnsi="Tahoma" w:cs="Tahoma"/>
                      <w:b/>
                      <w:bCs/>
                      <w:szCs w:val="22"/>
                    </w:rPr>
                  </w:rPrChange>
                </w:rPr>
                <w:t>To be included in this project each participant must be:</w:t>
              </w:r>
            </w:ins>
          </w:p>
          <w:p w14:paraId="46A14775" w14:textId="5B602F32" w:rsidR="00F73ADF" w:rsidRDefault="00F73ADF" w:rsidP="00F73ADF">
            <w:pPr>
              <w:spacing w:after="0" w:line="240" w:lineRule="auto"/>
              <w:ind w:left="882"/>
              <w:rPr>
                <w:ins w:id="1272" w:author="Celeste Baldwin" w:date="2025-02-14T13:31:00Z" w16du:dateUtc="2025-02-14T23:31:00Z"/>
                <w:rFonts w:ascii="Tahoma" w:eastAsia="Times New Roman" w:hAnsi="Tahoma" w:cs="Tahoma"/>
                <w:szCs w:val="22"/>
              </w:rPr>
            </w:pPr>
            <w:ins w:id="1273" w:author="Celeste Baldwin" w:date="2025-02-14T13:31:00Z" w16du:dateUtc="2025-02-14T23:31:00Z">
              <w:r w:rsidRPr="00F73ADF">
                <w:rPr>
                  <w:rFonts w:ascii="Tahoma" w:eastAsia="Times New Roman" w:hAnsi="Tahoma" w:cs="Tahoma"/>
                  <w:szCs w:val="22"/>
                  <w:rPrChange w:id="1274" w:author="Celeste Baldwin" w:date="2025-02-14T13:31:00Z" w16du:dateUtc="2025-02-14T23:31:00Z">
                    <w:rPr>
                      <w:rFonts w:ascii="Tahoma" w:eastAsia="Times New Roman" w:hAnsi="Tahoma" w:cs="Tahoma"/>
                      <w:b/>
                      <w:bCs/>
                      <w:szCs w:val="22"/>
                    </w:rPr>
                  </w:rPrChange>
                </w:rPr>
                <w:t>1.</w:t>
              </w:r>
            </w:ins>
          </w:p>
          <w:p w14:paraId="367DFC5A" w14:textId="686E090C" w:rsidR="00F73ADF" w:rsidRDefault="00F73ADF" w:rsidP="00F73ADF">
            <w:pPr>
              <w:spacing w:after="0" w:line="240" w:lineRule="auto"/>
              <w:ind w:left="882"/>
              <w:rPr>
                <w:ins w:id="1275" w:author="Celeste Baldwin" w:date="2025-02-14T13:31:00Z" w16du:dateUtc="2025-02-14T23:31:00Z"/>
                <w:rFonts w:ascii="Tahoma" w:eastAsia="Times New Roman" w:hAnsi="Tahoma" w:cs="Tahoma"/>
                <w:szCs w:val="22"/>
              </w:rPr>
            </w:pPr>
            <w:ins w:id="1276" w:author="Celeste Baldwin" w:date="2025-02-14T13:31:00Z" w16du:dateUtc="2025-02-14T23:31:00Z">
              <w:r>
                <w:rPr>
                  <w:rFonts w:ascii="Tahoma" w:eastAsia="Times New Roman" w:hAnsi="Tahoma" w:cs="Tahoma"/>
                  <w:szCs w:val="22"/>
                </w:rPr>
                <w:t>2.</w:t>
              </w:r>
            </w:ins>
          </w:p>
          <w:p w14:paraId="6C144F0B" w14:textId="37AB6E9F" w:rsidR="00F73ADF" w:rsidRDefault="00F73ADF" w:rsidP="00F73ADF">
            <w:pPr>
              <w:spacing w:after="0" w:line="240" w:lineRule="auto"/>
              <w:ind w:left="882"/>
              <w:rPr>
                <w:ins w:id="1277" w:author="Celeste Baldwin" w:date="2025-02-14T13:31:00Z" w16du:dateUtc="2025-02-14T23:31:00Z"/>
                <w:rFonts w:ascii="Tahoma" w:eastAsia="Times New Roman" w:hAnsi="Tahoma" w:cs="Tahoma"/>
                <w:szCs w:val="22"/>
              </w:rPr>
            </w:pPr>
            <w:ins w:id="1278" w:author="Celeste Baldwin" w:date="2025-02-14T13:31:00Z" w16du:dateUtc="2025-02-14T23:31:00Z">
              <w:r>
                <w:rPr>
                  <w:rFonts w:ascii="Tahoma" w:eastAsia="Times New Roman" w:hAnsi="Tahoma" w:cs="Tahoma"/>
                  <w:szCs w:val="22"/>
                </w:rPr>
                <w:t xml:space="preserve">3. </w:t>
              </w:r>
            </w:ins>
          </w:p>
          <w:p w14:paraId="29F009CB" w14:textId="77777777" w:rsidR="00F73ADF" w:rsidRDefault="00F73ADF" w:rsidP="00F73ADF">
            <w:pPr>
              <w:spacing w:after="0" w:line="240" w:lineRule="auto"/>
              <w:ind w:left="882"/>
              <w:rPr>
                <w:ins w:id="1279" w:author="Celeste Baldwin" w:date="2025-02-14T13:31:00Z" w16du:dateUtc="2025-02-14T23:31:00Z"/>
                <w:rFonts w:ascii="Tahoma" w:eastAsia="Times New Roman" w:hAnsi="Tahoma" w:cs="Tahoma"/>
                <w:szCs w:val="22"/>
              </w:rPr>
            </w:pPr>
            <w:ins w:id="1280" w:author="Celeste Baldwin" w:date="2025-02-14T13:31:00Z" w16du:dateUtc="2025-02-14T23:31:00Z">
              <w:r>
                <w:rPr>
                  <w:rFonts w:ascii="Tahoma" w:eastAsia="Times New Roman" w:hAnsi="Tahoma" w:cs="Tahoma"/>
                  <w:szCs w:val="22"/>
                </w:rPr>
                <w:t xml:space="preserve">4. </w:t>
              </w:r>
            </w:ins>
          </w:p>
          <w:p w14:paraId="6FF8C832" w14:textId="67B1C56E" w:rsidR="00F73ADF" w:rsidRPr="00F73ADF" w:rsidRDefault="00F73ADF">
            <w:pPr>
              <w:spacing w:after="0" w:line="240" w:lineRule="auto"/>
              <w:ind w:left="882"/>
              <w:rPr>
                <w:ins w:id="1281" w:author="Celeste Baldwin" w:date="2025-02-14T13:30:00Z" w16du:dateUtc="2025-02-14T23:30:00Z"/>
                <w:rFonts w:ascii="Tahoma" w:eastAsia="Times New Roman" w:hAnsi="Tahoma" w:cs="Tahoma"/>
                <w:szCs w:val="22"/>
                <w:rPrChange w:id="1282" w:author="Celeste Baldwin" w:date="2025-02-14T13:31:00Z" w16du:dateUtc="2025-02-14T23:31:00Z">
                  <w:rPr>
                    <w:ins w:id="1283" w:author="Celeste Baldwin" w:date="2025-02-14T13:30:00Z" w16du:dateUtc="2025-02-14T23:30:00Z"/>
                  </w:rPr>
                </w:rPrChange>
              </w:rPr>
              <w:pPrChange w:id="1284" w:author="Celeste Baldwin" w:date="2025-02-14T13:30:00Z" w16du:dateUtc="2025-02-14T23:30:00Z">
                <w:pPr>
                  <w:pStyle w:val="ListParagraph"/>
                  <w:numPr>
                    <w:numId w:val="16"/>
                  </w:numPr>
                  <w:spacing w:after="0" w:line="240" w:lineRule="auto"/>
                  <w:ind w:left="1242" w:hanging="360"/>
                </w:pPr>
              </w:pPrChange>
            </w:pPr>
            <w:ins w:id="1285" w:author="Celeste Baldwin" w:date="2025-02-14T13:31:00Z" w16du:dateUtc="2025-02-14T23:31:00Z">
              <w:r>
                <w:rPr>
                  <w:rFonts w:ascii="Tahoma" w:eastAsia="Times New Roman" w:hAnsi="Tahoma" w:cs="Tahoma"/>
                  <w:szCs w:val="22"/>
                </w:rPr>
                <w:t>5.</w:t>
              </w:r>
            </w:ins>
          </w:p>
          <w:p w14:paraId="78DD8211" w14:textId="77777777" w:rsidR="00F73ADF" w:rsidRPr="00F73ADF" w:rsidRDefault="00F73ADF">
            <w:pPr>
              <w:spacing w:after="0" w:line="240" w:lineRule="auto"/>
              <w:ind w:left="882"/>
              <w:rPr>
                <w:ins w:id="1286" w:author="Celeste Baldwin" w:date="2025-02-14T13:30:00Z" w16du:dateUtc="2025-02-14T23:30:00Z"/>
                <w:rFonts w:ascii="Tahoma" w:eastAsia="Times New Roman" w:hAnsi="Tahoma" w:cs="Tahoma"/>
                <w:b/>
                <w:bCs/>
                <w:szCs w:val="22"/>
                <w:rPrChange w:id="1287" w:author="Celeste Baldwin" w:date="2025-02-14T13:30:00Z" w16du:dateUtc="2025-02-14T23:30:00Z">
                  <w:rPr>
                    <w:ins w:id="1288" w:author="Celeste Baldwin" w:date="2025-02-14T13:30:00Z" w16du:dateUtc="2025-02-14T23:30:00Z"/>
                  </w:rPr>
                </w:rPrChange>
              </w:rPr>
              <w:pPrChange w:id="1289" w:author="Celeste Baldwin" w:date="2025-02-14T13:30:00Z" w16du:dateUtc="2025-02-14T23:30:00Z">
                <w:pPr>
                  <w:pStyle w:val="ListParagraph"/>
                  <w:numPr>
                    <w:numId w:val="16"/>
                  </w:numPr>
                  <w:spacing w:after="0" w:line="240" w:lineRule="auto"/>
                  <w:ind w:left="1242" w:hanging="360"/>
                </w:pPr>
              </w:pPrChange>
            </w:pPr>
          </w:p>
          <w:p w14:paraId="290164EC" w14:textId="3DAFEA72" w:rsidR="00F73ADF" w:rsidRPr="00F73ADF" w:rsidRDefault="00F73ADF">
            <w:pPr>
              <w:spacing w:after="0" w:line="240" w:lineRule="auto"/>
              <w:ind w:left="882"/>
              <w:rPr>
                <w:ins w:id="1290" w:author="Celeste Baldwin" w:date="2025-02-14T13:30:00Z" w16du:dateUtc="2025-02-14T23:30:00Z"/>
                <w:rFonts w:ascii="Tahoma" w:eastAsia="Times New Roman" w:hAnsi="Tahoma" w:cs="Tahoma"/>
                <w:b/>
                <w:bCs/>
                <w:szCs w:val="22"/>
                <w:rPrChange w:id="1291" w:author="Celeste Baldwin" w:date="2025-02-14T13:30:00Z" w16du:dateUtc="2025-02-14T23:30:00Z">
                  <w:rPr>
                    <w:ins w:id="1292" w:author="Celeste Baldwin" w:date="2025-02-14T13:30:00Z" w16du:dateUtc="2025-02-14T23:30:00Z"/>
                  </w:rPr>
                </w:rPrChange>
              </w:rPr>
              <w:pPrChange w:id="1293" w:author="Celeste Baldwin" w:date="2025-02-14T13:30:00Z" w16du:dateUtc="2025-02-14T23:30:00Z">
                <w:pPr>
                  <w:pStyle w:val="ListParagraph"/>
                  <w:numPr>
                    <w:numId w:val="16"/>
                  </w:numPr>
                  <w:spacing w:after="0" w:line="240" w:lineRule="auto"/>
                  <w:ind w:left="1242" w:hanging="360"/>
                </w:pPr>
              </w:pPrChange>
            </w:pPr>
            <w:ins w:id="1294" w:author="Celeste Baldwin" w:date="2025-02-14T13:30:00Z" w16du:dateUtc="2025-02-14T23:30:00Z">
              <w:r>
                <w:rPr>
                  <w:rFonts w:ascii="Tahoma" w:eastAsia="Times New Roman" w:hAnsi="Tahoma" w:cs="Tahoma"/>
                  <w:b/>
                  <w:bCs/>
                  <w:szCs w:val="22"/>
                </w:rPr>
                <w:t>Exclusion Criteria</w:t>
              </w:r>
            </w:ins>
          </w:p>
          <w:p w14:paraId="7521A196" w14:textId="772E0854" w:rsidR="00F73ADF" w:rsidRPr="00F73ADF" w:rsidRDefault="00F73ADF">
            <w:pPr>
              <w:spacing w:after="0" w:line="240" w:lineRule="auto"/>
              <w:ind w:left="882"/>
              <w:rPr>
                <w:ins w:id="1295" w:author="Celeste Baldwin" w:date="2025-02-14T13:30:00Z" w16du:dateUtc="2025-02-14T23:30:00Z"/>
                <w:rFonts w:ascii="Tahoma" w:eastAsia="Times New Roman" w:hAnsi="Tahoma" w:cs="Tahoma"/>
                <w:szCs w:val="22"/>
                <w:rPrChange w:id="1296" w:author="Celeste Baldwin" w:date="2025-02-14T13:31:00Z" w16du:dateUtc="2025-02-14T23:31:00Z">
                  <w:rPr>
                    <w:ins w:id="1297" w:author="Celeste Baldwin" w:date="2025-02-14T13:30:00Z" w16du:dateUtc="2025-02-14T23:30:00Z"/>
                  </w:rPr>
                </w:rPrChange>
              </w:rPr>
              <w:pPrChange w:id="1298" w:author="Celeste Baldwin" w:date="2025-02-14T13:30:00Z" w16du:dateUtc="2025-02-14T23:30:00Z">
                <w:pPr>
                  <w:pStyle w:val="ListParagraph"/>
                  <w:numPr>
                    <w:numId w:val="16"/>
                  </w:numPr>
                  <w:spacing w:after="0" w:line="240" w:lineRule="auto"/>
                  <w:ind w:left="1242" w:hanging="360"/>
                </w:pPr>
              </w:pPrChange>
            </w:pPr>
            <w:ins w:id="1299" w:author="Celeste Baldwin" w:date="2025-02-14T13:31:00Z" w16du:dateUtc="2025-02-14T23:31:00Z">
              <w:r w:rsidRPr="00D342A9">
                <w:rPr>
                  <w:rFonts w:ascii="Tahoma" w:eastAsia="Times New Roman" w:hAnsi="Tahoma" w:cs="Tahoma"/>
                  <w:szCs w:val="22"/>
                </w:rPr>
                <w:t xml:space="preserve">To be </w:t>
              </w:r>
            </w:ins>
            <w:ins w:id="1300" w:author="Celeste Baldwin" w:date="2025-02-14T13:32:00Z" w16du:dateUtc="2025-02-14T23:32:00Z">
              <w:r>
                <w:rPr>
                  <w:rFonts w:ascii="Tahoma" w:eastAsia="Times New Roman" w:hAnsi="Tahoma" w:cs="Tahoma"/>
                  <w:szCs w:val="22"/>
                </w:rPr>
                <w:t>ex</w:t>
              </w:r>
            </w:ins>
            <w:ins w:id="1301" w:author="Celeste Baldwin" w:date="2025-02-14T13:31:00Z" w16du:dateUtc="2025-02-14T23:31:00Z">
              <w:r w:rsidRPr="00D342A9">
                <w:rPr>
                  <w:rFonts w:ascii="Tahoma" w:eastAsia="Times New Roman" w:hAnsi="Tahoma" w:cs="Tahoma"/>
                  <w:szCs w:val="22"/>
                </w:rPr>
                <w:t xml:space="preserve">cluded </w:t>
              </w:r>
            </w:ins>
            <w:ins w:id="1302" w:author="Celeste Baldwin" w:date="2025-02-14T13:32:00Z" w16du:dateUtc="2025-02-14T23:32:00Z">
              <w:r>
                <w:rPr>
                  <w:rFonts w:ascii="Tahoma" w:eastAsia="Times New Roman" w:hAnsi="Tahoma" w:cs="Tahoma"/>
                  <w:szCs w:val="22"/>
                </w:rPr>
                <w:t>from</w:t>
              </w:r>
            </w:ins>
            <w:ins w:id="1303" w:author="Celeste Baldwin" w:date="2025-02-14T13:31:00Z" w16du:dateUtc="2025-02-14T23:31:00Z">
              <w:r w:rsidRPr="00D342A9">
                <w:rPr>
                  <w:rFonts w:ascii="Tahoma" w:eastAsia="Times New Roman" w:hAnsi="Tahoma" w:cs="Tahoma"/>
                  <w:szCs w:val="22"/>
                </w:rPr>
                <w:t xml:space="preserve"> this project each participant must be:</w:t>
              </w:r>
            </w:ins>
          </w:p>
          <w:p w14:paraId="22603C63" w14:textId="48F8106A" w:rsidR="00F73ADF" w:rsidRDefault="00F73ADF" w:rsidP="00F73ADF">
            <w:pPr>
              <w:spacing w:after="0" w:line="240" w:lineRule="auto"/>
              <w:ind w:left="882"/>
              <w:rPr>
                <w:ins w:id="1304" w:author="Celeste Baldwin" w:date="2025-02-14T13:32:00Z" w16du:dateUtc="2025-02-14T23:32:00Z"/>
                <w:rFonts w:ascii="Tahoma" w:eastAsia="Times New Roman" w:hAnsi="Tahoma" w:cs="Tahoma"/>
                <w:szCs w:val="22"/>
              </w:rPr>
            </w:pPr>
            <w:ins w:id="1305" w:author="Celeste Baldwin" w:date="2025-02-14T13:32:00Z" w16du:dateUtc="2025-02-14T23:32:00Z">
              <w:r>
                <w:rPr>
                  <w:rFonts w:ascii="Tahoma" w:eastAsia="Times New Roman" w:hAnsi="Tahoma" w:cs="Tahoma"/>
                  <w:szCs w:val="22"/>
                </w:rPr>
                <w:t>1.</w:t>
              </w:r>
            </w:ins>
          </w:p>
          <w:p w14:paraId="6A123515" w14:textId="10652E48" w:rsidR="00F73ADF" w:rsidRDefault="00F73ADF" w:rsidP="00F73ADF">
            <w:pPr>
              <w:spacing w:after="0" w:line="240" w:lineRule="auto"/>
              <w:ind w:left="882"/>
              <w:rPr>
                <w:ins w:id="1306" w:author="Celeste Baldwin" w:date="2025-02-14T13:32:00Z" w16du:dateUtc="2025-02-14T23:32:00Z"/>
                <w:rFonts w:ascii="Tahoma" w:eastAsia="Times New Roman" w:hAnsi="Tahoma" w:cs="Tahoma"/>
                <w:szCs w:val="22"/>
              </w:rPr>
            </w:pPr>
            <w:ins w:id="1307" w:author="Celeste Baldwin" w:date="2025-02-14T13:32:00Z" w16du:dateUtc="2025-02-14T23:32:00Z">
              <w:r>
                <w:rPr>
                  <w:rFonts w:ascii="Tahoma" w:eastAsia="Times New Roman" w:hAnsi="Tahoma" w:cs="Tahoma"/>
                  <w:szCs w:val="22"/>
                </w:rPr>
                <w:t>2.</w:t>
              </w:r>
            </w:ins>
          </w:p>
          <w:p w14:paraId="5248DD95" w14:textId="581C076D" w:rsidR="00F73ADF" w:rsidRDefault="00F73ADF" w:rsidP="00F73ADF">
            <w:pPr>
              <w:spacing w:after="0" w:line="240" w:lineRule="auto"/>
              <w:ind w:left="882"/>
              <w:rPr>
                <w:ins w:id="1308" w:author="Celeste Baldwin" w:date="2025-02-14T13:32:00Z" w16du:dateUtc="2025-02-14T23:32:00Z"/>
                <w:rFonts w:ascii="Tahoma" w:eastAsia="Times New Roman" w:hAnsi="Tahoma" w:cs="Tahoma"/>
                <w:szCs w:val="22"/>
              </w:rPr>
            </w:pPr>
            <w:ins w:id="1309" w:author="Celeste Baldwin" w:date="2025-02-14T13:32:00Z" w16du:dateUtc="2025-02-14T23:32:00Z">
              <w:r>
                <w:rPr>
                  <w:rFonts w:ascii="Tahoma" w:eastAsia="Times New Roman" w:hAnsi="Tahoma" w:cs="Tahoma"/>
                  <w:szCs w:val="22"/>
                </w:rPr>
                <w:t>3.</w:t>
              </w:r>
            </w:ins>
          </w:p>
          <w:p w14:paraId="6C99A305" w14:textId="509DFDC1" w:rsidR="00F73ADF" w:rsidRDefault="00F73ADF" w:rsidP="00F73ADF">
            <w:pPr>
              <w:spacing w:after="0" w:line="240" w:lineRule="auto"/>
              <w:ind w:left="882"/>
              <w:rPr>
                <w:ins w:id="1310" w:author="Celeste Baldwin" w:date="2025-02-14T13:32:00Z" w16du:dateUtc="2025-02-14T23:32:00Z"/>
                <w:rFonts w:ascii="Tahoma" w:eastAsia="Times New Roman" w:hAnsi="Tahoma" w:cs="Tahoma"/>
                <w:szCs w:val="22"/>
              </w:rPr>
            </w:pPr>
            <w:ins w:id="1311" w:author="Celeste Baldwin" w:date="2025-02-14T13:32:00Z" w16du:dateUtc="2025-02-14T23:32:00Z">
              <w:r>
                <w:rPr>
                  <w:rFonts w:ascii="Tahoma" w:eastAsia="Times New Roman" w:hAnsi="Tahoma" w:cs="Tahoma"/>
                  <w:szCs w:val="22"/>
                </w:rPr>
                <w:t>4.</w:t>
              </w:r>
            </w:ins>
          </w:p>
          <w:p w14:paraId="31B70AE1" w14:textId="182CCD37" w:rsidR="00F73ADF" w:rsidRPr="00F73ADF" w:rsidRDefault="00F73ADF">
            <w:pPr>
              <w:spacing w:after="0" w:line="240" w:lineRule="auto"/>
              <w:ind w:left="882"/>
              <w:rPr>
                <w:ins w:id="1312" w:author="Celeste Baldwin" w:date="2025-02-14T13:30:00Z" w16du:dateUtc="2025-02-14T23:30:00Z"/>
                <w:rFonts w:ascii="Tahoma" w:eastAsia="Times New Roman" w:hAnsi="Tahoma" w:cs="Tahoma"/>
                <w:szCs w:val="22"/>
                <w:rPrChange w:id="1313" w:author="Celeste Baldwin" w:date="2025-02-14T13:32:00Z" w16du:dateUtc="2025-02-14T23:32:00Z">
                  <w:rPr>
                    <w:ins w:id="1314" w:author="Celeste Baldwin" w:date="2025-02-14T13:30:00Z" w16du:dateUtc="2025-02-14T23:30:00Z"/>
                  </w:rPr>
                </w:rPrChange>
              </w:rPr>
              <w:pPrChange w:id="1315" w:author="Celeste Baldwin" w:date="2025-02-14T13:30:00Z" w16du:dateUtc="2025-02-14T23:30:00Z">
                <w:pPr>
                  <w:pStyle w:val="ListParagraph"/>
                  <w:numPr>
                    <w:numId w:val="16"/>
                  </w:numPr>
                  <w:spacing w:after="0" w:line="240" w:lineRule="auto"/>
                  <w:ind w:left="1242" w:hanging="360"/>
                </w:pPr>
              </w:pPrChange>
            </w:pPr>
            <w:ins w:id="1316" w:author="Celeste Baldwin" w:date="2025-02-14T13:32:00Z" w16du:dateUtc="2025-02-14T23:32:00Z">
              <w:r>
                <w:rPr>
                  <w:rFonts w:ascii="Tahoma" w:eastAsia="Times New Roman" w:hAnsi="Tahoma" w:cs="Tahoma"/>
                  <w:szCs w:val="22"/>
                </w:rPr>
                <w:t>5.</w:t>
              </w:r>
            </w:ins>
          </w:p>
          <w:p w14:paraId="58E23B20" w14:textId="77777777" w:rsidR="00F73ADF" w:rsidRPr="00F73ADF" w:rsidRDefault="00F73ADF">
            <w:pPr>
              <w:spacing w:after="0" w:line="240" w:lineRule="auto"/>
              <w:ind w:left="882"/>
              <w:rPr>
                <w:ins w:id="1317" w:author="Celeste Baldwin" w:date="2025-02-14T13:30:00Z" w16du:dateUtc="2025-02-14T23:30:00Z"/>
                <w:rFonts w:ascii="Tahoma" w:eastAsia="Times New Roman" w:hAnsi="Tahoma" w:cs="Tahoma"/>
                <w:b/>
                <w:bCs/>
                <w:szCs w:val="22"/>
                <w:rPrChange w:id="1318" w:author="Celeste Baldwin" w:date="2025-02-14T13:30:00Z" w16du:dateUtc="2025-02-14T23:30:00Z">
                  <w:rPr>
                    <w:ins w:id="1319" w:author="Celeste Baldwin" w:date="2025-02-14T13:30:00Z" w16du:dateUtc="2025-02-14T23:30:00Z"/>
                  </w:rPr>
                </w:rPrChange>
              </w:rPr>
              <w:pPrChange w:id="1320" w:author="Celeste Baldwin" w:date="2025-02-14T13:30:00Z" w16du:dateUtc="2025-02-14T23:30:00Z">
                <w:pPr>
                  <w:pStyle w:val="ListParagraph"/>
                  <w:numPr>
                    <w:numId w:val="16"/>
                  </w:numPr>
                  <w:spacing w:after="0" w:line="240" w:lineRule="auto"/>
                  <w:ind w:left="1242" w:hanging="360"/>
                </w:pPr>
              </w:pPrChange>
            </w:pPr>
          </w:p>
          <w:p w14:paraId="66232925" w14:textId="77777777" w:rsidR="00F73ADF" w:rsidRPr="00F73ADF" w:rsidRDefault="00F73ADF">
            <w:pPr>
              <w:spacing w:after="0" w:line="240" w:lineRule="auto"/>
              <w:ind w:left="882"/>
              <w:rPr>
                <w:ins w:id="1321" w:author="Celeste Baldwin" w:date="2025-02-14T13:30:00Z" w16du:dateUtc="2025-02-14T23:30:00Z"/>
                <w:rFonts w:ascii="Tahoma" w:eastAsia="Times New Roman" w:hAnsi="Tahoma" w:cs="Tahoma"/>
                <w:b/>
                <w:bCs/>
                <w:szCs w:val="22"/>
                <w:rPrChange w:id="1322" w:author="Celeste Baldwin" w:date="2025-02-14T13:30:00Z" w16du:dateUtc="2025-02-14T23:30:00Z">
                  <w:rPr>
                    <w:ins w:id="1323" w:author="Celeste Baldwin" w:date="2025-02-14T13:30:00Z" w16du:dateUtc="2025-02-14T23:30:00Z"/>
                  </w:rPr>
                </w:rPrChange>
              </w:rPr>
              <w:pPrChange w:id="1324" w:author="Celeste Baldwin" w:date="2025-02-14T13:30:00Z" w16du:dateUtc="2025-02-14T23:30:00Z">
                <w:pPr>
                  <w:pStyle w:val="ListParagraph"/>
                  <w:numPr>
                    <w:numId w:val="16"/>
                  </w:numPr>
                  <w:spacing w:after="0" w:line="240" w:lineRule="auto"/>
                  <w:ind w:left="1242" w:hanging="360"/>
                </w:pPr>
              </w:pPrChange>
            </w:pPr>
          </w:p>
          <w:p w14:paraId="6F1F3EB7" w14:textId="77777777" w:rsidR="00F73ADF" w:rsidRPr="00F73ADF" w:rsidRDefault="00F73ADF">
            <w:pPr>
              <w:spacing w:after="0" w:line="240" w:lineRule="auto"/>
              <w:ind w:left="882"/>
              <w:rPr>
                <w:rFonts w:ascii="Tahoma" w:eastAsia="Times New Roman" w:hAnsi="Tahoma" w:cs="Tahoma"/>
                <w:b/>
                <w:bCs/>
                <w:szCs w:val="22"/>
                <w:rPrChange w:id="1325" w:author="Celeste Baldwin" w:date="2025-02-14T13:32:00Z" w16du:dateUtc="2025-02-14T23:32:00Z">
                  <w:rPr>
                    <w:rFonts w:ascii="Tahoma" w:eastAsia="Times New Roman" w:hAnsi="Tahoma" w:cs="Tahoma"/>
                    <w:b/>
                    <w:bCs/>
                    <w:sz w:val="16"/>
                    <w:szCs w:val="16"/>
                  </w:rPr>
                </w:rPrChange>
              </w:rPr>
              <w:pPrChange w:id="1326" w:author="Celeste Baldwin" w:date="2025-02-14T13:32:00Z" w16du:dateUtc="2025-02-14T23:32:00Z">
                <w:pPr>
                  <w:pStyle w:val="ListParagraph"/>
                  <w:numPr>
                    <w:numId w:val="16"/>
                  </w:numPr>
                  <w:spacing w:after="0" w:line="240" w:lineRule="auto"/>
                  <w:ind w:left="1242" w:hanging="360"/>
                </w:pPr>
              </w:pPrChange>
            </w:pPr>
          </w:p>
          <w:p w14:paraId="5AD0DC30" w14:textId="4FA5AC5D" w:rsidR="006A3483" w:rsidRPr="00CE15D1" w:rsidDel="00F73ADF" w:rsidRDefault="006A3483" w:rsidP="00774AA6">
            <w:pPr>
              <w:pStyle w:val="ListParagraph"/>
              <w:numPr>
                <w:ilvl w:val="0"/>
                <w:numId w:val="15"/>
              </w:numPr>
              <w:spacing w:after="0" w:line="240" w:lineRule="auto"/>
              <w:rPr>
                <w:del w:id="1327" w:author="Celeste Baldwin" w:date="2025-02-14T13:29:00Z" w16du:dateUtc="2025-02-14T23:29:00Z"/>
                <w:rFonts w:ascii="Tahoma" w:eastAsia="Times New Roman" w:hAnsi="Tahoma" w:cs="Tahoma"/>
                <w:szCs w:val="22"/>
                <w:rPrChange w:id="1328" w:author="Celeste Baldwin" w:date="2025-02-14T12:12:00Z" w16du:dateUtc="2025-02-14T22:12:00Z">
                  <w:rPr>
                    <w:del w:id="1329" w:author="Celeste Baldwin" w:date="2025-02-14T13:29:00Z" w16du:dateUtc="2025-02-14T23:29:00Z"/>
                    <w:rFonts w:ascii="Tahoma" w:eastAsia="Times New Roman" w:hAnsi="Tahoma" w:cs="Tahoma"/>
                    <w:sz w:val="16"/>
                    <w:szCs w:val="16"/>
                  </w:rPr>
                </w:rPrChange>
              </w:rPr>
            </w:pPr>
            <w:del w:id="1330" w:author="Celeste Baldwin" w:date="2025-02-14T13:29:00Z" w16du:dateUtc="2025-02-14T23:29:00Z">
              <w:r w:rsidRPr="00CE15D1" w:rsidDel="00F73ADF">
                <w:rPr>
                  <w:rFonts w:ascii="Tahoma" w:eastAsia="Times New Roman" w:hAnsi="Tahoma" w:cs="Tahoma"/>
                  <w:szCs w:val="22"/>
                  <w:rPrChange w:id="1331" w:author="Celeste Baldwin" w:date="2025-02-14T12:12:00Z" w16du:dateUtc="2025-02-14T22:12:00Z">
                    <w:rPr>
                      <w:rFonts w:ascii="Tahoma" w:eastAsia="Times New Roman" w:hAnsi="Tahoma" w:cs="Tahoma"/>
                      <w:sz w:val="16"/>
                      <w:szCs w:val="16"/>
                    </w:rPr>
                  </w:rPrChange>
                </w:rPr>
                <w:delText>The registered nurses and psychiatric nurses working at the project site. The key qualifications for the inclusion criteria include having a nominal of two years of nursing experience, and direct care for clientele in the psych unit.</w:delText>
              </w:r>
            </w:del>
          </w:p>
          <w:p w14:paraId="3B8C0162" w14:textId="648B7348" w:rsidR="006A3483" w:rsidRPr="00CE15D1" w:rsidDel="00F73ADF" w:rsidRDefault="006A3483" w:rsidP="00774AA6">
            <w:pPr>
              <w:pStyle w:val="ListParagraph"/>
              <w:numPr>
                <w:ilvl w:val="0"/>
                <w:numId w:val="15"/>
              </w:numPr>
              <w:spacing w:after="0" w:line="240" w:lineRule="auto"/>
              <w:rPr>
                <w:del w:id="1332" w:author="Celeste Baldwin" w:date="2025-02-14T13:29:00Z" w16du:dateUtc="2025-02-14T23:29:00Z"/>
                <w:rFonts w:ascii="Tahoma" w:eastAsia="Times New Roman" w:hAnsi="Tahoma" w:cs="Tahoma"/>
                <w:szCs w:val="22"/>
                <w:rPrChange w:id="1333" w:author="Celeste Baldwin" w:date="2025-02-14T12:12:00Z" w16du:dateUtc="2025-02-14T22:12:00Z">
                  <w:rPr>
                    <w:del w:id="1334" w:author="Celeste Baldwin" w:date="2025-02-14T13:29:00Z" w16du:dateUtc="2025-02-14T23:29:00Z"/>
                    <w:rFonts w:ascii="Tahoma" w:eastAsia="Times New Roman" w:hAnsi="Tahoma" w:cs="Tahoma"/>
                    <w:sz w:val="16"/>
                    <w:szCs w:val="16"/>
                  </w:rPr>
                </w:rPrChange>
              </w:rPr>
            </w:pPr>
            <w:del w:id="1335" w:author="Celeste Baldwin" w:date="2025-02-14T13:29:00Z" w16du:dateUtc="2025-02-14T23:29:00Z">
              <w:r w:rsidRPr="00CE15D1" w:rsidDel="00F73ADF">
                <w:rPr>
                  <w:rFonts w:ascii="Tahoma" w:eastAsia="Times New Roman" w:hAnsi="Tahoma" w:cs="Tahoma"/>
                  <w:szCs w:val="22"/>
                  <w:rPrChange w:id="1336" w:author="Celeste Baldwin" w:date="2025-02-14T12:12:00Z" w16du:dateUtc="2025-02-14T22:12:00Z">
                    <w:rPr>
                      <w:rFonts w:ascii="Tahoma" w:eastAsia="Times New Roman" w:hAnsi="Tahoma" w:cs="Tahoma"/>
                      <w:sz w:val="16"/>
                      <w:szCs w:val="16"/>
                    </w:rPr>
                  </w:rPrChange>
                </w:rPr>
                <w:delText>The exclusion criteria comprise nurses with less than two years</w:delText>
              </w:r>
              <w:r w:rsidR="00E8371C" w:rsidRPr="00CE15D1" w:rsidDel="00F73ADF">
                <w:rPr>
                  <w:rFonts w:ascii="Tahoma" w:eastAsia="Times New Roman" w:hAnsi="Tahoma" w:cs="Tahoma"/>
                  <w:szCs w:val="22"/>
                  <w:rPrChange w:id="1337" w:author="Celeste Baldwin" w:date="2025-02-14T12:12:00Z" w16du:dateUtc="2025-02-14T22:12:00Z">
                    <w:rPr>
                      <w:rFonts w:ascii="Tahoma" w:eastAsia="Times New Roman" w:hAnsi="Tahoma" w:cs="Tahoma"/>
                      <w:sz w:val="16"/>
                      <w:szCs w:val="16"/>
                    </w:rPr>
                  </w:rPrChange>
                </w:rPr>
                <w:delText>'</w:delText>
              </w:r>
              <w:r w:rsidRPr="00CE15D1" w:rsidDel="00F73ADF">
                <w:rPr>
                  <w:rFonts w:ascii="Tahoma" w:eastAsia="Times New Roman" w:hAnsi="Tahoma" w:cs="Tahoma"/>
                  <w:szCs w:val="22"/>
                  <w:rPrChange w:id="1338" w:author="Celeste Baldwin" w:date="2025-02-14T12:12:00Z" w16du:dateUtc="2025-02-14T22:12:00Z">
                    <w:rPr>
                      <w:rFonts w:ascii="Tahoma" w:eastAsia="Times New Roman" w:hAnsi="Tahoma" w:cs="Tahoma"/>
                      <w:sz w:val="16"/>
                      <w:szCs w:val="16"/>
                    </w:rPr>
                  </w:rPrChange>
                </w:rPr>
                <w:delText xml:space="preserve"> experience, nurses positioned in other departments, and directorial personnel not directly engaged in psychiatric patient care.</w:delText>
              </w:r>
            </w:del>
          </w:p>
          <w:p w14:paraId="696D74EC" w14:textId="6BEF9E55" w:rsidR="00DA388E" w:rsidRPr="00CE15D1" w:rsidRDefault="00DA388E" w:rsidP="00774AA6">
            <w:pPr>
              <w:pStyle w:val="ListParagraph"/>
              <w:numPr>
                <w:ilvl w:val="0"/>
                <w:numId w:val="16"/>
              </w:numPr>
              <w:spacing w:after="0" w:line="240" w:lineRule="auto"/>
              <w:rPr>
                <w:rFonts w:ascii="Tahoma" w:eastAsia="Times New Roman" w:hAnsi="Tahoma" w:cs="Tahoma"/>
                <w:b/>
                <w:bCs/>
                <w:szCs w:val="22"/>
                <w:rPrChange w:id="1339"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340" w:author="Celeste Baldwin" w:date="2025-02-14T12:12:00Z" w16du:dateUtc="2025-02-14T22:12:00Z">
                  <w:rPr>
                    <w:rFonts w:ascii="Tahoma" w:eastAsia="Times New Roman" w:hAnsi="Tahoma" w:cs="Tahoma"/>
                    <w:b/>
                    <w:bCs/>
                    <w:sz w:val="16"/>
                    <w:szCs w:val="16"/>
                  </w:rPr>
                </w:rPrChange>
              </w:rPr>
              <w:t xml:space="preserve">What is the scientific or scholarly justification for the number, gender, age, or race of the population you intend to recruit? </w:t>
            </w:r>
          </w:p>
          <w:p w14:paraId="7E0048A3" w14:textId="08EAA501" w:rsidR="006A3483" w:rsidRDefault="006A3483" w:rsidP="00E3540A">
            <w:pPr>
              <w:spacing w:after="0" w:line="240" w:lineRule="auto"/>
              <w:ind w:left="360"/>
              <w:rPr>
                <w:ins w:id="1341" w:author="Celeste Baldwin" w:date="2025-02-14T13:33:00Z" w16du:dateUtc="2025-02-14T23:33:00Z"/>
                <w:rFonts w:ascii="Tahoma" w:eastAsia="Times New Roman" w:hAnsi="Tahoma" w:cs="Tahoma"/>
                <w:szCs w:val="22"/>
              </w:rPr>
            </w:pPr>
            <w:r w:rsidRPr="00E3540A">
              <w:rPr>
                <w:rFonts w:ascii="Tahoma" w:eastAsia="Times New Roman" w:hAnsi="Tahoma" w:cs="Tahoma"/>
                <w:szCs w:val="22"/>
                <w:rPrChange w:id="1342" w:author="Celeste Baldwin" w:date="2025-02-14T13:33:00Z" w16du:dateUtc="2025-02-14T23:33:00Z">
                  <w:rPr>
                    <w:rFonts w:ascii="Tahoma" w:eastAsia="Times New Roman" w:hAnsi="Tahoma" w:cs="Tahoma"/>
                    <w:sz w:val="16"/>
                    <w:szCs w:val="16"/>
                  </w:rPr>
                </w:rPrChange>
              </w:rPr>
              <w:t xml:space="preserve">The project will focus on enhancing cultural competence within a homecare agency, an area where nurses frequently encounter diverse populations. It will include 30 participants. No gender </w:t>
            </w:r>
            <w:ins w:id="1343" w:author="Celeste Baldwin" w:date="2025-02-14T13:32:00Z" w16du:dateUtc="2025-02-14T23:32:00Z">
              <w:r w:rsidR="00E3540A" w:rsidRPr="00E3540A">
                <w:rPr>
                  <w:rFonts w:ascii="Tahoma" w:eastAsia="Times New Roman" w:hAnsi="Tahoma" w:cs="Tahoma"/>
                  <w:szCs w:val="22"/>
                  <w:rPrChange w:id="1344" w:author="Celeste Baldwin" w:date="2025-02-14T13:33:00Z" w16du:dateUtc="2025-02-14T23:33:00Z">
                    <w:rPr/>
                  </w:rPrChange>
                </w:rPr>
                <w:t xml:space="preserve">or age or race </w:t>
              </w:r>
            </w:ins>
            <w:r w:rsidRPr="00E3540A">
              <w:rPr>
                <w:rFonts w:ascii="Tahoma" w:eastAsia="Times New Roman" w:hAnsi="Tahoma" w:cs="Tahoma"/>
                <w:szCs w:val="22"/>
                <w:rPrChange w:id="1345" w:author="Celeste Baldwin" w:date="2025-02-14T13:33:00Z" w16du:dateUtc="2025-02-14T23:33:00Z">
                  <w:rPr>
                    <w:rFonts w:ascii="Tahoma" w:eastAsia="Times New Roman" w:hAnsi="Tahoma" w:cs="Tahoma"/>
                    <w:sz w:val="16"/>
                    <w:szCs w:val="16"/>
                  </w:rPr>
                </w:rPrChange>
              </w:rPr>
              <w:t>restrictions will be applied</w:t>
            </w:r>
            <w:ins w:id="1346" w:author="Celeste Baldwin" w:date="2025-02-14T13:33:00Z" w16du:dateUtc="2025-02-14T23:33:00Z">
              <w:r w:rsidR="00E3540A" w:rsidRPr="00E3540A">
                <w:rPr>
                  <w:rFonts w:ascii="Tahoma" w:eastAsia="Times New Roman" w:hAnsi="Tahoma" w:cs="Tahoma"/>
                  <w:szCs w:val="22"/>
                  <w:rPrChange w:id="1347" w:author="Celeste Baldwin" w:date="2025-02-14T13:33:00Z" w16du:dateUtc="2025-02-14T23:33:00Z">
                    <w:rPr/>
                  </w:rPrChange>
                </w:rPr>
                <w:t>.</w:t>
              </w:r>
            </w:ins>
          </w:p>
          <w:p w14:paraId="1372F579" w14:textId="77777777" w:rsidR="00E3540A" w:rsidRDefault="00E3540A" w:rsidP="00E3540A">
            <w:pPr>
              <w:spacing w:after="0" w:line="240" w:lineRule="auto"/>
              <w:ind w:left="360"/>
              <w:rPr>
                <w:ins w:id="1348" w:author="Celeste Baldwin" w:date="2025-02-14T13:33:00Z" w16du:dateUtc="2025-02-14T23:33:00Z"/>
                <w:rFonts w:ascii="Tahoma" w:eastAsia="Times New Roman" w:hAnsi="Tahoma" w:cs="Tahoma"/>
                <w:szCs w:val="22"/>
              </w:rPr>
            </w:pPr>
          </w:p>
          <w:p w14:paraId="348E42F5" w14:textId="77777777" w:rsidR="00E3540A" w:rsidRPr="00E3540A" w:rsidRDefault="00E3540A">
            <w:pPr>
              <w:spacing w:after="0" w:line="240" w:lineRule="auto"/>
              <w:ind w:left="360"/>
              <w:rPr>
                <w:rFonts w:ascii="Tahoma" w:eastAsia="Times New Roman" w:hAnsi="Tahoma" w:cs="Tahoma"/>
                <w:szCs w:val="22"/>
                <w:rPrChange w:id="1349" w:author="Celeste Baldwin" w:date="2025-02-14T13:33:00Z" w16du:dateUtc="2025-02-14T23:33:00Z">
                  <w:rPr>
                    <w:rFonts w:ascii="Tahoma" w:eastAsia="Times New Roman" w:hAnsi="Tahoma" w:cs="Tahoma"/>
                    <w:sz w:val="16"/>
                    <w:szCs w:val="16"/>
                  </w:rPr>
                </w:rPrChange>
              </w:rPr>
              <w:pPrChange w:id="1350" w:author="Celeste Baldwin" w:date="2025-02-14T13:33:00Z" w16du:dateUtc="2025-02-14T23:33:00Z">
                <w:pPr>
                  <w:pStyle w:val="ListParagraph"/>
                  <w:numPr>
                    <w:numId w:val="17"/>
                  </w:numPr>
                  <w:spacing w:after="0" w:line="240" w:lineRule="auto"/>
                  <w:ind w:hanging="360"/>
                </w:pPr>
              </w:pPrChange>
            </w:pPr>
          </w:p>
          <w:p w14:paraId="272B5EB9" w14:textId="0CB5CA92" w:rsidR="00DA388E" w:rsidRPr="00CE15D1" w:rsidRDefault="00DA388E" w:rsidP="00774AA6">
            <w:pPr>
              <w:pStyle w:val="ListParagraph"/>
              <w:numPr>
                <w:ilvl w:val="0"/>
                <w:numId w:val="16"/>
              </w:numPr>
              <w:spacing w:after="0" w:line="240" w:lineRule="auto"/>
              <w:rPr>
                <w:rFonts w:ascii="Tahoma" w:eastAsia="Times New Roman" w:hAnsi="Tahoma" w:cs="Tahoma"/>
                <w:b/>
                <w:bCs/>
                <w:szCs w:val="22"/>
                <w:rPrChange w:id="1351"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352" w:author="Celeste Baldwin" w:date="2025-02-14T12:12:00Z" w16du:dateUtc="2025-02-14T22:12:00Z">
                  <w:rPr>
                    <w:rFonts w:ascii="Tahoma" w:eastAsia="Times New Roman" w:hAnsi="Tahoma" w:cs="Tahoma"/>
                    <w:b/>
                    <w:bCs/>
                    <w:sz w:val="16"/>
                    <w:szCs w:val="16"/>
                  </w:rPr>
                </w:rPrChange>
              </w:rPr>
              <w:t xml:space="preserve">How did you choose the source of participants or data? </w:t>
            </w:r>
          </w:p>
          <w:p w14:paraId="35655D37" w14:textId="483B56DE" w:rsidR="006A3483" w:rsidRDefault="006A3483" w:rsidP="00E3540A">
            <w:pPr>
              <w:spacing w:after="0" w:line="240" w:lineRule="auto"/>
              <w:ind w:left="360"/>
              <w:rPr>
                <w:ins w:id="1353" w:author="Celeste Baldwin" w:date="2025-02-14T13:33:00Z" w16du:dateUtc="2025-02-14T23:33:00Z"/>
                <w:rFonts w:ascii="Tahoma" w:eastAsia="Times New Roman" w:hAnsi="Tahoma" w:cs="Tahoma"/>
                <w:szCs w:val="22"/>
              </w:rPr>
            </w:pPr>
            <w:r w:rsidRPr="00E3540A">
              <w:rPr>
                <w:rFonts w:ascii="Tahoma" w:eastAsia="Times New Roman" w:hAnsi="Tahoma" w:cs="Tahoma"/>
                <w:szCs w:val="22"/>
                <w:rPrChange w:id="1354" w:author="Celeste Baldwin" w:date="2025-02-14T13:33:00Z" w16du:dateUtc="2025-02-14T23:33:00Z">
                  <w:rPr>
                    <w:rFonts w:ascii="Tahoma" w:eastAsia="Times New Roman" w:hAnsi="Tahoma" w:cs="Tahoma"/>
                    <w:sz w:val="16"/>
                    <w:szCs w:val="16"/>
                  </w:rPr>
                </w:rPrChange>
              </w:rPr>
              <w:lastRenderedPageBreak/>
              <w:t>The source was selected after conducting a needs assessment within the project site. The source caters to a diverse patient population and the psychiatric nurses provide care to patients from divergent cultural backgrounds.</w:t>
            </w:r>
          </w:p>
          <w:p w14:paraId="5E3F0814" w14:textId="77777777" w:rsidR="00E3540A" w:rsidRDefault="00E3540A" w:rsidP="00E3540A">
            <w:pPr>
              <w:spacing w:after="0" w:line="240" w:lineRule="auto"/>
              <w:ind w:left="360"/>
              <w:rPr>
                <w:ins w:id="1355" w:author="Celeste Baldwin" w:date="2025-02-14T13:33:00Z" w16du:dateUtc="2025-02-14T23:33:00Z"/>
                <w:rFonts w:ascii="Tahoma" w:eastAsia="Times New Roman" w:hAnsi="Tahoma" w:cs="Tahoma"/>
                <w:szCs w:val="22"/>
              </w:rPr>
            </w:pPr>
          </w:p>
          <w:p w14:paraId="2E3DD1B2" w14:textId="77777777" w:rsidR="00E3540A" w:rsidRPr="00E3540A" w:rsidRDefault="00E3540A">
            <w:pPr>
              <w:spacing w:after="0" w:line="240" w:lineRule="auto"/>
              <w:ind w:left="360"/>
              <w:rPr>
                <w:rFonts w:ascii="Tahoma" w:eastAsia="Times New Roman" w:hAnsi="Tahoma" w:cs="Tahoma"/>
                <w:szCs w:val="22"/>
                <w:rPrChange w:id="1356" w:author="Celeste Baldwin" w:date="2025-02-14T13:33:00Z" w16du:dateUtc="2025-02-14T23:33:00Z">
                  <w:rPr>
                    <w:rFonts w:ascii="Tahoma" w:eastAsia="Times New Roman" w:hAnsi="Tahoma" w:cs="Tahoma"/>
                    <w:sz w:val="16"/>
                    <w:szCs w:val="16"/>
                  </w:rPr>
                </w:rPrChange>
              </w:rPr>
              <w:pPrChange w:id="1357" w:author="Celeste Baldwin" w:date="2025-02-14T13:33:00Z" w16du:dateUtc="2025-02-14T23:33:00Z">
                <w:pPr>
                  <w:pStyle w:val="ListParagraph"/>
                  <w:numPr>
                    <w:numId w:val="17"/>
                  </w:numPr>
                  <w:spacing w:after="0" w:line="240" w:lineRule="auto"/>
                  <w:ind w:hanging="360"/>
                </w:pPr>
              </w:pPrChange>
            </w:pPr>
          </w:p>
          <w:p w14:paraId="45DDA2A4" w14:textId="65991351" w:rsidR="00DA388E" w:rsidRPr="00CE15D1" w:rsidRDefault="00DA388E" w:rsidP="00774AA6">
            <w:pPr>
              <w:pStyle w:val="ListParagraph"/>
              <w:numPr>
                <w:ilvl w:val="0"/>
                <w:numId w:val="16"/>
              </w:numPr>
              <w:spacing w:after="0" w:line="240" w:lineRule="auto"/>
              <w:rPr>
                <w:rFonts w:ascii="Tahoma" w:eastAsia="Times New Roman" w:hAnsi="Tahoma" w:cs="Tahoma"/>
                <w:b/>
                <w:bCs/>
                <w:szCs w:val="22"/>
                <w:rPrChange w:id="1358"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359" w:author="Celeste Baldwin" w:date="2025-02-14T12:12:00Z" w16du:dateUtc="2025-02-14T22:12:00Z">
                  <w:rPr>
                    <w:rFonts w:ascii="Tahoma" w:eastAsia="Times New Roman" w:hAnsi="Tahoma" w:cs="Tahoma"/>
                    <w:b/>
                    <w:bCs/>
                    <w:sz w:val="16"/>
                    <w:szCs w:val="16"/>
                  </w:rPr>
                </w:rPrChange>
              </w:rPr>
              <w:t xml:space="preserve">Recruitment procedure (if applicable) including who will recruit participants. </w:t>
            </w:r>
          </w:p>
          <w:p w14:paraId="7C40B56B" w14:textId="1D7B9D36" w:rsidR="006A3483" w:rsidRPr="00E3540A" w:rsidRDefault="00E3540A">
            <w:pPr>
              <w:pStyle w:val="ListParagraph"/>
              <w:numPr>
                <w:ilvl w:val="0"/>
                <w:numId w:val="26"/>
              </w:numPr>
              <w:spacing w:after="0" w:line="240" w:lineRule="auto"/>
              <w:rPr>
                <w:rFonts w:ascii="Tahoma" w:eastAsia="Times New Roman" w:hAnsi="Tahoma" w:cs="Tahoma"/>
                <w:szCs w:val="22"/>
                <w:rPrChange w:id="1360" w:author="Celeste Baldwin" w:date="2025-02-14T13:40:00Z" w16du:dateUtc="2025-02-14T23:40:00Z">
                  <w:rPr>
                    <w:rFonts w:ascii="Tahoma" w:eastAsia="Times New Roman" w:hAnsi="Tahoma" w:cs="Tahoma"/>
                    <w:sz w:val="16"/>
                    <w:szCs w:val="16"/>
                  </w:rPr>
                </w:rPrChange>
              </w:rPr>
              <w:pPrChange w:id="1361" w:author="Celeste Baldwin" w:date="2025-02-14T13:40:00Z" w16du:dateUtc="2025-02-14T23:40:00Z">
                <w:pPr>
                  <w:pStyle w:val="ListParagraph"/>
                  <w:numPr>
                    <w:numId w:val="17"/>
                  </w:numPr>
                  <w:spacing w:after="0" w:line="240" w:lineRule="auto"/>
                  <w:ind w:hanging="360"/>
                </w:pPr>
              </w:pPrChange>
            </w:pPr>
            <w:ins w:id="1362" w:author="Celeste Baldwin" w:date="2025-02-14T13:33:00Z" w16du:dateUtc="2025-02-14T23:33:00Z">
              <w:r w:rsidRPr="00E3540A">
                <w:rPr>
                  <w:rFonts w:ascii="Tahoma" w:eastAsia="Times New Roman" w:hAnsi="Tahoma" w:cs="Tahoma"/>
                  <w:szCs w:val="22"/>
                  <w:rPrChange w:id="1363" w:author="Celeste Baldwin" w:date="2025-02-14T13:40:00Z" w16du:dateUtc="2025-02-14T23:40:00Z">
                    <w:rPr/>
                  </w:rPrChange>
                </w:rPr>
                <w:t>The PI</w:t>
              </w:r>
            </w:ins>
            <w:del w:id="1364" w:author="Celeste Baldwin" w:date="2025-02-14T13:33:00Z" w16du:dateUtc="2025-02-14T23:33:00Z">
              <w:r w:rsidR="006A3483" w:rsidRPr="00E3540A" w:rsidDel="00E3540A">
                <w:rPr>
                  <w:rFonts w:ascii="Tahoma" w:eastAsia="Times New Roman" w:hAnsi="Tahoma" w:cs="Tahoma"/>
                  <w:szCs w:val="22"/>
                  <w:rPrChange w:id="1365" w:author="Celeste Baldwin" w:date="2025-02-14T13:40:00Z" w16du:dateUtc="2025-02-14T23:40:00Z">
                    <w:rPr>
                      <w:rFonts w:ascii="Tahoma" w:eastAsia="Times New Roman" w:hAnsi="Tahoma" w:cs="Tahoma"/>
                      <w:sz w:val="16"/>
                      <w:szCs w:val="16"/>
                    </w:rPr>
                  </w:rPrChange>
                </w:rPr>
                <w:delText>I</w:delText>
              </w:r>
            </w:del>
            <w:r w:rsidR="006A3483" w:rsidRPr="00E3540A">
              <w:rPr>
                <w:rFonts w:ascii="Tahoma" w:eastAsia="Times New Roman" w:hAnsi="Tahoma" w:cs="Tahoma"/>
                <w:szCs w:val="22"/>
                <w:rPrChange w:id="1366" w:author="Celeste Baldwin" w:date="2025-02-14T13:40:00Z" w16du:dateUtc="2025-02-14T23:40:00Z">
                  <w:rPr>
                    <w:rFonts w:ascii="Tahoma" w:eastAsia="Times New Roman" w:hAnsi="Tahoma" w:cs="Tahoma"/>
                    <w:sz w:val="16"/>
                    <w:szCs w:val="16"/>
                  </w:rPr>
                </w:rPrChange>
              </w:rPr>
              <w:t xml:space="preserve"> will obtain approval from the facility</w:t>
            </w:r>
            <w:r w:rsidR="00E8371C" w:rsidRPr="00E3540A">
              <w:rPr>
                <w:rFonts w:ascii="Tahoma" w:eastAsia="Times New Roman" w:hAnsi="Tahoma" w:cs="Tahoma"/>
                <w:szCs w:val="22"/>
                <w:rPrChange w:id="1367" w:author="Celeste Baldwin" w:date="2025-02-14T13:40:00Z" w16du:dateUtc="2025-02-14T23:40:00Z">
                  <w:rPr>
                    <w:rFonts w:ascii="Tahoma" w:eastAsia="Times New Roman" w:hAnsi="Tahoma" w:cs="Tahoma"/>
                    <w:sz w:val="16"/>
                    <w:szCs w:val="16"/>
                  </w:rPr>
                </w:rPrChange>
              </w:rPr>
              <w:t>'</w:t>
            </w:r>
            <w:r w:rsidR="006A3483" w:rsidRPr="00E3540A">
              <w:rPr>
                <w:rFonts w:ascii="Tahoma" w:eastAsia="Times New Roman" w:hAnsi="Tahoma" w:cs="Tahoma"/>
                <w:szCs w:val="22"/>
                <w:rPrChange w:id="1368" w:author="Celeste Baldwin" w:date="2025-02-14T13:40:00Z" w16du:dateUtc="2025-02-14T23:40:00Z">
                  <w:rPr>
                    <w:rFonts w:ascii="Tahoma" w:eastAsia="Times New Roman" w:hAnsi="Tahoma" w:cs="Tahoma"/>
                    <w:sz w:val="16"/>
                    <w:szCs w:val="16"/>
                  </w:rPr>
                </w:rPrChange>
              </w:rPr>
              <w:t xml:space="preserve">s quality appraisal committee which undertakes improvement efforts. </w:t>
            </w:r>
          </w:p>
          <w:p w14:paraId="5A150621" w14:textId="1513581D" w:rsidR="006A3483" w:rsidRPr="00E3540A" w:rsidRDefault="00E3540A">
            <w:pPr>
              <w:pStyle w:val="ListParagraph"/>
              <w:numPr>
                <w:ilvl w:val="0"/>
                <w:numId w:val="26"/>
              </w:numPr>
              <w:spacing w:after="0" w:line="240" w:lineRule="auto"/>
              <w:rPr>
                <w:rFonts w:ascii="Tahoma" w:eastAsia="Times New Roman" w:hAnsi="Tahoma" w:cs="Tahoma"/>
                <w:szCs w:val="22"/>
                <w:rPrChange w:id="1369" w:author="Celeste Baldwin" w:date="2025-02-14T13:40:00Z" w16du:dateUtc="2025-02-14T23:40:00Z">
                  <w:rPr>
                    <w:rFonts w:ascii="Tahoma" w:eastAsia="Times New Roman" w:hAnsi="Tahoma" w:cs="Tahoma"/>
                    <w:sz w:val="16"/>
                    <w:szCs w:val="16"/>
                  </w:rPr>
                </w:rPrChange>
              </w:rPr>
              <w:pPrChange w:id="1370" w:author="Celeste Baldwin" w:date="2025-02-14T13:40:00Z" w16du:dateUtc="2025-02-14T23:40:00Z">
                <w:pPr>
                  <w:pStyle w:val="ListParagraph"/>
                  <w:numPr>
                    <w:numId w:val="17"/>
                  </w:numPr>
                  <w:spacing w:after="0" w:line="240" w:lineRule="auto"/>
                  <w:ind w:hanging="360"/>
                </w:pPr>
              </w:pPrChange>
            </w:pPr>
            <w:ins w:id="1371" w:author="Celeste Baldwin" w:date="2025-02-14T13:33:00Z" w16du:dateUtc="2025-02-14T23:33:00Z">
              <w:r w:rsidRPr="00E3540A">
                <w:rPr>
                  <w:rFonts w:ascii="Tahoma" w:eastAsia="Times New Roman" w:hAnsi="Tahoma" w:cs="Tahoma"/>
                  <w:szCs w:val="22"/>
                  <w:rPrChange w:id="1372" w:author="Celeste Baldwin" w:date="2025-02-14T13:40:00Z" w16du:dateUtc="2025-02-14T23:40:00Z">
                    <w:rPr/>
                  </w:rPrChange>
                </w:rPr>
                <w:t>The PI</w:t>
              </w:r>
            </w:ins>
            <w:del w:id="1373" w:author="Celeste Baldwin" w:date="2025-02-14T13:33:00Z" w16du:dateUtc="2025-02-14T23:33:00Z">
              <w:r w:rsidR="006A3483" w:rsidRPr="00E3540A" w:rsidDel="00E3540A">
                <w:rPr>
                  <w:rFonts w:ascii="Tahoma" w:eastAsia="Times New Roman" w:hAnsi="Tahoma" w:cs="Tahoma"/>
                  <w:szCs w:val="22"/>
                  <w:rPrChange w:id="1374" w:author="Celeste Baldwin" w:date="2025-02-14T13:40:00Z" w16du:dateUtc="2025-02-14T23:40:00Z">
                    <w:rPr>
                      <w:rFonts w:ascii="Tahoma" w:eastAsia="Times New Roman" w:hAnsi="Tahoma" w:cs="Tahoma"/>
                      <w:sz w:val="16"/>
                      <w:szCs w:val="16"/>
                    </w:rPr>
                  </w:rPrChange>
                </w:rPr>
                <w:delText>I</w:delText>
              </w:r>
            </w:del>
            <w:r w:rsidR="006A3483" w:rsidRPr="00E3540A">
              <w:rPr>
                <w:rFonts w:ascii="Tahoma" w:eastAsia="Times New Roman" w:hAnsi="Tahoma" w:cs="Tahoma"/>
                <w:szCs w:val="22"/>
                <w:rPrChange w:id="1375" w:author="Celeste Baldwin" w:date="2025-02-14T13:40:00Z" w16du:dateUtc="2025-02-14T23:40:00Z">
                  <w:rPr>
                    <w:rFonts w:ascii="Tahoma" w:eastAsia="Times New Roman" w:hAnsi="Tahoma" w:cs="Tahoma"/>
                    <w:sz w:val="16"/>
                    <w:szCs w:val="16"/>
                  </w:rPr>
                </w:rPrChange>
              </w:rPr>
              <w:t xml:space="preserve"> will brief the committee about the</w:t>
            </w:r>
            <w:del w:id="1376" w:author="Celeste Baldwin" w:date="2025-02-14T13:33:00Z" w16du:dateUtc="2025-02-14T23:33:00Z">
              <w:r w:rsidR="006A3483" w:rsidRPr="00E3540A" w:rsidDel="00E3540A">
                <w:rPr>
                  <w:rFonts w:ascii="Tahoma" w:eastAsia="Times New Roman" w:hAnsi="Tahoma" w:cs="Tahoma"/>
                  <w:szCs w:val="22"/>
                  <w:rPrChange w:id="1377" w:author="Celeste Baldwin" w:date="2025-02-14T13:40:00Z" w16du:dateUtc="2025-02-14T23:40:00Z">
                    <w:rPr>
                      <w:rFonts w:ascii="Tahoma" w:eastAsia="Times New Roman" w:hAnsi="Tahoma" w:cs="Tahoma"/>
                      <w:sz w:val="16"/>
                      <w:szCs w:val="16"/>
                    </w:rPr>
                  </w:rPrChange>
                </w:rPr>
                <w:delText xml:space="preserve"> study</w:delText>
              </w:r>
              <w:r w:rsidR="00E8371C" w:rsidRPr="00E3540A" w:rsidDel="00E3540A">
                <w:rPr>
                  <w:rFonts w:ascii="Tahoma" w:eastAsia="Times New Roman" w:hAnsi="Tahoma" w:cs="Tahoma"/>
                  <w:szCs w:val="22"/>
                  <w:rPrChange w:id="1378" w:author="Celeste Baldwin" w:date="2025-02-14T13:40:00Z" w16du:dateUtc="2025-02-14T23:40:00Z">
                    <w:rPr>
                      <w:rFonts w:ascii="Tahoma" w:eastAsia="Times New Roman" w:hAnsi="Tahoma" w:cs="Tahoma"/>
                      <w:sz w:val="16"/>
                      <w:szCs w:val="16"/>
                    </w:rPr>
                  </w:rPrChange>
                </w:rPr>
                <w:delText>'</w:delText>
              </w:r>
              <w:r w:rsidR="006A3483" w:rsidRPr="00E3540A" w:rsidDel="00E3540A">
                <w:rPr>
                  <w:rFonts w:ascii="Tahoma" w:eastAsia="Times New Roman" w:hAnsi="Tahoma" w:cs="Tahoma"/>
                  <w:szCs w:val="22"/>
                  <w:rPrChange w:id="1379" w:author="Celeste Baldwin" w:date="2025-02-14T13:40:00Z" w16du:dateUtc="2025-02-14T23:40:00Z">
                    <w:rPr>
                      <w:rFonts w:ascii="Tahoma" w:eastAsia="Times New Roman" w:hAnsi="Tahoma" w:cs="Tahoma"/>
                      <w:sz w:val="16"/>
                      <w:szCs w:val="16"/>
                    </w:rPr>
                  </w:rPrChange>
                </w:rPr>
                <w:delText>s</w:delText>
              </w:r>
            </w:del>
            <w:r w:rsidR="006A3483" w:rsidRPr="00E3540A">
              <w:rPr>
                <w:rFonts w:ascii="Tahoma" w:eastAsia="Times New Roman" w:hAnsi="Tahoma" w:cs="Tahoma"/>
                <w:szCs w:val="22"/>
                <w:rPrChange w:id="1380" w:author="Celeste Baldwin" w:date="2025-02-14T13:40:00Z" w16du:dateUtc="2025-02-14T23:40:00Z">
                  <w:rPr>
                    <w:rFonts w:ascii="Tahoma" w:eastAsia="Times New Roman" w:hAnsi="Tahoma" w:cs="Tahoma"/>
                    <w:sz w:val="16"/>
                    <w:szCs w:val="16"/>
                  </w:rPr>
                </w:rPrChange>
              </w:rPr>
              <w:t xml:space="preserve"> purpose and significance</w:t>
            </w:r>
            <w:ins w:id="1381" w:author="Celeste Baldwin" w:date="2025-02-14T13:33:00Z" w16du:dateUtc="2025-02-14T23:33:00Z">
              <w:r w:rsidRPr="00E3540A">
                <w:rPr>
                  <w:rFonts w:ascii="Tahoma" w:eastAsia="Times New Roman" w:hAnsi="Tahoma" w:cs="Tahoma"/>
                  <w:szCs w:val="22"/>
                  <w:rPrChange w:id="1382" w:author="Celeste Baldwin" w:date="2025-02-14T13:40:00Z" w16du:dateUtc="2025-02-14T23:40:00Z">
                    <w:rPr/>
                  </w:rPrChange>
                </w:rPr>
                <w:t xml:space="preserve"> of</w:t>
              </w:r>
            </w:ins>
            <w:ins w:id="1383" w:author="Celeste Baldwin" w:date="2025-02-14T13:34:00Z" w16du:dateUtc="2025-02-14T23:34:00Z">
              <w:r w:rsidRPr="00E3540A">
                <w:rPr>
                  <w:rFonts w:ascii="Tahoma" w:eastAsia="Times New Roman" w:hAnsi="Tahoma" w:cs="Tahoma"/>
                  <w:szCs w:val="22"/>
                  <w:rPrChange w:id="1384" w:author="Celeste Baldwin" w:date="2025-02-14T13:40:00Z" w16du:dateUtc="2025-02-14T23:40:00Z">
                    <w:rPr/>
                  </w:rPrChange>
                </w:rPr>
                <w:t xml:space="preserve"> the project</w:t>
              </w:r>
            </w:ins>
            <w:r w:rsidR="006A3483" w:rsidRPr="00E3540A">
              <w:rPr>
                <w:rFonts w:ascii="Tahoma" w:eastAsia="Times New Roman" w:hAnsi="Tahoma" w:cs="Tahoma"/>
                <w:szCs w:val="22"/>
                <w:rPrChange w:id="1385" w:author="Celeste Baldwin" w:date="2025-02-14T13:40:00Z" w16du:dateUtc="2025-02-14T23:40:00Z">
                  <w:rPr>
                    <w:rFonts w:ascii="Tahoma" w:eastAsia="Times New Roman" w:hAnsi="Tahoma" w:cs="Tahoma"/>
                    <w:sz w:val="16"/>
                    <w:szCs w:val="16"/>
                  </w:rPr>
                </w:rPrChange>
              </w:rPr>
              <w:t>, rationale for selecting the location, details of the</w:t>
            </w:r>
            <w:ins w:id="1386" w:author="Celeste Baldwin" w:date="2025-02-14T13:40:00Z" w16du:dateUtc="2025-02-14T23:40:00Z">
              <w:r>
                <w:rPr>
                  <w:rFonts w:ascii="Tahoma" w:eastAsia="Times New Roman" w:hAnsi="Tahoma" w:cs="Tahoma"/>
                  <w:szCs w:val="22"/>
                </w:rPr>
                <w:t xml:space="preserve"> </w:t>
              </w:r>
            </w:ins>
            <w:del w:id="1387" w:author="Celeste Baldwin" w:date="2025-02-14T13:34:00Z" w16du:dateUtc="2025-02-14T23:34:00Z">
              <w:r w:rsidR="006A3483" w:rsidRPr="00E3540A" w:rsidDel="00E3540A">
                <w:rPr>
                  <w:rFonts w:ascii="Tahoma" w:eastAsia="Times New Roman" w:hAnsi="Tahoma" w:cs="Tahoma"/>
                  <w:szCs w:val="22"/>
                  <w:rPrChange w:id="1388" w:author="Celeste Baldwin" w:date="2025-02-14T13:40:00Z" w16du:dateUtc="2025-02-14T23:40:00Z">
                    <w:rPr>
                      <w:rFonts w:ascii="Tahoma" w:eastAsia="Times New Roman" w:hAnsi="Tahoma" w:cs="Tahoma"/>
                      <w:sz w:val="16"/>
                      <w:szCs w:val="16"/>
                    </w:rPr>
                  </w:rPrChange>
                </w:rPr>
                <w:delText xml:space="preserve"> </w:delText>
              </w:r>
            </w:del>
            <w:ins w:id="1389" w:author="Celeste Baldwin" w:date="2025-02-14T13:34:00Z" w16du:dateUtc="2025-02-14T23:34:00Z">
              <w:r w:rsidRPr="00E3540A">
                <w:rPr>
                  <w:rFonts w:ascii="Tahoma" w:eastAsia="Times New Roman" w:hAnsi="Tahoma" w:cs="Tahoma"/>
                  <w:szCs w:val="22"/>
                  <w:rPrChange w:id="1390" w:author="Celeste Baldwin" w:date="2025-02-14T13:40:00Z" w16du:dateUtc="2025-02-14T23:40:00Z">
                    <w:rPr/>
                  </w:rPrChange>
                </w:rPr>
                <w:t>project</w:t>
              </w:r>
            </w:ins>
            <w:del w:id="1391" w:author="Celeste Baldwin" w:date="2025-02-14T13:34:00Z" w16du:dateUtc="2025-02-14T23:34:00Z">
              <w:r w:rsidR="006A3483" w:rsidRPr="00E3540A" w:rsidDel="00E3540A">
                <w:rPr>
                  <w:rFonts w:ascii="Tahoma" w:eastAsia="Times New Roman" w:hAnsi="Tahoma" w:cs="Tahoma"/>
                  <w:szCs w:val="22"/>
                  <w:rPrChange w:id="1392" w:author="Celeste Baldwin" w:date="2025-02-14T13:40:00Z" w16du:dateUtc="2025-02-14T23:40:00Z">
                    <w:rPr>
                      <w:rFonts w:ascii="Tahoma" w:eastAsia="Times New Roman" w:hAnsi="Tahoma" w:cs="Tahoma"/>
                      <w:sz w:val="16"/>
                      <w:szCs w:val="16"/>
                    </w:rPr>
                  </w:rPrChange>
                </w:rPr>
                <w:delText>research</w:delText>
              </w:r>
            </w:del>
            <w:r w:rsidR="006A3483" w:rsidRPr="00E3540A">
              <w:rPr>
                <w:rFonts w:ascii="Tahoma" w:eastAsia="Times New Roman" w:hAnsi="Tahoma" w:cs="Tahoma"/>
                <w:szCs w:val="22"/>
                <w:rPrChange w:id="1393" w:author="Celeste Baldwin" w:date="2025-02-14T13:40:00Z" w16du:dateUtc="2025-02-14T23:40:00Z">
                  <w:rPr>
                    <w:rFonts w:ascii="Tahoma" w:eastAsia="Times New Roman" w:hAnsi="Tahoma" w:cs="Tahoma"/>
                    <w:sz w:val="16"/>
                    <w:szCs w:val="16"/>
                  </w:rPr>
                </w:rPrChange>
              </w:rPr>
              <w:t xml:space="preserve">, and the commitment to upholding ethical standards. </w:t>
            </w:r>
          </w:p>
          <w:p w14:paraId="5064384A" w14:textId="1998F7C2" w:rsidR="006A3483" w:rsidRPr="00E3540A" w:rsidRDefault="00E3540A">
            <w:pPr>
              <w:pStyle w:val="ListParagraph"/>
              <w:numPr>
                <w:ilvl w:val="0"/>
                <w:numId w:val="26"/>
              </w:numPr>
              <w:spacing w:after="0" w:line="240" w:lineRule="auto"/>
              <w:rPr>
                <w:ins w:id="1394" w:author="Celeste Baldwin" w:date="2025-02-14T13:39:00Z" w16du:dateUtc="2025-02-14T23:39:00Z"/>
                <w:rFonts w:ascii="Tahoma" w:eastAsia="Times New Roman" w:hAnsi="Tahoma" w:cs="Tahoma"/>
                <w:szCs w:val="22"/>
                <w:rPrChange w:id="1395" w:author="Celeste Baldwin" w:date="2025-02-14T13:40:00Z" w16du:dateUtc="2025-02-14T23:40:00Z">
                  <w:rPr>
                    <w:ins w:id="1396" w:author="Celeste Baldwin" w:date="2025-02-14T13:39:00Z" w16du:dateUtc="2025-02-14T23:39:00Z"/>
                  </w:rPr>
                </w:rPrChange>
              </w:rPr>
              <w:pPrChange w:id="1397" w:author="Celeste Baldwin" w:date="2025-02-14T13:40:00Z" w16du:dateUtc="2025-02-14T23:40:00Z">
                <w:pPr>
                  <w:spacing w:after="0" w:line="240" w:lineRule="auto"/>
                  <w:ind w:left="360"/>
                </w:pPr>
              </w:pPrChange>
            </w:pPr>
            <w:ins w:id="1398" w:author="Celeste Baldwin" w:date="2025-02-14T13:34:00Z" w16du:dateUtc="2025-02-14T23:34:00Z">
              <w:r w:rsidRPr="00E3540A">
                <w:rPr>
                  <w:rFonts w:ascii="Tahoma" w:eastAsia="Times New Roman" w:hAnsi="Tahoma" w:cs="Tahoma"/>
                  <w:szCs w:val="22"/>
                  <w:rPrChange w:id="1399" w:author="Celeste Baldwin" w:date="2025-02-14T13:40:00Z" w16du:dateUtc="2025-02-14T23:40:00Z">
                    <w:rPr/>
                  </w:rPrChange>
                </w:rPr>
                <w:t xml:space="preserve">The PI will </w:t>
              </w:r>
            </w:ins>
            <w:del w:id="1400" w:author="Celeste Baldwin" w:date="2025-02-14T13:34:00Z" w16du:dateUtc="2025-02-14T23:34:00Z">
              <w:r w:rsidR="006A3483" w:rsidRPr="00E3540A" w:rsidDel="00E3540A">
                <w:rPr>
                  <w:rFonts w:ascii="Tahoma" w:eastAsia="Times New Roman" w:hAnsi="Tahoma" w:cs="Tahoma"/>
                  <w:szCs w:val="22"/>
                  <w:rPrChange w:id="1401" w:author="Celeste Baldwin" w:date="2025-02-14T13:40:00Z" w16du:dateUtc="2025-02-14T23:40:00Z">
                    <w:rPr>
                      <w:rFonts w:ascii="Tahoma" w:eastAsia="Times New Roman" w:hAnsi="Tahoma" w:cs="Tahoma"/>
                      <w:sz w:val="16"/>
                      <w:szCs w:val="16"/>
                    </w:rPr>
                  </w:rPrChange>
                </w:rPr>
                <w:delText xml:space="preserve">I </w:delText>
              </w:r>
            </w:del>
            <w:r w:rsidR="006A3483" w:rsidRPr="00E3540A">
              <w:rPr>
                <w:rFonts w:ascii="Tahoma" w:eastAsia="Times New Roman" w:hAnsi="Tahoma" w:cs="Tahoma"/>
                <w:szCs w:val="22"/>
                <w:rPrChange w:id="1402" w:author="Celeste Baldwin" w:date="2025-02-14T13:40:00Z" w16du:dateUtc="2025-02-14T23:40:00Z">
                  <w:rPr>
                    <w:rFonts w:ascii="Tahoma" w:eastAsia="Times New Roman" w:hAnsi="Tahoma" w:cs="Tahoma"/>
                    <w:sz w:val="16"/>
                    <w:szCs w:val="16"/>
                  </w:rPr>
                </w:rPrChange>
              </w:rPr>
              <w:t>collaborate with psychiatric nurse leaders and a project mentor to identify eligible participants based on established inclusion</w:t>
            </w:r>
            <w:ins w:id="1403" w:author="Celeste Baldwin" w:date="2025-02-14T13:34:00Z" w16du:dateUtc="2025-02-14T23:34:00Z">
              <w:r w:rsidRPr="00E3540A">
                <w:rPr>
                  <w:rFonts w:ascii="Tahoma" w:eastAsia="Times New Roman" w:hAnsi="Tahoma" w:cs="Tahoma"/>
                  <w:szCs w:val="22"/>
                  <w:rPrChange w:id="1404" w:author="Celeste Baldwin" w:date="2025-02-14T13:40:00Z" w16du:dateUtc="2025-02-14T23:40:00Z">
                    <w:rPr/>
                  </w:rPrChange>
                </w:rPr>
                <w:t>/exclusion</w:t>
              </w:r>
            </w:ins>
            <w:r w:rsidR="006A3483" w:rsidRPr="00E3540A">
              <w:rPr>
                <w:rFonts w:ascii="Tahoma" w:eastAsia="Times New Roman" w:hAnsi="Tahoma" w:cs="Tahoma"/>
                <w:szCs w:val="22"/>
                <w:rPrChange w:id="1405" w:author="Celeste Baldwin" w:date="2025-02-14T13:40:00Z" w16du:dateUtc="2025-02-14T23:40:00Z">
                  <w:rPr>
                    <w:rFonts w:ascii="Tahoma" w:eastAsia="Times New Roman" w:hAnsi="Tahoma" w:cs="Tahoma"/>
                    <w:sz w:val="16"/>
                    <w:szCs w:val="16"/>
                  </w:rPr>
                </w:rPrChange>
              </w:rPr>
              <w:t xml:space="preserve"> criteria</w:t>
            </w:r>
            <w:r w:rsidR="00C01956" w:rsidRPr="00E3540A">
              <w:rPr>
                <w:rFonts w:ascii="Tahoma" w:eastAsia="Times New Roman" w:hAnsi="Tahoma" w:cs="Tahoma"/>
                <w:szCs w:val="22"/>
                <w:rPrChange w:id="1406" w:author="Celeste Baldwin" w:date="2025-02-14T13:40:00Z" w16du:dateUtc="2025-02-14T23:40:00Z">
                  <w:rPr>
                    <w:rFonts w:ascii="Tahoma" w:eastAsia="Times New Roman" w:hAnsi="Tahoma" w:cs="Tahoma"/>
                    <w:sz w:val="16"/>
                    <w:szCs w:val="16"/>
                  </w:rPr>
                </w:rPrChange>
              </w:rPr>
              <w:t>.</w:t>
            </w:r>
          </w:p>
          <w:p w14:paraId="5500B441" w14:textId="77777777" w:rsidR="00E3540A" w:rsidRPr="00E3540A" w:rsidRDefault="00E3540A">
            <w:pPr>
              <w:spacing w:after="0" w:line="240" w:lineRule="auto"/>
              <w:ind w:left="360"/>
              <w:rPr>
                <w:rFonts w:ascii="Tahoma" w:eastAsia="Times New Roman" w:hAnsi="Tahoma" w:cs="Tahoma"/>
                <w:szCs w:val="22"/>
                <w:rPrChange w:id="1407" w:author="Celeste Baldwin" w:date="2025-02-14T13:40:00Z" w16du:dateUtc="2025-02-14T23:40:00Z">
                  <w:rPr>
                    <w:rFonts w:ascii="Tahoma" w:eastAsia="Times New Roman" w:hAnsi="Tahoma" w:cs="Tahoma"/>
                    <w:sz w:val="16"/>
                    <w:szCs w:val="16"/>
                  </w:rPr>
                </w:rPrChange>
              </w:rPr>
              <w:pPrChange w:id="1408" w:author="Celeste Baldwin" w:date="2025-02-14T13:40:00Z" w16du:dateUtc="2025-02-14T23:40:00Z">
                <w:pPr>
                  <w:pStyle w:val="ListParagraph"/>
                  <w:numPr>
                    <w:numId w:val="17"/>
                  </w:numPr>
                  <w:spacing w:after="0" w:line="240" w:lineRule="auto"/>
                  <w:ind w:hanging="360"/>
                </w:pPr>
              </w:pPrChange>
            </w:pPr>
          </w:p>
          <w:p w14:paraId="07230590" w14:textId="5D2A9716" w:rsidR="006A3483" w:rsidRPr="00E3540A" w:rsidRDefault="006A3483">
            <w:pPr>
              <w:pStyle w:val="ListParagraph"/>
              <w:numPr>
                <w:ilvl w:val="0"/>
                <w:numId w:val="26"/>
              </w:numPr>
              <w:spacing w:after="0" w:line="240" w:lineRule="auto"/>
              <w:rPr>
                <w:ins w:id="1409" w:author="Celeste Baldwin" w:date="2025-02-14T13:38:00Z" w16du:dateUtc="2025-02-14T23:38:00Z"/>
                <w:rFonts w:ascii="Tahoma" w:eastAsia="Times New Roman" w:hAnsi="Tahoma" w:cs="Tahoma"/>
                <w:szCs w:val="22"/>
                <w:rPrChange w:id="1410" w:author="Celeste Baldwin" w:date="2025-02-14T13:40:00Z" w16du:dateUtc="2025-02-14T23:40:00Z">
                  <w:rPr>
                    <w:ins w:id="1411" w:author="Celeste Baldwin" w:date="2025-02-14T13:38:00Z" w16du:dateUtc="2025-02-14T23:38:00Z"/>
                  </w:rPr>
                </w:rPrChange>
              </w:rPr>
              <w:pPrChange w:id="1412" w:author="Celeste Baldwin" w:date="2025-02-14T13:40:00Z" w16du:dateUtc="2025-02-14T23:40:00Z">
                <w:pPr>
                  <w:spacing w:after="0" w:line="240" w:lineRule="auto"/>
                  <w:ind w:left="360"/>
                </w:pPr>
              </w:pPrChange>
            </w:pPr>
            <w:r w:rsidRPr="00E3540A">
              <w:rPr>
                <w:rFonts w:ascii="Tahoma" w:eastAsia="Times New Roman" w:hAnsi="Tahoma" w:cs="Tahoma"/>
                <w:szCs w:val="22"/>
                <w:rPrChange w:id="1413" w:author="Celeste Baldwin" w:date="2025-02-14T13:40:00Z" w16du:dateUtc="2025-02-14T23:40:00Z">
                  <w:rPr>
                    <w:rFonts w:ascii="Tahoma" w:eastAsia="Times New Roman" w:hAnsi="Tahoma" w:cs="Tahoma"/>
                    <w:sz w:val="16"/>
                    <w:szCs w:val="16"/>
                  </w:rPr>
                </w:rPrChange>
              </w:rPr>
              <w:t xml:space="preserve">The eligible </w:t>
            </w:r>
            <w:ins w:id="1414" w:author="Celeste Baldwin" w:date="2025-02-14T13:40:00Z" w16du:dateUtc="2025-02-14T23:40:00Z">
              <w:r w:rsidR="00E3540A" w:rsidRPr="00E3540A">
                <w:rPr>
                  <w:rFonts w:ascii="Tahoma" w:eastAsia="Times New Roman" w:hAnsi="Tahoma" w:cs="Tahoma"/>
                  <w:szCs w:val="22"/>
                  <w:rPrChange w:id="1415" w:author="Celeste Baldwin" w:date="2025-02-14T13:40:00Z" w16du:dateUtc="2025-02-14T23:40:00Z">
                    <w:rPr/>
                  </w:rPrChange>
                </w:rPr>
                <w:t xml:space="preserve">participants </w:t>
              </w:r>
            </w:ins>
            <w:del w:id="1416" w:author="Celeste Baldwin" w:date="2025-02-14T13:39:00Z" w16du:dateUtc="2025-02-14T23:39:00Z">
              <w:r w:rsidRPr="00E3540A" w:rsidDel="00E3540A">
                <w:rPr>
                  <w:rFonts w:ascii="Tahoma" w:eastAsia="Times New Roman" w:hAnsi="Tahoma" w:cs="Tahoma"/>
                  <w:szCs w:val="22"/>
                  <w:rPrChange w:id="1417" w:author="Celeste Baldwin" w:date="2025-02-14T13:40:00Z" w16du:dateUtc="2025-02-14T23:40:00Z">
                    <w:rPr>
                      <w:rFonts w:ascii="Tahoma" w:eastAsia="Times New Roman" w:hAnsi="Tahoma" w:cs="Tahoma"/>
                      <w:sz w:val="16"/>
                      <w:szCs w:val="16"/>
                    </w:rPr>
                  </w:rPrChange>
                </w:rPr>
                <w:delText xml:space="preserve">respondents </w:delText>
              </w:r>
            </w:del>
            <w:r w:rsidRPr="00E3540A">
              <w:rPr>
                <w:rFonts w:ascii="Tahoma" w:eastAsia="Times New Roman" w:hAnsi="Tahoma" w:cs="Tahoma"/>
                <w:szCs w:val="22"/>
                <w:rPrChange w:id="1418" w:author="Celeste Baldwin" w:date="2025-02-14T13:40:00Z" w16du:dateUtc="2025-02-14T23:40:00Z">
                  <w:rPr>
                    <w:rFonts w:ascii="Tahoma" w:eastAsia="Times New Roman" w:hAnsi="Tahoma" w:cs="Tahoma"/>
                    <w:sz w:val="16"/>
                    <w:szCs w:val="16"/>
                  </w:rPr>
                </w:rPrChange>
              </w:rPr>
              <w:t>will receive</w:t>
            </w:r>
            <w:del w:id="1419" w:author="Celeste Baldwin" w:date="2025-02-14T13:34:00Z" w16du:dateUtc="2025-02-14T23:34:00Z">
              <w:r w:rsidRPr="00E3540A" w:rsidDel="00E3540A">
                <w:rPr>
                  <w:rFonts w:ascii="Tahoma" w:eastAsia="Times New Roman" w:hAnsi="Tahoma" w:cs="Tahoma"/>
                  <w:szCs w:val="22"/>
                  <w:rPrChange w:id="1420" w:author="Celeste Baldwin" w:date="2025-02-14T13:40:00Z" w16du:dateUtc="2025-02-14T23:40:00Z">
                    <w:rPr>
                      <w:rFonts w:ascii="Tahoma" w:eastAsia="Times New Roman" w:hAnsi="Tahoma" w:cs="Tahoma"/>
                      <w:sz w:val="16"/>
                      <w:szCs w:val="16"/>
                    </w:rPr>
                  </w:rPrChange>
                </w:rPr>
                <w:delText xml:space="preserve"> </w:delText>
              </w:r>
            </w:del>
            <w:ins w:id="1421" w:author="Celeste Baldwin" w:date="2025-02-14T13:34:00Z" w16du:dateUtc="2025-02-14T23:34:00Z">
              <w:r w:rsidR="00E3540A" w:rsidRPr="00E3540A">
                <w:rPr>
                  <w:rFonts w:ascii="Tahoma" w:eastAsia="Times New Roman" w:hAnsi="Tahoma" w:cs="Tahoma"/>
                  <w:szCs w:val="22"/>
                  <w:rPrChange w:id="1422" w:author="Celeste Baldwin" w:date="2025-02-14T13:40:00Z" w16du:dateUtc="2025-02-14T23:40:00Z">
                    <w:rPr/>
                  </w:rPrChange>
                </w:rPr>
                <w:t xml:space="preserve"> an Invitation to Participate on Regis lett</w:t>
              </w:r>
            </w:ins>
            <w:ins w:id="1423" w:author="Celeste Baldwin" w:date="2025-02-14T13:35:00Z" w16du:dateUtc="2025-02-14T23:35:00Z">
              <w:r w:rsidR="00E3540A" w:rsidRPr="00E3540A">
                <w:rPr>
                  <w:rFonts w:ascii="Tahoma" w:eastAsia="Times New Roman" w:hAnsi="Tahoma" w:cs="Tahoma"/>
                  <w:szCs w:val="22"/>
                  <w:rPrChange w:id="1424" w:author="Celeste Baldwin" w:date="2025-02-14T13:40:00Z" w16du:dateUtc="2025-02-14T23:40:00Z">
                    <w:rPr/>
                  </w:rPrChange>
                </w:rPr>
                <w:t>erhead with a link to Qualtrics</w:t>
              </w:r>
            </w:ins>
            <w:ins w:id="1425" w:author="Celeste Baldwin" w:date="2025-02-14T13:40:00Z" w16du:dateUtc="2025-02-14T23:40:00Z">
              <w:r w:rsidR="00E3540A">
                <w:rPr>
                  <w:rFonts w:ascii="Tahoma" w:eastAsia="Times New Roman" w:hAnsi="Tahoma" w:cs="Tahoma"/>
                  <w:szCs w:val="22"/>
                </w:rPr>
                <w:t xml:space="preserve"> </w:t>
              </w:r>
              <w:r w:rsidR="00E3540A" w:rsidRPr="00E3540A">
                <w:rPr>
                  <w:rFonts w:ascii="Tahoma" w:eastAsia="Times New Roman" w:hAnsi="Tahoma" w:cs="Tahoma"/>
                  <w:szCs w:val="22"/>
                  <w:highlight w:val="yellow"/>
                  <w:rPrChange w:id="1426" w:author="Celeste Baldwin" w:date="2025-02-14T13:40:00Z" w16du:dateUtc="2025-02-14T23:40:00Z">
                    <w:rPr>
                      <w:rFonts w:ascii="Tahoma" w:eastAsia="Times New Roman" w:hAnsi="Tahoma" w:cs="Tahoma"/>
                      <w:szCs w:val="22"/>
                    </w:rPr>
                  </w:rPrChange>
                </w:rPr>
                <w:t>(See Appendix X)</w:t>
              </w:r>
            </w:ins>
            <w:del w:id="1427" w:author="Celeste Baldwin" w:date="2025-02-14T13:34:00Z" w16du:dateUtc="2025-02-14T23:34:00Z">
              <w:r w:rsidRPr="00E3540A" w:rsidDel="00E3540A">
                <w:rPr>
                  <w:rFonts w:ascii="Tahoma" w:eastAsia="Times New Roman" w:hAnsi="Tahoma" w:cs="Tahoma"/>
                  <w:szCs w:val="22"/>
                  <w:highlight w:val="yellow"/>
                  <w:rPrChange w:id="1428" w:author="Celeste Baldwin" w:date="2025-02-14T13:40:00Z" w16du:dateUtc="2025-02-14T23:40:00Z">
                    <w:rPr>
                      <w:rFonts w:ascii="Tahoma" w:eastAsia="Times New Roman" w:hAnsi="Tahoma" w:cs="Tahoma"/>
                      <w:sz w:val="16"/>
                      <w:szCs w:val="16"/>
                    </w:rPr>
                  </w:rPrChange>
                </w:rPr>
                <w:delText>informed consent documents via an email link, detailing the project</w:delText>
              </w:r>
              <w:r w:rsidR="00E8371C" w:rsidRPr="00E3540A" w:rsidDel="00E3540A">
                <w:rPr>
                  <w:rFonts w:ascii="Tahoma" w:eastAsia="Times New Roman" w:hAnsi="Tahoma" w:cs="Tahoma"/>
                  <w:szCs w:val="22"/>
                  <w:highlight w:val="yellow"/>
                  <w:rPrChange w:id="1429" w:author="Celeste Baldwin" w:date="2025-02-14T13:40:00Z" w16du:dateUtc="2025-02-14T23:40:00Z">
                    <w:rPr>
                      <w:rFonts w:ascii="Tahoma" w:eastAsia="Times New Roman" w:hAnsi="Tahoma" w:cs="Tahoma"/>
                      <w:sz w:val="16"/>
                      <w:szCs w:val="16"/>
                    </w:rPr>
                  </w:rPrChange>
                </w:rPr>
                <w:delText>'</w:delText>
              </w:r>
              <w:r w:rsidRPr="00E3540A" w:rsidDel="00E3540A">
                <w:rPr>
                  <w:rFonts w:ascii="Tahoma" w:eastAsia="Times New Roman" w:hAnsi="Tahoma" w:cs="Tahoma"/>
                  <w:szCs w:val="22"/>
                  <w:highlight w:val="yellow"/>
                  <w:rPrChange w:id="1430" w:author="Celeste Baldwin" w:date="2025-02-14T13:40:00Z" w16du:dateUtc="2025-02-14T23:40:00Z">
                    <w:rPr>
                      <w:rFonts w:ascii="Tahoma" w:eastAsia="Times New Roman" w:hAnsi="Tahoma" w:cs="Tahoma"/>
                      <w:sz w:val="16"/>
                      <w:szCs w:val="16"/>
                    </w:rPr>
                  </w:rPrChange>
                </w:rPr>
                <w:delText>s goals, processes, expectations, and the voluntary nature of participation</w:delText>
              </w:r>
            </w:del>
            <w:r w:rsidRPr="00E3540A">
              <w:rPr>
                <w:rFonts w:ascii="Tahoma" w:eastAsia="Times New Roman" w:hAnsi="Tahoma" w:cs="Tahoma"/>
                <w:szCs w:val="22"/>
                <w:highlight w:val="yellow"/>
                <w:rPrChange w:id="1431" w:author="Celeste Baldwin" w:date="2025-02-14T13:40:00Z" w16du:dateUtc="2025-02-14T23:40:00Z">
                  <w:rPr>
                    <w:rFonts w:ascii="Tahoma" w:eastAsia="Times New Roman" w:hAnsi="Tahoma" w:cs="Tahoma"/>
                    <w:sz w:val="16"/>
                    <w:szCs w:val="16"/>
                  </w:rPr>
                </w:rPrChange>
              </w:rPr>
              <w:t>.</w:t>
            </w:r>
            <w:ins w:id="1432" w:author="Celeste Baldwin" w:date="2025-02-14T13:35:00Z" w16du:dateUtc="2025-02-14T23:35:00Z">
              <w:r w:rsidR="00E3540A" w:rsidRPr="00E3540A">
                <w:rPr>
                  <w:rFonts w:ascii="Tahoma" w:eastAsia="Times New Roman" w:hAnsi="Tahoma" w:cs="Tahoma"/>
                  <w:szCs w:val="22"/>
                  <w:rPrChange w:id="1433" w:author="Celeste Baldwin" w:date="2025-02-14T13:40:00Z" w16du:dateUtc="2025-02-14T23:40:00Z">
                    <w:rPr/>
                  </w:rPrChange>
                </w:rPr>
                <w:t xml:space="preserve"> To participate, the nurses will click the link and sign the Regis IRB approved informed consent</w:t>
              </w:r>
            </w:ins>
            <w:ins w:id="1434" w:author="Celeste Baldwin" w:date="2025-02-14T13:36:00Z" w16du:dateUtc="2025-02-14T23:36:00Z">
              <w:r w:rsidR="00E3540A" w:rsidRPr="00E3540A">
                <w:rPr>
                  <w:rFonts w:ascii="Tahoma" w:eastAsia="Times New Roman" w:hAnsi="Tahoma" w:cs="Tahoma"/>
                  <w:szCs w:val="22"/>
                  <w:rPrChange w:id="1435" w:author="Celeste Baldwin" w:date="2025-02-14T13:40:00Z" w16du:dateUtc="2025-02-14T23:40:00Z">
                    <w:rPr/>
                  </w:rPrChange>
                </w:rPr>
                <w:t xml:space="preserve"> detailing the project. Once the consent is signed, the participants name is removed and replaced with a random numerical code. No identifiers</w:t>
              </w:r>
            </w:ins>
            <w:ins w:id="1436" w:author="Celeste Baldwin" w:date="2025-02-14T13:37:00Z" w16du:dateUtc="2025-02-14T23:37:00Z">
              <w:r w:rsidR="00E3540A" w:rsidRPr="00E3540A">
                <w:rPr>
                  <w:rFonts w:ascii="Tahoma" w:eastAsia="Times New Roman" w:hAnsi="Tahoma" w:cs="Tahoma"/>
                  <w:szCs w:val="22"/>
                  <w:rPrChange w:id="1437" w:author="Celeste Baldwin" w:date="2025-02-14T13:40:00Z" w16du:dateUtc="2025-02-14T23:40:00Z">
                    <w:rPr/>
                  </w:rPrChange>
                </w:rPr>
                <w:t xml:space="preserve"> will be </w:t>
              </w:r>
            </w:ins>
            <w:ins w:id="1438" w:author="Celeste Baldwin" w:date="2025-02-14T13:38:00Z" w16du:dateUtc="2025-02-14T23:38:00Z">
              <w:r w:rsidR="00E3540A" w:rsidRPr="00E3540A">
                <w:rPr>
                  <w:rFonts w:ascii="Tahoma" w:eastAsia="Times New Roman" w:hAnsi="Tahoma" w:cs="Tahoma"/>
                  <w:szCs w:val="22"/>
                  <w:rPrChange w:id="1439" w:author="Celeste Baldwin" w:date="2025-02-14T13:40:00Z" w16du:dateUtc="2025-02-14T23:40:00Z">
                    <w:rPr/>
                  </w:rPrChange>
                </w:rPr>
                <w:t>present,</w:t>
              </w:r>
            </w:ins>
            <w:ins w:id="1440" w:author="Celeste Baldwin" w:date="2025-02-14T13:37:00Z" w16du:dateUtc="2025-02-14T23:37:00Z">
              <w:r w:rsidR="00E3540A" w:rsidRPr="00E3540A">
                <w:rPr>
                  <w:rFonts w:ascii="Tahoma" w:eastAsia="Times New Roman" w:hAnsi="Tahoma" w:cs="Tahoma"/>
                  <w:szCs w:val="22"/>
                  <w:rPrChange w:id="1441" w:author="Celeste Baldwin" w:date="2025-02-14T13:40:00Z" w16du:dateUtc="2025-02-14T23:40:00Z">
                    <w:rPr/>
                  </w:rPrChange>
                </w:rPr>
                <w:t xml:space="preserve"> and the PI will not know which participant is answering the surveys. This project protects the confidentiality and anonymity of each participant.</w:t>
              </w:r>
            </w:ins>
          </w:p>
          <w:p w14:paraId="150DAF68" w14:textId="580E26A2" w:rsidR="00E3540A" w:rsidRPr="00E3540A" w:rsidRDefault="00E3540A">
            <w:pPr>
              <w:pStyle w:val="ListParagraph"/>
              <w:numPr>
                <w:ilvl w:val="0"/>
                <w:numId w:val="26"/>
              </w:numPr>
              <w:spacing w:after="0" w:line="240" w:lineRule="auto"/>
              <w:rPr>
                <w:ins w:id="1442" w:author="Celeste Baldwin" w:date="2025-02-14T13:37:00Z" w16du:dateUtc="2025-02-14T23:37:00Z"/>
                <w:rFonts w:ascii="Tahoma" w:eastAsia="Times New Roman" w:hAnsi="Tahoma" w:cs="Tahoma"/>
                <w:szCs w:val="22"/>
                <w:rPrChange w:id="1443" w:author="Celeste Baldwin" w:date="2025-02-14T13:40:00Z" w16du:dateUtc="2025-02-14T23:40:00Z">
                  <w:rPr>
                    <w:ins w:id="1444" w:author="Celeste Baldwin" w:date="2025-02-14T13:37:00Z" w16du:dateUtc="2025-02-14T23:37:00Z"/>
                  </w:rPr>
                </w:rPrChange>
              </w:rPr>
              <w:pPrChange w:id="1445" w:author="Celeste Baldwin" w:date="2025-02-14T13:40:00Z" w16du:dateUtc="2025-02-14T23:40:00Z">
                <w:pPr>
                  <w:spacing w:after="0" w:line="240" w:lineRule="auto"/>
                  <w:ind w:left="360"/>
                </w:pPr>
              </w:pPrChange>
            </w:pPr>
            <w:ins w:id="1446" w:author="Celeste Baldwin" w:date="2025-02-14T13:38:00Z" w16du:dateUtc="2025-02-14T23:38:00Z">
              <w:r w:rsidRPr="00E3540A">
                <w:rPr>
                  <w:rFonts w:ascii="Tahoma" w:eastAsia="Times New Roman" w:hAnsi="Tahoma" w:cs="Tahoma"/>
                  <w:szCs w:val="22"/>
                  <w:rPrChange w:id="1447" w:author="Celeste Baldwin" w:date="2025-02-14T13:40:00Z" w16du:dateUtc="2025-02-14T23:40:00Z">
                    <w:rPr/>
                  </w:rPrChange>
                </w:rPr>
                <w:t xml:space="preserve">The PI will download the cleaned </w:t>
              </w:r>
            </w:ins>
            <w:ins w:id="1448" w:author="Celeste Baldwin" w:date="2025-02-14T13:39:00Z" w16du:dateUtc="2025-02-14T23:39:00Z">
              <w:r w:rsidRPr="00E3540A">
                <w:rPr>
                  <w:rFonts w:ascii="Tahoma" w:eastAsia="Times New Roman" w:hAnsi="Tahoma" w:cs="Tahoma"/>
                  <w:szCs w:val="22"/>
                  <w:rPrChange w:id="1449" w:author="Celeste Baldwin" w:date="2025-02-14T13:40:00Z" w16du:dateUtc="2025-02-14T23:40:00Z">
                    <w:rPr/>
                  </w:rPrChange>
                </w:rPr>
                <w:t xml:space="preserve">de-identified </w:t>
              </w:r>
            </w:ins>
            <w:ins w:id="1450" w:author="Celeste Baldwin" w:date="2025-02-14T13:38:00Z" w16du:dateUtc="2025-02-14T23:38:00Z">
              <w:r w:rsidRPr="00E3540A">
                <w:rPr>
                  <w:rFonts w:ascii="Tahoma" w:eastAsia="Times New Roman" w:hAnsi="Tahoma" w:cs="Tahoma"/>
                  <w:szCs w:val="22"/>
                  <w:rPrChange w:id="1451" w:author="Celeste Baldwin" w:date="2025-02-14T13:40:00Z" w16du:dateUtc="2025-02-14T23:40:00Z">
                    <w:rPr/>
                  </w:rPrChange>
                </w:rPr>
                <w:t xml:space="preserve">data to an Excel spreadsheet and upload it to </w:t>
              </w:r>
              <w:proofErr w:type="spellStart"/>
              <w:r w:rsidRPr="00E3540A">
                <w:rPr>
                  <w:rFonts w:ascii="Tahoma" w:eastAsia="Times New Roman" w:hAnsi="Tahoma" w:cs="Tahoma"/>
                  <w:szCs w:val="22"/>
                  <w:rPrChange w:id="1452" w:author="Celeste Baldwin" w:date="2025-02-14T13:40:00Z" w16du:dateUtc="2025-02-14T23:40:00Z">
                    <w:rPr/>
                  </w:rPrChange>
                </w:rPr>
                <w:t>IntellectusS</w:t>
              </w:r>
            </w:ins>
            <w:ins w:id="1453" w:author="Celeste Baldwin" w:date="2025-02-14T13:39:00Z" w16du:dateUtc="2025-02-14T23:39:00Z">
              <w:r w:rsidRPr="00E3540A">
                <w:rPr>
                  <w:rFonts w:ascii="Tahoma" w:eastAsia="Times New Roman" w:hAnsi="Tahoma" w:cs="Tahoma"/>
                  <w:szCs w:val="22"/>
                  <w:rPrChange w:id="1454" w:author="Celeste Baldwin" w:date="2025-02-14T13:40:00Z" w16du:dateUtc="2025-02-14T23:40:00Z">
                    <w:rPr/>
                  </w:rPrChange>
                </w:rPr>
                <w:t>tatistics</w:t>
              </w:r>
              <w:proofErr w:type="spellEnd"/>
              <w:r w:rsidRPr="00E3540A">
                <w:rPr>
                  <w:rFonts w:ascii="Tahoma" w:eastAsia="Times New Roman" w:hAnsi="Tahoma" w:cs="Tahoma"/>
                  <w:szCs w:val="22"/>
                  <w:rPrChange w:id="1455" w:author="Celeste Baldwin" w:date="2025-02-14T13:40:00Z" w16du:dateUtc="2025-02-14T23:40:00Z">
                    <w:rPr/>
                  </w:rPrChange>
                </w:rPr>
                <w:t xml:space="preserve"> for analysis with a Statistician.</w:t>
              </w:r>
            </w:ins>
          </w:p>
          <w:p w14:paraId="727A8314" w14:textId="77777777" w:rsidR="00E3540A" w:rsidRDefault="00E3540A" w:rsidP="00E3540A">
            <w:pPr>
              <w:spacing w:after="0" w:line="240" w:lineRule="auto"/>
              <w:ind w:left="360"/>
              <w:rPr>
                <w:ins w:id="1456" w:author="Celeste Baldwin" w:date="2025-02-14T13:37:00Z" w16du:dateUtc="2025-02-14T23:37:00Z"/>
                <w:rFonts w:ascii="Tahoma" w:eastAsia="Times New Roman" w:hAnsi="Tahoma" w:cs="Tahoma"/>
                <w:szCs w:val="22"/>
              </w:rPr>
            </w:pPr>
          </w:p>
          <w:p w14:paraId="5EB3ADBD" w14:textId="77777777" w:rsidR="00E3540A" w:rsidRPr="00E3540A" w:rsidRDefault="00E3540A">
            <w:pPr>
              <w:spacing w:after="0" w:line="240" w:lineRule="auto"/>
              <w:ind w:left="360"/>
              <w:rPr>
                <w:rFonts w:ascii="Tahoma" w:eastAsia="Times New Roman" w:hAnsi="Tahoma" w:cs="Tahoma"/>
                <w:szCs w:val="22"/>
                <w:rPrChange w:id="1457" w:author="Celeste Baldwin" w:date="2025-02-14T13:33:00Z" w16du:dateUtc="2025-02-14T23:33:00Z">
                  <w:rPr>
                    <w:rFonts w:ascii="Tahoma" w:eastAsia="Times New Roman" w:hAnsi="Tahoma" w:cs="Tahoma"/>
                    <w:sz w:val="16"/>
                    <w:szCs w:val="16"/>
                  </w:rPr>
                </w:rPrChange>
              </w:rPr>
              <w:pPrChange w:id="1458" w:author="Celeste Baldwin" w:date="2025-02-14T13:33:00Z" w16du:dateUtc="2025-02-14T23:33:00Z">
                <w:pPr>
                  <w:pStyle w:val="ListParagraph"/>
                  <w:numPr>
                    <w:numId w:val="17"/>
                  </w:numPr>
                  <w:spacing w:after="0" w:line="240" w:lineRule="auto"/>
                  <w:ind w:hanging="360"/>
                </w:pPr>
              </w:pPrChange>
            </w:pPr>
          </w:p>
          <w:p w14:paraId="62B559B3" w14:textId="737AC21F" w:rsidR="00DA388E" w:rsidRPr="00CE15D1" w:rsidRDefault="00DA388E" w:rsidP="00774AA6">
            <w:pPr>
              <w:pStyle w:val="ListParagraph"/>
              <w:numPr>
                <w:ilvl w:val="0"/>
                <w:numId w:val="16"/>
              </w:numPr>
              <w:spacing w:after="0" w:line="240" w:lineRule="auto"/>
              <w:rPr>
                <w:rFonts w:ascii="Tahoma" w:eastAsia="Times New Roman" w:hAnsi="Tahoma" w:cs="Tahoma"/>
                <w:b/>
                <w:bCs/>
                <w:szCs w:val="22"/>
                <w:rPrChange w:id="1459"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460" w:author="Celeste Baldwin" w:date="2025-02-14T12:12:00Z" w16du:dateUtc="2025-02-14T22:12:00Z">
                  <w:rPr>
                    <w:rFonts w:ascii="Tahoma" w:eastAsia="Times New Roman" w:hAnsi="Tahoma" w:cs="Tahoma"/>
                    <w:b/>
                    <w:bCs/>
                    <w:sz w:val="16"/>
                    <w:szCs w:val="16"/>
                  </w:rPr>
                </w:rPrChange>
              </w:rPr>
              <w:t xml:space="preserve">Tools that will be used to recruit (payment, advertisements and flyers—Attach copies to this application.) </w:t>
            </w:r>
          </w:p>
          <w:p w14:paraId="0432F2B7" w14:textId="2DC37481" w:rsidR="006A3483" w:rsidRPr="00E3540A" w:rsidDel="00E3540A" w:rsidRDefault="00E3540A">
            <w:pPr>
              <w:spacing w:after="0" w:line="240" w:lineRule="auto"/>
              <w:ind w:left="360"/>
              <w:rPr>
                <w:del w:id="1461" w:author="Celeste Baldwin" w:date="2025-02-14T13:41:00Z" w16du:dateUtc="2025-02-14T23:41:00Z"/>
                <w:rFonts w:ascii="Tahoma" w:eastAsia="Times New Roman" w:hAnsi="Tahoma" w:cs="Tahoma"/>
                <w:szCs w:val="22"/>
                <w:rPrChange w:id="1462" w:author="Celeste Baldwin" w:date="2025-02-14T13:41:00Z" w16du:dateUtc="2025-02-14T23:41:00Z">
                  <w:rPr>
                    <w:del w:id="1463" w:author="Celeste Baldwin" w:date="2025-02-14T13:41:00Z" w16du:dateUtc="2025-02-14T23:41:00Z"/>
                  </w:rPr>
                </w:rPrChange>
              </w:rPr>
              <w:pPrChange w:id="1464" w:author="Celeste Baldwin" w:date="2025-02-14T13:41:00Z" w16du:dateUtc="2025-02-14T23:41:00Z">
                <w:pPr>
                  <w:spacing w:after="0" w:line="240" w:lineRule="auto"/>
                </w:pPr>
              </w:pPrChange>
            </w:pPr>
            <w:ins w:id="1465" w:author="Celeste Baldwin" w:date="2025-02-14T13:41:00Z" w16du:dateUtc="2025-02-14T23:41:00Z">
              <w:r w:rsidRPr="00D342A9">
                <w:rPr>
                  <w:rFonts w:ascii="Tahoma" w:eastAsia="Times New Roman" w:hAnsi="Tahoma" w:cs="Tahoma"/>
                  <w:szCs w:val="22"/>
                </w:rPr>
                <w:t>The eligible participants will receive an Invitation to Participate on Regis letterhead with a link to Qualtrics</w:t>
              </w:r>
              <w:r>
                <w:rPr>
                  <w:rFonts w:ascii="Tahoma" w:eastAsia="Times New Roman" w:hAnsi="Tahoma" w:cs="Tahoma"/>
                  <w:szCs w:val="22"/>
                </w:rPr>
                <w:t xml:space="preserve"> </w:t>
              </w:r>
              <w:r w:rsidRPr="00D342A9">
                <w:rPr>
                  <w:rFonts w:ascii="Tahoma" w:eastAsia="Times New Roman" w:hAnsi="Tahoma" w:cs="Tahoma"/>
                  <w:szCs w:val="22"/>
                  <w:highlight w:val="yellow"/>
                </w:rPr>
                <w:t>(See Appendix X).</w:t>
              </w:r>
              <w:r w:rsidRPr="00D342A9">
                <w:rPr>
                  <w:rFonts w:ascii="Tahoma" w:eastAsia="Times New Roman" w:hAnsi="Tahoma" w:cs="Tahoma"/>
                  <w:szCs w:val="22"/>
                </w:rPr>
                <w:t xml:space="preserve"> To participate, the nurses will click the link and sign the Regis IRB approved informed consent detailing the project. </w:t>
              </w:r>
              <w:r>
                <w:rPr>
                  <w:rFonts w:ascii="Tahoma" w:eastAsia="Times New Roman" w:hAnsi="Tahoma" w:cs="Tahoma"/>
                  <w:szCs w:val="22"/>
                </w:rPr>
                <w:t>There is no payment for being in</w:t>
              </w:r>
            </w:ins>
            <w:ins w:id="1466" w:author="Celeste Baldwin" w:date="2025-02-14T13:42:00Z" w16du:dateUtc="2025-02-14T23:42:00Z">
              <w:r>
                <w:rPr>
                  <w:rFonts w:ascii="Tahoma" w:eastAsia="Times New Roman" w:hAnsi="Tahoma" w:cs="Tahoma"/>
                  <w:szCs w:val="22"/>
                </w:rPr>
                <w:t xml:space="preserve"> the project.</w:t>
              </w:r>
            </w:ins>
            <w:del w:id="1467" w:author="Celeste Baldwin" w:date="2025-02-14T13:41:00Z" w16du:dateUtc="2025-02-14T23:41:00Z">
              <w:r w:rsidR="006A3483" w:rsidRPr="00E3540A" w:rsidDel="00E3540A">
                <w:rPr>
                  <w:rFonts w:ascii="Tahoma" w:eastAsia="Times New Roman" w:hAnsi="Tahoma" w:cs="Tahoma"/>
                  <w:szCs w:val="22"/>
                  <w:rPrChange w:id="1468" w:author="Celeste Baldwin" w:date="2025-02-14T13:41:00Z" w16du:dateUtc="2025-02-14T23:41:00Z">
                    <w:rPr>
                      <w:rFonts w:ascii="Tahoma" w:eastAsia="Times New Roman" w:hAnsi="Tahoma" w:cs="Tahoma"/>
                      <w:sz w:val="16"/>
                      <w:szCs w:val="16"/>
                    </w:rPr>
                  </w:rPrChange>
                </w:rPr>
                <w:delText xml:space="preserve">I will use concise emails as the tool to recruit participants. </w:delText>
              </w:r>
            </w:del>
          </w:p>
          <w:p w14:paraId="4E76EB11" w14:textId="77777777" w:rsidR="00E3540A" w:rsidRDefault="00E3540A">
            <w:pPr>
              <w:rPr>
                <w:ins w:id="1469" w:author="Celeste Baldwin" w:date="2025-02-14T13:41:00Z" w16du:dateUtc="2025-02-14T23:41:00Z"/>
              </w:rPr>
              <w:pPrChange w:id="1470" w:author="Celeste Baldwin" w:date="2025-02-14T13:41:00Z" w16du:dateUtc="2025-02-14T23:41:00Z">
                <w:pPr>
                  <w:pStyle w:val="ListParagraph"/>
                  <w:numPr>
                    <w:numId w:val="18"/>
                  </w:numPr>
                  <w:spacing w:after="0" w:line="240" w:lineRule="auto"/>
                  <w:ind w:hanging="360"/>
                </w:pPr>
              </w:pPrChange>
            </w:pPr>
          </w:p>
          <w:p w14:paraId="75423523" w14:textId="77777777" w:rsidR="00E3540A" w:rsidRPr="00E3540A" w:rsidRDefault="00E3540A">
            <w:pPr>
              <w:spacing w:after="0" w:line="240" w:lineRule="auto"/>
              <w:ind w:left="360"/>
              <w:rPr>
                <w:ins w:id="1471" w:author="Celeste Baldwin" w:date="2025-02-14T13:41:00Z" w16du:dateUtc="2025-02-14T23:41:00Z"/>
                <w:rFonts w:ascii="Tahoma" w:eastAsia="Times New Roman" w:hAnsi="Tahoma" w:cs="Tahoma"/>
                <w:szCs w:val="22"/>
                <w:rPrChange w:id="1472" w:author="Celeste Baldwin" w:date="2025-02-14T13:41:00Z" w16du:dateUtc="2025-02-14T23:41:00Z">
                  <w:rPr>
                    <w:ins w:id="1473" w:author="Celeste Baldwin" w:date="2025-02-14T13:41:00Z" w16du:dateUtc="2025-02-14T23:41:00Z"/>
                  </w:rPr>
                </w:rPrChange>
              </w:rPr>
              <w:pPrChange w:id="1474" w:author="Celeste Baldwin" w:date="2025-02-14T13:41:00Z" w16du:dateUtc="2025-02-14T23:41:00Z">
                <w:pPr>
                  <w:pStyle w:val="ListParagraph"/>
                  <w:numPr>
                    <w:numId w:val="18"/>
                  </w:numPr>
                  <w:spacing w:after="0" w:line="240" w:lineRule="auto"/>
                  <w:ind w:hanging="360"/>
                </w:pPr>
              </w:pPrChange>
            </w:pPr>
          </w:p>
          <w:p w14:paraId="24351FB4" w14:textId="77777777" w:rsidR="00E3540A" w:rsidRPr="00E3540A" w:rsidRDefault="00E3540A">
            <w:pPr>
              <w:spacing w:after="0" w:line="240" w:lineRule="auto"/>
              <w:ind w:left="360"/>
              <w:rPr>
                <w:ins w:id="1475" w:author="Celeste Baldwin" w:date="2025-02-14T13:41:00Z" w16du:dateUtc="2025-02-14T23:41:00Z"/>
                <w:rFonts w:ascii="Tahoma" w:eastAsia="Times New Roman" w:hAnsi="Tahoma" w:cs="Tahoma"/>
                <w:szCs w:val="22"/>
                <w:rPrChange w:id="1476" w:author="Celeste Baldwin" w:date="2025-02-14T13:41:00Z" w16du:dateUtc="2025-02-14T23:41:00Z">
                  <w:rPr>
                    <w:ins w:id="1477" w:author="Celeste Baldwin" w:date="2025-02-14T13:41:00Z" w16du:dateUtc="2025-02-14T23:41:00Z"/>
                  </w:rPr>
                </w:rPrChange>
              </w:rPr>
              <w:pPrChange w:id="1478" w:author="Celeste Baldwin" w:date="2025-02-14T13:41:00Z" w16du:dateUtc="2025-02-14T23:41:00Z">
                <w:pPr>
                  <w:pStyle w:val="ListParagraph"/>
                  <w:numPr>
                    <w:numId w:val="18"/>
                  </w:numPr>
                  <w:spacing w:after="0" w:line="240" w:lineRule="auto"/>
                  <w:ind w:hanging="360"/>
                </w:pPr>
              </w:pPrChange>
            </w:pPr>
          </w:p>
          <w:p w14:paraId="27A5D08C" w14:textId="77777777" w:rsidR="00E3540A" w:rsidRPr="00E3540A" w:rsidRDefault="00E3540A">
            <w:pPr>
              <w:spacing w:after="0" w:line="240" w:lineRule="auto"/>
              <w:ind w:left="360"/>
              <w:rPr>
                <w:ins w:id="1479" w:author="Celeste Baldwin" w:date="2025-02-14T13:41:00Z" w16du:dateUtc="2025-02-14T23:41:00Z"/>
                <w:rFonts w:ascii="Tahoma" w:eastAsia="Times New Roman" w:hAnsi="Tahoma" w:cs="Tahoma"/>
                <w:szCs w:val="22"/>
                <w:rPrChange w:id="1480" w:author="Celeste Baldwin" w:date="2025-02-14T13:41:00Z" w16du:dateUtc="2025-02-14T23:41:00Z">
                  <w:rPr>
                    <w:ins w:id="1481" w:author="Celeste Baldwin" w:date="2025-02-14T13:41:00Z" w16du:dateUtc="2025-02-14T23:41:00Z"/>
                  </w:rPr>
                </w:rPrChange>
              </w:rPr>
              <w:pPrChange w:id="1482" w:author="Celeste Baldwin" w:date="2025-02-14T13:41:00Z" w16du:dateUtc="2025-02-14T23:41:00Z">
                <w:pPr>
                  <w:pStyle w:val="ListParagraph"/>
                  <w:numPr>
                    <w:numId w:val="18"/>
                  </w:numPr>
                  <w:spacing w:after="0" w:line="240" w:lineRule="auto"/>
                  <w:ind w:hanging="360"/>
                </w:pPr>
              </w:pPrChange>
            </w:pPr>
          </w:p>
          <w:p w14:paraId="36AFE3F4" w14:textId="77777777" w:rsidR="00E3540A" w:rsidRPr="00E3540A" w:rsidRDefault="00E3540A">
            <w:pPr>
              <w:spacing w:after="0" w:line="240" w:lineRule="auto"/>
              <w:ind w:left="360"/>
              <w:rPr>
                <w:ins w:id="1483" w:author="Celeste Baldwin" w:date="2025-02-14T13:41:00Z" w16du:dateUtc="2025-02-14T23:41:00Z"/>
                <w:rFonts w:ascii="Tahoma" w:eastAsia="Times New Roman" w:hAnsi="Tahoma" w:cs="Tahoma"/>
                <w:szCs w:val="22"/>
                <w:rPrChange w:id="1484" w:author="Celeste Baldwin" w:date="2025-02-14T13:41:00Z" w16du:dateUtc="2025-02-14T23:41:00Z">
                  <w:rPr>
                    <w:ins w:id="1485" w:author="Celeste Baldwin" w:date="2025-02-14T13:41:00Z" w16du:dateUtc="2025-02-14T23:41:00Z"/>
                    <w:rFonts w:ascii="Tahoma" w:eastAsia="Times New Roman" w:hAnsi="Tahoma" w:cs="Tahoma"/>
                    <w:sz w:val="16"/>
                    <w:szCs w:val="16"/>
                  </w:rPr>
                </w:rPrChange>
              </w:rPr>
              <w:pPrChange w:id="1486" w:author="Celeste Baldwin" w:date="2025-02-14T13:41:00Z" w16du:dateUtc="2025-02-14T23:41:00Z">
                <w:pPr>
                  <w:pStyle w:val="ListParagraph"/>
                  <w:numPr>
                    <w:numId w:val="18"/>
                  </w:numPr>
                  <w:spacing w:after="0" w:line="240" w:lineRule="auto"/>
                  <w:ind w:hanging="360"/>
                </w:pPr>
              </w:pPrChange>
            </w:pPr>
          </w:p>
          <w:p w14:paraId="63CABB27" w14:textId="465469B6" w:rsidR="006A3483" w:rsidRPr="00CE15D1" w:rsidDel="00E3540A" w:rsidRDefault="006A3483" w:rsidP="00774AA6">
            <w:pPr>
              <w:pStyle w:val="ListParagraph"/>
              <w:numPr>
                <w:ilvl w:val="0"/>
                <w:numId w:val="18"/>
              </w:numPr>
              <w:spacing w:after="0" w:line="240" w:lineRule="auto"/>
              <w:rPr>
                <w:del w:id="1487" w:author="Celeste Baldwin" w:date="2025-02-14T13:41:00Z" w16du:dateUtc="2025-02-14T23:41:00Z"/>
                <w:rFonts w:ascii="Tahoma" w:eastAsia="Times New Roman" w:hAnsi="Tahoma" w:cs="Tahoma"/>
                <w:szCs w:val="22"/>
                <w:rPrChange w:id="1488" w:author="Celeste Baldwin" w:date="2025-02-14T12:12:00Z" w16du:dateUtc="2025-02-14T22:12:00Z">
                  <w:rPr>
                    <w:del w:id="1489" w:author="Celeste Baldwin" w:date="2025-02-14T13:41:00Z" w16du:dateUtc="2025-02-14T23:41:00Z"/>
                    <w:rFonts w:ascii="Tahoma" w:eastAsia="Times New Roman" w:hAnsi="Tahoma" w:cs="Tahoma"/>
                    <w:sz w:val="16"/>
                    <w:szCs w:val="16"/>
                  </w:rPr>
                </w:rPrChange>
              </w:rPr>
            </w:pPr>
            <w:del w:id="1490" w:author="Celeste Baldwin" w:date="2025-02-14T13:41:00Z" w16du:dateUtc="2025-02-14T23:41:00Z">
              <w:r w:rsidRPr="00CE15D1" w:rsidDel="00E3540A">
                <w:rPr>
                  <w:rFonts w:ascii="Tahoma" w:eastAsia="Times New Roman" w:hAnsi="Tahoma" w:cs="Tahoma"/>
                  <w:szCs w:val="22"/>
                  <w:rPrChange w:id="1491" w:author="Celeste Baldwin" w:date="2025-02-14T12:12:00Z" w16du:dateUtc="2025-02-14T22:12:00Z">
                    <w:rPr>
                      <w:rFonts w:ascii="Tahoma" w:eastAsia="Times New Roman" w:hAnsi="Tahoma" w:cs="Tahoma"/>
                      <w:sz w:val="16"/>
                      <w:szCs w:val="16"/>
                    </w:rPr>
                  </w:rPrChange>
                </w:rPr>
                <w:delText>Flyers will be distributed in the break rooms to boost awareness.</w:delText>
              </w:r>
            </w:del>
          </w:p>
          <w:p w14:paraId="623F05FC" w14:textId="0A264E93" w:rsidR="00DA388E" w:rsidRPr="00CE15D1" w:rsidRDefault="00DA388E" w:rsidP="00774AA6">
            <w:pPr>
              <w:spacing w:after="0" w:line="240" w:lineRule="auto"/>
              <w:rPr>
                <w:rFonts w:ascii="Tahoma" w:eastAsia="Times New Roman" w:hAnsi="Tahoma" w:cs="Tahoma"/>
                <w:szCs w:val="22"/>
                <w:rPrChange w:id="149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493"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b/>
                <w:szCs w:val="22"/>
                <w:rPrChange w:id="1494" w:author="Celeste Baldwin" w:date="2025-02-14T12:12:00Z" w16du:dateUtc="2025-02-14T22:12:00Z">
                  <w:rPr>
                    <w:rFonts w:ascii="Tahoma" w:eastAsia="Times New Roman" w:hAnsi="Tahoma" w:cs="Tahoma"/>
                    <w:b/>
                    <w:sz w:val="16"/>
                    <w:szCs w:val="16"/>
                  </w:rPr>
                </w:rPrChange>
              </w:rPr>
              <w:t>Note</w:t>
            </w:r>
            <w:r w:rsidRPr="00CE15D1">
              <w:rPr>
                <w:rFonts w:ascii="Tahoma" w:eastAsia="Times New Roman" w:hAnsi="Tahoma" w:cs="Tahoma"/>
                <w:szCs w:val="22"/>
                <w:rPrChange w:id="1495" w:author="Celeste Baldwin" w:date="2025-02-14T12:12:00Z" w16du:dateUtc="2025-02-14T22:12:00Z">
                  <w:rPr>
                    <w:rFonts w:ascii="Tahoma" w:eastAsia="Times New Roman" w:hAnsi="Tahoma" w:cs="Tahoma"/>
                    <w:sz w:val="16"/>
                    <w:szCs w:val="16"/>
                  </w:rPr>
                </w:rPrChange>
              </w:rPr>
              <w:t>:  participant payment beyond $600 must be reported to the IRS, and this requirement must be added to the consent form. Incentives should not exceed $50 per participant)</w:t>
            </w:r>
          </w:p>
          <w:p w14:paraId="26D58C36" w14:textId="77777777" w:rsidR="00DA388E" w:rsidRPr="00CE15D1" w:rsidRDefault="00DA388E" w:rsidP="00774AA6">
            <w:pPr>
              <w:spacing w:before="200" w:after="0" w:line="240" w:lineRule="auto"/>
              <w:rPr>
                <w:rFonts w:ascii="Tahoma" w:eastAsia="Times New Roman" w:hAnsi="Tahoma" w:cs="Tahoma"/>
                <w:b/>
                <w:szCs w:val="22"/>
                <w:rPrChange w:id="1496"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1497" w:author="Celeste Baldwin" w:date="2025-02-14T12:12:00Z" w16du:dateUtc="2025-02-14T22:12:00Z">
                  <w:rPr>
                    <w:rFonts w:ascii="Tahoma" w:eastAsia="Times New Roman" w:hAnsi="Tahoma" w:cs="Tahoma"/>
                    <w:b/>
                    <w:sz w:val="16"/>
                    <w:szCs w:val="16"/>
                  </w:rPr>
                </w:rPrChange>
              </w:rPr>
              <w:t>E.  Informed Consent Procedure:</w:t>
            </w:r>
          </w:p>
          <w:p w14:paraId="6970AA2A" w14:textId="77777777" w:rsidR="00DA388E" w:rsidRPr="00CE15D1" w:rsidRDefault="00DA388E" w:rsidP="00774AA6">
            <w:pPr>
              <w:spacing w:after="0" w:line="240" w:lineRule="auto"/>
              <w:ind w:left="882" w:hanging="180"/>
              <w:rPr>
                <w:rFonts w:ascii="Tahoma" w:eastAsia="Times New Roman" w:hAnsi="Tahoma" w:cs="Tahoma"/>
                <w:b/>
                <w:bCs/>
                <w:szCs w:val="22"/>
                <w:rPrChange w:id="1498"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499" w:author="Celeste Baldwin" w:date="2025-02-14T12:12:00Z" w16du:dateUtc="2025-02-14T22:12:00Z">
                  <w:rPr>
                    <w:rFonts w:ascii="Tahoma" w:eastAsia="Times New Roman" w:hAnsi="Tahoma" w:cs="Tahoma"/>
                    <w:b/>
                    <w:bCs/>
                    <w:sz w:val="16"/>
                    <w:szCs w:val="16"/>
                  </w:rPr>
                </w:rPrChange>
              </w:rPr>
              <w:t>Describe:</w:t>
            </w:r>
          </w:p>
          <w:p w14:paraId="223CF017" w14:textId="50D60F2B" w:rsidR="00DA388E" w:rsidRPr="00CE15D1" w:rsidDel="00E3540A" w:rsidRDefault="00DA388E" w:rsidP="00774AA6">
            <w:pPr>
              <w:pStyle w:val="ListParagraph"/>
              <w:numPr>
                <w:ilvl w:val="0"/>
                <w:numId w:val="19"/>
              </w:numPr>
              <w:spacing w:after="0" w:line="240" w:lineRule="auto"/>
              <w:rPr>
                <w:del w:id="1500" w:author="Celeste Baldwin" w:date="2025-02-14T13:42:00Z" w16du:dateUtc="2025-02-14T23:42:00Z"/>
                <w:rFonts w:ascii="Tahoma" w:eastAsia="Times New Roman" w:hAnsi="Tahoma" w:cs="Tahoma"/>
                <w:b/>
                <w:bCs/>
                <w:szCs w:val="22"/>
                <w:rPrChange w:id="1501" w:author="Celeste Baldwin" w:date="2025-02-14T12:12:00Z" w16du:dateUtc="2025-02-14T22:12:00Z">
                  <w:rPr>
                    <w:del w:id="1502" w:author="Celeste Baldwin" w:date="2025-02-14T13:42:00Z" w16du:dateUtc="2025-02-14T23:42:00Z"/>
                    <w:rFonts w:ascii="Tahoma" w:eastAsia="Times New Roman" w:hAnsi="Tahoma" w:cs="Tahoma"/>
                    <w:b/>
                    <w:bCs/>
                    <w:sz w:val="16"/>
                    <w:szCs w:val="16"/>
                  </w:rPr>
                </w:rPrChange>
              </w:rPr>
            </w:pPr>
            <w:r w:rsidRPr="00CE15D1">
              <w:rPr>
                <w:rFonts w:ascii="Tahoma" w:eastAsia="Times New Roman" w:hAnsi="Tahoma" w:cs="Tahoma"/>
                <w:b/>
                <w:bCs/>
                <w:szCs w:val="22"/>
                <w:rPrChange w:id="1503" w:author="Celeste Baldwin" w:date="2025-02-14T12:12:00Z" w16du:dateUtc="2025-02-14T22:12:00Z">
                  <w:rPr>
                    <w:rFonts w:ascii="Tahoma" w:eastAsia="Times New Roman" w:hAnsi="Tahoma" w:cs="Tahoma"/>
                    <w:b/>
                    <w:bCs/>
                    <w:sz w:val="16"/>
                    <w:szCs w:val="16"/>
                  </w:rPr>
                </w:rPrChange>
              </w:rPr>
              <w:t xml:space="preserve">Who will perform the informed consent procedure? </w:t>
            </w:r>
            <w:ins w:id="1504" w:author="Celeste Baldwin" w:date="2025-02-14T13:42:00Z" w16du:dateUtc="2025-02-14T23:42:00Z">
              <w:r w:rsidR="00E3540A">
                <w:rPr>
                  <w:rFonts w:ascii="Tahoma" w:eastAsia="Times New Roman" w:hAnsi="Tahoma" w:cs="Tahoma"/>
                  <w:szCs w:val="22"/>
                </w:rPr>
                <w:t>T</w:t>
              </w:r>
            </w:ins>
          </w:p>
          <w:p w14:paraId="3573270A" w14:textId="6531D225" w:rsidR="006A3483" w:rsidRDefault="006A3483" w:rsidP="00E3540A">
            <w:pPr>
              <w:pStyle w:val="ListParagraph"/>
              <w:numPr>
                <w:ilvl w:val="0"/>
                <w:numId w:val="19"/>
              </w:numPr>
              <w:spacing w:after="0" w:line="240" w:lineRule="auto"/>
              <w:rPr>
                <w:ins w:id="1505" w:author="Celeste Baldwin" w:date="2025-02-14T13:42:00Z" w16du:dateUtc="2025-02-14T23:42:00Z"/>
                <w:rFonts w:ascii="Tahoma" w:eastAsia="Times New Roman" w:hAnsi="Tahoma" w:cs="Tahoma"/>
                <w:szCs w:val="22"/>
              </w:rPr>
            </w:pPr>
            <w:del w:id="1506" w:author="Celeste Baldwin" w:date="2025-02-14T13:42:00Z" w16du:dateUtc="2025-02-14T23:42:00Z">
              <w:r w:rsidRPr="00E3540A" w:rsidDel="00E3540A">
                <w:rPr>
                  <w:rFonts w:ascii="Tahoma" w:eastAsia="Times New Roman" w:hAnsi="Tahoma" w:cs="Tahoma"/>
                  <w:szCs w:val="22"/>
                  <w:rPrChange w:id="1507" w:author="Celeste Baldwin" w:date="2025-02-14T13:42:00Z" w16du:dateUtc="2025-02-14T23:42:00Z">
                    <w:rPr>
                      <w:rFonts w:ascii="Tahoma" w:eastAsia="Times New Roman" w:hAnsi="Tahoma" w:cs="Tahoma"/>
                      <w:sz w:val="16"/>
                      <w:szCs w:val="16"/>
                    </w:rPr>
                  </w:rPrChange>
                </w:rPr>
                <w:delText>As t</w:delText>
              </w:r>
            </w:del>
            <w:r w:rsidRPr="00E3540A">
              <w:rPr>
                <w:rFonts w:ascii="Tahoma" w:eastAsia="Times New Roman" w:hAnsi="Tahoma" w:cs="Tahoma"/>
                <w:szCs w:val="22"/>
                <w:rPrChange w:id="1508" w:author="Celeste Baldwin" w:date="2025-02-14T13:42:00Z" w16du:dateUtc="2025-02-14T23:42:00Z">
                  <w:rPr>
                    <w:rFonts w:ascii="Tahoma" w:eastAsia="Times New Roman" w:hAnsi="Tahoma" w:cs="Tahoma"/>
                    <w:sz w:val="16"/>
                    <w:szCs w:val="16"/>
                  </w:rPr>
                </w:rPrChange>
              </w:rPr>
              <w:t>he principal investigato</w:t>
            </w:r>
            <w:ins w:id="1509" w:author="Celeste Baldwin" w:date="2025-02-14T13:42:00Z" w16du:dateUtc="2025-02-14T23:42:00Z">
              <w:r w:rsidR="00E3540A">
                <w:rPr>
                  <w:rFonts w:ascii="Tahoma" w:eastAsia="Times New Roman" w:hAnsi="Tahoma" w:cs="Tahoma"/>
                  <w:szCs w:val="22"/>
                </w:rPr>
                <w:t xml:space="preserve">r </w:t>
              </w:r>
            </w:ins>
            <w:del w:id="1510" w:author="Celeste Baldwin" w:date="2025-02-14T13:42:00Z" w16du:dateUtc="2025-02-14T23:42:00Z">
              <w:r w:rsidRPr="00E3540A" w:rsidDel="00E3540A">
                <w:rPr>
                  <w:rFonts w:ascii="Tahoma" w:eastAsia="Times New Roman" w:hAnsi="Tahoma" w:cs="Tahoma"/>
                  <w:szCs w:val="22"/>
                  <w:rPrChange w:id="1511" w:author="Celeste Baldwin" w:date="2025-02-14T13:42:00Z" w16du:dateUtc="2025-02-14T23:42:00Z">
                    <w:rPr>
                      <w:rFonts w:ascii="Tahoma" w:eastAsia="Times New Roman" w:hAnsi="Tahoma" w:cs="Tahoma"/>
                      <w:sz w:val="16"/>
                      <w:szCs w:val="16"/>
                    </w:rPr>
                  </w:rPrChange>
                </w:rPr>
                <w:delText xml:space="preserve">r, I </w:delText>
              </w:r>
            </w:del>
            <w:r w:rsidRPr="00E3540A">
              <w:rPr>
                <w:rFonts w:ascii="Tahoma" w:eastAsia="Times New Roman" w:hAnsi="Tahoma" w:cs="Tahoma"/>
                <w:szCs w:val="22"/>
                <w:rPrChange w:id="1512" w:author="Celeste Baldwin" w:date="2025-02-14T13:42:00Z" w16du:dateUtc="2025-02-14T23:42:00Z">
                  <w:rPr>
                    <w:rFonts w:ascii="Tahoma" w:eastAsia="Times New Roman" w:hAnsi="Tahoma" w:cs="Tahoma"/>
                    <w:sz w:val="16"/>
                    <w:szCs w:val="16"/>
                  </w:rPr>
                </w:rPrChange>
              </w:rPr>
              <w:t>will conduct the informed consent process</w:t>
            </w:r>
            <w:ins w:id="1513" w:author="Celeste Baldwin" w:date="2025-02-14T13:42:00Z" w16du:dateUtc="2025-02-14T23:42:00Z">
              <w:r w:rsidR="00E3540A">
                <w:rPr>
                  <w:rFonts w:ascii="Tahoma" w:eastAsia="Times New Roman" w:hAnsi="Tahoma" w:cs="Tahoma"/>
                  <w:szCs w:val="22"/>
                </w:rPr>
                <w:t xml:space="preserve"> and be available by email for questions</w:t>
              </w:r>
              <w:r w:rsidR="0062185D">
                <w:rPr>
                  <w:rFonts w:ascii="Tahoma" w:eastAsia="Times New Roman" w:hAnsi="Tahoma" w:cs="Tahoma"/>
                  <w:szCs w:val="22"/>
                </w:rPr>
                <w:t>.</w:t>
              </w:r>
            </w:ins>
            <w:del w:id="1514" w:author="Celeste Baldwin" w:date="2025-02-14T13:42:00Z" w16du:dateUtc="2025-02-14T23:42:00Z">
              <w:r w:rsidRPr="00E3540A" w:rsidDel="00E3540A">
                <w:rPr>
                  <w:rFonts w:ascii="Tahoma" w:eastAsia="Times New Roman" w:hAnsi="Tahoma" w:cs="Tahoma"/>
                  <w:szCs w:val="22"/>
                  <w:rPrChange w:id="1515" w:author="Celeste Baldwin" w:date="2025-02-14T13:42:00Z" w16du:dateUtc="2025-02-14T23:42:00Z">
                    <w:rPr>
                      <w:rFonts w:ascii="Tahoma" w:eastAsia="Times New Roman" w:hAnsi="Tahoma" w:cs="Tahoma"/>
                      <w:sz w:val="16"/>
                      <w:szCs w:val="16"/>
                    </w:rPr>
                  </w:rPrChange>
                </w:rPr>
                <w:delText>.</w:delText>
              </w:r>
            </w:del>
          </w:p>
          <w:p w14:paraId="448BBF09" w14:textId="77777777" w:rsidR="0062185D" w:rsidRPr="0062185D" w:rsidRDefault="0062185D">
            <w:pPr>
              <w:spacing w:after="0" w:line="240" w:lineRule="auto"/>
              <w:ind w:left="882"/>
              <w:rPr>
                <w:rFonts w:ascii="Tahoma" w:eastAsia="Times New Roman" w:hAnsi="Tahoma" w:cs="Tahoma"/>
                <w:szCs w:val="22"/>
                <w:rPrChange w:id="1516" w:author="Celeste Baldwin" w:date="2025-02-14T13:43:00Z" w16du:dateUtc="2025-02-14T23:43:00Z">
                  <w:rPr>
                    <w:rFonts w:ascii="Tahoma" w:eastAsia="Times New Roman" w:hAnsi="Tahoma" w:cs="Tahoma"/>
                    <w:sz w:val="16"/>
                    <w:szCs w:val="16"/>
                  </w:rPr>
                </w:rPrChange>
              </w:rPr>
              <w:pPrChange w:id="1517" w:author="Celeste Baldwin" w:date="2025-02-14T13:43:00Z" w16du:dateUtc="2025-02-14T23:43:00Z">
                <w:pPr>
                  <w:pStyle w:val="ListParagraph"/>
                  <w:numPr>
                    <w:numId w:val="20"/>
                  </w:numPr>
                  <w:spacing w:after="0" w:line="240" w:lineRule="auto"/>
                  <w:ind w:hanging="360"/>
                </w:pPr>
              </w:pPrChange>
            </w:pPr>
          </w:p>
          <w:p w14:paraId="16D36C3D" w14:textId="5996F5A1" w:rsidR="00DA388E" w:rsidRPr="0062185D" w:rsidRDefault="00DA388E" w:rsidP="00774AA6">
            <w:pPr>
              <w:pStyle w:val="ListParagraph"/>
              <w:numPr>
                <w:ilvl w:val="0"/>
                <w:numId w:val="19"/>
              </w:numPr>
              <w:spacing w:after="0" w:line="240" w:lineRule="auto"/>
              <w:rPr>
                <w:ins w:id="1518" w:author="Celeste Baldwin" w:date="2025-02-14T13:44:00Z" w16du:dateUtc="2025-02-14T23:44:00Z"/>
                <w:rFonts w:ascii="Tahoma" w:eastAsia="Times New Roman" w:hAnsi="Tahoma" w:cs="Tahoma"/>
                <w:b/>
                <w:bCs/>
                <w:szCs w:val="22"/>
                <w:rPrChange w:id="1519" w:author="Celeste Baldwin" w:date="2025-02-14T13:44:00Z" w16du:dateUtc="2025-02-14T23:44:00Z">
                  <w:rPr>
                    <w:ins w:id="1520" w:author="Celeste Baldwin" w:date="2025-02-14T13:44:00Z" w16du:dateUtc="2025-02-14T23:44:00Z"/>
                    <w:rFonts w:ascii="Tahoma" w:eastAsia="Times New Roman" w:hAnsi="Tahoma" w:cs="Tahoma"/>
                    <w:szCs w:val="22"/>
                  </w:rPr>
                </w:rPrChange>
              </w:rPr>
            </w:pPr>
            <w:r w:rsidRPr="00CE15D1">
              <w:rPr>
                <w:rFonts w:ascii="Tahoma" w:eastAsia="Times New Roman" w:hAnsi="Tahoma" w:cs="Tahoma"/>
                <w:b/>
                <w:bCs/>
                <w:szCs w:val="22"/>
                <w:rPrChange w:id="1521" w:author="Celeste Baldwin" w:date="2025-02-14T12:12:00Z" w16du:dateUtc="2025-02-14T22:12:00Z">
                  <w:rPr>
                    <w:rFonts w:ascii="Tahoma" w:eastAsia="Times New Roman" w:hAnsi="Tahoma" w:cs="Tahoma"/>
                    <w:b/>
                    <w:bCs/>
                    <w:sz w:val="16"/>
                    <w:szCs w:val="16"/>
                  </w:rPr>
                </w:rPrChange>
              </w:rPr>
              <w:t xml:space="preserve">How will that person be trained? (previous related coursework, previous experience, one-on-one training with PI or faculty, etc.) </w:t>
            </w:r>
            <w:ins w:id="1522" w:author="Celeste Baldwin" w:date="2025-02-14T13:43:00Z" w16du:dateUtc="2025-02-14T23:43:00Z">
              <w:r w:rsidR="0062185D" w:rsidRPr="0062185D">
                <w:rPr>
                  <w:rFonts w:ascii="Tahoma" w:eastAsia="Times New Roman" w:hAnsi="Tahoma" w:cs="Tahoma"/>
                  <w:szCs w:val="22"/>
                  <w:rPrChange w:id="1523" w:author="Celeste Baldwin" w:date="2025-02-14T13:43:00Z" w16du:dateUtc="2025-02-14T23:43:00Z">
                    <w:rPr>
                      <w:rFonts w:ascii="Tahoma" w:eastAsia="Times New Roman" w:hAnsi="Tahoma" w:cs="Tahoma"/>
                      <w:b/>
                      <w:bCs/>
                      <w:szCs w:val="22"/>
                    </w:rPr>
                  </w:rPrChange>
                </w:rPr>
                <w:t>Both the PI</w:t>
              </w:r>
              <w:r w:rsidR="0062185D">
                <w:rPr>
                  <w:rFonts w:ascii="Tahoma" w:eastAsia="Times New Roman" w:hAnsi="Tahoma" w:cs="Tahoma"/>
                  <w:szCs w:val="22"/>
                </w:rPr>
                <w:t xml:space="preserve"> and the Project Chair have had CITI training and a current certificate </w:t>
              </w:r>
              <w:r w:rsidR="0062185D" w:rsidRPr="0062185D">
                <w:rPr>
                  <w:rFonts w:ascii="Tahoma" w:eastAsia="Times New Roman" w:hAnsi="Tahoma" w:cs="Tahoma"/>
                  <w:szCs w:val="22"/>
                  <w:highlight w:val="yellow"/>
                  <w:rPrChange w:id="1524" w:author="Celeste Baldwin" w:date="2025-02-14T13:44:00Z" w16du:dateUtc="2025-02-14T23:44:00Z">
                    <w:rPr>
                      <w:rFonts w:ascii="Tahoma" w:eastAsia="Times New Roman" w:hAnsi="Tahoma" w:cs="Tahoma"/>
                      <w:szCs w:val="22"/>
                    </w:rPr>
                  </w:rPrChange>
                </w:rPr>
                <w:t xml:space="preserve">(See </w:t>
              </w:r>
            </w:ins>
            <w:ins w:id="1525" w:author="Celeste Baldwin" w:date="2025-02-14T13:44:00Z" w16du:dateUtc="2025-02-14T23:44:00Z">
              <w:r w:rsidR="0062185D" w:rsidRPr="0062185D">
                <w:rPr>
                  <w:rFonts w:ascii="Tahoma" w:eastAsia="Times New Roman" w:hAnsi="Tahoma" w:cs="Tahoma"/>
                  <w:szCs w:val="22"/>
                  <w:highlight w:val="yellow"/>
                  <w:rPrChange w:id="1526" w:author="Celeste Baldwin" w:date="2025-02-14T13:44:00Z" w16du:dateUtc="2025-02-14T23:44:00Z">
                    <w:rPr>
                      <w:rFonts w:ascii="Tahoma" w:eastAsia="Times New Roman" w:hAnsi="Tahoma" w:cs="Tahoma"/>
                      <w:szCs w:val="22"/>
                    </w:rPr>
                  </w:rPrChange>
                </w:rPr>
                <w:t>Appendix</w:t>
              </w:r>
            </w:ins>
            <w:ins w:id="1527" w:author="Celeste Baldwin" w:date="2025-02-14T13:43:00Z" w16du:dateUtc="2025-02-14T23:43:00Z">
              <w:r w:rsidR="0062185D" w:rsidRPr="0062185D">
                <w:rPr>
                  <w:rFonts w:ascii="Tahoma" w:eastAsia="Times New Roman" w:hAnsi="Tahoma" w:cs="Tahoma"/>
                  <w:szCs w:val="22"/>
                  <w:highlight w:val="yellow"/>
                  <w:rPrChange w:id="1528" w:author="Celeste Baldwin" w:date="2025-02-14T13:44:00Z" w16du:dateUtc="2025-02-14T23:44:00Z">
                    <w:rPr>
                      <w:rFonts w:ascii="Tahoma" w:eastAsia="Times New Roman" w:hAnsi="Tahoma" w:cs="Tahoma"/>
                      <w:szCs w:val="22"/>
                    </w:rPr>
                  </w:rPrChange>
                </w:rPr>
                <w:t xml:space="preserve"> X)</w:t>
              </w:r>
            </w:ins>
            <w:ins w:id="1529" w:author="Celeste Baldwin" w:date="2025-02-14T13:44:00Z" w16du:dateUtc="2025-02-14T23:44:00Z">
              <w:r w:rsidR="0062185D">
                <w:rPr>
                  <w:rFonts w:ascii="Tahoma" w:eastAsia="Times New Roman" w:hAnsi="Tahoma" w:cs="Tahoma"/>
                  <w:szCs w:val="22"/>
                </w:rPr>
                <w:t>.</w:t>
              </w:r>
            </w:ins>
          </w:p>
          <w:p w14:paraId="28E5E8AB" w14:textId="77777777" w:rsidR="0062185D" w:rsidRPr="0062185D" w:rsidRDefault="0062185D">
            <w:pPr>
              <w:spacing w:after="0" w:line="240" w:lineRule="auto"/>
              <w:ind w:left="882"/>
              <w:rPr>
                <w:rFonts w:ascii="Tahoma" w:eastAsia="Times New Roman" w:hAnsi="Tahoma" w:cs="Tahoma"/>
                <w:b/>
                <w:bCs/>
                <w:szCs w:val="22"/>
                <w:rPrChange w:id="1530" w:author="Celeste Baldwin" w:date="2025-02-14T13:44:00Z" w16du:dateUtc="2025-02-14T23:44:00Z">
                  <w:rPr>
                    <w:rFonts w:ascii="Tahoma" w:eastAsia="Times New Roman" w:hAnsi="Tahoma" w:cs="Tahoma"/>
                    <w:b/>
                    <w:bCs/>
                    <w:sz w:val="16"/>
                    <w:szCs w:val="16"/>
                  </w:rPr>
                </w:rPrChange>
              </w:rPr>
              <w:pPrChange w:id="1531" w:author="Celeste Baldwin" w:date="2025-02-14T13:44:00Z" w16du:dateUtc="2025-02-14T23:44:00Z">
                <w:pPr>
                  <w:pStyle w:val="ListParagraph"/>
                  <w:numPr>
                    <w:numId w:val="19"/>
                  </w:numPr>
                  <w:spacing w:after="0" w:line="240" w:lineRule="auto"/>
                  <w:ind w:left="1242" w:hanging="360"/>
                </w:pPr>
              </w:pPrChange>
            </w:pPr>
          </w:p>
          <w:p w14:paraId="1F943F10" w14:textId="194D2ED2" w:rsidR="006A3483" w:rsidRPr="00CE15D1" w:rsidDel="0062185D" w:rsidRDefault="006A3483" w:rsidP="00774AA6">
            <w:pPr>
              <w:pStyle w:val="ListParagraph"/>
              <w:numPr>
                <w:ilvl w:val="0"/>
                <w:numId w:val="20"/>
              </w:numPr>
              <w:spacing w:after="0" w:line="240" w:lineRule="auto"/>
              <w:rPr>
                <w:del w:id="1532" w:author="Celeste Baldwin" w:date="2025-02-14T13:43:00Z" w16du:dateUtc="2025-02-14T23:43:00Z"/>
                <w:rFonts w:ascii="Tahoma" w:eastAsia="Times New Roman" w:hAnsi="Tahoma" w:cs="Tahoma"/>
                <w:szCs w:val="22"/>
                <w:rPrChange w:id="1533" w:author="Celeste Baldwin" w:date="2025-02-14T12:12:00Z" w16du:dateUtc="2025-02-14T22:12:00Z">
                  <w:rPr>
                    <w:del w:id="1534" w:author="Celeste Baldwin" w:date="2025-02-14T13:43:00Z" w16du:dateUtc="2025-02-14T23:43:00Z"/>
                    <w:rFonts w:ascii="Tahoma" w:eastAsia="Times New Roman" w:hAnsi="Tahoma" w:cs="Tahoma"/>
                    <w:sz w:val="16"/>
                    <w:szCs w:val="16"/>
                  </w:rPr>
                </w:rPrChange>
              </w:rPr>
            </w:pPr>
            <w:del w:id="1535" w:author="Celeste Baldwin" w:date="2025-02-14T13:43:00Z" w16du:dateUtc="2025-02-14T23:43:00Z">
              <w:r w:rsidRPr="00CE15D1" w:rsidDel="0062185D">
                <w:rPr>
                  <w:rFonts w:ascii="Tahoma" w:eastAsia="Times New Roman" w:hAnsi="Tahoma" w:cs="Tahoma"/>
                  <w:szCs w:val="22"/>
                  <w:rPrChange w:id="1536" w:author="Celeste Baldwin" w:date="2025-02-14T12:12:00Z" w16du:dateUtc="2025-02-14T22:12:00Z">
                    <w:rPr>
                      <w:rFonts w:ascii="Tahoma" w:eastAsia="Times New Roman" w:hAnsi="Tahoma" w:cs="Tahoma"/>
                      <w:sz w:val="16"/>
                      <w:szCs w:val="16"/>
                    </w:rPr>
                  </w:rPrChange>
                </w:rPr>
                <w:delText>Prior related coursework.</w:delText>
              </w:r>
            </w:del>
          </w:p>
          <w:p w14:paraId="47EC1762" w14:textId="273EB704" w:rsidR="00DA388E" w:rsidRPr="00CE15D1" w:rsidRDefault="00DA388E" w:rsidP="00774AA6">
            <w:pPr>
              <w:pStyle w:val="ListParagraph"/>
              <w:numPr>
                <w:ilvl w:val="0"/>
                <w:numId w:val="19"/>
              </w:numPr>
              <w:spacing w:after="0" w:line="240" w:lineRule="auto"/>
              <w:rPr>
                <w:rFonts w:ascii="Tahoma" w:eastAsia="Times New Roman" w:hAnsi="Tahoma" w:cs="Tahoma"/>
                <w:b/>
                <w:bCs/>
                <w:szCs w:val="22"/>
                <w:rPrChange w:id="1537"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538" w:author="Celeste Baldwin" w:date="2025-02-14T12:12:00Z" w16du:dateUtc="2025-02-14T22:12:00Z">
                  <w:rPr>
                    <w:rFonts w:ascii="Tahoma" w:eastAsia="Times New Roman" w:hAnsi="Tahoma" w:cs="Tahoma"/>
                    <w:b/>
                    <w:bCs/>
                    <w:sz w:val="16"/>
                    <w:szCs w:val="16"/>
                  </w:rPr>
                </w:rPrChange>
              </w:rPr>
              <w:t>How will the prospective participant</w:t>
            </w:r>
            <w:r w:rsidR="00E8371C" w:rsidRPr="00CE15D1">
              <w:rPr>
                <w:rFonts w:ascii="Tahoma" w:eastAsia="Times New Roman" w:hAnsi="Tahoma" w:cs="Tahoma"/>
                <w:b/>
                <w:bCs/>
                <w:szCs w:val="22"/>
                <w:rPrChange w:id="1539" w:author="Celeste Baldwin" w:date="2025-02-14T12:12:00Z" w16du:dateUtc="2025-02-14T22:12:00Z">
                  <w:rPr>
                    <w:rFonts w:ascii="Tahoma" w:eastAsia="Times New Roman" w:hAnsi="Tahoma" w:cs="Tahoma"/>
                    <w:b/>
                    <w:bCs/>
                    <w:sz w:val="16"/>
                    <w:szCs w:val="16"/>
                  </w:rPr>
                </w:rPrChange>
              </w:rPr>
              <w:t>'</w:t>
            </w:r>
            <w:r w:rsidRPr="00CE15D1">
              <w:rPr>
                <w:rFonts w:ascii="Tahoma" w:eastAsia="Times New Roman" w:hAnsi="Tahoma" w:cs="Tahoma"/>
                <w:b/>
                <w:bCs/>
                <w:szCs w:val="22"/>
                <w:rPrChange w:id="1540" w:author="Celeste Baldwin" w:date="2025-02-14T12:12:00Z" w16du:dateUtc="2025-02-14T22:12:00Z">
                  <w:rPr>
                    <w:rFonts w:ascii="Tahoma" w:eastAsia="Times New Roman" w:hAnsi="Tahoma" w:cs="Tahoma"/>
                    <w:b/>
                    <w:bCs/>
                    <w:sz w:val="16"/>
                    <w:szCs w:val="16"/>
                  </w:rPr>
                </w:rPrChange>
              </w:rPr>
              <w:t xml:space="preserve">s competence or understanding of the procedures be assessed? Will participants be asked questions about the procedures or encouraged to ask questions? </w:t>
            </w:r>
          </w:p>
          <w:p w14:paraId="11E87EE2" w14:textId="0C9EE33A" w:rsidR="006A3483" w:rsidRPr="0062185D" w:rsidRDefault="006A3483">
            <w:pPr>
              <w:spacing w:after="0" w:line="240" w:lineRule="auto"/>
              <w:ind w:left="360"/>
              <w:rPr>
                <w:rFonts w:ascii="Tahoma" w:eastAsia="Times New Roman" w:hAnsi="Tahoma" w:cs="Tahoma"/>
                <w:szCs w:val="22"/>
                <w:rPrChange w:id="1541" w:author="Celeste Baldwin" w:date="2025-02-14T13:44:00Z" w16du:dateUtc="2025-02-14T23:44:00Z">
                  <w:rPr>
                    <w:rFonts w:ascii="Tahoma" w:eastAsia="Times New Roman" w:hAnsi="Tahoma" w:cs="Tahoma"/>
                    <w:sz w:val="16"/>
                    <w:szCs w:val="16"/>
                  </w:rPr>
                </w:rPrChange>
              </w:rPr>
              <w:pPrChange w:id="1542" w:author="Celeste Baldwin" w:date="2025-02-14T13:44:00Z" w16du:dateUtc="2025-02-14T23:44:00Z">
                <w:pPr>
                  <w:pStyle w:val="ListParagraph"/>
                  <w:numPr>
                    <w:numId w:val="20"/>
                  </w:numPr>
                  <w:spacing w:after="0" w:line="240" w:lineRule="auto"/>
                  <w:ind w:hanging="360"/>
                </w:pPr>
              </w:pPrChange>
            </w:pPr>
            <w:r w:rsidRPr="0062185D">
              <w:rPr>
                <w:rFonts w:ascii="Tahoma" w:eastAsia="Times New Roman" w:hAnsi="Tahoma" w:cs="Tahoma"/>
                <w:szCs w:val="22"/>
                <w:rPrChange w:id="1543" w:author="Celeste Baldwin" w:date="2025-02-14T13:44:00Z" w16du:dateUtc="2025-02-14T23:44:00Z">
                  <w:rPr>
                    <w:rFonts w:ascii="Tahoma" w:eastAsia="Times New Roman" w:hAnsi="Tahoma" w:cs="Tahoma"/>
                    <w:sz w:val="16"/>
                    <w:szCs w:val="16"/>
                  </w:rPr>
                </w:rPrChange>
              </w:rPr>
              <w:t>They will be asked to sign an informed consent document to ascertain comprehension.</w:t>
            </w:r>
          </w:p>
          <w:p w14:paraId="467FE1D7" w14:textId="1A4C6807" w:rsidR="006A3483" w:rsidRPr="0062185D" w:rsidRDefault="006A3483">
            <w:pPr>
              <w:spacing w:after="0" w:line="240" w:lineRule="auto"/>
              <w:ind w:left="360"/>
              <w:rPr>
                <w:rFonts w:ascii="Tahoma" w:eastAsia="Times New Roman" w:hAnsi="Tahoma" w:cs="Tahoma"/>
                <w:szCs w:val="22"/>
                <w:rPrChange w:id="1544" w:author="Celeste Baldwin" w:date="2025-02-14T13:44:00Z" w16du:dateUtc="2025-02-14T23:44:00Z">
                  <w:rPr>
                    <w:rFonts w:ascii="Tahoma" w:eastAsia="Times New Roman" w:hAnsi="Tahoma" w:cs="Tahoma"/>
                    <w:sz w:val="16"/>
                    <w:szCs w:val="16"/>
                  </w:rPr>
                </w:rPrChange>
              </w:rPr>
              <w:pPrChange w:id="1545" w:author="Celeste Baldwin" w:date="2025-02-14T13:44:00Z" w16du:dateUtc="2025-02-14T23:44:00Z">
                <w:pPr>
                  <w:pStyle w:val="ListParagraph"/>
                  <w:numPr>
                    <w:numId w:val="20"/>
                  </w:numPr>
                  <w:spacing w:after="0" w:line="240" w:lineRule="auto"/>
                  <w:ind w:hanging="360"/>
                </w:pPr>
              </w:pPrChange>
            </w:pPr>
            <w:r w:rsidRPr="0062185D">
              <w:rPr>
                <w:rFonts w:ascii="Tahoma" w:eastAsia="Times New Roman" w:hAnsi="Tahoma" w:cs="Tahoma"/>
                <w:szCs w:val="22"/>
                <w:rPrChange w:id="1546" w:author="Celeste Baldwin" w:date="2025-02-14T13:44:00Z" w16du:dateUtc="2025-02-14T23:44:00Z">
                  <w:rPr>
                    <w:rFonts w:ascii="Tahoma" w:eastAsia="Times New Roman" w:hAnsi="Tahoma" w:cs="Tahoma"/>
                    <w:sz w:val="16"/>
                    <w:szCs w:val="16"/>
                  </w:rPr>
                </w:rPrChange>
              </w:rPr>
              <w:t>Yes, the respondents will be asked questions and encouraged to ask queries.</w:t>
            </w:r>
          </w:p>
          <w:p w14:paraId="4749DF6C" w14:textId="77777777" w:rsidR="00DA388E" w:rsidRPr="00CE15D1" w:rsidRDefault="00DA388E" w:rsidP="00774AA6">
            <w:pPr>
              <w:spacing w:after="0" w:line="240" w:lineRule="auto"/>
              <w:ind w:left="1152" w:hanging="270"/>
              <w:rPr>
                <w:rFonts w:ascii="Tahoma" w:eastAsia="Times New Roman" w:hAnsi="Tahoma" w:cs="Tahoma"/>
                <w:szCs w:val="22"/>
                <w:rPrChange w:id="1547" w:author="Celeste Baldwin" w:date="2025-02-14T12:12:00Z" w16du:dateUtc="2025-02-14T22:12:00Z">
                  <w:rPr>
                    <w:rFonts w:ascii="Tahoma" w:eastAsia="Times New Roman" w:hAnsi="Tahoma" w:cs="Tahoma"/>
                    <w:sz w:val="16"/>
                    <w:szCs w:val="16"/>
                  </w:rPr>
                </w:rPrChange>
              </w:rPr>
            </w:pPr>
          </w:p>
          <w:p w14:paraId="780CFD62" w14:textId="77777777" w:rsidR="00DA388E" w:rsidRPr="00CE15D1" w:rsidRDefault="00DA388E" w:rsidP="00774AA6">
            <w:pPr>
              <w:spacing w:before="200" w:after="0" w:line="240" w:lineRule="auto"/>
              <w:rPr>
                <w:rFonts w:ascii="Tahoma" w:eastAsia="Times New Roman" w:hAnsi="Tahoma" w:cs="Tahoma"/>
                <w:b/>
                <w:szCs w:val="22"/>
                <w:rPrChange w:id="1548"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1549" w:author="Celeste Baldwin" w:date="2025-02-14T12:12:00Z" w16du:dateUtc="2025-02-14T22:12:00Z">
                  <w:rPr>
                    <w:rFonts w:ascii="Tahoma" w:eastAsia="Times New Roman" w:hAnsi="Tahoma" w:cs="Tahoma"/>
                    <w:b/>
                    <w:sz w:val="16"/>
                    <w:szCs w:val="16"/>
                  </w:rPr>
                </w:rPrChange>
              </w:rPr>
              <w:t>F.  Confidentiality:</w:t>
            </w:r>
          </w:p>
          <w:p w14:paraId="25619FED" w14:textId="77777777" w:rsidR="00DA388E" w:rsidRPr="00CE15D1" w:rsidRDefault="00DA388E" w:rsidP="00774AA6">
            <w:pPr>
              <w:spacing w:after="0" w:line="240" w:lineRule="auto"/>
              <w:ind w:left="972" w:hanging="270"/>
              <w:rPr>
                <w:rFonts w:ascii="Tahoma" w:eastAsia="Times New Roman" w:hAnsi="Tahoma" w:cs="Tahoma"/>
                <w:b/>
                <w:bCs/>
                <w:szCs w:val="22"/>
                <w:rPrChange w:id="1550"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551" w:author="Celeste Baldwin" w:date="2025-02-14T12:12:00Z" w16du:dateUtc="2025-02-14T22:12:00Z">
                  <w:rPr>
                    <w:rFonts w:ascii="Tahoma" w:eastAsia="Times New Roman" w:hAnsi="Tahoma" w:cs="Tahoma"/>
                    <w:b/>
                    <w:bCs/>
                    <w:sz w:val="16"/>
                    <w:szCs w:val="16"/>
                  </w:rPr>
                </w:rPrChange>
              </w:rPr>
              <w:t>Describe the provisions for participant and data confidentiality:</w:t>
            </w:r>
          </w:p>
          <w:p w14:paraId="2D40FC60" w14:textId="329CC845" w:rsidR="00DA388E" w:rsidRDefault="00DA388E" w:rsidP="00774AA6">
            <w:pPr>
              <w:pStyle w:val="ListParagraph"/>
              <w:numPr>
                <w:ilvl w:val="0"/>
                <w:numId w:val="21"/>
              </w:numPr>
              <w:spacing w:after="0" w:line="240" w:lineRule="auto"/>
              <w:rPr>
                <w:ins w:id="1552" w:author="Celeste Baldwin" w:date="2025-02-14T13:44:00Z" w16du:dateUtc="2025-02-14T23:44:00Z"/>
                <w:rFonts w:ascii="Tahoma" w:eastAsia="Times New Roman" w:hAnsi="Tahoma" w:cs="Tahoma"/>
                <w:b/>
                <w:bCs/>
                <w:szCs w:val="22"/>
              </w:rPr>
            </w:pPr>
            <w:r w:rsidRPr="00CE15D1">
              <w:rPr>
                <w:rFonts w:ascii="Tahoma" w:eastAsia="Times New Roman" w:hAnsi="Tahoma" w:cs="Tahoma"/>
                <w:b/>
                <w:bCs/>
                <w:szCs w:val="22"/>
                <w:rPrChange w:id="1553" w:author="Celeste Baldwin" w:date="2025-02-14T12:12:00Z" w16du:dateUtc="2025-02-14T22:12:00Z">
                  <w:rPr>
                    <w:rFonts w:ascii="Tahoma" w:eastAsia="Times New Roman" w:hAnsi="Tahoma" w:cs="Tahoma"/>
                    <w:b/>
                    <w:bCs/>
                    <w:sz w:val="16"/>
                    <w:szCs w:val="16"/>
                  </w:rPr>
                </w:rPrChange>
              </w:rPr>
              <w:t xml:space="preserve">Where will the data be stored, and who will have access to the data and the area (note: data should be kept for a minimum of three years)? </w:t>
            </w:r>
          </w:p>
          <w:p w14:paraId="25B2600A" w14:textId="5D2C001B" w:rsidR="0062185D" w:rsidRDefault="0062185D" w:rsidP="0062185D">
            <w:pPr>
              <w:spacing w:after="0" w:line="240" w:lineRule="auto"/>
              <w:ind w:left="882"/>
              <w:rPr>
                <w:ins w:id="1554" w:author="Celeste Baldwin" w:date="2025-02-14T13:45:00Z" w16du:dateUtc="2025-02-14T23:45:00Z"/>
                <w:rFonts w:ascii="Tahoma" w:eastAsia="Times New Roman" w:hAnsi="Tahoma" w:cs="Tahoma"/>
                <w:szCs w:val="22"/>
              </w:rPr>
            </w:pPr>
            <w:ins w:id="1555" w:author="Celeste Baldwin" w:date="2025-02-14T13:45:00Z" w16du:dateUtc="2025-02-14T23:45:00Z">
              <w:r>
                <w:rPr>
                  <w:rFonts w:ascii="Tahoma" w:eastAsia="Times New Roman" w:hAnsi="Tahoma" w:cs="Tahoma"/>
                  <w:szCs w:val="22"/>
                </w:rPr>
                <w:t>The data will be stored on a password protected computer for three years and then destroyed. No data will remain in the software used.</w:t>
              </w:r>
            </w:ins>
          </w:p>
          <w:p w14:paraId="164CB403" w14:textId="77777777" w:rsidR="0062185D" w:rsidRPr="0062185D" w:rsidRDefault="0062185D">
            <w:pPr>
              <w:spacing w:after="0" w:line="240" w:lineRule="auto"/>
              <w:ind w:left="882"/>
              <w:rPr>
                <w:rFonts w:ascii="Tahoma" w:eastAsia="Times New Roman" w:hAnsi="Tahoma" w:cs="Tahoma"/>
                <w:szCs w:val="22"/>
                <w:rPrChange w:id="1556" w:author="Celeste Baldwin" w:date="2025-02-14T13:45:00Z" w16du:dateUtc="2025-02-14T23:45:00Z">
                  <w:rPr>
                    <w:rFonts w:ascii="Tahoma" w:eastAsia="Times New Roman" w:hAnsi="Tahoma" w:cs="Tahoma"/>
                    <w:b/>
                    <w:bCs/>
                    <w:sz w:val="16"/>
                    <w:szCs w:val="16"/>
                  </w:rPr>
                </w:rPrChange>
              </w:rPr>
              <w:pPrChange w:id="1557" w:author="Celeste Baldwin" w:date="2025-02-14T13:44:00Z" w16du:dateUtc="2025-02-14T23:44:00Z">
                <w:pPr>
                  <w:pStyle w:val="ListParagraph"/>
                  <w:numPr>
                    <w:numId w:val="21"/>
                  </w:numPr>
                  <w:spacing w:after="0" w:line="240" w:lineRule="auto"/>
                  <w:ind w:left="1242" w:hanging="360"/>
                </w:pPr>
              </w:pPrChange>
            </w:pPr>
          </w:p>
          <w:p w14:paraId="67C49515" w14:textId="1321018B" w:rsidR="006A3483" w:rsidRPr="00CE15D1" w:rsidDel="0062185D" w:rsidRDefault="006A3483" w:rsidP="00774AA6">
            <w:pPr>
              <w:pStyle w:val="ListParagraph"/>
              <w:numPr>
                <w:ilvl w:val="0"/>
                <w:numId w:val="22"/>
              </w:numPr>
              <w:spacing w:after="0" w:line="240" w:lineRule="auto"/>
              <w:rPr>
                <w:del w:id="1558" w:author="Celeste Baldwin" w:date="2025-02-14T13:44:00Z" w16du:dateUtc="2025-02-14T23:44:00Z"/>
                <w:rFonts w:ascii="Tahoma" w:eastAsia="Times New Roman" w:hAnsi="Tahoma" w:cs="Tahoma"/>
                <w:szCs w:val="22"/>
                <w:rPrChange w:id="1559" w:author="Celeste Baldwin" w:date="2025-02-14T12:12:00Z" w16du:dateUtc="2025-02-14T22:12:00Z">
                  <w:rPr>
                    <w:del w:id="1560" w:author="Celeste Baldwin" w:date="2025-02-14T13:44:00Z" w16du:dateUtc="2025-02-14T23:44:00Z"/>
                    <w:rFonts w:ascii="Tahoma" w:eastAsia="Times New Roman" w:hAnsi="Tahoma" w:cs="Tahoma"/>
                    <w:sz w:val="16"/>
                    <w:szCs w:val="16"/>
                  </w:rPr>
                </w:rPrChange>
              </w:rPr>
            </w:pPr>
            <w:del w:id="1561" w:author="Celeste Baldwin" w:date="2025-02-14T13:44:00Z" w16du:dateUtc="2025-02-14T23:44:00Z">
              <w:r w:rsidRPr="00CE15D1" w:rsidDel="0062185D">
                <w:rPr>
                  <w:rFonts w:ascii="Tahoma" w:eastAsia="Times New Roman" w:hAnsi="Tahoma" w:cs="Tahoma"/>
                  <w:szCs w:val="22"/>
                  <w:rPrChange w:id="1562" w:author="Celeste Baldwin" w:date="2025-02-14T12:12:00Z" w16du:dateUtc="2025-02-14T22:12:00Z">
                    <w:rPr>
                      <w:rFonts w:ascii="Tahoma" w:eastAsia="Times New Roman" w:hAnsi="Tahoma" w:cs="Tahoma"/>
                      <w:sz w:val="16"/>
                      <w:szCs w:val="16"/>
                    </w:rPr>
                  </w:rPrChange>
                </w:rPr>
                <w:delText>Data will be stored electronically in the Intellectus Statistics software.</w:delText>
              </w:r>
            </w:del>
          </w:p>
          <w:p w14:paraId="22BC7337" w14:textId="1116E162" w:rsidR="006A3483" w:rsidRPr="00CE15D1" w:rsidDel="0062185D" w:rsidRDefault="006A3483" w:rsidP="00774AA6">
            <w:pPr>
              <w:pStyle w:val="ListParagraph"/>
              <w:numPr>
                <w:ilvl w:val="0"/>
                <w:numId w:val="22"/>
              </w:numPr>
              <w:spacing w:after="0" w:line="240" w:lineRule="auto"/>
              <w:rPr>
                <w:del w:id="1563" w:author="Celeste Baldwin" w:date="2025-02-14T13:44:00Z" w16du:dateUtc="2025-02-14T23:44:00Z"/>
                <w:rFonts w:ascii="Tahoma" w:eastAsia="Times New Roman" w:hAnsi="Tahoma" w:cs="Tahoma"/>
                <w:szCs w:val="22"/>
                <w:rPrChange w:id="1564" w:author="Celeste Baldwin" w:date="2025-02-14T12:12:00Z" w16du:dateUtc="2025-02-14T22:12:00Z">
                  <w:rPr>
                    <w:del w:id="1565" w:author="Celeste Baldwin" w:date="2025-02-14T13:44:00Z" w16du:dateUtc="2025-02-14T23:44:00Z"/>
                    <w:rFonts w:ascii="Tahoma" w:eastAsia="Times New Roman" w:hAnsi="Tahoma" w:cs="Tahoma"/>
                    <w:sz w:val="16"/>
                    <w:szCs w:val="16"/>
                  </w:rPr>
                </w:rPrChange>
              </w:rPr>
            </w:pPr>
            <w:del w:id="1566" w:author="Celeste Baldwin" w:date="2025-02-14T13:44:00Z" w16du:dateUtc="2025-02-14T23:44:00Z">
              <w:r w:rsidRPr="00CE15D1" w:rsidDel="0062185D">
                <w:rPr>
                  <w:rFonts w:ascii="Tahoma" w:eastAsia="Times New Roman" w:hAnsi="Tahoma" w:cs="Tahoma"/>
                  <w:szCs w:val="22"/>
                  <w:rPrChange w:id="1567" w:author="Celeste Baldwin" w:date="2025-02-14T12:12:00Z" w16du:dateUtc="2025-02-14T22:12:00Z">
                    <w:rPr>
                      <w:rFonts w:ascii="Tahoma" w:eastAsia="Times New Roman" w:hAnsi="Tahoma" w:cs="Tahoma"/>
                      <w:sz w:val="16"/>
                      <w:szCs w:val="16"/>
                    </w:rPr>
                  </w:rPrChange>
                </w:rPr>
                <w:delText>Only the principal investigator will have access to the data.</w:delText>
              </w:r>
            </w:del>
          </w:p>
          <w:p w14:paraId="311EA7F9" w14:textId="7ED87695" w:rsidR="00DA388E" w:rsidRDefault="00DA388E" w:rsidP="00774AA6">
            <w:pPr>
              <w:pStyle w:val="ListParagraph"/>
              <w:numPr>
                <w:ilvl w:val="0"/>
                <w:numId w:val="21"/>
              </w:numPr>
              <w:spacing w:after="0" w:line="240" w:lineRule="auto"/>
              <w:rPr>
                <w:ins w:id="1568" w:author="Celeste Baldwin" w:date="2025-02-14T13:46:00Z" w16du:dateUtc="2025-02-14T23:46:00Z"/>
                <w:rFonts w:ascii="Tahoma" w:eastAsia="Times New Roman" w:hAnsi="Tahoma" w:cs="Tahoma"/>
                <w:b/>
                <w:bCs/>
                <w:szCs w:val="22"/>
              </w:rPr>
            </w:pPr>
            <w:r w:rsidRPr="00CE15D1">
              <w:rPr>
                <w:rFonts w:ascii="Tahoma" w:eastAsia="Times New Roman" w:hAnsi="Tahoma" w:cs="Tahoma"/>
                <w:b/>
                <w:bCs/>
                <w:szCs w:val="22"/>
                <w:rPrChange w:id="1569" w:author="Celeste Baldwin" w:date="2025-02-14T12:12:00Z" w16du:dateUtc="2025-02-14T22:12:00Z">
                  <w:rPr>
                    <w:rFonts w:ascii="Tahoma" w:eastAsia="Times New Roman" w:hAnsi="Tahoma" w:cs="Tahoma"/>
                    <w:b/>
                    <w:bCs/>
                    <w:sz w:val="16"/>
                    <w:szCs w:val="16"/>
                  </w:rPr>
                </w:rPrChange>
              </w:rPr>
              <w:t>How and in what format (hard or electronic copy, identifiable or de</w:t>
            </w:r>
            <w:r w:rsidR="00E8371C" w:rsidRPr="00CE15D1">
              <w:rPr>
                <w:rFonts w:ascii="Tahoma" w:eastAsia="Times New Roman" w:hAnsi="Tahoma" w:cs="Tahoma"/>
                <w:b/>
                <w:bCs/>
                <w:szCs w:val="22"/>
                <w:rPrChange w:id="1570" w:author="Celeste Baldwin" w:date="2025-02-14T12:12:00Z" w16du:dateUtc="2025-02-14T22:12:00Z">
                  <w:rPr>
                    <w:rFonts w:ascii="Tahoma" w:eastAsia="Times New Roman" w:hAnsi="Tahoma" w:cs="Tahoma"/>
                    <w:b/>
                    <w:bCs/>
                    <w:sz w:val="16"/>
                    <w:szCs w:val="16"/>
                  </w:rPr>
                </w:rPrChange>
              </w:rPr>
              <w:t>-</w:t>
            </w:r>
            <w:r w:rsidRPr="00CE15D1">
              <w:rPr>
                <w:rFonts w:ascii="Tahoma" w:eastAsia="Times New Roman" w:hAnsi="Tahoma" w:cs="Tahoma"/>
                <w:b/>
                <w:bCs/>
                <w:szCs w:val="22"/>
                <w:rPrChange w:id="1571" w:author="Celeste Baldwin" w:date="2025-02-14T12:12:00Z" w16du:dateUtc="2025-02-14T22:12:00Z">
                  <w:rPr>
                    <w:rFonts w:ascii="Tahoma" w:eastAsia="Times New Roman" w:hAnsi="Tahoma" w:cs="Tahoma"/>
                    <w:b/>
                    <w:bCs/>
                    <w:sz w:val="16"/>
                    <w:szCs w:val="16"/>
                  </w:rPr>
                </w:rPrChange>
              </w:rPr>
              <w:t xml:space="preserve">identified) will the data be stored? </w:t>
            </w:r>
          </w:p>
          <w:p w14:paraId="12503D00" w14:textId="77777777" w:rsidR="0062185D" w:rsidRPr="0062185D" w:rsidRDefault="0062185D">
            <w:pPr>
              <w:spacing w:after="0" w:line="240" w:lineRule="auto"/>
              <w:ind w:left="882"/>
              <w:rPr>
                <w:rFonts w:ascii="Tahoma" w:eastAsia="Times New Roman" w:hAnsi="Tahoma" w:cs="Tahoma"/>
                <w:b/>
                <w:bCs/>
                <w:szCs w:val="22"/>
                <w:rPrChange w:id="1572" w:author="Celeste Baldwin" w:date="2025-02-14T13:46:00Z" w16du:dateUtc="2025-02-14T23:46:00Z">
                  <w:rPr>
                    <w:rFonts w:ascii="Tahoma" w:eastAsia="Times New Roman" w:hAnsi="Tahoma" w:cs="Tahoma"/>
                    <w:b/>
                    <w:bCs/>
                    <w:sz w:val="16"/>
                    <w:szCs w:val="16"/>
                  </w:rPr>
                </w:rPrChange>
              </w:rPr>
              <w:pPrChange w:id="1573" w:author="Celeste Baldwin" w:date="2025-02-14T13:46:00Z" w16du:dateUtc="2025-02-14T23:46:00Z">
                <w:pPr>
                  <w:pStyle w:val="ListParagraph"/>
                  <w:numPr>
                    <w:numId w:val="21"/>
                  </w:numPr>
                  <w:spacing w:after="0" w:line="240" w:lineRule="auto"/>
                  <w:ind w:left="1242" w:hanging="360"/>
                </w:pPr>
              </w:pPrChange>
            </w:pPr>
          </w:p>
          <w:p w14:paraId="1D9E36F1" w14:textId="09ADD5C4" w:rsidR="006A3483" w:rsidRDefault="006A3483" w:rsidP="0062185D">
            <w:pPr>
              <w:spacing w:after="0" w:line="240" w:lineRule="auto"/>
              <w:ind w:left="360"/>
              <w:rPr>
                <w:ins w:id="1574" w:author="Celeste Baldwin" w:date="2025-02-14T13:46:00Z" w16du:dateUtc="2025-02-14T23:46:00Z"/>
                <w:rFonts w:ascii="Tahoma" w:eastAsia="Times New Roman" w:hAnsi="Tahoma" w:cs="Tahoma"/>
                <w:szCs w:val="22"/>
              </w:rPr>
            </w:pPr>
            <w:r w:rsidRPr="0062185D">
              <w:rPr>
                <w:rFonts w:ascii="Tahoma" w:eastAsia="Times New Roman" w:hAnsi="Tahoma" w:cs="Tahoma"/>
                <w:szCs w:val="22"/>
                <w:rPrChange w:id="1575" w:author="Celeste Baldwin" w:date="2025-02-14T13:46:00Z" w16du:dateUtc="2025-02-14T23:46:00Z">
                  <w:rPr>
                    <w:rFonts w:ascii="Tahoma" w:eastAsia="Times New Roman" w:hAnsi="Tahoma" w:cs="Tahoma"/>
                    <w:sz w:val="16"/>
                    <w:szCs w:val="16"/>
                  </w:rPr>
                </w:rPrChange>
              </w:rPr>
              <w:t xml:space="preserve">The format is electronic </w:t>
            </w:r>
            <w:del w:id="1576" w:author="Celeste Baldwin" w:date="2025-02-14T13:46:00Z" w16du:dateUtc="2025-02-14T23:46:00Z">
              <w:r w:rsidRPr="0062185D" w:rsidDel="0062185D">
                <w:rPr>
                  <w:rFonts w:ascii="Tahoma" w:eastAsia="Times New Roman" w:hAnsi="Tahoma" w:cs="Tahoma"/>
                  <w:szCs w:val="22"/>
                  <w:rPrChange w:id="1577" w:author="Celeste Baldwin" w:date="2025-02-14T13:46:00Z" w16du:dateUtc="2025-02-14T23:46:00Z">
                    <w:rPr>
                      <w:rFonts w:ascii="Tahoma" w:eastAsia="Times New Roman" w:hAnsi="Tahoma" w:cs="Tahoma"/>
                      <w:sz w:val="16"/>
                      <w:szCs w:val="16"/>
                    </w:rPr>
                  </w:rPrChange>
                </w:rPr>
                <w:delText xml:space="preserve">copy </w:delText>
              </w:r>
            </w:del>
            <w:r w:rsidRPr="0062185D">
              <w:rPr>
                <w:rFonts w:ascii="Tahoma" w:eastAsia="Times New Roman" w:hAnsi="Tahoma" w:cs="Tahoma"/>
                <w:szCs w:val="22"/>
                <w:rPrChange w:id="1578" w:author="Celeste Baldwin" w:date="2025-02-14T13:46:00Z" w16du:dateUtc="2025-02-14T23:46:00Z">
                  <w:rPr>
                    <w:rFonts w:ascii="Tahoma" w:eastAsia="Times New Roman" w:hAnsi="Tahoma" w:cs="Tahoma"/>
                    <w:sz w:val="16"/>
                    <w:szCs w:val="16"/>
                  </w:rPr>
                </w:rPrChange>
              </w:rPr>
              <w:t>and the data will be de</w:t>
            </w:r>
            <w:r w:rsidR="00E8371C" w:rsidRPr="0062185D">
              <w:rPr>
                <w:rFonts w:ascii="Tahoma" w:eastAsia="Times New Roman" w:hAnsi="Tahoma" w:cs="Tahoma"/>
                <w:szCs w:val="22"/>
                <w:rPrChange w:id="1579" w:author="Celeste Baldwin" w:date="2025-02-14T13:46:00Z" w16du:dateUtc="2025-02-14T23:46:00Z">
                  <w:rPr>
                    <w:rFonts w:ascii="Tahoma" w:eastAsia="Times New Roman" w:hAnsi="Tahoma" w:cs="Tahoma"/>
                    <w:sz w:val="16"/>
                    <w:szCs w:val="16"/>
                  </w:rPr>
                </w:rPrChange>
              </w:rPr>
              <w:t>-</w:t>
            </w:r>
            <w:r w:rsidRPr="0062185D">
              <w:rPr>
                <w:rFonts w:ascii="Tahoma" w:eastAsia="Times New Roman" w:hAnsi="Tahoma" w:cs="Tahoma"/>
                <w:szCs w:val="22"/>
                <w:rPrChange w:id="1580" w:author="Celeste Baldwin" w:date="2025-02-14T13:46:00Z" w16du:dateUtc="2025-02-14T23:46:00Z">
                  <w:rPr>
                    <w:rFonts w:ascii="Tahoma" w:eastAsia="Times New Roman" w:hAnsi="Tahoma" w:cs="Tahoma"/>
                    <w:sz w:val="16"/>
                    <w:szCs w:val="16"/>
                  </w:rPr>
                </w:rPrChange>
              </w:rPr>
              <w:t>identified</w:t>
            </w:r>
            <w:ins w:id="1581" w:author="Celeste Baldwin" w:date="2025-02-14T13:46:00Z" w16du:dateUtc="2025-02-14T23:46:00Z">
              <w:r w:rsidR="0062185D">
                <w:rPr>
                  <w:rFonts w:ascii="Tahoma" w:eastAsia="Times New Roman" w:hAnsi="Tahoma" w:cs="Tahoma"/>
                  <w:szCs w:val="22"/>
                </w:rPr>
                <w:t xml:space="preserve"> in </w:t>
              </w:r>
            </w:ins>
            <w:ins w:id="1582" w:author="Celeste Baldwin" w:date="2025-02-14T13:47:00Z" w16du:dateUtc="2025-02-14T23:47:00Z">
              <w:r w:rsidR="0062185D">
                <w:rPr>
                  <w:rFonts w:ascii="Tahoma" w:eastAsia="Times New Roman" w:hAnsi="Tahoma" w:cs="Tahoma"/>
                  <w:szCs w:val="22"/>
                </w:rPr>
                <w:t xml:space="preserve">both Qualtrics and </w:t>
              </w:r>
              <w:proofErr w:type="spellStart"/>
              <w:r w:rsidR="0062185D">
                <w:rPr>
                  <w:rFonts w:ascii="Tahoma" w:eastAsia="Times New Roman" w:hAnsi="Tahoma" w:cs="Tahoma"/>
                  <w:szCs w:val="22"/>
                </w:rPr>
                <w:t>IntellectusStatistics</w:t>
              </w:r>
              <w:proofErr w:type="spellEnd"/>
              <w:r w:rsidR="0062185D">
                <w:rPr>
                  <w:rFonts w:ascii="Tahoma" w:eastAsia="Times New Roman" w:hAnsi="Tahoma" w:cs="Tahoma"/>
                  <w:szCs w:val="22"/>
                </w:rPr>
                <w:t xml:space="preserve"> to protect the participants.</w:t>
              </w:r>
            </w:ins>
            <w:del w:id="1583" w:author="Celeste Baldwin" w:date="2025-02-14T13:46:00Z" w16du:dateUtc="2025-02-14T23:46:00Z">
              <w:r w:rsidRPr="0062185D" w:rsidDel="0062185D">
                <w:rPr>
                  <w:rFonts w:ascii="Tahoma" w:eastAsia="Times New Roman" w:hAnsi="Tahoma" w:cs="Tahoma"/>
                  <w:szCs w:val="22"/>
                  <w:rPrChange w:id="1584" w:author="Celeste Baldwin" w:date="2025-02-14T13:46:00Z" w16du:dateUtc="2025-02-14T23:46:00Z">
                    <w:rPr>
                      <w:rFonts w:ascii="Tahoma" w:eastAsia="Times New Roman" w:hAnsi="Tahoma" w:cs="Tahoma"/>
                      <w:sz w:val="16"/>
                      <w:szCs w:val="16"/>
                    </w:rPr>
                  </w:rPrChange>
                </w:rPr>
                <w:delText>.</w:delText>
              </w:r>
            </w:del>
          </w:p>
          <w:p w14:paraId="01F881AD" w14:textId="77777777" w:rsidR="0062185D" w:rsidRPr="0062185D" w:rsidRDefault="0062185D">
            <w:pPr>
              <w:spacing w:after="0" w:line="240" w:lineRule="auto"/>
              <w:ind w:left="360"/>
              <w:rPr>
                <w:rFonts w:ascii="Tahoma" w:eastAsia="Times New Roman" w:hAnsi="Tahoma" w:cs="Tahoma"/>
                <w:szCs w:val="22"/>
                <w:rPrChange w:id="1585" w:author="Celeste Baldwin" w:date="2025-02-14T13:46:00Z" w16du:dateUtc="2025-02-14T23:46:00Z">
                  <w:rPr>
                    <w:rFonts w:ascii="Tahoma" w:eastAsia="Times New Roman" w:hAnsi="Tahoma" w:cs="Tahoma"/>
                    <w:sz w:val="16"/>
                    <w:szCs w:val="16"/>
                  </w:rPr>
                </w:rPrChange>
              </w:rPr>
              <w:pPrChange w:id="1586" w:author="Celeste Baldwin" w:date="2025-02-14T13:46:00Z" w16du:dateUtc="2025-02-14T23:46:00Z">
                <w:pPr>
                  <w:pStyle w:val="ListParagraph"/>
                  <w:numPr>
                    <w:numId w:val="23"/>
                  </w:numPr>
                  <w:spacing w:after="0" w:line="240" w:lineRule="auto"/>
                  <w:ind w:hanging="360"/>
                </w:pPr>
              </w:pPrChange>
            </w:pPr>
          </w:p>
          <w:p w14:paraId="001EBEAC" w14:textId="13EFAA39" w:rsidR="00DA388E" w:rsidRPr="0062185D" w:rsidDel="0062185D" w:rsidRDefault="00DA388E" w:rsidP="0062185D">
            <w:pPr>
              <w:pStyle w:val="ListParagraph"/>
              <w:numPr>
                <w:ilvl w:val="0"/>
                <w:numId w:val="21"/>
              </w:numPr>
              <w:spacing w:after="0" w:line="240" w:lineRule="auto"/>
              <w:rPr>
                <w:del w:id="1587" w:author="Celeste Baldwin" w:date="2025-02-14T13:47:00Z" w16du:dateUtc="2025-02-14T23:47:00Z"/>
                <w:rFonts w:ascii="Tahoma" w:eastAsia="Times New Roman" w:hAnsi="Tahoma" w:cs="Tahoma"/>
                <w:b/>
                <w:bCs/>
                <w:szCs w:val="22"/>
                <w:rPrChange w:id="1588" w:author="Celeste Baldwin" w:date="2025-02-14T13:47:00Z" w16du:dateUtc="2025-02-14T23:47:00Z">
                  <w:rPr>
                    <w:del w:id="1589" w:author="Celeste Baldwin" w:date="2025-02-14T13:47:00Z" w16du:dateUtc="2025-02-14T23:47:00Z"/>
                    <w:rFonts w:ascii="Tahoma" w:eastAsia="Times New Roman" w:hAnsi="Tahoma" w:cs="Tahoma"/>
                    <w:szCs w:val="22"/>
                  </w:rPr>
                </w:rPrChange>
              </w:rPr>
            </w:pPr>
            <w:r w:rsidRPr="00CE15D1">
              <w:rPr>
                <w:rFonts w:ascii="Tahoma" w:eastAsia="Times New Roman" w:hAnsi="Tahoma" w:cs="Tahoma"/>
                <w:b/>
                <w:bCs/>
                <w:szCs w:val="22"/>
                <w:rPrChange w:id="1590" w:author="Celeste Baldwin" w:date="2025-02-14T12:12:00Z" w16du:dateUtc="2025-02-14T22:12:00Z">
                  <w:rPr>
                    <w:rFonts w:ascii="Tahoma" w:eastAsia="Times New Roman" w:hAnsi="Tahoma" w:cs="Tahoma"/>
                    <w:b/>
                    <w:bCs/>
                    <w:sz w:val="16"/>
                    <w:szCs w:val="16"/>
                  </w:rPr>
                </w:rPrChange>
              </w:rPr>
              <w:t>Will the participants</w:t>
            </w:r>
            <w:r w:rsidR="00E8371C" w:rsidRPr="00CE15D1">
              <w:rPr>
                <w:rFonts w:ascii="Tahoma" w:eastAsia="Times New Roman" w:hAnsi="Tahoma" w:cs="Tahoma"/>
                <w:b/>
                <w:bCs/>
                <w:szCs w:val="22"/>
                <w:rPrChange w:id="1591" w:author="Celeste Baldwin" w:date="2025-02-14T12:12:00Z" w16du:dateUtc="2025-02-14T22:12:00Z">
                  <w:rPr>
                    <w:rFonts w:ascii="Tahoma" w:eastAsia="Times New Roman" w:hAnsi="Tahoma" w:cs="Tahoma"/>
                    <w:b/>
                    <w:bCs/>
                    <w:sz w:val="16"/>
                    <w:szCs w:val="16"/>
                  </w:rPr>
                </w:rPrChange>
              </w:rPr>
              <w:t>'</w:t>
            </w:r>
            <w:r w:rsidRPr="00CE15D1">
              <w:rPr>
                <w:rFonts w:ascii="Tahoma" w:eastAsia="Times New Roman" w:hAnsi="Tahoma" w:cs="Tahoma"/>
                <w:b/>
                <w:bCs/>
                <w:szCs w:val="22"/>
                <w:rPrChange w:id="1592" w:author="Celeste Baldwin" w:date="2025-02-14T12:12:00Z" w16du:dateUtc="2025-02-14T22:12:00Z">
                  <w:rPr>
                    <w:rFonts w:ascii="Tahoma" w:eastAsia="Times New Roman" w:hAnsi="Tahoma" w:cs="Tahoma"/>
                    <w:b/>
                    <w:bCs/>
                    <w:sz w:val="16"/>
                    <w:szCs w:val="16"/>
                  </w:rPr>
                </w:rPrChange>
              </w:rPr>
              <w:t xml:space="preserve"> identities be coded? Will the codes to identify participants be stored with the data? (Note</w:t>
            </w:r>
            <w:proofErr w:type="gramStart"/>
            <w:r w:rsidRPr="00CE15D1">
              <w:rPr>
                <w:rFonts w:ascii="Tahoma" w:eastAsia="Times New Roman" w:hAnsi="Tahoma" w:cs="Tahoma"/>
                <w:b/>
                <w:bCs/>
                <w:szCs w:val="22"/>
                <w:rPrChange w:id="1593" w:author="Celeste Baldwin" w:date="2025-02-14T12:12:00Z" w16du:dateUtc="2025-02-14T22:12:00Z">
                  <w:rPr>
                    <w:rFonts w:ascii="Tahoma" w:eastAsia="Times New Roman" w:hAnsi="Tahoma" w:cs="Tahoma"/>
                    <w:b/>
                    <w:bCs/>
                    <w:sz w:val="16"/>
                    <w:szCs w:val="16"/>
                  </w:rPr>
                </w:rPrChange>
              </w:rPr>
              <w:t>:  If</w:t>
            </w:r>
            <w:proofErr w:type="gramEnd"/>
            <w:r w:rsidRPr="00CE15D1">
              <w:rPr>
                <w:rFonts w:ascii="Tahoma" w:eastAsia="Times New Roman" w:hAnsi="Tahoma" w:cs="Tahoma"/>
                <w:b/>
                <w:bCs/>
                <w:szCs w:val="22"/>
                <w:rPrChange w:id="1594" w:author="Celeste Baldwin" w:date="2025-02-14T12:12:00Z" w16du:dateUtc="2025-02-14T22:12:00Z">
                  <w:rPr>
                    <w:rFonts w:ascii="Tahoma" w:eastAsia="Times New Roman" w:hAnsi="Tahoma" w:cs="Tahoma"/>
                    <w:b/>
                    <w:bCs/>
                    <w:sz w:val="16"/>
                    <w:szCs w:val="16"/>
                  </w:rPr>
                </w:rPrChange>
              </w:rPr>
              <w:t xml:space="preserve"> you are working with a hospital or clinic, please see information on HIPAA and research at</w:t>
            </w:r>
            <w:r w:rsidRPr="00CE15D1">
              <w:rPr>
                <w:rFonts w:ascii="Tahoma" w:eastAsia="Times New Roman" w:hAnsi="Tahoma" w:cs="Tahoma"/>
                <w:b/>
                <w:bCs/>
                <w:color w:val="0000FF"/>
                <w:szCs w:val="22"/>
                <w:rPrChange w:id="1595" w:author="Celeste Baldwin" w:date="2025-02-14T12:12:00Z" w16du:dateUtc="2025-02-14T22:12:00Z">
                  <w:rPr>
                    <w:rFonts w:ascii="Tahoma" w:eastAsia="Times New Roman" w:hAnsi="Tahoma" w:cs="Tahoma"/>
                    <w:b/>
                    <w:bCs/>
                    <w:color w:val="0000FF"/>
                    <w:sz w:val="16"/>
                    <w:szCs w:val="16"/>
                  </w:rPr>
                </w:rPrChange>
              </w:rPr>
              <w:t xml:space="preserve"> </w:t>
            </w:r>
            <w:r w:rsidRPr="00CE15D1">
              <w:rPr>
                <w:szCs w:val="22"/>
                <w:rPrChange w:id="1596" w:author="Celeste Baldwin" w:date="2025-02-14T12:12:00Z" w16du:dateUtc="2025-02-14T22:12:00Z">
                  <w:rPr/>
                </w:rPrChange>
              </w:rPr>
              <w:fldChar w:fldCharType="begin"/>
            </w:r>
            <w:r w:rsidRPr="00CE15D1">
              <w:rPr>
                <w:szCs w:val="22"/>
                <w:rPrChange w:id="1597" w:author="Celeste Baldwin" w:date="2025-02-14T12:12:00Z" w16du:dateUtc="2025-02-14T22:12:00Z">
                  <w:rPr/>
                </w:rPrChange>
              </w:rPr>
              <w:instrText>HYPERLINK "http://privacyruleandresearch.nih.gov/"</w:instrText>
            </w:r>
            <w:r w:rsidRPr="00CE15D1">
              <w:rPr>
                <w:szCs w:val="22"/>
                <w:rPrChange w:id="1598" w:author="Celeste Baldwin" w:date="2025-02-14T12:12:00Z" w16du:dateUtc="2025-02-14T22:12:00Z">
                  <w:rPr>
                    <w:szCs w:val="22"/>
                  </w:rPr>
                </w:rPrChange>
              </w:rPr>
            </w:r>
            <w:r w:rsidRPr="00CE15D1">
              <w:rPr>
                <w:szCs w:val="22"/>
                <w:rPrChange w:id="1599" w:author="Celeste Baldwin" w:date="2025-02-14T12:12:00Z" w16du:dateUtc="2025-02-14T22:12:00Z">
                  <w:rPr/>
                </w:rPrChange>
              </w:rPr>
              <w:fldChar w:fldCharType="separate"/>
            </w:r>
            <w:r w:rsidRPr="00CE15D1">
              <w:rPr>
                <w:rFonts w:ascii="Tahoma" w:eastAsia="Times New Roman" w:hAnsi="Tahoma" w:cs="Tahoma"/>
                <w:b/>
                <w:bCs/>
                <w:color w:val="0000FF"/>
                <w:szCs w:val="22"/>
                <w:u w:val="single"/>
                <w:rPrChange w:id="1600" w:author="Celeste Baldwin" w:date="2025-02-14T12:12:00Z" w16du:dateUtc="2025-02-14T22:12:00Z">
                  <w:rPr>
                    <w:rFonts w:ascii="Tahoma" w:eastAsia="Times New Roman" w:hAnsi="Tahoma" w:cs="Tahoma"/>
                    <w:b/>
                    <w:bCs/>
                    <w:color w:val="0000FF"/>
                    <w:sz w:val="16"/>
                    <w:szCs w:val="16"/>
                    <w:u w:val="single"/>
                  </w:rPr>
                </w:rPrChange>
              </w:rPr>
              <w:t>http://privacyruleandresearch.nih.gov/</w:t>
            </w:r>
            <w:r w:rsidRPr="00CE15D1">
              <w:rPr>
                <w:szCs w:val="22"/>
                <w:rPrChange w:id="1601" w:author="Celeste Baldwin" w:date="2025-02-14T12:12:00Z" w16du:dateUtc="2025-02-14T22:12:00Z">
                  <w:rPr/>
                </w:rPrChange>
              </w:rPr>
              <w:fldChar w:fldCharType="end"/>
            </w:r>
            <w:r w:rsidRPr="00CE15D1">
              <w:rPr>
                <w:rFonts w:ascii="Tahoma" w:eastAsia="Times New Roman" w:hAnsi="Tahoma" w:cs="Tahoma"/>
                <w:b/>
                <w:bCs/>
                <w:color w:val="0000FF"/>
                <w:szCs w:val="22"/>
                <w:rPrChange w:id="1602" w:author="Celeste Baldwin" w:date="2025-02-14T12:12:00Z" w16du:dateUtc="2025-02-14T22:12:00Z">
                  <w:rPr>
                    <w:rFonts w:ascii="Tahoma" w:eastAsia="Times New Roman" w:hAnsi="Tahoma" w:cs="Tahoma"/>
                    <w:b/>
                    <w:bCs/>
                    <w:color w:val="0000FF"/>
                    <w:sz w:val="16"/>
                    <w:szCs w:val="16"/>
                  </w:rPr>
                </w:rPrChange>
              </w:rPr>
              <w:t xml:space="preserve"> </w:t>
            </w:r>
            <w:r w:rsidRPr="00CE15D1">
              <w:rPr>
                <w:rFonts w:ascii="Tahoma" w:eastAsia="Times New Roman" w:hAnsi="Tahoma" w:cs="Tahoma"/>
                <w:b/>
                <w:bCs/>
                <w:szCs w:val="22"/>
                <w:rPrChange w:id="1603" w:author="Celeste Baldwin" w:date="2025-02-14T12:12:00Z" w16du:dateUtc="2025-02-14T22:12:00Z">
                  <w:rPr>
                    <w:rFonts w:ascii="Tahoma" w:eastAsia="Times New Roman" w:hAnsi="Tahoma" w:cs="Tahoma"/>
                    <w:b/>
                    <w:bCs/>
                    <w:sz w:val="16"/>
                    <w:szCs w:val="16"/>
                  </w:rPr>
                </w:rPrChange>
              </w:rPr>
              <w:t>)</w:t>
            </w:r>
            <w:del w:id="1604" w:author="Celeste Baldwin" w:date="2025-02-14T13:47:00Z" w16du:dateUtc="2025-02-14T23:47:00Z">
              <w:r w:rsidRPr="00CE15D1" w:rsidDel="0062185D">
                <w:rPr>
                  <w:rFonts w:ascii="Tahoma" w:eastAsia="Times New Roman" w:hAnsi="Tahoma" w:cs="Tahoma"/>
                  <w:b/>
                  <w:bCs/>
                  <w:szCs w:val="22"/>
                  <w:rPrChange w:id="1605" w:author="Celeste Baldwin" w:date="2025-02-14T12:12:00Z" w16du:dateUtc="2025-02-14T22:12:00Z">
                    <w:rPr>
                      <w:rFonts w:ascii="Tahoma" w:eastAsia="Times New Roman" w:hAnsi="Tahoma" w:cs="Tahoma"/>
                      <w:b/>
                      <w:bCs/>
                      <w:sz w:val="16"/>
                      <w:szCs w:val="16"/>
                    </w:rPr>
                  </w:rPrChange>
                </w:rPr>
                <w:delText xml:space="preserve"> </w:delText>
              </w:r>
            </w:del>
          </w:p>
          <w:p w14:paraId="41FE33AF" w14:textId="77777777" w:rsidR="0062185D" w:rsidRPr="00CE15D1" w:rsidRDefault="0062185D" w:rsidP="00774AA6">
            <w:pPr>
              <w:pStyle w:val="ListParagraph"/>
              <w:numPr>
                <w:ilvl w:val="0"/>
                <w:numId w:val="21"/>
              </w:numPr>
              <w:spacing w:after="0" w:line="240" w:lineRule="auto"/>
              <w:rPr>
                <w:ins w:id="1606" w:author="Celeste Baldwin" w:date="2025-02-14T13:47:00Z" w16du:dateUtc="2025-02-14T23:47:00Z"/>
                <w:rFonts w:ascii="Tahoma" w:eastAsia="Times New Roman" w:hAnsi="Tahoma" w:cs="Tahoma"/>
                <w:b/>
                <w:bCs/>
                <w:szCs w:val="22"/>
                <w:rPrChange w:id="1607" w:author="Celeste Baldwin" w:date="2025-02-14T12:12:00Z" w16du:dateUtc="2025-02-14T22:12:00Z">
                  <w:rPr>
                    <w:ins w:id="1608" w:author="Celeste Baldwin" w:date="2025-02-14T13:47:00Z" w16du:dateUtc="2025-02-14T23:47:00Z"/>
                    <w:rFonts w:ascii="Tahoma" w:eastAsia="Times New Roman" w:hAnsi="Tahoma" w:cs="Tahoma"/>
                    <w:b/>
                    <w:bCs/>
                    <w:sz w:val="16"/>
                    <w:szCs w:val="16"/>
                  </w:rPr>
                </w:rPrChange>
              </w:rPr>
            </w:pPr>
          </w:p>
          <w:p w14:paraId="65A8ADEA" w14:textId="6B33D5BD" w:rsidR="006A3483" w:rsidRPr="0062185D" w:rsidRDefault="0062185D">
            <w:pPr>
              <w:spacing w:after="0" w:line="240" w:lineRule="auto"/>
              <w:ind w:left="882"/>
              <w:rPr>
                <w:rFonts w:ascii="Tahoma" w:eastAsia="Times New Roman" w:hAnsi="Tahoma" w:cs="Tahoma"/>
                <w:szCs w:val="22"/>
                <w:rPrChange w:id="1609" w:author="Celeste Baldwin" w:date="2025-02-14T13:47:00Z" w16du:dateUtc="2025-02-14T23:47:00Z">
                  <w:rPr>
                    <w:rFonts w:ascii="Tahoma" w:eastAsia="Times New Roman" w:hAnsi="Tahoma" w:cs="Tahoma"/>
                    <w:sz w:val="16"/>
                    <w:szCs w:val="16"/>
                  </w:rPr>
                </w:rPrChange>
              </w:rPr>
              <w:pPrChange w:id="1610" w:author="Celeste Baldwin" w:date="2025-02-14T13:47:00Z" w16du:dateUtc="2025-02-14T23:47:00Z">
                <w:pPr>
                  <w:pStyle w:val="ListParagraph"/>
                  <w:numPr>
                    <w:numId w:val="23"/>
                  </w:numPr>
                  <w:spacing w:after="0" w:line="240" w:lineRule="auto"/>
                  <w:ind w:hanging="360"/>
                </w:pPr>
              </w:pPrChange>
            </w:pPr>
            <w:ins w:id="1611" w:author="Celeste Baldwin" w:date="2025-02-14T13:47:00Z" w16du:dateUtc="2025-02-14T23:47:00Z">
              <w:r>
                <w:rPr>
                  <w:rFonts w:ascii="Tahoma" w:eastAsia="Times New Roman" w:hAnsi="Tahoma" w:cs="Tahoma"/>
                  <w:szCs w:val="22"/>
                </w:rPr>
                <w:t>The data collected will be deidentified o</w:t>
              </w:r>
            </w:ins>
            <w:ins w:id="1612" w:author="Celeste Baldwin" w:date="2025-02-14T13:48:00Z" w16du:dateUtc="2025-02-14T23:48:00Z">
              <w:r>
                <w:rPr>
                  <w:rFonts w:ascii="Tahoma" w:eastAsia="Times New Roman" w:hAnsi="Tahoma" w:cs="Tahoma"/>
                  <w:szCs w:val="22"/>
                </w:rPr>
                <w:t xml:space="preserve">nce the consent is signed and the participants will be coded </w:t>
              </w:r>
            </w:ins>
            <w:ins w:id="1613" w:author="Celeste Baldwin" w:date="2025-02-14T13:49:00Z" w16du:dateUtc="2025-02-14T23:49:00Z">
              <w:r>
                <w:rPr>
                  <w:rFonts w:ascii="Tahoma" w:eastAsia="Times New Roman" w:hAnsi="Tahoma" w:cs="Tahoma"/>
                  <w:szCs w:val="22"/>
                </w:rPr>
                <w:t>anonymously</w:t>
              </w:r>
            </w:ins>
            <w:ins w:id="1614" w:author="Celeste Baldwin" w:date="2025-02-14T13:48:00Z" w16du:dateUtc="2025-02-14T23:48:00Z">
              <w:r>
                <w:rPr>
                  <w:rFonts w:ascii="Tahoma" w:eastAsia="Times New Roman" w:hAnsi="Tahoma" w:cs="Tahoma"/>
                  <w:szCs w:val="22"/>
                </w:rPr>
                <w:t xml:space="preserve"> so that the PI and Project Chair do not know any identifiers.</w:t>
              </w:r>
            </w:ins>
            <w:del w:id="1615" w:author="Celeste Baldwin" w:date="2025-02-14T13:47:00Z" w16du:dateUtc="2025-02-14T23:47:00Z">
              <w:r w:rsidR="006A3483" w:rsidRPr="0062185D" w:rsidDel="0062185D">
                <w:rPr>
                  <w:rFonts w:ascii="Tahoma" w:eastAsia="Times New Roman" w:hAnsi="Tahoma" w:cs="Tahoma"/>
                  <w:szCs w:val="22"/>
                  <w:rPrChange w:id="1616" w:author="Celeste Baldwin" w:date="2025-02-14T13:47:00Z" w16du:dateUtc="2025-02-14T23:47:00Z">
                    <w:rPr>
                      <w:rFonts w:ascii="Tahoma" w:eastAsia="Times New Roman" w:hAnsi="Tahoma" w:cs="Tahoma"/>
                      <w:sz w:val="16"/>
                      <w:szCs w:val="16"/>
                    </w:rPr>
                  </w:rPrChange>
                </w:rPr>
                <w:delText>No.</w:delText>
              </w:r>
            </w:del>
          </w:p>
          <w:p w14:paraId="36857D57" w14:textId="77777777" w:rsidR="00DA388E" w:rsidRPr="00CE15D1" w:rsidRDefault="00DA388E" w:rsidP="00774AA6">
            <w:pPr>
              <w:spacing w:after="0" w:line="240" w:lineRule="auto"/>
              <w:ind w:left="1152" w:hanging="270"/>
              <w:rPr>
                <w:rFonts w:ascii="Tahoma" w:eastAsia="Times New Roman" w:hAnsi="Tahoma" w:cs="Tahoma"/>
                <w:szCs w:val="22"/>
                <w:rPrChange w:id="1617" w:author="Celeste Baldwin" w:date="2025-02-14T12:12:00Z" w16du:dateUtc="2025-02-14T22:12:00Z">
                  <w:rPr>
                    <w:rFonts w:ascii="Tahoma" w:eastAsia="Times New Roman" w:hAnsi="Tahoma" w:cs="Tahoma"/>
                    <w:sz w:val="16"/>
                    <w:szCs w:val="16"/>
                  </w:rPr>
                </w:rPrChange>
              </w:rPr>
            </w:pPr>
          </w:p>
          <w:p w14:paraId="3A263691" w14:textId="77777777" w:rsidR="00DA388E" w:rsidRPr="00CE15D1" w:rsidRDefault="00DA388E" w:rsidP="00774AA6">
            <w:pPr>
              <w:spacing w:before="200" w:after="0" w:line="240" w:lineRule="auto"/>
              <w:rPr>
                <w:rFonts w:ascii="Tahoma" w:eastAsia="Times New Roman" w:hAnsi="Tahoma" w:cs="Tahoma"/>
                <w:szCs w:val="22"/>
                <w:rPrChange w:id="161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1619" w:author="Celeste Baldwin" w:date="2025-02-14T12:12:00Z" w16du:dateUtc="2025-02-14T22:12:00Z">
                  <w:rPr>
                    <w:rFonts w:ascii="Tahoma" w:eastAsia="Times New Roman" w:hAnsi="Tahoma" w:cs="Tahoma"/>
                    <w:b/>
                    <w:sz w:val="16"/>
                    <w:szCs w:val="16"/>
                  </w:rPr>
                </w:rPrChange>
              </w:rPr>
              <w:t xml:space="preserve">G.  Potential Research Risks or Discomforts to Participants: </w:t>
            </w:r>
          </w:p>
          <w:p w14:paraId="6708373C" w14:textId="75E6CD24" w:rsidR="00DA388E" w:rsidRPr="00CE15D1" w:rsidRDefault="00DA388E" w:rsidP="00774AA6">
            <w:pPr>
              <w:spacing w:after="0" w:line="240" w:lineRule="auto"/>
              <w:ind w:left="1152" w:hanging="270"/>
              <w:rPr>
                <w:rFonts w:ascii="Tahoma" w:eastAsia="Times New Roman" w:hAnsi="Tahoma" w:cs="Tahoma"/>
                <w:b/>
                <w:bCs/>
                <w:color w:val="000000"/>
                <w:szCs w:val="22"/>
                <w:rPrChange w:id="1620" w:author="Celeste Baldwin" w:date="2025-02-14T12:12:00Z" w16du:dateUtc="2025-02-14T22:12:00Z">
                  <w:rPr>
                    <w:rFonts w:ascii="Tahoma" w:eastAsia="Times New Roman" w:hAnsi="Tahoma" w:cs="Tahoma"/>
                    <w:b/>
                    <w:bCs/>
                    <w:color w:val="000000"/>
                    <w:sz w:val="16"/>
                    <w:szCs w:val="16"/>
                  </w:rPr>
                </w:rPrChange>
              </w:rPr>
            </w:pPr>
            <w:r w:rsidRPr="00CE15D1">
              <w:rPr>
                <w:rFonts w:ascii="Tahoma" w:eastAsia="Times New Roman" w:hAnsi="Tahoma" w:cs="Tahoma"/>
                <w:szCs w:val="22"/>
                <w:rPrChange w:id="1621" w:author="Celeste Baldwin" w:date="2025-02-14T12:12:00Z" w16du:dateUtc="2025-02-14T22:12:00Z">
                  <w:rPr>
                    <w:rFonts w:ascii="Tahoma" w:eastAsia="Times New Roman" w:hAnsi="Tahoma" w:cs="Tahoma"/>
                    <w:sz w:val="16"/>
                    <w:szCs w:val="16"/>
                  </w:rPr>
                </w:rPrChange>
              </w:rPr>
              <w:t>1</w:t>
            </w:r>
            <w:r w:rsidRPr="00CE15D1">
              <w:rPr>
                <w:rFonts w:ascii="Tahoma" w:eastAsia="Times New Roman" w:hAnsi="Tahoma" w:cs="Tahoma"/>
                <w:b/>
                <w:bCs/>
                <w:szCs w:val="22"/>
                <w:rPrChange w:id="1622" w:author="Celeste Baldwin" w:date="2025-02-14T12:12:00Z" w16du:dateUtc="2025-02-14T22:12:00Z">
                  <w:rPr>
                    <w:rFonts w:ascii="Tahoma" w:eastAsia="Times New Roman" w:hAnsi="Tahoma" w:cs="Tahoma"/>
                    <w:b/>
                    <w:bCs/>
                    <w:sz w:val="16"/>
                    <w:szCs w:val="16"/>
                  </w:rPr>
                </w:rPrChange>
              </w:rPr>
              <w:t xml:space="preserve">. Indicate the type of risk that may result from participation. Consider psychological or emotional risks, social stigma, change in status or employment, physical risks or harms, information risks including breach of confidentiality and any effect loss of confidentiality may have on status, employment, or insurability. If the protocol involves treatment, what are the risks compared to other treatments in terms of </w:t>
            </w:r>
            <w:r w:rsidR="00E8371C" w:rsidRPr="00CE15D1">
              <w:rPr>
                <w:rFonts w:ascii="Tahoma" w:eastAsia="Times New Roman" w:hAnsi="Tahoma" w:cs="Tahoma"/>
                <w:b/>
                <w:bCs/>
                <w:szCs w:val="22"/>
                <w:rPrChange w:id="1623" w:author="Celeste Baldwin" w:date="2025-02-14T12:12:00Z" w16du:dateUtc="2025-02-14T22:12:00Z">
                  <w:rPr>
                    <w:rFonts w:ascii="Tahoma" w:eastAsia="Times New Roman" w:hAnsi="Tahoma" w:cs="Tahoma"/>
                    <w:b/>
                    <w:bCs/>
                    <w:sz w:val="16"/>
                    <w:szCs w:val="16"/>
                  </w:rPr>
                </w:rPrChange>
              </w:rPr>
              <w:t>"</w:t>
            </w:r>
            <w:r w:rsidRPr="00CE15D1">
              <w:rPr>
                <w:rFonts w:ascii="Tahoma" w:eastAsia="Times New Roman" w:hAnsi="Tahoma" w:cs="Tahoma"/>
                <w:b/>
                <w:bCs/>
                <w:szCs w:val="22"/>
                <w:rPrChange w:id="1624" w:author="Celeste Baldwin" w:date="2025-02-14T12:12:00Z" w16du:dateUtc="2025-02-14T22:12:00Z">
                  <w:rPr>
                    <w:rFonts w:ascii="Tahoma" w:eastAsia="Times New Roman" w:hAnsi="Tahoma" w:cs="Tahoma"/>
                    <w:b/>
                    <w:bCs/>
                    <w:sz w:val="16"/>
                    <w:szCs w:val="16"/>
                  </w:rPr>
                </w:rPrChange>
              </w:rPr>
              <w:t>standard of care</w:t>
            </w:r>
            <w:r w:rsidR="00E8371C" w:rsidRPr="00CE15D1">
              <w:rPr>
                <w:rFonts w:ascii="Tahoma" w:eastAsia="Times New Roman" w:hAnsi="Tahoma" w:cs="Tahoma"/>
                <w:b/>
                <w:bCs/>
                <w:szCs w:val="22"/>
                <w:rPrChange w:id="1625" w:author="Celeste Baldwin" w:date="2025-02-14T12:12:00Z" w16du:dateUtc="2025-02-14T22:12:00Z">
                  <w:rPr>
                    <w:rFonts w:ascii="Tahoma" w:eastAsia="Times New Roman" w:hAnsi="Tahoma" w:cs="Tahoma"/>
                    <w:b/>
                    <w:bCs/>
                    <w:sz w:val="16"/>
                    <w:szCs w:val="16"/>
                  </w:rPr>
                </w:rPrChange>
              </w:rPr>
              <w:t>"</w:t>
            </w:r>
            <w:r w:rsidRPr="00CE15D1">
              <w:rPr>
                <w:rFonts w:ascii="Tahoma" w:eastAsia="Times New Roman" w:hAnsi="Tahoma" w:cs="Tahoma"/>
                <w:b/>
                <w:bCs/>
                <w:szCs w:val="22"/>
                <w:rPrChange w:id="1626" w:author="Celeste Baldwin" w:date="2025-02-14T12:12:00Z" w16du:dateUtc="2025-02-14T22:12:00Z">
                  <w:rPr>
                    <w:rFonts w:ascii="Tahoma" w:eastAsia="Times New Roman" w:hAnsi="Tahoma" w:cs="Tahoma"/>
                    <w:b/>
                    <w:bCs/>
                    <w:sz w:val="16"/>
                    <w:szCs w:val="16"/>
                  </w:rPr>
                </w:rPrChange>
              </w:rPr>
              <w:t xml:space="preserve">? (For example: </w:t>
            </w:r>
            <w:r w:rsidRPr="00CE15D1">
              <w:rPr>
                <w:rFonts w:ascii="Tahoma" w:eastAsia="Times New Roman" w:hAnsi="Tahoma" w:cs="Tahoma"/>
                <w:b/>
                <w:bCs/>
                <w:color w:val="000000"/>
                <w:szCs w:val="22"/>
                <w:rPrChange w:id="1627" w:author="Celeste Baldwin" w:date="2025-02-14T12:12:00Z" w16du:dateUtc="2025-02-14T22:12:00Z">
                  <w:rPr>
                    <w:rFonts w:ascii="Tahoma" w:eastAsia="Times New Roman" w:hAnsi="Tahoma" w:cs="Tahoma"/>
                    <w:b/>
                    <w:bCs/>
                    <w:color w:val="000000"/>
                    <w:sz w:val="16"/>
                    <w:szCs w:val="16"/>
                  </w:rPr>
                </w:rPrChange>
              </w:rPr>
              <w:t xml:space="preserve">Psych Referral 24 hours 7 days a week; This study poses minimal risks to participants. Two potential but unlikely risks that you may experience are fatigue and possible emotional distress about the topic. Should the intervention make you feel distressed or upset, please utilize the National Institute of Health link here to access counseling or providers immediately nationwide </w:t>
            </w:r>
            <w:r w:rsidRPr="00CE15D1">
              <w:rPr>
                <w:szCs w:val="22"/>
                <w:rPrChange w:id="1628" w:author="Celeste Baldwin" w:date="2025-02-14T12:12:00Z" w16du:dateUtc="2025-02-14T22:12:00Z">
                  <w:rPr/>
                </w:rPrChange>
              </w:rPr>
              <w:fldChar w:fldCharType="begin"/>
            </w:r>
            <w:r w:rsidRPr="00CE15D1">
              <w:rPr>
                <w:szCs w:val="22"/>
                <w:rPrChange w:id="1629" w:author="Celeste Baldwin" w:date="2025-02-14T12:12:00Z" w16du:dateUtc="2025-02-14T22:12:00Z">
                  <w:rPr/>
                </w:rPrChange>
              </w:rPr>
              <w:instrText>HYPERLINK "https://www.nimh.nih.gov/health/find-help"</w:instrText>
            </w:r>
            <w:r w:rsidRPr="00CE15D1">
              <w:rPr>
                <w:szCs w:val="22"/>
                <w:rPrChange w:id="1630" w:author="Celeste Baldwin" w:date="2025-02-14T12:12:00Z" w16du:dateUtc="2025-02-14T22:12:00Z">
                  <w:rPr>
                    <w:szCs w:val="22"/>
                  </w:rPr>
                </w:rPrChange>
              </w:rPr>
            </w:r>
            <w:r w:rsidRPr="00CE15D1">
              <w:rPr>
                <w:szCs w:val="22"/>
                <w:rPrChange w:id="1631" w:author="Celeste Baldwin" w:date="2025-02-14T12:12:00Z" w16du:dateUtc="2025-02-14T22:12:00Z">
                  <w:rPr/>
                </w:rPrChange>
              </w:rPr>
              <w:fldChar w:fldCharType="separate"/>
            </w:r>
            <w:r w:rsidRPr="00CE15D1">
              <w:rPr>
                <w:rFonts w:ascii="Tahoma" w:eastAsia="Times New Roman" w:hAnsi="Tahoma" w:cs="Tahoma"/>
                <w:b/>
                <w:bCs/>
                <w:color w:val="0000FF"/>
                <w:szCs w:val="22"/>
                <w:u w:val="single"/>
                <w:rPrChange w:id="1632" w:author="Celeste Baldwin" w:date="2025-02-14T12:12:00Z" w16du:dateUtc="2025-02-14T22:12:00Z">
                  <w:rPr>
                    <w:rFonts w:ascii="Tahoma" w:eastAsia="Times New Roman" w:hAnsi="Tahoma" w:cs="Tahoma"/>
                    <w:b/>
                    <w:bCs/>
                    <w:color w:val="0000FF"/>
                    <w:sz w:val="16"/>
                    <w:szCs w:val="16"/>
                    <w:u w:val="single"/>
                  </w:rPr>
                </w:rPrChange>
              </w:rPr>
              <w:t>https://www.nimh.nih.gov/health/find-help</w:t>
            </w:r>
            <w:r w:rsidRPr="00CE15D1">
              <w:rPr>
                <w:szCs w:val="22"/>
                <w:rPrChange w:id="1633" w:author="Celeste Baldwin" w:date="2025-02-14T12:12:00Z" w16du:dateUtc="2025-02-14T22:12:00Z">
                  <w:rPr/>
                </w:rPrChange>
              </w:rPr>
              <w:fldChar w:fldCharType="end"/>
            </w:r>
            <w:r w:rsidRPr="00CE15D1">
              <w:rPr>
                <w:rFonts w:ascii="Tahoma" w:eastAsia="Times New Roman" w:hAnsi="Tahoma" w:cs="Tahoma"/>
                <w:b/>
                <w:bCs/>
                <w:color w:val="000000"/>
                <w:szCs w:val="22"/>
                <w:rPrChange w:id="1634" w:author="Celeste Baldwin" w:date="2025-02-14T12:12:00Z" w16du:dateUtc="2025-02-14T22:12:00Z">
                  <w:rPr>
                    <w:rFonts w:ascii="Tahoma" w:eastAsia="Times New Roman" w:hAnsi="Tahoma" w:cs="Tahoma"/>
                    <w:b/>
                    <w:bCs/>
                    <w:color w:val="000000"/>
                    <w:sz w:val="16"/>
                    <w:szCs w:val="16"/>
                  </w:rPr>
                </w:rPrChange>
              </w:rPr>
              <w:t>)</w:t>
            </w:r>
          </w:p>
          <w:p w14:paraId="7E59C2EB" w14:textId="6D08ED69" w:rsidR="006A3483" w:rsidRDefault="006A3483" w:rsidP="0062185D">
            <w:pPr>
              <w:spacing w:after="0" w:line="240" w:lineRule="auto"/>
              <w:ind w:left="360"/>
              <w:rPr>
                <w:ins w:id="1635" w:author="Celeste Baldwin" w:date="2025-02-14T13:49:00Z" w16du:dateUtc="2025-02-14T23:49:00Z"/>
                <w:rFonts w:ascii="Tahoma" w:eastAsia="Times New Roman" w:hAnsi="Tahoma" w:cs="Tahoma"/>
                <w:color w:val="000000"/>
                <w:szCs w:val="22"/>
              </w:rPr>
            </w:pPr>
            <w:r w:rsidRPr="0062185D">
              <w:rPr>
                <w:rFonts w:ascii="Tahoma" w:eastAsia="Times New Roman" w:hAnsi="Tahoma" w:cs="Tahoma"/>
                <w:color w:val="000000"/>
                <w:szCs w:val="22"/>
                <w:rPrChange w:id="1636" w:author="Celeste Baldwin" w:date="2025-02-14T13:49:00Z" w16du:dateUtc="2025-02-14T23:49:00Z">
                  <w:rPr>
                    <w:rFonts w:ascii="Tahoma" w:eastAsia="Times New Roman" w:hAnsi="Tahoma" w:cs="Tahoma"/>
                    <w:color w:val="000000"/>
                    <w:sz w:val="16"/>
                    <w:szCs w:val="16"/>
                  </w:rPr>
                </w:rPrChange>
              </w:rPr>
              <w:t>Th</w:t>
            </w:r>
            <w:ins w:id="1637" w:author="Celeste Baldwin" w:date="2025-02-14T13:49:00Z" w16du:dateUtc="2025-02-14T23:49:00Z">
              <w:r w:rsidR="0062185D">
                <w:rPr>
                  <w:rFonts w:ascii="Tahoma" w:eastAsia="Times New Roman" w:hAnsi="Tahoma" w:cs="Tahoma"/>
                  <w:color w:val="000000"/>
                  <w:szCs w:val="22"/>
                </w:rPr>
                <w:t xml:space="preserve">is project </w:t>
              </w:r>
            </w:ins>
            <w:del w:id="1638" w:author="Celeste Baldwin" w:date="2025-02-14T13:49:00Z" w16du:dateUtc="2025-02-14T23:49:00Z">
              <w:r w:rsidRPr="0062185D" w:rsidDel="0062185D">
                <w:rPr>
                  <w:rFonts w:ascii="Tahoma" w:eastAsia="Times New Roman" w:hAnsi="Tahoma" w:cs="Tahoma"/>
                  <w:color w:val="000000"/>
                  <w:szCs w:val="22"/>
                  <w:rPrChange w:id="1639" w:author="Celeste Baldwin" w:date="2025-02-14T13:49:00Z" w16du:dateUtc="2025-02-14T23:49:00Z">
                    <w:rPr>
                      <w:rFonts w:ascii="Tahoma" w:eastAsia="Times New Roman" w:hAnsi="Tahoma" w:cs="Tahoma"/>
                      <w:color w:val="000000"/>
                      <w:sz w:val="16"/>
                      <w:szCs w:val="16"/>
                    </w:rPr>
                  </w:rPrChange>
                </w:rPr>
                <w:delText>e study</w:delText>
              </w:r>
            </w:del>
            <w:ins w:id="1640" w:author="Celeste Baldwin" w:date="2025-02-14T13:49:00Z" w16du:dateUtc="2025-02-14T23:49:00Z">
              <w:r w:rsidR="0062185D">
                <w:rPr>
                  <w:rFonts w:ascii="Tahoma" w:eastAsia="Times New Roman" w:hAnsi="Tahoma" w:cs="Tahoma"/>
                  <w:color w:val="000000"/>
                  <w:szCs w:val="22"/>
                </w:rPr>
                <w:t>ha</w:t>
              </w:r>
            </w:ins>
            <w:del w:id="1641" w:author="Celeste Baldwin" w:date="2025-02-14T13:49:00Z" w16du:dateUtc="2025-02-14T23:49:00Z">
              <w:r w:rsidRPr="0062185D" w:rsidDel="0062185D">
                <w:rPr>
                  <w:rFonts w:ascii="Tahoma" w:eastAsia="Times New Roman" w:hAnsi="Tahoma" w:cs="Tahoma"/>
                  <w:color w:val="000000"/>
                  <w:szCs w:val="22"/>
                  <w:rPrChange w:id="1642" w:author="Celeste Baldwin" w:date="2025-02-14T13:49:00Z" w16du:dateUtc="2025-02-14T23:49:00Z">
                    <w:rPr>
                      <w:rFonts w:ascii="Tahoma" w:eastAsia="Times New Roman" w:hAnsi="Tahoma" w:cs="Tahoma"/>
                      <w:color w:val="000000"/>
                      <w:sz w:val="16"/>
                      <w:szCs w:val="16"/>
                    </w:rPr>
                  </w:rPrChange>
                </w:rPr>
                <w:delText xml:space="preserve"> i</w:delText>
              </w:r>
            </w:del>
            <w:r w:rsidRPr="0062185D">
              <w:rPr>
                <w:rFonts w:ascii="Tahoma" w:eastAsia="Times New Roman" w:hAnsi="Tahoma" w:cs="Tahoma"/>
                <w:color w:val="000000"/>
                <w:szCs w:val="22"/>
                <w:rPrChange w:id="1643" w:author="Celeste Baldwin" w:date="2025-02-14T13:49:00Z" w16du:dateUtc="2025-02-14T23:49:00Z">
                  <w:rPr>
                    <w:rFonts w:ascii="Tahoma" w:eastAsia="Times New Roman" w:hAnsi="Tahoma" w:cs="Tahoma"/>
                    <w:color w:val="000000"/>
                    <w:sz w:val="16"/>
                    <w:szCs w:val="16"/>
                  </w:rPr>
                </w:rPrChange>
              </w:rPr>
              <w:t xml:space="preserve">s </w:t>
            </w:r>
            <w:del w:id="1644" w:author="Celeste Baldwin" w:date="2025-02-14T13:49:00Z" w16du:dateUtc="2025-02-14T23:49:00Z">
              <w:r w:rsidRPr="0062185D" w:rsidDel="0062185D">
                <w:rPr>
                  <w:rFonts w:ascii="Tahoma" w:eastAsia="Times New Roman" w:hAnsi="Tahoma" w:cs="Tahoma"/>
                  <w:color w:val="000000"/>
                  <w:szCs w:val="22"/>
                  <w:rPrChange w:id="1645" w:author="Celeste Baldwin" w:date="2025-02-14T13:49:00Z" w16du:dateUtc="2025-02-14T23:49:00Z">
                    <w:rPr>
                      <w:rFonts w:ascii="Tahoma" w:eastAsia="Times New Roman" w:hAnsi="Tahoma" w:cs="Tahoma"/>
                      <w:color w:val="000000"/>
                      <w:sz w:val="16"/>
                      <w:szCs w:val="16"/>
                    </w:rPr>
                  </w:rPrChange>
                </w:rPr>
                <w:delText xml:space="preserve">anticipated to have </w:delText>
              </w:r>
            </w:del>
            <w:r w:rsidRPr="0062185D">
              <w:rPr>
                <w:rFonts w:ascii="Tahoma" w:eastAsia="Times New Roman" w:hAnsi="Tahoma" w:cs="Tahoma"/>
                <w:color w:val="000000"/>
                <w:szCs w:val="22"/>
                <w:rPrChange w:id="1646" w:author="Celeste Baldwin" w:date="2025-02-14T13:49:00Z" w16du:dateUtc="2025-02-14T23:49:00Z">
                  <w:rPr>
                    <w:rFonts w:ascii="Tahoma" w:eastAsia="Times New Roman" w:hAnsi="Tahoma" w:cs="Tahoma"/>
                    <w:color w:val="000000"/>
                    <w:sz w:val="16"/>
                    <w:szCs w:val="16"/>
                  </w:rPr>
                </w:rPrChange>
              </w:rPr>
              <w:t>minimal</w:t>
            </w:r>
            <w:del w:id="1647" w:author="Celeste Baldwin" w:date="2025-02-14T13:49:00Z" w16du:dateUtc="2025-02-14T23:49:00Z">
              <w:r w:rsidRPr="0062185D" w:rsidDel="0062185D">
                <w:rPr>
                  <w:rFonts w:ascii="Tahoma" w:eastAsia="Times New Roman" w:hAnsi="Tahoma" w:cs="Tahoma"/>
                  <w:color w:val="000000"/>
                  <w:szCs w:val="22"/>
                  <w:rPrChange w:id="1648" w:author="Celeste Baldwin" w:date="2025-02-14T13:49:00Z" w16du:dateUtc="2025-02-14T23:49:00Z">
                    <w:rPr>
                      <w:rFonts w:ascii="Tahoma" w:eastAsia="Times New Roman" w:hAnsi="Tahoma" w:cs="Tahoma"/>
                      <w:color w:val="000000"/>
                      <w:sz w:val="16"/>
                      <w:szCs w:val="16"/>
                    </w:rPr>
                  </w:rPrChange>
                </w:rPr>
                <w:delText xml:space="preserve"> to no</w:delText>
              </w:r>
            </w:del>
            <w:r w:rsidRPr="0062185D">
              <w:rPr>
                <w:rFonts w:ascii="Tahoma" w:eastAsia="Times New Roman" w:hAnsi="Tahoma" w:cs="Tahoma"/>
                <w:color w:val="000000"/>
                <w:szCs w:val="22"/>
                <w:rPrChange w:id="1649" w:author="Celeste Baldwin" w:date="2025-02-14T13:49:00Z" w16du:dateUtc="2025-02-14T23:49:00Z">
                  <w:rPr>
                    <w:rFonts w:ascii="Tahoma" w:eastAsia="Times New Roman" w:hAnsi="Tahoma" w:cs="Tahoma"/>
                    <w:color w:val="000000"/>
                    <w:sz w:val="16"/>
                    <w:szCs w:val="16"/>
                  </w:rPr>
                </w:rPrChange>
              </w:rPr>
              <w:t xml:space="preserve"> risk</w:t>
            </w:r>
            <w:ins w:id="1650" w:author="Celeste Baldwin" w:date="2025-02-14T13:49:00Z" w16du:dateUtc="2025-02-14T23:49:00Z">
              <w:r w:rsidR="0062185D">
                <w:rPr>
                  <w:rFonts w:ascii="Tahoma" w:eastAsia="Times New Roman" w:hAnsi="Tahoma" w:cs="Tahoma"/>
                  <w:color w:val="000000"/>
                  <w:szCs w:val="22"/>
                </w:rPr>
                <w:t>s, which inclu</w:t>
              </w:r>
            </w:ins>
            <w:ins w:id="1651" w:author="Celeste Baldwin" w:date="2025-02-14T13:50:00Z" w16du:dateUtc="2025-02-14T23:50:00Z">
              <w:r w:rsidR="0062185D">
                <w:rPr>
                  <w:rFonts w:ascii="Tahoma" w:eastAsia="Times New Roman" w:hAnsi="Tahoma" w:cs="Tahoma"/>
                  <w:color w:val="000000"/>
                  <w:szCs w:val="22"/>
                </w:rPr>
                <w:t>de fatigue</w:t>
              </w:r>
            </w:ins>
            <w:del w:id="1652" w:author="Celeste Baldwin" w:date="2025-02-14T13:49:00Z" w16du:dateUtc="2025-02-14T23:49:00Z">
              <w:r w:rsidRPr="0062185D" w:rsidDel="0062185D">
                <w:rPr>
                  <w:rFonts w:ascii="Tahoma" w:eastAsia="Times New Roman" w:hAnsi="Tahoma" w:cs="Tahoma"/>
                  <w:color w:val="000000"/>
                  <w:szCs w:val="22"/>
                  <w:rPrChange w:id="1653" w:author="Celeste Baldwin" w:date="2025-02-14T13:49:00Z" w16du:dateUtc="2025-02-14T23:49:00Z">
                    <w:rPr>
                      <w:rFonts w:ascii="Tahoma" w:eastAsia="Times New Roman" w:hAnsi="Tahoma" w:cs="Tahoma"/>
                      <w:color w:val="000000"/>
                      <w:sz w:val="16"/>
                      <w:szCs w:val="16"/>
                    </w:rPr>
                  </w:rPrChange>
                </w:rPr>
                <w:delText>s</w:delText>
              </w:r>
            </w:del>
            <w:ins w:id="1654" w:author="Celeste Baldwin" w:date="2025-02-14T13:50:00Z" w16du:dateUtc="2025-02-14T23:50:00Z">
              <w:r w:rsidR="0062185D">
                <w:rPr>
                  <w:rFonts w:ascii="Tahoma" w:eastAsia="Times New Roman" w:hAnsi="Tahoma" w:cs="Tahoma"/>
                  <w:color w:val="000000"/>
                  <w:szCs w:val="22"/>
                </w:rPr>
                <w:t xml:space="preserve"> and the time needed to complete the entire project. Each participant </w:t>
              </w:r>
            </w:ins>
            <w:ins w:id="1655" w:author="Celeste Baldwin" w:date="2025-02-14T13:52:00Z" w16du:dateUtc="2025-02-14T23:52:00Z">
              <w:r w:rsidR="0062185D">
                <w:rPr>
                  <w:rFonts w:ascii="Tahoma" w:eastAsia="Times New Roman" w:hAnsi="Tahoma" w:cs="Tahoma"/>
                  <w:color w:val="000000"/>
                  <w:szCs w:val="22"/>
                </w:rPr>
                <w:t>will</w:t>
              </w:r>
            </w:ins>
            <w:ins w:id="1656" w:author="Celeste Baldwin" w:date="2025-02-14T13:50:00Z" w16du:dateUtc="2025-02-14T23:50:00Z">
              <w:r w:rsidR="0062185D">
                <w:rPr>
                  <w:rFonts w:ascii="Tahoma" w:eastAsia="Times New Roman" w:hAnsi="Tahoma" w:cs="Tahoma"/>
                  <w:color w:val="000000"/>
                  <w:szCs w:val="22"/>
                </w:rPr>
                <w:t xml:space="preserve"> be encouraged to take breaks.</w:t>
              </w:r>
            </w:ins>
            <w:del w:id="1657" w:author="Celeste Baldwin" w:date="2025-02-14T13:49:00Z" w16du:dateUtc="2025-02-14T23:49:00Z">
              <w:r w:rsidRPr="0062185D" w:rsidDel="0062185D">
                <w:rPr>
                  <w:rFonts w:ascii="Tahoma" w:eastAsia="Times New Roman" w:hAnsi="Tahoma" w:cs="Tahoma"/>
                  <w:color w:val="000000"/>
                  <w:szCs w:val="22"/>
                  <w:rPrChange w:id="1658" w:author="Celeste Baldwin" w:date="2025-02-14T13:49:00Z" w16du:dateUtc="2025-02-14T23:49:00Z">
                    <w:rPr>
                      <w:rFonts w:ascii="Tahoma" w:eastAsia="Times New Roman" w:hAnsi="Tahoma" w:cs="Tahoma"/>
                      <w:color w:val="000000"/>
                      <w:sz w:val="16"/>
                      <w:szCs w:val="16"/>
                    </w:rPr>
                  </w:rPrChange>
                </w:rPr>
                <w:delText>.</w:delText>
              </w:r>
            </w:del>
          </w:p>
          <w:p w14:paraId="6166EB0B" w14:textId="77777777" w:rsidR="0062185D" w:rsidRDefault="0062185D" w:rsidP="0062185D">
            <w:pPr>
              <w:spacing w:after="0" w:line="240" w:lineRule="auto"/>
              <w:ind w:left="360"/>
              <w:rPr>
                <w:ins w:id="1659" w:author="Celeste Baldwin" w:date="2025-02-14T13:49:00Z" w16du:dateUtc="2025-02-14T23:49:00Z"/>
                <w:rFonts w:ascii="Tahoma" w:eastAsia="Times New Roman" w:hAnsi="Tahoma" w:cs="Tahoma"/>
                <w:color w:val="000000"/>
                <w:szCs w:val="22"/>
              </w:rPr>
            </w:pPr>
          </w:p>
          <w:p w14:paraId="6136A24D" w14:textId="77777777" w:rsidR="0062185D" w:rsidRPr="0062185D" w:rsidRDefault="0062185D">
            <w:pPr>
              <w:spacing w:after="0" w:line="240" w:lineRule="auto"/>
              <w:ind w:left="360"/>
              <w:rPr>
                <w:rFonts w:ascii="Tahoma" w:eastAsia="Times New Roman" w:hAnsi="Tahoma" w:cs="Tahoma"/>
                <w:szCs w:val="22"/>
                <w:rPrChange w:id="1660" w:author="Celeste Baldwin" w:date="2025-02-14T13:49:00Z" w16du:dateUtc="2025-02-14T23:49:00Z">
                  <w:rPr>
                    <w:rFonts w:ascii="Tahoma" w:eastAsia="Times New Roman" w:hAnsi="Tahoma" w:cs="Tahoma"/>
                    <w:sz w:val="16"/>
                    <w:szCs w:val="16"/>
                  </w:rPr>
                </w:rPrChange>
              </w:rPr>
              <w:pPrChange w:id="1661" w:author="Celeste Baldwin" w:date="2025-02-14T13:49:00Z" w16du:dateUtc="2025-02-14T23:49:00Z">
                <w:pPr>
                  <w:pStyle w:val="ListParagraph"/>
                  <w:numPr>
                    <w:numId w:val="23"/>
                  </w:numPr>
                  <w:spacing w:after="0" w:line="240" w:lineRule="auto"/>
                  <w:ind w:hanging="360"/>
                </w:pPr>
              </w:pPrChange>
            </w:pPr>
          </w:p>
          <w:p w14:paraId="33DC8153" w14:textId="44DFA72E" w:rsidR="0062185D" w:rsidDel="0062185D" w:rsidRDefault="00DA388E" w:rsidP="0062185D">
            <w:pPr>
              <w:rPr>
                <w:del w:id="1662" w:author="Celeste Baldwin" w:date="2025-02-14T13:51:00Z" w16du:dateUtc="2025-02-14T23:51:00Z"/>
                <w:rFonts w:ascii="Tahoma" w:eastAsia="Times New Roman" w:hAnsi="Tahoma" w:cs="Tahoma"/>
                <w:szCs w:val="22"/>
              </w:rPr>
            </w:pPr>
            <w:r w:rsidRPr="00CE15D1">
              <w:rPr>
                <w:rFonts w:ascii="Tahoma" w:eastAsia="Times New Roman" w:hAnsi="Tahoma" w:cs="Tahoma"/>
                <w:b/>
                <w:bCs/>
                <w:szCs w:val="22"/>
                <w:rPrChange w:id="1663" w:author="Celeste Baldwin" w:date="2025-02-14T12:12:00Z" w16du:dateUtc="2025-02-14T22:12:00Z">
                  <w:rPr>
                    <w:rFonts w:ascii="Tahoma" w:eastAsia="Times New Roman" w:hAnsi="Tahoma" w:cs="Tahoma"/>
                    <w:b/>
                    <w:bCs/>
                    <w:sz w:val="16"/>
                    <w:szCs w:val="16"/>
                  </w:rPr>
                </w:rPrChange>
              </w:rPr>
              <w:t>2</w:t>
            </w:r>
            <w:r w:rsidRPr="00CE15D1">
              <w:rPr>
                <w:rFonts w:ascii="Tahoma" w:eastAsia="Times New Roman" w:hAnsi="Tahoma" w:cs="Tahoma"/>
                <w:szCs w:val="22"/>
                <w:rPrChange w:id="1664"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b/>
                <w:bCs/>
                <w:szCs w:val="22"/>
                <w:rPrChange w:id="1665" w:author="Celeste Baldwin" w:date="2025-02-14T12:12:00Z" w16du:dateUtc="2025-02-14T22:12:00Z">
                  <w:rPr>
                    <w:rFonts w:ascii="Tahoma" w:eastAsia="Times New Roman" w:hAnsi="Tahoma" w:cs="Tahoma"/>
                    <w:b/>
                    <w:bCs/>
                    <w:sz w:val="16"/>
                    <w:szCs w:val="16"/>
                  </w:rPr>
                </w:rPrChange>
              </w:rPr>
              <w:t xml:space="preserve"> Consider the likelihood and magnitude of the risks or discomforts occurring? Are they unlikely or likely to occur, and what effect would the discomforts or risks have on the individual should they occur?</w:t>
            </w:r>
            <w:del w:id="1666" w:author="Celeste Baldwin" w:date="2025-02-14T13:51:00Z" w16du:dateUtc="2025-02-14T23:51:00Z">
              <w:r w:rsidRPr="00CE15D1" w:rsidDel="0062185D">
                <w:rPr>
                  <w:rFonts w:ascii="Tahoma" w:eastAsia="Times New Roman" w:hAnsi="Tahoma" w:cs="Tahoma"/>
                  <w:szCs w:val="22"/>
                  <w:rPrChange w:id="1667" w:author="Celeste Baldwin" w:date="2025-02-14T12:12:00Z" w16du:dateUtc="2025-02-14T22:12:00Z">
                    <w:rPr>
                      <w:rFonts w:ascii="Tahoma" w:eastAsia="Times New Roman" w:hAnsi="Tahoma" w:cs="Tahoma"/>
                      <w:sz w:val="16"/>
                      <w:szCs w:val="16"/>
                    </w:rPr>
                  </w:rPrChange>
                </w:rPr>
                <w:delText xml:space="preserve"> </w:delText>
              </w:r>
            </w:del>
          </w:p>
          <w:p w14:paraId="5650E46E" w14:textId="77777777" w:rsidR="0062185D" w:rsidRDefault="0062185D" w:rsidP="0062185D">
            <w:pPr>
              <w:spacing w:after="0" w:line="240" w:lineRule="auto"/>
              <w:ind w:left="1152" w:hanging="270"/>
              <w:rPr>
                <w:ins w:id="1668" w:author="Celeste Baldwin" w:date="2025-02-14T13:51:00Z" w16du:dateUtc="2025-02-14T23:51:00Z"/>
                <w:rFonts w:ascii="Tahoma" w:eastAsia="Times New Roman" w:hAnsi="Tahoma" w:cs="Tahoma"/>
                <w:szCs w:val="22"/>
              </w:rPr>
            </w:pPr>
          </w:p>
          <w:p w14:paraId="460DAD61" w14:textId="0CE1EF01" w:rsidR="0062185D" w:rsidRDefault="0062185D" w:rsidP="0062185D">
            <w:pPr>
              <w:spacing w:after="0" w:line="240" w:lineRule="auto"/>
              <w:ind w:left="1152" w:hanging="270"/>
              <w:rPr>
                <w:ins w:id="1669" w:author="Celeste Baldwin" w:date="2025-02-14T13:52:00Z" w16du:dateUtc="2025-02-14T23:52:00Z"/>
                <w:rFonts w:ascii="Tahoma" w:eastAsia="Times New Roman" w:hAnsi="Tahoma" w:cs="Tahoma"/>
                <w:szCs w:val="22"/>
              </w:rPr>
            </w:pPr>
            <w:ins w:id="1670" w:author="Celeste Baldwin" w:date="2025-02-14T13:51:00Z" w16du:dateUtc="2025-02-14T23:51:00Z">
              <w:r>
                <w:rPr>
                  <w:rFonts w:ascii="Tahoma" w:eastAsia="Times New Roman" w:hAnsi="Tahoma" w:cs="Tahoma"/>
                  <w:szCs w:val="22"/>
                </w:rPr>
                <w:t xml:space="preserve">It is possible to have fatigue from the length of time the </w:t>
              </w:r>
            </w:ins>
            <w:ins w:id="1671" w:author="Celeste Baldwin" w:date="2025-02-14T13:52:00Z" w16du:dateUtc="2025-02-14T23:52:00Z">
              <w:r>
                <w:rPr>
                  <w:rFonts w:ascii="Tahoma" w:eastAsia="Times New Roman" w:hAnsi="Tahoma" w:cs="Tahoma"/>
                  <w:szCs w:val="22"/>
                </w:rPr>
                <w:t>project may take.</w:t>
              </w:r>
            </w:ins>
          </w:p>
          <w:p w14:paraId="3463AFB8" w14:textId="77777777" w:rsidR="0062185D" w:rsidRPr="00CE15D1" w:rsidRDefault="0062185D" w:rsidP="0062185D">
            <w:pPr>
              <w:spacing w:after="0" w:line="240" w:lineRule="auto"/>
              <w:ind w:left="1152" w:hanging="270"/>
              <w:rPr>
                <w:ins w:id="1672" w:author="Celeste Baldwin" w:date="2025-02-14T13:51:00Z" w16du:dateUtc="2025-02-14T23:51:00Z"/>
                <w:rFonts w:ascii="Tahoma" w:eastAsia="Times New Roman" w:hAnsi="Tahoma" w:cs="Tahoma"/>
                <w:szCs w:val="22"/>
                <w:rPrChange w:id="1673" w:author="Celeste Baldwin" w:date="2025-02-14T12:12:00Z" w16du:dateUtc="2025-02-14T22:12:00Z">
                  <w:rPr>
                    <w:ins w:id="1674" w:author="Celeste Baldwin" w:date="2025-02-14T13:51:00Z" w16du:dateUtc="2025-02-14T23:51:00Z"/>
                    <w:rFonts w:ascii="Tahoma" w:eastAsia="Times New Roman" w:hAnsi="Tahoma" w:cs="Tahoma"/>
                    <w:sz w:val="16"/>
                    <w:szCs w:val="16"/>
                  </w:rPr>
                </w:rPrChange>
              </w:rPr>
            </w:pPr>
          </w:p>
          <w:p w14:paraId="4AD421BE" w14:textId="3905510B" w:rsidR="006A3483" w:rsidRPr="0062185D" w:rsidDel="0062185D" w:rsidRDefault="0062185D">
            <w:pPr>
              <w:ind w:left="887"/>
              <w:rPr>
                <w:del w:id="1675" w:author="Celeste Baldwin" w:date="2025-02-14T13:50:00Z" w16du:dateUtc="2025-02-14T23:50:00Z"/>
                <w:rFonts w:ascii="Tahoma" w:eastAsia="Times New Roman" w:hAnsi="Tahoma" w:cs="Tahoma"/>
                <w:b/>
                <w:bCs/>
                <w:szCs w:val="22"/>
                <w:rPrChange w:id="1676" w:author="Celeste Baldwin" w:date="2025-02-14T13:51:00Z" w16du:dateUtc="2025-02-14T23:51:00Z">
                  <w:rPr>
                    <w:del w:id="1677" w:author="Celeste Baldwin" w:date="2025-02-14T13:50:00Z" w16du:dateUtc="2025-02-14T23:50:00Z"/>
                    <w:rFonts w:ascii="Tahoma" w:eastAsia="Times New Roman" w:hAnsi="Tahoma" w:cs="Tahoma"/>
                    <w:sz w:val="16"/>
                    <w:szCs w:val="16"/>
                  </w:rPr>
                </w:rPrChange>
              </w:rPr>
              <w:pPrChange w:id="1678" w:author="Celeste Baldwin" w:date="2025-02-14T13:51:00Z" w16du:dateUtc="2025-02-14T23:51:00Z">
                <w:pPr>
                  <w:pStyle w:val="ListParagraph"/>
                  <w:numPr>
                    <w:numId w:val="23"/>
                  </w:numPr>
                  <w:spacing w:after="0" w:line="240" w:lineRule="auto"/>
                  <w:ind w:hanging="360"/>
                </w:pPr>
              </w:pPrChange>
            </w:pPr>
            <w:ins w:id="1679" w:author="Celeste Baldwin" w:date="2025-02-14T13:51:00Z" w16du:dateUtc="2025-02-14T23:51:00Z">
              <w:r w:rsidRPr="0062185D">
                <w:rPr>
                  <w:rFonts w:ascii="Tahoma" w:eastAsia="Times New Roman" w:hAnsi="Tahoma" w:cs="Tahoma"/>
                  <w:b/>
                  <w:bCs/>
                  <w:szCs w:val="22"/>
                  <w:rPrChange w:id="1680" w:author="Celeste Baldwin" w:date="2025-02-14T13:51:00Z" w16du:dateUtc="2025-02-14T23:51:00Z">
                    <w:rPr>
                      <w:rFonts w:ascii="Tahoma" w:eastAsia="Times New Roman" w:hAnsi="Tahoma" w:cs="Tahoma"/>
                      <w:szCs w:val="22"/>
                    </w:rPr>
                  </w:rPrChange>
                </w:rPr>
                <w:t xml:space="preserve">3.  </w:t>
              </w:r>
            </w:ins>
            <w:del w:id="1681" w:author="Celeste Baldwin" w:date="2025-02-14T13:50:00Z" w16du:dateUtc="2025-02-14T23:50:00Z">
              <w:r w:rsidR="006A3483" w:rsidRPr="0062185D" w:rsidDel="0062185D">
                <w:rPr>
                  <w:rFonts w:ascii="Tahoma" w:eastAsia="Times New Roman" w:hAnsi="Tahoma" w:cs="Tahoma"/>
                  <w:b/>
                  <w:bCs/>
                  <w:szCs w:val="22"/>
                  <w:rPrChange w:id="1682" w:author="Celeste Baldwin" w:date="2025-02-14T13:51:00Z" w16du:dateUtc="2025-02-14T23:51:00Z">
                    <w:rPr>
                      <w:rFonts w:ascii="Tahoma" w:eastAsia="Times New Roman" w:hAnsi="Tahoma" w:cs="Tahoma"/>
                      <w:sz w:val="16"/>
                      <w:szCs w:val="16"/>
                    </w:rPr>
                  </w:rPrChange>
                </w:rPr>
                <w:delText>They are unlikely to occur.</w:delText>
              </w:r>
            </w:del>
          </w:p>
          <w:p w14:paraId="305FB9A1" w14:textId="57019372" w:rsidR="00DA388E" w:rsidRPr="00CE15D1" w:rsidRDefault="00DA388E">
            <w:pPr>
              <w:ind w:left="887"/>
              <w:rPr>
                <w:rFonts w:ascii="Tahoma" w:eastAsia="Times New Roman" w:hAnsi="Tahoma" w:cs="Tahoma"/>
                <w:b/>
                <w:bCs/>
                <w:szCs w:val="22"/>
                <w:rPrChange w:id="1683" w:author="Celeste Baldwin" w:date="2025-02-14T12:12:00Z" w16du:dateUtc="2025-02-14T22:12:00Z">
                  <w:rPr>
                    <w:rFonts w:ascii="Tahoma" w:eastAsia="Times New Roman" w:hAnsi="Tahoma" w:cs="Tahoma"/>
                    <w:b/>
                    <w:bCs/>
                    <w:sz w:val="16"/>
                    <w:szCs w:val="16"/>
                  </w:rPr>
                </w:rPrChange>
              </w:rPr>
              <w:pPrChange w:id="1684" w:author="Celeste Baldwin" w:date="2025-02-14T13:51:00Z" w16du:dateUtc="2025-02-14T23:51:00Z">
                <w:pPr>
                  <w:pStyle w:val="ListParagraph"/>
                  <w:numPr>
                    <w:numId w:val="21"/>
                  </w:numPr>
                  <w:spacing w:after="0" w:line="240" w:lineRule="auto"/>
                  <w:ind w:left="1242" w:hanging="360"/>
                </w:pPr>
              </w:pPrChange>
            </w:pPr>
            <w:r w:rsidRPr="00CE15D1">
              <w:rPr>
                <w:rFonts w:ascii="Tahoma" w:eastAsia="Times New Roman" w:hAnsi="Tahoma" w:cs="Tahoma"/>
                <w:b/>
                <w:bCs/>
                <w:szCs w:val="22"/>
                <w:rPrChange w:id="1685" w:author="Celeste Baldwin" w:date="2025-02-14T12:12:00Z" w16du:dateUtc="2025-02-14T22:12:00Z">
                  <w:rPr>
                    <w:rFonts w:ascii="Tahoma" w:eastAsia="Times New Roman" w:hAnsi="Tahoma" w:cs="Tahoma"/>
                    <w:b/>
                    <w:bCs/>
                    <w:sz w:val="16"/>
                    <w:szCs w:val="16"/>
                  </w:rPr>
                </w:rPrChange>
              </w:rPr>
              <w:t xml:space="preserve">How will you minimize risks? Some examples include informed consent, adequate staff training and experience, debriefing, and monitoring adverse effects on participants. </w:t>
            </w:r>
          </w:p>
          <w:p w14:paraId="6E2A5041" w14:textId="0DCB34FF" w:rsidR="006A3483" w:rsidRPr="0062185D" w:rsidRDefault="0062185D">
            <w:pPr>
              <w:spacing w:after="0" w:line="240" w:lineRule="auto"/>
              <w:ind w:left="360"/>
              <w:rPr>
                <w:rFonts w:ascii="Tahoma" w:eastAsia="Times New Roman" w:hAnsi="Tahoma" w:cs="Tahoma"/>
                <w:szCs w:val="22"/>
                <w:rPrChange w:id="1686" w:author="Celeste Baldwin" w:date="2025-02-14T13:52:00Z" w16du:dateUtc="2025-02-14T23:52:00Z">
                  <w:rPr>
                    <w:rFonts w:ascii="Tahoma" w:eastAsia="Times New Roman" w:hAnsi="Tahoma" w:cs="Tahoma"/>
                    <w:sz w:val="16"/>
                    <w:szCs w:val="16"/>
                  </w:rPr>
                </w:rPrChange>
              </w:rPr>
              <w:pPrChange w:id="1687" w:author="Celeste Baldwin" w:date="2025-02-14T13:52:00Z" w16du:dateUtc="2025-02-14T23:52:00Z">
                <w:pPr>
                  <w:pStyle w:val="ListParagraph"/>
                  <w:numPr>
                    <w:numId w:val="23"/>
                  </w:numPr>
                  <w:spacing w:after="0" w:line="240" w:lineRule="auto"/>
                  <w:ind w:hanging="360"/>
                </w:pPr>
              </w:pPrChange>
            </w:pPr>
            <w:ins w:id="1688" w:author="Celeste Baldwin" w:date="2025-02-14T13:52:00Z" w16du:dateUtc="2025-02-14T23:52:00Z">
              <w:r>
                <w:rPr>
                  <w:rFonts w:ascii="Tahoma" w:eastAsia="Times New Roman" w:hAnsi="Tahoma" w:cs="Tahoma"/>
                  <w:szCs w:val="22"/>
                </w:rPr>
                <w:t>Assuring that the i</w:t>
              </w:r>
            </w:ins>
            <w:del w:id="1689" w:author="Celeste Baldwin" w:date="2025-02-14T13:52:00Z" w16du:dateUtc="2025-02-14T23:52:00Z">
              <w:r w:rsidR="006A3483" w:rsidRPr="0062185D" w:rsidDel="0062185D">
                <w:rPr>
                  <w:rFonts w:ascii="Tahoma" w:eastAsia="Times New Roman" w:hAnsi="Tahoma" w:cs="Tahoma"/>
                  <w:szCs w:val="22"/>
                  <w:rPrChange w:id="1690" w:author="Celeste Baldwin" w:date="2025-02-14T13:52:00Z" w16du:dateUtc="2025-02-14T23:52:00Z">
                    <w:rPr>
                      <w:rFonts w:ascii="Tahoma" w:eastAsia="Times New Roman" w:hAnsi="Tahoma" w:cs="Tahoma"/>
                      <w:sz w:val="16"/>
                      <w:szCs w:val="16"/>
                    </w:rPr>
                  </w:rPrChange>
                </w:rPr>
                <w:delText>I</w:delText>
              </w:r>
            </w:del>
            <w:r w:rsidR="006A3483" w:rsidRPr="0062185D">
              <w:rPr>
                <w:rFonts w:ascii="Tahoma" w:eastAsia="Times New Roman" w:hAnsi="Tahoma" w:cs="Tahoma"/>
                <w:szCs w:val="22"/>
                <w:rPrChange w:id="1691" w:author="Celeste Baldwin" w:date="2025-02-14T13:52:00Z" w16du:dateUtc="2025-02-14T23:52:00Z">
                  <w:rPr>
                    <w:rFonts w:ascii="Tahoma" w:eastAsia="Times New Roman" w:hAnsi="Tahoma" w:cs="Tahoma"/>
                    <w:sz w:val="16"/>
                    <w:szCs w:val="16"/>
                  </w:rPr>
                </w:rPrChange>
              </w:rPr>
              <w:t>nformed consent</w:t>
            </w:r>
            <w:ins w:id="1692" w:author="Celeste Baldwin" w:date="2025-02-14T13:52:00Z" w16du:dateUtc="2025-02-14T23:52:00Z">
              <w:r w:rsidRPr="0062185D">
                <w:rPr>
                  <w:rFonts w:ascii="Tahoma" w:eastAsia="Times New Roman" w:hAnsi="Tahoma" w:cs="Tahoma"/>
                  <w:szCs w:val="22"/>
                  <w:rPrChange w:id="1693" w:author="Celeste Baldwin" w:date="2025-02-14T13:52:00Z" w16du:dateUtc="2025-02-14T23:52:00Z">
                    <w:rPr/>
                  </w:rPrChange>
                </w:rPr>
                <w:t xml:space="preserve"> </w:t>
              </w:r>
              <w:r>
                <w:rPr>
                  <w:rFonts w:ascii="Tahoma" w:eastAsia="Times New Roman" w:hAnsi="Tahoma" w:cs="Tahoma"/>
                  <w:szCs w:val="22"/>
                </w:rPr>
                <w:t>conta</w:t>
              </w:r>
            </w:ins>
            <w:ins w:id="1694" w:author="Celeste Baldwin" w:date="2025-02-14T13:53:00Z" w16du:dateUtc="2025-02-14T23:53:00Z">
              <w:r>
                <w:rPr>
                  <w:rFonts w:ascii="Tahoma" w:eastAsia="Times New Roman" w:hAnsi="Tahoma" w:cs="Tahoma"/>
                  <w:szCs w:val="22"/>
                </w:rPr>
                <w:t xml:space="preserve">ins all </w:t>
              </w:r>
            </w:ins>
            <w:ins w:id="1695" w:author="Celeste Baldwin" w:date="2025-02-14T13:52:00Z" w16du:dateUtc="2025-02-14T23:52:00Z">
              <w:r w:rsidRPr="0062185D">
                <w:rPr>
                  <w:rFonts w:ascii="Tahoma" w:eastAsia="Times New Roman" w:hAnsi="Tahoma" w:cs="Tahoma"/>
                  <w:szCs w:val="22"/>
                  <w:rPrChange w:id="1696" w:author="Celeste Baldwin" w:date="2025-02-14T13:52:00Z" w16du:dateUtc="2025-02-14T23:52:00Z">
                    <w:rPr/>
                  </w:rPrChange>
                </w:rPr>
                <w:t>details</w:t>
              </w:r>
            </w:ins>
            <w:ins w:id="1697" w:author="Celeste Baldwin" w:date="2025-02-14T13:53:00Z" w16du:dateUtc="2025-02-14T23:53:00Z">
              <w:r w:rsidR="001802B3">
                <w:rPr>
                  <w:rFonts w:ascii="Tahoma" w:eastAsia="Times New Roman" w:hAnsi="Tahoma" w:cs="Tahoma"/>
                  <w:szCs w:val="22"/>
                </w:rPr>
                <w:t xml:space="preserve"> of the project and includes the time needed for the participant to devote.</w:t>
              </w:r>
            </w:ins>
            <w:r w:rsidR="006A3483" w:rsidRPr="0062185D">
              <w:rPr>
                <w:rFonts w:ascii="Tahoma" w:eastAsia="Times New Roman" w:hAnsi="Tahoma" w:cs="Tahoma"/>
                <w:szCs w:val="22"/>
                <w:rPrChange w:id="1698" w:author="Celeste Baldwin" w:date="2025-02-14T13:52:00Z" w16du:dateUtc="2025-02-14T23:52:00Z">
                  <w:rPr>
                    <w:rFonts w:ascii="Tahoma" w:eastAsia="Times New Roman" w:hAnsi="Tahoma" w:cs="Tahoma"/>
                    <w:sz w:val="16"/>
                    <w:szCs w:val="16"/>
                  </w:rPr>
                </w:rPrChange>
              </w:rPr>
              <w:t xml:space="preserve"> </w:t>
            </w:r>
            <w:del w:id="1699" w:author="Celeste Baldwin" w:date="2025-02-14T13:53:00Z" w16du:dateUtc="2025-02-14T23:53:00Z">
              <w:r w:rsidR="006A3483" w:rsidRPr="0062185D" w:rsidDel="001802B3">
                <w:rPr>
                  <w:rFonts w:ascii="Tahoma" w:eastAsia="Times New Roman" w:hAnsi="Tahoma" w:cs="Tahoma"/>
                  <w:szCs w:val="22"/>
                  <w:rPrChange w:id="1700" w:author="Celeste Baldwin" w:date="2025-02-14T13:52:00Z" w16du:dateUtc="2025-02-14T23:52:00Z">
                    <w:rPr>
                      <w:rFonts w:ascii="Tahoma" w:eastAsia="Times New Roman" w:hAnsi="Tahoma" w:cs="Tahoma"/>
                      <w:sz w:val="16"/>
                      <w:szCs w:val="16"/>
                    </w:rPr>
                  </w:rPrChange>
                </w:rPr>
                <w:delText>and</w:delText>
              </w:r>
            </w:del>
            <w:del w:id="1701" w:author="Celeste Baldwin" w:date="2025-02-14T13:54:00Z" w16du:dateUtc="2025-02-14T23:54:00Z">
              <w:r w:rsidR="006A3483" w:rsidRPr="0062185D" w:rsidDel="001802B3">
                <w:rPr>
                  <w:rFonts w:ascii="Tahoma" w:eastAsia="Times New Roman" w:hAnsi="Tahoma" w:cs="Tahoma"/>
                  <w:szCs w:val="22"/>
                  <w:rPrChange w:id="1702" w:author="Celeste Baldwin" w:date="2025-02-14T13:52:00Z" w16du:dateUtc="2025-02-14T23:52:00Z">
                    <w:rPr>
                      <w:rFonts w:ascii="Tahoma" w:eastAsia="Times New Roman" w:hAnsi="Tahoma" w:cs="Tahoma"/>
                      <w:sz w:val="16"/>
                      <w:szCs w:val="16"/>
                    </w:rPr>
                  </w:rPrChange>
                </w:rPr>
                <w:delText xml:space="preserve"> training the team adequately.</w:delText>
              </w:r>
            </w:del>
          </w:p>
          <w:p w14:paraId="636114F3" w14:textId="77777777" w:rsidR="00DA388E" w:rsidRPr="00CE15D1" w:rsidRDefault="00DA388E" w:rsidP="00774AA6">
            <w:pPr>
              <w:spacing w:after="0" w:line="240" w:lineRule="auto"/>
              <w:ind w:left="1152" w:hanging="270"/>
              <w:rPr>
                <w:rFonts w:ascii="Tahoma" w:eastAsia="Times New Roman" w:hAnsi="Tahoma" w:cs="Tahoma"/>
                <w:szCs w:val="22"/>
                <w:rPrChange w:id="1703" w:author="Celeste Baldwin" w:date="2025-02-14T12:12:00Z" w16du:dateUtc="2025-02-14T22:12:00Z">
                  <w:rPr>
                    <w:rFonts w:ascii="Tahoma" w:eastAsia="Times New Roman" w:hAnsi="Tahoma" w:cs="Tahoma"/>
                    <w:sz w:val="16"/>
                    <w:szCs w:val="16"/>
                  </w:rPr>
                </w:rPrChange>
              </w:rPr>
            </w:pPr>
          </w:p>
          <w:p w14:paraId="1E6DA8B6" w14:textId="77777777" w:rsidR="00DA388E" w:rsidRPr="00CE15D1" w:rsidRDefault="00DA388E" w:rsidP="00774AA6">
            <w:pPr>
              <w:spacing w:before="200" w:after="0" w:line="240" w:lineRule="auto"/>
              <w:rPr>
                <w:rFonts w:ascii="Tahoma" w:eastAsia="Times New Roman" w:hAnsi="Tahoma" w:cs="Tahoma"/>
                <w:szCs w:val="22"/>
                <w:rPrChange w:id="170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1705" w:author="Celeste Baldwin" w:date="2025-02-14T12:12:00Z" w16du:dateUtc="2025-02-14T22:12:00Z">
                  <w:rPr>
                    <w:rFonts w:ascii="Tahoma" w:eastAsia="Times New Roman" w:hAnsi="Tahoma" w:cs="Tahoma"/>
                    <w:b/>
                    <w:sz w:val="16"/>
                    <w:szCs w:val="16"/>
                  </w:rPr>
                </w:rPrChange>
              </w:rPr>
              <w:t xml:space="preserve">H.  Potential Research Benefits to Participants: </w:t>
            </w:r>
          </w:p>
          <w:p w14:paraId="6FEE2050" w14:textId="791C4E74" w:rsidR="00DA388E" w:rsidRPr="00CE15D1" w:rsidRDefault="00DA388E" w:rsidP="00774AA6">
            <w:pPr>
              <w:spacing w:after="0" w:line="240" w:lineRule="auto"/>
              <w:ind w:left="1152" w:hanging="270"/>
              <w:rPr>
                <w:rFonts w:ascii="Tahoma" w:eastAsia="Times New Roman" w:hAnsi="Tahoma" w:cs="Tahoma"/>
                <w:b/>
                <w:bCs/>
                <w:szCs w:val="22"/>
                <w:rPrChange w:id="1706"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707" w:author="Celeste Baldwin" w:date="2025-02-14T12:12:00Z" w16du:dateUtc="2025-02-14T22:12:00Z">
                  <w:rPr>
                    <w:rFonts w:ascii="Tahoma" w:eastAsia="Times New Roman" w:hAnsi="Tahoma" w:cs="Tahoma"/>
                    <w:b/>
                    <w:bCs/>
                    <w:sz w:val="16"/>
                    <w:szCs w:val="16"/>
                  </w:rPr>
                </w:rPrChange>
              </w:rPr>
              <w:t xml:space="preserve">1. Indicate the type of benefit that may result from participation. Consider psychological or emotional benefits, learning benefits, physical benefits and discuss if participant will benefit directly or if the benefit is largely to gather generalizable knowledge or provide scientific or social information on a topic that may benefit society. DO NOT OVERSTATE the benefit. </w:t>
            </w:r>
          </w:p>
          <w:p w14:paraId="79F71342" w14:textId="04750BAA" w:rsidR="006A3483" w:rsidRPr="001802B3" w:rsidRDefault="006A3483">
            <w:pPr>
              <w:spacing w:after="0" w:line="240" w:lineRule="auto"/>
              <w:ind w:left="360"/>
              <w:rPr>
                <w:ins w:id="1708" w:author="Celeste Baldwin" w:date="2025-02-14T13:54:00Z" w16du:dateUtc="2025-02-14T23:54:00Z"/>
                <w:rFonts w:ascii="Tahoma" w:eastAsia="Times New Roman" w:hAnsi="Tahoma" w:cs="Tahoma"/>
                <w:szCs w:val="22"/>
                <w:rPrChange w:id="1709" w:author="Celeste Baldwin" w:date="2025-02-14T13:55:00Z" w16du:dateUtc="2025-02-14T23:55:00Z">
                  <w:rPr>
                    <w:ins w:id="1710" w:author="Celeste Baldwin" w:date="2025-02-14T13:54:00Z" w16du:dateUtc="2025-02-14T23:54:00Z"/>
                  </w:rPr>
                </w:rPrChange>
              </w:rPr>
              <w:pPrChange w:id="1711" w:author="Celeste Baldwin" w:date="2025-02-14T13:55:00Z" w16du:dateUtc="2025-02-14T23:55:00Z">
                <w:pPr>
                  <w:pStyle w:val="ListParagraph"/>
                  <w:numPr>
                    <w:numId w:val="23"/>
                  </w:numPr>
                  <w:spacing w:after="0" w:line="240" w:lineRule="auto"/>
                  <w:ind w:hanging="360"/>
                </w:pPr>
              </w:pPrChange>
            </w:pPr>
            <w:r w:rsidRPr="001802B3">
              <w:rPr>
                <w:rFonts w:ascii="Tahoma" w:eastAsia="Times New Roman" w:hAnsi="Tahoma" w:cs="Tahoma"/>
                <w:szCs w:val="22"/>
                <w:rPrChange w:id="1712" w:author="Celeste Baldwin" w:date="2025-02-14T13:55:00Z" w16du:dateUtc="2025-02-14T23:55:00Z">
                  <w:rPr>
                    <w:rFonts w:ascii="Tahoma" w:eastAsia="Times New Roman" w:hAnsi="Tahoma" w:cs="Tahoma"/>
                    <w:sz w:val="16"/>
                    <w:szCs w:val="16"/>
                  </w:rPr>
                </w:rPrChange>
              </w:rPr>
              <w:t>Increased cultural knowledge, skills, and attitude</w:t>
            </w:r>
            <w:ins w:id="1713" w:author="Celeste Baldwin" w:date="2025-02-14T13:54:00Z" w16du:dateUtc="2025-02-14T23:54:00Z">
              <w:r w:rsidR="001802B3" w:rsidRPr="001802B3">
                <w:rPr>
                  <w:rFonts w:ascii="Tahoma" w:eastAsia="Times New Roman" w:hAnsi="Tahoma" w:cs="Tahoma"/>
                  <w:szCs w:val="22"/>
                  <w:rPrChange w:id="1714" w:author="Celeste Baldwin" w:date="2025-02-14T13:55:00Z" w16du:dateUtc="2025-02-14T23:55:00Z">
                    <w:rPr/>
                  </w:rPrChange>
                </w:rPr>
                <w:t xml:space="preserve"> for the participants and </w:t>
              </w:r>
              <w:proofErr w:type="spellStart"/>
              <w:r w:rsidR="001802B3" w:rsidRPr="001802B3">
                <w:rPr>
                  <w:rFonts w:ascii="Tahoma" w:eastAsia="Times New Roman" w:hAnsi="Tahoma" w:cs="Tahoma"/>
                  <w:szCs w:val="22"/>
                  <w:rPrChange w:id="1715" w:author="Celeste Baldwin" w:date="2025-02-14T13:55:00Z" w16du:dateUtc="2025-02-14T23:55:00Z">
                    <w:rPr/>
                  </w:rPrChange>
                </w:rPr>
                <w:t>contrbution</w:t>
              </w:r>
              <w:proofErr w:type="spellEnd"/>
              <w:r w:rsidR="001802B3" w:rsidRPr="001802B3">
                <w:rPr>
                  <w:rFonts w:ascii="Tahoma" w:eastAsia="Times New Roman" w:hAnsi="Tahoma" w:cs="Tahoma"/>
                  <w:szCs w:val="22"/>
                  <w:rPrChange w:id="1716" w:author="Celeste Baldwin" w:date="2025-02-14T13:55:00Z" w16du:dateUtc="2025-02-14T23:55:00Z">
                    <w:rPr/>
                  </w:rPrChange>
                </w:rPr>
                <w:t xml:space="preserve"> to the body of knowledge about cultural competence</w:t>
              </w:r>
            </w:ins>
            <w:r w:rsidRPr="001802B3">
              <w:rPr>
                <w:rFonts w:ascii="Tahoma" w:eastAsia="Times New Roman" w:hAnsi="Tahoma" w:cs="Tahoma"/>
                <w:szCs w:val="22"/>
                <w:rPrChange w:id="1717" w:author="Celeste Baldwin" w:date="2025-02-14T13:55:00Z" w16du:dateUtc="2025-02-14T23:55:00Z">
                  <w:rPr>
                    <w:rFonts w:ascii="Tahoma" w:eastAsia="Times New Roman" w:hAnsi="Tahoma" w:cs="Tahoma"/>
                    <w:sz w:val="16"/>
                    <w:szCs w:val="16"/>
                  </w:rPr>
                </w:rPrChange>
              </w:rPr>
              <w:t>.</w:t>
            </w:r>
          </w:p>
          <w:p w14:paraId="32BBC93A" w14:textId="77777777" w:rsidR="001802B3" w:rsidRPr="001802B3" w:rsidRDefault="001802B3">
            <w:pPr>
              <w:spacing w:after="0" w:line="240" w:lineRule="auto"/>
              <w:ind w:left="360"/>
              <w:rPr>
                <w:ins w:id="1718" w:author="Celeste Baldwin" w:date="2025-02-14T13:54:00Z" w16du:dateUtc="2025-02-14T23:54:00Z"/>
                <w:rFonts w:ascii="Tahoma" w:eastAsia="Times New Roman" w:hAnsi="Tahoma" w:cs="Tahoma"/>
                <w:szCs w:val="22"/>
                <w:rPrChange w:id="1719" w:author="Celeste Baldwin" w:date="2025-02-14T13:54:00Z" w16du:dateUtc="2025-02-14T23:54:00Z">
                  <w:rPr>
                    <w:ins w:id="1720" w:author="Celeste Baldwin" w:date="2025-02-14T13:54:00Z" w16du:dateUtc="2025-02-14T23:54:00Z"/>
                  </w:rPr>
                </w:rPrChange>
              </w:rPr>
              <w:pPrChange w:id="1721" w:author="Celeste Baldwin" w:date="2025-02-14T13:54:00Z" w16du:dateUtc="2025-02-14T23:54:00Z">
                <w:pPr>
                  <w:pStyle w:val="ListParagraph"/>
                  <w:numPr>
                    <w:numId w:val="23"/>
                  </w:numPr>
                  <w:spacing w:after="0" w:line="240" w:lineRule="auto"/>
                  <w:ind w:hanging="360"/>
                </w:pPr>
              </w:pPrChange>
            </w:pPr>
          </w:p>
          <w:p w14:paraId="10C57851" w14:textId="77777777" w:rsidR="001802B3" w:rsidRPr="001802B3" w:rsidRDefault="001802B3">
            <w:pPr>
              <w:spacing w:after="0" w:line="240" w:lineRule="auto"/>
              <w:ind w:left="360"/>
              <w:rPr>
                <w:ins w:id="1722" w:author="Celeste Baldwin" w:date="2025-02-14T13:54:00Z" w16du:dateUtc="2025-02-14T23:54:00Z"/>
                <w:rFonts w:ascii="Tahoma" w:eastAsia="Times New Roman" w:hAnsi="Tahoma" w:cs="Tahoma"/>
                <w:szCs w:val="22"/>
                <w:rPrChange w:id="1723" w:author="Celeste Baldwin" w:date="2025-02-14T13:54:00Z" w16du:dateUtc="2025-02-14T23:54:00Z">
                  <w:rPr>
                    <w:ins w:id="1724" w:author="Celeste Baldwin" w:date="2025-02-14T13:54:00Z" w16du:dateUtc="2025-02-14T23:54:00Z"/>
                  </w:rPr>
                </w:rPrChange>
              </w:rPr>
              <w:pPrChange w:id="1725" w:author="Celeste Baldwin" w:date="2025-02-14T13:54:00Z" w16du:dateUtc="2025-02-14T23:54:00Z">
                <w:pPr>
                  <w:pStyle w:val="ListParagraph"/>
                  <w:numPr>
                    <w:numId w:val="23"/>
                  </w:numPr>
                  <w:spacing w:after="0" w:line="240" w:lineRule="auto"/>
                  <w:ind w:hanging="360"/>
                </w:pPr>
              </w:pPrChange>
            </w:pPr>
          </w:p>
          <w:p w14:paraId="1FD8C2E0" w14:textId="77777777" w:rsidR="001802B3" w:rsidRPr="001802B3" w:rsidRDefault="001802B3">
            <w:pPr>
              <w:spacing w:after="0" w:line="240" w:lineRule="auto"/>
              <w:ind w:left="360"/>
              <w:rPr>
                <w:ins w:id="1726" w:author="Celeste Baldwin" w:date="2025-02-14T13:54:00Z" w16du:dateUtc="2025-02-14T23:54:00Z"/>
                <w:rFonts w:ascii="Tahoma" w:eastAsia="Times New Roman" w:hAnsi="Tahoma" w:cs="Tahoma"/>
                <w:szCs w:val="22"/>
                <w:rPrChange w:id="1727" w:author="Celeste Baldwin" w:date="2025-02-14T13:54:00Z" w16du:dateUtc="2025-02-14T23:54:00Z">
                  <w:rPr>
                    <w:ins w:id="1728" w:author="Celeste Baldwin" w:date="2025-02-14T13:54:00Z" w16du:dateUtc="2025-02-14T23:54:00Z"/>
                  </w:rPr>
                </w:rPrChange>
              </w:rPr>
              <w:pPrChange w:id="1729" w:author="Celeste Baldwin" w:date="2025-02-14T13:54:00Z" w16du:dateUtc="2025-02-14T23:54:00Z">
                <w:pPr>
                  <w:pStyle w:val="ListParagraph"/>
                  <w:numPr>
                    <w:numId w:val="23"/>
                  </w:numPr>
                  <w:spacing w:after="0" w:line="240" w:lineRule="auto"/>
                  <w:ind w:hanging="360"/>
                </w:pPr>
              </w:pPrChange>
            </w:pPr>
          </w:p>
          <w:p w14:paraId="07450B5B" w14:textId="77777777" w:rsidR="001802B3" w:rsidRPr="001802B3" w:rsidRDefault="001802B3">
            <w:pPr>
              <w:spacing w:after="0" w:line="240" w:lineRule="auto"/>
              <w:ind w:left="360"/>
              <w:rPr>
                <w:rFonts w:ascii="Tahoma" w:eastAsia="Times New Roman" w:hAnsi="Tahoma" w:cs="Tahoma"/>
                <w:szCs w:val="22"/>
                <w:rPrChange w:id="1730" w:author="Celeste Baldwin" w:date="2025-02-14T13:54:00Z" w16du:dateUtc="2025-02-14T23:54:00Z">
                  <w:rPr>
                    <w:rFonts w:ascii="Tahoma" w:eastAsia="Times New Roman" w:hAnsi="Tahoma" w:cs="Tahoma"/>
                    <w:sz w:val="16"/>
                    <w:szCs w:val="16"/>
                  </w:rPr>
                </w:rPrChange>
              </w:rPr>
              <w:pPrChange w:id="1731" w:author="Celeste Baldwin" w:date="2025-02-14T13:54:00Z" w16du:dateUtc="2025-02-14T23:54:00Z">
                <w:pPr>
                  <w:pStyle w:val="ListParagraph"/>
                  <w:numPr>
                    <w:numId w:val="23"/>
                  </w:numPr>
                  <w:spacing w:after="0" w:line="240" w:lineRule="auto"/>
                  <w:ind w:hanging="360"/>
                </w:pPr>
              </w:pPrChange>
            </w:pPr>
          </w:p>
          <w:p w14:paraId="2AB91250" w14:textId="4063477A" w:rsidR="00C01956" w:rsidRPr="00CE15D1" w:rsidDel="001802B3" w:rsidRDefault="00C01956" w:rsidP="00774AA6">
            <w:pPr>
              <w:spacing w:after="0" w:line="240" w:lineRule="auto"/>
              <w:jc w:val="center"/>
              <w:rPr>
                <w:del w:id="1732" w:author="Celeste Baldwin" w:date="2025-02-14T13:55:00Z" w16du:dateUtc="2025-02-14T23:55:00Z"/>
                <w:rFonts w:ascii="Tahoma" w:eastAsia="Times New Roman" w:hAnsi="Tahoma" w:cs="Tahoma"/>
                <w:b/>
                <w:bCs/>
                <w:szCs w:val="22"/>
                <w:rPrChange w:id="1733" w:author="Celeste Baldwin" w:date="2025-02-14T12:12:00Z" w16du:dateUtc="2025-02-14T22:12:00Z">
                  <w:rPr>
                    <w:del w:id="1734" w:author="Celeste Baldwin" w:date="2025-02-14T13:55:00Z" w16du:dateUtc="2025-02-14T23:55:00Z"/>
                    <w:rFonts w:ascii="Tahoma" w:eastAsia="Times New Roman" w:hAnsi="Tahoma" w:cs="Tahoma"/>
                    <w:b/>
                    <w:bCs/>
                    <w:sz w:val="16"/>
                    <w:szCs w:val="16"/>
                  </w:rPr>
                </w:rPrChange>
              </w:rPr>
            </w:pPr>
            <w:del w:id="1735" w:author="Celeste Baldwin" w:date="2025-02-14T13:55:00Z" w16du:dateUtc="2025-02-14T23:55:00Z">
              <w:r w:rsidRPr="00CE15D1" w:rsidDel="001802B3">
                <w:rPr>
                  <w:rFonts w:ascii="Tahoma" w:eastAsia="Times New Roman" w:hAnsi="Tahoma" w:cs="Tahoma"/>
                  <w:b/>
                  <w:bCs/>
                  <w:szCs w:val="22"/>
                  <w:rPrChange w:id="1736" w:author="Celeste Baldwin" w:date="2025-02-14T12:12:00Z" w16du:dateUtc="2025-02-14T22:12:00Z">
                    <w:rPr>
                      <w:rFonts w:ascii="Tahoma" w:eastAsia="Times New Roman" w:hAnsi="Tahoma" w:cs="Tahoma"/>
                      <w:b/>
                      <w:bCs/>
                      <w:sz w:val="16"/>
                      <w:szCs w:val="16"/>
                    </w:rPr>
                  </w:rPrChange>
                </w:rPr>
                <w:delText>References</w:delText>
              </w:r>
            </w:del>
          </w:p>
          <w:p w14:paraId="63BC6870" w14:textId="7601529E" w:rsidR="00C01956" w:rsidRPr="00CE15D1" w:rsidDel="001802B3" w:rsidRDefault="00C01956" w:rsidP="00774AA6">
            <w:pPr>
              <w:spacing w:after="0" w:line="240" w:lineRule="auto"/>
              <w:ind w:left="720" w:hanging="720"/>
              <w:rPr>
                <w:del w:id="1737" w:author="Celeste Baldwin" w:date="2025-02-14T13:55:00Z" w16du:dateUtc="2025-02-14T23:55:00Z"/>
                <w:rFonts w:ascii="Tahoma" w:eastAsia="Times New Roman" w:hAnsi="Tahoma" w:cs="Tahoma"/>
                <w:szCs w:val="22"/>
                <w:rPrChange w:id="1738" w:author="Celeste Baldwin" w:date="2025-02-14T12:12:00Z" w16du:dateUtc="2025-02-14T22:12:00Z">
                  <w:rPr>
                    <w:del w:id="1739" w:author="Celeste Baldwin" w:date="2025-02-14T13:55:00Z" w16du:dateUtc="2025-02-14T23:55:00Z"/>
                    <w:rFonts w:ascii="Tahoma" w:eastAsia="Times New Roman" w:hAnsi="Tahoma" w:cs="Tahoma"/>
                    <w:sz w:val="16"/>
                    <w:szCs w:val="16"/>
                  </w:rPr>
                </w:rPrChange>
              </w:rPr>
            </w:pPr>
            <w:del w:id="1740" w:author="Celeste Baldwin" w:date="2025-02-14T13:55:00Z" w16du:dateUtc="2025-02-14T23:55:00Z">
              <w:r w:rsidRPr="00CE15D1" w:rsidDel="001802B3">
                <w:rPr>
                  <w:rFonts w:ascii="Tahoma" w:eastAsia="Times New Roman" w:hAnsi="Tahoma" w:cs="Tahoma"/>
                  <w:szCs w:val="22"/>
                  <w:rPrChange w:id="1741" w:author="Celeste Baldwin" w:date="2025-02-14T12:12:00Z" w16du:dateUtc="2025-02-14T22:12:00Z">
                    <w:rPr>
                      <w:rFonts w:ascii="Tahoma" w:eastAsia="Times New Roman" w:hAnsi="Tahoma" w:cs="Tahoma"/>
                      <w:sz w:val="16"/>
                      <w:szCs w:val="16"/>
                    </w:rPr>
                  </w:rPrChange>
                </w:rPr>
                <w:delText xml:space="preserve">Desai, M. U., Paranamana, N., Restrepo-Toro, M., Davidson, L., &amp; Stanhope, V. (2020). Implicit organizational bias: Mental health treatment culture and norms as barriers to engaging with diversity. </w:delText>
              </w:r>
              <w:r w:rsidRPr="00CE15D1" w:rsidDel="001802B3">
                <w:rPr>
                  <w:rFonts w:ascii="Tahoma" w:eastAsia="Times New Roman" w:hAnsi="Tahoma" w:cs="Tahoma"/>
                  <w:i/>
                  <w:iCs/>
                  <w:szCs w:val="22"/>
                  <w:rPrChange w:id="1742" w:author="Celeste Baldwin" w:date="2025-02-14T12:12:00Z" w16du:dateUtc="2025-02-14T22:12:00Z">
                    <w:rPr>
                      <w:rFonts w:ascii="Tahoma" w:eastAsia="Times New Roman" w:hAnsi="Tahoma" w:cs="Tahoma"/>
                      <w:i/>
                      <w:iCs/>
                      <w:sz w:val="16"/>
                      <w:szCs w:val="16"/>
                    </w:rPr>
                  </w:rPrChange>
                </w:rPr>
                <w:delText>The American Psychologist</w:delText>
              </w:r>
              <w:r w:rsidRPr="00CE15D1" w:rsidDel="001802B3">
                <w:rPr>
                  <w:rFonts w:ascii="Tahoma" w:eastAsia="Times New Roman" w:hAnsi="Tahoma" w:cs="Tahoma"/>
                  <w:szCs w:val="22"/>
                  <w:rPrChange w:id="1743" w:author="Celeste Baldwin" w:date="2025-02-14T12:12:00Z" w16du:dateUtc="2025-02-14T22:12:00Z">
                    <w:rPr>
                      <w:rFonts w:ascii="Tahoma" w:eastAsia="Times New Roman" w:hAnsi="Tahoma" w:cs="Tahoma"/>
                      <w:sz w:val="16"/>
                      <w:szCs w:val="16"/>
                    </w:rPr>
                  </w:rPrChange>
                </w:rPr>
                <w:delText xml:space="preserve">, </w:delText>
              </w:r>
              <w:r w:rsidRPr="00CE15D1" w:rsidDel="001802B3">
                <w:rPr>
                  <w:rFonts w:ascii="Tahoma" w:eastAsia="Times New Roman" w:hAnsi="Tahoma" w:cs="Tahoma"/>
                  <w:i/>
                  <w:iCs/>
                  <w:szCs w:val="22"/>
                  <w:rPrChange w:id="1744" w:author="Celeste Baldwin" w:date="2025-02-14T12:12:00Z" w16du:dateUtc="2025-02-14T22:12:00Z">
                    <w:rPr>
                      <w:rFonts w:ascii="Tahoma" w:eastAsia="Times New Roman" w:hAnsi="Tahoma" w:cs="Tahoma"/>
                      <w:i/>
                      <w:iCs/>
                      <w:sz w:val="16"/>
                      <w:szCs w:val="16"/>
                    </w:rPr>
                  </w:rPrChange>
                </w:rPr>
                <w:delText>76</w:delText>
              </w:r>
              <w:r w:rsidRPr="00CE15D1" w:rsidDel="001802B3">
                <w:rPr>
                  <w:rFonts w:ascii="Tahoma" w:eastAsia="Times New Roman" w:hAnsi="Tahoma" w:cs="Tahoma"/>
                  <w:szCs w:val="22"/>
                  <w:rPrChange w:id="1745" w:author="Celeste Baldwin" w:date="2025-02-14T12:12:00Z" w16du:dateUtc="2025-02-14T22:12:00Z">
                    <w:rPr>
                      <w:rFonts w:ascii="Tahoma" w:eastAsia="Times New Roman" w:hAnsi="Tahoma" w:cs="Tahoma"/>
                      <w:sz w:val="16"/>
                      <w:szCs w:val="16"/>
                    </w:rPr>
                  </w:rPrChange>
                </w:rPr>
                <w:delText xml:space="preserve">(1), 78. </w:delText>
              </w:r>
              <w:r w:rsidRPr="00CE15D1" w:rsidDel="001802B3">
                <w:rPr>
                  <w:szCs w:val="22"/>
                  <w:rPrChange w:id="1746" w:author="Celeste Baldwin" w:date="2025-02-14T12:12:00Z" w16du:dateUtc="2025-02-14T22:12:00Z">
                    <w:rPr/>
                  </w:rPrChange>
                </w:rPr>
                <w:fldChar w:fldCharType="begin"/>
              </w:r>
              <w:r w:rsidRPr="00CE15D1" w:rsidDel="001802B3">
                <w:rPr>
                  <w:szCs w:val="22"/>
                  <w:rPrChange w:id="1747" w:author="Celeste Baldwin" w:date="2025-02-14T12:12:00Z" w16du:dateUtc="2025-02-14T22:12:00Z">
                    <w:rPr/>
                  </w:rPrChange>
                </w:rPr>
                <w:delInstrText>HYPERLINK "https://doi.org/10.1037/amp0000621"</w:delInstrText>
              </w:r>
              <w:r w:rsidRPr="00CE15D1" w:rsidDel="001802B3">
                <w:rPr>
                  <w:szCs w:val="22"/>
                  <w:rPrChange w:id="1748" w:author="Celeste Baldwin" w:date="2025-02-14T12:12:00Z" w16du:dateUtc="2025-02-14T22:12:00Z">
                    <w:rPr>
                      <w:szCs w:val="22"/>
                    </w:rPr>
                  </w:rPrChange>
                </w:rPr>
              </w:r>
              <w:r w:rsidRPr="00CE15D1" w:rsidDel="001802B3">
                <w:rPr>
                  <w:szCs w:val="22"/>
                  <w:rPrChange w:id="1749" w:author="Celeste Baldwin" w:date="2025-02-14T12:12:00Z" w16du:dateUtc="2025-02-14T22:12:00Z">
                    <w:rPr/>
                  </w:rPrChange>
                </w:rPr>
                <w:fldChar w:fldCharType="separate"/>
              </w:r>
              <w:r w:rsidRPr="00CE15D1" w:rsidDel="001802B3">
                <w:rPr>
                  <w:rFonts w:ascii="Tahoma" w:eastAsia="Times New Roman" w:hAnsi="Tahoma" w:cs="Tahoma"/>
                  <w:color w:val="0563C1" w:themeColor="hyperlink"/>
                  <w:szCs w:val="22"/>
                  <w:u w:val="single"/>
                  <w:rPrChange w:id="1750" w:author="Celeste Baldwin" w:date="2025-02-14T12:12:00Z" w16du:dateUtc="2025-02-14T22:12:00Z">
                    <w:rPr>
                      <w:rFonts w:ascii="Tahoma" w:eastAsia="Times New Roman" w:hAnsi="Tahoma" w:cs="Tahoma"/>
                      <w:color w:val="0563C1" w:themeColor="hyperlink"/>
                      <w:sz w:val="16"/>
                      <w:szCs w:val="16"/>
                      <w:u w:val="single"/>
                    </w:rPr>
                  </w:rPrChange>
                </w:rPr>
                <w:delText>https://doi.org/10.1037/amp0000621</w:delText>
              </w:r>
              <w:r w:rsidRPr="00CE15D1" w:rsidDel="001802B3">
                <w:rPr>
                  <w:szCs w:val="22"/>
                  <w:rPrChange w:id="1751" w:author="Celeste Baldwin" w:date="2025-02-14T12:12:00Z" w16du:dateUtc="2025-02-14T22:12:00Z">
                    <w:rPr/>
                  </w:rPrChange>
                </w:rPr>
                <w:fldChar w:fldCharType="end"/>
              </w:r>
            </w:del>
          </w:p>
          <w:p w14:paraId="5DC8B599" w14:textId="3D3BF9C9" w:rsidR="00C01956" w:rsidRPr="00CE15D1" w:rsidDel="001802B3" w:rsidRDefault="00C01956" w:rsidP="00774AA6">
            <w:pPr>
              <w:spacing w:after="0" w:line="240" w:lineRule="auto"/>
              <w:ind w:left="720" w:hanging="720"/>
              <w:rPr>
                <w:del w:id="1752" w:author="Celeste Baldwin" w:date="2025-02-14T13:55:00Z" w16du:dateUtc="2025-02-14T23:55:00Z"/>
                <w:rFonts w:ascii="Tahoma" w:eastAsia="Times New Roman" w:hAnsi="Tahoma" w:cs="Tahoma"/>
                <w:color w:val="0563C1" w:themeColor="hyperlink"/>
                <w:szCs w:val="22"/>
                <w:u w:val="single"/>
                <w:rPrChange w:id="1753" w:author="Celeste Baldwin" w:date="2025-02-14T12:12:00Z" w16du:dateUtc="2025-02-14T22:12:00Z">
                  <w:rPr>
                    <w:del w:id="1754" w:author="Celeste Baldwin" w:date="2025-02-14T13:55:00Z" w16du:dateUtc="2025-02-14T23:55:00Z"/>
                    <w:rFonts w:ascii="Tahoma" w:eastAsia="Times New Roman" w:hAnsi="Tahoma" w:cs="Tahoma"/>
                    <w:color w:val="0563C1" w:themeColor="hyperlink"/>
                    <w:sz w:val="16"/>
                    <w:szCs w:val="16"/>
                    <w:u w:val="single"/>
                  </w:rPr>
                </w:rPrChange>
              </w:rPr>
            </w:pPr>
            <w:del w:id="1755" w:author="Celeste Baldwin" w:date="2025-02-14T13:55:00Z" w16du:dateUtc="2025-02-14T23:55:00Z">
              <w:r w:rsidRPr="00CE15D1" w:rsidDel="001802B3">
                <w:rPr>
                  <w:rFonts w:ascii="Tahoma" w:eastAsia="Times New Roman" w:hAnsi="Tahoma" w:cs="Tahoma"/>
                  <w:szCs w:val="22"/>
                  <w:rPrChange w:id="1756" w:author="Celeste Baldwin" w:date="2025-02-14T12:12:00Z" w16du:dateUtc="2025-02-14T22:12:00Z">
                    <w:rPr>
                      <w:rFonts w:ascii="Tahoma" w:eastAsia="Times New Roman" w:hAnsi="Tahoma" w:cs="Tahoma"/>
                      <w:sz w:val="16"/>
                      <w:szCs w:val="16"/>
                    </w:rPr>
                  </w:rPrChange>
                </w:rPr>
                <w:delText xml:space="preserve">Nair, L., &amp; Adetayo, O. A. (2019). Cultural competence and ethnic diversity in healthcare. </w:delText>
              </w:r>
              <w:r w:rsidRPr="00CE15D1" w:rsidDel="001802B3">
                <w:rPr>
                  <w:rFonts w:ascii="Tahoma" w:eastAsia="Times New Roman" w:hAnsi="Tahoma" w:cs="Tahoma"/>
                  <w:i/>
                  <w:iCs/>
                  <w:szCs w:val="22"/>
                  <w:rPrChange w:id="1757" w:author="Celeste Baldwin" w:date="2025-02-14T12:12:00Z" w16du:dateUtc="2025-02-14T22:12:00Z">
                    <w:rPr>
                      <w:rFonts w:ascii="Tahoma" w:eastAsia="Times New Roman" w:hAnsi="Tahoma" w:cs="Tahoma"/>
                      <w:i/>
                      <w:iCs/>
                      <w:sz w:val="16"/>
                      <w:szCs w:val="16"/>
                    </w:rPr>
                  </w:rPrChange>
                </w:rPr>
                <w:delText>Plastic and Reconstructive Surgery Global Open</w:delText>
              </w:r>
              <w:r w:rsidRPr="00CE15D1" w:rsidDel="001802B3">
                <w:rPr>
                  <w:rFonts w:ascii="Tahoma" w:eastAsia="Times New Roman" w:hAnsi="Tahoma" w:cs="Tahoma"/>
                  <w:szCs w:val="22"/>
                  <w:rPrChange w:id="1758" w:author="Celeste Baldwin" w:date="2025-02-14T12:12:00Z" w16du:dateUtc="2025-02-14T22:12:00Z">
                    <w:rPr>
                      <w:rFonts w:ascii="Tahoma" w:eastAsia="Times New Roman" w:hAnsi="Tahoma" w:cs="Tahoma"/>
                      <w:sz w:val="16"/>
                      <w:szCs w:val="16"/>
                    </w:rPr>
                  </w:rPrChange>
                </w:rPr>
                <w:delText xml:space="preserve">, </w:delText>
              </w:r>
              <w:r w:rsidRPr="00CE15D1" w:rsidDel="001802B3">
                <w:rPr>
                  <w:rFonts w:ascii="Tahoma" w:eastAsia="Times New Roman" w:hAnsi="Tahoma" w:cs="Tahoma"/>
                  <w:i/>
                  <w:iCs/>
                  <w:szCs w:val="22"/>
                  <w:rPrChange w:id="1759" w:author="Celeste Baldwin" w:date="2025-02-14T12:12:00Z" w16du:dateUtc="2025-02-14T22:12:00Z">
                    <w:rPr>
                      <w:rFonts w:ascii="Tahoma" w:eastAsia="Times New Roman" w:hAnsi="Tahoma" w:cs="Tahoma"/>
                      <w:i/>
                      <w:iCs/>
                      <w:sz w:val="16"/>
                      <w:szCs w:val="16"/>
                    </w:rPr>
                  </w:rPrChange>
                </w:rPr>
                <w:delText>7</w:delText>
              </w:r>
              <w:r w:rsidRPr="00CE15D1" w:rsidDel="001802B3">
                <w:rPr>
                  <w:rFonts w:ascii="Tahoma" w:eastAsia="Times New Roman" w:hAnsi="Tahoma" w:cs="Tahoma"/>
                  <w:szCs w:val="22"/>
                  <w:rPrChange w:id="1760" w:author="Celeste Baldwin" w:date="2025-02-14T12:12:00Z" w16du:dateUtc="2025-02-14T22:12:00Z">
                    <w:rPr>
                      <w:rFonts w:ascii="Tahoma" w:eastAsia="Times New Roman" w:hAnsi="Tahoma" w:cs="Tahoma"/>
                      <w:sz w:val="16"/>
                      <w:szCs w:val="16"/>
                    </w:rPr>
                  </w:rPrChange>
                </w:rPr>
                <w:delText xml:space="preserve">(5). </w:delText>
              </w:r>
              <w:r w:rsidRPr="00CE15D1" w:rsidDel="001802B3">
                <w:rPr>
                  <w:szCs w:val="22"/>
                  <w:rPrChange w:id="1761" w:author="Celeste Baldwin" w:date="2025-02-14T12:12:00Z" w16du:dateUtc="2025-02-14T22:12:00Z">
                    <w:rPr/>
                  </w:rPrChange>
                </w:rPr>
                <w:fldChar w:fldCharType="begin"/>
              </w:r>
              <w:r w:rsidRPr="00CE15D1" w:rsidDel="001802B3">
                <w:rPr>
                  <w:szCs w:val="22"/>
                  <w:rPrChange w:id="1762" w:author="Celeste Baldwin" w:date="2025-02-14T12:12:00Z" w16du:dateUtc="2025-02-14T22:12:00Z">
                    <w:rPr/>
                  </w:rPrChange>
                </w:rPr>
                <w:delInstrText>HYPERLINK "https://doi.org/10.1097/GOX.0000000000002219"</w:delInstrText>
              </w:r>
              <w:r w:rsidRPr="00CE15D1" w:rsidDel="001802B3">
                <w:rPr>
                  <w:szCs w:val="22"/>
                  <w:rPrChange w:id="1763" w:author="Celeste Baldwin" w:date="2025-02-14T12:12:00Z" w16du:dateUtc="2025-02-14T22:12:00Z">
                    <w:rPr>
                      <w:szCs w:val="22"/>
                    </w:rPr>
                  </w:rPrChange>
                </w:rPr>
              </w:r>
              <w:r w:rsidRPr="00CE15D1" w:rsidDel="001802B3">
                <w:rPr>
                  <w:szCs w:val="22"/>
                  <w:rPrChange w:id="1764" w:author="Celeste Baldwin" w:date="2025-02-14T12:12:00Z" w16du:dateUtc="2025-02-14T22:12:00Z">
                    <w:rPr/>
                  </w:rPrChange>
                </w:rPr>
                <w:fldChar w:fldCharType="separate"/>
              </w:r>
              <w:r w:rsidRPr="00CE15D1" w:rsidDel="001802B3">
                <w:rPr>
                  <w:rFonts w:ascii="Tahoma" w:eastAsia="Times New Roman" w:hAnsi="Tahoma" w:cs="Tahoma"/>
                  <w:color w:val="0563C1" w:themeColor="hyperlink"/>
                  <w:szCs w:val="22"/>
                  <w:u w:val="single"/>
                  <w:rPrChange w:id="1765" w:author="Celeste Baldwin" w:date="2025-02-14T12:12:00Z" w16du:dateUtc="2025-02-14T22:12:00Z">
                    <w:rPr>
                      <w:rFonts w:ascii="Tahoma" w:eastAsia="Times New Roman" w:hAnsi="Tahoma" w:cs="Tahoma"/>
                      <w:color w:val="0563C1" w:themeColor="hyperlink"/>
                      <w:sz w:val="16"/>
                      <w:szCs w:val="16"/>
                      <w:u w:val="single"/>
                    </w:rPr>
                  </w:rPrChange>
                </w:rPr>
                <w:delText>https://doi.org/10.1097/GOX.0000000000002219</w:delText>
              </w:r>
              <w:r w:rsidRPr="00CE15D1" w:rsidDel="001802B3">
                <w:rPr>
                  <w:szCs w:val="22"/>
                  <w:rPrChange w:id="1766" w:author="Celeste Baldwin" w:date="2025-02-14T12:12:00Z" w16du:dateUtc="2025-02-14T22:12:00Z">
                    <w:rPr/>
                  </w:rPrChange>
                </w:rPr>
                <w:fldChar w:fldCharType="end"/>
              </w:r>
            </w:del>
          </w:p>
          <w:p w14:paraId="048ECF10" w14:textId="665D7717" w:rsidR="00C01956" w:rsidRPr="00CE15D1" w:rsidDel="001802B3" w:rsidRDefault="00C01956" w:rsidP="00774AA6">
            <w:pPr>
              <w:spacing w:after="0" w:line="240" w:lineRule="auto"/>
              <w:ind w:left="720" w:hanging="720"/>
              <w:rPr>
                <w:del w:id="1767" w:author="Celeste Baldwin" w:date="2025-02-14T13:55:00Z" w16du:dateUtc="2025-02-14T23:55:00Z"/>
                <w:rFonts w:ascii="Tahoma" w:eastAsia="Times New Roman" w:hAnsi="Tahoma" w:cs="Tahoma"/>
                <w:szCs w:val="22"/>
                <w:rPrChange w:id="1768" w:author="Celeste Baldwin" w:date="2025-02-14T12:12:00Z" w16du:dateUtc="2025-02-14T22:12:00Z">
                  <w:rPr>
                    <w:del w:id="1769" w:author="Celeste Baldwin" w:date="2025-02-14T13:55:00Z" w16du:dateUtc="2025-02-14T23:55:00Z"/>
                    <w:rFonts w:ascii="Tahoma" w:eastAsia="Times New Roman" w:hAnsi="Tahoma" w:cs="Tahoma"/>
                    <w:sz w:val="16"/>
                    <w:szCs w:val="16"/>
                  </w:rPr>
                </w:rPrChange>
              </w:rPr>
            </w:pPr>
            <w:del w:id="1770" w:author="Celeste Baldwin" w:date="2025-02-14T13:55:00Z" w16du:dateUtc="2025-02-14T23:55:00Z">
              <w:r w:rsidRPr="00CE15D1" w:rsidDel="001802B3">
                <w:rPr>
                  <w:rFonts w:ascii="Tahoma" w:eastAsia="Times New Roman" w:hAnsi="Tahoma" w:cs="Tahoma"/>
                  <w:szCs w:val="22"/>
                  <w:rPrChange w:id="1771" w:author="Celeste Baldwin" w:date="2025-02-14T12:12:00Z" w16du:dateUtc="2025-02-14T22:12:00Z">
                    <w:rPr>
                      <w:rFonts w:ascii="Tahoma" w:eastAsia="Times New Roman" w:hAnsi="Tahoma" w:cs="Tahoma"/>
                      <w:sz w:val="16"/>
                      <w:szCs w:val="16"/>
                    </w:rPr>
                  </w:rPrChange>
                </w:rPr>
                <w:delText>Yu, G., Panagioti, M., Tang, E. Y. H., Robinson, D., Husain, N., Lasrado, R., Lovell, K., Kaner, E., &amp; Fu, Y. (2023). Establishing evidence to inform culturally competent mental health services: A mixed methods study protocol. </w:delText>
              </w:r>
              <w:r w:rsidRPr="00CE15D1" w:rsidDel="001802B3">
                <w:rPr>
                  <w:rFonts w:ascii="Tahoma" w:eastAsia="Times New Roman" w:hAnsi="Tahoma" w:cs="Tahoma"/>
                  <w:i/>
                  <w:iCs/>
                  <w:szCs w:val="22"/>
                  <w:rPrChange w:id="1772" w:author="Celeste Baldwin" w:date="2025-02-14T12:12:00Z" w16du:dateUtc="2025-02-14T22:12:00Z">
                    <w:rPr>
                      <w:rFonts w:ascii="Tahoma" w:eastAsia="Times New Roman" w:hAnsi="Tahoma" w:cs="Tahoma"/>
                      <w:i/>
                      <w:iCs/>
                      <w:sz w:val="16"/>
                      <w:szCs w:val="16"/>
                    </w:rPr>
                  </w:rPrChange>
                </w:rPr>
                <w:delText>PloS One</w:delText>
              </w:r>
              <w:r w:rsidRPr="00CE15D1" w:rsidDel="001802B3">
                <w:rPr>
                  <w:rFonts w:ascii="Tahoma" w:eastAsia="Times New Roman" w:hAnsi="Tahoma" w:cs="Tahoma"/>
                  <w:szCs w:val="22"/>
                  <w:rPrChange w:id="1773" w:author="Celeste Baldwin" w:date="2025-02-14T12:12:00Z" w16du:dateUtc="2025-02-14T22:12:00Z">
                    <w:rPr>
                      <w:rFonts w:ascii="Tahoma" w:eastAsia="Times New Roman" w:hAnsi="Tahoma" w:cs="Tahoma"/>
                      <w:sz w:val="16"/>
                      <w:szCs w:val="16"/>
                    </w:rPr>
                  </w:rPrChange>
                </w:rPr>
                <w:delText>, </w:delText>
              </w:r>
              <w:r w:rsidRPr="00CE15D1" w:rsidDel="001802B3">
                <w:rPr>
                  <w:rFonts w:ascii="Tahoma" w:eastAsia="Times New Roman" w:hAnsi="Tahoma" w:cs="Tahoma"/>
                  <w:i/>
                  <w:iCs/>
                  <w:szCs w:val="22"/>
                  <w:rPrChange w:id="1774" w:author="Celeste Baldwin" w:date="2025-02-14T12:12:00Z" w16du:dateUtc="2025-02-14T22:12:00Z">
                    <w:rPr>
                      <w:rFonts w:ascii="Tahoma" w:eastAsia="Times New Roman" w:hAnsi="Tahoma" w:cs="Tahoma"/>
                      <w:i/>
                      <w:iCs/>
                      <w:sz w:val="16"/>
                      <w:szCs w:val="16"/>
                    </w:rPr>
                  </w:rPrChange>
                </w:rPr>
                <w:delText>18</w:delText>
              </w:r>
              <w:r w:rsidRPr="00CE15D1" w:rsidDel="001802B3">
                <w:rPr>
                  <w:rFonts w:ascii="Tahoma" w:eastAsia="Times New Roman" w:hAnsi="Tahoma" w:cs="Tahoma"/>
                  <w:szCs w:val="22"/>
                  <w:rPrChange w:id="1775" w:author="Celeste Baldwin" w:date="2025-02-14T12:12:00Z" w16du:dateUtc="2025-02-14T22:12:00Z">
                    <w:rPr>
                      <w:rFonts w:ascii="Tahoma" w:eastAsia="Times New Roman" w:hAnsi="Tahoma" w:cs="Tahoma"/>
                      <w:sz w:val="16"/>
                      <w:szCs w:val="16"/>
                    </w:rPr>
                  </w:rPrChange>
                </w:rPr>
                <w:delText xml:space="preserve">(3), e0282445. </w:delText>
              </w:r>
              <w:r w:rsidRPr="00CE15D1" w:rsidDel="001802B3">
                <w:rPr>
                  <w:szCs w:val="22"/>
                  <w:rPrChange w:id="1776" w:author="Celeste Baldwin" w:date="2025-02-14T12:12:00Z" w16du:dateUtc="2025-02-14T22:12:00Z">
                    <w:rPr/>
                  </w:rPrChange>
                </w:rPr>
                <w:fldChar w:fldCharType="begin"/>
              </w:r>
              <w:r w:rsidRPr="00CE15D1" w:rsidDel="001802B3">
                <w:rPr>
                  <w:szCs w:val="22"/>
                  <w:rPrChange w:id="1777" w:author="Celeste Baldwin" w:date="2025-02-14T12:12:00Z" w16du:dateUtc="2025-02-14T22:12:00Z">
                    <w:rPr/>
                  </w:rPrChange>
                </w:rPr>
                <w:delInstrText>HYPERLINK "https://doi.org/10.1371/journal.pone.0282445"</w:delInstrText>
              </w:r>
              <w:r w:rsidRPr="00CE15D1" w:rsidDel="001802B3">
                <w:rPr>
                  <w:szCs w:val="22"/>
                  <w:rPrChange w:id="1778" w:author="Celeste Baldwin" w:date="2025-02-14T12:12:00Z" w16du:dateUtc="2025-02-14T22:12:00Z">
                    <w:rPr>
                      <w:szCs w:val="22"/>
                    </w:rPr>
                  </w:rPrChange>
                </w:rPr>
              </w:r>
              <w:r w:rsidRPr="00CE15D1" w:rsidDel="001802B3">
                <w:rPr>
                  <w:szCs w:val="22"/>
                  <w:rPrChange w:id="1779" w:author="Celeste Baldwin" w:date="2025-02-14T12:12:00Z" w16du:dateUtc="2025-02-14T22:12:00Z">
                    <w:rPr/>
                  </w:rPrChange>
                </w:rPr>
                <w:fldChar w:fldCharType="separate"/>
              </w:r>
              <w:r w:rsidRPr="00CE15D1" w:rsidDel="001802B3">
                <w:rPr>
                  <w:rStyle w:val="Hyperlink"/>
                  <w:rFonts w:ascii="Tahoma" w:eastAsia="Times New Roman" w:hAnsi="Tahoma" w:cs="Tahoma"/>
                  <w:szCs w:val="22"/>
                  <w:rPrChange w:id="1780" w:author="Celeste Baldwin" w:date="2025-02-14T12:12:00Z" w16du:dateUtc="2025-02-14T22:12:00Z">
                    <w:rPr>
                      <w:rStyle w:val="Hyperlink"/>
                      <w:rFonts w:ascii="Tahoma" w:eastAsia="Times New Roman" w:hAnsi="Tahoma" w:cs="Tahoma"/>
                      <w:sz w:val="16"/>
                      <w:szCs w:val="16"/>
                    </w:rPr>
                  </w:rPrChange>
                </w:rPr>
                <w:delText>https://doi.org/10.1371/journal.pone.0282445</w:delText>
              </w:r>
              <w:r w:rsidRPr="00CE15D1" w:rsidDel="001802B3">
                <w:rPr>
                  <w:szCs w:val="22"/>
                  <w:rPrChange w:id="1781" w:author="Celeste Baldwin" w:date="2025-02-14T12:12:00Z" w16du:dateUtc="2025-02-14T22:12:00Z">
                    <w:rPr/>
                  </w:rPrChange>
                </w:rPr>
                <w:fldChar w:fldCharType="end"/>
              </w:r>
            </w:del>
          </w:p>
          <w:p w14:paraId="2F9276B4" w14:textId="4DFA9DE5" w:rsidR="00DA388E" w:rsidRPr="00CE15D1" w:rsidRDefault="00DA388E" w:rsidP="00774AA6">
            <w:pPr>
              <w:spacing w:after="0" w:line="240" w:lineRule="auto"/>
              <w:rPr>
                <w:rFonts w:ascii="Tahoma" w:eastAsia="Times New Roman" w:hAnsi="Tahoma" w:cs="Tahoma"/>
                <w:szCs w:val="22"/>
                <w:rPrChange w:id="178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1783" w:author="Celeste Baldwin" w:date="2025-02-14T12:12:00Z" w16du:dateUtc="2025-02-14T22:12:00Z">
                  <w:rPr>
                    <w:rFonts w:ascii="Tahoma" w:eastAsia="Times New Roman" w:hAnsi="Tahoma" w:cs="Tahoma"/>
                    <w:b/>
                    <w:sz w:val="16"/>
                    <w:szCs w:val="16"/>
                  </w:rPr>
                </w:rPrChange>
              </w:rPr>
              <w:t xml:space="preserve">I. Investigator Experience. </w:t>
            </w:r>
            <w:r w:rsidRPr="00CE15D1">
              <w:rPr>
                <w:rFonts w:ascii="Tahoma" w:eastAsia="Times New Roman" w:hAnsi="Tahoma" w:cs="Tahoma"/>
                <w:szCs w:val="22"/>
                <w:rPrChange w:id="1784" w:author="Celeste Baldwin" w:date="2025-02-14T12:12:00Z" w16du:dateUtc="2025-02-14T22:12:00Z">
                  <w:rPr>
                    <w:rFonts w:ascii="Tahoma" w:eastAsia="Times New Roman" w:hAnsi="Tahoma" w:cs="Tahoma"/>
                    <w:sz w:val="16"/>
                    <w:szCs w:val="16"/>
                  </w:rPr>
                </w:rPrChange>
              </w:rPr>
              <w:t>Please complete the NIH Bio Sketch below for the PI.</w:t>
            </w:r>
          </w:p>
          <w:p w14:paraId="20E0B115" w14:textId="77777777" w:rsidR="00DA388E" w:rsidRPr="00CE15D1" w:rsidRDefault="00DA388E" w:rsidP="00774AA6">
            <w:pPr>
              <w:spacing w:before="240" w:after="60" w:line="240" w:lineRule="auto"/>
              <w:jc w:val="center"/>
              <w:outlineLvl w:val="0"/>
              <w:rPr>
                <w:rFonts w:ascii="Tahoma" w:eastAsia="Times New Roman" w:hAnsi="Tahoma" w:cs="Tahoma"/>
                <w:b/>
                <w:bCs/>
                <w:kern w:val="28"/>
                <w:szCs w:val="22"/>
                <w:rPrChange w:id="1785" w:author="Celeste Baldwin" w:date="2025-02-14T12:12:00Z" w16du:dateUtc="2025-02-14T22:12:00Z">
                  <w:rPr>
                    <w:rFonts w:ascii="Tahoma" w:eastAsia="Times New Roman" w:hAnsi="Tahoma" w:cs="Tahoma"/>
                    <w:b/>
                    <w:bCs/>
                    <w:kern w:val="28"/>
                    <w:sz w:val="16"/>
                    <w:szCs w:val="16"/>
                  </w:rPr>
                </w:rPrChange>
              </w:rPr>
            </w:pPr>
            <w:r w:rsidRPr="00CE15D1">
              <w:rPr>
                <w:rFonts w:ascii="Tahoma" w:eastAsia="Times New Roman" w:hAnsi="Tahoma" w:cs="Tahoma"/>
                <w:b/>
                <w:bCs/>
                <w:kern w:val="28"/>
                <w:szCs w:val="22"/>
                <w:rPrChange w:id="1786" w:author="Celeste Baldwin" w:date="2025-02-14T12:12:00Z" w16du:dateUtc="2025-02-14T22:12:00Z">
                  <w:rPr>
                    <w:rFonts w:ascii="Tahoma" w:eastAsia="Times New Roman" w:hAnsi="Tahoma" w:cs="Tahoma"/>
                    <w:b/>
                    <w:bCs/>
                    <w:kern w:val="28"/>
                    <w:sz w:val="16"/>
                    <w:szCs w:val="16"/>
                  </w:rPr>
                </w:rPrChange>
              </w:rPr>
              <w:t>BIOGRAPHICAL SKETCH for PI</w:t>
            </w:r>
          </w:p>
          <w:p w14:paraId="66F6365D" w14:textId="22882772" w:rsidR="00DA388E" w:rsidRPr="00CE15D1" w:rsidRDefault="00DA388E" w:rsidP="00774AA6">
            <w:pPr>
              <w:pBdr>
                <w:bottom w:val="single" w:sz="4" w:space="6" w:color="auto"/>
              </w:pBdr>
              <w:autoSpaceDE w:val="0"/>
              <w:autoSpaceDN w:val="0"/>
              <w:spacing w:before="40" w:after="40" w:line="240" w:lineRule="auto"/>
              <w:jc w:val="center"/>
              <w:rPr>
                <w:rFonts w:ascii="Tahoma" w:eastAsia="Times New Roman" w:hAnsi="Tahoma" w:cs="Tahoma"/>
                <w:szCs w:val="22"/>
                <w:rPrChange w:id="178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788" w:author="Celeste Baldwin" w:date="2025-02-14T12:12:00Z" w16du:dateUtc="2025-02-14T22:12:00Z">
                  <w:rPr>
                    <w:rFonts w:ascii="Tahoma" w:eastAsia="Times New Roman" w:hAnsi="Tahoma" w:cs="Tahoma"/>
                    <w:sz w:val="16"/>
                    <w:szCs w:val="16"/>
                  </w:rPr>
                </w:rPrChange>
              </w:rPr>
              <w:t>Provide the following information for the PI and other significant contributors.</w:t>
            </w:r>
            <w:r w:rsidRPr="00CE15D1">
              <w:rPr>
                <w:rFonts w:ascii="Tahoma" w:eastAsia="Times New Roman" w:hAnsi="Tahoma" w:cs="Tahoma"/>
                <w:szCs w:val="22"/>
                <w:rPrChange w:id="1789" w:author="Celeste Baldwin" w:date="2025-02-14T12:12:00Z" w16du:dateUtc="2025-02-14T22:12:00Z">
                  <w:rPr>
                    <w:rFonts w:ascii="Tahoma" w:eastAsia="Times New Roman" w:hAnsi="Tahoma" w:cs="Tahoma"/>
                    <w:sz w:val="16"/>
                    <w:szCs w:val="16"/>
                  </w:rPr>
                </w:rPrChange>
              </w:rPr>
              <w:br w:type="textWrapping" w:clear="all"/>
              <w:t xml:space="preserve">Follow this format for each person. </w:t>
            </w:r>
            <w:r w:rsidRPr="00CE15D1">
              <w:rPr>
                <w:rFonts w:ascii="Tahoma" w:eastAsia="Times New Roman" w:hAnsi="Tahoma" w:cs="Tahoma"/>
                <w:b/>
                <w:bCs/>
                <w:szCs w:val="22"/>
                <w:rPrChange w:id="1790" w:author="Celeste Baldwin" w:date="2025-02-14T12:12:00Z" w16du:dateUtc="2025-02-14T22:12:00Z">
                  <w:rPr>
                    <w:rFonts w:ascii="Tahoma" w:eastAsia="Times New Roman" w:hAnsi="Tahoma" w:cs="Tahoma"/>
                    <w:b/>
                    <w:bCs/>
                    <w:sz w:val="16"/>
                    <w:szCs w:val="16"/>
                  </w:rPr>
                </w:rPrChange>
              </w:rPr>
              <w:t>DO NOT EXCEED ONE PAGE.</w:t>
            </w:r>
          </w:p>
          <w:p w14:paraId="0E906F6C" w14:textId="77DC7B54" w:rsidR="00DA388E" w:rsidRPr="00CE15D1"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Cs w:val="22"/>
                <w:rPrChange w:id="1791"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szCs w:val="22"/>
                <w:rPrChange w:id="1792" w:author="Celeste Baldwin" w:date="2025-02-14T12:12:00Z" w16du:dateUtc="2025-02-14T22:12:00Z">
                  <w:rPr>
                    <w:rFonts w:ascii="Tahoma" w:eastAsia="Times New Roman" w:hAnsi="Tahoma" w:cs="Tahoma"/>
                    <w:sz w:val="16"/>
                    <w:szCs w:val="16"/>
                  </w:rPr>
                </w:rPrChange>
              </w:rPr>
              <w:t>NAME</w:t>
            </w:r>
            <w:r w:rsidRPr="00CE15D1">
              <w:rPr>
                <w:rFonts w:ascii="Tahoma" w:eastAsia="Times New Roman" w:hAnsi="Tahoma" w:cs="Tahoma"/>
                <w:b/>
                <w:bCs/>
                <w:szCs w:val="22"/>
                <w:rPrChange w:id="1793" w:author="Celeste Baldwin" w:date="2025-02-14T12:12:00Z" w16du:dateUtc="2025-02-14T22:12:00Z">
                  <w:rPr>
                    <w:rFonts w:ascii="Tahoma" w:eastAsia="Times New Roman" w:hAnsi="Tahoma" w:cs="Tahoma"/>
                    <w:b/>
                    <w:bCs/>
                    <w:sz w:val="16"/>
                    <w:szCs w:val="16"/>
                  </w:rPr>
                </w:rPrChange>
              </w:rPr>
              <w:t xml:space="preserve">: </w:t>
            </w:r>
            <w:r w:rsidR="00D41AF6" w:rsidRPr="00CE15D1">
              <w:rPr>
                <w:rFonts w:ascii="Tahoma" w:eastAsia="Times New Roman" w:hAnsi="Tahoma" w:cs="Tahoma"/>
                <w:b/>
                <w:bCs/>
                <w:szCs w:val="22"/>
                <w:rPrChange w:id="1794" w:author="Celeste Baldwin" w:date="2025-02-14T12:12:00Z" w16du:dateUtc="2025-02-14T22:12:00Z">
                  <w:rPr>
                    <w:rFonts w:ascii="Tahoma" w:eastAsia="Times New Roman" w:hAnsi="Tahoma" w:cs="Tahoma"/>
                    <w:b/>
                    <w:bCs/>
                    <w:sz w:val="16"/>
                    <w:szCs w:val="16"/>
                  </w:rPr>
                </w:rPrChange>
              </w:rPr>
              <w:t>B</w:t>
            </w:r>
            <w:r w:rsidR="00D41AF6" w:rsidRPr="001802B3">
              <w:rPr>
                <w:rFonts w:ascii="Tahoma" w:eastAsia="Times New Roman" w:hAnsi="Tahoma" w:cs="Tahoma"/>
                <w:szCs w:val="22"/>
                <w:rPrChange w:id="1795" w:author="Celeste Baldwin" w:date="2025-02-14T13:55:00Z" w16du:dateUtc="2025-02-14T23:55:00Z">
                  <w:rPr>
                    <w:rFonts w:ascii="Tahoma" w:eastAsia="Times New Roman" w:hAnsi="Tahoma" w:cs="Tahoma"/>
                    <w:b/>
                    <w:bCs/>
                    <w:sz w:val="16"/>
                    <w:szCs w:val="16"/>
                  </w:rPr>
                </w:rPrChange>
              </w:rPr>
              <w:t xml:space="preserve">ruce </w:t>
            </w:r>
            <w:r w:rsidR="00E8371C" w:rsidRPr="001802B3">
              <w:rPr>
                <w:rFonts w:ascii="Tahoma" w:eastAsia="Times New Roman" w:hAnsi="Tahoma" w:cs="Tahoma"/>
                <w:szCs w:val="22"/>
                <w:rPrChange w:id="1796" w:author="Celeste Baldwin" w:date="2025-02-14T13:55:00Z" w16du:dateUtc="2025-02-14T23:55:00Z">
                  <w:rPr>
                    <w:rFonts w:ascii="Tahoma" w:eastAsia="Times New Roman" w:hAnsi="Tahoma" w:cs="Tahoma"/>
                    <w:b/>
                    <w:bCs/>
                    <w:sz w:val="16"/>
                    <w:szCs w:val="16"/>
                  </w:rPr>
                </w:rPrChange>
              </w:rPr>
              <w:t xml:space="preserve">P. </w:t>
            </w:r>
            <w:r w:rsidR="00D41AF6" w:rsidRPr="001802B3">
              <w:rPr>
                <w:rFonts w:ascii="Tahoma" w:eastAsia="Times New Roman" w:hAnsi="Tahoma" w:cs="Tahoma"/>
                <w:szCs w:val="22"/>
                <w:rPrChange w:id="1797" w:author="Celeste Baldwin" w:date="2025-02-14T13:55:00Z" w16du:dateUtc="2025-02-14T23:55:00Z">
                  <w:rPr>
                    <w:rFonts w:ascii="Tahoma" w:eastAsia="Times New Roman" w:hAnsi="Tahoma" w:cs="Tahoma"/>
                    <w:b/>
                    <w:bCs/>
                    <w:sz w:val="16"/>
                    <w:szCs w:val="16"/>
                  </w:rPr>
                </w:rPrChange>
              </w:rPr>
              <w:t>Nsubuga</w:t>
            </w:r>
            <w:ins w:id="1798" w:author="Celeste Baldwin" w:date="2025-02-14T13:55:00Z" w16du:dateUtc="2025-02-14T23:55:00Z">
              <w:r w:rsidR="001802B3" w:rsidRPr="001802B3">
                <w:rPr>
                  <w:rFonts w:ascii="Tahoma" w:eastAsia="Times New Roman" w:hAnsi="Tahoma" w:cs="Tahoma"/>
                  <w:szCs w:val="22"/>
                  <w:rPrChange w:id="1799" w:author="Celeste Baldwin" w:date="2025-02-14T13:55:00Z" w16du:dateUtc="2025-02-14T23:55:00Z">
                    <w:rPr>
                      <w:rFonts w:ascii="Tahoma" w:eastAsia="Times New Roman" w:hAnsi="Tahoma" w:cs="Tahoma"/>
                      <w:b/>
                      <w:bCs/>
                      <w:szCs w:val="22"/>
                    </w:rPr>
                  </w:rPrChange>
                </w:rPr>
                <w:t>, BSN, RN</w:t>
              </w:r>
            </w:ins>
          </w:p>
          <w:p w14:paraId="560F2959" w14:textId="2B099CDB" w:rsidR="00DA388E" w:rsidRPr="00CE15D1"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Cs w:val="22"/>
                <w:rPrChange w:id="1800"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szCs w:val="22"/>
                <w:rPrChange w:id="1801" w:author="Celeste Baldwin" w:date="2025-02-14T12:12:00Z" w16du:dateUtc="2025-02-14T22:12:00Z">
                  <w:rPr>
                    <w:rFonts w:ascii="Tahoma" w:eastAsia="Times New Roman" w:hAnsi="Tahoma" w:cs="Tahoma"/>
                    <w:sz w:val="16"/>
                    <w:szCs w:val="16"/>
                  </w:rPr>
                </w:rPrChange>
              </w:rPr>
              <w:t>POSITION TITLE:</w:t>
            </w:r>
            <w:r w:rsidR="00D41AF6" w:rsidRPr="00CE15D1">
              <w:rPr>
                <w:rFonts w:ascii="Tahoma" w:eastAsia="Times New Roman" w:hAnsi="Tahoma" w:cs="Tahoma"/>
                <w:szCs w:val="22"/>
                <w:rPrChange w:id="1802" w:author="Celeste Baldwin" w:date="2025-02-14T12:12:00Z" w16du:dateUtc="2025-02-14T22:12:00Z">
                  <w:rPr>
                    <w:rFonts w:ascii="Tahoma" w:eastAsia="Times New Roman" w:hAnsi="Tahoma" w:cs="Tahoma"/>
                    <w:sz w:val="16"/>
                    <w:szCs w:val="16"/>
                  </w:rPr>
                </w:rPrChange>
              </w:rPr>
              <w:t xml:space="preserve"> </w:t>
            </w:r>
            <w:ins w:id="1803" w:author="Celeste Baldwin" w:date="2025-02-14T13:55:00Z" w16du:dateUtc="2025-02-14T23:55:00Z">
              <w:r w:rsidR="001802B3">
                <w:rPr>
                  <w:rFonts w:ascii="Tahoma" w:eastAsia="Times New Roman" w:hAnsi="Tahoma" w:cs="Tahoma"/>
                  <w:szCs w:val="22"/>
                </w:rPr>
                <w:t>DNP Student</w:t>
              </w:r>
            </w:ins>
            <w:del w:id="1804" w:author="Celeste Baldwin" w:date="2025-02-14T13:55:00Z" w16du:dateUtc="2025-02-14T23:55:00Z">
              <w:r w:rsidR="00D41AF6" w:rsidRPr="00CE15D1" w:rsidDel="001802B3">
                <w:rPr>
                  <w:rFonts w:ascii="Tahoma" w:eastAsia="Times New Roman" w:hAnsi="Tahoma" w:cs="Tahoma"/>
                  <w:b/>
                  <w:bCs/>
                  <w:szCs w:val="22"/>
                  <w:rPrChange w:id="1805" w:author="Celeste Baldwin" w:date="2025-02-14T12:12:00Z" w16du:dateUtc="2025-02-14T22:12:00Z">
                    <w:rPr>
                      <w:rFonts w:ascii="Tahoma" w:eastAsia="Times New Roman" w:hAnsi="Tahoma" w:cs="Tahoma"/>
                      <w:b/>
                      <w:bCs/>
                      <w:sz w:val="16"/>
                      <w:szCs w:val="16"/>
                    </w:rPr>
                  </w:rPrChange>
                </w:rPr>
                <w:delText>Princ</w:delText>
              </w:r>
              <w:r w:rsidR="00D41AF6" w:rsidRPr="001802B3" w:rsidDel="001802B3">
                <w:rPr>
                  <w:rFonts w:ascii="Tahoma" w:eastAsia="Times New Roman" w:hAnsi="Tahoma" w:cs="Tahoma"/>
                  <w:szCs w:val="22"/>
                  <w:rPrChange w:id="1806" w:author="Celeste Baldwin" w:date="2025-02-14T13:55:00Z" w16du:dateUtc="2025-02-14T23:55:00Z">
                    <w:rPr>
                      <w:rFonts w:ascii="Tahoma" w:eastAsia="Times New Roman" w:hAnsi="Tahoma" w:cs="Tahoma"/>
                      <w:b/>
                      <w:bCs/>
                      <w:sz w:val="16"/>
                      <w:szCs w:val="16"/>
                    </w:rPr>
                  </w:rPrChange>
                </w:rPr>
                <w:delText>ipal Investigator</w:delText>
              </w:r>
              <w:r w:rsidR="00D41AF6" w:rsidRPr="00CE15D1" w:rsidDel="001802B3">
                <w:rPr>
                  <w:rFonts w:ascii="Tahoma" w:eastAsia="Times New Roman" w:hAnsi="Tahoma" w:cs="Tahoma"/>
                  <w:b/>
                  <w:bCs/>
                  <w:szCs w:val="22"/>
                  <w:rPrChange w:id="1807" w:author="Celeste Baldwin" w:date="2025-02-14T12:12:00Z" w16du:dateUtc="2025-02-14T22:12:00Z">
                    <w:rPr>
                      <w:rFonts w:ascii="Tahoma" w:eastAsia="Times New Roman" w:hAnsi="Tahoma" w:cs="Tahoma"/>
                      <w:b/>
                      <w:bCs/>
                      <w:sz w:val="16"/>
                      <w:szCs w:val="16"/>
                    </w:rPr>
                  </w:rPrChange>
                </w:rPr>
                <w:delText>.</w:delText>
              </w:r>
            </w:del>
          </w:p>
          <w:p w14:paraId="1EB20E21" w14:textId="77777777" w:rsidR="00DA388E" w:rsidRPr="00CE15D1" w:rsidRDefault="00DA388E" w:rsidP="00774AA6">
            <w:pPr>
              <w:pBdr>
                <w:between w:val="single" w:sz="4" w:space="1" w:color="auto"/>
              </w:pBdr>
              <w:tabs>
                <w:tab w:val="left" w:pos="270"/>
              </w:tabs>
              <w:autoSpaceDE w:val="0"/>
              <w:autoSpaceDN w:val="0"/>
              <w:spacing w:line="240" w:lineRule="auto"/>
              <w:rPr>
                <w:rFonts w:ascii="Tahoma" w:eastAsia="Times New Roman" w:hAnsi="Tahoma" w:cs="Tahoma"/>
                <w:szCs w:val="22"/>
                <w:rPrChange w:id="180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809" w:author="Celeste Baldwin" w:date="2025-02-14T12:12:00Z" w16du:dateUtc="2025-02-14T22:12:00Z">
                  <w:rPr>
                    <w:rFonts w:ascii="Tahoma" w:eastAsia="Times New Roman" w:hAnsi="Tahoma" w:cs="Tahoma"/>
                    <w:sz w:val="16"/>
                    <w:szCs w:val="16"/>
                  </w:rPr>
                </w:rPrChange>
              </w:rPr>
              <w:t xml:space="preserve">EDUCATION/TRAINING </w:t>
            </w:r>
            <w:r w:rsidRPr="00CE15D1">
              <w:rPr>
                <w:rFonts w:ascii="Tahoma" w:eastAsia="Times New Roman" w:hAnsi="Tahoma" w:cs="Tahoma"/>
                <w:i/>
                <w:iCs/>
                <w:szCs w:val="22"/>
                <w:rPrChange w:id="1810" w:author="Celeste Baldwin" w:date="2025-02-14T12:12:00Z" w16du:dateUtc="2025-02-14T22:12:00Z">
                  <w:rPr>
                    <w:rFonts w:ascii="Tahoma" w:eastAsia="Times New Roman" w:hAnsi="Tahoma" w:cs="Tahoma"/>
                    <w:i/>
                    <w:iCs/>
                    <w:sz w:val="16"/>
                    <w:szCs w:val="16"/>
                  </w:rPr>
                </w:rPrChange>
              </w:rPr>
              <w:t>(Begin with baccalaureate or other initial professional education, such as nursing, include postdoctoral training and residency training if applicable. Add/delete rows as necessary.)</w:t>
            </w:r>
          </w:p>
          <w:tbl>
            <w:tblPr>
              <w:tblW w:w="10836" w:type="dxa"/>
              <w:tblBorders>
                <w:top w:val="single" w:sz="4" w:space="0" w:color="auto"/>
                <w:insideV w:val="single" w:sz="4" w:space="0" w:color="auto"/>
              </w:tblBorders>
              <w:tblLook w:val="0000" w:firstRow="0" w:lastRow="0" w:firstColumn="0" w:lastColumn="0" w:noHBand="0" w:noVBand="0"/>
            </w:tblPr>
            <w:tblGrid>
              <w:gridCol w:w="3387"/>
              <w:gridCol w:w="1890"/>
              <w:gridCol w:w="1530"/>
              <w:gridCol w:w="4029"/>
            </w:tblGrid>
            <w:tr w:rsidR="00DA388E" w:rsidRPr="00CE15D1" w14:paraId="1F0C0F4F" w14:textId="77777777" w:rsidTr="00EC7AED">
              <w:trPr>
                <w:cantSplit/>
                <w:tblHeader/>
              </w:trPr>
              <w:tc>
                <w:tcPr>
                  <w:tcW w:w="3387" w:type="dxa"/>
                  <w:tcBorders>
                    <w:top w:val="single" w:sz="4" w:space="0" w:color="auto"/>
                    <w:left w:val="nil"/>
                    <w:bottom w:val="single" w:sz="4" w:space="0" w:color="auto"/>
                  </w:tcBorders>
                  <w:vAlign w:val="center"/>
                </w:tcPr>
                <w:p w14:paraId="2FD4D6D0" w14:textId="77777777" w:rsidR="00DA388E" w:rsidRPr="00CE15D1" w:rsidRDefault="00DA388E" w:rsidP="00774AA6">
                  <w:pPr>
                    <w:tabs>
                      <w:tab w:val="left" w:pos="270"/>
                    </w:tabs>
                    <w:autoSpaceDE w:val="0"/>
                    <w:autoSpaceDN w:val="0"/>
                    <w:spacing w:after="0" w:line="240" w:lineRule="auto"/>
                    <w:jc w:val="center"/>
                    <w:rPr>
                      <w:rFonts w:ascii="Tahoma" w:eastAsia="Times New Roman" w:hAnsi="Tahoma" w:cs="Tahoma"/>
                      <w:szCs w:val="22"/>
                      <w:rPrChange w:id="181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812" w:author="Celeste Baldwin" w:date="2025-02-14T12:12:00Z" w16du:dateUtc="2025-02-14T22:12:00Z">
                        <w:rPr>
                          <w:rFonts w:ascii="Tahoma" w:eastAsia="Times New Roman" w:hAnsi="Tahoma" w:cs="Tahoma"/>
                          <w:sz w:val="16"/>
                          <w:szCs w:val="16"/>
                        </w:rPr>
                      </w:rPrChange>
                    </w:rPr>
                    <w:t>INSTITUTION AND LOCATION</w:t>
                  </w:r>
                </w:p>
              </w:tc>
              <w:tc>
                <w:tcPr>
                  <w:tcW w:w="1890" w:type="dxa"/>
                  <w:tcBorders>
                    <w:top w:val="single" w:sz="4" w:space="0" w:color="auto"/>
                    <w:bottom w:val="single" w:sz="4" w:space="0" w:color="auto"/>
                  </w:tcBorders>
                  <w:vAlign w:val="center"/>
                </w:tcPr>
                <w:p w14:paraId="1341C6B4" w14:textId="77777777" w:rsidR="00DA388E" w:rsidRPr="00CE15D1" w:rsidRDefault="00DA388E" w:rsidP="00774AA6">
                  <w:pPr>
                    <w:tabs>
                      <w:tab w:val="left" w:pos="270"/>
                    </w:tabs>
                    <w:autoSpaceDE w:val="0"/>
                    <w:autoSpaceDN w:val="0"/>
                    <w:spacing w:after="0" w:line="240" w:lineRule="auto"/>
                    <w:jc w:val="center"/>
                    <w:rPr>
                      <w:rFonts w:ascii="Tahoma" w:eastAsia="Times New Roman" w:hAnsi="Tahoma" w:cs="Tahoma"/>
                      <w:szCs w:val="22"/>
                      <w:rPrChange w:id="181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814" w:author="Celeste Baldwin" w:date="2025-02-14T12:12:00Z" w16du:dateUtc="2025-02-14T22:12:00Z">
                        <w:rPr>
                          <w:rFonts w:ascii="Tahoma" w:eastAsia="Times New Roman" w:hAnsi="Tahoma" w:cs="Tahoma"/>
                          <w:sz w:val="16"/>
                          <w:szCs w:val="16"/>
                        </w:rPr>
                      </w:rPrChange>
                    </w:rPr>
                    <w:t>DEGREE</w:t>
                  </w:r>
                </w:p>
                <w:p w14:paraId="5D709266" w14:textId="77777777" w:rsidR="00DA388E" w:rsidRPr="00CE15D1" w:rsidRDefault="00DA388E" w:rsidP="00774AA6">
                  <w:pPr>
                    <w:tabs>
                      <w:tab w:val="left" w:pos="270"/>
                    </w:tabs>
                    <w:autoSpaceDE w:val="0"/>
                    <w:autoSpaceDN w:val="0"/>
                    <w:spacing w:after="0" w:line="240" w:lineRule="auto"/>
                    <w:jc w:val="center"/>
                    <w:rPr>
                      <w:rFonts w:ascii="Tahoma" w:eastAsia="Times New Roman" w:hAnsi="Tahoma" w:cs="Tahoma"/>
                      <w:i/>
                      <w:iCs/>
                      <w:szCs w:val="22"/>
                      <w:rPrChange w:id="1815" w:author="Celeste Baldwin" w:date="2025-02-14T12:12:00Z" w16du:dateUtc="2025-02-14T22:12:00Z">
                        <w:rPr>
                          <w:rFonts w:ascii="Tahoma" w:eastAsia="Times New Roman" w:hAnsi="Tahoma" w:cs="Tahoma"/>
                          <w:i/>
                          <w:iCs/>
                          <w:sz w:val="16"/>
                          <w:szCs w:val="16"/>
                        </w:rPr>
                      </w:rPrChange>
                    </w:rPr>
                  </w:pPr>
                  <w:r w:rsidRPr="00CE15D1">
                    <w:rPr>
                      <w:rFonts w:ascii="Tahoma" w:eastAsia="Times New Roman" w:hAnsi="Tahoma" w:cs="Tahoma"/>
                      <w:i/>
                      <w:iCs/>
                      <w:szCs w:val="22"/>
                      <w:rPrChange w:id="1816" w:author="Celeste Baldwin" w:date="2025-02-14T12:12:00Z" w16du:dateUtc="2025-02-14T22:12:00Z">
                        <w:rPr>
                          <w:rFonts w:ascii="Tahoma" w:eastAsia="Times New Roman" w:hAnsi="Tahoma" w:cs="Tahoma"/>
                          <w:i/>
                          <w:iCs/>
                          <w:sz w:val="16"/>
                          <w:szCs w:val="16"/>
                        </w:rPr>
                      </w:rPrChange>
                    </w:rPr>
                    <w:t>(if applicable)</w:t>
                  </w:r>
                </w:p>
                <w:p w14:paraId="42AD36EF" w14:textId="77777777" w:rsidR="00DA388E" w:rsidRPr="00CE15D1" w:rsidRDefault="00DA388E" w:rsidP="00774AA6">
                  <w:pPr>
                    <w:tabs>
                      <w:tab w:val="left" w:pos="270"/>
                    </w:tabs>
                    <w:autoSpaceDE w:val="0"/>
                    <w:autoSpaceDN w:val="0"/>
                    <w:spacing w:after="0" w:line="240" w:lineRule="auto"/>
                    <w:rPr>
                      <w:rFonts w:ascii="Tahoma" w:eastAsia="Times New Roman" w:hAnsi="Tahoma" w:cs="Tahoma"/>
                      <w:szCs w:val="22"/>
                      <w:rPrChange w:id="1817" w:author="Celeste Baldwin" w:date="2025-02-14T12:12:00Z" w16du:dateUtc="2025-02-14T22:12:00Z">
                        <w:rPr>
                          <w:rFonts w:ascii="Tahoma" w:eastAsia="Times New Roman" w:hAnsi="Tahoma" w:cs="Tahoma"/>
                          <w:sz w:val="16"/>
                          <w:szCs w:val="16"/>
                        </w:rPr>
                      </w:rPrChange>
                    </w:rPr>
                  </w:pPr>
                </w:p>
              </w:tc>
              <w:tc>
                <w:tcPr>
                  <w:tcW w:w="1530" w:type="dxa"/>
                  <w:tcBorders>
                    <w:top w:val="single" w:sz="4" w:space="0" w:color="auto"/>
                    <w:bottom w:val="single" w:sz="4" w:space="0" w:color="auto"/>
                  </w:tcBorders>
                  <w:vAlign w:val="center"/>
                </w:tcPr>
                <w:p w14:paraId="0A214D8A" w14:textId="77777777" w:rsidR="00DA388E" w:rsidRPr="00CE15D1" w:rsidRDefault="00DA388E" w:rsidP="00774AA6">
                  <w:pPr>
                    <w:tabs>
                      <w:tab w:val="left" w:pos="270"/>
                    </w:tabs>
                    <w:autoSpaceDE w:val="0"/>
                    <w:autoSpaceDN w:val="0"/>
                    <w:spacing w:after="0" w:line="240" w:lineRule="auto"/>
                    <w:jc w:val="center"/>
                    <w:rPr>
                      <w:rFonts w:ascii="Tahoma" w:eastAsia="Times New Roman" w:hAnsi="Tahoma" w:cs="Tahoma"/>
                      <w:szCs w:val="22"/>
                      <w:rPrChange w:id="181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819" w:author="Celeste Baldwin" w:date="2025-02-14T12:12:00Z" w16du:dateUtc="2025-02-14T22:12:00Z">
                        <w:rPr>
                          <w:rFonts w:ascii="Tahoma" w:eastAsia="Times New Roman" w:hAnsi="Tahoma" w:cs="Tahoma"/>
                          <w:sz w:val="16"/>
                          <w:szCs w:val="16"/>
                        </w:rPr>
                      </w:rPrChange>
                    </w:rPr>
                    <w:t>Completion Date</w:t>
                  </w:r>
                </w:p>
                <w:p w14:paraId="3AA84B06" w14:textId="77777777" w:rsidR="00DA388E" w:rsidRPr="00CE15D1" w:rsidRDefault="00DA388E" w:rsidP="00774AA6">
                  <w:pPr>
                    <w:tabs>
                      <w:tab w:val="left" w:pos="270"/>
                    </w:tabs>
                    <w:autoSpaceDE w:val="0"/>
                    <w:autoSpaceDN w:val="0"/>
                    <w:spacing w:after="0" w:line="240" w:lineRule="auto"/>
                    <w:jc w:val="center"/>
                    <w:rPr>
                      <w:rFonts w:ascii="Tahoma" w:eastAsia="Times New Roman" w:hAnsi="Tahoma" w:cs="Tahoma"/>
                      <w:szCs w:val="22"/>
                      <w:rPrChange w:id="1820"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821" w:author="Celeste Baldwin" w:date="2025-02-14T12:12:00Z" w16du:dateUtc="2025-02-14T22:12:00Z">
                        <w:rPr>
                          <w:rFonts w:ascii="Tahoma" w:eastAsia="Times New Roman" w:hAnsi="Tahoma" w:cs="Tahoma"/>
                          <w:sz w:val="16"/>
                          <w:szCs w:val="16"/>
                        </w:rPr>
                      </w:rPrChange>
                    </w:rPr>
                    <w:t>MM/YYYY</w:t>
                  </w:r>
                </w:p>
                <w:p w14:paraId="6552FF3E" w14:textId="77777777" w:rsidR="00DA388E" w:rsidRPr="00CE15D1" w:rsidRDefault="00DA388E" w:rsidP="00774AA6">
                  <w:pPr>
                    <w:tabs>
                      <w:tab w:val="left" w:pos="270"/>
                    </w:tabs>
                    <w:autoSpaceDE w:val="0"/>
                    <w:autoSpaceDN w:val="0"/>
                    <w:spacing w:after="0" w:line="240" w:lineRule="auto"/>
                    <w:rPr>
                      <w:rFonts w:ascii="Tahoma" w:eastAsia="Times New Roman" w:hAnsi="Tahoma" w:cs="Tahoma"/>
                      <w:szCs w:val="22"/>
                      <w:rPrChange w:id="1822" w:author="Celeste Baldwin" w:date="2025-02-14T12:12:00Z" w16du:dateUtc="2025-02-14T22:12:00Z">
                        <w:rPr>
                          <w:rFonts w:ascii="Tahoma" w:eastAsia="Times New Roman" w:hAnsi="Tahoma" w:cs="Tahoma"/>
                          <w:sz w:val="16"/>
                          <w:szCs w:val="16"/>
                        </w:rPr>
                      </w:rPrChange>
                    </w:rPr>
                  </w:pPr>
                </w:p>
              </w:tc>
              <w:tc>
                <w:tcPr>
                  <w:tcW w:w="4029" w:type="dxa"/>
                  <w:tcBorders>
                    <w:top w:val="single" w:sz="4" w:space="0" w:color="auto"/>
                    <w:bottom w:val="single" w:sz="4" w:space="0" w:color="auto"/>
                    <w:right w:val="nil"/>
                  </w:tcBorders>
                  <w:vAlign w:val="center"/>
                </w:tcPr>
                <w:p w14:paraId="3C16D41A" w14:textId="77777777" w:rsidR="00DA388E" w:rsidRPr="00CE15D1" w:rsidRDefault="00DA388E" w:rsidP="00E07793">
                  <w:pPr>
                    <w:tabs>
                      <w:tab w:val="left" w:pos="270"/>
                    </w:tabs>
                    <w:autoSpaceDE w:val="0"/>
                    <w:autoSpaceDN w:val="0"/>
                    <w:spacing w:after="0" w:line="240" w:lineRule="auto"/>
                    <w:rPr>
                      <w:rFonts w:ascii="Tahoma" w:eastAsia="Times New Roman" w:hAnsi="Tahoma" w:cs="Tahoma"/>
                      <w:szCs w:val="22"/>
                      <w:rPrChange w:id="182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1824" w:author="Celeste Baldwin" w:date="2025-02-14T12:12:00Z" w16du:dateUtc="2025-02-14T22:12:00Z">
                        <w:rPr>
                          <w:rFonts w:ascii="Tahoma" w:eastAsia="Times New Roman" w:hAnsi="Tahoma" w:cs="Tahoma"/>
                          <w:sz w:val="16"/>
                          <w:szCs w:val="16"/>
                        </w:rPr>
                      </w:rPrChange>
                    </w:rPr>
                    <w:t>FIELD OF STUDY</w:t>
                  </w:r>
                </w:p>
                <w:p w14:paraId="52D3B679" w14:textId="77777777" w:rsidR="00DA388E" w:rsidRPr="00CE15D1" w:rsidRDefault="00DA388E" w:rsidP="00774AA6">
                  <w:pPr>
                    <w:tabs>
                      <w:tab w:val="left" w:pos="270"/>
                    </w:tabs>
                    <w:autoSpaceDE w:val="0"/>
                    <w:autoSpaceDN w:val="0"/>
                    <w:spacing w:after="0" w:line="240" w:lineRule="auto"/>
                    <w:rPr>
                      <w:rFonts w:ascii="Tahoma" w:eastAsia="Times New Roman" w:hAnsi="Tahoma" w:cs="Tahoma"/>
                      <w:szCs w:val="22"/>
                      <w:rPrChange w:id="1825" w:author="Celeste Baldwin" w:date="2025-02-14T12:12:00Z" w16du:dateUtc="2025-02-14T22:12:00Z">
                        <w:rPr>
                          <w:rFonts w:ascii="Tahoma" w:eastAsia="Times New Roman" w:hAnsi="Tahoma" w:cs="Tahoma"/>
                          <w:sz w:val="16"/>
                          <w:szCs w:val="16"/>
                        </w:rPr>
                      </w:rPrChange>
                    </w:rPr>
                  </w:pPr>
                </w:p>
              </w:tc>
            </w:tr>
            <w:tr w:rsidR="00DA388E" w:rsidRPr="00CE15D1" w14:paraId="3B3D100A" w14:textId="77777777" w:rsidTr="00EC7AED">
              <w:trPr>
                <w:cantSplit/>
                <w:trHeight w:val="485"/>
              </w:trPr>
              <w:tc>
                <w:tcPr>
                  <w:tcW w:w="3387" w:type="dxa"/>
                  <w:tcBorders>
                    <w:top w:val="single" w:sz="4" w:space="0" w:color="auto"/>
                    <w:left w:val="nil"/>
                    <w:bottom w:val="nil"/>
                  </w:tcBorders>
                </w:tcPr>
                <w:p w14:paraId="2CB40AE3" w14:textId="77777777" w:rsidR="00DA388E" w:rsidRPr="00CE15D1" w:rsidRDefault="00DA388E" w:rsidP="00774AA6">
                  <w:pPr>
                    <w:tabs>
                      <w:tab w:val="left" w:pos="270"/>
                    </w:tabs>
                    <w:autoSpaceDE w:val="0"/>
                    <w:autoSpaceDN w:val="0"/>
                    <w:spacing w:before="20" w:after="20" w:line="240" w:lineRule="auto"/>
                    <w:rPr>
                      <w:rFonts w:ascii="Tahoma" w:eastAsia="Times New Roman" w:hAnsi="Tahoma" w:cs="Tahoma"/>
                      <w:szCs w:val="22"/>
                      <w:rPrChange w:id="1826" w:author="Celeste Baldwin" w:date="2025-02-14T12:12:00Z" w16du:dateUtc="2025-02-14T22:12:00Z">
                        <w:rPr>
                          <w:rFonts w:ascii="Tahoma" w:eastAsia="Times New Roman" w:hAnsi="Tahoma" w:cs="Tahoma"/>
                          <w:sz w:val="16"/>
                          <w:szCs w:val="16"/>
                        </w:rPr>
                      </w:rPrChange>
                    </w:rPr>
                  </w:pPr>
                </w:p>
              </w:tc>
              <w:tc>
                <w:tcPr>
                  <w:tcW w:w="1890" w:type="dxa"/>
                  <w:tcBorders>
                    <w:top w:val="single" w:sz="4" w:space="0" w:color="auto"/>
                    <w:bottom w:val="nil"/>
                  </w:tcBorders>
                </w:tcPr>
                <w:p w14:paraId="1212815B" w14:textId="77777777" w:rsidR="00DA388E" w:rsidRPr="00CE15D1" w:rsidRDefault="00DA388E" w:rsidP="00774AA6">
                  <w:pPr>
                    <w:tabs>
                      <w:tab w:val="left" w:pos="270"/>
                    </w:tabs>
                    <w:autoSpaceDE w:val="0"/>
                    <w:autoSpaceDN w:val="0"/>
                    <w:spacing w:before="20" w:after="20" w:line="240" w:lineRule="auto"/>
                    <w:jc w:val="center"/>
                    <w:rPr>
                      <w:rFonts w:ascii="Tahoma" w:eastAsia="Times New Roman" w:hAnsi="Tahoma" w:cs="Tahoma"/>
                      <w:szCs w:val="22"/>
                      <w:rPrChange w:id="1827" w:author="Celeste Baldwin" w:date="2025-02-14T12:12:00Z" w16du:dateUtc="2025-02-14T22:12:00Z">
                        <w:rPr>
                          <w:rFonts w:ascii="Tahoma" w:eastAsia="Times New Roman" w:hAnsi="Tahoma" w:cs="Tahoma"/>
                          <w:sz w:val="16"/>
                          <w:szCs w:val="16"/>
                        </w:rPr>
                      </w:rPrChange>
                    </w:rPr>
                  </w:pPr>
                </w:p>
              </w:tc>
              <w:tc>
                <w:tcPr>
                  <w:tcW w:w="1530" w:type="dxa"/>
                  <w:tcBorders>
                    <w:top w:val="single" w:sz="4" w:space="0" w:color="auto"/>
                    <w:bottom w:val="nil"/>
                  </w:tcBorders>
                </w:tcPr>
                <w:p w14:paraId="6AF94032" w14:textId="77777777" w:rsidR="00DA388E" w:rsidRPr="00CE15D1" w:rsidRDefault="00DA388E" w:rsidP="00774AA6">
                  <w:pPr>
                    <w:tabs>
                      <w:tab w:val="left" w:pos="270"/>
                    </w:tabs>
                    <w:autoSpaceDE w:val="0"/>
                    <w:autoSpaceDN w:val="0"/>
                    <w:spacing w:before="20" w:after="20" w:line="240" w:lineRule="auto"/>
                    <w:jc w:val="center"/>
                    <w:rPr>
                      <w:rFonts w:ascii="Tahoma" w:eastAsia="Times New Roman" w:hAnsi="Tahoma" w:cs="Tahoma"/>
                      <w:szCs w:val="22"/>
                      <w:rPrChange w:id="1828" w:author="Celeste Baldwin" w:date="2025-02-14T12:12:00Z" w16du:dateUtc="2025-02-14T22:12:00Z">
                        <w:rPr>
                          <w:rFonts w:ascii="Tahoma" w:eastAsia="Times New Roman" w:hAnsi="Tahoma" w:cs="Tahoma"/>
                          <w:sz w:val="16"/>
                          <w:szCs w:val="16"/>
                        </w:rPr>
                      </w:rPrChange>
                    </w:rPr>
                  </w:pPr>
                </w:p>
              </w:tc>
              <w:tc>
                <w:tcPr>
                  <w:tcW w:w="4029" w:type="dxa"/>
                  <w:tcBorders>
                    <w:top w:val="single" w:sz="4" w:space="0" w:color="auto"/>
                    <w:bottom w:val="nil"/>
                    <w:right w:val="nil"/>
                  </w:tcBorders>
                </w:tcPr>
                <w:p w14:paraId="7720AA95" w14:textId="77777777" w:rsidR="00DA388E" w:rsidRPr="00CE15D1" w:rsidRDefault="00DA388E" w:rsidP="00774AA6">
                  <w:pPr>
                    <w:tabs>
                      <w:tab w:val="left" w:pos="270"/>
                    </w:tabs>
                    <w:autoSpaceDE w:val="0"/>
                    <w:autoSpaceDN w:val="0"/>
                    <w:spacing w:before="20" w:after="20" w:line="240" w:lineRule="auto"/>
                    <w:rPr>
                      <w:rFonts w:ascii="Tahoma" w:eastAsia="Times New Roman" w:hAnsi="Tahoma" w:cs="Tahoma"/>
                      <w:szCs w:val="22"/>
                      <w:rPrChange w:id="1829" w:author="Celeste Baldwin" w:date="2025-02-14T12:12:00Z" w16du:dateUtc="2025-02-14T22:12:00Z">
                        <w:rPr>
                          <w:rFonts w:ascii="Tahoma" w:eastAsia="Times New Roman" w:hAnsi="Tahoma" w:cs="Tahoma"/>
                          <w:sz w:val="16"/>
                          <w:szCs w:val="16"/>
                        </w:rPr>
                      </w:rPrChange>
                    </w:rPr>
                  </w:pPr>
                </w:p>
              </w:tc>
            </w:tr>
            <w:tr w:rsidR="00DA388E" w:rsidRPr="00CE15D1" w14:paraId="1928F0ED" w14:textId="77777777" w:rsidTr="00EC7AED">
              <w:trPr>
                <w:cantSplit/>
                <w:trHeight w:val="4221"/>
              </w:trPr>
              <w:tc>
                <w:tcPr>
                  <w:tcW w:w="3387" w:type="dxa"/>
                  <w:tcBorders>
                    <w:top w:val="nil"/>
                    <w:left w:val="nil"/>
                    <w:bottom w:val="nil"/>
                  </w:tcBorders>
                </w:tcPr>
                <w:p w14:paraId="7E13B24C" w14:textId="77777777" w:rsidR="004B2383" w:rsidRPr="00CE15D1" w:rsidRDefault="004B2383">
                  <w:pPr>
                    <w:tabs>
                      <w:tab w:val="left" w:pos="270"/>
                    </w:tabs>
                    <w:autoSpaceDE w:val="0"/>
                    <w:autoSpaceDN w:val="0"/>
                    <w:spacing w:after="0" w:line="240" w:lineRule="auto"/>
                    <w:contextualSpacing/>
                    <w:rPr>
                      <w:rFonts w:ascii="Tahoma" w:eastAsia="Times New Roman" w:hAnsi="Tahoma" w:cs="Tahoma"/>
                      <w:iCs/>
                      <w:szCs w:val="22"/>
                      <w:lang w:bidi="en-US"/>
                      <w:rPrChange w:id="1830" w:author="Celeste Baldwin" w:date="2025-02-14T12:12:00Z" w16du:dateUtc="2025-02-14T22:12:00Z">
                        <w:rPr>
                          <w:rFonts w:ascii="Tahoma" w:eastAsia="Times New Roman" w:hAnsi="Tahoma" w:cs="Tahoma"/>
                          <w:iCs/>
                          <w:sz w:val="16"/>
                          <w:szCs w:val="16"/>
                          <w:lang w:bidi="en-US"/>
                        </w:rPr>
                      </w:rPrChange>
                    </w:rPr>
                    <w:pPrChange w:id="1831" w:author="Celeste Baldwin" w:date="2025-02-14T14:11:00Z" w16du:dateUtc="2025-02-15T00:11:00Z">
                      <w:pPr>
                        <w:tabs>
                          <w:tab w:val="left" w:pos="270"/>
                        </w:tabs>
                        <w:autoSpaceDE w:val="0"/>
                        <w:autoSpaceDN w:val="0"/>
                        <w:spacing w:before="20" w:after="20" w:line="240" w:lineRule="auto"/>
                      </w:pPr>
                    </w:pPrChange>
                  </w:pPr>
                  <w:r w:rsidRPr="00CE15D1">
                    <w:rPr>
                      <w:rFonts w:ascii="Tahoma" w:eastAsia="Times New Roman" w:hAnsi="Tahoma" w:cs="Tahoma"/>
                      <w:iCs/>
                      <w:szCs w:val="22"/>
                      <w:lang w:bidi="en-US"/>
                      <w:rPrChange w:id="1832" w:author="Celeste Baldwin" w:date="2025-02-14T12:12:00Z" w16du:dateUtc="2025-02-14T22:12:00Z">
                        <w:rPr>
                          <w:rFonts w:ascii="Tahoma" w:eastAsia="Times New Roman" w:hAnsi="Tahoma" w:cs="Tahoma"/>
                          <w:iCs/>
                          <w:sz w:val="16"/>
                          <w:szCs w:val="16"/>
                          <w:lang w:bidi="en-US"/>
                        </w:rPr>
                      </w:rPrChange>
                    </w:rPr>
                    <w:t>Mass Bay Community College – Wellesley, MA</w:t>
                  </w:r>
                </w:p>
                <w:p w14:paraId="5D2CC513" w14:textId="19914278" w:rsidR="00E07793" w:rsidRPr="00CE15D1" w:rsidRDefault="00E07793">
                  <w:pPr>
                    <w:tabs>
                      <w:tab w:val="left" w:pos="270"/>
                    </w:tabs>
                    <w:autoSpaceDE w:val="0"/>
                    <w:autoSpaceDN w:val="0"/>
                    <w:spacing w:after="0" w:line="240" w:lineRule="auto"/>
                    <w:ind w:left="360"/>
                    <w:contextualSpacing/>
                    <w:rPr>
                      <w:rFonts w:ascii="Tahoma" w:eastAsia="Times New Roman" w:hAnsi="Tahoma" w:cs="Tahoma"/>
                      <w:iCs/>
                      <w:szCs w:val="22"/>
                      <w:lang w:bidi="en-US"/>
                      <w:rPrChange w:id="1833" w:author="Celeste Baldwin" w:date="2025-02-14T12:12:00Z" w16du:dateUtc="2025-02-14T22:12:00Z">
                        <w:rPr>
                          <w:rFonts w:ascii="Tahoma" w:eastAsia="Times New Roman" w:hAnsi="Tahoma" w:cs="Tahoma"/>
                          <w:iCs/>
                          <w:sz w:val="16"/>
                          <w:szCs w:val="16"/>
                          <w:lang w:bidi="en-US"/>
                        </w:rPr>
                      </w:rPrChange>
                    </w:rPr>
                    <w:pPrChange w:id="1834" w:author="Celeste Baldwin" w:date="2025-02-14T14:11:00Z" w16du:dateUtc="2025-02-15T00:11:00Z">
                      <w:pPr>
                        <w:tabs>
                          <w:tab w:val="left" w:pos="270"/>
                        </w:tabs>
                        <w:autoSpaceDE w:val="0"/>
                        <w:autoSpaceDN w:val="0"/>
                        <w:spacing w:before="20" w:after="20" w:line="240" w:lineRule="auto"/>
                        <w:ind w:left="360"/>
                      </w:pPr>
                    </w:pPrChange>
                  </w:pPr>
                </w:p>
                <w:p w14:paraId="74AFC3E4" w14:textId="77777777" w:rsidR="00E07793" w:rsidRPr="00CE15D1" w:rsidRDefault="00E07793">
                  <w:pPr>
                    <w:tabs>
                      <w:tab w:val="left" w:pos="270"/>
                    </w:tabs>
                    <w:autoSpaceDE w:val="0"/>
                    <w:autoSpaceDN w:val="0"/>
                    <w:spacing w:after="0" w:line="240" w:lineRule="auto"/>
                    <w:ind w:left="360"/>
                    <w:contextualSpacing/>
                    <w:rPr>
                      <w:rFonts w:ascii="Tahoma" w:eastAsia="Times New Roman" w:hAnsi="Tahoma" w:cs="Tahoma"/>
                      <w:iCs/>
                      <w:szCs w:val="22"/>
                      <w:lang w:bidi="en-US"/>
                      <w:rPrChange w:id="1835" w:author="Celeste Baldwin" w:date="2025-02-14T12:12:00Z" w16du:dateUtc="2025-02-14T22:12:00Z">
                        <w:rPr>
                          <w:rFonts w:ascii="Tahoma" w:eastAsia="Times New Roman" w:hAnsi="Tahoma" w:cs="Tahoma"/>
                          <w:iCs/>
                          <w:sz w:val="16"/>
                          <w:szCs w:val="16"/>
                          <w:lang w:bidi="en-US"/>
                        </w:rPr>
                      </w:rPrChange>
                    </w:rPr>
                    <w:pPrChange w:id="1836" w:author="Celeste Baldwin" w:date="2025-02-14T14:11:00Z" w16du:dateUtc="2025-02-15T00:11:00Z">
                      <w:pPr>
                        <w:tabs>
                          <w:tab w:val="left" w:pos="270"/>
                        </w:tabs>
                        <w:autoSpaceDE w:val="0"/>
                        <w:autoSpaceDN w:val="0"/>
                        <w:spacing w:before="20" w:after="20" w:line="240" w:lineRule="auto"/>
                        <w:ind w:left="360"/>
                      </w:pPr>
                    </w:pPrChange>
                  </w:pPr>
                </w:p>
                <w:p w14:paraId="68B74994" w14:textId="2D6D824E" w:rsidR="004B2383" w:rsidRPr="00CE15D1" w:rsidRDefault="004B2383">
                  <w:pPr>
                    <w:tabs>
                      <w:tab w:val="left" w:pos="270"/>
                    </w:tabs>
                    <w:autoSpaceDE w:val="0"/>
                    <w:autoSpaceDN w:val="0"/>
                    <w:spacing w:after="0" w:line="240" w:lineRule="auto"/>
                    <w:contextualSpacing/>
                    <w:rPr>
                      <w:rFonts w:ascii="Tahoma" w:eastAsia="Times New Roman" w:hAnsi="Tahoma" w:cs="Tahoma"/>
                      <w:iCs/>
                      <w:szCs w:val="22"/>
                      <w:lang w:bidi="en-US"/>
                      <w:rPrChange w:id="1837" w:author="Celeste Baldwin" w:date="2025-02-14T12:12:00Z" w16du:dateUtc="2025-02-14T22:12:00Z">
                        <w:rPr>
                          <w:rFonts w:ascii="Tahoma" w:eastAsia="Times New Roman" w:hAnsi="Tahoma" w:cs="Tahoma"/>
                          <w:iCs/>
                          <w:sz w:val="16"/>
                          <w:szCs w:val="16"/>
                          <w:lang w:bidi="en-US"/>
                        </w:rPr>
                      </w:rPrChange>
                    </w:rPr>
                    <w:pPrChange w:id="1838" w:author="Celeste Baldwin" w:date="2025-02-14T14:11:00Z" w16du:dateUtc="2025-02-15T00:11:00Z">
                      <w:pPr>
                        <w:tabs>
                          <w:tab w:val="left" w:pos="270"/>
                        </w:tabs>
                        <w:autoSpaceDE w:val="0"/>
                        <w:autoSpaceDN w:val="0"/>
                        <w:spacing w:before="20" w:after="20" w:line="240" w:lineRule="auto"/>
                      </w:pPr>
                    </w:pPrChange>
                  </w:pPr>
                  <w:r w:rsidRPr="00CE15D1">
                    <w:rPr>
                      <w:rFonts w:ascii="Tahoma" w:eastAsia="Times New Roman" w:hAnsi="Tahoma" w:cs="Tahoma"/>
                      <w:iCs/>
                      <w:szCs w:val="22"/>
                      <w:lang w:bidi="en-US"/>
                      <w:rPrChange w:id="1839" w:author="Celeste Baldwin" w:date="2025-02-14T12:12:00Z" w16du:dateUtc="2025-02-14T22:12:00Z">
                        <w:rPr>
                          <w:rFonts w:ascii="Tahoma" w:eastAsia="Times New Roman" w:hAnsi="Tahoma" w:cs="Tahoma"/>
                          <w:iCs/>
                          <w:sz w:val="16"/>
                          <w:szCs w:val="16"/>
                          <w:lang w:bidi="en-US"/>
                        </w:rPr>
                      </w:rPrChange>
                    </w:rPr>
                    <w:t>St. Joseph School of Nursing – Nashua, NH</w:t>
                  </w:r>
                </w:p>
                <w:p w14:paraId="2AFBE687" w14:textId="77777777" w:rsidR="00EC7AED" w:rsidRPr="00CE15D1" w:rsidRDefault="00EC7AED">
                  <w:pPr>
                    <w:tabs>
                      <w:tab w:val="left" w:pos="270"/>
                    </w:tabs>
                    <w:autoSpaceDE w:val="0"/>
                    <w:autoSpaceDN w:val="0"/>
                    <w:spacing w:after="0" w:line="240" w:lineRule="auto"/>
                    <w:contextualSpacing/>
                    <w:rPr>
                      <w:rFonts w:ascii="Tahoma" w:eastAsia="Times New Roman" w:hAnsi="Tahoma" w:cs="Tahoma"/>
                      <w:iCs/>
                      <w:szCs w:val="22"/>
                      <w:lang w:bidi="en-US"/>
                      <w:rPrChange w:id="1840" w:author="Celeste Baldwin" w:date="2025-02-14T12:12:00Z" w16du:dateUtc="2025-02-14T22:12:00Z">
                        <w:rPr>
                          <w:rFonts w:ascii="Tahoma" w:eastAsia="Times New Roman" w:hAnsi="Tahoma" w:cs="Tahoma"/>
                          <w:iCs/>
                          <w:sz w:val="16"/>
                          <w:szCs w:val="16"/>
                          <w:lang w:bidi="en-US"/>
                        </w:rPr>
                      </w:rPrChange>
                    </w:rPr>
                    <w:pPrChange w:id="1841" w:author="Celeste Baldwin" w:date="2025-02-14T14:11:00Z" w16du:dateUtc="2025-02-15T00:11:00Z">
                      <w:pPr>
                        <w:tabs>
                          <w:tab w:val="left" w:pos="270"/>
                        </w:tabs>
                        <w:autoSpaceDE w:val="0"/>
                        <w:autoSpaceDN w:val="0"/>
                        <w:spacing w:before="20" w:after="20" w:line="240" w:lineRule="auto"/>
                      </w:pPr>
                    </w:pPrChange>
                  </w:pPr>
                </w:p>
                <w:p w14:paraId="31BDA9E7" w14:textId="77777777" w:rsidR="00EC7AED" w:rsidRPr="00CE15D1" w:rsidRDefault="00EC7AED">
                  <w:pPr>
                    <w:tabs>
                      <w:tab w:val="left" w:pos="270"/>
                    </w:tabs>
                    <w:autoSpaceDE w:val="0"/>
                    <w:autoSpaceDN w:val="0"/>
                    <w:spacing w:after="0" w:line="240" w:lineRule="auto"/>
                    <w:contextualSpacing/>
                    <w:rPr>
                      <w:rFonts w:ascii="Tahoma" w:eastAsia="Times New Roman" w:hAnsi="Tahoma" w:cs="Tahoma"/>
                      <w:iCs/>
                      <w:szCs w:val="22"/>
                      <w:lang w:bidi="en-US"/>
                      <w:rPrChange w:id="1842" w:author="Celeste Baldwin" w:date="2025-02-14T12:12:00Z" w16du:dateUtc="2025-02-14T22:12:00Z">
                        <w:rPr>
                          <w:rFonts w:ascii="Tahoma" w:eastAsia="Times New Roman" w:hAnsi="Tahoma" w:cs="Tahoma"/>
                          <w:iCs/>
                          <w:sz w:val="16"/>
                          <w:szCs w:val="16"/>
                          <w:lang w:bidi="en-US"/>
                        </w:rPr>
                      </w:rPrChange>
                    </w:rPr>
                    <w:pPrChange w:id="1843" w:author="Celeste Baldwin" w:date="2025-02-14T14:11:00Z" w16du:dateUtc="2025-02-15T00:11:00Z">
                      <w:pPr>
                        <w:tabs>
                          <w:tab w:val="left" w:pos="270"/>
                        </w:tabs>
                        <w:autoSpaceDE w:val="0"/>
                        <w:autoSpaceDN w:val="0"/>
                        <w:spacing w:before="20" w:after="20" w:line="240" w:lineRule="auto"/>
                      </w:pPr>
                    </w:pPrChange>
                  </w:pPr>
                </w:p>
                <w:p w14:paraId="2DD3D885" w14:textId="1CC7A2CF" w:rsidR="004B2383" w:rsidRPr="00CE15D1" w:rsidRDefault="004B2383">
                  <w:pPr>
                    <w:tabs>
                      <w:tab w:val="left" w:pos="270"/>
                    </w:tabs>
                    <w:autoSpaceDE w:val="0"/>
                    <w:autoSpaceDN w:val="0"/>
                    <w:spacing w:after="0" w:line="240" w:lineRule="auto"/>
                    <w:contextualSpacing/>
                    <w:rPr>
                      <w:rFonts w:ascii="Tahoma" w:eastAsia="Times New Roman" w:hAnsi="Tahoma" w:cs="Tahoma"/>
                      <w:iCs/>
                      <w:szCs w:val="22"/>
                      <w:lang w:bidi="en-US"/>
                      <w:rPrChange w:id="1844" w:author="Celeste Baldwin" w:date="2025-02-14T12:12:00Z" w16du:dateUtc="2025-02-14T22:12:00Z">
                        <w:rPr>
                          <w:rFonts w:ascii="Tahoma" w:eastAsia="Times New Roman" w:hAnsi="Tahoma" w:cs="Tahoma"/>
                          <w:iCs/>
                          <w:sz w:val="16"/>
                          <w:szCs w:val="16"/>
                          <w:lang w:bidi="en-US"/>
                        </w:rPr>
                      </w:rPrChange>
                    </w:rPr>
                    <w:pPrChange w:id="1845" w:author="Celeste Baldwin" w:date="2025-02-14T14:11:00Z" w16du:dateUtc="2025-02-15T00:11:00Z">
                      <w:pPr>
                        <w:tabs>
                          <w:tab w:val="left" w:pos="270"/>
                        </w:tabs>
                        <w:autoSpaceDE w:val="0"/>
                        <w:autoSpaceDN w:val="0"/>
                        <w:spacing w:before="20" w:after="20" w:line="240" w:lineRule="auto"/>
                      </w:pPr>
                    </w:pPrChange>
                  </w:pPr>
                  <w:r w:rsidRPr="00CE15D1">
                    <w:rPr>
                      <w:rFonts w:ascii="Tahoma" w:eastAsia="Times New Roman" w:hAnsi="Tahoma" w:cs="Tahoma"/>
                      <w:iCs/>
                      <w:szCs w:val="22"/>
                      <w:lang w:bidi="en-US"/>
                      <w:rPrChange w:id="1846" w:author="Celeste Baldwin" w:date="2025-02-14T12:12:00Z" w16du:dateUtc="2025-02-14T22:12:00Z">
                        <w:rPr>
                          <w:rFonts w:ascii="Tahoma" w:eastAsia="Times New Roman" w:hAnsi="Tahoma" w:cs="Tahoma"/>
                          <w:iCs/>
                          <w:sz w:val="16"/>
                          <w:szCs w:val="16"/>
                          <w:lang w:bidi="en-US"/>
                        </w:rPr>
                      </w:rPrChange>
                    </w:rPr>
                    <w:t>Salem State University, – Salem, MA.</w:t>
                  </w:r>
                </w:p>
                <w:p w14:paraId="0F4158B9" w14:textId="77777777" w:rsidR="00317F59" w:rsidRPr="00CE15D1" w:rsidRDefault="00317F59">
                  <w:pPr>
                    <w:tabs>
                      <w:tab w:val="left" w:pos="270"/>
                    </w:tabs>
                    <w:autoSpaceDE w:val="0"/>
                    <w:autoSpaceDN w:val="0"/>
                    <w:spacing w:after="0" w:line="240" w:lineRule="auto"/>
                    <w:contextualSpacing/>
                    <w:rPr>
                      <w:rFonts w:ascii="Tahoma" w:eastAsia="Times New Roman" w:hAnsi="Tahoma" w:cs="Tahoma"/>
                      <w:iCs/>
                      <w:szCs w:val="22"/>
                      <w:lang w:bidi="en-US"/>
                      <w:rPrChange w:id="1847" w:author="Celeste Baldwin" w:date="2025-02-14T12:12:00Z" w16du:dateUtc="2025-02-14T22:12:00Z">
                        <w:rPr>
                          <w:rFonts w:ascii="Tahoma" w:eastAsia="Times New Roman" w:hAnsi="Tahoma" w:cs="Tahoma"/>
                          <w:iCs/>
                          <w:sz w:val="16"/>
                          <w:szCs w:val="16"/>
                          <w:lang w:bidi="en-US"/>
                        </w:rPr>
                      </w:rPrChange>
                    </w:rPr>
                    <w:pPrChange w:id="1848" w:author="Celeste Baldwin" w:date="2025-02-14T14:11:00Z" w16du:dateUtc="2025-02-15T00:11:00Z">
                      <w:pPr>
                        <w:tabs>
                          <w:tab w:val="left" w:pos="270"/>
                        </w:tabs>
                        <w:autoSpaceDE w:val="0"/>
                        <w:autoSpaceDN w:val="0"/>
                        <w:spacing w:before="20" w:after="20" w:line="240" w:lineRule="auto"/>
                      </w:pPr>
                    </w:pPrChange>
                  </w:pPr>
                </w:p>
                <w:p w14:paraId="5CDEB44F" w14:textId="77777777" w:rsidR="00317F59" w:rsidRPr="00CE15D1" w:rsidRDefault="00317F59">
                  <w:pPr>
                    <w:tabs>
                      <w:tab w:val="left" w:pos="270"/>
                    </w:tabs>
                    <w:autoSpaceDE w:val="0"/>
                    <w:autoSpaceDN w:val="0"/>
                    <w:spacing w:after="0" w:line="240" w:lineRule="auto"/>
                    <w:contextualSpacing/>
                    <w:rPr>
                      <w:rFonts w:ascii="Tahoma" w:eastAsia="Times New Roman" w:hAnsi="Tahoma" w:cs="Tahoma"/>
                      <w:iCs/>
                      <w:szCs w:val="22"/>
                      <w:lang w:bidi="en-US"/>
                      <w:rPrChange w:id="1849" w:author="Celeste Baldwin" w:date="2025-02-14T12:12:00Z" w16du:dateUtc="2025-02-14T22:12:00Z">
                        <w:rPr>
                          <w:rFonts w:ascii="Tahoma" w:eastAsia="Times New Roman" w:hAnsi="Tahoma" w:cs="Tahoma"/>
                          <w:iCs/>
                          <w:sz w:val="16"/>
                          <w:szCs w:val="16"/>
                          <w:lang w:bidi="en-US"/>
                        </w:rPr>
                      </w:rPrChange>
                    </w:rPr>
                    <w:pPrChange w:id="1850" w:author="Celeste Baldwin" w:date="2025-02-14T14:11:00Z" w16du:dateUtc="2025-02-15T00:11:00Z">
                      <w:pPr>
                        <w:tabs>
                          <w:tab w:val="left" w:pos="270"/>
                        </w:tabs>
                        <w:autoSpaceDE w:val="0"/>
                        <w:autoSpaceDN w:val="0"/>
                        <w:spacing w:before="20" w:after="20" w:line="240" w:lineRule="auto"/>
                      </w:pPr>
                    </w:pPrChange>
                  </w:pPr>
                </w:p>
                <w:p w14:paraId="228BF4B9" w14:textId="58F57D8F" w:rsidR="00C345BC" w:rsidRPr="00CE15D1" w:rsidRDefault="00C345BC">
                  <w:pPr>
                    <w:tabs>
                      <w:tab w:val="left" w:pos="270"/>
                    </w:tabs>
                    <w:autoSpaceDE w:val="0"/>
                    <w:autoSpaceDN w:val="0"/>
                    <w:spacing w:after="0" w:line="240" w:lineRule="auto"/>
                    <w:contextualSpacing/>
                    <w:rPr>
                      <w:rFonts w:ascii="Tahoma" w:eastAsia="Times New Roman" w:hAnsi="Tahoma" w:cs="Tahoma"/>
                      <w:iCs/>
                      <w:szCs w:val="22"/>
                      <w:lang w:bidi="en-US"/>
                      <w:rPrChange w:id="1851" w:author="Celeste Baldwin" w:date="2025-02-14T12:12:00Z" w16du:dateUtc="2025-02-14T22:12:00Z">
                        <w:rPr>
                          <w:rFonts w:ascii="Tahoma" w:eastAsia="Times New Roman" w:hAnsi="Tahoma" w:cs="Tahoma"/>
                          <w:iCs/>
                          <w:sz w:val="16"/>
                          <w:szCs w:val="16"/>
                          <w:lang w:bidi="en-US"/>
                        </w:rPr>
                      </w:rPrChange>
                    </w:rPr>
                    <w:pPrChange w:id="1852" w:author="Celeste Baldwin" w:date="2025-02-14T14:11:00Z" w16du:dateUtc="2025-02-15T00:11:00Z">
                      <w:pPr>
                        <w:tabs>
                          <w:tab w:val="left" w:pos="270"/>
                        </w:tabs>
                        <w:autoSpaceDE w:val="0"/>
                        <w:autoSpaceDN w:val="0"/>
                        <w:spacing w:before="20" w:after="20" w:line="240" w:lineRule="auto"/>
                      </w:pPr>
                    </w:pPrChange>
                  </w:pPr>
                  <w:r w:rsidRPr="00CE15D1">
                    <w:rPr>
                      <w:rFonts w:ascii="Tahoma" w:eastAsia="Times New Roman" w:hAnsi="Tahoma" w:cs="Tahoma"/>
                      <w:iCs/>
                      <w:szCs w:val="22"/>
                      <w:lang w:bidi="en-US"/>
                      <w:rPrChange w:id="1853" w:author="Celeste Baldwin" w:date="2025-02-14T12:12:00Z" w16du:dateUtc="2025-02-14T22:12:00Z">
                        <w:rPr>
                          <w:rFonts w:ascii="Tahoma" w:eastAsia="Times New Roman" w:hAnsi="Tahoma" w:cs="Tahoma"/>
                          <w:iCs/>
                          <w:sz w:val="16"/>
                          <w:szCs w:val="16"/>
                          <w:lang w:bidi="en-US"/>
                        </w:rPr>
                      </w:rPrChange>
                    </w:rPr>
                    <w:t>Regis College, Weston, MA</w:t>
                  </w:r>
                </w:p>
                <w:p w14:paraId="269A3E1F" w14:textId="064DE0D7" w:rsidR="00744FCA" w:rsidRPr="00CE15D1" w:rsidRDefault="00744FCA">
                  <w:pPr>
                    <w:tabs>
                      <w:tab w:val="left" w:pos="270"/>
                    </w:tabs>
                    <w:autoSpaceDE w:val="0"/>
                    <w:autoSpaceDN w:val="0"/>
                    <w:spacing w:after="0" w:line="240" w:lineRule="auto"/>
                    <w:ind w:left="720"/>
                    <w:contextualSpacing/>
                    <w:rPr>
                      <w:rFonts w:ascii="Tahoma" w:eastAsia="Times New Roman" w:hAnsi="Tahoma" w:cs="Tahoma"/>
                      <w:iCs/>
                      <w:szCs w:val="22"/>
                      <w:lang w:bidi="en-US"/>
                      <w:rPrChange w:id="1854" w:author="Celeste Baldwin" w:date="2025-02-14T12:12:00Z" w16du:dateUtc="2025-02-14T22:12:00Z">
                        <w:rPr>
                          <w:rFonts w:ascii="Tahoma" w:eastAsia="Times New Roman" w:hAnsi="Tahoma" w:cs="Tahoma"/>
                          <w:iCs/>
                          <w:sz w:val="16"/>
                          <w:szCs w:val="16"/>
                          <w:lang w:bidi="en-US"/>
                        </w:rPr>
                      </w:rPrChange>
                    </w:rPr>
                    <w:pPrChange w:id="1855" w:author="Celeste Baldwin" w:date="2025-02-14T14:11:00Z" w16du:dateUtc="2025-02-15T00:11:00Z">
                      <w:pPr>
                        <w:tabs>
                          <w:tab w:val="left" w:pos="270"/>
                        </w:tabs>
                        <w:autoSpaceDE w:val="0"/>
                        <w:autoSpaceDN w:val="0"/>
                        <w:spacing w:before="20" w:after="20" w:line="240" w:lineRule="auto"/>
                        <w:ind w:left="720"/>
                      </w:pPr>
                    </w:pPrChange>
                  </w:pPr>
                </w:p>
                <w:p w14:paraId="74B746B5" w14:textId="36208D35" w:rsidR="00744FCA" w:rsidRPr="00CE15D1" w:rsidRDefault="00744FCA">
                  <w:pPr>
                    <w:tabs>
                      <w:tab w:val="left" w:pos="270"/>
                    </w:tabs>
                    <w:autoSpaceDE w:val="0"/>
                    <w:autoSpaceDN w:val="0"/>
                    <w:spacing w:after="0" w:line="240" w:lineRule="auto"/>
                    <w:ind w:left="720"/>
                    <w:contextualSpacing/>
                    <w:rPr>
                      <w:rFonts w:ascii="Tahoma" w:eastAsia="Times New Roman" w:hAnsi="Tahoma" w:cs="Tahoma"/>
                      <w:iCs/>
                      <w:szCs w:val="22"/>
                      <w:lang w:bidi="en-US"/>
                      <w:rPrChange w:id="1856" w:author="Celeste Baldwin" w:date="2025-02-14T12:12:00Z" w16du:dateUtc="2025-02-14T22:12:00Z">
                        <w:rPr>
                          <w:rFonts w:ascii="Tahoma" w:eastAsia="Times New Roman" w:hAnsi="Tahoma" w:cs="Tahoma"/>
                          <w:iCs/>
                          <w:sz w:val="16"/>
                          <w:szCs w:val="16"/>
                          <w:lang w:bidi="en-US"/>
                        </w:rPr>
                      </w:rPrChange>
                    </w:rPr>
                    <w:pPrChange w:id="1857" w:author="Celeste Baldwin" w:date="2025-02-14T14:11:00Z" w16du:dateUtc="2025-02-15T00:11:00Z">
                      <w:pPr>
                        <w:tabs>
                          <w:tab w:val="left" w:pos="270"/>
                        </w:tabs>
                        <w:autoSpaceDE w:val="0"/>
                        <w:autoSpaceDN w:val="0"/>
                        <w:spacing w:before="20" w:after="20" w:line="240" w:lineRule="auto"/>
                        <w:ind w:left="720"/>
                      </w:pPr>
                    </w:pPrChange>
                  </w:pPr>
                </w:p>
                <w:p w14:paraId="19D6030C" w14:textId="77777777" w:rsidR="00744FCA" w:rsidRPr="00CE15D1" w:rsidRDefault="00744FCA">
                  <w:pPr>
                    <w:tabs>
                      <w:tab w:val="left" w:pos="270"/>
                    </w:tabs>
                    <w:autoSpaceDE w:val="0"/>
                    <w:autoSpaceDN w:val="0"/>
                    <w:spacing w:after="0" w:line="240" w:lineRule="auto"/>
                    <w:ind w:left="720"/>
                    <w:contextualSpacing/>
                    <w:rPr>
                      <w:rFonts w:ascii="Tahoma" w:eastAsia="Times New Roman" w:hAnsi="Tahoma" w:cs="Tahoma"/>
                      <w:iCs/>
                      <w:szCs w:val="22"/>
                      <w:lang w:bidi="en-US"/>
                      <w:rPrChange w:id="1858" w:author="Celeste Baldwin" w:date="2025-02-14T12:12:00Z" w16du:dateUtc="2025-02-14T22:12:00Z">
                        <w:rPr>
                          <w:rFonts w:ascii="Tahoma" w:eastAsia="Times New Roman" w:hAnsi="Tahoma" w:cs="Tahoma"/>
                          <w:iCs/>
                          <w:sz w:val="16"/>
                          <w:szCs w:val="16"/>
                          <w:lang w:bidi="en-US"/>
                        </w:rPr>
                      </w:rPrChange>
                    </w:rPr>
                    <w:pPrChange w:id="1859" w:author="Celeste Baldwin" w:date="2025-02-14T14:11:00Z" w16du:dateUtc="2025-02-15T00:11:00Z">
                      <w:pPr>
                        <w:tabs>
                          <w:tab w:val="left" w:pos="270"/>
                        </w:tabs>
                        <w:autoSpaceDE w:val="0"/>
                        <w:autoSpaceDN w:val="0"/>
                        <w:spacing w:before="20" w:after="20" w:line="240" w:lineRule="auto"/>
                        <w:ind w:left="720"/>
                      </w:pPr>
                    </w:pPrChange>
                  </w:pPr>
                </w:p>
                <w:p w14:paraId="5D69F0F0" w14:textId="77777777" w:rsidR="003E3D7B" w:rsidRPr="00CE15D1" w:rsidRDefault="003E3D7B">
                  <w:pPr>
                    <w:tabs>
                      <w:tab w:val="left" w:pos="270"/>
                    </w:tabs>
                    <w:autoSpaceDE w:val="0"/>
                    <w:autoSpaceDN w:val="0"/>
                    <w:spacing w:after="0" w:line="240" w:lineRule="auto"/>
                    <w:contextualSpacing/>
                    <w:rPr>
                      <w:rFonts w:ascii="Tahoma" w:eastAsia="Times New Roman" w:hAnsi="Tahoma" w:cs="Tahoma"/>
                      <w:iCs/>
                      <w:szCs w:val="22"/>
                      <w:lang w:bidi="en-US"/>
                      <w:rPrChange w:id="1860" w:author="Celeste Baldwin" w:date="2025-02-14T12:12:00Z" w16du:dateUtc="2025-02-14T22:12:00Z">
                        <w:rPr>
                          <w:rFonts w:ascii="Tahoma" w:eastAsia="Times New Roman" w:hAnsi="Tahoma" w:cs="Tahoma"/>
                          <w:iCs/>
                          <w:sz w:val="16"/>
                          <w:szCs w:val="16"/>
                          <w:lang w:bidi="en-US"/>
                        </w:rPr>
                      </w:rPrChange>
                    </w:rPr>
                    <w:pPrChange w:id="1861" w:author="Celeste Baldwin" w:date="2025-02-14T14:11:00Z" w16du:dateUtc="2025-02-15T00:11:00Z">
                      <w:pPr>
                        <w:tabs>
                          <w:tab w:val="left" w:pos="270"/>
                        </w:tabs>
                        <w:autoSpaceDE w:val="0"/>
                        <w:autoSpaceDN w:val="0"/>
                        <w:spacing w:before="20" w:after="20" w:line="240" w:lineRule="auto"/>
                      </w:pPr>
                    </w:pPrChange>
                  </w:pPr>
                  <w:r w:rsidRPr="00CE15D1">
                    <w:rPr>
                      <w:rFonts w:ascii="Tahoma" w:eastAsia="Times New Roman" w:hAnsi="Tahoma" w:cs="Tahoma"/>
                      <w:iCs/>
                      <w:szCs w:val="22"/>
                      <w:lang w:bidi="en-US"/>
                      <w:rPrChange w:id="1862" w:author="Celeste Baldwin" w:date="2025-02-14T12:12:00Z" w16du:dateUtc="2025-02-14T22:12:00Z">
                        <w:rPr>
                          <w:rFonts w:ascii="Tahoma" w:eastAsia="Times New Roman" w:hAnsi="Tahoma" w:cs="Tahoma"/>
                          <w:iCs/>
                          <w:sz w:val="16"/>
                          <w:szCs w:val="16"/>
                          <w:lang w:bidi="en-US"/>
                        </w:rPr>
                      </w:rPrChange>
                    </w:rPr>
                    <w:t>Regis College, Weston, MA</w:t>
                  </w:r>
                </w:p>
                <w:p w14:paraId="309D177E" w14:textId="77777777" w:rsidR="00DA388E" w:rsidRPr="00CE15D1" w:rsidRDefault="00DA388E">
                  <w:pPr>
                    <w:tabs>
                      <w:tab w:val="left" w:pos="270"/>
                    </w:tabs>
                    <w:autoSpaceDE w:val="0"/>
                    <w:autoSpaceDN w:val="0"/>
                    <w:spacing w:after="0" w:line="240" w:lineRule="auto"/>
                    <w:contextualSpacing/>
                    <w:rPr>
                      <w:rFonts w:ascii="Tahoma" w:eastAsia="Times New Roman" w:hAnsi="Tahoma" w:cs="Tahoma"/>
                      <w:szCs w:val="22"/>
                      <w:rPrChange w:id="1863" w:author="Celeste Baldwin" w:date="2025-02-14T12:12:00Z" w16du:dateUtc="2025-02-14T22:12:00Z">
                        <w:rPr>
                          <w:rFonts w:ascii="Tahoma" w:eastAsia="Times New Roman" w:hAnsi="Tahoma" w:cs="Tahoma"/>
                          <w:sz w:val="16"/>
                          <w:szCs w:val="16"/>
                        </w:rPr>
                      </w:rPrChange>
                    </w:rPr>
                    <w:pPrChange w:id="1864" w:author="Celeste Baldwin" w:date="2025-02-14T14:11:00Z" w16du:dateUtc="2025-02-15T00:11:00Z">
                      <w:pPr>
                        <w:tabs>
                          <w:tab w:val="left" w:pos="270"/>
                        </w:tabs>
                        <w:autoSpaceDE w:val="0"/>
                        <w:autoSpaceDN w:val="0"/>
                        <w:spacing w:before="20" w:after="20" w:line="240" w:lineRule="auto"/>
                      </w:pPr>
                    </w:pPrChange>
                  </w:pPr>
                </w:p>
              </w:tc>
              <w:tc>
                <w:tcPr>
                  <w:tcW w:w="1890" w:type="dxa"/>
                  <w:tcBorders>
                    <w:top w:val="nil"/>
                    <w:bottom w:val="nil"/>
                  </w:tcBorders>
                </w:tcPr>
                <w:p w14:paraId="64F4B5A9" w14:textId="77777777" w:rsidR="00DA388E" w:rsidRPr="00CE15D1" w:rsidRDefault="004B2383">
                  <w:pPr>
                    <w:tabs>
                      <w:tab w:val="left" w:pos="270"/>
                    </w:tabs>
                    <w:autoSpaceDE w:val="0"/>
                    <w:autoSpaceDN w:val="0"/>
                    <w:spacing w:after="0" w:line="240" w:lineRule="auto"/>
                    <w:contextualSpacing/>
                    <w:jc w:val="center"/>
                    <w:rPr>
                      <w:rFonts w:ascii="Tahoma" w:eastAsia="Times New Roman" w:hAnsi="Tahoma" w:cs="Tahoma"/>
                      <w:szCs w:val="22"/>
                      <w:lang w:bidi="en-US"/>
                      <w:rPrChange w:id="1865" w:author="Celeste Baldwin" w:date="2025-02-14T12:12:00Z" w16du:dateUtc="2025-02-14T22:12:00Z">
                        <w:rPr>
                          <w:rFonts w:ascii="Tahoma" w:eastAsia="Times New Roman" w:hAnsi="Tahoma" w:cs="Tahoma"/>
                          <w:sz w:val="16"/>
                          <w:szCs w:val="16"/>
                          <w:lang w:bidi="en-US"/>
                        </w:rPr>
                      </w:rPrChange>
                    </w:rPr>
                    <w:pPrChange w:id="1866" w:author="Celeste Baldwin" w:date="2025-02-14T14:11:00Z" w16du:dateUtc="2025-02-15T00:11:00Z">
                      <w:pPr>
                        <w:tabs>
                          <w:tab w:val="left" w:pos="270"/>
                        </w:tabs>
                        <w:autoSpaceDE w:val="0"/>
                        <w:autoSpaceDN w:val="0"/>
                        <w:spacing w:before="20" w:after="20" w:line="240" w:lineRule="auto"/>
                        <w:jc w:val="center"/>
                      </w:pPr>
                    </w:pPrChange>
                  </w:pPr>
                  <w:r w:rsidRPr="00CE15D1">
                    <w:rPr>
                      <w:rFonts w:ascii="Tahoma" w:eastAsia="Times New Roman" w:hAnsi="Tahoma" w:cs="Tahoma"/>
                      <w:szCs w:val="22"/>
                      <w:lang w:bidi="en-US"/>
                      <w:rPrChange w:id="1867" w:author="Celeste Baldwin" w:date="2025-02-14T12:12:00Z" w16du:dateUtc="2025-02-14T22:12:00Z">
                        <w:rPr>
                          <w:rFonts w:ascii="Tahoma" w:eastAsia="Times New Roman" w:hAnsi="Tahoma" w:cs="Tahoma"/>
                          <w:sz w:val="16"/>
                          <w:szCs w:val="16"/>
                          <w:lang w:bidi="en-US"/>
                        </w:rPr>
                      </w:rPrChange>
                    </w:rPr>
                    <w:t>Associate of Arts</w:t>
                  </w:r>
                </w:p>
                <w:p w14:paraId="1D1FF18E" w14:textId="77777777" w:rsidR="00CE3C54" w:rsidRPr="00CE15D1" w:rsidRDefault="00CE3C54">
                  <w:pPr>
                    <w:spacing w:after="0" w:line="240" w:lineRule="auto"/>
                    <w:contextualSpacing/>
                    <w:rPr>
                      <w:rFonts w:ascii="Tahoma" w:eastAsia="Times New Roman" w:hAnsi="Tahoma" w:cs="Tahoma"/>
                      <w:szCs w:val="22"/>
                      <w:lang w:bidi="en-US"/>
                      <w:rPrChange w:id="1868" w:author="Celeste Baldwin" w:date="2025-02-14T12:12:00Z" w16du:dateUtc="2025-02-14T22:12:00Z">
                        <w:rPr>
                          <w:rFonts w:ascii="Tahoma" w:eastAsia="Times New Roman" w:hAnsi="Tahoma" w:cs="Tahoma"/>
                          <w:sz w:val="16"/>
                          <w:szCs w:val="16"/>
                          <w:lang w:bidi="en-US"/>
                        </w:rPr>
                      </w:rPrChange>
                    </w:rPr>
                    <w:pPrChange w:id="1869" w:author="Celeste Baldwin" w:date="2025-02-14T14:11:00Z" w16du:dateUtc="2025-02-15T00:11:00Z">
                      <w:pPr/>
                    </w:pPrChange>
                  </w:pPr>
                </w:p>
                <w:p w14:paraId="463A01FF" w14:textId="77777777" w:rsidR="00CE3C54" w:rsidRPr="00CE15D1" w:rsidRDefault="00CE3C54">
                  <w:pPr>
                    <w:spacing w:after="0" w:line="240" w:lineRule="auto"/>
                    <w:contextualSpacing/>
                    <w:rPr>
                      <w:rFonts w:ascii="Tahoma" w:eastAsia="Times New Roman" w:hAnsi="Tahoma" w:cs="Tahoma"/>
                      <w:szCs w:val="22"/>
                      <w:rPrChange w:id="1870" w:author="Celeste Baldwin" w:date="2025-02-14T12:12:00Z" w16du:dateUtc="2025-02-14T22:12:00Z">
                        <w:rPr>
                          <w:rFonts w:ascii="Tahoma" w:eastAsia="Times New Roman" w:hAnsi="Tahoma" w:cs="Tahoma"/>
                          <w:sz w:val="16"/>
                          <w:szCs w:val="16"/>
                        </w:rPr>
                      </w:rPrChange>
                    </w:rPr>
                    <w:pPrChange w:id="1871" w:author="Celeste Baldwin" w:date="2025-02-14T14:11:00Z" w16du:dateUtc="2025-02-15T00:11:00Z">
                      <w:pPr/>
                    </w:pPrChange>
                  </w:pPr>
                </w:p>
                <w:p w14:paraId="227FF2CD" w14:textId="77777777" w:rsidR="00CE3C54" w:rsidRPr="00CE15D1" w:rsidRDefault="00CE3C54">
                  <w:pPr>
                    <w:spacing w:after="0" w:line="240" w:lineRule="auto"/>
                    <w:contextualSpacing/>
                    <w:rPr>
                      <w:rFonts w:ascii="Tahoma" w:eastAsia="Times New Roman" w:hAnsi="Tahoma" w:cs="Tahoma"/>
                      <w:szCs w:val="22"/>
                      <w:lang w:bidi="en-US"/>
                      <w:rPrChange w:id="1872" w:author="Celeste Baldwin" w:date="2025-02-14T12:12:00Z" w16du:dateUtc="2025-02-14T22:12:00Z">
                        <w:rPr>
                          <w:rFonts w:ascii="Tahoma" w:eastAsia="Times New Roman" w:hAnsi="Tahoma" w:cs="Tahoma"/>
                          <w:sz w:val="16"/>
                          <w:szCs w:val="16"/>
                          <w:lang w:bidi="en-US"/>
                        </w:rPr>
                      </w:rPrChange>
                    </w:rPr>
                    <w:pPrChange w:id="1873" w:author="Celeste Baldwin" w:date="2025-02-14T14:11:00Z" w16du:dateUtc="2025-02-15T00:11:00Z">
                      <w:pPr/>
                    </w:pPrChange>
                  </w:pPr>
                  <w:r w:rsidRPr="00CE15D1">
                    <w:rPr>
                      <w:rFonts w:ascii="Tahoma" w:eastAsia="Times New Roman" w:hAnsi="Tahoma" w:cs="Tahoma"/>
                      <w:szCs w:val="22"/>
                      <w:lang w:bidi="en-US"/>
                      <w:rPrChange w:id="1874" w:author="Celeste Baldwin" w:date="2025-02-14T12:12:00Z" w16du:dateUtc="2025-02-14T22:12:00Z">
                        <w:rPr>
                          <w:rFonts w:ascii="Tahoma" w:eastAsia="Times New Roman" w:hAnsi="Tahoma" w:cs="Tahoma"/>
                          <w:sz w:val="16"/>
                          <w:szCs w:val="16"/>
                          <w:lang w:bidi="en-US"/>
                        </w:rPr>
                      </w:rPrChange>
                    </w:rPr>
                    <w:t>Licensed Practical Nurse Certificate</w:t>
                  </w:r>
                </w:p>
                <w:p w14:paraId="5271CB92" w14:textId="77777777" w:rsidR="00EC7AED" w:rsidRPr="00CE15D1" w:rsidRDefault="00EC7AED">
                  <w:pPr>
                    <w:spacing w:after="0" w:line="240" w:lineRule="auto"/>
                    <w:contextualSpacing/>
                    <w:rPr>
                      <w:rFonts w:ascii="Tahoma" w:eastAsia="Times New Roman" w:hAnsi="Tahoma" w:cs="Tahoma"/>
                      <w:szCs w:val="22"/>
                      <w:lang w:bidi="en-US"/>
                      <w:rPrChange w:id="1875" w:author="Celeste Baldwin" w:date="2025-02-14T12:12:00Z" w16du:dateUtc="2025-02-14T22:12:00Z">
                        <w:rPr>
                          <w:rFonts w:ascii="Tahoma" w:eastAsia="Times New Roman" w:hAnsi="Tahoma" w:cs="Tahoma"/>
                          <w:sz w:val="16"/>
                          <w:szCs w:val="16"/>
                          <w:lang w:bidi="en-US"/>
                        </w:rPr>
                      </w:rPrChange>
                    </w:rPr>
                    <w:pPrChange w:id="1876" w:author="Celeste Baldwin" w:date="2025-02-14T14:11:00Z" w16du:dateUtc="2025-02-15T00:11:00Z">
                      <w:pPr/>
                    </w:pPrChange>
                  </w:pPr>
                  <w:r w:rsidRPr="00CE15D1">
                    <w:rPr>
                      <w:rFonts w:ascii="Tahoma" w:eastAsia="Times New Roman" w:hAnsi="Tahoma" w:cs="Tahoma"/>
                      <w:szCs w:val="22"/>
                      <w:lang w:bidi="en-US"/>
                      <w:rPrChange w:id="1877" w:author="Celeste Baldwin" w:date="2025-02-14T12:12:00Z" w16du:dateUtc="2025-02-14T22:12:00Z">
                        <w:rPr>
                          <w:rFonts w:ascii="Tahoma" w:eastAsia="Times New Roman" w:hAnsi="Tahoma" w:cs="Tahoma"/>
                          <w:sz w:val="16"/>
                          <w:szCs w:val="16"/>
                          <w:lang w:bidi="en-US"/>
                        </w:rPr>
                      </w:rPrChange>
                    </w:rPr>
                    <w:t>Bachelor of Science</w:t>
                  </w:r>
                </w:p>
                <w:p w14:paraId="53010E81" w14:textId="77777777" w:rsidR="00510C17" w:rsidRPr="00CE15D1" w:rsidRDefault="00510C17">
                  <w:pPr>
                    <w:spacing w:after="0" w:line="240" w:lineRule="auto"/>
                    <w:contextualSpacing/>
                    <w:rPr>
                      <w:rFonts w:ascii="Tahoma" w:eastAsia="Times New Roman" w:hAnsi="Tahoma" w:cs="Tahoma"/>
                      <w:szCs w:val="22"/>
                      <w:rPrChange w:id="1878" w:author="Celeste Baldwin" w:date="2025-02-14T12:12:00Z" w16du:dateUtc="2025-02-14T22:12:00Z">
                        <w:rPr>
                          <w:rFonts w:ascii="Tahoma" w:eastAsia="Times New Roman" w:hAnsi="Tahoma" w:cs="Tahoma"/>
                          <w:sz w:val="16"/>
                          <w:szCs w:val="16"/>
                        </w:rPr>
                      </w:rPrChange>
                    </w:rPr>
                    <w:pPrChange w:id="1879" w:author="Celeste Baldwin" w:date="2025-02-14T14:11:00Z" w16du:dateUtc="2025-02-15T00:11:00Z">
                      <w:pPr/>
                    </w:pPrChange>
                  </w:pPr>
                </w:p>
                <w:p w14:paraId="3CBA9FAB" w14:textId="77777777" w:rsidR="00510C17" w:rsidRPr="00CE15D1" w:rsidRDefault="00510C17">
                  <w:pPr>
                    <w:spacing w:after="0" w:line="240" w:lineRule="auto"/>
                    <w:contextualSpacing/>
                    <w:rPr>
                      <w:rFonts w:ascii="Tahoma" w:eastAsia="Times New Roman" w:hAnsi="Tahoma" w:cs="Tahoma"/>
                      <w:szCs w:val="22"/>
                      <w:lang w:bidi="en-US"/>
                      <w:rPrChange w:id="1880" w:author="Celeste Baldwin" w:date="2025-02-14T12:12:00Z" w16du:dateUtc="2025-02-14T22:12:00Z">
                        <w:rPr>
                          <w:rFonts w:ascii="Tahoma" w:eastAsia="Times New Roman" w:hAnsi="Tahoma" w:cs="Tahoma"/>
                          <w:sz w:val="16"/>
                          <w:szCs w:val="16"/>
                          <w:lang w:bidi="en-US"/>
                        </w:rPr>
                      </w:rPrChange>
                    </w:rPr>
                    <w:pPrChange w:id="1881" w:author="Celeste Baldwin" w:date="2025-02-14T14:11:00Z" w16du:dateUtc="2025-02-15T00:11:00Z">
                      <w:pPr/>
                    </w:pPrChange>
                  </w:pPr>
                  <w:r w:rsidRPr="00CE15D1">
                    <w:rPr>
                      <w:rFonts w:ascii="Tahoma" w:eastAsia="Times New Roman" w:hAnsi="Tahoma" w:cs="Tahoma"/>
                      <w:szCs w:val="22"/>
                      <w:lang w:bidi="en-US"/>
                      <w:rPrChange w:id="1882" w:author="Celeste Baldwin" w:date="2025-02-14T12:12:00Z" w16du:dateUtc="2025-02-14T22:12:00Z">
                        <w:rPr>
                          <w:rFonts w:ascii="Tahoma" w:eastAsia="Times New Roman" w:hAnsi="Tahoma" w:cs="Tahoma"/>
                          <w:sz w:val="16"/>
                          <w:szCs w:val="16"/>
                          <w:lang w:bidi="en-US"/>
                        </w:rPr>
                      </w:rPrChange>
                    </w:rPr>
                    <w:t>Master of Science</w:t>
                  </w:r>
                </w:p>
                <w:p w14:paraId="43DAC8BF" w14:textId="77777777" w:rsidR="003E3D7B" w:rsidRPr="00CE15D1" w:rsidRDefault="003E3D7B">
                  <w:pPr>
                    <w:spacing w:after="0" w:line="240" w:lineRule="auto"/>
                    <w:contextualSpacing/>
                    <w:rPr>
                      <w:rFonts w:ascii="Tahoma" w:eastAsia="Times New Roman" w:hAnsi="Tahoma" w:cs="Tahoma"/>
                      <w:szCs w:val="22"/>
                      <w:lang w:bidi="en-US"/>
                      <w:rPrChange w:id="1883" w:author="Celeste Baldwin" w:date="2025-02-14T12:12:00Z" w16du:dateUtc="2025-02-14T22:12:00Z">
                        <w:rPr>
                          <w:rFonts w:ascii="Tahoma" w:eastAsia="Times New Roman" w:hAnsi="Tahoma" w:cs="Tahoma"/>
                          <w:sz w:val="16"/>
                          <w:szCs w:val="16"/>
                          <w:lang w:bidi="en-US"/>
                        </w:rPr>
                      </w:rPrChange>
                    </w:rPr>
                    <w:pPrChange w:id="1884" w:author="Celeste Baldwin" w:date="2025-02-14T14:11:00Z" w16du:dateUtc="2025-02-15T00:11:00Z">
                      <w:pPr/>
                    </w:pPrChange>
                  </w:pPr>
                </w:p>
                <w:p w14:paraId="159AF7AC" w14:textId="6073D926" w:rsidR="003E3D7B" w:rsidRPr="00CE15D1" w:rsidRDefault="003E3D7B">
                  <w:pPr>
                    <w:spacing w:after="0" w:line="240" w:lineRule="auto"/>
                    <w:contextualSpacing/>
                    <w:rPr>
                      <w:rFonts w:ascii="Tahoma" w:eastAsia="Times New Roman" w:hAnsi="Tahoma" w:cs="Tahoma"/>
                      <w:szCs w:val="22"/>
                      <w:rPrChange w:id="1885" w:author="Celeste Baldwin" w:date="2025-02-14T12:12:00Z" w16du:dateUtc="2025-02-14T22:12:00Z">
                        <w:rPr>
                          <w:rFonts w:ascii="Tahoma" w:eastAsia="Times New Roman" w:hAnsi="Tahoma" w:cs="Tahoma"/>
                          <w:sz w:val="16"/>
                          <w:szCs w:val="16"/>
                        </w:rPr>
                      </w:rPrChange>
                    </w:rPr>
                    <w:pPrChange w:id="1886" w:author="Celeste Baldwin" w:date="2025-02-14T14:11:00Z" w16du:dateUtc="2025-02-15T00:11:00Z">
                      <w:pPr/>
                    </w:pPrChange>
                  </w:pPr>
                  <w:r w:rsidRPr="00CE15D1">
                    <w:rPr>
                      <w:rFonts w:ascii="Tahoma" w:eastAsia="Times New Roman" w:hAnsi="Tahoma" w:cs="Tahoma"/>
                      <w:szCs w:val="22"/>
                      <w:rPrChange w:id="1887" w:author="Celeste Baldwin" w:date="2025-02-14T12:12:00Z" w16du:dateUtc="2025-02-14T22:12:00Z">
                        <w:rPr>
                          <w:rFonts w:ascii="Tahoma" w:eastAsia="Times New Roman" w:hAnsi="Tahoma" w:cs="Tahoma"/>
                          <w:sz w:val="16"/>
                          <w:szCs w:val="16"/>
                        </w:rPr>
                      </w:rPrChange>
                    </w:rPr>
                    <w:t>Doctor of Nursing Practice</w:t>
                  </w:r>
                </w:p>
              </w:tc>
              <w:tc>
                <w:tcPr>
                  <w:tcW w:w="1530" w:type="dxa"/>
                  <w:tcBorders>
                    <w:top w:val="nil"/>
                    <w:bottom w:val="nil"/>
                  </w:tcBorders>
                </w:tcPr>
                <w:p w14:paraId="5A7077AC" w14:textId="77777777" w:rsidR="00DA388E" w:rsidRPr="00CE15D1" w:rsidRDefault="004B2383">
                  <w:pPr>
                    <w:tabs>
                      <w:tab w:val="left" w:pos="270"/>
                    </w:tabs>
                    <w:autoSpaceDE w:val="0"/>
                    <w:autoSpaceDN w:val="0"/>
                    <w:spacing w:after="0" w:line="240" w:lineRule="auto"/>
                    <w:contextualSpacing/>
                    <w:jc w:val="center"/>
                    <w:rPr>
                      <w:rFonts w:ascii="Tahoma" w:eastAsia="Times New Roman" w:hAnsi="Tahoma" w:cs="Tahoma"/>
                      <w:szCs w:val="22"/>
                      <w:rPrChange w:id="1888" w:author="Celeste Baldwin" w:date="2025-02-14T12:12:00Z" w16du:dateUtc="2025-02-14T22:12:00Z">
                        <w:rPr>
                          <w:rFonts w:ascii="Tahoma" w:eastAsia="Times New Roman" w:hAnsi="Tahoma" w:cs="Tahoma"/>
                          <w:sz w:val="16"/>
                          <w:szCs w:val="16"/>
                        </w:rPr>
                      </w:rPrChange>
                    </w:rPr>
                    <w:pPrChange w:id="1889" w:author="Celeste Baldwin" w:date="2025-02-14T14:11:00Z" w16du:dateUtc="2025-02-15T00:11:00Z">
                      <w:pPr>
                        <w:tabs>
                          <w:tab w:val="left" w:pos="270"/>
                        </w:tabs>
                        <w:autoSpaceDE w:val="0"/>
                        <w:autoSpaceDN w:val="0"/>
                        <w:spacing w:before="20" w:after="20" w:line="240" w:lineRule="auto"/>
                        <w:jc w:val="center"/>
                      </w:pPr>
                    </w:pPrChange>
                  </w:pPr>
                  <w:r w:rsidRPr="00CE15D1">
                    <w:rPr>
                      <w:rFonts w:ascii="Tahoma" w:eastAsia="Times New Roman" w:hAnsi="Tahoma" w:cs="Tahoma"/>
                      <w:szCs w:val="22"/>
                      <w:rPrChange w:id="1890" w:author="Celeste Baldwin" w:date="2025-02-14T12:12:00Z" w16du:dateUtc="2025-02-14T22:12:00Z">
                        <w:rPr>
                          <w:rFonts w:ascii="Tahoma" w:eastAsia="Times New Roman" w:hAnsi="Tahoma" w:cs="Tahoma"/>
                          <w:sz w:val="16"/>
                          <w:szCs w:val="16"/>
                        </w:rPr>
                      </w:rPrChange>
                    </w:rPr>
                    <w:t>September, 2009</w:t>
                  </w:r>
                </w:p>
                <w:p w14:paraId="082C23C4" w14:textId="77777777" w:rsidR="00CE3C54" w:rsidRPr="00CE15D1" w:rsidRDefault="00CE3C54">
                  <w:pPr>
                    <w:spacing w:after="0" w:line="240" w:lineRule="auto"/>
                    <w:contextualSpacing/>
                    <w:rPr>
                      <w:rFonts w:ascii="Tahoma" w:eastAsia="Times New Roman" w:hAnsi="Tahoma" w:cs="Tahoma"/>
                      <w:szCs w:val="22"/>
                      <w:rPrChange w:id="1891" w:author="Celeste Baldwin" w:date="2025-02-14T12:12:00Z" w16du:dateUtc="2025-02-14T22:12:00Z">
                        <w:rPr>
                          <w:rFonts w:ascii="Tahoma" w:eastAsia="Times New Roman" w:hAnsi="Tahoma" w:cs="Tahoma"/>
                          <w:sz w:val="16"/>
                          <w:szCs w:val="16"/>
                        </w:rPr>
                      </w:rPrChange>
                    </w:rPr>
                    <w:pPrChange w:id="1892" w:author="Celeste Baldwin" w:date="2025-02-14T14:11:00Z" w16du:dateUtc="2025-02-15T00:11:00Z">
                      <w:pPr/>
                    </w:pPrChange>
                  </w:pPr>
                </w:p>
                <w:p w14:paraId="566600B3" w14:textId="77777777" w:rsidR="00CE3C54" w:rsidRPr="00CE15D1" w:rsidRDefault="00CE3C54">
                  <w:pPr>
                    <w:spacing w:after="0" w:line="240" w:lineRule="auto"/>
                    <w:contextualSpacing/>
                    <w:rPr>
                      <w:rFonts w:ascii="Tahoma" w:eastAsia="Times New Roman" w:hAnsi="Tahoma" w:cs="Tahoma"/>
                      <w:szCs w:val="22"/>
                      <w:rPrChange w:id="1893" w:author="Celeste Baldwin" w:date="2025-02-14T12:12:00Z" w16du:dateUtc="2025-02-14T22:12:00Z">
                        <w:rPr>
                          <w:rFonts w:ascii="Tahoma" w:eastAsia="Times New Roman" w:hAnsi="Tahoma" w:cs="Tahoma"/>
                          <w:sz w:val="16"/>
                          <w:szCs w:val="16"/>
                        </w:rPr>
                      </w:rPrChange>
                    </w:rPr>
                    <w:pPrChange w:id="1894" w:author="Celeste Baldwin" w:date="2025-02-14T14:11:00Z" w16du:dateUtc="2025-02-15T00:11:00Z">
                      <w:pPr/>
                    </w:pPrChange>
                  </w:pPr>
                </w:p>
                <w:p w14:paraId="08A2DBE1" w14:textId="77777777" w:rsidR="00CE3C54" w:rsidRPr="00CE15D1" w:rsidRDefault="00CE3C54">
                  <w:pPr>
                    <w:spacing w:after="0" w:line="240" w:lineRule="auto"/>
                    <w:contextualSpacing/>
                    <w:rPr>
                      <w:rFonts w:ascii="Tahoma" w:eastAsia="Times New Roman" w:hAnsi="Tahoma" w:cs="Tahoma"/>
                      <w:szCs w:val="22"/>
                      <w:rPrChange w:id="1895" w:author="Celeste Baldwin" w:date="2025-02-14T12:12:00Z" w16du:dateUtc="2025-02-14T22:12:00Z">
                        <w:rPr>
                          <w:rFonts w:ascii="Tahoma" w:eastAsia="Times New Roman" w:hAnsi="Tahoma" w:cs="Tahoma"/>
                          <w:sz w:val="16"/>
                          <w:szCs w:val="16"/>
                        </w:rPr>
                      </w:rPrChange>
                    </w:rPr>
                    <w:pPrChange w:id="1896" w:author="Celeste Baldwin" w:date="2025-02-14T14:11:00Z" w16du:dateUtc="2025-02-15T00:11:00Z">
                      <w:pPr/>
                    </w:pPrChange>
                  </w:pPr>
                  <w:r w:rsidRPr="00CE15D1">
                    <w:rPr>
                      <w:rFonts w:ascii="Tahoma" w:eastAsia="Times New Roman" w:hAnsi="Tahoma" w:cs="Tahoma"/>
                      <w:szCs w:val="22"/>
                      <w:rPrChange w:id="1897" w:author="Celeste Baldwin" w:date="2025-02-14T12:12:00Z" w16du:dateUtc="2025-02-14T22:12:00Z">
                        <w:rPr>
                          <w:rFonts w:ascii="Tahoma" w:eastAsia="Times New Roman" w:hAnsi="Tahoma" w:cs="Tahoma"/>
                          <w:sz w:val="16"/>
                          <w:szCs w:val="16"/>
                        </w:rPr>
                      </w:rPrChange>
                    </w:rPr>
                    <w:t>Jan, 2004</w:t>
                  </w:r>
                </w:p>
                <w:p w14:paraId="29EFA182" w14:textId="77777777" w:rsidR="00317F59" w:rsidRPr="00CE15D1" w:rsidRDefault="00317F59">
                  <w:pPr>
                    <w:spacing w:after="0" w:line="240" w:lineRule="auto"/>
                    <w:contextualSpacing/>
                    <w:rPr>
                      <w:rFonts w:ascii="Tahoma" w:eastAsia="Times New Roman" w:hAnsi="Tahoma" w:cs="Tahoma"/>
                      <w:szCs w:val="22"/>
                      <w:rPrChange w:id="1898" w:author="Celeste Baldwin" w:date="2025-02-14T12:12:00Z" w16du:dateUtc="2025-02-14T22:12:00Z">
                        <w:rPr>
                          <w:rFonts w:ascii="Tahoma" w:eastAsia="Times New Roman" w:hAnsi="Tahoma" w:cs="Tahoma"/>
                          <w:sz w:val="16"/>
                          <w:szCs w:val="16"/>
                        </w:rPr>
                      </w:rPrChange>
                    </w:rPr>
                    <w:pPrChange w:id="1899" w:author="Celeste Baldwin" w:date="2025-02-14T14:11:00Z" w16du:dateUtc="2025-02-15T00:11:00Z">
                      <w:pPr/>
                    </w:pPrChange>
                  </w:pPr>
                </w:p>
                <w:p w14:paraId="2BF44945" w14:textId="77777777" w:rsidR="00317F59" w:rsidRPr="00CE15D1" w:rsidRDefault="00317F59">
                  <w:pPr>
                    <w:spacing w:after="0" w:line="240" w:lineRule="auto"/>
                    <w:contextualSpacing/>
                    <w:rPr>
                      <w:rFonts w:ascii="Tahoma" w:eastAsia="Times New Roman" w:hAnsi="Tahoma" w:cs="Tahoma"/>
                      <w:szCs w:val="22"/>
                      <w:rPrChange w:id="1900" w:author="Celeste Baldwin" w:date="2025-02-14T12:12:00Z" w16du:dateUtc="2025-02-14T22:12:00Z">
                        <w:rPr>
                          <w:rFonts w:ascii="Tahoma" w:eastAsia="Times New Roman" w:hAnsi="Tahoma" w:cs="Tahoma"/>
                          <w:sz w:val="16"/>
                          <w:szCs w:val="16"/>
                        </w:rPr>
                      </w:rPrChange>
                    </w:rPr>
                    <w:pPrChange w:id="1901" w:author="Celeste Baldwin" w:date="2025-02-14T14:11:00Z" w16du:dateUtc="2025-02-15T00:11:00Z">
                      <w:pPr/>
                    </w:pPrChange>
                  </w:pPr>
                  <w:r w:rsidRPr="00CE15D1">
                    <w:rPr>
                      <w:rFonts w:ascii="Tahoma" w:eastAsia="Times New Roman" w:hAnsi="Tahoma" w:cs="Tahoma"/>
                      <w:szCs w:val="22"/>
                      <w:rPrChange w:id="1902" w:author="Celeste Baldwin" w:date="2025-02-14T12:12:00Z" w16du:dateUtc="2025-02-14T22:12:00Z">
                        <w:rPr>
                          <w:rFonts w:ascii="Tahoma" w:eastAsia="Times New Roman" w:hAnsi="Tahoma" w:cs="Tahoma"/>
                          <w:sz w:val="16"/>
                          <w:szCs w:val="16"/>
                        </w:rPr>
                      </w:rPrChange>
                    </w:rPr>
                    <w:t>Jan, 2012</w:t>
                  </w:r>
                </w:p>
                <w:p w14:paraId="35FB87A3" w14:textId="77777777" w:rsidR="00510C17" w:rsidRPr="00CE15D1" w:rsidRDefault="00510C17">
                  <w:pPr>
                    <w:spacing w:after="0" w:line="240" w:lineRule="auto"/>
                    <w:contextualSpacing/>
                    <w:rPr>
                      <w:rFonts w:ascii="Tahoma" w:eastAsia="Times New Roman" w:hAnsi="Tahoma" w:cs="Tahoma"/>
                      <w:szCs w:val="22"/>
                      <w:rPrChange w:id="1903" w:author="Celeste Baldwin" w:date="2025-02-14T12:12:00Z" w16du:dateUtc="2025-02-14T22:12:00Z">
                        <w:rPr>
                          <w:rFonts w:ascii="Tahoma" w:eastAsia="Times New Roman" w:hAnsi="Tahoma" w:cs="Tahoma"/>
                          <w:sz w:val="16"/>
                          <w:szCs w:val="16"/>
                        </w:rPr>
                      </w:rPrChange>
                    </w:rPr>
                    <w:pPrChange w:id="1904" w:author="Celeste Baldwin" w:date="2025-02-14T14:11:00Z" w16du:dateUtc="2025-02-15T00:11:00Z">
                      <w:pPr/>
                    </w:pPrChange>
                  </w:pPr>
                </w:p>
                <w:p w14:paraId="13C0235A" w14:textId="77777777" w:rsidR="00510C17" w:rsidRPr="00CE15D1" w:rsidRDefault="00510C17">
                  <w:pPr>
                    <w:spacing w:after="0" w:line="240" w:lineRule="auto"/>
                    <w:contextualSpacing/>
                    <w:rPr>
                      <w:rFonts w:ascii="Tahoma" w:eastAsia="Times New Roman" w:hAnsi="Tahoma" w:cs="Tahoma"/>
                      <w:szCs w:val="22"/>
                      <w:rPrChange w:id="1905" w:author="Celeste Baldwin" w:date="2025-02-14T12:12:00Z" w16du:dateUtc="2025-02-14T22:12:00Z">
                        <w:rPr>
                          <w:rFonts w:ascii="Tahoma" w:eastAsia="Times New Roman" w:hAnsi="Tahoma" w:cs="Tahoma"/>
                          <w:sz w:val="16"/>
                          <w:szCs w:val="16"/>
                        </w:rPr>
                      </w:rPrChange>
                    </w:rPr>
                    <w:pPrChange w:id="1906" w:author="Celeste Baldwin" w:date="2025-02-14T14:11:00Z" w16du:dateUtc="2025-02-15T00:11:00Z">
                      <w:pPr/>
                    </w:pPrChange>
                  </w:pPr>
                  <w:r w:rsidRPr="00CE15D1">
                    <w:rPr>
                      <w:rFonts w:ascii="Tahoma" w:eastAsia="Times New Roman" w:hAnsi="Tahoma" w:cs="Tahoma"/>
                      <w:szCs w:val="22"/>
                      <w:rPrChange w:id="1907" w:author="Celeste Baldwin" w:date="2025-02-14T12:12:00Z" w16du:dateUtc="2025-02-14T22:12:00Z">
                        <w:rPr>
                          <w:rFonts w:ascii="Tahoma" w:eastAsia="Times New Roman" w:hAnsi="Tahoma" w:cs="Tahoma"/>
                          <w:sz w:val="16"/>
                          <w:szCs w:val="16"/>
                        </w:rPr>
                      </w:rPrChange>
                    </w:rPr>
                    <w:t>Jan, 2023</w:t>
                  </w:r>
                </w:p>
                <w:p w14:paraId="4F32B71D" w14:textId="77777777" w:rsidR="003E3D7B" w:rsidRPr="00CE15D1" w:rsidRDefault="003E3D7B">
                  <w:pPr>
                    <w:spacing w:after="0" w:line="240" w:lineRule="auto"/>
                    <w:contextualSpacing/>
                    <w:rPr>
                      <w:rFonts w:ascii="Tahoma" w:eastAsia="Times New Roman" w:hAnsi="Tahoma" w:cs="Tahoma"/>
                      <w:szCs w:val="22"/>
                      <w:rPrChange w:id="1908" w:author="Celeste Baldwin" w:date="2025-02-14T12:12:00Z" w16du:dateUtc="2025-02-14T22:12:00Z">
                        <w:rPr>
                          <w:rFonts w:ascii="Tahoma" w:eastAsia="Times New Roman" w:hAnsi="Tahoma" w:cs="Tahoma"/>
                          <w:sz w:val="16"/>
                          <w:szCs w:val="16"/>
                        </w:rPr>
                      </w:rPrChange>
                    </w:rPr>
                    <w:pPrChange w:id="1909" w:author="Celeste Baldwin" w:date="2025-02-14T14:11:00Z" w16du:dateUtc="2025-02-15T00:11:00Z">
                      <w:pPr/>
                    </w:pPrChange>
                  </w:pPr>
                </w:p>
                <w:p w14:paraId="751C2C1E" w14:textId="512DF8C1" w:rsidR="003E3D7B" w:rsidRPr="00CE15D1" w:rsidRDefault="003E3D7B">
                  <w:pPr>
                    <w:spacing w:after="0" w:line="240" w:lineRule="auto"/>
                    <w:contextualSpacing/>
                    <w:rPr>
                      <w:rFonts w:ascii="Tahoma" w:eastAsia="Times New Roman" w:hAnsi="Tahoma" w:cs="Tahoma"/>
                      <w:szCs w:val="22"/>
                      <w:rPrChange w:id="1910" w:author="Celeste Baldwin" w:date="2025-02-14T12:12:00Z" w16du:dateUtc="2025-02-14T22:12:00Z">
                        <w:rPr>
                          <w:rFonts w:ascii="Tahoma" w:eastAsia="Times New Roman" w:hAnsi="Tahoma" w:cs="Tahoma"/>
                          <w:sz w:val="16"/>
                          <w:szCs w:val="16"/>
                        </w:rPr>
                      </w:rPrChange>
                    </w:rPr>
                    <w:pPrChange w:id="1911" w:author="Celeste Baldwin" w:date="2025-02-14T14:11:00Z" w16du:dateUtc="2025-02-15T00:11:00Z">
                      <w:pPr/>
                    </w:pPrChange>
                  </w:pPr>
                  <w:r w:rsidRPr="00CE15D1">
                    <w:rPr>
                      <w:rFonts w:ascii="Tahoma" w:eastAsia="Times New Roman" w:hAnsi="Tahoma" w:cs="Tahoma"/>
                      <w:szCs w:val="22"/>
                      <w:rPrChange w:id="1912" w:author="Celeste Baldwin" w:date="2025-02-14T12:12:00Z" w16du:dateUtc="2025-02-14T22:12:00Z">
                        <w:rPr>
                          <w:rFonts w:ascii="Tahoma" w:eastAsia="Times New Roman" w:hAnsi="Tahoma" w:cs="Tahoma"/>
                          <w:sz w:val="16"/>
                          <w:szCs w:val="16"/>
                        </w:rPr>
                      </w:rPrChange>
                    </w:rPr>
                    <w:t>Current</w:t>
                  </w:r>
                </w:p>
              </w:tc>
              <w:tc>
                <w:tcPr>
                  <w:tcW w:w="4029" w:type="dxa"/>
                  <w:tcBorders>
                    <w:top w:val="nil"/>
                    <w:bottom w:val="nil"/>
                    <w:right w:val="nil"/>
                  </w:tcBorders>
                </w:tcPr>
                <w:p w14:paraId="1B8BAD73" w14:textId="77777777" w:rsidR="00DA388E" w:rsidRPr="00CE15D1" w:rsidRDefault="004B2383">
                  <w:pPr>
                    <w:tabs>
                      <w:tab w:val="left" w:pos="270"/>
                    </w:tabs>
                    <w:autoSpaceDE w:val="0"/>
                    <w:autoSpaceDN w:val="0"/>
                    <w:spacing w:after="0" w:line="240" w:lineRule="auto"/>
                    <w:contextualSpacing/>
                    <w:rPr>
                      <w:rFonts w:ascii="Tahoma" w:eastAsia="Times New Roman" w:hAnsi="Tahoma" w:cs="Tahoma"/>
                      <w:szCs w:val="22"/>
                      <w:rPrChange w:id="1913" w:author="Celeste Baldwin" w:date="2025-02-14T12:12:00Z" w16du:dateUtc="2025-02-14T22:12:00Z">
                        <w:rPr>
                          <w:rFonts w:ascii="Tahoma" w:eastAsia="Times New Roman" w:hAnsi="Tahoma" w:cs="Tahoma"/>
                          <w:sz w:val="16"/>
                          <w:szCs w:val="16"/>
                        </w:rPr>
                      </w:rPrChange>
                    </w:rPr>
                    <w:pPrChange w:id="1914" w:author="Celeste Baldwin" w:date="2025-02-14T14:11:00Z" w16du:dateUtc="2025-02-15T00:11:00Z">
                      <w:pPr>
                        <w:tabs>
                          <w:tab w:val="left" w:pos="270"/>
                        </w:tabs>
                        <w:autoSpaceDE w:val="0"/>
                        <w:autoSpaceDN w:val="0"/>
                        <w:spacing w:before="20" w:after="20" w:line="240" w:lineRule="auto"/>
                      </w:pPr>
                    </w:pPrChange>
                  </w:pPr>
                  <w:r w:rsidRPr="00CE15D1">
                    <w:rPr>
                      <w:rFonts w:ascii="Tahoma" w:eastAsia="Times New Roman" w:hAnsi="Tahoma" w:cs="Tahoma"/>
                      <w:szCs w:val="22"/>
                      <w:rPrChange w:id="1915" w:author="Celeste Baldwin" w:date="2025-02-14T12:12:00Z" w16du:dateUtc="2025-02-14T22:12:00Z">
                        <w:rPr>
                          <w:rFonts w:ascii="Tahoma" w:eastAsia="Times New Roman" w:hAnsi="Tahoma" w:cs="Tahoma"/>
                          <w:sz w:val="16"/>
                          <w:szCs w:val="16"/>
                        </w:rPr>
                      </w:rPrChange>
                    </w:rPr>
                    <w:t>Liberal Arts and Gen</w:t>
                  </w:r>
                  <w:r w:rsidR="00E07793" w:rsidRPr="00CE15D1">
                    <w:rPr>
                      <w:rFonts w:ascii="Tahoma" w:eastAsia="Times New Roman" w:hAnsi="Tahoma" w:cs="Tahoma"/>
                      <w:szCs w:val="22"/>
                      <w:rPrChange w:id="1916" w:author="Celeste Baldwin" w:date="2025-02-14T12:12:00Z" w16du:dateUtc="2025-02-14T22:12:00Z">
                        <w:rPr>
                          <w:rFonts w:ascii="Tahoma" w:eastAsia="Times New Roman" w:hAnsi="Tahoma" w:cs="Tahoma"/>
                          <w:sz w:val="16"/>
                          <w:szCs w:val="16"/>
                        </w:rPr>
                      </w:rPrChange>
                    </w:rPr>
                    <w:t>eral Studies</w:t>
                  </w:r>
                </w:p>
                <w:p w14:paraId="397AEFC9" w14:textId="77777777" w:rsidR="00CE3C54" w:rsidRPr="00CE15D1" w:rsidRDefault="00CE3C54">
                  <w:pPr>
                    <w:spacing w:after="0" w:line="240" w:lineRule="auto"/>
                    <w:contextualSpacing/>
                    <w:rPr>
                      <w:rFonts w:ascii="Tahoma" w:eastAsia="Times New Roman" w:hAnsi="Tahoma" w:cs="Tahoma"/>
                      <w:szCs w:val="22"/>
                      <w:rPrChange w:id="1917" w:author="Celeste Baldwin" w:date="2025-02-14T12:12:00Z" w16du:dateUtc="2025-02-14T22:12:00Z">
                        <w:rPr>
                          <w:rFonts w:ascii="Tahoma" w:eastAsia="Times New Roman" w:hAnsi="Tahoma" w:cs="Tahoma"/>
                          <w:sz w:val="16"/>
                          <w:szCs w:val="16"/>
                        </w:rPr>
                      </w:rPrChange>
                    </w:rPr>
                    <w:pPrChange w:id="1918" w:author="Celeste Baldwin" w:date="2025-02-14T14:11:00Z" w16du:dateUtc="2025-02-15T00:11:00Z">
                      <w:pPr/>
                    </w:pPrChange>
                  </w:pPr>
                </w:p>
                <w:p w14:paraId="0E2E18A2" w14:textId="77777777" w:rsidR="00CE3C54" w:rsidRPr="00CE15D1" w:rsidRDefault="00CE3C54">
                  <w:pPr>
                    <w:spacing w:after="0" w:line="240" w:lineRule="auto"/>
                    <w:contextualSpacing/>
                    <w:rPr>
                      <w:rFonts w:ascii="Tahoma" w:eastAsia="Times New Roman" w:hAnsi="Tahoma" w:cs="Tahoma"/>
                      <w:szCs w:val="22"/>
                      <w:rPrChange w:id="1919" w:author="Celeste Baldwin" w:date="2025-02-14T12:12:00Z" w16du:dateUtc="2025-02-14T22:12:00Z">
                        <w:rPr>
                          <w:rFonts w:ascii="Tahoma" w:eastAsia="Times New Roman" w:hAnsi="Tahoma" w:cs="Tahoma"/>
                          <w:sz w:val="16"/>
                          <w:szCs w:val="16"/>
                        </w:rPr>
                      </w:rPrChange>
                    </w:rPr>
                    <w:pPrChange w:id="1920" w:author="Celeste Baldwin" w:date="2025-02-14T14:11:00Z" w16du:dateUtc="2025-02-15T00:11:00Z">
                      <w:pPr/>
                    </w:pPrChange>
                  </w:pPr>
                </w:p>
                <w:p w14:paraId="33418378" w14:textId="77777777" w:rsidR="00CE3C54" w:rsidRPr="00CE15D1" w:rsidRDefault="00CE3C54">
                  <w:pPr>
                    <w:spacing w:after="0" w:line="240" w:lineRule="auto"/>
                    <w:contextualSpacing/>
                    <w:rPr>
                      <w:rFonts w:ascii="Tahoma" w:eastAsia="Times New Roman" w:hAnsi="Tahoma" w:cs="Tahoma"/>
                      <w:szCs w:val="22"/>
                      <w:rPrChange w:id="1921" w:author="Celeste Baldwin" w:date="2025-02-14T12:12:00Z" w16du:dateUtc="2025-02-14T22:12:00Z">
                        <w:rPr>
                          <w:rFonts w:ascii="Tahoma" w:eastAsia="Times New Roman" w:hAnsi="Tahoma" w:cs="Tahoma"/>
                          <w:sz w:val="16"/>
                          <w:szCs w:val="16"/>
                        </w:rPr>
                      </w:rPrChange>
                    </w:rPr>
                    <w:pPrChange w:id="1922" w:author="Celeste Baldwin" w:date="2025-02-14T14:11:00Z" w16du:dateUtc="2025-02-15T00:11:00Z">
                      <w:pPr/>
                    </w:pPrChange>
                  </w:pPr>
                  <w:r w:rsidRPr="00CE15D1">
                    <w:rPr>
                      <w:rFonts w:ascii="Tahoma" w:eastAsia="Times New Roman" w:hAnsi="Tahoma" w:cs="Tahoma"/>
                      <w:szCs w:val="22"/>
                      <w:rPrChange w:id="1923" w:author="Celeste Baldwin" w:date="2025-02-14T12:12:00Z" w16du:dateUtc="2025-02-14T22:12:00Z">
                        <w:rPr>
                          <w:rFonts w:ascii="Tahoma" w:eastAsia="Times New Roman" w:hAnsi="Tahoma" w:cs="Tahoma"/>
                          <w:sz w:val="16"/>
                          <w:szCs w:val="16"/>
                        </w:rPr>
                      </w:rPrChange>
                    </w:rPr>
                    <w:t>Nursing</w:t>
                  </w:r>
                </w:p>
                <w:p w14:paraId="5F443075" w14:textId="77777777" w:rsidR="00317F59" w:rsidRPr="00CE15D1" w:rsidRDefault="00317F59">
                  <w:pPr>
                    <w:spacing w:after="0" w:line="240" w:lineRule="auto"/>
                    <w:contextualSpacing/>
                    <w:rPr>
                      <w:rFonts w:ascii="Tahoma" w:eastAsia="Times New Roman" w:hAnsi="Tahoma" w:cs="Tahoma"/>
                      <w:szCs w:val="22"/>
                      <w:rPrChange w:id="1924" w:author="Celeste Baldwin" w:date="2025-02-14T12:12:00Z" w16du:dateUtc="2025-02-14T22:12:00Z">
                        <w:rPr>
                          <w:rFonts w:ascii="Tahoma" w:eastAsia="Times New Roman" w:hAnsi="Tahoma" w:cs="Tahoma"/>
                          <w:sz w:val="16"/>
                          <w:szCs w:val="16"/>
                        </w:rPr>
                      </w:rPrChange>
                    </w:rPr>
                    <w:pPrChange w:id="1925" w:author="Celeste Baldwin" w:date="2025-02-14T14:11:00Z" w16du:dateUtc="2025-02-15T00:11:00Z">
                      <w:pPr/>
                    </w:pPrChange>
                  </w:pPr>
                </w:p>
                <w:p w14:paraId="18C6C519" w14:textId="77777777" w:rsidR="00317F59" w:rsidRPr="00CE15D1" w:rsidRDefault="00317F59">
                  <w:pPr>
                    <w:spacing w:after="0" w:line="240" w:lineRule="auto"/>
                    <w:contextualSpacing/>
                    <w:rPr>
                      <w:rFonts w:ascii="Tahoma" w:eastAsia="Times New Roman" w:hAnsi="Tahoma" w:cs="Tahoma"/>
                      <w:szCs w:val="22"/>
                      <w:rPrChange w:id="1926" w:author="Celeste Baldwin" w:date="2025-02-14T12:12:00Z" w16du:dateUtc="2025-02-14T22:12:00Z">
                        <w:rPr>
                          <w:rFonts w:ascii="Tahoma" w:eastAsia="Times New Roman" w:hAnsi="Tahoma" w:cs="Tahoma"/>
                          <w:sz w:val="16"/>
                          <w:szCs w:val="16"/>
                        </w:rPr>
                      </w:rPrChange>
                    </w:rPr>
                    <w:pPrChange w:id="1927" w:author="Celeste Baldwin" w:date="2025-02-14T14:11:00Z" w16du:dateUtc="2025-02-15T00:11:00Z">
                      <w:pPr/>
                    </w:pPrChange>
                  </w:pPr>
                  <w:r w:rsidRPr="00CE15D1">
                    <w:rPr>
                      <w:rFonts w:ascii="Tahoma" w:eastAsia="Times New Roman" w:hAnsi="Tahoma" w:cs="Tahoma"/>
                      <w:szCs w:val="22"/>
                      <w:rPrChange w:id="1928" w:author="Celeste Baldwin" w:date="2025-02-14T12:12:00Z" w16du:dateUtc="2025-02-14T22:12:00Z">
                        <w:rPr>
                          <w:rFonts w:ascii="Tahoma" w:eastAsia="Times New Roman" w:hAnsi="Tahoma" w:cs="Tahoma"/>
                          <w:sz w:val="16"/>
                          <w:szCs w:val="16"/>
                        </w:rPr>
                      </w:rPrChange>
                    </w:rPr>
                    <w:t>Nursing</w:t>
                  </w:r>
                </w:p>
                <w:p w14:paraId="0F331A81" w14:textId="77777777" w:rsidR="00510C17" w:rsidRPr="00CE15D1" w:rsidRDefault="00510C17">
                  <w:pPr>
                    <w:spacing w:after="0" w:line="240" w:lineRule="auto"/>
                    <w:contextualSpacing/>
                    <w:rPr>
                      <w:rFonts w:ascii="Tahoma" w:eastAsia="Times New Roman" w:hAnsi="Tahoma" w:cs="Tahoma"/>
                      <w:szCs w:val="22"/>
                      <w:rPrChange w:id="1929" w:author="Celeste Baldwin" w:date="2025-02-14T12:12:00Z" w16du:dateUtc="2025-02-14T22:12:00Z">
                        <w:rPr>
                          <w:rFonts w:ascii="Tahoma" w:eastAsia="Times New Roman" w:hAnsi="Tahoma" w:cs="Tahoma"/>
                          <w:sz w:val="16"/>
                          <w:szCs w:val="16"/>
                        </w:rPr>
                      </w:rPrChange>
                    </w:rPr>
                    <w:pPrChange w:id="1930" w:author="Celeste Baldwin" w:date="2025-02-14T14:11:00Z" w16du:dateUtc="2025-02-15T00:11:00Z">
                      <w:pPr/>
                    </w:pPrChange>
                  </w:pPr>
                </w:p>
                <w:p w14:paraId="617B2EEF" w14:textId="77777777" w:rsidR="00510C17" w:rsidRPr="00CE15D1" w:rsidRDefault="00510C17">
                  <w:pPr>
                    <w:spacing w:after="0" w:line="240" w:lineRule="auto"/>
                    <w:contextualSpacing/>
                    <w:rPr>
                      <w:rFonts w:ascii="Tahoma" w:eastAsia="Times New Roman" w:hAnsi="Tahoma" w:cs="Tahoma"/>
                      <w:szCs w:val="22"/>
                      <w:rPrChange w:id="1931" w:author="Celeste Baldwin" w:date="2025-02-14T12:12:00Z" w16du:dateUtc="2025-02-14T22:12:00Z">
                        <w:rPr>
                          <w:rFonts w:ascii="Tahoma" w:eastAsia="Times New Roman" w:hAnsi="Tahoma" w:cs="Tahoma"/>
                          <w:sz w:val="16"/>
                          <w:szCs w:val="16"/>
                        </w:rPr>
                      </w:rPrChange>
                    </w:rPr>
                    <w:pPrChange w:id="1932" w:author="Celeste Baldwin" w:date="2025-02-14T14:11:00Z" w16du:dateUtc="2025-02-15T00:11:00Z">
                      <w:pPr/>
                    </w:pPrChange>
                  </w:pPr>
                  <w:r w:rsidRPr="00CE15D1">
                    <w:rPr>
                      <w:rFonts w:ascii="Tahoma" w:eastAsia="Times New Roman" w:hAnsi="Tahoma" w:cs="Tahoma"/>
                      <w:szCs w:val="22"/>
                      <w:rPrChange w:id="1933" w:author="Celeste Baldwin" w:date="2025-02-14T12:12:00Z" w16du:dateUtc="2025-02-14T22:12:00Z">
                        <w:rPr>
                          <w:rFonts w:ascii="Tahoma" w:eastAsia="Times New Roman" w:hAnsi="Tahoma" w:cs="Tahoma"/>
                          <w:sz w:val="16"/>
                          <w:szCs w:val="16"/>
                        </w:rPr>
                      </w:rPrChange>
                    </w:rPr>
                    <w:t>PMHNP</w:t>
                  </w:r>
                </w:p>
                <w:p w14:paraId="01BD2B6F" w14:textId="77777777" w:rsidR="003E3D7B" w:rsidRPr="00CE15D1" w:rsidRDefault="003E3D7B">
                  <w:pPr>
                    <w:spacing w:after="0" w:line="240" w:lineRule="auto"/>
                    <w:contextualSpacing/>
                    <w:rPr>
                      <w:rFonts w:ascii="Tahoma" w:eastAsia="Times New Roman" w:hAnsi="Tahoma" w:cs="Tahoma"/>
                      <w:szCs w:val="22"/>
                      <w:rPrChange w:id="1934" w:author="Celeste Baldwin" w:date="2025-02-14T12:12:00Z" w16du:dateUtc="2025-02-14T22:12:00Z">
                        <w:rPr>
                          <w:rFonts w:ascii="Tahoma" w:eastAsia="Times New Roman" w:hAnsi="Tahoma" w:cs="Tahoma"/>
                          <w:sz w:val="16"/>
                          <w:szCs w:val="16"/>
                        </w:rPr>
                      </w:rPrChange>
                    </w:rPr>
                    <w:pPrChange w:id="1935" w:author="Celeste Baldwin" w:date="2025-02-14T14:11:00Z" w16du:dateUtc="2025-02-15T00:11:00Z">
                      <w:pPr/>
                    </w:pPrChange>
                  </w:pPr>
                </w:p>
                <w:p w14:paraId="54D5624C" w14:textId="1A608F62" w:rsidR="003E3D7B" w:rsidRPr="00CE15D1" w:rsidRDefault="003E3D7B">
                  <w:pPr>
                    <w:tabs>
                      <w:tab w:val="left" w:pos="1340"/>
                    </w:tabs>
                    <w:spacing w:after="0" w:line="240" w:lineRule="auto"/>
                    <w:contextualSpacing/>
                    <w:rPr>
                      <w:rFonts w:ascii="Tahoma" w:eastAsia="Times New Roman" w:hAnsi="Tahoma" w:cs="Tahoma"/>
                      <w:szCs w:val="22"/>
                      <w:rPrChange w:id="1936" w:author="Celeste Baldwin" w:date="2025-02-14T12:12:00Z" w16du:dateUtc="2025-02-14T22:12:00Z">
                        <w:rPr>
                          <w:rFonts w:ascii="Tahoma" w:eastAsia="Times New Roman" w:hAnsi="Tahoma" w:cs="Tahoma"/>
                          <w:sz w:val="16"/>
                          <w:szCs w:val="16"/>
                        </w:rPr>
                      </w:rPrChange>
                    </w:rPr>
                    <w:pPrChange w:id="1937" w:author="Celeste Baldwin" w:date="2025-02-14T14:11:00Z" w16du:dateUtc="2025-02-15T00:11:00Z">
                      <w:pPr>
                        <w:tabs>
                          <w:tab w:val="left" w:pos="1340"/>
                        </w:tabs>
                      </w:pPr>
                    </w:pPrChange>
                  </w:pPr>
                  <w:r w:rsidRPr="00CE15D1">
                    <w:rPr>
                      <w:rFonts w:ascii="Tahoma" w:eastAsia="Times New Roman" w:hAnsi="Tahoma" w:cs="Tahoma"/>
                      <w:szCs w:val="22"/>
                      <w:rPrChange w:id="1938" w:author="Celeste Baldwin" w:date="2025-02-14T12:12:00Z" w16du:dateUtc="2025-02-14T22:12:00Z">
                        <w:rPr>
                          <w:rFonts w:ascii="Tahoma" w:eastAsia="Times New Roman" w:hAnsi="Tahoma" w:cs="Tahoma"/>
                          <w:sz w:val="16"/>
                          <w:szCs w:val="16"/>
                        </w:rPr>
                      </w:rPrChange>
                    </w:rPr>
                    <w:t>PMHNP</w:t>
                  </w:r>
                </w:p>
              </w:tc>
            </w:tr>
            <w:tr w:rsidR="00DA388E" w:rsidRPr="00CE15D1" w14:paraId="715EBAA8" w14:textId="77777777" w:rsidTr="00EC7AED">
              <w:trPr>
                <w:cantSplit/>
                <w:trHeight w:val="395"/>
              </w:trPr>
              <w:tc>
                <w:tcPr>
                  <w:tcW w:w="3387" w:type="dxa"/>
                  <w:tcBorders>
                    <w:top w:val="nil"/>
                    <w:left w:val="nil"/>
                    <w:bottom w:val="nil"/>
                  </w:tcBorders>
                </w:tcPr>
                <w:p w14:paraId="52AF7C7A" w14:textId="77777777" w:rsidR="00DA388E" w:rsidRPr="00CE15D1" w:rsidRDefault="00DA388E" w:rsidP="00774AA6">
                  <w:pPr>
                    <w:tabs>
                      <w:tab w:val="left" w:pos="270"/>
                    </w:tabs>
                    <w:autoSpaceDE w:val="0"/>
                    <w:autoSpaceDN w:val="0"/>
                    <w:spacing w:before="20" w:after="20" w:line="240" w:lineRule="auto"/>
                    <w:rPr>
                      <w:rFonts w:ascii="Tahoma" w:eastAsia="Times New Roman" w:hAnsi="Tahoma" w:cs="Tahoma"/>
                      <w:szCs w:val="22"/>
                      <w:rPrChange w:id="1939" w:author="Celeste Baldwin" w:date="2025-02-14T12:12:00Z" w16du:dateUtc="2025-02-14T22:12:00Z">
                        <w:rPr>
                          <w:rFonts w:ascii="Tahoma" w:eastAsia="Times New Roman" w:hAnsi="Tahoma" w:cs="Tahoma"/>
                          <w:sz w:val="16"/>
                          <w:szCs w:val="16"/>
                        </w:rPr>
                      </w:rPrChange>
                    </w:rPr>
                  </w:pPr>
                </w:p>
              </w:tc>
              <w:tc>
                <w:tcPr>
                  <w:tcW w:w="1890" w:type="dxa"/>
                  <w:tcBorders>
                    <w:top w:val="nil"/>
                    <w:bottom w:val="nil"/>
                  </w:tcBorders>
                </w:tcPr>
                <w:p w14:paraId="31473FFE" w14:textId="77777777" w:rsidR="00DA388E" w:rsidRPr="00CE15D1" w:rsidRDefault="00DA388E" w:rsidP="00774AA6">
                  <w:pPr>
                    <w:tabs>
                      <w:tab w:val="left" w:pos="270"/>
                    </w:tabs>
                    <w:autoSpaceDE w:val="0"/>
                    <w:autoSpaceDN w:val="0"/>
                    <w:spacing w:before="20" w:after="20" w:line="240" w:lineRule="auto"/>
                    <w:jc w:val="center"/>
                    <w:rPr>
                      <w:rFonts w:ascii="Tahoma" w:eastAsia="Times New Roman" w:hAnsi="Tahoma" w:cs="Tahoma"/>
                      <w:szCs w:val="22"/>
                      <w:rPrChange w:id="1940" w:author="Celeste Baldwin" w:date="2025-02-14T12:12:00Z" w16du:dateUtc="2025-02-14T22:12:00Z">
                        <w:rPr>
                          <w:rFonts w:ascii="Tahoma" w:eastAsia="Times New Roman" w:hAnsi="Tahoma" w:cs="Tahoma"/>
                          <w:sz w:val="16"/>
                          <w:szCs w:val="16"/>
                        </w:rPr>
                      </w:rPrChange>
                    </w:rPr>
                  </w:pPr>
                </w:p>
              </w:tc>
              <w:tc>
                <w:tcPr>
                  <w:tcW w:w="1530" w:type="dxa"/>
                  <w:tcBorders>
                    <w:top w:val="nil"/>
                    <w:bottom w:val="nil"/>
                  </w:tcBorders>
                </w:tcPr>
                <w:p w14:paraId="156ECDCA" w14:textId="77777777" w:rsidR="00DA388E" w:rsidRPr="00CE15D1" w:rsidRDefault="00DA388E" w:rsidP="00774AA6">
                  <w:pPr>
                    <w:tabs>
                      <w:tab w:val="left" w:pos="270"/>
                    </w:tabs>
                    <w:autoSpaceDE w:val="0"/>
                    <w:autoSpaceDN w:val="0"/>
                    <w:spacing w:before="20" w:after="20" w:line="240" w:lineRule="auto"/>
                    <w:jc w:val="center"/>
                    <w:rPr>
                      <w:rFonts w:ascii="Tahoma" w:eastAsia="Times New Roman" w:hAnsi="Tahoma" w:cs="Tahoma"/>
                      <w:szCs w:val="22"/>
                      <w:rPrChange w:id="1941" w:author="Celeste Baldwin" w:date="2025-02-14T12:12:00Z" w16du:dateUtc="2025-02-14T22:12:00Z">
                        <w:rPr>
                          <w:rFonts w:ascii="Tahoma" w:eastAsia="Times New Roman" w:hAnsi="Tahoma" w:cs="Tahoma"/>
                          <w:sz w:val="16"/>
                          <w:szCs w:val="16"/>
                        </w:rPr>
                      </w:rPrChange>
                    </w:rPr>
                  </w:pPr>
                </w:p>
              </w:tc>
              <w:tc>
                <w:tcPr>
                  <w:tcW w:w="4029" w:type="dxa"/>
                  <w:tcBorders>
                    <w:top w:val="nil"/>
                    <w:bottom w:val="nil"/>
                    <w:right w:val="nil"/>
                  </w:tcBorders>
                </w:tcPr>
                <w:p w14:paraId="56D9820B" w14:textId="77777777" w:rsidR="00DA388E" w:rsidRPr="00CE15D1" w:rsidRDefault="00DA388E" w:rsidP="00774AA6">
                  <w:pPr>
                    <w:tabs>
                      <w:tab w:val="left" w:pos="270"/>
                    </w:tabs>
                    <w:autoSpaceDE w:val="0"/>
                    <w:autoSpaceDN w:val="0"/>
                    <w:spacing w:before="20" w:after="20" w:line="240" w:lineRule="auto"/>
                    <w:rPr>
                      <w:rFonts w:ascii="Tahoma" w:eastAsia="Times New Roman" w:hAnsi="Tahoma" w:cs="Tahoma"/>
                      <w:szCs w:val="22"/>
                      <w:rPrChange w:id="1942" w:author="Celeste Baldwin" w:date="2025-02-14T12:12:00Z" w16du:dateUtc="2025-02-14T22:12:00Z">
                        <w:rPr>
                          <w:rFonts w:ascii="Tahoma" w:eastAsia="Times New Roman" w:hAnsi="Tahoma" w:cs="Tahoma"/>
                          <w:sz w:val="16"/>
                          <w:szCs w:val="16"/>
                        </w:rPr>
                      </w:rPrChange>
                    </w:rPr>
                  </w:pPr>
                </w:p>
              </w:tc>
            </w:tr>
            <w:tr w:rsidR="00DA388E" w:rsidRPr="00CE15D1" w14:paraId="27AC584C" w14:textId="77777777" w:rsidTr="00EC7AED">
              <w:trPr>
                <w:cantSplit/>
                <w:trHeight w:val="395"/>
              </w:trPr>
              <w:tc>
                <w:tcPr>
                  <w:tcW w:w="3387" w:type="dxa"/>
                  <w:tcBorders>
                    <w:top w:val="nil"/>
                    <w:left w:val="nil"/>
                    <w:bottom w:val="nil"/>
                  </w:tcBorders>
                </w:tcPr>
                <w:p w14:paraId="5A2BB6FD" w14:textId="77777777" w:rsidR="00DA388E" w:rsidRPr="00CE15D1" w:rsidRDefault="00DA388E" w:rsidP="00774AA6">
                  <w:pPr>
                    <w:tabs>
                      <w:tab w:val="left" w:pos="270"/>
                    </w:tabs>
                    <w:autoSpaceDE w:val="0"/>
                    <w:autoSpaceDN w:val="0"/>
                    <w:spacing w:before="20" w:after="20" w:line="240" w:lineRule="auto"/>
                    <w:rPr>
                      <w:rFonts w:ascii="Tahoma" w:eastAsia="Times New Roman" w:hAnsi="Tahoma" w:cs="Tahoma"/>
                      <w:szCs w:val="22"/>
                      <w:rPrChange w:id="1943" w:author="Celeste Baldwin" w:date="2025-02-14T12:12:00Z" w16du:dateUtc="2025-02-14T22:12:00Z">
                        <w:rPr>
                          <w:rFonts w:ascii="Tahoma" w:eastAsia="Times New Roman" w:hAnsi="Tahoma" w:cs="Tahoma"/>
                          <w:sz w:val="16"/>
                          <w:szCs w:val="16"/>
                        </w:rPr>
                      </w:rPrChange>
                    </w:rPr>
                  </w:pPr>
                </w:p>
              </w:tc>
              <w:tc>
                <w:tcPr>
                  <w:tcW w:w="1890" w:type="dxa"/>
                  <w:tcBorders>
                    <w:top w:val="nil"/>
                    <w:bottom w:val="nil"/>
                  </w:tcBorders>
                </w:tcPr>
                <w:p w14:paraId="5A1800C5" w14:textId="77777777" w:rsidR="00DA388E" w:rsidRPr="00CE15D1" w:rsidRDefault="00DA388E" w:rsidP="00774AA6">
                  <w:pPr>
                    <w:tabs>
                      <w:tab w:val="left" w:pos="270"/>
                    </w:tabs>
                    <w:autoSpaceDE w:val="0"/>
                    <w:autoSpaceDN w:val="0"/>
                    <w:spacing w:before="20" w:after="20" w:line="240" w:lineRule="auto"/>
                    <w:jc w:val="center"/>
                    <w:rPr>
                      <w:rFonts w:ascii="Tahoma" w:eastAsia="Times New Roman" w:hAnsi="Tahoma" w:cs="Tahoma"/>
                      <w:szCs w:val="22"/>
                      <w:rPrChange w:id="1944" w:author="Celeste Baldwin" w:date="2025-02-14T12:12:00Z" w16du:dateUtc="2025-02-14T22:12:00Z">
                        <w:rPr>
                          <w:rFonts w:ascii="Tahoma" w:eastAsia="Times New Roman" w:hAnsi="Tahoma" w:cs="Tahoma"/>
                          <w:sz w:val="16"/>
                          <w:szCs w:val="16"/>
                        </w:rPr>
                      </w:rPrChange>
                    </w:rPr>
                  </w:pPr>
                </w:p>
              </w:tc>
              <w:tc>
                <w:tcPr>
                  <w:tcW w:w="1530" w:type="dxa"/>
                  <w:tcBorders>
                    <w:top w:val="nil"/>
                    <w:bottom w:val="nil"/>
                  </w:tcBorders>
                </w:tcPr>
                <w:p w14:paraId="65E25EE1" w14:textId="77777777" w:rsidR="00DA388E" w:rsidRPr="00CE15D1" w:rsidRDefault="00DA388E" w:rsidP="00774AA6">
                  <w:pPr>
                    <w:tabs>
                      <w:tab w:val="left" w:pos="270"/>
                    </w:tabs>
                    <w:autoSpaceDE w:val="0"/>
                    <w:autoSpaceDN w:val="0"/>
                    <w:spacing w:before="20" w:after="20" w:line="240" w:lineRule="auto"/>
                    <w:jc w:val="center"/>
                    <w:rPr>
                      <w:rFonts w:ascii="Tahoma" w:eastAsia="Times New Roman" w:hAnsi="Tahoma" w:cs="Tahoma"/>
                      <w:szCs w:val="22"/>
                      <w:rPrChange w:id="1945" w:author="Celeste Baldwin" w:date="2025-02-14T12:12:00Z" w16du:dateUtc="2025-02-14T22:12:00Z">
                        <w:rPr>
                          <w:rFonts w:ascii="Tahoma" w:eastAsia="Times New Roman" w:hAnsi="Tahoma" w:cs="Tahoma"/>
                          <w:sz w:val="16"/>
                          <w:szCs w:val="16"/>
                        </w:rPr>
                      </w:rPrChange>
                    </w:rPr>
                  </w:pPr>
                </w:p>
              </w:tc>
              <w:tc>
                <w:tcPr>
                  <w:tcW w:w="4029" w:type="dxa"/>
                  <w:tcBorders>
                    <w:top w:val="nil"/>
                    <w:bottom w:val="nil"/>
                    <w:right w:val="nil"/>
                  </w:tcBorders>
                </w:tcPr>
                <w:p w14:paraId="385ECB5C" w14:textId="77777777" w:rsidR="00DA388E" w:rsidRPr="00CE15D1" w:rsidRDefault="00DA388E" w:rsidP="00774AA6">
                  <w:pPr>
                    <w:tabs>
                      <w:tab w:val="left" w:pos="270"/>
                    </w:tabs>
                    <w:autoSpaceDE w:val="0"/>
                    <w:autoSpaceDN w:val="0"/>
                    <w:spacing w:before="20" w:after="20" w:line="240" w:lineRule="auto"/>
                    <w:rPr>
                      <w:rFonts w:ascii="Tahoma" w:eastAsia="Times New Roman" w:hAnsi="Tahoma" w:cs="Tahoma"/>
                      <w:szCs w:val="22"/>
                      <w:rPrChange w:id="1946" w:author="Celeste Baldwin" w:date="2025-02-14T12:12:00Z" w16du:dateUtc="2025-02-14T22:12:00Z">
                        <w:rPr>
                          <w:rFonts w:ascii="Tahoma" w:eastAsia="Times New Roman" w:hAnsi="Tahoma" w:cs="Tahoma"/>
                          <w:sz w:val="16"/>
                          <w:szCs w:val="16"/>
                        </w:rPr>
                      </w:rPrChange>
                    </w:rPr>
                  </w:pPr>
                </w:p>
              </w:tc>
            </w:tr>
            <w:tr w:rsidR="00DA388E" w:rsidRPr="00CE15D1" w14:paraId="5F855E79" w14:textId="77777777" w:rsidTr="00EC7AED">
              <w:trPr>
                <w:cantSplit/>
                <w:trHeight w:val="395"/>
              </w:trPr>
              <w:tc>
                <w:tcPr>
                  <w:tcW w:w="3387" w:type="dxa"/>
                  <w:tcBorders>
                    <w:top w:val="nil"/>
                    <w:left w:val="nil"/>
                    <w:bottom w:val="nil"/>
                  </w:tcBorders>
                </w:tcPr>
                <w:p w14:paraId="19C42737" w14:textId="77777777" w:rsidR="00DA388E" w:rsidRPr="00CE15D1" w:rsidRDefault="00DA388E" w:rsidP="00774AA6">
                  <w:pPr>
                    <w:tabs>
                      <w:tab w:val="left" w:pos="270"/>
                    </w:tabs>
                    <w:autoSpaceDE w:val="0"/>
                    <w:autoSpaceDN w:val="0"/>
                    <w:spacing w:before="20" w:after="20" w:line="240" w:lineRule="auto"/>
                    <w:rPr>
                      <w:rFonts w:ascii="Tahoma" w:eastAsia="Times New Roman" w:hAnsi="Tahoma" w:cs="Tahoma"/>
                      <w:szCs w:val="22"/>
                      <w:rPrChange w:id="1947" w:author="Celeste Baldwin" w:date="2025-02-14T12:12:00Z" w16du:dateUtc="2025-02-14T22:12:00Z">
                        <w:rPr>
                          <w:rFonts w:ascii="Tahoma" w:eastAsia="Times New Roman" w:hAnsi="Tahoma" w:cs="Tahoma"/>
                          <w:sz w:val="16"/>
                          <w:szCs w:val="16"/>
                        </w:rPr>
                      </w:rPrChange>
                    </w:rPr>
                  </w:pPr>
                </w:p>
              </w:tc>
              <w:tc>
                <w:tcPr>
                  <w:tcW w:w="1890" w:type="dxa"/>
                  <w:tcBorders>
                    <w:top w:val="nil"/>
                    <w:bottom w:val="nil"/>
                  </w:tcBorders>
                </w:tcPr>
                <w:p w14:paraId="15212706" w14:textId="77777777" w:rsidR="00DA388E" w:rsidRPr="00CE15D1" w:rsidRDefault="00DA388E" w:rsidP="00774AA6">
                  <w:pPr>
                    <w:tabs>
                      <w:tab w:val="left" w:pos="270"/>
                    </w:tabs>
                    <w:autoSpaceDE w:val="0"/>
                    <w:autoSpaceDN w:val="0"/>
                    <w:spacing w:before="20" w:after="20" w:line="240" w:lineRule="auto"/>
                    <w:jc w:val="center"/>
                    <w:rPr>
                      <w:rFonts w:ascii="Tahoma" w:eastAsia="Times New Roman" w:hAnsi="Tahoma" w:cs="Tahoma"/>
                      <w:szCs w:val="22"/>
                      <w:rPrChange w:id="1948" w:author="Celeste Baldwin" w:date="2025-02-14T12:12:00Z" w16du:dateUtc="2025-02-14T22:12:00Z">
                        <w:rPr>
                          <w:rFonts w:ascii="Tahoma" w:eastAsia="Times New Roman" w:hAnsi="Tahoma" w:cs="Tahoma"/>
                          <w:sz w:val="16"/>
                          <w:szCs w:val="16"/>
                        </w:rPr>
                      </w:rPrChange>
                    </w:rPr>
                  </w:pPr>
                </w:p>
              </w:tc>
              <w:tc>
                <w:tcPr>
                  <w:tcW w:w="1530" w:type="dxa"/>
                  <w:tcBorders>
                    <w:top w:val="nil"/>
                    <w:bottom w:val="nil"/>
                  </w:tcBorders>
                </w:tcPr>
                <w:p w14:paraId="33E2D3F1" w14:textId="77777777" w:rsidR="00DA388E" w:rsidRPr="00CE15D1" w:rsidRDefault="00DA388E" w:rsidP="00774AA6">
                  <w:pPr>
                    <w:tabs>
                      <w:tab w:val="left" w:pos="270"/>
                    </w:tabs>
                    <w:autoSpaceDE w:val="0"/>
                    <w:autoSpaceDN w:val="0"/>
                    <w:spacing w:before="20" w:after="20" w:line="240" w:lineRule="auto"/>
                    <w:jc w:val="center"/>
                    <w:rPr>
                      <w:rFonts w:ascii="Tahoma" w:eastAsia="Times New Roman" w:hAnsi="Tahoma" w:cs="Tahoma"/>
                      <w:szCs w:val="22"/>
                      <w:rPrChange w:id="1949" w:author="Celeste Baldwin" w:date="2025-02-14T12:12:00Z" w16du:dateUtc="2025-02-14T22:12:00Z">
                        <w:rPr>
                          <w:rFonts w:ascii="Tahoma" w:eastAsia="Times New Roman" w:hAnsi="Tahoma" w:cs="Tahoma"/>
                          <w:sz w:val="16"/>
                          <w:szCs w:val="16"/>
                        </w:rPr>
                      </w:rPrChange>
                    </w:rPr>
                  </w:pPr>
                </w:p>
              </w:tc>
              <w:tc>
                <w:tcPr>
                  <w:tcW w:w="4029" w:type="dxa"/>
                  <w:tcBorders>
                    <w:top w:val="nil"/>
                    <w:bottom w:val="nil"/>
                    <w:right w:val="nil"/>
                  </w:tcBorders>
                </w:tcPr>
                <w:p w14:paraId="1FE99853" w14:textId="77777777" w:rsidR="00DA388E" w:rsidRPr="00CE15D1" w:rsidRDefault="00DA388E" w:rsidP="00774AA6">
                  <w:pPr>
                    <w:tabs>
                      <w:tab w:val="left" w:pos="270"/>
                    </w:tabs>
                    <w:autoSpaceDE w:val="0"/>
                    <w:autoSpaceDN w:val="0"/>
                    <w:spacing w:before="20" w:after="20" w:line="240" w:lineRule="auto"/>
                    <w:rPr>
                      <w:rFonts w:ascii="Tahoma" w:eastAsia="Times New Roman" w:hAnsi="Tahoma" w:cs="Tahoma"/>
                      <w:szCs w:val="22"/>
                      <w:rPrChange w:id="1950" w:author="Celeste Baldwin" w:date="2025-02-14T12:12:00Z" w16du:dateUtc="2025-02-14T22:12:00Z">
                        <w:rPr>
                          <w:rFonts w:ascii="Tahoma" w:eastAsia="Times New Roman" w:hAnsi="Tahoma" w:cs="Tahoma"/>
                          <w:sz w:val="16"/>
                          <w:szCs w:val="16"/>
                        </w:rPr>
                      </w:rPrChange>
                    </w:rPr>
                  </w:pPr>
                </w:p>
              </w:tc>
            </w:tr>
          </w:tbl>
          <w:p w14:paraId="1A863C40" w14:textId="77777777" w:rsidR="00DA388E" w:rsidRDefault="00DA388E" w:rsidP="00774AA6">
            <w:pPr>
              <w:autoSpaceDE w:val="0"/>
              <w:autoSpaceDN w:val="0"/>
              <w:spacing w:after="0" w:line="240" w:lineRule="auto"/>
              <w:rPr>
                <w:ins w:id="1951" w:author="Celeste Baldwin" w:date="2025-02-14T14:10:00Z" w16du:dateUtc="2025-02-15T00:10:00Z"/>
                <w:rFonts w:ascii="Tahoma" w:eastAsia="Times New Roman" w:hAnsi="Tahoma" w:cs="Tahoma"/>
                <w:szCs w:val="22"/>
              </w:rPr>
            </w:pPr>
          </w:p>
          <w:p w14:paraId="1AD2958F" w14:textId="77777777" w:rsidR="00191FB8" w:rsidRDefault="00191FB8" w:rsidP="00774AA6">
            <w:pPr>
              <w:autoSpaceDE w:val="0"/>
              <w:autoSpaceDN w:val="0"/>
              <w:spacing w:after="0" w:line="240" w:lineRule="auto"/>
              <w:rPr>
                <w:ins w:id="1952" w:author="Celeste Baldwin" w:date="2025-02-14T14:10:00Z" w16du:dateUtc="2025-02-15T00:10:00Z"/>
                <w:rFonts w:ascii="Tahoma" w:eastAsia="Times New Roman" w:hAnsi="Tahoma" w:cs="Tahoma"/>
                <w:szCs w:val="22"/>
              </w:rPr>
            </w:pPr>
          </w:p>
          <w:p w14:paraId="697F1012" w14:textId="53A61A8A" w:rsidR="00191FB8" w:rsidRPr="00CE15D1" w:rsidDel="00191FB8" w:rsidRDefault="00191FB8" w:rsidP="00774AA6">
            <w:pPr>
              <w:autoSpaceDE w:val="0"/>
              <w:autoSpaceDN w:val="0"/>
              <w:spacing w:after="0" w:line="240" w:lineRule="auto"/>
              <w:rPr>
                <w:del w:id="1953" w:author="Celeste Baldwin" w:date="2025-02-14T14:11:00Z" w16du:dateUtc="2025-02-15T00:11:00Z"/>
                <w:rFonts w:ascii="Tahoma" w:eastAsia="Times New Roman" w:hAnsi="Tahoma" w:cs="Tahoma"/>
                <w:szCs w:val="22"/>
                <w:rPrChange w:id="1954" w:author="Celeste Baldwin" w:date="2025-02-14T12:12:00Z" w16du:dateUtc="2025-02-14T22:12:00Z">
                  <w:rPr>
                    <w:del w:id="1955" w:author="Celeste Baldwin" w:date="2025-02-14T14:11:00Z" w16du:dateUtc="2025-02-15T00:11:00Z"/>
                    <w:rFonts w:ascii="Tahoma" w:eastAsia="Times New Roman" w:hAnsi="Tahoma" w:cs="Tahoma"/>
                    <w:sz w:val="16"/>
                    <w:szCs w:val="16"/>
                  </w:rPr>
                </w:rPrChange>
              </w:rPr>
            </w:pPr>
          </w:p>
          <w:p w14:paraId="2AC21321" w14:textId="77777777" w:rsidR="00DA388E" w:rsidRPr="00CE15D1" w:rsidRDefault="00DA388E" w:rsidP="00774AA6">
            <w:pPr>
              <w:spacing w:after="0" w:line="240" w:lineRule="auto"/>
              <w:rPr>
                <w:rFonts w:ascii="Tahoma" w:eastAsia="Times New Roman" w:hAnsi="Tahoma" w:cs="Tahoma"/>
                <w:szCs w:val="22"/>
                <w:rPrChange w:id="1956" w:author="Celeste Baldwin" w:date="2025-02-14T12:12:00Z" w16du:dateUtc="2025-02-14T22:12:00Z">
                  <w:rPr>
                    <w:rFonts w:ascii="Tahoma" w:eastAsia="Times New Roman" w:hAnsi="Tahoma" w:cs="Tahoma"/>
                    <w:sz w:val="16"/>
                    <w:szCs w:val="16"/>
                  </w:rPr>
                </w:rPrChange>
              </w:rPr>
            </w:pPr>
          </w:p>
          <w:p w14:paraId="7264B572" w14:textId="65C518BB" w:rsidR="00DA388E" w:rsidRPr="001802B3" w:rsidRDefault="00DA388E" w:rsidP="003B3000">
            <w:pPr>
              <w:rPr>
                <w:rFonts w:asciiTheme="minorBidi" w:hAnsiTheme="minorBidi"/>
                <w:szCs w:val="22"/>
                <w:rPrChange w:id="1957" w:author="Celeste Baldwin" w:date="2025-02-14T13:56:00Z" w16du:dateUtc="2025-02-14T23:56:00Z">
                  <w:rPr>
                    <w:rFonts w:ascii="Times New Roman" w:hAnsi="Times New Roman" w:cs="Times New Roman"/>
                    <w:szCs w:val="22"/>
                  </w:rPr>
                </w:rPrChange>
              </w:rPr>
            </w:pPr>
            <w:r w:rsidRPr="00CE15D1">
              <w:rPr>
                <w:rFonts w:ascii="Tahoma" w:eastAsia="Times New Roman" w:hAnsi="Tahoma" w:cs="Tahoma"/>
                <w:b/>
                <w:bCs/>
                <w:szCs w:val="22"/>
                <w:rPrChange w:id="1958" w:author="Celeste Baldwin" w:date="2025-02-14T12:12:00Z" w16du:dateUtc="2025-02-14T22:12:00Z">
                  <w:rPr>
                    <w:rFonts w:ascii="Tahoma" w:eastAsia="Times New Roman" w:hAnsi="Tahoma" w:cs="Tahoma"/>
                    <w:b/>
                    <w:bCs/>
                    <w:sz w:val="16"/>
                    <w:szCs w:val="16"/>
                  </w:rPr>
                </w:rPrChange>
              </w:rPr>
              <w:t>A.</w:t>
            </w:r>
            <w:r w:rsidRPr="00CE15D1">
              <w:rPr>
                <w:rFonts w:ascii="Tahoma" w:eastAsia="Times New Roman" w:hAnsi="Tahoma" w:cs="Tahoma"/>
                <w:b/>
                <w:bCs/>
                <w:szCs w:val="22"/>
                <w:rPrChange w:id="1959" w:author="Celeste Baldwin" w:date="2025-02-14T12:12:00Z" w16du:dateUtc="2025-02-14T22:12:00Z">
                  <w:rPr>
                    <w:rFonts w:ascii="Tahoma" w:eastAsia="Times New Roman" w:hAnsi="Tahoma" w:cs="Tahoma"/>
                    <w:b/>
                    <w:bCs/>
                    <w:sz w:val="16"/>
                    <w:szCs w:val="16"/>
                  </w:rPr>
                </w:rPrChange>
              </w:rPr>
              <w:tab/>
              <w:t>Personal Statement</w:t>
            </w:r>
            <w:r w:rsidR="003B3000" w:rsidRPr="00CE15D1">
              <w:rPr>
                <w:rFonts w:ascii="Tahoma" w:eastAsia="Times New Roman" w:hAnsi="Tahoma" w:cs="Tahoma"/>
                <w:b/>
                <w:bCs/>
                <w:szCs w:val="22"/>
                <w:rPrChange w:id="1960" w:author="Celeste Baldwin" w:date="2025-02-14T12:12:00Z" w16du:dateUtc="2025-02-14T22:12:00Z">
                  <w:rPr>
                    <w:rFonts w:ascii="Tahoma" w:eastAsia="Times New Roman" w:hAnsi="Tahoma" w:cs="Tahoma"/>
                    <w:b/>
                    <w:bCs/>
                    <w:sz w:val="16"/>
                    <w:szCs w:val="16"/>
                  </w:rPr>
                </w:rPrChange>
              </w:rPr>
              <w:t>:</w:t>
            </w:r>
            <w:r w:rsidR="003B3000" w:rsidRPr="001802B3">
              <w:rPr>
                <w:rFonts w:asciiTheme="minorBidi" w:eastAsia="Times New Roman" w:hAnsiTheme="minorBidi"/>
                <w:b/>
                <w:bCs/>
                <w:szCs w:val="22"/>
                <w:rPrChange w:id="1961" w:author="Celeste Baldwin" w:date="2025-02-14T13:56:00Z" w16du:dateUtc="2025-02-14T23:56:00Z">
                  <w:rPr>
                    <w:rFonts w:ascii="Tahoma" w:eastAsia="Times New Roman" w:hAnsi="Tahoma" w:cs="Tahoma"/>
                    <w:b/>
                    <w:bCs/>
                    <w:sz w:val="16"/>
                    <w:szCs w:val="16"/>
                  </w:rPr>
                </w:rPrChange>
              </w:rPr>
              <w:t xml:space="preserve"> </w:t>
            </w:r>
            <w:r w:rsidR="003B3000" w:rsidRPr="001802B3">
              <w:rPr>
                <w:rFonts w:asciiTheme="minorBidi" w:hAnsiTheme="minorBidi"/>
                <w:szCs w:val="22"/>
                <w:rPrChange w:id="1962" w:author="Celeste Baldwin" w:date="2025-02-14T13:56:00Z" w16du:dateUtc="2025-02-14T23:56:00Z">
                  <w:rPr>
                    <w:rFonts w:ascii="Times New Roman" w:hAnsi="Times New Roman" w:cs="Times New Roman"/>
                    <w:szCs w:val="22"/>
                  </w:rPr>
                </w:rPrChange>
              </w:rPr>
              <w:t>I am a highly proficient RN, APRN and PMHNP with over 17 years of experience in providing individualized patient care. I am committed to delivering top-notch patient care through effective education and counseling. I have proven leadership expertise focused on increasing and enhancing patient care and satisfaction. Highly skilled at providing streamlined safety protocols for comprehensive patient care.</w:t>
            </w:r>
          </w:p>
          <w:p w14:paraId="1C91DC2A" w14:textId="77777777" w:rsidR="00DA388E" w:rsidRPr="00CE15D1" w:rsidRDefault="00DA388E" w:rsidP="00774AA6">
            <w:pPr>
              <w:autoSpaceDE w:val="0"/>
              <w:autoSpaceDN w:val="0"/>
              <w:spacing w:after="0" w:line="240" w:lineRule="auto"/>
              <w:rPr>
                <w:rFonts w:ascii="Tahoma" w:eastAsia="Times New Roman" w:hAnsi="Tahoma" w:cs="Tahoma"/>
                <w:b/>
                <w:bCs/>
                <w:szCs w:val="22"/>
                <w:rPrChange w:id="1963" w:author="Celeste Baldwin" w:date="2025-02-14T12:12:00Z" w16du:dateUtc="2025-02-14T22:12:00Z">
                  <w:rPr>
                    <w:rFonts w:ascii="Tahoma" w:eastAsia="Times New Roman" w:hAnsi="Tahoma" w:cs="Tahoma"/>
                    <w:b/>
                    <w:bCs/>
                    <w:sz w:val="16"/>
                    <w:szCs w:val="16"/>
                  </w:rPr>
                </w:rPrChange>
              </w:rPr>
            </w:pPr>
          </w:p>
          <w:p w14:paraId="22B7F394" w14:textId="77777777" w:rsidR="00DA388E" w:rsidRPr="00CE15D1" w:rsidRDefault="00DA388E" w:rsidP="00774AA6">
            <w:pPr>
              <w:autoSpaceDE w:val="0"/>
              <w:autoSpaceDN w:val="0"/>
              <w:spacing w:after="0" w:line="240" w:lineRule="auto"/>
              <w:rPr>
                <w:rFonts w:ascii="Tahoma" w:eastAsia="Times New Roman" w:hAnsi="Tahoma" w:cs="Tahoma"/>
                <w:b/>
                <w:bCs/>
                <w:szCs w:val="22"/>
                <w:rPrChange w:id="1964" w:author="Celeste Baldwin" w:date="2025-02-14T12:12:00Z" w16du:dateUtc="2025-02-14T22:12:00Z">
                  <w:rPr>
                    <w:rFonts w:ascii="Tahoma" w:eastAsia="Times New Roman" w:hAnsi="Tahoma" w:cs="Tahoma"/>
                    <w:b/>
                    <w:bCs/>
                    <w:sz w:val="16"/>
                    <w:szCs w:val="16"/>
                  </w:rPr>
                </w:rPrChange>
              </w:rPr>
            </w:pPr>
            <w:r w:rsidRPr="00CE15D1">
              <w:rPr>
                <w:rFonts w:ascii="Tahoma" w:eastAsia="Times New Roman" w:hAnsi="Tahoma" w:cs="Tahoma"/>
                <w:b/>
                <w:bCs/>
                <w:szCs w:val="22"/>
                <w:rPrChange w:id="1965" w:author="Celeste Baldwin" w:date="2025-02-14T12:12:00Z" w16du:dateUtc="2025-02-14T22:12:00Z">
                  <w:rPr>
                    <w:rFonts w:ascii="Tahoma" w:eastAsia="Times New Roman" w:hAnsi="Tahoma" w:cs="Tahoma"/>
                    <w:b/>
                    <w:bCs/>
                    <w:sz w:val="16"/>
                    <w:szCs w:val="16"/>
                  </w:rPr>
                </w:rPrChange>
              </w:rPr>
              <w:t>B.</w:t>
            </w:r>
            <w:r w:rsidRPr="00CE15D1">
              <w:rPr>
                <w:rFonts w:ascii="Tahoma" w:eastAsia="Times New Roman" w:hAnsi="Tahoma" w:cs="Tahoma"/>
                <w:b/>
                <w:bCs/>
                <w:szCs w:val="22"/>
                <w:rPrChange w:id="1966" w:author="Celeste Baldwin" w:date="2025-02-14T12:12:00Z" w16du:dateUtc="2025-02-14T22:12:00Z">
                  <w:rPr>
                    <w:rFonts w:ascii="Tahoma" w:eastAsia="Times New Roman" w:hAnsi="Tahoma" w:cs="Tahoma"/>
                    <w:b/>
                    <w:bCs/>
                    <w:sz w:val="16"/>
                    <w:szCs w:val="16"/>
                  </w:rPr>
                </w:rPrChange>
              </w:rPr>
              <w:tab/>
              <w:t>Positions and Honors</w:t>
            </w:r>
            <w:r w:rsidRPr="00CE15D1">
              <w:rPr>
                <w:rFonts w:ascii="Tahoma" w:eastAsia="Times New Roman" w:hAnsi="Tahoma" w:cs="Tahoma"/>
                <w:b/>
                <w:bCs/>
                <w:szCs w:val="22"/>
                <w:rPrChange w:id="1967" w:author="Celeste Baldwin" w:date="2025-02-14T12:12:00Z" w16du:dateUtc="2025-02-14T22:12:00Z">
                  <w:rPr>
                    <w:rFonts w:ascii="Tahoma" w:eastAsia="Times New Roman" w:hAnsi="Tahoma" w:cs="Tahoma"/>
                    <w:b/>
                    <w:bCs/>
                    <w:sz w:val="16"/>
                    <w:szCs w:val="16"/>
                  </w:rPr>
                </w:rPrChange>
              </w:rPr>
              <w:br/>
            </w:r>
          </w:p>
          <w:p w14:paraId="0318A7CE" w14:textId="3E3BC470" w:rsidR="003B3000" w:rsidRPr="00CE15D1" w:rsidRDefault="003B3000" w:rsidP="003B3000">
            <w:pPr>
              <w:numPr>
                <w:ilvl w:val="0"/>
                <w:numId w:val="25"/>
              </w:numPr>
              <w:autoSpaceDE w:val="0"/>
              <w:autoSpaceDN w:val="0"/>
              <w:spacing w:after="0" w:line="240" w:lineRule="auto"/>
              <w:rPr>
                <w:rFonts w:ascii="Tahoma" w:eastAsia="Times New Roman" w:hAnsi="Tahoma" w:cs="Tahoma"/>
                <w:szCs w:val="22"/>
                <w:lang w:bidi="en-US"/>
                <w:rPrChange w:id="1968" w:author="Celeste Baldwin" w:date="2025-02-14T12:12:00Z" w16du:dateUtc="2025-02-14T22:12:00Z">
                  <w:rPr>
                    <w:rFonts w:ascii="Tahoma" w:eastAsia="Times New Roman" w:hAnsi="Tahoma" w:cs="Tahoma"/>
                    <w:sz w:val="16"/>
                    <w:szCs w:val="16"/>
                    <w:lang w:bidi="en-US"/>
                  </w:rPr>
                </w:rPrChange>
              </w:rPr>
            </w:pPr>
            <w:r w:rsidRPr="00CE15D1">
              <w:rPr>
                <w:rFonts w:ascii="Tahoma" w:eastAsia="Times New Roman" w:hAnsi="Tahoma" w:cs="Tahoma"/>
                <w:szCs w:val="22"/>
                <w:lang w:bidi="en-US"/>
                <w:rPrChange w:id="1969" w:author="Celeste Baldwin" w:date="2025-02-14T12:12:00Z" w16du:dateUtc="2025-02-14T22:12:00Z">
                  <w:rPr>
                    <w:rFonts w:ascii="Tahoma" w:eastAsia="Times New Roman" w:hAnsi="Tahoma" w:cs="Tahoma"/>
                    <w:sz w:val="16"/>
                    <w:szCs w:val="16"/>
                    <w:lang w:bidi="en-US"/>
                  </w:rPr>
                </w:rPrChange>
              </w:rPr>
              <w:t>Registered Nurse (BSN-RN, A</w:t>
            </w:r>
            <w:ins w:id="1970" w:author="Celeste Baldwin" w:date="2025-02-14T13:56:00Z" w16du:dateUtc="2025-02-14T23:56:00Z">
              <w:r w:rsidR="001802B3">
                <w:rPr>
                  <w:rFonts w:ascii="Tahoma" w:eastAsia="Times New Roman" w:hAnsi="Tahoma" w:cs="Tahoma"/>
                  <w:szCs w:val="22"/>
                  <w:lang w:bidi="en-US"/>
                </w:rPr>
                <w:t>DN</w:t>
              </w:r>
            </w:ins>
            <w:del w:id="1971" w:author="Celeste Baldwin" w:date="2025-02-14T13:56:00Z" w16du:dateUtc="2025-02-14T23:56:00Z">
              <w:r w:rsidRPr="00CE15D1" w:rsidDel="001802B3">
                <w:rPr>
                  <w:rFonts w:ascii="Tahoma" w:eastAsia="Times New Roman" w:hAnsi="Tahoma" w:cs="Tahoma"/>
                  <w:szCs w:val="22"/>
                  <w:lang w:bidi="en-US"/>
                  <w:rPrChange w:id="1972" w:author="Celeste Baldwin" w:date="2025-02-14T12:12:00Z" w16du:dateUtc="2025-02-14T22:12:00Z">
                    <w:rPr>
                      <w:rFonts w:ascii="Tahoma" w:eastAsia="Times New Roman" w:hAnsi="Tahoma" w:cs="Tahoma"/>
                      <w:sz w:val="16"/>
                      <w:szCs w:val="16"/>
                      <w:lang w:bidi="en-US"/>
                    </w:rPr>
                  </w:rPrChange>
                </w:rPr>
                <w:delText>ND</w:delText>
              </w:r>
            </w:del>
            <w:r w:rsidRPr="00CE15D1">
              <w:rPr>
                <w:rFonts w:ascii="Tahoma" w:eastAsia="Times New Roman" w:hAnsi="Tahoma" w:cs="Tahoma"/>
                <w:szCs w:val="22"/>
                <w:lang w:bidi="en-US"/>
                <w:rPrChange w:id="1973" w:author="Celeste Baldwin" w:date="2025-02-14T12:12:00Z" w16du:dateUtc="2025-02-14T22:12:00Z">
                  <w:rPr>
                    <w:rFonts w:ascii="Tahoma" w:eastAsia="Times New Roman" w:hAnsi="Tahoma" w:cs="Tahoma"/>
                    <w:sz w:val="16"/>
                    <w:szCs w:val="16"/>
                    <w:lang w:bidi="en-US"/>
                  </w:rPr>
                </w:rPrChange>
              </w:rPr>
              <w:t>-RN), 2012.</w:t>
            </w:r>
          </w:p>
          <w:p w14:paraId="63EA3FA2" w14:textId="7F8E7A65" w:rsidR="003B3000" w:rsidRPr="00CE15D1" w:rsidRDefault="003B3000" w:rsidP="003B3000">
            <w:pPr>
              <w:numPr>
                <w:ilvl w:val="0"/>
                <w:numId w:val="25"/>
              </w:numPr>
              <w:autoSpaceDE w:val="0"/>
              <w:autoSpaceDN w:val="0"/>
              <w:spacing w:after="0" w:line="240" w:lineRule="auto"/>
              <w:rPr>
                <w:rFonts w:ascii="Tahoma" w:eastAsia="Times New Roman" w:hAnsi="Tahoma" w:cs="Tahoma"/>
                <w:szCs w:val="22"/>
                <w:lang w:bidi="en-US"/>
                <w:rPrChange w:id="1974" w:author="Celeste Baldwin" w:date="2025-02-14T12:12:00Z" w16du:dateUtc="2025-02-14T22:12:00Z">
                  <w:rPr>
                    <w:rFonts w:ascii="Tahoma" w:eastAsia="Times New Roman" w:hAnsi="Tahoma" w:cs="Tahoma"/>
                    <w:sz w:val="16"/>
                    <w:szCs w:val="16"/>
                    <w:lang w:bidi="en-US"/>
                  </w:rPr>
                </w:rPrChange>
              </w:rPr>
            </w:pPr>
            <w:r w:rsidRPr="00CE15D1">
              <w:rPr>
                <w:rFonts w:ascii="Tahoma" w:eastAsia="Times New Roman" w:hAnsi="Tahoma" w:cs="Tahoma"/>
                <w:szCs w:val="22"/>
                <w:lang w:bidi="en-US"/>
                <w:rPrChange w:id="1975" w:author="Celeste Baldwin" w:date="2025-02-14T12:12:00Z" w16du:dateUtc="2025-02-14T22:12:00Z">
                  <w:rPr>
                    <w:rFonts w:ascii="Tahoma" w:eastAsia="Times New Roman" w:hAnsi="Tahoma" w:cs="Tahoma"/>
                    <w:sz w:val="16"/>
                    <w:szCs w:val="16"/>
                    <w:lang w:bidi="en-US"/>
                  </w:rPr>
                </w:rPrChange>
              </w:rPr>
              <w:t xml:space="preserve">Licensed Practical Nurse </w:t>
            </w:r>
            <w:ins w:id="1976" w:author="Celeste Baldwin" w:date="2025-02-14T13:56:00Z" w16du:dateUtc="2025-02-14T23:56:00Z">
              <w:r w:rsidR="001802B3">
                <w:rPr>
                  <w:rFonts w:ascii="Tahoma" w:eastAsia="Times New Roman" w:hAnsi="Tahoma" w:cs="Tahoma"/>
                  <w:szCs w:val="22"/>
                  <w:lang w:bidi="en-US"/>
                </w:rPr>
                <w:t xml:space="preserve">(LPN) </w:t>
              </w:r>
            </w:ins>
            <w:r w:rsidRPr="00CE15D1">
              <w:rPr>
                <w:rFonts w:ascii="Tahoma" w:eastAsia="Times New Roman" w:hAnsi="Tahoma" w:cs="Tahoma"/>
                <w:szCs w:val="22"/>
                <w:lang w:bidi="en-US"/>
                <w:rPrChange w:id="1977" w:author="Celeste Baldwin" w:date="2025-02-14T12:12:00Z" w16du:dateUtc="2025-02-14T22:12:00Z">
                  <w:rPr>
                    <w:rFonts w:ascii="Tahoma" w:eastAsia="Times New Roman" w:hAnsi="Tahoma" w:cs="Tahoma"/>
                    <w:sz w:val="16"/>
                    <w:szCs w:val="16"/>
                    <w:lang w:bidi="en-US"/>
                  </w:rPr>
                </w:rPrChange>
              </w:rPr>
              <w:t>since 2004</w:t>
            </w:r>
          </w:p>
          <w:p w14:paraId="060830B6" w14:textId="77777777" w:rsidR="00DA388E" w:rsidRPr="00CE15D1" w:rsidRDefault="00DA388E" w:rsidP="00774AA6">
            <w:pPr>
              <w:autoSpaceDE w:val="0"/>
              <w:autoSpaceDN w:val="0"/>
              <w:spacing w:after="0" w:line="240" w:lineRule="auto"/>
              <w:rPr>
                <w:rFonts w:ascii="Tahoma" w:eastAsia="Times New Roman" w:hAnsi="Tahoma" w:cs="Tahoma"/>
                <w:b/>
                <w:bCs/>
                <w:szCs w:val="22"/>
                <w:rPrChange w:id="1978" w:author="Celeste Baldwin" w:date="2025-02-14T12:12:00Z" w16du:dateUtc="2025-02-14T22:12:00Z">
                  <w:rPr>
                    <w:rFonts w:ascii="Tahoma" w:eastAsia="Times New Roman" w:hAnsi="Tahoma" w:cs="Tahoma"/>
                    <w:b/>
                    <w:bCs/>
                    <w:sz w:val="16"/>
                    <w:szCs w:val="16"/>
                  </w:rPr>
                </w:rPrChange>
              </w:rPr>
            </w:pPr>
          </w:p>
          <w:p w14:paraId="03417596" w14:textId="77777777" w:rsidR="00DA388E" w:rsidRPr="00CE15D1" w:rsidRDefault="00DA388E" w:rsidP="00774AA6">
            <w:pPr>
              <w:autoSpaceDE w:val="0"/>
              <w:autoSpaceDN w:val="0"/>
              <w:spacing w:after="0" w:line="240" w:lineRule="auto"/>
              <w:rPr>
                <w:rFonts w:ascii="Tahoma" w:eastAsia="Times New Roman" w:hAnsi="Tahoma" w:cs="Tahoma"/>
                <w:szCs w:val="22"/>
                <w:rPrChange w:id="197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bCs/>
                <w:szCs w:val="22"/>
                <w:rPrChange w:id="1980" w:author="Celeste Baldwin" w:date="2025-02-14T12:12:00Z" w16du:dateUtc="2025-02-14T22:12:00Z">
                  <w:rPr>
                    <w:rFonts w:ascii="Tahoma" w:eastAsia="Times New Roman" w:hAnsi="Tahoma" w:cs="Tahoma"/>
                    <w:b/>
                    <w:bCs/>
                    <w:sz w:val="16"/>
                    <w:szCs w:val="16"/>
                  </w:rPr>
                </w:rPrChange>
              </w:rPr>
              <w:t>C.</w:t>
            </w:r>
            <w:r w:rsidRPr="00CE15D1">
              <w:rPr>
                <w:rFonts w:ascii="Tahoma" w:eastAsia="Times New Roman" w:hAnsi="Tahoma" w:cs="Tahoma"/>
                <w:b/>
                <w:bCs/>
                <w:szCs w:val="22"/>
                <w:rPrChange w:id="1981" w:author="Celeste Baldwin" w:date="2025-02-14T12:12:00Z" w16du:dateUtc="2025-02-14T22:12:00Z">
                  <w:rPr>
                    <w:rFonts w:ascii="Tahoma" w:eastAsia="Times New Roman" w:hAnsi="Tahoma" w:cs="Tahoma"/>
                    <w:b/>
                    <w:bCs/>
                    <w:sz w:val="16"/>
                    <w:szCs w:val="16"/>
                  </w:rPr>
                </w:rPrChange>
              </w:rPr>
              <w:tab/>
              <w:t>Contributions to Science</w:t>
            </w:r>
            <w:r w:rsidRPr="00CE15D1">
              <w:rPr>
                <w:rFonts w:ascii="Tahoma" w:eastAsia="Times New Roman" w:hAnsi="Tahoma" w:cs="Tahoma"/>
                <w:b/>
                <w:bCs/>
                <w:szCs w:val="22"/>
                <w:rPrChange w:id="1982" w:author="Celeste Baldwin" w:date="2025-02-14T12:12:00Z" w16du:dateUtc="2025-02-14T22:12:00Z">
                  <w:rPr>
                    <w:rFonts w:ascii="Tahoma" w:eastAsia="Times New Roman" w:hAnsi="Tahoma" w:cs="Tahoma"/>
                    <w:b/>
                    <w:bCs/>
                    <w:sz w:val="16"/>
                    <w:szCs w:val="16"/>
                  </w:rPr>
                </w:rPrChange>
              </w:rPr>
              <w:br/>
            </w:r>
          </w:p>
          <w:p w14:paraId="283BB58F" w14:textId="77777777" w:rsidR="003B3000" w:rsidRPr="00CE15D1" w:rsidRDefault="003B3000" w:rsidP="003B3000">
            <w:pPr>
              <w:numPr>
                <w:ilvl w:val="0"/>
                <w:numId w:val="25"/>
              </w:numPr>
              <w:autoSpaceDE w:val="0"/>
              <w:autoSpaceDN w:val="0"/>
              <w:spacing w:after="0" w:line="240" w:lineRule="auto"/>
              <w:rPr>
                <w:rFonts w:ascii="Tahoma" w:eastAsia="Times New Roman" w:hAnsi="Tahoma" w:cs="Tahoma"/>
                <w:szCs w:val="22"/>
                <w:lang w:bidi="en-US"/>
                <w:rPrChange w:id="1983" w:author="Celeste Baldwin" w:date="2025-02-14T12:12:00Z" w16du:dateUtc="2025-02-14T22:12:00Z">
                  <w:rPr>
                    <w:rFonts w:ascii="Tahoma" w:eastAsia="Times New Roman" w:hAnsi="Tahoma" w:cs="Tahoma"/>
                    <w:sz w:val="16"/>
                    <w:szCs w:val="16"/>
                    <w:lang w:bidi="en-US"/>
                  </w:rPr>
                </w:rPrChange>
              </w:rPr>
            </w:pPr>
            <w:r w:rsidRPr="00CE15D1">
              <w:rPr>
                <w:rFonts w:ascii="Tahoma" w:eastAsia="Times New Roman" w:hAnsi="Tahoma" w:cs="Tahoma"/>
                <w:szCs w:val="22"/>
                <w:lang w:bidi="en-US"/>
                <w:rPrChange w:id="1984" w:author="Celeste Baldwin" w:date="2025-02-14T12:12:00Z" w16du:dateUtc="2025-02-14T22:12:00Z">
                  <w:rPr>
                    <w:rFonts w:ascii="Tahoma" w:eastAsia="Times New Roman" w:hAnsi="Tahoma" w:cs="Tahoma"/>
                    <w:sz w:val="16"/>
                    <w:szCs w:val="16"/>
                    <w:lang w:bidi="en-US"/>
                  </w:rPr>
                </w:rPrChange>
              </w:rPr>
              <w:t>Sigma Theta Tau International Honor Society of Nursing: Member of Pi Epsilon at-Large Chapter Emmanuel College, Laboure College of Health Care, Regis College</w:t>
            </w:r>
          </w:p>
          <w:p w14:paraId="5B8FDBBA" w14:textId="77777777" w:rsidR="00DA388E" w:rsidRPr="00CE15D1" w:rsidRDefault="00DA388E" w:rsidP="00774AA6">
            <w:pPr>
              <w:spacing w:after="0" w:line="240" w:lineRule="auto"/>
              <w:rPr>
                <w:rFonts w:ascii="Tahoma" w:eastAsia="Times New Roman" w:hAnsi="Tahoma" w:cs="Tahoma"/>
                <w:szCs w:val="22"/>
                <w:rPrChange w:id="198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bCs/>
                <w:szCs w:val="22"/>
                <w:rPrChange w:id="1986" w:author="Celeste Baldwin" w:date="2025-02-14T12:12:00Z" w16du:dateUtc="2025-02-14T22:12:00Z">
                  <w:rPr>
                    <w:rFonts w:ascii="Tahoma" w:eastAsia="Times New Roman" w:hAnsi="Tahoma" w:cs="Tahoma"/>
                    <w:b/>
                    <w:bCs/>
                    <w:sz w:val="16"/>
                    <w:szCs w:val="16"/>
                  </w:rPr>
                </w:rPrChange>
              </w:rPr>
              <w:t>D.</w:t>
            </w:r>
            <w:r w:rsidRPr="00CE15D1">
              <w:rPr>
                <w:rFonts w:ascii="Tahoma" w:eastAsia="Times New Roman" w:hAnsi="Tahoma" w:cs="Tahoma"/>
                <w:b/>
                <w:bCs/>
                <w:szCs w:val="22"/>
                <w:rPrChange w:id="1987" w:author="Celeste Baldwin" w:date="2025-02-14T12:12:00Z" w16du:dateUtc="2025-02-14T22:12:00Z">
                  <w:rPr>
                    <w:rFonts w:ascii="Tahoma" w:eastAsia="Times New Roman" w:hAnsi="Tahoma" w:cs="Tahoma"/>
                    <w:b/>
                    <w:bCs/>
                    <w:sz w:val="16"/>
                    <w:szCs w:val="16"/>
                  </w:rPr>
                </w:rPrChange>
              </w:rPr>
              <w:tab/>
              <w:t>Additional Information: Research Support and/or Scholastic Performance</w:t>
            </w:r>
            <w:r w:rsidRPr="00CE15D1">
              <w:rPr>
                <w:rFonts w:ascii="Tahoma" w:eastAsia="Times New Roman" w:hAnsi="Tahoma" w:cs="Tahoma"/>
                <w:szCs w:val="22"/>
                <w:rPrChange w:id="1988" w:author="Celeste Baldwin" w:date="2025-02-14T12:12:00Z" w16du:dateUtc="2025-02-14T22:12:00Z">
                  <w:rPr>
                    <w:rFonts w:ascii="Tahoma" w:eastAsia="Times New Roman" w:hAnsi="Tahoma" w:cs="Tahoma"/>
                    <w:sz w:val="16"/>
                    <w:szCs w:val="16"/>
                  </w:rPr>
                </w:rPrChange>
              </w:rPr>
              <w:t xml:space="preserve"> </w:t>
            </w:r>
          </w:p>
          <w:p w14:paraId="38ED4302" w14:textId="77777777" w:rsidR="00DA388E" w:rsidRPr="00CE15D1" w:rsidRDefault="00DA388E" w:rsidP="00774AA6">
            <w:pPr>
              <w:spacing w:after="0" w:line="240" w:lineRule="auto"/>
              <w:rPr>
                <w:rFonts w:ascii="Tahoma" w:eastAsia="Times New Roman" w:hAnsi="Tahoma" w:cs="Tahoma"/>
                <w:szCs w:val="22"/>
                <w:rPrChange w:id="1989" w:author="Celeste Baldwin" w:date="2025-02-14T12:12:00Z" w16du:dateUtc="2025-02-14T22:12:00Z">
                  <w:rPr>
                    <w:rFonts w:ascii="Tahoma" w:eastAsia="Times New Roman" w:hAnsi="Tahoma" w:cs="Tahoma"/>
                    <w:sz w:val="16"/>
                    <w:szCs w:val="16"/>
                  </w:rPr>
                </w:rPrChange>
              </w:rPr>
            </w:pPr>
          </w:p>
          <w:p w14:paraId="013085A9" w14:textId="77777777" w:rsidR="00DA388E" w:rsidRPr="00CE15D1" w:rsidRDefault="00DA388E" w:rsidP="00774AA6">
            <w:pPr>
              <w:spacing w:after="0" w:line="240" w:lineRule="auto"/>
              <w:rPr>
                <w:rFonts w:ascii="Tahoma" w:eastAsia="Times New Roman" w:hAnsi="Tahoma" w:cs="Tahoma"/>
                <w:szCs w:val="22"/>
                <w:rPrChange w:id="1990" w:author="Celeste Baldwin" w:date="2025-02-14T12:12:00Z" w16du:dateUtc="2025-02-14T22:12:00Z">
                  <w:rPr>
                    <w:rFonts w:ascii="Tahoma" w:eastAsia="Times New Roman" w:hAnsi="Tahoma" w:cs="Tahoma"/>
                    <w:sz w:val="16"/>
                    <w:szCs w:val="16"/>
                  </w:rPr>
                </w:rPrChange>
              </w:rPr>
            </w:pPr>
          </w:p>
          <w:tbl>
            <w:tblPr>
              <w:tblW w:w="1086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9584"/>
            </w:tblGrid>
            <w:tr w:rsidR="00191FB8" w:rsidRPr="008A3DF9" w14:paraId="71D73F2E" w14:textId="77777777" w:rsidTr="00191FB8">
              <w:trPr>
                <w:trHeight w:val="337"/>
                <w:ins w:id="1991" w:author="Celeste Baldwin" w:date="2025-02-14T14:10:00Z"/>
              </w:trPr>
              <w:tc>
                <w:tcPr>
                  <w:tcW w:w="10862" w:type="dxa"/>
                  <w:tcBorders>
                    <w:top w:val="single" w:sz="4" w:space="0" w:color="auto"/>
                    <w:left w:val="single" w:sz="4" w:space="0" w:color="auto"/>
                    <w:bottom w:val="single" w:sz="4" w:space="0" w:color="auto"/>
                    <w:right w:val="single" w:sz="4" w:space="0" w:color="auto"/>
                  </w:tcBorders>
                  <w:vAlign w:val="center"/>
                </w:tcPr>
                <w:p w14:paraId="355815DF" w14:textId="77777777" w:rsidR="00191FB8" w:rsidRPr="008A3DF9" w:rsidRDefault="00191FB8" w:rsidP="00191FB8">
                  <w:pPr>
                    <w:numPr>
                      <w:ilvl w:val="0"/>
                      <w:numId w:val="27"/>
                    </w:numPr>
                    <w:spacing w:after="0" w:line="240" w:lineRule="auto"/>
                    <w:rPr>
                      <w:ins w:id="1992" w:author="Celeste Baldwin" w:date="2025-02-14T14:10:00Z" w16du:dateUtc="2025-02-15T00:10:00Z"/>
                      <w:rFonts w:ascii="Tahoma" w:hAnsi="Tahoma" w:cs="Tahoma"/>
                      <w:sz w:val="20"/>
                    </w:rPr>
                  </w:pPr>
                  <w:ins w:id="1993" w:author="Celeste Baldwin" w:date="2025-02-14T14:10:00Z" w16du:dateUtc="2025-02-15T00:10:00Z">
                    <w:r w:rsidRPr="008A3DF9">
                      <w:rPr>
                        <w:rFonts w:ascii="Tahoma" w:hAnsi="Tahoma" w:cs="Tahoma"/>
                        <w:b/>
                        <w:sz w:val="20"/>
                      </w:rPr>
                      <w:t xml:space="preserve">Project Chair Experience.  </w:t>
                    </w:r>
                    <w:r w:rsidRPr="008A3DF9">
                      <w:rPr>
                        <w:rFonts w:ascii="Tahoma" w:hAnsi="Tahoma" w:cs="Tahoma"/>
                        <w:sz w:val="20"/>
                      </w:rPr>
                      <w:t>Please complete the NIH Bio Sketch below for the DNP Faculty.</w:t>
                    </w:r>
                  </w:ins>
                </w:p>
                <w:p w14:paraId="0F4BEC13" w14:textId="77777777" w:rsidR="00191FB8" w:rsidRPr="008A3DF9" w:rsidRDefault="00191FB8" w:rsidP="00191FB8">
                  <w:pPr>
                    <w:ind w:left="360"/>
                    <w:jc w:val="center"/>
                    <w:rPr>
                      <w:ins w:id="1994" w:author="Celeste Baldwin" w:date="2025-02-14T14:10:00Z" w16du:dateUtc="2025-02-15T00:10:00Z"/>
                      <w:rFonts w:ascii="Tahoma" w:hAnsi="Tahoma" w:cs="Tahoma"/>
                      <w:b/>
                      <w:bCs/>
                      <w:sz w:val="20"/>
                    </w:rPr>
                  </w:pPr>
                  <w:ins w:id="1995" w:author="Celeste Baldwin" w:date="2025-02-14T14:10:00Z" w16du:dateUtc="2025-02-15T00:10:00Z">
                    <w:r w:rsidRPr="008A3DF9">
                      <w:rPr>
                        <w:rFonts w:ascii="Tahoma" w:hAnsi="Tahoma" w:cs="Tahoma"/>
                        <w:b/>
                        <w:bCs/>
                        <w:sz w:val="20"/>
                      </w:rPr>
                      <w:t>BIOGRAPHICAL SKETCH for DNP Project Chair</w:t>
                    </w:r>
                  </w:ins>
                </w:p>
                <w:p w14:paraId="6EAC4321" w14:textId="77777777" w:rsidR="00191FB8" w:rsidRPr="008A3DF9" w:rsidRDefault="00191FB8" w:rsidP="00191FB8">
                  <w:pPr>
                    <w:pStyle w:val="HeadingNote"/>
                    <w:rPr>
                      <w:ins w:id="1996" w:author="Celeste Baldwin" w:date="2025-02-14T14:10:00Z" w16du:dateUtc="2025-02-15T00:10:00Z"/>
                      <w:rFonts w:ascii="Tahoma" w:hAnsi="Tahoma" w:cs="Tahoma"/>
                      <w:sz w:val="20"/>
                      <w:szCs w:val="20"/>
                    </w:rPr>
                  </w:pPr>
                  <w:ins w:id="1997" w:author="Celeste Baldwin" w:date="2025-02-14T14:10:00Z" w16du:dateUtc="2025-02-15T00:10:00Z">
                    <w:r w:rsidRPr="008A3DF9">
                      <w:rPr>
                        <w:rFonts w:ascii="Tahoma" w:hAnsi="Tahoma" w:cs="Tahoma"/>
                        <w:sz w:val="20"/>
                        <w:szCs w:val="20"/>
                      </w:rPr>
                      <w:t>Provide the following information for the PI and other significant contributors.</w:t>
                    </w:r>
                    <w:r w:rsidRPr="008A3DF9">
                      <w:rPr>
                        <w:rFonts w:ascii="Tahoma" w:hAnsi="Tahoma" w:cs="Tahoma"/>
                        <w:sz w:val="20"/>
                        <w:szCs w:val="20"/>
                      </w:rPr>
                      <w:br w:type="textWrapping" w:clear="all"/>
                      <w:t xml:space="preserve">Follow this format for each person.  </w:t>
                    </w:r>
                    <w:r w:rsidRPr="008A3DF9">
                      <w:rPr>
                        <w:rFonts w:ascii="Tahoma" w:hAnsi="Tahoma" w:cs="Tahoma"/>
                        <w:b/>
                        <w:bCs/>
                        <w:sz w:val="20"/>
                        <w:szCs w:val="20"/>
                      </w:rPr>
                      <w:t>DO NOT EXCEED ONE PAGE.</w:t>
                    </w:r>
                  </w:ins>
                </w:p>
                <w:p w14:paraId="61984BF6" w14:textId="77777777" w:rsidR="00191FB8" w:rsidRPr="008A3DF9" w:rsidRDefault="00191FB8" w:rsidP="00191FB8">
                  <w:pPr>
                    <w:pStyle w:val="FormFieldCaption1"/>
                    <w:pBdr>
                      <w:between w:val="single" w:sz="4" w:space="1" w:color="auto"/>
                    </w:pBdr>
                    <w:rPr>
                      <w:ins w:id="1998" w:author="Celeste Baldwin" w:date="2025-02-14T14:10:00Z" w16du:dateUtc="2025-02-15T00:10:00Z"/>
                      <w:rFonts w:ascii="Tahoma" w:hAnsi="Tahoma" w:cs="Tahoma"/>
                      <w:sz w:val="20"/>
                      <w:szCs w:val="20"/>
                    </w:rPr>
                  </w:pPr>
                  <w:ins w:id="1999" w:author="Celeste Baldwin" w:date="2025-02-14T14:10:00Z" w16du:dateUtc="2025-02-15T00:10:00Z">
                    <w:r w:rsidRPr="008A3DF9">
                      <w:rPr>
                        <w:rFonts w:ascii="Tahoma" w:hAnsi="Tahoma" w:cs="Tahoma"/>
                        <w:sz w:val="20"/>
                        <w:szCs w:val="20"/>
                      </w:rPr>
                      <w:t>NAME: Celeste M. Baldwin, Ph.D., APRN, CNS</w:t>
                    </w:r>
                  </w:ins>
                </w:p>
                <w:p w14:paraId="2AA709B0" w14:textId="77777777" w:rsidR="00191FB8" w:rsidRPr="008A3DF9" w:rsidRDefault="00191FB8" w:rsidP="00191FB8">
                  <w:pPr>
                    <w:pStyle w:val="FormFieldCaption1"/>
                    <w:pBdr>
                      <w:between w:val="single" w:sz="4" w:space="1" w:color="auto"/>
                    </w:pBdr>
                    <w:rPr>
                      <w:ins w:id="2000" w:author="Celeste Baldwin" w:date="2025-02-14T14:10:00Z" w16du:dateUtc="2025-02-15T00:10:00Z"/>
                      <w:rFonts w:ascii="Tahoma" w:hAnsi="Tahoma" w:cs="Tahoma"/>
                      <w:sz w:val="20"/>
                      <w:szCs w:val="20"/>
                    </w:rPr>
                  </w:pPr>
                  <w:ins w:id="2001" w:author="Celeste Baldwin" w:date="2025-02-14T14:10:00Z" w16du:dateUtc="2025-02-15T00:10:00Z">
                    <w:r w:rsidRPr="008A3DF9">
                      <w:rPr>
                        <w:rFonts w:ascii="Tahoma" w:hAnsi="Tahoma" w:cs="Tahoma"/>
                        <w:sz w:val="20"/>
                        <w:szCs w:val="20"/>
                      </w:rPr>
                      <w:t>POSITION TITLE:  Assistant Professor for the Online DNP Program</w:t>
                    </w:r>
                  </w:ins>
                </w:p>
                <w:p w14:paraId="652B7F4D" w14:textId="77777777" w:rsidR="00191FB8" w:rsidRPr="008A3DF9" w:rsidRDefault="00191FB8" w:rsidP="00191FB8">
                  <w:pPr>
                    <w:pStyle w:val="FormFieldCaption1"/>
                    <w:pBdr>
                      <w:between w:val="single" w:sz="4" w:space="1" w:color="auto"/>
                    </w:pBdr>
                    <w:rPr>
                      <w:ins w:id="2002" w:author="Celeste Baldwin" w:date="2025-02-14T14:10:00Z" w16du:dateUtc="2025-02-15T00:10:00Z"/>
                      <w:rFonts w:ascii="Tahoma" w:hAnsi="Tahoma" w:cs="Tahoma"/>
                      <w:sz w:val="20"/>
                      <w:szCs w:val="20"/>
                    </w:rPr>
                  </w:pPr>
                  <w:ins w:id="2003" w:author="Celeste Baldwin" w:date="2025-02-14T14:10:00Z" w16du:dateUtc="2025-02-15T00:10:00Z">
                    <w:r w:rsidRPr="008A3DF9">
                      <w:rPr>
                        <w:rFonts w:ascii="Tahoma" w:hAnsi="Tahoma" w:cs="Tahoma"/>
                        <w:sz w:val="20"/>
                        <w:szCs w:val="20"/>
                      </w:rPr>
                      <w:t xml:space="preserve">EDUCATION/TRAINING </w:t>
                    </w:r>
                    <w:r w:rsidRPr="008A3DF9">
                      <w:rPr>
                        <w:rStyle w:val="Emphasis"/>
                        <w:rFonts w:ascii="Tahoma" w:hAnsi="Tahoma" w:cs="Tahoma"/>
                        <w:sz w:val="20"/>
                        <w:szCs w:val="20"/>
                      </w:rPr>
                      <w:t>(Begin with baccalaureate or other initial professional education, such as nursing, include postdoctoral training and residency training if applicable. Add/delete rows as necessary.)</w:t>
                    </w:r>
                  </w:ins>
                </w:p>
                <w:tbl>
                  <w:tblPr>
                    <w:tblW w:w="10836" w:type="dxa"/>
                    <w:tblBorders>
                      <w:top w:val="single" w:sz="4" w:space="0" w:color="auto"/>
                      <w:insideV w:val="single" w:sz="4" w:space="0" w:color="auto"/>
                    </w:tblBorders>
                    <w:tblLook w:val="0000" w:firstRow="0" w:lastRow="0" w:firstColumn="0" w:lastColumn="0" w:noHBand="0" w:noVBand="0"/>
                  </w:tblPr>
                  <w:tblGrid>
                    <w:gridCol w:w="5209"/>
                    <w:gridCol w:w="1459"/>
                    <w:gridCol w:w="1582"/>
                    <w:gridCol w:w="2586"/>
                  </w:tblGrid>
                  <w:tr w:rsidR="00191FB8" w:rsidRPr="008A3DF9" w14:paraId="3E609E80" w14:textId="77777777" w:rsidTr="00D342A9">
                    <w:trPr>
                      <w:cantSplit/>
                      <w:tblHeader/>
                      <w:ins w:id="2004" w:author="Celeste Baldwin" w:date="2025-02-14T14:10:00Z"/>
                    </w:trPr>
                    <w:tc>
                      <w:tcPr>
                        <w:tcW w:w="5220" w:type="dxa"/>
                        <w:tcBorders>
                          <w:top w:val="single" w:sz="4" w:space="0" w:color="auto"/>
                          <w:left w:val="nil"/>
                          <w:bottom w:val="single" w:sz="4" w:space="0" w:color="auto"/>
                        </w:tcBorders>
                        <w:vAlign w:val="center"/>
                      </w:tcPr>
                      <w:p w14:paraId="50BF890F" w14:textId="77777777" w:rsidR="00191FB8" w:rsidRPr="008A3DF9" w:rsidRDefault="00191FB8" w:rsidP="00191FB8">
                        <w:pPr>
                          <w:pStyle w:val="FormFieldCaption"/>
                          <w:jc w:val="center"/>
                          <w:rPr>
                            <w:ins w:id="2005" w:author="Celeste Baldwin" w:date="2025-02-14T14:10:00Z" w16du:dateUtc="2025-02-15T00:10:00Z"/>
                            <w:rFonts w:ascii="Tahoma" w:hAnsi="Tahoma" w:cs="Tahoma"/>
                            <w:sz w:val="20"/>
                            <w:szCs w:val="20"/>
                          </w:rPr>
                        </w:pPr>
                        <w:ins w:id="2006" w:author="Celeste Baldwin" w:date="2025-02-14T14:10:00Z" w16du:dateUtc="2025-02-15T00:10:00Z">
                          <w:r w:rsidRPr="008A3DF9">
                            <w:rPr>
                              <w:rFonts w:ascii="Tahoma" w:hAnsi="Tahoma" w:cs="Tahoma"/>
                              <w:sz w:val="20"/>
                              <w:szCs w:val="20"/>
                            </w:rPr>
                            <w:t>INSTITUTION AND LOCATION</w:t>
                          </w:r>
                        </w:ins>
                      </w:p>
                    </w:tc>
                    <w:tc>
                      <w:tcPr>
                        <w:tcW w:w="1440" w:type="dxa"/>
                        <w:tcBorders>
                          <w:top w:val="single" w:sz="4" w:space="0" w:color="auto"/>
                          <w:bottom w:val="single" w:sz="4" w:space="0" w:color="auto"/>
                        </w:tcBorders>
                        <w:vAlign w:val="center"/>
                      </w:tcPr>
                      <w:p w14:paraId="5EF9E75A" w14:textId="77777777" w:rsidR="00191FB8" w:rsidRPr="008A3DF9" w:rsidRDefault="00191FB8" w:rsidP="00191FB8">
                        <w:pPr>
                          <w:pStyle w:val="FormFieldCaption"/>
                          <w:jc w:val="center"/>
                          <w:rPr>
                            <w:ins w:id="2007" w:author="Celeste Baldwin" w:date="2025-02-14T14:10:00Z" w16du:dateUtc="2025-02-15T00:10:00Z"/>
                            <w:rFonts w:ascii="Tahoma" w:hAnsi="Tahoma" w:cs="Tahoma"/>
                            <w:sz w:val="20"/>
                            <w:szCs w:val="20"/>
                          </w:rPr>
                        </w:pPr>
                        <w:ins w:id="2008" w:author="Celeste Baldwin" w:date="2025-02-14T14:10:00Z" w16du:dateUtc="2025-02-15T00:10:00Z">
                          <w:r w:rsidRPr="008A3DF9">
                            <w:rPr>
                              <w:rFonts w:ascii="Tahoma" w:hAnsi="Tahoma" w:cs="Tahoma"/>
                              <w:sz w:val="20"/>
                              <w:szCs w:val="20"/>
                            </w:rPr>
                            <w:t>DEGREE</w:t>
                          </w:r>
                        </w:ins>
                      </w:p>
                      <w:p w14:paraId="342D5EE8" w14:textId="77777777" w:rsidR="00191FB8" w:rsidRPr="008A3DF9" w:rsidRDefault="00191FB8" w:rsidP="00191FB8">
                        <w:pPr>
                          <w:pStyle w:val="FormFieldCaption"/>
                          <w:jc w:val="center"/>
                          <w:rPr>
                            <w:ins w:id="2009" w:author="Celeste Baldwin" w:date="2025-02-14T14:10:00Z" w16du:dateUtc="2025-02-15T00:10:00Z"/>
                            <w:rStyle w:val="Emphasis"/>
                            <w:rFonts w:ascii="Tahoma" w:hAnsi="Tahoma" w:cs="Tahoma"/>
                            <w:sz w:val="20"/>
                            <w:szCs w:val="20"/>
                          </w:rPr>
                        </w:pPr>
                        <w:ins w:id="2010" w:author="Celeste Baldwin" w:date="2025-02-14T14:10:00Z" w16du:dateUtc="2025-02-15T00:10:00Z">
                          <w:r w:rsidRPr="008A3DF9">
                            <w:rPr>
                              <w:rStyle w:val="Emphasis"/>
                              <w:rFonts w:ascii="Tahoma" w:hAnsi="Tahoma" w:cs="Tahoma"/>
                              <w:sz w:val="20"/>
                              <w:szCs w:val="20"/>
                            </w:rPr>
                            <w:t>(if applicable)</w:t>
                          </w:r>
                        </w:ins>
                      </w:p>
                      <w:p w14:paraId="4B9EC3BF" w14:textId="77777777" w:rsidR="00191FB8" w:rsidRPr="008A3DF9" w:rsidRDefault="00191FB8" w:rsidP="00191FB8">
                        <w:pPr>
                          <w:pStyle w:val="FormFieldCaption"/>
                          <w:rPr>
                            <w:ins w:id="2011" w:author="Celeste Baldwin" w:date="2025-02-14T14:10:00Z" w16du:dateUtc="2025-02-15T00:10:00Z"/>
                            <w:rFonts w:ascii="Tahoma" w:hAnsi="Tahoma" w:cs="Tahoma"/>
                            <w:sz w:val="20"/>
                            <w:szCs w:val="20"/>
                          </w:rPr>
                        </w:pPr>
                      </w:p>
                    </w:tc>
                    <w:tc>
                      <w:tcPr>
                        <w:tcW w:w="1584" w:type="dxa"/>
                        <w:tcBorders>
                          <w:top w:val="single" w:sz="4" w:space="0" w:color="auto"/>
                          <w:bottom w:val="single" w:sz="4" w:space="0" w:color="auto"/>
                        </w:tcBorders>
                        <w:vAlign w:val="center"/>
                      </w:tcPr>
                      <w:p w14:paraId="24C84B95" w14:textId="77777777" w:rsidR="00191FB8" w:rsidRPr="008A3DF9" w:rsidRDefault="00191FB8" w:rsidP="00191FB8">
                        <w:pPr>
                          <w:pStyle w:val="FormFieldCaption"/>
                          <w:jc w:val="center"/>
                          <w:rPr>
                            <w:ins w:id="2012" w:author="Celeste Baldwin" w:date="2025-02-14T14:10:00Z" w16du:dateUtc="2025-02-15T00:10:00Z"/>
                            <w:rFonts w:ascii="Tahoma" w:hAnsi="Tahoma" w:cs="Tahoma"/>
                            <w:sz w:val="20"/>
                            <w:szCs w:val="20"/>
                          </w:rPr>
                        </w:pPr>
                        <w:ins w:id="2013" w:author="Celeste Baldwin" w:date="2025-02-14T14:10:00Z" w16du:dateUtc="2025-02-15T00:10:00Z">
                          <w:r w:rsidRPr="008A3DF9">
                            <w:rPr>
                              <w:rFonts w:ascii="Tahoma" w:hAnsi="Tahoma" w:cs="Tahoma"/>
                              <w:sz w:val="20"/>
                              <w:szCs w:val="20"/>
                            </w:rPr>
                            <w:t>Completion Date</w:t>
                          </w:r>
                        </w:ins>
                      </w:p>
                      <w:p w14:paraId="33085AC3" w14:textId="77777777" w:rsidR="00191FB8" w:rsidRPr="008A3DF9" w:rsidRDefault="00191FB8" w:rsidP="00191FB8">
                        <w:pPr>
                          <w:pStyle w:val="FormFieldCaption"/>
                          <w:jc w:val="center"/>
                          <w:rPr>
                            <w:ins w:id="2014" w:author="Celeste Baldwin" w:date="2025-02-14T14:10:00Z" w16du:dateUtc="2025-02-15T00:10:00Z"/>
                            <w:rFonts w:ascii="Tahoma" w:hAnsi="Tahoma" w:cs="Tahoma"/>
                            <w:sz w:val="20"/>
                            <w:szCs w:val="20"/>
                          </w:rPr>
                        </w:pPr>
                        <w:ins w:id="2015" w:author="Celeste Baldwin" w:date="2025-02-14T14:10:00Z" w16du:dateUtc="2025-02-15T00:10:00Z">
                          <w:r w:rsidRPr="008A3DF9">
                            <w:rPr>
                              <w:rFonts w:ascii="Tahoma" w:hAnsi="Tahoma" w:cs="Tahoma"/>
                              <w:sz w:val="20"/>
                              <w:szCs w:val="20"/>
                            </w:rPr>
                            <w:t>MM/YYYY</w:t>
                          </w:r>
                        </w:ins>
                      </w:p>
                      <w:p w14:paraId="628EB731" w14:textId="77777777" w:rsidR="00191FB8" w:rsidRPr="008A3DF9" w:rsidRDefault="00191FB8" w:rsidP="00191FB8">
                        <w:pPr>
                          <w:pStyle w:val="FormFieldCaption"/>
                          <w:rPr>
                            <w:ins w:id="2016" w:author="Celeste Baldwin" w:date="2025-02-14T14:10:00Z" w16du:dateUtc="2025-02-15T00:10:00Z"/>
                            <w:rFonts w:ascii="Tahoma" w:hAnsi="Tahoma" w:cs="Tahoma"/>
                            <w:sz w:val="20"/>
                            <w:szCs w:val="20"/>
                          </w:rPr>
                        </w:pPr>
                      </w:p>
                    </w:tc>
                    <w:tc>
                      <w:tcPr>
                        <w:tcW w:w="2592" w:type="dxa"/>
                        <w:tcBorders>
                          <w:top w:val="single" w:sz="4" w:space="0" w:color="auto"/>
                          <w:bottom w:val="single" w:sz="4" w:space="0" w:color="auto"/>
                          <w:right w:val="nil"/>
                        </w:tcBorders>
                        <w:vAlign w:val="center"/>
                      </w:tcPr>
                      <w:p w14:paraId="1816B02A" w14:textId="77777777" w:rsidR="00191FB8" w:rsidRPr="008A3DF9" w:rsidRDefault="00191FB8" w:rsidP="00191FB8">
                        <w:pPr>
                          <w:pStyle w:val="FormFieldCaption"/>
                          <w:jc w:val="center"/>
                          <w:rPr>
                            <w:ins w:id="2017" w:author="Celeste Baldwin" w:date="2025-02-14T14:10:00Z" w16du:dateUtc="2025-02-15T00:10:00Z"/>
                            <w:rFonts w:ascii="Tahoma" w:hAnsi="Tahoma" w:cs="Tahoma"/>
                            <w:sz w:val="20"/>
                            <w:szCs w:val="20"/>
                          </w:rPr>
                        </w:pPr>
                        <w:ins w:id="2018" w:author="Celeste Baldwin" w:date="2025-02-14T14:10:00Z" w16du:dateUtc="2025-02-15T00:10:00Z">
                          <w:r w:rsidRPr="008A3DF9">
                            <w:rPr>
                              <w:rFonts w:ascii="Tahoma" w:hAnsi="Tahoma" w:cs="Tahoma"/>
                              <w:sz w:val="20"/>
                              <w:szCs w:val="20"/>
                            </w:rPr>
                            <w:t>FIELD OF STUDY</w:t>
                          </w:r>
                        </w:ins>
                      </w:p>
                      <w:p w14:paraId="3970FB2C" w14:textId="77777777" w:rsidR="00191FB8" w:rsidRPr="008A3DF9" w:rsidRDefault="00191FB8" w:rsidP="00191FB8">
                        <w:pPr>
                          <w:pStyle w:val="FormFieldCaption"/>
                          <w:rPr>
                            <w:ins w:id="2019" w:author="Celeste Baldwin" w:date="2025-02-14T14:10:00Z" w16du:dateUtc="2025-02-15T00:10:00Z"/>
                            <w:rFonts w:ascii="Tahoma" w:hAnsi="Tahoma" w:cs="Tahoma"/>
                            <w:sz w:val="20"/>
                            <w:szCs w:val="20"/>
                          </w:rPr>
                        </w:pPr>
                      </w:p>
                    </w:tc>
                  </w:tr>
                  <w:tr w:rsidR="00191FB8" w:rsidRPr="008A3DF9" w14:paraId="21E38749" w14:textId="77777777" w:rsidTr="00D342A9">
                    <w:trPr>
                      <w:cantSplit/>
                      <w:trHeight w:val="395"/>
                      <w:ins w:id="2020" w:author="Celeste Baldwin" w:date="2025-02-14T14:10:00Z"/>
                    </w:trPr>
                    <w:tc>
                      <w:tcPr>
                        <w:tcW w:w="5220" w:type="dxa"/>
                        <w:tcBorders>
                          <w:top w:val="single" w:sz="4" w:space="0" w:color="auto"/>
                          <w:left w:val="nil"/>
                          <w:bottom w:val="nil"/>
                        </w:tcBorders>
                      </w:tcPr>
                      <w:p w14:paraId="1BAD7456" w14:textId="77777777" w:rsidR="00191FB8" w:rsidRPr="008A3DF9" w:rsidRDefault="00191FB8" w:rsidP="00191FB8">
                        <w:pPr>
                          <w:tabs>
                            <w:tab w:val="center" w:pos="905"/>
                            <w:tab w:val="center" w:pos="3590"/>
                            <w:tab w:val="center" w:pos="5673"/>
                            <w:tab w:val="center" w:pos="6633"/>
                          </w:tabs>
                          <w:ind w:left="123"/>
                          <w:jc w:val="both"/>
                          <w:rPr>
                            <w:ins w:id="2021" w:author="Celeste Baldwin" w:date="2025-02-14T14:10:00Z" w16du:dateUtc="2025-02-15T00:10:00Z"/>
                            <w:rFonts w:ascii="Tahoma" w:hAnsi="Tahoma" w:cs="Tahoma"/>
                            <w:sz w:val="20"/>
                          </w:rPr>
                        </w:pPr>
                        <w:ins w:id="2022" w:author="Celeste Baldwin" w:date="2025-02-14T14:10:00Z" w16du:dateUtc="2025-02-15T00:10:00Z">
                          <w:r w:rsidRPr="008A3DF9">
                            <w:rPr>
                              <w:rFonts w:ascii="Tahoma" w:hAnsi="Tahoma" w:cs="Tahoma"/>
                              <w:sz w:val="20"/>
                            </w:rPr>
                            <w:t>Bowling Green State University</w:t>
                          </w:r>
                          <w:r w:rsidRPr="008A3DF9">
                            <w:rPr>
                              <w:rFonts w:ascii="Tahoma" w:hAnsi="Tahoma" w:cs="Tahoma"/>
                              <w:sz w:val="20"/>
                            </w:rPr>
                            <w:tab/>
                          </w:r>
                          <w:r w:rsidRPr="008A3DF9">
                            <w:rPr>
                              <w:rFonts w:ascii="Tahoma" w:hAnsi="Tahoma" w:cs="Tahoma"/>
                              <w:sz w:val="20"/>
                            </w:rPr>
                            <w:tab/>
                            <w:t xml:space="preserve">  </w:t>
                          </w:r>
                        </w:ins>
                      </w:p>
                      <w:p w14:paraId="6854C6EE" w14:textId="77777777" w:rsidR="00191FB8" w:rsidRPr="008A3DF9" w:rsidRDefault="00191FB8" w:rsidP="00191FB8">
                        <w:pPr>
                          <w:ind w:left="2066" w:right="11" w:hanging="1943"/>
                          <w:jc w:val="both"/>
                          <w:rPr>
                            <w:ins w:id="2023" w:author="Celeste Baldwin" w:date="2025-02-14T14:10:00Z" w16du:dateUtc="2025-02-15T00:10:00Z"/>
                            <w:rFonts w:ascii="Tahoma" w:hAnsi="Tahoma" w:cs="Tahoma"/>
                            <w:sz w:val="20"/>
                          </w:rPr>
                        </w:pPr>
                        <w:ins w:id="2024" w:author="Celeste Baldwin" w:date="2025-02-14T14:10:00Z" w16du:dateUtc="2025-02-15T00:10:00Z">
                          <w:r w:rsidRPr="008A3DF9">
                            <w:rPr>
                              <w:rFonts w:ascii="Tahoma" w:hAnsi="Tahoma" w:cs="Tahoma"/>
                              <w:sz w:val="20"/>
                            </w:rPr>
                            <w:t xml:space="preserve">Bowling Green, Ohio </w:t>
                          </w:r>
                        </w:ins>
                      </w:p>
                      <w:p w14:paraId="17608170" w14:textId="77777777" w:rsidR="00191FB8" w:rsidRPr="008A3DF9" w:rsidRDefault="00191FB8" w:rsidP="00191FB8">
                        <w:pPr>
                          <w:ind w:right="11" w:firstLine="123"/>
                          <w:jc w:val="both"/>
                          <w:rPr>
                            <w:ins w:id="2025" w:author="Celeste Baldwin" w:date="2025-02-14T14:10:00Z" w16du:dateUtc="2025-02-15T00:10:00Z"/>
                            <w:rFonts w:ascii="Tahoma" w:hAnsi="Tahoma" w:cs="Tahoma"/>
                            <w:sz w:val="20"/>
                          </w:rPr>
                        </w:pPr>
                        <w:ins w:id="2026" w:author="Celeste Baldwin" w:date="2025-02-14T14:10:00Z" w16du:dateUtc="2025-02-15T00:10:00Z">
                          <w:r w:rsidRPr="008A3DF9">
                            <w:rPr>
                              <w:rFonts w:ascii="Tahoma" w:hAnsi="Tahoma" w:cs="Tahoma"/>
                              <w:sz w:val="20"/>
                            </w:rPr>
                            <w:t>Education Administration and Supervision</w:t>
                          </w:r>
                        </w:ins>
                      </w:p>
                      <w:p w14:paraId="6C526B85" w14:textId="77777777" w:rsidR="00191FB8" w:rsidRPr="008A3DF9" w:rsidRDefault="00191FB8" w:rsidP="00191FB8">
                        <w:pPr>
                          <w:pStyle w:val="FormFieldCaption"/>
                          <w:spacing w:before="20" w:after="20"/>
                          <w:jc w:val="both"/>
                          <w:rPr>
                            <w:ins w:id="2027" w:author="Celeste Baldwin" w:date="2025-02-14T14:10:00Z" w16du:dateUtc="2025-02-15T00:10:00Z"/>
                            <w:rFonts w:ascii="Tahoma" w:hAnsi="Tahoma" w:cs="Tahoma"/>
                            <w:sz w:val="20"/>
                            <w:szCs w:val="20"/>
                          </w:rPr>
                        </w:pPr>
                      </w:p>
                    </w:tc>
                    <w:tc>
                      <w:tcPr>
                        <w:tcW w:w="1440" w:type="dxa"/>
                        <w:tcBorders>
                          <w:top w:val="single" w:sz="4" w:space="0" w:color="auto"/>
                          <w:bottom w:val="nil"/>
                        </w:tcBorders>
                      </w:tcPr>
                      <w:p w14:paraId="30F3B23F" w14:textId="77777777" w:rsidR="00191FB8" w:rsidRPr="008A3DF9" w:rsidRDefault="00191FB8" w:rsidP="00191FB8">
                        <w:pPr>
                          <w:pStyle w:val="FormFieldCaption"/>
                          <w:spacing w:before="20" w:after="20"/>
                          <w:jc w:val="center"/>
                          <w:rPr>
                            <w:ins w:id="2028" w:author="Celeste Baldwin" w:date="2025-02-14T14:10:00Z" w16du:dateUtc="2025-02-15T00:10:00Z"/>
                            <w:rFonts w:ascii="Tahoma" w:hAnsi="Tahoma" w:cs="Tahoma"/>
                            <w:sz w:val="20"/>
                            <w:szCs w:val="20"/>
                          </w:rPr>
                        </w:pPr>
                        <w:ins w:id="2029" w:author="Celeste Baldwin" w:date="2025-02-14T14:10:00Z" w16du:dateUtc="2025-02-15T00:10:00Z">
                          <w:r w:rsidRPr="008A3DF9">
                            <w:rPr>
                              <w:rFonts w:ascii="Tahoma" w:hAnsi="Tahoma" w:cs="Tahoma"/>
                              <w:sz w:val="20"/>
                              <w:szCs w:val="20"/>
                            </w:rPr>
                            <w:t>Ph.D.</w:t>
                          </w:r>
                        </w:ins>
                      </w:p>
                    </w:tc>
                    <w:tc>
                      <w:tcPr>
                        <w:tcW w:w="1584" w:type="dxa"/>
                        <w:tcBorders>
                          <w:top w:val="single" w:sz="4" w:space="0" w:color="auto"/>
                          <w:bottom w:val="nil"/>
                        </w:tcBorders>
                      </w:tcPr>
                      <w:p w14:paraId="1009E824" w14:textId="77777777" w:rsidR="00191FB8" w:rsidRPr="008A3DF9" w:rsidRDefault="00191FB8" w:rsidP="00191FB8">
                        <w:pPr>
                          <w:pStyle w:val="FormFieldCaption"/>
                          <w:spacing w:before="20" w:after="20"/>
                          <w:jc w:val="center"/>
                          <w:rPr>
                            <w:ins w:id="2030" w:author="Celeste Baldwin" w:date="2025-02-14T14:10:00Z" w16du:dateUtc="2025-02-15T00:10:00Z"/>
                            <w:rFonts w:ascii="Tahoma" w:hAnsi="Tahoma" w:cs="Tahoma"/>
                            <w:sz w:val="20"/>
                            <w:szCs w:val="20"/>
                          </w:rPr>
                        </w:pPr>
                        <w:ins w:id="2031" w:author="Celeste Baldwin" w:date="2025-02-14T14:10:00Z" w16du:dateUtc="2025-02-15T00:10:00Z">
                          <w:r w:rsidRPr="008A3DF9">
                            <w:rPr>
                              <w:rFonts w:ascii="Tahoma" w:hAnsi="Tahoma" w:cs="Tahoma"/>
                              <w:sz w:val="20"/>
                              <w:szCs w:val="20"/>
                            </w:rPr>
                            <w:t>08/1998</w:t>
                          </w:r>
                        </w:ins>
                      </w:p>
                    </w:tc>
                    <w:tc>
                      <w:tcPr>
                        <w:tcW w:w="2592" w:type="dxa"/>
                        <w:tcBorders>
                          <w:top w:val="single" w:sz="4" w:space="0" w:color="auto"/>
                          <w:bottom w:val="nil"/>
                          <w:right w:val="nil"/>
                        </w:tcBorders>
                      </w:tcPr>
                      <w:p w14:paraId="671B6AF8" w14:textId="77777777" w:rsidR="00191FB8" w:rsidRPr="008A3DF9" w:rsidRDefault="00191FB8" w:rsidP="00191FB8">
                        <w:pPr>
                          <w:pStyle w:val="FormFieldCaption"/>
                          <w:spacing w:before="20" w:after="20"/>
                          <w:rPr>
                            <w:ins w:id="2032" w:author="Celeste Baldwin" w:date="2025-02-14T14:10:00Z" w16du:dateUtc="2025-02-15T00:10:00Z"/>
                            <w:rFonts w:ascii="Tahoma" w:hAnsi="Tahoma" w:cs="Tahoma"/>
                            <w:sz w:val="20"/>
                            <w:szCs w:val="20"/>
                          </w:rPr>
                        </w:pPr>
                        <w:ins w:id="2033" w:author="Celeste Baldwin" w:date="2025-02-14T14:10:00Z" w16du:dateUtc="2025-02-15T00:10:00Z">
                          <w:r w:rsidRPr="008A3DF9">
                            <w:rPr>
                              <w:rFonts w:ascii="Tahoma" w:hAnsi="Tahoma" w:cs="Tahoma"/>
                              <w:sz w:val="20"/>
                              <w:szCs w:val="20"/>
                            </w:rPr>
                            <w:t>Education</w:t>
                          </w:r>
                          <w:r>
                            <w:rPr>
                              <w:rFonts w:ascii="Tahoma" w:hAnsi="Tahoma" w:cs="Tahoma"/>
                              <w:sz w:val="20"/>
                              <w:szCs w:val="20"/>
                            </w:rPr>
                            <w:t>al Administration</w:t>
                          </w:r>
                        </w:ins>
                      </w:p>
                    </w:tc>
                  </w:tr>
                  <w:tr w:rsidR="00191FB8" w:rsidRPr="008A3DF9" w14:paraId="5D8913A0" w14:textId="77777777" w:rsidTr="00D342A9">
                    <w:trPr>
                      <w:cantSplit/>
                      <w:trHeight w:val="395"/>
                      <w:ins w:id="2034" w:author="Celeste Baldwin" w:date="2025-02-14T14:10:00Z"/>
                    </w:trPr>
                    <w:tc>
                      <w:tcPr>
                        <w:tcW w:w="5220" w:type="dxa"/>
                        <w:tcBorders>
                          <w:top w:val="nil"/>
                          <w:left w:val="nil"/>
                          <w:bottom w:val="nil"/>
                        </w:tcBorders>
                      </w:tcPr>
                      <w:p w14:paraId="30C9B12B" w14:textId="77777777" w:rsidR="00191FB8" w:rsidRPr="008A3DF9" w:rsidRDefault="00191FB8" w:rsidP="00191FB8">
                        <w:pPr>
                          <w:pStyle w:val="FormFieldCaption"/>
                          <w:spacing w:before="20" w:after="20"/>
                          <w:rPr>
                            <w:ins w:id="2035" w:author="Celeste Baldwin" w:date="2025-02-14T14:10:00Z" w16du:dateUtc="2025-02-15T00:10:00Z"/>
                            <w:rFonts w:ascii="Tahoma" w:hAnsi="Tahoma" w:cs="Tahoma"/>
                            <w:sz w:val="20"/>
                            <w:szCs w:val="20"/>
                          </w:rPr>
                        </w:pPr>
                        <w:ins w:id="2036" w:author="Celeste Baldwin" w:date="2025-02-14T14:10:00Z" w16du:dateUtc="2025-02-15T00:10:00Z">
                          <w:r w:rsidRPr="008A3DF9">
                            <w:rPr>
                              <w:rFonts w:ascii="Tahoma" w:hAnsi="Tahoma" w:cs="Tahoma"/>
                              <w:sz w:val="20"/>
                              <w:szCs w:val="20"/>
                            </w:rPr>
                            <w:t>The University of Illinois at Chicago</w:t>
                          </w:r>
                        </w:ins>
                      </w:p>
                      <w:p w14:paraId="449E9A8F" w14:textId="77777777" w:rsidR="00191FB8" w:rsidRDefault="00191FB8" w:rsidP="00191FB8">
                        <w:pPr>
                          <w:pStyle w:val="FormFieldCaption"/>
                          <w:spacing w:before="20" w:after="20"/>
                          <w:rPr>
                            <w:ins w:id="2037" w:author="Celeste Baldwin" w:date="2025-02-14T14:10:00Z" w16du:dateUtc="2025-02-15T00:10:00Z"/>
                            <w:rFonts w:ascii="Tahoma" w:hAnsi="Tahoma" w:cs="Tahoma"/>
                            <w:sz w:val="20"/>
                            <w:szCs w:val="20"/>
                          </w:rPr>
                        </w:pPr>
                        <w:ins w:id="2038" w:author="Celeste Baldwin" w:date="2025-02-14T14:10:00Z" w16du:dateUtc="2025-02-15T00:10:00Z">
                          <w:r w:rsidRPr="008A3DF9">
                            <w:rPr>
                              <w:rFonts w:ascii="Tahoma" w:hAnsi="Tahoma" w:cs="Tahoma"/>
                              <w:sz w:val="20"/>
                              <w:szCs w:val="20"/>
                            </w:rPr>
                            <w:t>Nursing Ph.D. coursework (2 years)</w:t>
                          </w:r>
                        </w:ins>
                      </w:p>
                      <w:p w14:paraId="139C34EC" w14:textId="77777777" w:rsidR="00191FB8" w:rsidRPr="008A3DF9" w:rsidRDefault="00191FB8" w:rsidP="00191FB8">
                        <w:pPr>
                          <w:pStyle w:val="FormFieldCaption"/>
                          <w:spacing w:before="20" w:after="20"/>
                          <w:rPr>
                            <w:ins w:id="2039" w:author="Celeste Baldwin" w:date="2025-02-14T14:10:00Z" w16du:dateUtc="2025-02-15T00:10:00Z"/>
                            <w:rFonts w:ascii="Tahoma" w:hAnsi="Tahoma" w:cs="Tahoma"/>
                            <w:sz w:val="20"/>
                            <w:szCs w:val="20"/>
                          </w:rPr>
                        </w:pPr>
                      </w:p>
                    </w:tc>
                    <w:tc>
                      <w:tcPr>
                        <w:tcW w:w="1440" w:type="dxa"/>
                        <w:tcBorders>
                          <w:top w:val="nil"/>
                          <w:bottom w:val="nil"/>
                        </w:tcBorders>
                      </w:tcPr>
                      <w:p w14:paraId="6AA6F475" w14:textId="77777777" w:rsidR="00191FB8" w:rsidRPr="008A3DF9" w:rsidRDefault="00191FB8" w:rsidP="00191FB8">
                        <w:pPr>
                          <w:pStyle w:val="FormFieldCaption"/>
                          <w:spacing w:before="20" w:after="20"/>
                          <w:jc w:val="center"/>
                          <w:rPr>
                            <w:ins w:id="2040" w:author="Celeste Baldwin" w:date="2025-02-14T14:10:00Z" w16du:dateUtc="2025-02-15T00:10:00Z"/>
                            <w:rFonts w:ascii="Tahoma" w:hAnsi="Tahoma" w:cs="Tahoma"/>
                            <w:sz w:val="20"/>
                            <w:szCs w:val="20"/>
                          </w:rPr>
                        </w:pPr>
                        <w:ins w:id="2041" w:author="Celeste Baldwin" w:date="2025-02-14T14:10:00Z" w16du:dateUtc="2025-02-15T00:10:00Z">
                          <w:r>
                            <w:rPr>
                              <w:rFonts w:ascii="Tahoma" w:hAnsi="Tahoma" w:cs="Tahoma"/>
                              <w:sz w:val="20"/>
                              <w:szCs w:val="20"/>
                            </w:rPr>
                            <w:t>Ph.D.</w:t>
                          </w:r>
                        </w:ins>
                      </w:p>
                    </w:tc>
                    <w:tc>
                      <w:tcPr>
                        <w:tcW w:w="1584" w:type="dxa"/>
                        <w:tcBorders>
                          <w:top w:val="nil"/>
                          <w:bottom w:val="nil"/>
                        </w:tcBorders>
                      </w:tcPr>
                      <w:p w14:paraId="21FD2B96" w14:textId="77777777" w:rsidR="00191FB8" w:rsidRPr="008A3DF9" w:rsidRDefault="00191FB8" w:rsidP="00191FB8">
                        <w:pPr>
                          <w:pStyle w:val="FormFieldCaption"/>
                          <w:spacing w:before="20" w:after="20"/>
                          <w:jc w:val="center"/>
                          <w:rPr>
                            <w:ins w:id="2042" w:author="Celeste Baldwin" w:date="2025-02-14T14:10:00Z" w16du:dateUtc="2025-02-15T00:10:00Z"/>
                            <w:rFonts w:ascii="Tahoma" w:hAnsi="Tahoma" w:cs="Tahoma"/>
                            <w:sz w:val="20"/>
                            <w:szCs w:val="20"/>
                          </w:rPr>
                        </w:pPr>
                        <w:ins w:id="2043" w:author="Celeste Baldwin" w:date="2025-02-14T14:10:00Z" w16du:dateUtc="2025-02-15T00:10:00Z">
                          <w:r w:rsidRPr="008A3DF9">
                            <w:rPr>
                              <w:rFonts w:ascii="Tahoma" w:hAnsi="Tahoma" w:cs="Tahoma"/>
                              <w:sz w:val="20"/>
                              <w:szCs w:val="20"/>
                            </w:rPr>
                            <w:t>08/1991-05/1993</w:t>
                          </w:r>
                        </w:ins>
                      </w:p>
                    </w:tc>
                    <w:tc>
                      <w:tcPr>
                        <w:tcW w:w="2592" w:type="dxa"/>
                        <w:tcBorders>
                          <w:top w:val="nil"/>
                          <w:bottom w:val="nil"/>
                          <w:right w:val="nil"/>
                        </w:tcBorders>
                      </w:tcPr>
                      <w:p w14:paraId="087DCF5F" w14:textId="77777777" w:rsidR="00191FB8" w:rsidRPr="008A3DF9" w:rsidRDefault="00191FB8" w:rsidP="00191FB8">
                        <w:pPr>
                          <w:pStyle w:val="FormFieldCaption"/>
                          <w:spacing w:before="20" w:after="20"/>
                          <w:rPr>
                            <w:ins w:id="2044" w:author="Celeste Baldwin" w:date="2025-02-14T14:10:00Z" w16du:dateUtc="2025-02-15T00:10:00Z"/>
                            <w:rFonts w:ascii="Tahoma" w:hAnsi="Tahoma" w:cs="Tahoma"/>
                            <w:sz w:val="20"/>
                            <w:szCs w:val="20"/>
                          </w:rPr>
                        </w:pPr>
                        <w:ins w:id="2045" w:author="Celeste Baldwin" w:date="2025-02-14T14:10:00Z" w16du:dateUtc="2025-02-15T00:10:00Z">
                          <w:r w:rsidRPr="008A3DF9">
                            <w:rPr>
                              <w:rFonts w:ascii="Tahoma" w:hAnsi="Tahoma" w:cs="Tahoma"/>
                              <w:sz w:val="20"/>
                              <w:szCs w:val="20"/>
                            </w:rPr>
                            <w:t>Nursing</w:t>
                          </w:r>
                        </w:ins>
                      </w:p>
                    </w:tc>
                  </w:tr>
                  <w:tr w:rsidR="00191FB8" w:rsidRPr="008A3DF9" w14:paraId="36159168" w14:textId="77777777" w:rsidTr="00D342A9">
                    <w:trPr>
                      <w:cantSplit/>
                      <w:trHeight w:val="395"/>
                      <w:ins w:id="2046" w:author="Celeste Baldwin" w:date="2025-02-14T14:10:00Z"/>
                    </w:trPr>
                    <w:tc>
                      <w:tcPr>
                        <w:tcW w:w="5220" w:type="dxa"/>
                        <w:tcBorders>
                          <w:top w:val="nil"/>
                          <w:left w:val="nil"/>
                          <w:bottom w:val="nil"/>
                        </w:tcBorders>
                      </w:tcPr>
                      <w:p w14:paraId="6EC2D017" w14:textId="77777777" w:rsidR="00191FB8" w:rsidRPr="008A3DF9" w:rsidRDefault="00191FB8" w:rsidP="00191FB8">
                        <w:pPr>
                          <w:pStyle w:val="FormFieldCaption"/>
                          <w:spacing w:before="20" w:after="20"/>
                          <w:rPr>
                            <w:ins w:id="2047" w:author="Celeste Baldwin" w:date="2025-02-14T14:10:00Z" w16du:dateUtc="2025-02-15T00:10:00Z"/>
                            <w:rFonts w:ascii="Tahoma" w:hAnsi="Tahoma" w:cs="Tahoma"/>
                            <w:sz w:val="20"/>
                            <w:szCs w:val="20"/>
                          </w:rPr>
                        </w:pPr>
                        <w:ins w:id="2048" w:author="Celeste Baldwin" w:date="2025-02-14T14:10:00Z" w16du:dateUtc="2025-02-15T00:10:00Z">
                          <w:r w:rsidRPr="008A3DF9">
                            <w:rPr>
                              <w:rFonts w:ascii="Tahoma" w:hAnsi="Tahoma" w:cs="Tahoma"/>
                              <w:sz w:val="20"/>
                              <w:szCs w:val="20"/>
                            </w:rPr>
                            <w:t>DePaul University Chicago</w:t>
                          </w:r>
                        </w:ins>
                      </w:p>
                    </w:tc>
                    <w:tc>
                      <w:tcPr>
                        <w:tcW w:w="1440" w:type="dxa"/>
                        <w:tcBorders>
                          <w:top w:val="nil"/>
                          <w:bottom w:val="nil"/>
                        </w:tcBorders>
                      </w:tcPr>
                      <w:p w14:paraId="42B602EF" w14:textId="77777777" w:rsidR="00191FB8" w:rsidRPr="008A3DF9" w:rsidRDefault="00191FB8" w:rsidP="00191FB8">
                        <w:pPr>
                          <w:pStyle w:val="FormFieldCaption"/>
                          <w:spacing w:before="20" w:after="20"/>
                          <w:jc w:val="center"/>
                          <w:rPr>
                            <w:ins w:id="2049" w:author="Celeste Baldwin" w:date="2025-02-14T14:10:00Z" w16du:dateUtc="2025-02-15T00:10:00Z"/>
                            <w:rFonts w:ascii="Tahoma" w:hAnsi="Tahoma" w:cs="Tahoma"/>
                            <w:sz w:val="20"/>
                            <w:szCs w:val="20"/>
                          </w:rPr>
                        </w:pPr>
                        <w:proofErr w:type="gramStart"/>
                        <w:ins w:id="2050" w:author="Celeste Baldwin" w:date="2025-02-14T14:10:00Z" w16du:dateUtc="2025-02-15T00:10:00Z">
                          <w:r w:rsidRPr="008A3DF9">
                            <w:rPr>
                              <w:rFonts w:ascii="Tahoma" w:hAnsi="Tahoma" w:cs="Tahoma"/>
                              <w:sz w:val="20"/>
                              <w:szCs w:val="20"/>
                            </w:rPr>
                            <w:t>Masters of Science</w:t>
                          </w:r>
                          <w:proofErr w:type="gramEnd"/>
                          <w:r w:rsidRPr="008A3DF9">
                            <w:rPr>
                              <w:rFonts w:ascii="Tahoma" w:hAnsi="Tahoma" w:cs="Tahoma"/>
                              <w:sz w:val="20"/>
                              <w:szCs w:val="20"/>
                            </w:rPr>
                            <w:t xml:space="preserve"> in Nursing/Minor in Nursing Education</w:t>
                          </w:r>
                        </w:ins>
                      </w:p>
                    </w:tc>
                    <w:tc>
                      <w:tcPr>
                        <w:tcW w:w="1584" w:type="dxa"/>
                        <w:tcBorders>
                          <w:top w:val="nil"/>
                          <w:bottom w:val="nil"/>
                        </w:tcBorders>
                      </w:tcPr>
                      <w:p w14:paraId="5B9B58F9" w14:textId="77777777" w:rsidR="00191FB8" w:rsidRPr="008A3DF9" w:rsidRDefault="00191FB8" w:rsidP="00191FB8">
                        <w:pPr>
                          <w:pStyle w:val="FormFieldCaption"/>
                          <w:spacing w:before="20" w:after="20"/>
                          <w:jc w:val="center"/>
                          <w:rPr>
                            <w:ins w:id="2051" w:author="Celeste Baldwin" w:date="2025-02-14T14:10:00Z" w16du:dateUtc="2025-02-15T00:10:00Z"/>
                            <w:rFonts w:ascii="Tahoma" w:hAnsi="Tahoma" w:cs="Tahoma"/>
                            <w:sz w:val="20"/>
                            <w:szCs w:val="20"/>
                          </w:rPr>
                        </w:pPr>
                        <w:ins w:id="2052" w:author="Celeste Baldwin" w:date="2025-02-14T14:10:00Z" w16du:dateUtc="2025-02-15T00:10:00Z">
                          <w:r w:rsidRPr="008A3DF9">
                            <w:rPr>
                              <w:rFonts w:ascii="Tahoma" w:hAnsi="Tahoma" w:cs="Tahoma"/>
                              <w:sz w:val="20"/>
                              <w:szCs w:val="20"/>
                            </w:rPr>
                            <w:t>05/1991</w:t>
                          </w:r>
                        </w:ins>
                      </w:p>
                    </w:tc>
                    <w:tc>
                      <w:tcPr>
                        <w:tcW w:w="2592" w:type="dxa"/>
                        <w:tcBorders>
                          <w:top w:val="nil"/>
                          <w:bottom w:val="nil"/>
                          <w:right w:val="nil"/>
                        </w:tcBorders>
                      </w:tcPr>
                      <w:p w14:paraId="71B1339A" w14:textId="77777777" w:rsidR="00191FB8" w:rsidRPr="008A3DF9" w:rsidRDefault="00191FB8" w:rsidP="00191FB8">
                        <w:pPr>
                          <w:pStyle w:val="FormFieldCaption"/>
                          <w:spacing w:before="20" w:after="20"/>
                          <w:rPr>
                            <w:ins w:id="2053" w:author="Celeste Baldwin" w:date="2025-02-14T14:10:00Z" w16du:dateUtc="2025-02-15T00:10:00Z"/>
                            <w:rFonts w:ascii="Tahoma" w:hAnsi="Tahoma" w:cs="Tahoma"/>
                            <w:sz w:val="20"/>
                            <w:szCs w:val="20"/>
                          </w:rPr>
                        </w:pPr>
                        <w:ins w:id="2054" w:author="Celeste Baldwin" w:date="2025-02-14T14:10:00Z" w16du:dateUtc="2025-02-15T00:10:00Z">
                          <w:r w:rsidRPr="008A3DF9">
                            <w:rPr>
                              <w:rFonts w:ascii="Tahoma" w:hAnsi="Tahoma" w:cs="Tahoma"/>
                              <w:sz w:val="20"/>
                              <w:szCs w:val="20"/>
                            </w:rPr>
                            <w:t>Nursing</w:t>
                          </w:r>
                        </w:ins>
                      </w:p>
                    </w:tc>
                  </w:tr>
                  <w:tr w:rsidR="00191FB8" w:rsidRPr="008A3DF9" w14:paraId="29D35CB8" w14:textId="77777777" w:rsidTr="00D342A9">
                    <w:trPr>
                      <w:cantSplit/>
                      <w:trHeight w:val="395"/>
                      <w:ins w:id="2055" w:author="Celeste Baldwin" w:date="2025-02-14T14:10:00Z"/>
                    </w:trPr>
                    <w:tc>
                      <w:tcPr>
                        <w:tcW w:w="5220" w:type="dxa"/>
                        <w:tcBorders>
                          <w:top w:val="nil"/>
                          <w:left w:val="nil"/>
                          <w:bottom w:val="nil"/>
                        </w:tcBorders>
                      </w:tcPr>
                      <w:p w14:paraId="7478235C" w14:textId="77777777" w:rsidR="00191FB8" w:rsidRPr="001D49E9" w:rsidRDefault="00191FB8" w:rsidP="00191FB8">
                        <w:pPr>
                          <w:pStyle w:val="FormFieldCaption"/>
                          <w:spacing w:before="20" w:after="20"/>
                          <w:rPr>
                            <w:ins w:id="2056" w:author="Celeste Baldwin" w:date="2025-02-14T14:10:00Z" w16du:dateUtc="2025-02-15T00:10:00Z"/>
                            <w:rFonts w:ascii="Tahoma" w:hAnsi="Tahoma" w:cs="Tahoma"/>
                            <w:sz w:val="20"/>
                            <w:szCs w:val="20"/>
                            <w:lang w:val="it-IT"/>
                          </w:rPr>
                        </w:pPr>
                        <w:ins w:id="2057" w:author="Celeste Baldwin" w:date="2025-02-14T14:10:00Z" w16du:dateUtc="2025-02-15T00:10:00Z">
                          <w:r w:rsidRPr="001D49E9">
                            <w:rPr>
                              <w:rFonts w:ascii="Tahoma" w:hAnsi="Tahoma" w:cs="Tahoma"/>
                              <w:sz w:val="20"/>
                              <w:szCs w:val="20"/>
                              <w:lang w:val="it-IT"/>
                            </w:rPr>
                            <w:t>Clinical Nurse Specialist in Acute Pediatrics</w:t>
                          </w:r>
                        </w:ins>
                      </w:p>
                    </w:tc>
                    <w:tc>
                      <w:tcPr>
                        <w:tcW w:w="1440" w:type="dxa"/>
                        <w:tcBorders>
                          <w:top w:val="nil"/>
                          <w:bottom w:val="nil"/>
                        </w:tcBorders>
                      </w:tcPr>
                      <w:p w14:paraId="3FF185CB" w14:textId="77777777" w:rsidR="00191FB8" w:rsidRPr="008A3DF9" w:rsidRDefault="00191FB8" w:rsidP="00191FB8">
                        <w:pPr>
                          <w:pStyle w:val="FormFieldCaption"/>
                          <w:spacing w:before="20" w:after="20"/>
                          <w:jc w:val="center"/>
                          <w:rPr>
                            <w:ins w:id="2058" w:author="Celeste Baldwin" w:date="2025-02-14T14:10:00Z" w16du:dateUtc="2025-02-15T00:10:00Z"/>
                            <w:rFonts w:ascii="Tahoma" w:hAnsi="Tahoma" w:cs="Tahoma"/>
                            <w:sz w:val="20"/>
                            <w:szCs w:val="20"/>
                          </w:rPr>
                        </w:pPr>
                        <w:ins w:id="2059" w:author="Celeste Baldwin" w:date="2025-02-14T14:10:00Z" w16du:dateUtc="2025-02-15T00:10:00Z">
                          <w:r w:rsidRPr="008A3DF9">
                            <w:rPr>
                              <w:rFonts w:ascii="Tahoma" w:hAnsi="Tahoma" w:cs="Tahoma"/>
                              <w:sz w:val="20"/>
                              <w:szCs w:val="20"/>
                            </w:rPr>
                            <w:t>CNS</w:t>
                          </w:r>
                        </w:ins>
                      </w:p>
                    </w:tc>
                    <w:tc>
                      <w:tcPr>
                        <w:tcW w:w="1584" w:type="dxa"/>
                        <w:tcBorders>
                          <w:top w:val="nil"/>
                          <w:bottom w:val="nil"/>
                        </w:tcBorders>
                      </w:tcPr>
                      <w:p w14:paraId="2FA6A2E0" w14:textId="77777777" w:rsidR="00191FB8" w:rsidRPr="008A3DF9" w:rsidRDefault="00191FB8" w:rsidP="00191FB8">
                        <w:pPr>
                          <w:pStyle w:val="FormFieldCaption"/>
                          <w:spacing w:before="20" w:after="20"/>
                          <w:jc w:val="center"/>
                          <w:rPr>
                            <w:ins w:id="2060" w:author="Celeste Baldwin" w:date="2025-02-14T14:10:00Z" w16du:dateUtc="2025-02-15T00:10:00Z"/>
                            <w:rFonts w:ascii="Tahoma" w:hAnsi="Tahoma" w:cs="Tahoma"/>
                            <w:sz w:val="20"/>
                            <w:szCs w:val="20"/>
                          </w:rPr>
                        </w:pPr>
                        <w:ins w:id="2061" w:author="Celeste Baldwin" w:date="2025-02-14T14:10:00Z" w16du:dateUtc="2025-02-15T00:10:00Z">
                          <w:r w:rsidRPr="008A3DF9">
                            <w:rPr>
                              <w:rFonts w:ascii="Tahoma" w:hAnsi="Tahoma" w:cs="Tahoma"/>
                              <w:sz w:val="20"/>
                              <w:szCs w:val="20"/>
                            </w:rPr>
                            <w:t>05/1991</w:t>
                          </w:r>
                        </w:ins>
                      </w:p>
                    </w:tc>
                    <w:tc>
                      <w:tcPr>
                        <w:tcW w:w="2592" w:type="dxa"/>
                        <w:tcBorders>
                          <w:top w:val="nil"/>
                          <w:bottom w:val="nil"/>
                          <w:right w:val="nil"/>
                        </w:tcBorders>
                      </w:tcPr>
                      <w:p w14:paraId="26C334F5" w14:textId="77777777" w:rsidR="00191FB8" w:rsidRPr="008A3DF9" w:rsidRDefault="00191FB8" w:rsidP="00191FB8">
                        <w:pPr>
                          <w:pStyle w:val="FormFieldCaption"/>
                          <w:spacing w:before="20" w:after="20"/>
                          <w:rPr>
                            <w:ins w:id="2062" w:author="Celeste Baldwin" w:date="2025-02-14T14:10:00Z" w16du:dateUtc="2025-02-15T00:10:00Z"/>
                            <w:rFonts w:ascii="Tahoma" w:hAnsi="Tahoma" w:cs="Tahoma"/>
                            <w:sz w:val="20"/>
                            <w:szCs w:val="20"/>
                          </w:rPr>
                        </w:pPr>
                        <w:ins w:id="2063" w:author="Celeste Baldwin" w:date="2025-02-14T14:10:00Z" w16du:dateUtc="2025-02-15T00:10:00Z">
                          <w:r w:rsidRPr="008A3DF9">
                            <w:rPr>
                              <w:rFonts w:ascii="Tahoma" w:hAnsi="Tahoma" w:cs="Tahoma"/>
                              <w:sz w:val="20"/>
                              <w:szCs w:val="20"/>
                            </w:rPr>
                            <w:t>Nursing</w:t>
                          </w:r>
                        </w:ins>
                      </w:p>
                    </w:tc>
                  </w:tr>
                  <w:tr w:rsidR="00191FB8" w:rsidRPr="008A3DF9" w14:paraId="121D991A" w14:textId="77777777" w:rsidTr="00D342A9">
                    <w:trPr>
                      <w:cantSplit/>
                      <w:trHeight w:val="395"/>
                      <w:ins w:id="2064" w:author="Celeste Baldwin" w:date="2025-02-14T14:10:00Z"/>
                    </w:trPr>
                    <w:tc>
                      <w:tcPr>
                        <w:tcW w:w="5220" w:type="dxa"/>
                        <w:tcBorders>
                          <w:top w:val="nil"/>
                          <w:left w:val="nil"/>
                          <w:bottom w:val="nil"/>
                        </w:tcBorders>
                      </w:tcPr>
                      <w:p w14:paraId="2C98BDC9" w14:textId="77777777" w:rsidR="00191FB8" w:rsidRPr="008A3DF9" w:rsidRDefault="00191FB8" w:rsidP="00191FB8">
                        <w:pPr>
                          <w:pStyle w:val="FormFieldCaption"/>
                          <w:spacing w:before="20" w:after="20"/>
                          <w:rPr>
                            <w:ins w:id="2065" w:author="Celeste Baldwin" w:date="2025-02-14T14:10:00Z" w16du:dateUtc="2025-02-15T00:10:00Z"/>
                            <w:rFonts w:ascii="Tahoma" w:hAnsi="Tahoma" w:cs="Tahoma"/>
                            <w:sz w:val="20"/>
                            <w:szCs w:val="20"/>
                          </w:rPr>
                        </w:pPr>
                        <w:ins w:id="2066" w:author="Celeste Baldwin" w:date="2025-02-14T14:10:00Z" w16du:dateUtc="2025-02-15T00:10:00Z">
                          <w:r w:rsidRPr="008A3DF9">
                            <w:rPr>
                              <w:rFonts w:ascii="Tahoma" w:hAnsi="Tahoma" w:cs="Tahoma"/>
                              <w:sz w:val="20"/>
                              <w:szCs w:val="20"/>
                            </w:rPr>
                            <w:t>St. Louis University</w:t>
                          </w:r>
                        </w:ins>
                      </w:p>
                    </w:tc>
                    <w:tc>
                      <w:tcPr>
                        <w:tcW w:w="1440" w:type="dxa"/>
                        <w:tcBorders>
                          <w:top w:val="nil"/>
                          <w:bottom w:val="nil"/>
                        </w:tcBorders>
                      </w:tcPr>
                      <w:p w14:paraId="7AB591AC" w14:textId="77777777" w:rsidR="00191FB8" w:rsidRPr="008A3DF9" w:rsidRDefault="00191FB8" w:rsidP="00191FB8">
                        <w:pPr>
                          <w:pStyle w:val="FormFieldCaption"/>
                          <w:spacing w:before="20" w:after="20"/>
                          <w:jc w:val="center"/>
                          <w:rPr>
                            <w:ins w:id="2067" w:author="Celeste Baldwin" w:date="2025-02-14T14:10:00Z" w16du:dateUtc="2025-02-15T00:10:00Z"/>
                            <w:rFonts w:ascii="Tahoma" w:hAnsi="Tahoma" w:cs="Tahoma"/>
                            <w:sz w:val="20"/>
                            <w:szCs w:val="20"/>
                          </w:rPr>
                        </w:pPr>
                        <w:ins w:id="2068" w:author="Celeste Baldwin" w:date="2025-02-14T14:10:00Z" w16du:dateUtc="2025-02-15T00:10:00Z">
                          <w:r w:rsidRPr="008A3DF9">
                            <w:rPr>
                              <w:rFonts w:ascii="Tahoma" w:hAnsi="Tahoma" w:cs="Tahoma"/>
                              <w:sz w:val="20"/>
                              <w:szCs w:val="20"/>
                            </w:rPr>
                            <w:t>BSN</w:t>
                          </w:r>
                        </w:ins>
                      </w:p>
                    </w:tc>
                    <w:tc>
                      <w:tcPr>
                        <w:tcW w:w="1584" w:type="dxa"/>
                        <w:tcBorders>
                          <w:top w:val="nil"/>
                          <w:bottom w:val="nil"/>
                        </w:tcBorders>
                      </w:tcPr>
                      <w:p w14:paraId="22A26288" w14:textId="77777777" w:rsidR="00191FB8" w:rsidRPr="008A3DF9" w:rsidRDefault="00191FB8" w:rsidP="00191FB8">
                        <w:pPr>
                          <w:pStyle w:val="FormFieldCaption"/>
                          <w:spacing w:before="20" w:after="20"/>
                          <w:jc w:val="center"/>
                          <w:rPr>
                            <w:ins w:id="2069" w:author="Celeste Baldwin" w:date="2025-02-14T14:10:00Z" w16du:dateUtc="2025-02-15T00:10:00Z"/>
                            <w:rFonts w:ascii="Tahoma" w:hAnsi="Tahoma" w:cs="Tahoma"/>
                            <w:sz w:val="20"/>
                            <w:szCs w:val="20"/>
                          </w:rPr>
                        </w:pPr>
                        <w:ins w:id="2070" w:author="Celeste Baldwin" w:date="2025-02-14T14:10:00Z" w16du:dateUtc="2025-02-15T00:10:00Z">
                          <w:r w:rsidRPr="008A3DF9">
                            <w:rPr>
                              <w:rFonts w:ascii="Tahoma" w:hAnsi="Tahoma" w:cs="Tahoma"/>
                              <w:sz w:val="20"/>
                              <w:szCs w:val="20"/>
                            </w:rPr>
                            <w:t>05/1977</w:t>
                          </w:r>
                        </w:ins>
                      </w:p>
                    </w:tc>
                    <w:tc>
                      <w:tcPr>
                        <w:tcW w:w="2592" w:type="dxa"/>
                        <w:tcBorders>
                          <w:top w:val="nil"/>
                          <w:bottom w:val="nil"/>
                          <w:right w:val="nil"/>
                        </w:tcBorders>
                      </w:tcPr>
                      <w:p w14:paraId="4AAAB63A" w14:textId="77777777" w:rsidR="00191FB8" w:rsidRPr="008A3DF9" w:rsidRDefault="00191FB8" w:rsidP="00191FB8">
                        <w:pPr>
                          <w:pStyle w:val="FormFieldCaption"/>
                          <w:spacing w:before="20" w:after="20"/>
                          <w:rPr>
                            <w:ins w:id="2071" w:author="Celeste Baldwin" w:date="2025-02-14T14:10:00Z" w16du:dateUtc="2025-02-15T00:10:00Z"/>
                            <w:rFonts w:ascii="Tahoma" w:hAnsi="Tahoma" w:cs="Tahoma"/>
                            <w:sz w:val="20"/>
                            <w:szCs w:val="20"/>
                          </w:rPr>
                        </w:pPr>
                        <w:ins w:id="2072" w:author="Celeste Baldwin" w:date="2025-02-14T14:10:00Z" w16du:dateUtc="2025-02-15T00:10:00Z">
                          <w:r w:rsidRPr="008A3DF9">
                            <w:rPr>
                              <w:rFonts w:ascii="Tahoma" w:hAnsi="Tahoma" w:cs="Tahoma"/>
                              <w:sz w:val="20"/>
                              <w:szCs w:val="20"/>
                            </w:rPr>
                            <w:t>Nursing</w:t>
                          </w:r>
                        </w:ins>
                      </w:p>
                    </w:tc>
                  </w:tr>
                </w:tbl>
                <w:p w14:paraId="14873F9B" w14:textId="77777777" w:rsidR="00191FB8" w:rsidRPr="008A3DF9" w:rsidRDefault="00191FB8" w:rsidP="00191FB8">
                  <w:pPr>
                    <w:pStyle w:val="DataField11pt-Single"/>
                    <w:rPr>
                      <w:ins w:id="2073" w:author="Celeste Baldwin" w:date="2025-02-14T14:10:00Z" w16du:dateUtc="2025-02-15T00:10:00Z"/>
                      <w:rFonts w:ascii="Tahoma" w:hAnsi="Tahoma" w:cs="Tahoma"/>
                      <w:sz w:val="20"/>
                      <w:szCs w:val="20"/>
                    </w:rPr>
                  </w:pPr>
                </w:p>
                <w:p w14:paraId="239FE9E3" w14:textId="77777777" w:rsidR="00191FB8" w:rsidRPr="008A3DF9" w:rsidRDefault="00191FB8" w:rsidP="00191FB8">
                  <w:pPr>
                    <w:rPr>
                      <w:ins w:id="2074" w:author="Celeste Baldwin" w:date="2025-02-14T14:10:00Z" w16du:dateUtc="2025-02-15T00:10:00Z"/>
                      <w:rFonts w:ascii="Tahoma" w:hAnsi="Tahoma" w:cs="Tahoma"/>
                      <w:sz w:val="20"/>
                    </w:rPr>
                  </w:pPr>
                </w:p>
                <w:p w14:paraId="48DC755E" w14:textId="68F03152" w:rsidR="00191FB8" w:rsidRPr="008A3DF9" w:rsidRDefault="00191FB8" w:rsidP="00191FB8">
                  <w:pPr>
                    <w:pStyle w:val="DataField11pt-Single"/>
                    <w:rPr>
                      <w:ins w:id="2075" w:author="Celeste Baldwin" w:date="2025-02-14T14:10:00Z" w16du:dateUtc="2025-02-15T00:10:00Z"/>
                      <w:rStyle w:val="Strong"/>
                      <w:rFonts w:ascii="Tahoma" w:eastAsiaTheme="majorEastAsia" w:hAnsi="Tahoma" w:cs="Tahoma"/>
                      <w:b w:val="0"/>
                      <w:bCs/>
                      <w:sz w:val="20"/>
                      <w:szCs w:val="20"/>
                    </w:rPr>
                  </w:pPr>
                  <w:ins w:id="2076" w:author="Celeste Baldwin" w:date="2025-02-14T14:10:00Z" w16du:dateUtc="2025-02-15T00:10:00Z">
                    <w:r w:rsidRPr="008A3DF9">
                      <w:rPr>
                        <w:rStyle w:val="Strong"/>
                        <w:rFonts w:ascii="Tahoma" w:eastAsiaTheme="majorEastAsia" w:hAnsi="Tahoma" w:cs="Tahoma"/>
                        <w:sz w:val="20"/>
                        <w:szCs w:val="20"/>
                      </w:rPr>
                      <w:t>A.</w:t>
                    </w:r>
                    <w:r w:rsidRPr="008A3DF9">
                      <w:rPr>
                        <w:rStyle w:val="Strong"/>
                        <w:rFonts w:ascii="Tahoma" w:eastAsiaTheme="majorEastAsia" w:hAnsi="Tahoma" w:cs="Tahoma"/>
                        <w:sz w:val="20"/>
                        <w:szCs w:val="20"/>
                      </w:rPr>
                      <w:tab/>
                      <w:t xml:space="preserve">Personal Statement: </w:t>
                    </w:r>
                    <w:r w:rsidRPr="00191FB8">
                      <w:rPr>
                        <w:rStyle w:val="Strong"/>
                        <w:rFonts w:ascii="Tahoma" w:eastAsiaTheme="majorEastAsia" w:hAnsi="Tahoma" w:cs="Tahoma"/>
                        <w:b w:val="0"/>
                        <w:bCs/>
                        <w:sz w:val="20"/>
                        <w:szCs w:val="20"/>
                        <w:rPrChange w:id="2077" w:author="Celeste Baldwin" w:date="2025-02-14T14:11:00Z" w16du:dateUtc="2025-02-15T00:11:00Z">
                          <w:rPr>
                            <w:rStyle w:val="Strong"/>
                            <w:rFonts w:ascii="Tahoma" w:eastAsiaTheme="majorEastAsia" w:hAnsi="Tahoma" w:cs="Tahoma"/>
                            <w:sz w:val="20"/>
                            <w:szCs w:val="20"/>
                          </w:rPr>
                        </w:rPrChange>
                      </w:rPr>
                      <w:t xml:space="preserve"> I have been a nurse for 4</w:t>
                    </w:r>
                  </w:ins>
                  <w:ins w:id="2078" w:author="Celeste Baldwin" w:date="2025-02-14T14:11:00Z" w16du:dateUtc="2025-02-15T00:11:00Z">
                    <w:r>
                      <w:rPr>
                        <w:rStyle w:val="Strong"/>
                        <w:rFonts w:ascii="Tahoma" w:eastAsiaTheme="majorEastAsia" w:hAnsi="Tahoma" w:cs="Tahoma"/>
                        <w:b w:val="0"/>
                        <w:bCs/>
                        <w:sz w:val="20"/>
                        <w:szCs w:val="20"/>
                      </w:rPr>
                      <w:t>8</w:t>
                    </w:r>
                  </w:ins>
                  <w:ins w:id="2079" w:author="Celeste Baldwin" w:date="2025-02-14T14:10:00Z" w16du:dateUtc="2025-02-15T00:10:00Z">
                    <w:r w:rsidRPr="00191FB8">
                      <w:rPr>
                        <w:rStyle w:val="Strong"/>
                        <w:rFonts w:ascii="Tahoma" w:eastAsiaTheme="majorEastAsia" w:hAnsi="Tahoma" w:cs="Tahoma"/>
                        <w:b w:val="0"/>
                        <w:bCs/>
                        <w:sz w:val="20"/>
                        <w:szCs w:val="20"/>
                        <w:rPrChange w:id="2080" w:author="Celeste Baldwin" w:date="2025-02-14T14:11:00Z" w16du:dateUtc="2025-02-15T00:11:00Z">
                          <w:rPr>
                            <w:rStyle w:val="Strong"/>
                            <w:rFonts w:ascii="Tahoma" w:eastAsiaTheme="majorEastAsia" w:hAnsi="Tahoma" w:cs="Tahoma"/>
                            <w:sz w:val="20"/>
                            <w:szCs w:val="20"/>
                          </w:rPr>
                        </w:rPrChange>
                      </w:rPr>
                      <w:t xml:space="preserve"> years and a nursing educator for 3</w:t>
                    </w:r>
                  </w:ins>
                  <w:ins w:id="2081" w:author="Celeste Baldwin" w:date="2025-02-14T14:11:00Z" w16du:dateUtc="2025-02-15T00:11:00Z">
                    <w:r>
                      <w:rPr>
                        <w:rStyle w:val="Strong"/>
                        <w:rFonts w:ascii="Tahoma" w:eastAsiaTheme="majorEastAsia" w:hAnsi="Tahoma" w:cs="Tahoma"/>
                        <w:b w:val="0"/>
                        <w:bCs/>
                        <w:sz w:val="20"/>
                        <w:szCs w:val="20"/>
                      </w:rPr>
                      <w:t>4</w:t>
                    </w:r>
                  </w:ins>
                  <w:ins w:id="2082" w:author="Celeste Baldwin" w:date="2025-02-14T14:10:00Z" w16du:dateUtc="2025-02-15T00:10:00Z">
                    <w:r w:rsidRPr="00191FB8">
                      <w:rPr>
                        <w:rStyle w:val="Strong"/>
                        <w:rFonts w:ascii="Tahoma" w:eastAsiaTheme="majorEastAsia" w:hAnsi="Tahoma" w:cs="Tahoma"/>
                        <w:b w:val="0"/>
                        <w:bCs/>
                        <w:sz w:val="20"/>
                        <w:szCs w:val="20"/>
                        <w:rPrChange w:id="2083" w:author="Celeste Baldwin" w:date="2025-02-14T14:11:00Z" w16du:dateUtc="2025-02-15T00:11:00Z">
                          <w:rPr>
                            <w:rStyle w:val="Strong"/>
                            <w:rFonts w:ascii="Tahoma" w:eastAsiaTheme="majorEastAsia" w:hAnsi="Tahoma" w:cs="Tahoma"/>
                            <w:sz w:val="20"/>
                            <w:szCs w:val="20"/>
                          </w:rPr>
                        </w:rPrChange>
                      </w:rPr>
                      <w:t xml:space="preserve"> years. My passion includes self-care and the care of patients in a wholistic manner with unconditional acceptance of the patient, facilitation of care with the patient and family, and nurturance. This is based on the theory of Modeling and Role-Modeling by Erickson, Tomlin, and Swain (1983). I utilize these same principles of the role of the nurse in my education of my students as they are my patients in this case. Mentoring them, guiding them to practice self-care, maintaining physical health, and levels of hope, control, support, and satisfaction with daily living. My research is varied and wide focusing on obstetrics, pediatrics, oncology, and what makes thing best for patients and my students. My current research has been on Human Papilloma Virus (HPV) in the community and Imposter Phenomenon in DNP students. </w:t>
                    </w:r>
                  </w:ins>
                </w:p>
                <w:p w14:paraId="4C8F7110" w14:textId="77777777" w:rsidR="00191FB8" w:rsidRPr="008A3DF9" w:rsidRDefault="00191FB8" w:rsidP="00191FB8">
                  <w:pPr>
                    <w:ind w:left="631"/>
                    <w:rPr>
                      <w:ins w:id="2084" w:author="Celeste Baldwin" w:date="2025-02-14T14:10:00Z" w16du:dateUtc="2025-02-15T00:10:00Z"/>
                      <w:rFonts w:ascii="Tahoma" w:hAnsi="Tahoma" w:cs="Tahoma"/>
                      <w:sz w:val="20"/>
                    </w:rPr>
                  </w:pPr>
                  <w:ins w:id="2085" w:author="Celeste Baldwin" w:date="2025-02-14T14:10:00Z" w16du:dateUtc="2025-02-15T00:10:00Z">
                    <w:r w:rsidRPr="008A3DF9">
                      <w:rPr>
                        <w:rFonts w:ascii="Tahoma" w:hAnsi="Tahoma" w:cs="Tahoma"/>
                        <w:b/>
                        <w:sz w:val="20"/>
                        <w:u w:val="single" w:color="000000"/>
                      </w:rPr>
                      <w:t>Licensure:</w:t>
                    </w:r>
                    <w:r w:rsidRPr="008A3DF9">
                      <w:rPr>
                        <w:rFonts w:ascii="Tahoma" w:hAnsi="Tahoma" w:cs="Tahoma"/>
                        <w:sz w:val="20"/>
                      </w:rPr>
                      <w:t xml:space="preserve"> </w:t>
                    </w:r>
                  </w:ins>
                </w:p>
                <w:tbl>
                  <w:tblPr>
                    <w:tblStyle w:val="TableGrid0"/>
                    <w:tblW w:w="6732" w:type="dxa"/>
                    <w:tblInd w:w="631" w:type="dxa"/>
                    <w:tblLook w:val="04A0" w:firstRow="1" w:lastRow="0" w:firstColumn="1" w:lastColumn="0" w:noHBand="0" w:noVBand="1"/>
                  </w:tblPr>
                  <w:tblGrid>
                    <w:gridCol w:w="4322"/>
                    <w:gridCol w:w="2410"/>
                  </w:tblGrid>
                  <w:tr w:rsidR="00191FB8" w:rsidRPr="008A3DF9" w14:paraId="34A62F9E" w14:textId="77777777" w:rsidTr="00D342A9">
                    <w:trPr>
                      <w:trHeight w:val="618"/>
                      <w:ins w:id="2086" w:author="Celeste Baldwin" w:date="2025-02-14T14:10:00Z"/>
                    </w:trPr>
                    <w:tc>
                      <w:tcPr>
                        <w:tcW w:w="4322" w:type="dxa"/>
                        <w:tcBorders>
                          <w:top w:val="nil"/>
                          <w:left w:val="nil"/>
                          <w:bottom w:val="nil"/>
                          <w:right w:val="nil"/>
                        </w:tcBorders>
                      </w:tcPr>
                      <w:p w14:paraId="35F14B74" w14:textId="77777777" w:rsidR="00191FB8" w:rsidRPr="008A3DF9" w:rsidRDefault="00191FB8" w:rsidP="00191FB8">
                        <w:pPr>
                          <w:spacing w:line="259" w:lineRule="auto"/>
                          <w:rPr>
                            <w:ins w:id="2087" w:author="Celeste Baldwin" w:date="2025-02-14T14:10:00Z" w16du:dateUtc="2025-02-15T00:10:00Z"/>
                            <w:rFonts w:ascii="Tahoma" w:hAnsi="Tahoma" w:cs="Tahoma"/>
                            <w:sz w:val="20"/>
                            <w:szCs w:val="20"/>
                          </w:rPr>
                        </w:pPr>
                        <w:ins w:id="2088" w:author="Celeste Baldwin" w:date="2025-02-14T14:10:00Z" w16du:dateUtc="2025-02-15T00:10:00Z">
                          <w:r w:rsidRPr="008A3DF9">
                            <w:rPr>
                              <w:rFonts w:ascii="Tahoma" w:hAnsi="Tahoma" w:cs="Tahoma"/>
                              <w:sz w:val="20"/>
                              <w:szCs w:val="20"/>
                            </w:rPr>
                            <w:t xml:space="preserve">Hawaii APRN (828) and RN (56783) </w:t>
                          </w:r>
                        </w:ins>
                      </w:p>
                    </w:tc>
                    <w:tc>
                      <w:tcPr>
                        <w:tcW w:w="2410" w:type="dxa"/>
                        <w:tcBorders>
                          <w:top w:val="nil"/>
                          <w:left w:val="nil"/>
                          <w:bottom w:val="nil"/>
                          <w:right w:val="nil"/>
                        </w:tcBorders>
                      </w:tcPr>
                      <w:p w14:paraId="04E8766A" w14:textId="77777777" w:rsidR="00191FB8" w:rsidRPr="008A3DF9" w:rsidRDefault="00191FB8" w:rsidP="00191FB8">
                        <w:pPr>
                          <w:spacing w:line="259" w:lineRule="auto"/>
                          <w:jc w:val="both"/>
                          <w:rPr>
                            <w:ins w:id="2089" w:author="Celeste Baldwin" w:date="2025-02-14T14:10:00Z" w16du:dateUtc="2025-02-15T00:10:00Z"/>
                            <w:rFonts w:ascii="Tahoma" w:hAnsi="Tahoma" w:cs="Tahoma"/>
                            <w:sz w:val="20"/>
                            <w:szCs w:val="20"/>
                          </w:rPr>
                        </w:pPr>
                        <w:ins w:id="2090" w:author="Celeste Baldwin" w:date="2025-02-14T14:10:00Z" w16du:dateUtc="2025-02-15T00:10:00Z">
                          <w:r w:rsidRPr="008A3DF9">
                            <w:rPr>
                              <w:rFonts w:ascii="Tahoma" w:hAnsi="Tahoma" w:cs="Tahoma"/>
                              <w:sz w:val="20"/>
                              <w:szCs w:val="20"/>
                            </w:rPr>
                            <w:t xml:space="preserve">2005 to present expires </w:t>
                          </w:r>
                        </w:ins>
                      </w:p>
                      <w:p w14:paraId="651368BE" w14:textId="77777777" w:rsidR="00191FB8" w:rsidRPr="008A3DF9" w:rsidRDefault="00191FB8" w:rsidP="00191FB8">
                        <w:pPr>
                          <w:spacing w:line="259" w:lineRule="auto"/>
                          <w:jc w:val="both"/>
                          <w:rPr>
                            <w:ins w:id="2091" w:author="Celeste Baldwin" w:date="2025-02-14T14:10:00Z" w16du:dateUtc="2025-02-15T00:10:00Z"/>
                            <w:rFonts w:ascii="Tahoma" w:hAnsi="Tahoma" w:cs="Tahoma"/>
                            <w:sz w:val="20"/>
                            <w:szCs w:val="20"/>
                          </w:rPr>
                        </w:pPr>
                        <w:ins w:id="2092" w:author="Celeste Baldwin" w:date="2025-02-14T14:10:00Z" w16du:dateUtc="2025-02-15T00:10:00Z">
                          <w:r w:rsidRPr="008A3DF9">
                            <w:rPr>
                              <w:rFonts w:ascii="Tahoma" w:hAnsi="Tahoma" w:cs="Tahoma"/>
                              <w:sz w:val="20"/>
                              <w:szCs w:val="20"/>
                            </w:rPr>
                            <w:t>06/30/202</w:t>
                          </w:r>
                          <w:r>
                            <w:rPr>
                              <w:rFonts w:ascii="Tahoma" w:hAnsi="Tahoma" w:cs="Tahoma"/>
                              <w:sz w:val="20"/>
                              <w:szCs w:val="20"/>
                            </w:rPr>
                            <w:t>5</w:t>
                          </w:r>
                        </w:ins>
                      </w:p>
                    </w:tc>
                  </w:tr>
                  <w:tr w:rsidR="00191FB8" w:rsidRPr="008A3DF9" w14:paraId="1EE8316A" w14:textId="77777777" w:rsidTr="00D342A9">
                    <w:trPr>
                      <w:trHeight w:val="618"/>
                      <w:ins w:id="2093" w:author="Celeste Baldwin" w:date="2025-02-14T14:10:00Z"/>
                    </w:trPr>
                    <w:tc>
                      <w:tcPr>
                        <w:tcW w:w="4322" w:type="dxa"/>
                        <w:tcBorders>
                          <w:top w:val="nil"/>
                          <w:left w:val="nil"/>
                          <w:bottom w:val="nil"/>
                          <w:right w:val="nil"/>
                        </w:tcBorders>
                      </w:tcPr>
                      <w:p w14:paraId="667D9E22" w14:textId="77777777" w:rsidR="00191FB8" w:rsidRPr="008A3DF9" w:rsidRDefault="00191FB8" w:rsidP="00191FB8">
                        <w:pPr>
                          <w:spacing w:line="259" w:lineRule="auto"/>
                          <w:ind w:right="331"/>
                          <w:rPr>
                            <w:ins w:id="2094" w:author="Celeste Baldwin" w:date="2025-02-14T14:10:00Z" w16du:dateUtc="2025-02-15T00:10:00Z"/>
                            <w:rFonts w:ascii="Tahoma" w:hAnsi="Tahoma" w:cs="Tahoma"/>
                            <w:sz w:val="20"/>
                            <w:szCs w:val="20"/>
                          </w:rPr>
                        </w:pPr>
                        <w:ins w:id="2095" w:author="Celeste Baldwin" w:date="2025-02-14T14:10:00Z" w16du:dateUtc="2025-02-15T00:10:00Z">
                          <w:r w:rsidRPr="008A3DF9">
                            <w:rPr>
                              <w:rFonts w:ascii="Tahoma" w:hAnsi="Tahoma" w:cs="Tahoma"/>
                              <w:sz w:val="20"/>
                              <w:szCs w:val="20"/>
                            </w:rPr>
                            <w:t xml:space="preserve">Massachusetts RN (2338614) </w:t>
                          </w:r>
                        </w:ins>
                      </w:p>
                    </w:tc>
                    <w:tc>
                      <w:tcPr>
                        <w:tcW w:w="2410" w:type="dxa"/>
                        <w:tcBorders>
                          <w:top w:val="nil"/>
                          <w:left w:val="nil"/>
                          <w:bottom w:val="nil"/>
                          <w:right w:val="nil"/>
                        </w:tcBorders>
                      </w:tcPr>
                      <w:p w14:paraId="7C28611B" w14:textId="77777777" w:rsidR="00191FB8" w:rsidRPr="008A3DF9" w:rsidRDefault="00191FB8" w:rsidP="00191FB8">
                        <w:pPr>
                          <w:spacing w:line="259" w:lineRule="auto"/>
                          <w:rPr>
                            <w:ins w:id="2096" w:author="Celeste Baldwin" w:date="2025-02-14T14:10:00Z" w16du:dateUtc="2025-02-15T00:10:00Z"/>
                            <w:rFonts w:ascii="Tahoma" w:hAnsi="Tahoma" w:cs="Tahoma"/>
                            <w:sz w:val="20"/>
                            <w:szCs w:val="20"/>
                          </w:rPr>
                        </w:pPr>
                        <w:ins w:id="2097" w:author="Celeste Baldwin" w:date="2025-02-14T14:10:00Z" w16du:dateUtc="2025-02-15T00:10:00Z">
                          <w:r w:rsidRPr="008A3DF9">
                            <w:rPr>
                              <w:rFonts w:ascii="Tahoma" w:hAnsi="Tahoma" w:cs="Tahoma"/>
                              <w:sz w:val="20"/>
                              <w:szCs w:val="20"/>
                            </w:rPr>
                            <w:t>2019-present expires</w:t>
                          </w:r>
                        </w:ins>
                      </w:p>
                      <w:p w14:paraId="34223215" w14:textId="77777777" w:rsidR="00191FB8" w:rsidRPr="008A3DF9" w:rsidRDefault="00191FB8" w:rsidP="00191FB8">
                        <w:pPr>
                          <w:spacing w:line="259" w:lineRule="auto"/>
                          <w:rPr>
                            <w:ins w:id="2098" w:author="Celeste Baldwin" w:date="2025-02-14T14:10:00Z" w16du:dateUtc="2025-02-15T00:10:00Z"/>
                            <w:rFonts w:ascii="Tahoma" w:hAnsi="Tahoma" w:cs="Tahoma"/>
                            <w:sz w:val="20"/>
                            <w:szCs w:val="20"/>
                          </w:rPr>
                        </w:pPr>
                        <w:ins w:id="2099" w:author="Celeste Baldwin" w:date="2025-02-14T14:10:00Z" w16du:dateUtc="2025-02-15T00:10:00Z">
                          <w:r w:rsidRPr="008A3DF9">
                            <w:rPr>
                              <w:rFonts w:ascii="Tahoma" w:hAnsi="Tahoma" w:cs="Tahoma"/>
                              <w:sz w:val="20"/>
                              <w:szCs w:val="20"/>
                            </w:rPr>
                            <w:t>08/24/202</w:t>
                          </w:r>
                          <w:r>
                            <w:rPr>
                              <w:rFonts w:ascii="Tahoma" w:hAnsi="Tahoma" w:cs="Tahoma"/>
                              <w:sz w:val="20"/>
                              <w:szCs w:val="20"/>
                            </w:rPr>
                            <w:t>4</w:t>
                          </w:r>
                          <w:r w:rsidRPr="008A3DF9">
                            <w:rPr>
                              <w:rFonts w:ascii="Tahoma" w:hAnsi="Tahoma" w:cs="Tahoma"/>
                              <w:sz w:val="20"/>
                              <w:szCs w:val="20"/>
                            </w:rPr>
                            <w:t xml:space="preserve">  </w:t>
                          </w:r>
                        </w:ins>
                      </w:p>
                    </w:tc>
                  </w:tr>
                </w:tbl>
                <w:p w14:paraId="4CBC648E" w14:textId="77777777" w:rsidR="00191FB8" w:rsidRPr="008A3DF9" w:rsidRDefault="00191FB8" w:rsidP="00191FB8">
                  <w:pPr>
                    <w:spacing w:after="38"/>
                    <w:ind w:left="626"/>
                    <w:rPr>
                      <w:ins w:id="2100" w:author="Celeste Baldwin" w:date="2025-02-14T14:10:00Z" w16du:dateUtc="2025-02-15T00:10:00Z"/>
                      <w:rStyle w:val="Strong"/>
                      <w:rFonts w:ascii="Tahoma" w:hAnsi="Tahoma" w:cs="Tahoma"/>
                      <w:sz w:val="20"/>
                    </w:rPr>
                  </w:pPr>
                  <w:ins w:id="2101" w:author="Celeste Baldwin" w:date="2025-02-14T14:10:00Z" w16du:dateUtc="2025-02-15T00:10:00Z">
                    <w:r w:rsidRPr="008A3DF9">
                      <w:rPr>
                        <w:rStyle w:val="Strong"/>
                        <w:rFonts w:ascii="Tahoma" w:hAnsi="Tahoma" w:cs="Tahoma"/>
                        <w:sz w:val="20"/>
                      </w:rPr>
                      <w:t xml:space="preserve">Positions and Honors:  </w:t>
                    </w:r>
                  </w:ins>
                </w:p>
                <w:p w14:paraId="726A8C80" w14:textId="77777777" w:rsidR="00191FB8" w:rsidRPr="008A3DF9" w:rsidRDefault="00191FB8" w:rsidP="00191FB8">
                  <w:pPr>
                    <w:spacing w:after="38"/>
                    <w:ind w:left="626"/>
                    <w:rPr>
                      <w:ins w:id="2102" w:author="Celeste Baldwin" w:date="2025-02-14T14:10:00Z" w16du:dateUtc="2025-02-15T00:10:00Z"/>
                      <w:rStyle w:val="Strong"/>
                      <w:rFonts w:ascii="Tahoma" w:hAnsi="Tahoma" w:cs="Tahoma"/>
                      <w:sz w:val="20"/>
                    </w:rPr>
                  </w:pPr>
                </w:p>
                <w:p w14:paraId="7C9D006F" w14:textId="77777777" w:rsidR="00191FB8" w:rsidRPr="008A3DF9" w:rsidRDefault="00191FB8" w:rsidP="00191FB8">
                  <w:pPr>
                    <w:tabs>
                      <w:tab w:val="center" w:pos="776"/>
                      <w:tab w:val="center" w:pos="2990"/>
                    </w:tabs>
                    <w:spacing w:after="38"/>
                    <w:rPr>
                      <w:ins w:id="2103" w:author="Celeste Baldwin" w:date="2025-02-14T14:10:00Z" w16du:dateUtc="2025-02-15T00:10:00Z"/>
                      <w:rFonts w:ascii="Tahoma" w:hAnsi="Tahoma" w:cs="Tahoma"/>
                      <w:sz w:val="20"/>
                    </w:rPr>
                  </w:pPr>
                  <w:ins w:id="2104" w:author="Celeste Baldwin" w:date="2025-02-14T14:10:00Z" w16du:dateUtc="2025-02-15T00:10:00Z">
                    <w:r w:rsidRPr="008A3DF9">
                      <w:rPr>
                        <w:rFonts w:ascii="Tahoma" w:hAnsi="Tahoma" w:cs="Tahoma"/>
                        <w:b/>
                        <w:sz w:val="20"/>
                      </w:rPr>
                      <w:t>Appointments and Experience:</w:t>
                    </w:r>
                  </w:ins>
                </w:p>
                <w:p w14:paraId="2E269EC8" w14:textId="77777777" w:rsidR="00191FB8" w:rsidRPr="008A3DF9" w:rsidRDefault="00191FB8" w:rsidP="00191FB8">
                  <w:pPr>
                    <w:tabs>
                      <w:tab w:val="center" w:pos="862"/>
                      <w:tab w:val="right" w:pos="8099"/>
                    </w:tabs>
                    <w:rPr>
                      <w:ins w:id="2105" w:author="Celeste Baldwin" w:date="2025-02-14T14:10:00Z" w16du:dateUtc="2025-02-15T00:10:00Z"/>
                      <w:rFonts w:ascii="Tahoma" w:hAnsi="Tahoma" w:cs="Tahoma"/>
                      <w:sz w:val="20"/>
                    </w:rPr>
                  </w:pPr>
                  <w:ins w:id="2106" w:author="Celeste Baldwin" w:date="2025-02-14T14:10:00Z" w16du:dateUtc="2025-02-15T00:10:00Z">
                    <w:r w:rsidRPr="008A3DF9">
                      <w:rPr>
                        <w:rFonts w:ascii="Tahoma" w:eastAsia="Calibri" w:hAnsi="Tahoma" w:cs="Tahoma"/>
                        <w:sz w:val="20"/>
                      </w:rPr>
                      <w:tab/>
                    </w:r>
                    <w:r>
                      <w:rPr>
                        <w:rFonts w:ascii="Tahoma" w:eastAsia="Calibri" w:hAnsi="Tahoma" w:cs="Tahoma"/>
                        <w:sz w:val="20"/>
                      </w:rPr>
                      <w:t xml:space="preserve">        </w:t>
                    </w:r>
                    <w:r w:rsidRPr="008A3DF9">
                      <w:rPr>
                        <w:rFonts w:ascii="Tahoma" w:hAnsi="Tahoma" w:cs="Tahoma"/>
                        <w:b/>
                        <w:sz w:val="20"/>
                      </w:rPr>
                      <w:tab/>
                      <w:t>Regis College, Weston, MA.  Assistant Professor Online DNP Nursing Faculty</w:t>
                    </w:r>
                  </w:ins>
                </w:p>
                <w:p w14:paraId="1AA62D42" w14:textId="77777777" w:rsidR="00191FB8" w:rsidRPr="008A3DF9" w:rsidRDefault="00191FB8" w:rsidP="00191FB8">
                  <w:pPr>
                    <w:spacing w:after="7"/>
                    <w:ind w:left="1361"/>
                    <w:rPr>
                      <w:ins w:id="2107" w:author="Celeste Baldwin" w:date="2025-02-14T14:10:00Z" w16du:dateUtc="2025-02-15T00:10:00Z"/>
                      <w:rFonts w:ascii="Tahoma" w:hAnsi="Tahoma" w:cs="Tahoma"/>
                      <w:sz w:val="20"/>
                    </w:rPr>
                  </w:pPr>
                  <w:ins w:id="2108" w:author="Celeste Baldwin" w:date="2025-02-14T14:10:00Z" w16du:dateUtc="2025-02-15T00:10:00Z">
                    <w:r w:rsidRPr="008A3DF9">
                      <w:rPr>
                        <w:rFonts w:ascii="Tahoma" w:hAnsi="Tahoma" w:cs="Tahoma"/>
                        <w:b/>
                        <w:sz w:val="20"/>
                      </w:rPr>
                      <w:t>January 6, 2020-present</w:t>
                    </w:r>
                  </w:ins>
                </w:p>
                <w:p w14:paraId="74230534" w14:textId="77777777" w:rsidR="00191FB8" w:rsidRPr="008A3DF9" w:rsidRDefault="00191FB8" w:rsidP="00191FB8">
                  <w:pPr>
                    <w:spacing w:after="7"/>
                    <w:ind w:left="1361"/>
                    <w:rPr>
                      <w:ins w:id="2109" w:author="Celeste Baldwin" w:date="2025-02-14T14:10:00Z" w16du:dateUtc="2025-02-15T00:10:00Z"/>
                      <w:rFonts w:ascii="Tahoma" w:hAnsi="Tahoma" w:cs="Tahoma"/>
                      <w:sz w:val="20"/>
                    </w:rPr>
                  </w:pPr>
                  <w:ins w:id="2110" w:author="Celeste Baldwin" w:date="2025-02-14T14:10:00Z" w16du:dateUtc="2025-02-15T00:10:00Z">
                    <w:r w:rsidRPr="008A3DF9">
                      <w:rPr>
                        <w:rFonts w:ascii="Tahoma" w:hAnsi="Tahoma" w:cs="Tahoma"/>
                        <w:b/>
                        <w:sz w:val="20"/>
                      </w:rPr>
                      <w:t>Young School of Nursing</w:t>
                    </w:r>
                  </w:ins>
                </w:p>
                <w:p w14:paraId="7E8B9FFC" w14:textId="77777777" w:rsidR="00191FB8" w:rsidRDefault="00191FB8" w:rsidP="00191FB8">
                  <w:pPr>
                    <w:spacing w:after="7"/>
                    <w:ind w:left="1361"/>
                    <w:rPr>
                      <w:ins w:id="2111" w:author="Celeste Baldwin" w:date="2025-02-14T14:10:00Z" w16du:dateUtc="2025-02-15T00:10:00Z"/>
                      <w:rFonts w:ascii="Tahoma" w:hAnsi="Tahoma" w:cs="Tahoma"/>
                      <w:sz w:val="20"/>
                    </w:rPr>
                  </w:pPr>
                  <w:ins w:id="2112" w:author="Celeste Baldwin" w:date="2025-02-14T14:10:00Z" w16du:dateUtc="2025-02-15T00:10:00Z">
                    <w:r>
                      <w:rPr>
                        <w:rFonts w:ascii="Tahoma" w:hAnsi="Tahoma" w:cs="Tahoma"/>
                        <w:sz w:val="20"/>
                      </w:rPr>
                      <w:t>Currently an Assistant Professor and Course Coordinator for the Online DNP Program teaching the 700 level research courses, as well as guiding students that are working on their project proposals through their proposal hearing, application to the Regis IRB, and securing their external site. In addition, I serve on several DNP Project Committees as Chair or Second Reader. As a member of the Regis IRB, the Faculty Learning Community, the SON Curriculum Committee, and the College Wide Assessment Committee, I have vast experience.</w:t>
                    </w:r>
                  </w:ins>
                </w:p>
                <w:p w14:paraId="4D858FBD" w14:textId="77777777" w:rsidR="00191FB8" w:rsidRDefault="00191FB8" w:rsidP="00191FB8">
                  <w:pPr>
                    <w:spacing w:after="7"/>
                    <w:ind w:left="1361"/>
                    <w:rPr>
                      <w:ins w:id="2113" w:author="Celeste Baldwin" w:date="2025-02-14T14:10:00Z" w16du:dateUtc="2025-02-15T00:10:00Z"/>
                      <w:rFonts w:ascii="Tahoma" w:hAnsi="Tahoma" w:cs="Tahoma"/>
                      <w:sz w:val="20"/>
                    </w:rPr>
                  </w:pPr>
                </w:p>
                <w:p w14:paraId="17E835FB" w14:textId="77777777" w:rsidR="00191FB8" w:rsidRPr="008A3DF9" w:rsidRDefault="00191FB8" w:rsidP="00191FB8">
                  <w:pPr>
                    <w:spacing w:after="7"/>
                    <w:ind w:left="1361"/>
                    <w:rPr>
                      <w:ins w:id="2114" w:author="Celeste Baldwin" w:date="2025-02-14T14:10:00Z" w16du:dateUtc="2025-02-15T00:10:00Z"/>
                      <w:rFonts w:ascii="Tahoma" w:hAnsi="Tahoma" w:cs="Tahoma"/>
                      <w:sz w:val="20"/>
                    </w:rPr>
                  </w:pPr>
                  <w:ins w:id="2115" w:author="Celeste Baldwin" w:date="2025-02-14T14:10:00Z" w16du:dateUtc="2025-02-15T00:10:00Z">
                    <w:r>
                      <w:rPr>
                        <w:rFonts w:ascii="Tahoma" w:hAnsi="Tahoma" w:cs="Tahoma"/>
                        <w:sz w:val="20"/>
                      </w:rPr>
                      <w:t>I was previously an a</w:t>
                    </w:r>
                    <w:r w:rsidRPr="008A3DF9">
                      <w:rPr>
                        <w:rFonts w:ascii="Tahoma" w:hAnsi="Tahoma" w:cs="Tahoma"/>
                        <w:sz w:val="20"/>
                      </w:rPr>
                      <w:t>djunct graduate nursing faculty in spring 2020 for NU-740</w:t>
                    </w:r>
                    <w:r>
                      <w:rPr>
                        <w:rFonts w:ascii="Tahoma" w:hAnsi="Tahoma" w:cs="Tahoma"/>
                        <w:sz w:val="20"/>
                      </w:rPr>
                      <w:t>-</w:t>
                    </w:r>
                    <w:r w:rsidRPr="008A3DF9">
                      <w:rPr>
                        <w:rFonts w:ascii="Tahoma" w:hAnsi="Tahoma" w:cs="Tahoma"/>
                        <w:sz w:val="20"/>
                      </w:rPr>
                      <w:t xml:space="preserve">05 and NU-601-10 teaching DNP students asynchronously.  Provided close mentoring of the five NU-740 students enrolled as they developed their Evidenced Based Practice projects or SPP.  This required weekly zoom meetings and frequent revision of the proposal.  The NU-601 19 students were also asynchronous and included nursing theories and critique of a theory or model.  These students needed frequent feedback online to help develop writing skills and refine their ability to analyze theory. </w:t>
                    </w:r>
                  </w:ins>
                </w:p>
                <w:p w14:paraId="426B9C60" w14:textId="77777777" w:rsidR="00191FB8" w:rsidRPr="008A3DF9" w:rsidRDefault="00191FB8" w:rsidP="00191FB8">
                  <w:pPr>
                    <w:spacing w:after="82"/>
                    <w:ind w:left="1361" w:right="11"/>
                    <w:rPr>
                      <w:ins w:id="2116" w:author="Celeste Baldwin" w:date="2025-02-14T14:10:00Z" w16du:dateUtc="2025-02-15T00:10:00Z"/>
                      <w:rFonts w:ascii="Tahoma" w:hAnsi="Tahoma" w:cs="Tahoma"/>
                      <w:sz w:val="20"/>
                    </w:rPr>
                  </w:pPr>
                  <w:ins w:id="2117" w:author="Celeste Baldwin" w:date="2025-02-14T14:10:00Z" w16du:dateUtc="2025-02-15T00:10:00Z">
                    <w:r w:rsidRPr="008A3DF9">
                      <w:rPr>
                        <w:rFonts w:ascii="Tahoma" w:hAnsi="Tahoma" w:cs="Tahoma"/>
                        <w:sz w:val="20"/>
                      </w:rPr>
                      <w:t xml:space="preserve">In Summer 2020, NU-740 included 4 students creating and revising their proposals.  Research basics are shared in this cohort as well as the prior NU-740 cohort to assist in pulling together how to measure concepts of interest and further refine their ability to analyze various theories and assumptions. </w:t>
                    </w:r>
                  </w:ins>
                </w:p>
                <w:p w14:paraId="355ADF93" w14:textId="77777777" w:rsidR="00191FB8" w:rsidRDefault="00191FB8" w:rsidP="00191FB8">
                  <w:pPr>
                    <w:spacing w:after="82"/>
                    <w:ind w:left="1361" w:right="11"/>
                    <w:rPr>
                      <w:ins w:id="2118" w:author="Celeste Baldwin" w:date="2025-02-14T14:10:00Z" w16du:dateUtc="2025-02-15T00:10:00Z"/>
                      <w:rFonts w:ascii="Tahoma" w:hAnsi="Tahoma" w:cs="Tahoma"/>
                      <w:sz w:val="20"/>
                    </w:rPr>
                  </w:pPr>
                  <w:ins w:id="2119" w:author="Celeste Baldwin" w:date="2025-02-14T14:10:00Z" w16du:dateUtc="2025-02-15T00:10:00Z">
                    <w:r w:rsidRPr="008A3DF9">
                      <w:rPr>
                        <w:rFonts w:ascii="Tahoma" w:hAnsi="Tahoma" w:cs="Tahoma"/>
                        <w:sz w:val="20"/>
                      </w:rPr>
                      <w:t>In Fall 2020, assumed the Course Coordinator position supervising 13 sections of the NU-740 Scholarly Project Proposal DNP I.  Also, revised the NU-635 Complementary and Alternative Therapies in Nursing course updating and completely re-doing the content, text, SLOs, and evaluation methods.  Additionally, taught the 8 week Culture and Health:  Perspectives course managing 16 students</w:t>
                    </w:r>
                  </w:ins>
                </w:p>
                <w:p w14:paraId="7A3FD5ED" w14:textId="77777777" w:rsidR="00191FB8" w:rsidRPr="008A3DF9" w:rsidRDefault="00191FB8" w:rsidP="00191FB8">
                  <w:pPr>
                    <w:spacing w:after="82"/>
                    <w:ind w:left="1361" w:right="11"/>
                    <w:rPr>
                      <w:ins w:id="2120" w:author="Celeste Baldwin" w:date="2025-02-14T14:10:00Z" w16du:dateUtc="2025-02-15T00:10:00Z"/>
                      <w:rFonts w:ascii="Tahoma" w:hAnsi="Tahoma" w:cs="Tahoma"/>
                      <w:sz w:val="20"/>
                    </w:rPr>
                  </w:pPr>
                  <w:ins w:id="2121" w:author="Celeste Baldwin" w:date="2025-02-14T14:10:00Z" w16du:dateUtc="2025-02-15T00:10:00Z">
                    <w:r w:rsidRPr="008A3DF9">
                      <w:rPr>
                        <w:rFonts w:ascii="Tahoma" w:hAnsi="Tahoma" w:cs="Tahoma"/>
                        <w:b/>
                        <w:sz w:val="20"/>
                      </w:rPr>
                      <w:t>The University of Hawaii Maui College</w:t>
                    </w:r>
                  </w:ins>
                </w:p>
                <w:p w14:paraId="7DFEE8E5" w14:textId="77777777" w:rsidR="00191FB8" w:rsidRPr="008A3DF9" w:rsidRDefault="00191FB8" w:rsidP="00191FB8">
                  <w:pPr>
                    <w:spacing w:after="7"/>
                    <w:ind w:left="1361"/>
                    <w:rPr>
                      <w:ins w:id="2122" w:author="Celeste Baldwin" w:date="2025-02-14T14:10:00Z" w16du:dateUtc="2025-02-15T00:10:00Z"/>
                      <w:rFonts w:ascii="Tahoma" w:hAnsi="Tahoma" w:cs="Tahoma"/>
                      <w:sz w:val="20"/>
                    </w:rPr>
                  </w:pPr>
                  <w:ins w:id="2123" w:author="Celeste Baldwin" w:date="2025-02-14T14:10:00Z" w16du:dateUtc="2025-02-15T00:10:00Z">
                    <w:r w:rsidRPr="008A3DF9">
                      <w:rPr>
                        <w:rFonts w:ascii="Tahoma" w:hAnsi="Tahoma" w:cs="Tahoma"/>
                        <w:b/>
                        <w:sz w:val="20"/>
                      </w:rPr>
                      <w:t>July 1, 2011-May 21, 2019</w:t>
                    </w:r>
                  </w:ins>
                </w:p>
                <w:p w14:paraId="37398683" w14:textId="77777777" w:rsidR="00191FB8" w:rsidRPr="008A3DF9" w:rsidRDefault="00191FB8" w:rsidP="00191FB8">
                  <w:pPr>
                    <w:spacing w:after="7"/>
                    <w:ind w:left="1361"/>
                    <w:rPr>
                      <w:ins w:id="2124" w:author="Celeste Baldwin" w:date="2025-02-14T14:10:00Z" w16du:dateUtc="2025-02-15T00:10:00Z"/>
                      <w:rFonts w:ascii="Tahoma" w:hAnsi="Tahoma" w:cs="Tahoma"/>
                      <w:sz w:val="20"/>
                    </w:rPr>
                  </w:pPr>
                  <w:ins w:id="2125" w:author="Celeste Baldwin" w:date="2025-02-14T14:10:00Z" w16du:dateUtc="2025-02-15T00:10:00Z">
                    <w:r w:rsidRPr="008A3DF9">
                      <w:rPr>
                        <w:rFonts w:ascii="Tahoma" w:hAnsi="Tahoma" w:cs="Tahoma"/>
                        <w:b/>
                        <w:sz w:val="20"/>
                      </w:rPr>
                      <w:t>Ph.D., Department of Allied Health</w:t>
                    </w:r>
                  </w:ins>
                </w:p>
                <w:p w14:paraId="34EA2A07" w14:textId="77777777" w:rsidR="00191FB8" w:rsidRPr="008A3DF9" w:rsidRDefault="00191FB8" w:rsidP="00191FB8">
                  <w:pPr>
                    <w:spacing w:after="7"/>
                    <w:ind w:left="1361"/>
                    <w:rPr>
                      <w:ins w:id="2126" w:author="Celeste Baldwin" w:date="2025-02-14T14:10:00Z" w16du:dateUtc="2025-02-15T00:10:00Z"/>
                      <w:rFonts w:ascii="Tahoma" w:hAnsi="Tahoma" w:cs="Tahoma"/>
                      <w:sz w:val="20"/>
                    </w:rPr>
                  </w:pPr>
                  <w:ins w:id="2127" w:author="Celeste Baldwin" w:date="2025-02-14T14:10:00Z" w16du:dateUtc="2025-02-15T00:10:00Z">
                    <w:r w:rsidRPr="008A3DF9">
                      <w:rPr>
                        <w:rFonts w:ascii="Tahoma" w:hAnsi="Tahoma" w:cs="Tahoma"/>
                        <w:sz w:val="20"/>
                      </w:rPr>
                      <w:t xml:space="preserve">Instructor converted to a tenure track faculty position in May </w:t>
                    </w:r>
                  </w:ins>
                </w:p>
                <w:p w14:paraId="165B319A" w14:textId="77777777" w:rsidR="00191FB8" w:rsidRPr="008A3DF9" w:rsidRDefault="00191FB8" w:rsidP="00191FB8">
                  <w:pPr>
                    <w:ind w:left="1361" w:right="11"/>
                    <w:rPr>
                      <w:ins w:id="2128" w:author="Celeste Baldwin" w:date="2025-02-14T14:10:00Z" w16du:dateUtc="2025-02-15T00:10:00Z"/>
                      <w:rFonts w:ascii="Tahoma" w:hAnsi="Tahoma" w:cs="Tahoma"/>
                      <w:sz w:val="20"/>
                    </w:rPr>
                  </w:pPr>
                  <w:ins w:id="2129" w:author="Celeste Baldwin" w:date="2025-02-14T14:10:00Z" w16du:dateUtc="2025-02-15T00:10:00Z">
                    <w:r w:rsidRPr="008A3DF9">
                      <w:rPr>
                        <w:rFonts w:ascii="Tahoma" w:hAnsi="Tahoma" w:cs="Tahoma"/>
                        <w:sz w:val="20"/>
                      </w:rPr>
                      <w:t xml:space="preserve">2012.  Course coordinator for N 320 Health and Family Illness II and N 360 Health and Illness III.  Faculty in N 220 Health and Illness I for lab lecture portion of the course and taught content related to Oncology and Gas Exchange.  This program is part of the University of Hawaii Nursing Consortium seamless curriculum.  N 220 is a 9credit hour course covering basic medical surgical content.  N 320 is a 10-credit hour course with content related to OB, Peds, and Women’s Health.  N 360 is a 9-credit hour course related to more advanced medical surgical nursing with rotations to highly acute clinical areas.  ATI testing Champion for second level of the RN program.  Served on the Curriculum Committee as Chair and was a lead faculty in moving the curriculum to a Concept Based Curriculum to be in line with our Hawai’i State Nursing Consortium.  Developed community-based sites for the pediatric rotations including asthma screening in partnership with Kihei-Wailea Rotary.  Developed and revised simulations for the RN level of the nursing program for Obstetrics, Pediatrics, and Medical Surgical courses. </w:t>
                    </w:r>
                    <w:r w:rsidRPr="008A3DF9">
                      <w:rPr>
                        <w:rFonts w:ascii="Tahoma" w:hAnsi="Tahoma" w:cs="Tahoma"/>
                        <w:b/>
                        <w:sz w:val="20"/>
                      </w:rPr>
                      <w:t>The University of Hawaii at Manoa School of Nursing and Dental</w:t>
                    </w:r>
                    <w:r w:rsidRPr="008A3DF9">
                      <w:rPr>
                        <w:rFonts w:ascii="Tahoma" w:hAnsi="Tahoma" w:cs="Tahoma"/>
                        <w:sz w:val="20"/>
                      </w:rPr>
                      <w:t xml:space="preserve">  </w:t>
                    </w:r>
                    <w:r w:rsidRPr="008A3DF9">
                      <w:rPr>
                        <w:rFonts w:ascii="Tahoma" w:hAnsi="Tahoma" w:cs="Tahoma"/>
                        <w:b/>
                        <w:sz w:val="20"/>
                      </w:rPr>
                      <w:t>Hygiene</w:t>
                    </w:r>
                  </w:ins>
                </w:p>
                <w:p w14:paraId="438A995E" w14:textId="77777777" w:rsidR="00191FB8" w:rsidRPr="00B7790E" w:rsidRDefault="00191FB8" w:rsidP="00191FB8">
                  <w:pPr>
                    <w:spacing w:after="7"/>
                    <w:ind w:left="1361"/>
                    <w:rPr>
                      <w:ins w:id="2130" w:author="Celeste Baldwin" w:date="2025-02-14T14:10:00Z" w16du:dateUtc="2025-02-15T00:10:00Z"/>
                      <w:rFonts w:ascii="Tahoma" w:hAnsi="Tahoma" w:cs="Tahoma"/>
                      <w:sz w:val="20"/>
                    </w:rPr>
                  </w:pPr>
                  <w:ins w:id="2131" w:author="Celeste Baldwin" w:date="2025-02-14T14:10:00Z" w16du:dateUtc="2025-02-15T00:10:00Z">
                    <w:r w:rsidRPr="008A3DF9">
                      <w:rPr>
                        <w:rFonts w:ascii="Tahoma" w:hAnsi="Tahoma" w:cs="Tahoma"/>
                        <w:b/>
                        <w:sz w:val="20"/>
                      </w:rPr>
                      <w:t>January 1, 2008-2020</w:t>
                    </w:r>
                    <w:r>
                      <w:rPr>
                        <w:rFonts w:ascii="Tahoma" w:hAnsi="Tahoma" w:cs="Tahoma"/>
                        <w:sz w:val="20"/>
                      </w:rPr>
                      <w:t xml:space="preserve"> </w:t>
                    </w:r>
                    <w:r w:rsidRPr="008A3DF9">
                      <w:rPr>
                        <w:rFonts w:ascii="Tahoma" w:hAnsi="Tahoma" w:cs="Tahoma"/>
                        <w:b/>
                        <w:sz w:val="20"/>
                      </w:rPr>
                      <w:t xml:space="preserve">Ph.D., Department of Graduate Nursing DNP Program </w:t>
                    </w:r>
                  </w:ins>
                </w:p>
                <w:p w14:paraId="372A7C5F" w14:textId="77777777" w:rsidR="00191FB8" w:rsidRPr="008A3DF9" w:rsidRDefault="00191FB8" w:rsidP="00191FB8">
                  <w:pPr>
                    <w:ind w:left="1361" w:right="126"/>
                    <w:rPr>
                      <w:ins w:id="2132" w:author="Celeste Baldwin" w:date="2025-02-14T14:10:00Z" w16du:dateUtc="2025-02-15T00:10:00Z"/>
                      <w:rFonts w:ascii="Tahoma" w:hAnsi="Tahoma" w:cs="Tahoma"/>
                      <w:sz w:val="20"/>
                    </w:rPr>
                  </w:pPr>
                  <w:ins w:id="2133" w:author="Celeste Baldwin" w:date="2025-02-14T14:10:00Z" w16du:dateUtc="2025-02-15T00:10:00Z">
                    <w:r w:rsidRPr="008A3DF9">
                      <w:rPr>
                        <w:rFonts w:ascii="Tahoma" w:hAnsi="Tahoma" w:cs="Tahoma"/>
                        <w:sz w:val="20"/>
                      </w:rPr>
                      <w:t xml:space="preserve">Adjunct Graduate Nursing Faculty for UH Manoa for the Maui Students for Advanced Clinical Lab NUR 612L.  Coordinate clinical lab experiences for students at UH Maui CC campus lab including live demonstrations with patients providing head to toe </w:t>
                    </w:r>
                    <w:proofErr w:type="gramStart"/>
                    <w:r w:rsidRPr="008A3DF9">
                      <w:rPr>
                        <w:rFonts w:ascii="Tahoma" w:hAnsi="Tahoma" w:cs="Tahoma"/>
                        <w:sz w:val="20"/>
                      </w:rPr>
                      <w:t>check-off’s</w:t>
                    </w:r>
                    <w:proofErr w:type="gramEnd"/>
                    <w:r w:rsidRPr="008A3DF9">
                      <w:rPr>
                        <w:rFonts w:ascii="Tahoma" w:hAnsi="Tahoma" w:cs="Tahoma"/>
                        <w:sz w:val="20"/>
                      </w:rPr>
                      <w:t xml:space="preserve"> and comprehensive Physical Exam/History and Physical.  </w:t>
                    </w:r>
                  </w:ins>
                </w:p>
                <w:p w14:paraId="73F21E74" w14:textId="77777777" w:rsidR="00191FB8" w:rsidRPr="008A3DF9" w:rsidRDefault="00191FB8" w:rsidP="00191FB8">
                  <w:pPr>
                    <w:spacing w:after="87"/>
                    <w:ind w:left="1361" w:right="11"/>
                    <w:rPr>
                      <w:ins w:id="2134" w:author="Celeste Baldwin" w:date="2025-02-14T14:10:00Z" w16du:dateUtc="2025-02-15T00:10:00Z"/>
                      <w:rFonts w:ascii="Tahoma" w:hAnsi="Tahoma" w:cs="Tahoma"/>
                      <w:sz w:val="20"/>
                    </w:rPr>
                  </w:pPr>
                  <w:ins w:id="2135" w:author="Celeste Baldwin" w:date="2025-02-14T14:10:00Z" w16du:dateUtc="2025-02-15T00:10:00Z">
                    <w:r w:rsidRPr="008A3DF9">
                      <w:rPr>
                        <w:rFonts w:ascii="Tahoma" w:hAnsi="Tahoma" w:cs="Tahoma"/>
                        <w:sz w:val="20"/>
                      </w:rPr>
                      <w:t xml:space="preserve">In addition, taught NUR 617, NUR 618 (CNS Coursework),and  NUR 633 Pediatrics.  This was done as needed per diem to supplement the graduate coursework Faculty shortages in Hawai’i.  Currently teach NUR 676L, NUR 678L, and NUR 679L DNP Practicum and serve on DNP project committees. </w:t>
                    </w:r>
                  </w:ins>
                </w:p>
                <w:p w14:paraId="2A872F18" w14:textId="77777777" w:rsidR="00191FB8" w:rsidRDefault="00191FB8" w:rsidP="00191FB8">
                  <w:pPr>
                    <w:tabs>
                      <w:tab w:val="center" w:pos="2954"/>
                    </w:tabs>
                    <w:spacing w:after="7"/>
                    <w:ind w:left="1402" w:hanging="630"/>
                    <w:rPr>
                      <w:ins w:id="2136" w:author="Celeste Baldwin" w:date="2025-02-14T14:10:00Z" w16du:dateUtc="2025-02-15T00:10:00Z"/>
                      <w:rFonts w:ascii="Tahoma" w:hAnsi="Tahoma" w:cs="Tahoma"/>
                      <w:sz w:val="20"/>
                    </w:rPr>
                  </w:pPr>
                  <w:ins w:id="2137" w:author="Celeste Baldwin" w:date="2025-02-14T14:10:00Z" w16du:dateUtc="2025-02-15T00:10:00Z">
                    <w:r w:rsidRPr="008A3DF9">
                      <w:rPr>
                        <w:rFonts w:ascii="Tahoma" w:eastAsia="Calibri" w:hAnsi="Tahoma" w:cs="Tahoma"/>
                        <w:sz w:val="20"/>
                      </w:rPr>
                      <w:tab/>
                    </w:r>
                    <w:r w:rsidRPr="008A3DF9">
                      <w:rPr>
                        <w:rFonts w:ascii="Tahoma" w:hAnsi="Tahoma" w:cs="Tahoma"/>
                        <w:b/>
                        <w:sz w:val="20"/>
                      </w:rPr>
                      <w:t>David S. Crow, MD, PhD, LLC</w:t>
                    </w:r>
                    <w:r>
                      <w:rPr>
                        <w:rFonts w:ascii="Tahoma" w:hAnsi="Tahoma" w:cs="Tahoma"/>
                        <w:sz w:val="20"/>
                      </w:rPr>
                      <w:t xml:space="preserve"> </w:t>
                    </w:r>
                    <w:r w:rsidRPr="008A3DF9">
                      <w:rPr>
                        <w:rFonts w:ascii="Tahoma" w:hAnsi="Tahoma" w:cs="Tahoma"/>
                        <w:b/>
                        <w:sz w:val="20"/>
                      </w:rPr>
                      <w:t xml:space="preserve">Otolaryngology for Adults and Children, </w:t>
                    </w:r>
                    <w:r>
                      <w:rPr>
                        <w:rFonts w:ascii="Tahoma" w:hAnsi="Tahoma" w:cs="Tahoma"/>
                        <w:b/>
                        <w:sz w:val="20"/>
                      </w:rPr>
                      <w:t xml:space="preserve">  </w:t>
                    </w:r>
                    <w:r w:rsidRPr="008A3DF9">
                      <w:rPr>
                        <w:rFonts w:ascii="Tahoma" w:hAnsi="Tahoma" w:cs="Tahoma"/>
                        <w:b/>
                        <w:sz w:val="20"/>
                      </w:rPr>
                      <w:t xml:space="preserve">ENT, </w:t>
                    </w:r>
                    <w:r>
                      <w:rPr>
                        <w:rFonts w:ascii="Tahoma" w:hAnsi="Tahoma" w:cs="Tahoma"/>
                        <w:b/>
                        <w:sz w:val="20"/>
                      </w:rPr>
                      <w:t xml:space="preserve">   </w:t>
                    </w:r>
                    <w:r w:rsidRPr="008A3DF9">
                      <w:rPr>
                        <w:rFonts w:ascii="Tahoma" w:hAnsi="Tahoma" w:cs="Tahoma"/>
                        <w:b/>
                        <w:sz w:val="20"/>
                      </w:rPr>
                      <w:t>Maxillofacial</w:t>
                    </w:r>
                    <w:r>
                      <w:rPr>
                        <w:rFonts w:ascii="Tahoma" w:hAnsi="Tahoma" w:cs="Tahoma"/>
                        <w:sz w:val="20"/>
                      </w:rPr>
                      <w:t xml:space="preserve"> </w:t>
                    </w:r>
                    <w:r w:rsidRPr="008A3DF9">
                      <w:rPr>
                        <w:rFonts w:ascii="Tahoma" w:hAnsi="Tahoma" w:cs="Tahoma"/>
                        <w:b/>
                        <w:sz w:val="20"/>
                      </w:rPr>
                      <w:t>Reconstruction</w:t>
                    </w:r>
                  </w:ins>
                </w:p>
                <w:p w14:paraId="1F26753A" w14:textId="77777777" w:rsidR="00191FB8" w:rsidRPr="008A3DF9" w:rsidRDefault="00191FB8" w:rsidP="00191FB8">
                  <w:pPr>
                    <w:tabs>
                      <w:tab w:val="center" w:pos="721"/>
                      <w:tab w:val="center" w:pos="2954"/>
                    </w:tabs>
                    <w:spacing w:after="7"/>
                    <w:ind w:left="772"/>
                    <w:rPr>
                      <w:ins w:id="2138" w:author="Celeste Baldwin" w:date="2025-02-14T14:10:00Z" w16du:dateUtc="2025-02-15T00:10:00Z"/>
                      <w:rFonts w:ascii="Tahoma" w:hAnsi="Tahoma" w:cs="Tahoma"/>
                      <w:sz w:val="20"/>
                    </w:rPr>
                  </w:pPr>
                  <w:ins w:id="2139" w:author="Celeste Baldwin" w:date="2025-02-14T14:10:00Z" w16du:dateUtc="2025-02-15T00:10:00Z">
                    <w:r>
                      <w:rPr>
                        <w:rFonts w:ascii="Tahoma" w:hAnsi="Tahoma" w:cs="Tahoma"/>
                        <w:b/>
                        <w:sz w:val="20"/>
                      </w:rPr>
                      <w:t xml:space="preserve">          </w:t>
                    </w:r>
                    <w:r w:rsidRPr="008A3DF9">
                      <w:rPr>
                        <w:rFonts w:ascii="Tahoma" w:hAnsi="Tahoma" w:cs="Tahoma"/>
                        <w:b/>
                        <w:sz w:val="20"/>
                      </w:rPr>
                      <w:t>Advanced Practice Registered Nurse (APRN), Clinical Nurse</w:t>
                    </w:r>
                    <w:r>
                      <w:rPr>
                        <w:rFonts w:ascii="Tahoma" w:hAnsi="Tahoma" w:cs="Tahoma"/>
                        <w:sz w:val="20"/>
                      </w:rPr>
                      <w:t xml:space="preserve"> </w:t>
                    </w:r>
                    <w:r w:rsidRPr="008A3DF9">
                      <w:rPr>
                        <w:rFonts w:ascii="Tahoma" w:hAnsi="Tahoma" w:cs="Tahoma"/>
                        <w:b/>
                        <w:sz w:val="20"/>
                      </w:rPr>
                      <w:t>Specialist (CNS)</w:t>
                    </w:r>
                  </w:ins>
                </w:p>
                <w:p w14:paraId="216BECD1" w14:textId="77777777" w:rsidR="00191FB8" w:rsidRPr="008A3DF9" w:rsidRDefault="00191FB8" w:rsidP="00191FB8">
                  <w:pPr>
                    <w:spacing w:after="7"/>
                    <w:ind w:left="1361"/>
                    <w:rPr>
                      <w:ins w:id="2140" w:author="Celeste Baldwin" w:date="2025-02-14T14:10:00Z" w16du:dateUtc="2025-02-15T00:10:00Z"/>
                      <w:rFonts w:ascii="Tahoma" w:hAnsi="Tahoma" w:cs="Tahoma"/>
                      <w:sz w:val="20"/>
                    </w:rPr>
                  </w:pPr>
                  <w:ins w:id="2141" w:author="Celeste Baldwin" w:date="2025-02-14T14:10:00Z" w16du:dateUtc="2025-02-15T00:10:00Z">
                    <w:r w:rsidRPr="008A3DF9">
                      <w:rPr>
                        <w:rFonts w:ascii="Tahoma" w:hAnsi="Tahoma" w:cs="Tahoma"/>
                        <w:b/>
                        <w:sz w:val="20"/>
                      </w:rPr>
                      <w:t>October 2007-2010</w:t>
                    </w:r>
                  </w:ins>
                </w:p>
                <w:p w14:paraId="4468D0FD" w14:textId="77777777" w:rsidR="00191FB8" w:rsidRDefault="00191FB8" w:rsidP="00191FB8">
                  <w:pPr>
                    <w:spacing w:after="7"/>
                    <w:ind w:left="1361"/>
                    <w:rPr>
                      <w:ins w:id="2142" w:author="Celeste Baldwin" w:date="2025-02-14T14:10:00Z" w16du:dateUtc="2025-02-15T00:10:00Z"/>
                      <w:rFonts w:ascii="Tahoma" w:hAnsi="Tahoma" w:cs="Tahoma"/>
                      <w:sz w:val="20"/>
                    </w:rPr>
                  </w:pPr>
                  <w:ins w:id="2143" w:author="Celeste Baldwin" w:date="2025-02-14T14:10:00Z" w16du:dateUtc="2025-02-15T00:10:00Z">
                    <w:r w:rsidRPr="008A3DF9">
                      <w:rPr>
                        <w:rFonts w:ascii="Tahoma" w:hAnsi="Tahoma" w:cs="Tahoma"/>
                        <w:sz w:val="20"/>
                      </w:rPr>
                      <w:t>Clinical Nurse Specialist and APRN for this busy practice seeing patients and providing comprehensive care coordination.  Managing oncology patients with head and neck cancers throughout the continuum of their disease process including attendance at Maui Memorial Medical Center Tumor Board meetings.  Responsible for allergy program and running of allergy testing and allergy shot management.  See patients and complete H &amp; P as well as management of care at all levels.  Provide complete orders for labs and diagnostics, as well as, treatment, medications, and follow up.</w:t>
                    </w:r>
                  </w:ins>
                </w:p>
                <w:p w14:paraId="04264332" w14:textId="77777777" w:rsidR="00191FB8" w:rsidRPr="008A3DF9" w:rsidRDefault="00191FB8" w:rsidP="00191FB8">
                  <w:pPr>
                    <w:spacing w:after="7"/>
                    <w:ind w:left="1361"/>
                    <w:rPr>
                      <w:ins w:id="2144" w:author="Celeste Baldwin" w:date="2025-02-14T14:10:00Z" w16du:dateUtc="2025-02-15T00:10:00Z"/>
                      <w:rFonts w:ascii="Tahoma" w:hAnsi="Tahoma" w:cs="Tahoma"/>
                      <w:sz w:val="20"/>
                    </w:rPr>
                  </w:pPr>
                  <w:ins w:id="2145" w:author="Celeste Baldwin" w:date="2025-02-14T14:10:00Z" w16du:dateUtc="2025-02-15T00:10:00Z">
                    <w:r w:rsidRPr="008A3DF9">
                      <w:rPr>
                        <w:rFonts w:ascii="Tahoma" w:hAnsi="Tahoma" w:cs="Tahoma"/>
                        <w:b/>
                        <w:sz w:val="20"/>
                      </w:rPr>
                      <w:t>The University of Phoenix</w:t>
                    </w:r>
                    <w:r>
                      <w:rPr>
                        <w:rFonts w:ascii="Tahoma" w:hAnsi="Tahoma" w:cs="Tahoma"/>
                        <w:b/>
                        <w:sz w:val="20"/>
                      </w:rPr>
                      <w:t xml:space="preserve">. </w:t>
                    </w:r>
                    <w:r w:rsidRPr="008A3DF9">
                      <w:rPr>
                        <w:rFonts w:ascii="Tahoma" w:hAnsi="Tahoma" w:cs="Tahoma"/>
                        <w:b/>
                        <w:sz w:val="20"/>
                      </w:rPr>
                      <w:t>March 2007 to 2008</w:t>
                    </w:r>
                    <w:r>
                      <w:rPr>
                        <w:rFonts w:ascii="Tahoma" w:hAnsi="Tahoma" w:cs="Tahoma"/>
                        <w:b/>
                        <w:sz w:val="20"/>
                      </w:rPr>
                      <w:t xml:space="preserve">. </w:t>
                    </w:r>
                    <w:r w:rsidRPr="008A3DF9">
                      <w:rPr>
                        <w:rFonts w:ascii="Tahoma" w:hAnsi="Tahoma" w:cs="Tahoma"/>
                        <w:b/>
                        <w:sz w:val="20"/>
                      </w:rPr>
                      <w:t>Ph.D., Department of Nursing Graduate Program</w:t>
                    </w:r>
                    <w:r>
                      <w:rPr>
                        <w:rFonts w:ascii="Tahoma" w:hAnsi="Tahoma" w:cs="Tahoma"/>
                        <w:sz w:val="20"/>
                      </w:rPr>
                      <w:t xml:space="preserve"> </w:t>
                    </w:r>
                    <w:r w:rsidRPr="008A3DF9">
                      <w:rPr>
                        <w:rFonts w:ascii="Tahoma" w:hAnsi="Tahoma" w:cs="Tahoma"/>
                        <w:b/>
                        <w:sz w:val="20"/>
                      </w:rPr>
                      <w:t>Honolulu, Hawaii Campus</w:t>
                    </w:r>
                  </w:ins>
                </w:p>
                <w:p w14:paraId="4AEC7B01" w14:textId="77777777" w:rsidR="00191FB8" w:rsidRDefault="00191FB8" w:rsidP="00191FB8">
                  <w:pPr>
                    <w:spacing w:after="7"/>
                    <w:ind w:left="1361"/>
                    <w:rPr>
                      <w:ins w:id="2146" w:author="Celeste Baldwin" w:date="2025-02-14T14:10:00Z" w16du:dateUtc="2025-02-15T00:10:00Z"/>
                      <w:rFonts w:ascii="Tahoma" w:hAnsi="Tahoma" w:cs="Tahoma"/>
                      <w:sz w:val="20"/>
                    </w:rPr>
                  </w:pPr>
                  <w:ins w:id="2147" w:author="Celeste Baldwin" w:date="2025-02-14T14:10:00Z" w16du:dateUtc="2025-02-15T00:10:00Z">
                    <w:r w:rsidRPr="008A3DF9">
                      <w:rPr>
                        <w:rFonts w:ascii="Tahoma" w:hAnsi="Tahoma" w:cs="Tahoma"/>
                        <w:sz w:val="20"/>
                      </w:rPr>
                      <w:t>Adjunct Graduate Nursing Faculty for the NUR 518 Graduate Research course.  A three credit hour research course focusing on analysis of multiple types of nursing research, application of research to practice, and in-depth review of methodology, analysis, and preparation of research proposals and final summaries.  This course is taught in person on the Honolulu campus with approximately 11 students.</w:t>
                    </w:r>
                  </w:ins>
                </w:p>
                <w:p w14:paraId="6D37A4C9" w14:textId="77777777" w:rsidR="00191FB8" w:rsidRPr="008A3DF9" w:rsidRDefault="00191FB8" w:rsidP="00191FB8">
                  <w:pPr>
                    <w:spacing w:after="7"/>
                    <w:ind w:left="1361"/>
                    <w:rPr>
                      <w:ins w:id="2148" w:author="Celeste Baldwin" w:date="2025-02-14T14:10:00Z" w16du:dateUtc="2025-02-15T00:10:00Z"/>
                      <w:rFonts w:ascii="Tahoma" w:hAnsi="Tahoma" w:cs="Tahoma"/>
                      <w:sz w:val="20"/>
                    </w:rPr>
                  </w:pPr>
                  <w:ins w:id="2149" w:author="Celeste Baldwin" w:date="2025-02-14T14:10:00Z" w16du:dateUtc="2025-02-15T00:10:00Z">
                    <w:r w:rsidRPr="008A3DF9">
                      <w:rPr>
                        <w:rFonts w:ascii="Tahoma" w:hAnsi="Tahoma" w:cs="Tahoma"/>
                        <w:b/>
                        <w:sz w:val="20"/>
                      </w:rPr>
                      <w:t xml:space="preserve">Maui Memorial Medical Center  Unit Manager Wailuku, Hawai’i </w:t>
                    </w:r>
                  </w:ins>
                </w:p>
                <w:p w14:paraId="0AB9A18B" w14:textId="77777777" w:rsidR="00191FB8" w:rsidRPr="008A3DF9" w:rsidRDefault="00191FB8" w:rsidP="00191FB8">
                  <w:pPr>
                    <w:spacing w:after="7"/>
                    <w:ind w:left="1361"/>
                    <w:rPr>
                      <w:ins w:id="2150" w:author="Celeste Baldwin" w:date="2025-02-14T14:10:00Z" w16du:dateUtc="2025-02-15T00:10:00Z"/>
                      <w:rFonts w:ascii="Tahoma" w:hAnsi="Tahoma" w:cs="Tahoma"/>
                      <w:sz w:val="20"/>
                    </w:rPr>
                  </w:pPr>
                  <w:ins w:id="2151" w:author="Celeste Baldwin" w:date="2025-02-14T14:10:00Z" w16du:dateUtc="2025-02-15T00:10:00Z">
                    <w:r w:rsidRPr="008A3DF9">
                      <w:rPr>
                        <w:rFonts w:ascii="Tahoma" w:hAnsi="Tahoma" w:cs="Tahoma"/>
                        <w:b/>
                        <w:sz w:val="20"/>
                      </w:rPr>
                      <w:t xml:space="preserve">Oct. 2005-Jan. 2007 </w:t>
                    </w:r>
                  </w:ins>
                </w:p>
                <w:p w14:paraId="0E7701FA" w14:textId="77777777" w:rsidR="00191FB8" w:rsidRPr="008A3DF9" w:rsidRDefault="00191FB8" w:rsidP="00191FB8">
                  <w:pPr>
                    <w:spacing w:after="7"/>
                    <w:ind w:left="1361"/>
                    <w:rPr>
                      <w:ins w:id="2152" w:author="Celeste Baldwin" w:date="2025-02-14T14:10:00Z" w16du:dateUtc="2025-02-15T00:10:00Z"/>
                      <w:rFonts w:ascii="Tahoma" w:hAnsi="Tahoma" w:cs="Tahoma"/>
                      <w:sz w:val="20"/>
                    </w:rPr>
                  </w:pPr>
                  <w:ins w:id="2153" w:author="Celeste Baldwin" w:date="2025-02-14T14:10:00Z" w16du:dateUtc="2025-02-15T00:10:00Z">
                    <w:r w:rsidRPr="008A3DF9">
                      <w:rPr>
                        <w:rFonts w:ascii="Tahoma" w:hAnsi="Tahoma" w:cs="Tahoma"/>
                        <w:sz w:val="20"/>
                      </w:rPr>
                      <w:t xml:space="preserve">Unit Nurse Manager for Oncology, Palliative Care, PIC IV Therapy Team, and Pain Management.  Supervised an outpatient oncology unit and tumor registry with 14 employees and developed a new Palliative Care program with Pain Management for the entire hospital.  Worked to begin a strategic plan for re-accreditation for the hospital in cancer care issued by the American College of Surgeons.  Provided normal management duties including hiring, termination, and evaluation of all employees.  Interacted with the disciplinary team including physicians and nurses to elevate the quality of care for cancer in Maui County.  Provided leadership in creating community linkages through inclusion of other cancer care providing entities both on island, statewide, as well as national organizations.  Utilized resources to bring national speakers on campus to provide access by all healthcare personnel to educational opportunities regarding the latest treatments for cancer patients.  Participated in the MMMC Tumor Board and Cancer Committee, as well as the American Cancer Society outreach and Relay events. </w:t>
                    </w:r>
                    <w:r w:rsidRPr="008A3DF9">
                      <w:rPr>
                        <w:rFonts w:ascii="Tahoma" w:hAnsi="Tahoma" w:cs="Tahoma"/>
                        <w:b/>
                        <w:sz w:val="20"/>
                      </w:rPr>
                      <w:t xml:space="preserve">The University of Toledo in Toledo, Ohio     Tenured May 2004        </w:t>
                    </w:r>
                  </w:ins>
                </w:p>
                <w:p w14:paraId="06939B4E" w14:textId="77777777" w:rsidR="00191FB8" w:rsidRPr="008A3DF9" w:rsidRDefault="00191FB8" w:rsidP="00191FB8">
                  <w:pPr>
                    <w:spacing w:after="7"/>
                    <w:ind w:left="1361"/>
                    <w:rPr>
                      <w:ins w:id="2154" w:author="Celeste Baldwin" w:date="2025-02-14T14:10:00Z" w16du:dateUtc="2025-02-15T00:10:00Z"/>
                      <w:rFonts w:ascii="Tahoma" w:hAnsi="Tahoma" w:cs="Tahoma"/>
                      <w:sz w:val="20"/>
                    </w:rPr>
                  </w:pPr>
                  <w:ins w:id="2155" w:author="Celeste Baldwin" w:date="2025-02-14T14:10:00Z" w16du:dateUtc="2025-02-15T00:10:00Z">
                    <w:r w:rsidRPr="008A3DF9">
                      <w:rPr>
                        <w:rFonts w:ascii="Tahoma" w:hAnsi="Tahoma" w:cs="Tahoma"/>
                        <w:b/>
                        <w:sz w:val="20"/>
                      </w:rPr>
                      <w:t xml:space="preserve">Director of Nursing and Associate Professor  August 1998 to May 2004 </w:t>
                    </w:r>
                  </w:ins>
                </w:p>
                <w:p w14:paraId="67B9BDC0" w14:textId="77777777" w:rsidR="00191FB8" w:rsidRPr="008A3DF9" w:rsidRDefault="00191FB8" w:rsidP="00191FB8">
                  <w:pPr>
                    <w:spacing w:after="7"/>
                    <w:ind w:left="1361"/>
                    <w:rPr>
                      <w:ins w:id="2156" w:author="Celeste Baldwin" w:date="2025-02-14T14:10:00Z" w16du:dateUtc="2025-02-15T00:10:00Z"/>
                      <w:rFonts w:ascii="Tahoma" w:hAnsi="Tahoma" w:cs="Tahoma"/>
                      <w:sz w:val="20"/>
                    </w:rPr>
                  </w:pPr>
                  <w:ins w:id="2157" w:author="Celeste Baldwin" w:date="2025-02-14T14:10:00Z" w16du:dateUtc="2025-02-15T00:10:00Z">
                    <w:r w:rsidRPr="008A3DF9">
                      <w:rPr>
                        <w:rFonts w:ascii="Tahoma" w:hAnsi="Tahoma" w:cs="Tahoma"/>
                        <w:b/>
                        <w:sz w:val="20"/>
                      </w:rPr>
                      <w:t xml:space="preserve">Department of Health Professions College of Health and Human Services  </w:t>
                    </w:r>
                  </w:ins>
                </w:p>
                <w:p w14:paraId="5BB1545A" w14:textId="77777777" w:rsidR="00191FB8" w:rsidRPr="008A3DF9" w:rsidRDefault="00191FB8" w:rsidP="00191FB8">
                  <w:pPr>
                    <w:spacing w:after="7"/>
                    <w:ind w:left="1361"/>
                    <w:rPr>
                      <w:ins w:id="2158" w:author="Celeste Baldwin" w:date="2025-02-14T14:10:00Z" w16du:dateUtc="2025-02-15T00:10:00Z"/>
                      <w:rFonts w:ascii="Tahoma" w:hAnsi="Tahoma" w:cs="Tahoma"/>
                      <w:sz w:val="20"/>
                    </w:rPr>
                  </w:pPr>
                  <w:ins w:id="2159" w:author="Celeste Baldwin" w:date="2025-02-14T14:10:00Z" w16du:dateUtc="2025-02-15T00:10:00Z">
                    <w:r w:rsidRPr="008A3DF9">
                      <w:rPr>
                        <w:rFonts w:ascii="Tahoma" w:hAnsi="Tahoma" w:cs="Tahoma"/>
                        <w:sz w:val="20"/>
                      </w:rPr>
                      <w:t xml:space="preserve">In this position, I was responsible for the oversight of the Nursing Program, teaching, clinical supervision and evaluation of full time and part time faculty totaling to 35 members.  Duties included development of a </w:t>
                    </w:r>
                    <w:proofErr w:type="gramStart"/>
                    <w:r w:rsidRPr="008A3DF9">
                      <w:rPr>
                        <w:rFonts w:ascii="Tahoma" w:hAnsi="Tahoma" w:cs="Tahoma"/>
                        <w:sz w:val="20"/>
                      </w:rPr>
                      <w:t>twenty-two item</w:t>
                    </w:r>
                    <w:proofErr w:type="gramEnd"/>
                    <w:r w:rsidRPr="008A3DF9">
                      <w:rPr>
                        <w:rFonts w:ascii="Tahoma" w:hAnsi="Tahoma" w:cs="Tahoma"/>
                        <w:sz w:val="20"/>
                      </w:rPr>
                      <w:t xml:space="preserve"> systematic plan of evaluation, complete curriculum revision, education of faculty and students regarding program changes and overhaul of program structure, as well as creation of a comprehensive new policy manual for the program and student handbook.  Conducting research, application for grants, publication of findings, advising, teaching and service are part of the faculty role.  Co-Editor of a national refereed nursing journal and board president of a Charter School for at-risk youth are additional accomplishments.  Preparation of self-study materials for multiple site visits from:  the Ohio Board of Nursing over the last five years and an upcoming visit from the National League for Nursing Accreditation Commission are included in the role of the Director.  Moving the nursing program from near closure to a respectable facility with increased board passage rates remains a crucial part of the Director’s responsibility. </w:t>
                    </w:r>
                  </w:ins>
                </w:p>
                <w:p w14:paraId="3CFDE639" w14:textId="77777777" w:rsidR="00191FB8" w:rsidRPr="008A3DF9" w:rsidRDefault="00191FB8" w:rsidP="00191FB8">
                  <w:pPr>
                    <w:spacing w:after="102"/>
                    <w:ind w:left="1351" w:right="11" w:firstLine="721"/>
                    <w:rPr>
                      <w:ins w:id="2160" w:author="Celeste Baldwin" w:date="2025-02-14T14:10:00Z" w16du:dateUtc="2025-02-15T00:10:00Z"/>
                      <w:rFonts w:ascii="Tahoma" w:hAnsi="Tahoma" w:cs="Tahoma"/>
                      <w:sz w:val="20"/>
                    </w:rPr>
                  </w:pPr>
                  <w:ins w:id="2161" w:author="Celeste Baldwin" w:date="2025-02-14T14:10:00Z" w16du:dateUtc="2025-02-15T00:10:00Z">
                    <w:r w:rsidRPr="008A3DF9">
                      <w:rPr>
                        <w:rFonts w:ascii="Tahoma" w:hAnsi="Tahoma" w:cs="Tahoma"/>
                        <w:sz w:val="20"/>
                      </w:rPr>
                      <w:t xml:space="preserve">A site visit from the Ohio Board of Nursing showed an increase in licensing examination scores above the minimum cut score for Ohio (85%).  Faculty development and enforcement of newly established policies were the focus of the year, with implementation of the curriculum and evaluation of student and faculty performance at the forefront.  Increased enrollment contributed to increased acquisition of needed resources for the program.  Student perceptions of the program were beginning to become more positive, indicating a confidence in the faculty, as well as the new changes.  National League for Nursing Accrediting Commission approval was achieved in spring 2004.   </w:t>
                    </w:r>
                  </w:ins>
                </w:p>
                <w:p w14:paraId="7375F744" w14:textId="77777777" w:rsidR="00191FB8" w:rsidRPr="008A3DF9" w:rsidRDefault="00191FB8" w:rsidP="00191FB8">
                  <w:pPr>
                    <w:ind w:left="2066" w:right="11"/>
                    <w:rPr>
                      <w:ins w:id="2162" w:author="Celeste Baldwin" w:date="2025-02-14T14:10:00Z" w16du:dateUtc="2025-02-15T00:10:00Z"/>
                      <w:rFonts w:ascii="Tahoma" w:hAnsi="Tahoma" w:cs="Tahoma"/>
                      <w:sz w:val="20"/>
                    </w:rPr>
                  </w:pPr>
                  <w:ins w:id="2163" w:author="Celeste Baldwin" w:date="2025-02-14T14:10:00Z" w16du:dateUtc="2025-02-15T00:10:00Z">
                    <w:r w:rsidRPr="008A3DF9">
                      <w:rPr>
                        <w:rFonts w:ascii="Tahoma" w:hAnsi="Tahoma" w:cs="Tahoma"/>
                        <w:sz w:val="20"/>
                      </w:rPr>
                      <w:t xml:space="preserve">In addition, I participated in the Nursing Program and </w:t>
                    </w:r>
                  </w:ins>
                </w:p>
                <w:p w14:paraId="0F9BCE63" w14:textId="77777777" w:rsidR="00191FB8" w:rsidRPr="008A3DF9" w:rsidRDefault="00191FB8" w:rsidP="00191FB8">
                  <w:pPr>
                    <w:spacing w:after="87"/>
                    <w:ind w:left="1361" w:right="11"/>
                    <w:rPr>
                      <w:ins w:id="2164" w:author="Celeste Baldwin" w:date="2025-02-14T14:10:00Z" w16du:dateUtc="2025-02-15T00:10:00Z"/>
                      <w:rFonts w:ascii="Tahoma" w:hAnsi="Tahoma" w:cs="Tahoma"/>
                      <w:sz w:val="20"/>
                    </w:rPr>
                  </w:pPr>
                  <w:ins w:id="2165" w:author="Celeste Baldwin" w:date="2025-02-14T14:10:00Z" w16du:dateUtc="2025-02-15T00:10:00Z">
                    <w:r w:rsidRPr="008A3DF9">
                      <w:rPr>
                        <w:rFonts w:ascii="Tahoma" w:hAnsi="Tahoma" w:cs="Tahoma"/>
                        <w:sz w:val="20"/>
                      </w:rPr>
                      <w:t xml:space="preserve">Department curriculum committee, Faculty Senate, applied for a HUD COPC grant and was funded in 2001, which </w:t>
                    </w:r>
                    <w:proofErr w:type="gramStart"/>
                    <w:r w:rsidRPr="008A3DF9">
                      <w:rPr>
                        <w:rFonts w:ascii="Tahoma" w:hAnsi="Tahoma" w:cs="Tahoma"/>
                        <w:sz w:val="20"/>
                      </w:rPr>
                      <w:t>provided for a</w:t>
                    </w:r>
                    <w:proofErr w:type="gramEnd"/>
                    <w:r w:rsidRPr="008A3DF9">
                      <w:rPr>
                        <w:rFonts w:ascii="Tahoma" w:hAnsi="Tahoma" w:cs="Tahoma"/>
                        <w:sz w:val="20"/>
                      </w:rPr>
                      <w:t xml:space="preserve"> </w:t>
                    </w:r>
                    <w:proofErr w:type="gramStart"/>
                    <w:r w:rsidRPr="008A3DF9">
                      <w:rPr>
                        <w:rFonts w:ascii="Tahoma" w:hAnsi="Tahoma" w:cs="Tahoma"/>
                        <w:sz w:val="20"/>
                      </w:rPr>
                      <w:t>graduate assistants</w:t>
                    </w:r>
                    <w:proofErr w:type="gramEnd"/>
                    <w:r w:rsidRPr="008A3DF9">
                      <w:rPr>
                        <w:rFonts w:ascii="Tahoma" w:hAnsi="Tahoma" w:cs="Tahoma"/>
                        <w:sz w:val="20"/>
                      </w:rPr>
                      <w:t xml:space="preserve"> each year to help with Asthma Outreach in the Toledo Public Schools to use portable pulmonary function testing to assess the incidence of asthma.  The Toledo Public Schools asthma incidence was equal to 13%, which at the time was a nationwide incidence rate.  Created unique clinical experiences for nursing students in church-based and clinics in public housing to accommodate the needs of a very urban minority community.  Extended health outreach at these sites to do </w:t>
                    </w:r>
                    <w:proofErr w:type="spellStart"/>
                    <w:r w:rsidRPr="008A3DF9">
                      <w:rPr>
                        <w:rFonts w:ascii="Tahoma" w:hAnsi="Tahoma" w:cs="Tahoma"/>
                        <w:sz w:val="20"/>
                      </w:rPr>
                      <w:t>vitals</w:t>
                    </w:r>
                    <w:proofErr w:type="spellEnd"/>
                    <w:r w:rsidRPr="008A3DF9">
                      <w:rPr>
                        <w:rFonts w:ascii="Tahoma" w:hAnsi="Tahoma" w:cs="Tahoma"/>
                        <w:sz w:val="20"/>
                      </w:rPr>
                      <w:t xml:space="preserve"> signs, check pulmonary function, and refer patients, that attended programs within each facility including Narcotics Anonymous (NA) and Alcoholic Anonymous (AA).  Served on the UT IRB Committee as well as the St. Vincent Mercy Medical Center IRB and Ethics Committee. </w:t>
                    </w:r>
                  </w:ins>
                </w:p>
                <w:p w14:paraId="674967FB" w14:textId="77777777" w:rsidR="00191FB8" w:rsidRPr="008A3DF9" w:rsidRDefault="00191FB8" w:rsidP="00191FB8">
                  <w:pPr>
                    <w:tabs>
                      <w:tab w:val="center" w:pos="721"/>
                      <w:tab w:val="center" w:pos="2730"/>
                      <w:tab w:val="center" w:pos="6325"/>
                    </w:tabs>
                    <w:spacing w:after="7"/>
                    <w:rPr>
                      <w:ins w:id="2166" w:author="Celeste Baldwin" w:date="2025-02-14T14:10:00Z" w16du:dateUtc="2025-02-15T00:10:00Z"/>
                      <w:rFonts w:ascii="Tahoma" w:hAnsi="Tahoma" w:cs="Tahoma"/>
                      <w:sz w:val="20"/>
                    </w:rPr>
                  </w:pPr>
                  <w:ins w:id="2167" w:author="Celeste Baldwin" w:date="2025-02-14T14:10:00Z" w16du:dateUtc="2025-02-15T00:10:00Z">
                    <w:r w:rsidRPr="008A3DF9">
                      <w:rPr>
                        <w:rFonts w:ascii="Tahoma" w:eastAsia="Calibri" w:hAnsi="Tahoma" w:cs="Tahoma"/>
                        <w:sz w:val="20"/>
                      </w:rPr>
                      <w:tab/>
                      <w:t xml:space="preserve">          </w:t>
                    </w:r>
                    <w:r>
                      <w:rPr>
                        <w:rFonts w:ascii="Tahoma" w:hAnsi="Tahoma" w:cs="Tahoma"/>
                        <w:b/>
                        <w:sz w:val="20"/>
                      </w:rPr>
                      <w:t xml:space="preserve">        </w:t>
                    </w:r>
                    <w:r w:rsidRPr="008A3DF9">
                      <w:rPr>
                        <w:rFonts w:ascii="Tahoma" w:hAnsi="Tahoma" w:cs="Tahoma"/>
                        <w:b/>
                        <w:sz w:val="20"/>
                      </w:rPr>
                      <w:t>Bowling Green State University</w:t>
                    </w:r>
                    <w:r w:rsidRPr="008A3DF9">
                      <w:rPr>
                        <w:rFonts w:ascii="Tahoma" w:hAnsi="Tahoma" w:cs="Tahoma"/>
                        <w:b/>
                        <w:sz w:val="20"/>
                      </w:rPr>
                      <w:tab/>
                      <w:t xml:space="preserve"> August 1994-1997 </w:t>
                    </w:r>
                  </w:ins>
                </w:p>
                <w:p w14:paraId="0626F4FC" w14:textId="77777777" w:rsidR="00191FB8" w:rsidRPr="008A3DF9" w:rsidRDefault="00191FB8" w:rsidP="00191FB8">
                  <w:pPr>
                    <w:spacing w:after="7"/>
                    <w:ind w:left="1061"/>
                    <w:rPr>
                      <w:ins w:id="2168" w:author="Celeste Baldwin" w:date="2025-02-14T14:10:00Z" w16du:dateUtc="2025-02-15T00:10:00Z"/>
                      <w:rFonts w:ascii="Tahoma" w:hAnsi="Tahoma" w:cs="Tahoma"/>
                      <w:sz w:val="20"/>
                    </w:rPr>
                  </w:pPr>
                  <w:ins w:id="2169" w:author="Celeste Baldwin" w:date="2025-02-14T14:10:00Z" w16du:dateUtc="2025-02-15T00:10:00Z">
                    <w:r w:rsidRPr="008A3DF9">
                      <w:rPr>
                        <w:rFonts w:ascii="Tahoma" w:hAnsi="Tahoma" w:cs="Tahoma"/>
                        <w:sz w:val="20"/>
                      </w:rPr>
                      <w:t xml:space="preserve"> </w:t>
                    </w:r>
                    <w:r w:rsidRPr="008A3DF9">
                      <w:rPr>
                        <w:rFonts w:ascii="Tahoma" w:hAnsi="Tahoma" w:cs="Tahoma"/>
                        <w:b/>
                        <w:sz w:val="20"/>
                      </w:rPr>
                      <w:t>Graduate Assistant</w:t>
                    </w:r>
                    <w:r w:rsidRPr="008A3DF9">
                      <w:rPr>
                        <w:rFonts w:ascii="Tahoma" w:hAnsi="Tahoma" w:cs="Tahoma"/>
                        <w:sz w:val="20"/>
                      </w:rPr>
                      <w:t xml:space="preserve"> </w:t>
                    </w:r>
                  </w:ins>
                </w:p>
                <w:p w14:paraId="1F911122" w14:textId="77777777" w:rsidR="00191FB8" w:rsidRPr="008A3DF9" w:rsidRDefault="00191FB8" w:rsidP="00191FB8">
                  <w:pPr>
                    <w:spacing w:after="7"/>
                    <w:ind w:left="821"/>
                    <w:rPr>
                      <w:ins w:id="2170" w:author="Celeste Baldwin" w:date="2025-02-14T14:10:00Z" w16du:dateUtc="2025-02-15T00:10:00Z"/>
                      <w:rFonts w:ascii="Tahoma" w:hAnsi="Tahoma" w:cs="Tahoma"/>
                      <w:sz w:val="20"/>
                    </w:rPr>
                  </w:pPr>
                  <w:ins w:id="2171" w:author="Celeste Baldwin" w:date="2025-02-14T14:10:00Z" w16du:dateUtc="2025-02-15T00:10:00Z">
                    <w:r w:rsidRPr="008A3DF9">
                      <w:rPr>
                        <w:rFonts w:ascii="Tahoma" w:hAnsi="Tahoma" w:cs="Tahoma"/>
                        <w:b/>
                        <w:sz w:val="20"/>
                      </w:rPr>
                      <w:t xml:space="preserve">     Department of Education Administration and Supervision </w:t>
                    </w:r>
                  </w:ins>
                </w:p>
                <w:p w14:paraId="1B4B17ED" w14:textId="77777777" w:rsidR="00191FB8" w:rsidRPr="008A3DF9" w:rsidRDefault="00191FB8" w:rsidP="00191FB8">
                  <w:pPr>
                    <w:spacing w:after="7"/>
                    <w:ind w:left="626"/>
                    <w:rPr>
                      <w:ins w:id="2172" w:author="Celeste Baldwin" w:date="2025-02-14T14:10:00Z" w16du:dateUtc="2025-02-15T00:10:00Z"/>
                      <w:rFonts w:ascii="Tahoma" w:hAnsi="Tahoma" w:cs="Tahoma"/>
                      <w:sz w:val="20"/>
                    </w:rPr>
                  </w:pPr>
                  <w:ins w:id="2173" w:author="Celeste Baldwin" w:date="2025-02-14T14:10:00Z" w16du:dateUtc="2025-02-15T00:10:00Z">
                    <w:r w:rsidRPr="008A3DF9">
                      <w:rPr>
                        <w:rFonts w:ascii="Tahoma" w:hAnsi="Tahoma" w:cs="Tahoma"/>
                        <w:b/>
                        <w:sz w:val="20"/>
                      </w:rPr>
                      <w:t xml:space="preserve">        Doctoral Student/Graduate Assistant to  </w:t>
                    </w:r>
                  </w:ins>
                </w:p>
                <w:p w14:paraId="2AE19905" w14:textId="77777777" w:rsidR="00191FB8" w:rsidRPr="008A3DF9" w:rsidRDefault="00191FB8" w:rsidP="00191FB8">
                  <w:pPr>
                    <w:spacing w:after="7"/>
                    <w:ind w:left="626"/>
                    <w:rPr>
                      <w:ins w:id="2174" w:author="Celeste Baldwin" w:date="2025-02-14T14:10:00Z" w16du:dateUtc="2025-02-15T00:10:00Z"/>
                      <w:rFonts w:ascii="Tahoma" w:hAnsi="Tahoma" w:cs="Tahoma"/>
                      <w:sz w:val="20"/>
                    </w:rPr>
                  </w:pPr>
                  <w:ins w:id="2175" w:author="Celeste Baldwin" w:date="2025-02-14T14:10:00Z" w16du:dateUtc="2025-02-15T00:10:00Z">
                    <w:r w:rsidRPr="008A3DF9">
                      <w:rPr>
                        <w:rFonts w:ascii="Tahoma" w:hAnsi="Tahoma" w:cs="Tahoma"/>
                        <w:b/>
                        <w:sz w:val="20"/>
                      </w:rPr>
                      <w:t xml:space="preserve">        Dr. Eugene T. Sanders, Chair EDAS </w:t>
                    </w:r>
                  </w:ins>
                </w:p>
                <w:p w14:paraId="2BB817F4" w14:textId="77777777" w:rsidR="00191FB8" w:rsidRPr="008A3DF9" w:rsidRDefault="00191FB8" w:rsidP="00191FB8">
                  <w:pPr>
                    <w:tabs>
                      <w:tab w:val="left" w:pos="1132"/>
                    </w:tabs>
                    <w:spacing w:after="7"/>
                    <w:ind w:left="1132" w:hanging="1132"/>
                    <w:rPr>
                      <w:ins w:id="2176" w:author="Celeste Baldwin" w:date="2025-02-14T14:10:00Z" w16du:dateUtc="2025-02-15T00:10:00Z"/>
                      <w:rFonts w:ascii="Tahoma" w:hAnsi="Tahoma" w:cs="Tahoma"/>
                      <w:sz w:val="20"/>
                    </w:rPr>
                  </w:pPr>
                  <w:ins w:id="2177" w:author="Celeste Baldwin" w:date="2025-02-14T14:10:00Z" w16du:dateUtc="2025-02-15T00:10:00Z">
                    <w:r w:rsidRPr="008A3DF9">
                      <w:rPr>
                        <w:rFonts w:ascii="Tahoma" w:hAnsi="Tahoma" w:cs="Tahoma"/>
                        <w:sz w:val="20"/>
                      </w:rPr>
                      <w:tab/>
                      <w:t xml:space="preserve">Organized the database of students for both graduate and </w:t>
                    </w:r>
                    <w:r w:rsidRPr="008A3DF9">
                      <w:rPr>
                        <w:rFonts w:ascii="Tahoma" w:hAnsi="Tahoma" w:cs="Tahoma"/>
                        <w:sz w:val="20"/>
                      </w:rPr>
                      <w:tab/>
                      <w:t xml:space="preserve">undergraduate student    records for the department.  Created literature reviews on varying topics in education for the Department Chair. Assisted in running conferences, honor society meetings, and department meetings.  Creation of power point materials for faculty and general clerical duties were included.  </w:t>
                    </w:r>
                  </w:ins>
                </w:p>
                <w:p w14:paraId="507BBBE3" w14:textId="77777777" w:rsidR="00191FB8" w:rsidRPr="008A3DF9" w:rsidRDefault="00191FB8" w:rsidP="00191FB8">
                  <w:pPr>
                    <w:tabs>
                      <w:tab w:val="center" w:pos="682"/>
                      <w:tab w:val="left" w:pos="1132"/>
                      <w:tab w:val="center" w:pos="3821"/>
                    </w:tabs>
                    <w:spacing w:after="7"/>
                    <w:rPr>
                      <w:ins w:id="2178" w:author="Celeste Baldwin" w:date="2025-02-14T14:10:00Z" w16du:dateUtc="2025-02-15T00:10:00Z"/>
                      <w:rFonts w:ascii="Tahoma" w:hAnsi="Tahoma" w:cs="Tahoma"/>
                      <w:sz w:val="20"/>
                    </w:rPr>
                  </w:pPr>
                  <w:ins w:id="2179" w:author="Celeste Baldwin" w:date="2025-02-14T14:10:00Z" w16du:dateUtc="2025-02-15T00:10:00Z">
                    <w:r w:rsidRPr="008A3DF9">
                      <w:rPr>
                        <w:rFonts w:ascii="Tahoma" w:eastAsia="Calibri" w:hAnsi="Tahoma" w:cs="Tahoma"/>
                        <w:sz w:val="20"/>
                      </w:rPr>
                      <w:tab/>
                    </w:r>
                    <w:r>
                      <w:rPr>
                        <w:rFonts w:ascii="Tahoma" w:hAnsi="Tahoma" w:cs="Tahoma"/>
                        <w:b/>
                        <w:sz w:val="20"/>
                      </w:rPr>
                      <w:t xml:space="preserve">                   </w:t>
                    </w:r>
                    <w:r w:rsidRPr="008A3DF9">
                      <w:rPr>
                        <w:rFonts w:ascii="Tahoma" w:hAnsi="Tahoma" w:cs="Tahoma"/>
                        <w:b/>
                        <w:sz w:val="20"/>
                      </w:rPr>
                      <w:t>Lourdes College and St. Vincent Mercy  Toledo, Ohio</w:t>
                    </w:r>
                  </w:ins>
                </w:p>
                <w:p w14:paraId="35E3E1E9" w14:textId="77777777" w:rsidR="00191FB8" w:rsidRPr="008A3DF9" w:rsidRDefault="00191FB8" w:rsidP="00191FB8">
                  <w:pPr>
                    <w:spacing w:after="7"/>
                    <w:ind w:left="1086"/>
                    <w:rPr>
                      <w:ins w:id="2180" w:author="Celeste Baldwin" w:date="2025-02-14T14:10:00Z" w16du:dateUtc="2025-02-15T00:10:00Z"/>
                      <w:rFonts w:ascii="Tahoma" w:hAnsi="Tahoma" w:cs="Tahoma"/>
                      <w:sz w:val="20"/>
                    </w:rPr>
                  </w:pPr>
                  <w:ins w:id="2181" w:author="Celeste Baldwin" w:date="2025-02-14T14:10:00Z" w16du:dateUtc="2025-02-15T00:10:00Z">
                    <w:r w:rsidRPr="008A3DF9">
                      <w:rPr>
                        <w:rFonts w:ascii="Tahoma" w:hAnsi="Tahoma" w:cs="Tahoma"/>
                        <w:b/>
                        <w:sz w:val="20"/>
                      </w:rPr>
                      <w:t xml:space="preserve">MSN Full Time Joint Appointment as Assistant Professor/Clinical </w:t>
                    </w:r>
                  </w:ins>
                </w:p>
                <w:p w14:paraId="025E7772" w14:textId="77777777" w:rsidR="00191FB8" w:rsidRPr="008A3DF9" w:rsidRDefault="00191FB8" w:rsidP="00191FB8">
                  <w:pPr>
                    <w:spacing w:after="7"/>
                    <w:ind w:left="1086"/>
                    <w:rPr>
                      <w:ins w:id="2182" w:author="Celeste Baldwin" w:date="2025-02-14T14:10:00Z" w16du:dateUtc="2025-02-15T00:10:00Z"/>
                      <w:rFonts w:ascii="Tahoma" w:hAnsi="Tahoma" w:cs="Tahoma"/>
                      <w:sz w:val="20"/>
                    </w:rPr>
                  </w:pPr>
                  <w:ins w:id="2183" w:author="Celeste Baldwin" w:date="2025-02-14T14:10:00Z" w16du:dateUtc="2025-02-15T00:10:00Z">
                    <w:r w:rsidRPr="008A3DF9">
                      <w:rPr>
                        <w:rFonts w:ascii="Tahoma" w:hAnsi="Tahoma" w:cs="Tahoma"/>
                        <w:b/>
                        <w:sz w:val="20"/>
                      </w:rPr>
                      <w:t>Supervisor and Program Director           (Non-Tenure Track)</w:t>
                    </w:r>
                    <w:r w:rsidRPr="008A3DF9">
                      <w:rPr>
                        <w:rFonts w:ascii="Tahoma" w:hAnsi="Tahoma" w:cs="Tahoma"/>
                        <w:sz w:val="20"/>
                      </w:rPr>
                      <w:t xml:space="preserve"> </w:t>
                    </w:r>
                    <w:r w:rsidRPr="008A3DF9">
                      <w:rPr>
                        <w:rFonts w:ascii="Tahoma" w:hAnsi="Tahoma" w:cs="Tahoma"/>
                        <w:b/>
                        <w:sz w:val="20"/>
                      </w:rPr>
                      <w:t xml:space="preserve">January 1995-1998 </w:t>
                    </w:r>
                    <w:r w:rsidRPr="008A3DF9">
                      <w:rPr>
                        <w:rFonts w:ascii="Tahoma" w:hAnsi="Tahoma" w:cs="Tahoma"/>
                        <w:sz w:val="20"/>
                      </w:rPr>
                      <w:t xml:space="preserve">Responsible for a teaching load for bachelor and R.N. completion nursing students and oversight of the SVMMC nursing research program for all nursing personnel at the hospital.  Creation of lesson plans in teaching nursing research, pediatric nursing, fundamentals of nursing, and adaptation coursework were included in the duties.  Organization of conferences, nursing grand rounds topics and speakers and membership on faculty committees (Evaluation and Curriculum Committee) were completed.  Created and implemented an at-risk nursing student program at Lourdes College.  In addition, clinical supervision of students was required for pediatrics and fundamentals of nursing.  Membership on the SVMMC hospital </w:t>
                    </w:r>
                    <w:r>
                      <w:rPr>
                        <w:rFonts w:ascii="Tahoma" w:hAnsi="Tahoma" w:cs="Tahoma"/>
                        <w:sz w:val="20"/>
                      </w:rPr>
                      <w:t>N</w:t>
                    </w:r>
                    <w:r w:rsidRPr="008A3DF9">
                      <w:rPr>
                        <w:rFonts w:ascii="Tahoma" w:hAnsi="Tahoma" w:cs="Tahoma"/>
                        <w:sz w:val="20"/>
                      </w:rPr>
                      <w:t xml:space="preserve">ursing </w:t>
                    </w:r>
                    <w:r>
                      <w:rPr>
                        <w:rFonts w:ascii="Tahoma" w:hAnsi="Tahoma" w:cs="Tahoma"/>
                        <w:sz w:val="20"/>
                      </w:rPr>
                      <w:t>R</w:t>
                    </w:r>
                    <w:r w:rsidRPr="008A3DF9">
                      <w:rPr>
                        <w:rFonts w:ascii="Tahoma" w:hAnsi="Tahoma" w:cs="Tahoma"/>
                        <w:sz w:val="20"/>
                      </w:rPr>
                      <w:t xml:space="preserve">esearch </w:t>
                    </w:r>
                    <w:r>
                      <w:rPr>
                        <w:rFonts w:ascii="Tahoma" w:hAnsi="Tahoma" w:cs="Tahoma"/>
                        <w:sz w:val="20"/>
                      </w:rPr>
                      <w:t xml:space="preserve">Committee </w:t>
                    </w:r>
                    <w:r w:rsidRPr="008A3DF9">
                      <w:rPr>
                        <w:rFonts w:ascii="Tahoma" w:hAnsi="Tahoma" w:cs="Tahoma"/>
                        <w:sz w:val="20"/>
                      </w:rPr>
                      <w:t xml:space="preserve">(chair), physician research, and </w:t>
                    </w:r>
                    <w:r>
                      <w:rPr>
                        <w:rFonts w:ascii="Tahoma" w:hAnsi="Tahoma" w:cs="Tahoma"/>
                        <w:sz w:val="20"/>
                      </w:rPr>
                      <w:t>H</w:t>
                    </w:r>
                    <w:r w:rsidRPr="008A3DF9">
                      <w:rPr>
                        <w:rFonts w:ascii="Tahoma" w:hAnsi="Tahoma" w:cs="Tahoma"/>
                        <w:sz w:val="20"/>
                      </w:rPr>
                      <w:t xml:space="preserve">uman </w:t>
                    </w:r>
                    <w:r>
                      <w:rPr>
                        <w:rFonts w:ascii="Tahoma" w:hAnsi="Tahoma" w:cs="Tahoma"/>
                        <w:sz w:val="20"/>
                      </w:rPr>
                      <w:t>S</w:t>
                    </w:r>
                    <w:r w:rsidRPr="008A3DF9">
                      <w:rPr>
                        <w:rFonts w:ascii="Tahoma" w:hAnsi="Tahoma" w:cs="Tahoma"/>
                        <w:sz w:val="20"/>
                      </w:rPr>
                      <w:t xml:space="preserve">ubjects committees were part of the Director role.  Created a Student SUCCESS at-risk nursing student program for tutoring nursing students and succeeded at increasing test scores. Served on the Lourdes College IRB Committee, as well as the St. Vincent Mercy Medical Center Medical IRB, Nursing Research Committee, and the SVMMC Ethics Committee. </w:t>
                    </w:r>
                  </w:ins>
                </w:p>
                <w:p w14:paraId="7D19150C" w14:textId="77777777" w:rsidR="00191FB8" w:rsidRPr="008A3DF9" w:rsidRDefault="00191FB8" w:rsidP="00191FB8">
                  <w:pPr>
                    <w:tabs>
                      <w:tab w:val="center" w:pos="2565"/>
                      <w:tab w:val="right" w:pos="8099"/>
                    </w:tabs>
                    <w:spacing w:after="7"/>
                    <w:rPr>
                      <w:ins w:id="2184" w:author="Celeste Baldwin" w:date="2025-02-14T14:10:00Z" w16du:dateUtc="2025-02-15T00:10:00Z"/>
                      <w:rFonts w:ascii="Tahoma" w:hAnsi="Tahoma" w:cs="Tahoma"/>
                      <w:sz w:val="20"/>
                    </w:rPr>
                  </w:pPr>
                  <w:ins w:id="2185" w:author="Celeste Baldwin" w:date="2025-02-14T14:10:00Z" w16du:dateUtc="2025-02-15T00:10:00Z">
                    <w:r>
                      <w:rPr>
                        <w:rFonts w:ascii="Tahoma" w:eastAsia="Calibri" w:hAnsi="Tahoma" w:cs="Tahoma"/>
                        <w:sz w:val="20"/>
                      </w:rPr>
                      <w:t xml:space="preserve">                 </w:t>
                    </w:r>
                    <w:r w:rsidRPr="008A3DF9">
                      <w:rPr>
                        <w:rFonts w:ascii="Tahoma" w:hAnsi="Tahoma" w:cs="Tahoma"/>
                        <w:b/>
                        <w:sz w:val="20"/>
                      </w:rPr>
                      <w:t>The University of Illinois Chicago</w:t>
                    </w:r>
                    <w:r w:rsidRPr="008A3DF9">
                      <w:rPr>
                        <w:rFonts w:ascii="Tahoma" w:hAnsi="Tahoma" w:cs="Tahoma"/>
                        <w:b/>
                        <w:sz w:val="20"/>
                      </w:rPr>
                      <w:tab/>
                      <w:t xml:space="preserve"> August 1991-1993 </w:t>
                    </w:r>
                  </w:ins>
                </w:p>
                <w:p w14:paraId="464955E3" w14:textId="77777777" w:rsidR="00191FB8" w:rsidRPr="008A3DF9" w:rsidRDefault="00191FB8" w:rsidP="00191FB8">
                  <w:pPr>
                    <w:spacing w:after="7"/>
                    <w:ind w:left="626"/>
                    <w:rPr>
                      <w:ins w:id="2186" w:author="Celeste Baldwin" w:date="2025-02-14T14:10:00Z" w16du:dateUtc="2025-02-15T00:10:00Z"/>
                      <w:rFonts w:ascii="Tahoma" w:hAnsi="Tahoma" w:cs="Tahoma"/>
                      <w:sz w:val="20"/>
                    </w:rPr>
                  </w:pPr>
                  <w:ins w:id="2187" w:author="Celeste Baldwin" w:date="2025-02-14T14:10:00Z" w16du:dateUtc="2025-02-15T00:10:00Z">
                    <w:r w:rsidRPr="008A3DF9">
                      <w:rPr>
                        <w:rFonts w:ascii="Tahoma" w:hAnsi="Tahoma" w:cs="Tahoma"/>
                        <w:b/>
                        <w:sz w:val="20"/>
                      </w:rPr>
                      <w:t xml:space="preserve">       School of Graduate Nursing Doctoral Student and Graduate Assistant</w:t>
                    </w:r>
                    <w:r w:rsidRPr="008A3DF9">
                      <w:rPr>
                        <w:rFonts w:ascii="Tahoma" w:hAnsi="Tahoma" w:cs="Tahoma"/>
                        <w:sz w:val="20"/>
                      </w:rPr>
                      <w:t xml:space="preserve"> </w:t>
                    </w:r>
                  </w:ins>
                </w:p>
                <w:p w14:paraId="0670BEDC" w14:textId="77777777" w:rsidR="00191FB8" w:rsidRDefault="00191FB8" w:rsidP="00191FB8">
                  <w:pPr>
                    <w:spacing w:after="7"/>
                    <w:ind w:left="821"/>
                    <w:rPr>
                      <w:ins w:id="2188" w:author="Celeste Baldwin" w:date="2025-02-14T14:10:00Z" w16du:dateUtc="2025-02-15T00:10:00Z"/>
                      <w:rFonts w:ascii="Tahoma" w:hAnsi="Tahoma" w:cs="Tahoma"/>
                      <w:sz w:val="20"/>
                    </w:rPr>
                  </w:pPr>
                  <w:ins w:id="2189" w:author="Celeste Baldwin" w:date="2025-02-14T14:10:00Z" w16du:dateUtc="2025-02-15T00:10:00Z">
                    <w:r w:rsidRPr="008A3DF9">
                      <w:rPr>
                        <w:rFonts w:ascii="Tahoma" w:hAnsi="Tahoma" w:cs="Tahoma"/>
                        <w:b/>
                        <w:sz w:val="20"/>
                      </w:rPr>
                      <w:t xml:space="preserve">    Department of Maternal/Child Nursing  Chicago, Illinois </w:t>
                    </w:r>
                  </w:ins>
                </w:p>
                <w:p w14:paraId="2E56A5C9" w14:textId="77777777" w:rsidR="00191FB8" w:rsidRPr="008A3DF9" w:rsidRDefault="00191FB8" w:rsidP="00191FB8">
                  <w:pPr>
                    <w:spacing w:after="7"/>
                    <w:ind w:left="1042"/>
                    <w:rPr>
                      <w:ins w:id="2190" w:author="Celeste Baldwin" w:date="2025-02-14T14:10:00Z" w16du:dateUtc="2025-02-15T00:10:00Z"/>
                      <w:rFonts w:ascii="Tahoma" w:hAnsi="Tahoma" w:cs="Tahoma"/>
                      <w:sz w:val="20"/>
                    </w:rPr>
                  </w:pPr>
                  <w:ins w:id="2191" w:author="Celeste Baldwin" w:date="2025-02-14T14:10:00Z" w16du:dateUtc="2025-02-15T00:10:00Z">
                    <w:r w:rsidRPr="008A3DF9">
                      <w:rPr>
                        <w:rFonts w:ascii="Tahoma" w:hAnsi="Tahoma" w:cs="Tahoma"/>
                        <w:sz w:val="20"/>
                      </w:rPr>
                      <w:t xml:space="preserve">Responsible for attending full time coursework and teaching clinical at Children’ Memorial Hospital in Chicago for pediatric nursing students obtaining </w:t>
                    </w:r>
                    <w:proofErr w:type="gramStart"/>
                    <w:r w:rsidRPr="008A3DF9">
                      <w:rPr>
                        <w:rFonts w:ascii="Tahoma" w:hAnsi="Tahoma" w:cs="Tahoma"/>
                        <w:sz w:val="20"/>
                      </w:rPr>
                      <w:t>bachelors in nursing</w:t>
                    </w:r>
                    <w:proofErr w:type="gramEnd"/>
                    <w:r w:rsidRPr="008A3DF9">
                      <w:rPr>
                        <w:rFonts w:ascii="Tahoma" w:hAnsi="Tahoma" w:cs="Tahoma"/>
                        <w:sz w:val="20"/>
                      </w:rPr>
                      <w:t xml:space="preserve">.  Served as a nursing tutor for fundamentals nursing students at-risk for failure.  Conducted literature searches through computer databases for research on premature infants related to cocaine exposure and multi-modal interventions testing premature infant responses to sensory input.  Taught clinicals for nursing students enrolled in undergraduate studies. </w:t>
                    </w:r>
                  </w:ins>
                </w:p>
                <w:p w14:paraId="4D22DBC6" w14:textId="77777777" w:rsidR="00191FB8" w:rsidRPr="008A3DF9" w:rsidRDefault="00191FB8" w:rsidP="00191FB8">
                  <w:pPr>
                    <w:spacing w:after="7"/>
                    <w:ind w:left="1042"/>
                    <w:rPr>
                      <w:ins w:id="2192" w:author="Celeste Baldwin" w:date="2025-02-14T14:10:00Z" w16du:dateUtc="2025-02-15T00:10:00Z"/>
                      <w:rFonts w:ascii="Tahoma" w:hAnsi="Tahoma" w:cs="Tahoma"/>
                      <w:sz w:val="20"/>
                    </w:rPr>
                  </w:pPr>
                  <w:ins w:id="2193" w:author="Celeste Baldwin" w:date="2025-02-14T14:10:00Z" w16du:dateUtc="2025-02-15T00:10:00Z">
                    <w:r w:rsidRPr="008A3DF9">
                      <w:rPr>
                        <w:rFonts w:ascii="Tahoma" w:hAnsi="Tahoma" w:cs="Tahoma"/>
                        <w:b/>
                        <w:sz w:val="20"/>
                      </w:rPr>
                      <w:t xml:space="preserve">DePaul University Chicago, Illinois August 1989-1991   Nursing Graduate </w:t>
                    </w:r>
                    <w:r>
                      <w:rPr>
                        <w:rFonts w:ascii="Tahoma" w:hAnsi="Tahoma" w:cs="Tahoma"/>
                        <w:b/>
                        <w:sz w:val="20"/>
                      </w:rPr>
                      <w:t xml:space="preserve"> </w:t>
                    </w:r>
                    <w:r w:rsidRPr="008A3DF9">
                      <w:rPr>
                        <w:rFonts w:ascii="Tahoma" w:hAnsi="Tahoma" w:cs="Tahoma"/>
                        <w:b/>
                        <w:sz w:val="20"/>
                      </w:rPr>
                      <w:t xml:space="preserve">Assistant Department of Nursing Graduate Studies Chicago, Illinois         </w:t>
                    </w:r>
                  </w:ins>
                </w:p>
                <w:p w14:paraId="4D5606E8" w14:textId="77777777" w:rsidR="00191FB8" w:rsidRDefault="00191FB8" w:rsidP="00191FB8">
                  <w:pPr>
                    <w:spacing w:after="7"/>
                    <w:ind w:left="1086" w:right="689"/>
                    <w:rPr>
                      <w:ins w:id="2194" w:author="Celeste Baldwin" w:date="2025-02-14T14:10:00Z" w16du:dateUtc="2025-02-15T00:10:00Z"/>
                      <w:rFonts w:ascii="Tahoma" w:hAnsi="Tahoma" w:cs="Tahoma"/>
                      <w:sz w:val="20"/>
                    </w:rPr>
                  </w:pPr>
                  <w:ins w:id="2195" w:author="Celeste Baldwin" w:date="2025-02-14T14:10:00Z" w16du:dateUtc="2025-02-15T00:10:00Z">
                    <w:r w:rsidRPr="008A3DF9">
                      <w:rPr>
                        <w:rFonts w:ascii="Tahoma" w:hAnsi="Tahoma" w:cs="Tahoma"/>
                        <w:b/>
                        <w:sz w:val="20"/>
                      </w:rPr>
                      <w:t xml:space="preserve">Sr. Jeremy Buckman, Ph.D., R.N. Chair of Nursing Masters Student, Graduate Assistant, and Clinical Supervisor </w:t>
                    </w:r>
                  </w:ins>
                </w:p>
                <w:p w14:paraId="7853D329" w14:textId="77777777" w:rsidR="00191FB8" w:rsidRPr="008A3DF9" w:rsidRDefault="00191FB8" w:rsidP="00191FB8">
                  <w:pPr>
                    <w:spacing w:after="7"/>
                    <w:ind w:left="1086" w:right="689"/>
                    <w:rPr>
                      <w:ins w:id="2196" w:author="Celeste Baldwin" w:date="2025-02-14T14:10:00Z" w16du:dateUtc="2025-02-15T00:10:00Z"/>
                      <w:rFonts w:ascii="Tahoma" w:hAnsi="Tahoma" w:cs="Tahoma"/>
                      <w:sz w:val="20"/>
                    </w:rPr>
                  </w:pPr>
                  <w:ins w:id="2197" w:author="Celeste Baldwin" w:date="2025-02-14T14:10:00Z" w16du:dateUtc="2025-02-15T00:10:00Z">
                    <w:r w:rsidRPr="008A3DF9">
                      <w:rPr>
                        <w:rFonts w:ascii="Tahoma" w:hAnsi="Tahoma" w:cs="Tahoma"/>
                        <w:sz w:val="20"/>
                      </w:rPr>
                      <w:t xml:space="preserve">Responsible for attending </w:t>
                    </w:r>
                    <w:proofErr w:type="gramStart"/>
                    <w:r w:rsidRPr="008A3DF9">
                      <w:rPr>
                        <w:rFonts w:ascii="Tahoma" w:hAnsi="Tahoma" w:cs="Tahoma"/>
                        <w:sz w:val="20"/>
                      </w:rPr>
                      <w:t>full time</w:t>
                    </w:r>
                    <w:proofErr w:type="gramEnd"/>
                    <w:r w:rsidRPr="008A3DF9">
                      <w:rPr>
                        <w:rFonts w:ascii="Tahoma" w:hAnsi="Tahoma" w:cs="Tahoma"/>
                        <w:sz w:val="20"/>
                      </w:rPr>
                      <w:t xml:space="preserve"> studies and completing data searches for the Department Chair.  Completed coursework regarding curriculum design and evaluation of teaching effectiveness for nurses.  Completed student teaching practicum at St. Joseph’s Hospital, Chicago in Maternal/Child Nursing in labor and delivery care for DePaul nursing students.    </w:t>
                    </w:r>
                  </w:ins>
                </w:p>
                <w:p w14:paraId="42D8C6C7" w14:textId="77777777" w:rsidR="00191FB8" w:rsidRPr="008A3DF9" w:rsidRDefault="00191FB8" w:rsidP="00191FB8">
                  <w:pPr>
                    <w:spacing w:after="81"/>
                    <w:ind w:left="1091" w:right="11"/>
                    <w:rPr>
                      <w:ins w:id="2198" w:author="Celeste Baldwin" w:date="2025-02-14T14:10:00Z" w16du:dateUtc="2025-02-15T00:10:00Z"/>
                      <w:rFonts w:ascii="Tahoma" w:hAnsi="Tahoma" w:cs="Tahoma"/>
                      <w:sz w:val="20"/>
                    </w:rPr>
                  </w:pPr>
                  <w:ins w:id="2199" w:author="Celeste Baldwin" w:date="2025-02-14T14:10:00Z" w16du:dateUtc="2025-02-15T00:10:00Z">
                    <w:r w:rsidRPr="008A3DF9">
                      <w:rPr>
                        <w:rFonts w:ascii="Tahoma" w:hAnsi="Tahoma" w:cs="Tahoma"/>
                        <w:b/>
                        <w:sz w:val="20"/>
                      </w:rPr>
                      <w:t>Minor in Nursing Education</w:t>
                    </w:r>
                    <w:r w:rsidRPr="008A3DF9">
                      <w:rPr>
                        <w:rFonts w:ascii="Tahoma" w:hAnsi="Tahoma" w:cs="Tahoma"/>
                        <w:sz w:val="20"/>
                      </w:rPr>
                      <w:t xml:space="preserve">-One year of coursework in curriculum creation and revision, lesson plan development, teaching methods and evaluation of course SLOs, </w:t>
                    </w:r>
                    <w:proofErr w:type="gramStart"/>
                    <w:r w:rsidRPr="008A3DF9">
                      <w:rPr>
                        <w:rFonts w:ascii="Tahoma" w:hAnsi="Tahoma" w:cs="Tahoma"/>
                        <w:sz w:val="20"/>
                      </w:rPr>
                      <w:t>as well as,</w:t>
                    </w:r>
                    <w:proofErr w:type="gramEnd"/>
                    <w:r w:rsidRPr="008A3DF9">
                      <w:rPr>
                        <w:rFonts w:ascii="Tahoma" w:hAnsi="Tahoma" w:cs="Tahoma"/>
                        <w:sz w:val="20"/>
                      </w:rPr>
                      <w:t xml:space="preserve"> PLOs and program outcomes.  Creation of an exam matrix test-plan and visit to the NCSBN.  Practicum in OB Labor and Delivery and Postpartum for undergraduate nursing students at De Paul University in third semester OB course.  From January 1991-May 1991 at St. Joseph’s Hospital OB Unit and rotations to Northwestern Hospital in Chicago, Illinois. </w:t>
                    </w:r>
                  </w:ins>
                </w:p>
                <w:p w14:paraId="114E95F0" w14:textId="77777777" w:rsidR="00191FB8" w:rsidRPr="008A3DF9" w:rsidRDefault="00191FB8" w:rsidP="00191FB8">
                  <w:pPr>
                    <w:spacing w:after="7"/>
                    <w:ind w:left="626"/>
                    <w:rPr>
                      <w:ins w:id="2200" w:author="Celeste Baldwin" w:date="2025-02-14T14:10:00Z" w16du:dateUtc="2025-02-15T00:10:00Z"/>
                      <w:rFonts w:ascii="Tahoma" w:hAnsi="Tahoma" w:cs="Tahoma"/>
                      <w:sz w:val="20"/>
                    </w:rPr>
                  </w:pPr>
                  <w:ins w:id="2201" w:author="Celeste Baldwin" w:date="2025-02-14T14:10:00Z" w16du:dateUtc="2025-02-15T00:10:00Z">
                    <w:r>
                      <w:rPr>
                        <w:rFonts w:ascii="Tahoma" w:hAnsi="Tahoma" w:cs="Tahoma"/>
                        <w:b/>
                        <w:sz w:val="20"/>
                      </w:rPr>
                      <w:t xml:space="preserve">      </w:t>
                    </w:r>
                    <w:r w:rsidRPr="008A3DF9">
                      <w:rPr>
                        <w:rFonts w:ascii="Tahoma" w:hAnsi="Tahoma" w:cs="Tahoma"/>
                        <w:b/>
                        <w:sz w:val="20"/>
                      </w:rPr>
                      <w:t xml:space="preserve"> Good Shepard Hospital  Barrington, Illinois  January 1987-August 1993 </w:t>
                    </w:r>
                  </w:ins>
                </w:p>
                <w:p w14:paraId="0EDAE345" w14:textId="77777777" w:rsidR="00191FB8" w:rsidRDefault="00191FB8" w:rsidP="00191FB8">
                  <w:pPr>
                    <w:spacing w:after="7"/>
                    <w:ind w:left="1091"/>
                    <w:rPr>
                      <w:ins w:id="2202" w:author="Celeste Baldwin" w:date="2025-02-14T14:10:00Z" w16du:dateUtc="2025-02-15T00:10:00Z"/>
                      <w:rFonts w:ascii="Tahoma" w:hAnsi="Tahoma" w:cs="Tahoma"/>
                      <w:sz w:val="20"/>
                    </w:rPr>
                  </w:pPr>
                  <w:ins w:id="2203" w:author="Celeste Baldwin" w:date="2025-02-14T14:10:00Z" w16du:dateUtc="2025-02-15T00:10:00Z">
                    <w:r w:rsidRPr="008A3DF9">
                      <w:rPr>
                        <w:rFonts w:ascii="Tahoma" w:hAnsi="Tahoma" w:cs="Tahoma"/>
                        <w:b/>
                        <w:sz w:val="20"/>
                      </w:rPr>
                      <w:t xml:space="preserve">BSN RN Staff Nurse  </w:t>
                    </w:r>
                  </w:ins>
                </w:p>
                <w:p w14:paraId="7E4D81B0" w14:textId="77777777" w:rsidR="00191FB8" w:rsidRPr="008A3DF9" w:rsidRDefault="00191FB8" w:rsidP="00191FB8">
                  <w:pPr>
                    <w:spacing w:after="7"/>
                    <w:ind w:left="1091"/>
                    <w:rPr>
                      <w:ins w:id="2204" w:author="Celeste Baldwin" w:date="2025-02-14T14:10:00Z" w16du:dateUtc="2025-02-15T00:10:00Z"/>
                      <w:rFonts w:ascii="Tahoma" w:hAnsi="Tahoma" w:cs="Tahoma"/>
                      <w:sz w:val="20"/>
                    </w:rPr>
                  </w:pPr>
                  <w:ins w:id="2205" w:author="Celeste Baldwin" w:date="2025-02-14T14:10:00Z" w16du:dateUtc="2025-02-15T00:10:00Z">
                    <w:r w:rsidRPr="008A3DF9">
                      <w:rPr>
                        <w:rFonts w:ascii="Tahoma" w:hAnsi="Tahoma" w:cs="Tahoma"/>
                        <w:sz w:val="20"/>
                      </w:rPr>
                      <w:t xml:space="preserve">Worked on a busy Medical Surgical combined unit with Pediatric patients from northwest Illinois, including adult cancer patients.  Within one year transferred units to new OB unit rotating in an LDRP unit from Postpartum to Newborn Nursery.  Worked with patients that labored and delivered and were discharged home from the same room.  Scrubbed for C-sections and cared for acute newborns in the nursery including preparation for transfer to Children’s Memorial Medical Center in Chicago for open heart surgery.  Simultaneously worked part time at Children’s Memorial frequently caring for the same families transferred from Good Shepard.  Acute OB patients often transferred to Northwestern Hospital System with same interns and residents as </w:t>
                    </w:r>
                  </w:ins>
                </w:p>
                <w:p w14:paraId="7E7542E8" w14:textId="77777777" w:rsidR="00191FB8" w:rsidRDefault="00191FB8" w:rsidP="00191FB8">
                  <w:pPr>
                    <w:spacing w:after="106"/>
                    <w:ind w:left="1091" w:right="11"/>
                    <w:rPr>
                      <w:ins w:id="2206" w:author="Celeste Baldwin" w:date="2025-02-14T14:10:00Z" w16du:dateUtc="2025-02-15T00:10:00Z"/>
                      <w:rFonts w:ascii="Tahoma" w:hAnsi="Tahoma" w:cs="Tahoma"/>
                      <w:sz w:val="20"/>
                    </w:rPr>
                  </w:pPr>
                  <w:ins w:id="2207" w:author="Celeste Baldwin" w:date="2025-02-14T14:10:00Z" w16du:dateUtc="2025-02-15T00:10:00Z">
                    <w:r w:rsidRPr="008A3DF9">
                      <w:rPr>
                        <w:rFonts w:ascii="Tahoma" w:hAnsi="Tahoma" w:cs="Tahoma"/>
                        <w:sz w:val="20"/>
                      </w:rPr>
                      <w:t>Children’s Memorial.</w:t>
                    </w:r>
                  </w:ins>
                </w:p>
                <w:p w14:paraId="7394B5CA" w14:textId="77777777" w:rsidR="00191FB8" w:rsidRDefault="00191FB8" w:rsidP="00191FB8">
                  <w:pPr>
                    <w:spacing w:after="106"/>
                    <w:ind w:left="1091" w:right="11"/>
                    <w:rPr>
                      <w:ins w:id="2208" w:author="Celeste Baldwin" w:date="2025-02-14T14:10:00Z" w16du:dateUtc="2025-02-15T00:10:00Z"/>
                      <w:rFonts w:ascii="Tahoma" w:hAnsi="Tahoma" w:cs="Tahoma"/>
                      <w:sz w:val="20"/>
                    </w:rPr>
                  </w:pPr>
                  <w:ins w:id="2209" w:author="Celeste Baldwin" w:date="2025-02-14T14:10:00Z" w16du:dateUtc="2025-02-15T00:10:00Z">
                    <w:r w:rsidRPr="008A3DF9">
                      <w:rPr>
                        <w:rFonts w:ascii="Tahoma" w:hAnsi="Tahoma" w:cs="Tahoma"/>
                        <w:b/>
                        <w:sz w:val="20"/>
                      </w:rPr>
                      <w:t>Children’s Memorial Hospital Chicago, Illinois</w:t>
                    </w:r>
                    <w:r>
                      <w:rPr>
                        <w:rFonts w:ascii="Tahoma" w:hAnsi="Tahoma" w:cs="Tahoma"/>
                        <w:b/>
                        <w:sz w:val="20"/>
                      </w:rPr>
                      <w:t xml:space="preserve"> </w:t>
                    </w:r>
                    <w:r w:rsidRPr="00B7790E">
                      <w:rPr>
                        <w:rFonts w:ascii="Tahoma" w:hAnsi="Tahoma" w:cs="Tahoma"/>
                        <w:b/>
                        <w:sz w:val="20"/>
                      </w:rPr>
                      <w:t xml:space="preserve">Department of Nursing 1987-1993                   </w:t>
                    </w:r>
                    <w:r w:rsidRPr="008A3DF9">
                      <w:rPr>
                        <w:rFonts w:ascii="Tahoma" w:hAnsi="Tahoma" w:cs="Tahoma"/>
                        <w:b/>
                        <w:sz w:val="20"/>
                      </w:rPr>
                      <w:t xml:space="preserve">BSN, RN, Nursing Resource Pool Staff Nurse/Home Care for Acute Pediatrics </w:t>
                    </w:r>
                    <w:r w:rsidRPr="008A3DF9">
                      <w:rPr>
                        <w:rFonts w:ascii="Tahoma" w:hAnsi="Tahoma" w:cs="Tahoma"/>
                        <w:sz w:val="20"/>
                      </w:rPr>
                      <w:t xml:space="preserve">Responsibilities included floating to all units including critical care and recovery room providing nursing care for children ages 0-18 years.  Duties included those of an advanced R.N. with greater than 15 years of practice in pediatric nursing.  Floated to NICU </w:t>
                    </w:r>
                    <w:proofErr w:type="spellStart"/>
                    <w:r w:rsidRPr="008A3DF9">
                      <w:rPr>
                        <w:rFonts w:ascii="Tahoma" w:hAnsi="Tahoma" w:cs="Tahoma"/>
                        <w:sz w:val="20"/>
                      </w:rPr>
                      <w:t>premie</w:t>
                    </w:r>
                    <w:proofErr w:type="spellEnd"/>
                    <w:r w:rsidRPr="008A3DF9">
                      <w:rPr>
                        <w:rFonts w:ascii="Tahoma" w:hAnsi="Tahoma" w:cs="Tahoma"/>
                        <w:sz w:val="20"/>
                      </w:rPr>
                      <w:t xml:space="preserve"> stepdown unit prn.  Take on additional hours in home care for private duty caring for patients from Children’s Memorial with </w:t>
                    </w:r>
                    <w:proofErr w:type="spellStart"/>
                    <w:r w:rsidRPr="008A3DF9">
                      <w:rPr>
                        <w:rFonts w:ascii="Tahoma" w:hAnsi="Tahoma" w:cs="Tahoma"/>
                        <w:sz w:val="20"/>
                      </w:rPr>
                      <w:t>trachs</w:t>
                    </w:r>
                    <w:proofErr w:type="spellEnd"/>
                    <w:r w:rsidRPr="008A3DF9">
                      <w:rPr>
                        <w:rFonts w:ascii="Tahoma" w:hAnsi="Tahoma" w:cs="Tahoma"/>
                        <w:sz w:val="20"/>
                      </w:rPr>
                      <w:t>, g-tubes, ventilators, and central lines.  Cared for patients in Neuro Step-down unit and Oncology with leukemia, brain tumors, lymphoma, and bone marrow transplant.</w:t>
                    </w:r>
                  </w:ins>
                </w:p>
                <w:p w14:paraId="2B0EFBCC" w14:textId="77777777" w:rsidR="00191FB8" w:rsidRDefault="00191FB8" w:rsidP="00191FB8">
                  <w:pPr>
                    <w:spacing w:after="106"/>
                    <w:ind w:left="1091" w:right="11"/>
                    <w:rPr>
                      <w:ins w:id="2210" w:author="Celeste Baldwin" w:date="2025-02-14T14:10:00Z" w16du:dateUtc="2025-02-15T00:10:00Z"/>
                      <w:rFonts w:ascii="Tahoma" w:hAnsi="Tahoma" w:cs="Tahoma"/>
                      <w:sz w:val="20"/>
                    </w:rPr>
                  </w:pPr>
                  <w:ins w:id="2211" w:author="Celeste Baldwin" w:date="2025-02-14T14:10:00Z" w16du:dateUtc="2025-02-15T00:10:00Z">
                    <w:r w:rsidRPr="008A3DF9">
                      <w:rPr>
                        <w:rFonts w:ascii="Tahoma" w:hAnsi="Tahoma" w:cs="Tahoma"/>
                        <w:b/>
                        <w:sz w:val="20"/>
                      </w:rPr>
                      <w:t xml:space="preserve">The University of Colorado Health Sciences Center Department of Nursing </w:t>
                    </w:r>
                  </w:ins>
                </w:p>
                <w:p w14:paraId="78DE8CDC" w14:textId="77777777" w:rsidR="00191FB8" w:rsidRDefault="00191FB8" w:rsidP="00191FB8">
                  <w:pPr>
                    <w:spacing w:after="106"/>
                    <w:ind w:left="1091" w:right="11"/>
                    <w:rPr>
                      <w:ins w:id="2212" w:author="Celeste Baldwin" w:date="2025-02-14T14:10:00Z" w16du:dateUtc="2025-02-15T00:10:00Z"/>
                      <w:rFonts w:ascii="Tahoma" w:hAnsi="Tahoma" w:cs="Tahoma"/>
                      <w:sz w:val="20"/>
                    </w:rPr>
                  </w:pPr>
                  <w:ins w:id="2213" w:author="Celeste Baldwin" w:date="2025-02-14T14:10:00Z" w16du:dateUtc="2025-02-15T00:10:00Z">
                    <w:r w:rsidRPr="008A3DF9">
                      <w:rPr>
                        <w:rFonts w:ascii="Tahoma" w:hAnsi="Tahoma" w:cs="Tahoma"/>
                        <w:b/>
                        <w:sz w:val="20"/>
                      </w:rPr>
                      <w:t xml:space="preserve">May 1979-1986  BSN, RN, Assistant Head Nurse, and Acting Head Nurse </w:t>
                    </w:r>
                    <w:r w:rsidRPr="008A3DF9">
                      <w:rPr>
                        <w:rFonts w:ascii="Tahoma" w:hAnsi="Tahoma" w:cs="Tahoma"/>
                        <w:sz w:val="20"/>
                      </w:rPr>
                      <w:t xml:space="preserve"> </w:t>
                    </w:r>
                    <w:r w:rsidRPr="008A3DF9">
                      <w:rPr>
                        <w:rFonts w:ascii="Tahoma" w:hAnsi="Tahoma" w:cs="Tahoma"/>
                        <w:b/>
                        <w:sz w:val="20"/>
                      </w:rPr>
                      <w:t xml:space="preserve">Denver, Colorado </w:t>
                    </w:r>
                  </w:ins>
                </w:p>
                <w:p w14:paraId="0CCEC644" w14:textId="77777777" w:rsidR="00191FB8" w:rsidRDefault="00191FB8" w:rsidP="00191FB8">
                  <w:pPr>
                    <w:spacing w:after="106"/>
                    <w:ind w:left="1091" w:right="11"/>
                    <w:rPr>
                      <w:ins w:id="2214" w:author="Celeste Baldwin" w:date="2025-02-14T14:10:00Z" w16du:dateUtc="2025-02-15T00:10:00Z"/>
                      <w:rFonts w:ascii="Tahoma" w:hAnsi="Tahoma" w:cs="Tahoma"/>
                      <w:sz w:val="20"/>
                    </w:rPr>
                  </w:pPr>
                  <w:ins w:id="2215" w:author="Celeste Baldwin" w:date="2025-02-14T14:10:00Z" w16du:dateUtc="2025-02-15T00:10:00Z">
                    <w:r w:rsidRPr="008A3DF9">
                      <w:rPr>
                        <w:rFonts w:ascii="Tahoma" w:hAnsi="Tahoma" w:cs="Tahoma"/>
                        <w:sz w:val="20"/>
                      </w:rPr>
                      <w:t xml:space="preserve">Responsibilities included those of a new graduate, later that of a new nurse, and eventually those of a seasoned manager specific to the infant and toddler population caring for patients from a </w:t>
                    </w:r>
                    <w:proofErr w:type="gramStart"/>
                    <w:r w:rsidRPr="008A3DF9">
                      <w:rPr>
                        <w:rFonts w:ascii="Tahoma" w:hAnsi="Tahoma" w:cs="Tahoma"/>
                        <w:sz w:val="20"/>
                      </w:rPr>
                      <w:t>five state</w:t>
                    </w:r>
                    <w:proofErr w:type="gramEnd"/>
                    <w:r w:rsidRPr="008A3DF9">
                      <w:rPr>
                        <w:rFonts w:ascii="Tahoma" w:hAnsi="Tahoma" w:cs="Tahoma"/>
                        <w:sz w:val="20"/>
                      </w:rPr>
                      <w:t xml:space="preserve"> area with cardiac defects, biliary atresia, child abuse, failure to thrive, and various general surgical repairs including preliminary liver transplantation and experimental cardiac surgery.  Cross-trained to work on both the floor and in critical care for infants and toddlers at risk.  The state facility was a large teaching hospital caring for indigent populations in conjunction with the medical school.  Specialty care for open heart acute Peds patients for a five state region.  Research and clinical trials with Dr. </w:t>
                    </w:r>
                    <w:proofErr w:type="spellStart"/>
                    <w:r w:rsidRPr="008A3DF9">
                      <w:rPr>
                        <w:rFonts w:ascii="Tahoma" w:hAnsi="Tahoma" w:cs="Tahoma"/>
                        <w:sz w:val="20"/>
                      </w:rPr>
                      <w:t>Starzel</w:t>
                    </w:r>
                    <w:proofErr w:type="spellEnd"/>
                    <w:r w:rsidRPr="008A3DF9">
                      <w:rPr>
                        <w:rFonts w:ascii="Tahoma" w:hAnsi="Tahoma" w:cs="Tahoma"/>
                        <w:sz w:val="20"/>
                      </w:rPr>
                      <w:t xml:space="preserve"> and biliary atresia patients undergoing the Kasai procedure just prior to the first liver transplants in pediatrics.  University Hospital was the center for child abuse and oversight provided by C. Henry Kemp, MD. Therefore, established a high level relationship with medical students, residents, and attending physicians in caring for acute premature, newborn, toddlers, school aged children and teens attending rounding on all patients.</w:t>
                    </w:r>
                  </w:ins>
                </w:p>
                <w:p w14:paraId="7398D938" w14:textId="77777777" w:rsidR="00191FB8" w:rsidRDefault="00191FB8" w:rsidP="00191FB8">
                  <w:pPr>
                    <w:spacing w:after="106"/>
                    <w:ind w:left="1091" w:right="11"/>
                    <w:rPr>
                      <w:ins w:id="2216" w:author="Celeste Baldwin" w:date="2025-02-14T14:10:00Z" w16du:dateUtc="2025-02-15T00:10:00Z"/>
                      <w:rFonts w:ascii="Tahoma" w:hAnsi="Tahoma" w:cs="Tahoma"/>
                      <w:sz w:val="20"/>
                    </w:rPr>
                  </w:pPr>
                  <w:ins w:id="2217" w:author="Celeste Baldwin" w:date="2025-02-14T14:10:00Z" w16du:dateUtc="2025-02-15T00:10:00Z">
                    <w:r w:rsidRPr="008A3DF9">
                      <w:rPr>
                        <w:rFonts w:ascii="Tahoma" w:hAnsi="Tahoma" w:cs="Tahoma"/>
                        <w:b/>
                        <w:sz w:val="20"/>
                      </w:rPr>
                      <w:t>St. Francis Hospital Colorado Springs, Colorado</w:t>
                    </w:r>
                    <w:r>
                      <w:rPr>
                        <w:rFonts w:ascii="Tahoma" w:hAnsi="Tahoma" w:cs="Tahoma"/>
                        <w:sz w:val="20"/>
                      </w:rPr>
                      <w:t xml:space="preserve"> </w:t>
                    </w:r>
                    <w:r w:rsidRPr="008A3DF9">
                      <w:rPr>
                        <w:rFonts w:ascii="Tahoma" w:hAnsi="Tahoma" w:cs="Tahoma"/>
                        <w:b/>
                        <w:sz w:val="20"/>
                      </w:rPr>
                      <w:t>April 1978-April 1979</w:t>
                    </w:r>
                    <w:r>
                      <w:rPr>
                        <w:rFonts w:ascii="Tahoma" w:hAnsi="Tahoma" w:cs="Tahoma"/>
                        <w:sz w:val="20"/>
                      </w:rPr>
                      <w:t xml:space="preserve"> </w:t>
                    </w:r>
                    <w:r w:rsidRPr="008A3DF9">
                      <w:rPr>
                        <w:rFonts w:ascii="Tahoma" w:hAnsi="Tahoma" w:cs="Tahoma"/>
                        <w:b/>
                        <w:sz w:val="20"/>
                      </w:rPr>
                      <w:t>BSN, RN, New Graduate Staff Nurse</w:t>
                    </w:r>
                  </w:ins>
                </w:p>
                <w:p w14:paraId="49D2343A" w14:textId="77777777" w:rsidR="00191FB8" w:rsidRPr="00B7790E" w:rsidRDefault="00191FB8" w:rsidP="00191FB8">
                  <w:pPr>
                    <w:spacing w:after="106"/>
                    <w:ind w:left="1091" w:right="11"/>
                    <w:rPr>
                      <w:ins w:id="2218" w:author="Celeste Baldwin" w:date="2025-02-14T14:10:00Z" w16du:dateUtc="2025-02-15T00:10:00Z"/>
                      <w:rStyle w:val="Strong"/>
                      <w:rFonts w:ascii="Tahoma" w:hAnsi="Tahoma" w:cs="Tahoma"/>
                      <w:b w:val="0"/>
                      <w:bCs/>
                      <w:sz w:val="20"/>
                    </w:rPr>
                  </w:pPr>
                  <w:ins w:id="2219" w:author="Celeste Baldwin" w:date="2025-02-14T14:10:00Z" w16du:dateUtc="2025-02-15T00:10:00Z">
                    <w:r w:rsidRPr="008A3DF9">
                      <w:rPr>
                        <w:rFonts w:ascii="Tahoma" w:hAnsi="Tahoma" w:cs="Tahoma"/>
                        <w:sz w:val="20"/>
                      </w:rPr>
                      <w:t>New graduate</w:t>
                    </w:r>
                    <w:r w:rsidRPr="008A3DF9">
                      <w:rPr>
                        <w:rFonts w:ascii="Tahoma" w:hAnsi="Tahoma" w:cs="Tahoma"/>
                        <w:b/>
                        <w:sz w:val="20"/>
                      </w:rPr>
                      <w:t xml:space="preserve"> </w:t>
                    </w:r>
                    <w:r w:rsidRPr="008A3DF9">
                      <w:rPr>
                        <w:rFonts w:ascii="Tahoma" w:hAnsi="Tahoma" w:cs="Tahoma"/>
                        <w:sz w:val="20"/>
                      </w:rPr>
                      <w:t xml:space="preserve">Staff Nurse on a busy medical-surgical floor on evening shift as the only RN for 25 patients.  Started IV’s, passed medications, supervised staff, and notified physicians of concerning patient conditions. Moved to a busy surgical floor on day shift providing care for post-operative patients.  Shortly after this experience was promoted to Acting Head Nurse for the Pediatric unit caring for infants and children with acute care needs such as burns, infections, and dehydration. </w:t>
                    </w:r>
                  </w:ins>
                </w:p>
                <w:p w14:paraId="202A6AB7" w14:textId="77777777" w:rsidR="00191FB8" w:rsidRPr="008A3DF9" w:rsidRDefault="00191FB8" w:rsidP="00191FB8">
                  <w:pPr>
                    <w:spacing w:after="487"/>
                    <w:ind w:left="1091" w:right="11"/>
                    <w:contextualSpacing/>
                    <w:rPr>
                      <w:ins w:id="2220" w:author="Celeste Baldwin" w:date="2025-02-14T14:10:00Z" w16du:dateUtc="2025-02-15T00:10:00Z"/>
                      <w:rStyle w:val="Strong"/>
                      <w:rFonts w:ascii="Tahoma" w:hAnsi="Tahoma" w:cs="Tahoma"/>
                      <w:b w:val="0"/>
                      <w:bCs/>
                      <w:sz w:val="20"/>
                    </w:rPr>
                  </w:pPr>
                  <w:ins w:id="2221" w:author="Celeste Baldwin" w:date="2025-02-14T14:10:00Z" w16du:dateUtc="2025-02-15T00:10:00Z">
                    <w:r w:rsidRPr="008A3DF9">
                      <w:rPr>
                        <w:rStyle w:val="Strong"/>
                        <w:rFonts w:ascii="Tahoma" w:hAnsi="Tahoma" w:cs="Tahoma"/>
                        <w:sz w:val="20"/>
                      </w:rPr>
                      <w:t>Honors:</w:t>
                    </w:r>
                  </w:ins>
                </w:p>
                <w:p w14:paraId="164CB990" w14:textId="77777777" w:rsidR="00191FB8" w:rsidRPr="008A3DF9" w:rsidRDefault="00191FB8" w:rsidP="00191FB8">
                  <w:pPr>
                    <w:spacing w:after="38"/>
                    <w:contextualSpacing/>
                    <w:rPr>
                      <w:ins w:id="2222" w:author="Celeste Baldwin" w:date="2025-02-14T14:10:00Z" w16du:dateUtc="2025-02-15T00:10:00Z"/>
                      <w:rFonts w:ascii="Tahoma" w:hAnsi="Tahoma" w:cs="Tahoma"/>
                      <w:sz w:val="20"/>
                    </w:rPr>
                  </w:pPr>
                  <w:ins w:id="2223" w:author="Celeste Baldwin" w:date="2025-02-14T14:10:00Z" w16du:dateUtc="2025-02-15T00:10:00Z">
                    <w:r w:rsidRPr="008A3DF9">
                      <w:rPr>
                        <w:rFonts w:ascii="Tahoma" w:hAnsi="Tahoma" w:cs="Tahoma"/>
                        <w:sz w:val="20"/>
                      </w:rPr>
                      <w:t>1991 Clark-Fila Award for Excellence in Graduate Nursing, DePaul University, Chicago, Illinois.</w:t>
                    </w:r>
                    <w:r w:rsidRPr="008A3DF9">
                      <w:rPr>
                        <w:rFonts w:ascii="Tahoma" w:eastAsia="Arial" w:hAnsi="Tahoma" w:cs="Tahoma"/>
                        <w:sz w:val="20"/>
                      </w:rPr>
                      <w:t xml:space="preserve"> </w:t>
                    </w:r>
                  </w:ins>
                </w:p>
                <w:p w14:paraId="18777CF1" w14:textId="77777777" w:rsidR="00191FB8" w:rsidRPr="008A3DF9" w:rsidRDefault="00191FB8" w:rsidP="00191FB8">
                  <w:pPr>
                    <w:spacing w:after="86"/>
                    <w:ind w:right="11"/>
                    <w:rPr>
                      <w:ins w:id="2224" w:author="Celeste Baldwin" w:date="2025-02-14T14:10:00Z" w16du:dateUtc="2025-02-15T00:10:00Z"/>
                      <w:rFonts w:ascii="Tahoma" w:hAnsi="Tahoma" w:cs="Tahoma"/>
                      <w:sz w:val="20"/>
                    </w:rPr>
                  </w:pPr>
                  <w:ins w:id="2225" w:author="Celeste Baldwin" w:date="2025-02-14T14:10:00Z" w16du:dateUtc="2025-02-15T00:10:00Z">
                    <w:r w:rsidRPr="008A3DF9">
                      <w:rPr>
                        <w:rFonts w:ascii="Tahoma" w:hAnsi="Tahoma" w:cs="Tahoma"/>
                        <w:sz w:val="20"/>
                      </w:rPr>
                      <w:t>1998 William York Graduate Research Award, Bowling Green State University, Bowling Green, Ohio</w:t>
                    </w:r>
                    <w:r w:rsidRPr="008A3DF9">
                      <w:rPr>
                        <w:rFonts w:ascii="Tahoma" w:eastAsia="Arial" w:hAnsi="Tahoma" w:cs="Tahoma"/>
                        <w:sz w:val="20"/>
                      </w:rPr>
                      <w:t xml:space="preserve"> </w:t>
                    </w:r>
                  </w:ins>
                </w:p>
                <w:p w14:paraId="3B00E2CC" w14:textId="77777777" w:rsidR="00191FB8" w:rsidRPr="008A3DF9" w:rsidRDefault="00191FB8" w:rsidP="00191FB8">
                  <w:pPr>
                    <w:tabs>
                      <w:tab w:val="center" w:pos="871"/>
                      <w:tab w:val="center" w:pos="4584"/>
                    </w:tabs>
                    <w:spacing w:after="92"/>
                    <w:rPr>
                      <w:ins w:id="2226" w:author="Celeste Baldwin" w:date="2025-02-14T14:10:00Z" w16du:dateUtc="2025-02-15T00:10:00Z"/>
                      <w:rFonts w:ascii="Tahoma" w:hAnsi="Tahoma" w:cs="Tahoma"/>
                      <w:sz w:val="20"/>
                    </w:rPr>
                  </w:pPr>
                  <w:ins w:id="2227" w:author="Celeste Baldwin" w:date="2025-02-14T14:10:00Z" w16du:dateUtc="2025-02-15T00:10:00Z">
                    <w:r w:rsidRPr="008A3DF9">
                      <w:rPr>
                        <w:rFonts w:ascii="Tahoma" w:eastAsia="Calibri" w:hAnsi="Tahoma" w:cs="Tahoma"/>
                        <w:sz w:val="20"/>
                      </w:rPr>
                      <w:tab/>
                    </w:r>
                    <w:r w:rsidRPr="008A3DF9">
                      <w:rPr>
                        <w:rFonts w:ascii="Tahoma" w:hAnsi="Tahoma" w:cs="Tahoma"/>
                        <w:sz w:val="20"/>
                      </w:rPr>
                      <w:t>2001 Cum Laude Research Award, Mercy Health Partners, Toledo, Ohio</w:t>
                    </w:r>
                    <w:r w:rsidRPr="008A3DF9">
                      <w:rPr>
                        <w:rFonts w:ascii="Tahoma" w:eastAsia="Arial" w:hAnsi="Tahoma" w:cs="Tahoma"/>
                        <w:sz w:val="20"/>
                      </w:rPr>
                      <w:t xml:space="preserve"> </w:t>
                    </w:r>
                  </w:ins>
                </w:p>
                <w:p w14:paraId="2C097D42" w14:textId="77777777" w:rsidR="00191FB8" w:rsidRPr="008A3DF9" w:rsidRDefault="00191FB8" w:rsidP="00191FB8">
                  <w:pPr>
                    <w:ind w:right="11"/>
                    <w:rPr>
                      <w:ins w:id="2228" w:author="Celeste Baldwin" w:date="2025-02-14T14:10:00Z" w16du:dateUtc="2025-02-15T00:10:00Z"/>
                      <w:rFonts w:ascii="Tahoma" w:hAnsi="Tahoma" w:cs="Tahoma"/>
                      <w:sz w:val="20"/>
                    </w:rPr>
                  </w:pPr>
                  <w:ins w:id="2229" w:author="Celeste Baldwin" w:date="2025-02-14T14:10:00Z" w16du:dateUtc="2025-02-15T00:10:00Z">
                    <w:r w:rsidRPr="008A3DF9">
                      <w:rPr>
                        <w:rFonts w:ascii="Tahoma" w:hAnsi="Tahoma" w:cs="Tahoma"/>
                        <w:sz w:val="20"/>
                      </w:rPr>
                      <w:t>2003 Sigma Theta Tau Zeta Theta Chapter International Honor Society Nurse Excellence Award</w:t>
                    </w:r>
                  </w:ins>
                </w:p>
                <w:p w14:paraId="03171BF4" w14:textId="77777777" w:rsidR="00191FB8" w:rsidRPr="008A3DF9" w:rsidRDefault="00191FB8" w:rsidP="00191FB8">
                  <w:pPr>
                    <w:ind w:right="11"/>
                    <w:rPr>
                      <w:ins w:id="2230" w:author="Celeste Baldwin" w:date="2025-02-14T14:10:00Z" w16du:dateUtc="2025-02-15T00:10:00Z"/>
                      <w:rStyle w:val="Strong"/>
                      <w:rFonts w:ascii="Tahoma" w:hAnsi="Tahoma" w:cs="Tahoma"/>
                      <w:b w:val="0"/>
                      <w:bCs/>
                      <w:sz w:val="20"/>
                    </w:rPr>
                  </w:pPr>
                  <w:ins w:id="2231" w:author="Celeste Baldwin" w:date="2025-02-14T14:10:00Z" w16du:dateUtc="2025-02-15T00:10:00Z">
                    <w:r w:rsidRPr="008A3DF9">
                      <w:rPr>
                        <w:rFonts w:ascii="Tahoma" w:hAnsi="Tahoma" w:cs="Tahoma"/>
                        <w:sz w:val="20"/>
                      </w:rPr>
                      <w:t xml:space="preserve">2014 Nominated for Teaching Excellence at UHMC in Department of Allied Health </w:t>
                    </w:r>
                  </w:ins>
                </w:p>
                <w:p w14:paraId="2898245A" w14:textId="77777777" w:rsidR="00191FB8" w:rsidRPr="008A3DF9" w:rsidRDefault="00191FB8" w:rsidP="00191FB8">
                  <w:pPr>
                    <w:pStyle w:val="DataField11pt-Single"/>
                    <w:rPr>
                      <w:ins w:id="2232" w:author="Celeste Baldwin" w:date="2025-02-14T14:10:00Z" w16du:dateUtc="2025-02-15T00:10:00Z"/>
                      <w:rStyle w:val="Strong"/>
                      <w:rFonts w:ascii="Tahoma" w:eastAsiaTheme="majorEastAsia" w:hAnsi="Tahoma" w:cs="Tahoma"/>
                      <w:sz w:val="20"/>
                      <w:szCs w:val="20"/>
                    </w:rPr>
                  </w:pPr>
                </w:p>
                <w:p w14:paraId="6FB759D3" w14:textId="77777777" w:rsidR="00191FB8" w:rsidRPr="00B7790E" w:rsidRDefault="00191FB8" w:rsidP="00191FB8">
                  <w:pPr>
                    <w:pStyle w:val="DataField11pt-Single"/>
                    <w:rPr>
                      <w:ins w:id="2233" w:author="Celeste Baldwin" w:date="2025-02-14T14:10:00Z" w16du:dateUtc="2025-02-15T00:10:00Z"/>
                      <w:rFonts w:ascii="Tahoma" w:hAnsi="Tahoma" w:cs="Tahoma"/>
                      <w:b/>
                      <w:bCs/>
                      <w:sz w:val="20"/>
                      <w:szCs w:val="20"/>
                    </w:rPr>
                  </w:pPr>
                  <w:ins w:id="2234" w:author="Celeste Baldwin" w:date="2025-02-14T14:10:00Z" w16du:dateUtc="2025-02-15T00:10:00Z">
                    <w:r w:rsidRPr="008A3DF9">
                      <w:rPr>
                        <w:rStyle w:val="Strong"/>
                        <w:rFonts w:ascii="Tahoma" w:eastAsiaTheme="majorEastAsia" w:hAnsi="Tahoma" w:cs="Tahoma"/>
                        <w:sz w:val="20"/>
                        <w:szCs w:val="20"/>
                      </w:rPr>
                      <w:t>C.</w:t>
                    </w:r>
                    <w:r w:rsidRPr="008A3DF9">
                      <w:rPr>
                        <w:rStyle w:val="Strong"/>
                        <w:rFonts w:ascii="Tahoma" w:eastAsiaTheme="majorEastAsia" w:hAnsi="Tahoma" w:cs="Tahoma"/>
                        <w:sz w:val="20"/>
                        <w:szCs w:val="20"/>
                      </w:rPr>
                      <w:tab/>
                      <w:t>Contributions to Science</w:t>
                    </w:r>
                    <w:r>
                      <w:rPr>
                        <w:rStyle w:val="Strong"/>
                        <w:rFonts w:ascii="Tahoma" w:eastAsiaTheme="majorEastAsia" w:hAnsi="Tahoma" w:cs="Tahoma"/>
                        <w:sz w:val="20"/>
                        <w:szCs w:val="20"/>
                      </w:rPr>
                      <w:t xml:space="preserve"> </w:t>
                    </w:r>
                    <w:r w:rsidRPr="008A3DF9">
                      <w:rPr>
                        <w:rFonts w:ascii="Tahoma" w:hAnsi="Tahoma" w:cs="Tahoma"/>
                        <w:b/>
                        <w:sz w:val="20"/>
                        <w:szCs w:val="20"/>
                      </w:rPr>
                      <w:t>Professional Publications:</w:t>
                    </w:r>
                  </w:ins>
                </w:p>
                <w:p w14:paraId="67FDEF48" w14:textId="77777777" w:rsidR="00191FB8" w:rsidRPr="008A3DF9" w:rsidRDefault="00191FB8" w:rsidP="00191FB8">
                  <w:pPr>
                    <w:spacing w:after="103"/>
                    <w:ind w:right="11"/>
                    <w:rPr>
                      <w:ins w:id="2235" w:author="Celeste Baldwin" w:date="2025-02-14T14:10:00Z" w16du:dateUtc="2025-02-15T00:10:00Z"/>
                      <w:rFonts w:ascii="Tahoma" w:hAnsi="Tahoma" w:cs="Tahoma"/>
                      <w:sz w:val="20"/>
                    </w:rPr>
                  </w:pPr>
                  <w:ins w:id="2236" w:author="Celeste Baldwin" w:date="2025-02-14T14:10:00Z" w16du:dateUtc="2025-02-15T00:10:00Z">
                    <w:r w:rsidRPr="008A3DF9">
                      <w:rPr>
                        <w:rFonts w:ascii="Tahoma" w:hAnsi="Tahoma" w:cs="Tahoma"/>
                        <w:sz w:val="20"/>
                      </w:rPr>
                      <w:t xml:space="preserve">    Baldwin, C.  (1996).  Perceptions of Hope:  Lived Experiences of Elementary School Children in an Urban Setting.  </w:t>
                    </w:r>
                    <w:r w:rsidRPr="008A3DF9">
                      <w:rPr>
                        <w:rFonts w:ascii="Tahoma" w:hAnsi="Tahoma" w:cs="Tahoma"/>
                        <w:i/>
                        <w:sz w:val="20"/>
                      </w:rPr>
                      <w:t>The Journal of Multi-Cultural Nursing and Health, 2,</w:t>
                    </w:r>
                    <w:r w:rsidRPr="008A3DF9">
                      <w:rPr>
                        <w:rFonts w:ascii="Tahoma" w:hAnsi="Tahoma" w:cs="Tahoma"/>
                        <w:sz w:val="20"/>
                      </w:rPr>
                      <w:t xml:space="preserve"> 3 Summer.</w:t>
                    </w:r>
                    <w:r w:rsidRPr="008A3DF9">
                      <w:rPr>
                        <w:rFonts w:ascii="Tahoma" w:eastAsia="Arial" w:hAnsi="Tahoma" w:cs="Tahoma"/>
                        <w:sz w:val="20"/>
                      </w:rPr>
                      <w:t xml:space="preserve"> </w:t>
                    </w:r>
                  </w:ins>
                </w:p>
                <w:p w14:paraId="13D1921F" w14:textId="77777777" w:rsidR="00191FB8" w:rsidRPr="008A3DF9" w:rsidRDefault="00191FB8" w:rsidP="00191FB8">
                  <w:pPr>
                    <w:spacing w:after="102"/>
                    <w:ind w:right="11"/>
                    <w:rPr>
                      <w:ins w:id="2237" w:author="Celeste Baldwin" w:date="2025-02-14T14:10:00Z" w16du:dateUtc="2025-02-15T00:10:00Z"/>
                      <w:rFonts w:ascii="Tahoma" w:hAnsi="Tahoma" w:cs="Tahoma"/>
                      <w:sz w:val="20"/>
                    </w:rPr>
                  </w:pPr>
                  <w:ins w:id="2238" w:author="Celeste Baldwin" w:date="2025-02-14T14:10:00Z" w16du:dateUtc="2025-02-15T00:10:00Z">
                    <w:r w:rsidRPr="008A3DF9">
                      <w:rPr>
                        <w:rFonts w:ascii="Tahoma" w:hAnsi="Tahoma" w:cs="Tahoma"/>
                        <w:sz w:val="20"/>
                      </w:rPr>
                      <w:t xml:space="preserve">    Baldwin, C. and French, E.  (1998).  A Qualitative Inquiry Assessing Urban Teacher Attitudes Towards Elementary School Children.  </w:t>
                    </w:r>
                    <w:r w:rsidRPr="008A3DF9">
                      <w:rPr>
                        <w:rFonts w:ascii="Tahoma" w:hAnsi="Tahoma" w:cs="Tahoma"/>
                        <w:i/>
                        <w:sz w:val="20"/>
                      </w:rPr>
                      <w:t>The Journal of Multi-Cultural Nursing and Health, 4,</w:t>
                    </w:r>
                    <w:r w:rsidRPr="008A3DF9">
                      <w:rPr>
                        <w:rFonts w:ascii="Tahoma" w:hAnsi="Tahoma" w:cs="Tahoma"/>
                        <w:sz w:val="20"/>
                      </w:rPr>
                      <w:t xml:space="preserve"> 1 Summer.</w:t>
                    </w:r>
                    <w:r w:rsidRPr="008A3DF9">
                      <w:rPr>
                        <w:rFonts w:ascii="Tahoma" w:eastAsia="Arial" w:hAnsi="Tahoma" w:cs="Tahoma"/>
                        <w:sz w:val="20"/>
                      </w:rPr>
                      <w:t xml:space="preserve"> </w:t>
                    </w:r>
                  </w:ins>
                </w:p>
                <w:p w14:paraId="69DF777E" w14:textId="77777777" w:rsidR="00191FB8" w:rsidRPr="008A3DF9" w:rsidRDefault="00191FB8" w:rsidP="00191FB8">
                  <w:pPr>
                    <w:ind w:right="11"/>
                    <w:rPr>
                      <w:ins w:id="2239" w:author="Celeste Baldwin" w:date="2025-02-14T14:10:00Z" w16du:dateUtc="2025-02-15T00:10:00Z"/>
                      <w:rFonts w:ascii="Tahoma" w:hAnsi="Tahoma" w:cs="Tahoma"/>
                      <w:sz w:val="20"/>
                    </w:rPr>
                  </w:pPr>
                  <w:ins w:id="2240" w:author="Celeste Baldwin" w:date="2025-02-14T14:10:00Z" w16du:dateUtc="2025-02-15T00:10:00Z">
                    <w:r w:rsidRPr="008A3DF9">
                      <w:rPr>
                        <w:rFonts w:ascii="Tahoma" w:hAnsi="Tahoma" w:cs="Tahoma"/>
                        <w:sz w:val="20"/>
                      </w:rPr>
                      <w:t xml:space="preserve">   Baldwin, C.  (1998).  Changing Health Outcomes for </w:t>
                    </w:r>
                    <w:proofErr w:type="gramStart"/>
                    <w:r w:rsidRPr="008A3DF9">
                      <w:rPr>
                        <w:rFonts w:ascii="Tahoma" w:hAnsi="Tahoma" w:cs="Tahoma"/>
                        <w:sz w:val="20"/>
                      </w:rPr>
                      <w:t>African-American</w:t>
                    </w:r>
                    <w:proofErr w:type="gramEnd"/>
                    <w:r w:rsidRPr="008A3DF9">
                      <w:rPr>
                        <w:rFonts w:ascii="Tahoma" w:hAnsi="Tahoma" w:cs="Tahoma"/>
                        <w:sz w:val="20"/>
                      </w:rPr>
                      <w:t xml:space="preserve"> </w:t>
                    </w:r>
                  </w:ins>
                </w:p>
                <w:p w14:paraId="3CF7FA82" w14:textId="77777777" w:rsidR="00191FB8" w:rsidRPr="008A3DF9" w:rsidRDefault="00191FB8" w:rsidP="00191FB8">
                  <w:pPr>
                    <w:spacing w:after="97"/>
                    <w:ind w:right="11" w:hanging="590"/>
                    <w:rPr>
                      <w:ins w:id="2241" w:author="Celeste Baldwin" w:date="2025-02-14T14:10:00Z" w16du:dateUtc="2025-02-15T00:10:00Z"/>
                      <w:rFonts w:ascii="Tahoma" w:hAnsi="Tahoma" w:cs="Tahoma"/>
                      <w:sz w:val="20"/>
                    </w:rPr>
                  </w:pPr>
                  <w:ins w:id="2242" w:author="Celeste Baldwin" w:date="2025-02-14T14:10:00Z" w16du:dateUtc="2025-02-15T00:10:00Z">
                    <w:r w:rsidRPr="008A3DF9">
                      <w:rPr>
                        <w:rFonts w:ascii="Tahoma" w:hAnsi="Tahoma" w:cs="Tahoma"/>
                        <w:sz w:val="20"/>
                      </w:rPr>
                      <w:t xml:space="preserve">               Children Utilizing a Self-Care Health Curriculum in an Urban Third Grade Setting.  </w:t>
                    </w:r>
                    <w:r w:rsidRPr="008A3DF9">
                      <w:rPr>
                        <w:rFonts w:ascii="Tahoma" w:hAnsi="Tahoma" w:cs="Tahoma"/>
                        <w:i/>
                        <w:sz w:val="20"/>
                      </w:rPr>
                      <w:t xml:space="preserve">The Journal of Multi-Cultural Nursing and Health, 4, </w:t>
                    </w:r>
                    <w:r w:rsidRPr="008A3DF9">
                      <w:rPr>
                        <w:rFonts w:ascii="Tahoma" w:hAnsi="Tahoma" w:cs="Tahoma"/>
                        <w:sz w:val="20"/>
                      </w:rPr>
                      <w:t>1 Summer.</w:t>
                    </w:r>
                    <w:r w:rsidRPr="008A3DF9">
                      <w:rPr>
                        <w:rFonts w:ascii="Tahoma" w:eastAsia="Arial" w:hAnsi="Tahoma" w:cs="Tahoma"/>
                        <w:sz w:val="20"/>
                      </w:rPr>
                      <w:t xml:space="preserve"> </w:t>
                    </w:r>
                  </w:ins>
                </w:p>
                <w:p w14:paraId="10522FFC" w14:textId="77777777" w:rsidR="00191FB8" w:rsidRPr="008A3DF9" w:rsidRDefault="00191FB8" w:rsidP="00191FB8">
                  <w:pPr>
                    <w:spacing w:after="103"/>
                    <w:ind w:right="198"/>
                    <w:rPr>
                      <w:ins w:id="2243" w:author="Celeste Baldwin" w:date="2025-02-14T14:10:00Z" w16du:dateUtc="2025-02-15T00:10:00Z"/>
                      <w:rFonts w:ascii="Tahoma" w:hAnsi="Tahoma" w:cs="Tahoma"/>
                      <w:sz w:val="20"/>
                    </w:rPr>
                  </w:pPr>
                  <w:ins w:id="2244" w:author="Celeste Baldwin" w:date="2025-02-14T14:10:00Z" w16du:dateUtc="2025-02-15T00:10:00Z">
                    <w:r w:rsidRPr="008A3DF9">
                      <w:rPr>
                        <w:rFonts w:ascii="Tahoma" w:hAnsi="Tahoma" w:cs="Tahoma"/>
                        <w:sz w:val="20"/>
                      </w:rPr>
                      <w:t xml:space="preserve">   May, J. and Baldwin, C.  (1998).  Parental Views:  Circular Hopelessness.  </w:t>
                    </w:r>
                    <w:r w:rsidRPr="008A3DF9">
                      <w:rPr>
                        <w:rFonts w:ascii="Tahoma" w:hAnsi="Tahoma" w:cs="Tahoma"/>
                        <w:i/>
                        <w:sz w:val="20"/>
                      </w:rPr>
                      <w:t xml:space="preserve">The Journal of Multi-Cultural Nursing and Health, 4, </w:t>
                    </w:r>
                    <w:r w:rsidRPr="008A3DF9">
                      <w:rPr>
                        <w:rFonts w:ascii="Tahoma" w:hAnsi="Tahoma" w:cs="Tahoma"/>
                        <w:sz w:val="20"/>
                      </w:rPr>
                      <w:t>1 Summer.</w:t>
                    </w:r>
                    <w:r w:rsidRPr="008A3DF9">
                      <w:rPr>
                        <w:rFonts w:ascii="Tahoma" w:eastAsia="Arial" w:hAnsi="Tahoma" w:cs="Tahoma"/>
                        <w:sz w:val="20"/>
                      </w:rPr>
                      <w:t xml:space="preserve"> </w:t>
                    </w:r>
                  </w:ins>
                </w:p>
                <w:p w14:paraId="3C079975" w14:textId="77777777" w:rsidR="00191FB8" w:rsidRPr="008A3DF9" w:rsidRDefault="00191FB8" w:rsidP="00191FB8">
                  <w:pPr>
                    <w:spacing w:after="102"/>
                    <w:ind w:right="11" w:hanging="451"/>
                    <w:rPr>
                      <w:ins w:id="2245" w:author="Celeste Baldwin" w:date="2025-02-14T14:10:00Z" w16du:dateUtc="2025-02-15T00:10:00Z"/>
                      <w:rFonts w:ascii="Tahoma" w:hAnsi="Tahoma" w:cs="Tahoma"/>
                      <w:sz w:val="20"/>
                    </w:rPr>
                  </w:pPr>
                  <w:ins w:id="2246" w:author="Celeste Baldwin" w:date="2025-02-14T14:10:00Z" w16du:dateUtc="2025-02-15T00:10:00Z">
                    <w:r w:rsidRPr="008A3DF9">
                      <w:rPr>
                        <w:rFonts w:ascii="Tahoma" w:hAnsi="Tahoma" w:cs="Tahoma"/>
                        <w:sz w:val="20"/>
                      </w:rPr>
                      <w:t xml:space="preserve">           Baldwin, C., Bevan, C., </w:t>
                    </w:r>
                    <w:proofErr w:type="spellStart"/>
                    <w:r w:rsidRPr="008A3DF9">
                      <w:rPr>
                        <w:rFonts w:ascii="Tahoma" w:hAnsi="Tahoma" w:cs="Tahoma"/>
                        <w:sz w:val="20"/>
                      </w:rPr>
                      <w:t>Beshalske</w:t>
                    </w:r>
                    <w:proofErr w:type="spellEnd"/>
                    <w:r w:rsidRPr="008A3DF9">
                      <w:rPr>
                        <w:rFonts w:ascii="Tahoma" w:hAnsi="Tahoma" w:cs="Tahoma"/>
                        <w:sz w:val="20"/>
                      </w:rPr>
                      <w:t xml:space="preserve">, A.  (2000).  At-risk minority populations in a church-based clinic:  communicating basic needs.  </w:t>
                    </w:r>
                    <w:r w:rsidRPr="008A3DF9">
                      <w:rPr>
                        <w:rFonts w:ascii="Tahoma" w:hAnsi="Tahoma" w:cs="Tahoma"/>
                        <w:i/>
                        <w:sz w:val="20"/>
                      </w:rPr>
                      <w:t>The Journal of Multi-Cultural Nursing and Health, 6,</w:t>
                    </w:r>
                    <w:r w:rsidRPr="008A3DF9">
                      <w:rPr>
                        <w:rFonts w:ascii="Tahoma" w:hAnsi="Tahoma" w:cs="Tahoma"/>
                        <w:sz w:val="20"/>
                      </w:rPr>
                      <w:t xml:space="preserve"> 2 Fall.</w:t>
                    </w:r>
                    <w:r w:rsidRPr="008A3DF9">
                      <w:rPr>
                        <w:rFonts w:ascii="Tahoma" w:eastAsia="Arial" w:hAnsi="Tahoma" w:cs="Tahoma"/>
                        <w:sz w:val="20"/>
                      </w:rPr>
                      <w:t xml:space="preserve"> </w:t>
                    </w:r>
                  </w:ins>
                </w:p>
                <w:p w14:paraId="0A96FF37" w14:textId="77777777" w:rsidR="00191FB8" w:rsidRPr="008A3DF9" w:rsidRDefault="00191FB8" w:rsidP="00191FB8">
                  <w:pPr>
                    <w:spacing w:after="103"/>
                    <w:ind w:right="11"/>
                    <w:rPr>
                      <w:ins w:id="2247" w:author="Celeste Baldwin" w:date="2025-02-14T14:10:00Z" w16du:dateUtc="2025-02-15T00:10:00Z"/>
                      <w:rFonts w:ascii="Tahoma" w:hAnsi="Tahoma" w:cs="Tahoma"/>
                      <w:sz w:val="20"/>
                    </w:rPr>
                  </w:pPr>
                  <w:ins w:id="2248" w:author="Celeste Baldwin" w:date="2025-02-14T14:10:00Z" w16du:dateUtc="2025-02-15T00:10:00Z">
                    <w:r w:rsidRPr="008A3DF9">
                      <w:rPr>
                        <w:rFonts w:ascii="Tahoma" w:hAnsi="Tahoma" w:cs="Tahoma"/>
                        <w:sz w:val="20"/>
                      </w:rPr>
                      <w:t xml:space="preserve">    Baldwin, C. &amp; Riley-Eddins, E. (2001).  Community-based action research and self-care clients as stakeholders.  Editorial.  </w:t>
                    </w:r>
                    <w:r w:rsidRPr="008A3DF9">
                      <w:rPr>
                        <w:rFonts w:ascii="Tahoma" w:hAnsi="Tahoma" w:cs="Tahoma"/>
                        <w:i/>
                        <w:sz w:val="20"/>
                      </w:rPr>
                      <w:t>The Journal of Multi-Cultural Nursing and Health, 7,</w:t>
                    </w:r>
                    <w:r w:rsidRPr="008A3DF9">
                      <w:rPr>
                        <w:rFonts w:ascii="Tahoma" w:hAnsi="Tahoma" w:cs="Tahoma"/>
                        <w:sz w:val="20"/>
                      </w:rPr>
                      <w:t xml:space="preserve"> 3.  </w:t>
                    </w:r>
                    <w:r w:rsidRPr="008A3DF9">
                      <w:rPr>
                        <w:rFonts w:ascii="Tahoma" w:eastAsia="Arial" w:hAnsi="Tahoma" w:cs="Tahoma"/>
                        <w:sz w:val="20"/>
                      </w:rPr>
                      <w:t xml:space="preserve"> </w:t>
                    </w:r>
                  </w:ins>
                </w:p>
                <w:p w14:paraId="5DC98F0F" w14:textId="77777777" w:rsidR="00191FB8" w:rsidRPr="008A3DF9" w:rsidRDefault="00191FB8" w:rsidP="00191FB8">
                  <w:pPr>
                    <w:spacing w:after="102"/>
                    <w:ind w:right="11"/>
                    <w:rPr>
                      <w:ins w:id="2249" w:author="Celeste Baldwin" w:date="2025-02-14T14:10:00Z" w16du:dateUtc="2025-02-15T00:10:00Z"/>
                      <w:rFonts w:ascii="Tahoma" w:hAnsi="Tahoma" w:cs="Tahoma"/>
                      <w:sz w:val="20"/>
                    </w:rPr>
                  </w:pPr>
                  <w:ins w:id="2250" w:author="Celeste Baldwin" w:date="2025-02-14T14:10:00Z" w16du:dateUtc="2025-02-15T00:10:00Z">
                    <w:r w:rsidRPr="008A3DF9">
                      <w:rPr>
                        <w:rFonts w:ascii="Tahoma" w:hAnsi="Tahoma" w:cs="Tahoma"/>
                        <w:sz w:val="20"/>
                      </w:rPr>
                      <w:t xml:space="preserve">    McLean, S., Baldwin, C., &amp; Riley-Eddins, E.  (2002).  Intercultural communication.  </w:t>
                    </w:r>
                    <w:r w:rsidRPr="008A3DF9">
                      <w:rPr>
                        <w:rFonts w:ascii="Tahoma" w:hAnsi="Tahoma" w:cs="Tahoma"/>
                        <w:i/>
                        <w:sz w:val="20"/>
                      </w:rPr>
                      <w:t>The Journal of Multi-Cultural Nursing and Health, 8,</w:t>
                    </w:r>
                    <w:r w:rsidRPr="008A3DF9">
                      <w:rPr>
                        <w:rFonts w:ascii="Tahoma" w:hAnsi="Tahoma" w:cs="Tahoma"/>
                        <w:sz w:val="20"/>
                      </w:rPr>
                      <w:t xml:space="preserve"> (3), 5.</w:t>
                    </w:r>
                    <w:r w:rsidRPr="008A3DF9">
                      <w:rPr>
                        <w:rFonts w:ascii="Tahoma" w:eastAsia="Arial" w:hAnsi="Tahoma" w:cs="Tahoma"/>
                        <w:sz w:val="20"/>
                      </w:rPr>
                      <w:t xml:space="preserve"> </w:t>
                    </w:r>
                  </w:ins>
                </w:p>
                <w:p w14:paraId="1882277D" w14:textId="77777777" w:rsidR="00191FB8" w:rsidRPr="008A3DF9" w:rsidRDefault="00191FB8" w:rsidP="00191FB8">
                  <w:pPr>
                    <w:spacing w:after="111"/>
                    <w:ind w:right="11"/>
                    <w:rPr>
                      <w:ins w:id="2251" w:author="Celeste Baldwin" w:date="2025-02-14T14:10:00Z" w16du:dateUtc="2025-02-15T00:10:00Z"/>
                      <w:rFonts w:ascii="Tahoma" w:hAnsi="Tahoma" w:cs="Tahoma"/>
                      <w:sz w:val="20"/>
                    </w:rPr>
                  </w:pPr>
                  <w:ins w:id="2252" w:author="Celeste Baldwin" w:date="2025-02-14T14:10:00Z" w16du:dateUtc="2025-02-15T00:10:00Z">
                    <w:r w:rsidRPr="008A3DF9">
                      <w:rPr>
                        <w:rFonts w:ascii="Tahoma" w:hAnsi="Tahoma" w:cs="Tahoma"/>
                        <w:sz w:val="20"/>
                      </w:rPr>
                      <w:t xml:space="preserve">    </w:t>
                    </w:r>
                    <w:r w:rsidRPr="001D49E9">
                      <w:rPr>
                        <w:rFonts w:ascii="Tahoma" w:hAnsi="Tahoma" w:cs="Tahoma"/>
                        <w:sz w:val="20"/>
                        <w:lang w:val="de-DE"/>
                      </w:rPr>
                      <w:t xml:space="preserve">Baldwin, C., Hibbeln, J., Herr, S., Lohner, L., &amp; Core, D.  </w:t>
                    </w:r>
                    <w:r w:rsidRPr="008A3DF9">
                      <w:rPr>
                        <w:rFonts w:ascii="Tahoma" w:hAnsi="Tahoma" w:cs="Tahoma"/>
                        <w:sz w:val="20"/>
                      </w:rPr>
                      <w:t xml:space="preserve">(2002).  Selfcare as defined by members of the Amish community utilizing the theory of modeling and role-modeling.  </w:t>
                    </w:r>
                    <w:r w:rsidRPr="008A3DF9">
                      <w:rPr>
                        <w:rFonts w:ascii="Tahoma" w:hAnsi="Tahoma" w:cs="Tahoma"/>
                        <w:i/>
                        <w:sz w:val="20"/>
                      </w:rPr>
                      <w:t>The Journal of Multi-Cultural Nursing and Health, 8</w:t>
                    </w:r>
                    <w:r w:rsidRPr="008A3DF9">
                      <w:rPr>
                        <w:rFonts w:ascii="Tahoma" w:hAnsi="Tahoma" w:cs="Tahoma"/>
                        <w:sz w:val="20"/>
                      </w:rPr>
                      <w:t>, (3), 60-64.</w:t>
                    </w:r>
                    <w:r w:rsidRPr="008A3DF9">
                      <w:rPr>
                        <w:rFonts w:ascii="Tahoma" w:eastAsia="Arial" w:hAnsi="Tahoma" w:cs="Tahoma"/>
                        <w:sz w:val="20"/>
                      </w:rPr>
                      <w:t xml:space="preserve"> </w:t>
                    </w:r>
                  </w:ins>
                </w:p>
                <w:p w14:paraId="5431B59C" w14:textId="77777777" w:rsidR="00191FB8" w:rsidRPr="008A3DF9" w:rsidRDefault="00191FB8" w:rsidP="00191FB8">
                  <w:pPr>
                    <w:spacing w:after="100"/>
                    <w:ind w:right="11"/>
                    <w:rPr>
                      <w:ins w:id="2253" w:author="Celeste Baldwin" w:date="2025-02-14T14:10:00Z" w16du:dateUtc="2025-02-15T00:10:00Z"/>
                      <w:rFonts w:ascii="Tahoma" w:hAnsi="Tahoma" w:cs="Tahoma"/>
                      <w:sz w:val="20"/>
                    </w:rPr>
                  </w:pPr>
                  <w:ins w:id="2254" w:author="Celeste Baldwin" w:date="2025-02-14T14:10:00Z" w16du:dateUtc="2025-02-15T00:10:00Z">
                    <w:r w:rsidRPr="008A3DF9">
                      <w:rPr>
                        <w:rFonts w:ascii="Tahoma" w:hAnsi="Tahoma" w:cs="Tahoma"/>
                        <w:sz w:val="20"/>
                      </w:rPr>
                      <w:t xml:space="preserve">    Baldwin, C.  (2002).  Early menopause &amp; self-care:  gauging it’s impact on holistic health.  </w:t>
                    </w:r>
                    <w:r w:rsidRPr="008A3DF9">
                      <w:rPr>
                        <w:rFonts w:ascii="Tahoma" w:hAnsi="Tahoma" w:cs="Tahoma"/>
                        <w:i/>
                        <w:sz w:val="20"/>
                      </w:rPr>
                      <w:t>AWHONN Lifelines Reflections on Women’s Health, 6</w:t>
                    </w:r>
                    <w:r w:rsidRPr="008A3DF9">
                      <w:rPr>
                        <w:rFonts w:ascii="Tahoma" w:hAnsi="Tahoma" w:cs="Tahoma"/>
                        <w:sz w:val="20"/>
                      </w:rPr>
                      <w:t>, (4), 373-376.</w:t>
                    </w:r>
                  </w:ins>
                </w:p>
                <w:p w14:paraId="1210FB4A" w14:textId="77777777" w:rsidR="00191FB8" w:rsidRPr="008A3DF9" w:rsidRDefault="00191FB8" w:rsidP="00191FB8">
                  <w:pPr>
                    <w:spacing w:after="102"/>
                    <w:ind w:right="453"/>
                    <w:rPr>
                      <w:ins w:id="2255" w:author="Celeste Baldwin" w:date="2025-02-14T14:10:00Z" w16du:dateUtc="2025-02-15T00:10:00Z"/>
                      <w:rFonts w:ascii="Tahoma" w:hAnsi="Tahoma" w:cs="Tahoma"/>
                      <w:sz w:val="20"/>
                    </w:rPr>
                  </w:pPr>
                  <w:ins w:id="2256" w:author="Celeste Baldwin" w:date="2025-02-14T14:10:00Z" w16du:dateUtc="2025-02-15T00:10:00Z">
                    <w:r w:rsidRPr="008A3DF9">
                      <w:rPr>
                        <w:rFonts w:ascii="Tahoma" w:hAnsi="Tahoma" w:cs="Tahoma"/>
                        <w:sz w:val="20"/>
                      </w:rPr>
                      <w:t xml:space="preserve">    Baldwin, C. &amp; Herr, S.  (2003).</w:t>
                    </w:r>
                    <w:r w:rsidRPr="008A3DF9">
                      <w:rPr>
                        <w:rFonts w:ascii="Tahoma" w:hAnsi="Tahoma" w:cs="Tahoma"/>
                        <w:i/>
                        <w:sz w:val="20"/>
                      </w:rPr>
                      <w:t xml:space="preserve">  </w:t>
                    </w:r>
                    <w:r w:rsidRPr="008A3DF9">
                      <w:rPr>
                        <w:rFonts w:ascii="Tahoma" w:hAnsi="Tahoma" w:cs="Tahoma"/>
                        <w:sz w:val="20"/>
                      </w:rPr>
                      <w:t>Providing self-care in chronic cystitis</w:t>
                    </w:r>
                    <w:r w:rsidRPr="008A3DF9">
                      <w:rPr>
                        <w:rFonts w:ascii="Tahoma" w:hAnsi="Tahoma" w:cs="Tahoma"/>
                        <w:i/>
                        <w:sz w:val="20"/>
                      </w:rPr>
                      <w:t xml:space="preserve">.  Urological Nursing. Summer Issue 2003.     </w:t>
                    </w:r>
                  </w:ins>
                </w:p>
                <w:p w14:paraId="308502A7" w14:textId="77777777" w:rsidR="00191FB8" w:rsidRPr="008A3DF9" w:rsidRDefault="00191FB8" w:rsidP="00191FB8">
                  <w:pPr>
                    <w:spacing w:after="87"/>
                    <w:ind w:right="11"/>
                    <w:rPr>
                      <w:ins w:id="2257" w:author="Celeste Baldwin" w:date="2025-02-14T14:10:00Z" w16du:dateUtc="2025-02-15T00:10:00Z"/>
                      <w:rFonts w:ascii="Tahoma" w:hAnsi="Tahoma" w:cs="Tahoma"/>
                      <w:sz w:val="20"/>
                    </w:rPr>
                  </w:pPr>
                  <w:ins w:id="2258" w:author="Celeste Baldwin" w:date="2025-02-14T14:10:00Z" w16du:dateUtc="2025-02-15T00:10:00Z">
                    <w:r w:rsidRPr="008A3DF9">
                      <w:rPr>
                        <w:rFonts w:ascii="Tahoma" w:hAnsi="Tahoma" w:cs="Tahoma"/>
                        <w:i/>
                        <w:sz w:val="20"/>
                      </w:rPr>
                      <w:t xml:space="preserve">     </w:t>
                    </w:r>
                    <w:r w:rsidRPr="008A3DF9">
                      <w:rPr>
                        <w:rFonts w:ascii="Tahoma" w:hAnsi="Tahoma" w:cs="Tahoma"/>
                        <w:sz w:val="20"/>
                      </w:rPr>
                      <w:t xml:space="preserve">Baldwin, C.  (2003).  Chronic Cystitis:  A case study.  </w:t>
                    </w:r>
                    <w:r w:rsidRPr="008A3DF9">
                      <w:rPr>
                        <w:rFonts w:ascii="Tahoma" w:hAnsi="Tahoma" w:cs="Tahoma"/>
                        <w:i/>
                        <w:sz w:val="20"/>
                      </w:rPr>
                      <w:t xml:space="preserve">Urological Nursing, Summer Issue 2003. </w:t>
                    </w:r>
                  </w:ins>
                </w:p>
                <w:p w14:paraId="79C3800E" w14:textId="77777777" w:rsidR="00191FB8" w:rsidRPr="008A3DF9" w:rsidRDefault="00191FB8" w:rsidP="00191FB8">
                  <w:pPr>
                    <w:spacing w:after="89"/>
                    <w:ind w:right="11" w:hanging="590"/>
                    <w:rPr>
                      <w:ins w:id="2259" w:author="Celeste Baldwin" w:date="2025-02-14T14:10:00Z" w16du:dateUtc="2025-02-15T00:10:00Z"/>
                      <w:rFonts w:ascii="Tahoma" w:hAnsi="Tahoma" w:cs="Tahoma"/>
                      <w:sz w:val="20"/>
                    </w:rPr>
                  </w:pPr>
                  <w:ins w:id="2260" w:author="Celeste Baldwin" w:date="2025-02-14T14:10:00Z" w16du:dateUtc="2025-02-15T00:10:00Z">
                    <w:r w:rsidRPr="008A3DF9">
                      <w:rPr>
                        <w:rFonts w:ascii="Tahoma" w:hAnsi="Tahoma" w:cs="Tahoma"/>
                        <w:i/>
                        <w:sz w:val="20"/>
                      </w:rPr>
                      <w:t xml:space="preserve">               </w:t>
                    </w:r>
                    <w:r w:rsidRPr="008A3DF9">
                      <w:rPr>
                        <w:rFonts w:ascii="Tahoma" w:hAnsi="Tahoma" w:cs="Tahoma"/>
                        <w:sz w:val="20"/>
                      </w:rPr>
                      <w:t xml:space="preserve">Baldwin, C. &amp;Riley-Eddins, E.A.  (2006).  The shifting paradigm of cancer care:  What about the cultural  beliefs and values of the patient? </w:t>
                    </w:r>
                    <w:r w:rsidRPr="008A3DF9">
                      <w:rPr>
                        <w:rFonts w:ascii="Tahoma" w:hAnsi="Tahoma" w:cs="Tahoma"/>
                        <w:i/>
                        <w:sz w:val="20"/>
                      </w:rPr>
                      <w:t>The Journal of Multi-Cultural Nursing and Health, 12</w:t>
                    </w:r>
                    <w:r w:rsidRPr="008A3DF9">
                      <w:rPr>
                        <w:rFonts w:ascii="Tahoma" w:hAnsi="Tahoma" w:cs="Tahoma"/>
                        <w:sz w:val="20"/>
                      </w:rPr>
                      <w:t xml:space="preserve">(2) Summer. </w:t>
                    </w:r>
                  </w:ins>
                </w:p>
                <w:p w14:paraId="5C148C8D" w14:textId="77777777" w:rsidR="00191FB8" w:rsidRPr="008A3DF9" w:rsidRDefault="00191FB8" w:rsidP="00191FB8">
                  <w:pPr>
                    <w:spacing w:after="89"/>
                    <w:ind w:right="11" w:hanging="680"/>
                    <w:rPr>
                      <w:ins w:id="2261" w:author="Celeste Baldwin" w:date="2025-02-14T14:10:00Z" w16du:dateUtc="2025-02-15T00:10:00Z"/>
                      <w:rFonts w:ascii="Tahoma" w:hAnsi="Tahoma" w:cs="Tahoma"/>
                      <w:sz w:val="20"/>
                    </w:rPr>
                  </w:pPr>
                  <w:ins w:id="2262" w:author="Celeste Baldwin" w:date="2025-02-14T14:10:00Z" w16du:dateUtc="2025-02-15T00:10:00Z">
                    <w:r w:rsidRPr="008A3DF9">
                      <w:rPr>
                        <w:rFonts w:ascii="Tahoma" w:hAnsi="Tahoma" w:cs="Tahoma"/>
                        <w:sz w:val="20"/>
                      </w:rPr>
                      <w:t xml:space="preserve">                Baldwin, C.  (2006).  Case study of non-small cell lung cancer:  Adenocarcinoma in a non-smoking    patient.  </w:t>
                    </w:r>
                    <w:r w:rsidRPr="008A3DF9">
                      <w:rPr>
                        <w:rFonts w:ascii="Tahoma" w:hAnsi="Tahoma" w:cs="Tahoma"/>
                        <w:i/>
                        <w:sz w:val="20"/>
                      </w:rPr>
                      <w:t>The Journal of Multi-Cultural Nursing and Health, 12</w:t>
                    </w:r>
                    <w:r w:rsidRPr="008A3DF9">
                      <w:rPr>
                        <w:rFonts w:ascii="Tahoma" w:hAnsi="Tahoma" w:cs="Tahoma"/>
                        <w:sz w:val="20"/>
                      </w:rPr>
                      <w:t xml:space="preserve">(2), Summer. </w:t>
                    </w:r>
                  </w:ins>
                </w:p>
                <w:p w14:paraId="1B60D39E" w14:textId="77777777" w:rsidR="00191FB8" w:rsidRPr="008A3DF9" w:rsidRDefault="00191FB8" w:rsidP="00191FB8">
                  <w:pPr>
                    <w:ind w:right="11"/>
                    <w:rPr>
                      <w:ins w:id="2263" w:author="Celeste Baldwin" w:date="2025-02-14T14:10:00Z" w16du:dateUtc="2025-02-15T00:10:00Z"/>
                      <w:rFonts w:ascii="Tahoma" w:hAnsi="Tahoma" w:cs="Tahoma"/>
                      <w:sz w:val="20"/>
                    </w:rPr>
                  </w:pPr>
                  <w:ins w:id="2264" w:author="Celeste Baldwin" w:date="2025-02-14T14:10:00Z" w16du:dateUtc="2025-02-15T00:10:00Z">
                    <w:r w:rsidRPr="008A3DF9">
                      <w:rPr>
                        <w:rFonts w:ascii="Tahoma" w:hAnsi="Tahoma" w:cs="Tahoma"/>
                        <w:sz w:val="20"/>
                      </w:rPr>
                      <w:t xml:space="preserve">   Todd, J.A. &amp; Baldwin, C.  (2006).  Palliative care and culture:  An optimistic view.  </w:t>
                    </w:r>
                    <w:r w:rsidRPr="008A3DF9">
                      <w:rPr>
                        <w:rFonts w:ascii="Tahoma" w:hAnsi="Tahoma" w:cs="Tahoma"/>
                        <w:i/>
                        <w:sz w:val="20"/>
                      </w:rPr>
                      <w:t>The Journal of Multi-Cultural Nursing and Health, 12</w:t>
                    </w:r>
                    <w:r w:rsidRPr="008A3DF9">
                      <w:rPr>
                        <w:rFonts w:ascii="Tahoma" w:hAnsi="Tahoma" w:cs="Tahoma"/>
                        <w:sz w:val="20"/>
                      </w:rPr>
                      <w:t xml:space="preserve">(2), Summer. </w:t>
                    </w:r>
                  </w:ins>
                </w:p>
                <w:p w14:paraId="6CA3186E" w14:textId="77777777" w:rsidR="00191FB8" w:rsidRPr="008A3DF9" w:rsidRDefault="00191FB8" w:rsidP="00191FB8">
                  <w:pPr>
                    <w:spacing w:after="89"/>
                    <w:ind w:right="11" w:hanging="636"/>
                    <w:rPr>
                      <w:ins w:id="2265" w:author="Celeste Baldwin" w:date="2025-02-14T14:10:00Z" w16du:dateUtc="2025-02-15T00:10:00Z"/>
                      <w:rFonts w:ascii="Tahoma" w:hAnsi="Tahoma" w:cs="Tahoma"/>
                      <w:sz w:val="20"/>
                    </w:rPr>
                  </w:pPr>
                  <w:ins w:id="2266" w:author="Celeste Baldwin" w:date="2025-02-14T14:10:00Z" w16du:dateUtc="2025-02-15T00:10:00Z">
                    <w:r w:rsidRPr="008A3DF9">
                      <w:rPr>
                        <w:rFonts w:ascii="Tahoma" w:hAnsi="Tahoma" w:cs="Tahoma"/>
                        <w:sz w:val="20"/>
                      </w:rPr>
                      <w:t xml:space="preserve"> </w:t>
                    </w:r>
                    <w:r w:rsidRPr="008A3DF9">
                      <w:rPr>
                        <w:rFonts w:ascii="Tahoma" w:hAnsi="Tahoma" w:cs="Tahoma"/>
                        <w:sz w:val="20"/>
                      </w:rPr>
                      <w:tab/>
                      <w:t xml:space="preserve">   Logan, B., Fukuda, M., &amp; Baldwin, C.  (2006).  Hawaiian medicine, where did it come from?  Where is it now?  </w:t>
                    </w:r>
                    <w:r w:rsidRPr="008A3DF9">
                      <w:rPr>
                        <w:rFonts w:ascii="Tahoma" w:hAnsi="Tahoma" w:cs="Tahoma"/>
                        <w:i/>
                        <w:sz w:val="20"/>
                      </w:rPr>
                      <w:t>The Journal of Multi-Cultural Nursing and Health, 12</w:t>
                    </w:r>
                    <w:r w:rsidRPr="008A3DF9">
                      <w:rPr>
                        <w:rFonts w:ascii="Tahoma" w:hAnsi="Tahoma" w:cs="Tahoma"/>
                        <w:sz w:val="20"/>
                      </w:rPr>
                      <w:t xml:space="preserve">(2), Summer. </w:t>
                    </w:r>
                  </w:ins>
                </w:p>
                <w:p w14:paraId="47ED3177" w14:textId="77777777" w:rsidR="00191FB8" w:rsidRPr="008A3DF9" w:rsidRDefault="00191FB8" w:rsidP="00191FB8">
                  <w:pPr>
                    <w:spacing w:after="88"/>
                    <w:ind w:right="11" w:hanging="636"/>
                    <w:rPr>
                      <w:ins w:id="2267" w:author="Celeste Baldwin" w:date="2025-02-14T14:10:00Z" w16du:dateUtc="2025-02-15T00:10:00Z"/>
                      <w:rFonts w:ascii="Tahoma" w:hAnsi="Tahoma" w:cs="Tahoma"/>
                      <w:sz w:val="20"/>
                    </w:rPr>
                  </w:pPr>
                  <w:ins w:id="2268" w:author="Celeste Baldwin" w:date="2025-02-14T14:10:00Z" w16du:dateUtc="2025-02-15T00:10:00Z">
                    <w:r w:rsidRPr="008A3DF9">
                      <w:rPr>
                        <w:rFonts w:ascii="Tahoma" w:hAnsi="Tahoma" w:cs="Tahoma"/>
                        <w:sz w:val="20"/>
                      </w:rPr>
                      <w:t xml:space="preserve"> </w:t>
                    </w:r>
                    <w:r w:rsidRPr="008A3DF9">
                      <w:rPr>
                        <w:rFonts w:ascii="Tahoma" w:hAnsi="Tahoma" w:cs="Tahoma"/>
                        <w:sz w:val="20"/>
                      </w:rPr>
                      <w:tab/>
                      <w:t xml:space="preserve">  </w:t>
                    </w:r>
                    <w:r>
                      <w:rPr>
                        <w:rFonts w:ascii="Tahoma" w:hAnsi="Tahoma" w:cs="Tahoma"/>
                        <w:sz w:val="20"/>
                      </w:rPr>
                      <w:t xml:space="preserve"> </w:t>
                    </w:r>
                    <w:r w:rsidRPr="008A3DF9">
                      <w:rPr>
                        <w:rFonts w:ascii="Tahoma" w:hAnsi="Tahoma" w:cs="Tahoma"/>
                        <w:sz w:val="20"/>
                      </w:rPr>
                      <w:t xml:space="preserve">Luo, Y., </w:t>
                    </w:r>
                    <w:proofErr w:type="spellStart"/>
                    <w:r w:rsidRPr="008A3DF9">
                      <w:rPr>
                        <w:rFonts w:ascii="Tahoma" w:hAnsi="Tahoma" w:cs="Tahoma"/>
                        <w:sz w:val="20"/>
                      </w:rPr>
                      <w:t>Anyou</w:t>
                    </w:r>
                    <w:proofErr w:type="spellEnd"/>
                    <w:r w:rsidRPr="008A3DF9">
                      <w:rPr>
                        <w:rFonts w:ascii="Tahoma" w:hAnsi="Tahoma" w:cs="Tahoma"/>
                        <w:sz w:val="20"/>
                      </w:rPr>
                      <w:t xml:space="preserve">, W., &amp; Baldwin, C.  (2006).  Chinese medicine:  Perspectives from the West.  </w:t>
                    </w:r>
                    <w:r w:rsidRPr="008A3DF9">
                      <w:rPr>
                        <w:rFonts w:ascii="Tahoma" w:hAnsi="Tahoma" w:cs="Tahoma"/>
                        <w:i/>
                        <w:sz w:val="20"/>
                      </w:rPr>
                      <w:t>The Journal of Multi-Cultural Nursing and Health, 12</w:t>
                    </w:r>
                    <w:r w:rsidRPr="008A3DF9">
                      <w:rPr>
                        <w:rFonts w:ascii="Tahoma" w:hAnsi="Tahoma" w:cs="Tahoma"/>
                        <w:sz w:val="20"/>
                      </w:rPr>
                      <w:t xml:space="preserve">(2), Summer. </w:t>
                    </w:r>
                  </w:ins>
                </w:p>
                <w:p w14:paraId="718F85A8" w14:textId="77777777" w:rsidR="00191FB8" w:rsidRPr="008A3DF9" w:rsidRDefault="00191FB8" w:rsidP="00191FB8">
                  <w:pPr>
                    <w:spacing w:after="89"/>
                    <w:ind w:right="11" w:hanging="636"/>
                    <w:rPr>
                      <w:ins w:id="2269" w:author="Celeste Baldwin" w:date="2025-02-14T14:10:00Z" w16du:dateUtc="2025-02-15T00:10:00Z"/>
                      <w:rFonts w:ascii="Tahoma" w:hAnsi="Tahoma" w:cs="Tahoma"/>
                      <w:sz w:val="20"/>
                    </w:rPr>
                  </w:pPr>
                  <w:ins w:id="2270" w:author="Celeste Baldwin" w:date="2025-02-14T14:10:00Z" w16du:dateUtc="2025-02-15T00:10:00Z">
                    <w:r w:rsidRPr="008A3DF9">
                      <w:rPr>
                        <w:rFonts w:ascii="Tahoma" w:hAnsi="Tahoma" w:cs="Tahoma"/>
                        <w:sz w:val="20"/>
                      </w:rPr>
                      <w:t xml:space="preserve"> </w:t>
                    </w:r>
                    <w:r w:rsidRPr="008A3DF9">
                      <w:rPr>
                        <w:rFonts w:ascii="Tahoma" w:hAnsi="Tahoma" w:cs="Tahoma"/>
                        <w:sz w:val="20"/>
                      </w:rPr>
                      <w:tab/>
                      <w:t xml:space="preserve">   Todd, J. &amp; Baldwin, C.  (2006).  An opinion on death and dying:  A picture worth painting.  </w:t>
                    </w:r>
                    <w:r w:rsidRPr="008A3DF9">
                      <w:rPr>
                        <w:rFonts w:ascii="Tahoma" w:hAnsi="Tahoma" w:cs="Tahoma"/>
                        <w:i/>
                        <w:sz w:val="20"/>
                      </w:rPr>
                      <w:t>The Journal of Multi-Cultural Nursing and Health, 12</w:t>
                    </w:r>
                    <w:r w:rsidRPr="008A3DF9">
                      <w:rPr>
                        <w:rFonts w:ascii="Tahoma" w:hAnsi="Tahoma" w:cs="Tahoma"/>
                        <w:sz w:val="20"/>
                      </w:rPr>
                      <w:t xml:space="preserve">(2), Summer. </w:t>
                    </w:r>
                  </w:ins>
                </w:p>
                <w:p w14:paraId="2A077FA9" w14:textId="77777777" w:rsidR="00191FB8" w:rsidRPr="008A3DF9" w:rsidRDefault="00191FB8" w:rsidP="00191FB8">
                  <w:pPr>
                    <w:spacing w:after="89"/>
                    <w:ind w:left="631" w:right="11" w:hanging="636"/>
                    <w:rPr>
                      <w:ins w:id="2271" w:author="Celeste Baldwin" w:date="2025-02-14T14:10:00Z" w16du:dateUtc="2025-02-15T00:10:00Z"/>
                      <w:rFonts w:ascii="Tahoma" w:hAnsi="Tahoma" w:cs="Tahoma"/>
                      <w:sz w:val="20"/>
                    </w:rPr>
                  </w:pPr>
                  <w:ins w:id="2272" w:author="Celeste Baldwin" w:date="2025-02-14T14:10:00Z" w16du:dateUtc="2025-02-15T00:10:00Z">
                    <w:r w:rsidRPr="008A3DF9">
                      <w:rPr>
                        <w:rFonts w:ascii="Tahoma" w:hAnsi="Tahoma" w:cs="Tahoma"/>
                        <w:sz w:val="20"/>
                      </w:rPr>
                      <w:t xml:space="preserve"> </w:t>
                    </w:r>
                    <w:r w:rsidRPr="008A3DF9">
                      <w:rPr>
                        <w:rFonts w:ascii="Tahoma" w:hAnsi="Tahoma" w:cs="Tahoma"/>
                        <w:sz w:val="20"/>
                      </w:rPr>
                      <w:tab/>
                      <w:t>*</w:t>
                    </w:r>
                    <w:proofErr w:type="gramStart"/>
                    <w:r w:rsidRPr="008A3DF9">
                      <w:rPr>
                        <w:rFonts w:ascii="Tahoma" w:hAnsi="Tahoma" w:cs="Tahoma"/>
                        <w:sz w:val="20"/>
                      </w:rPr>
                      <w:t>all</w:t>
                    </w:r>
                    <w:proofErr w:type="gramEnd"/>
                    <w:r w:rsidRPr="008A3DF9">
                      <w:rPr>
                        <w:rFonts w:ascii="Tahoma" w:hAnsi="Tahoma" w:cs="Tahoma"/>
                        <w:sz w:val="20"/>
                      </w:rPr>
                      <w:t xml:space="preserve"> of the above journals are peer reviewed </w:t>
                    </w:r>
                    <w:r w:rsidRPr="008A3DF9">
                      <w:rPr>
                        <w:rFonts w:ascii="Tahoma" w:hAnsi="Tahoma" w:cs="Tahoma"/>
                        <w:b/>
                        <w:sz w:val="20"/>
                      </w:rPr>
                      <w:t xml:space="preserve">          </w:t>
                    </w:r>
                  </w:ins>
                </w:p>
                <w:p w14:paraId="7CB93302" w14:textId="77777777" w:rsidR="00191FB8" w:rsidRPr="008A3DF9" w:rsidRDefault="00191FB8" w:rsidP="00191FB8">
                  <w:pPr>
                    <w:spacing w:after="39" w:line="304" w:lineRule="auto"/>
                    <w:ind w:right="97" w:hanging="5"/>
                    <w:jc w:val="both"/>
                    <w:rPr>
                      <w:ins w:id="2273" w:author="Celeste Baldwin" w:date="2025-02-14T14:10:00Z" w16du:dateUtc="2025-02-15T00:10:00Z"/>
                      <w:rFonts w:ascii="Tahoma" w:hAnsi="Tahoma" w:cs="Tahoma"/>
                      <w:sz w:val="20"/>
                    </w:rPr>
                  </w:pPr>
                  <w:ins w:id="2274" w:author="Celeste Baldwin" w:date="2025-02-14T14:10:00Z" w16du:dateUtc="2025-02-15T00:10:00Z">
                    <w:r w:rsidRPr="008A3DF9">
                      <w:rPr>
                        <w:rFonts w:ascii="Tahoma" w:hAnsi="Tahoma" w:cs="Tahoma"/>
                        <w:b/>
                        <w:sz w:val="20"/>
                      </w:rPr>
                      <w:tab/>
                    </w:r>
                    <w:r w:rsidRPr="008A3DF9">
                      <w:rPr>
                        <w:rFonts w:ascii="Tahoma" w:hAnsi="Tahoma" w:cs="Tahoma"/>
                        <w:b/>
                        <w:sz w:val="20"/>
                      </w:rPr>
                      <w:tab/>
                      <w:t>V.  Book Chapters:</w:t>
                    </w:r>
                    <w:r w:rsidRPr="008A3DF9">
                      <w:rPr>
                        <w:rFonts w:ascii="Tahoma" w:hAnsi="Tahoma" w:cs="Tahoma"/>
                        <w:sz w:val="20"/>
                      </w:rPr>
                      <w:t xml:space="preserve"> </w:t>
                    </w:r>
                  </w:ins>
                </w:p>
                <w:p w14:paraId="67E6D1E7" w14:textId="77777777" w:rsidR="00191FB8" w:rsidRDefault="00191FB8" w:rsidP="00191FB8">
                  <w:pPr>
                    <w:spacing w:after="101"/>
                    <w:ind w:left="631" w:right="11" w:hanging="631"/>
                    <w:rPr>
                      <w:ins w:id="2275" w:author="Celeste Baldwin" w:date="2025-02-14T14:10:00Z" w16du:dateUtc="2025-02-15T00:10:00Z"/>
                      <w:rFonts w:ascii="Tahoma" w:hAnsi="Tahoma" w:cs="Tahoma"/>
                      <w:sz w:val="20"/>
                    </w:rPr>
                  </w:pPr>
                  <w:ins w:id="2276" w:author="Celeste Baldwin" w:date="2025-02-14T14:10:00Z" w16du:dateUtc="2025-02-15T00:10:00Z">
                    <w:r w:rsidRPr="008A3DF9">
                      <w:rPr>
                        <w:rFonts w:ascii="Tahoma" w:hAnsi="Tahoma" w:cs="Tahoma"/>
                        <w:b/>
                        <w:sz w:val="20"/>
                      </w:rPr>
                      <w:t xml:space="preserve"> </w:t>
                    </w:r>
                    <w:r w:rsidRPr="008A3DF9">
                      <w:rPr>
                        <w:rFonts w:ascii="Tahoma" w:hAnsi="Tahoma" w:cs="Tahoma"/>
                        <w:b/>
                        <w:sz w:val="20"/>
                      </w:rPr>
                      <w:tab/>
                    </w:r>
                    <w:r w:rsidRPr="008A3DF9">
                      <w:rPr>
                        <w:rFonts w:ascii="Tahoma" w:hAnsi="Tahoma" w:cs="Tahoma"/>
                        <w:sz w:val="20"/>
                      </w:rPr>
                      <w:t>Baldwin, C.  (2010).  Cultural differences in cancer</w:t>
                    </w:r>
                    <w:r w:rsidRPr="008A3DF9">
                      <w:rPr>
                        <w:rFonts w:ascii="Tahoma" w:hAnsi="Tahoma" w:cs="Tahoma"/>
                        <w:i/>
                        <w:sz w:val="20"/>
                      </w:rPr>
                      <w:t xml:space="preserve"> care</w:t>
                    </w:r>
                    <w:r w:rsidRPr="008A3DF9">
                      <w:rPr>
                        <w:rFonts w:ascii="Tahoma" w:hAnsi="Tahoma" w:cs="Tahoma"/>
                        <w:sz w:val="20"/>
                      </w:rPr>
                      <w:t xml:space="preserve">.  In </w:t>
                    </w:r>
                    <w:r w:rsidRPr="008A3DF9">
                      <w:rPr>
                        <w:rFonts w:ascii="Tahoma" w:hAnsi="Tahoma" w:cs="Tahoma"/>
                        <w:i/>
                        <w:sz w:val="20"/>
                      </w:rPr>
                      <w:t>Cancer Basics</w:t>
                    </w:r>
                    <w:r w:rsidRPr="008A3DF9">
                      <w:rPr>
                        <w:rFonts w:ascii="Tahoma" w:hAnsi="Tahoma" w:cs="Tahoma"/>
                        <w:sz w:val="20"/>
                      </w:rPr>
                      <w:t xml:space="preserve">.  Oncology Nursing Society. </w:t>
                    </w:r>
                  </w:ins>
                </w:p>
                <w:p w14:paraId="1D0F86A1" w14:textId="77777777" w:rsidR="00191FB8" w:rsidRPr="008A3DF9" w:rsidRDefault="00191FB8" w:rsidP="00191FB8">
                  <w:pPr>
                    <w:spacing w:after="89"/>
                    <w:ind w:left="682" w:right="11" w:hanging="636"/>
                    <w:rPr>
                      <w:ins w:id="2277" w:author="Celeste Baldwin" w:date="2025-02-14T14:10:00Z" w16du:dateUtc="2025-02-15T00:10:00Z"/>
                      <w:rFonts w:ascii="Tahoma" w:hAnsi="Tahoma" w:cs="Tahoma"/>
                      <w:sz w:val="20"/>
                    </w:rPr>
                  </w:pPr>
                  <w:ins w:id="2278" w:author="Celeste Baldwin" w:date="2025-02-14T14:10:00Z" w16du:dateUtc="2025-02-15T00:10:00Z">
                    <w:r>
                      <w:rPr>
                        <w:rFonts w:ascii="Tahoma" w:hAnsi="Tahoma" w:cs="Tahoma"/>
                        <w:sz w:val="20"/>
                      </w:rPr>
                      <w:t xml:space="preserve">          </w:t>
                    </w:r>
                    <w:r w:rsidRPr="008A3DF9">
                      <w:rPr>
                        <w:rFonts w:ascii="Tahoma" w:hAnsi="Tahoma" w:cs="Tahoma"/>
                        <w:sz w:val="20"/>
                      </w:rPr>
                      <w:t>Baldwin, C.  (2020).  The role of nursing in preventing HPV-related cancers (Guest Editorial).</w:t>
                    </w:r>
                    <w:r>
                      <w:rPr>
                        <w:rFonts w:ascii="Tahoma" w:hAnsi="Tahoma" w:cs="Tahoma"/>
                        <w:sz w:val="20"/>
                      </w:rPr>
                      <w:t xml:space="preserve"> </w:t>
                    </w:r>
                    <w:r w:rsidRPr="008A3DF9">
                      <w:rPr>
                        <w:rFonts w:ascii="Tahoma" w:hAnsi="Tahoma" w:cs="Tahoma"/>
                        <w:sz w:val="20"/>
                      </w:rPr>
                      <w:t>Clinical Journal of Oncology Nursing, 24(5) (October)</w:t>
                    </w:r>
                  </w:ins>
                </w:p>
                <w:p w14:paraId="77AC7DB1" w14:textId="77777777" w:rsidR="00191FB8" w:rsidRPr="008A3DF9" w:rsidRDefault="00191FB8" w:rsidP="00191FB8">
                  <w:pPr>
                    <w:spacing w:after="89"/>
                    <w:ind w:left="682" w:right="11" w:hanging="1318"/>
                    <w:rPr>
                      <w:ins w:id="2279" w:author="Celeste Baldwin" w:date="2025-02-14T14:10:00Z" w16du:dateUtc="2025-02-15T00:10:00Z"/>
                      <w:rFonts w:ascii="Tahoma" w:hAnsi="Tahoma" w:cs="Tahoma"/>
                      <w:sz w:val="20"/>
                    </w:rPr>
                  </w:pPr>
                  <w:ins w:id="2280" w:author="Celeste Baldwin" w:date="2025-02-14T14:10:00Z" w16du:dateUtc="2025-02-15T00:10:00Z">
                    <w:r w:rsidRPr="008A3DF9">
                      <w:rPr>
                        <w:rFonts w:ascii="Tahoma" w:hAnsi="Tahoma" w:cs="Tahoma"/>
                        <w:sz w:val="20"/>
                      </w:rPr>
                      <w:t xml:space="preserve">            </w:t>
                    </w:r>
                    <w:r>
                      <w:rPr>
                        <w:rFonts w:ascii="Tahoma" w:hAnsi="Tahoma" w:cs="Tahoma"/>
                        <w:sz w:val="20"/>
                      </w:rPr>
                      <w:t xml:space="preserve">        </w:t>
                    </w:r>
                    <w:r w:rsidRPr="008A3DF9">
                      <w:rPr>
                        <w:rFonts w:ascii="Tahoma" w:hAnsi="Tahoma" w:cs="Tahoma"/>
                        <w:sz w:val="20"/>
                      </w:rPr>
                      <w:t xml:space="preserve"> Baldwin, C. &amp; Rinke, L. (2021).  Preventing Human Papilloma </w:t>
                    </w:r>
                    <w:r w:rsidRPr="008A3DF9">
                      <w:rPr>
                        <w:rFonts w:ascii="Tahoma" w:eastAsia="Calibri" w:hAnsi="Tahoma" w:cs="Tahoma"/>
                        <w:color w:val="000000"/>
                        <w:sz w:val="20"/>
                      </w:rPr>
                      <w:t xml:space="preserve">03 </w:t>
                    </w:r>
                    <w:r w:rsidRPr="008A3DF9">
                      <w:rPr>
                        <w:rFonts w:ascii="Tahoma" w:hAnsi="Tahoma" w:cs="Tahoma"/>
                        <w:sz w:val="20"/>
                      </w:rPr>
                      <w:t xml:space="preserve">Virus through Community </w:t>
                    </w:r>
                    <w:r w:rsidRPr="008A3DF9">
                      <w:rPr>
                        <w:rFonts w:ascii="Tahoma" w:eastAsia="Calibri" w:hAnsi="Tahoma" w:cs="Tahoma"/>
                        <w:color w:val="000000"/>
                        <w:sz w:val="20"/>
                      </w:rPr>
                      <w:t xml:space="preserve">04 </w:t>
                    </w:r>
                    <w:r w:rsidRPr="008A3DF9">
                      <w:rPr>
                        <w:rFonts w:ascii="Tahoma" w:hAnsi="Tahoma" w:cs="Tahoma"/>
                        <w:sz w:val="20"/>
                      </w:rPr>
                      <w:t xml:space="preserve">Education and Vaccination. Book Chapter. </w:t>
                    </w:r>
                    <w:proofErr w:type="spellStart"/>
                    <w:r w:rsidRPr="008A3DF9">
                      <w:rPr>
                        <w:rFonts w:ascii="Tahoma" w:hAnsi="Tahoma" w:cs="Tahoma"/>
                        <w:sz w:val="20"/>
                      </w:rPr>
                      <w:t>IntechOpen</w:t>
                    </w:r>
                    <w:proofErr w:type="spellEnd"/>
                    <w:r w:rsidRPr="008A3DF9">
                      <w:rPr>
                        <w:rFonts w:ascii="Tahoma" w:hAnsi="Tahoma" w:cs="Tahoma"/>
                        <w:sz w:val="20"/>
                      </w:rPr>
                      <w:t>-open access. Creative Commons.</w:t>
                    </w:r>
                  </w:ins>
                </w:p>
                <w:p w14:paraId="2F5ED9C6" w14:textId="77777777" w:rsidR="00191FB8" w:rsidRPr="008A3DF9" w:rsidRDefault="00191FB8" w:rsidP="00191FB8">
                  <w:pPr>
                    <w:spacing w:after="86"/>
                    <w:ind w:left="10"/>
                    <w:rPr>
                      <w:ins w:id="2281" w:author="Celeste Baldwin" w:date="2025-02-14T14:10:00Z" w16du:dateUtc="2025-02-15T00:10:00Z"/>
                      <w:rFonts w:ascii="Tahoma" w:hAnsi="Tahoma" w:cs="Tahoma"/>
                      <w:sz w:val="20"/>
                    </w:rPr>
                  </w:pPr>
                  <w:ins w:id="2282" w:author="Celeste Baldwin" w:date="2025-02-14T14:10:00Z" w16du:dateUtc="2025-02-15T00:10:00Z">
                    <w:r w:rsidRPr="008A3DF9">
                      <w:rPr>
                        <w:rFonts w:ascii="Tahoma" w:hAnsi="Tahoma" w:cs="Tahoma"/>
                        <w:b/>
                        <w:sz w:val="20"/>
                      </w:rPr>
                      <w:t xml:space="preserve">           VI.</w:t>
                    </w:r>
                    <w:r w:rsidRPr="008A3DF9">
                      <w:rPr>
                        <w:rFonts w:ascii="Tahoma" w:hAnsi="Tahoma" w:cs="Tahoma"/>
                        <w:sz w:val="20"/>
                      </w:rPr>
                      <w:t xml:space="preserve">  </w:t>
                    </w:r>
                    <w:r w:rsidRPr="008A3DF9">
                      <w:rPr>
                        <w:rFonts w:ascii="Tahoma" w:hAnsi="Tahoma" w:cs="Tahoma"/>
                        <w:b/>
                        <w:sz w:val="20"/>
                      </w:rPr>
                      <w:t>Book Review:</w:t>
                    </w:r>
                    <w:r w:rsidRPr="008A3DF9">
                      <w:rPr>
                        <w:rFonts w:ascii="Tahoma" w:hAnsi="Tahoma" w:cs="Tahoma"/>
                        <w:sz w:val="20"/>
                      </w:rPr>
                      <w:t xml:space="preserve"> </w:t>
                    </w:r>
                  </w:ins>
                </w:p>
                <w:p w14:paraId="64D55F1D" w14:textId="77777777" w:rsidR="00191FB8" w:rsidRPr="008A3DF9" w:rsidRDefault="00191FB8" w:rsidP="00191FB8">
                  <w:pPr>
                    <w:ind w:left="681" w:right="11" w:hanging="681"/>
                    <w:rPr>
                      <w:ins w:id="2283" w:author="Celeste Baldwin" w:date="2025-02-14T14:10:00Z" w16du:dateUtc="2025-02-15T00:10:00Z"/>
                      <w:rFonts w:ascii="Tahoma" w:hAnsi="Tahoma" w:cs="Tahoma"/>
                      <w:sz w:val="20"/>
                    </w:rPr>
                  </w:pPr>
                  <w:ins w:id="2284" w:author="Celeste Baldwin" w:date="2025-02-14T14:10:00Z" w16du:dateUtc="2025-02-15T00:10:00Z">
                    <w:r w:rsidRPr="008A3DF9">
                      <w:rPr>
                        <w:rFonts w:ascii="Tahoma" w:hAnsi="Tahoma" w:cs="Tahoma"/>
                        <w:b/>
                        <w:sz w:val="20"/>
                      </w:rPr>
                      <w:t xml:space="preserve">           </w:t>
                    </w:r>
                    <w:r w:rsidRPr="001D49E9">
                      <w:rPr>
                        <w:rFonts w:ascii="Tahoma" w:hAnsi="Tahoma" w:cs="Tahoma"/>
                        <w:sz w:val="20"/>
                        <w:lang w:val="nb-NO"/>
                      </w:rPr>
                      <w:t xml:space="preserve">Geiser, A., Ball, C. &amp; Nanning, B.  </w:t>
                    </w:r>
                    <w:r w:rsidRPr="008A3DF9">
                      <w:rPr>
                        <w:rFonts w:ascii="Tahoma" w:hAnsi="Tahoma" w:cs="Tahoma"/>
                        <w:sz w:val="20"/>
                      </w:rPr>
                      <w:t xml:space="preserve">(2003).  Fundamentals of Nursing:  Beginning Nursing.  San Francisco, CA:  J. </w:t>
                    </w:r>
                    <w:r>
                      <w:rPr>
                        <w:rFonts w:ascii="Tahoma" w:hAnsi="Tahoma" w:cs="Tahoma"/>
                        <w:sz w:val="20"/>
                      </w:rPr>
                      <w:t xml:space="preserve">  </w:t>
                    </w:r>
                    <w:r w:rsidRPr="008A3DF9">
                      <w:rPr>
                        <w:rFonts w:ascii="Tahoma" w:hAnsi="Tahoma" w:cs="Tahoma"/>
                        <w:sz w:val="20"/>
                      </w:rPr>
                      <w:t xml:space="preserve">H. Lippincott, Inc. </w:t>
                    </w:r>
                  </w:ins>
                </w:p>
                <w:p w14:paraId="68AEC1BC" w14:textId="77777777" w:rsidR="00191FB8" w:rsidRDefault="00191FB8" w:rsidP="00191FB8">
                  <w:pPr>
                    <w:pStyle w:val="CT"/>
                    <w:spacing w:line="240" w:lineRule="auto"/>
                    <w:ind w:left="682" w:hanging="590"/>
                    <w:rPr>
                      <w:ins w:id="2285" w:author="Celeste Baldwin" w:date="2025-02-14T14:10:00Z" w16du:dateUtc="2025-02-15T00:10:00Z"/>
                      <w:rFonts w:ascii="Tahoma" w:hAnsi="Tahoma" w:cs="Tahoma"/>
                      <w:b w:val="0"/>
                      <w:bCs/>
                      <w:sz w:val="20"/>
                      <w:szCs w:val="20"/>
                    </w:rPr>
                  </w:pPr>
                  <w:ins w:id="2286" w:author="Celeste Baldwin" w:date="2025-02-14T14:10:00Z" w16du:dateUtc="2025-02-15T00:10:00Z">
                    <w:r w:rsidRPr="008A3DF9">
                      <w:rPr>
                        <w:rFonts w:ascii="Tahoma" w:hAnsi="Tahoma" w:cs="Tahoma"/>
                        <w:b w:val="0"/>
                        <w:bCs/>
                        <w:sz w:val="20"/>
                        <w:szCs w:val="20"/>
                      </w:rPr>
                      <w:t xml:space="preserve">         </w:t>
                    </w:r>
                    <w:r>
                      <w:rPr>
                        <w:rFonts w:ascii="Tahoma" w:hAnsi="Tahoma" w:cs="Tahoma"/>
                        <w:b w:val="0"/>
                        <w:bCs/>
                        <w:sz w:val="20"/>
                        <w:szCs w:val="20"/>
                      </w:rPr>
                      <w:t xml:space="preserve"> </w:t>
                    </w:r>
                  </w:ins>
                </w:p>
                <w:p w14:paraId="134B4036" w14:textId="77777777" w:rsidR="00191FB8" w:rsidRPr="008A3DF9" w:rsidRDefault="00191FB8" w:rsidP="00191FB8">
                  <w:pPr>
                    <w:pStyle w:val="CT"/>
                    <w:spacing w:line="240" w:lineRule="auto"/>
                    <w:ind w:left="682" w:hanging="1"/>
                    <w:rPr>
                      <w:ins w:id="2287" w:author="Celeste Baldwin" w:date="2025-02-14T14:10:00Z" w16du:dateUtc="2025-02-15T00:10:00Z"/>
                      <w:rFonts w:ascii="Tahoma" w:hAnsi="Tahoma" w:cs="Tahoma"/>
                      <w:b w:val="0"/>
                      <w:bCs/>
                      <w:sz w:val="20"/>
                      <w:szCs w:val="20"/>
                      <w:u w:color="000000"/>
                    </w:rPr>
                  </w:pPr>
                  <w:ins w:id="2288" w:author="Celeste Baldwin" w:date="2025-02-14T14:10:00Z" w16du:dateUtc="2025-02-15T00:10:00Z">
                    <w:r w:rsidRPr="001F4D7C">
                      <w:rPr>
                        <w:rFonts w:ascii="Tahoma" w:hAnsi="Tahoma" w:cs="Tahoma"/>
                        <w:b w:val="0"/>
                        <w:bCs/>
                        <w:sz w:val="20"/>
                        <w:szCs w:val="20"/>
                        <w:lang w:val="en-US"/>
                      </w:rPr>
                      <w:t xml:space="preserve">Kocisko, D.M. &amp; Diaz, M. (2021). </w:t>
                    </w:r>
                    <w:r w:rsidRPr="008A3DF9">
                      <w:rPr>
                        <w:rFonts w:ascii="Tahoma" w:hAnsi="Tahoma" w:cs="Tahoma"/>
                        <w:b w:val="0"/>
                        <w:bCs/>
                        <w:sz w:val="20"/>
                        <w:szCs w:val="20"/>
                        <w:u w:color="000000"/>
                      </w:rPr>
                      <w:t>Cultural, Spiritual, and Environmental Influences on the Child. In Rudd</w:t>
                    </w:r>
                    <w:r>
                      <w:rPr>
                        <w:rFonts w:ascii="Tahoma" w:hAnsi="Tahoma" w:cs="Tahoma"/>
                        <w:b w:val="0"/>
                        <w:bCs/>
                        <w:sz w:val="20"/>
                        <w:szCs w:val="20"/>
                        <w:u w:color="000000"/>
                      </w:rPr>
                      <w:t>,</w:t>
                    </w:r>
                    <w:r w:rsidRPr="008A3DF9">
                      <w:rPr>
                        <w:rFonts w:ascii="Tahoma" w:hAnsi="Tahoma" w:cs="Tahoma"/>
                        <w:b w:val="0"/>
                        <w:bCs/>
                        <w:sz w:val="20"/>
                        <w:szCs w:val="20"/>
                        <w:u w:color="000000"/>
                      </w:rPr>
                      <w:t xml:space="preserve"> </w:t>
                    </w:r>
                    <w:proofErr w:type="spellStart"/>
                    <w:r w:rsidRPr="008A3DF9">
                      <w:rPr>
                        <w:rFonts w:ascii="Tahoma" w:hAnsi="Tahoma" w:cs="Tahoma"/>
                        <w:b w:val="0"/>
                        <w:bCs/>
                        <w:sz w:val="20"/>
                        <w:szCs w:val="20"/>
                        <w:u w:color="000000"/>
                      </w:rPr>
                      <w:t>Pediatric</w:t>
                    </w:r>
                    <w:proofErr w:type="spellEnd"/>
                    <w:r w:rsidRPr="008A3DF9">
                      <w:rPr>
                        <w:rFonts w:ascii="Tahoma" w:hAnsi="Tahoma" w:cs="Tahoma"/>
                        <w:b w:val="0"/>
                        <w:bCs/>
                        <w:sz w:val="20"/>
                        <w:szCs w:val="20"/>
                        <w:u w:color="000000"/>
                      </w:rPr>
                      <w:t xml:space="preserve"> Nursing (3rd Edition). </w:t>
                    </w:r>
                  </w:ins>
                </w:p>
                <w:p w14:paraId="48EB1535" w14:textId="77777777" w:rsidR="00191FB8" w:rsidRPr="008A3DF9" w:rsidRDefault="00191FB8" w:rsidP="00191FB8">
                  <w:pPr>
                    <w:ind w:left="590" w:right="11" w:hanging="590"/>
                    <w:rPr>
                      <w:ins w:id="2289" w:author="Celeste Baldwin" w:date="2025-02-14T14:10:00Z" w16du:dateUtc="2025-02-15T00:10:00Z"/>
                      <w:rFonts w:ascii="Tahoma" w:hAnsi="Tahoma" w:cs="Tahoma"/>
                      <w:sz w:val="20"/>
                    </w:rPr>
                  </w:pPr>
                </w:p>
                <w:p w14:paraId="7D9977EE" w14:textId="77777777" w:rsidR="00191FB8" w:rsidRPr="008A3DF9" w:rsidRDefault="00191FB8" w:rsidP="00191FB8">
                  <w:pPr>
                    <w:spacing w:line="324" w:lineRule="auto"/>
                    <w:ind w:right="11"/>
                    <w:rPr>
                      <w:ins w:id="2290" w:author="Celeste Baldwin" w:date="2025-02-14T14:10:00Z" w16du:dateUtc="2025-02-15T00:10:00Z"/>
                      <w:rFonts w:ascii="Tahoma" w:hAnsi="Tahoma" w:cs="Tahoma"/>
                      <w:sz w:val="20"/>
                    </w:rPr>
                  </w:pPr>
                  <w:ins w:id="2291" w:author="Celeste Baldwin" w:date="2025-02-14T14:10:00Z" w16du:dateUtc="2025-02-15T00:10:00Z">
                    <w:r w:rsidRPr="008A3DF9">
                      <w:rPr>
                        <w:rFonts w:ascii="Tahoma" w:hAnsi="Tahoma" w:cs="Tahoma"/>
                        <w:b/>
                        <w:sz w:val="20"/>
                      </w:rPr>
                      <w:t xml:space="preserve">VII.  Thesis and Dissertation: </w:t>
                    </w:r>
                  </w:ins>
                </w:p>
                <w:p w14:paraId="039AD1F6" w14:textId="77777777" w:rsidR="00191FB8" w:rsidRPr="008A3DF9" w:rsidRDefault="00191FB8" w:rsidP="00191FB8">
                  <w:pPr>
                    <w:tabs>
                      <w:tab w:val="center" w:pos="3917"/>
                    </w:tabs>
                    <w:spacing w:after="26"/>
                    <w:rPr>
                      <w:ins w:id="2292" w:author="Celeste Baldwin" w:date="2025-02-14T14:10:00Z" w16du:dateUtc="2025-02-15T00:10:00Z"/>
                      <w:rFonts w:ascii="Tahoma" w:hAnsi="Tahoma" w:cs="Tahoma"/>
                      <w:sz w:val="20"/>
                    </w:rPr>
                  </w:pPr>
                  <w:ins w:id="2293" w:author="Celeste Baldwin" w:date="2025-02-14T14:10:00Z" w16du:dateUtc="2025-02-15T00:10:00Z">
                    <w:r w:rsidRPr="008A3DF9">
                      <w:rPr>
                        <w:rFonts w:ascii="Tahoma" w:hAnsi="Tahoma" w:cs="Tahoma"/>
                        <w:b/>
                        <w:sz w:val="20"/>
                      </w:rPr>
                      <w:t xml:space="preserve">  </w:t>
                    </w:r>
                    <w:r w:rsidRPr="008A3DF9">
                      <w:rPr>
                        <w:rFonts w:ascii="Tahoma" w:hAnsi="Tahoma" w:cs="Tahoma"/>
                        <w:i/>
                        <w:sz w:val="20"/>
                      </w:rPr>
                      <w:t xml:space="preserve">Infants Exposed to Cocaine </w:t>
                    </w:r>
                    <w:proofErr w:type="gramStart"/>
                    <w:r w:rsidRPr="008A3DF9">
                      <w:rPr>
                        <w:rFonts w:ascii="Tahoma" w:hAnsi="Tahoma" w:cs="Tahoma"/>
                        <w:i/>
                        <w:sz w:val="20"/>
                      </w:rPr>
                      <w:t>In</w:t>
                    </w:r>
                    <w:proofErr w:type="gramEnd"/>
                    <w:r w:rsidRPr="008A3DF9">
                      <w:rPr>
                        <w:rFonts w:ascii="Tahoma" w:hAnsi="Tahoma" w:cs="Tahoma"/>
                        <w:i/>
                        <w:sz w:val="20"/>
                      </w:rPr>
                      <w:t xml:space="preserve"> Utero:  A Qualitative Study of Nurses Attitudes.”</w:t>
                    </w:r>
                    <w:r w:rsidRPr="008A3DF9">
                      <w:rPr>
                        <w:rFonts w:ascii="Tahoma" w:hAnsi="Tahoma" w:cs="Tahoma"/>
                        <w:sz w:val="20"/>
                      </w:rPr>
                      <w:t xml:space="preserve"> </w:t>
                    </w:r>
                  </w:ins>
                </w:p>
                <w:p w14:paraId="65757E71" w14:textId="77777777" w:rsidR="00191FB8" w:rsidRPr="008A3DF9" w:rsidRDefault="00191FB8" w:rsidP="00191FB8">
                  <w:pPr>
                    <w:spacing w:after="90"/>
                    <w:ind w:right="11"/>
                    <w:rPr>
                      <w:ins w:id="2294" w:author="Celeste Baldwin" w:date="2025-02-14T14:10:00Z" w16du:dateUtc="2025-02-15T00:10:00Z"/>
                      <w:rFonts w:ascii="Tahoma" w:hAnsi="Tahoma" w:cs="Tahoma"/>
                      <w:sz w:val="20"/>
                    </w:rPr>
                  </w:pPr>
                  <w:ins w:id="2295" w:author="Celeste Baldwin" w:date="2025-02-14T14:10:00Z" w16du:dateUtc="2025-02-15T00:10:00Z">
                    <w:r w:rsidRPr="008A3DF9">
                      <w:rPr>
                        <w:rFonts w:ascii="Tahoma" w:hAnsi="Tahoma" w:cs="Tahoma"/>
                        <w:sz w:val="20"/>
                      </w:rPr>
                      <w:t xml:space="preserve">Patricia Wagner, Ph.D., R.N., Thesis Chair (Faculty Emeritus, DePaul University)  </w:t>
                    </w:r>
                  </w:ins>
                </w:p>
                <w:p w14:paraId="6780981B" w14:textId="77777777" w:rsidR="00191FB8" w:rsidRPr="008A3DF9" w:rsidRDefault="00191FB8" w:rsidP="00191FB8">
                  <w:pPr>
                    <w:ind w:left="10"/>
                    <w:rPr>
                      <w:ins w:id="2296" w:author="Celeste Baldwin" w:date="2025-02-14T14:10:00Z" w16du:dateUtc="2025-02-15T00:10:00Z"/>
                      <w:rFonts w:ascii="Tahoma" w:hAnsi="Tahoma" w:cs="Tahoma"/>
                      <w:sz w:val="20"/>
                    </w:rPr>
                  </w:pPr>
                  <w:ins w:id="2297" w:author="Celeste Baldwin" w:date="2025-02-14T14:10:00Z" w16du:dateUtc="2025-02-15T00:10:00Z">
                    <w:r w:rsidRPr="008A3DF9">
                      <w:rPr>
                        <w:rFonts w:ascii="Tahoma" w:hAnsi="Tahoma" w:cs="Tahoma"/>
                        <w:sz w:val="20"/>
                      </w:rPr>
                      <w:t xml:space="preserve">  “</w:t>
                    </w:r>
                    <w:r w:rsidRPr="008A3DF9">
                      <w:rPr>
                        <w:rFonts w:ascii="Tahoma" w:hAnsi="Tahoma" w:cs="Tahoma"/>
                        <w:i/>
                        <w:sz w:val="20"/>
                      </w:rPr>
                      <w:t>Changing Health Outcomes for Urban Elementary School Children through</w:t>
                    </w:r>
                    <w:r w:rsidRPr="008A3DF9">
                      <w:rPr>
                        <w:rFonts w:ascii="Tahoma" w:hAnsi="Tahoma" w:cs="Tahoma"/>
                        <w:sz w:val="20"/>
                      </w:rPr>
                      <w:t xml:space="preserve"> </w:t>
                    </w:r>
                    <w:r w:rsidRPr="008A3DF9">
                      <w:rPr>
                        <w:rFonts w:ascii="Tahoma" w:hAnsi="Tahoma" w:cs="Tahoma"/>
                        <w:i/>
                        <w:sz w:val="20"/>
                      </w:rPr>
                      <w:t xml:space="preserve">Implementation of an Innovative Self-Care Curriculum as Compared to the Regular Classroom Teaching of Health.”    </w:t>
                    </w:r>
                  </w:ins>
                </w:p>
                <w:p w14:paraId="4B582298" w14:textId="77777777" w:rsidR="00191FB8" w:rsidRPr="008A3DF9" w:rsidRDefault="00191FB8" w:rsidP="00191FB8">
                  <w:pPr>
                    <w:spacing w:after="88"/>
                    <w:ind w:right="11"/>
                    <w:rPr>
                      <w:ins w:id="2298" w:author="Celeste Baldwin" w:date="2025-02-14T14:10:00Z" w16du:dateUtc="2025-02-15T00:10:00Z"/>
                      <w:rStyle w:val="Strong"/>
                      <w:rFonts w:ascii="Tahoma" w:hAnsi="Tahoma" w:cs="Tahoma"/>
                      <w:b w:val="0"/>
                      <w:bCs/>
                      <w:sz w:val="20"/>
                    </w:rPr>
                  </w:pPr>
                  <w:ins w:id="2299" w:author="Celeste Baldwin" w:date="2025-02-14T14:10:00Z" w16du:dateUtc="2025-02-15T00:10:00Z">
                    <w:r w:rsidRPr="008A3DF9">
                      <w:rPr>
                        <w:rFonts w:ascii="Tahoma" w:hAnsi="Tahoma" w:cs="Tahoma"/>
                        <w:sz w:val="20"/>
                      </w:rPr>
                      <w:t xml:space="preserve">Eugene T. Sanders, Ph.D., Dissertation Chair (Superintendent of Cleveland Schools) </w:t>
                    </w:r>
                  </w:ins>
                </w:p>
                <w:p w14:paraId="0F33F272" w14:textId="77777777" w:rsidR="00191FB8" w:rsidRPr="008A3DF9" w:rsidRDefault="00191FB8" w:rsidP="00191FB8">
                  <w:pPr>
                    <w:rPr>
                      <w:ins w:id="2300" w:author="Celeste Baldwin" w:date="2025-02-14T14:10:00Z" w16du:dateUtc="2025-02-15T00:10:00Z"/>
                      <w:rFonts w:ascii="Tahoma" w:hAnsi="Tahoma" w:cs="Tahoma"/>
                      <w:sz w:val="20"/>
                    </w:rPr>
                  </w:pPr>
                  <w:ins w:id="2301" w:author="Celeste Baldwin" w:date="2025-02-14T14:10:00Z" w16du:dateUtc="2025-02-15T00:10:00Z">
                    <w:r w:rsidRPr="008A3DF9">
                      <w:rPr>
                        <w:rStyle w:val="Strong"/>
                        <w:rFonts w:ascii="Tahoma" w:hAnsi="Tahoma" w:cs="Tahoma"/>
                        <w:sz w:val="20"/>
                      </w:rPr>
                      <w:t>D.</w:t>
                    </w:r>
                    <w:r w:rsidRPr="008A3DF9">
                      <w:rPr>
                        <w:rStyle w:val="Strong"/>
                        <w:rFonts w:ascii="Tahoma" w:hAnsi="Tahoma" w:cs="Tahoma"/>
                        <w:sz w:val="20"/>
                      </w:rPr>
                      <w:tab/>
                      <w:t>Additional Information: Research Support and/or Scholastic Performance</w:t>
                    </w:r>
                  </w:ins>
                </w:p>
                <w:p w14:paraId="56E8AEFE" w14:textId="77777777" w:rsidR="00191FB8" w:rsidRPr="008A3DF9" w:rsidRDefault="00191FB8" w:rsidP="00191FB8">
                  <w:pPr>
                    <w:rPr>
                      <w:ins w:id="2302" w:author="Celeste Baldwin" w:date="2025-02-14T14:10:00Z" w16du:dateUtc="2025-02-15T00:10:00Z"/>
                      <w:rFonts w:ascii="Tahoma" w:hAnsi="Tahoma" w:cs="Tahoma"/>
                      <w:sz w:val="20"/>
                    </w:rPr>
                  </w:pPr>
                  <w:ins w:id="2303" w:author="Celeste Baldwin" w:date="2025-02-14T14:10:00Z" w16du:dateUtc="2025-02-15T00:10:00Z">
                    <w:r w:rsidRPr="008A3DF9">
                      <w:rPr>
                        <w:rFonts w:ascii="Tahoma" w:hAnsi="Tahoma" w:cs="Tahoma"/>
                        <w:b/>
                        <w:sz w:val="20"/>
                      </w:rPr>
                      <w:t>Funding:</w:t>
                    </w:r>
                    <w:r w:rsidRPr="008A3DF9">
                      <w:rPr>
                        <w:rFonts w:ascii="Tahoma" w:eastAsia="Arial" w:hAnsi="Tahoma" w:cs="Tahoma"/>
                        <w:sz w:val="20"/>
                      </w:rPr>
                      <w:t xml:space="preserve"> </w:t>
                    </w:r>
                  </w:ins>
                </w:p>
                <w:p w14:paraId="378E2D3A" w14:textId="77777777" w:rsidR="00191FB8" w:rsidRPr="008A3DF9" w:rsidRDefault="00191FB8" w:rsidP="00191FB8">
                  <w:pPr>
                    <w:tabs>
                      <w:tab w:val="left" w:pos="2070"/>
                    </w:tabs>
                    <w:ind w:left="1310" w:right="11" w:hanging="1260"/>
                    <w:rPr>
                      <w:ins w:id="2304" w:author="Celeste Baldwin" w:date="2025-02-14T14:10:00Z" w16du:dateUtc="2025-02-15T00:10:00Z"/>
                      <w:rFonts w:ascii="Tahoma" w:hAnsi="Tahoma" w:cs="Tahoma"/>
                      <w:sz w:val="20"/>
                    </w:rPr>
                  </w:pPr>
                  <w:ins w:id="2305" w:author="Celeste Baldwin" w:date="2025-02-14T14:10:00Z" w16du:dateUtc="2025-02-15T00:10:00Z">
                    <w:r w:rsidRPr="008A3DF9">
                      <w:rPr>
                        <w:rFonts w:ascii="Tahoma" w:hAnsi="Tahoma" w:cs="Tahoma"/>
                        <w:sz w:val="20"/>
                      </w:rPr>
                      <w:t>1996 Sigma Theta Tau, Zeta Theta Chapter Research and Scholarship Award for dissertation work entitled Changing Health Outcomes for Urban Children Utilizing a Self-Care Curriculum in the Elementary School Setting.                                                   $500.00</w:t>
                    </w:r>
                    <w:r w:rsidRPr="008A3DF9">
                      <w:rPr>
                        <w:rFonts w:ascii="Tahoma" w:eastAsia="Arial" w:hAnsi="Tahoma" w:cs="Tahoma"/>
                        <w:sz w:val="20"/>
                      </w:rPr>
                      <w:t xml:space="preserve"> </w:t>
                    </w:r>
                    <w:r w:rsidRPr="008A3DF9">
                      <w:rPr>
                        <w:rFonts w:ascii="Tahoma" w:hAnsi="Tahoma" w:cs="Tahoma"/>
                        <w:sz w:val="20"/>
                      </w:rPr>
                      <w:t xml:space="preserve">                   </w:t>
                    </w:r>
                  </w:ins>
                </w:p>
                <w:p w14:paraId="6469D393" w14:textId="77777777" w:rsidR="00191FB8" w:rsidRPr="008A3DF9" w:rsidRDefault="00191FB8" w:rsidP="00191FB8">
                  <w:pPr>
                    <w:tabs>
                      <w:tab w:val="left" w:pos="2070"/>
                    </w:tabs>
                    <w:ind w:left="1310" w:right="11" w:hanging="1260"/>
                    <w:rPr>
                      <w:ins w:id="2306" w:author="Celeste Baldwin" w:date="2025-02-14T14:10:00Z" w16du:dateUtc="2025-02-15T00:10:00Z"/>
                      <w:rFonts w:ascii="Tahoma" w:hAnsi="Tahoma" w:cs="Tahoma"/>
                      <w:sz w:val="20"/>
                    </w:rPr>
                  </w:pPr>
                  <w:ins w:id="2307" w:author="Celeste Baldwin" w:date="2025-02-14T14:10:00Z" w16du:dateUtc="2025-02-15T00:10:00Z">
                    <w:r w:rsidRPr="008A3DF9">
                      <w:rPr>
                        <w:rFonts w:ascii="Tahoma" w:hAnsi="Tahoma" w:cs="Tahoma"/>
                        <w:sz w:val="20"/>
                      </w:rPr>
                      <w:t>1996</w:t>
                    </w:r>
                    <w:r>
                      <w:rPr>
                        <w:rFonts w:ascii="Tahoma" w:hAnsi="Tahoma" w:cs="Tahoma"/>
                        <w:sz w:val="20"/>
                      </w:rPr>
                      <w:t xml:space="preserve"> </w:t>
                    </w:r>
                    <w:r w:rsidRPr="008A3DF9">
                      <w:rPr>
                        <w:rFonts w:ascii="Tahoma" w:hAnsi="Tahoma" w:cs="Tahoma"/>
                        <w:sz w:val="20"/>
                      </w:rPr>
                      <w:t xml:space="preserve"> St. Vincent Mercy Medical Center Department of Maternal Child Nursing for dissertation entitled Changing Health Outcomes for Urban Children Utilizing a Self-Care Curriculum in the Elementary School Setting.                                                                       $500.00</w:t>
                    </w:r>
                  </w:ins>
                </w:p>
                <w:p w14:paraId="4AE68F82" w14:textId="77777777" w:rsidR="00191FB8" w:rsidRPr="008A3DF9" w:rsidRDefault="00191FB8" w:rsidP="00191FB8">
                  <w:pPr>
                    <w:tabs>
                      <w:tab w:val="left" w:pos="2070"/>
                    </w:tabs>
                    <w:ind w:left="1310" w:right="11" w:hanging="1260"/>
                    <w:rPr>
                      <w:ins w:id="2308" w:author="Celeste Baldwin" w:date="2025-02-14T14:10:00Z" w16du:dateUtc="2025-02-15T00:10:00Z"/>
                      <w:rFonts w:ascii="Tahoma" w:hAnsi="Tahoma" w:cs="Tahoma"/>
                      <w:sz w:val="20"/>
                    </w:rPr>
                  </w:pPr>
                  <w:ins w:id="2309" w:author="Celeste Baldwin" w:date="2025-02-14T14:10:00Z" w16du:dateUtc="2025-02-15T00:10:00Z">
                    <w:r w:rsidRPr="008A3DF9">
                      <w:rPr>
                        <w:rFonts w:ascii="Tahoma" w:hAnsi="Tahoma" w:cs="Tahoma"/>
                        <w:sz w:val="20"/>
                      </w:rPr>
                      <w:t>1996</w:t>
                    </w:r>
                    <w:r>
                      <w:rPr>
                        <w:rFonts w:ascii="Tahoma" w:hAnsi="Tahoma" w:cs="Tahoma"/>
                        <w:sz w:val="20"/>
                      </w:rPr>
                      <w:t xml:space="preserve"> </w:t>
                    </w:r>
                    <w:r w:rsidRPr="008A3DF9">
                      <w:rPr>
                        <w:rFonts w:ascii="Tahoma" w:hAnsi="Tahoma" w:cs="Tahoma"/>
                        <w:sz w:val="20"/>
                      </w:rPr>
                      <w:t xml:space="preserve"> Sigma Theta Tau, Zeta Theta Chapter Research Award.  </w:t>
                    </w:r>
                    <w:r w:rsidRPr="008A3DF9">
                      <w:rPr>
                        <w:rFonts w:ascii="Tahoma" w:hAnsi="Tahoma" w:cs="Tahoma"/>
                        <w:sz w:val="20"/>
                      </w:rPr>
                      <w:tab/>
                      <w:t>$500.00</w:t>
                    </w:r>
                    <w:r w:rsidRPr="008A3DF9">
                      <w:rPr>
                        <w:rFonts w:ascii="Tahoma" w:eastAsia="Arial" w:hAnsi="Tahoma" w:cs="Tahoma"/>
                        <w:sz w:val="20"/>
                      </w:rPr>
                      <w:t xml:space="preserve"> </w:t>
                    </w:r>
                  </w:ins>
                </w:p>
                <w:p w14:paraId="0A1C57A7" w14:textId="77777777" w:rsidR="00191FB8" w:rsidRPr="008A3DF9" w:rsidRDefault="00191FB8" w:rsidP="00191FB8">
                  <w:pPr>
                    <w:tabs>
                      <w:tab w:val="left" w:pos="2070"/>
                    </w:tabs>
                    <w:ind w:left="1310" w:right="11" w:hanging="1260"/>
                    <w:rPr>
                      <w:ins w:id="2310" w:author="Celeste Baldwin" w:date="2025-02-14T14:10:00Z" w16du:dateUtc="2025-02-15T00:10:00Z"/>
                      <w:rFonts w:ascii="Tahoma" w:hAnsi="Tahoma" w:cs="Tahoma"/>
                      <w:sz w:val="20"/>
                    </w:rPr>
                  </w:pPr>
                  <w:ins w:id="2311" w:author="Celeste Baldwin" w:date="2025-02-14T14:10:00Z" w16du:dateUtc="2025-02-15T00:10:00Z">
                    <w:r w:rsidRPr="008A3DF9">
                      <w:rPr>
                        <w:rFonts w:ascii="Tahoma" w:hAnsi="Tahoma" w:cs="Tahoma"/>
                        <w:sz w:val="20"/>
                      </w:rPr>
                      <w:t>1997</w:t>
                    </w:r>
                    <w:r>
                      <w:rPr>
                        <w:rFonts w:ascii="Tahoma" w:hAnsi="Tahoma" w:cs="Tahoma"/>
                        <w:sz w:val="20"/>
                      </w:rPr>
                      <w:t xml:space="preserve"> </w:t>
                    </w:r>
                    <w:r w:rsidRPr="008A3DF9">
                      <w:rPr>
                        <w:rFonts w:ascii="Tahoma" w:hAnsi="Tahoma" w:cs="Tahoma"/>
                        <w:sz w:val="20"/>
                      </w:rPr>
                      <w:t xml:space="preserve"> Bowling Green State University York Research Award </w:t>
                    </w:r>
                    <w:r w:rsidRPr="008A3DF9">
                      <w:rPr>
                        <w:rFonts w:ascii="Tahoma" w:hAnsi="Tahoma" w:cs="Tahoma"/>
                        <w:sz w:val="20"/>
                      </w:rPr>
                      <w:tab/>
                      <w:t>$500.00</w:t>
                    </w:r>
                    <w:r w:rsidRPr="008A3DF9">
                      <w:rPr>
                        <w:rFonts w:ascii="Tahoma" w:eastAsia="Arial" w:hAnsi="Tahoma" w:cs="Tahoma"/>
                        <w:sz w:val="20"/>
                      </w:rPr>
                      <w:t xml:space="preserve"> </w:t>
                    </w:r>
                  </w:ins>
                </w:p>
                <w:p w14:paraId="7C5B6AF2" w14:textId="77777777" w:rsidR="00191FB8" w:rsidRPr="008A3DF9" w:rsidRDefault="00191FB8" w:rsidP="00191FB8">
                  <w:pPr>
                    <w:tabs>
                      <w:tab w:val="left" w:pos="2070"/>
                    </w:tabs>
                    <w:ind w:left="1310" w:right="11" w:hanging="1260"/>
                    <w:rPr>
                      <w:ins w:id="2312" w:author="Celeste Baldwin" w:date="2025-02-14T14:10:00Z" w16du:dateUtc="2025-02-15T00:10:00Z"/>
                      <w:rFonts w:ascii="Tahoma" w:eastAsia="Arial" w:hAnsi="Tahoma" w:cs="Tahoma"/>
                      <w:sz w:val="20"/>
                    </w:rPr>
                  </w:pPr>
                  <w:ins w:id="2313" w:author="Celeste Baldwin" w:date="2025-02-14T14:10:00Z" w16du:dateUtc="2025-02-15T00:10:00Z">
                    <w:r w:rsidRPr="008A3DF9">
                      <w:rPr>
                        <w:rFonts w:ascii="Tahoma" w:hAnsi="Tahoma" w:cs="Tahoma"/>
                        <w:sz w:val="20"/>
                      </w:rPr>
                      <w:t xml:space="preserve">1998 </w:t>
                    </w:r>
                    <w:r>
                      <w:rPr>
                        <w:rFonts w:ascii="Tahoma" w:hAnsi="Tahoma" w:cs="Tahoma"/>
                        <w:sz w:val="20"/>
                      </w:rPr>
                      <w:t xml:space="preserve"> </w:t>
                    </w:r>
                    <w:r w:rsidRPr="008A3DF9">
                      <w:rPr>
                        <w:rFonts w:ascii="Tahoma" w:hAnsi="Tahoma" w:cs="Tahoma"/>
                        <w:sz w:val="20"/>
                      </w:rPr>
                      <w:t>Funding for Survey of Nursing Leadership Qualities-National Study of Nurse   Administrators.  $3,500.00</w:t>
                    </w:r>
                    <w:r w:rsidRPr="008A3DF9">
                      <w:rPr>
                        <w:rFonts w:ascii="Tahoma" w:eastAsia="Arial" w:hAnsi="Tahoma" w:cs="Tahoma"/>
                        <w:sz w:val="20"/>
                      </w:rPr>
                      <w:t>.</w:t>
                    </w:r>
                  </w:ins>
                </w:p>
                <w:p w14:paraId="5A22B87A" w14:textId="77777777" w:rsidR="00191FB8" w:rsidRPr="008A3DF9" w:rsidRDefault="00191FB8" w:rsidP="00191FB8">
                  <w:pPr>
                    <w:tabs>
                      <w:tab w:val="left" w:pos="2070"/>
                    </w:tabs>
                    <w:ind w:left="1310" w:right="11" w:hanging="1260"/>
                    <w:rPr>
                      <w:ins w:id="2314" w:author="Celeste Baldwin" w:date="2025-02-14T14:10:00Z" w16du:dateUtc="2025-02-15T00:10:00Z"/>
                      <w:rFonts w:ascii="Tahoma" w:hAnsi="Tahoma" w:cs="Tahoma"/>
                      <w:sz w:val="20"/>
                    </w:rPr>
                  </w:pPr>
                  <w:ins w:id="2315" w:author="Celeste Baldwin" w:date="2025-02-14T14:10:00Z" w16du:dateUtc="2025-02-15T00:10:00Z">
                    <w:r w:rsidRPr="008A3DF9">
                      <w:rPr>
                        <w:rFonts w:ascii="Tahoma" w:eastAsia="Arial" w:hAnsi="Tahoma" w:cs="Tahoma"/>
                        <w:sz w:val="20"/>
                      </w:rPr>
                      <w:t xml:space="preserve">1998 </w:t>
                    </w:r>
                    <w:r>
                      <w:rPr>
                        <w:rFonts w:ascii="Tahoma" w:eastAsia="Arial" w:hAnsi="Tahoma" w:cs="Tahoma"/>
                        <w:sz w:val="20"/>
                      </w:rPr>
                      <w:t xml:space="preserve"> </w:t>
                    </w:r>
                    <w:r w:rsidRPr="008A3DF9">
                      <w:rPr>
                        <w:rFonts w:ascii="Tahoma" w:hAnsi="Tahoma" w:cs="Tahoma"/>
                        <w:sz w:val="20"/>
                      </w:rPr>
                      <w:t xml:space="preserve">Housing and Urban Development (HUD) funding for Community Partnership (COPC) grant with colleagues from The University of Toledo.  </w:t>
                    </w:r>
                    <w:r w:rsidRPr="008A3DF9">
                      <w:rPr>
                        <w:rFonts w:ascii="Tahoma" w:eastAsia="Arial" w:hAnsi="Tahoma" w:cs="Tahoma"/>
                        <w:sz w:val="20"/>
                      </w:rPr>
                      <w:t xml:space="preserve">                                                                      </w:t>
                    </w:r>
                    <w:r w:rsidRPr="008A3DF9">
                      <w:rPr>
                        <w:rFonts w:ascii="Tahoma" w:hAnsi="Tahoma" w:cs="Tahoma"/>
                        <w:sz w:val="20"/>
                      </w:rPr>
                      <w:t>$399,000.00  (funded for three years)</w:t>
                    </w:r>
                  </w:ins>
                </w:p>
                <w:p w14:paraId="010C1630" w14:textId="77777777" w:rsidR="00191FB8" w:rsidRPr="008A3DF9" w:rsidRDefault="00191FB8" w:rsidP="00191FB8">
                  <w:pPr>
                    <w:tabs>
                      <w:tab w:val="left" w:pos="2070"/>
                    </w:tabs>
                    <w:ind w:left="1310" w:right="11" w:hanging="1260"/>
                    <w:rPr>
                      <w:ins w:id="2316" w:author="Celeste Baldwin" w:date="2025-02-14T14:10:00Z" w16du:dateUtc="2025-02-15T00:10:00Z"/>
                      <w:rFonts w:ascii="Tahoma" w:hAnsi="Tahoma" w:cs="Tahoma"/>
                      <w:sz w:val="20"/>
                    </w:rPr>
                  </w:pPr>
                  <w:ins w:id="2317" w:author="Celeste Baldwin" w:date="2025-02-14T14:10:00Z" w16du:dateUtc="2025-02-15T00:10:00Z">
                    <w:r w:rsidRPr="008A3DF9">
                      <w:rPr>
                        <w:rFonts w:ascii="Tahoma" w:hAnsi="Tahoma" w:cs="Tahoma"/>
                        <w:sz w:val="20"/>
                      </w:rPr>
                      <w:t>1999</w:t>
                    </w:r>
                    <w:r>
                      <w:rPr>
                        <w:rFonts w:ascii="Tahoma" w:hAnsi="Tahoma" w:cs="Tahoma"/>
                        <w:sz w:val="20"/>
                      </w:rPr>
                      <w:t xml:space="preserve">  </w:t>
                    </w:r>
                    <w:r w:rsidRPr="008A3DF9">
                      <w:rPr>
                        <w:rFonts w:ascii="Tahoma" w:hAnsi="Tahoma" w:cs="Tahoma"/>
                        <w:sz w:val="20"/>
                      </w:rPr>
                      <w:t>Kellogg Foundation grant $150,000.00.</w:t>
                    </w:r>
                  </w:ins>
                </w:p>
                <w:p w14:paraId="47BBD833" w14:textId="77777777" w:rsidR="00191FB8" w:rsidRPr="008A3DF9" w:rsidRDefault="00191FB8" w:rsidP="00191FB8">
                  <w:pPr>
                    <w:tabs>
                      <w:tab w:val="left" w:pos="2070"/>
                    </w:tabs>
                    <w:ind w:left="1310" w:right="11" w:hanging="1260"/>
                    <w:rPr>
                      <w:ins w:id="2318" w:author="Celeste Baldwin" w:date="2025-02-14T14:10:00Z" w16du:dateUtc="2025-02-15T00:10:00Z"/>
                      <w:rFonts w:ascii="Tahoma" w:hAnsi="Tahoma" w:cs="Tahoma"/>
                      <w:sz w:val="20"/>
                    </w:rPr>
                  </w:pPr>
                  <w:ins w:id="2319" w:author="Celeste Baldwin" w:date="2025-02-14T14:10:00Z" w16du:dateUtc="2025-02-15T00:10:00Z">
                    <w:r w:rsidRPr="008A3DF9">
                      <w:rPr>
                        <w:rFonts w:ascii="Tahoma" w:hAnsi="Tahoma" w:cs="Tahoma"/>
                        <w:sz w:val="20"/>
                      </w:rPr>
                      <w:t>2000</w:t>
                    </w:r>
                    <w:r w:rsidRPr="008A3DF9">
                      <w:rPr>
                        <w:rFonts w:ascii="Tahoma" w:hAnsi="Tahoma" w:cs="Tahoma"/>
                        <w:sz w:val="20"/>
                      </w:rPr>
                      <w:tab/>
                      <w:t>Kellogg Foundation grant re-submission for extension of grant submitted September 2000.   (funded)</w:t>
                    </w:r>
                    <w:r w:rsidRPr="008A3DF9">
                      <w:rPr>
                        <w:rFonts w:ascii="Tahoma" w:eastAsia="Arial" w:hAnsi="Tahoma" w:cs="Tahoma"/>
                        <w:sz w:val="20"/>
                      </w:rPr>
                      <w:t xml:space="preserve"> </w:t>
                    </w:r>
                    <w:r w:rsidRPr="008A3DF9">
                      <w:rPr>
                        <w:rFonts w:ascii="Tahoma" w:hAnsi="Tahoma" w:cs="Tahoma"/>
                        <w:sz w:val="20"/>
                      </w:rPr>
                      <w:t>Sigma Theta Tau Honor Society Research grant.  $750.00.</w:t>
                    </w:r>
                  </w:ins>
                </w:p>
                <w:p w14:paraId="0C61EF2E" w14:textId="77777777" w:rsidR="00191FB8" w:rsidRPr="008A3DF9" w:rsidRDefault="00191FB8" w:rsidP="00191FB8">
                  <w:pPr>
                    <w:tabs>
                      <w:tab w:val="left" w:pos="2070"/>
                    </w:tabs>
                    <w:ind w:left="1310" w:right="11" w:hanging="1260"/>
                    <w:rPr>
                      <w:ins w:id="2320" w:author="Celeste Baldwin" w:date="2025-02-14T14:10:00Z" w16du:dateUtc="2025-02-15T00:10:00Z"/>
                      <w:rFonts w:ascii="Tahoma" w:hAnsi="Tahoma" w:cs="Tahoma"/>
                      <w:sz w:val="20"/>
                    </w:rPr>
                  </w:pPr>
                  <w:ins w:id="2321" w:author="Celeste Baldwin" w:date="2025-02-14T14:10:00Z" w16du:dateUtc="2025-02-15T00:10:00Z">
                    <w:r w:rsidRPr="008A3DF9">
                      <w:rPr>
                        <w:rFonts w:ascii="Tahoma" w:hAnsi="Tahoma" w:cs="Tahoma"/>
                        <w:sz w:val="20"/>
                      </w:rPr>
                      <w:t>2000</w:t>
                    </w:r>
                    <w:r w:rsidRPr="008A3DF9">
                      <w:rPr>
                        <w:rFonts w:ascii="Tahoma" w:hAnsi="Tahoma" w:cs="Tahoma"/>
                        <w:sz w:val="20"/>
                      </w:rPr>
                      <w:tab/>
                      <w:t>Submitted funding for $100,000.00 Commission on Minority Health grant for the study and education of residents in the Latino Community with Adelante, Inc.</w:t>
                    </w:r>
                    <w:r w:rsidRPr="008A3DF9">
                      <w:rPr>
                        <w:rFonts w:ascii="Tahoma" w:eastAsia="Arial" w:hAnsi="Tahoma" w:cs="Tahoma"/>
                        <w:sz w:val="20"/>
                      </w:rPr>
                      <w:t xml:space="preserve">  </w:t>
                    </w:r>
                    <w:r w:rsidRPr="008A3DF9">
                      <w:rPr>
                        <w:rFonts w:ascii="Tahoma" w:hAnsi="Tahoma" w:cs="Tahoma"/>
                        <w:sz w:val="20"/>
                      </w:rPr>
                      <w:t>(not funded)</w:t>
                    </w:r>
                    <w:r w:rsidRPr="008A3DF9">
                      <w:rPr>
                        <w:rFonts w:ascii="Tahoma" w:eastAsia="Arial" w:hAnsi="Tahoma" w:cs="Tahoma"/>
                        <w:sz w:val="20"/>
                      </w:rPr>
                      <w:tab/>
                    </w:r>
                  </w:ins>
                </w:p>
                <w:p w14:paraId="24215DB4" w14:textId="77777777" w:rsidR="00191FB8" w:rsidRPr="008A3DF9" w:rsidRDefault="00191FB8" w:rsidP="00191FB8">
                  <w:pPr>
                    <w:tabs>
                      <w:tab w:val="left" w:pos="2070"/>
                    </w:tabs>
                    <w:ind w:left="1310" w:right="11" w:hanging="1260"/>
                    <w:rPr>
                      <w:ins w:id="2322" w:author="Celeste Baldwin" w:date="2025-02-14T14:10:00Z" w16du:dateUtc="2025-02-15T00:10:00Z"/>
                      <w:rFonts w:ascii="Tahoma" w:hAnsi="Tahoma" w:cs="Tahoma"/>
                      <w:sz w:val="20"/>
                    </w:rPr>
                  </w:pPr>
                  <w:ins w:id="2323" w:author="Celeste Baldwin" w:date="2025-02-14T14:10:00Z" w16du:dateUtc="2025-02-15T00:10:00Z">
                    <w:r w:rsidRPr="008A3DF9">
                      <w:rPr>
                        <w:rFonts w:ascii="Tahoma" w:eastAsia="Arial" w:hAnsi="Tahoma" w:cs="Tahoma"/>
                        <w:sz w:val="20"/>
                      </w:rPr>
                      <w:t>2000</w:t>
                    </w:r>
                    <w:r w:rsidRPr="008A3DF9">
                      <w:rPr>
                        <w:rFonts w:ascii="Tahoma" w:eastAsia="Arial" w:hAnsi="Tahoma" w:cs="Tahoma"/>
                        <w:sz w:val="20"/>
                      </w:rPr>
                      <w:tab/>
                    </w:r>
                    <w:r w:rsidRPr="008A3DF9">
                      <w:rPr>
                        <w:rFonts w:ascii="Tahoma" w:hAnsi="Tahoma" w:cs="Tahoma"/>
                        <w:sz w:val="20"/>
                      </w:rPr>
                      <w:t>Sigma Theta Tau Honor Society Research grant.  $750.00.</w:t>
                    </w:r>
                    <w:r w:rsidRPr="008A3DF9">
                      <w:rPr>
                        <w:rFonts w:ascii="Tahoma" w:eastAsia="Arial" w:hAnsi="Tahoma" w:cs="Tahoma"/>
                        <w:sz w:val="20"/>
                      </w:rPr>
                      <w:t xml:space="preserve">  </w:t>
                    </w:r>
                    <w:r w:rsidRPr="008A3DF9">
                      <w:rPr>
                        <w:rFonts w:ascii="Tahoma" w:eastAsia="Arial" w:hAnsi="Tahoma" w:cs="Tahoma"/>
                        <w:sz w:val="20"/>
                      </w:rPr>
                      <w:tab/>
                    </w:r>
                    <w:r w:rsidRPr="008A3DF9">
                      <w:rPr>
                        <w:rFonts w:ascii="Tahoma" w:eastAsia="Arial" w:hAnsi="Tahoma" w:cs="Tahoma"/>
                        <w:sz w:val="20"/>
                      </w:rPr>
                      <w:tab/>
                    </w:r>
                    <w:r w:rsidRPr="008A3DF9">
                      <w:rPr>
                        <w:rFonts w:ascii="Tahoma" w:eastAsia="Arial" w:hAnsi="Tahoma" w:cs="Tahoma"/>
                        <w:sz w:val="20"/>
                      </w:rPr>
                      <w:tab/>
                    </w:r>
                    <w:r w:rsidRPr="008A3DF9">
                      <w:rPr>
                        <w:rFonts w:ascii="Tahoma" w:hAnsi="Tahoma" w:cs="Tahoma"/>
                        <w:sz w:val="20"/>
                      </w:rPr>
                      <w:t>(funded)</w:t>
                    </w:r>
                  </w:ins>
                </w:p>
                <w:p w14:paraId="2F147964" w14:textId="77777777" w:rsidR="00191FB8" w:rsidRPr="008A3DF9" w:rsidRDefault="00191FB8" w:rsidP="00191FB8">
                  <w:pPr>
                    <w:tabs>
                      <w:tab w:val="left" w:pos="2070"/>
                    </w:tabs>
                    <w:ind w:left="1310" w:right="11" w:hanging="1260"/>
                    <w:rPr>
                      <w:ins w:id="2324" w:author="Celeste Baldwin" w:date="2025-02-14T14:10:00Z" w16du:dateUtc="2025-02-15T00:10:00Z"/>
                      <w:rFonts w:ascii="Tahoma" w:hAnsi="Tahoma" w:cs="Tahoma"/>
                      <w:sz w:val="20"/>
                    </w:rPr>
                  </w:pPr>
                  <w:ins w:id="2325" w:author="Celeste Baldwin" w:date="2025-02-14T14:10:00Z" w16du:dateUtc="2025-02-15T00:10:00Z">
                    <w:r w:rsidRPr="008A3DF9">
                      <w:rPr>
                        <w:rFonts w:ascii="Tahoma" w:eastAsia="Arial" w:hAnsi="Tahoma" w:cs="Tahoma"/>
                        <w:sz w:val="20"/>
                      </w:rPr>
                      <w:t>2001</w:t>
                    </w:r>
                    <w:r w:rsidRPr="008A3DF9">
                      <w:rPr>
                        <w:rFonts w:ascii="Tahoma" w:eastAsia="Arial" w:hAnsi="Tahoma" w:cs="Tahoma"/>
                        <w:sz w:val="20"/>
                      </w:rPr>
                      <w:tab/>
                    </w:r>
                    <w:r w:rsidRPr="008A3DF9">
                      <w:rPr>
                        <w:rFonts w:ascii="Tahoma" w:hAnsi="Tahoma" w:cs="Tahoma"/>
                        <w:sz w:val="20"/>
                      </w:rPr>
                      <w:t>National Institutes of Health Nursing Research grant submission entitled:  “Changing children’s health by preventing asthma in the Toledo Public Schools.”</w:t>
                    </w:r>
                    <w:r w:rsidRPr="008A3DF9">
                      <w:rPr>
                        <w:rFonts w:ascii="Tahoma" w:eastAsia="Arial" w:hAnsi="Tahoma" w:cs="Tahoma"/>
                        <w:sz w:val="20"/>
                      </w:rPr>
                      <w:t xml:space="preserve"> </w:t>
                    </w:r>
                  </w:ins>
                </w:p>
                <w:p w14:paraId="3F81B13E" w14:textId="77777777" w:rsidR="00191FB8" w:rsidRPr="008A3DF9" w:rsidRDefault="00191FB8" w:rsidP="00191FB8">
                  <w:pPr>
                    <w:spacing w:after="86"/>
                    <w:ind w:right="11"/>
                    <w:rPr>
                      <w:ins w:id="2326" w:author="Celeste Baldwin" w:date="2025-02-14T14:10:00Z" w16du:dateUtc="2025-02-15T00:10:00Z"/>
                      <w:rFonts w:ascii="Tahoma" w:hAnsi="Tahoma" w:cs="Tahoma"/>
                      <w:sz w:val="20"/>
                    </w:rPr>
                  </w:pPr>
                  <w:ins w:id="2327" w:author="Celeste Baldwin" w:date="2025-02-14T14:10:00Z" w16du:dateUtc="2025-02-15T00:10:00Z">
                    <w:r w:rsidRPr="008A3DF9">
                      <w:rPr>
                        <w:rFonts w:ascii="Tahoma" w:hAnsi="Tahoma" w:cs="Tahoma"/>
                        <w:sz w:val="20"/>
                      </w:rPr>
                      <w:t xml:space="preserve">            </w:t>
                    </w:r>
                    <w:r>
                      <w:rPr>
                        <w:rFonts w:ascii="Tahoma" w:hAnsi="Tahoma" w:cs="Tahoma"/>
                        <w:sz w:val="20"/>
                      </w:rPr>
                      <w:t xml:space="preserve">         </w:t>
                    </w:r>
                    <w:r w:rsidRPr="008A3DF9">
                      <w:rPr>
                        <w:rFonts w:ascii="Tahoma" w:hAnsi="Tahoma" w:cs="Tahoma"/>
                        <w:sz w:val="20"/>
                      </w:rPr>
                      <w:t>$768,900.00 (not funded).</w:t>
                    </w:r>
                  </w:ins>
                </w:p>
                <w:p w14:paraId="6D796F0A" w14:textId="77777777" w:rsidR="00191FB8" w:rsidRPr="008A3DF9" w:rsidRDefault="00191FB8" w:rsidP="00191FB8">
                  <w:pPr>
                    <w:spacing w:after="86"/>
                    <w:ind w:left="-40" w:right="11" w:firstLine="40"/>
                    <w:rPr>
                      <w:ins w:id="2328" w:author="Celeste Baldwin" w:date="2025-02-14T14:10:00Z" w16du:dateUtc="2025-02-15T00:10:00Z"/>
                      <w:rFonts w:ascii="Tahoma" w:hAnsi="Tahoma" w:cs="Tahoma"/>
                      <w:sz w:val="20"/>
                    </w:rPr>
                  </w:pPr>
                  <w:ins w:id="2329" w:author="Celeste Baldwin" w:date="2025-02-14T14:10:00Z" w16du:dateUtc="2025-02-15T00:10:00Z">
                    <w:r w:rsidRPr="008A3DF9">
                      <w:rPr>
                        <w:rFonts w:ascii="Tahoma" w:eastAsia="Arial" w:hAnsi="Tahoma" w:cs="Tahoma"/>
                        <w:sz w:val="20"/>
                      </w:rPr>
                      <w:t>2002</w:t>
                    </w:r>
                    <w:r w:rsidRPr="008A3DF9">
                      <w:rPr>
                        <w:rFonts w:ascii="Tahoma" w:eastAsia="Arial" w:hAnsi="Tahoma" w:cs="Tahoma"/>
                        <w:sz w:val="20"/>
                      </w:rPr>
                      <w:tab/>
                    </w:r>
                    <w:r w:rsidRPr="008A3DF9">
                      <w:rPr>
                        <w:rFonts w:ascii="Tahoma" w:hAnsi="Tahoma" w:cs="Tahoma"/>
                        <w:sz w:val="20"/>
                      </w:rPr>
                      <w:t xml:space="preserve">American Legacy Foundation for Tobacco Cessation. Asthma Prevention in  the Latino  Community entitled: </w:t>
                    </w:r>
                    <w:r>
                      <w:rPr>
                        <w:rFonts w:ascii="Tahoma" w:hAnsi="Tahoma" w:cs="Tahoma"/>
                        <w:sz w:val="20"/>
                      </w:rPr>
                      <w:t xml:space="preserve">     </w:t>
                    </w:r>
                    <w:r w:rsidRPr="008A3DF9">
                      <w:rPr>
                        <w:rFonts w:ascii="Tahoma" w:hAnsi="Tahoma" w:cs="Tahoma"/>
                        <w:sz w:val="20"/>
                      </w:rPr>
                      <w:t>“Puente de Salud.”</w:t>
                    </w:r>
                    <w:r w:rsidRPr="008A3DF9">
                      <w:rPr>
                        <w:rFonts w:ascii="Tahoma" w:eastAsia="Arial" w:hAnsi="Tahoma" w:cs="Tahoma"/>
                        <w:sz w:val="20"/>
                      </w:rPr>
                      <w:t xml:space="preserve"> </w:t>
                    </w:r>
                    <w:r w:rsidRPr="008A3DF9">
                      <w:rPr>
                        <w:rFonts w:ascii="Tahoma" w:hAnsi="Tahoma" w:cs="Tahoma"/>
                        <w:sz w:val="20"/>
                      </w:rPr>
                      <w:t>$279,000.00 (funded for three years)</w:t>
                    </w:r>
                    <w:r w:rsidRPr="008A3DF9">
                      <w:rPr>
                        <w:rFonts w:ascii="Tahoma" w:eastAsia="Arial" w:hAnsi="Tahoma" w:cs="Tahoma"/>
                        <w:sz w:val="20"/>
                      </w:rPr>
                      <w:t xml:space="preserve"> </w:t>
                    </w:r>
                  </w:ins>
                </w:p>
                <w:p w14:paraId="66A5B277" w14:textId="77777777" w:rsidR="00191FB8" w:rsidRPr="008A3DF9" w:rsidRDefault="00191FB8" w:rsidP="00191FB8">
                  <w:pPr>
                    <w:spacing w:after="86"/>
                    <w:ind w:left="-40" w:right="11"/>
                    <w:rPr>
                      <w:ins w:id="2330" w:author="Celeste Baldwin" w:date="2025-02-14T14:10:00Z" w16du:dateUtc="2025-02-15T00:10:00Z"/>
                      <w:rFonts w:ascii="Tahoma" w:hAnsi="Tahoma" w:cs="Tahoma"/>
                      <w:sz w:val="20"/>
                    </w:rPr>
                  </w:pPr>
                  <w:ins w:id="2331" w:author="Celeste Baldwin" w:date="2025-02-14T14:10:00Z" w16du:dateUtc="2025-02-15T00:10:00Z">
                    <w:r w:rsidRPr="008A3DF9">
                      <w:rPr>
                        <w:rFonts w:ascii="Tahoma" w:hAnsi="Tahoma" w:cs="Tahoma"/>
                        <w:sz w:val="20"/>
                      </w:rPr>
                      <w:t xml:space="preserve">2002.     Housing and Urban Development (HUD) Lead and Technical Studies entitled:  “Comprehensive Community and Home Based Interventions for Asthma.”  </w:t>
                    </w:r>
                    <w:r w:rsidRPr="008A3DF9">
                      <w:rPr>
                        <w:rFonts w:ascii="Tahoma" w:eastAsia="Arial" w:hAnsi="Tahoma" w:cs="Tahoma"/>
                        <w:sz w:val="20"/>
                      </w:rPr>
                      <w:t xml:space="preserve"> </w:t>
                    </w:r>
                    <w:r w:rsidRPr="008A3DF9">
                      <w:rPr>
                        <w:rFonts w:ascii="Tahoma" w:hAnsi="Tahoma" w:cs="Tahoma"/>
                        <w:sz w:val="20"/>
                      </w:rPr>
                      <w:t>$697,850.00 (not funded)</w:t>
                    </w:r>
                    <w:r w:rsidRPr="008A3DF9">
                      <w:rPr>
                        <w:rFonts w:ascii="Tahoma" w:eastAsia="Arial" w:hAnsi="Tahoma" w:cs="Tahoma"/>
                        <w:sz w:val="20"/>
                      </w:rPr>
                      <w:t xml:space="preserve"> </w:t>
                    </w:r>
                  </w:ins>
                </w:p>
                <w:p w14:paraId="7DBC655B" w14:textId="77777777" w:rsidR="00191FB8" w:rsidRPr="008A3DF9" w:rsidRDefault="00191FB8" w:rsidP="00191FB8">
                  <w:pPr>
                    <w:spacing w:after="86"/>
                    <w:ind w:left="-40" w:right="11"/>
                    <w:rPr>
                      <w:ins w:id="2332" w:author="Celeste Baldwin" w:date="2025-02-14T14:10:00Z" w16du:dateUtc="2025-02-15T00:10:00Z"/>
                      <w:rFonts w:ascii="Tahoma" w:hAnsi="Tahoma" w:cs="Tahoma"/>
                      <w:sz w:val="20"/>
                    </w:rPr>
                  </w:pPr>
                  <w:ins w:id="2333" w:author="Celeste Baldwin" w:date="2025-02-14T14:10:00Z" w16du:dateUtc="2025-02-15T00:10:00Z">
                    <w:r w:rsidRPr="008A3DF9">
                      <w:rPr>
                        <w:rFonts w:ascii="Tahoma" w:hAnsi="Tahoma" w:cs="Tahoma"/>
                        <w:sz w:val="20"/>
                      </w:rPr>
                      <w:t xml:space="preserve">2003    </w:t>
                    </w:r>
                    <w:r w:rsidRPr="008A3DF9">
                      <w:rPr>
                        <w:rFonts w:ascii="Tahoma" w:hAnsi="Tahoma" w:cs="Tahoma"/>
                        <w:sz w:val="20"/>
                      </w:rPr>
                      <w:tab/>
                      <w:t xml:space="preserve">Sigma Theta Tau Honor Society Research grant entitled:  “Decreasing the Adverse Impact of </w:t>
                    </w:r>
                    <w:r w:rsidRPr="008A3DF9">
                      <w:rPr>
                        <w:rFonts w:ascii="Tahoma" w:hAnsi="Tahoma" w:cs="Tahoma"/>
                        <w:sz w:val="20"/>
                      </w:rPr>
                      <w:tab/>
                    </w:r>
                    <w:r w:rsidRPr="008A3DF9">
                      <w:rPr>
                        <w:rFonts w:ascii="Tahoma" w:hAnsi="Tahoma" w:cs="Tahoma"/>
                        <w:sz w:val="20"/>
                      </w:rPr>
                      <w:tab/>
                    </w:r>
                    <w:r w:rsidRPr="008A3DF9">
                      <w:rPr>
                        <w:rFonts w:ascii="Tahoma" w:hAnsi="Tahoma" w:cs="Tahoma"/>
                        <w:sz w:val="20"/>
                      </w:rPr>
                      <w:tab/>
                      <w:t>Childhood Asthma Utilizing an Intervention Program.”  Through the Toledo Public  Schools.                                             $500.00 (funded)</w:t>
                    </w:r>
                  </w:ins>
                </w:p>
                <w:p w14:paraId="3F894400" w14:textId="77777777" w:rsidR="00191FB8" w:rsidRPr="008A3DF9" w:rsidRDefault="00191FB8" w:rsidP="00191FB8">
                  <w:pPr>
                    <w:spacing w:after="86"/>
                    <w:ind w:left="-40" w:right="11"/>
                    <w:rPr>
                      <w:ins w:id="2334" w:author="Celeste Baldwin" w:date="2025-02-14T14:10:00Z" w16du:dateUtc="2025-02-15T00:10:00Z"/>
                      <w:rFonts w:ascii="Tahoma" w:hAnsi="Tahoma" w:cs="Tahoma"/>
                      <w:sz w:val="20"/>
                    </w:rPr>
                  </w:pPr>
                  <w:ins w:id="2335" w:author="Celeste Baldwin" w:date="2025-02-14T14:10:00Z" w16du:dateUtc="2025-02-15T00:10:00Z">
                    <w:r w:rsidRPr="008A3DF9">
                      <w:rPr>
                        <w:rFonts w:ascii="Tahoma" w:hAnsi="Tahoma" w:cs="Tahoma"/>
                        <w:sz w:val="20"/>
                      </w:rPr>
                      <w:t xml:space="preserve">2012    </w:t>
                    </w:r>
                    <w:r w:rsidRPr="008A3DF9">
                      <w:rPr>
                        <w:rFonts w:ascii="Tahoma" w:hAnsi="Tahoma" w:cs="Tahoma"/>
                        <w:sz w:val="20"/>
                      </w:rPr>
                      <w:tab/>
                      <w:t xml:space="preserve">UHMC WU Funding for community service for HPV community outreach education through ACS Maui Chapter.  </w:t>
                    </w:r>
                    <w:r w:rsidRPr="008A3DF9">
                      <w:rPr>
                        <w:rFonts w:ascii="Tahoma" w:hAnsi="Tahoma" w:cs="Tahoma"/>
                        <w:sz w:val="20"/>
                      </w:rPr>
                      <w:tab/>
                    </w:r>
                    <w:r w:rsidRPr="008A3DF9">
                      <w:rPr>
                        <w:rFonts w:ascii="Tahoma" w:hAnsi="Tahoma" w:cs="Tahoma"/>
                        <w:sz w:val="20"/>
                      </w:rPr>
                      <w:tab/>
                      <w:t>$300.00.   (funded)</w:t>
                    </w:r>
                  </w:ins>
                </w:p>
                <w:p w14:paraId="10029C14" w14:textId="77777777" w:rsidR="00191FB8" w:rsidRPr="008A3DF9" w:rsidRDefault="00191FB8" w:rsidP="00191FB8">
                  <w:pPr>
                    <w:spacing w:after="86"/>
                    <w:ind w:left="-40" w:right="11"/>
                    <w:rPr>
                      <w:ins w:id="2336" w:author="Celeste Baldwin" w:date="2025-02-14T14:10:00Z" w16du:dateUtc="2025-02-15T00:10:00Z"/>
                      <w:rFonts w:ascii="Tahoma" w:hAnsi="Tahoma" w:cs="Tahoma"/>
                      <w:sz w:val="20"/>
                    </w:rPr>
                  </w:pPr>
                  <w:ins w:id="2337" w:author="Celeste Baldwin" w:date="2025-02-14T14:10:00Z" w16du:dateUtc="2025-02-15T00:10:00Z">
                    <w:r w:rsidRPr="008A3DF9">
                      <w:rPr>
                        <w:rFonts w:ascii="Tahoma" w:hAnsi="Tahoma" w:cs="Tahoma"/>
                        <w:sz w:val="20"/>
                      </w:rPr>
                      <w:t>2012</w:t>
                    </w:r>
                    <w:r w:rsidRPr="008A3DF9">
                      <w:rPr>
                        <w:rFonts w:ascii="Tahoma" w:hAnsi="Tahoma" w:cs="Tahoma"/>
                        <w:sz w:val="20"/>
                      </w:rPr>
                      <w:tab/>
                      <w:t xml:space="preserve">Sigma Theta Tau International Nursing Honor Society Research Grant-Local Chapter.       $1,000.00.     (funded) </w:t>
                    </w:r>
                  </w:ins>
                </w:p>
                <w:p w14:paraId="4F2A6A34" w14:textId="77777777" w:rsidR="00191FB8" w:rsidRPr="008A3DF9" w:rsidRDefault="00191FB8" w:rsidP="00191FB8">
                  <w:pPr>
                    <w:spacing w:after="86"/>
                    <w:ind w:left="-40" w:right="11"/>
                    <w:rPr>
                      <w:ins w:id="2338" w:author="Celeste Baldwin" w:date="2025-02-14T14:10:00Z" w16du:dateUtc="2025-02-15T00:10:00Z"/>
                      <w:rFonts w:ascii="Tahoma" w:hAnsi="Tahoma" w:cs="Tahoma"/>
                      <w:sz w:val="20"/>
                    </w:rPr>
                  </w:pPr>
                  <w:ins w:id="2339" w:author="Celeste Baldwin" w:date="2025-02-14T14:10:00Z" w16du:dateUtc="2025-02-15T00:10:00Z">
                    <w:r w:rsidRPr="008A3DF9">
                      <w:rPr>
                        <w:rFonts w:ascii="Tahoma" w:hAnsi="Tahoma" w:cs="Tahoma"/>
                        <w:sz w:val="20"/>
                      </w:rPr>
                      <w:t xml:space="preserve">2013 </w:t>
                    </w:r>
                    <w:r w:rsidRPr="008A3DF9">
                      <w:rPr>
                        <w:rFonts w:ascii="Tahoma" w:hAnsi="Tahoma" w:cs="Tahoma"/>
                        <w:sz w:val="20"/>
                      </w:rPr>
                      <w:tab/>
                      <w:t xml:space="preserve">The University of Hawaii at Manoa and Queen’s Medical Center partnership grant for qualitative study of cancer survivors on Maui  and Oahu.  $25,000.00.   </w:t>
                    </w:r>
                    <w:r w:rsidRPr="008A3DF9">
                      <w:rPr>
                        <w:rFonts w:ascii="Tahoma" w:hAnsi="Tahoma" w:cs="Tahoma"/>
                        <w:sz w:val="20"/>
                      </w:rPr>
                      <w:tab/>
                      <w:t xml:space="preserve"> (funded) </w:t>
                    </w:r>
                  </w:ins>
                </w:p>
                <w:p w14:paraId="29393CE9" w14:textId="77777777" w:rsidR="00191FB8" w:rsidRPr="008A3DF9" w:rsidRDefault="00191FB8" w:rsidP="00191FB8">
                  <w:pPr>
                    <w:spacing w:after="86"/>
                    <w:ind w:left="-40" w:right="11"/>
                    <w:rPr>
                      <w:ins w:id="2340" w:author="Celeste Baldwin" w:date="2025-02-14T14:10:00Z" w16du:dateUtc="2025-02-15T00:10:00Z"/>
                      <w:rFonts w:ascii="Tahoma" w:hAnsi="Tahoma" w:cs="Tahoma"/>
                      <w:sz w:val="20"/>
                    </w:rPr>
                  </w:pPr>
                  <w:ins w:id="2341" w:author="Celeste Baldwin" w:date="2025-02-14T14:10:00Z" w16du:dateUtc="2025-02-15T00:10:00Z">
                    <w:r w:rsidRPr="008A3DF9">
                      <w:rPr>
                        <w:rFonts w:ascii="Tahoma" w:hAnsi="Tahoma" w:cs="Tahoma"/>
                        <w:sz w:val="20"/>
                      </w:rPr>
                      <w:t xml:space="preserve">2013   </w:t>
                    </w:r>
                    <w:r w:rsidRPr="008A3DF9">
                      <w:rPr>
                        <w:rFonts w:ascii="Tahoma" w:hAnsi="Tahoma" w:cs="Tahoma"/>
                        <w:sz w:val="20"/>
                      </w:rPr>
                      <w:tab/>
                      <w:t xml:space="preserve">Kaiser Foundation grant with Dental Hygiene Program for home  visits to new mothers.  $1,600.00.    </w:t>
                    </w:r>
                    <w:r w:rsidRPr="008A3DF9">
                      <w:rPr>
                        <w:rFonts w:ascii="Tahoma" w:hAnsi="Tahoma" w:cs="Tahoma"/>
                        <w:sz w:val="20"/>
                      </w:rPr>
                      <w:tab/>
                      <w:t xml:space="preserve"> </w:t>
                    </w:r>
                    <w:r w:rsidRPr="008A3DF9">
                      <w:rPr>
                        <w:rFonts w:ascii="Tahoma" w:hAnsi="Tahoma" w:cs="Tahoma"/>
                        <w:sz w:val="20"/>
                      </w:rPr>
                      <w:tab/>
                      <w:t xml:space="preserve">(funded) </w:t>
                    </w:r>
                  </w:ins>
                </w:p>
                <w:p w14:paraId="13E27F54" w14:textId="77777777" w:rsidR="00191FB8" w:rsidRPr="008A3DF9" w:rsidRDefault="00191FB8" w:rsidP="00191FB8">
                  <w:pPr>
                    <w:spacing w:after="86"/>
                    <w:ind w:left="-40" w:right="11"/>
                    <w:rPr>
                      <w:ins w:id="2342" w:author="Celeste Baldwin" w:date="2025-02-14T14:10:00Z" w16du:dateUtc="2025-02-15T00:10:00Z"/>
                      <w:rFonts w:ascii="Tahoma" w:hAnsi="Tahoma" w:cs="Tahoma"/>
                      <w:sz w:val="20"/>
                    </w:rPr>
                  </w:pPr>
                  <w:ins w:id="2343" w:author="Celeste Baldwin" w:date="2025-02-14T14:10:00Z" w16du:dateUtc="2025-02-15T00:10:00Z">
                    <w:r w:rsidRPr="008A3DF9">
                      <w:rPr>
                        <w:rFonts w:ascii="Tahoma" w:hAnsi="Tahoma" w:cs="Tahoma"/>
                        <w:sz w:val="20"/>
                      </w:rPr>
                      <w:t>2013</w:t>
                    </w:r>
                    <w:r w:rsidRPr="008A3DF9">
                      <w:rPr>
                        <w:rFonts w:ascii="Tahoma" w:hAnsi="Tahoma" w:cs="Tahoma"/>
                        <w:sz w:val="20"/>
                      </w:rPr>
                      <w:tab/>
                      <w:t xml:space="preserve">Team Based Learning grant to fund rotations of nursing students to Kihei Youth Center to provide Open Airways Curriculum utilizing a team based approach.  $2,500.00         </w:t>
                    </w:r>
                    <w:r w:rsidRPr="008A3DF9">
                      <w:rPr>
                        <w:rFonts w:ascii="Tahoma" w:hAnsi="Tahoma" w:cs="Tahoma"/>
                        <w:sz w:val="20"/>
                      </w:rPr>
                      <w:tab/>
                      <w:t xml:space="preserve"> (not funded)</w:t>
                    </w:r>
                  </w:ins>
                </w:p>
                <w:p w14:paraId="733B7455" w14:textId="77777777" w:rsidR="00191FB8" w:rsidRPr="008A3DF9" w:rsidRDefault="00191FB8" w:rsidP="00191FB8">
                  <w:pPr>
                    <w:spacing w:after="86"/>
                    <w:ind w:left="-40" w:right="11"/>
                    <w:rPr>
                      <w:ins w:id="2344" w:author="Celeste Baldwin" w:date="2025-02-14T14:10:00Z" w16du:dateUtc="2025-02-15T00:10:00Z"/>
                      <w:rFonts w:ascii="Tahoma" w:hAnsi="Tahoma" w:cs="Tahoma"/>
                      <w:sz w:val="20"/>
                    </w:rPr>
                  </w:pPr>
                  <w:ins w:id="2345" w:author="Celeste Baldwin" w:date="2025-02-14T14:10:00Z" w16du:dateUtc="2025-02-15T00:10:00Z">
                    <w:r w:rsidRPr="008A3DF9">
                      <w:rPr>
                        <w:rFonts w:ascii="Tahoma" w:hAnsi="Tahoma" w:cs="Tahoma"/>
                        <w:sz w:val="20"/>
                      </w:rPr>
                      <w:t>2013</w:t>
                    </w:r>
                    <w:r w:rsidRPr="008A3DF9">
                      <w:rPr>
                        <w:rFonts w:ascii="Tahoma" w:hAnsi="Tahoma" w:cs="Tahoma"/>
                        <w:sz w:val="20"/>
                      </w:rPr>
                      <w:tab/>
                      <w:t xml:space="preserve">Kihei Wailea Rotary grant to fund asthma outreach efforts with Kihei Youth Center and St. Anthony Grade School for </w:t>
                    </w:r>
                    <w:r w:rsidRPr="008A3DF9">
                      <w:rPr>
                        <w:rFonts w:ascii="Tahoma" w:hAnsi="Tahoma" w:cs="Tahoma"/>
                        <w:sz w:val="20"/>
                      </w:rPr>
                      <w:tab/>
                    </w:r>
                    <w:r w:rsidRPr="008A3DF9">
                      <w:rPr>
                        <w:rFonts w:ascii="Tahoma" w:hAnsi="Tahoma" w:cs="Tahoma"/>
                        <w:sz w:val="20"/>
                      </w:rPr>
                      <w:tab/>
                      <w:t xml:space="preserve">$4,000.00    (funded) </w:t>
                    </w:r>
                  </w:ins>
                </w:p>
                <w:p w14:paraId="4AEAD145" w14:textId="77777777" w:rsidR="00191FB8" w:rsidRPr="008A3DF9" w:rsidRDefault="00191FB8" w:rsidP="00191FB8">
                  <w:pPr>
                    <w:spacing w:after="86"/>
                    <w:ind w:left="-40" w:right="11"/>
                    <w:rPr>
                      <w:ins w:id="2346" w:author="Celeste Baldwin" w:date="2025-02-14T14:10:00Z" w16du:dateUtc="2025-02-15T00:10:00Z"/>
                      <w:rFonts w:ascii="Tahoma" w:hAnsi="Tahoma" w:cs="Tahoma"/>
                      <w:sz w:val="20"/>
                    </w:rPr>
                  </w:pPr>
                  <w:ins w:id="2347" w:author="Celeste Baldwin" w:date="2025-02-14T14:10:00Z" w16du:dateUtc="2025-02-15T00:10:00Z">
                    <w:r w:rsidRPr="008A3DF9">
                      <w:rPr>
                        <w:rFonts w:ascii="Tahoma" w:hAnsi="Tahoma" w:cs="Tahoma"/>
                        <w:sz w:val="20"/>
                      </w:rPr>
                      <w:t xml:space="preserve">2014 </w:t>
                    </w:r>
                    <w:r w:rsidRPr="008A3DF9">
                      <w:rPr>
                        <w:rFonts w:ascii="Tahoma" w:hAnsi="Tahoma" w:cs="Tahoma"/>
                        <w:sz w:val="20"/>
                      </w:rPr>
                      <w:tab/>
                      <w:t xml:space="preserve">“Asthma Prevention for Children and Families in Maui County utilizing UHMC Nursing Students.”  Wo Endowment’s Community Building Award.  Wo Learning Champions.  University of Hawaii </w:t>
                    </w:r>
                    <w:r w:rsidRPr="008A3DF9">
                      <w:rPr>
                        <w:rFonts w:ascii="Tahoma" w:hAnsi="Tahoma" w:cs="Tahoma"/>
                        <w:sz w:val="20"/>
                      </w:rPr>
                      <w:tab/>
                      <w:t xml:space="preserve">Community Colleges.  </w:t>
                    </w:r>
                    <w:r w:rsidRPr="008A3DF9">
                      <w:rPr>
                        <w:rFonts w:ascii="Tahoma" w:hAnsi="Tahoma" w:cs="Tahoma"/>
                        <w:sz w:val="20"/>
                      </w:rPr>
                      <w:tab/>
                    </w:r>
                    <w:r w:rsidRPr="008A3DF9">
                      <w:rPr>
                        <w:rFonts w:ascii="Tahoma" w:hAnsi="Tahoma" w:cs="Tahoma"/>
                        <w:sz w:val="20"/>
                      </w:rPr>
                      <w:tab/>
                      <w:t xml:space="preserve">November 29, 2014. $300.00 </w:t>
                    </w:r>
                    <w:r w:rsidRPr="008A3DF9">
                      <w:rPr>
                        <w:rFonts w:ascii="Tahoma" w:hAnsi="Tahoma" w:cs="Tahoma"/>
                        <w:sz w:val="20"/>
                      </w:rPr>
                      <w:tab/>
                      <w:t xml:space="preserve"> </w:t>
                    </w:r>
                    <w:r w:rsidRPr="008A3DF9">
                      <w:rPr>
                        <w:rFonts w:ascii="Tahoma" w:hAnsi="Tahoma" w:cs="Tahoma"/>
                        <w:sz w:val="20"/>
                      </w:rPr>
                      <w:tab/>
                      <w:t xml:space="preserve">(not funded) </w:t>
                    </w:r>
                  </w:ins>
                </w:p>
                <w:p w14:paraId="2D6B2F97" w14:textId="77777777" w:rsidR="00191FB8" w:rsidRPr="008A3DF9" w:rsidRDefault="00191FB8" w:rsidP="00191FB8">
                  <w:pPr>
                    <w:spacing w:after="86"/>
                    <w:ind w:left="-40" w:right="11"/>
                    <w:rPr>
                      <w:ins w:id="2348" w:author="Celeste Baldwin" w:date="2025-02-14T14:10:00Z" w16du:dateUtc="2025-02-15T00:10:00Z"/>
                      <w:rFonts w:ascii="Tahoma" w:hAnsi="Tahoma" w:cs="Tahoma"/>
                      <w:sz w:val="20"/>
                    </w:rPr>
                  </w:pPr>
                  <w:ins w:id="2349" w:author="Celeste Baldwin" w:date="2025-02-14T14:10:00Z" w16du:dateUtc="2025-02-15T00:10:00Z">
                    <w:r w:rsidRPr="008A3DF9">
                      <w:rPr>
                        <w:rFonts w:ascii="Tahoma" w:hAnsi="Tahoma" w:cs="Tahoma"/>
                        <w:b/>
                        <w:sz w:val="20"/>
                      </w:rPr>
                      <w:t>Professional Memberships:</w:t>
                    </w:r>
                    <w:r w:rsidRPr="008A3DF9">
                      <w:rPr>
                        <w:rFonts w:ascii="Tahoma" w:hAnsi="Tahoma" w:cs="Tahoma"/>
                        <w:sz w:val="20"/>
                      </w:rPr>
                      <w:t xml:space="preserve"> </w:t>
                    </w:r>
                  </w:ins>
                </w:p>
                <w:p w14:paraId="040D8070" w14:textId="77777777" w:rsidR="00191FB8" w:rsidRPr="008A3DF9" w:rsidRDefault="00191FB8" w:rsidP="00191FB8">
                  <w:pPr>
                    <w:spacing w:after="86"/>
                    <w:ind w:right="11"/>
                    <w:rPr>
                      <w:ins w:id="2350" w:author="Celeste Baldwin" w:date="2025-02-14T14:10:00Z" w16du:dateUtc="2025-02-15T00:10:00Z"/>
                      <w:rFonts w:ascii="Tahoma" w:hAnsi="Tahoma" w:cs="Tahoma"/>
                      <w:sz w:val="20"/>
                    </w:rPr>
                  </w:pPr>
                  <w:ins w:id="2351" w:author="Celeste Baldwin" w:date="2025-02-14T14:10:00Z" w16du:dateUtc="2025-02-15T00:10:00Z">
                    <w:r w:rsidRPr="008A3DF9">
                      <w:rPr>
                        <w:rFonts w:ascii="Tahoma" w:hAnsi="Tahoma" w:cs="Tahoma"/>
                        <w:sz w:val="20"/>
                      </w:rPr>
                      <w:t>1991-present. Sigma Theta Tau International Honor Society for Nursing Gamma Psi Chapter.</w:t>
                    </w:r>
                    <w:r w:rsidRPr="008A3DF9">
                      <w:rPr>
                        <w:rFonts w:ascii="Tahoma" w:eastAsia="Arial" w:hAnsi="Tahoma" w:cs="Tahoma"/>
                        <w:sz w:val="20"/>
                      </w:rPr>
                      <w:t xml:space="preserve"> </w:t>
                    </w:r>
                  </w:ins>
                </w:p>
                <w:p w14:paraId="1504EE3B" w14:textId="77777777" w:rsidR="00191FB8" w:rsidRPr="008A3DF9" w:rsidRDefault="00191FB8" w:rsidP="00191FB8">
                  <w:pPr>
                    <w:tabs>
                      <w:tab w:val="center" w:pos="1151"/>
                      <w:tab w:val="center" w:pos="4267"/>
                    </w:tabs>
                    <w:spacing w:after="92"/>
                    <w:rPr>
                      <w:ins w:id="2352" w:author="Celeste Baldwin" w:date="2025-02-14T14:10:00Z" w16du:dateUtc="2025-02-15T00:10:00Z"/>
                      <w:rFonts w:ascii="Tahoma" w:hAnsi="Tahoma" w:cs="Tahoma"/>
                      <w:sz w:val="20"/>
                    </w:rPr>
                  </w:pPr>
                  <w:ins w:id="2353" w:author="Celeste Baldwin" w:date="2025-02-14T14:10:00Z" w16du:dateUtc="2025-02-15T00:10:00Z">
                    <w:r w:rsidRPr="008A3DF9">
                      <w:rPr>
                        <w:rFonts w:ascii="Tahoma" w:hAnsi="Tahoma" w:cs="Tahoma"/>
                        <w:sz w:val="20"/>
                      </w:rPr>
                      <w:t>1993-1998.      Phi Delta Kappa Honor Society for Educators</w:t>
                    </w:r>
                    <w:r w:rsidRPr="008A3DF9">
                      <w:rPr>
                        <w:rFonts w:ascii="Tahoma" w:eastAsia="Arial" w:hAnsi="Tahoma" w:cs="Tahoma"/>
                        <w:sz w:val="20"/>
                      </w:rPr>
                      <w:t xml:space="preserve"> </w:t>
                    </w:r>
                  </w:ins>
                </w:p>
                <w:p w14:paraId="793400FB" w14:textId="77777777" w:rsidR="00191FB8" w:rsidRPr="008A3DF9" w:rsidRDefault="00191FB8" w:rsidP="00191FB8">
                  <w:pPr>
                    <w:spacing w:after="95"/>
                    <w:ind w:right="11"/>
                    <w:rPr>
                      <w:ins w:id="2354" w:author="Celeste Baldwin" w:date="2025-02-14T14:10:00Z" w16du:dateUtc="2025-02-15T00:10:00Z"/>
                      <w:rFonts w:ascii="Tahoma" w:hAnsi="Tahoma" w:cs="Tahoma"/>
                      <w:sz w:val="20"/>
                    </w:rPr>
                  </w:pPr>
                  <w:ins w:id="2355" w:author="Celeste Baldwin" w:date="2025-02-14T14:10:00Z" w16du:dateUtc="2025-02-15T00:10:00Z">
                    <w:r w:rsidRPr="008A3DF9">
                      <w:rPr>
                        <w:rFonts w:ascii="Tahoma" w:hAnsi="Tahoma" w:cs="Tahoma"/>
                        <w:sz w:val="20"/>
                      </w:rPr>
                      <w:t xml:space="preserve">1993-present   Society for the Advancement of Modeling and Role Modeling. </w:t>
                    </w:r>
                  </w:ins>
                </w:p>
                <w:p w14:paraId="5B169C30" w14:textId="77777777" w:rsidR="00191FB8" w:rsidRPr="008A3DF9" w:rsidRDefault="00191FB8" w:rsidP="00191FB8">
                  <w:pPr>
                    <w:spacing w:after="88"/>
                    <w:ind w:right="11"/>
                    <w:rPr>
                      <w:ins w:id="2356" w:author="Celeste Baldwin" w:date="2025-02-14T14:10:00Z" w16du:dateUtc="2025-02-15T00:10:00Z"/>
                      <w:rFonts w:ascii="Tahoma" w:hAnsi="Tahoma" w:cs="Tahoma"/>
                      <w:sz w:val="20"/>
                    </w:rPr>
                  </w:pPr>
                  <w:ins w:id="2357" w:author="Celeste Baldwin" w:date="2025-02-14T14:10:00Z" w16du:dateUtc="2025-02-15T00:10:00Z">
                    <w:r w:rsidRPr="008A3DF9">
                      <w:rPr>
                        <w:rFonts w:ascii="Tahoma" w:hAnsi="Tahoma" w:cs="Tahoma"/>
                        <w:sz w:val="20"/>
                      </w:rPr>
                      <w:t>1993-1999       Society of Pediatric Nurses.</w:t>
                    </w:r>
                    <w:r w:rsidRPr="008A3DF9">
                      <w:rPr>
                        <w:rFonts w:ascii="Tahoma" w:eastAsia="Arial" w:hAnsi="Tahoma" w:cs="Tahoma"/>
                        <w:sz w:val="20"/>
                      </w:rPr>
                      <w:t xml:space="preserve"> </w:t>
                    </w:r>
                  </w:ins>
                </w:p>
                <w:p w14:paraId="0D72B2C9" w14:textId="77777777" w:rsidR="00191FB8" w:rsidRPr="008A3DF9" w:rsidRDefault="00191FB8" w:rsidP="00191FB8">
                  <w:pPr>
                    <w:tabs>
                      <w:tab w:val="center" w:pos="1151"/>
                      <w:tab w:val="center" w:pos="3484"/>
                    </w:tabs>
                    <w:spacing w:after="92"/>
                    <w:rPr>
                      <w:ins w:id="2358" w:author="Celeste Baldwin" w:date="2025-02-14T14:10:00Z" w16du:dateUtc="2025-02-15T00:10:00Z"/>
                      <w:rFonts w:ascii="Tahoma" w:hAnsi="Tahoma" w:cs="Tahoma"/>
                      <w:sz w:val="20"/>
                    </w:rPr>
                  </w:pPr>
                  <w:ins w:id="2359" w:author="Celeste Baldwin" w:date="2025-02-14T14:10:00Z" w16du:dateUtc="2025-02-15T00:10:00Z">
                    <w:r w:rsidRPr="008A3DF9">
                      <w:rPr>
                        <w:rFonts w:ascii="Tahoma" w:hAnsi="Tahoma" w:cs="Tahoma"/>
                        <w:sz w:val="20"/>
                      </w:rPr>
                      <w:t xml:space="preserve">1998-2004       National League for Nursing. </w:t>
                    </w:r>
                  </w:ins>
                </w:p>
                <w:p w14:paraId="0441783A" w14:textId="77777777" w:rsidR="00191FB8" w:rsidRPr="008A3DF9" w:rsidRDefault="00191FB8" w:rsidP="00191FB8">
                  <w:pPr>
                    <w:spacing w:after="89"/>
                    <w:ind w:right="11"/>
                    <w:rPr>
                      <w:ins w:id="2360" w:author="Celeste Baldwin" w:date="2025-02-14T14:10:00Z" w16du:dateUtc="2025-02-15T00:10:00Z"/>
                      <w:rFonts w:ascii="Tahoma" w:hAnsi="Tahoma" w:cs="Tahoma"/>
                      <w:sz w:val="20"/>
                    </w:rPr>
                  </w:pPr>
                  <w:ins w:id="2361" w:author="Celeste Baldwin" w:date="2025-02-14T14:10:00Z" w16du:dateUtc="2025-02-15T00:10:00Z">
                    <w:r w:rsidRPr="008A3DF9">
                      <w:rPr>
                        <w:rFonts w:ascii="Tahoma" w:hAnsi="Tahoma" w:cs="Tahoma"/>
                        <w:sz w:val="20"/>
                      </w:rPr>
                      <w:t xml:space="preserve">1998-2004       Ohio Counsel of </w:t>
                    </w:r>
                    <w:proofErr w:type="gramStart"/>
                    <w:r w:rsidRPr="008A3DF9">
                      <w:rPr>
                        <w:rFonts w:ascii="Tahoma" w:hAnsi="Tahoma" w:cs="Tahoma"/>
                        <w:sz w:val="20"/>
                      </w:rPr>
                      <w:t>Associate Degree</w:t>
                    </w:r>
                    <w:proofErr w:type="gramEnd"/>
                    <w:r w:rsidRPr="008A3DF9">
                      <w:rPr>
                        <w:rFonts w:ascii="Tahoma" w:hAnsi="Tahoma" w:cs="Tahoma"/>
                        <w:sz w:val="20"/>
                      </w:rPr>
                      <w:t xml:space="preserve"> Nurse Executives Association. </w:t>
                    </w:r>
                  </w:ins>
                </w:p>
                <w:p w14:paraId="5EAE0D2E" w14:textId="77777777" w:rsidR="00191FB8" w:rsidRPr="008A3DF9" w:rsidRDefault="00191FB8" w:rsidP="00191FB8">
                  <w:pPr>
                    <w:tabs>
                      <w:tab w:val="center" w:pos="1151"/>
                      <w:tab w:val="center" w:pos="3797"/>
                    </w:tabs>
                    <w:spacing w:after="92"/>
                    <w:rPr>
                      <w:ins w:id="2362" w:author="Celeste Baldwin" w:date="2025-02-14T14:10:00Z" w16du:dateUtc="2025-02-15T00:10:00Z"/>
                      <w:rFonts w:ascii="Tahoma" w:hAnsi="Tahoma" w:cs="Tahoma"/>
                      <w:sz w:val="20"/>
                    </w:rPr>
                  </w:pPr>
                  <w:ins w:id="2363" w:author="Celeste Baldwin" w:date="2025-02-14T14:10:00Z" w16du:dateUtc="2025-02-15T00:10:00Z">
                    <w:r w:rsidRPr="008A3DF9">
                      <w:rPr>
                        <w:rFonts w:ascii="Tahoma" w:hAnsi="Tahoma" w:cs="Tahoma"/>
                        <w:sz w:val="20"/>
                      </w:rPr>
                      <w:t xml:space="preserve">1999-2004        Midwest Nursing Research Society. </w:t>
                    </w:r>
                  </w:ins>
                </w:p>
                <w:p w14:paraId="563C7BD2" w14:textId="77777777" w:rsidR="00191FB8" w:rsidRPr="008A3DF9" w:rsidRDefault="00191FB8" w:rsidP="00191FB8">
                  <w:pPr>
                    <w:tabs>
                      <w:tab w:val="center" w:pos="1151"/>
                      <w:tab w:val="center" w:pos="4247"/>
                    </w:tabs>
                    <w:spacing w:after="93"/>
                    <w:rPr>
                      <w:ins w:id="2364" w:author="Celeste Baldwin" w:date="2025-02-14T14:10:00Z" w16du:dateUtc="2025-02-15T00:10:00Z"/>
                      <w:rFonts w:ascii="Tahoma" w:hAnsi="Tahoma" w:cs="Tahoma"/>
                      <w:sz w:val="20"/>
                    </w:rPr>
                  </w:pPr>
                  <w:ins w:id="2365" w:author="Celeste Baldwin" w:date="2025-02-14T14:10:00Z" w16du:dateUtc="2025-02-15T00:10:00Z">
                    <w:r w:rsidRPr="008A3DF9">
                      <w:rPr>
                        <w:rFonts w:ascii="Tahoma" w:hAnsi="Tahoma" w:cs="Tahoma"/>
                        <w:sz w:val="20"/>
                      </w:rPr>
                      <w:t xml:space="preserve">2002-2004 </w:t>
                    </w:r>
                    <w:r w:rsidRPr="008A3DF9">
                      <w:rPr>
                        <w:rFonts w:ascii="Tahoma" w:hAnsi="Tahoma" w:cs="Tahoma"/>
                        <w:sz w:val="20"/>
                      </w:rPr>
                      <w:tab/>
                      <w:t xml:space="preserve">       Asthma Coalition for Northwest Ohio, Chair.</w:t>
                    </w:r>
                    <w:r w:rsidRPr="008A3DF9">
                      <w:rPr>
                        <w:rFonts w:ascii="Tahoma" w:eastAsia="Arial" w:hAnsi="Tahoma" w:cs="Tahoma"/>
                        <w:sz w:val="20"/>
                      </w:rPr>
                      <w:t xml:space="preserve"> </w:t>
                    </w:r>
                  </w:ins>
                </w:p>
                <w:p w14:paraId="69670685" w14:textId="77777777" w:rsidR="00191FB8" w:rsidRPr="008A3DF9" w:rsidRDefault="00191FB8" w:rsidP="00191FB8">
                  <w:pPr>
                    <w:tabs>
                      <w:tab w:val="center" w:pos="1151"/>
                      <w:tab w:val="center" w:pos="3759"/>
                    </w:tabs>
                    <w:spacing w:after="93"/>
                    <w:rPr>
                      <w:ins w:id="2366" w:author="Celeste Baldwin" w:date="2025-02-14T14:10:00Z" w16du:dateUtc="2025-02-15T00:10:00Z"/>
                      <w:rFonts w:ascii="Tahoma" w:hAnsi="Tahoma" w:cs="Tahoma"/>
                      <w:sz w:val="20"/>
                    </w:rPr>
                  </w:pPr>
                  <w:ins w:id="2367" w:author="Celeste Baldwin" w:date="2025-02-14T14:10:00Z" w16du:dateUtc="2025-02-15T00:10:00Z">
                    <w:r w:rsidRPr="008A3DF9">
                      <w:rPr>
                        <w:rFonts w:ascii="Tahoma" w:hAnsi="Tahoma" w:cs="Tahoma"/>
                        <w:sz w:val="20"/>
                      </w:rPr>
                      <w:t xml:space="preserve">2002-2004 </w:t>
                    </w:r>
                    <w:r w:rsidRPr="008A3DF9">
                      <w:rPr>
                        <w:rFonts w:ascii="Tahoma" w:hAnsi="Tahoma" w:cs="Tahoma"/>
                        <w:sz w:val="20"/>
                      </w:rPr>
                      <w:tab/>
                      <w:t xml:space="preserve">       Aurora Academy Charter School, Board President.</w:t>
                    </w:r>
                    <w:r w:rsidRPr="008A3DF9">
                      <w:rPr>
                        <w:rFonts w:ascii="Tahoma" w:eastAsia="Arial" w:hAnsi="Tahoma" w:cs="Tahoma"/>
                        <w:sz w:val="20"/>
                      </w:rPr>
                      <w:t xml:space="preserve"> </w:t>
                    </w:r>
                  </w:ins>
                </w:p>
                <w:p w14:paraId="3072175A" w14:textId="77777777" w:rsidR="00191FB8" w:rsidRPr="008A3DF9" w:rsidRDefault="00191FB8" w:rsidP="00191FB8">
                  <w:pPr>
                    <w:spacing w:after="86"/>
                    <w:ind w:right="11"/>
                    <w:rPr>
                      <w:ins w:id="2368" w:author="Celeste Baldwin" w:date="2025-02-14T14:10:00Z" w16du:dateUtc="2025-02-15T00:10:00Z"/>
                      <w:rFonts w:ascii="Tahoma" w:hAnsi="Tahoma" w:cs="Tahoma"/>
                      <w:sz w:val="20"/>
                    </w:rPr>
                  </w:pPr>
                  <w:ins w:id="2369" w:author="Celeste Baldwin" w:date="2025-02-14T14:10:00Z" w16du:dateUtc="2025-02-15T00:10:00Z">
                    <w:r w:rsidRPr="008A3DF9">
                      <w:rPr>
                        <w:rFonts w:ascii="Tahoma" w:hAnsi="Tahoma" w:cs="Tahoma"/>
                        <w:sz w:val="20"/>
                      </w:rPr>
                      <w:t>2003-2012        Campus Community Partnerships in Health (CCPH).</w:t>
                    </w:r>
                    <w:r w:rsidRPr="008A3DF9">
                      <w:rPr>
                        <w:rFonts w:ascii="Tahoma" w:eastAsia="Arial" w:hAnsi="Tahoma" w:cs="Tahoma"/>
                        <w:sz w:val="20"/>
                      </w:rPr>
                      <w:t xml:space="preserve"> </w:t>
                    </w:r>
                  </w:ins>
                </w:p>
                <w:p w14:paraId="23F694EA" w14:textId="77777777" w:rsidR="00191FB8" w:rsidRPr="008A3DF9" w:rsidRDefault="00191FB8" w:rsidP="00191FB8">
                  <w:pPr>
                    <w:spacing w:after="86"/>
                    <w:ind w:right="11"/>
                    <w:rPr>
                      <w:ins w:id="2370" w:author="Celeste Baldwin" w:date="2025-02-14T14:10:00Z" w16du:dateUtc="2025-02-15T00:10:00Z"/>
                      <w:rFonts w:ascii="Tahoma" w:eastAsia="Arial" w:hAnsi="Tahoma" w:cs="Tahoma"/>
                      <w:sz w:val="20"/>
                    </w:rPr>
                  </w:pPr>
                  <w:ins w:id="2371" w:author="Celeste Baldwin" w:date="2025-02-14T14:10:00Z" w16du:dateUtc="2025-02-15T00:10:00Z">
                    <w:r w:rsidRPr="008A3DF9">
                      <w:rPr>
                        <w:rFonts w:ascii="Tahoma" w:hAnsi="Tahoma" w:cs="Tahoma"/>
                        <w:sz w:val="20"/>
                      </w:rPr>
                      <w:t xml:space="preserve">2005-present    American Cancer Society Volunteer. </w:t>
                    </w:r>
                  </w:ins>
                </w:p>
                <w:p w14:paraId="45BB97D8" w14:textId="77777777" w:rsidR="00191FB8" w:rsidRPr="008A3DF9" w:rsidRDefault="00191FB8" w:rsidP="00191FB8">
                  <w:pPr>
                    <w:spacing w:after="86"/>
                    <w:ind w:right="11"/>
                    <w:rPr>
                      <w:ins w:id="2372" w:author="Celeste Baldwin" w:date="2025-02-14T14:10:00Z" w16du:dateUtc="2025-02-15T00:10:00Z"/>
                      <w:rFonts w:ascii="Tahoma" w:hAnsi="Tahoma" w:cs="Tahoma"/>
                      <w:sz w:val="20"/>
                    </w:rPr>
                  </w:pPr>
                  <w:ins w:id="2373" w:author="Celeste Baldwin" w:date="2025-02-14T14:10:00Z" w16du:dateUtc="2025-02-15T00:10:00Z">
                    <w:r w:rsidRPr="008A3DF9">
                      <w:rPr>
                        <w:rFonts w:ascii="Tahoma" w:hAnsi="Tahoma" w:cs="Tahoma"/>
                        <w:sz w:val="20"/>
                      </w:rPr>
                      <w:t xml:space="preserve">2005-present    Oncology Nurses Society member-review of grant proposal research committee, and quality of life </w:t>
                    </w:r>
                    <w:r>
                      <w:rPr>
                        <w:rFonts w:ascii="Tahoma" w:hAnsi="Tahoma" w:cs="Tahoma"/>
                        <w:sz w:val="20"/>
                      </w:rPr>
                      <w:t xml:space="preserve"> </w:t>
                    </w:r>
                    <w:r w:rsidRPr="008A3DF9">
                      <w:rPr>
                        <w:rFonts w:ascii="Tahoma" w:hAnsi="Tahoma" w:cs="Tahoma"/>
                        <w:sz w:val="20"/>
                      </w:rPr>
                      <w:t xml:space="preserve">commitment. </w:t>
                    </w:r>
                  </w:ins>
                </w:p>
                <w:p w14:paraId="48BD1435" w14:textId="77777777" w:rsidR="00191FB8" w:rsidRPr="008A3DF9" w:rsidRDefault="00191FB8" w:rsidP="00191FB8">
                  <w:pPr>
                    <w:spacing w:after="86"/>
                    <w:ind w:right="11"/>
                    <w:rPr>
                      <w:ins w:id="2374" w:author="Celeste Baldwin" w:date="2025-02-14T14:10:00Z" w16du:dateUtc="2025-02-15T00:10:00Z"/>
                      <w:rFonts w:ascii="Tahoma" w:hAnsi="Tahoma" w:cs="Tahoma"/>
                      <w:sz w:val="20"/>
                    </w:rPr>
                  </w:pPr>
                  <w:ins w:id="2375" w:author="Celeste Baldwin" w:date="2025-02-14T14:10:00Z" w16du:dateUtc="2025-02-15T00:10:00Z">
                    <w:r w:rsidRPr="008A3DF9">
                      <w:rPr>
                        <w:rFonts w:ascii="Tahoma" w:hAnsi="Tahoma" w:cs="Tahoma"/>
                        <w:sz w:val="20"/>
                      </w:rPr>
                      <w:t xml:space="preserve">2005-2017        ONS peer reviewer for research articles in Oncology Nursing Forum and Clinical Journal of Oncology Nursing. </w:t>
                    </w:r>
                  </w:ins>
                </w:p>
                <w:p w14:paraId="18BD0DD2" w14:textId="77777777" w:rsidR="00191FB8" w:rsidRPr="008A3DF9" w:rsidRDefault="00191FB8" w:rsidP="00191FB8">
                  <w:pPr>
                    <w:spacing w:after="123"/>
                    <w:ind w:right="11"/>
                    <w:rPr>
                      <w:ins w:id="2376" w:author="Celeste Baldwin" w:date="2025-02-14T14:10:00Z" w16du:dateUtc="2025-02-15T00:10:00Z"/>
                      <w:rFonts w:ascii="Tahoma" w:hAnsi="Tahoma" w:cs="Tahoma"/>
                      <w:sz w:val="20"/>
                    </w:rPr>
                  </w:pPr>
                  <w:ins w:id="2377" w:author="Celeste Baldwin" w:date="2025-02-14T14:10:00Z" w16du:dateUtc="2025-02-15T00:10:00Z">
                    <w:r w:rsidRPr="008A3DF9">
                      <w:rPr>
                        <w:rFonts w:ascii="Tahoma" w:hAnsi="Tahoma" w:cs="Tahoma"/>
                        <w:sz w:val="20"/>
                      </w:rPr>
                      <w:t xml:space="preserve">2005-2014      National Association of Clinical Nurse Specialists NACNS. </w:t>
                    </w:r>
                  </w:ins>
                </w:p>
                <w:p w14:paraId="27C7FF97" w14:textId="77777777" w:rsidR="00191FB8" w:rsidRPr="008A3DF9" w:rsidRDefault="00191FB8" w:rsidP="00191FB8">
                  <w:pPr>
                    <w:ind w:right="11"/>
                    <w:rPr>
                      <w:ins w:id="2378" w:author="Celeste Baldwin" w:date="2025-02-14T14:10:00Z" w16du:dateUtc="2025-02-15T00:10:00Z"/>
                      <w:rFonts w:ascii="Tahoma" w:hAnsi="Tahoma" w:cs="Tahoma"/>
                      <w:sz w:val="20"/>
                    </w:rPr>
                  </w:pPr>
                  <w:ins w:id="2379" w:author="Celeste Baldwin" w:date="2025-02-14T14:10:00Z" w16du:dateUtc="2025-02-15T00:10:00Z">
                    <w:r w:rsidRPr="008A3DF9">
                      <w:rPr>
                        <w:rFonts w:ascii="Tahoma" w:hAnsi="Tahoma" w:cs="Tahoma"/>
                        <w:sz w:val="20"/>
                      </w:rPr>
                      <w:t>2014-2016      Abstract reviewer for the NACNS for “The Clinical Nurse Specialist:  The Essence of Transformational Health Care.”</w:t>
                    </w:r>
                  </w:ins>
                </w:p>
                <w:p w14:paraId="3EA51694" w14:textId="77777777" w:rsidR="00191FB8" w:rsidRDefault="00191FB8" w:rsidP="00191FB8">
                  <w:pPr>
                    <w:ind w:right="11"/>
                    <w:rPr>
                      <w:ins w:id="2380" w:author="Celeste Baldwin" w:date="2025-02-14T14:10:00Z" w16du:dateUtc="2025-02-15T00:10:00Z"/>
                      <w:rFonts w:ascii="Tahoma" w:hAnsi="Tahoma" w:cs="Tahoma"/>
                      <w:sz w:val="20"/>
                    </w:rPr>
                  </w:pPr>
                  <w:ins w:id="2381" w:author="Celeste Baldwin" w:date="2025-02-14T14:10:00Z" w16du:dateUtc="2025-02-15T00:10:00Z">
                    <w:r w:rsidRPr="008A3DF9">
                      <w:rPr>
                        <w:rFonts w:ascii="Tahoma" w:hAnsi="Tahoma" w:cs="Tahoma"/>
                        <w:sz w:val="20"/>
                      </w:rPr>
                      <w:t xml:space="preserve">2014-2020      Module Reviewer for the Team Based Learning Collaborative(TBLC).  </w:t>
                    </w:r>
                  </w:ins>
                </w:p>
                <w:p w14:paraId="5E5FF39F" w14:textId="77777777" w:rsidR="00191FB8" w:rsidRPr="008A3DF9" w:rsidRDefault="00191FB8" w:rsidP="00191FB8">
                  <w:pPr>
                    <w:ind w:right="11"/>
                    <w:rPr>
                      <w:ins w:id="2382" w:author="Celeste Baldwin" w:date="2025-02-14T14:10:00Z" w16du:dateUtc="2025-02-15T00:10:00Z"/>
                      <w:rFonts w:ascii="Tahoma" w:hAnsi="Tahoma" w:cs="Tahoma"/>
                      <w:sz w:val="20"/>
                    </w:rPr>
                  </w:pPr>
                  <w:ins w:id="2383" w:author="Celeste Baldwin" w:date="2025-02-14T14:10:00Z" w16du:dateUtc="2025-02-15T00:10:00Z">
                    <w:r w:rsidRPr="008A3DF9">
                      <w:rPr>
                        <w:rFonts w:ascii="Tahoma" w:hAnsi="Tahoma" w:cs="Tahoma"/>
                        <w:sz w:val="20"/>
                      </w:rPr>
                      <w:t xml:space="preserve">2018-2020      Editor, Team Based Learning Collaborative (TBLC) Resource Portal Modules. </w:t>
                    </w:r>
                  </w:ins>
                </w:p>
                <w:p w14:paraId="2211FC05" w14:textId="77777777" w:rsidR="00191FB8" w:rsidRPr="008A3DF9" w:rsidRDefault="00191FB8" w:rsidP="00191FB8">
                  <w:pPr>
                    <w:ind w:right="11"/>
                    <w:rPr>
                      <w:ins w:id="2384" w:author="Celeste Baldwin" w:date="2025-02-14T14:10:00Z" w16du:dateUtc="2025-02-15T00:10:00Z"/>
                      <w:rFonts w:ascii="Tahoma" w:hAnsi="Tahoma" w:cs="Tahoma"/>
                      <w:sz w:val="20"/>
                    </w:rPr>
                  </w:pPr>
                  <w:ins w:id="2385" w:author="Celeste Baldwin" w:date="2025-02-14T14:10:00Z" w16du:dateUtc="2025-02-15T00:10:00Z">
                    <w:r w:rsidRPr="008A3DF9">
                      <w:rPr>
                        <w:rFonts w:ascii="Tahoma" w:hAnsi="Tahoma" w:cs="Tahoma"/>
                        <w:sz w:val="20"/>
                      </w:rPr>
                      <w:t xml:space="preserve">2017-2020      Associate Editor for the Oncology Nursing Society (ONS) Clinical Journal of Oncology Nursing (CJON) column “Clinical Moments.” </w:t>
                    </w:r>
                  </w:ins>
                </w:p>
                <w:p w14:paraId="26FE1CD1" w14:textId="77777777" w:rsidR="00191FB8" w:rsidRPr="008A3DF9" w:rsidRDefault="00191FB8" w:rsidP="00191FB8">
                  <w:pPr>
                    <w:ind w:right="11"/>
                    <w:rPr>
                      <w:ins w:id="2386" w:author="Celeste Baldwin" w:date="2025-02-14T14:10:00Z" w16du:dateUtc="2025-02-15T00:10:00Z"/>
                      <w:rFonts w:ascii="Tahoma" w:hAnsi="Tahoma" w:cs="Tahoma"/>
                      <w:sz w:val="20"/>
                    </w:rPr>
                  </w:pPr>
                  <w:ins w:id="2387" w:author="Celeste Baldwin" w:date="2025-02-14T14:10:00Z" w16du:dateUtc="2025-02-15T00:10:00Z">
                    <w:r w:rsidRPr="008A3DF9">
                      <w:rPr>
                        <w:rFonts w:ascii="Tahoma" w:hAnsi="Tahoma" w:cs="Tahoma"/>
                        <w:sz w:val="20"/>
                      </w:rPr>
                      <w:t xml:space="preserve">2019-2021      Associate Editor for the Oncology Nursing Society (ONS) Clinical Journal of Oncology Nursing (CJON) column “Practice Innovations.” </w:t>
                    </w:r>
                  </w:ins>
                </w:p>
                <w:p w14:paraId="7DA43EF6" w14:textId="77777777" w:rsidR="00191FB8" w:rsidRPr="008A3DF9" w:rsidRDefault="00191FB8" w:rsidP="00191FB8">
                  <w:pPr>
                    <w:ind w:right="11"/>
                    <w:rPr>
                      <w:ins w:id="2388" w:author="Celeste Baldwin" w:date="2025-02-14T14:10:00Z" w16du:dateUtc="2025-02-15T00:10:00Z"/>
                      <w:rFonts w:ascii="Tahoma" w:hAnsi="Tahoma" w:cs="Tahoma"/>
                      <w:sz w:val="20"/>
                    </w:rPr>
                  </w:pPr>
                  <w:ins w:id="2389" w:author="Celeste Baldwin" w:date="2025-02-14T14:10:00Z" w16du:dateUtc="2025-02-15T00:10:00Z">
                    <w:r w:rsidRPr="008A3DF9">
                      <w:rPr>
                        <w:rFonts w:ascii="Tahoma" w:hAnsi="Tahoma" w:cs="Tahoma"/>
                        <w:sz w:val="20"/>
                      </w:rPr>
                      <w:t xml:space="preserve">2021-present  Associate Editor for the Oncology Nursing Society (ONS) Clinical Journal of Oncology Nursing (CJON) column “DNP Projects.” </w:t>
                    </w:r>
                  </w:ins>
                </w:p>
                <w:p w14:paraId="211056AF" w14:textId="77777777" w:rsidR="00191FB8" w:rsidRPr="008A3DF9" w:rsidRDefault="00191FB8" w:rsidP="00191FB8">
                  <w:pPr>
                    <w:ind w:right="11"/>
                    <w:rPr>
                      <w:ins w:id="2390" w:author="Celeste Baldwin" w:date="2025-02-14T14:10:00Z" w16du:dateUtc="2025-02-15T00:10:00Z"/>
                      <w:rFonts w:ascii="Tahoma" w:hAnsi="Tahoma" w:cs="Tahoma"/>
                      <w:sz w:val="20"/>
                    </w:rPr>
                  </w:pPr>
                  <w:ins w:id="2391" w:author="Celeste Baldwin" w:date="2025-02-14T14:10:00Z" w16du:dateUtc="2025-02-15T00:10:00Z">
                    <w:r w:rsidRPr="008A3DF9">
                      <w:rPr>
                        <w:rFonts w:ascii="Tahoma" w:hAnsi="Tahoma" w:cs="Tahoma"/>
                        <w:sz w:val="20"/>
                      </w:rPr>
                      <w:t>2020-present  Editor, ONS DNP Certification Review Book 3</w:t>
                    </w:r>
                    <w:r w:rsidRPr="008A3DF9">
                      <w:rPr>
                        <w:rFonts w:ascii="Tahoma" w:hAnsi="Tahoma" w:cs="Tahoma"/>
                        <w:sz w:val="20"/>
                        <w:vertAlign w:val="subscript"/>
                      </w:rPr>
                      <w:t>rd</w:t>
                    </w:r>
                    <w:r w:rsidRPr="008A3DF9">
                      <w:rPr>
                        <w:rFonts w:ascii="Tahoma" w:hAnsi="Tahoma" w:cs="Tahoma"/>
                        <w:sz w:val="20"/>
                      </w:rPr>
                      <w:t xml:space="preserve"> Ed.  (in Press) (Four Chapters).</w:t>
                    </w:r>
                  </w:ins>
                </w:p>
                <w:p w14:paraId="0ADA4009" w14:textId="77777777" w:rsidR="00191FB8" w:rsidRPr="008A3DF9" w:rsidRDefault="00191FB8" w:rsidP="00191FB8">
                  <w:pPr>
                    <w:rPr>
                      <w:ins w:id="2392" w:author="Celeste Baldwin" w:date="2025-02-14T14:10:00Z" w16du:dateUtc="2025-02-15T00:10:00Z"/>
                      <w:rFonts w:ascii="Tahoma" w:hAnsi="Tahoma" w:cs="Tahoma"/>
                      <w:sz w:val="20"/>
                    </w:rPr>
                  </w:pPr>
                </w:p>
              </w:tc>
            </w:tr>
            <w:tr w:rsidR="00191FB8" w:rsidRPr="008A3DF9" w14:paraId="5BE55646" w14:textId="77777777" w:rsidTr="00191FB8">
              <w:trPr>
                <w:trHeight w:val="337"/>
                <w:ins w:id="2393" w:author="Celeste Baldwin" w:date="2025-02-14T14:10:00Z"/>
              </w:trPr>
              <w:tc>
                <w:tcPr>
                  <w:tcW w:w="10862" w:type="dxa"/>
                  <w:tcBorders>
                    <w:top w:val="single" w:sz="4" w:space="0" w:color="auto"/>
                    <w:left w:val="single" w:sz="4" w:space="0" w:color="auto"/>
                    <w:bottom w:val="single" w:sz="4" w:space="0" w:color="auto"/>
                    <w:right w:val="single" w:sz="4" w:space="0" w:color="auto"/>
                  </w:tcBorders>
                  <w:vAlign w:val="center"/>
                </w:tcPr>
                <w:p w14:paraId="61DC4F91" w14:textId="298BABFF" w:rsidR="00191FB8" w:rsidRPr="008A3DF9" w:rsidRDefault="00191FB8">
                  <w:pPr>
                    <w:ind w:left="360"/>
                    <w:jc w:val="center"/>
                    <w:rPr>
                      <w:ins w:id="2394" w:author="Celeste Baldwin" w:date="2025-02-14T14:10:00Z" w16du:dateUtc="2025-02-15T00:10:00Z"/>
                      <w:rFonts w:ascii="Tahoma" w:hAnsi="Tahoma" w:cs="Tahoma"/>
                      <w:sz w:val="20"/>
                    </w:rPr>
                    <w:pPrChange w:id="2395" w:author="Celeste Baldwin" w:date="2025-02-14T14:14:00Z" w16du:dateUtc="2025-02-15T00:14:00Z">
                      <w:pPr/>
                    </w:pPrChange>
                  </w:pPr>
                </w:p>
              </w:tc>
            </w:tr>
          </w:tbl>
          <w:p w14:paraId="3D846762" w14:textId="77777777" w:rsidR="00DA388E" w:rsidRPr="00CE15D1" w:rsidRDefault="00DA388E" w:rsidP="00774AA6">
            <w:pPr>
              <w:spacing w:after="0" w:line="240" w:lineRule="auto"/>
              <w:rPr>
                <w:rFonts w:ascii="Tahoma" w:eastAsia="Times New Roman" w:hAnsi="Tahoma" w:cs="Tahoma"/>
                <w:szCs w:val="22"/>
                <w:rPrChange w:id="2396" w:author="Celeste Baldwin" w:date="2025-02-14T12:12:00Z" w16du:dateUtc="2025-02-14T22:12:00Z">
                  <w:rPr>
                    <w:rFonts w:ascii="Tahoma" w:eastAsia="Times New Roman" w:hAnsi="Tahoma" w:cs="Tahoma"/>
                    <w:sz w:val="16"/>
                    <w:szCs w:val="16"/>
                  </w:rPr>
                </w:rPrChange>
              </w:rPr>
            </w:pPr>
          </w:p>
          <w:p w14:paraId="1B7EDCEB" w14:textId="77777777" w:rsidR="00DA388E" w:rsidRPr="00CE15D1" w:rsidRDefault="00DA388E" w:rsidP="00774AA6">
            <w:pPr>
              <w:spacing w:after="0" w:line="240" w:lineRule="auto"/>
              <w:rPr>
                <w:rFonts w:ascii="Tahoma" w:eastAsia="Times New Roman" w:hAnsi="Tahoma" w:cs="Tahoma"/>
                <w:szCs w:val="22"/>
                <w:rPrChange w:id="2397" w:author="Celeste Baldwin" w:date="2025-02-14T12:12:00Z" w16du:dateUtc="2025-02-14T22:12:00Z">
                  <w:rPr>
                    <w:rFonts w:ascii="Tahoma" w:eastAsia="Times New Roman" w:hAnsi="Tahoma" w:cs="Tahoma"/>
                    <w:sz w:val="16"/>
                    <w:szCs w:val="16"/>
                  </w:rPr>
                </w:rPrChange>
              </w:rPr>
            </w:pPr>
          </w:p>
          <w:p w14:paraId="6CEDD8CB" w14:textId="77777777" w:rsidR="00DA388E" w:rsidRPr="00CE15D1" w:rsidRDefault="00DA388E" w:rsidP="00774AA6">
            <w:pPr>
              <w:spacing w:after="0" w:line="240" w:lineRule="auto"/>
              <w:rPr>
                <w:rFonts w:ascii="Tahoma" w:eastAsia="Times New Roman" w:hAnsi="Tahoma" w:cs="Tahoma"/>
                <w:szCs w:val="22"/>
                <w:rPrChange w:id="2398" w:author="Celeste Baldwin" w:date="2025-02-14T12:12:00Z" w16du:dateUtc="2025-02-14T22:12:00Z">
                  <w:rPr>
                    <w:rFonts w:ascii="Tahoma" w:eastAsia="Times New Roman" w:hAnsi="Tahoma" w:cs="Tahoma"/>
                    <w:sz w:val="16"/>
                    <w:szCs w:val="16"/>
                  </w:rPr>
                </w:rPrChange>
              </w:rPr>
            </w:pPr>
          </w:p>
          <w:p w14:paraId="7BA2D123" w14:textId="77777777" w:rsidR="00DA388E" w:rsidRPr="00CE15D1" w:rsidRDefault="00DA388E" w:rsidP="00774AA6">
            <w:pPr>
              <w:spacing w:after="0" w:line="240" w:lineRule="auto"/>
              <w:rPr>
                <w:rFonts w:ascii="Tahoma" w:eastAsia="Times New Roman" w:hAnsi="Tahoma" w:cs="Tahoma"/>
                <w:szCs w:val="22"/>
                <w:rPrChange w:id="2399" w:author="Celeste Baldwin" w:date="2025-02-14T12:12:00Z" w16du:dateUtc="2025-02-14T22:12:00Z">
                  <w:rPr>
                    <w:rFonts w:ascii="Tahoma" w:eastAsia="Times New Roman" w:hAnsi="Tahoma" w:cs="Tahoma"/>
                    <w:sz w:val="16"/>
                    <w:szCs w:val="16"/>
                  </w:rPr>
                </w:rPrChange>
              </w:rPr>
            </w:pPr>
          </w:p>
          <w:p w14:paraId="303E3369" w14:textId="77777777" w:rsidR="00DA388E" w:rsidRPr="00CE15D1" w:rsidRDefault="00DA388E" w:rsidP="00774AA6">
            <w:pPr>
              <w:spacing w:after="0" w:line="240" w:lineRule="auto"/>
              <w:rPr>
                <w:rFonts w:ascii="Tahoma" w:eastAsia="Times New Roman" w:hAnsi="Tahoma" w:cs="Tahoma"/>
                <w:szCs w:val="22"/>
                <w:rPrChange w:id="2400" w:author="Celeste Baldwin" w:date="2025-02-14T12:12:00Z" w16du:dateUtc="2025-02-14T22:12:00Z">
                  <w:rPr>
                    <w:rFonts w:ascii="Tahoma" w:eastAsia="Times New Roman" w:hAnsi="Tahoma" w:cs="Tahoma"/>
                    <w:sz w:val="16"/>
                    <w:szCs w:val="16"/>
                  </w:rPr>
                </w:rPrChange>
              </w:rPr>
            </w:pPr>
          </w:p>
          <w:p w14:paraId="5D471B2F" w14:textId="77777777" w:rsidR="00DA388E" w:rsidRPr="00CE15D1" w:rsidRDefault="00DA388E" w:rsidP="00774AA6">
            <w:pPr>
              <w:spacing w:after="0" w:line="240" w:lineRule="auto"/>
              <w:rPr>
                <w:rFonts w:ascii="Tahoma" w:eastAsia="Times New Roman" w:hAnsi="Tahoma" w:cs="Tahoma"/>
                <w:szCs w:val="22"/>
                <w:rPrChange w:id="2401" w:author="Celeste Baldwin" w:date="2025-02-14T12:12:00Z" w16du:dateUtc="2025-02-14T22:12:00Z">
                  <w:rPr>
                    <w:rFonts w:ascii="Tahoma" w:eastAsia="Times New Roman" w:hAnsi="Tahoma" w:cs="Tahoma"/>
                    <w:sz w:val="16"/>
                    <w:szCs w:val="16"/>
                  </w:rPr>
                </w:rPrChange>
              </w:rPr>
            </w:pPr>
          </w:p>
          <w:p w14:paraId="40A5384C" w14:textId="77777777" w:rsidR="00DA388E" w:rsidRPr="00CE15D1" w:rsidRDefault="00DA388E" w:rsidP="00774AA6">
            <w:pPr>
              <w:spacing w:after="0" w:line="240" w:lineRule="auto"/>
              <w:rPr>
                <w:rFonts w:ascii="Tahoma" w:eastAsia="Times New Roman" w:hAnsi="Tahoma" w:cs="Tahoma"/>
                <w:szCs w:val="22"/>
                <w:rPrChange w:id="2402" w:author="Celeste Baldwin" w:date="2025-02-14T12:12:00Z" w16du:dateUtc="2025-02-14T22:12:00Z">
                  <w:rPr>
                    <w:rFonts w:ascii="Tahoma" w:eastAsia="Times New Roman" w:hAnsi="Tahoma" w:cs="Tahoma"/>
                    <w:sz w:val="16"/>
                    <w:szCs w:val="16"/>
                  </w:rPr>
                </w:rPrChange>
              </w:rPr>
            </w:pPr>
          </w:p>
          <w:p w14:paraId="23A1972E" w14:textId="77777777" w:rsidR="00DA388E" w:rsidRPr="00CE15D1" w:rsidRDefault="00DA388E" w:rsidP="00774AA6">
            <w:pPr>
              <w:spacing w:after="0" w:line="240" w:lineRule="auto"/>
              <w:rPr>
                <w:rFonts w:ascii="Tahoma" w:eastAsia="Times New Roman" w:hAnsi="Tahoma" w:cs="Tahoma"/>
                <w:szCs w:val="22"/>
                <w:rPrChange w:id="2403" w:author="Celeste Baldwin" w:date="2025-02-14T12:12:00Z" w16du:dateUtc="2025-02-14T22:12:00Z">
                  <w:rPr>
                    <w:rFonts w:ascii="Tahoma" w:eastAsia="Times New Roman" w:hAnsi="Tahoma" w:cs="Tahoma"/>
                    <w:sz w:val="16"/>
                    <w:szCs w:val="16"/>
                  </w:rPr>
                </w:rPrChange>
              </w:rPr>
            </w:pPr>
          </w:p>
        </w:tc>
      </w:tr>
      <w:tr w:rsidR="00DA388E" w:rsidRPr="00CE15D1" w14:paraId="0F6D2304"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c>
          <w:tcPr>
            <w:tcW w:w="9810" w:type="dxa"/>
            <w:gridSpan w:val="11"/>
            <w:tcBorders>
              <w:top w:val="single" w:sz="4" w:space="0" w:color="auto"/>
              <w:left w:val="single" w:sz="4" w:space="0" w:color="auto"/>
              <w:bottom w:val="single" w:sz="4" w:space="0" w:color="auto"/>
              <w:right w:val="single" w:sz="4" w:space="0" w:color="auto"/>
            </w:tcBorders>
            <w:shd w:val="clear" w:color="auto" w:fill="CCCCCC"/>
          </w:tcPr>
          <w:p w14:paraId="4CA9213E" w14:textId="77777777" w:rsidR="00DA388E" w:rsidRPr="00CE15D1" w:rsidRDefault="00DA388E" w:rsidP="00774AA6">
            <w:pPr>
              <w:tabs>
                <w:tab w:val="num" w:pos="720"/>
              </w:tabs>
              <w:spacing w:after="0" w:line="240" w:lineRule="auto"/>
              <w:rPr>
                <w:rFonts w:ascii="Tahoma" w:eastAsia="Times New Roman" w:hAnsi="Tahoma" w:cs="Tahoma"/>
                <w:b/>
                <w:szCs w:val="22"/>
                <w:rPrChange w:id="2404" w:author="Celeste Baldwin" w:date="2025-02-14T12:12:00Z" w16du:dateUtc="2025-02-14T22:12:00Z">
                  <w:rPr>
                    <w:rFonts w:ascii="Tahoma" w:eastAsia="Times New Roman" w:hAnsi="Tahoma" w:cs="Tahoma"/>
                    <w:b/>
                    <w:sz w:val="20"/>
                  </w:rPr>
                </w:rPrChange>
              </w:rPr>
            </w:pPr>
            <w:r w:rsidRPr="00CE15D1">
              <w:rPr>
                <w:rFonts w:ascii="Tahoma" w:eastAsia="Times New Roman" w:hAnsi="Tahoma" w:cs="Tahoma"/>
                <w:b/>
                <w:szCs w:val="22"/>
                <w:rPrChange w:id="2405" w:author="Celeste Baldwin" w:date="2025-02-14T12:12:00Z" w16du:dateUtc="2025-02-14T22:12:00Z">
                  <w:rPr>
                    <w:rFonts w:ascii="Tahoma" w:eastAsia="Times New Roman" w:hAnsi="Tahoma" w:cs="Tahoma"/>
                    <w:b/>
                    <w:sz w:val="20"/>
                  </w:rPr>
                </w:rPrChange>
              </w:rPr>
              <w:lastRenderedPageBreak/>
              <w:t xml:space="preserve">VII. Informed Consent </w:t>
            </w:r>
          </w:p>
        </w:tc>
      </w:tr>
      <w:tr w:rsidR="00DA388E" w:rsidRPr="00CE15D1" w14:paraId="06603538"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10898"/>
        </w:trPr>
        <w:tc>
          <w:tcPr>
            <w:tcW w:w="9810" w:type="dxa"/>
            <w:gridSpan w:val="11"/>
            <w:tcBorders>
              <w:top w:val="single" w:sz="4" w:space="0" w:color="auto"/>
              <w:left w:val="single" w:sz="4" w:space="0" w:color="auto"/>
              <w:bottom w:val="single" w:sz="4" w:space="0" w:color="auto"/>
              <w:right w:val="single" w:sz="4" w:space="0" w:color="auto"/>
            </w:tcBorders>
          </w:tcPr>
          <w:p w14:paraId="68E4FB9C" w14:textId="5C5DFE4E" w:rsidR="00DA388E" w:rsidRPr="00CE15D1" w:rsidRDefault="00DA388E" w:rsidP="00774AA6">
            <w:pPr>
              <w:tabs>
                <w:tab w:val="num" w:pos="720"/>
              </w:tabs>
              <w:spacing w:after="0" w:line="240" w:lineRule="auto"/>
              <w:rPr>
                <w:rFonts w:ascii="Tahoma" w:eastAsia="Times New Roman" w:hAnsi="Tahoma" w:cs="Tahoma"/>
                <w:szCs w:val="22"/>
                <w:rPrChange w:id="2406" w:author="Celeste Baldwin" w:date="2025-02-14T12:12:00Z" w16du:dateUtc="2025-02-14T22:12:00Z">
                  <w:rPr>
                    <w:rFonts w:ascii="Tahoma" w:eastAsia="Times New Roman" w:hAnsi="Tahoma" w:cs="Tahoma"/>
                    <w:sz w:val="18"/>
                    <w:szCs w:val="18"/>
                  </w:rPr>
                </w:rPrChange>
              </w:rPr>
            </w:pPr>
            <w:r w:rsidRPr="00CE15D1">
              <w:rPr>
                <w:rFonts w:ascii="Tahoma" w:eastAsia="Times New Roman" w:hAnsi="Tahoma" w:cs="Tahoma"/>
                <w:b/>
                <w:szCs w:val="22"/>
                <w:rPrChange w:id="2407" w:author="Celeste Baldwin" w:date="2025-02-14T12:12:00Z" w16du:dateUtc="2025-02-14T22:12:00Z">
                  <w:rPr>
                    <w:rFonts w:ascii="Tahoma" w:eastAsia="Times New Roman" w:hAnsi="Tahoma" w:cs="Tahoma"/>
                    <w:b/>
                    <w:sz w:val="18"/>
                    <w:szCs w:val="18"/>
                  </w:rPr>
                </w:rPrChange>
              </w:rPr>
              <w:t>A.</w:t>
            </w:r>
            <w:r w:rsidRPr="00CE15D1">
              <w:rPr>
                <w:rFonts w:ascii="Tahoma" w:eastAsia="Times New Roman" w:hAnsi="Tahoma" w:cs="Tahoma"/>
                <w:szCs w:val="22"/>
                <w:rPrChange w:id="2408" w:author="Celeste Baldwin" w:date="2025-02-14T12:12:00Z" w16du:dateUtc="2025-02-14T22:12:00Z">
                  <w:rPr>
                    <w:rFonts w:ascii="Tahoma" w:eastAsia="Times New Roman" w:hAnsi="Tahoma" w:cs="Tahoma"/>
                    <w:sz w:val="18"/>
                    <w:szCs w:val="18"/>
                  </w:rPr>
                </w:rPrChange>
              </w:rPr>
              <w:t xml:space="preserve">  The informed consent document should include all required elements of consent (See the Regis IRB informed consent template on our website and/or below). </w:t>
            </w:r>
            <w:r w:rsidRPr="00CE15D1">
              <w:rPr>
                <w:rFonts w:ascii="Tahoma" w:eastAsia="Times New Roman" w:hAnsi="Tahoma" w:cs="Tahoma"/>
                <w:b/>
                <w:szCs w:val="22"/>
                <w:rPrChange w:id="2409" w:author="Celeste Baldwin" w:date="2025-02-14T12:12:00Z" w16du:dateUtc="2025-02-14T22:12:00Z">
                  <w:rPr>
                    <w:rFonts w:ascii="Tahoma" w:eastAsia="Times New Roman" w:hAnsi="Tahoma" w:cs="Tahoma"/>
                    <w:b/>
                    <w:sz w:val="18"/>
                    <w:szCs w:val="18"/>
                  </w:rPr>
                </w:rPrChange>
              </w:rPr>
              <w:t>Confirm that each element is included in your consent form:</w:t>
            </w:r>
          </w:p>
          <w:p w14:paraId="3395817D" w14:textId="77777777" w:rsidR="00DA388E" w:rsidRPr="00CE15D1" w:rsidRDefault="00DA388E" w:rsidP="00774AA6">
            <w:pPr>
              <w:tabs>
                <w:tab w:val="left" w:pos="10235"/>
              </w:tabs>
              <w:spacing w:after="0" w:line="240" w:lineRule="auto"/>
              <w:ind w:left="245" w:right="603" w:hanging="180"/>
              <w:rPr>
                <w:rFonts w:ascii="Tahoma" w:eastAsia="Times New Roman" w:hAnsi="Tahoma" w:cs="Tahoma"/>
                <w:szCs w:val="22"/>
                <w:rPrChange w:id="2410" w:author="Celeste Baldwin" w:date="2025-02-14T12:12:00Z" w16du:dateUtc="2025-02-14T22:12:00Z">
                  <w:rPr>
                    <w:rFonts w:ascii="Tahoma" w:eastAsia="Times New Roman" w:hAnsi="Tahoma" w:cs="Tahoma"/>
                    <w:sz w:val="16"/>
                    <w:szCs w:val="16"/>
                  </w:rPr>
                </w:rPrChange>
              </w:rPr>
            </w:pPr>
          </w:p>
          <w:p w14:paraId="09956EE2" w14:textId="575C9EF1" w:rsidR="00DA388E" w:rsidRPr="00CE15D1" w:rsidRDefault="00795A7A" w:rsidP="00774AA6">
            <w:pPr>
              <w:tabs>
                <w:tab w:val="left" w:pos="10235"/>
              </w:tabs>
              <w:spacing w:after="0" w:line="240" w:lineRule="auto"/>
              <w:ind w:left="245" w:right="603" w:hanging="180"/>
              <w:rPr>
                <w:rFonts w:ascii="Tahoma" w:eastAsia="Times New Roman" w:hAnsi="Tahoma" w:cs="Tahoma"/>
                <w:szCs w:val="22"/>
                <w:rPrChange w:id="241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12" w:author="Celeste Baldwin" w:date="2025-02-14T12:12:00Z" w16du:dateUtc="2025-02-14T22:12:00Z">
                  <w:rPr>
                    <w:rFonts w:ascii="Tahoma" w:eastAsia="Times New Roman" w:hAnsi="Tahoma" w:cs="Tahoma"/>
                    <w:sz w:val="16"/>
                    <w:szCs w:val="16"/>
                  </w:rPr>
                </w:rPrChange>
              </w:rPr>
              <w:fldChar w:fldCharType="begin">
                <w:ffData>
                  <w:name w:val="Check169"/>
                  <w:enabled/>
                  <w:calcOnExit w:val="0"/>
                  <w:checkBox>
                    <w:sizeAuto/>
                    <w:default w:val="1"/>
                  </w:checkBox>
                </w:ffData>
              </w:fldChar>
            </w:r>
            <w:bookmarkStart w:id="2413" w:name="Check169"/>
            <w:r w:rsidRPr="00CE15D1">
              <w:rPr>
                <w:rFonts w:ascii="Tahoma" w:eastAsia="Times New Roman" w:hAnsi="Tahoma" w:cs="Tahoma"/>
                <w:szCs w:val="22"/>
                <w:rPrChange w:id="2414"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15"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16"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17" w:author="Celeste Baldwin" w:date="2025-02-14T12:12:00Z" w16du:dateUtc="2025-02-14T22:12:00Z">
                  <w:rPr>
                    <w:rFonts w:ascii="Tahoma" w:eastAsia="Times New Roman" w:hAnsi="Tahoma" w:cs="Tahoma"/>
                    <w:sz w:val="16"/>
                    <w:szCs w:val="16"/>
                  </w:rPr>
                </w:rPrChange>
              </w:rPr>
              <w:fldChar w:fldCharType="end"/>
            </w:r>
            <w:bookmarkEnd w:id="2413"/>
            <w:r w:rsidR="00DA388E" w:rsidRPr="00CE15D1">
              <w:rPr>
                <w:rFonts w:ascii="Tahoma" w:eastAsia="Times New Roman" w:hAnsi="Tahoma" w:cs="Tahoma"/>
                <w:szCs w:val="22"/>
                <w:rPrChange w:id="2418" w:author="Celeste Baldwin" w:date="2025-02-14T12:12:00Z" w16du:dateUtc="2025-02-14T22:12:00Z">
                  <w:rPr>
                    <w:rFonts w:ascii="Tahoma" w:eastAsia="Times New Roman" w:hAnsi="Tahoma" w:cs="Tahoma"/>
                    <w:sz w:val="16"/>
                    <w:szCs w:val="16"/>
                  </w:rPr>
                </w:rPrChange>
              </w:rPr>
              <w:t xml:space="preserve"> A statement that the study involves research</w:t>
            </w:r>
          </w:p>
          <w:p w14:paraId="44CB78BE" w14:textId="40C8455D" w:rsidR="00DA388E" w:rsidRPr="00CE15D1" w:rsidRDefault="00795A7A" w:rsidP="00774AA6">
            <w:pPr>
              <w:tabs>
                <w:tab w:val="left" w:pos="10235"/>
              </w:tabs>
              <w:spacing w:after="0" w:line="240" w:lineRule="auto"/>
              <w:ind w:left="245" w:right="603" w:hanging="180"/>
              <w:rPr>
                <w:rFonts w:ascii="Tahoma" w:eastAsia="Times New Roman" w:hAnsi="Tahoma" w:cs="Tahoma"/>
                <w:szCs w:val="22"/>
                <w:rPrChange w:id="241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20" w:author="Celeste Baldwin" w:date="2025-02-14T12:12:00Z" w16du:dateUtc="2025-02-14T22:12:00Z">
                  <w:rPr>
                    <w:rFonts w:ascii="Tahoma" w:eastAsia="Times New Roman" w:hAnsi="Tahoma" w:cs="Tahoma"/>
                    <w:sz w:val="16"/>
                    <w:szCs w:val="16"/>
                  </w:rPr>
                </w:rPrChange>
              </w:rPr>
              <w:fldChar w:fldCharType="begin">
                <w:ffData>
                  <w:name w:val="Check192"/>
                  <w:enabled/>
                  <w:calcOnExit w:val="0"/>
                  <w:checkBox>
                    <w:sizeAuto/>
                    <w:default w:val="1"/>
                  </w:checkBox>
                </w:ffData>
              </w:fldChar>
            </w:r>
            <w:bookmarkStart w:id="2421" w:name="Check192"/>
            <w:r w:rsidRPr="00CE15D1">
              <w:rPr>
                <w:rFonts w:ascii="Tahoma" w:eastAsia="Times New Roman" w:hAnsi="Tahoma" w:cs="Tahoma"/>
                <w:szCs w:val="22"/>
                <w:rPrChange w:id="2422"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23"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24"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25" w:author="Celeste Baldwin" w:date="2025-02-14T12:12:00Z" w16du:dateUtc="2025-02-14T22:12:00Z">
                  <w:rPr>
                    <w:rFonts w:ascii="Tahoma" w:eastAsia="Times New Roman" w:hAnsi="Tahoma" w:cs="Tahoma"/>
                    <w:sz w:val="16"/>
                    <w:szCs w:val="16"/>
                  </w:rPr>
                </w:rPrChange>
              </w:rPr>
              <w:fldChar w:fldCharType="end"/>
            </w:r>
            <w:bookmarkEnd w:id="2421"/>
            <w:r w:rsidR="00DA388E" w:rsidRPr="00CE15D1">
              <w:rPr>
                <w:rFonts w:ascii="Tahoma" w:eastAsia="Times New Roman" w:hAnsi="Tahoma" w:cs="Tahoma"/>
                <w:szCs w:val="22"/>
                <w:rPrChange w:id="2426" w:author="Celeste Baldwin" w:date="2025-02-14T12:12:00Z" w16du:dateUtc="2025-02-14T22:12:00Z">
                  <w:rPr>
                    <w:rFonts w:ascii="Tahoma" w:eastAsia="Times New Roman" w:hAnsi="Tahoma" w:cs="Tahoma"/>
                    <w:sz w:val="16"/>
                    <w:szCs w:val="16"/>
                  </w:rPr>
                </w:rPrChange>
              </w:rPr>
              <w:t xml:space="preserve"> A statement that they are being asked to participate in research and how they were selected to participate</w:t>
            </w:r>
          </w:p>
          <w:p w14:paraId="4CE3E40B" w14:textId="06B48DD0" w:rsidR="00DA388E" w:rsidRPr="00CE15D1" w:rsidRDefault="0011709F" w:rsidP="00774AA6">
            <w:pPr>
              <w:tabs>
                <w:tab w:val="left" w:pos="10235"/>
              </w:tabs>
              <w:spacing w:after="0" w:line="240" w:lineRule="auto"/>
              <w:ind w:left="245" w:right="603" w:hanging="180"/>
              <w:rPr>
                <w:rFonts w:ascii="Tahoma" w:eastAsia="Times New Roman" w:hAnsi="Tahoma" w:cs="Tahoma"/>
                <w:szCs w:val="22"/>
                <w:rPrChange w:id="242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28" w:author="Celeste Baldwin" w:date="2025-02-14T12:12:00Z" w16du:dateUtc="2025-02-14T22:12:00Z">
                  <w:rPr>
                    <w:rFonts w:ascii="Tahoma" w:eastAsia="Times New Roman" w:hAnsi="Tahoma" w:cs="Tahoma"/>
                    <w:sz w:val="16"/>
                    <w:szCs w:val="16"/>
                  </w:rPr>
                </w:rPrChange>
              </w:rPr>
              <w:fldChar w:fldCharType="begin">
                <w:ffData>
                  <w:name w:val="Check170"/>
                  <w:enabled/>
                  <w:calcOnExit w:val="0"/>
                  <w:checkBox>
                    <w:sizeAuto/>
                    <w:default w:val="1"/>
                  </w:checkBox>
                </w:ffData>
              </w:fldChar>
            </w:r>
            <w:bookmarkStart w:id="2429" w:name="Check170"/>
            <w:r w:rsidRPr="00CE15D1">
              <w:rPr>
                <w:rFonts w:ascii="Tahoma" w:eastAsia="Times New Roman" w:hAnsi="Tahoma" w:cs="Tahoma"/>
                <w:szCs w:val="22"/>
                <w:rPrChange w:id="2430"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31"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3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33" w:author="Celeste Baldwin" w:date="2025-02-14T12:12:00Z" w16du:dateUtc="2025-02-14T22:12:00Z">
                  <w:rPr>
                    <w:rFonts w:ascii="Tahoma" w:eastAsia="Times New Roman" w:hAnsi="Tahoma" w:cs="Tahoma"/>
                    <w:sz w:val="16"/>
                    <w:szCs w:val="16"/>
                  </w:rPr>
                </w:rPrChange>
              </w:rPr>
              <w:fldChar w:fldCharType="end"/>
            </w:r>
            <w:bookmarkEnd w:id="2429"/>
            <w:r w:rsidR="00DA388E" w:rsidRPr="00CE15D1">
              <w:rPr>
                <w:rFonts w:ascii="Tahoma" w:eastAsia="Times New Roman" w:hAnsi="Tahoma" w:cs="Tahoma"/>
                <w:szCs w:val="22"/>
                <w:rPrChange w:id="2434" w:author="Celeste Baldwin" w:date="2025-02-14T12:12:00Z" w16du:dateUtc="2025-02-14T22:12:00Z">
                  <w:rPr>
                    <w:rFonts w:ascii="Tahoma" w:eastAsia="Times New Roman" w:hAnsi="Tahoma" w:cs="Tahoma"/>
                    <w:sz w:val="16"/>
                    <w:szCs w:val="16"/>
                  </w:rPr>
                </w:rPrChange>
              </w:rPr>
              <w:t xml:space="preserve"> The purpose of the research in lay terms (in language understandable to the participants)</w:t>
            </w:r>
          </w:p>
          <w:p w14:paraId="5DB05DB9" w14:textId="471CC502" w:rsidR="00DA388E" w:rsidRPr="00CE15D1" w:rsidRDefault="0011709F" w:rsidP="00774AA6">
            <w:pPr>
              <w:tabs>
                <w:tab w:val="left" w:pos="10235"/>
              </w:tabs>
              <w:spacing w:after="0" w:line="240" w:lineRule="auto"/>
              <w:ind w:left="245" w:right="603" w:hanging="180"/>
              <w:rPr>
                <w:rFonts w:ascii="Tahoma" w:eastAsia="Times New Roman" w:hAnsi="Tahoma" w:cs="Tahoma"/>
                <w:szCs w:val="22"/>
                <w:rPrChange w:id="243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36" w:author="Celeste Baldwin" w:date="2025-02-14T12:12:00Z" w16du:dateUtc="2025-02-14T22:12:00Z">
                  <w:rPr>
                    <w:rFonts w:ascii="Tahoma" w:eastAsia="Times New Roman" w:hAnsi="Tahoma" w:cs="Tahoma"/>
                    <w:sz w:val="16"/>
                    <w:szCs w:val="16"/>
                  </w:rPr>
                </w:rPrChange>
              </w:rPr>
              <w:fldChar w:fldCharType="begin">
                <w:ffData>
                  <w:name w:val="Check172"/>
                  <w:enabled/>
                  <w:calcOnExit w:val="0"/>
                  <w:checkBox>
                    <w:sizeAuto/>
                    <w:default w:val="1"/>
                  </w:checkBox>
                </w:ffData>
              </w:fldChar>
            </w:r>
            <w:bookmarkStart w:id="2437" w:name="Check172"/>
            <w:r w:rsidRPr="00CE15D1">
              <w:rPr>
                <w:rFonts w:ascii="Tahoma" w:eastAsia="Times New Roman" w:hAnsi="Tahoma" w:cs="Tahoma"/>
                <w:szCs w:val="22"/>
                <w:rPrChange w:id="2438"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39"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40"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41" w:author="Celeste Baldwin" w:date="2025-02-14T12:12:00Z" w16du:dateUtc="2025-02-14T22:12:00Z">
                  <w:rPr>
                    <w:rFonts w:ascii="Tahoma" w:eastAsia="Times New Roman" w:hAnsi="Tahoma" w:cs="Tahoma"/>
                    <w:sz w:val="16"/>
                    <w:szCs w:val="16"/>
                  </w:rPr>
                </w:rPrChange>
              </w:rPr>
              <w:fldChar w:fldCharType="end"/>
            </w:r>
            <w:bookmarkEnd w:id="2437"/>
            <w:r w:rsidR="00DA388E" w:rsidRPr="00CE15D1">
              <w:rPr>
                <w:rFonts w:ascii="Tahoma" w:eastAsia="Times New Roman" w:hAnsi="Tahoma" w:cs="Tahoma"/>
                <w:szCs w:val="22"/>
                <w:rPrChange w:id="2442" w:author="Celeste Baldwin" w:date="2025-02-14T12:12:00Z" w16du:dateUtc="2025-02-14T22:12:00Z">
                  <w:rPr>
                    <w:rFonts w:ascii="Tahoma" w:eastAsia="Times New Roman" w:hAnsi="Tahoma" w:cs="Tahoma"/>
                    <w:sz w:val="16"/>
                    <w:szCs w:val="16"/>
                  </w:rPr>
                </w:rPrChange>
              </w:rPr>
              <w:t xml:space="preserve"> The expected duration of the participants</w:t>
            </w:r>
            <w:r w:rsidR="00E8371C" w:rsidRPr="00CE15D1">
              <w:rPr>
                <w:rFonts w:ascii="Tahoma" w:eastAsia="Times New Roman" w:hAnsi="Tahoma" w:cs="Tahoma"/>
                <w:szCs w:val="22"/>
                <w:rPrChange w:id="2443" w:author="Celeste Baldwin" w:date="2025-02-14T12:12:00Z" w16du:dateUtc="2025-02-14T22:12:00Z">
                  <w:rPr>
                    <w:rFonts w:ascii="Tahoma" w:eastAsia="Times New Roman" w:hAnsi="Tahoma" w:cs="Tahoma"/>
                    <w:sz w:val="16"/>
                    <w:szCs w:val="16"/>
                  </w:rPr>
                </w:rPrChange>
              </w:rPr>
              <w:t>'</w:t>
            </w:r>
            <w:r w:rsidR="00DA388E" w:rsidRPr="00CE15D1">
              <w:rPr>
                <w:rFonts w:ascii="Tahoma" w:eastAsia="Times New Roman" w:hAnsi="Tahoma" w:cs="Tahoma"/>
                <w:szCs w:val="22"/>
                <w:rPrChange w:id="2444" w:author="Celeste Baldwin" w:date="2025-02-14T12:12:00Z" w16du:dateUtc="2025-02-14T22:12:00Z">
                  <w:rPr>
                    <w:rFonts w:ascii="Tahoma" w:eastAsia="Times New Roman" w:hAnsi="Tahoma" w:cs="Tahoma"/>
                    <w:sz w:val="16"/>
                    <w:szCs w:val="16"/>
                  </w:rPr>
                </w:rPrChange>
              </w:rPr>
              <w:t xml:space="preserve"> participation (e.g., </w:t>
            </w:r>
            <w:r w:rsidR="00E8371C" w:rsidRPr="00CE15D1">
              <w:rPr>
                <w:rFonts w:ascii="Tahoma" w:eastAsia="Times New Roman" w:hAnsi="Tahoma" w:cs="Tahoma"/>
                <w:szCs w:val="22"/>
                <w:rPrChange w:id="2445" w:author="Celeste Baldwin" w:date="2025-02-14T12:12:00Z" w16du:dateUtc="2025-02-14T22:12:00Z">
                  <w:rPr>
                    <w:rFonts w:ascii="Tahoma" w:eastAsia="Times New Roman" w:hAnsi="Tahoma" w:cs="Tahoma"/>
                    <w:sz w:val="16"/>
                    <w:szCs w:val="16"/>
                  </w:rPr>
                </w:rPrChange>
              </w:rPr>
              <w:t>"</w:t>
            </w:r>
            <w:r w:rsidR="00DA388E" w:rsidRPr="00CE15D1">
              <w:rPr>
                <w:rFonts w:ascii="Tahoma" w:eastAsia="Times New Roman" w:hAnsi="Tahoma" w:cs="Tahoma"/>
                <w:szCs w:val="22"/>
                <w:rPrChange w:id="2446" w:author="Celeste Baldwin" w:date="2025-02-14T12:12:00Z" w16du:dateUtc="2025-02-14T22:12:00Z">
                  <w:rPr>
                    <w:rFonts w:ascii="Tahoma" w:eastAsia="Times New Roman" w:hAnsi="Tahoma" w:cs="Tahoma"/>
                    <w:sz w:val="16"/>
                    <w:szCs w:val="16"/>
                  </w:rPr>
                </w:rPrChange>
              </w:rPr>
              <w:t>You will be asked to complete a survey every month for 1 year.”)</w:t>
            </w:r>
          </w:p>
          <w:p w14:paraId="52087958" w14:textId="706CC928" w:rsidR="00DA388E" w:rsidRPr="00CE15D1" w:rsidRDefault="0011709F" w:rsidP="00774AA6">
            <w:pPr>
              <w:tabs>
                <w:tab w:val="left" w:pos="10235"/>
              </w:tabs>
              <w:spacing w:after="0" w:line="240" w:lineRule="auto"/>
              <w:ind w:left="245" w:right="603" w:hanging="180"/>
              <w:rPr>
                <w:rFonts w:ascii="Tahoma" w:eastAsia="Times New Roman" w:hAnsi="Tahoma" w:cs="Tahoma"/>
                <w:szCs w:val="22"/>
                <w:rPrChange w:id="244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48" w:author="Celeste Baldwin" w:date="2025-02-14T12:12:00Z" w16du:dateUtc="2025-02-14T22:12:00Z">
                  <w:rPr>
                    <w:rFonts w:ascii="Tahoma" w:eastAsia="Times New Roman" w:hAnsi="Tahoma" w:cs="Tahoma"/>
                    <w:sz w:val="16"/>
                    <w:szCs w:val="16"/>
                  </w:rPr>
                </w:rPrChange>
              </w:rPr>
              <w:fldChar w:fldCharType="begin">
                <w:ffData>
                  <w:name w:val="Check173"/>
                  <w:enabled/>
                  <w:calcOnExit w:val="0"/>
                  <w:checkBox>
                    <w:sizeAuto/>
                    <w:default w:val="1"/>
                  </w:checkBox>
                </w:ffData>
              </w:fldChar>
            </w:r>
            <w:bookmarkStart w:id="2449" w:name="Check173"/>
            <w:r w:rsidRPr="00CE15D1">
              <w:rPr>
                <w:rFonts w:ascii="Tahoma" w:eastAsia="Times New Roman" w:hAnsi="Tahoma" w:cs="Tahoma"/>
                <w:szCs w:val="22"/>
                <w:rPrChange w:id="2450"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51"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5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53" w:author="Celeste Baldwin" w:date="2025-02-14T12:12:00Z" w16du:dateUtc="2025-02-14T22:12:00Z">
                  <w:rPr>
                    <w:rFonts w:ascii="Tahoma" w:eastAsia="Times New Roman" w:hAnsi="Tahoma" w:cs="Tahoma"/>
                    <w:sz w:val="16"/>
                    <w:szCs w:val="16"/>
                  </w:rPr>
                </w:rPrChange>
              </w:rPr>
              <w:fldChar w:fldCharType="end"/>
            </w:r>
            <w:bookmarkEnd w:id="2449"/>
            <w:r w:rsidR="00DA388E" w:rsidRPr="00CE15D1">
              <w:rPr>
                <w:rFonts w:ascii="Tahoma" w:eastAsia="Times New Roman" w:hAnsi="Tahoma" w:cs="Tahoma"/>
                <w:szCs w:val="22"/>
                <w:rPrChange w:id="2454" w:author="Celeste Baldwin" w:date="2025-02-14T12:12:00Z" w16du:dateUtc="2025-02-14T22:12:00Z">
                  <w:rPr>
                    <w:rFonts w:ascii="Tahoma" w:eastAsia="Times New Roman" w:hAnsi="Tahoma" w:cs="Tahoma"/>
                    <w:sz w:val="16"/>
                    <w:szCs w:val="16"/>
                  </w:rPr>
                </w:rPrChange>
              </w:rPr>
              <w:t xml:space="preserve"> The total time commitment of participation in the procedures (e.g., </w:t>
            </w:r>
            <w:r w:rsidR="00E8371C" w:rsidRPr="00CE15D1">
              <w:rPr>
                <w:rFonts w:ascii="Tahoma" w:eastAsia="Times New Roman" w:hAnsi="Tahoma" w:cs="Tahoma"/>
                <w:szCs w:val="22"/>
                <w:rPrChange w:id="2455" w:author="Celeste Baldwin" w:date="2025-02-14T12:12:00Z" w16du:dateUtc="2025-02-14T22:12:00Z">
                  <w:rPr>
                    <w:rFonts w:ascii="Tahoma" w:eastAsia="Times New Roman" w:hAnsi="Tahoma" w:cs="Tahoma"/>
                    <w:sz w:val="16"/>
                    <w:szCs w:val="16"/>
                  </w:rPr>
                </w:rPrChange>
              </w:rPr>
              <w:t>"</w:t>
            </w:r>
            <w:r w:rsidR="00DA388E" w:rsidRPr="00CE15D1">
              <w:rPr>
                <w:rFonts w:ascii="Tahoma" w:eastAsia="Times New Roman" w:hAnsi="Tahoma" w:cs="Tahoma"/>
                <w:szCs w:val="22"/>
                <w:rPrChange w:id="2456" w:author="Celeste Baldwin" w:date="2025-02-14T12:12:00Z" w16du:dateUtc="2025-02-14T22:12:00Z">
                  <w:rPr>
                    <w:rFonts w:ascii="Tahoma" w:eastAsia="Times New Roman" w:hAnsi="Tahoma" w:cs="Tahoma"/>
                    <w:sz w:val="16"/>
                    <w:szCs w:val="16"/>
                  </w:rPr>
                </w:rPrChange>
              </w:rPr>
              <w:t>The survey will take 20 minutes to complete.”)</w:t>
            </w:r>
          </w:p>
          <w:p w14:paraId="2A23F777" w14:textId="1CF1D187" w:rsidR="00DA388E" w:rsidRPr="00CE15D1" w:rsidRDefault="0011709F" w:rsidP="00774AA6">
            <w:pPr>
              <w:tabs>
                <w:tab w:val="left" w:pos="10235"/>
              </w:tabs>
              <w:spacing w:after="0" w:line="240" w:lineRule="auto"/>
              <w:ind w:left="335" w:right="603" w:hanging="270"/>
              <w:rPr>
                <w:rFonts w:ascii="Tahoma" w:eastAsia="Times New Roman" w:hAnsi="Tahoma" w:cs="Tahoma"/>
                <w:szCs w:val="22"/>
                <w:rPrChange w:id="245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58" w:author="Celeste Baldwin" w:date="2025-02-14T12:12:00Z" w16du:dateUtc="2025-02-14T22:12:00Z">
                  <w:rPr>
                    <w:rFonts w:ascii="Tahoma" w:eastAsia="Times New Roman" w:hAnsi="Tahoma" w:cs="Tahoma"/>
                    <w:sz w:val="16"/>
                    <w:szCs w:val="16"/>
                  </w:rPr>
                </w:rPrChange>
              </w:rPr>
              <w:fldChar w:fldCharType="begin">
                <w:ffData>
                  <w:name w:val="Check186"/>
                  <w:enabled/>
                  <w:calcOnExit w:val="0"/>
                  <w:checkBox>
                    <w:sizeAuto/>
                    <w:default w:val="1"/>
                  </w:checkBox>
                </w:ffData>
              </w:fldChar>
            </w:r>
            <w:bookmarkStart w:id="2459" w:name="Check186"/>
            <w:r w:rsidRPr="00CE15D1">
              <w:rPr>
                <w:rFonts w:ascii="Tahoma" w:eastAsia="Times New Roman" w:hAnsi="Tahoma" w:cs="Tahoma"/>
                <w:szCs w:val="22"/>
                <w:rPrChange w:id="2460"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61"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6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63" w:author="Celeste Baldwin" w:date="2025-02-14T12:12:00Z" w16du:dateUtc="2025-02-14T22:12:00Z">
                  <w:rPr>
                    <w:rFonts w:ascii="Tahoma" w:eastAsia="Times New Roman" w:hAnsi="Tahoma" w:cs="Tahoma"/>
                    <w:sz w:val="16"/>
                    <w:szCs w:val="16"/>
                  </w:rPr>
                </w:rPrChange>
              </w:rPr>
              <w:fldChar w:fldCharType="end"/>
            </w:r>
            <w:bookmarkEnd w:id="2459"/>
            <w:r w:rsidR="00DA388E" w:rsidRPr="00CE15D1">
              <w:rPr>
                <w:rFonts w:ascii="Tahoma" w:eastAsia="Times New Roman" w:hAnsi="Tahoma" w:cs="Tahoma"/>
                <w:szCs w:val="22"/>
                <w:rPrChange w:id="2464" w:author="Celeste Baldwin" w:date="2025-02-14T12:12:00Z" w16du:dateUtc="2025-02-14T22:12:00Z">
                  <w:rPr>
                    <w:rFonts w:ascii="Tahoma" w:eastAsia="Times New Roman" w:hAnsi="Tahoma" w:cs="Tahoma"/>
                    <w:sz w:val="16"/>
                    <w:szCs w:val="16"/>
                  </w:rPr>
                </w:rPrChange>
              </w:rPr>
              <w:t xml:space="preserve"> A brief but complete description of all procedures to be followed (Invasive biological, clinical, or behavioral interventions require specific descriptions of the procedure. If research includes treatment, describe which procedures are experimental and alternatives to those procedures.)</w:t>
            </w:r>
          </w:p>
          <w:p w14:paraId="40D9698C" w14:textId="238C6481" w:rsidR="00DA388E" w:rsidRPr="00CE15D1" w:rsidRDefault="0011709F" w:rsidP="00774AA6">
            <w:pPr>
              <w:tabs>
                <w:tab w:val="left" w:pos="10235"/>
              </w:tabs>
              <w:spacing w:after="0" w:line="240" w:lineRule="auto"/>
              <w:ind w:left="245" w:right="603" w:hanging="180"/>
              <w:rPr>
                <w:rFonts w:ascii="Tahoma" w:eastAsia="Times New Roman" w:hAnsi="Tahoma" w:cs="Tahoma"/>
                <w:szCs w:val="22"/>
                <w:rPrChange w:id="2465"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66" w:author="Celeste Baldwin" w:date="2025-02-14T12:12:00Z" w16du:dateUtc="2025-02-14T22:12:00Z">
                  <w:rPr>
                    <w:rFonts w:ascii="Tahoma" w:eastAsia="Times New Roman" w:hAnsi="Tahoma" w:cs="Tahoma"/>
                    <w:sz w:val="16"/>
                    <w:szCs w:val="16"/>
                  </w:rPr>
                </w:rPrChange>
              </w:rPr>
              <w:fldChar w:fldCharType="begin">
                <w:ffData>
                  <w:name w:val="Check187"/>
                  <w:enabled/>
                  <w:calcOnExit w:val="0"/>
                  <w:checkBox>
                    <w:sizeAuto/>
                    <w:default w:val="1"/>
                  </w:checkBox>
                </w:ffData>
              </w:fldChar>
            </w:r>
            <w:bookmarkStart w:id="2467" w:name="Check187"/>
            <w:r w:rsidRPr="00CE15D1">
              <w:rPr>
                <w:rFonts w:ascii="Tahoma" w:eastAsia="Times New Roman" w:hAnsi="Tahoma" w:cs="Tahoma"/>
                <w:szCs w:val="22"/>
                <w:rPrChange w:id="2468"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69"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70"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71" w:author="Celeste Baldwin" w:date="2025-02-14T12:12:00Z" w16du:dateUtc="2025-02-14T22:12:00Z">
                  <w:rPr>
                    <w:rFonts w:ascii="Tahoma" w:eastAsia="Times New Roman" w:hAnsi="Tahoma" w:cs="Tahoma"/>
                    <w:sz w:val="16"/>
                    <w:szCs w:val="16"/>
                  </w:rPr>
                </w:rPrChange>
              </w:rPr>
              <w:fldChar w:fldCharType="end"/>
            </w:r>
            <w:bookmarkEnd w:id="2467"/>
            <w:r w:rsidR="00DA388E" w:rsidRPr="00CE15D1">
              <w:rPr>
                <w:rFonts w:ascii="Tahoma" w:eastAsia="Times New Roman" w:hAnsi="Tahoma" w:cs="Tahoma"/>
                <w:szCs w:val="22"/>
                <w:rPrChange w:id="2472" w:author="Celeste Baldwin" w:date="2025-02-14T12:12:00Z" w16du:dateUtc="2025-02-14T22:12:00Z">
                  <w:rPr>
                    <w:rFonts w:ascii="Tahoma" w:eastAsia="Times New Roman" w:hAnsi="Tahoma" w:cs="Tahoma"/>
                    <w:sz w:val="16"/>
                    <w:szCs w:val="16"/>
                  </w:rPr>
                </w:rPrChange>
              </w:rPr>
              <w:t xml:space="preserve"> The benefits to the participant or others that are reasonably expected from the research </w:t>
            </w:r>
          </w:p>
          <w:p w14:paraId="6FB2E71D" w14:textId="3BF72372" w:rsidR="00DA388E" w:rsidRPr="00CE15D1" w:rsidRDefault="00C91450" w:rsidP="00774AA6">
            <w:pPr>
              <w:tabs>
                <w:tab w:val="left" w:pos="10235"/>
              </w:tabs>
              <w:spacing w:after="0" w:line="240" w:lineRule="auto"/>
              <w:ind w:left="245" w:right="603" w:hanging="180"/>
              <w:rPr>
                <w:rFonts w:ascii="Tahoma" w:eastAsia="Times New Roman" w:hAnsi="Tahoma" w:cs="Tahoma"/>
                <w:szCs w:val="22"/>
                <w:rPrChange w:id="2473"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74" w:author="Celeste Baldwin" w:date="2025-02-14T12:12:00Z" w16du:dateUtc="2025-02-14T22:12:00Z">
                  <w:rPr>
                    <w:rFonts w:ascii="Tahoma" w:eastAsia="Times New Roman" w:hAnsi="Tahoma" w:cs="Tahoma"/>
                    <w:sz w:val="16"/>
                    <w:szCs w:val="16"/>
                  </w:rPr>
                </w:rPrChange>
              </w:rPr>
              <w:fldChar w:fldCharType="begin">
                <w:ffData>
                  <w:name w:val="Check194"/>
                  <w:enabled/>
                  <w:calcOnExit w:val="0"/>
                  <w:checkBox>
                    <w:sizeAuto/>
                    <w:default w:val="1"/>
                  </w:checkBox>
                </w:ffData>
              </w:fldChar>
            </w:r>
            <w:bookmarkStart w:id="2475" w:name="Check194"/>
            <w:r w:rsidRPr="00CE15D1">
              <w:rPr>
                <w:rFonts w:ascii="Tahoma" w:eastAsia="Times New Roman" w:hAnsi="Tahoma" w:cs="Tahoma"/>
                <w:szCs w:val="22"/>
                <w:rPrChange w:id="2476"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77"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78"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79" w:author="Celeste Baldwin" w:date="2025-02-14T12:12:00Z" w16du:dateUtc="2025-02-14T22:12:00Z">
                  <w:rPr>
                    <w:rFonts w:ascii="Tahoma" w:eastAsia="Times New Roman" w:hAnsi="Tahoma" w:cs="Tahoma"/>
                    <w:sz w:val="16"/>
                    <w:szCs w:val="16"/>
                  </w:rPr>
                </w:rPrChange>
              </w:rPr>
              <w:fldChar w:fldCharType="end"/>
            </w:r>
            <w:bookmarkEnd w:id="2475"/>
            <w:r w:rsidR="00DA388E" w:rsidRPr="00CE15D1">
              <w:rPr>
                <w:rFonts w:ascii="Tahoma" w:eastAsia="Times New Roman" w:hAnsi="Tahoma" w:cs="Tahoma"/>
                <w:szCs w:val="22"/>
                <w:rPrChange w:id="2480" w:author="Celeste Baldwin" w:date="2025-02-14T12:12:00Z" w16du:dateUtc="2025-02-14T22:12:00Z">
                  <w:rPr>
                    <w:rFonts w:ascii="Tahoma" w:eastAsia="Times New Roman" w:hAnsi="Tahoma" w:cs="Tahoma"/>
                    <w:sz w:val="16"/>
                    <w:szCs w:val="16"/>
                  </w:rPr>
                </w:rPrChange>
              </w:rPr>
              <w:t xml:space="preserve"> The risks or discomforts that are reasonably expected from the research and a statement that </w:t>
            </w:r>
            <w:r w:rsidR="00E8371C" w:rsidRPr="00CE15D1">
              <w:rPr>
                <w:rFonts w:ascii="Tahoma" w:eastAsia="Times New Roman" w:hAnsi="Tahoma" w:cs="Tahoma"/>
                <w:szCs w:val="22"/>
                <w:rPrChange w:id="2481" w:author="Celeste Baldwin" w:date="2025-02-14T12:12:00Z" w16du:dateUtc="2025-02-14T22:12:00Z">
                  <w:rPr>
                    <w:rFonts w:ascii="Tahoma" w:eastAsia="Times New Roman" w:hAnsi="Tahoma" w:cs="Tahoma"/>
                    <w:sz w:val="16"/>
                    <w:szCs w:val="16"/>
                  </w:rPr>
                </w:rPrChange>
              </w:rPr>
              <w:t>"</w:t>
            </w:r>
            <w:r w:rsidR="00DA388E" w:rsidRPr="00CE15D1">
              <w:rPr>
                <w:rFonts w:ascii="Tahoma" w:eastAsia="Times New Roman" w:hAnsi="Tahoma" w:cs="Tahoma"/>
                <w:szCs w:val="22"/>
                <w:rPrChange w:id="2482" w:author="Celeste Baldwin" w:date="2025-02-14T12:12:00Z" w16du:dateUtc="2025-02-14T22:12:00Z">
                  <w:rPr>
                    <w:rFonts w:ascii="Tahoma" w:eastAsia="Times New Roman" w:hAnsi="Tahoma" w:cs="Tahoma"/>
                    <w:sz w:val="16"/>
                    <w:szCs w:val="16"/>
                  </w:rPr>
                </w:rPrChange>
              </w:rPr>
              <w:t>There may be unknown risks.</w:t>
            </w:r>
            <w:r w:rsidR="00E8371C" w:rsidRPr="00CE15D1">
              <w:rPr>
                <w:rFonts w:ascii="Tahoma" w:eastAsia="Times New Roman" w:hAnsi="Tahoma" w:cs="Tahoma"/>
                <w:szCs w:val="22"/>
                <w:rPrChange w:id="2483" w:author="Celeste Baldwin" w:date="2025-02-14T12:12:00Z" w16du:dateUtc="2025-02-14T22:12:00Z">
                  <w:rPr>
                    <w:rFonts w:ascii="Tahoma" w:eastAsia="Times New Roman" w:hAnsi="Tahoma" w:cs="Tahoma"/>
                    <w:sz w:val="16"/>
                    <w:szCs w:val="16"/>
                  </w:rPr>
                </w:rPrChange>
              </w:rPr>
              <w:t>"</w:t>
            </w:r>
          </w:p>
          <w:p w14:paraId="3D5939C6" w14:textId="7C7DB542" w:rsidR="00DA388E" w:rsidRPr="00CE15D1" w:rsidRDefault="00C91450" w:rsidP="00774AA6">
            <w:pPr>
              <w:tabs>
                <w:tab w:val="left" w:pos="10235"/>
              </w:tabs>
              <w:spacing w:after="0" w:line="240" w:lineRule="auto"/>
              <w:ind w:left="245" w:right="603" w:hanging="180"/>
              <w:rPr>
                <w:rFonts w:ascii="Tahoma" w:eastAsia="Times New Roman" w:hAnsi="Tahoma" w:cs="Tahoma"/>
                <w:szCs w:val="22"/>
                <w:rPrChange w:id="248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85" w:author="Celeste Baldwin" w:date="2025-02-14T12:12:00Z" w16du:dateUtc="2025-02-14T22:12:00Z">
                  <w:rPr>
                    <w:rFonts w:ascii="Tahoma" w:eastAsia="Times New Roman" w:hAnsi="Tahoma" w:cs="Tahoma"/>
                    <w:sz w:val="16"/>
                    <w:szCs w:val="16"/>
                  </w:rPr>
                </w:rPrChange>
              </w:rPr>
              <w:fldChar w:fldCharType="begin">
                <w:ffData>
                  <w:name w:val="Check177"/>
                  <w:enabled/>
                  <w:calcOnExit w:val="0"/>
                  <w:checkBox>
                    <w:sizeAuto/>
                    <w:default w:val="1"/>
                  </w:checkBox>
                </w:ffData>
              </w:fldChar>
            </w:r>
            <w:bookmarkStart w:id="2486" w:name="Check177"/>
            <w:r w:rsidRPr="00CE15D1">
              <w:rPr>
                <w:rFonts w:ascii="Tahoma" w:eastAsia="Times New Roman" w:hAnsi="Tahoma" w:cs="Tahoma"/>
                <w:szCs w:val="22"/>
                <w:rPrChange w:id="2487"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88"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89"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90" w:author="Celeste Baldwin" w:date="2025-02-14T12:12:00Z" w16du:dateUtc="2025-02-14T22:12:00Z">
                  <w:rPr>
                    <w:rFonts w:ascii="Tahoma" w:eastAsia="Times New Roman" w:hAnsi="Tahoma" w:cs="Tahoma"/>
                    <w:sz w:val="16"/>
                    <w:szCs w:val="16"/>
                  </w:rPr>
                </w:rPrChange>
              </w:rPr>
              <w:fldChar w:fldCharType="end"/>
            </w:r>
            <w:bookmarkEnd w:id="2486"/>
            <w:r w:rsidR="00DA388E" w:rsidRPr="00CE15D1">
              <w:rPr>
                <w:rFonts w:ascii="Tahoma" w:eastAsia="Times New Roman" w:hAnsi="Tahoma" w:cs="Tahoma"/>
                <w:szCs w:val="22"/>
                <w:rPrChange w:id="2491" w:author="Celeste Baldwin" w:date="2025-02-14T12:12:00Z" w16du:dateUtc="2025-02-14T22:12:00Z">
                  <w:rPr>
                    <w:rFonts w:ascii="Tahoma" w:eastAsia="Times New Roman" w:hAnsi="Tahoma" w:cs="Tahoma"/>
                    <w:sz w:val="16"/>
                    <w:szCs w:val="16"/>
                  </w:rPr>
                </w:rPrChange>
              </w:rPr>
              <w:t xml:space="preserve"> A statement describing any payments for being in the study or that there is no payment for being in the study</w:t>
            </w:r>
          </w:p>
          <w:p w14:paraId="230A2CAF" w14:textId="6C7AE1FB" w:rsidR="00DA388E" w:rsidRPr="00CE15D1" w:rsidRDefault="00C91450" w:rsidP="00774AA6">
            <w:pPr>
              <w:tabs>
                <w:tab w:val="left" w:pos="10235"/>
              </w:tabs>
              <w:spacing w:after="0" w:line="240" w:lineRule="auto"/>
              <w:ind w:left="245" w:right="603" w:hanging="180"/>
              <w:rPr>
                <w:rFonts w:ascii="Tahoma" w:eastAsia="Times New Roman" w:hAnsi="Tahoma" w:cs="Tahoma"/>
                <w:szCs w:val="22"/>
                <w:rPrChange w:id="249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493" w:author="Celeste Baldwin" w:date="2025-02-14T12:12:00Z" w16du:dateUtc="2025-02-14T22:12:00Z">
                  <w:rPr>
                    <w:rFonts w:ascii="Tahoma" w:eastAsia="Times New Roman" w:hAnsi="Tahoma" w:cs="Tahoma"/>
                    <w:sz w:val="16"/>
                    <w:szCs w:val="16"/>
                  </w:rPr>
                </w:rPrChange>
              </w:rPr>
              <w:fldChar w:fldCharType="begin">
                <w:ffData>
                  <w:name w:val=""/>
                  <w:enabled/>
                  <w:calcOnExit w:val="0"/>
                  <w:checkBox>
                    <w:sizeAuto/>
                    <w:default w:val="1"/>
                  </w:checkBox>
                </w:ffData>
              </w:fldChar>
            </w:r>
            <w:r w:rsidRPr="00CE15D1">
              <w:rPr>
                <w:rFonts w:ascii="Tahoma" w:eastAsia="Times New Roman" w:hAnsi="Tahoma" w:cs="Tahoma"/>
                <w:szCs w:val="22"/>
                <w:rPrChange w:id="2494"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495"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496"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497" w:author="Celeste Baldwin" w:date="2025-02-14T12:12:00Z" w16du:dateUtc="2025-02-14T22:12:00Z">
                  <w:rPr>
                    <w:rFonts w:ascii="Tahoma" w:eastAsia="Times New Roman" w:hAnsi="Tahoma" w:cs="Tahoma"/>
                    <w:sz w:val="16"/>
                    <w:szCs w:val="16"/>
                  </w:rPr>
                </w:rPrChange>
              </w:rPr>
              <w:fldChar w:fldCharType="end"/>
            </w:r>
            <w:r w:rsidR="00DA388E" w:rsidRPr="00CE15D1">
              <w:rPr>
                <w:rFonts w:ascii="Tahoma" w:eastAsia="Times New Roman" w:hAnsi="Tahoma" w:cs="Tahoma"/>
                <w:szCs w:val="22"/>
                <w:rPrChange w:id="2498" w:author="Celeste Baldwin" w:date="2025-02-14T12:12:00Z" w16du:dateUtc="2025-02-14T22:12:00Z">
                  <w:rPr>
                    <w:rFonts w:ascii="Tahoma" w:eastAsia="Times New Roman" w:hAnsi="Tahoma" w:cs="Tahoma"/>
                    <w:sz w:val="16"/>
                    <w:szCs w:val="16"/>
                  </w:rPr>
                </w:rPrChange>
              </w:rPr>
              <w:t xml:space="preserve"> A statement indicating that there is no cost to the participant for being in the study</w:t>
            </w:r>
          </w:p>
          <w:p w14:paraId="5861018D" w14:textId="158F7DAB" w:rsidR="00DA388E" w:rsidRPr="00CE15D1" w:rsidRDefault="00C91450" w:rsidP="00774AA6">
            <w:pPr>
              <w:tabs>
                <w:tab w:val="left" w:pos="10235"/>
              </w:tabs>
              <w:spacing w:after="0" w:line="240" w:lineRule="auto"/>
              <w:ind w:left="245" w:right="603" w:hanging="180"/>
              <w:rPr>
                <w:rFonts w:ascii="Tahoma" w:eastAsia="Times New Roman" w:hAnsi="Tahoma" w:cs="Tahoma"/>
                <w:szCs w:val="22"/>
                <w:rPrChange w:id="249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500" w:author="Celeste Baldwin" w:date="2025-02-14T12:12:00Z" w16du:dateUtc="2025-02-14T22:12:00Z">
                  <w:rPr>
                    <w:rFonts w:ascii="Tahoma" w:eastAsia="Times New Roman" w:hAnsi="Tahoma" w:cs="Tahoma"/>
                    <w:sz w:val="16"/>
                    <w:szCs w:val="16"/>
                  </w:rPr>
                </w:rPrChange>
              </w:rPr>
              <w:fldChar w:fldCharType="begin">
                <w:ffData>
                  <w:name w:val="Check179"/>
                  <w:enabled/>
                  <w:calcOnExit w:val="0"/>
                  <w:checkBox>
                    <w:sizeAuto/>
                    <w:default w:val="1"/>
                  </w:checkBox>
                </w:ffData>
              </w:fldChar>
            </w:r>
            <w:bookmarkStart w:id="2501" w:name="Check179"/>
            <w:r w:rsidRPr="00CE15D1">
              <w:rPr>
                <w:rFonts w:ascii="Tahoma" w:eastAsia="Times New Roman" w:hAnsi="Tahoma" w:cs="Tahoma"/>
                <w:szCs w:val="22"/>
                <w:rPrChange w:id="2502"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503"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504"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505" w:author="Celeste Baldwin" w:date="2025-02-14T12:12:00Z" w16du:dateUtc="2025-02-14T22:12:00Z">
                  <w:rPr>
                    <w:rFonts w:ascii="Tahoma" w:eastAsia="Times New Roman" w:hAnsi="Tahoma" w:cs="Tahoma"/>
                    <w:sz w:val="16"/>
                    <w:szCs w:val="16"/>
                  </w:rPr>
                </w:rPrChange>
              </w:rPr>
              <w:fldChar w:fldCharType="end"/>
            </w:r>
            <w:bookmarkEnd w:id="2501"/>
            <w:r w:rsidR="00DA388E" w:rsidRPr="00CE15D1">
              <w:rPr>
                <w:rFonts w:ascii="Tahoma" w:eastAsia="Times New Roman" w:hAnsi="Tahoma" w:cs="Tahoma"/>
                <w:szCs w:val="22"/>
                <w:rPrChange w:id="2506" w:author="Celeste Baldwin" w:date="2025-02-14T12:12:00Z" w16du:dateUtc="2025-02-14T22:12:00Z">
                  <w:rPr>
                    <w:rFonts w:ascii="Tahoma" w:eastAsia="Times New Roman" w:hAnsi="Tahoma" w:cs="Tahoma"/>
                    <w:sz w:val="16"/>
                    <w:szCs w:val="16"/>
                  </w:rPr>
                </w:rPrChange>
              </w:rPr>
              <w:t xml:space="preserve"> A statement that participation is entirely voluntary and may be discontinued at any time</w:t>
            </w:r>
          </w:p>
          <w:p w14:paraId="1C855F1C" w14:textId="0A805DC0" w:rsidR="00DA388E" w:rsidRPr="00CE15D1" w:rsidRDefault="00C91450" w:rsidP="00774AA6">
            <w:pPr>
              <w:tabs>
                <w:tab w:val="left" w:pos="10235"/>
              </w:tabs>
              <w:spacing w:after="0" w:line="240" w:lineRule="auto"/>
              <w:ind w:left="245" w:right="603" w:hanging="180"/>
              <w:rPr>
                <w:rFonts w:ascii="Tahoma" w:eastAsia="Times New Roman" w:hAnsi="Tahoma" w:cs="Tahoma"/>
                <w:szCs w:val="22"/>
                <w:rPrChange w:id="250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508" w:author="Celeste Baldwin" w:date="2025-02-14T12:12:00Z" w16du:dateUtc="2025-02-14T22:12:00Z">
                  <w:rPr>
                    <w:rFonts w:ascii="Tahoma" w:eastAsia="Times New Roman" w:hAnsi="Tahoma" w:cs="Tahoma"/>
                    <w:sz w:val="16"/>
                    <w:szCs w:val="16"/>
                  </w:rPr>
                </w:rPrChange>
              </w:rPr>
              <w:fldChar w:fldCharType="begin">
                <w:ffData>
                  <w:name w:val="Check180"/>
                  <w:enabled/>
                  <w:calcOnExit w:val="0"/>
                  <w:checkBox>
                    <w:sizeAuto/>
                    <w:default w:val="1"/>
                  </w:checkBox>
                </w:ffData>
              </w:fldChar>
            </w:r>
            <w:bookmarkStart w:id="2509" w:name="Check180"/>
            <w:r w:rsidRPr="00CE15D1">
              <w:rPr>
                <w:rFonts w:ascii="Tahoma" w:eastAsia="Times New Roman" w:hAnsi="Tahoma" w:cs="Tahoma"/>
                <w:szCs w:val="22"/>
                <w:rPrChange w:id="2510"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511"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51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513" w:author="Celeste Baldwin" w:date="2025-02-14T12:12:00Z" w16du:dateUtc="2025-02-14T22:12:00Z">
                  <w:rPr>
                    <w:rFonts w:ascii="Tahoma" w:eastAsia="Times New Roman" w:hAnsi="Tahoma" w:cs="Tahoma"/>
                    <w:sz w:val="16"/>
                    <w:szCs w:val="16"/>
                  </w:rPr>
                </w:rPrChange>
              </w:rPr>
              <w:fldChar w:fldCharType="end"/>
            </w:r>
            <w:bookmarkEnd w:id="2509"/>
            <w:r w:rsidR="00DA388E" w:rsidRPr="00CE15D1">
              <w:rPr>
                <w:rFonts w:ascii="Tahoma" w:eastAsia="Times New Roman" w:hAnsi="Tahoma" w:cs="Tahoma"/>
                <w:szCs w:val="22"/>
                <w:rPrChange w:id="2514" w:author="Celeste Baldwin" w:date="2025-02-14T12:12:00Z" w16du:dateUtc="2025-02-14T22:12:00Z">
                  <w:rPr>
                    <w:rFonts w:ascii="Tahoma" w:eastAsia="Times New Roman" w:hAnsi="Tahoma" w:cs="Tahoma"/>
                    <w:sz w:val="16"/>
                    <w:szCs w:val="16"/>
                  </w:rPr>
                </w:rPrChange>
              </w:rPr>
              <w:t xml:space="preserve"> A statement that withdrawal from participation will not result in denial of entitled benefits or harm the participant</w:t>
            </w:r>
            <w:r w:rsidR="00E8371C" w:rsidRPr="00CE15D1">
              <w:rPr>
                <w:rFonts w:ascii="Tahoma" w:eastAsia="Times New Roman" w:hAnsi="Tahoma" w:cs="Tahoma"/>
                <w:szCs w:val="22"/>
                <w:rPrChange w:id="2515" w:author="Celeste Baldwin" w:date="2025-02-14T12:12:00Z" w16du:dateUtc="2025-02-14T22:12:00Z">
                  <w:rPr>
                    <w:rFonts w:ascii="Tahoma" w:eastAsia="Times New Roman" w:hAnsi="Tahoma" w:cs="Tahoma"/>
                    <w:sz w:val="16"/>
                    <w:szCs w:val="16"/>
                  </w:rPr>
                </w:rPrChange>
              </w:rPr>
              <w:t>'</w:t>
            </w:r>
            <w:r w:rsidR="00DA388E" w:rsidRPr="00CE15D1">
              <w:rPr>
                <w:rFonts w:ascii="Tahoma" w:eastAsia="Times New Roman" w:hAnsi="Tahoma" w:cs="Tahoma"/>
                <w:szCs w:val="22"/>
                <w:rPrChange w:id="2516" w:author="Celeste Baldwin" w:date="2025-02-14T12:12:00Z" w16du:dateUtc="2025-02-14T22:12:00Z">
                  <w:rPr>
                    <w:rFonts w:ascii="Tahoma" w:eastAsia="Times New Roman" w:hAnsi="Tahoma" w:cs="Tahoma"/>
                    <w:sz w:val="16"/>
                    <w:szCs w:val="16"/>
                  </w:rPr>
                </w:rPrChange>
              </w:rPr>
              <w:t xml:space="preserve">s relationship with Regis </w:t>
            </w:r>
          </w:p>
          <w:p w14:paraId="439E6354" w14:textId="07469FFB" w:rsidR="00DA388E" w:rsidRPr="00CE15D1" w:rsidRDefault="00D31830" w:rsidP="00774AA6">
            <w:pPr>
              <w:tabs>
                <w:tab w:val="left" w:pos="10235"/>
              </w:tabs>
              <w:spacing w:after="0" w:line="240" w:lineRule="auto"/>
              <w:ind w:left="335" w:right="603" w:hanging="270"/>
              <w:rPr>
                <w:rFonts w:ascii="Tahoma" w:eastAsia="Times New Roman" w:hAnsi="Tahoma" w:cs="Tahoma"/>
                <w:szCs w:val="22"/>
                <w:rPrChange w:id="251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518" w:author="Celeste Baldwin" w:date="2025-02-14T12:12:00Z" w16du:dateUtc="2025-02-14T22:12:00Z">
                  <w:rPr>
                    <w:rFonts w:ascii="Tahoma" w:eastAsia="Times New Roman" w:hAnsi="Tahoma" w:cs="Tahoma"/>
                    <w:sz w:val="16"/>
                    <w:szCs w:val="16"/>
                  </w:rPr>
                </w:rPrChange>
              </w:rPr>
              <w:fldChar w:fldCharType="begin">
                <w:ffData>
                  <w:name w:val=""/>
                  <w:enabled/>
                  <w:calcOnExit w:val="0"/>
                  <w:checkBox>
                    <w:sizeAuto/>
                    <w:default w:val="1"/>
                  </w:checkBox>
                </w:ffData>
              </w:fldChar>
            </w:r>
            <w:r w:rsidRPr="00CE15D1">
              <w:rPr>
                <w:rFonts w:ascii="Tahoma" w:eastAsia="Times New Roman" w:hAnsi="Tahoma" w:cs="Tahoma"/>
                <w:szCs w:val="22"/>
                <w:rPrChange w:id="2519"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520"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521"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522" w:author="Celeste Baldwin" w:date="2025-02-14T12:12:00Z" w16du:dateUtc="2025-02-14T22:12:00Z">
                  <w:rPr>
                    <w:rFonts w:ascii="Tahoma" w:eastAsia="Times New Roman" w:hAnsi="Tahoma" w:cs="Tahoma"/>
                    <w:sz w:val="16"/>
                    <w:szCs w:val="16"/>
                  </w:rPr>
                </w:rPrChange>
              </w:rPr>
              <w:fldChar w:fldCharType="end"/>
            </w:r>
            <w:r w:rsidR="00DA388E" w:rsidRPr="00CE15D1">
              <w:rPr>
                <w:rFonts w:ascii="Tahoma" w:eastAsia="Times New Roman" w:hAnsi="Tahoma" w:cs="Tahoma"/>
                <w:szCs w:val="22"/>
                <w:rPrChange w:id="2523" w:author="Celeste Baldwin" w:date="2025-02-14T12:12:00Z" w16du:dateUtc="2025-02-14T22:12:00Z">
                  <w:rPr>
                    <w:rFonts w:ascii="Tahoma" w:eastAsia="Times New Roman" w:hAnsi="Tahoma" w:cs="Tahoma"/>
                    <w:sz w:val="16"/>
                    <w:szCs w:val="16"/>
                  </w:rPr>
                </w:rPrChange>
              </w:rPr>
              <w:t xml:space="preserve"> A statement of confidentiality describing how the participants</w:t>
            </w:r>
            <w:r w:rsidR="00E8371C" w:rsidRPr="00CE15D1">
              <w:rPr>
                <w:rFonts w:ascii="Tahoma" w:eastAsia="Times New Roman" w:hAnsi="Tahoma" w:cs="Tahoma"/>
                <w:szCs w:val="22"/>
                <w:rPrChange w:id="2524" w:author="Celeste Baldwin" w:date="2025-02-14T12:12:00Z" w16du:dateUtc="2025-02-14T22:12:00Z">
                  <w:rPr>
                    <w:rFonts w:ascii="Tahoma" w:eastAsia="Times New Roman" w:hAnsi="Tahoma" w:cs="Tahoma"/>
                    <w:sz w:val="16"/>
                    <w:szCs w:val="16"/>
                  </w:rPr>
                </w:rPrChange>
              </w:rPr>
              <w:t>'</w:t>
            </w:r>
            <w:r w:rsidR="00DA388E" w:rsidRPr="00CE15D1">
              <w:rPr>
                <w:rFonts w:ascii="Tahoma" w:eastAsia="Times New Roman" w:hAnsi="Tahoma" w:cs="Tahoma"/>
                <w:szCs w:val="22"/>
                <w:rPrChange w:id="2525" w:author="Celeste Baldwin" w:date="2025-02-14T12:12:00Z" w16du:dateUtc="2025-02-14T22:12:00Z">
                  <w:rPr>
                    <w:rFonts w:ascii="Tahoma" w:eastAsia="Times New Roman" w:hAnsi="Tahoma" w:cs="Tahoma"/>
                    <w:sz w:val="16"/>
                    <w:szCs w:val="16"/>
                  </w:rPr>
                </w:rPrChange>
              </w:rPr>
              <w:t xml:space="preserve"> personal information will be kept private</w:t>
            </w:r>
          </w:p>
          <w:p w14:paraId="2E556329" w14:textId="4560A180" w:rsidR="00DA388E" w:rsidRPr="00CE15D1" w:rsidRDefault="00D31830" w:rsidP="00774AA6">
            <w:pPr>
              <w:tabs>
                <w:tab w:val="left" w:pos="10235"/>
              </w:tabs>
              <w:spacing w:after="0" w:line="240" w:lineRule="auto"/>
              <w:ind w:left="335" w:right="603" w:hanging="270"/>
              <w:rPr>
                <w:rFonts w:ascii="Tahoma" w:eastAsia="Times New Roman" w:hAnsi="Tahoma" w:cs="Tahoma"/>
                <w:szCs w:val="22"/>
                <w:rPrChange w:id="252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527" w:author="Celeste Baldwin" w:date="2025-02-14T12:12:00Z" w16du:dateUtc="2025-02-14T22:12:00Z">
                  <w:rPr>
                    <w:rFonts w:ascii="Tahoma" w:eastAsia="Times New Roman" w:hAnsi="Tahoma" w:cs="Tahoma"/>
                    <w:sz w:val="16"/>
                    <w:szCs w:val="16"/>
                  </w:rPr>
                </w:rPrChange>
              </w:rPr>
              <w:fldChar w:fldCharType="begin">
                <w:ffData>
                  <w:name w:val=""/>
                  <w:enabled/>
                  <w:calcOnExit w:val="0"/>
                  <w:checkBox>
                    <w:sizeAuto/>
                    <w:default w:val="1"/>
                  </w:checkBox>
                </w:ffData>
              </w:fldChar>
            </w:r>
            <w:r w:rsidRPr="00CE15D1">
              <w:rPr>
                <w:rFonts w:ascii="Tahoma" w:eastAsia="Times New Roman" w:hAnsi="Tahoma" w:cs="Tahoma"/>
                <w:szCs w:val="22"/>
                <w:rPrChange w:id="2528"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529"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530"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531" w:author="Celeste Baldwin" w:date="2025-02-14T12:12:00Z" w16du:dateUtc="2025-02-14T22:12:00Z">
                  <w:rPr>
                    <w:rFonts w:ascii="Tahoma" w:eastAsia="Times New Roman" w:hAnsi="Tahoma" w:cs="Tahoma"/>
                    <w:sz w:val="16"/>
                    <w:szCs w:val="16"/>
                  </w:rPr>
                </w:rPrChange>
              </w:rPr>
              <w:fldChar w:fldCharType="end"/>
            </w:r>
            <w:r w:rsidR="00DA388E" w:rsidRPr="00CE15D1">
              <w:rPr>
                <w:rFonts w:ascii="Tahoma" w:eastAsia="Times New Roman" w:hAnsi="Tahoma" w:cs="Tahoma"/>
                <w:szCs w:val="22"/>
                <w:rPrChange w:id="2532" w:author="Celeste Baldwin" w:date="2025-02-14T12:12:00Z" w16du:dateUtc="2025-02-14T22:12:00Z">
                  <w:rPr>
                    <w:rFonts w:ascii="Tahoma" w:eastAsia="Times New Roman" w:hAnsi="Tahoma" w:cs="Tahoma"/>
                    <w:sz w:val="16"/>
                    <w:szCs w:val="16"/>
                  </w:rPr>
                </w:rPrChange>
              </w:rPr>
              <w:t xml:space="preserve"> A statement that provides the participants with </w:t>
            </w:r>
            <w:proofErr w:type="gramStart"/>
            <w:r w:rsidR="00DA388E" w:rsidRPr="00CE15D1">
              <w:rPr>
                <w:rFonts w:ascii="Tahoma" w:eastAsia="Times New Roman" w:hAnsi="Tahoma" w:cs="Tahoma"/>
                <w:szCs w:val="22"/>
                <w:rPrChange w:id="2533" w:author="Celeste Baldwin" w:date="2025-02-14T12:12:00Z" w16du:dateUtc="2025-02-14T22:12:00Z">
                  <w:rPr>
                    <w:rFonts w:ascii="Tahoma" w:eastAsia="Times New Roman" w:hAnsi="Tahoma" w:cs="Tahoma"/>
                    <w:sz w:val="16"/>
                    <w:szCs w:val="16"/>
                  </w:rPr>
                </w:rPrChange>
              </w:rPr>
              <w:t>a contact</w:t>
            </w:r>
            <w:proofErr w:type="gramEnd"/>
            <w:r w:rsidR="00DA388E" w:rsidRPr="00CE15D1">
              <w:rPr>
                <w:rFonts w:ascii="Tahoma" w:eastAsia="Times New Roman" w:hAnsi="Tahoma" w:cs="Tahoma"/>
                <w:szCs w:val="22"/>
                <w:rPrChange w:id="2534" w:author="Celeste Baldwin" w:date="2025-02-14T12:12:00Z" w16du:dateUtc="2025-02-14T22:12:00Z">
                  <w:rPr>
                    <w:rFonts w:ascii="Tahoma" w:eastAsia="Times New Roman" w:hAnsi="Tahoma" w:cs="Tahoma"/>
                    <w:sz w:val="16"/>
                    <w:szCs w:val="16"/>
                  </w:rPr>
                </w:rPrChange>
              </w:rPr>
              <w:t xml:space="preserve"> at the institution who may be reached if injury </w:t>
            </w:r>
            <w:proofErr w:type="gramStart"/>
            <w:r w:rsidR="00DA388E" w:rsidRPr="00CE15D1">
              <w:rPr>
                <w:rFonts w:ascii="Tahoma" w:eastAsia="Times New Roman" w:hAnsi="Tahoma" w:cs="Tahoma"/>
                <w:szCs w:val="22"/>
                <w:rPrChange w:id="2535" w:author="Celeste Baldwin" w:date="2025-02-14T12:12:00Z" w16du:dateUtc="2025-02-14T22:12:00Z">
                  <w:rPr>
                    <w:rFonts w:ascii="Tahoma" w:eastAsia="Times New Roman" w:hAnsi="Tahoma" w:cs="Tahoma"/>
                    <w:sz w:val="16"/>
                    <w:szCs w:val="16"/>
                  </w:rPr>
                </w:rPrChange>
              </w:rPr>
              <w:t>occurs</w:t>
            </w:r>
            <w:proofErr w:type="gramEnd"/>
            <w:r w:rsidR="00DA388E" w:rsidRPr="00CE15D1">
              <w:rPr>
                <w:rFonts w:ascii="Tahoma" w:eastAsia="Times New Roman" w:hAnsi="Tahoma" w:cs="Tahoma"/>
                <w:szCs w:val="22"/>
                <w:rPrChange w:id="2536" w:author="Celeste Baldwin" w:date="2025-02-14T12:12:00Z" w16du:dateUtc="2025-02-14T22:12:00Z">
                  <w:rPr>
                    <w:rFonts w:ascii="Tahoma" w:eastAsia="Times New Roman" w:hAnsi="Tahoma" w:cs="Tahoma"/>
                    <w:sz w:val="16"/>
                    <w:szCs w:val="16"/>
                  </w:rPr>
                </w:rPrChange>
              </w:rPr>
              <w:t xml:space="preserve"> or confidentiality is breached </w:t>
            </w:r>
          </w:p>
          <w:p w14:paraId="1CC9E6FA" w14:textId="62029B76" w:rsidR="00DA388E" w:rsidRPr="00CE15D1" w:rsidRDefault="00D31830" w:rsidP="00774AA6">
            <w:pPr>
              <w:tabs>
                <w:tab w:val="left" w:pos="10235"/>
              </w:tabs>
              <w:spacing w:after="0" w:line="240" w:lineRule="auto"/>
              <w:ind w:left="245" w:right="603" w:hanging="180"/>
              <w:rPr>
                <w:rFonts w:ascii="Tahoma" w:eastAsia="Times New Roman" w:hAnsi="Tahoma" w:cs="Tahoma"/>
                <w:szCs w:val="22"/>
                <w:rPrChange w:id="253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538" w:author="Celeste Baldwin" w:date="2025-02-14T12:12:00Z" w16du:dateUtc="2025-02-14T22:12:00Z">
                  <w:rPr>
                    <w:rFonts w:ascii="Tahoma" w:eastAsia="Times New Roman" w:hAnsi="Tahoma" w:cs="Tahoma"/>
                    <w:sz w:val="16"/>
                    <w:szCs w:val="16"/>
                  </w:rPr>
                </w:rPrChange>
              </w:rPr>
              <w:fldChar w:fldCharType="begin">
                <w:ffData>
                  <w:name w:val="Check182"/>
                  <w:enabled/>
                  <w:calcOnExit w:val="0"/>
                  <w:checkBox>
                    <w:sizeAuto/>
                    <w:default w:val="1"/>
                  </w:checkBox>
                </w:ffData>
              </w:fldChar>
            </w:r>
            <w:bookmarkStart w:id="2539" w:name="Check182"/>
            <w:r w:rsidRPr="00CE15D1">
              <w:rPr>
                <w:rFonts w:ascii="Tahoma" w:eastAsia="Times New Roman" w:hAnsi="Tahoma" w:cs="Tahoma"/>
                <w:szCs w:val="22"/>
                <w:rPrChange w:id="2540"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2541"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254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2543" w:author="Celeste Baldwin" w:date="2025-02-14T12:12:00Z" w16du:dateUtc="2025-02-14T22:12:00Z">
                  <w:rPr>
                    <w:rFonts w:ascii="Tahoma" w:eastAsia="Times New Roman" w:hAnsi="Tahoma" w:cs="Tahoma"/>
                    <w:sz w:val="16"/>
                    <w:szCs w:val="16"/>
                  </w:rPr>
                </w:rPrChange>
              </w:rPr>
              <w:fldChar w:fldCharType="end"/>
            </w:r>
            <w:bookmarkEnd w:id="2539"/>
            <w:r w:rsidR="00DA388E" w:rsidRPr="00CE15D1">
              <w:rPr>
                <w:rFonts w:ascii="Tahoma" w:eastAsia="Times New Roman" w:hAnsi="Tahoma" w:cs="Tahoma"/>
                <w:szCs w:val="22"/>
                <w:rPrChange w:id="2544" w:author="Celeste Baldwin" w:date="2025-02-14T12:12:00Z" w16du:dateUtc="2025-02-14T22:12:00Z">
                  <w:rPr>
                    <w:rFonts w:ascii="Tahoma" w:eastAsia="Times New Roman" w:hAnsi="Tahoma" w:cs="Tahoma"/>
                    <w:sz w:val="16"/>
                    <w:szCs w:val="16"/>
                  </w:rPr>
                </w:rPrChange>
              </w:rPr>
              <w:t xml:space="preserve"> The consent form must be signed and dated, or oral consent must be witnessed and signed and dated by the witness.</w:t>
            </w:r>
          </w:p>
          <w:p w14:paraId="08AEB873" w14:textId="77777777" w:rsidR="00DA388E" w:rsidRPr="00CE15D1" w:rsidRDefault="00DA388E" w:rsidP="00774AA6">
            <w:pPr>
              <w:spacing w:after="0" w:line="240" w:lineRule="auto"/>
              <w:ind w:left="245" w:right="783" w:hanging="180"/>
              <w:rPr>
                <w:rFonts w:ascii="Tahoma" w:eastAsia="Times New Roman" w:hAnsi="Tahoma" w:cs="Tahoma"/>
                <w:szCs w:val="22"/>
                <w:rPrChange w:id="2545" w:author="Celeste Baldwin" w:date="2025-02-14T12:12:00Z" w16du:dateUtc="2025-02-14T22:12:00Z">
                  <w:rPr>
                    <w:rFonts w:ascii="Tahoma" w:eastAsia="Times New Roman" w:hAnsi="Tahoma" w:cs="Tahoma"/>
                    <w:sz w:val="16"/>
                    <w:szCs w:val="16"/>
                  </w:rPr>
                </w:rPrChange>
              </w:rPr>
            </w:pPr>
          </w:p>
          <w:p w14:paraId="45CB90B2" w14:textId="4D6E42F5" w:rsidR="00DA388E" w:rsidRPr="00CE15D1" w:rsidRDefault="00DA388E" w:rsidP="00774AA6">
            <w:pPr>
              <w:spacing w:after="0" w:line="240" w:lineRule="auto"/>
              <w:ind w:right="783"/>
              <w:rPr>
                <w:rFonts w:ascii="Tahoma" w:eastAsia="Times New Roman" w:hAnsi="Tahoma" w:cs="Tahoma"/>
                <w:szCs w:val="22"/>
                <w:rPrChange w:id="254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2547" w:author="Celeste Baldwin" w:date="2025-02-14T12:12:00Z" w16du:dateUtc="2025-02-14T22:12:00Z">
                  <w:rPr>
                    <w:rFonts w:ascii="Tahoma" w:eastAsia="Times New Roman" w:hAnsi="Tahoma" w:cs="Tahoma"/>
                    <w:sz w:val="16"/>
                    <w:szCs w:val="16"/>
                  </w:rPr>
                </w:rPrChange>
              </w:rPr>
              <w:t>Note:  Individuals with added protections require both permission of a legal representative and assent of the individual.</w:t>
            </w:r>
          </w:p>
          <w:p w14:paraId="2D7AC605" w14:textId="77777777" w:rsidR="00DA388E" w:rsidRPr="00CE15D1" w:rsidRDefault="00DA388E" w:rsidP="00774AA6">
            <w:pPr>
              <w:spacing w:after="0" w:line="240" w:lineRule="auto"/>
              <w:rPr>
                <w:rFonts w:ascii="Tahoma" w:eastAsia="Times New Roman" w:hAnsi="Tahoma" w:cs="Tahoma"/>
                <w:szCs w:val="22"/>
                <w:rPrChange w:id="2548" w:author="Celeste Baldwin" w:date="2025-02-14T12:12:00Z" w16du:dateUtc="2025-02-14T22:12:00Z">
                  <w:rPr>
                    <w:rFonts w:ascii="Tahoma" w:eastAsia="Times New Roman" w:hAnsi="Tahoma" w:cs="Tahoma"/>
                    <w:sz w:val="16"/>
                    <w:szCs w:val="16"/>
                  </w:rPr>
                </w:rPrChange>
              </w:rPr>
            </w:pPr>
          </w:p>
          <w:p w14:paraId="5DD8432C" w14:textId="77777777" w:rsidR="00DA388E" w:rsidRDefault="00DA388E" w:rsidP="005C2BAC">
            <w:pPr>
              <w:spacing w:after="0" w:line="240" w:lineRule="auto"/>
              <w:ind w:firstLine="720"/>
              <w:jc w:val="center"/>
              <w:rPr>
                <w:ins w:id="2549" w:author="Celeste Baldwin" w:date="2025-02-14T13:56:00Z" w16du:dateUtc="2025-02-14T23:56:00Z"/>
                <w:rFonts w:ascii="Times New Roman" w:eastAsia="Times New Roman" w:hAnsi="Times New Roman" w:cs="Times New Roman"/>
                <w:szCs w:val="22"/>
              </w:rPr>
            </w:pPr>
          </w:p>
          <w:p w14:paraId="65EB2BCF" w14:textId="77777777" w:rsidR="001802B3" w:rsidRDefault="001802B3" w:rsidP="005C2BAC">
            <w:pPr>
              <w:spacing w:after="0" w:line="240" w:lineRule="auto"/>
              <w:ind w:firstLine="720"/>
              <w:jc w:val="center"/>
              <w:rPr>
                <w:ins w:id="2550" w:author="Celeste Baldwin" w:date="2025-02-14T13:56:00Z" w16du:dateUtc="2025-02-14T23:56:00Z"/>
                <w:rFonts w:ascii="Times New Roman" w:eastAsia="Times New Roman" w:hAnsi="Times New Roman" w:cs="Times New Roman"/>
                <w:szCs w:val="22"/>
              </w:rPr>
            </w:pPr>
          </w:p>
          <w:p w14:paraId="38E61B80" w14:textId="77777777" w:rsidR="001802B3" w:rsidRDefault="001802B3" w:rsidP="005C2BAC">
            <w:pPr>
              <w:spacing w:after="0" w:line="240" w:lineRule="auto"/>
              <w:ind w:firstLine="720"/>
              <w:jc w:val="center"/>
              <w:rPr>
                <w:ins w:id="2551" w:author="Celeste Baldwin" w:date="2025-02-14T13:56:00Z" w16du:dateUtc="2025-02-14T23:56:00Z"/>
                <w:rFonts w:ascii="Times New Roman" w:eastAsia="Times New Roman" w:hAnsi="Times New Roman" w:cs="Times New Roman"/>
                <w:szCs w:val="22"/>
              </w:rPr>
            </w:pPr>
          </w:p>
          <w:p w14:paraId="7FC2E7AB" w14:textId="77777777" w:rsidR="001802B3" w:rsidRDefault="001802B3" w:rsidP="005C2BAC">
            <w:pPr>
              <w:spacing w:after="0" w:line="240" w:lineRule="auto"/>
              <w:ind w:firstLine="720"/>
              <w:jc w:val="center"/>
              <w:rPr>
                <w:ins w:id="2552" w:author="Celeste Baldwin" w:date="2025-02-14T13:56:00Z" w16du:dateUtc="2025-02-14T23:56:00Z"/>
                <w:rFonts w:ascii="Times New Roman" w:eastAsia="Times New Roman" w:hAnsi="Times New Roman" w:cs="Times New Roman"/>
                <w:szCs w:val="22"/>
              </w:rPr>
            </w:pPr>
          </w:p>
          <w:p w14:paraId="09990410" w14:textId="77777777" w:rsidR="001802B3" w:rsidRDefault="001802B3" w:rsidP="005C2BAC">
            <w:pPr>
              <w:spacing w:after="0" w:line="240" w:lineRule="auto"/>
              <w:ind w:firstLine="720"/>
              <w:jc w:val="center"/>
              <w:rPr>
                <w:ins w:id="2553" w:author="Celeste Baldwin" w:date="2025-02-14T13:56:00Z" w16du:dateUtc="2025-02-14T23:56:00Z"/>
                <w:rFonts w:ascii="Times New Roman" w:eastAsia="Times New Roman" w:hAnsi="Times New Roman" w:cs="Times New Roman"/>
                <w:szCs w:val="22"/>
              </w:rPr>
            </w:pPr>
          </w:p>
          <w:p w14:paraId="70E35C70" w14:textId="77777777" w:rsidR="001802B3" w:rsidRPr="00CE15D1" w:rsidRDefault="001802B3" w:rsidP="005C2BAC">
            <w:pPr>
              <w:spacing w:after="0" w:line="240" w:lineRule="auto"/>
              <w:ind w:firstLine="720"/>
              <w:jc w:val="center"/>
              <w:rPr>
                <w:rFonts w:ascii="Times New Roman" w:eastAsia="Times New Roman" w:hAnsi="Times New Roman" w:cs="Times New Roman"/>
                <w:szCs w:val="22"/>
                <w:rPrChange w:id="2554" w:author="Celeste Baldwin" w:date="2025-02-14T12:12:00Z" w16du:dateUtc="2025-02-14T22:12:00Z">
                  <w:rPr>
                    <w:rFonts w:ascii="Times New Roman" w:eastAsia="Times New Roman" w:hAnsi="Times New Roman" w:cs="Times New Roman"/>
                    <w:sz w:val="24"/>
                    <w:szCs w:val="24"/>
                  </w:rPr>
                </w:rPrChange>
              </w:rPr>
            </w:pPr>
          </w:p>
          <w:p w14:paraId="7AFAFCA7" w14:textId="77777777" w:rsidR="005C2BAC" w:rsidRPr="00CE15D1" w:rsidRDefault="005C2BAC" w:rsidP="005C2BAC">
            <w:pPr>
              <w:spacing w:after="0" w:line="240" w:lineRule="auto"/>
              <w:jc w:val="center"/>
              <w:rPr>
                <w:rFonts w:ascii="Times New Roman" w:eastAsia="Times New Roman" w:hAnsi="Times New Roman" w:cs="Times New Roman"/>
                <w:szCs w:val="22"/>
                <w:rPrChange w:id="2555" w:author="Celeste Baldwin" w:date="2025-02-14T12:12:00Z" w16du:dateUtc="2025-02-14T22:12:00Z">
                  <w:rPr>
                    <w:rFonts w:ascii="Times New Roman" w:eastAsia="Times New Roman" w:hAnsi="Times New Roman" w:cs="Times New Roman"/>
                    <w:sz w:val="24"/>
                    <w:szCs w:val="24"/>
                  </w:rPr>
                </w:rPrChange>
              </w:rPr>
            </w:pPr>
            <w:r w:rsidRPr="00CE15D1">
              <w:rPr>
                <w:rFonts w:ascii="Times New Roman" w:eastAsia="Times New Roman" w:hAnsi="Times New Roman" w:cs="Times New Roman"/>
                <w:noProof/>
                <w:szCs w:val="22"/>
                <w:rPrChange w:id="2556" w:author="Celeste Baldwin" w:date="2025-02-14T12:12:00Z" w16du:dateUtc="2025-02-14T22:12:00Z">
                  <w:rPr>
                    <w:rFonts w:ascii="Times New Roman" w:eastAsia="Times New Roman" w:hAnsi="Times New Roman" w:cs="Times New Roman"/>
                    <w:noProof/>
                    <w:sz w:val="24"/>
                    <w:szCs w:val="24"/>
                  </w:rPr>
                </w:rPrChange>
              </w:rPr>
              <w:drawing>
                <wp:inline distT="0" distB="0" distL="0" distR="0" wp14:anchorId="64E603EF" wp14:editId="6731DC7C">
                  <wp:extent cx="2314575" cy="561975"/>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4575" cy="561975"/>
                          </a:xfrm>
                          <a:prstGeom prst="rect">
                            <a:avLst/>
                          </a:prstGeom>
                          <a:noFill/>
                          <a:ln>
                            <a:noFill/>
                          </a:ln>
                        </pic:spPr>
                      </pic:pic>
                    </a:graphicData>
                  </a:graphic>
                </wp:inline>
              </w:drawing>
            </w:r>
          </w:p>
          <w:p w14:paraId="09BB962C" w14:textId="77777777" w:rsidR="005C2BAC" w:rsidRPr="00CE15D1" w:rsidRDefault="005C2BAC" w:rsidP="005C2BAC">
            <w:pPr>
              <w:spacing w:after="0" w:line="240" w:lineRule="auto"/>
              <w:jc w:val="center"/>
              <w:rPr>
                <w:rFonts w:ascii="Times New Roman" w:eastAsia="Times New Roman" w:hAnsi="Times New Roman" w:cs="Times New Roman"/>
                <w:szCs w:val="22"/>
                <w:rPrChange w:id="2557" w:author="Celeste Baldwin" w:date="2025-02-14T12:12:00Z" w16du:dateUtc="2025-02-14T22:12:00Z">
                  <w:rPr>
                    <w:rFonts w:ascii="Times New Roman" w:eastAsia="Times New Roman" w:hAnsi="Times New Roman" w:cs="Times New Roman"/>
                    <w:sz w:val="24"/>
                    <w:szCs w:val="24"/>
                  </w:rPr>
                </w:rPrChange>
              </w:rPr>
            </w:pPr>
          </w:p>
          <w:p w14:paraId="56C5D3EB" w14:textId="1C11ACF1" w:rsidR="005C2BAC" w:rsidRPr="00CE15D1" w:rsidRDefault="005C2BAC" w:rsidP="005C2BAC">
            <w:pPr>
              <w:spacing w:after="0" w:line="240" w:lineRule="auto"/>
              <w:jc w:val="center"/>
              <w:rPr>
                <w:rFonts w:ascii="Times New Roman" w:eastAsia="Times New Roman" w:hAnsi="Times New Roman" w:cs="Times New Roman"/>
                <w:b/>
                <w:szCs w:val="22"/>
                <w:rPrChange w:id="2558"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Cs w:val="22"/>
                <w:rPrChange w:id="2559" w:author="Celeste Baldwin" w:date="2025-02-14T12:12:00Z" w16du:dateUtc="2025-02-14T22:12:00Z">
                  <w:rPr>
                    <w:rFonts w:ascii="Times New Roman" w:eastAsia="Times New Roman" w:hAnsi="Times New Roman" w:cs="Times New Roman"/>
                    <w:b/>
                    <w:sz w:val="24"/>
                    <w:szCs w:val="24"/>
                  </w:rPr>
                </w:rPrChange>
              </w:rPr>
              <w:t xml:space="preserve">Regis College Young </w:t>
            </w:r>
            <w:r w:rsidR="00E8371C" w:rsidRPr="00CE15D1">
              <w:rPr>
                <w:rFonts w:ascii="Times New Roman" w:eastAsia="Times New Roman" w:hAnsi="Times New Roman" w:cs="Times New Roman"/>
                <w:b/>
                <w:szCs w:val="22"/>
                <w:rPrChange w:id="2560" w:author="Celeste Baldwin" w:date="2025-02-14T12:12:00Z" w16du:dateUtc="2025-02-14T22:12:00Z">
                  <w:rPr>
                    <w:rFonts w:ascii="Times New Roman" w:eastAsia="Times New Roman" w:hAnsi="Times New Roman" w:cs="Times New Roman"/>
                    <w:b/>
                    <w:sz w:val="24"/>
                    <w:szCs w:val="24"/>
                  </w:rPr>
                </w:rPrChange>
              </w:rPr>
              <w:t>S</w:t>
            </w:r>
            <w:r w:rsidRPr="00CE15D1">
              <w:rPr>
                <w:rFonts w:ascii="Times New Roman" w:eastAsia="Times New Roman" w:hAnsi="Times New Roman" w:cs="Times New Roman"/>
                <w:b/>
                <w:szCs w:val="22"/>
                <w:rPrChange w:id="2561" w:author="Celeste Baldwin" w:date="2025-02-14T12:12:00Z" w16du:dateUtc="2025-02-14T22:12:00Z">
                  <w:rPr>
                    <w:rFonts w:ascii="Times New Roman" w:eastAsia="Times New Roman" w:hAnsi="Times New Roman" w:cs="Times New Roman"/>
                    <w:b/>
                    <w:sz w:val="24"/>
                    <w:szCs w:val="24"/>
                  </w:rPr>
                </w:rPrChange>
              </w:rPr>
              <w:t>chool of Nursing</w:t>
            </w:r>
          </w:p>
          <w:p w14:paraId="7E5FB3A3" w14:textId="555E8EEF" w:rsidR="005C2BAC" w:rsidRDefault="005C2BAC" w:rsidP="005C2BAC">
            <w:pPr>
              <w:spacing w:after="0" w:line="240" w:lineRule="auto"/>
              <w:jc w:val="center"/>
              <w:rPr>
                <w:ins w:id="2562" w:author="Celeste Baldwin" w:date="2025-02-14T14:03:00Z" w16du:dateUtc="2025-02-15T00:03:00Z"/>
                <w:rFonts w:ascii="Times New Roman" w:eastAsia="Times New Roman" w:hAnsi="Times New Roman" w:cs="Times New Roman"/>
                <w:b/>
                <w:szCs w:val="22"/>
              </w:rPr>
            </w:pPr>
            <w:r w:rsidRPr="00CE15D1">
              <w:rPr>
                <w:rFonts w:ascii="Times New Roman" w:eastAsia="Times New Roman" w:hAnsi="Times New Roman" w:cs="Times New Roman"/>
                <w:b/>
                <w:szCs w:val="22"/>
                <w:rPrChange w:id="2563" w:author="Celeste Baldwin" w:date="2025-02-14T12:12:00Z" w16du:dateUtc="2025-02-14T22:12:00Z">
                  <w:rPr>
                    <w:rFonts w:ascii="Times New Roman" w:eastAsia="Times New Roman" w:hAnsi="Times New Roman" w:cs="Times New Roman"/>
                    <w:b/>
                    <w:sz w:val="24"/>
                    <w:szCs w:val="24"/>
                  </w:rPr>
                </w:rPrChange>
              </w:rPr>
              <w:t xml:space="preserve">Informed Consent </w:t>
            </w:r>
            <w:ins w:id="2564" w:author="Celeste Baldwin" w:date="2025-02-14T14:02:00Z" w16du:dateUtc="2025-02-15T00:02:00Z">
              <w:r w:rsidR="001802B3">
                <w:rPr>
                  <w:rFonts w:ascii="Times New Roman" w:eastAsia="Times New Roman" w:hAnsi="Times New Roman" w:cs="Times New Roman"/>
                  <w:b/>
                  <w:szCs w:val="22"/>
                </w:rPr>
                <w:t xml:space="preserve">for a </w:t>
              </w:r>
            </w:ins>
            <w:ins w:id="2565" w:author="Celeste Baldwin" w:date="2025-02-14T14:03:00Z" w16du:dateUtc="2025-02-15T00:03:00Z">
              <w:r w:rsidR="001802B3">
                <w:rPr>
                  <w:rFonts w:ascii="Times New Roman" w:eastAsia="Times New Roman" w:hAnsi="Times New Roman" w:cs="Times New Roman"/>
                  <w:b/>
                  <w:szCs w:val="22"/>
                </w:rPr>
                <w:t xml:space="preserve">DNP Project </w:t>
              </w:r>
              <w:proofErr w:type="spellStart"/>
              <w:r w:rsidR="001802B3">
                <w:rPr>
                  <w:rFonts w:ascii="Times New Roman" w:eastAsia="Times New Roman" w:hAnsi="Times New Roman" w:cs="Times New Roman"/>
                  <w:b/>
                  <w:szCs w:val="22"/>
                </w:rPr>
                <w:t>entitiled</w:t>
              </w:r>
              <w:proofErr w:type="spellEnd"/>
              <w:r w:rsidR="001802B3">
                <w:rPr>
                  <w:rFonts w:ascii="Times New Roman" w:eastAsia="Times New Roman" w:hAnsi="Times New Roman" w:cs="Times New Roman"/>
                  <w:b/>
                  <w:szCs w:val="22"/>
                </w:rPr>
                <w:t>:</w:t>
              </w:r>
            </w:ins>
            <w:del w:id="2566" w:author="Celeste Baldwin" w:date="2025-02-14T14:02:00Z" w16du:dateUtc="2025-02-15T00:02:00Z">
              <w:r w:rsidRPr="00CE15D1" w:rsidDel="001802B3">
                <w:rPr>
                  <w:rFonts w:ascii="Times New Roman" w:eastAsia="Times New Roman" w:hAnsi="Times New Roman" w:cs="Times New Roman"/>
                  <w:b/>
                  <w:szCs w:val="22"/>
                  <w:rPrChange w:id="2567" w:author="Celeste Baldwin" w:date="2025-02-14T12:12:00Z" w16du:dateUtc="2025-02-14T22:12:00Z">
                    <w:rPr>
                      <w:rFonts w:ascii="Times New Roman" w:eastAsia="Times New Roman" w:hAnsi="Times New Roman" w:cs="Times New Roman"/>
                      <w:b/>
                      <w:sz w:val="24"/>
                      <w:szCs w:val="24"/>
                    </w:rPr>
                  </w:rPrChange>
                </w:rPr>
                <w:delText xml:space="preserve">to Join </w:delText>
              </w:r>
              <w:r w:rsidRPr="00CE15D1" w:rsidDel="001802B3">
                <w:rPr>
                  <w:rFonts w:ascii="Times New Roman" w:eastAsia="Times New Roman" w:hAnsi="Times New Roman" w:cs="Times New Roman"/>
                  <w:b/>
                  <w:bCs/>
                  <w:szCs w:val="22"/>
                  <w:rPrChange w:id="2568" w:author="Celeste Baldwin" w:date="2025-02-14T12:12:00Z" w16du:dateUtc="2025-02-14T22:12:00Z">
                    <w:rPr>
                      <w:rFonts w:ascii="Times New Roman" w:eastAsia="Times New Roman" w:hAnsi="Times New Roman" w:cs="Times New Roman"/>
                      <w:b/>
                      <w:bCs/>
                      <w:sz w:val="24"/>
                      <w:szCs w:val="24"/>
                    </w:rPr>
                  </w:rPrChange>
                </w:rPr>
                <w:delText xml:space="preserve">the Project about the Influence of a Cultural Competence Educational Program on the Effectiveness of Cognitive Psychiatric Health Delivery Procedures </w:delText>
              </w:r>
            </w:del>
          </w:p>
          <w:p w14:paraId="697438CE" w14:textId="0C3C8CEB" w:rsidR="001802B3" w:rsidRPr="001802B3" w:rsidRDefault="001802B3" w:rsidP="005C2BAC">
            <w:pPr>
              <w:spacing w:after="0" w:line="240" w:lineRule="auto"/>
              <w:jc w:val="center"/>
              <w:rPr>
                <w:ins w:id="2569" w:author="Celeste Baldwin" w:date="2025-02-14T14:02:00Z" w16du:dateUtc="2025-02-15T00:02:00Z"/>
                <w:rFonts w:ascii="Times New Roman" w:eastAsia="Times New Roman" w:hAnsi="Times New Roman" w:cs="Times New Roman"/>
                <w:szCs w:val="22"/>
                <w:rPrChange w:id="2570" w:author="Celeste Baldwin" w:date="2025-02-14T14:03:00Z" w16du:dateUtc="2025-02-15T00:03:00Z">
                  <w:rPr>
                    <w:ins w:id="2571" w:author="Celeste Baldwin" w:date="2025-02-14T14:02:00Z" w16du:dateUtc="2025-02-15T00:02:00Z"/>
                    <w:rFonts w:ascii="Times New Roman" w:eastAsia="Times New Roman" w:hAnsi="Times New Roman" w:cs="Times New Roman"/>
                    <w:b/>
                    <w:bCs/>
                    <w:szCs w:val="22"/>
                  </w:rPr>
                </w:rPrChange>
              </w:rPr>
            </w:pPr>
            <w:ins w:id="2572" w:author="Celeste Baldwin" w:date="2025-02-14T14:03:00Z" w16du:dateUtc="2025-02-15T00:03:00Z">
              <w:r>
                <w:rPr>
                  <w:rFonts w:ascii="Times New Roman" w:eastAsia="Times New Roman" w:hAnsi="Times New Roman" w:cs="Times New Roman"/>
                  <w:szCs w:val="22"/>
                </w:rPr>
                <w:t>add new title here</w:t>
              </w:r>
            </w:ins>
          </w:p>
          <w:p w14:paraId="555F7F3A" w14:textId="77777777" w:rsidR="001802B3" w:rsidRPr="00CE15D1" w:rsidRDefault="001802B3" w:rsidP="005C2BAC">
            <w:pPr>
              <w:spacing w:after="0" w:line="240" w:lineRule="auto"/>
              <w:jc w:val="center"/>
              <w:rPr>
                <w:rFonts w:ascii="Times New Roman" w:eastAsia="Times New Roman" w:hAnsi="Times New Roman" w:cs="Times New Roman"/>
                <w:b/>
                <w:bCs/>
                <w:szCs w:val="22"/>
                <w:rPrChange w:id="2573" w:author="Celeste Baldwin" w:date="2025-02-14T12:12:00Z" w16du:dateUtc="2025-02-14T22:12:00Z">
                  <w:rPr>
                    <w:rFonts w:ascii="Times New Roman" w:eastAsia="Times New Roman" w:hAnsi="Times New Roman" w:cs="Times New Roman"/>
                    <w:b/>
                    <w:bCs/>
                    <w:sz w:val="24"/>
                    <w:szCs w:val="24"/>
                  </w:rPr>
                </w:rPrChange>
              </w:rPr>
            </w:pPr>
          </w:p>
          <w:p w14:paraId="387B692E" w14:textId="43C0DC26" w:rsidR="005C2BAC" w:rsidRPr="00191FB8" w:rsidRDefault="001802B3" w:rsidP="005C2BAC">
            <w:pPr>
              <w:spacing w:after="0" w:line="240" w:lineRule="auto"/>
              <w:jc w:val="center"/>
              <w:rPr>
                <w:rFonts w:ascii="Times New Roman" w:eastAsia="Times New Roman" w:hAnsi="Times New Roman" w:cs="Times New Roman"/>
                <w:b/>
                <w:szCs w:val="22"/>
                <w:rPrChange w:id="2574" w:author="Celeste Baldwin" w:date="2025-02-14T14:14:00Z" w16du:dateUtc="2025-02-15T00:14:00Z">
                  <w:rPr>
                    <w:rFonts w:ascii="Times New Roman" w:eastAsia="Times New Roman" w:hAnsi="Times New Roman" w:cs="Times New Roman"/>
                    <w:b/>
                    <w:sz w:val="24"/>
                    <w:szCs w:val="24"/>
                  </w:rPr>
                </w:rPrChange>
              </w:rPr>
            </w:pPr>
            <w:ins w:id="2575" w:author="Celeste Baldwin" w:date="2025-02-14T14:02:00Z" w16du:dateUtc="2025-02-15T00:02:00Z">
              <w:r w:rsidRPr="00191FB8">
                <w:rPr>
                  <w:rFonts w:ascii="Times New Roman" w:eastAsia="Times New Roman" w:hAnsi="Times New Roman" w:cs="Times New Roman"/>
                  <w:b/>
                  <w:szCs w:val="22"/>
                </w:rPr>
                <w:t>Primary Investigator (PI)</w:t>
              </w:r>
            </w:ins>
            <w:del w:id="2576" w:author="Celeste Baldwin" w:date="2025-02-14T14:02:00Z" w16du:dateUtc="2025-02-15T00:02:00Z">
              <w:r w:rsidR="005C2BAC" w:rsidRPr="00191FB8" w:rsidDel="001802B3">
                <w:rPr>
                  <w:rFonts w:ascii="Times New Roman" w:eastAsia="Times New Roman" w:hAnsi="Times New Roman" w:cs="Times New Roman"/>
                  <w:b/>
                  <w:szCs w:val="22"/>
                  <w:rPrChange w:id="2577" w:author="Celeste Baldwin" w:date="2025-02-14T14:14:00Z" w16du:dateUtc="2025-02-15T00:14:00Z">
                    <w:rPr>
                      <w:rFonts w:ascii="Times New Roman" w:eastAsia="Times New Roman" w:hAnsi="Times New Roman" w:cs="Times New Roman"/>
                      <w:b/>
                      <w:sz w:val="24"/>
                      <w:szCs w:val="24"/>
                    </w:rPr>
                  </w:rPrChange>
                </w:rPr>
                <w:delText>Researcher</w:delText>
              </w:r>
            </w:del>
            <w:r w:rsidR="005C2BAC" w:rsidRPr="00191FB8">
              <w:rPr>
                <w:rFonts w:ascii="Times New Roman" w:eastAsia="Times New Roman" w:hAnsi="Times New Roman" w:cs="Times New Roman"/>
                <w:b/>
                <w:szCs w:val="22"/>
                <w:rPrChange w:id="2578" w:author="Celeste Baldwin" w:date="2025-02-14T14:14:00Z" w16du:dateUtc="2025-02-15T00:14:00Z">
                  <w:rPr>
                    <w:rFonts w:ascii="Times New Roman" w:eastAsia="Times New Roman" w:hAnsi="Times New Roman" w:cs="Times New Roman"/>
                    <w:b/>
                    <w:sz w:val="24"/>
                    <w:szCs w:val="24"/>
                  </w:rPr>
                </w:rPrChange>
              </w:rPr>
              <w:t xml:space="preserve">: </w:t>
            </w:r>
            <w:r w:rsidR="005C2BAC" w:rsidRPr="00191FB8">
              <w:rPr>
                <w:rFonts w:ascii="Times New Roman" w:eastAsia="Times New Roman" w:hAnsi="Times New Roman" w:cs="Times New Roman"/>
                <w:bCs/>
                <w:szCs w:val="22"/>
                <w:rPrChange w:id="2579" w:author="Celeste Baldwin" w:date="2025-02-14T14:14:00Z" w16du:dateUtc="2025-02-15T00:14:00Z">
                  <w:rPr>
                    <w:rFonts w:ascii="Times New Roman" w:eastAsia="Times New Roman" w:hAnsi="Times New Roman" w:cs="Times New Roman"/>
                    <w:b/>
                    <w:sz w:val="24"/>
                    <w:szCs w:val="24"/>
                  </w:rPr>
                </w:rPrChange>
              </w:rPr>
              <w:t>Bruce Nsubuga</w:t>
            </w:r>
            <w:ins w:id="2580" w:author="Celeste Baldwin" w:date="2025-02-14T14:02:00Z" w16du:dateUtc="2025-02-15T00:02:00Z">
              <w:r w:rsidRPr="00191FB8">
                <w:rPr>
                  <w:rFonts w:ascii="Times New Roman" w:eastAsia="Times New Roman" w:hAnsi="Times New Roman" w:cs="Times New Roman"/>
                  <w:bCs/>
                  <w:szCs w:val="22"/>
                </w:rPr>
                <w:t>, BSN, RN</w:t>
              </w:r>
            </w:ins>
          </w:p>
          <w:p w14:paraId="32AF67DF" w14:textId="77777777" w:rsidR="002F6317" w:rsidRPr="00CE15D1" w:rsidRDefault="002F6317" w:rsidP="002F6317">
            <w:pPr>
              <w:rPr>
                <w:rFonts w:ascii="Times New Roman" w:eastAsia="Times New Roman" w:hAnsi="Times New Roman" w:cs="Times New Roman"/>
                <w:b/>
                <w:szCs w:val="22"/>
                <w:rPrChange w:id="2581"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Cs w:val="22"/>
                <w:rPrChange w:id="2582" w:author="Celeste Baldwin" w:date="2025-02-14T12:12:00Z" w16du:dateUtc="2025-02-14T22:12:00Z">
                  <w:rPr>
                    <w:rFonts w:ascii="Times New Roman" w:eastAsia="Times New Roman" w:hAnsi="Times New Roman" w:cs="Times New Roman"/>
                    <w:b/>
                    <w:sz w:val="24"/>
                    <w:szCs w:val="24"/>
                  </w:rPr>
                </w:rPrChange>
              </w:rPr>
              <w:t>Introduction</w:t>
            </w:r>
          </w:p>
          <w:p w14:paraId="0E30ACC8" w14:textId="64378CB3" w:rsidR="002F6317" w:rsidRPr="00CE15D1" w:rsidRDefault="002F6317" w:rsidP="002F6317">
            <w:pPr>
              <w:spacing w:after="0" w:line="240" w:lineRule="auto"/>
              <w:rPr>
                <w:rFonts w:ascii="Times New Roman" w:hAnsi="Times New Roman" w:cs="Times New Roman"/>
                <w:szCs w:val="22"/>
                <w:rPrChange w:id="2583" w:author="Celeste Baldwin" w:date="2025-02-14T12:12:00Z" w16du:dateUtc="2025-02-14T22:12:00Z">
                  <w:rPr>
                    <w:rFonts w:ascii="Times New Roman" w:hAnsi="Times New Roman" w:cs="Times New Roman"/>
                    <w:sz w:val="24"/>
                    <w:szCs w:val="24"/>
                  </w:rPr>
                </w:rPrChange>
              </w:rPr>
            </w:pPr>
            <w:r w:rsidRPr="00CE15D1">
              <w:rPr>
                <w:rFonts w:ascii="Times New Roman" w:hAnsi="Times New Roman" w:cs="Times New Roman"/>
                <w:szCs w:val="22"/>
                <w:rPrChange w:id="2584" w:author="Celeste Baldwin" w:date="2025-02-14T12:12:00Z" w16du:dateUtc="2025-02-14T22:12:00Z">
                  <w:rPr>
                    <w:rFonts w:ascii="Times New Roman" w:hAnsi="Times New Roman" w:cs="Times New Roman"/>
                    <w:sz w:val="24"/>
                    <w:szCs w:val="24"/>
                  </w:rPr>
                </w:rPrChange>
              </w:rPr>
              <w:t xml:space="preserve">Please read this informed consent form </w:t>
            </w:r>
            <w:r w:rsidR="00213DE1" w:rsidRPr="00CE15D1">
              <w:rPr>
                <w:rFonts w:ascii="Times New Roman" w:hAnsi="Times New Roman" w:cs="Times New Roman"/>
                <w:szCs w:val="22"/>
                <w:rPrChange w:id="2585" w:author="Celeste Baldwin" w:date="2025-02-14T12:12:00Z" w16du:dateUtc="2025-02-14T22:12:00Z">
                  <w:rPr>
                    <w:rFonts w:ascii="Times New Roman" w:hAnsi="Times New Roman" w:cs="Times New Roman"/>
                    <w:sz w:val="24"/>
                    <w:szCs w:val="24"/>
                  </w:rPr>
                </w:rPrChange>
              </w:rPr>
              <w:t>slow</w:t>
            </w:r>
            <w:r w:rsidR="00D0338F" w:rsidRPr="00CE15D1">
              <w:rPr>
                <w:rFonts w:ascii="Times New Roman" w:hAnsi="Times New Roman" w:cs="Times New Roman"/>
                <w:szCs w:val="22"/>
                <w:rPrChange w:id="2586" w:author="Celeste Baldwin" w:date="2025-02-14T12:12:00Z" w16du:dateUtc="2025-02-14T22:12:00Z">
                  <w:rPr>
                    <w:rFonts w:ascii="Times New Roman" w:hAnsi="Times New Roman" w:cs="Times New Roman"/>
                    <w:sz w:val="24"/>
                    <w:szCs w:val="24"/>
                  </w:rPr>
                </w:rPrChange>
              </w:rPr>
              <w:t>l</w:t>
            </w:r>
            <w:r w:rsidR="00213DE1" w:rsidRPr="00CE15D1">
              <w:rPr>
                <w:rFonts w:ascii="Times New Roman" w:hAnsi="Times New Roman" w:cs="Times New Roman"/>
                <w:szCs w:val="22"/>
                <w:rPrChange w:id="2587" w:author="Celeste Baldwin" w:date="2025-02-14T12:12:00Z" w16du:dateUtc="2025-02-14T22:12:00Z">
                  <w:rPr>
                    <w:rFonts w:ascii="Times New Roman" w:hAnsi="Times New Roman" w:cs="Times New Roman"/>
                    <w:sz w:val="24"/>
                    <w:szCs w:val="24"/>
                  </w:rPr>
                </w:rPrChange>
              </w:rPr>
              <w:t>y</w:t>
            </w:r>
            <w:r w:rsidRPr="00CE15D1">
              <w:rPr>
                <w:rFonts w:ascii="Times New Roman" w:hAnsi="Times New Roman" w:cs="Times New Roman"/>
                <w:szCs w:val="22"/>
                <w:rPrChange w:id="2588" w:author="Celeste Baldwin" w:date="2025-02-14T12:12:00Z" w16du:dateUtc="2025-02-14T22:12:00Z">
                  <w:rPr>
                    <w:rFonts w:ascii="Times New Roman" w:hAnsi="Times New Roman" w:cs="Times New Roman"/>
                    <w:sz w:val="24"/>
                    <w:szCs w:val="24"/>
                  </w:rPr>
                </w:rPrChange>
              </w:rPr>
              <w:t xml:space="preserve">. The </w:t>
            </w:r>
            <w:ins w:id="2589" w:author="Celeste Baldwin" w:date="2025-02-14T14:02:00Z" w16du:dateUtc="2025-02-15T00:02:00Z">
              <w:r w:rsidR="001802B3">
                <w:rPr>
                  <w:rFonts w:ascii="Times New Roman" w:hAnsi="Times New Roman" w:cs="Times New Roman"/>
                  <w:szCs w:val="22"/>
                </w:rPr>
                <w:t xml:space="preserve">PI </w:t>
              </w:r>
            </w:ins>
            <w:del w:id="2590" w:author="Celeste Baldwin" w:date="2025-02-14T14:02:00Z" w16du:dateUtc="2025-02-15T00:02:00Z">
              <w:r w:rsidRPr="00CE15D1" w:rsidDel="001802B3">
                <w:rPr>
                  <w:rFonts w:ascii="Times New Roman" w:hAnsi="Times New Roman" w:cs="Times New Roman"/>
                  <w:szCs w:val="22"/>
                  <w:rPrChange w:id="2591" w:author="Celeste Baldwin" w:date="2025-02-14T12:12:00Z" w16du:dateUtc="2025-02-14T22:12:00Z">
                    <w:rPr>
                      <w:rFonts w:ascii="Times New Roman" w:hAnsi="Times New Roman" w:cs="Times New Roman"/>
                      <w:sz w:val="24"/>
                      <w:szCs w:val="24"/>
                    </w:rPr>
                  </w:rPrChange>
                </w:rPr>
                <w:delText xml:space="preserve">investigator </w:delText>
              </w:r>
            </w:del>
            <w:r w:rsidRPr="00CE15D1">
              <w:rPr>
                <w:rFonts w:ascii="Times New Roman" w:hAnsi="Times New Roman" w:cs="Times New Roman"/>
                <w:szCs w:val="22"/>
                <w:rPrChange w:id="2592" w:author="Celeste Baldwin" w:date="2025-02-14T12:12:00Z" w16du:dateUtc="2025-02-14T22:12:00Z">
                  <w:rPr>
                    <w:rFonts w:ascii="Times New Roman" w:hAnsi="Times New Roman" w:cs="Times New Roman"/>
                    <w:sz w:val="24"/>
                    <w:szCs w:val="24"/>
                  </w:rPr>
                </w:rPrChange>
              </w:rPr>
              <w:t xml:space="preserve">requests </w:t>
            </w:r>
            <w:r w:rsidR="00E8371C" w:rsidRPr="00CE15D1">
              <w:rPr>
                <w:rFonts w:ascii="Times New Roman" w:hAnsi="Times New Roman" w:cs="Times New Roman"/>
                <w:szCs w:val="22"/>
                <w:rPrChange w:id="2593" w:author="Celeste Baldwin" w:date="2025-02-14T12:12:00Z" w16du:dateUtc="2025-02-14T22:12:00Z">
                  <w:rPr>
                    <w:rFonts w:ascii="Times New Roman" w:hAnsi="Times New Roman" w:cs="Times New Roman"/>
                    <w:sz w:val="24"/>
                    <w:szCs w:val="24"/>
                  </w:rPr>
                </w:rPrChange>
              </w:rPr>
              <w:t xml:space="preserve">that </w:t>
            </w:r>
            <w:r w:rsidRPr="00CE15D1">
              <w:rPr>
                <w:rFonts w:ascii="Times New Roman" w:hAnsi="Times New Roman" w:cs="Times New Roman"/>
                <w:szCs w:val="22"/>
                <w:rPrChange w:id="2594" w:author="Celeste Baldwin" w:date="2025-02-14T12:12:00Z" w16du:dateUtc="2025-02-14T22:12:00Z">
                  <w:rPr>
                    <w:rFonts w:ascii="Times New Roman" w:hAnsi="Times New Roman" w:cs="Times New Roman"/>
                    <w:sz w:val="24"/>
                    <w:szCs w:val="24"/>
                  </w:rPr>
                </w:rPrChange>
              </w:rPr>
              <w:t xml:space="preserve">you join a </w:t>
            </w:r>
            <w:ins w:id="2595" w:author="Celeste Baldwin" w:date="2025-02-14T14:02:00Z" w16du:dateUtc="2025-02-15T00:02:00Z">
              <w:r w:rsidR="001802B3">
                <w:rPr>
                  <w:rFonts w:ascii="Times New Roman" w:hAnsi="Times New Roman" w:cs="Times New Roman"/>
                  <w:szCs w:val="22"/>
                </w:rPr>
                <w:t xml:space="preserve">DNP </w:t>
              </w:r>
            </w:ins>
            <w:del w:id="2596" w:author="Celeste Baldwin" w:date="2025-02-14T14:02:00Z" w16du:dateUtc="2025-02-15T00:02:00Z">
              <w:r w:rsidRPr="00CE15D1" w:rsidDel="001802B3">
                <w:rPr>
                  <w:rFonts w:ascii="Times New Roman" w:hAnsi="Times New Roman" w:cs="Times New Roman"/>
                  <w:szCs w:val="22"/>
                  <w:rPrChange w:id="2597" w:author="Celeste Baldwin" w:date="2025-02-14T12:12:00Z" w16du:dateUtc="2025-02-14T22:12:00Z">
                    <w:rPr>
                      <w:rFonts w:ascii="Times New Roman" w:hAnsi="Times New Roman" w:cs="Times New Roman"/>
                      <w:sz w:val="24"/>
                      <w:szCs w:val="24"/>
                    </w:rPr>
                  </w:rPrChange>
                </w:rPr>
                <w:delText xml:space="preserve">research </w:delText>
              </w:r>
            </w:del>
            <w:r w:rsidR="00D0338F" w:rsidRPr="00CE15D1">
              <w:rPr>
                <w:rFonts w:ascii="Times New Roman" w:hAnsi="Times New Roman" w:cs="Times New Roman"/>
                <w:szCs w:val="22"/>
                <w:rPrChange w:id="2598" w:author="Celeste Baldwin" w:date="2025-02-14T12:12:00Z" w16du:dateUtc="2025-02-14T22:12:00Z">
                  <w:rPr>
                    <w:rFonts w:ascii="Times New Roman" w:hAnsi="Times New Roman" w:cs="Times New Roman"/>
                    <w:sz w:val="24"/>
                    <w:szCs w:val="24"/>
                  </w:rPr>
                </w:rPrChange>
              </w:rPr>
              <w:t>project</w:t>
            </w:r>
            <w:ins w:id="2599" w:author="Celeste Baldwin" w:date="2025-02-14T14:03:00Z" w16du:dateUtc="2025-02-15T00:03:00Z">
              <w:r w:rsidR="00191FB8">
                <w:rPr>
                  <w:rFonts w:ascii="Times New Roman" w:hAnsi="Times New Roman" w:cs="Times New Roman"/>
                  <w:szCs w:val="22"/>
                </w:rPr>
                <w:t xml:space="preserve"> to teach </w:t>
              </w:r>
            </w:ins>
            <w:del w:id="2600" w:author="Celeste Baldwin" w:date="2025-02-14T14:03:00Z" w16du:dateUtc="2025-02-15T00:03:00Z">
              <w:r w:rsidRPr="00CE15D1" w:rsidDel="00191FB8">
                <w:rPr>
                  <w:rFonts w:ascii="Times New Roman" w:hAnsi="Times New Roman" w:cs="Times New Roman"/>
                  <w:szCs w:val="22"/>
                  <w:rPrChange w:id="2601" w:author="Celeste Baldwin" w:date="2025-02-14T12:12:00Z" w16du:dateUtc="2025-02-14T22:12:00Z">
                    <w:rPr>
                      <w:rFonts w:ascii="Times New Roman" w:hAnsi="Times New Roman" w:cs="Times New Roman"/>
                      <w:sz w:val="24"/>
                      <w:szCs w:val="24"/>
                    </w:rPr>
                  </w:rPrChange>
                </w:rPr>
                <w:delText xml:space="preserve">. </w:delText>
              </w:r>
              <w:r w:rsidR="00D0338F" w:rsidRPr="00CE15D1" w:rsidDel="00191FB8">
                <w:rPr>
                  <w:rFonts w:ascii="Times New Roman" w:hAnsi="Times New Roman" w:cs="Times New Roman"/>
                  <w:szCs w:val="22"/>
                  <w:rPrChange w:id="2602" w:author="Celeste Baldwin" w:date="2025-02-14T12:12:00Z" w16du:dateUtc="2025-02-14T22:12:00Z">
                    <w:rPr>
                      <w:rFonts w:ascii="Times New Roman" w:hAnsi="Times New Roman" w:cs="Times New Roman"/>
                      <w:sz w:val="24"/>
                      <w:szCs w:val="24"/>
                    </w:rPr>
                  </w:rPrChange>
                </w:rPr>
                <w:delText>The project</w:delText>
              </w:r>
              <w:r w:rsidRPr="00CE15D1" w:rsidDel="00191FB8">
                <w:rPr>
                  <w:rFonts w:ascii="Times New Roman" w:hAnsi="Times New Roman" w:cs="Times New Roman"/>
                  <w:szCs w:val="22"/>
                  <w:rPrChange w:id="2603" w:author="Celeste Baldwin" w:date="2025-02-14T12:12:00Z" w16du:dateUtc="2025-02-14T22:12:00Z">
                    <w:rPr>
                      <w:rFonts w:ascii="Times New Roman" w:hAnsi="Times New Roman" w:cs="Times New Roman"/>
                      <w:sz w:val="24"/>
                      <w:szCs w:val="24"/>
                    </w:rPr>
                  </w:rPrChange>
                </w:rPr>
                <w:delText xml:space="preserve"> </w:delText>
              </w:r>
              <w:r w:rsidR="00D0338F" w:rsidRPr="00CE15D1" w:rsidDel="00191FB8">
                <w:rPr>
                  <w:rFonts w:ascii="Times New Roman" w:hAnsi="Times New Roman" w:cs="Times New Roman"/>
                  <w:szCs w:val="22"/>
                  <w:rPrChange w:id="2604" w:author="Celeste Baldwin" w:date="2025-02-14T12:12:00Z" w16du:dateUtc="2025-02-14T22:12:00Z">
                    <w:rPr>
                      <w:rFonts w:ascii="Times New Roman" w:hAnsi="Times New Roman" w:cs="Times New Roman"/>
                      <w:sz w:val="24"/>
                      <w:szCs w:val="24"/>
                    </w:rPr>
                  </w:rPrChange>
                </w:rPr>
                <w:delText>will educate</w:delText>
              </w:r>
              <w:r w:rsidRPr="00CE15D1" w:rsidDel="00191FB8">
                <w:rPr>
                  <w:rFonts w:ascii="Times New Roman" w:hAnsi="Times New Roman" w:cs="Times New Roman"/>
                  <w:szCs w:val="22"/>
                  <w:rPrChange w:id="2605" w:author="Celeste Baldwin" w:date="2025-02-14T12:12:00Z" w16du:dateUtc="2025-02-14T22:12:00Z">
                    <w:rPr>
                      <w:rFonts w:ascii="Times New Roman" w:hAnsi="Times New Roman" w:cs="Times New Roman"/>
                      <w:sz w:val="24"/>
                      <w:szCs w:val="24"/>
                    </w:rPr>
                  </w:rPrChange>
                </w:rPr>
                <w:delText xml:space="preserve"> psychiatric health </w:delText>
              </w:r>
            </w:del>
            <w:r w:rsidRPr="00CE15D1">
              <w:rPr>
                <w:rFonts w:ascii="Times New Roman" w:hAnsi="Times New Roman" w:cs="Times New Roman"/>
                <w:szCs w:val="22"/>
                <w:rPrChange w:id="2606" w:author="Celeste Baldwin" w:date="2025-02-14T12:12:00Z" w16du:dateUtc="2025-02-14T22:12:00Z">
                  <w:rPr>
                    <w:rFonts w:ascii="Times New Roman" w:hAnsi="Times New Roman" w:cs="Times New Roman"/>
                    <w:sz w:val="24"/>
                    <w:szCs w:val="24"/>
                  </w:rPr>
                </w:rPrChange>
              </w:rPr>
              <w:t xml:space="preserve">nurses </w:t>
            </w:r>
            <w:r w:rsidR="00E8371C" w:rsidRPr="00CE15D1">
              <w:rPr>
                <w:rFonts w:ascii="Times New Roman" w:hAnsi="Times New Roman" w:cs="Times New Roman"/>
                <w:szCs w:val="22"/>
                <w:rPrChange w:id="2607" w:author="Celeste Baldwin" w:date="2025-02-14T12:12:00Z" w16du:dateUtc="2025-02-14T22:12:00Z">
                  <w:rPr>
                    <w:rFonts w:ascii="Times New Roman" w:hAnsi="Times New Roman" w:cs="Times New Roman"/>
                    <w:sz w:val="24"/>
                    <w:szCs w:val="24"/>
                  </w:rPr>
                </w:rPrChange>
              </w:rPr>
              <w:t>about cultural competency</w:t>
            </w:r>
            <w:ins w:id="2608" w:author="Celeste Baldwin" w:date="2025-02-14T14:03:00Z" w16du:dateUtc="2025-02-15T00:03:00Z">
              <w:r w:rsidR="00191FB8">
                <w:rPr>
                  <w:rFonts w:ascii="Times New Roman" w:hAnsi="Times New Roman" w:cs="Times New Roman"/>
                  <w:szCs w:val="22"/>
                </w:rPr>
                <w:t xml:space="preserve">. </w:t>
              </w:r>
            </w:ins>
            <w:del w:id="2609" w:author="Celeste Baldwin" w:date="2025-02-14T14:03:00Z" w16du:dateUtc="2025-02-15T00:03:00Z">
              <w:r w:rsidR="00E8371C" w:rsidRPr="00CE15D1" w:rsidDel="00191FB8">
                <w:rPr>
                  <w:rFonts w:ascii="Times New Roman" w:hAnsi="Times New Roman" w:cs="Times New Roman"/>
                  <w:szCs w:val="22"/>
                  <w:rPrChange w:id="2610" w:author="Celeste Baldwin" w:date="2025-02-14T12:12:00Z" w16du:dateUtc="2025-02-14T22:12:00Z">
                    <w:rPr>
                      <w:rFonts w:ascii="Times New Roman" w:hAnsi="Times New Roman" w:cs="Times New Roman"/>
                      <w:sz w:val="24"/>
                      <w:szCs w:val="24"/>
                    </w:rPr>
                  </w:rPrChange>
                </w:rPr>
                <w:delText xml:space="preserve"> to increase their</w:delText>
              </w:r>
              <w:r w:rsidR="00D0338F" w:rsidRPr="00CE15D1" w:rsidDel="00191FB8">
                <w:rPr>
                  <w:rFonts w:ascii="Times New Roman" w:hAnsi="Times New Roman" w:cs="Times New Roman"/>
                  <w:szCs w:val="22"/>
                  <w:rPrChange w:id="2611" w:author="Celeste Baldwin" w:date="2025-02-14T12:12:00Z" w16du:dateUtc="2025-02-14T22:12:00Z">
                    <w:rPr>
                      <w:rFonts w:ascii="Times New Roman" w:hAnsi="Times New Roman" w:cs="Times New Roman"/>
                      <w:sz w:val="24"/>
                      <w:szCs w:val="24"/>
                    </w:rPr>
                  </w:rPrChange>
                </w:rPr>
                <w:delText xml:space="preserve"> competence levels</w:delText>
              </w:r>
              <w:r w:rsidRPr="00CE15D1" w:rsidDel="00191FB8">
                <w:rPr>
                  <w:rFonts w:ascii="Times New Roman" w:hAnsi="Times New Roman" w:cs="Times New Roman"/>
                  <w:szCs w:val="22"/>
                  <w:rPrChange w:id="2612" w:author="Celeste Baldwin" w:date="2025-02-14T12:12:00Z" w16du:dateUtc="2025-02-14T22:12:00Z">
                    <w:rPr>
                      <w:rFonts w:ascii="Times New Roman" w:hAnsi="Times New Roman" w:cs="Times New Roman"/>
                      <w:sz w:val="24"/>
                      <w:szCs w:val="24"/>
                    </w:rPr>
                  </w:rPrChange>
                </w:rPr>
                <w:delText xml:space="preserve">. </w:delText>
              </w:r>
            </w:del>
            <w:r w:rsidR="00E8371C" w:rsidRPr="00CE15D1">
              <w:rPr>
                <w:rFonts w:ascii="Times New Roman" w:hAnsi="Times New Roman" w:cs="Times New Roman"/>
                <w:szCs w:val="22"/>
                <w:rPrChange w:id="2613" w:author="Celeste Baldwin" w:date="2025-02-14T12:12:00Z" w16du:dateUtc="2025-02-14T22:12:00Z">
                  <w:rPr>
                    <w:rFonts w:ascii="Times New Roman" w:hAnsi="Times New Roman" w:cs="Times New Roman"/>
                    <w:sz w:val="24"/>
                    <w:szCs w:val="24"/>
                  </w:rPr>
                </w:rPrChange>
              </w:rPr>
              <w:t>The principal investigator</w:t>
            </w:r>
            <w:r w:rsidRPr="00CE15D1">
              <w:rPr>
                <w:rFonts w:ascii="Times New Roman" w:hAnsi="Times New Roman" w:cs="Times New Roman"/>
                <w:szCs w:val="22"/>
                <w:rPrChange w:id="2614" w:author="Celeste Baldwin" w:date="2025-02-14T12:12:00Z" w16du:dateUtc="2025-02-14T22:12:00Z">
                  <w:rPr>
                    <w:rFonts w:ascii="Times New Roman" w:hAnsi="Times New Roman" w:cs="Times New Roman"/>
                    <w:sz w:val="24"/>
                    <w:szCs w:val="24"/>
                  </w:rPr>
                </w:rPrChange>
              </w:rPr>
              <w:t xml:space="preserve"> carefully </w:t>
            </w:r>
            <w:r w:rsidR="00D0338F" w:rsidRPr="00CE15D1">
              <w:rPr>
                <w:rFonts w:ascii="Times New Roman" w:hAnsi="Times New Roman" w:cs="Times New Roman"/>
                <w:szCs w:val="22"/>
                <w:rPrChange w:id="2615" w:author="Celeste Baldwin" w:date="2025-02-14T12:12:00Z" w16du:dateUtc="2025-02-14T22:12:00Z">
                  <w:rPr>
                    <w:rFonts w:ascii="Times New Roman" w:hAnsi="Times New Roman" w:cs="Times New Roman"/>
                    <w:sz w:val="24"/>
                    <w:szCs w:val="24"/>
                  </w:rPr>
                </w:rPrChange>
              </w:rPr>
              <w:t>selected</w:t>
            </w:r>
            <w:r w:rsidRPr="00CE15D1">
              <w:rPr>
                <w:rFonts w:ascii="Times New Roman" w:hAnsi="Times New Roman" w:cs="Times New Roman"/>
                <w:szCs w:val="22"/>
                <w:rPrChange w:id="2616" w:author="Celeste Baldwin" w:date="2025-02-14T12:12:00Z" w16du:dateUtc="2025-02-14T22:12:00Z">
                  <w:rPr>
                    <w:rFonts w:ascii="Times New Roman" w:hAnsi="Times New Roman" w:cs="Times New Roman"/>
                    <w:sz w:val="24"/>
                    <w:szCs w:val="24"/>
                  </w:rPr>
                </w:rPrChange>
              </w:rPr>
              <w:t xml:space="preserve"> </w:t>
            </w:r>
            <w:r w:rsidR="00E8371C" w:rsidRPr="00CE15D1">
              <w:rPr>
                <w:rFonts w:ascii="Times New Roman" w:hAnsi="Times New Roman" w:cs="Times New Roman"/>
                <w:szCs w:val="22"/>
                <w:rPrChange w:id="2617" w:author="Celeste Baldwin" w:date="2025-02-14T12:12:00Z" w16du:dateUtc="2025-02-14T22:12:00Z">
                  <w:rPr>
                    <w:rFonts w:ascii="Times New Roman" w:hAnsi="Times New Roman" w:cs="Times New Roman"/>
                    <w:sz w:val="24"/>
                    <w:szCs w:val="24"/>
                  </w:rPr>
                </w:rPrChange>
              </w:rPr>
              <w:t>you to</w:t>
            </w:r>
            <w:r w:rsidRPr="00CE15D1">
              <w:rPr>
                <w:rFonts w:ascii="Times New Roman" w:hAnsi="Times New Roman" w:cs="Times New Roman"/>
                <w:szCs w:val="22"/>
                <w:rPrChange w:id="2618" w:author="Celeste Baldwin" w:date="2025-02-14T12:12:00Z" w16du:dateUtc="2025-02-14T22:12:00Z">
                  <w:rPr>
                    <w:rFonts w:ascii="Times New Roman" w:hAnsi="Times New Roman" w:cs="Times New Roman"/>
                    <w:sz w:val="24"/>
                    <w:szCs w:val="24"/>
                  </w:rPr>
                </w:rPrChange>
              </w:rPr>
              <w:t xml:space="preserve"> participate in this </w:t>
            </w:r>
            <w:r w:rsidR="00D0338F" w:rsidRPr="00CE15D1">
              <w:rPr>
                <w:rFonts w:ascii="Times New Roman" w:hAnsi="Times New Roman" w:cs="Times New Roman"/>
                <w:szCs w:val="22"/>
                <w:rPrChange w:id="2619" w:author="Celeste Baldwin" w:date="2025-02-14T12:12:00Z" w16du:dateUtc="2025-02-14T22:12:00Z">
                  <w:rPr>
                    <w:rFonts w:ascii="Times New Roman" w:hAnsi="Times New Roman" w:cs="Times New Roman"/>
                    <w:sz w:val="24"/>
                    <w:szCs w:val="24"/>
                  </w:rPr>
                </w:rPrChange>
              </w:rPr>
              <w:t>project</w:t>
            </w:r>
            <w:r w:rsidRPr="00CE15D1">
              <w:rPr>
                <w:rFonts w:ascii="Times New Roman" w:hAnsi="Times New Roman" w:cs="Times New Roman"/>
                <w:szCs w:val="22"/>
                <w:rPrChange w:id="2620" w:author="Celeste Baldwin" w:date="2025-02-14T12:12:00Z" w16du:dateUtc="2025-02-14T22:12:00Z">
                  <w:rPr>
                    <w:rFonts w:ascii="Times New Roman" w:hAnsi="Times New Roman" w:cs="Times New Roman"/>
                    <w:sz w:val="24"/>
                    <w:szCs w:val="24"/>
                  </w:rPr>
                </w:rPrChange>
              </w:rPr>
              <w:t xml:space="preserve"> </w:t>
            </w:r>
            <w:r w:rsidR="00D0338F" w:rsidRPr="00CE15D1">
              <w:rPr>
                <w:rFonts w:ascii="Times New Roman" w:hAnsi="Times New Roman" w:cs="Times New Roman"/>
                <w:szCs w:val="22"/>
                <w:rPrChange w:id="2621" w:author="Celeste Baldwin" w:date="2025-02-14T12:12:00Z" w16du:dateUtc="2025-02-14T22:12:00Z">
                  <w:rPr>
                    <w:rFonts w:ascii="Times New Roman" w:hAnsi="Times New Roman" w:cs="Times New Roman"/>
                    <w:sz w:val="24"/>
                    <w:szCs w:val="24"/>
                  </w:rPr>
                </w:rPrChange>
              </w:rPr>
              <w:t>because</w:t>
            </w:r>
            <w:r w:rsidRPr="00CE15D1">
              <w:rPr>
                <w:rFonts w:ascii="Times New Roman" w:hAnsi="Times New Roman" w:cs="Times New Roman"/>
                <w:szCs w:val="22"/>
                <w:rPrChange w:id="2622" w:author="Celeste Baldwin" w:date="2025-02-14T12:12:00Z" w16du:dateUtc="2025-02-14T22:12:00Z">
                  <w:rPr>
                    <w:rFonts w:ascii="Times New Roman" w:hAnsi="Times New Roman" w:cs="Times New Roman"/>
                    <w:sz w:val="24"/>
                    <w:szCs w:val="24"/>
                  </w:rPr>
                </w:rPrChange>
              </w:rPr>
              <w:t xml:space="preserve"> you are a nurse who has worked directly with individuals in the psychiatric inpatient or emergency department (ED), have a nursing experience of more than </w:t>
            </w:r>
            <w:commentRangeStart w:id="2623"/>
            <w:r w:rsidRPr="00191FB8">
              <w:rPr>
                <w:rFonts w:ascii="Times New Roman" w:hAnsi="Times New Roman" w:cs="Times New Roman"/>
                <w:szCs w:val="22"/>
                <w:highlight w:val="yellow"/>
                <w:rPrChange w:id="2624" w:author="Celeste Baldwin" w:date="2025-02-14T14:04:00Z" w16du:dateUtc="2025-02-15T00:04:00Z">
                  <w:rPr>
                    <w:rFonts w:ascii="Times New Roman" w:hAnsi="Times New Roman" w:cs="Times New Roman"/>
                    <w:sz w:val="24"/>
                    <w:szCs w:val="24"/>
                  </w:rPr>
                </w:rPrChange>
              </w:rPr>
              <w:t>two</w:t>
            </w:r>
            <w:commentRangeEnd w:id="2623"/>
            <w:r w:rsidR="00191FB8">
              <w:rPr>
                <w:rStyle w:val="CommentReference"/>
                <w:rFonts w:ascii="Arial" w:eastAsia="Times New Roman" w:hAnsi="Arial" w:cs="Arial"/>
              </w:rPr>
              <w:commentReference w:id="2623"/>
            </w:r>
            <w:r w:rsidRPr="00CE15D1">
              <w:rPr>
                <w:rFonts w:ascii="Times New Roman" w:hAnsi="Times New Roman" w:cs="Times New Roman"/>
                <w:szCs w:val="22"/>
                <w:rPrChange w:id="2625" w:author="Celeste Baldwin" w:date="2025-02-14T12:12:00Z" w16du:dateUtc="2025-02-14T22:12:00Z">
                  <w:rPr>
                    <w:rFonts w:ascii="Times New Roman" w:hAnsi="Times New Roman" w:cs="Times New Roman"/>
                    <w:sz w:val="24"/>
                    <w:szCs w:val="24"/>
                  </w:rPr>
                </w:rPrChange>
              </w:rPr>
              <w:t xml:space="preserve"> years, </w:t>
            </w:r>
            <w:r w:rsidR="00583AEE" w:rsidRPr="00CE15D1">
              <w:rPr>
                <w:rFonts w:ascii="Times New Roman" w:hAnsi="Times New Roman" w:cs="Times New Roman"/>
                <w:szCs w:val="22"/>
                <w:rPrChange w:id="2626" w:author="Celeste Baldwin" w:date="2025-02-14T12:12:00Z" w16du:dateUtc="2025-02-14T22:12:00Z">
                  <w:rPr>
                    <w:rFonts w:ascii="Times New Roman" w:hAnsi="Times New Roman" w:cs="Times New Roman"/>
                    <w:sz w:val="24"/>
                    <w:szCs w:val="24"/>
                  </w:rPr>
                </w:rPrChange>
              </w:rPr>
              <w:t>specialize in</w:t>
            </w:r>
            <w:r w:rsidRPr="00CE15D1">
              <w:rPr>
                <w:rFonts w:ascii="Times New Roman" w:hAnsi="Times New Roman" w:cs="Times New Roman"/>
                <w:szCs w:val="22"/>
                <w:rPrChange w:id="2627" w:author="Celeste Baldwin" w:date="2025-02-14T12:12:00Z" w16du:dateUtc="2025-02-14T22:12:00Z">
                  <w:rPr>
                    <w:rFonts w:ascii="Times New Roman" w:hAnsi="Times New Roman" w:cs="Times New Roman"/>
                    <w:sz w:val="24"/>
                    <w:szCs w:val="24"/>
                  </w:rPr>
                </w:rPrChange>
              </w:rPr>
              <w:t xml:space="preserve"> psychiatric mental health</w:t>
            </w:r>
            <w:r w:rsidR="00583AEE" w:rsidRPr="00CE15D1">
              <w:rPr>
                <w:rFonts w:ascii="Times New Roman" w:hAnsi="Times New Roman" w:cs="Times New Roman"/>
                <w:szCs w:val="22"/>
                <w:rPrChange w:id="2628" w:author="Celeste Baldwin" w:date="2025-02-14T12:12:00Z" w16du:dateUtc="2025-02-14T22:12:00Z">
                  <w:rPr>
                    <w:rFonts w:ascii="Times New Roman" w:hAnsi="Times New Roman" w:cs="Times New Roman"/>
                    <w:sz w:val="24"/>
                    <w:szCs w:val="24"/>
                  </w:rPr>
                </w:rPrChange>
              </w:rPr>
              <w:t xml:space="preserve"> nursing</w:t>
            </w:r>
            <w:r w:rsidRPr="00CE15D1">
              <w:rPr>
                <w:rFonts w:ascii="Times New Roman" w:hAnsi="Times New Roman" w:cs="Times New Roman"/>
                <w:szCs w:val="22"/>
                <w:rPrChange w:id="2629" w:author="Celeste Baldwin" w:date="2025-02-14T12:12:00Z" w16du:dateUtc="2025-02-14T22:12:00Z">
                  <w:rPr>
                    <w:rFonts w:ascii="Times New Roman" w:hAnsi="Times New Roman" w:cs="Times New Roman"/>
                    <w:sz w:val="24"/>
                    <w:szCs w:val="24"/>
                  </w:rPr>
                </w:rPrChange>
              </w:rPr>
              <w:t xml:space="preserve">, work in the psychiatric department </w:t>
            </w:r>
            <w:r w:rsidR="00583AEE" w:rsidRPr="00CE15D1">
              <w:rPr>
                <w:rFonts w:ascii="Times New Roman" w:hAnsi="Times New Roman" w:cs="Times New Roman"/>
                <w:szCs w:val="22"/>
                <w:rPrChange w:id="2630" w:author="Celeste Baldwin" w:date="2025-02-14T12:12:00Z" w16du:dateUtc="2025-02-14T22:12:00Z">
                  <w:rPr>
                    <w:rFonts w:ascii="Times New Roman" w:hAnsi="Times New Roman" w:cs="Times New Roman"/>
                    <w:sz w:val="24"/>
                    <w:szCs w:val="24"/>
                  </w:rPr>
                </w:rPrChange>
              </w:rPr>
              <w:t>of the home care agency</w:t>
            </w:r>
            <w:r w:rsidRPr="00CE15D1">
              <w:rPr>
                <w:rFonts w:ascii="Times New Roman" w:hAnsi="Times New Roman" w:cs="Times New Roman"/>
                <w:szCs w:val="22"/>
                <w:rPrChange w:id="2631" w:author="Celeste Baldwin" w:date="2025-02-14T12:12:00Z" w16du:dateUtc="2025-02-14T22:12:00Z">
                  <w:rPr>
                    <w:rFonts w:ascii="Times New Roman" w:hAnsi="Times New Roman" w:cs="Times New Roman"/>
                    <w:sz w:val="24"/>
                    <w:szCs w:val="24"/>
                  </w:rPr>
                </w:rPrChange>
              </w:rPr>
              <w:t>, and you are a registered nurse</w:t>
            </w:r>
            <w:r w:rsidRPr="00CE15D1">
              <w:rPr>
                <w:rFonts w:ascii="Times New Roman" w:hAnsi="Times New Roman" w:cs="Times New Roman"/>
                <w:color w:val="FF0000"/>
                <w:szCs w:val="22"/>
                <w:rPrChange w:id="2632" w:author="Celeste Baldwin" w:date="2025-02-14T12:12:00Z" w16du:dateUtc="2025-02-14T22:12:00Z">
                  <w:rPr>
                    <w:rFonts w:ascii="Times New Roman" w:hAnsi="Times New Roman" w:cs="Times New Roman"/>
                    <w:color w:val="FF0000"/>
                    <w:sz w:val="24"/>
                    <w:szCs w:val="24"/>
                  </w:rPr>
                </w:rPrChange>
              </w:rPr>
              <w:t xml:space="preserve">. </w:t>
            </w:r>
            <w:r w:rsidRPr="00CE15D1">
              <w:rPr>
                <w:rFonts w:ascii="Times New Roman" w:hAnsi="Times New Roman" w:cs="Times New Roman"/>
                <w:szCs w:val="22"/>
                <w:rPrChange w:id="2633" w:author="Celeste Baldwin" w:date="2025-02-14T12:12:00Z" w16du:dateUtc="2025-02-14T22:12:00Z">
                  <w:rPr>
                    <w:rFonts w:ascii="Times New Roman" w:hAnsi="Times New Roman" w:cs="Times New Roman"/>
                    <w:sz w:val="24"/>
                    <w:szCs w:val="24"/>
                  </w:rPr>
                </w:rPrChange>
              </w:rPr>
              <w:t xml:space="preserve">You do not qualify to join if you are not a registered nurse, work in </w:t>
            </w:r>
            <w:ins w:id="2634" w:author="Celeste Baldwin" w:date="2025-02-14T14:05:00Z" w16du:dateUtc="2025-02-15T00:05:00Z">
              <w:r w:rsidR="00191FB8">
                <w:rPr>
                  <w:rFonts w:ascii="Times New Roman" w:hAnsi="Times New Roman" w:cs="Times New Roman"/>
                  <w:szCs w:val="22"/>
                </w:rPr>
                <w:t xml:space="preserve">units </w:t>
              </w:r>
            </w:ins>
            <w:del w:id="2635" w:author="Celeste Baldwin" w:date="2025-02-14T14:05:00Z" w16du:dateUtc="2025-02-15T00:05:00Z">
              <w:r w:rsidRPr="00CE15D1" w:rsidDel="00191FB8">
                <w:rPr>
                  <w:rFonts w:ascii="Times New Roman" w:hAnsi="Times New Roman" w:cs="Times New Roman"/>
                  <w:szCs w:val="22"/>
                  <w:rPrChange w:id="2636" w:author="Celeste Baldwin" w:date="2025-02-14T12:12:00Z" w16du:dateUtc="2025-02-14T22:12:00Z">
                    <w:rPr>
                      <w:rFonts w:ascii="Times New Roman" w:hAnsi="Times New Roman" w:cs="Times New Roman"/>
                      <w:sz w:val="24"/>
                      <w:szCs w:val="24"/>
                    </w:rPr>
                  </w:rPrChange>
                </w:rPr>
                <w:delText xml:space="preserve">stations </w:delText>
              </w:r>
            </w:del>
            <w:r w:rsidRPr="00CE15D1">
              <w:rPr>
                <w:rFonts w:ascii="Times New Roman" w:hAnsi="Times New Roman" w:cs="Times New Roman"/>
                <w:szCs w:val="22"/>
                <w:rPrChange w:id="2637" w:author="Celeste Baldwin" w:date="2025-02-14T12:12:00Z" w16du:dateUtc="2025-02-14T22:12:00Z">
                  <w:rPr>
                    <w:rFonts w:ascii="Times New Roman" w:hAnsi="Times New Roman" w:cs="Times New Roman"/>
                    <w:sz w:val="24"/>
                    <w:szCs w:val="24"/>
                  </w:rPr>
                </w:rPrChange>
              </w:rPr>
              <w:t xml:space="preserve">other than the ED or inpatient psych unit, and are not directly involved with patients suffering from psychiatric conditions. Please </w:t>
            </w:r>
            <w:r w:rsidR="00CD059E" w:rsidRPr="00CE15D1">
              <w:rPr>
                <w:rFonts w:ascii="Times New Roman" w:hAnsi="Times New Roman" w:cs="Times New Roman"/>
                <w:szCs w:val="22"/>
                <w:rPrChange w:id="2638" w:author="Celeste Baldwin" w:date="2025-02-14T12:12:00Z" w16du:dateUtc="2025-02-14T22:12:00Z">
                  <w:rPr>
                    <w:rFonts w:ascii="Times New Roman" w:hAnsi="Times New Roman" w:cs="Times New Roman"/>
                    <w:sz w:val="24"/>
                    <w:szCs w:val="24"/>
                  </w:rPr>
                </w:rPrChange>
              </w:rPr>
              <w:t>ask any questions before joining</w:t>
            </w:r>
            <w:r w:rsidRPr="00CE15D1">
              <w:rPr>
                <w:rFonts w:ascii="Times New Roman" w:hAnsi="Times New Roman" w:cs="Times New Roman"/>
                <w:szCs w:val="22"/>
                <w:rPrChange w:id="2639" w:author="Celeste Baldwin" w:date="2025-02-14T12:12:00Z" w16du:dateUtc="2025-02-14T22:12:00Z">
                  <w:rPr>
                    <w:rFonts w:ascii="Times New Roman" w:hAnsi="Times New Roman" w:cs="Times New Roman"/>
                    <w:sz w:val="24"/>
                    <w:szCs w:val="24"/>
                  </w:rPr>
                </w:rPrChange>
              </w:rPr>
              <w:t xml:space="preserve"> </w:t>
            </w:r>
            <w:r w:rsidR="00A6132D" w:rsidRPr="00CE15D1">
              <w:rPr>
                <w:rFonts w:ascii="Times New Roman" w:hAnsi="Times New Roman" w:cs="Times New Roman"/>
                <w:szCs w:val="22"/>
                <w:rPrChange w:id="2640" w:author="Celeste Baldwin" w:date="2025-02-14T12:12:00Z" w16du:dateUtc="2025-02-14T22:12:00Z">
                  <w:rPr>
                    <w:rFonts w:ascii="Times New Roman" w:hAnsi="Times New Roman" w:cs="Times New Roman"/>
                    <w:sz w:val="24"/>
                    <w:szCs w:val="24"/>
                  </w:rPr>
                </w:rPrChange>
              </w:rPr>
              <w:t>the project</w:t>
            </w:r>
            <w:r w:rsidRPr="00CE15D1">
              <w:rPr>
                <w:rFonts w:ascii="Times New Roman" w:hAnsi="Times New Roman" w:cs="Times New Roman"/>
                <w:szCs w:val="22"/>
                <w:rPrChange w:id="2641" w:author="Celeste Baldwin" w:date="2025-02-14T12:12:00Z" w16du:dateUtc="2025-02-14T22:12:00Z">
                  <w:rPr>
                    <w:rFonts w:ascii="Times New Roman" w:hAnsi="Times New Roman" w:cs="Times New Roman"/>
                    <w:sz w:val="24"/>
                    <w:szCs w:val="24"/>
                  </w:rPr>
                </w:rPrChange>
              </w:rPr>
              <w:t xml:space="preserve">. </w:t>
            </w:r>
          </w:p>
          <w:p w14:paraId="7C61352B" w14:textId="533A20C7"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642"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 w:val="22"/>
                <w:szCs w:val="22"/>
                <w:rPrChange w:id="2643" w:author="Celeste Baldwin" w:date="2025-02-14T12:12:00Z" w16du:dateUtc="2025-02-14T22:12:00Z">
                  <w:rPr>
                    <w:rFonts w:ascii="Times New Roman" w:eastAsia="Times New Roman" w:hAnsi="Times New Roman" w:cs="Times New Roman"/>
                    <w:b/>
                    <w:sz w:val="24"/>
                    <w:szCs w:val="24"/>
                  </w:rPr>
                </w:rPrChange>
              </w:rPr>
              <w:t xml:space="preserve">Purpose of the </w:t>
            </w:r>
            <w:ins w:id="2644" w:author="Celeste Baldwin" w:date="2025-02-14T14:05:00Z" w16du:dateUtc="2025-02-15T00:05:00Z">
              <w:r w:rsidR="00191FB8">
                <w:rPr>
                  <w:rFonts w:ascii="Times New Roman" w:eastAsia="Times New Roman" w:hAnsi="Times New Roman" w:cs="Times New Roman"/>
                  <w:b/>
                  <w:sz w:val="22"/>
                  <w:szCs w:val="22"/>
                </w:rPr>
                <w:t>Project</w:t>
              </w:r>
            </w:ins>
            <w:del w:id="2645" w:author="Celeste Baldwin" w:date="2025-02-14T14:05:00Z" w16du:dateUtc="2025-02-15T00:05:00Z">
              <w:r w:rsidRPr="00CE15D1" w:rsidDel="00191FB8">
                <w:rPr>
                  <w:rFonts w:ascii="Times New Roman" w:eastAsia="Times New Roman" w:hAnsi="Times New Roman" w:cs="Times New Roman"/>
                  <w:b/>
                  <w:sz w:val="22"/>
                  <w:szCs w:val="22"/>
                  <w:rPrChange w:id="2646" w:author="Celeste Baldwin" w:date="2025-02-14T12:12:00Z" w16du:dateUtc="2025-02-14T22:12:00Z">
                    <w:rPr>
                      <w:rFonts w:ascii="Times New Roman" w:eastAsia="Times New Roman" w:hAnsi="Times New Roman" w:cs="Times New Roman"/>
                      <w:b/>
                      <w:sz w:val="24"/>
                      <w:szCs w:val="24"/>
                    </w:rPr>
                  </w:rPrChange>
                </w:rPr>
                <w:delText>Study</w:delText>
              </w:r>
            </w:del>
          </w:p>
          <w:p w14:paraId="38419B86" w14:textId="4DC17AA1" w:rsidR="002F6317" w:rsidRPr="00CE15D1" w:rsidDel="00191FB8" w:rsidRDefault="002F6317">
            <w:pPr>
              <w:pStyle w:val="NormalWeb3"/>
              <w:spacing w:before="0" w:after="0" w:line="240" w:lineRule="auto"/>
              <w:rPr>
                <w:del w:id="2647" w:author="Celeste Baldwin" w:date="2025-02-14T14:07:00Z" w16du:dateUtc="2025-02-15T00:07:00Z"/>
                <w:rFonts w:ascii="Times New Roman" w:eastAsia="Times New Roman" w:hAnsi="Times New Roman" w:cs="Times New Roman"/>
                <w:sz w:val="22"/>
                <w:szCs w:val="22"/>
                <w:rPrChange w:id="2648" w:author="Celeste Baldwin" w:date="2025-02-14T12:12:00Z" w16du:dateUtc="2025-02-14T22:12:00Z">
                  <w:rPr>
                    <w:del w:id="2649" w:author="Celeste Baldwin" w:date="2025-02-14T14:07:00Z" w16du:dateUtc="2025-02-15T00:07:00Z"/>
                    <w:rFonts w:ascii="Times New Roman" w:eastAsia="Times New Roman" w:hAnsi="Times New Roman" w:cs="Times New Roman"/>
                    <w:sz w:val="24"/>
                    <w:szCs w:val="24"/>
                  </w:rPr>
                </w:rPrChange>
              </w:rPr>
            </w:pPr>
            <w:r w:rsidRPr="00CE15D1">
              <w:rPr>
                <w:rFonts w:ascii="Times New Roman" w:eastAsia="Times New Roman" w:hAnsi="Times New Roman" w:cs="Times New Roman"/>
                <w:sz w:val="22"/>
                <w:szCs w:val="22"/>
                <w:rPrChange w:id="2650" w:author="Celeste Baldwin" w:date="2025-02-14T12:12:00Z" w16du:dateUtc="2025-02-14T22:12:00Z">
                  <w:rPr>
                    <w:rFonts w:ascii="Times New Roman" w:eastAsia="Times New Roman" w:hAnsi="Times New Roman" w:cs="Times New Roman"/>
                    <w:sz w:val="24"/>
                    <w:szCs w:val="24"/>
                  </w:rPr>
                </w:rPrChange>
              </w:rPr>
              <w:t xml:space="preserve">The </w:t>
            </w:r>
            <w:r w:rsidR="00A6132D" w:rsidRPr="00CE15D1">
              <w:rPr>
                <w:rFonts w:ascii="Times New Roman" w:eastAsia="Times New Roman" w:hAnsi="Times New Roman" w:cs="Times New Roman"/>
                <w:sz w:val="22"/>
                <w:szCs w:val="22"/>
                <w:rPrChange w:id="2651" w:author="Celeste Baldwin" w:date="2025-02-14T12:12:00Z" w16du:dateUtc="2025-02-14T22:12:00Z">
                  <w:rPr>
                    <w:rFonts w:ascii="Times New Roman" w:eastAsia="Times New Roman" w:hAnsi="Times New Roman" w:cs="Times New Roman"/>
                    <w:sz w:val="24"/>
                    <w:szCs w:val="24"/>
                  </w:rPr>
                </w:rPrChange>
              </w:rPr>
              <w:t>project will</w:t>
            </w:r>
            <w:r w:rsidRPr="00CE15D1">
              <w:rPr>
                <w:rFonts w:ascii="Times New Roman" w:eastAsia="Times New Roman" w:hAnsi="Times New Roman" w:cs="Times New Roman"/>
                <w:sz w:val="22"/>
                <w:szCs w:val="22"/>
                <w:rPrChange w:id="2652" w:author="Celeste Baldwin" w:date="2025-02-14T12:12:00Z" w16du:dateUtc="2025-02-14T22:12:00Z">
                  <w:rPr>
                    <w:rFonts w:ascii="Times New Roman" w:eastAsia="Times New Roman" w:hAnsi="Times New Roman" w:cs="Times New Roman"/>
                    <w:sz w:val="24"/>
                    <w:szCs w:val="24"/>
                  </w:rPr>
                </w:rPrChange>
              </w:rPr>
              <w:t xml:space="preserve"> investigate whether introducing a cultural competence education program </w:t>
            </w:r>
            <w:r w:rsidR="00A6132D" w:rsidRPr="00CE15D1">
              <w:rPr>
                <w:rFonts w:ascii="Times New Roman" w:eastAsia="Times New Roman" w:hAnsi="Times New Roman" w:cs="Times New Roman"/>
                <w:sz w:val="22"/>
                <w:szCs w:val="22"/>
                <w:rPrChange w:id="2653" w:author="Celeste Baldwin" w:date="2025-02-14T12:12:00Z" w16du:dateUtc="2025-02-14T22:12:00Z">
                  <w:rPr>
                    <w:rFonts w:ascii="Times New Roman" w:eastAsia="Times New Roman" w:hAnsi="Times New Roman" w:cs="Times New Roman"/>
                    <w:sz w:val="24"/>
                    <w:szCs w:val="24"/>
                  </w:rPr>
                </w:rPrChange>
              </w:rPr>
              <w:t xml:space="preserve">at the </w:t>
            </w:r>
            <w:r w:rsidR="00A6132D" w:rsidRPr="00191FB8">
              <w:rPr>
                <w:rFonts w:ascii="Times New Roman" w:eastAsia="Times New Roman" w:hAnsi="Times New Roman" w:cs="Times New Roman"/>
                <w:sz w:val="22"/>
                <w:szCs w:val="22"/>
                <w:highlight w:val="yellow"/>
                <w:rPrChange w:id="2654" w:author="Celeste Baldwin" w:date="2025-02-14T14:05:00Z" w16du:dateUtc="2025-02-15T00:05:00Z">
                  <w:rPr>
                    <w:rFonts w:ascii="Times New Roman" w:eastAsia="Times New Roman" w:hAnsi="Times New Roman" w:cs="Times New Roman"/>
                    <w:sz w:val="24"/>
                    <w:szCs w:val="24"/>
                  </w:rPr>
                </w:rPrChange>
              </w:rPr>
              <w:t xml:space="preserve">home </w:t>
            </w:r>
            <w:commentRangeStart w:id="2655"/>
            <w:r w:rsidR="00A6132D" w:rsidRPr="00191FB8">
              <w:rPr>
                <w:rFonts w:ascii="Times New Roman" w:eastAsia="Times New Roman" w:hAnsi="Times New Roman" w:cs="Times New Roman"/>
                <w:sz w:val="22"/>
                <w:szCs w:val="22"/>
                <w:highlight w:val="yellow"/>
                <w:rPrChange w:id="2656" w:author="Celeste Baldwin" w:date="2025-02-14T14:05:00Z" w16du:dateUtc="2025-02-15T00:05:00Z">
                  <w:rPr>
                    <w:rFonts w:ascii="Times New Roman" w:eastAsia="Times New Roman" w:hAnsi="Times New Roman" w:cs="Times New Roman"/>
                    <w:sz w:val="24"/>
                    <w:szCs w:val="24"/>
                  </w:rPr>
                </w:rPrChange>
              </w:rPr>
              <w:t>care</w:t>
            </w:r>
            <w:commentRangeEnd w:id="2655"/>
            <w:r w:rsidR="00191FB8">
              <w:rPr>
                <w:rStyle w:val="CommentReference"/>
                <w:rFonts w:ascii="Arial" w:eastAsia="Times New Roman" w:hAnsi="Arial" w:cs="Arial"/>
              </w:rPr>
              <w:commentReference w:id="2655"/>
            </w:r>
            <w:r w:rsidR="00A6132D" w:rsidRPr="00CE15D1">
              <w:rPr>
                <w:rFonts w:ascii="Times New Roman" w:eastAsia="Times New Roman" w:hAnsi="Times New Roman" w:cs="Times New Roman"/>
                <w:sz w:val="22"/>
                <w:szCs w:val="22"/>
                <w:rPrChange w:id="2657" w:author="Celeste Baldwin" w:date="2025-02-14T12:12:00Z" w16du:dateUtc="2025-02-14T22:12:00Z">
                  <w:rPr>
                    <w:rFonts w:ascii="Times New Roman" w:eastAsia="Times New Roman" w:hAnsi="Times New Roman" w:cs="Times New Roman"/>
                    <w:sz w:val="24"/>
                    <w:szCs w:val="24"/>
                  </w:rPr>
                </w:rPrChange>
              </w:rPr>
              <w:t xml:space="preserve"> agency</w:t>
            </w:r>
            <w:r w:rsidRPr="00CE15D1">
              <w:rPr>
                <w:rFonts w:ascii="Times New Roman" w:eastAsia="Times New Roman" w:hAnsi="Times New Roman" w:cs="Times New Roman"/>
                <w:sz w:val="22"/>
                <w:szCs w:val="22"/>
                <w:rPrChange w:id="2658" w:author="Celeste Baldwin" w:date="2025-02-14T12:12:00Z" w16du:dateUtc="2025-02-14T22:12:00Z">
                  <w:rPr>
                    <w:rFonts w:ascii="Times New Roman" w:eastAsia="Times New Roman" w:hAnsi="Times New Roman" w:cs="Times New Roman"/>
                    <w:sz w:val="24"/>
                    <w:szCs w:val="24"/>
                  </w:rPr>
                </w:rPrChange>
              </w:rPr>
              <w:t xml:space="preserve"> </w:t>
            </w:r>
            <w:r w:rsidR="00A6132D" w:rsidRPr="00CE15D1">
              <w:rPr>
                <w:rFonts w:ascii="Times New Roman" w:eastAsia="Times New Roman" w:hAnsi="Times New Roman" w:cs="Times New Roman"/>
                <w:sz w:val="22"/>
                <w:szCs w:val="22"/>
                <w:rPrChange w:id="2659" w:author="Celeste Baldwin" w:date="2025-02-14T12:12:00Z" w16du:dateUtc="2025-02-14T22:12:00Z">
                  <w:rPr>
                    <w:rFonts w:ascii="Times New Roman" w:eastAsia="Times New Roman" w:hAnsi="Times New Roman" w:cs="Times New Roman"/>
                    <w:sz w:val="24"/>
                    <w:szCs w:val="24"/>
                  </w:rPr>
                </w:rPrChange>
              </w:rPr>
              <w:t>will</w:t>
            </w:r>
            <w:r w:rsidRPr="00CE15D1">
              <w:rPr>
                <w:rFonts w:ascii="Times New Roman" w:eastAsia="Times New Roman" w:hAnsi="Times New Roman" w:cs="Times New Roman"/>
                <w:sz w:val="22"/>
                <w:szCs w:val="22"/>
                <w:rPrChange w:id="2660" w:author="Celeste Baldwin" w:date="2025-02-14T12:12:00Z" w16du:dateUtc="2025-02-14T22:12:00Z">
                  <w:rPr>
                    <w:rFonts w:ascii="Times New Roman" w:eastAsia="Times New Roman" w:hAnsi="Times New Roman" w:cs="Times New Roman"/>
                    <w:sz w:val="24"/>
                    <w:szCs w:val="24"/>
                  </w:rPr>
                </w:rPrChange>
              </w:rPr>
              <w:t xml:space="preserve"> </w:t>
            </w:r>
            <w:r w:rsidR="00E578C2" w:rsidRPr="00CE15D1">
              <w:rPr>
                <w:rFonts w:ascii="Times New Roman" w:eastAsia="Times New Roman" w:hAnsi="Times New Roman" w:cs="Times New Roman"/>
                <w:sz w:val="22"/>
                <w:szCs w:val="22"/>
                <w:rPrChange w:id="2661" w:author="Celeste Baldwin" w:date="2025-02-14T12:12:00Z" w16du:dateUtc="2025-02-14T22:12:00Z">
                  <w:rPr>
                    <w:rFonts w:ascii="Times New Roman" w:eastAsia="Times New Roman" w:hAnsi="Times New Roman" w:cs="Times New Roman"/>
                    <w:sz w:val="24"/>
                    <w:szCs w:val="24"/>
                  </w:rPr>
                </w:rPrChange>
              </w:rPr>
              <w:t xml:space="preserve">increase mental health </w:t>
            </w:r>
            <w:r w:rsidR="00B20ED5" w:rsidRPr="00CE15D1">
              <w:rPr>
                <w:rFonts w:ascii="Times New Roman" w:eastAsia="Times New Roman" w:hAnsi="Times New Roman" w:cs="Times New Roman"/>
                <w:sz w:val="22"/>
                <w:szCs w:val="22"/>
                <w:rPrChange w:id="2662" w:author="Celeste Baldwin" w:date="2025-02-14T12:12:00Z" w16du:dateUtc="2025-02-14T22:12:00Z">
                  <w:rPr>
                    <w:rFonts w:ascii="Times New Roman" w:eastAsia="Times New Roman" w:hAnsi="Times New Roman" w:cs="Times New Roman"/>
                    <w:sz w:val="24"/>
                    <w:szCs w:val="24"/>
                  </w:rPr>
                </w:rPrChange>
              </w:rPr>
              <w:t>nurse</w:t>
            </w:r>
            <w:r w:rsidR="00E8371C" w:rsidRPr="00CE15D1">
              <w:rPr>
                <w:rFonts w:ascii="Times New Roman" w:eastAsia="Times New Roman" w:hAnsi="Times New Roman" w:cs="Times New Roman"/>
                <w:sz w:val="22"/>
                <w:szCs w:val="22"/>
                <w:rPrChange w:id="2663" w:author="Celeste Baldwin" w:date="2025-02-14T12:12:00Z" w16du:dateUtc="2025-02-14T22:12:00Z">
                  <w:rPr>
                    <w:rFonts w:ascii="Times New Roman" w:eastAsia="Times New Roman" w:hAnsi="Times New Roman" w:cs="Times New Roman"/>
                    <w:sz w:val="24"/>
                    <w:szCs w:val="24"/>
                  </w:rPr>
                </w:rPrChange>
              </w:rPr>
              <w:t>'</w:t>
            </w:r>
            <w:r w:rsidR="00B20ED5" w:rsidRPr="00CE15D1">
              <w:rPr>
                <w:rFonts w:ascii="Times New Roman" w:eastAsia="Times New Roman" w:hAnsi="Times New Roman" w:cs="Times New Roman"/>
                <w:sz w:val="22"/>
                <w:szCs w:val="22"/>
                <w:rPrChange w:id="2664" w:author="Celeste Baldwin" w:date="2025-02-14T12:12:00Z" w16du:dateUtc="2025-02-14T22:12:00Z">
                  <w:rPr>
                    <w:rFonts w:ascii="Times New Roman" w:eastAsia="Times New Roman" w:hAnsi="Times New Roman" w:cs="Times New Roman"/>
                    <w:sz w:val="24"/>
                    <w:szCs w:val="24"/>
                  </w:rPr>
                </w:rPrChange>
              </w:rPr>
              <w:t>s</w:t>
            </w:r>
            <w:r w:rsidR="00E578C2" w:rsidRPr="00CE15D1">
              <w:rPr>
                <w:rFonts w:ascii="Times New Roman" w:eastAsia="Times New Roman" w:hAnsi="Times New Roman" w:cs="Times New Roman"/>
                <w:sz w:val="22"/>
                <w:szCs w:val="22"/>
                <w:rPrChange w:id="2665" w:author="Celeste Baldwin" w:date="2025-02-14T12:12:00Z" w16du:dateUtc="2025-02-14T22:12:00Z">
                  <w:rPr>
                    <w:rFonts w:ascii="Times New Roman" w:eastAsia="Times New Roman" w:hAnsi="Times New Roman" w:cs="Times New Roman"/>
                    <w:sz w:val="24"/>
                    <w:szCs w:val="24"/>
                  </w:rPr>
                </w:rPrChange>
              </w:rPr>
              <w:t xml:space="preserve"> cultural awareness, skills, and attitudes</w:t>
            </w:r>
            <w:r w:rsidRPr="00CE15D1">
              <w:rPr>
                <w:rFonts w:ascii="Times New Roman" w:eastAsia="Times New Roman" w:hAnsi="Times New Roman" w:cs="Times New Roman"/>
                <w:sz w:val="22"/>
                <w:szCs w:val="22"/>
                <w:rPrChange w:id="2666" w:author="Celeste Baldwin" w:date="2025-02-14T12:12:00Z" w16du:dateUtc="2025-02-14T22:12:00Z">
                  <w:rPr>
                    <w:rFonts w:ascii="Times New Roman" w:eastAsia="Times New Roman" w:hAnsi="Times New Roman" w:cs="Times New Roman"/>
                    <w:sz w:val="24"/>
                    <w:szCs w:val="24"/>
                  </w:rPr>
                </w:rPrChange>
              </w:rPr>
              <w:t xml:space="preserve">. </w:t>
            </w:r>
            <w:del w:id="2667" w:author="Celeste Baldwin" w:date="2025-02-14T14:07:00Z" w16du:dateUtc="2025-02-15T00:07:00Z">
              <w:r w:rsidRPr="00CE15D1" w:rsidDel="00191FB8">
                <w:rPr>
                  <w:rFonts w:ascii="Times New Roman" w:eastAsia="Times New Roman" w:hAnsi="Times New Roman" w:cs="Times New Roman"/>
                  <w:sz w:val="22"/>
                  <w:szCs w:val="22"/>
                  <w:rPrChange w:id="2668" w:author="Celeste Baldwin" w:date="2025-02-14T12:12:00Z" w16du:dateUtc="2025-02-14T22:12:00Z">
                    <w:rPr>
                      <w:rFonts w:ascii="Times New Roman" w:eastAsia="Times New Roman" w:hAnsi="Times New Roman" w:cs="Times New Roman"/>
                      <w:sz w:val="24"/>
                      <w:szCs w:val="24"/>
                    </w:rPr>
                  </w:rPrChange>
                </w:rPr>
                <w:delText xml:space="preserve">The </w:delText>
              </w:r>
              <w:r w:rsidR="00E578C2" w:rsidRPr="00CE15D1" w:rsidDel="00191FB8">
                <w:rPr>
                  <w:rFonts w:ascii="Times New Roman" w:eastAsia="Times New Roman" w:hAnsi="Times New Roman" w:cs="Times New Roman"/>
                  <w:sz w:val="22"/>
                  <w:szCs w:val="22"/>
                  <w:rPrChange w:id="2669" w:author="Celeste Baldwin" w:date="2025-02-14T12:12:00Z" w16du:dateUtc="2025-02-14T22:12:00Z">
                    <w:rPr>
                      <w:rFonts w:ascii="Times New Roman" w:eastAsia="Times New Roman" w:hAnsi="Times New Roman" w:cs="Times New Roman"/>
                      <w:sz w:val="24"/>
                      <w:szCs w:val="24"/>
                    </w:rPr>
                  </w:rPrChange>
                </w:rPr>
                <w:delText>project</w:delText>
              </w:r>
              <w:r w:rsidR="00E8371C" w:rsidRPr="00CE15D1" w:rsidDel="00191FB8">
                <w:rPr>
                  <w:rFonts w:ascii="Times New Roman" w:eastAsia="Times New Roman" w:hAnsi="Times New Roman" w:cs="Times New Roman"/>
                  <w:sz w:val="22"/>
                  <w:szCs w:val="22"/>
                  <w:rPrChange w:id="2670" w:author="Celeste Baldwin" w:date="2025-02-14T12:12:00Z" w16du:dateUtc="2025-02-14T22:12:00Z">
                    <w:rPr>
                      <w:rFonts w:ascii="Times New Roman" w:eastAsia="Times New Roman" w:hAnsi="Times New Roman" w:cs="Times New Roman"/>
                      <w:sz w:val="24"/>
                      <w:szCs w:val="24"/>
                    </w:rPr>
                  </w:rPrChange>
                </w:rPr>
                <w:delText>'</w:delText>
              </w:r>
              <w:r w:rsidR="00E578C2" w:rsidRPr="00CE15D1" w:rsidDel="00191FB8">
                <w:rPr>
                  <w:rFonts w:ascii="Times New Roman" w:eastAsia="Times New Roman" w:hAnsi="Times New Roman" w:cs="Times New Roman"/>
                  <w:sz w:val="22"/>
                  <w:szCs w:val="22"/>
                  <w:rPrChange w:id="2671" w:author="Celeste Baldwin" w:date="2025-02-14T12:12:00Z" w16du:dateUtc="2025-02-14T22:12:00Z">
                    <w:rPr>
                      <w:rFonts w:ascii="Times New Roman" w:eastAsia="Times New Roman" w:hAnsi="Times New Roman" w:cs="Times New Roman"/>
                      <w:sz w:val="24"/>
                      <w:szCs w:val="24"/>
                    </w:rPr>
                  </w:rPrChange>
                </w:rPr>
                <w:delText>s</w:delText>
              </w:r>
              <w:r w:rsidRPr="00CE15D1" w:rsidDel="00191FB8">
                <w:rPr>
                  <w:rFonts w:ascii="Times New Roman" w:eastAsia="Times New Roman" w:hAnsi="Times New Roman" w:cs="Times New Roman"/>
                  <w:sz w:val="22"/>
                  <w:szCs w:val="22"/>
                  <w:rPrChange w:id="2672" w:author="Celeste Baldwin" w:date="2025-02-14T12:12:00Z" w16du:dateUtc="2025-02-14T22:12:00Z">
                    <w:rPr>
                      <w:rFonts w:ascii="Times New Roman" w:eastAsia="Times New Roman" w:hAnsi="Times New Roman" w:cs="Times New Roman"/>
                      <w:sz w:val="24"/>
                      <w:szCs w:val="24"/>
                    </w:rPr>
                  </w:rPrChange>
                </w:rPr>
                <w:delText xml:space="preserve"> primary purpose is to evaluate the changes in mental health nurses' </w:delText>
              </w:r>
              <w:r w:rsidR="005A1F38" w:rsidRPr="00CE15D1" w:rsidDel="00191FB8">
                <w:rPr>
                  <w:rFonts w:ascii="Times New Roman" w:eastAsia="Times New Roman" w:hAnsi="Times New Roman" w:cs="Times New Roman"/>
                  <w:sz w:val="22"/>
                  <w:szCs w:val="22"/>
                  <w:rPrChange w:id="2673" w:author="Celeste Baldwin" w:date="2025-02-14T12:12:00Z" w16du:dateUtc="2025-02-14T22:12:00Z">
                    <w:rPr>
                      <w:rFonts w:ascii="Times New Roman" w:eastAsia="Times New Roman" w:hAnsi="Times New Roman" w:cs="Times New Roman"/>
                      <w:sz w:val="24"/>
                      <w:szCs w:val="24"/>
                    </w:rPr>
                  </w:rPrChange>
                </w:rPr>
                <w:delText>cultural awareness, knowledge</w:delText>
              </w:r>
              <w:r w:rsidRPr="00CE15D1" w:rsidDel="00191FB8">
                <w:rPr>
                  <w:rFonts w:ascii="Times New Roman" w:eastAsia="Times New Roman" w:hAnsi="Times New Roman" w:cs="Times New Roman"/>
                  <w:sz w:val="22"/>
                  <w:szCs w:val="22"/>
                  <w:rPrChange w:id="2674" w:author="Celeste Baldwin" w:date="2025-02-14T12:12:00Z" w16du:dateUtc="2025-02-14T22:12:00Z">
                    <w:rPr>
                      <w:rFonts w:ascii="Times New Roman" w:eastAsia="Times New Roman" w:hAnsi="Times New Roman" w:cs="Times New Roman"/>
                      <w:sz w:val="24"/>
                      <w:szCs w:val="24"/>
                    </w:rPr>
                  </w:rPrChange>
                </w:rPr>
                <w:delText>, attitudes,</w:delText>
              </w:r>
              <w:r w:rsidR="005A1F38" w:rsidRPr="00CE15D1" w:rsidDel="00191FB8">
                <w:rPr>
                  <w:rFonts w:ascii="Times New Roman" w:eastAsia="Times New Roman" w:hAnsi="Times New Roman" w:cs="Times New Roman"/>
                  <w:sz w:val="22"/>
                  <w:szCs w:val="22"/>
                  <w:rPrChange w:id="2675" w:author="Celeste Baldwin" w:date="2025-02-14T12:12:00Z" w16du:dateUtc="2025-02-14T22:12:00Z">
                    <w:rPr>
                      <w:rFonts w:ascii="Times New Roman" w:eastAsia="Times New Roman" w:hAnsi="Times New Roman" w:cs="Times New Roman"/>
                      <w:sz w:val="24"/>
                      <w:szCs w:val="24"/>
                    </w:rPr>
                  </w:rPrChange>
                </w:rPr>
                <w:delText xml:space="preserve"> </w:delText>
              </w:r>
              <w:r w:rsidRPr="00CE15D1" w:rsidDel="00191FB8">
                <w:rPr>
                  <w:rFonts w:ascii="Times New Roman" w:eastAsia="Times New Roman" w:hAnsi="Times New Roman" w:cs="Times New Roman"/>
                  <w:sz w:val="22"/>
                  <w:szCs w:val="22"/>
                  <w:rPrChange w:id="2676" w:author="Celeste Baldwin" w:date="2025-02-14T12:12:00Z" w16du:dateUtc="2025-02-14T22:12:00Z">
                    <w:rPr>
                      <w:rFonts w:ascii="Times New Roman" w:eastAsia="Times New Roman" w:hAnsi="Times New Roman" w:cs="Times New Roman"/>
                      <w:sz w:val="24"/>
                      <w:szCs w:val="24"/>
                    </w:rPr>
                  </w:rPrChange>
                </w:rPr>
                <w:delText>proficiency, and motivation</w:delText>
              </w:r>
              <w:r w:rsidR="00B20ED5" w:rsidRPr="00CE15D1" w:rsidDel="00191FB8">
                <w:rPr>
                  <w:rFonts w:ascii="Times New Roman" w:eastAsia="Times New Roman" w:hAnsi="Times New Roman" w:cs="Times New Roman"/>
                  <w:sz w:val="22"/>
                  <w:szCs w:val="22"/>
                  <w:rPrChange w:id="2677" w:author="Celeste Baldwin" w:date="2025-02-14T12:12:00Z" w16du:dateUtc="2025-02-14T22:12:00Z">
                    <w:rPr>
                      <w:rFonts w:ascii="Times New Roman" w:eastAsia="Times New Roman" w:hAnsi="Times New Roman" w:cs="Times New Roman"/>
                      <w:sz w:val="24"/>
                      <w:szCs w:val="24"/>
                    </w:rPr>
                  </w:rPrChange>
                </w:rPr>
                <w:delText xml:space="preserve"> </w:delText>
              </w:r>
              <w:r w:rsidRPr="00CE15D1" w:rsidDel="00191FB8">
                <w:rPr>
                  <w:rFonts w:ascii="Times New Roman" w:eastAsia="Times New Roman" w:hAnsi="Times New Roman" w:cs="Times New Roman"/>
                  <w:sz w:val="22"/>
                  <w:szCs w:val="22"/>
                  <w:rPrChange w:id="2678" w:author="Celeste Baldwin" w:date="2025-02-14T12:12:00Z" w16du:dateUtc="2025-02-14T22:12:00Z">
                    <w:rPr>
                      <w:rFonts w:ascii="Times New Roman" w:eastAsia="Times New Roman" w:hAnsi="Times New Roman" w:cs="Times New Roman"/>
                      <w:sz w:val="24"/>
                      <w:szCs w:val="24"/>
                    </w:rPr>
                  </w:rPrChange>
                </w:rPr>
                <w:delText xml:space="preserve">while caring for individuals </w:delText>
              </w:r>
              <w:r w:rsidR="00B20ED5" w:rsidRPr="00CE15D1" w:rsidDel="00191FB8">
                <w:rPr>
                  <w:rFonts w:ascii="Times New Roman" w:eastAsia="Times New Roman" w:hAnsi="Times New Roman" w:cs="Times New Roman"/>
                  <w:sz w:val="22"/>
                  <w:szCs w:val="22"/>
                  <w:rPrChange w:id="2679" w:author="Celeste Baldwin" w:date="2025-02-14T12:12:00Z" w16du:dateUtc="2025-02-14T22:12:00Z">
                    <w:rPr>
                      <w:rFonts w:ascii="Times New Roman" w:eastAsia="Times New Roman" w:hAnsi="Times New Roman" w:cs="Times New Roman"/>
                      <w:sz w:val="24"/>
                      <w:szCs w:val="24"/>
                    </w:rPr>
                  </w:rPrChange>
                </w:rPr>
                <w:delText>from</w:delText>
              </w:r>
              <w:r w:rsidRPr="00CE15D1" w:rsidDel="00191FB8">
                <w:rPr>
                  <w:rFonts w:ascii="Times New Roman" w:eastAsia="Times New Roman" w:hAnsi="Times New Roman" w:cs="Times New Roman"/>
                  <w:sz w:val="22"/>
                  <w:szCs w:val="22"/>
                  <w:rPrChange w:id="2680" w:author="Celeste Baldwin" w:date="2025-02-14T12:12:00Z" w16du:dateUtc="2025-02-14T22:12:00Z">
                    <w:rPr>
                      <w:rFonts w:ascii="Times New Roman" w:eastAsia="Times New Roman" w:hAnsi="Times New Roman" w:cs="Times New Roman"/>
                      <w:sz w:val="24"/>
                      <w:szCs w:val="24"/>
                    </w:rPr>
                  </w:rPrChange>
                </w:rPr>
                <w:delText xml:space="preserve"> different cultural backgrounds.</w:delText>
              </w:r>
            </w:del>
          </w:p>
          <w:p w14:paraId="47F8228B" w14:textId="128A4EBA" w:rsidR="002F6317" w:rsidRPr="00CE15D1" w:rsidRDefault="002F6317" w:rsidP="00191FB8">
            <w:pPr>
              <w:pStyle w:val="NormalWeb3"/>
              <w:spacing w:before="0" w:after="0" w:line="240" w:lineRule="auto"/>
              <w:rPr>
                <w:rFonts w:ascii="Times New Roman" w:eastAsia="Times New Roman" w:hAnsi="Times New Roman" w:cs="Times New Roman"/>
                <w:b/>
                <w:sz w:val="22"/>
                <w:szCs w:val="22"/>
                <w:rPrChange w:id="2681" w:author="Celeste Baldwin" w:date="2025-02-14T12:12:00Z" w16du:dateUtc="2025-02-14T22:12:00Z">
                  <w:rPr>
                    <w:rFonts w:ascii="Times New Roman" w:eastAsia="Times New Roman" w:hAnsi="Times New Roman" w:cs="Times New Roman"/>
                    <w:b/>
                    <w:sz w:val="24"/>
                    <w:szCs w:val="24"/>
                  </w:rPr>
                </w:rPrChange>
              </w:rPr>
            </w:pPr>
            <w:del w:id="2682" w:author="Celeste Baldwin" w:date="2025-02-14T14:07:00Z" w16du:dateUtc="2025-02-15T00:07:00Z">
              <w:r w:rsidRPr="00CE15D1" w:rsidDel="00191FB8">
                <w:rPr>
                  <w:rFonts w:ascii="Times New Roman" w:eastAsia="Times New Roman" w:hAnsi="Times New Roman" w:cs="Times New Roman"/>
                  <w:b/>
                  <w:sz w:val="22"/>
                  <w:szCs w:val="22"/>
                  <w:rPrChange w:id="2683" w:author="Celeste Baldwin" w:date="2025-02-14T12:12:00Z" w16du:dateUtc="2025-02-14T22:12:00Z">
                    <w:rPr>
                      <w:rFonts w:ascii="Times New Roman" w:eastAsia="Times New Roman" w:hAnsi="Times New Roman" w:cs="Times New Roman"/>
                      <w:b/>
                      <w:sz w:val="24"/>
                      <w:szCs w:val="24"/>
                    </w:rPr>
                  </w:rPrChange>
                </w:rPr>
                <w:delText>Description of Study Details</w:delText>
              </w:r>
            </w:del>
          </w:p>
          <w:p w14:paraId="2B501A38" w14:textId="77777777" w:rsidR="00191FB8" w:rsidRDefault="002F6317" w:rsidP="00191FB8">
            <w:pPr>
              <w:pStyle w:val="NormalWeb3"/>
              <w:spacing w:before="0" w:after="0" w:line="240" w:lineRule="auto"/>
              <w:rPr>
                <w:ins w:id="2684" w:author="Celeste Baldwin" w:date="2025-02-14T14:08:00Z" w16du:dateUtc="2025-02-15T00:08:00Z"/>
                <w:rFonts w:ascii="Times New Roman" w:eastAsia="Times New Roman" w:hAnsi="Times New Roman" w:cs="Times New Roman"/>
                <w:sz w:val="22"/>
                <w:szCs w:val="22"/>
              </w:rPr>
            </w:pPr>
            <w:r w:rsidRPr="00CE15D1">
              <w:rPr>
                <w:rFonts w:ascii="Times New Roman" w:eastAsia="Times New Roman" w:hAnsi="Times New Roman" w:cs="Times New Roman"/>
                <w:sz w:val="22"/>
                <w:szCs w:val="22"/>
                <w:rPrChange w:id="2685" w:author="Celeste Baldwin" w:date="2025-02-14T12:12:00Z" w16du:dateUtc="2025-02-14T22:12:00Z">
                  <w:rPr>
                    <w:rFonts w:ascii="Times New Roman" w:eastAsia="Times New Roman" w:hAnsi="Times New Roman" w:cs="Times New Roman"/>
                    <w:sz w:val="24"/>
                    <w:szCs w:val="24"/>
                  </w:rPr>
                </w:rPrChange>
              </w:rPr>
              <w:t xml:space="preserve">If you decide to join this </w:t>
            </w:r>
            <w:ins w:id="2686" w:author="Celeste Baldwin" w:date="2025-02-14T14:07:00Z" w16du:dateUtc="2025-02-15T00:07:00Z">
              <w:r w:rsidR="00191FB8">
                <w:rPr>
                  <w:rFonts w:ascii="Times New Roman" w:eastAsia="Times New Roman" w:hAnsi="Times New Roman" w:cs="Times New Roman"/>
                  <w:sz w:val="22"/>
                  <w:szCs w:val="22"/>
                </w:rPr>
                <w:t>project</w:t>
              </w:r>
            </w:ins>
            <w:del w:id="2687" w:author="Celeste Baldwin" w:date="2025-02-14T14:07:00Z" w16du:dateUtc="2025-02-15T00:07:00Z">
              <w:r w:rsidRPr="00CE15D1" w:rsidDel="00191FB8">
                <w:rPr>
                  <w:rFonts w:ascii="Times New Roman" w:eastAsia="Times New Roman" w:hAnsi="Times New Roman" w:cs="Times New Roman"/>
                  <w:sz w:val="22"/>
                  <w:szCs w:val="22"/>
                  <w:rPrChange w:id="2688" w:author="Celeste Baldwin" w:date="2025-02-14T12:12:00Z" w16du:dateUtc="2025-02-14T22:12:00Z">
                    <w:rPr>
                      <w:rFonts w:ascii="Times New Roman" w:eastAsia="Times New Roman" w:hAnsi="Times New Roman" w:cs="Times New Roman"/>
                      <w:sz w:val="24"/>
                      <w:szCs w:val="24"/>
                    </w:rPr>
                  </w:rPrChange>
                </w:rPr>
                <w:delText>study</w:delText>
              </w:r>
            </w:del>
            <w:r w:rsidRPr="00CE15D1">
              <w:rPr>
                <w:rFonts w:ascii="Times New Roman" w:eastAsia="Times New Roman" w:hAnsi="Times New Roman" w:cs="Times New Roman"/>
                <w:sz w:val="22"/>
                <w:szCs w:val="22"/>
                <w:rPrChange w:id="2689" w:author="Celeste Baldwin" w:date="2025-02-14T12:12:00Z" w16du:dateUtc="2025-02-14T22:12:00Z">
                  <w:rPr>
                    <w:rFonts w:ascii="Times New Roman" w:eastAsia="Times New Roman" w:hAnsi="Times New Roman" w:cs="Times New Roman"/>
                    <w:sz w:val="24"/>
                    <w:szCs w:val="24"/>
                  </w:rPr>
                </w:rPrChange>
              </w:rPr>
              <w:t xml:space="preserve">, </w:t>
            </w:r>
            <w:r w:rsidR="00B20ED5" w:rsidRPr="00CE15D1">
              <w:rPr>
                <w:rFonts w:ascii="Times New Roman" w:eastAsia="Times New Roman" w:hAnsi="Times New Roman" w:cs="Times New Roman"/>
                <w:sz w:val="22"/>
                <w:szCs w:val="22"/>
                <w:rPrChange w:id="2690" w:author="Celeste Baldwin" w:date="2025-02-14T12:12:00Z" w16du:dateUtc="2025-02-14T22:12:00Z">
                  <w:rPr>
                    <w:rFonts w:ascii="Times New Roman" w:eastAsia="Times New Roman" w:hAnsi="Times New Roman" w:cs="Times New Roman"/>
                    <w:sz w:val="24"/>
                    <w:szCs w:val="24"/>
                  </w:rPr>
                </w:rPrChange>
              </w:rPr>
              <w:t xml:space="preserve">the </w:t>
            </w:r>
            <w:ins w:id="2691" w:author="Celeste Baldwin" w:date="2025-02-14T14:07:00Z" w16du:dateUtc="2025-02-15T00:07:00Z">
              <w:r w:rsidR="00191FB8">
                <w:rPr>
                  <w:rFonts w:ascii="Times New Roman" w:eastAsia="Times New Roman" w:hAnsi="Times New Roman" w:cs="Times New Roman"/>
                  <w:sz w:val="22"/>
                  <w:szCs w:val="22"/>
                </w:rPr>
                <w:t xml:space="preserve">PI </w:t>
              </w:r>
            </w:ins>
            <w:del w:id="2692" w:author="Celeste Baldwin" w:date="2025-02-14T14:07:00Z" w16du:dateUtc="2025-02-15T00:07:00Z">
              <w:r w:rsidR="00B20ED5" w:rsidRPr="00CE15D1" w:rsidDel="00191FB8">
                <w:rPr>
                  <w:rFonts w:ascii="Times New Roman" w:eastAsia="Times New Roman" w:hAnsi="Times New Roman" w:cs="Times New Roman"/>
                  <w:sz w:val="22"/>
                  <w:szCs w:val="22"/>
                  <w:rPrChange w:id="2693" w:author="Celeste Baldwin" w:date="2025-02-14T12:12:00Z" w16du:dateUtc="2025-02-14T22:12:00Z">
                    <w:rPr>
                      <w:rFonts w:ascii="Times New Roman" w:eastAsia="Times New Roman" w:hAnsi="Times New Roman" w:cs="Times New Roman"/>
                      <w:sz w:val="24"/>
                      <w:szCs w:val="24"/>
                    </w:rPr>
                  </w:rPrChange>
                </w:rPr>
                <w:delText xml:space="preserve">investigator </w:delText>
              </w:r>
            </w:del>
            <w:ins w:id="2694" w:author="Celeste Baldwin" w:date="2025-02-14T14:07:00Z" w16du:dateUtc="2025-02-15T00:07:00Z">
              <w:r w:rsidR="00191FB8">
                <w:rPr>
                  <w:rFonts w:ascii="Times New Roman" w:eastAsia="Times New Roman" w:hAnsi="Times New Roman" w:cs="Times New Roman"/>
                  <w:sz w:val="22"/>
                  <w:szCs w:val="22"/>
                </w:rPr>
                <w:t xml:space="preserve">have </w:t>
              </w:r>
            </w:ins>
            <w:del w:id="2695" w:author="Celeste Baldwin" w:date="2025-02-14T14:07:00Z" w16du:dateUtc="2025-02-15T00:07:00Z">
              <w:r w:rsidR="00B20ED5" w:rsidRPr="00CE15D1" w:rsidDel="00191FB8">
                <w:rPr>
                  <w:rFonts w:ascii="Times New Roman" w:eastAsia="Times New Roman" w:hAnsi="Times New Roman" w:cs="Times New Roman"/>
                  <w:sz w:val="22"/>
                  <w:szCs w:val="22"/>
                  <w:rPrChange w:id="2696" w:author="Celeste Baldwin" w:date="2025-02-14T12:12:00Z" w16du:dateUtc="2025-02-14T22:12:00Z">
                    <w:rPr>
                      <w:rFonts w:ascii="Times New Roman" w:eastAsia="Times New Roman" w:hAnsi="Times New Roman" w:cs="Times New Roman"/>
                      <w:sz w:val="24"/>
                      <w:szCs w:val="24"/>
                    </w:rPr>
                  </w:rPrChange>
                </w:rPr>
                <w:delText>will ask</w:delText>
              </w:r>
              <w:r w:rsidRPr="00CE15D1" w:rsidDel="00191FB8">
                <w:rPr>
                  <w:rFonts w:ascii="Times New Roman" w:eastAsia="Times New Roman" w:hAnsi="Times New Roman" w:cs="Times New Roman"/>
                  <w:sz w:val="22"/>
                  <w:szCs w:val="22"/>
                  <w:rPrChange w:id="2697" w:author="Celeste Baldwin" w:date="2025-02-14T12:12:00Z" w16du:dateUtc="2025-02-14T22:12:00Z">
                    <w:rPr>
                      <w:rFonts w:ascii="Times New Roman" w:eastAsia="Times New Roman" w:hAnsi="Times New Roman" w:cs="Times New Roman"/>
                      <w:sz w:val="24"/>
                      <w:szCs w:val="24"/>
                    </w:rPr>
                  </w:rPrChange>
                </w:rPr>
                <w:delText xml:space="preserve"> </w:delText>
              </w:r>
            </w:del>
            <w:r w:rsidRPr="00CE15D1">
              <w:rPr>
                <w:rFonts w:ascii="Times New Roman" w:eastAsia="Times New Roman" w:hAnsi="Times New Roman" w:cs="Times New Roman"/>
                <w:sz w:val="22"/>
                <w:szCs w:val="22"/>
                <w:rPrChange w:id="2698" w:author="Celeste Baldwin" w:date="2025-02-14T12:12:00Z" w16du:dateUtc="2025-02-14T22:12:00Z">
                  <w:rPr>
                    <w:rFonts w:ascii="Times New Roman" w:eastAsia="Times New Roman" w:hAnsi="Times New Roman" w:cs="Times New Roman"/>
                    <w:sz w:val="24"/>
                    <w:szCs w:val="24"/>
                  </w:rPr>
                </w:rPrChange>
              </w:rPr>
              <w:t>you to attend an educational training</w:t>
            </w:r>
            <w:ins w:id="2699" w:author="Celeste Baldwin" w:date="2025-02-14T14:08:00Z" w16du:dateUtc="2025-02-15T00:08:00Z">
              <w:r w:rsidR="00191FB8">
                <w:rPr>
                  <w:rFonts w:ascii="Times New Roman" w:eastAsia="Times New Roman" w:hAnsi="Times New Roman" w:cs="Times New Roman"/>
                  <w:sz w:val="22"/>
                  <w:szCs w:val="22"/>
                </w:rPr>
                <w:t>.</w:t>
              </w:r>
            </w:ins>
          </w:p>
          <w:p w14:paraId="1908743C" w14:textId="77777777" w:rsidR="00191FB8" w:rsidRDefault="00191FB8" w:rsidP="00191FB8">
            <w:pPr>
              <w:pStyle w:val="NormalWeb3"/>
              <w:spacing w:before="0" w:after="0" w:line="240" w:lineRule="auto"/>
              <w:rPr>
                <w:ins w:id="2700" w:author="Celeste Baldwin" w:date="2025-02-14T14:08:00Z" w16du:dateUtc="2025-02-15T00:08:00Z"/>
                <w:rFonts w:ascii="Times New Roman" w:eastAsia="Times New Roman" w:hAnsi="Times New Roman" w:cs="Times New Roman"/>
                <w:sz w:val="22"/>
                <w:szCs w:val="22"/>
              </w:rPr>
            </w:pPr>
            <w:ins w:id="2701" w:author="Celeste Baldwin" w:date="2025-02-14T14:08:00Z" w16du:dateUtc="2025-02-15T00:08:00Z">
              <w:r>
                <w:rPr>
                  <w:rFonts w:ascii="Times New Roman" w:eastAsia="Times New Roman" w:hAnsi="Times New Roman" w:cs="Times New Roman"/>
                  <w:sz w:val="22"/>
                  <w:szCs w:val="22"/>
                </w:rPr>
                <w:t>add the table of how long each thing takes here:</w:t>
              </w:r>
            </w:ins>
          </w:p>
          <w:p w14:paraId="1C37E816" w14:textId="77777777" w:rsidR="00191FB8" w:rsidRDefault="00191FB8" w:rsidP="00191FB8">
            <w:pPr>
              <w:pStyle w:val="NormalWeb3"/>
              <w:spacing w:before="0" w:after="0" w:line="240" w:lineRule="auto"/>
              <w:rPr>
                <w:ins w:id="2702" w:author="Celeste Baldwin" w:date="2025-02-14T14:08:00Z" w16du:dateUtc="2025-02-15T00:08:00Z"/>
                <w:rFonts w:ascii="Times New Roman" w:eastAsia="Times New Roman" w:hAnsi="Times New Roman" w:cs="Times New Roman"/>
                <w:sz w:val="22"/>
                <w:szCs w:val="22"/>
              </w:rPr>
            </w:pPr>
          </w:p>
          <w:p w14:paraId="57D8828A" w14:textId="77777777" w:rsidR="00191FB8" w:rsidRDefault="00191FB8" w:rsidP="00191FB8">
            <w:pPr>
              <w:pStyle w:val="NormalWeb3"/>
              <w:spacing w:before="0" w:after="0" w:line="240" w:lineRule="auto"/>
              <w:rPr>
                <w:ins w:id="2703" w:author="Celeste Baldwin" w:date="2025-02-14T14:08:00Z" w16du:dateUtc="2025-02-15T00:08:00Z"/>
                <w:rFonts w:ascii="Times New Roman" w:eastAsia="Times New Roman" w:hAnsi="Times New Roman" w:cs="Times New Roman"/>
                <w:sz w:val="22"/>
                <w:szCs w:val="22"/>
              </w:rPr>
            </w:pPr>
          </w:p>
          <w:p w14:paraId="3F0C0302" w14:textId="77777777" w:rsidR="00191FB8" w:rsidRDefault="00191FB8" w:rsidP="00191FB8">
            <w:pPr>
              <w:pStyle w:val="NormalWeb3"/>
              <w:spacing w:before="0" w:after="0" w:line="240" w:lineRule="auto"/>
              <w:rPr>
                <w:ins w:id="2704" w:author="Celeste Baldwin" w:date="2025-02-14T14:08:00Z" w16du:dateUtc="2025-02-15T00:08:00Z"/>
                <w:rFonts w:ascii="Times New Roman" w:eastAsia="Times New Roman" w:hAnsi="Times New Roman" w:cs="Times New Roman"/>
                <w:sz w:val="22"/>
                <w:szCs w:val="22"/>
              </w:rPr>
            </w:pPr>
          </w:p>
          <w:p w14:paraId="7F692760" w14:textId="77777777" w:rsidR="00191FB8" w:rsidRDefault="00191FB8" w:rsidP="00191FB8">
            <w:pPr>
              <w:pStyle w:val="NormalWeb3"/>
              <w:spacing w:before="0" w:after="0" w:line="240" w:lineRule="auto"/>
              <w:rPr>
                <w:ins w:id="2705" w:author="Celeste Baldwin" w:date="2025-02-14T14:08:00Z" w16du:dateUtc="2025-02-15T00:08:00Z"/>
                <w:rFonts w:ascii="Times New Roman" w:eastAsia="Times New Roman" w:hAnsi="Times New Roman" w:cs="Times New Roman"/>
                <w:sz w:val="22"/>
                <w:szCs w:val="22"/>
              </w:rPr>
            </w:pPr>
          </w:p>
          <w:p w14:paraId="1552178C" w14:textId="4ADC45A8" w:rsidR="002F6317" w:rsidRPr="00CE15D1" w:rsidDel="00191FB8" w:rsidRDefault="002F6317">
            <w:pPr>
              <w:pStyle w:val="NormalWeb3"/>
              <w:spacing w:before="0" w:after="0" w:line="240" w:lineRule="auto"/>
              <w:rPr>
                <w:del w:id="2706" w:author="Celeste Baldwin" w:date="2025-02-14T14:07:00Z" w16du:dateUtc="2025-02-15T00:07:00Z"/>
                <w:rFonts w:ascii="Times New Roman" w:eastAsia="Times New Roman" w:hAnsi="Times New Roman" w:cs="Times New Roman"/>
                <w:sz w:val="22"/>
                <w:szCs w:val="22"/>
                <w:rPrChange w:id="2707" w:author="Celeste Baldwin" w:date="2025-02-14T12:12:00Z" w16du:dateUtc="2025-02-14T22:12:00Z">
                  <w:rPr>
                    <w:del w:id="2708" w:author="Celeste Baldwin" w:date="2025-02-14T14:07:00Z" w16du:dateUtc="2025-02-15T00:07:00Z"/>
                    <w:rFonts w:ascii="Times New Roman" w:eastAsia="Times New Roman" w:hAnsi="Times New Roman" w:cs="Times New Roman"/>
                    <w:sz w:val="24"/>
                    <w:szCs w:val="24"/>
                  </w:rPr>
                </w:rPrChange>
              </w:rPr>
            </w:pPr>
            <w:r w:rsidRPr="00CE15D1">
              <w:rPr>
                <w:rFonts w:ascii="Times New Roman" w:eastAsia="Times New Roman" w:hAnsi="Times New Roman" w:cs="Times New Roman"/>
                <w:sz w:val="22"/>
                <w:szCs w:val="22"/>
                <w:rPrChange w:id="2709" w:author="Celeste Baldwin" w:date="2025-02-14T12:12:00Z" w16du:dateUtc="2025-02-14T22:12:00Z">
                  <w:rPr>
                    <w:rFonts w:ascii="Times New Roman" w:eastAsia="Times New Roman" w:hAnsi="Times New Roman" w:cs="Times New Roman"/>
                    <w:sz w:val="24"/>
                    <w:szCs w:val="24"/>
                  </w:rPr>
                </w:rPrChange>
              </w:rPr>
              <w:t xml:space="preserve"> </w:t>
            </w:r>
            <w:del w:id="2710" w:author="Celeste Baldwin" w:date="2025-02-14T14:07:00Z" w16du:dateUtc="2025-02-15T00:07:00Z">
              <w:r w:rsidRPr="00CE15D1" w:rsidDel="00191FB8">
                <w:rPr>
                  <w:rFonts w:ascii="Times New Roman" w:eastAsia="Times New Roman" w:hAnsi="Times New Roman" w:cs="Times New Roman"/>
                  <w:sz w:val="22"/>
                  <w:szCs w:val="22"/>
                  <w:rPrChange w:id="2711" w:author="Celeste Baldwin" w:date="2025-02-14T12:12:00Z" w16du:dateUtc="2025-02-14T22:12:00Z">
                    <w:rPr>
                      <w:rFonts w:ascii="Times New Roman" w:eastAsia="Times New Roman" w:hAnsi="Times New Roman" w:cs="Times New Roman"/>
                      <w:sz w:val="24"/>
                      <w:szCs w:val="24"/>
                    </w:rPr>
                  </w:rPrChange>
                </w:rPr>
                <w:delText xml:space="preserve">on cultural proficiency tailored to mental health nurses in a home care agency. </w:delText>
              </w:r>
              <w:r w:rsidR="00E8371C" w:rsidRPr="00CE15D1" w:rsidDel="00191FB8">
                <w:rPr>
                  <w:rFonts w:ascii="Times New Roman" w:eastAsia="Times New Roman" w:hAnsi="Times New Roman" w:cs="Times New Roman"/>
                  <w:sz w:val="22"/>
                  <w:szCs w:val="22"/>
                  <w:rPrChange w:id="2712" w:author="Celeste Baldwin" w:date="2025-02-14T12:12:00Z" w16du:dateUtc="2025-02-14T22:12:00Z">
                    <w:rPr>
                      <w:rFonts w:ascii="Times New Roman" w:eastAsia="Times New Roman" w:hAnsi="Times New Roman" w:cs="Times New Roman"/>
                      <w:sz w:val="24"/>
                      <w:szCs w:val="24"/>
                    </w:rPr>
                  </w:rPrChange>
                </w:rPr>
                <w:delText>You will be asked to complete three questionnaires when participating in the education program</w:delText>
              </w:r>
              <w:r w:rsidRPr="00CE15D1" w:rsidDel="00191FB8">
                <w:rPr>
                  <w:rFonts w:ascii="Times New Roman" w:eastAsia="Times New Roman" w:hAnsi="Times New Roman" w:cs="Times New Roman"/>
                  <w:sz w:val="22"/>
                  <w:szCs w:val="22"/>
                  <w:rPrChange w:id="2713" w:author="Celeste Baldwin" w:date="2025-02-14T12:12:00Z" w16du:dateUtc="2025-02-14T22:12:00Z">
                    <w:rPr>
                      <w:rFonts w:ascii="Times New Roman" w:eastAsia="Times New Roman" w:hAnsi="Times New Roman" w:cs="Times New Roman"/>
                      <w:sz w:val="24"/>
                      <w:szCs w:val="24"/>
                    </w:rPr>
                  </w:rPrChange>
                </w:rPr>
                <w:delText>. The questionnaires will involve pre-and-post assessments for a period of eight weeks. The first level of the project will be to evaluate the participants' baseline level of cultural competence, including cultural attitude, skills, and knowledge, using the Vancouver cultural competence self-assessment checklist as a pre-test.</w:delText>
              </w:r>
            </w:del>
          </w:p>
          <w:p w14:paraId="095E22AA" w14:textId="6E1BAEBA" w:rsidR="002F6317" w:rsidRPr="00CE15D1" w:rsidRDefault="002F6317" w:rsidP="00191FB8">
            <w:pPr>
              <w:pStyle w:val="NormalWeb3"/>
              <w:spacing w:before="0" w:after="0" w:line="240" w:lineRule="auto"/>
              <w:rPr>
                <w:rFonts w:ascii="Times New Roman" w:eastAsia="Times New Roman" w:hAnsi="Times New Roman" w:cs="Times New Roman"/>
                <w:sz w:val="22"/>
                <w:szCs w:val="22"/>
                <w:rPrChange w:id="2714" w:author="Celeste Baldwin" w:date="2025-02-14T12:12:00Z" w16du:dateUtc="2025-02-14T22:12:00Z">
                  <w:rPr>
                    <w:rFonts w:ascii="Times New Roman" w:eastAsia="Times New Roman" w:hAnsi="Times New Roman" w:cs="Times New Roman"/>
                    <w:sz w:val="24"/>
                    <w:szCs w:val="24"/>
                  </w:rPr>
                </w:rPrChange>
              </w:rPr>
            </w:pPr>
            <w:del w:id="2715" w:author="Celeste Baldwin" w:date="2025-02-14T14:07:00Z" w16du:dateUtc="2025-02-15T00:07:00Z">
              <w:r w:rsidRPr="00CE15D1" w:rsidDel="00191FB8">
                <w:rPr>
                  <w:rFonts w:ascii="Times New Roman" w:eastAsia="Times New Roman" w:hAnsi="Times New Roman" w:cs="Times New Roman"/>
                  <w:sz w:val="22"/>
                  <w:szCs w:val="22"/>
                  <w:rPrChange w:id="2716" w:author="Celeste Baldwin" w:date="2025-02-14T12:12:00Z" w16du:dateUtc="2025-02-14T22:12:00Z">
                    <w:rPr>
                      <w:rFonts w:ascii="Times New Roman" w:eastAsia="Times New Roman" w:hAnsi="Times New Roman" w:cs="Times New Roman"/>
                      <w:sz w:val="24"/>
                      <w:szCs w:val="24"/>
                    </w:rPr>
                  </w:rPrChange>
                </w:rPr>
                <w:delText>You will also complete a post-test to appraise whether the intervention elevated your levels of cultural competence. You will also be given additional information, such as a PowerPoint presentation about cultural competence. Once you decide to participate in the study, you will receive a URL link via email to complete the pre-test, which will be online and secure. Your details will be anonymous and de</w:delText>
              </w:r>
              <w:r w:rsidR="00E8371C" w:rsidRPr="00CE15D1" w:rsidDel="00191FB8">
                <w:rPr>
                  <w:rFonts w:ascii="Times New Roman" w:eastAsia="Times New Roman" w:hAnsi="Times New Roman" w:cs="Times New Roman"/>
                  <w:sz w:val="22"/>
                  <w:szCs w:val="22"/>
                  <w:rPrChange w:id="2717" w:author="Celeste Baldwin" w:date="2025-02-14T12:12:00Z" w16du:dateUtc="2025-02-14T22:12:00Z">
                    <w:rPr>
                      <w:rFonts w:ascii="Times New Roman" w:eastAsia="Times New Roman" w:hAnsi="Times New Roman" w:cs="Times New Roman"/>
                      <w:sz w:val="24"/>
                      <w:szCs w:val="24"/>
                    </w:rPr>
                  </w:rPrChange>
                </w:rPr>
                <w:delText>-</w:delText>
              </w:r>
              <w:r w:rsidRPr="00CE15D1" w:rsidDel="00191FB8">
                <w:rPr>
                  <w:rFonts w:ascii="Times New Roman" w:eastAsia="Times New Roman" w:hAnsi="Times New Roman" w:cs="Times New Roman"/>
                  <w:sz w:val="22"/>
                  <w:szCs w:val="22"/>
                  <w:rPrChange w:id="2718" w:author="Celeste Baldwin" w:date="2025-02-14T12:12:00Z" w16du:dateUtc="2025-02-14T22:12:00Z">
                    <w:rPr>
                      <w:rFonts w:ascii="Times New Roman" w:eastAsia="Times New Roman" w:hAnsi="Times New Roman" w:cs="Times New Roman"/>
                      <w:sz w:val="24"/>
                      <w:szCs w:val="24"/>
                    </w:rPr>
                  </w:rPrChange>
                </w:rPr>
                <w:delText xml:space="preserve">identified to protect your privacy. The pre-test will take three weeks to complete, giving everyone ample time to answer the pre-test. </w:delText>
              </w:r>
            </w:del>
          </w:p>
          <w:p w14:paraId="7B648E33" w14:textId="7E0DC6BA" w:rsidR="002F6317" w:rsidRPr="00CE15D1" w:rsidDel="00191FB8" w:rsidRDefault="002F6317" w:rsidP="002F6317">
            <w:pPr>
              <w:pStyle w:val="NormalWeb3"/>
              <w:spacing w:before="0" w:after="0" w:line="240" w:lineRule="auto"/>
              <w:rPr>
                <w:del w:id="2719" w:author="Celeste Baldwin" w:date="2025-02-14T14:08:00Z" w16du:dateUtc="2025-02-15T00:08:00Z"/>
                <w:rFonts w:ascii="Times New Roman" w:eastAsia="Times New Roman" w:hAnsi="Times New Roman" w:cs="Times New Roman"/>
                <w:sz w:val="22"/>
                <w:szCs w:val="22"/>
                <w:rPrChange w:id="2720" w:author="Celeste Baldwin" w:date="2025-02-14T12:12:00Z" w16du:dateUtc="2025-02-14T22:12:00Z">
                  <w:rPr>
                    <w:del w:id="2721" w:author="Celeste Baldwin" w:date="2025-02-14T14:08:00Z" w16du:dateUtc="2025-02-15T00:08:00Z"/>
                    <w:rFonts w:ascii="Times New Roman" w:eastAsia="Times New Roman" w:hAnsi="Times New Roman" w:cs="Times New Roman"/>
                    <w:sz w:val="24"/>
                    <w:szCs w:val="24"/>
                  </w:rPr>
                </w:rPrChange>
              </w:rPr>
            </w:pPr>
            <w:del w:id="2722" w:author="Celeste Baldwin" w:date="2025-02-14T14:08:00Z" w16du:dateUtc="2025-02-15T00:08:00Z">
              <w:r w:rsidRPr="00CE15D1" w:rsidDel="00191FB8">
                <w:rPr>
                  <w:rFonts w:ascii="Times New Roman" w:eastAsia="Times New Roman" w:hAnsi="Times New Roman" w:cs="Times New Roman"/>
                  <w:sz w:val="22"/>
                  <w:szCs w:val="22"/>
                  <w:rPrChange w:id="2723" w:author="Celeste Baldwin" w:date="2025-02-14T12:12:00Z" w16du:dateUtc="2025-02-14T22:12:00Z">
                    <w:rPr>
                      <w:rFonts w:ascii="Times New Roman" w:eastAsia="Times New Roman" w:hAnsi="Times New Roman" w:cs="Times New Roman"/>
                      <w:sz w:val="24"/>
                      <w:szCs w:val="24"/>
                    </w:rPr>
                  </w:rPrChange>
                </w:rPr>
                <w:delText xml:space="preserve">PowerPoint presentations about cultural competence, health disparities, cultural competence constructs, and Leininger's model will take place during lunch hours for two weeks. The presentations will occur in four phases: two presentations every week for 30 minutes. You will also receive educational links on cultural competence and a post-test link via email. The post-test questions will encompass similar questions as those of the pre-test to assess whether the intervention impacted your cultural competence levels. You will take a three-question survey to determine your experiences and perceptions about the program. </w:delText>
              </w:r>
            </w:del>
          </w:p>
          <w:p w14:paraId="5BB02E71" w14:textId="7F28C3CB"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724"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 w:val="22"/>
                <w:szCs w:val="22"/>
                <w:rPrChange w:id="2725" w:author="Celeste Baldwin" w:date="2025-02-14T12:12:00Z" w16du:dateUtc="2025-02-14T22:12:00Z">
                  <w:rPr>
                    <w:rFonts w:ascii="Times New Roman" w:eastAsia="Times New Roman" w:hAnsi="Times New Roman" w:cs="Times New Roman"/>
                    <w:b/>
                    <w:sz w:val="24"/>
                    <w:szCs w:val="24"/>
                  </w:rPr>
                </w:rPrChange>
              </w:rPr>
              <w:t xml:space="preserve">Benefits of Being in this </w:t>
            </w:r>
            <w:ins w:id="2726" w:author="Celeste Baldwin" w:date="2025-02-14T14:15:00Z" w16du:dateUtc="2025-02-15T00:15:00Z">
              <w:r w:rsidR="00191FB8">
                <w:rPr>
                  <w:rFonts w:ascii="Times New Roman" w:eastAsia="Times New Roman" w:hAnsi="Times New Roman" w:cs="Times New Roman"/>
                  <w:b/>
                  <w:sz w:val="22"/>
                  <w:szCs w:val="22"/>
                </w:rPr>
                <w:t>Project</w:t>
              </w:r>
            </w:ins>
            <w:del w:id="2727" w:author="Celeste Baldwin" w:date="2025-02-14T14:15:00Z" w16du:dateUtc="2025-02-15T00:15:00Z">
              <w:r w:rsidRPr="00CE15D1" w:rsidDel="00191FB8">
                <w:rPr>
                  <w:rFonts w:ascii="Times New Roman" w:eastAsia="Times New Roman" w:hAnsi="Times New Roman" w:cs="Times New Roman"/>
                  <w:b/>
                  <w:sz w:val="22"/>
                  <w:szCs w:val="22"/>
                  <w:rPrChange w:id="2728" w:author="Celeste Baldwin" w:date="2025-02-14T12:12:00Z" w16du:dateUtc="2025-02-14T22:12:00Z">
                    <w:rPr>
                      <w:rFonts w:ascii="Times New Roman" w:eastAsia="Times New Roman" w:hAnsi="Times New Roman" w:cs="Times New Roman"/>
                      <w:b/>
                      <w:sz w:val="24"/>
                      <w:szCs w:val="24"/>
                    </w:rPr>
                  </w:rPrChange>
                </w:rPr>
                <w:delText>Study</w:delText>
              </w:r>
            </w:del>
          </w:p>
          <w:p w14:paraId="10F27EE5" w14:textId="3954C7E0" w:rsidR="002F6317" w:rsidRDefault="00E8371C" w:rsidP="00191FB8">
            <w:pPr>
              <w:pStyle w:val="NormalWeb3"/>
              <w:spacing w:before="0" w:after="0" w:line="240" w:lineRule="auto"/>
              <w:rPr>
                <w:ins w:id="2729" w:author="Celeste Baldwin" w:date="2025-02-14T14:15:00Z" w16du:dateUtc="2025-02-15T00:15:00Z"/>
                <w:rFonts w:ascii="Times New Roman" w:eastAsia="Times New Roman" w:hAnsi="Times New Roman" w:cs="Times New Roman"/>
                <w:sz w:val="22"/>
                <w:szCs w:val="22"/>
              </w:rPr>
            </w:pPr>
            <w:r w:rsidRPr="00CE15D1">
              <w:rPr>
                <w:rFonts w:ascii="Times New Roman" w:eastAsia="Times New Roman" w:hAnsi="Times New Roman" w:cs="Times New Roman"/>
                <w:sz w:val="22"/>
                <w:szCs w:val="22"/>
                <w:rPrChange w:id="2730" w:author="Celeste Baldwin" w:date="2025-02-14T12:12:00Z" w16du:dateUtc="2025-02-14T22:12:00Z">
                  <w:rPr>
                    <w:rFonts w:ascii="Times New Roman" w:eastAsia="Times New Roman" w:hAnsi="Times New Roman" w:cs="Times New Roman"/>
                    <w:sz w:val="24"/>
                    <w:szCs w:val="24"/>
                  </w:rPr>
                </w:rPrChange>
              </w:rPr>
              <w:t xml:space="preserve">You will </w:t>
            </w:r>
            <w:ins w:id="2731" w:author="Celeste Baldwin" w:date="2025-02-14T14:15:00Z" w16du:dateUtc="2025-02-15T00:15:00Z">
              <w:r w:rsidR="00191FB8">
                <w:rPr>
                  <w:rFonts w:ascii="Times New Roman" w:eastAsia="Times New Roman" w:hAnsi="Times New Roman" w:cs="Times New Roman"/>
                  <w:sz w:val="22"/>
                  <w:szCs w:val="22"/>
                </w:rPr>
                <w:t>contribute to the body of knowledge about nurses and cultural competence.</w:t>
              </w:r>
            </w:ins>
            <w:del w:id="2732" w:author="Celeste Baldwin" w:date="2025-02-14T14:15:00Z" w16du:dateUtc="2025-02-15T00:15:00Z">
              <w:r w:rsidRPr="00CE15D1" w:rsidDel="00191FB8">
                <w:rPr>
                  <w:rFonts w:ascii="Times New Roman" w:eastAsia="Times New Roman" w:hAnsi="Times New Roman" w:cs="Times New Roman"/>
                  <w:sz w:val="22"/>
                  <w:szCs w:val="22"/>
                  <w:rPrChange w:id="2733" w:author="Celeste Baldwin" w:date="2025-02-14T12:12:00Z" w16du:dateUtc="2025-02-14T22:12:00Z">
                    <w:rPr>
                      <w:rFonts w:ascii="Times New Roman" w:eastAsia="Times New Roman" w:hAnsi="Times New Roman" w:cs="Times New Roman"/>
                      <w:sz w:val="24"/>
                      <w:szCs w:val="24"/>
                    </w:rPr>
                  </w:rPrChange>
                </w:rPr>
                <w:delText>receive</w:delText>
              </w:r>
              <w:r w:rsidR="002F6317" w:rsidRPr="00CE15D1" w:rsidDel="00191FB8">
                <w:rPr>
                  <w:rFonts w:ascii="Times New Roman" w:eastAsia="Times New Roman" w:hAnsi="Times New Roman" w:cs="Times New Roman"/>
                  <w:sz w:val="22"/>
                  <w:szCs w:val="22"/>
                  <w:rPrChange w:id="2734" w:author="Celeste Baldwin" w:date="2025-02-14T12:12:00Z" w16du:dateUtc="2025-02-14T22:12:00Z">
                    <w:rPr>
                      <w:rFonts w:ascii="Times New Roman" w:eastAsia="Times New Roman" w:hAnsi="Times New Roman" w:cs="Times New Roman"/>
                      <w:sz w:val="24"/>
                      <w:szCs w:val="24"/>
                    </w:rPr>
                  </w:rPrChange>
                </w:rPr>
                <w:delText xml:space="preserve"> free lunch, satisfaction that your information may help others, and additional knowledge </w:delText>
              </w:r>
              <w:r w:rsidRPr="00CE15D1" w:rsidDel="00191FB8">
                <w:rPr>
                  <w:rFonts w:ascii="Times New Roman" w:eastAsia="Times New Roman" w:hAnsi="Times New Roman" w:cs="Times New Roman"/>
                  <w:sz w:val="22"/>
                  <w:szCs w:val="22"/>
                  <w:rPrChange w:id="2735" w:author="Celeste Baldwin" w:date="2025-02-14T12:12:00Z" w16du:dateUtc="2025-02-14T22:12:00Z">
                    <w:rPr>
                      <w:rFonts w:ascii="Times New Roman" w:eastAsia="Times New Roman" w:hAnsi="Times New Roman" w:cs="Times New Roman"/>
                      <w:sz w:val="24"/>
                      <w:szCs w:val="24"/>
                    </w:rPr>
                  </w:rPrChange>
                </w:rPr>
                <w:delText>on cultural competence</w:delText>
              </w:r>
              <w:r w:rsidR="002F6317" w:rsidRPr="00CE15D1" w:rsidDel="00191FB8">
                <w:rPr>
                  <w:rFonts w:ascii="Times New Roman" w:eastAsia="Times New Roman" w:hAnsi="Times New Roman" w:cs="Times New Roman"/>
                  <w:sz w:val="22"/>
                  <w:szCs w:val="22"/>
                  <w:rPrChange w:id="2736" w:author="Celeste Baldwin" w:date="2025-02-14T12:12:00Z" w16du:dateUtc="2025-02-14T22:12:00Z">
                    <w:rPr>
                      <w:rFonts w:ascii="Times New Roman" w:eastAsia="Times New Roman" w:hAnsi="Times New Roman" w:cs="Times New Roman"/>
                      <w:sz w:val="24"/>
                      <w:szCs w:val="24"/>
                    </w:rPr>
                  </w:rPrChange>
                </w:rPr>
                <w:delText xml:space="preserve">. </w:delText>
              </w:r>
            </w:del>
          </w:p>
          <w:p w14:paraId="22B4472F" w14:textId="77777777" w:rsidR="00191FB8" w:rsidRPr="00CE15D1" w:rsidRDefault="00191FB8" w:rsidP="00191FB8">
            <w:pPr>
              <w:pStyle w:val="NormalWeb3"/>
              <w:spacing w:before="0" w:after="0" w:line="240" w:lineRule="auto"/>
              <w:rPr>
                <w:rFonts w:ascii="Times New Roman" w:eastAsia="Times New Roman" w:hAnsi="Times New Roman" w:cs="Times New Roman"/>
                <w:sz w:val="22"/>
                <w:szCs w:val="22"/>
                <w:rPrChange w:id="2737" w:author="Celeste Baldwin" w:date="2025-02-14T12:12:00Z" w16du:dateUtc="2025-02-14T22:12:00Z">
                  <w:rPr>
                    <w:rFonts w:ascii="Times New Roman" w:eastAsia="Times New Roman" w:hAnsi="Times New Roman" w:cs="Times New Roman"/>
                    <w:sz w:val="24"/>
                    <w:szCs w:val="24"/>
                  </w:rPr>
                </w:rPrChange>
              </w:rPr>
            </w:pPr>
          </w:p>
          <w:p w14:paraId="41FAC280" w14:textId="77777777"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738"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 w:val="22"/>
                <w:szCs w:val="22"/>
                <w:rPrChange w:id="2739" w:author="Celeste Baldwin" w:date="2025-02-14T12:12:00Z" w16du:dateUtc="2025-02-14T22:12:00Z">
                  <w:rPr>
                    <w:rFonts w:ascii="Times New Roman" w:eastAsia="Times New Roman" w:hAnsi="Times New Roman" w:cs="Times New Roman"/>
                    <w:b/>
                    <w:sz w:val="24"/>
                    <w:szCs w:val="24"/>
                  </w:rPr>
                </w:rPrChange>
              </w:rPr>
              <w:t>Risks and Discomforts of Participating in this Study</w:t>
            </w:r>
          </w:p>
          <w:p w14:paraId="4C0481E4" w14:textId="02647568" w:rsidR="002F6317" w:rsidRPr="00CE15D1" w:rsidRDefault="00191FB8" w:rsidP="002F6317">
            <w:pPr>
              <w:pStyle w:val="NormalWeb3"/>
              <w:spacing w:before="0" w:after="0" w:line="240" w:lineRule="auto"/>
              <w:rPr>
                <w:rFonts w:ascii="Times New Roman" w:eastAsia="Times New Roman" w:hAnsi="Times New Roman" w:cs="Times New Roman"/>
                <w:sz w:val="22"/>
                <w:szCs w:val="22"/>
                <w:rPrChange w:id="2740" w:author="Celeste Baldwin" w:date="2025-02-14T12:12:00Z" w16du:dateUtc="2025-02-14T22:12:00Z">
                  <w:rPr>
                    <w:rFonts w:ascii="Times New Roman" w:eastAsia="Times New Roman" w:hAnsi="Times New Roman" w:cs="Times New Roman"/>
                    <w:sz w:val="24"/>
                    <w:szCs w:val="24"/>
                  </w:rPr>
                </w:rPrChange>
              </w:rPr>
            </w:pPr>
            <w:ins w:id="2741" w:author="Celeste Baldwin" w:date="2025-02-14T14:16:00Z" w16du:dateUtc="2025-02-15T00:16:00Z">
              <w:r>
                <w:rPr>
                  <w:rFonts w:ascii="Times New Roman" w:eastAsia="Times New Roman" w:hAnsi="Times New Roman" w:cs="Times New Roman"/>
                  <w:sz w:val="22"/>
                  <w:szCs w:val="22"/>
                </w:rPr>
                <w:t xml:space="preserve">You may feel fatigue and </w:t>
              </w:r>
              <w:r w:rsidR="0078708D">
                <w:rPr>
                  <w:rFonts w:ascii="Times New Roman" w:eastAsia="Times New Roman" w:hAnsi="Times New Roman" w:cs="Times New Roman"/>
                  <w:sz w:val="22"/>
                  <w:szCs w:val="22"/>
                </w:rPr>
                <w:t xml:space="preserve">will need to devote time to the project to complete it. Breaks are encouraged to avoid </w:t>
              </w:r>
              <w:proofErr w:type="spellStart"/>
              <w:r w:rsidR="0078708D">
                <w:rPr>
                  <w:rFonts w:ascii="Times New Roman" w:eastAsia="Times New Roman" w:hAnsi="Times New Roman" w:cs="Times New Roman"/>
                  <w:sz w:val="22"/>
                  <w:szCs w:val="22"/>
                </w:rPr>
                <w:t>fa</w:t>
              </w:r>
            </w:ins>
            <w:ins w:id="2742" w:author="Celeste Baldwin" w:date="2025-02-14T14:17:00Z" w16du:dateUtc="2025-02-15T00:17:00Z">
              <w:r w:rsidR="0078708D">
                <w:rPr>
                  <w:rFonts w:ascii="Times New Roman" w:eastAsia="Times New Roman" w:hAnsi="Times New Roman" w:cs="Times New Roman"/>
                  <w:sz w:val="22"/>
                  <w:szCs w:val="22"/>
                </w:rPr>
                <w:t>tigue</w:t>
              </w:r>
            </w:ins>
            <w:ins w:id="2743" w:author="Celeste Baldwin" w:date="2025-02-14T14:16:00Z" w16du:dateUtc="2025-02-15T00:16:00Z">
              <w:r w:rsidR="0078708D">
                <w:rPr>
                  <w:rFonts w:ascii="Times New Roman" w:eastAsia="Times New Roman" w:hAnsi="Times New Roman" w:cs="Times New Roman"/>
                  <w:sz w:val="22"/>
                  <w:szCs w:val="22"/>
                </w:rPr>
                <w:t>.</w:t>
              </w:r>
            </w:ins>
            <w:r w:rsidR="002F6317" w:rsidRPr="00CE15D1">
              <w:rPr>
                <w:rFonts w:ascii="Times New Roman" w:eastAsia="Times New Roman" w:hAnsi="Times New Roman" w:cs="Times New Roman"/>
                <w:sz w:val="22"/>
                <w:szCs w:val="22"/>
                <w:rPrChange w:id="2744" w:author="Celeste Baldwin" w:date="2025-02-14T12:12:00Z" w16du:dateUtc="2025-02-14T22:12:00Z">
                  <w:rPr>
                    <w:rFonts w:ascii="Times New Roman" w:eastAsia="Times New Roman" w:hAnsi="Times New Roman" w:cs="Times New Roman"/>
                    <w:sz w:val="24"/>
                    <w:szCs w:val="24"/>
                  </w:rPr>
                </w:rPrChange>
              </w:rPr>
              <w:t>There</w:t>
            </w:r>
            <w:proofErr w:type="spellEnd"/>
            <w:r w:rsidR="002F6317" w:rsidRPr="00CE15D1">
              <w:rPr>
                <w:rFonts w:ascii="Times New Roman" w:eastAsia="Times New Roman" w:hAnsi="Times New Roman" w:cs="Times New Roman"/>
                <w:sz w:val="22"/>
                <w:szCs w:val="22"/>
                <w:rPrChange w:id="2745" w:author="Celeste Baldwin" w:date="2025-02-14T12:12:00Z" w16du:dateUtc="2025-02-14T22:12:00Z">
                  <w:rPr>
                    <w:rFonts w:ascii="Times New Roman" w:eastAsia="Times New Roman" w:hAnsi="Times New Roman" w:cs="Times New Roman"/>
                    <w:sz w:val="24"/>
                    <w:szCs w:val="24"/>
                  </w:rPr>
                </w:rPrChange>
              </w:rPr>
              <w:t xml:space="preserve"> are no </w:t>
            </w:r>
            <w:ins w:id="2746" w:author="Celeste Baldwin" w:date="2025-02-14T14:15:00Z" w16du:dateUtc="2025-02-15T00:15:00Z">
              <w:r>
                <w:rPr>
                  <w:rFonts w:ascii="Times New Roman" w:eastAsia="Times New Roman" w:hAnsi="Times New Roman" w:cs="Times New Roman"/>
                  <w:sz w:val="22"/>
                  <w:szCs w:val="22"/>
                </w:rPr>
                <w:t>risks other than what you</w:t>
              </w:r>
            </w:ins>
            <w:ins w:id="2747" w:author="Celeste Baldwin" w:date="2025-02-14T14:16:00Z" w16du:dateUtc="2025-02-15T00:16:00Z">
              <w:r>
                <w:rPr>
                  <w:rFonts w:ascii="Times New Roman" w:eastAsia="Times New Roman" w:hAnsi="Times New Roman" w:cs="Times New Roman"/>
                  <w:sz w:val="22"/>
                  <w:szCs w:val="22"/>
                </w:rPr>
                <w:t xml:space="preserve"> experience </w:t>
              </w:r>
            </w:ins>
            <w:del w:id="2748" w:author="Celeste Baldwin" w:date="2025-02-14T14:15:00Z" w16du:dateUtc="2025-02-15T00:15:00Z">
              <w:r w:rsidR="002F6317" w:rsidRPr="00CE15D1" w:rsidDel="00191FB8">
                <w:rPr>
                  <w:rFonts w:ascii="Times New Roman" w:eastAsia="Times New Roman" w:hAnsi="Times New Roman" w:cs="Times New Roman"/>
                  <w:sz w:val="22"/>
                  <w:szCs w:val="22"/>
                  <w:rPrChange w:id="2749" w:author="Celeste Baldwin" w:date="2025-02-14T12:12:00Z" w16du:dateUtc="2025-02-14T22:12:00Z">
                    <w:rPr>
                      <w:rFonts w:ascii="Times New Roman" w:eastAsia="Times New Roman" w:hAnsi="Times New Roman" w:cs="Times New Roman"/>
                      <w:sz w:val="24"/>
                      <w:szCs w:val="24"/>
                    </w:rPr>
                  </w:rPrChange>
                </w:rPr>
                <w:delText xml:space="preserve">chances of risk outside what </w:delText>
              </w:r>
            </w:del>
            <w:del w:id="2750" w:author="Celeste Baldwin" w:date="2025-02-14T14:16:00Z" w16du:dateUtc="2025-02-15T00:16:00Z">
              <w:r w:rsidR="002F6317" w:rsidRPr="00CE15D1" w:rsidDel="00191FB8">
                <w:rPr>
                  <w:rFonts w:ascii="Times New Roman" w:eastAsia="Times New Roman" w:hAnsi="Times New Roman" w:cs="Times New Roman"/>
                  <w:sz w:val="22"/>
                  <w:szCs w:val="22"/>
                  <w:rPrChange w:id="2751" w:author="Celeste Baldwin" w:date="2025-02-14T12:12:00Z" w16du:dateUtc="2025-02-14T22:12:00Z">
                    <w:rPr>
                      <w:rFonts w:ascii="Times New Roman" w:eastAsia="Times New Roman" w:hAnsi="Times New Roman" w:cs="Times New Roman"/>
                      <w:sz w:val="24"/>
                      <w:szCs w:val="24"/>
                    </w:rPr>
                  </w:rPrChange>
                </w:rPr>
                <w:delText xml:space="preserve">happens </w:delText>
              </w:r>
            </w:del>
            <w:r w:rsidR="002F6317" w:rsidRPr="00CE15D1">
              <w:rPr>
                <w:rFonts w:ascii="Times New Roman" w:eastAsia="Times New Roman" w:hAnsi="Times New Roman" w:cs="Times New Roman"/>
                <w:sz w:val="22"/>
                <w:szCs w:val="22"/>
                <w:rPrChange w:id="2752" w:author="Celeste Baldwin" w:date="2025-02-14T12:12:00Z" w16du:dateUtc="2025-02-14T22:12:00Z">
                  <w:rPr>
                    <w:rFonts w:ascii="Times New Roman" w:eastAsia="Times New Roman" w:hAnsi="Times New Roman" w:cs="Times New Roman"/>
                    <w:sz w:val="24"/>
                    <w:szCs w:val="24"/>
                  </w:rPr>
                </w:rPrChange>
              </w:rPr>
              <w:t xml:space="preserve">in your daily life. </w:t>
            </w:r>
          </w:p>
          <w:p w14:paraId="63F7D60D" w14:textId="77777777"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753"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 w:val="22"/>
                <w:szCs w:val="22"/>
                <w:rPrChange w:id="2754" w:author="Celeste Baldwin" w:date="2025-02-14T12:12:00Z" w16du:dateUtc="2025-02-14T22:12:00Z">
                  <w:rPr>
                    <w:rFonts w:ascii="Times New Roman" w:eastAsia="Times New Roman" w:hAnsi="Times New Roman" w:cs="Times New Roman"/>
                    <w:b/>
                    <w:sz w:val="24"/>
                    <w:szCs w:val="24"/>
                  </w:rPr>
                </w:rPrChange>
              </w:rPr>
              <w:t>Payments</w:t>
            </w:r>
          </w:p>
          <w:p w14:paraId="35DBA2D7" w14:textId="0735941C" w:rsidR="002F6317" w:rsidRPr="00CE15D1" w:rsidRDefault="002F6317" w:rsidP="002F6317">
            <w:pPr>
              <w:spacing w:after="0" w:line="240" w:lineRule="auto"/>
              <w:rPr>
                <w:rFonts w:ascii="Times New Roman" w:hAnsi="Times New Roman" w:cs="Times New Roman"/>
                <w:szCs w:val="22"/>
                <w:rPrChange w:id="2755" w:author="Celeste Baldwin" w:date="2025-02-14T12:12:00Z" w16du:dateUtc="2025-02-14T22:12:00Z">
                  <w:rPr>
                    <w:rFonts w:ascii="Times New Roman" w:hAnsi="Times New Roman" w:cs="Times New Roman"/>
                    <w:sz w:val="24"/>
                    <w:szCs w:val="24"/>
                  </w:rPr>
                </w:rPrChange>
              </w:rPr>
            </w:pPr>
            <w:r w:rsidRPr="00CE15D1">
              <w:rPr>
                <w:rFonts w:ascii="Times New Roman" w:hAnsi="Times New Roman" w:cs="Times New Roman"/>
                <w:szCs w:val="22"/>
                <w:rPrChange w:id="2756" w:author="Celeste Baldwin" w:date="2025-02-14T12:12:00Z" w16du:dateUtc="2025-02-14T22:12:00Z">
                  <w:rPr>
                    <w:rFonts w:ascii="Times New Roman" w:hAnsi="Times New Roman" w:cs="Times New Roman"/>
                    <w:sz w:val="24"/>
                    <w:szCs w:val="24"/>
                  </w:rPr>
                </w:rPrChange>
              </w:rPr>
              <w:t xml:space="preserve">You will not </w:t>
            </w:r>
            <w:ins w:id="2757" w:author="Celeste Baldwin" w:date="2025-02-14T14:17:00Z" w16du:dateUtc="2025-02-15T00:17:00Z">
              <w:r w:rsidR="0078708D">
                <w:rPr>
                  <w:rFonts w:ascii="Times New Roman" w:hAnsi="Times New Roman" w:cs="Times New Roman"/>
                  <w:szCs w:val="22"/>
                </w:rPr>
                <w:t>receive payment for participating in the project.</w:t>
              </w:r>
            </w:ins>
            <w:del w:id="2758" w:author="Celeste Baldwin" w:date="2025-02-14T14:17:00Z" w16du:dateUtc="2025-02-15T00:17:00Z">
              <w:r w:rsidRPr="00CE15D1" w:rsidDel="0078708D">
                <w:rPr>
                  <w:rFonts w:ascii="Times New Roman" w:hAnsi="Times New Roman" w:cs="Times New Roman"/>
                  <w:szCs w:val="22"/>
                  <w:rPrChange w:id="2759" w:author="Celeste Baldwin" w:date="2025-02-14T12:12:00Z" w16du:dateUtc="2025-02-14T22:12:00Z">
                    <w:rPr>
                      <w:rFonts w:ascii="Times New Roman" w:hAnsi="Times New Roman" w:cs="Times New Roman"/>
                      <w:sz w:val="24"/>
                      <w:szCs w:val="24"/>
                    </w:rPr>
                  </w:rPrChange>
                </w:rPr>
                <w:delText>pay to participate in the study.</w:delText>
              </w:r>
            </w:del>
          </w:p>
          <w:p w14:paraId="4602DE15" w14:textId="77777777"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760"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 w:val="22"/>
                <w:szCs w:val="22"/>
                <w:rPrChange w:id="2761" w:author="Celeste Baldwin" w:date="2025-02-14T12:12:00Z" w16du:dateUtc="2025-02-14T22:12:00Z">
                  <w:rPr>
                    <w:rFonts w:ascii="Times New Roman" w:eastAsia="Times New Roman" w:hAnsi="Times New Roman" w:cs="Times New Roman"/>
                    <w:b/>
                    <w:sz w:val="24"/>
                    <w:szCs w:val="24"/>
                  </w:rPr>
                </w:rPrChange>
              </w:rPr>
              <w:t>Cost</w:t>
            </w:r>
          </w:p>
          <w:p w14:paraId="5DC6B8F3" w14:textId="77777777" w:rsidR="0078708D" w:rsidRDefault="002F6317" w:rsidP="002F6317">
            <w:pPr>
              <w:pStyle w:val="NormalWeb3"/>
              <w:spacing w:before="0" w:after="0" w:line="240" w:lineRule="auto"/>
              <w:rPr>
                <w:ins w:id="2762" w:author="Celeste Baldwin" w:date="2025-02-14T14:18:00Z" w16du:dateUtc="2025-02-15T00:18:00Z"/>
                <w:rFonts w:ascii="Times New Roman" w:eastAsia="Times New Roman" w:hAnsi="Times New Roman" w:cs="Times New Roman"/>
                <w:sz w:val="22"/>
                <w:szCs w:val="22"/>
              </w:rPr>
            </w:pPr>
            <w:del w:id="2763" w:author="Celeste Baldwin" w:date="2025-02-14T14:17:00Z" w16du:dateUtc="2025-02-15T00:17:00Z">
              <w:r w:rsidRPr="00CE15D1" w:rsidDel="0078708D">
                <w:rPr>
                  <w:rFonts w:ascii="Times New Roman" w:eastAsia="Times New Roman" w:hAnsi="Times New Roman" w:cs="Times New Roman"/>
                  <w:sz w:val="22"/>
                  <w:szCs w:val="22"/>
                  <w:rPrChange w:id="2764" w:author="Celeste Baldwin" w:date="2025-02-14T12:12:00Z" w16du:dateUtc="2025-02-14T22:12:00Z">
                    <w:rPr>
                      <w:rFonts w:ascii="Times New Roman" w:eastAsia="Times New Roman" w:hAnsi="Times New Roman" w:cs="Times New Roman"/>
                      <w:sz w:val="24"/>
                      <w:szCs w:val="24"/>
                    </w:rPr>
                  </w:rPrChange>
                </w:rPr>
                <w:delText>You wil</w:delText>
              </w:r>
            </w:del>
            <w:ins w:id="2765" w:author="Celeste Baldwin" w:date="2025-02-14T14:17:00Z" w16du:dateUtc="2025-02-15T00:17:00Z">
              <w:r w:rsidR="0078708D">
                <w:rPr>
                  <w:rFonts w:ascii="Times New Roman" w:eastAsia="Times New Roman" w:hAnsi="Times New Roman" w:cs="Times New Roman"/>
                  <w:sz w:val="22"/>
                  <w:szCs w:val="22"/>
                </w:rPr>
                <w:t>There is no</w:t>
              </w:r>
            </w:ins>
            <w:del w:id="2766" w:author="Celeste Baldwin" w:date="2025-02-14T14:17:00Z" w16du:dateUtc="2025-02-15T00:17:00Z">
              <w:r w:rsidRPr="00CE15D1" w:rsidDel="0078708D">
                <w:rPr>
                  <w:rFonts w:ascii="Times New Roman" w:eastAsia="Times New Roman" w:hAnsi="Times New Roman" w:cs="Times New Roman"/>
                  <w:sz w:val="22"/>
                  <w:szCs w:val="22"/>
                  <w:rPrChange w:id="2767" w:author="Celeste Baldwin" w:date="2025-02-14T12:12:00Z" w16du:dateUtc="2025-02-14T22:12:00Z">
                    <w:rPr>
                      <w:rFonts w:ascii="Times New Roman" w:eastAsia="Times New Roman" w:hAnsi="Times New Roman" w:cs="Times New Roman"/>
                      <w:sz w:val="24"/>
                      <w:szCs w:val="24"/>
                    </w:rPr>
                  </w:rPrChange>
                </w:rPr>
                <w:delText>l not incur any</w:delText>
              </w:r>
            </w:del>
            <w:r w:rsidRPr="00CE15D1">
              <w:rPr>
                <w:rFonts w:ascii="Times New Roman" w:eastAsia="Times New Roman" w:hAnsi="Times New Roman" w:cs="Times New Roman"/>
                <w:sz w:val="22"/>
                <w:szCs w:val="22"/>
                <w:rPrChange w:id="2768" w:author="Celeste Baldwin" w:date="2025-02-14T12:12:00Z" w16du:dateUtc="2025-02-14T22:12:00Z">
                  <w:rPr>
                    <w:rFonts w:ascii="Times New Roman" w:eastAsia="Times New Roman" w:hAnsi="Times New Roman" w:cs="Times New Roman"/>
                    <w:sz w:val="24"/>
                    <w:szCs w:val="24"/>
                  </w:rPr>
                </w:rPrChange>
              </w:rPr>
              <w:t xml:space="preserve"> cost</w:t>
            </w:r>
            <w:ins w:id="2769" w:author="Celeste Baldwin" w:date="2025-02-14T14:17:00Z" w16du:dateUtc="2025-02-15T00:17:00Z">
              <w:r w:rsidR="0078708D">
                <w:rPr>
                  <w:rFonts w:ascii="Times New Roman" w:eastAsia="Times New Roman" w:hAnsi="Times New Roman" w:cs="Times New Roman"/>
                  <w:sz w:val="22"/>
                  <w:szCs w:val="22"/>
                </w:rPr>
                <w:t xml:space="preserve"> to participate</w:t>
              </w:r>
            </w:ins>
            <w:del w:id="2770" w:author="Celeste Baldwin" w:date="2025-02-14T14:17:00Z" w16du:dateUtc="2025-02-15T00:17:00Z">
              <w:r w:rsidRPr="00CE15D1" w:rsidDel="0078708D">
                <w:rPr>
                  <w:rFonts w:ascii="Times New Roman" w:eastAsia="Times New Roman" w:hAnsi="Times New Roman" w:cs="Times New Roman"/>
                  <w:sz w:val="22"/>
                  <w:szCs w:val="22"/>
                  <w:rPrChange w:id="2771" w:author="Celeste Baldwin" w:date="2025-02-14T12:12:00Z" w16du:dateUtc="2025-02-14T22:12:00Z">
                    <w:rPr>
                      <w:rFonts w:ascii="Times New Roman" w:eastAsia="Times New Roman" w:hAnsi="Times New Roman" w:cs="Times New Roman"/>
                      <w:sz w:val="24"/>
                      <w:szCs w:val="24"/>
                    </w:rPr>
                  </w:rPrChange>
                </w:rPr>
                <w:delText>s</w:delText>
              </w:r>
            </w:del>
            <w:r w:rsidRPr="00CE15D1">
              <w:rPr>
                <w:rFonts w:ascii="Times New Roman" w:eastAsia="Times New Roman" w:hAnsi="Times New Roman" w:cs="Times New Roman"/>
                <w:sz w:val="22"/>
                <w:szCs w:val="22"/>
                <w:rPrChange w:id="2772" w:author="Celeste Baldwin" w:date="2025-02-14T12:12:00Z" w16du:dateUtc="2025-02-14T22:12:00Z">
                  <w:rPr>
                    <w:rFonts w:ascii="Times New Roman" w:eastAsia="Times New Roman" w:hAnsi="Times New Roman" w:cs="Times New Roman"/>
                    <w:sz w:val="24"/>
                    <w:szCs w:val="24"/>
                  </w:rPr>
                </w:rPrChange>
              </w:rPr>
              <w:t>.</w:t>
            </w:r>
          </w:p>
          <w:p w14:paraId="770EAC82" w14:textId="402B7225" w:rsidR="002F6317" w:rsidRPr="00CE15D1" w:rsidRDefault="002F6317" w:rsidP="002F6317">
            <w:pPr>
              <w:pStyle w:val="NormalWeb3"/>
              <w:spacing w:before="0" w:after="0" w:line="240" w:lineRule="auto"/>
              <w:rPr>
                <w:rFonts w:ascii="Times New Roman" w:eastAsia="Times New Roman" w:hAnsi="Times New Roman" w:cs="Times New Roman"/>
                <w:sz w:val="22"/>
                <w:szCs w:val="22"/>
                <w:rPrChange w:id="2773" w:author="Celeste Baldwin" w:date="2025-02-14T12:12:00Z" w16du:dateUtc="2025-02-14T22:12:00Z">
                  <w:rPr>
                    <w:rFonts w:ascii="Times New Roman" w:eastAsia="Times New Roman" w:hAnsi="Times New Roman" w:cs="Times New Roman"/>
                    <w:sz w:val="24"/>
                    <w:szCs w:val="24"/>
                  </w:rPr>
                </w:rPrChange>
              </w:rPr>
            </w:pPr>
            <w:r w:rsidRPr="00CE15D1">
              <w:rPr>
                <w:rFonts w:ascii="Times New Roman" w:eastAsia="Times New Roman" w:hAnsi="Times New Roman" w:cs="Times New Roman"/>
                <w:sz w:val="22"/>
                <w:szCs w:val="22"/>
                <w:rPrChange w:id="2774" w:author="Celeste Baldwin" w:date="2025-02-14T12:12:00Z" w16du:dateUtc="2025-02-14T22:12:00Z">
                  <w:rPr>
                    <w:rFonts w:ascii="Times New Roman" w:eastAsia="Times New Roman" w:hAnsi="Times New Roman" w:cs="Times New Roman"/>
                    <w:sz w:val="24"/>
                    <w:szCs w:val="24"/>
                  </w:rPr>
                </w:rPrChange>
              </w:rPr>
              <w:t xml:space="preserve"> </w:t>
            </w:r>
          </w:p>
          <w:p w14:paraId="08FCF21D" w14:textId="14CBD24E"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775"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 w:val="22"/>
                <w:szCs w:val="22"/>
                <w:rPrChange w:id="2776" w:author="Celeste Baldwin" w:date="2025-02-14T12:12:00Z" w16du:dateUtc="2025-02-14T22:12:00Z">
                  <w:rPr>
                    <w:rFonts w:ascii="Times New Roman" w:eastAsia="Times New Roman" w:hAnsi="Times New Roman" w:cs="Times New Roman"/>
                    <w:b/>
                    <w:sz w:val="24"/>
                    <w:szCs w:val="24"/>
                  </w:rPr>
                </w:rPrChange>
              </w:rPr>
              <w:t xml:space="preserve">Choosing to Participate and Quit the </w:t>
            </w:r>
            <w:ins w:id="2777" w:author="Celeste Baldwin" w:date="2025-02-14T14:18:00Z" w16du:dateUtc="2025-02-15T00:18:00Z">
              <w:r w:rsidR="0078708D">
                <w:rPr>
                  <w:rFonts w:ascii="Times New Roman" w:eastAsia="Times New Roman" w:hAnsi="Times New Roman" w:cs="Times New Roman"/>
                  <w:b/>
                  <w:sz w:val="22"/>
                  <w:szCs w:val="22"/>
                </w:rPr>
                <w:t>Project</w:t>
              </w:r>
            </w:ins>
            <w:del w:id="2778" w:author="Celeste Baldwin" w:date="2025-02-14T14:18:00Z" w16du:dateUtc="2025-02-15T00:18:00Z">
              <w:r w:rsidRPr="00CE15D1" w:rsidDel="0078708D">
                <w:rPr>
                  <w:rFonts w:ascii="Times New Roman" w:eastAsia="Times New Roman" w:hAnsi="Times New Roman" w:cs="Times New Roman"/>
                  <w:b/>
                  <w:sz w:val="22"/>
                  <w:szCs w:val="22"/>
                  <w:rPrChange w:id="2779" w:author="Celeste Baldwin" w:date="2025-02-14T12:12:00Z" w16du:dateUtc="2025-02-14T22:12:00Z">
                    <w:rPr>
                      <w:rFonts w:ascii="Times New Roman" w:eastAsia="Times New Roman" w:hAnsi="Times New Roman" w:cs="Times New Roman"/>
                      <w:b/>
                      <w:sz w:val="24"/>
                      <w:szCs w:val="24"/>
                    </w:rPr>
                  </w:rPrChange>
                </w:rPr>
                <w:delText>Study</w:delText>
              </w:r>
            </w:del>
          </w:p>
          <w:p w14:paraId="6AE0F1D0" w14:textId="0F782969" w:rsidR="002F6317" w:rsidRPr="00CE15D1" w:rsidRDefault="0078708D" w:rsidP="002F6317">
            <w:pPr>
              <w:pStyle w:val="NormalWeb3"/>
              <w:spacing w:before="0" w:after="0" w:line="240" w:lineRule="auto"/>
              <w:rPr>
                <w:rFonts w:ascii="Times New Roman" w:eastAsia="Times New Roman" w:hAnsi="Times New Roman" w:cs="Times New Roman"/>
                <w:sz w:val="22"/>
                <w:szCs w:val="22"/>
                <w:rPrChange w:id="2780" w:author="Celeste Baldwin" w:date="2025-02-14T12:12:00Z" w16du:dateUtc="2025-02-14T22:12:00Z">
                  <w:rPr>
                    <w:rFonts w:ascii="Times New Roman" w:eastAsia="Times New Roman" w:hAnsi="Times New Roman" w:cs="Times New Roman"/>
                    <w:sz w:val="24"/>
                    <w:szCs w:val="24"/>
                  </w:rPr>
                </w:rPrChange>
              </w:rPr>
            </w:pPr>
            <w:ins w:id="2781" w:author="Celeste Baldwin" w:date="2025-02-14T14:18:00Z" w16du:dateUtc="2025-02-15T00:18:00Z">
              <w:r>
                <w:rPr>
                  <w:rFonts w:ascii="Times New Roman" w:eastAsia="Times New Roman" w:hAnsi="Times New Roman" w:cs="Times New Roman"/>
                  <w:sz w:val="22"/>
                  <w:szCs w:val="22"/>
                </w:rPr>
                <w:t>If y</w:t>
              </w:r>
            </w:ins>
            <w:del w:id="2782" w:author="Celeste Baldwin" w:date="2025-02-14T14:18:00Z" w16du:dateUtc="2025-02-15T00:18:00Z">
              <w:r w:rsidR="00E8371C" w:rsidRPr="00CE15D1" w:rsidDel="0078708D">
                <w:rPr>
                  <w:rFonts w:ascii="Times New Roman" w:eastAsia="Times New Roman" w:hAnsi="Times New Roman" w:cs="Times New Roman"/>
                  <w:sz w:val="22"/>
                  <w:szCs w:val="22"/>
                  <w:rPrChange w:id="2783" w:author="Celeste Baldwin" w:date="2025-02-14T12:12:00Z" w16du:dateUtc="2025-02-14T22:12:00Z">
                    <w:rPr>
                      <w:rFonts w:ascii="Times New Roman" w:eastAsia="Times New Roman" w:hAnsi="Times New Roman" w:cs="Times New Roman"/>
                      <w:sz w:val="24"/>
                      <w:szCs w:val="24"/>
                    </w:rPr>
                  </w:rPrChange>
                </w:rPr>
                <w:delText>Y</w:delText>
              </w:r>
            </w:del>
            <w:r w:rsidR="00E8371C" w:rsidRPr="00CE15D1">
              <w:rPr>
                <w:rFonts w:ascii="Times New Roman" w:eastAsia="Times New Roman" w:hAnsi="Times New Roman" w:cs="Times New Roman"/>
                <w:sz w:val="22"/>
                <w:szCs w:val="22"/>
                <w:rPrChange w:id="2784" w:author="Celeste Baldwin" w:date="2025-02-14T12:12:00Z" w16du:dateUtc="2025-02-14T22:12:00Z">
                  <w:rPr>
                    <w:rFonts w:ascii="Times New Roman" w:eastAsia="Times New Roman" w:hAnsi="Times New Roman" w:cs="Times New Roman"/>
                    <w:sz w:val="24"/>
                    <w:szCs w:val="24"/>
                  </w:rPr>
                </w:rPrChange>
              </w:rPr>
              <w:t>ou decide</w:t>
            </w:r>
            <w:r w:rsidR="00320D3C" w:rsidRPr="00CE15D1">
              <w:rPr>
                <w:rFonts w:ascii="Times New Roman" w:eastAsia="Times New Roman" w:hAnsi="Times New Roman" w:cs="Times New Roman"/>
                <w:sz w:val="22"/>
                <w:szCs w:val="22"/>
                <w:rPrChange w:id="2785" w:author="Celeste Baldwin" w:date="2025-02-14T12:12:00Z" w16du:dateUtc="2025-02-14T22:12:00Z">
                  <w:rPr>
                    <w:rFonts w:ascii="Times New Roman" w:eastAsia="Times New Roman" w:hAnsi="Times New Roman" w:cs="Times New Roman"/>
                    <w:sz w:val="24"/>
                    <w:szCs w:val="24"/>
                  </w:rPr>
                </w:rPrChange>
              </w:rPr>
              <w:t xml:space="preserve"> to </w:t>
            </w:r>
            <w:del w:id="2786" w:author="Celeste Baldwin" w:date="2025-02-14T14:18:00Z" w16du:dateUtc="2025-02-15T00:18:00Z">
              <w:r w:rsidR="00320D3C" w:rsidRPr="00CE15D1" w:rsidDel="0078708D">
                <w:rPr>
                  <w:rFonts w:ascii="Times New Roman" w:eastAsia="Times New Roman" w:hAnsi="Times New Roman" w:cs="Times New Roman"/>
                  <w:sz w:val="22"/>
                  <w:szCs w:val="22"/>
                  <w:rPrChange w:id="2787" w:author="Celeste Baldwin" w:date="2025-02-14T12:12:00Z" w16du:dateUtc="2025-02-14T22:12:00Z">
                    <w:rPr>
                      <w:rFonts w:ascii="Times New Roman" w:eastAsia="Times New Roman" w:hAnsi="Times New Roman" w:cs="Times New Roman"/>
                      <w:sz w:val="24"/>
                      <w:szCs w:val="24"/>
                    </w:rPr>
                  </w:rPrChange>
                </w:rPr>
                <w:delText xml:space="preserve">join or </w:delText>
              </w:r>
            </w:del>
            <w:r w:rsidR="00320D3C" w:rsidRPr="00CE15D1">
              <w:rPr>
                <w:rFonts w:ascii="Times New Roman" w:eastAsia="Times New Roman" w:hAnsi="Times New Roman" w:cs="Times New Roman"/>
                <w:sz w:val="22"/>
                <w:szCs w:val="22"/>
                <w:rPrChange w:id="2788" w:author="Celeste Baldwin" w:date="2025-02-14T12:12:00Z" w16du:dateUtc="2025-02-14T22:12:00Z">
                  <w:rPr>
                    <w:rFonts w:ascii="Times New Roman" w:eastAsia="Times New Roman" w:hAnsi="Times New Roman" w:cs="Times New Roman"/>
                    <w:sz w:val="24"/>
                    <w:szCs w:val="24"/>
                  </w:rPr>
                </w:rPrChange>
              </w:rPr>
              <w:t>withdraw from the project</w:t>
            </w:r>
            <w:ins w:id="2789" w:author="Celeste Baldwin" w:date="2025-02-14T14:18:00Z" w16du:dateUtc="2025-02-15T00:18:00Z">
              <w:r>
                <w:rPr>
                  <w:rFonts w:ascii="Times New Roman" w:eastAsia="Times New Roman" w:hAnsi="Times New Roman" w:cs="Times New Roman"/>
                  <w:sz w:val="22"/>
                  <w:szCs w:val="22"/>
                </w:rPr>
                <w:t>,</w:t>
              </w:r>
            </w:ins>
            <w:del w:id="2790" w:author="Celeste Baldwin" w:date="2025-02-14T14:18:00Z" w16du:dateUtc="2025-02-15T00:18:00Z">
              <w:r w:rsidR="002F6317" w:rsidRPr="00CE15D1" w:rsidDel="0078708D">
                <w:rPr>
                  <w:rFonts w:ascii="Times New Roman" w:eastAsia="Times New Roman" w:hAnsi="Times New Roman" w:cs="Times New Roman"/>
                  <w:sz w:val="22"/>
                  <w:szCs w:val="22"/>
                  <w:rPrChange w:id="2791" w:author="Celeste Baldwin" w:date="2025-02-14T12:12:00Z" w16du:dateUtc="2025-02-14T22:12:00Z">
                    <w:rPr>
                      <w:rFonts w:ascii="Times New Roman" w:eastAsia="Times New Roman" w:hAnsi="Times New Roman" w:cs="Times New Roman"/>
                      <w:sz w:val="24"/>
                      <w:szCs w:val="24"/>
                    </w:rPr>
                  </w:rPrChange>
                </w:rPr>
                <w:delText>.</w:delText>
              </w:r>
            </w:del>
            <w:r w:rsidR="002F6317" w:rsidRPr="00CE15D1">
              <w:rPr>
                <w:rFonts w:ascii="Times New Roman" w:eastAsia="Times New Roman" w:hAnsi="Times New Roman" w:cs="Times New Roman"/>
                <w:sz w:val="22"/>
                <w:szCs w:val="22"/>
                <w:rPrChange w:id="2792" w:author="Celeste Baldwin" w:date="2025-02-14T12:12:00Z" w16du:dateUtc="2025-02-14T22:12:00Z">
                  <w:rPr>
                    <w:rFonts w:ascii="Times New Roman" w:eastAsia="Times New Roman" w:hAnsi="Times New Roman" w:cs="Times New Roman"/>
                    <w:sz w:val="24"/>
                    <w:szCs w:val="24"/>
                  </w:rPr>
                </w:rPrChange>
              </w:rPr>
              <w:t xml:space="preserve"> </w:t>
            </w:r>
            <w:ins w:id="2793" w:author="Celeste Baldwin" w:date="2025-02-14T14:18:00Z" w16du:dateUtc="2025-02-15T00:18:00Z">
              <w:r>
                <w:rPr>
                  <w:rFonts w:ascii="Times New Roman" w:eastAsia="Times New Roman" w:hAnsi="Times New Roman" w:cs="Times New Roman"/>
                  <w:sz w:val="22"/>
                  <w:szCs w:val="22"/>
                </w:rPr>
                <w:t>y</w:t>
              </w:r>
            </w:ins>
            <w:del w:id="2794" w:author="Celeste Baldwin" w:date="2025-02-14T14:18:00Z" w16du:dateUtc="2025-02-15T00:18:00Z">
              <w:r w:rsidR="002F6317" w:rsidRPr="00CE15D1" w:rsidDel="0078708D">
                <w:rPr>
                  <w:rFonts w:ascii="Times New Roman" w:eastAsia="Times New Roman" w:hAnsi="Times New Roman" w:cs="Times New Roman"/>
                  <w:sz w:val="22"/>
                  <w:szCs w:val="22"/>
                  <w:rPrChange w:id="2795" w:author="Celeste Baldwin" w:date="2025-02-14T12:12:00Z" w16du:dateUtc="2025-02-14T22:12:00Z">
                    <w:rPr>
                      <w:rFonts w:ascii="Times New Roman" w:eastAsia="Times New Roman" w:hAnsi="Times New Roman" w:cs="Times New Roman"/>
                      <w:sz w:val="24"/>
                      <w:szCs w:val="24"/>
                    </w:rPr>
                  </w:rPrChange>
                </w:rPr>
                <w:delText>Y</w:delText>
              </w:r>
            </w:del>
            <w:r w:rsidR="002F6317" w:rsidRPr="00CE15D1">
              <w:rPr>
                <w:rFonts w:ascii="Times New Roman" w:eastAsia="Times New Roman" w:hAnsi="Times New Roman" w:cs="Times New Roman"/>
                <w:sz w:val="22"/>
                <w:szCs w:val="22"/>
                <w:rPrChange w:id="2796" w:author="Celeste Baldwin" w:date="2025-02-14T12:12:00Z" w16du:dateUtc="2025-02-14T22:12:00Z">
                  <w:rPr>
                    <w:rFonts w:ascii="Times New Roman" w:eastAsia="Times New Roman" w:hAnsi="Times New Roman" w:cs="Times New Roman"/>
                    <w:sz w:val="24"/>
                    <w:szCs w:val="24"/>
                  </w:rPr>
                </w:rPrChange>
              </w:rPr>
              <w:t xml:space="preserve">our decision to </w:t>
            </w:r>
            <w:r w:rsidR="00E8371C" w:rsidRPr="00CE15D1">
              <w:rPr>
                <w:rFonts w:ascii="Times New Roman" w:eastAsia="Times New Roman" w:hAnsi="Times New Roman" w:cs="Times New Roman"/>
                <w:sz w:val="22"/>
                <w:szCs w:val="22"/>
                <w:rPrChange w:id="2797" w:author="Celeste Baldwin" w:date="2025-02-14T12:12:00Z" w16du:dateUtc="2025-02-14T22:12:00Z">
                  <w:rPr>
                    <w:rFonts w:ascii="Times New Roman" w:eastAsia="Times New Roman" w:hAnsi="Times New Roman" w:cs="Times New Roman"/>
                    <w:sz w:val="24"/>
                    <w:szCs w:val="24"/>
                  </w:rPr>
                </w:rPrChange>
              </w:rPr>
              <w:t>cancel</w:t>
            </w:r>
            <w:r w:rsidR="002F6317" w:rsidRPr="00CE15D1">
              <w:rPr>
                <w:rFonts w:ascii="Times New Roman" w:eastAsia="Times New Roman" w:hAnsi="Times New Roman" w:cs="Times New Roman"/>
                <w:sz w:val="22"/>
                <w:szCs w:val="22"/>
                <w:rPrChange w:id="2798" w:author="Celeste Baldwin" w:date="2025-02-14T12:12:00Z" w16du:dateUtc="2025-02-14T22:12:00Z">
                  <w:rPr>
                    <w:rFonts w:ascii="Times New Roman" w:eastAsia="Times New Roman" w:hAnsi="Times New Roman" w:cs="Times New Roman"/>
                    <w:sz w:val="24"/>
                    <w:szCs w:val="24"/>
                  </w:rPr>
                </w:rPrChange>
              </w:rPr>
              <w:t xml:space="preserve"> </w:t>
            </w:r>
            <w:r w:rsidR="00320D3C" w:rsidRPr="00CE15D1">
              <w:rPr>
                <w:rFonts w:ascii="Times New Roman" w:eastAsia="Times New Roman" w:hAnsi="Times New Roman" w:cs="Times New Roman"/>
                <w:sz w:val="22"/>
                <w:szCs w:val="22"/>
                <w:rPrChange w:id="2799" w:author="Celeste Baldwin" w:date="2025-02-14T12:12:00Z" w16du:dateUtc="2025-02-14T22:12:00Z">
                  <w:rPr>
                    <w:rFonts w:ascii="Times New Roman" w:eastAsia="Times New Roman" w:hAnsi="Times New Roman" w:cs="Times New Roman"/>
                    <w:sz w:val="24"/>
                    <w:szCs w:val="24"/>
                  </w:rPr>
                </w:rPrChange>
              </w:rPr>
              <w:t xml:space="preserve">will not </w:t>
            </w:r>
            <w:r w:rsidR="003A256C" w:rsidRPr="00CE15D1">
              <w:rPr>
                <w:rFonts w:ascii="Times New Roman" w:eastAsia="Times New Roman" w:hAnsi="Times New Roman" w:cs="Times New Roman"/>
                <w:sz w:val="22"/>
                <w:szCs w:val="22"/>
                <w:rPrChange w:id="2800" w:author="Celeste Baldwin" w:date="2025-02-14T12:12:00Z" w16du:dateUtc="2025-02-14T22:12:00Z">
                  <w:rPr>
                    <w:rFonts w:ascii="Times New Roman" w:eastAsia="Times New Roman" w:hAnsi="Times New Roman" w:cs="Times New Roman"/>
                    <w:sz w:val="24"/>
                    <w:szCs w:val="24"/>
                  </w:rPr>
                </w:rPrChange>
              </w:rPr>
              <w:t>affect your association</w:t>
            </w:r>
            <w:r w:rsidR="002F6317" w:rsidRPr="00CE15D1">
              <w:rPr>
                <w:rFonts w:ascii="Times New Roman" w:eastAsia="Times New Roman" w:hAnsi="Times New Roman" w:cs="Times New Roman"/>
                <w:sz w:val="22"/>
                <w:szCs w:val="22"/>
                <w:rPrChange w:id="2801" w:author="Celeste Baldwin" w:date="2025-02-14T12:12:00Z" w16du:dateUtc="2025-02-14T22:12:00Z">
                  <w:rPr>
                    <w:rFonts w:ascii="Times New Roman" w:eastAsia="Times New Roman" w:hAnsi="Times New Roman" w:cs="Times New Roman"/>
                    <w:sz w:val="24"/>
                    <w:szCs w:val="24"/>
                  </w:rPr>
                </w:rPrChange>
              </w:rPr>
              <w:t xml:space="preserve"> </w:t>
            </w:r>
            <w:r w:rsidR="003A256C" w:rsidRPr="00CE15D1">
              <w:rPr>
                <w:rFonts w:ascii="Times New Roman" w:eastAsia="Times New Roman" w:hAnsi="Times New Roman" w:cs="Times New Roman"/>
                <w:sz w:val="22"/>
                <w:szCs w:val="22"/>
                <w:rPrChange w:id="2802" w:author="Celeste Baldwin" w:date="2025-02-14T12:12:00Z" w16du:dateUtc="2025-02-14T22:12:00Z">
                  <w:rPr>
                    <w:rFonts w:ascii="Times New Roman" w:eastAsia="Times New Roman" w:hAnsi="Times New Roman" w:cs="Times New Roman"/>
                    <w:sz w:val="24"/>
                    <w:szCs w:val="24"/>
                  </w:rPr>
                </w:rPrChange>
              </w:rPr>
              <w:t xml:space="preserve">with Regis or </w:t>
            </w:r>
            <w:ins w:id="2803" w:author="Celeste Baldwin" w:date="2025-02-14T14:18:00Z" w16du:dateUtc="2025-02-15T00:18:00Z">
              <w:r>
                <w:rPr>
                  <w:rFonts w:ascii="Times New Roman" w:eastAsia="Times New Roman" w:hAnsi="Times New Roman" w:cs="Times New Roman"/>
                  <w:sz w:val="22"/>
                  <w:szCs w:val="22"/>
                </w:rPr>
                <w:t>your employer</w:t>
              </w:r>
            </w:ins>
            <w:del w:id="2804" w:author="Celeste Baldwin" w:date="2025-02-14T14:18:00Z" w16du:dateUtc="2025-02-15T00:18:00Z">
              <w:r w:rsidR="003A256C" w:rsidRPr="00CE15D1" w:rsidDel="0078708D">
                <w:rPr>
                  <w:rFonts w:ascii="Times New Roman" w:eastAsia="Times New Roman" w:hAnsi="Times New Roman" w:cs="Times New Roman"/>
                  <w:sz w:val="22"/>
                  <w:szCs w:val="22"/>
                  <w:rPrChange w:id="2805" w:author="Celeste Baldwin" w:date="2025-02-14T12:12:00Z" w16du:dateUtc="2025-02-14T22:12:00Z">
                    <w:rPr>
                      <w:rFonts w:ascii="Times New Roman" w:eastAsia="Times New Roman" w:hAnsi="Times New Roman" w:cs="Times New Roman"/>
                      <w:sz w:val="24"/>
                      <w:szCs w:val="24"/>
                    </w:rPr>
                  </w:rPrChange>
                </w:rPr>
                <w:delText>the Homecare agency</w:delText>
              </w:r>
            </w:del>
            <w:r w:rsidR="002F6317" w:rsidRPr="00CE15D1">
              <w:rPr>
                <w:rFonts w:ascii="Times New Roman" w:eastAsia="Times New Roman" w:hAnsi="Times New Roman" w:cs="Times New Roman"/>
                <w:sz w:val="22"/>
                <w:szCs w:val="22"/>
                <w:rPrChange w:id="2806" w:author="Celeste Baldwin" w:date="2025-02-14T12:12:00Z" w16du:dateUtc="2025-02-14T22:12:00Z">
                  <w:rPr>
                    <w:rFonts w:ascii="Times New Roman" w:eastAsia="Times New Roman" w:hAnsi="Times New Roman" w:cs="Times New Roman"/>
                    <w:sz w:val="24"/>
                    <w:szCs w:val="24"/>
                  </w:rPr>
                </w:rPrChange>
              </w:rPr>
              <w:t xml:space="preserve">. It is your choice to </w:t>
            </w:r>
            <w:del w:id="2807" w:author="Celeste Baldwin" w:date="2025-02-14T14:18:00Z" w16du:dateUtc="2025-02-15T00:18:00Z">
              <w:r w:rsidR="002F6317" w:rsidRPr="00CE15D1" w:rsidDel="0078708D">
                <w:rPr>
                  <w:rFonts w:ascii="Times New Roman" w:eastAsia="Times New Roman" w:hAnsi="Times New Roman" w:cs="Times New Roman"/>
                  <w:sz w:val="22"/>
                  <w:szCs w:val="22"/>
                  <w:rPrChange w:id="2808" w:author="Celeste Baldwin" w:date="2025-02-14T12:12:00Z" w16du:dateUtc="2025-02-14T22:12:00Z">
                    <w:rPr>
                      <w:rFonts w:ascii="Times New Roman" w:eastAsia="Times New Roman" w:hAnsi="Times New Roman" w:cs="Times New Roman"/>
                      <w:sz w:val="24"/>
                      <w:szCs w:val="24"/>
                    </w:rPr>
                  </w:rPrChange>
                </w:rPr>
                <w:delText xml:space="preserve">refuse to reply to </w:delText>
              </w:r>
              <w:r w:rsidR="003A256C" w:rsidRPr="00CE15D1" w:rsidDel="0078708D">
                <w:rPr>
                  <w:rFonts w:ascii="Times New Roman" w:eastAsia="Times New Roman" w:hAnsi="Times New Roman" w:cs="Times New Roman"/>
                  <w:sz w:val="22"/>
                  <w:szCs w:val="22"/>
                  <w:rPrChange w:id="2809" w:author="Celeste Baldwin" w:date="2025-02-14T12:12:00Z" w16du:dateUtc="2025-02-14T22:12:00Z">
                    <w:rPr>
                      <w:rFonts w:ascii="Times New Roman" w:eastAsia="Times New Roman" w:hAnsi="Times New Roman" w:cs="Times New Roman"/>
                      <w:sz w:val="24"/>
                      <w:szCs w:val="24"/>
                    </w:rPr>
                  </w:rPrChange>
                </w:rPr>
                <w:delText>questions</w:delText>
              </w:r>
              <w:r w:rsidR="002F6317" w:rsidRPr="00CE15D1" w:rsidDel="0078708D">
                <w:rPr>
                  <w:rFonts w:ascii="Times New Roman" w:eastAsia="Times New Roman" w:hAnsi="Times New Roman" w:cs="Times New Roman"/>
                  <w:sz w:val="22"/>
                  <w:szCs w:val="22"/>
                  <w:rPrChange w:id="2810" w:author="Celeste Baldwin" w:date="2025-02-14T12:12:00Z" w16du:dateUtc="2025-02-14T22:12:00Z">
                    <w:rPr>
                      <w:rFonts w:ascii="Times New Roman" w:eastAsia="Times New Roman" w:hAnsi="Times New Roman" w:cs="Times New Roman"/>
                      <w:sz w:val="24"/>
                      <w:szCs w:val="24"/>
                    </w:rPr>
                  </w:rPrChange>
                </w:rPr>
                <w:delText xml:space="preserve"> or </w:delText>
              </w:r>
            </w:del>
            <w:r w:rsidR="002F6317" w:rsidRPr="00CE15D1">
              <w:rPr>
                <w:rFonts w:ascii="Times New Roman" w:eastAsia="Times New Roman" w:hAnsi="Times New Roman" w:cs="Times New Roman"/>
                <w:sz w:val="22"/>
                <w:szCs w:val="22"/>
                <w:rPrChange w:id="2811" w:author="Celeste Baldwin" w:date="2025-02-14T12:12:00Z" w16du:dateUtc="2025-02-14T22:12:00Z">
                  <w:rPr>
                    <w:rFonts w:ascii="Times New Roman" w:eastAsia="Times New Roman" w:hAnsi="Times New Roman" w:cs="Times New Roman"/>
                    <w:sz w:val="24"/>
                    <w:szCs w:val="24"/>
                  </w:rPr>
                </w:rPrChange>
              </w:rPr>
              <w:t>leave without giving any reasons. You will not be penalized for leaving</w:t>
            </w:r>
            <w:r w:rsidR="00E8371C" w:rsidRPr="00CE15D1">
              <w:rPr>
                <w:rFonts w:ascii="Times New Roman" w:eastAsia="Times New Roman" w:hAnsi="Times New Roman" w:cs="Times New Roman"/>
                <w:sz w:val="22"/>
                <w:szCs w:val="22"/>
                <w:rPrChange w:id="2812" w:author="Celeste Baldwin" w:date="2025-02-14T12:12:00Z" w16du:dateUtc="2025-02-14T22:12:00Z">
                  <w:rPr>
                    <w:rFonts w:ascii="Times New Roman" w:eastAsia="Times New Roman" w:hAnsi="Times New Roman" w:cs="Times New Roman"/>
                    <w:sz w:val="24"/>
                    <w:szCs w:val="24"/>
                  </w:rPr>
                </w:rPrChange>
              </w:rPr>
              <w:t xml:space="preserve"> the project</w:t>
            </w:r>
            <w:r w:rsidR="002F6317" w:rsidRPr="00CE15D1">
              <w:rPr>
                <w:rFonts w:ascii="Times New Roman" w:eastAsia="Times New Roman" w:hAnsi="Times New Roman" w:cs="Times New Roman"/>
                <w:sz w:val="22"/>
                <w:szCs w:val="22"/>
                <w:rPrChange w:id="2813" w:author="Celeste Baldwin" w:date="2025-02-14T12:12:00Z" w16du:dateUtc="2025-02-14T22:12:00Z">
                  <w:rPr>
                    <w:rFonts w:ascii="Times New Roman" w:eastAsia="Times New Roman" w:hAnsi="Times New Roman" w:cs="Times New Roman"/>
                    <w:sz w:val="24"/>
                    <w:szCs w:val="24"/>
                  </w:rPr>
                </w:rPrChange>
              </w:rPr>
              <w:t xml:space="preserve">. </w:t>
            </w:r>
          </w:p>
          <w:p w14:paraId="52A9AA01" w14:textId="25B05E53"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814"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 w:val="22"/>
                <w:szCs w:val="22"/>
                <w:rPrChange w:id="2815" w:author="Celeste Baldwin" w:date="2025-02-14T12:12:00Z" w16du:dateUtc="2025-02-14T22:12:00Z">
                  <w:rPr>
                    <w:rFonts w:ascii="Times New Roman" w:eastAsia="Times New Roman" w:hAnsi="Times New Roman" w:cs="Times New Roman"/>
                    <w:b/>
                    <w:sz w:val="24"/>
                    <w:szCs w:val="24"/>
                  </w:rPr>
                </w:rPrChange>
              </w:rPr>
              <w:t xml:space="preserve">Getting Dismissed from </w:t>
            </w:r>
            <w:proofErr w:type="spellStart"/>
            <w:r w:rsidRPr="00CE15D1">
              <w:rPr>
                <w:rFonts w:ascii="Times New Roman" w:eastAsia="Times New Roman" w:hAnsi="Times New Roman" w:cs="Times New Roman"/>
                <w:b/>
                <w:sz w:val="22"/>
                <w:szCs w:val="22"/>
                <w:rPrChange w:id="2816" w:author="Celeste Baldwin" w:date="2025-02-14T12:12:00Z" w16du:dateUtc="2025-02-14T22:12:00Z">
                  <w:rPr>
                    <w:rFonts w:ascii="Times New Roman" w:eastAsia="Times New Roman" w:hAnsi="Times New Roman" w:cs="Times New Roman"/>
                    <w:b/>
                    <w:sz w:val="24"/>
                    <w:szCs w:val="24"/>
                  </w:rPr>
                </w:rPrChange>
              </w:rPr>
              <w:t>the</w:t>
            </w:r>
            <w:ins w:id="2817" w:author="Celeste Baldwin" w:date="2025-02-14T14:19:00Z" w16du:dateUtc="2025-02-15T00:19:00Z">
              <w:r w:rsidR="0078708D">
                <w:rPr>
                  <w:rFonts w:ascii="Times New Roman" w:eastAsia="Times New Roman" w:hAnsi="Times New Roman" w:cs="Times New Roman"/>
                  <w:b/>
                  <w:sz w:val="22"/>
                  <w:szCs w:val="22"/>
                </w:rPr>
                <w:t>Project</w:t>
              </w:r>
            </w:ins>
            <w:proofErr w:type="spellEnd"/>
            <w:del w:id="2818" w:author="Celeste Baldwin" w:date="2025-02-14T14:19:00Z" w16du:dateUtc="2025-02-15T00:19:00Z">
              <w:r w:rsidRPr="00CE15D1" w:rsidDel="0078708D">
                <w:rPr>
                  <w:rFonts w:ascii="Times New Roman" w:eastAsia="Times New Roman" w:hAnsi="Times New Roman" w:cs="Times New Roman"/>
                  <w:b/>
                  <w:sz w:val="22"/>
                  <w:szCs w:val="22"/>
                  <w:rPrChange w:id="2819" w:author="Celeste Baldwin" w:date="2025-02-14T12:12:00Z" w16du:dateUtc="2025-02-14T22:12:00Z">
                    <w:rPr>
                      <w:rFonts w:ascii="Times New Roman" w:eastAsia="Times New Roman" w:hAnsi="Times New Roman" w:cs="Times New Roman"/>
                      <w:b/>
                      <w:sz w:val="24"/>
                      <w:szCs w:val="24"/>
                    </w:rPr>
                  </w:rPrChange>
                </w:rPr>
                <w:delText xml:space="preserve"> Study</w:delText>
              </w:r>
            </w:del>
          </w:p>
          <w:p w14:paraId="51EBC280" w14:textId="350DA3B5" w:rsidR="002F6317" w:rsidRDefault="002F6317" w:rsidP="0078708D">
            <w:pPr>
              <w:pStyle w:val="NormalWeb3"/>
              <w:spacing w:before="0" w:after="0" w:line="240" w:lineRule="auto"/>
              <w:rPr>
                <w:ins w:id="2820" w:author="Celeste Baldwin" w:date="2025-02-14T14:20:00Z" w16du:dateUtc="2025-02-15T00:20:00Z"/>
                <w:rFonts w:ascii="Times New Roman" w:eastAsia="Times New Roman" w:hAnsi="Times New Roman" w:cs="Times New Roman"/>
                <w:sz w:val="22"/>
                <w:szCs w:val="22"/>
              </w:rPr>
            </w:pPr>
            <w:r w:rsidRPr="00CE15D1">
              <w:rPr>
                <w:rFonts w:ascii="Times New Roman" w:eastAsia="Times New Roman" w:hAnsi="Times New Roman" w:cs="Times New Roman"/>
                <w:sz w:val="22"/>
                <w:szCs w:val="22"/>
                <w:rPrChange w:id="2821" w:author="Celeste Baldwin" w:date="2025-02-14T12:12:00Z" w16du:dateUtc="2025-02-14T22:12:00Z">
                  <w:rPr>
                    <w:rFonts w:ascii="Times New Roman" w:eastAsia="Times New Roman" w:hAnsi="Times New Roman" w:cs="Times New Roman"/>
                    <w:sz w:val="24"/>
                    <w:szCs w:val="24"/>
                  </w:rPr>
                </w:rPrChange>
              </w:rPr>
              <w:t xml:space="preserve">The </w:t>
            </w:r>
            <w:ins w:id="2822" w:author="Celeste Baldwin" w:date="2025-02-14T14:19:00Z" w16du:dateUtc="2025-02-15T00:19:00Z">
              <w:r w:rsidR="0078708D">
                <w:rPr>
                  <w:rFonts w:ascii="Times New Roman" w:eastAsia="Times New Roman" w:hAnsi="Times New Roman" w:cs="Times New Roman"/>
                  <w:sz w:val="22"/>
                  <w:szCs w:val="22"/>
                </w:rPr>
                <w:t xml:space="preserve">PI </w:t>
              </w:r>
            </w:ins>
            <w:del w:id="2823" w:author="Celeste Baldwin" w:date="2025-02-14T14:19:00Z" w16du:dateUtc="2025-02-15T00:19:00Z">
              <w:r w:rsidRPr="00CE15D1" w:rsidDel="0078708D">
                <w:rPr>
                  <w:rFonts w:ascii="Times New Roman" w:eastAsia="Times New Roman" w:hAnsi="Times New Roman" w:cs="Times New Roman"/>
                  <w:sz w:val="22"/>
                  <w:szCs w:val="22"/>
                  <w:rPrChange w:id="2824" w:author="Celeste Baldwin" w:date="2025-02-14T12:12:00Z" w16du:dateUtc="2025-02-14T22:12:00Z">
                    <w:rPr>
                      <w:rFonts w:ascii="Times New Roman" w:eastAsia="Times New Roman" w:hAnsi="Times New Roman" w:cs="Times New Roman"/>
                      <w:sz w:val="24"/>
                      <w:szCs w:val="24"/>
                    </w:rPr>
                  </w:rPrChange>
                </w:rPr>
                <w:delText xml:space="preserve">project lead </w:delText>
              </w:r>
            </w:del>
            <w:r w:rsidRPr="00CE15D1">
              <w:rPr>
                <w:rFonts w:ascii="Times New Roman" w:eastAsia="Times New Roman" w:hAnsi="Times New Roman" w:cs="Times New Roman"/>
                <w:sz w:val="22"/>
                <w:szCs w:val="22"/>
                <w:rPrChange w:id="2825" w:author="Celeste Baldwin" w:date="2025-02-14T12:12:00Z" w16du:dateUtc="2025-02-14T22:12:00Z">
                  <w:rPr>
                    <w:rFonts w:ascii="Times New Roman" w:eastAsia="Times New Roman" w:hAnsi="Times New Roman" w:cs="Times New Roman"/>
                    <w:sz w:val="24"/>
                    <w:szCs w:val="24"/>
                  </w:rPr>
                </w:rPrChange>
              </w:rPr>
              <w:t>m</w:t>
            </w:r>
            <w:ins w:id="2826" w:author="Celeste Baldwin" w:date="2025-02-14T14:19:00Z" w16du:dateUtc="2025-02-15T00:19:00Z">
              <w:r w:rsidR="0078708D">
                <w:rPr>
                  <w:rFonts w:ascii="Times New Roman" w:eastAsia="Times New Roman" w:hAnsi="Times New Roman" w:cs="Times New Roman"/>
                  <w:sz w:val="22"/>
                  <w:szCs w:val="22"/>
                </w:rPr>
                <w:t>ay</w:t>
              </w:r>
            </w:ins>
            <w:del w:id="2827" w:author="Celeste Baldwin" w:date="2025-02-14T14:19:00Z" w16du:dateUtc="2025-02-15T00:19:00Z">
              <w:r w:rsidRPr="00CE15D1" w:rsidDel="0078708D">
                <w:rPr>
                  <w:rFonts w:ascii="Times New Roman" w:eastAsia="Times New Roman" w:hAnsi="Times New Roman" w:cs="Times New Roman"/>
                  <w:sz w:val="22"/>
                  <w:szCs w:val="22"/>
                  <w:rPrChange w:id="2828" w:author="Celeste Baldwin" w:date="2025-02-14T12:12:00Z" w16du:dateUtc="2025-02-14T22:12:00Z">
                    <w:rPr>
                      <w:rFonts w:ascii="Times New Roman" w:eastAsia="Times New Roman" w:hAnsi="Times New Roman" w:cs="Times New Roman"/>
                      <w:sz w:val="24"/>
                      <w:szCs w:val="24"/>
                    </w:rPr>
                  </w:rPrChange>
                </w:rPr>
                <w:delText>ight</w:delText>
              </w:r>
            </w:del>
            <w:r w:rsidRPr="00CE15D1">
              <w:rPr>
                <w:rFonts w:ascii="Times New Roman" w:eastAsia="Times New Roman" w:hAnsi="Times New Roman" w:cs="Times New Roman"/>
                <w:sz w:val="22"/>
                <w:szCs w:val="22"/>
                <w:rPrChange w:id="2829" w:author="Celeste Baldwin" w:date="2025-02-14T12:12:00Z" w16du:dateUtc="2025-02-14T22:12:00Z">
                  <w:rPr>
                    <w:rFonts w:ascii="Times New Roman" w:eastAsia="Times New Roman" w:hAnsi="Times New Roman" w:cs="Times New Roman"/>
                    <w:sz w:val="24"/>
                    <w:szCs w:val="24"/>
                  </w:rPr>
                </w:rPrChange>
              </w:rPr>
              <w:t xml:space="preserve"> discharge you from th</w:t>
            </w:r>
            <w:ins w:id="2830" w:author="Celeste Baldwin" w:date="2025-02-14T14:19:00Z" w16du:dateUtc="2025-02-15T00:19:00Z">
              <w:r w:rsidR="0078708D">
                <w:rPr>
                  <w:rFonts w:ascii="Times New Roman" w:eastAsia="Times New Roman" w:hAnsi="Times New Roman" w:cs="Times New Roman"/>
                  <w:sz w:val="22"/>
                  <w:szCs w:val="22"/>
                </w:rPr>
                <w:t>e project</w:t>
              </w:r>
            </w:ins>
            <w:del w:id="2831" w:author="Celeste Baldwin" w:date="2025-02-14T14:19:00Z" w16du:dateUtc="2025-02-15T00:19:00Z">
              <w:r w:rsidRPr="00CE15D1" w:rsidDel="0078708D">
                <w:rPr>
                  <w:rFonts w:ascii="Times New Roman" w:eastAsia="Times New Roman" w:hAnsi="Times New Roman" w:cs="Times New Roman"/>
                  <w:sz w:val="22"/>
                  <w:szCs w:val="22"/>
                  <w:rPrChange w:id="2832" w:author="Celeste Baldwin" w:date="2025-02-14T12:12:00Z" w16du:dateUtc="2025-02-14T22:12:00Z">
                    <w:rPr>
                      <w:rFonts w:ascii="Times New Roman" w:eastAsia="Times New Roman" w:hAnsi="Times New Roman" w:cs="Times New Roman"/>
                      <w:sz w:val="24"/>
                      <w:szCs w:val="24"/>
                    </w:rPr>
                  </w:rPrChange>
                </w:rPr>
                <w:delText>is study</w:delText>
              </w:r>
            </w:del>
            <w:r w:rsidRPr="00CE15D1">
              <w:rPr>
                <w:rFonts w:ascii="Times New Roman" w:eastAsia="Times New Roman" w:hAnsi="Times New Roman" w:cs="Times New Roman"/>
                <w:sz w:val="22"/>
                <w:szCs w:val="22"/>
                <w:rPrChange w:id="2833" w:author="Celeste Baldwin" w:date="2025-02-14T12:12:00Z" w16du:dateUtc="2025-02-14T22:12:00Z">
                  <w:rPr>
                    <w:rFonts w:ascii="Times New Roman" w:eastAsia="Times New Roman" w:hAnsi="Times New Roman" w:cs="Times New Roman"/>
                    <w:sz w:val="24"/>
                    <w:szCs w:val="24"/>
                  </w:rPr>
                </w:rPrChange>
              </w:rPr>
              <w:t xml:space="preserve"> for</w:t>
            </w:r>
            <w:ins w:id="2834" w:author="Celeste Baldwin" w:date="2025-02-14T14:20:00Z" w16du:dateUtc="2025-02-15T00:20:00Z">
              <w:r w:rsidR="0078708D">
                <w:rPr>
                  <w:rFonts w:ascii="Times New Roman" w:eastAsia="Times New Roman" w:hAnsi="Times New Roman" w:cs="Times New Roman"/>
                  <w:sz w:val="22"/>
                  <w:szCs w:val="22"/>
                </w:rPr>
                <w:t xml:space="preserve"> </w:t>
              </w:r>
            </w:ins>
            <w:ins w:id="2835" w:author="Celeste Baldwin" w:date="2025-02-14T14:19:00Z" w16du:dateUtc="2025-02-15T00:19:00Z">
              <w:r w:rsidR="0078708D">
                <w:rPr>
                  <w:rFonts w:ascii="Times New Roman" w:eastAsia="Times New Roman" w:hAnsi="Times New Roman" w:cs="Times New Roman"/>
                  <w:sz w:val="22"/>
                  <w:szCs w:val="22"/>
                </w:rPr>
                <w:t xml:space="preserve">not </w:t>
              </w:r>
            </w:ins>
            <w:ins w:id="2836" w:author="Celeste Baldwin" w:date="2025-02-14T14:20:00Z" w16du:dateUtc="2025-02-15T00:20:00Z">
              <w:r w:rsidR="0078708D">
                <w:rPr>
                  <w:rFonts w:ascii="Times New Roman" w:eastAsia="Times New Roman" w:hAnsi="Times New Roman" w:cs="Times New Roman"/>
                  <w:sz w:val="22"/>
                  <w:szCs w:val="22"/>
                </w:rPr>
                <w:t>following the project</w:t>
              </w:r>
            </w:ins>
            <w:del w:id="2837" w:author="Celeste Baldwin" w:date="2025-02-14T14:19:00Z" w16du:dateUtc="2025-02-15T00:19:00Z">
              <w:r w:rsidRPr="00CE15D1" w:rsidDel="0078708D">
                <w:rPr>
                  <w:rFonts w:ascii="Times New Roman" w:eastAsia="Times New Roman" w:hAnsi="Times New Roman" w:cs="Times New Roman"/>
                  <w:sz w:val="22"/>
                  <w:szCs w:val="22"/>
                  <w:rPrChange w:id="2838" w:author="Celeste Baldwin" w:date="2025-02-14T12:12:00Z" w16du:dateUtc="2025-02-14T22:12:00Z">
                    <w:rPr>
                      <w:rFonts w:ascii="Times New Roman" w:eastAsia="Times New Roman" w:hAnsi="Times New Roman" w:cs="Times New Roman"/>
                      <w:sz w:val="24"/>
                      <w:szCs w:val="24"/>
                    </w:rPr>
                  </w:rPrChange>
                </w:rPr>
                <w:delText xml:space="preserve"> the following reasons: The lack of adherence to the study</w:delText>
              </w:r>
            </w:del>
            <w:r w:rsidRPr="00CE15D1">
              <w:rPr>
                <w:rFonts w:ascii="Times New Roman" w:eastAsia="Times New Roman" w:hAnsi="Times New Roman" w:cs="Times New Roman"/>
                <w:sz w:val="22"/>
                <w:szCs w:val="22"/>
                <w:rPrChange w:id="2839" w:author="Celeste Baldwin" w:date="2025-02-14T12:12:00Z" w16du:dateUtc="2025-02-14T22:12:00Z">
                  <w:rPr>
                    <w:rFonts w:ascii="Times New Roman" w:eastAsia="Times New Roman" w:hAnsi="Times New Roman" w:cs="Times New Roman"/>
                    <w:sz w:val="24"/>
                    <w:szCs w:val="24"/>
                  </w:rPr>
                </w:rPrChange>
              </w:rPr>
              <w:t xml:space="preserve"> guideline</w:t>
            </w:r>
            <w:ins w:id="2840" w:author="Celeste Baldwin" w:date="2025-02-14T14:20:00Z" w16du:dateUtc="2025-02-15T00:20:00Z">
              <w:r w:rsidR="0078708D">
                <w:rPr>
                  <w:rFonts w:ascii="Times New Roman" w:eastAsia="Times New Roman" w:hAnsi="Times New Roman" w:cs="Times New Roman"/>
                  <w:sz w:val="22"/>
                  <w:szCs w:val="22"/>
                </w:rPr>
                <w:t>s or if the PI decides to end the project.</w:t>
              </w:r>
            </w:ins>
            <w:del w:id="2841" w:author="Celeste Baldwin" w:date="2025-02-14T14:20:00Z" w16du:dateUtc="2025-02-15T00:20:00Z">
              <w:r w:rsidRPr="00CE15D1" w:rsidDel="0078708D">
                <w:rPr>
                  <w:rFonts w:ascii="Times New Roman" w:eastAsia="Times New Roman" w:hAnsi="Times New Roman" w:cs="Times New Roman"/>
                  <w:sz w:val="22"/>
                  <w:szCs w:val="22"/>
                  <w:rPrChange w:id="2842" w:author="Celeste Baldwin" w:date="2025-02-14T12:12:00Z" w16du:dateUtc="2025-02-14T22:12:00Z">
                    <w:rPr>
                      <w:rFonts w:ascii="Times New Roman" w:eastAsia="Times New Roman" w:hAnsi="Times New Roman" w:cs="Times New Roman"/>
                      <w:sz w:val="24"/>
                      <w:szCs w:val="24"/>
                    </w:rPr>
                  </w:rPrChange>
                </w:rPr>
                <w:delText xml:space="preserve">s. You are swamped with work and cannot make time. </w:delText>
              </w:r>
            </w:del>
          </w:p>
          <w:p w14:paraId="14E70607" w14:textId="77777777" w:rsidR="0078708D" w:rsidRPr="00CE15D1" w:rsidRDefault="0078708D" w:rsidP="0078708D">
            <w:pPr>
              <w:pStyle w:val="NormalWeb3"/>
              <w:spacing w:before="0" w:after="0" w:line="240" w:lineRule="auto"/>
              <w:rPr>
                <w:rFonts w:ascii="Times New Roman" w:eastAsia="Times New Roman" w:hAnsi="Times New Roman" w:cs="Times New Roman"/>
                <w:sz w:val="22"/>
                <w:szCs w:val="22"/>
                <w:rPrChange w:id="2843" w:author="Celeste Baldwin" w:date="2025-02-14T12:12:00Z" w16du:dateUtc="2025-02-14T22:12:00Z">
                  <w:rPr>
                    <w:rFonts w:ascii="Times New Roman" w:eastAsia="Times New Roman" w:hAnsi="Times New Roman" w:cs="Times New Roman"/>
                    <w:sz w:val="24"/>
                    <w:szCs w:val="24"/>
                  </w:rPr>
                </w:rPrChange>
              </w:rPr>
            </w:pPr>
          </w:p>
          <w:p w14:paraId="5C91960B" w14:textId="77777777"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844"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 w:val="22"/>
                <w:szCs w:val="22"/>
                <w:rPrChange w:id="2845" w:author="Celeste Baldwin" w:date="2025-02-14T12:12:00Z" w16du:dateUtc="2025-02-14T22:12:00Z">
                  <w:rPr>
                    <w:rFonts w:ascii="Times New Roman" w:eastAsia="Times New Roman" w:hAnsi="Times New Roman" w:cs="Times New Roman"/>
                    <w:b/>
                    <w:sz w:val="24"/>
                    <w:szCs w:val="24"/>
                  </w:rPr>
                </w:rPrChange>
              </w:rPr>
              <w:t xml:space="preserve">Privacy </w:t>
            </w:r>
          </w:p>
          <w:p w14:paraId="58361343" w14:textId="7D3C25F9"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846"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sz w:val="22"/>
                <w:szCs w:val="22"/>
                <w:rPrChange w:id="2847" w:author="Celeste Baldwin" w:date="2025-02-14T12:12:00Z" w16du:dateUtc="2025-02-14T22:12:00Z">
                  <w:rPr>
                    <w:rFonts w:ascii="Times New Roman" w:eastAsia="Times New Roman" w:hAnsi="Times New Roman" w:cs="Times New Roman"/>
                    <w:sz w:val="24"/>
                    <w:szCs w:val="24"/>
                  </w:rPr>
                </w:rPrChange>
              </w:rPr>
              <w:t xml:space="preserve">The </w:t>
            </w:r>
            <w:ins w:id="2848" w:author="Celeste Baldwin" w:date="2025-02-14T14:20:00Z" w16du:dateUtc="2025-02-15T00:20:00Z">
              <w:r w:rsidR="0078708D">
                <w:rPr>
                  <w:rFonts w:ascii="Times New Roman" w:eastAsia="Times New Roman" w:hAnsi="Times New Roman" w:cs="Times New Roman"/>
                  <w:sz w:val="22"/>
                  <w:szCs w:val="22"/>
                </w:rPr>
                <w:t xml:space="preserve">PI </w:t>
              </w:r>
            </w:ins>
            <w:del w:id="2849" w:author="Celeste Baldwin" w:date="2025-02-14T14:20:00Z" w16du:dateUtc="2025-02-15T00:20:00Z">
              <w:r w:rsidRPr="00CE15D1" w:rsidDel="0078708D">
                <w:rPr>
                  <w:rFonts w:ascii="Times New Roman" w:eastAsia="Times New Roman" w:hAnsi="Times New Roman" w:cs="Times New Roman"/>
                  <w:sz w:val="22"/>
                  <w:szCs w:val="22"/>
                  <w:rPrChange w:id="2850" w:author="Celeste Baldwin" w:date="2025-02-14T12:12:00Z" w16du:dateUtc="2025-02-14T22:12:00Z">
                    <w:rPr>
                      <w:rFonts w:ascii="Times New Roman" w:eastAsia="Times New Roman" w:hAnsi="Times New Roman" w:cs="Times New Roman"/>
                      <w:sz w:val="24"/>
                      <w:szCs w:val="24"/>
                    </w:rPr>
                  </w:rPrChange>
                </w:rPr>
                <w:delText xml:space="preserve">investigator </w:delText>
              </w:r>
            </w:del>
            <w:r w:rsidRPr="00CE15D1">
              <w:rPr>
                <w:rFonts w:ascii="Times New Roman" w:eastAsia="Times New Roman" w:hAnsi="Times New Roman" w:cs="Times New Roman"/>
                <w:sz w:val="22"/>
                <w:szCs w:val="22"/>
                <w:rPrChange w:id="2851" w:author="Celeste Baldwin" w:date="2025-02-14T12:12:00Z" w16du:dateUtc="2025-02-14T22:12:00Z">
                  <w:rPr>
                    <w:rFonts w:ascii="Times New Roman" w:eastAsia="Times New Roman" w:hAnsi="Times New Roman" w:cs="Times New Roman"/>
                    <w:sz w:val="24"/>
                    <w:szCs w:val="24"/>
                  </w:rPr>
                </w:rPrChange>
              </w:rPr>
              <w:t>will maintain</w:t>
            </w:r>
            <w:ins w:id="2852" w:author="Celeste Baldwin" w:date="2025-02-14T14:20:00Z" w16du:dateUtc="2025-02-15T00:20:00Z">
              <w:r w:rsidR="0078708D">
                <w:rPr>
                  <w:rFonts w:ascii="Times New Roman" w:eastAsia="Times New Roman" w:hAnsi="Times New Roman" w:cs="Times New Roman"/>
                  <w:sz w:val="22"/>
                  <w:szCs w:val="22"/>
                </w:rPr>
                <w:t xml:space="preserve"> the </w:t>
              </w:r>
            </w:ins>
            <w:del w:id="2853" w:author="Celeste Baldwin" w:date="2025-02-14T14:20:00Z" w16du:dateUtc="2025-02-15T00:20:00Z">
              <w:r w:rsidRPr="00CE15D1" w:rsidDel="0078708D">
                <w:rPr>
                  <w:rFonts w:ascii="Times New Roman" w:eastAsia="Times New Roman" w:hAnsi="Times New Roman" w:cs="Times New Roman"/>
                  <w:sz w:val="22"/>
                  <w:szCs w:val="22"/>
                  <w:rPrChange w:id="2854" w:author="Celeste Baldwin" w:date="2025-02-14T12:12:00Z" w16du:dateUtc="2025-02-14T22:12:00Z">
                    <w:rPr>
                      <w:rFonts w:ascii="Times New Roman" w:eastAsia="Times New Roman" w:hAnsi="Times New Roman" w:cs="Times New Roman"/>
                      <w:sz w:val="24"/>
                      <w:szCs w:val="24"/>
                    </w:rPr>
                  </w:rPrChange>
                </w:rPr>
                <w:delText xml:space="preserve"> participants' </w:delText>
              </w:r>
            </w:del>
            <w:r w:rsidRPr="00CE15D1">
              <w:rPr>
                <w:rFonts w:ascii="Times New Roman" w:eastAsia="Times New Roman" w:hAnsi="Times New Roman" w:cs="Times New Roman"/>
                <w:sz w:val="22"/>
                <w:szCs w:val="22"/>
                <w:rPrChange w:id="2855" w:author="Celeste Baldwin" w:date="2025-02-14T12:12:00Z" w16du:dateUtc="2025-02-14T22:12:00Z">
                  <w:rPr>
                    <w:rFonts w:ascii="Times New Roman" w:eastAsia="Times New Roman" w:hAnsi="Times New Roman" w:cs="Times New Roman"/>
                    <w:sz w:val="24"/>
                    <w:szCs w:val="24"/>
                  </w:rPr>
                </w:rPrChange>
              </w:rPr>
              <w:t xml:space="preserve">privacy and anonymity </w:t>
            </w:r>
            <w:ins w:id="2856" w:author="Celeste Baldwin" w:date="2025-02-14T14:20:00Z" w16du:dateUtc="2025-02-15T00:20:00Z">
              <w:r w:rsidR="0078708D">
                <w:rPr>
                  <w:rFonts w:ascii="Times New Roman" w:eastAsia="Times New Roman" w:hAnsi="Times New Roman" w:cs="Times New Roman"/>
                  <w:sz w:val="22"/>
                  <w:szCs w:val="22"/>
                </w:rPr>
                <w:t>of each</w:t>
              </w:r>
            </w:ins>
            <w:ins w:id="2857" w:author="Celeste Baldwin" w:date="2025-02-14T14:21:00Z" w16du:dateUtc="2025-02-15T00:21:00Z">
              <w:r w:rsidR="0078708D">
                <w:rPr>
                  <w:rFonts w:ascii="Times New Roman" w:eastAsia="Times New Roman" w:hAnsi="Times New Roman" w:cs="Times New Roman"/>
                  <w:sz w:val="22"/>
                  <w:szCs w:val="22"/>
                </w:rPr>
                <w:t xml:space="preserve"> participant </w:t>
              </w:r>
            </w:ins>
            <w:r w:rsidRPr="00CE15D1">
              <w:rPr>
                <w:rFonts w:ascii="Times New Roman" w:eastAsia="Times New Roman" w:hAnsi="Times New Roman" w:cs="Times New Roman"/>
                <w:sz w:val="22"/>
                <w:szCs w:val="22"/>
                <w:rPrChange w:id="2858" w:author="Celeste Baldwin" w:date="2025-02-14T12:12:00Z" w16du:dateUtc="2025-02-14T22:12:00Z">
                  <w:rPr>
                    <w:rFonts w:ascii="Times New Roman" w:eastAsia="Times New Roman" w:hAnsi="Times New Roman" w:cs="Times New Roman"/>
                    <w:sz w:val="24"/>
                    <w:szCs w:val="24"/>
                  </w:rPr>
                </w:rPrChange>
              </w:rPr>
              <w:t xml:space="preserve">throughout the </w:t>
            </w:r>
            <w:ins w:id="2859" w:author="Celeste Baldwin" w:date="2025-02-14T14:21:00Z" w16du:dateUtc="2025-02-15T00:21:00Z">
              <w:r w:rsidR="0078708D">
                <w:rPr>
                  <w:rFonts w:ascii="Times New Roman" w:eastAsia="Times New Roman" w:hAnsi="Times New Roman" w:cs="Times New Roman"/>
                  <w:sz w:val="22"/>
                  <w:szCs w:val="22"/>
                </w:rPr>
                <w:t>project</w:t>
              </w:r>
            </w:ins>
            <w:del w:id="2860" w:author="Celeste Baldwin" w:date="2025-02-14T14:21:00Z" w16du:dateUtc="2025-02-15T00:21:00Z">
              <w:r w:rsidRPr="00CE15D1" w:rsidDel="0078708D">
                <w:rPr>
                  <w:rFonts w:ascii="Times New Roman" w:eastAsia="Times New Roman" w:hAnsi="Times New Roman" w:cs="Times New Roman"/>
                  <w:sz w:val="22"/>
                  <w:szCs w:val="22"/>
                  <w:rPrChange w:id="2861" w:author="Celeste Baldwin" w:date="2025-02-14T12:12:00Z" w16du:dateUtc="2025-02-14T22:12:00Z">
                    <w:rPr>
                      <w:rFonts w:ascii="Times New Roman" w:eastAsia="Times New Roman" w:hAnsi="Times New Roman" w:cs="Times New Roman"/>
                      <w:sz w:val="24"/>
                      <w:szCs w:val="24"/>
                    </w:rPr>
                  </w:rPrChange>
                </w:rPr>
                <w:delText>study</w:delText>
              </w:r>
            </w:del>
            <w:r w:rsidRPr="00CE15D1">
              <w:rPr>
                <w:rFonts w:ascii="Times New Roman" w:eastAsia="Times New Roman" w:hAnsi="Times New Roman" w:cs="Times New Roman"/>
                <w:sz w:val="22"/>
                <w:szCs w:val="22"/>
                <w:rPrChange w:id="2862" w:author="Celeste Baldwin" w:date="2025-02-14T12:12:00Z" w16du:dateUtc="2025-02-14T22:12:00Z">
                  <w:rPr>
                    <w:rFonts w:ascii="Times New Roman" w:eastAsia="Times New Roman" w:hAnsi="Times New Roman" w:cs="Times New Roman"/>
                    <w:sz w:val="24"/>
                    <w:szCs w:val="24"/>
                  </w:rPr>
                </w:rPrChange>
              </w:rPr>
              <w:t xml:space="preserve">. The digital records will be password protected in a secure online </w:t>
            </w:r>
            <w:del w:id="2863" w:author="Celeste Baldwin" w:date="2025-02-14T14:21:00Z" w16du:dateUtc="2025-02-15T00:21:00Z">
              <w:r w:rsidRPr="00CE15D1" w:rsidDel="0078708D">
                <w:rPr>
                  <w:rFonts w:ascii="Times New Roman" w:eastAsia="Times New Roman" w:hAnsi="Times New Roman" w:cs="Times New Roman"/>
                  <w:sz w:val="22"/>
                  <w:szCs w:val="22"/>
                  <w:rPrChange w:id="2864" w:author="Celeste Baldwin" w:date="2025-02-14T12:12:00Z" w16du:dateUtc="2025-02-14T22:12:00Z">
                    <w:rPr>
                      <w:rFonts w:ascii="Times New Roman" w:eastAsia="Times New Roman" w:hAnsi="Times New Roman" w:cs="Times New Roman"/>
                      <w:sz w:val="24"/>
                      <w:szCs w:val="24"/>
                    </w:rPr>
                  </w:rPrChange>
                </w:rPr>
                <w:delText xml:space="preserve">survey </w:delText>
              </w:r>
            </w:del>
            <w:r w:rsidRPr="00CE15D1">
              <w:rPr>
                <w:rFonts w:ascii="Times New Roman" w:eastAsia="Times New Roman" w:hAnsi="Times New Roman" w:cs="Times New Roman"/>
                <w:sz w:val="22"/>
                <w:szCs w:val="22"/>
                <w:rPrChange w:id="2865" w:author="Celeste Baldwin" w:date="2025-02-14T12:12:00Z" w16du:dateUtc="2025-02-14T22:12:00Z">
                  <w:rPr>
                    <w:rFonts w:ascii="Times New Roman" w:eastAsia="Times New Roman" w:hAnsi="Times New Roman" w:cs="Times New Roman"/>
                    <w:sz w:val="24"/>
                    <w:szCs w:val="24"/>
                  </w:rPr>
                </w:rPrChange>
              </w:rPr>
              <w:t xml:space="preserve">website. Only the </w:t>
            </w:r>
            <w:ins w:id="2866" w:author="Celeste Baldwin" w:date="2025-02-14T14:21:00Z" w16du:dateUtc="2025-02-15T00:21:00Z">
              <w:r w:rsidR="0078708D">
                <w:rPr>
                  <w:rFonts w:ascii="Times New Roman" w:eastAsia="Times New Roman" w:hAnsi="Times New Roman" w:cs="Times New Roman"/>
                  <w:sz w:val="22"/>
                  <w:szCs w:val="22"/>
                </w:rPr>
                <w:t xml:space="preserve">PI and Project Chair </w:t>
              </w:r>
            </w:ins>
            <w:del w:id="2867" w:author="Celeste Baldwin" w:date="2025-02-14T14:21:00Z" w16du:dateUtc="2025-02-15T00:21:00Z">
              <w:r w:rsidRPr="00CE15D1" w:rsidDel="0078708D">
                <w:rPr>
                  <w:rFonts w:ascii="Times New Roman" w:eastAsia="Times New Roman" w:hAnsi="Times New Roman" w:cs="Times New Roman"/>
                  <w:sz w:val="22"/>
                  <w:szCs w:val="22"/>
                  <w:rPrChange w:id="2868" w:author="Celeste Baldwin" w:date="2025-02-14T12:12:00Z" w16du:dateUtc="2025-02-14T22:12:00Z">
                    <w:rPr>
                      <w:rFonts w:ascii="Times New Roman" w:eastAsia="Times New Roman" w:hAnsi="Times New Roman" w:cs="Times New Roman"/>
                      <w:sz w:val="24"/>
                      <w:szCs w:val="24"/>
                    </w:rPr>
                  </w:rPrChange>
                </w:rPr>
                <w:delText xml:space="preserve">project lead </w:delText>
              </w:r>
            </w:del>
            <w:ins w:id="2869" w:author="Celeste Baldwin" w:date="2025-02-14T14:21:00Z" w16du:dateUtc="2025-02-15T00:21:00Z">
              <w:r w:rsidR="0078708D">
                <w:rPr>
                  <w:rFonts w:ascii="Times New Roman" w:eastAsia="Times New Roman" w:hAnsi="Times New Roman" w:cs="Times New Roman"/>
                  <w:sz w:val="22"/>
                  <w:szCs w:val="22"/>
                </w:rPr>
                <w:t>will have</w:t>
              </w:r>
            </w:ins>
            <w:del w:id="2870" w:author="Celeste Baldwin" w:date="2025-02-14T14:21:00Z" w16du:dateUtc="2025-02-15T00:21:00Z">
              <w:r w:rsidRPr="00CE15D1" w:rsidDel="0078708D">
                <w:rPr>
                  <w:rFonts w:ascii="Times New Roman" w:eastAsia="Times New Roman" w:hAnsi="Times New Roman" w:cs="Times New Roman"/>
                  <w:sz w:val="22"/>
                  <w:szCs w:val="22"/>
                  <w:rPrChange w:id="2871" w:author="Celeste Baldwin" w:date="2025-02-14T12:12:00Z" w16du:dateUtc="2025-02-14T22:12:00Z">
                    <w:rPr>
                      <w:rFonts w:ascii="Times New Roman" w:eastAsia="Times New Roman" w:hAnsi="Times New Roman" w:cs="Times New Roman"/>
                      <w:sz w:val="24"/>
                      <w:szCs w:val="24"/>
                    </w:rPr>
                  </w:rPrChange>
                </w:rPr>
                <w:delText>can</w:delText>
              </w:r>
            </w:del>
            <w:r w:rsidRPr="00CE15D1">
              <w:rPr>
                <w:rFonts w:ascii="Times New Roman" w:eastAsia="Times New Roman" w:hAnsi="Times New Roman" w:cs="Times New Roman"/>
                <w:sz w:val="22"/>
                <w:szCs w:val="22"/>
                <w:rPrChange w:id="2872" w:author="Celeste Baldwin" w:date="2025-02-14T12:12:00Z" w16du:dateUtc="2025-02-14T22:12:00Z">
                  <w:rPr>
                    <w:rFonts w:ascii="Times New Roman" w:eastAsia="Times New Roman" w:hAnsi="Times New Roman" w:cs="Times New Roman"/>
                    <w:sz w:val="24"/>
                    <w:szCs w:val="24"/>
                  </w:rPr>
                </w:rPrChange>
              </w:rPr>
              <w:t xml:space="preserve"> access </w:t>
            </w:r>
            <w:ins w:id="2873" w:author="Celeste Baldwin" w:date="2025-02-14T14:21:00Z" w16du:dateUtc="2025-02-15T00:21:00Z">
              <w:r w:rsidR="0078708D">
                <w:rPr>
                  <w:rFonts w:ascii="Times New Roman" w:eastAsia="Times New Roman" w:hAnsi="Times New Roman" w:cs="Times New Roman"/>
                  <w:sz w:val="22"/>
                  <w:szCs w:val="22"/>
                </w:rPr>
                <w:t xml:space="preserve">to </w:t>
              </w:r>
            </w:ins>
            <w:r w:rsidRPr="00CE15D1">
              <w:rPr>
                <w:rFonts w:ascii="Times New Roman" w:eastAsia="Times New Roman" w:hAnsi="Times New Roman" w:cs="Times New Roman"/>
                <w:sz w:val="22"/>
                <w:szCs w:val="22"/>
                <w:rPrChange w:id="2874" w:author="Celeste Baldwin" w:date="2025-02-14T12:12:00Z" w16du:dateUtc="2025-02-14T22:12:00Z">
                  <w:rPr>
                    <w:rFonts w:ascii="Times New Roman" w:eastAsia="Times New Roman" w:hAnsi="Times New Roman" w:cs="Times New Roman"/>
                    <w:sz w:val="24"/>
                    <w:szCs w:val="24"/>
                  </w:rPr>
                </w:rPrChange>
              </w:rPr>
              <w:t>th</w:t>
            </w:r>
            <w:ins w:id="2875" w:author="Celeste Baldwin" w:date="2025-02-14T14:21:00Z" w16du:dateUtc="2025-02-15T00:21:00Z">
              <w:r w:rsidR="0078708D">
                <w:rPr>
                  <w:rFonts w:ascii="Times New Roman" w:eastAsia="Times New Roman" w:hAnsi="Times New Roman" w:cs="Times New Roman"/>
                  <w:sz w:val="22"/>
                  <w:szCs w:val="22"/>
                </w:rPr>
                <w:t>e</w:t>
              </w:r>
            </w:ins>
            <w:del w:id="2876" w:author="Celeste Baldwin" w:date="2025-02-14T14:21:00Z" w16du:dateUtc="2025-02-15T00:21:00Z">
              <w:r w:rsidRPr="00CE15D1" w:rsidDel="0078708D">
                <w:rPr>
                  <w:rFonts w:ascii="Times New Roman" w:eastAsia="Times New Roman" w:hAnsi="Times New Roman" w:cs="Times New Roman"/>
                  <w:sz w:val="22"/>
                  <w:szCs w:val="22"/>
                  <w:rPrChange w:id="2877" w:author="Celeste Baldwin" w:date="2025-02-14T12:12:00Z" w16du:dateUtc="2025-02-14T22:12:00Z">
                    <w:rPr>
                      <w:rFonts w:ascii="Times New Roman" w:eastAsia="Times New Roman" w:hAnsi="Times New Roman" w:cs="Times New Roman"/>
                      <w:sz w:val="24"/>
                      <w:szCs w:val="24"/>
                    </w:rPr>
                  </w:rPrChange>
                </w:rPr>
                <w:delText>e study</w:delText>
              </w:r>
            </w:del>
            <w:r w:rsidRPr="00CE15D1">
              <w:rPr>
                <w:rFonts w:ascii="Times New Roman" w:eastAsia="Times New Roman" w:hAnsi="Times New Roman" w:cs="Times New Roman"/>
                <w:sz w:val="22"/>
                <w:szCs w:val="22"/>
                <w:rPrChange w:id="2878" w:author="Celeste Baldwin" w:date="2025-02-14T12:12:00Z" w16du:dateUtc="2025-02-14T22:12:00Z">
                  <w:rPr>
                    <w:rFonts w:ascii="Times New Roman" w:eastAsia="Times New Roman" w:hAnsi="Times New Roman" w:cs="Times New Roman"/>
                    <w:sz w:val="24"/>
                    <w:szCs w:val="24"/>
                  </w:rPr>
                </w:rPrChange>
              </w:rPr>
              <w:t xml:space="preserve"> </w:t>
            </w:r>
            <w:ins w:id="2879" w:author="Celeste Baldwin" w:date="2025-02-14T14:21:00Z" w16du:dateUtc="2025-02-15T00:21:00Z">
              <w:r w:rsidR="0078708D">
                <w:rPr>
                  <w:rFonts w:ascii="Times New Roman" w:eastAsia="Times New Roman" w:hAnsi="Times New Roman" w:cs="Times New Roman"/>
                  <w:sz w:val="22"/>
                  <w:szCs w:val="22"/>
                </w:rPr>
                <w:t>dei</w:t>
              </w:r>
            </w:ins>
            <w:ins w:id="2880" w:author="Celeste Baldwin" w:date="2025-02-14T14:22:00Z" w16du:dateUtc="2025-02-15T00:22:00Z">
              <w:r w:rsidR="0078708D">
                <w:rPr>
                  <w:rFonts w:ascii="Times New Roman" w:eastAsia="Times New Roman" w:hAnsi="Times New Roman" w:cs="Times New Roman"/>
                  <w:sz w:val="22"/>
                  <w:szCs w:val="22"/>
                </w:rPr>
                <w:t>d</w:t>
              </w:r>
            </w:ins>
            <w:ins w:id="2881" w:author="Celeste Baldwin" w:date="2025-02-14T14:21:00Z" w16du:dateUtc="2025-02-15T00:21:00Z">
              <w:r w:rsidR="0078708D">
                <w:rPr>
                  <w:rFonts w:ascii="Times New Roman" w:eastAsia="Times New Roman" w:hAnsi="Times New Roman" w:cs="Times New Roman"/>
                  <w:sz w:val="22"/>
                  <w:szCs w:val="22"/>
                </w:rPr>
                <w:t xml:space="preserve">entified </w:t>
              </w:r>
            </w:ins>
            <w:r w:rsidRPr="00CE15D1">
              <w:rPr>
                <w:rFonts w:ascii="Times New Roman" w:eastAsia="Times New Roman" w:hAnsi="Times New Roman" w:cs="Times New Roman"/>
                <w:sz w:val="22"/>
                <w:szCs w:val="22"/>
                <w:rPrChange w:id="2882" w:author="Celeste Baldwin" w:date="2025-02-14T12:12:00Z" w16du:dateUtc="2025-02-14T22:12:00Z">
                  <w:rPr>
                    <w:rFonts w:ascii="Times New Roman" w:eastAsia="Times New Roman" w:hAnsi="Times New Roman" w:cs="Times New Roman"/>
                    <w:sz w:val="24"/>
                    <w:szCs w:val="24"/>
                  </w:rPr>
                </w:rPrChange>
              </w:rPr>
              <w:t xml:space="preserve">data. </w:t>
            </w:r>
            <w:ins w:id="2883" w:author="Celeste Baldwin" w:date="2025-02-14T14:22:00Z" w16du:dateUtc="2025-02-15T00:22:00Z">
              <w:r w:rsidR="0078708D">
                <w:rPr>
                  <w:rFonts w:ascii="Times New Roman" w:eastAsia="Times New Roman" w:hAnsi="Times New Roman" w:cs="Times New Roman"/>
                  <w:sz w:val="22"/>
                  <w:szCs w:val="22"/>
                </w:rPr>
                <w:t>No names will be used. All data will be destroyed after three years while stored in a pas</w:t>
              </w:r>
            </w:ins>
            <w:ins w:id="2884" w:author="Celeste Baldwin" w:date="2025-02-14T14:23:00Z" w16du:dateUtc="2025-02-15T00:23:00Z">
              <w:r w:rsidR="0078708D">
                <w:rPr>
                  <w:rFonts w:ascii="Times New Roman" w:eastAsia="Times New Roman" w:hAnsi="Times New Roman" w:cs="Times New Roman"/>
                  <w:sz w:val="22"/>
                  <w:szCs w:val="22"/>
                </w:rPr>
                <w:t>s</w:t>
              </w:r>
            </w:ins>
            <w:ins w:id="2885" w:author="Celeste Baldwin" w:date="2025-02-14T14:22:00Z" w16du:dateUtc="2025-02-15T00:22:00Z">
              <w:r w:rsidR="0078708D">
                <w:rPr>
                  <w:rFonts w:ascii="Times New Roman" w:eastAsia="Times New Roman" w:hAnsi="Times New Roman" w:cs="Times New Roman"/>
                  <w:sz w:val="22"/>
                  <w:szCs w:val="22"/>
                </w:rPr>
                <w:t>wor</w:t>
              </w:r>
            </w:ins>
            <w:ins w:id="2886" w:author="Celeste Baldwin" w:date="2025-02-14T14:23:00Z" w16du:dateUtc="2025-02-15T00:23:00Z">
              <w:r w:rsidR="0078708D">
                <w:rPr>
                  <w:rFonts w:ascii="Times New Roman" w:eastAsia="Times New Roman" w:hAnsi="Times New Roman" w:cs="Times New Roman"/>
                  <w:sz w:val="22"/>
                  <w:szCs w:val="22"/>
                </w:rPr>
                <w:t>d protected file.</w:t>
              </w:r>
            </w:ins>
            <w:del w:id="2887" w:author="Celeste Baldwin" w:date="2025-02-14T14:22:00Z" w16du:dateUtc="2025-02-15T00:22:00Z">
              <w:r w:rsidRPr="00CE15D1" w:rsidDel="0078708D">
                <w:rPr>
                  <w:rFonts w:ascii="Times New Roman" w:eastAsia="Times New Roman" w:hAnsi="Times New Roman" w:cs="Times New Roman"/>
                  <w:sz w:val="22"/>
                  <w:szCs w:val="22"/>
                  <w:rPrChange w:id="2888" w:author="Celeste Baldwin" w:date="2025-02-14T12:12:00Z" w16du:dateUtc="2025-02-14T22:12:00Z">
                    <w:rPr>
                      <w:rFonts w:ascii="Times New Roman" w:eastAsia="Times New Roman" w:hAnsi="Times New Roman" w:cs="Times New Roman"/>
                      <w:sz w:val="24"/>
                      <w:szCs w:val="24"/>
                    </w:rPr>
                  </w:rPrChange>
                </w:rPr>
                <w:delText xml:space="preserve">Participants will refrain from using any identifying data. </w:delText>
              </w:r>
            </w:del>
          </w:p>
          <w:p w14:paraId="2D8DE76E" w14:textId="77777777" w:rsidR="002F6317" w:rsidRPr="00CE15D1" w:rsidRDefault="002F6317" w:rsidP="002F6317">
            <w:pPr>
              <w:pStyle w:val="NormalWeb3"/>
              <w:spacing w:before="0" w:after="0" w:line="240" w:lineRule="auto"/>
              <w:rPr>
                <w:rFonts w:ascii="Times New Roman" w:eastAsia="Times New Roman" w:hAnsi="Times New Roman" w:cs="Times New Roman"/>
                <w:b/>
                <w:sz w:val="22"/>
                <w:szCs w:val="22"/>
                <w:rPrChange w:id="2889" w:author="Celeste Baldwin" w:date="2025-02-14T12:12:00Z" w16du:dateUtc="2025-02-14T22:12:00Z">
                  <w:rPr>
                    <w:rFonts w:ascii="Times New Roman" w:eastAsia="Times New Roman" w:hAnsi="Times New Roman" w:cs="Times New Roman"/>
                    <w:b/>
                    <w:sz w:val="24"/>
                    <w:szCs w:val="24"/>
                  </w:rPr>
                </w:rPrChange>
              </w:rPr>
            </w:pPr>
            <w:r w:rsidRPr="00CE15D1">
              <w:rPr>
                <w:rFonts w:ascii="Times New Roman" w:eastAsia="Times New Roman" w:hAnsi="Times New Roman" w:cs="Times New Roman"/>
                <w:b/>
                <w:sz w:val="22"/>
                <w:szCs w:val="22"/>
                <w:rPrChange w:id="2890" w:author="Celeste Baldwin" w:date="2025-02-14T12:12:00Z" w16du:dateUtc="2025-02-14T22:12:00Z">
                  <w:rPr>
                    <w:rFonts w:ascii="Times New Roman" w:eastAsia="Times New Roman" w:hAnsi="Times New Roman" w:cs="Times New Roman"/>
                    <w:b/>
                    <w:sz w:val="24"/>
                    <w:szCs w:val="24"/>
                  </w:rPr>
                </w:rPrChange>
              </w:rPr>
              <w:t>Contacts and Questions</w:t>
            </w:r>
          </w:p>
          <w:p w14:paraId="37F424A1" w14:textId="6D30CAA9" w:rsidR="002F6317" w:rsidRPr="00CE15D1" w:rsidRDefault="002F6317" w:rsidP="002F6317">
            <w:pPr>
              <w:pStyle w:val="NormalWeb3"/>
              <w:spacing w:before="0" w:after="0" w:line="240" w:lineRule="auto"/>
              <w:rPr>
                <w:rFonts w:ascii="Times New Roman" w:eastAsia="Times New Roman" w:hAnsi="Times New Roman" w:cs="Times New Roman"/>
                <w:sz w:val="22"/>
                <w:szCs w:val="22"/>
                <w:rPrChange w:id="2891" w:author="Celeste Baldwin" w:date="2025-02-14T12:12:00Z" w16du:dateUtc="2025-02-14T22:12:00Z">
                  <w:rPr>
                    <w:rFonts w:ascii="Times New Roman" w:eastAsia="Times New Roman" w:hAnsi="Times New Roman" w:cs="Times New Roman"/>
                    <w:sz w:val="24"/>
                    <w:szCs w:val="24"/>
                  </w:rPr>
                </w:rPrChange>
              </w:rPr>
            </w:pPr>
            <w:r w:rsidRPr="00CE15D1">
              <w:rPr>
                <w:rFonts w:ascii="Times New Roman" w:eastAsia="Times New Roman" w:hAnsi="Times New Roman" w:cs="Times New Roman"/>
                <w:sz w:val="22"/>
                <w:szCs w:val="22"/>
                <w:rPrChange w:id="2892" w:author="Celeste Baldwin" w:date="2025-02-14T12:12:00Z" w16du:dateUtc="2025-02-14T22:12:00Z">
                  <w:rPr>
                    <w:rFonts w:ascii="Times New Roman" w:eastAsia="Times New Roman" w:hAnsi="Times New Roman" w:cs="Times New Roman"/>
                    <w:sz w:val="24"/>
                    <w:szCs w:val="24"/>
                  </w:rPr>
                </w:rPrChange>
              </w:rPr>
              <w:t xml:space="preserve">The project lead conducting this </w:t>
            </w:r>
            <w:ins w:id="2893" w:author="Celeste Baldwin" w:date="2025-02-14T14:00:00Z" w16du:dateUtc="2025-02-15T00:00:00Z">
              <w:r w:rsidR="001802B3">
                <w:rPr>
                  <w:rFonts w:ascii="Times New Roman" w:eastAsia="Times New Roman" w:hAnsi="Times New Roman" w:cs="Times New Roman"/>
                  <w:sz w:val="22"/>
                  <w:szCs w:val="22"/>
                </w:rPr>
                <w:t xml:space="preserve">project </w:t>
              </w:r>
            </w:ins>
            <w:del w:id="2894" w:author="Celeste Baldwin" w:date="2025-02-14T14:00:00Z" w16du:dateUtc="2025-02-15T00:00:00Z">
              <w:r w:rsidRPr="00CE15D1" w:rsidDel="001802B3">
                <w:rPr>
                  <w:rFonts w:ascii="Times New Roman" w:eastAsia="Times New Roman" w:hAnsi="Times New Roman" w:cs="Times New Roman"/>
                  <w:sz w:val="22"/>
                  <w:szCs w:val="22"/>
                  <w:rPrChange w:id="2895" w:author="Celeste Baldwin" w:date="2025-02-14T12:12:00Z" w16du:dateUtc="2025-02-14T22:12:00Z">
                    <w:rPr>
                      <w:rFonts w:ascii="Times New Roman" w:eastAsia="Times New Roman" w:hAnsi="Times New Roman" w:cs="Times New Roman"/>
                      <w:sz w:val="24"/>
                      <w:szCs w:val="24"/>
                    </w:rPr>
                  </w:rPrChange>
                </w:rPr>
                <w:delText xml:space="preserve">study </w:delText>
              </w:r>
            </w:del>
            <w:r w:rsidRPr="00CE15D1">
              <w:rPr>
                <w:rFonts w:ascii="Times New Roman" w:eastAsia="Times New Roman" w:hAnsi="Times New Roman" w:cs="Times New Roman"/>
                <w:sz w:val="22"/>
                <w:szCs w:val="22"/>
                <w:rPrChange w:id="2896" w:author="Celeste Baldwin" w:date="2025-02-14T12:12:00Z" w16du:dateUtc="2025-02-14T22:12:00Z">
                  <w:rPr>
                    <w:rFonts w:ascii="Times New Roman" w:eastAsia="Times New Roman" w:hAnsi="Times New Roman" w:cs="Times New Roman"/>
                    <w:sz w:val="24"/>
                    <w:szCs w:val="24"/>
                  </w:rPr>
                </w:rPrChange>
              </w:rPr>
              <w:t>is Bruce Nsubuga</w:t>
            </w:r>
            <w:ins w:id="2897" w:author="Celeste Baldwin" w:date="2025-02-14T14:00:00Z" w16du:dateUtc="2025-02-15T00:00:00Z">
              <w:r w:rsidR="001802B3">
                <w:rPr>
                  <w:rFonts w:ascii="Times New Roman" w:eastAsia="Times New Roman" w:hAnsi="Times New Roman" w:cs="Times New Roman"/>
                  <w:sz w:val="22"/>
                  <w:szCs w:val="22"/>
                </w:rPr>
                <w:t>, BSN, RN</w:t>
              </w:r>
            </w:ins>
            <w:r w:rsidRPr="00CE15D1">
              <w:rPr>
                <w:rFonts w:ascii="Times New Roman" w:eastAsia="Times New Roman" w:hAnsi="Times New Roman" w:cs="Times New Roman"/>
                <w:sz w:val="22"/>
                <w:szCs w:val="22"/>
                <w:rPrChange w:id="2898" w:author="Celeste Baldwin" w:date="2025-02-14T12:12:00Z" w16du:dateUtc="2025-02-14T22:12:00Z">
                  <w:rPr>
                    <w:rFonts w:ascii="Times New Roman" w:eastAsia="Times New Roman" w:hAnsi="Times New Roman" w:cs="Times New Roman"/>
                    <w:sz w:val="24"/>
                    <w:szCs w:val="24"/>
                  </w:rPr>
                </w:rPrChange>
              </w:rPr>
              <w:t xml:space="preserve">. You can reach the investigator via </w:t>
            </w:r>
            <w:ins w:id="2899" w:author="Celeste Baldwin" w:date="2025-02-14T14:01:00Z" w16du:dateUtc="2025-02-15T00:01:00Z">
              <w:r w:rsidR="001802B3">
                <w:rPr>
                  <w:rFonts w:ascii="Times New Roman" w:eastAsia="Times New Roman" w:hAnsi="Times New Roman" w:cs="Times New Roman"/>
                  <w:sz w:val="22"/>
                  <w:szCs w:val="22"/>
                </w:rPr>
                <w:t xml:space="preserve">add your Regis email </w:t>
              </w:r>
            </w:ins>
            <w:del w:id="2900" w:author="Celeste Baldwin" w:date="2025-02-14T14:01:00Z" w16du:dateUtc="2025-02-15T00:01:00Z">
              <w:r w:rsidRPr="00CE15D1" w:rsidDel="001802B3">
                <w:rPr>
                  <w:rFonts w:ascii="Times New Roman" w:eastAsia="Times New Roman" w:hAnsi="Times New Roman" w:cs="Times New Roman"/>
                  <w:sz w:val="22"/>
                  <w:szCs w:val="22"/>
                  <w:rPrChange w:id="2901" w:author="Celeste Baldwin" w:date="2025-02-14T12:12:00Z" w16du:dateUtc="2025-02-14T22:12:00Z">
                    <w:rPr>
                      <w:rFonts w:ascii="Times New Roman" w:eastAsia="Times New Roman" w:hAnsi="Times New Roman" w:cs="Times New Roman"/>
                      <w:sz w:val="24"/>
                      <w:szCs w:val="24"/>
                    </w:rPr>
                  </w:rPrChange>
                </w:rPr>
                <w:delText xml:space="preserve">[phone number and email address] </w:delText>
              </w:r>
            </w:del>
            <w:r w:rsidRPr="00CE15D1">
              <w:rPr>
                <w:rFonts w:ascii="Times New Roman" w:eastAsia="Times New Roman" w:hAnsi="Times New Roman" w:cs="Times New Roman"/>
                <w:sz w:val="22"/>
                <w:szCs w:val="22"/>
                <w:rPrChange w:id="2902" w:author="Celeste Baldwin" w:date="2025-02-14T12:12:00Z" w16du:dateUtc="2025-02-14T22:12:00Z">
                  <w:rPr>
                    <w:rFonts w:ascii="Times New Roman" w:eastAsia="Times New Roman" w:hAnsi="Times New Roman" w:cs="Times New Roman"/>
                    <w:sz w:val="24"/>
                    <w:szCs w:val="24"/>
                  </w:rPr>
                </w:rPrChange>
              </w:rPr>
              <w:t xml:space="preserve">for clarification and queries. </w:t>
            </w:r>
            <w:r w:rsidRPr="00CE15D1">
              <w:rPr>
                <w:rFonts w:ascii="Times New Roman" w:hAnsi="Times New Roman" w:cs="Times New Roman"/>
                <w:sz w:val="22"/>
                <w:szCs w:val="22"/>
                <w:rPrChange w:id="2903" w:author="Celeste Baldwin" w:date="2025-02-14T12:12:00Z" w16du:dateUtc="2025-02-14T22:12:00Z">
                  <w:rPr>
                    <w:rFonts w:ascii="Times New Roman" w:hAnsi="Times New Roman" w:cs="Times New Roman"/>
                    <w:sz w:val="24"/>
                    <w:szCs w:val="24"/>
                  </w:rPr>
                </w:rPrChange>
              </w:rPr>
              <w:t>For any queries or concerns regarding your rights, reach out to Dr. Colleen, who is the chair of the Regis Institutional Review Board:</w:t>
            </w:r>
          </w:p>
          <w:p w14:paraId="2C2DFAC6" w14:textId="77777777" w:rsidR="002F6317" w:rsidRPr="00CE15D1" w:rsidRDefault="002F6317" w:rsidP="002F6317">
            <w:pPr>
              <w:pStyle w:val="NormalWeb3"/>
              <w:spacing w:before="0" w:after="0" w:line="240" w:lineRule="auto"/>
              <w:rPr>
                <w:rFonts w:ascii="Times New Roman" w:hAnsi="Times New Roman" w:cs="Times New Roman"/>
                <w:b/>
                <w:sz w:val="22"/>
                <w:szCs w:val="22"/>
                <w:lang w:val="nl-NL"/>
                <w:rPrChange w:id="2904" w:author="Celeste Baldwin" w:date="2025-02-14T12:12:00Z" w16du:dateUtc="2025-02-14T22:12:00Z">
                  <w:rPr>
                    <w:rFonts w:ascii="Times New Roman" w:hAnsi="Times New Roman" w:cs="Times New Roman"/>
                    <w:b/>
                    <w:sz w:val="24"/>
                    <w:szCs w:val="24"/>
                    <w:lang w:val="nl-NL"/>
                  </w:rPr>
                </w:rPrChange>
              </w:rPr>
            </w:pPr>
            <w:r w:rsidRPr="00CE15D1">
              <w:rPr>
                <w:rFonts w:ascii="Times New Roman" w:hAnsi="Times New Roman" w:cs="Times New Roman"/>
                <w:b/>
                <w:sz w:val="22"/>
                <w:szCs w:val="22"/>
                <w:lang w:val="nl-NL"/>
                <w:rPrChange w:id="2905" w:author="Celeste Baldwin" w:date="2025-02-14T12:12:00Z" w16du:dateUtc="2025-02-14T22:12:00Z">
                  <w:rPr>
                    <w:rFonts w:ascii="Times New Roman" w:hAnsi="Times New Roman" w:cs="Times New Roman"/>
                    <w:b/>
                    <w:sz w:val="24"/>
                    <w:szCs w:val="24"/>
                    <w:lang w:val="nl-NL"/>
                  </w:rPr>
                </w:rPrChange>
              </w:rPr>
              <w:t>Dr. Colleen C. Malachowski, PhD</w:t>
            </w:r>
          </w:p>
          <w:p w14:paraId="7AFA3FF0" w14:textId="77777777" w:rsidR="002F6317" w:rsidRPr="00CE15D1" w:rsidRDefault="002F6317" w:rsidP="002F6317">
            <w:pPr>
              <w:pStyle w:val="NormalWeb3"/>
              <w:spacing w:before="0" w:after="0" w:line="240" w:lineRule="auto"/>
              <w:rPr>
                <w:rFonts w:ascii="Times New Roman" w:hAnsi="Times New Roman" w:cs="Times New Roman"/>
                <w:b/>
                <w:sz w:val="22"/>
                <w:szCs w:val="22"/>
                <w:lang w:val="nl-NL"/>
                <w:rPrChange w:id="2906" w:author="Celeste Baldwin" w:date="2025-02-14T12:12:00Z" w16du:dateUtc="2025-02-14T22:12:00Z">
                  <w:rPr>
                    <w:rFonts w:ascii="Times New Roman" w:hAnsi="Times New Roman" w:cs="Times New Roman"/>
                    <w:b/>
                    <w:sz w:val="24"/>
                    <w:szCs w:val="24"/>
                    <w:lang w:val="nl-NL"/>
                  </w:rPr>
                </w:rPrChange>
              </w:rPr>
            </w:pPr>
            <w:r w:rsidRPr="00CE15D1">
              <w:rPr>
                <w:rFonts w:ascii="Times New Roman" w:hAnsi="Times New Roman" w:cs="Times New Roman"/>
                <w:b/>
                <w:sz w:val="22"/>
                <w:szCs w:val="22"/>
                <w:lang w:val="nl-NL"/>
                <w:rPrChange w:id="2907" w:author="Celeste Baldwin" w:date="2025-02-14T12:12:00Z" w16du:dateUtc="2025-02-14T22:12:00Z">
                  <w:rPr>
                    <w:rFonts w:ascii="Times New Roman" w:hAnsi="Times New Roman" w:cs="Times New Roman"/>
                    <w:b/>
                    <w:sz w:val="24"/>
                    <w:szCs w:val="24"/>
                    <w:lang w:val="nl-NL"/>
                  </w:rPr>
                </w:rPrChange>
              </w:rPr>
              <w:t>781-768-7373</w:t>
            </w:r>
          </w:p>
          <w:p w14:paraId="6D73DB5D" w14:textId="77777777" w:rsidR="002F6317" w:rsidRPr="00CE15D1" w:rsidRDefault="002F6317" w:rsidP="002F6317">
            <w:pPr>
              <w:pStyle w:val="NormalWeb3"/>
              <w:spacing w:before="0" w:after="0" w:line="240" w:lineRule="auto"/>
              <w:rPr>
                <w:rFonts w:ascii="Times New Roman" w:hAnsi="Times New Roman" w:cs="Times New Roman"/>
                <w:b/>
                <w:sz w:val="22"/>
                <w:szCs w:val="22"/>
                <w:rPrChange w:id="2908" w:author="Celeste Baldwin" w:date="2025-02-14T12:12:00Z" w16du:dateUtc="2025-02-14T22:12:00Z">
                  <w:rPr>
                    <w:rFonts w:ascii="Times New Roman" w:hAnsi="Times New Roman" w:cs="Times New Roman"/>
                    <w:b/>
                    <w:sz w:val="24"/>
                    <w:szCs w:val="24"/>
                  </w:rPr>
                </w:rPrChange>
              </w:rPr>
            </w:pPr>
            <w:r w:rsidRPr="00CE15D1">
              <w:rPr>
                <w:rFonts w:ascii="Times New Roman" w:hAnsi="Times New Roman" w:cs="Times New Roman"/>
                <w:b/>
                <w:sz w:val="22"/>
                <w:szCs w:val="22"/>
                <w:rPrChange w:id="2909" w:author="Celeste Baldwin" w:date="2025-02-14T12:12:00Z" w16du:dateUtc="2025-02-14T22:12:00Z">
                  <w:rPr>
                    <w:rFonts w:ascii="Times New Roman" w:hAnsi="Times New Roman" w:cs="Times New Roman"/>
                    <w:b/>
                    <w:sz w:val="24"/>
                    <w:szCs w:val="24"/>
                  </w:rPr>
                </w:rPrChange>
              </w:rPr>
              <w:t>colleen.malachowski@regiscollege.edu</w:t>
            </w:r>
          </w:p>
          <w:p w14:paraId="10B35E52" w14:textId="3A2AD8D6" w:rsidR="002F6317" w:rsidDel="001802B3" w:rsidRDefault="002F6317" w:rsidP="002F6317">
            <w:pPr>
              <w:pStyle w:val="NormalWeb3"/>
              <w:spacing w:before="0" w:after="0" w:line="240" w:lineRule="auto"/>
              <w:rPr>
                <w:del w:id="2910" w:author="Celeste Baldwin" w:date="2025-02-14T14:01:00Z" w16du:dateUtc="2025-02-15T00:01:00Z"/>
                <w:rFonts w:ascii="Times New Roman" w:hAnsi="Times New Roman" w:cs="Times New Roman"/>
                <w:b/>
                <w:sz w:val="22"/>
                <w:szCs w:val="22"/>
              </w:rPr>
            </w:pPr>
            <w:del w:id="2911" w:author="Celeste Baldwin" w:date="2025-02-14T14:01:00Z" w16du:dateUtc="2025-02-15T00:01:00Z">
              <w:r w:rsidRPr="00CE15D1" w:rsidDel="001802B3">
                <w:rPr>
                  <w:rFonts w:ascii="Times New Roman" w:hAnsi="Times New Roman" w:cs="Times New Roman"/>
                  <w:b/>
                  <w:sz w:val="22"/>
                  <w:szCs w:val="22"/>
                  <w:rPrChange w:id="2912" w:author="Celeste Baldwin" w:date="2025-02-14T12:12:00Z" w16du:dateUtc="2025-02-14T22:12:00Z">
                    <w:rPr>
                      <w:rFonts w:ascii="Times New Roman" w:hAnsi="Times New Roman" w:cs="Times New Roman"/>
                      <w:b/>
                      <w:sz w:val="24"/>
                      <w:szCs w:val="24"/>
                    </w:rPr>
                  </w:rPrChange>
                </w:rPr>
                <w:delText xml:space="preserve">Consent Statement </w:delText>
              </w:r>
            </w:del>
          </w:p>
          <w:p w14:paraId="784FF940" w14:textId="77777777" w:rsidR="001802B3" w:rsidRPr="00CE15D1" w:rsidRDefault="001802B3" w:rsidP="002F6317">
            <w:pPr>
              <w:pStyle w:val="NormalWeb3"/>
              <w:spacing w:before="0" w:after="0" w:line="240" w:lineRule="auto"/>
              <w:rPr>
                <w:ins w:id="2913" w:author="Celeste Baldwin" w:date="2025-02-14T14:01:00Z" w16du:dateUtc="2025-02-15T00:01:00Z"/>
                <w:rFonts w:ascii="Times New Roman" w:hAnsi="Times New Roman" w:cs="Times New Roman"/>
                <w:b/>
                <w:sz w:val="22"/>
                <w:szCs w:val="22"/>
                <w:rPrChange w:id="2914" w:author="Celeste Baldwin" w:date="2025-02-14T12:12:00Z" w16du:dateUtc="2025-02-14T22:12:00Z">
                  <w:rPr>
                    <w:ins w:id="2915" w:author="Celeste Baldwin" w:date="2025-02-14T14:01:00Z" w16du:dateUtc="2025-02-15T00:01:00Z"/>
                    <w:rFonts w:ascii="Times New Roman" w:hAnsi="Times New Roman" w:cs="Times New Roman"/>
                    <w:b/>
                    <w:sz w:val="24"/>
                    <w:szCs w:val="24"/>
                  </w:rPr>
                </w:rPrChange>
              </w:rPr>
            </w:pPr>
          </w:p>
          <w:p w14:paraId="4C363A0B" w14:textId="19894747" w:rsidR="002F6317" w:rsidRPr="00CE15D1" w:rsidDel="001802B3" w:rsidRDefault="002F6317" w:rsidP="002F6317">
            <w:pPr>
              <w:pStyle w:val="NormalWeb3"/>
              <w:spacing w:before="0" w:after="0" w:line="240" w:lineRule="auto"/>
              <w:rPr>
                <w:del w:id="2916" w:author="Celeste Baldwin" w:date="2025-02-14T14:01:00Z" w16du:dateUtc="2025-02-15T00:01:00Z"/>
                <w:rFonts w:ascii="Times New Roman" w:hAnsi="Times New Roman" w:cs="Times New Roman"/>
                <w:sz w:val="22"/>
                <w:szCs w:val="22"/>
                <w:rPrChange w:id="2917" w:author="Celeste Baldwin" w:date="2025-02-14T12:12:00Z" w16du:dateUtc="2025-02-14T22:12:00Z">
                  <w:rPr>
                    <w:del w:id="2918" w:author="Celeste Baldwin" w:date="2025-02-14T14:01:00Z" w16du:dateUtc="2025-02-15T00:01:00Z"/>
                    <w:rFonts w:ascii="Times New Roman" w:hAnsi="Times New Roman" w:cs="Times New Roman"/>
                    <w:sz w:val="24"/>
                    <w:szCs w:val="24"/>
                  </w:rPr>
                </w:rPrChange>
              </w:rPr>
            </w:pPr>
            <w:del w:id="2919" w:author="Celeste Baldwin" w:date="2025-02-14T14:01:00Z" w16du:dateUtc="2025-02-15T00:01:00Z">
              <w:r w:rsidRPr="00CE15D1" w:rsidDel="001802B3">
                <w:rPr>
                  <w:rFonts w:ascii="Times New Roman" w:hAnsi="Times New Roman" w:cs="Times New Roman"/>
                  <w:sz w:val="22"/>
                  <w:szCs w:val="22"/>
                  <w:rPrChange w:id="2920" w:author="Celeste Baldwin" w:date="2025-02-14T12:12:00Z" w16du:dateUtc="2025-02-14T22:12:00Z">
                    <w:rPr>
                      <w:rFonts w:ascii="Times New Roman" w:hAnsi="Times New Roman" w:cs="Times New Roman"/>
                      <w:sz w:val="24"/>
                      <w:szCs w:val="24"/>
                    </w:rPr>
                  </w:rPrChange>
                </w:rPr>
                <w:delText>After duly reading this informed consent form and being motivated to ask queries, I agree to partake in this research study. I obtained answers to my queries. I am well aware of the risks and distress related to the abovementioned study and comprehend that I may leave the study at any given moment and will not be penalized.</w:delText>
              </w:r>
            </w:del>
          </w:p>
          <w:p w14:paraId="68146682" w14:textId="77777777" w:rsidR="001802B3" w:rsidRDefault="002F6317" w:rsidP="002F6317">
            <w:pPr>
              <w:pStyle w:val="NormalWeb3"/>
              <w:spacing w:before="0" w:after="0" w:line="240" w:lineRule="auto"/>
              <w:rPr>
                <w:ins w:id="2921" w:author="Celeste Baldwin" w:date="2025-02-14T14:01:00Z" w16du:dateUtc="2025-02-15T00:01:00Z"/>
                <w:rFonts w:ascii="Times New Roman" w:hAnsi="Times New Roman" w:cs="Times New Roman"/>
                <w:b/>
                <w:sz w:val="22"/>
                <w:szCs w:val="22"/>
              </w:rPr>
            </w:pPr>
            <w:r w:rsidRPr="00CE15D1">
              <w:rPr>
                <w:rFonts w:ascii="Times New Roman" w:hAnsi="Times New Roman" w:cs="Times New Roman"/>
                <w:b/>
                <w:sz w:val="22"/>
                <w:szCs w:val="22"/>
                <w:rPrChange w:id="2922" w:author="Celeste Baldwin" w:date="2025-02-14T12:12:00Z" w16du:dateUtc="2025-02-14T22:12:00Z">
                  <w:rPr>
                    <w:rFonts w:ascii="Times New Roman" w:hAnsi="Times New Roman" w:cs="Times New Roman"/>
                    <w:b/>
                    <w:sz w:val="24"/>
                    <w:szCs w:val="24"/>
                  </w:rPr>
                </w:rPrChange>
              </w:rPr>
              <w:t>Signature(s)/Date</w:t>
            </w:r>
          </w:p>
          <w:p w14:paraId="575D920F" w14:textId="392C004D" w:rsidR="002F6317" w:rsidRPr="00CE15D1" w:rsidRDefault="002F6317" w:rsidP="002F6317">
            <w:pPr>
              <w:pStyle w:val="NormalWeb3"/>
              <w:spacing w:before="0" w:after="0" w:line="240" w:lineRule="auto"/>
              <w:rPr>
                <w:rFonts w:ascii="Times New Roman" w:hAnsi="Times New Roman" w:cs="Times New Roman"/>
                <w:sz w:val="22"/>
                <w:szCs w:val="22"/>
                <w:rPrChange w:id="2923" w:author="Celeste Baldwin" w:date="2025-02-14T12:12:00Z" w16du:dateUtc="2025-02-14T22:12:00Z">
                  <w:rPr>
                    <w:rFonts w:ascii="Times New Roman" w:hAnsi="Times New Roman" w:cs="Times New Roman"/>
                    <w:sz w:val="24"/>
                    <w:szCs w:val="24"/>
                  </w:rPr>
                </w:rPrChange>
              </w:rPr>
            </w:pPr>
            <w:r w:rsidRPr="00CE15D1">
              <w:rPr>
                <w:rFonts w:ascii="Times New Roman" w:hAnsi="Times New Roman" w:cs="Times New Roman"/>
                <w:b/>
                <w:sz w:val="22"/>
                <w:szCs w:val="22"/>
                <w:rPrChange w:id="2924" w:author="Celeste Baldwin" w:date="2025-02-14T12:12:00Z" w16du:dateUtc="2025-02-14T22:12:00Z">
                  <w:rPr>
                    <w:rFonts w:ascii="Times New Roman" w:hAnsi="Times New Roman" w:cs="Times New Roman"/>
                    <w:b/>
                    <w:sz w:val="24"/>
                    <w:szCs w:val="24"/>
                  </w:rPr>
                </w:rPrChange>
              </w:rPr>
              <w:t xml:space="preserve"> </w:t>
            </w:r>
          </w:p>
          <w:p w14:paraId="3BB93007" w14:textId="77777777" w:rsidR="002F6317" w:rsidRDefault="002F6317" w:rsidP="002F6317">
            <w:pPr>
              <w:pStyle w:val="NormalWeb3"/>
              <w:spacing w:before="0" w:after="0" w:line="240" w:lineRule="auto"/>
              <w:rPr>
                <w:ins w:id="2925" w:author="Celeste Baldwin" w:date="2025-02-14T14:01:00Z" w16du:dateUtc="2025-02-15T00:01:00Z"/>
                <w:rFonts w:ascii="Times New Roman" w:hAnsi="Times New Roman" w:cs="Times New Roman"/>
                <w:sz w:val="22"/>
                <w:szCs w:val="22"/>
              </w:rPr>
            </w:pPr>
            <w:r w:rsidRPr="00CE15D1">
              <w:rPr>
                <w:rFonts w:ascii="Times New Roman" w:hAnsi="Times New Roman" w:cs="Times New Roman"/>
                <w:sz w:val="22"/>
                <w:szCs w:val="22"/>
                <w:rPrChange w:id="2926" w:author="Celeste Baldwin" w:date="2025-02-14T12:12:00Z" w16du:dateUtc="2025-02-14T22:12:00Z">
                  <w:rPr>
                    <w:rFonts w:ascii="Times New Roman" w:hAnsi="Times New Roman" w:cs="Times New Roman"/>
                    <w:sz w:val="24"/>
                    <w:szCs w:val="24"/>
                  </w:rPr>
                </w:rPrChange>
              </w:rPr>
              <w:t>Participant Printed Name: ___________________________________</w:t>
            </w:r>
          </w:p>
          <w:p w14:paraId="5A2A779C" w14:textId="77777777" w:rsidR="001802B3" w:rsidRDefault="001802B3" w:rsidP="002F6317">
            <w:pPr>
              <w:pStyle w:val="NormalWeb3"/>
              <w:spacing w:before="0" w:after="0" w:line="240" w:lineRule="auto"/>
              <w:rPr>
                <w:ins w:id="2927" w:author="Celeste Baldwin" w:date="2025-02-14T14:01:00Z" w16du:dateUtc="2025-02-15T00:01:00Z"/>
                <w:rFonts w:ascii="Times New Roman" w:hAnsi="Times New Roman" w:cs="Times New Roman"/>
                <w:sz w:val="22"/>
                <w:szCs w:val="22"/>
              </w:rPr>
            </w:pPr>
          </w:p>
          <w:p w14:paraId="4ACF3DF2" w14:textId="77777777" w:rsidR="001802B3" w:rsidRDefault="001802B3" w:rsidP="002F6317">
            <w:pPr>
              <w:pStyle w:val="NormalWeb3"/>
              <w:spacing w:before="0" w:after="0" w:line="240" w:lineRule="auto"/>
              <w:rPr>
                <w:ins w:id="2928" w:author="Celeste Baldwin" w:date="2025-02-14T14:01:00Z" w16du:dateUtc="2025-02-15T00:01:00Z"/>
                <w:rFonts w:ascii="Times New Roman" w:hAnsi="Times New Roman" w:cs="Times New Roman"/>
                <w:sz w:val="22"/>
                <w:szCs w:val="22"/>
              </w:rPr>
            </w:pPr>
          </w:p>
          <w:p w14:paraId="05517453" w14:textId="77777777" w:rsidR="001802B3" w:rsidRPr="00CE15D1" w:rsidRDefault="001802B3" w:rsidP="002F6317">
            <w:pPr>
              <w:pStyle w:val="NormalWeb3"/>
              <w:spacing w:before="0" w:after="0" w:line="240" w:lineRule="auto"/>
              <w:rPr>
                <w:rFonts w:ascii="Times New Roman" w:hAnsi="Times New Roman" w:cs="Times New Roman"/>
                <w:sz w:val="22"/>
                <w:szCs w:val="22"/>
                <w:rPrChange w:id="2929" w:author="Celeste Baldwin" w:date="2025-02-14T12:12:00Z" w16du:dateUtc="2025-02-14T22:12:00Z">
                  <w:rPr>
                    <w:rFonts w:ascii="Times New Roman" w:hAnsi="Times New Roman" w:cs="Times New Roman"/>
                    <w:sz w:val="24"/>
                    <w:szCs w:val="24"/>
                  </w:rPr>
                </w:rPrChange>
              </w:rPr>
            </w:pPr>
          </w:p>
          <w:p w14:paraId="5A0B80FC" w14:textId="1E3CD777" w:rsidR="006B7B5D" w:rsidRPr="00CE15D1" w:rsidRDefault="002F6317" w:rsidP="002F6317">
            <w:pPr>
              <w:pStyle w:val="NormalWeb3"/>
              <w:spacing w:before="0" w:after="0" w:line="240" w:lineRule="auto"/>
              <w:rPr>
                <w:rFonts w:ascii="Times New Roman" w:hAnsi="Times New Roman" w:cs="Times New Roman"/>
                <w:sz w:val="22"/>
                <w:szCs w:val="22"/>
                <w:rPrChange w:id="2930" w:author="Celeste Baldwin" w:date="2025-02-14T12:12:00Z" w16du:dateUtc="2025-02-14T22:12:00Z">
                  <w:rPr>
                    <w:rFonts w:ascii="Times New Roman" w:hAnsi="Times New Roman" w:cs="Times New Roman"/>
                    <w:sz w:val="24"/>
                    <w:szCs w:val="24"/>
                  </w:rPr>
                </w:rPrChange>
              </w:rPr>
            </w:pPr>
            <w:r w:rsidRPr="00CE15D1">
              <w:rPr>
                <w:rFonts w:ascii="Times New Roman" w:hAnsi="Times New Roman" w:cs="Times New Roman"/>
                <w:sz w:val="22"/>
                <w:szCs w:val="22"/>
                <w:rPrChange w:id="2931" w:author="Celeste Baldwin" w:date="2025-02-14T12:12:00Z" w16du:dateUtc="2025-02-14T22:12:00Z">
                  <w:rPr>
                    <w:rFonts w:ascii="Times New Roman" w:hAnsi="Times New Roman" w:cs="Times New Roman"/>
                    <w:sz w:val="24"/>
                    <w:szCs w:val="24"/>
                  </w:rPr>
                </w:rPrChange>
              </w:rPr>
              <w:t>Participant Signature: ___________________________________</w:t>
            </w:r>
            <w:r w:rsidRPr="00CE15D1">
              <w:rPr>
                <w:rFonts w:ascii="Times New Roman" w:hAnsi="Times New Roman" w:cs="Times New Roman"/>
                <w:sz w:val="22"/>
                <w:szCs w:val="22"/>
                <w:rPrChange w:id="2932" w:author="Celeste Baldwin" w:date="2025-02-14T12:12:00Z" w16du:dateUtc="2025-02-14T22:12:00Z">
                  <w:rPr>
                    <w:rFonts w:ascii="Times New Roman" w:hAnsi="Times New Roman" w:cs="Times New Roman"/>
                    <w:sz w:val="24"/>
                    <w:szCs w:val="24"/>
                  </w:rPr>
                </w:rPrChange>
              </w:rPr>
              <w:tab/>
              <w:t>Date: __________</w:t>
            </w:r>
          </w:p>
        </w:tc>
      </w:tr>
    </w:tbl>
    <w:p w14:paraId="18120BA6" w14:textId="77777777" w:rsidR="007A3500" w:rsidRPr="00CE15D1" w:rsidRDefault="007A3500" w:rsidP="00774AA6">
      <w:pPr>
        <w:pStyle w:val="NormalWeb3"/>
        <w:spacing w:before="0" w:after="0" w:line="240" w:lineRule="auto"/>
        <w:rPr>
          <w:rFonts w:ascii="Tahoma" w:eastAsia="Times New Roman" w:hAnsi="Tahoma" w:cs="Tahoma"/>
          <w:sz w:val="22"/>
          <w:szCs w:val="22"/>
          <w:rPrChange w:id="2933" w:author="Celeste Baldwin" w:date="2025-02-14T12:12:00Z" w16du:dateUtc="2025-02-14T22:12:00Z">
            <w:rPr>
              <w:rFonts w:ascii="Tahoma" w:eastAsia="Times New Roman" w:hAnsi="Tahoma" w:cs="Tahoma"/>
              <w:sz w:val="16"/>
              <w:szCs w:val="16"/>
            </w:rPr>
          </w:rPrChange>
        </w:rPr>
      </w:pPr>
    </w:p>
    <w:tbl>
      <w:tblPr>
        <w:tblW w:w="0" w:type="auto"/>
        <w:tblInd w:w="-7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Change w:id="2934" w:author="Celeste Baldwin" w:date="2025-02-14T14:24:00Z" w16du:dateUtc="2025-02-15T00:24:00Z">
          <w:tblPr>
            <w:tblW w:w="0" w:type="auto"/>
            <w:tblInd w:w="-7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PrChange>
      </w:tblPr>
      <w:tblGrid>
        <w:gridCol w:w="270"/>
        <w:gridCol w:w="3332"/>
        <w:gridCol w:w="1359"/>
        <w:gridCol w:w="1295"/>
        <w:gridCol w:w="201"/>
        <w:gridCol w:w="180"/>
        <w:gridCol w:w="2153"/>
        <w:gridCol w:w="632"/>
        <w:tblGridChange w:id="2935">
          <w:tblGrid>
            <w:gridCol w:w="72"/>
            <w:gridCol w:w="270"/>
            <w:gridCol w:w="3332"/>
            <w:gridCol w:w="1359"/>
            <w:gridCol w:w="1299"/>
            <w:gridCol w:w="377"/>
            <w:gridCol w:w="2425"/>
            <w:gridCol w:w="288"/>
            <w:gridCol w:w="72"/>
          </w:tblGrid>
        </w:tblGridChange>
      </w:tblGrid>
      <w:tr w:rsidR="00AB317A" w:rsidRPr="00CE15D1" w14:paraId="55A09D66" w14:textId="77777777" w:rsidTr="0078708D">
        <w:trPr>
          <w:trHeight w:val="877"/>
          <w:trPrChange w:id="2936" w:author="Celeste Baldwin" w:date="2025-02-14T14:24:00Z" w16du:dateUtc="2025-02-15T00:24:00Z">
            <w:trPr>
              <w:gridBefore w:val="1"/>
              <w:trHeight w:val="877"/>
            </w:trPr>
          </w:trPrChange>
        </w:trPr>
        <w:tc>
          <w:tcPr>
            <w:tcW w:w="9422" w:type="dxa"/>
            <w:gridSpan w:val="8"/>
            <w:tcBorders>
              <w:top w:val="single" w:sz="4" w:space="0" w:color="auto"/>
              <w:left w:val="single" w:sz="4" w:space="0" w:color="auto"/>
              <w:bottom w:val="nil"/>
              <w:right w:val="single" w:sz="4" w:space="0" w:color="auto"/>
            </w:tcBorders>
            <w:tcPrChange w:id="2937" w:author="Celeste Baldwin" w:date="2025-02-14T14:24:00Z" w16du:dateUtc="2025-02-15T00:24:00Z">
              <w:tcPr>
                <w:tcW w:w="11070" w:type="dxa"/>
                <w:gridSpan w:val="8"/>
                <w:tcBorders>
                  <w:top w:val="single" w:sz="4" w:space="0" w:color="auto"/>
                  <w:left w:val="single" w:sz="4" w:space="0" w:color="auto"/>
                  <w:bottom w:val="nil"/>
                  <w:right w:val="single" w:sz="4" w:space="0" w:color="auto"/>
                </w:tcBorders>
              </w:tcPr>
            </w:tcPrChange>
          </w:tcPr>
          <w:p w14:paraId="0CA5F47A" w14:textId="4C7DA767" w:rsidR="00AB317A" w:rsidRPr="00CE15D1" w:rsidRDefault="00AB317A" w:rsidP="00774AA6">
            <w:pPr>
              <w:spacing w:after="0" w:line="240" w:lineRule="auto"/>
              <w:ind w:left="335" w:right="720" w:hanging="270"/>
              <w:rPr>
                <w:rFonts w:ascii="Tahoma" w:eastAsia="Times New Roman" w:hAnsi="Tahoma" w:cs="Tahoma"/>
                <w:szCs w:val="22"/>
                <w:rPrChange w:id="293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2939" w:author="Celeste Baldwin" w:date="2025-02-14T12:12:00Z" w16du:dateUtc="2025-02-14T22:12:00Z">
                  <w:rPr>
                    <w:rFonts w:ascii="Tahoma" w:eastAsia="Times New Roman" w:hAnsi="Tahoma" w:cs="Tahoma"/>
                    <w:b/>
                    <w:sz w:val="16"/>
                    <w:szCs w:val="16"/>
                  </w:rPr>
                </w:rPrChange>
              </w:rPr>
              <w:t>C.</w:t>
            </w:r>
            <w:r w:rsidRPr="00CE15D1">
              <w:rPr>
                <w:rFonts w:ascii="Tahoma" w:eastAsia="Times New Roman" w:hAnsi="Tahoma" w:cs="Tahoma"/>
                <w:szCs w:val="22"/>
                <w:rPrChange w:id="2940" w:author="Celeste Baldwin" w:date="2025-02-14T12:12:00Z" w16du:dateUtc="2025-02-14T22:12:00Z">
                  <w:rPr>
                    <w:rFonts w:ascii="Tahoma" w:eastAsia="Times New Roman" w:hAnsi="Tahoma" w:cs="Tahoma"/>
                    <w:sz w:val="16"/>
                    <w:szCs w:val="16"/>
                  </w:rPr>
                </w:rPrChange>
              </w:rPr>
              <w:t xml:space="preserve">  </w:t>
            </w:r>
            <w:r w:rsidRPr="00CE15D1">
              <w:rPr>
                <w:rFonts w:ascii="Tahoma" w:eastAsia="Times New Roman" w:hAnsi="Tahoma" w:cs="Tahoma"/>
                <w:color w:val="1C1C1C"/>
                <w:szCs w:val="22"/>
                <w:shd w:val="clear" w:color="auto" w:fill="FFFFFF"/>
                <w:rPrChange w:id="2941" w:author="Celeste Baldwin" w:date="2025-02-14T12:12:00Z" w16du:dateUtc="2025-02-14T22:12:00Z">
                  <w:rPr>
                    <w:rFonts w:ascii="Tahoma" w:eastAsia="Times New Roman" w:hAnsi="Tahoma" w:cs="Tahoma"/>
                    <w:color w:val="1C1C1C"/>
                    <w:sz w:val="16"/>
                    <w:szCs w:val="16"/>
                    <w:shd w:val="clear" w:color="auto" w:fill="FFFFFF"/>
                  </w:rPr>
                </w:rPrChange>
              </w:rPr>
              <w:t>The Regis IRB recommends that the reading level of the informed consent document should be no higher than an 8th grade level.  The IRB recognizes that some consent forms are of such a technical nature that it may not be possible to keep to an 8</w:t>
            </w:r>
            <w:r w:rsidRPr="00CE15D1">
              <w:rPr>
                <w:rFonts w:ascii="Tahoma" w:eastAsia="Times New Roman" w:hAnsi="Tahoma" w:cs="Tahoma"/>
                <w:color w:val="1C1C1C"/>
                <w:szCs w:val="22"/>
                <w:shd w:val="clear" w:color="auto" w:fill="FFFFFF"/>
                <w:vertAlign w:val="superscript"/>
                <w:rPrChange w:id="2942" w:author="Celeste Baldwin" w:date="2025-02-14T12:12:00Z" w16du:dateUtc="2025-02-14T22:12:00Z">
                  <w:rPr>
                    <w:rFonts w:ascii="Tahoma" w:eastAsia="Times New Roman" w:hAnsi="Tahoma" w:cs="Tahoma"/>
                    <w:color w:val="1C1C1C"/>
                    <w:sz w:val="16"/>
                    <w:szCs w:val="16"/>
                    <w:shd w:val="clear" w:color="auto" w:fill="FFFFFF"/>
                    <w:vertAlign w:val="superscript"/>
                  </w:rPr>
                </w:rPrChange>
              </w:rPr>
              <w:t>th</w:t>
            </w:r>
            <w:r w:rsidRPr="00CE15D1">
              <w:rPr>
                <w:rFonts w:ascii="Tahoma" w:eastAsia="Times New Roman" w:hAnsi="Tahoma" w:cs="Tahoma"/>
                <w:color w:val="1C1C1C"/>
                <w:szCs w:val="22"/>
                <w:shd w:val="clear" w:color="auto" w:fill="FFFFFF"/>
                <w:rPrChange w:id="2943" w:author="Celeste Baldwin" w:date="2025-02-14T12:12:00Z" w16du:dateUtc="2025-02-14T22:12:00Z">
                  <w:rPr>
                    <w:rFonts w:ascii="Tahoma" w:eastAsia="Times New Roman" w:hAnsi="Tahoma" w:cs="Tahoma"/>
                    <w:color w:val="1C1C1C"/>
                    <w:sz w:val="16"/>
                    <w:szCs w:val="16"/>
                    <w:shd w:val="clear" w:color="auto" w:fill="FFFFFF"/>
                  </w:rPr>
                </w:rPrChange>
              </w:rPr>
              <w:t xml:space="preserve"> grade reading level. </w:t>
            </w:r>
            <w:r w:rsidRPr="00CE15D1">
              <w:rPr>
                <w:rFonts w:ascii="Tahoma" w:eastAsia="Times New Roman" w:hAnsi="Tahoma" w:cs="Tahoma"/>
                <w:szCs w:val="22"/>
                <w:rPrChange w:id="2944" w:author="Celeste Baldwin" w:date="2025-02-14T12:12:00Z" w16du:dateUtc="2025-02-14T22:12:00Z">
                  <w:rPr>
                    <w:rFonts w:ascii="Tahoma" w:eastAsia="Times New Roman" w:hAnsi="Tahoma" w:cs="Tahoma"/>
                    <w:sz w:val="16"/>
                    <w:szCs w:val="16"/>
                  </w:rPr>
                </w:rPrChange>
              </w:rPr>
              <w:t>The comprehension level of the consent document must be verified to ensure it is consistent with the comprehension level of the participants. Please use the Flesch-Kincaid Grade Level score to verify the comprehension level and insert it below.</w:t>
            </w:r>
            <w:r w:rsidRPr="00CE15D1">
              <w:rPr>
                <w:rFonts w:ascii="Tahoma" w:eastAsia="Times New Roman" w:hAnsi="Tahoma" w:cs="Tahoma"/>
                <w:b/>
                <w:szCs w:val="22"/>
                <w:rPrChange w:id="2945" w:author="Celeste Baldwin" w:date="2025-02-14T12:12:00Z" w16du:dateUtc="2025-02-14T22:12:00Z">
                  <w:rPr>
                    <w:rFonts w:ascii="Tahoma" w:eastAsia="Times New Roman" w:hAnsi="Tahoma" w:cs="Tahoma"/>
                    <w:b/>
                    <w:sz w:val="16"/>
                    <w:szCs w:val="16"/>
                  </w:rPr>
                </w:rPrChange>
              </w:rPr>
              <w:t xml:space="preserve"> Instructions for assessing the Flesch-Kincaid Grade Level score using MSWord are on the first page of the informed consent and child assent templates, or you can paste your text into </w:t>
            </w:r>
            <w:r w:rsidRPr="00CE15D1">
              <w:rPr>
                <w:szCs w:val="22"/>
                <w:rPrChange w:id="2946" w:author="Celeste Baldwin" w:date="2025-02-14T12:12:00Z" w16du:dateUtc="2025-02-14T22:12:00Z">
                  <w:rPr/>
                </w:rPrChange>
              </w:rPr>
              <w:fldChar w:fldCharType="begin"/>
            </w:r>
            <w:r w:rsidRPr="00CE15D1">
              <w:rPr>
                <w:szCs w:val="22"/>
                <w:rPrChange w:id="2947" w:author="Celeste Baldwin" w:date="2025-02-14T12:12:00Z" w16du:dateUtc="2025-02-14T22:12:00Z">
                  <w:rPr/>
                </w:rPrChange>
              </w:rPr>
              <w:instrText>HYPERLINK "http://www.readability-score.com"</w:instrText>
            </w:r>
            <w:r w:rsidRPr="00CE15D1">
              <w:rPr>
                <w:szCs w:val="22"/>
                <w:rPrChange w:id="2948" w:author="Celeste Baldwin" w:date="2025-02-14T12:12:00Z" w16du:dateUtc="2025-02-14T22:12:00Z">
                  <w:rPr>
                    <w:szCs w:val="22"/>
                  </w:rPr>
                </w:rPrChange>
              </w:rPr>
            </w:r>
            <w:r w:rsidRPr="00CE15D1">
              <w:rPr>
                <w:szCs w:val="22"/>
                <w:rPrChange w:id="2949" w:author="Celeste Baldwin" w:date="2025-02-14T12:12:00Z" w16du:dateUtc="2025-02-14T22:12:00Z">
                  <w:rPr/>
                </w:rPrChange>
              </w:rPr>
              <w:fldChar w:fldCharType="separate"/>
            </w:r>
            <w:r w:rsidRPr="00CE15D1">
              <w:rPr>
                <w:rFonts w:ascii="Tahoma" w:eastAsia="Times New Roman" w:hAnsi="Tahoma" w:cs="Tahoma"/>
                <w:b/>
                <w:color w:val="0000FF"/>
                <w:szCs w:val="22"/>
                <w:u w:val="single"/>
                <w:rPrChange w:id="2950" w:author="Celeste Baldwin" w:date="2025-02-14T12:12:00Z" w16du:dateUtc="2025-02-14T22:12:00Z">
                  <w:rPr>
                    <w:rFonts w:ascii="Tahoma" w:eastAsia="Times New Roman" w:hAnsi="Tahoma" w:cs="Tahoma"/>
                    <w:b/>
                    <w:color w:val="0000FF"/>
                    <w:sz w:val="16"/>
                    <w:szCs w:val="16"/>
                    <w:u w:val="single"/>
                  </w:rPr>
                </w:rPrChange>
              </w:rPr>
              <w:t>www.readability-score.com</w:t>
            </w:r>
            <w:r w:rsidRPr="00CE15D1">
              <w:rPr>
                <w:szCs w:val="22"/>
                <w:rPrChange w:id="2951" w:author="Celeste Baldwin" w:date="2025-02-14T12:12:00Z" w16du:dateUtc="2025-02-14T22:12:00Z">
                  <w:rPr/>
                </w:rPrChange>
              </w:rPr>
              <w:fldChar w:fldCharType="end"/>
            </w:r>
            <w:r w:rsidRPr="00CE15D1">
              <w:rPr>
                <w:rFonts w:ascii="Tahoma" w:eastAsia="Times New Roman" w:hAnsi="Tahoma" w:cs="Tahoma"/>
                <w:b/>
                <w:szCs w:val="22"/>
                <w:rPrChange w:id="2952" w:author="Celeste Baldwin" w:date="2025-02-14T12:12:00Z" w16du:dateUtc="2025-02-14T22:12:00Z">
                  <w:rPr>
                    <w:rFonts w:ascii="Tahoma" w:eastAsia="Times New Roman" w:hAnsi="Tahoma" w:cs="Tahoma"/>
                    <w:b/>
                    <w:sz w:val="16"/>
                    <w:szCs w:val="16"/>
                  </w:rPr>
                </w:rPrChange>
              </w:rPr>
              <w:t xml:space="preserve"> . </w:t>
            </w:r>
            <w:r w:rsidRPr="00CE15D1">
              <w:rPr>
                <w:rFonts w:ascii="Tahoma" w:eastAsia="Times New Roman" w:hAnsi="Tahoma" w:cs="Tahoma"/>
                <w:szCs w:val="22"/>
                <w:rPrChange w:id="2953" w:author="Celeste Baldwin" w:date="2025-02-14T12:12:00Z" w16du:dateUtc="2025-02-14T22:12:00Z">
                  <w:rPr>
                    <w:rFonts w:ascii="Tahoma" w:eastAsia="Times New Roman" w:hAnsi="Tahoma" w:cs="Tahoma"/>
                    <w:sz w:val="16"/>
                    <w:szCs w:val="16"/>
                  </w:rPr>
                </w:rPrChange>
              </w:rPr>
              <w:t xml:space="preserve">(After pasting the text in the box, place the curser at the end of the text and hit </w:t>
            </w:r>
            <w:r w:rsidR="00E8371C" w:rsidRPr="00CE15D1">
              <w:rPr>
                <w:rFonts w:ascii="Tahoma" w:eastAsia="Times New Roman" w:hAnsi="Tahoma" w:cs="Tahoma"/>
                <w:szCs w:val="22"/>
                <w:rPrChange w:id="2954"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2955" w:author="Celeste Baldwin" w:date="2025-02-14T12:12:00Z" w16du:dateUtc="2025-02-14T22:12:00Z">
                  <w:rPr>
                    <w:rFonts w:ascii="Tahoma" w:eastAsia="Times New Roman" w:hAnsi="Tahoma" w:cs="Tahoma"/>
                    <w:sz w:val="16"/>
                    <w:szCs w:val="16"/>
                  </w:rPr>
                </w:rPrChange>
              </w:rPr>
              <w:t>Enter</w:t>
            </w:r>
            <w:r w:rsidR="00E8371C" w:rsidRPr="00CE15D1">
              <w:rPr>
                <w:rFonts w:ascii="Tahoma" w:eastAsia="Times New Roman" w:hAnsi="Tahoma" w:cs="Tahoma"/>
                <w:szCs w:val="22"/>
                <w:rPrChange w:id="2956"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2957" w:author="Celeste Baldwin" w:date="2025-02-14T12:12:00Z" w16du:dateUtc="2025-02-14T22:12:00Z">
                  <w:rPr>
                    <w:rFonts w:ascii="Tahoma" w:eastAsia="Times New Roman" w:hAnsi="Tahoma" w:cs="Tahoma"/>
                    <w:sz w:val="16"/>
                    <w:szCs w:val="16"/>
                  </w:rPr>
                </w:rPrChange>
              </w:rPr>
              <w:t xml:space="preserve"> or you will not get a reading from the website.)</w:t>
            </w:r>
          </w:p>
        </w:tc>
      </w:tr>
      <w:tr w:rsidR="00AB317A" w:rsidRPr="00CE15D1" w14:paraId="3CBC5E3A" w14:textId="77777777" w:rsidTr="0078708D">
        <w:trPr>
          <w:trHeight w:val="405"/>
          <w:trPrChange w:id="2958" w:author="Celeste Baldwin" w:date="2025-02-14T14:26:00Z" w16du:dateUtc="2025-02-15T00:26:00Z">
            <w:trPr>
              <w:gridBefore w:val="1"/>
              <w:trHeight w:val="405"/>
            </w:trPr>
          </w:trPrChange>
        </w:trPr>
        <w:tc>
          <w:tcPr>
            <w:tcW w:w="270" w:type="dxa"/>
            <w:vMerge w:val="restart"/>
            <w:tcBorders>
              <w:top w:val="nil"/>
              <w:left w:val="single" w:sz="4" w:space="0" w:color="auto"/>
              <w:bottom w:val="single" w:sz="4" w:space="0" w:color="C0C0C0"/>
              <w:right w:val="single" w:sz="4" w:space="0" w:color="auto"/>
            </w:tcBorders>
            <w:tcPrChange w:id="2959" w:author="Celeste Baldwin" w:date="2025-02-14T14:26:00Z" w16du:dateUtc="2025-02-15T00:26:00Z">
              <w:tcPr>
                <w:tcW w:w="270" w:type="dxa"/>
                <w:vMerge w:val="restart"/>
                <w:tcBorders>
                  <w:top w:val="nil"/>
                  <w:left w:val="single" w:sz="4" w:space="0" w:color="auto"/>
                  <w:bottom w:val="single" w:sz="4" w:space="0" w:color="C0C0C0"/>
                  <w:right w:val="single" w:sz="4" w:space="0" w:color="auto"/>
                </w:tcBorders>
              </w:tcPr>
            </w:tcPrChange>
          </w:tcPr>
          <w:p w14:paraId="0DC32AEC" w14:textId="77777777" w:rsidR="00AB317A" w:rsidRPr="00CE15D1" w:rsidRDefault="00AB317A" w:rsidP="00774AA6">
            <w:pPr>
              <w:spacing w:after="0" w:line="240" w:lineRule="auto"/>
              <w:rPr>
                <w:rFonts w:ascii="Tahoma" w:eastAsia="Times New Roman" w:hAnsi="Tahoma" w:cs="Tahoma"/>
                <w:szCs w:val="22"/>
                <w:rPrChange w:id="2960" w:author="Celeste Baldwin" w:date="2025-02-14T12:12:00Z" w16du:dateUtc="2025-02-14T22:12:00Z">
                  <w:rPr>
                    <w:rFonts w:ascii="Tahoma" w:eastAsia="Times New Roman" w:hAnsi="Tahoma" w:cs="Tahoma"/>
                    <w:sz w:val="16"/>
                    <w:szCs w:val="16"/>
                  </w:rPr>
                </w:rPrChange>
              </w:rPr>
            </w:pPr>
          </w:p>
        </w:tc>
        <w:tc>
          <w:tcPr>
            <w:tcW w:w="8520" w:type="dxa"/>
            <w:gridSpan w:val="6"/>
            <w:tcBorders>
              <w:top w:val="single" w:sz="4" w:space="0" w:color="auto"/>
              <w:left w:val="single" w:sz="4" w:space="0" w:color="auto"/>
              <w:bottom w:val="single" w:sz="4" w:space="0" w:color="auto"/>
              <w:right w:val="single" w:sz="4" w:space="0" w:color="auto"/>
            </w:tcBorders>
            <w:vAlign w:val="center"/>
            <w:tcPrChange w:id="2961" w:author="Celeste Baldwin" w:date="2025-02-14T14:26:00Z" w16du:dateUtc="2025-02-15T00:26:00Z">
              <w:tcPr>
                <w:tcW w:w="10440" w:type="dxa"/>
                <w:gridSpan w:val="5"/>
                <w:tcBorders>
                  <w:top w:val="single" w:sz="4" w:space="0" w:color="auto"/>
                  <w:left w:val="single" w:sz="4" w:space="0" w:color="auto"/>
                  <w:bottom w:val="single" w:sz="4" w:space="0" w:color="auto"/>
                  <w:right w:val="single" w:sz="4" w:space="0" w:color="auto"/>
                </w:tcBorders>
                <w:vAlign w:val="center"/>
              </w:tcPr>
            </w:tcPrChange>
          </w:tcPr>
          <w:p w14:paraId="1352638C" w14:textId="77777777" w:rsidR="00AB317A" w:rsidRPr="00CE15D1" w:rsidRDefault="00AB317A" w:rsidP="00774AA6">
            <w:pPr>
              <w:spacing w:after="0" w:line="240" w:lineRule="auto"/>
              <w:jc w:val="center"/>
              <w:rPr>
                <w:rFonts w:ascii="Tahoma" w:eastAsia="Times New Roman" w:hAnsi="Tahoma" w:cs="Tahoma"/>
                <w:szCs w:val="22"/>
                <w:rPrChange w:id="2962" w:author="Celeste Baldwin" w:date="2025-02-14T12:12:00Z" w16du:dateUtc="2025-02-14T22:12:00Z">
                  <w:rPr>
                    <w:rFonts w:ascii="Tahoma" w:eastAsia="Times New Roman" w:hAnsi="Tahoma" w:cs="Tahoma"/>
                    <w:sz w:val="16"/>
                    <w:szCs w:val="16"/>
                  </w:rPr>
                </w:rPrChange>
              </w:rPr>
            </w:pPr>
          </w:p>
          <w:p w14:paraId="5AC1B418" w14:textId="77777777" w:rsidR="00AB317A" w:rsidRPr="00CE15D1" w:rsidRDefault="00AB317A" w:rsidP="00774AA6">
            <w:pPr>
              <w:spacing w:after="0" w:line="240" w:lineRule="auto"/>
              <w:jc w:val="center"/>
              <w:rPr>
                <w:rFonts w:ascii="Tahoma" w:eastAsia="Times New Roman" w:hAnsi="Tahoma" w:cs="Tahoma"/>
                <w:b/>
                <w:szCs w:val="22"/>
                <w:rPrChange w:id="2963"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2964" w:author="Celeste Baldwin" w:date="2025-02-14T12:12:00Z" w16du:dateUtc="2025-02-14T22:12:00Z">
                  <w:rPr>
                    <w:rFonts w:ascii="Tahoma" w:eastAsia="Times New Roman" w:hAnsi="Tahoma" w:cs="Tahoma"/>
                    <w:b/>
                    <w:sz w:val="16"/>
                    <w:szCs w:val="16"/>
                  </w:rPr>
                </w:rPrChange>
              </w:rPr>
              <w:t>Flesch-Kincaid Grade Level Score:</w:t>
            </w:r>
          </w:p>
        </w:tc>
        <w:tc>
          <w:tcPr>
            <w:tcW w:w="632" w:type="dxa"/>
            <w:vMerge w:val="restart"/>
            <w:tcBorders>
              <w:top w:val="nil"/>
              <w:left w:val="single" w:sz="4" w:space="0" w:color="auto"/>
              <w:bottom w:val="single" w:sz="4" w:space="0" w:color="C0C0C0"/>
              <w:right w:val="single" w:sz="4" w:space="0" w:color="auto"/>
            </w:tcBorders>
            <w:vAlign w:val="center"/>
            <w:tcPrChange w:id="2965" w:author="Celeste Baldwin" w:date="2025-02-14T14:26:00Z" w16du:dateUtc="2025-02-15T00:26:00Z">
              <w:tcPr>
                <w:tcW w:w="360" w:type="dxa"/>
                <w:gridSpan w:val="2"/>
                <w:vMerge w:val="restart"/>
                <w:tcBorders>
                  <w:top w:val="nil"/>
                  <w:left w:val="single" w:sz="4" w:space="0" w:color="auto"/>
                  <w:bottom w:val="single" w:sz="4" w:space="0" w:color="C0C0C0"/>
                  <w:right w:val="single" w:sz="4" w:space="0" w:color="auto"/>
                </w:tcBorders>
                <w:vAlign w:val="center"/>
              </w:tcPr>
            </w:tcPrChange>
          </w:tcPr>
          <w:p w14:paraId="5426EC70" w14:textId="77777777" w:rsidR="00AB317A" w:rsidRPr="00CE15D1" w:rsidRDefault="00AB317A" w:rsidP="00774AA6">
            <w:pPr>
              <w:spacing w:after="0" w:line="240" w:lineRule="auto"/>
              <w:rPr>
                <w:rFonts w:ascii="Tahoma" w:eastAsia="Times New Roman" w:hAnsi="Tahoma" w:cs="Tahoma"/>
                <w:szCs w:val="22"/>
                <w:rPrChange w:id="2966" w:author="Celeste Baldwin" w:date="2025-02-14T12:12:00Z" w16du:dateUtc="2025-02-14T22:12:00Z">
                  <w:rPr>
                    <w:rFonts w:ascii="Tahoma" w:eastAsia="Times New Roman" w:hAnsi="Tahoma" w:cs="Tahoma"/>
                    <w:sz w:val="16"/>
                    <w:szCs w:val="16"/>
                  </w:rPr>
                </w:rPrChange>
              </w:rPr>
            </w:pPr>
          </w:p>
          <w:p w14:paraId="744957DB" w14:textId="77777777" w:rsidR="00AB317A" w:rsidRPr="00CE15D1" w:rsidRDefault="00AB317A" w:rsidP="00774AA6">
            <w:pPr>
              <w:spacing w:after="0" w:line="240" w:lineRule="auto"/>
              <w:jc w:val="center"/>
              <w:rPr>
                <w:rFonts w:ascii="Tahoma" w:eastAsia="Times New Roman" w:hAnsi="Tahoma" w:cs="Tahoma"/>
                <w:szCs w:val="22"/>
                <w:rPrChange w:id="2967" w:author="Celeste Baldwin" w:date="2025-02-14T12:12:00Z" w16du:dateUtc="2025-02-14T22:12:00Z">
                  <w:rPr>
                    <w:rFonts w:ascii="Tahoma" w:eastAsia="Times New Roman" w:hAnsi="Tahoma" w:cs="Tahoma"/>
                    <w:sz w:val="16"/>
                    <w:szCs w:val="16"/>
                  </w:rPr>
                </w:rPrChange>
              </w:rPr>
            </w:pPr>
          </w:p>
        </w:tc>
      </w:tr>
      <w:tr w:rsidR="00AB317A" w:rsidRPr="00CE15D1" w14:paraId="4534A984" w14:textId="77777777" w:rsidTr="0078708D">
        <w:trPr>
          <w:trHeight w:val="697"/>
          <w:trPrChange w:id="2968" w:author="Celeste Baldwin" w:date="2025-02-14T14:26:00Z" w16du:dateUtc="2025-02-15T00:26:00Z">
            <w:trPr>
              <w:gridBefore w:val="1"/>
              <w:trHeight w:val="697"/>
            </w:trPr>
          </w:trPrChange>
        </w:trPr>
        <w:tc>
          <w:tcPr>
            <w:tcW w:w="270" w:type="dxa"/>
            <w:vMerge/>
            <w:tcPrChange w:id="2969" w:author="Celeste Baldwin" w:date="2025-02-14T14:26:00Z" w16du:dateUtc="2025-02-15T00:26:00Z">
              <w:tcPr>
                <w:tcW w:w="270" w:type="dxa"/>
                <w:vMerge/>
              </w:tcPr>
            </w:tcPrChange>
          </w:tcPr>
          <w:p w14:paraId="21779FAE" w14:textId="77777777" w:rsidR="00AB317A" w:rsidRPr="00CE15D1" w:rsidRDefault="00AB317A" w:rsidP="00774AA6">
            <w:pPr>
              <w:spacing w:before="120" w:after="0" w:line="240" w:lineRule="auto"/>
              <w:rPr>
                <w:rFonts w:ascii="Tahoma" w:eastAsia="Times New Roman" w:hAnsi="Tahoma" w:cs="Tahoma"/>
                <w:szCs w:val="22"/>
                <w:rPrChange w:id="2970" w:author="Celeste Baldwin" w:date="2025-02-14T12:12:00Z" w16du:dateUtc="2025-02-14T22:12:00Z">
                  <w:rPr>
                    <w:rFonts w:ascii="Tahoma" w:eastAsia="Times New Roman" w:hAnsi="Tahoma" w:cs="Tahoma"/>
                    <w:sz w:val="16"/>
                    <w:szCs w:val="16"/>
                  </w:rPr>
                </w:rPrChange>
              </w:rPr>
            </w:pPr>
          </w:p>
        </w:tc>
        <w:tc>
          <w:tcPr>
            <w:tcW w:w="8520" w:type="dxa"/>
            <w:gridSpan w:val="6"/>
            <w:tcBorders>
              <w:top w:val="single" w:sz="4" w:space="0" w:color="auto"/>
              <w:left w:val="single" w:sz="4" w:space="0" w:color="auto"/>
              <w:bottom w:val="single" w:sz="4" w:space="0" w:color="auto"/>
              <w:right w:val="single" w:sz="4" w:space="0" w:color="auto"/>
            </w:tcBorders>
            <w:vAlign w:val="center"/>
            <w:tcPrChange w:id="2971" w:author="Celeste Baldwin" w:date="2025-02-14T14:26:00Z" w16du:dateUtc="2025-02-15T00:26:00Z">
              <w:tcPr>
                <w:tcW w:w="10440" w:type="dxa"/>
                <w:gridSpan w:val="5"/>
                <w:tcBorders>
                  <w:top w:val="single" w:sz="4" w:space="0" w:color="auto"/>
                  <w:left w:val="single" w:sz="4" w:space="0" w:color="auto"/>
                  <w:bottom w:val="single" w:sz="4" w:space="0" w:color="auto"/>
                  <w:right w:val="single" w:sz="4" w:space="0" w:color="auto"/>
                </w:tcBorders>
                <w:vAlign w:val="center"/>
              </w:tcPr>
            </w:tcPrChange>
          </w:tcPr>
          <w:p w14:paraId="05358A11" w14:textId="00DC8086" w:rsidR="00AB317A" w:rsidRPr="00CE15D1" w:rsidRDefault="00E8371C" w:rsidP="00774AA6">
            <w:pPr>
              <w:spacing w:after="0" w:line="240" w:lineRule="auto"/>
              <w:jc w:val="center"/>
              <w:rPr>
                <w:rFonts w:ascii="Tahoma" w:eastAsia="Times New Roman" w:hAnsi="Tahoma" w:cs="Tahoma"/>
                <w:szCs w:val="22"/>
                <w:rPrChange w:id="2972" w:author="Celeste Baldwin" w:date="2025-02-14T12:12:00Z" w16du:dateUtc="2025-02-14T22:12:00Z">
                  <w:rPr>
                    <w:rFonts w:ascii="Tahoma" w:eastAsia="Times New Roman" w:hAnsi="Tahoma" w:cs="Tahoma"/>
                    <w:sz w:val="16"/>
                    <w:szCs w:val="16"/>
                  </w:rPr>
                </w:rPrChange>
              </w:rPr>
            </w:pPr>
            <w:r w:rsidRPr="0078708D">
              <w:rPr>
                <w:rFonts w:ascii="Tahoma" w:eastAsia="Times New Roman" w:hAnsi="Tahoma" w:cs="Tahoma"/>
                <w:szCs w:val="22"/>
                <w:highlight w:val="yellow"/>
                <w:rPrChange w:id="2973" w:author="Celeste Baldwin" w:date="2025-02-14T14:23:00Z" w16du:dateUtc="2025-02-15T00:23:00Z">
                  <w:rPr>
                    <w:rFonts w:ascii="Tahoma" w:eastAsia="Times New Roman" w:hAnsi="Tahoma" w:cs="Tahoma"/>
                    <w:sz w:val="16"/>
                    <w:szCs w:val="16"/>
                  </w:rPr>
                </w:rPrChange>
              </w:rPr>
              <w:fldChar w:fldCharType="begin">
                <w:ffData>
                  <w:name w:val="Text142"/>
                  <w:enabled/>
                  <w:calcOnExit w:val="0"/>
                  <w:textInput>
                    <w:default w:val="12.1"/>
                  </w:textInput>
                </w:ffData>
              </w:fldChar>
            </w:r>
            <w:bookmarkStart w:id="2974" w:name="Text142"/>
            <w:r w:rsidRPr="0078708D">
              <w:rPr>
                <w:rFonts w:ascii="Tahoma" w:eastAsia="Times New Roman" w:hAnsi="Tahoma" w:cs="Tahoma"/>
                <w:szCs w:val="22"/>
                <w:highlight w:val="yellow"/>
                <w:rPrChange w:id="2975" w:author="Celeste Baldwin" w:date="2025-02-14T14:23:00Z" w16du:dateUtc="2025-02-15T00:23:00Z">
                  <w:rPr>
                    <w:rFonts w:ascii="Tahoma" w:eastAsia="Times New Roman" w:hAnsi="Tahoma" w:cs="Tahoma"/>
                    <w:sz w:val="16"/>
                    <w:szCs w:val="16"/>
                  </w:rPr>
                </w:rPrChange>
              </w:rPr>
              <w:instrText xml:space="preserve"> FORMTEXT </w:instrText>
            </w:r>
            <w:r w:rsidRPr="0078708D">
              <w:rPr>
                <w:rFonts w:ascii="Tahoma" w:eastAsia="Times New Roman" w:hAnsi="Tahoma" w:cs="Tahoma"/>
                <w:szCs w:val="22"/>
                <w:highlight w:val="yellow"/>
                <w:rPrChange w:id="2976" w:author="Celeste Baldwin" w:date="2025-02-14T14:23:00Z" w16du:dateUtc="2025-02-15T00:23:00Z">
                  <w:rPr>
                    <w:rFonts w:ascii="Tahoma" w:eastAsia="Times New Roman" w:hAnsi="Tahoma" w:cs="Tahoma"/>
                    <w:szCs w:val="22"/>
                    <w:highlight w:val="yellow"/>
                  </w:rPr>
                </w:rPrChange>
              </w:rPr>
            </w:r>
            <w:r w:rsidRPr="0078708D">
              <w:rPr>
                <w:rFonts w:ascii="Tahoma" w:eastAsia="Times New Roman" w:hAnsi="Tahoma" w:cs="Tahoma"/>
                <w:szCs w:val="22"/>
                <w:highlight w:val="yellow"/>
                <w:rPrChange w:id="2977" w:author="Celeste Baldwin" w:date="2025-02-14T14:23:00Z" w16du:dateUtc="2025-02-15T00:23:00Z">
                  <w:rPr>
                    <w:rFonts w:ascii="Tahoma" w:eastAsia="Times New Roman" w:hAnsi="Tahoma" w:cs="Tahoma"/>
                    <w:sz w:val="16"/>
                    <w:szCs w:val="16"/>
                  </w:rPr>
                </w:rPrChange>
              </w:rPr>
              <w:fldChar w:fldCharType="separate"/>
            </w:r>
            <w:r w:rsidRPr="0078708D">
              <w:rPr>
                <w:rFonts w:ascii="Tahoma" w:eastAsia="Times New Roman" w:hAnsi="Tahoma" w:cs="Tahoma"/>
                <w:noProof/>
                <w:szCs w:val="22"/>
                <w:highlight w:val="yellow"/>
                <w:rPrChange w:id="2978" w:author="Celeste Baldwin" w:date="2025-02-14T14:23:00Z" w16du:dateUtc="2025-02-15T00:23:00Z">
                  <w:rPr>
                    <w:rFonts w:ascii="Tahoma" w:eastAsia="Times New Roman" w:hAnsi="Tahoma" w:cs="Tahoma"/>
                    <w:noProof/>
                    <w:sz w:val="16"/>
                    <w:szCs w:val="16"/>
                  </w:rPr>
                </w:rPrChange>
              </w:rPr>
              <w:t>12.1</w:t>
            </w:r>
            <w:r w:rsidRPr="0078708D">
              <w:rPr>
                <w:rFonts w:ascii="Tahoma" w:eastAsia="Times New Roman" w:hAnsi="Tahoma" w:cs="Tahoma"/>
                <w:szCs w:val="22"/>
                <w:highlight w:val="yellow"/>
                <w:rPrChange w:id="2979" w:author="Celeste Baldwin" w:date="2025-02-14T14:23:00Z" w16du:dateUtc="2025-02-15T00:23:00Z">
                  <w:rPr>
                    <w:rFonts w:ascii="Tahoma" w:eastAsia="Times New Roman" w:hAnsi="Tahoma" w:cs="Tahoma"/>
                    <w:sz w:val="16"/>
                    <w:szCs w:val="16"/>
                  </w:rPr>
                </w:rPrChange>
              </w:rPr>
              <w:fldChar w:fldCharType="end"/>
            </w:r>
            <w:bookmarkEnd w:id="2974"/>
            <w:ins w:id="2980" w:author="Celeste Baldwin" w:date="2025-02-14T14:23:00Z" w16du:dateUtc="2025-02-15T00:23:00Z">
              <w:r w:rsidR="0078708D" w:rsidRPr="0078708D">
                <w:rPr>
                  <w:rFonts w:ascii="Tahoma" w:eastAsia="Times New Roman" w:hAnsi="Tahoma" w:cs="Tahoma"/>
                  <w:szCs w:val="22"/>
                  <w:highlight w:val="yellow"/>
                  <w:rPrChange w:id="2981" w:author="Celeste Baldwin" w:date="2025-02-14T14:23:00Z" w16du:dateUtc="2025-02-15T00:23:00Z">
                    <w:rPr>
                      <w:rFonts w:ascii="Tahoma" w:eastAsia="Times New Roman" w:hAnsi="Tahoma" w:cs="Tahoma"/>
                      <w:szCs w:val="22"/>
                    </w:rPr>
                  </w:rPrChange>
                </w:rPr>
                <w:t>Must be &lt;8.0 (See Appendix X)</w:t>
              </w:r>
            </w:ins>
          </w:p>
        </w:tc>
        <w:tc>
          <w:tcPr>
            <w:tcW w:w="632" w:type="dxa"/>
            <w:vMerge/>
            <w:vAlign w:val="center"/>
            <w:tcPrChange w:id="2982" w:author="Celeste Baldwin" w:date="2025-02-14T14:26:00Z" w16du:dateUtc="2025-02-15T00:26:00Z">
              <w:tcPr>
                <w:tcW w:w="360" w:type="dxa"/>
                <w:gridSpan w:val="2"/>
                <w:vMerge/>
                <w:vAlign w:val="center"/>
              </w:tcPr>
            </w:tcPrChange>
          </w:tcPr>
          <w:p w14:paraId="71FE55F6" w14:textId="77777777" w:rsidR="00AB317A" w:rsidRPr="00CE15D1" w:rsidRDefault="00AB317A" w:rsidP="00774AA6">
            <w:pPr>
              <w:spacing w:after="0" w:line="240" w:lineRule="auto"/>
              <w:jc w:val="center"/>
              <w:rPr>
                <w:rFonts w:ascii="Tahoma" w:eastAsia="Times New Roman" w:hAnsi="Tahoma" w:cs="Tahoma"/>
                <w:szCs w:val="22"/>
                <w:rPrChange w:id="2983" w:author="Celeste Baldwin" w:date="2025-02-14T12:12:00Z" w16du:dateUtc="2025-02-14T22:12:00Z">
                  <w:rPr>
                    <w:rFonts w:ascii="Tahoma" w:eastAsia="Times New Roman" w:hAnsi="Tahoma" w:cs="Tahoma"/>
                    <w:sz w:val="16"/>
                    <w:szCs w:val="16"/>
                  </w:rPr>
                </w:rPrChange>
              </w:rPr>
            </w:pPr>
          </w:p>
        </w:tc>
      </w:tr>
      <w:tr w:rsidR="00AB317A" w:rsidRPr="00CE15D1" w14:paraId="1A997BF9" w14:textId="77777777" w:rsidTr="0078708D">
        <w:trPr>
          <w:trPrChange w:id="2984" w:author="Celeste Baldwin" w:date="2025-02-14T14:24:00Z" w16du:dateUtc="2025-02-15T00:24:00Z">
            <w:trPr>
              <w:gridBefore w:val="1"/>
            </w:trPr>
          </w:trPrChange>
        </w:trPr>
        <w:tc>
          <w:tcPr>
            <w:tcW w:w="9422" w:type="dxa"/>
            <w:gridSpan w:val="8"/>
            <w:tcBorders>
              <w:top w:val="single" w:sz="4" w:space="0" w:color="auto"/>
              <w:left w:val="single" w:sz="4" w:space="0" w:color="auto"/>
              <w:bottom w:val="single" w:sz="4" w:space="0" w:color="auto"/>
              <w:right w:val="single" w:sz="4" w:space="0" w:color="auto"/>
            </w:tcBorders>
            <w:shd w:val="clear" w:color="auto" w:fill="CCCCCC"/>
            <w:tcPrChange w:id="2985" w:author="Celeste Baldwin" w:date="2025-02-14T14:24:00Z" w16du:dateUtc="2025-02-15T00:24:00Z">
              <w:tcPr>
                <w:tcW w:w="11070" w:type="dxa"/>
                <w:gridSpan w:val="8"/>
                <w:tcBorders>
                  <w:top w:val="single" w:sz="4" w:space="0" w:color="auto"/>
                  <w:left w:val="single" w:sz="4" w:space="0" w:color="auto"/>
                  <w:bottom w:val="single" w:sz="4" w:space="0" w:color="auto"/>
                  <w:right w:val="single" w:sz="4" w:space="0" w:color="auto"/>
                </w:tcBorders>
                <w:shd w:val="clear" w:color="auto" w:fill="CCCCCC"/>
              </w:tcPr>
            </w:tcPrChange>
          </w:tcPr>
          <w:p w14:paraId="1057FD34" w14:textId="77777777" w:rsidR="00AB317A" w:rsidRPr="00CE15D1" w:rsidRDefault="00AB317A" w:rsidP="00774AA6">
            <w:pPr>
              <w:spacing w:after="0" w:line="240" w:lineRule="auto"/>
              <w:ind w:right="162"/>
              <w:rPr>
                <w:rFonts w:ascii="Tahoma" w:eastAsia="Times New Roman" w:hAnsi="Tahoma" w:cs="Tahoma"/>
                <w:szCs w:val="22"/>
                <w:rPrChange w:id="298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2987" w:author="Celeste Baldwin" w:date="2025-02-14T12:12:00Z" w16du:dateUtc="2025-02-14T22:12:00Z">
                  <w:rPr>
                    <w:rFonts w:ascii="Tahoma" w:eastAsia="Times New Roman" w:hAnsi="Tahoma" w:cs="Tahoma"/>
                    <w:b/>
                    <w:sz w:val="16"/>
                    <w:szCs w:val="16"/>
                  </w:rPr>
                </w:rPrChange>
              </w:rPr>
              <w:t>VIII. Research Staff</w:t>
            </w:r>
            <w:r w:rsidRPr="00CE15D1">
              <w:rPr>
                <w:rFonts w:ascii="Tahoma" w:eastAsia="Times New Roman" w:hAnsi="Tahoma" w:cs="Tahoma"/>
                <w:szCs w:val="22"/>
                <w:rPrChange w:id="2988" w:author="Celeste Baldwin" w:date="2025-02-14T12:12:00Z" w16du:dateUtc="2025-02-14T22:12:00Z">
                  <w:rPr>
                    <w:rFonts w:ascii="Tahoma" w:eastAsia="Times New Roman" w:hAnsi="Tahoma" w:cs="Tahoma"/>
                    <w:sz w:val="16"/>
                    <w:szCs w:val="16"/>
                  </w:rPr>
                </w:rPrChange>
              </w:rPr>
              <w:t xml:space="preserve"> (e.g., PI, Co-PI, Research Assistant, etc.). Please attach a list and submit CITI certificates for all personnel who will interact or collect data. The CITI Training is required. </w:t>
            </w:r>
          </w:p>
        </w:tc>
      </w:tr>
      <w:tr w:rsidR="0078708D" w:rsidRPr="0078708D" w14:paraId="0B078E4E" w14:textId="77777777" w:rsidTr="0078708D">
        <w:trPr>
          <w:trHeight w:val="368"/>
          <w:trPrChange w:id="2989" w:author="Celeste Baldwin" w:date="2025-02-14T14:26:00Z" w16du:dateUtc="2025-02-15T00:26:00Z">
            <w:trPr>
              <w:gridBefore w:val="1"/>
              <w:trHeight w:val="368"/>
            </w:trPr>
          </w:trPrChange>
        </w:trPr>
        <w:tc>
          <w:tcPr>
            <w:tcW w:w="3602" w:type="dxa"/>
            <w:gridSpan w:val="2"/>
            <w:tcBorders>
              <w:top w:val="single" w:sz="4" w:space="0" w:color="auto"/>
              <w:left w:val="single" w:sz="4" w:space="0" w:color="auto"/>
              <w:bottom w:val="single" w:sz="4" w:space="0" w:color="auto"/>
              <w:right w:val="single" w:sz="4" w:space="0" w:color="auto"/>
            </w:tcBorders>
            <w:vAlign w:val="center"/>
            <w:tcPrChange w:id="2990" w:author="Celeste Baldwin" w:date="2025-02-14T14:26:00Z" w16du:dateUtc="2025-02-15T00:26:00Z">
              <w:tcPr>
                <w:tcW w:w="3838" w:type="dxa"/>
                <w:gridSpan w:val="2"/>
                <w:tcBorders>
                  <w:top w:val="single" w:sz="4" w:space="0" w:color="auto"/>
                  <w:left w:val="single" w:sz="4" w:space="0" w:color="auto"/>
                  <w:bottom w:val="single" w:sz="4" w:space="0" w:color="auto"/>
                  <w:right w:val="single" w:sz="4" w:space="0" w:color="auto"/>
                </w:tcBorders>
                <w:vAlign w:val="center"/>
              </w:tcPr>
            </w:tcPrChange>
          </w:tcPr>
          <w:p w14:paraId="0D35CF42" w14:textId="77777777" w:rsidR="00AB317A" w:rsidRPr="00CE15D1" w:rsidRDefault="00AB317A" w:rsidP="00774AA6">
            <w:pPr>
              <w:suppressAutoHyphens/>
              <w:spacing w:after="0" w:line="240" w:lineRule="auto"/>
              <w:rPr>
                <w:rFonts w:ascii="Tahoma" w:eastAsia="Times New Roman" w:hAnsi="Tahoma" w:cs="Tahoma"/>
                <w:b/>
                <w:spacing w:val="-2"/>
                <w:szCs w:val="22"/>
                <w:rPrChange w:id="2991" w:author="Celeste Baldwin" w:date="2025-02-14T12:12:00Z" w16du:dateUtc="2025-02-14T22:12:00Z">
                  <w:rPr>
                    <w:rFonts w:ascii="Tahoma" w:eastAsia="Times New Roman" w:hAnsi="Tahoma" w:cs="Tahoma"/>
                    <w:b/>
                    <w:spacing w:val="-2"/>
                    <w:sz w:val="16"/>
                    <w:szCs w:val="16"/>
                  </w:rPr>
                </w:rPrChange>
              </w:rPr>
            </w:pPr>
            <w:r w:rsidRPr="00CE15D1">
              <w:rPr>
                <w:rFonts w:ascii="Tahoma" w:eastAsia="Times New Roman" w:hAnsi="Tahoma" w:cs="Tahoma"/>
                <w:b/>
                <w:spacing w:val="-2"/>
                <w:szCs w:val="22"/>
                <w:rPrChange w:id="2992" w:author="Celeste Baldwin" w:date="2025-02-14T12:12:00Z" w16du:dateUtc="2025-02-14T22:12:00Z">
                  <w:rPr>
                    <w:rFonts w:ascii="Tahoma" w:eastAsia="Times New Roman" w:hAnsi="Tahoma" w:cs="Tahoma"/>
                    <w:b/>
                    <w:spacing w:val="-2"/>
                    <w:sz w:val="16"/>
                    <w:szCs w:val="16"/>
                  </w:rPr>
                </w:rPrChange>
              </w:rPr>
              <w:t xml:space="preserve">Name and Credentials   </w:t>
            </w:r>
          </w:p>
        </w:tc>
        <w:tc>
          <w:tcPr>
            <w:tcW w:w="1359" w:type="dxa"/>
            <w:tcBorders>
              <w:top w:val="single" w:sz="4" w:space="0" w:color="auto"/>
              <w:left w:val="single" w:sz="4" w:space="0" w:color="auto"/>
              <w:bottom w:val="single" w:sz="4" w:space="0" w:color="auto"/>
              <w:right w:val="single" w:sz="4" w:space="0" w:color="auto"/>
            </w:tcBorders>
            <w:vAlign w:val="center"/>
            <w:tcPrChange w:id="2993" w:author="Celeste Baldwin" w:date="2025-02-14T14:26:00Z" w16du:dateUtc="2025-02-15T00:26:00Z">
              <w:tcPr>
                <w:tcW w:w="1359" w:type="dxa"/>
                <w:tcBorders>
                  <w:top w:val="single" w:sz="4" w:space="0" w:color="auto"/>
                  <w:left w:val="single" w:sz="4" w:space="0" w:color="auto"/>
                  <w:bottom w:val="single" w:sz="4" w:space="0" w:color="auto"/>
                  <w:right w:val="single" w:sz="4" w:space="0" w:color="auto"/>
                </w:tcBorders>
                <w:vAlign w:val="center"/>
              </w:tcPr>
            </w:tcPrChange>
          </w:tcPr>
          <w:p w14:paraId="645CDB9C" w14:textId="77777777" w:rsidR="00AB317A" w:rsidRPr="00CE15D1" w:rsidRDefault="00AB317A" w:rsidP="00774AA6">
            <w:pPr>
              <w:suppressAutoHyphens/>
              <w:spacing w:after="0" w:line="240" w:lineRule="auto"/>
              <w:rPr>
                <w:rFonts w:ascii="Tahoma" w:eastAsia="Times New Roman" w:hAnsi="Tahoma" w:cs="Tahoma"/>
                <w:b/>
                <w:spacing w:val="-2"/>
                <w:szCs w:val="22"/>
                <w:rPrChange w:id="2994" w:author="Celeste Baldwin" w:date="2025-02-14T12:12:00Z" w16du:dateUtc="2025-02-14T22:12:00Z">
                  <w:rPr>
                    <w:rFonts w:ascii="Tahoma" w:eastAsia="Times New Roman" w:hAnsi="Tahoma" w:cs="Tahoma"/>
                    <w:b/>
                    <w:spacing w:val="-2"/>
                    <w:sz w:val="16"/>
                    <w:szCs w:val="16"/>
                  </w:rPr>
                </w:rPrChange>
              </w:rPr>
            </w:pPr>
            <w:r w:rsidRPr="00CE15D1">
              <w:rPr>
                <w:rFonts w:ascii="Tahoma" w:eastAsia="Times New Roman" w:hAnsi="Tahoma" w:cs="Tahoma"/>
                <w:b/>
                <w:spacing w:val="-2"/>
                <w:szCs w:val="22"/>
                <w:rPrChange w:id="2995" w:author="Celeste Baldwin" w:date="2025-02-14T12:12:00Z" w16du:dateUtc="2025-02-14T22:12:00Z">
                  <w:rPr>
                    <w:rFonts w:ascii="Tahoma" w:eastAsia="Times New Roman" w:hAnsi="Tahoma" w:cs="Tahoma"/>
                    <w:b/>
                    <w:spacing w:val="-2"/>
                    <w:sz w:val="16"/>
                    <w:szCs w:val="16"/>
                  </w:rPr>
                </w:rPrChange>
              </w:rPr>
              <w:t>Date of CITI Training Certificate</w:t>
            </w:r>
          </w:p>
        </w:tc>
        <w:tc>
          <w:tcPr>
            <w:tcW w:w="1676" w:type="dxa"/>
            <w:gridSpan w:val="3"/>
            <w:tcBorders>
              <w:top w:val="single" w:sz="4" w:space="0" w:color="auto"/>
              <w:left w:val="single" w:sz="4" w:space="0" w:color="auto"/>
              <w:bottom w:val="single" w:sz="4" w:space="0" w:color="auto"/>
              <w:right w:val="single" w:sz="4" w:space="0" w:color="auto"/>
            </w:tcBorders>
            <w:vAlign w:val="center"/>
            <w:tcPrChange w:id="2996" w:author="Celeste Baldwin" w:date="2025-02-14T14:26:00Z" w16du:dateUtc="2025-02-15T00:26: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5961D832" w14:textId="77777777" w:rsidR="00AB317A" w:rsidRPr="00CE15D1" w:rsidRDefault="00AB317A" w:rsidP="00774AA6">
            <w:pPr>
              <w:suppressAutoHyphens/>
              <w:spacing w:after="0" w:line="240" w:lineRule="auto"/>
              <w:rPr>
                <w:rFonts w:ascii="Tahoma" w:eastAsia="Times New Roman" w:hAnsi="Tahoma" w:cs="Tahoma"/>
                <w:b/>
                <w:spacing w:val="-2"/>
                <w:szCs w:val="22"/>
                <w:rPrChange w:id="2997" w:author="Celeste Baldwin" w:date="2025-02-14T12:12:00Z" w16du:dateUtc="2025-02-14T22:12:00Z">
                  <w:rPr>
                    <w:rFonts w:ascii="Tahoma" w:eastAsia="Times New Roman" w:hAnsi="Tahoma" w:cs="Tahoma"/>
                    <w:b/>
                    <w:spacing w:val="-2"/>
                    <w:sz w:val="16"/>
                    <w:szCs w:val="16"/>
                  </w:rPr>
                </w:rPrChange>
              </w:rPr>
            </w:pPr>
            <w:r w:rsidRPr="00CE15D1">
              <w:rPr>
                <w:rFonts w:ascii="Tahoma" w:eastAsia="Times New Roman" w:hAnsi="Tahoma" w:cs="Tahoma"/>
                <w:b/>
                <w:spacing w:val="-2"/>
                <w:szCs w:val="22"/>
                <w:rPrChange w:id="2998" w:author="Celeste Baldwin" w:date="2025-02-14T12:12:00Z" w16du:dateUtc="2025-02-14T22:12:00Z">
                  <w:rPr>
                    <w:rFonts w:ascii="Tahoma" w:eastAsia="Times New Roman" w:hAnsi="Tahoma" w:cs="Tahoma"/>
                    <w:b/>
                    <w:spacing w:val="-2"/>
                    <w:sz w:val="16"/>
                    <w:szCs w:val="16"/>
                  </w:rPr>
                </w:rPrChange>
              </w:rPr>
              <w:t>Research Role</w:t>
            </w:r>
          </w:p>
        </w:tc>
        <w:tc>
          <w:tcPr>
            <w:tcW w:w="2785" w:type="dxa"/>
            <w:gridSpan w:val="2"/>
            <w:tcBorders>
              <w:top w:val="single" w:sz="4" w:space="0" w:color="auto"/>
              <w:left w:val="single" w:sz="4" w:space="0" w:color="auto"/>
              <w:bottom w:val="single" w:sz="4" w:space="0" w:color="auto"/>
              <w:right w:val="single" w:sz="4" w:space="0" w:color="auto"/>
            </w:tcBorders>
            <w:vAlign w:val="center"/>
            <w:tcPrChange w:id="2999" w:author="Celeste Baldwin" w:date="2025-02-14T14:26:00Z" w16du:dateUtc="2025-02-15T00:26:00Z">
              <w:tcPr>
                <w:tcW w:w="2515" w:type="dxa"/>
                <w:gridSpan w:val="3"/>
                <w:tcBorders>
                  <w:top w:val="single" w:sz="4" w:space="0" w:color="auto"/>
                  <w:left w:val="single" w:sz="4" w:space="0" w:color="auto"/>
                  <w:bottom w:val="single" w:sz="4" w:space="0" w:color="auto"/>
                  <w:right w:val="single" w:sz="4" w:space="0" w:color="auto"/>
                </w:tcBorders>
                <w:vAlign w:val="center"/>
              </w:tcPr>
            </w:tcPrChange>
          </w:tcPr>
          <w:p w14:paraId="19AFDEEB" w14:textId="77777777" w:rsidR="00AB317A" w:rsidRPr="00CE15D1" w:rsidRDefault="00AB317A" w:rsidP="00774AA6">
            <w:pPr>
              <w:suppressAutoHyphens/>
              <w:spacing w:after="0" w:line="240" w:lineRule="auto"/>
              <w:rPr>
                <w:rFonts w:ascii="Tahoma" w:eastAsia="Times New Roman" w:hAnsi="Tahoma" w:cs="Tahoma"/>
                <w:b/>
                <w:spacing w:val="-2"/>
                <w:szCs w:val="22"/>
                <w:rPrChange w:id="3000" w:author="Celeste Baldwin" w:date="2025-02-14T12:12:00Z" w16du:dateUtc="2025-02-14T22:12:00Z">
                  <w:rPr>
                    <w:rFonts w:ascii="Tahoma" w:eastAsia="Times New Roman" w:hAnsi="Tahoma" w:cs="Tahoma"/>
                    <w:b/>
                    <w:spacing w:val="-2"/>
                    <w:sz w:val="16"/>
                    <w:szCs w:val="16"/>
                  </w:rPr>
                </w:rPrChange>
              </w:rPr>
            </w:pPr>
            <w:r w:rsidRPr="00CE15D1">
              <w:rPr>
                <w:rFonts w:ascii="Tahoma" w:eastAsia="Times New Roman" w:hAnsi="Tahoma" w:cs="Tahoma"/>
                <w:b/>
                <w:spacing w:val="-2"/>
                <w:szCs w:val="22"/>
                <w:rPrChange w:id="3001" w:author="Celeste Baldwin" w:date="2025-02-14T12:12:00Z" w16du:dateUtc="2025-02-14T22:12:00Z">
                  <w:rPr>
                    <w:rFonts w:ascii="Tahoma" w:eastAsia="Times New Roman" w:hAnsi="Tahoma" w:cs="Tahoma"/>
                    <w:b/>
                    <w:spacing w:val="-2"/>
                    <w:sz w:val="16"/>
                    <w:szCs w:val="16"/>
                  </w:rPr>
                </w:rPrChange>
              </w:rPr>
              <w:t>University/Department</w:t>
            </w:r>
          </w:p>
        </w:tc>
      </w:tr>
      <w:tr w:rsidR="0078708D" w:rsidRPr="0078708D" w14:paraId="10A58715" w14:textId="77777777" w:rsidTr="0078708D">
        <w:trPr>
          <w:trHeight w:val="352"/>
          <w:trPrChange w:id="3002" w:author="Celeste Baldwin" w:date="2025-02-14T14:26:00Z" w16du:dateUtc="2025-02-15T00:26:00Z">
            <w:trPr>
              <w:gridBefore w:val="1"/>
              <w:trHeight w:val="352"/>
            </w:trPr>
          </w:trPrChange>
        </w:trPr>
        <w:tc>
          <w:tcPr>
            <w:tcW w:w="3602" w:type="dxa"/>
            <w:gridSpan w:val="2"/>
            <w:tcBorders>
              <w:top w:val="single" w:sz="4" w:space="0" w:color="auto"/>
              <w:left w:val="single" w:sz="4" w:space="0" w:color="auto"/>
              <w:bottom w:val="single" w:sz="4" w:space="0" w:color="auto"/>
              <w:right w:val="single" w:sz="4" w:space="0" w:color="auto"/>
            </w:tcBorders>
            <w:vAlign w:val="center"/>
            <w:tcPrChange w:id="3003" w:author="Celeste Baldwin" w:date="2025-02-14T14:26:00Z" w16du:dateUtc="2025-02-15T00:26:00Z">
              <w:tcPr>
                <w:tcW w:w="3838" w:type="dxa"/>
                <w:gridSpan w:val="2"/>
                <w:tcBorders>
                  <w:top w:val="single" w:sz="4" w:space="0" w:color="auto"/>
                  <w:left w:val="single" w:sz="4" w:space="0" w:color="auto"/>
                  <w:bottom w:val="single" w:sz="4" w:space="0" w:color="auto"/>
                  <w:right w:val="single" w:sz="4" w:space="0" w:color="auto"/>
                </w:tcBorders>
                <w:vAlign w:val="center"/>
              </w:tcPr>
            </w:tcPrChange>
          </w:tcPr>
          <w:p w14:paraId="428D5DDA" w14:textId="3FF38A4F" w:rsidR="00E8371C" w:rsidRPr="0078708D" w:rsidRDefault="005812A5" w:rsidP="00E8371C">
            <w:pPr>
              <w:suppressAutoHyphens/>
              <w:spacing w:after="0" w:line="240" w:lineRule="auto"/>
              <w:rPr>
                <w:rFonts w:ascii="Tahoma" w:eastAsia="Times New Roman" w:hAnsi="Tahoma" w:cs="Tahoma"/>
                <w:bCs/>
                <w:spacing w:val="-2"/>
                <w:szCs w:val="22"/>
                <w:rPrChange w:id="3004" w:author="Celeste Baldwin" w:date="2025-02-14T14:23:00Z" w16du:dateUtc="2025-02-15T00:23:00Z">
                  <w:rPr>
                    <w:rFonts w:ascii="Tahoma" w:eastAsia="Times New Roman" w:hAnsi="Tahoma" w:cs="Tahoma"/>
                    <w:b/>
                    <w:spacing w:val="-2"/>
                    <w:sz w:val="16"/>
                    <w:szCs w:val="16"/>
                  </w:rPr>
                </w:rPrChange>
              </w:rPr>
            </w:pPr>
            <w:r w:rsidRPr="0078708D">
              <w:rPr>
                <w:rFonts w:ascii="Tahoma" w:eastAsia="Times New Roman" w:hAnsi="Tahoma" w:cs="Tahoma"/>
                <w:bCs/>
                <w:spacing w:val="-2"/>
                <w:szCs w:val="22"/>
                <w:rPrChange w:id="3005" w:author="Celeste Baldwin" w:date="2025-02-14T14:23:00Z" w16du:dateUtc="2025-02-15T00:23:00Z">
                  <w:rPr>
                    <w:rFonts w:ascii="Tahoma" w:eastAsia="Times New Roman" w:hAnsi="Tahoma" w:cs="Tahoma"/>
                    <w:b/>
                    <w:spacing w:val="-2"/>
                    <w:sz w:val="16"/>
                    <w:szCs w:val="16"/>
                  </w:rPr>
                </w:rPrChange>
              </w:rPr>
              <w:t xml:space="preserve"> </w:t>
            </w:r>
            <w:r w:rsidR="00E8371C" w:rsidRPr="0078708D">
              <w:rPr>
                <w:rFonts w:ascii="Tahoma" w:eastAsia="Times New Roman" w:hAnsi="Tahoma" w:cs="Tahoma"/>
                <w:bCs/>
                <w:spacing w:val="-2"/>
                <w:szCs w:val="22"/>
                <w:rPrChange w:id="3006" w:author="Celeste Baldwin" w:date="2025-02-14T14:23:00Z" w16du:dateUtc="2025-02-15T00:23:00Z">
                  <w:rPr>
                    <w:rFonts w:ascii="Tahoma" w:eastAsia="Times New Roman" w:hAnsi="Tahoma" w:cs="Tahoma"/>
                    <w:b/>
                    <w:spacing w:val="-2"/>
                    <w:sz w:val="16"/>
                    <w:szCs w:val="16"/>
                  </w:rPr>
                </w:rPrChange>
              </w:rPr>
              <w:t>BRUCE P. NSUBUGA</w:t>
            </w:r>
          </w:p>
          <w:p w14:paraId="3BEAEAE7" w14:textId="44565B26" w:rsidR="00AB317A" w:rsidRPr="0078708D" w:rsidRDefault="00E8371C" w:rsidP="00E8371C">
            <w:pPr>
              <w:suppressAutoHyphens/>
              <w:spacing w:after="0" w:line="240" w:lineRule="auto"/>
              <w:rPr>
                <w:rFonts w:ascii="Tahoma" w:eastAsia="Times New Roman" w:hAnsi="Tahoma" w:cs="Tahoma"/>
                <w:bCs/>
                <w:spacing w:val="-2"/>
                <w:szCs w:val="22"/>
                <w:rPrChange w:id="3007" w:author="Celeste Baldwin" w:date="2025-02-14T14:23:00Z" w16du:dateUtc="2025-02-15T00:23:00Z">
                  <w:rPr>
                    <w:rFonts w:ascii="Tahoma" w:eastAsia="Times New Roman" w:hAnsi="Tahoma" w:cs="Tahoma"/>
                    <w:b/>
                    <w:spacing w:val="-2"/>
                    <w:sz w:val="16"/>
                    <w:szCs w:val="16"/>
                  </w:rPr>
                </w:rPrChange>
              </w:rPr>
            </w:pPr>
            <w:r w:rsidRPr="0078708D">
              <w:rPr>
                <w:rFonts w:ascii="Tahoma" w:eastAsia="Times New Roman" w:hAnsi="Tahoma" w:cs="Tahoma"/>
                <w:bCs/>
                <w:spacing w:val="-2"/>
                <w:szCs w:val="22"/>
                <w:rPrChange w:id="3008" w:author="Celeste Baldwin" w:date="2025-02-14T14:23:00Z" w16du:dateUtc="2025-02-15T00:23:00Z">
                  <w:rPr>
                    <w:rFonts w:ascii="Tahoma" w:eastAsia="Times New Roman" w:hAnsi="Tahoma" w:cs="Tahoma"/>
                    <w:b/>
                    <w:spacing w:val="-2"/>
                    <w:sz w:val="16"/>
                    <w:szCs w:val="16"/>
                  </w:rPr>
                </w:rPrChange>
              </w:rPr>
              <w:t>RN, APRN &amp; PMHNP</w:t>
            </w:r>
          </w:p>
        </w:tc>
        <w:tc>
          <w:tcPr>
            <w:tcW w:w="1359" w:type="dxa"/>
            <w:tcBorders>
              <w:top w:val="single" w:sz="4" w:space="0" w:color="auto"/>
              <w:left w:val="single" w:sz="4" w:space="0" w:color="auto"/>
              <w:bottom w:val="single" w:sz="4" w:space="0" w:color="auto"/>
              <w:right w:val="single" w:sz="4" w:space="0" w:color="auto"/>
            </w:tcBorders>
            <w:vAlign w:val="center"/>
            <w:tcPrChange w:id="3009" w:author="Celeste Baldwin" w:date="2025-02-14T14:26:00Z" w16du:dateUtc="2025-02-15T00:26:00Z">
              <w:tcPr>
                <w:tcW w:w="1359" w:type="dxa"/>
                <w:tcBorders>
                  <w:top w:val="single" w:sz="4" w:space="0" w:color="auto"/>
                  <w:left w:val="single" w:sz="4" w:space="0" w:color="auto"/>
                  <w:bottom w:val="single" w:sz="4" w:space="0" w:color="auto"/>
                  <w:right w:val="single" w:sz="4" w:space="0" w:color="auto"/>
                </w:tcBorders>
                <w:vAlign w:val="center"/>
              </w:tcPr>
            </w:tcPrChange>
          </w:tcPr>
          <w:p w14:paraId="3E426BF8" w14:textId="7861D12C" w:rsidR="00AB317A" w:rsidRPr="0078708D" w:rsidRDefault="00E8371C" w:rsidP="00774AA6">
            <w:pPr>
              <w:suppressAutoHyphens/>
              <w:spacing w:after="0" w:line="240" w:lineRule="auto"/>
              <w:rPr>
                <w:rFonts w:ascii="Tahoma" w:eastAsia="Times New Roman" w:hAnsi="Tahoma" w:cs="Tahoma"/>
                <w:bCs/>
                <w:spacing w:val="-2"/>
                <w:szCs w:val="22"/>
                <w:rPrChange w:id="3010" w:author="Celeste Baldwin" w:date="2025-02-14T14:23:00Z" w16du:dateUtc="2025-02-15T00:23:00Z">
                  <w:rPr>
                    <w:rFonts w:ascii="Tahoma" w:eastAsia="Times New Roman" w:hAnsi="Tahoma" w:cs="Tahoma"/>
                    <w:b/>
                    <w:spacing w:val="-2"/>
                    <w:sz w:val="16"/>
                    <w:szCs w:val="16"/>
                  </w:rPr>
                </w:rPrChange>
              </w:rPr>
            </w:pPr>
            <w:r w:rsidRPr="0078708D">
              <w:rPr>
                <w:rFonts w:ascii="Tahoma" w:eastAsia="Times New Roman" w:hAnsi="Tahoma" w:cs="Tahoma"/>
                <w:bCs/>
                <w:spacing w:val="-2"/>
                <w:szCs w:val="22"/>
                <w:rPrChange w:id="3011" w:author="Celeste Baldwin" w:date="2025-02-14T14:23:00Z" w16du:dateUtc="2025-02-15T00:23:00Z">
                  <w:rPr>
                    <w:rFonts w:ascii="Tahoma" w:eastAsia="Times New Roman" w:hAnsi="Tahoma" w:cs="Tahoma"/>
                    <w:b/>
                    <w:spacing w:val="-2"/>
                    <w:sz w:val="16"/>
                    <w:szCs w:val="16"/>
                  </w:rPr>
                </w:rPrChange>
              </w:rPr>
              <w:t>8.11.24</w:t>
            </w:r>
          </w:p>
        </w:tc>
        <w:tc>
          <w:tcPr>
            <w:tcW w:w="1676" w:type="dxa"/>
            <w:gridSpan w:val="3"/>
            <w:tcBorders>
              <w:top w:val="single" w:sz="4" w:space="0" w:color="auto"/>
              <w:left w:val="single" w:sz="4" w:space="0" w:color="auto"/>
              <w:bottom w:val="single" w:sz="4" w:space="0" w:color="auto"/>
              <w:right w:val="single" w:sz="4" w:space="0" w:color="auto"/>
            </w:tcBorders>
            <w:vAlign w:val="center"/>
            <w:tcPrChange w:id="3012" w:author="Celeste Baldwin" w:date="2025-02-14T14:26:00Z" w16du:dateUtc="2025-02-15T00:26: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1534F0F3" w14:textId="658C6983" w:rsidR="00AB317A" w:rsidRPr="0078708D" w:rsidRDefault="00E8371C" w:rsidP="00774AA6">
            <w:pPr>
              <w:suppressAutoHyphens/>
              <w:spacing w:after="0" w:line="240" w:lineRule="auto"/>
              <w:rPr>
                <w:rFonts w:ascii="Tahoma" w:eastAsia="Times New Roman" w:hAnsi="Tahoma" w:cs="Tahoma"/>
                <w:bCs/>
                <w:spacing w:val="-2"/>
                <w:szCs w:val="22"/>
                <w:rPrChange w:id="3013" w:author="Celeste Baldwin" w:date="2025-02-14T14:23:00Z" w16du:dateUtc="2025-02-15T00:23:00Z">
                  <w:rPr>
                    <w:rFonts w:ascii="Tahoma" w:eastAsia="Times New Roman" w:hAnsi="Tahoma" w:cs="Tahoma"/>
                    <w:b/>
                    <w:spacing w:val="-2"/>
                    <w:sz w:val="16"/>
                    <w:szCs w:val="16"/>
                  </w:rPr>
                </w:rPrChange>
              </w:rPr>
            </w:pPr>
            <w:r w:rsidRPr="0078708D">
              <w:rPr>
                <w:rFonts w:ascii="Tahoma" w:eastAsia="Times New Roman" w:hAnsi="Tahoma" w:cs="Tahoma"/>
                <w:bCs/>
                <w:spacing w:val="-2"/>
                <w:szCs w:val="22"/>
                <w:rPrChange w:id="3014" w:author="Celeste Baldwin" w:date="2025-02-14T14:23:00Z" w16du:dateUtc="2025-02-15T00:23:00Z">
                  <w:rPr>
                    <w:rFonts w:ascii="Tahoma" w:eastAsia="Times New Roman" w:hAnsi="Tahoma" w:cs="Tahoma"/>
                    <w:b/>
                    <w:spacing w:val="-2"/>
                    <w:sz w:val="16"/>
                    <w:szCs w:val="16"/>
                  </w:rPr>
                </w:rPrChange>
              </w:rPr>
              <w:fldChar w:fldCharType="begin">
                <w:ffData>
                  <w:name w:val="Text117"/>
                  <w:enabled/>
                  <w:calcOnExit w:val="0"/>
                  <w:textInput>
                    <w:default w:val="Principal Investigator"/>
                  </w:textInput>
                </w:ffData>
              </w:fldChar>
            </w:r>
            <w:bookmarkStart w:id="3015" w:name="Text117"/>
            <w:r w:rsidRPr="0078708D">
              <w:rPr>
                <w:rFonts w:ascii="Tahoma" w:eastAsia="Times New Roman" w:hAnsi="Tahoma" w:cs="Tahoma"/>
                <w:bCs/>
                <w:spacing w:val="-2"/>
                <w:szCs w:val="22"/>
                <w:rPrChange w:id="3016" w:author="Celeste Baldwin" w:date="2025-02-14T14:23:00Z" w16du:dateUtc="2025-02-15T00:23:00Z">
                  <w:rPr>
                    <w:rFonts w:ascii="Tahoma" w:eastAsia="Times New Roman" w:hAnsi="Tahoma" w:cs="Tahoma"/>
                    <w:b/>
                    <w:spacing w:val="-2"/>
                    <w:sz w:val="16"/>
                    <w:szCs w:val="16"/>
                  </w:rPr>
                </w:rPrChange>
              </w:rPr>
              <w:instrText xml:space="preserve"> FORMTEXT </w:instrText>
            </w:r>
            <w:r w:rsidRPr="0078708D">
              <w:rPr>
                <w:rFonts w:ascii="Tahoma" w:eastAsia="Times New Roman" w:hAnsi="Tahoma" w:cs="Tahoma"/>
                <w:bCs/>
                <w:spacing w:val="-2"/>
                <w:szCs w:val="22"/>
                <w:rPrChange w:id="3017" w:author="Celeste Baldwin" w:date="2025-02-14T14:23:00Z" w16du:dateUtc="2025-02-15T00:23:00Z">
                  <w:rPr>
                    <w:rFonts w:ascii="Tahoma" w:eastAsia="Times New Roman" w:hAnsi="Tahoma" w:cs="Tahoma"/>
                    <w:bCs/>
                    <w:spacing w:val="-2"/>
                    <w:szCs w:val="22"/>
                  </w:rPr>
                </w:rPrChange>
              </w:rPr>
            </w:r>
            <w:r w:rsidRPr="0078708D">
              <w:rPr>
                <w:rFonts w:ascii="Tahoma" w:eastAsia="Times New Roman" w:hAnsi="Tahoma" w:cs="Tahoma"/>
                <w:bCs/>
                <w:spacing w:val="-2"/>
                <w:szCs w:val="22"/>
                <w:rPrChange w:id="3018" w:author="Celeste Baldwin" w:date="2025-02-14T14:23:00Z" w16du:dateUtc="2025-02-15T00:23:00Z">
                  <w:rPr>
                    <w:rFonts w:ascii="Tahoma" w:eastAsia="Times New Roman" w:hAnsi="Tahoma" w:cs="Tahoma"/>
                    <w:b/>
                    <w:spacing w:val="-2"/>
                    <w:sz w:val="16"/>
                    <w:szCs w:val="16"/>
                  </w:rPr>
                </w:rPrChange>
              </w:rPr>
              <w:fldChar w:fldCharType="separate"/>
            </w:r>
            <w:r w:rsidRPr="0078708D">
              <w:rPr>
                <w:rFonts w:ascii="Tahoma" w:eastAsia="Times New Roman" w:hAnsi="Tahoma" w:cs="Tahoma"/>
                <w:bCs/>
                <w:noProof/>
                <w:spacing w:val="-2"/>
                <w:szCs w:val="22"/>
                <w:rPrChange w:id="3019" w:author="Celeste Baldwin" w:date="2025-02-14T14:23:00Z" w16du:dateUtc="2025-02-15T00:23:00Z">
                  <w:rPr>
                    <w:rFonts w:ascii="Tahoma" w:eastAsia="Times New Roman" w:hAnsi="Tahoma" w:cs="Tahoma"/>
                    <w:b/>
                    <w:noProof/>
                    <w:spacing w:val="-2"/>
                    <w:sz w:val="16"/>
                    <w:szCs w:val="16"/>
                  </w:rPr>
                </w:rPrChange>
              </w:rPr>
              <w:t>Principal Investigator</w:t>
            </w:r>
            <w:r w:rsidRPr="0078708D">
              <w:rPr>
                <w:rFonts w:ascii="Tahoma" w:eastAsia="Times New Roman" w:hAnsi="Tahoma" w:cs="Tahoma"/>
                <w:bCs/>
                <w:spacing w:val="-2"/>
                <w:szCs w:val="22"/>
                <w:rPrChange w:id="3020" w:author="Celeste Baldwin" w:date="2025-02-14T14:23:00Z" w16du:dateUtc="2025-02-15T00:23:00Z">
                  <w:rPr>
                    <w:rFonts w:ascii="Tahoma" w:eastAsia="Times New Roman" w:hAnsi="Tahoma" w:cs="Tahoma"/>
                    <w:b/>
                    <w:spacing w:val="-2"/>
                    <w:sz w:val="16"/>
                    <w:szCs w:val="16"/>
                  </w:rPr>
                </w:rPrChange>
              </w:rPr>
              <w:fldChar w:fldCharType="end"/>
            </w:r>
            <w:bookmarkEnd w:id="3015"/>
          </w:p>
        </w:tc>
        <w:tc>
          <w:tcPr>
            <w:tcW w:w="2785" w:type="dxa"/>
            <w:gridSpan w:val="2"/>
            <w:tcBorders>
              <w:top w:val="single" w:sz="4" w:space="0" w:color="auto"/>
              <w:left w:val="single" w:sz="4" w:space="0" w:color="auto"/>
              <w:bottom w:val="single" w:sz="4" w:space="0" w:color="auto"/>
              <w:right w:val="single" w:sz="4" w:space="0" w:color="auto"/>
            </w:tcBorders>
            <w:vAlign w:val="center"/>
            <w:tcPrChange w:id="3021" w:author="Celeste Baldwin" w:date="2025-02-14T14:26:00Z" w16du:dateUtc="2025-02-15T00:26:00Z">
              <w:tcPr>
                <w:tcW w:w="2515" w:type="dxa"/>
                <w:gridSpan w:val="3"/>
                <w:tcBorders>
                  <w:top w:val="single" w:sz="4" w:space="0" w:color="auto"/>
                  <w:left w:val="single" w:sz="4" w:space="0" w:color="auto"/>
                  <w:bottom w:val="single" w:sz="4" w:space="0" w:color="auto"/>
                  <w:right w:val="single" w:sz="4" w:space="0" w:color="auto"/>
                </w:tcBorders>
                <w:vAlign w:val="center"/>
              </w:tcPr>
            </w:tcPrChange>
          </w:tcPr>
          <w:p w14:paraId="2B0C4450" w14:textId="7CE54A05" w:rsidR="00AB317A" w:rsidRPr="0078708D" w:rsidRDefault="00E8371C" w:rsidP="00774AA6">
            <w:pPr>
              <w:suppressAutoHyphens/>
              <w:spacing w:after="0" w:line="240" w:lineRule="auto"/>
              <w:rPr>
                <w:rFonts w:ascii="Tahoma" w:eastAsia="Times New Roman" w:hAnsi="Tahoma" w:cs="Tahoma"/>
                <w:bCs/>
                <w:spacing w:val="-2"/>
                <w:szCs w:val="22"/>
                <w:rPrChange w:id="3022" w:author="Celeste Baldwin" w:date="2025-02-14T14:23:00Z" w16du:dateUtc="2025-02-15T00:23:00Z">
                  <w:rPr>
                    <w:rFonts w:ascii="Tahoma" w:eastAsia="Times New Roman" w:hAnsi="Tahoma" w:cs="Tahoma"/>
                    <w:b/>
                    <w:spacing w:val="-2"/>
                    <w:sz w:val="16"/>
                    <w:szCs w:val="16"/>
                  </w:rPr>
                </w:rPrChange>
              </w:rPr>
            </w:pPr>
            <w:r w:rsidRPr="0078708D">
              <w:rPr>
                <w:rFonts w:ascii="Tahoma" w:eastAsia="Times New Roman" w:hAnsi="Tahoma" w:cs="Tahoma"/>
                <w:bCs/>
                <w:spacing w:val="-2"/>
                <w:szCs w:val="22"/>
                <w:rPrChange w:id="3023" w:author="Celeste Baldwin" w:date="2025-02-14T14:23:00Z" w16du:dateUtc="2025-02-15T00:23:00Z">
                  <w:rPr>
                    <w:rFonts w:ascii="Tahoma" w:eastAsia="Times New Roman" w:hAnsi="Tahoma" w:cs="Tahoma"/>
                    <w:b/>
                    <w:spacing w:val="-2"/>
                    <w:sz w:val="16"/>
                    <w:szCs w:val="16"/>
                  </w:rPr>
                </w:rPrChange>
              </w:rPr>
              <w:t>Regis College, Young School of Nursing</w:t>
            </w:r>
            <w:del w:id="3024" w:author="Celeste Baldwin" w:date="2025-02-14T14:23:00Z" w16du:dateUtc="2025-02-15T00:23:00Z">
              <w:r w:rsidRPr="0078708D" w:rsidDel="0078708D">
                <w:rPr>
                  <w:rFonts w:ascii="Tahoma" w:eastAsia="Times New Roman" w:hAnsi="Tahoma" w:cs="Tahoma"/>
                  <w:bCs/>
                  <w:spacing w:val="-2"/>
                  <w:szCs w:val="22"/>
                  <w:rPrChange w:id="3025" w:author="Celeste Baldwin" w:date="2025-02-14T14:23:00Z" w16du:dateUtc="2025-02-15T00:23:00Z">
                    <w:rPr>
                      <w:rFonts w:ascii="Tahoma" w:eastAsia="Times New Roman" w:hAnsi="Tahoma" w:cs="Tahoma"/>
                      <w:b/>
                      <w:spacing w:val="-2"/>
                      <w:sz w:val="16"/>
                      <w:szCs w:val="16"/>
                    </w:rPr>
                  </w:rPrChange>
                </w:rPr>
                <w:delText>.</w:delText>
              </w:r>
            </w:del>
          </w:p>
        </w:tc>
      </w:tr>
      <w:tr w:rsidR="0078708D" w:rsidRPr="0078708D" w14:paraId="2FC2F00A" w14:textId="77777777" w:rsidTr="0078708D">
        <w:trPr>
          <w:trHeight w:val="352"/>
          <w:ins w:id="3026" w:author="Celeste Baldwin" w:date="2025-02-14T14:24:00Z"/>
          <w:trPrChange w:id="3027" w:author="Celeste Baldwin" w:date="2025-02-14T14:26:00Z" w16du:dateUtc="2025-02-15T00:26:00Z">
            <w:trPr>
              <w:gridBefore w:val="1"/>
              <w:trHeight w:val="352"/>
            </w:trPr>
          </w:trPrChange>
        </w:trPr>
        <w:tc>
          <w:tcPr>
            <w:tcW w:w="3602" w:type="dxa"/>
            <w:gridSpan w:val="2"/>
            <w:tcBorders>
              <w:top w:val="single" w:sz="4" w:space="0" w:color="auto"/>
              <w:left w:val="single" w:sz="4" w:space="0" w:color="auto"/>
              <w:bottom w:val="single" w:sz="4" w:space="0" w:color="auto"/>
              <w:right w:val="single" w:sz="4" w:space="0" w:color="auto"/>
            </w:tcBorders>
            <w:vAlign w:val="center"/>
            <w:tcPrChange w:id="3028" w:author="Celeste Baldwin" w:date="2025-02-14T14:26:00Z" w16du:dateUtc="2025-02-15T00:26:00Z">
              <w:tcPr>
                <w:tcW w:w="3838" w:type="dxa"/>
                <w:gridSpan w:val="2"/>
                <w:tcBorders>
                  <w:top w:val="single" w:sz="4" w:space="0" w:color="auto"/>
                  <w:left w:val="single" w:sz="4" w:space="0" w:color="auto"/>
                  <w:bottom w:val="single" w:sz="4" w:space="0" w:color="auto"/>
                  <w:right w:val="single" w:sz="4" w:space="0" w:color="auto"/>
                </w:tcBorders>
                <w:vAlign w:val="center"/>
              </w:tcPr>
            </w:tcPrChange>
          </w:tcPr>
          <w:p w14:paraId="12D8199F" w14:textId="3E1E3779" w:rsidR="0078708D" w:rsidRPr="0078708D" w:rsidRDefault="0078708D" w:rsidP="00E8371C">
            <w:pPr>
              <w:suppressAutoHyphens/>
              <w:spacing w:after="0" w:line="240" w:lineRule="auto"/>
              <w:rPr>
                <w:ins w:id="3029" w:author="Celeste Baldwin" w:date="2025-02-14T14:24:00Z" w16du:dateUtc="2025-02-15T00:24:00Z"/>
                <w:rFonts w:ascii="Tahoma" w:eastAsia="Times New Roman" w:hAnsi="Tahoma" w:cs="Tahoma"/>
                <w:bCs/>
                <w:spacing w:val="-2"/>
                <w:szCs w:val="22"/>
              </w:rPr>
            </w:pPr>
            <w:ins w:id="3030" w:author="Celeste Baldwin" w:date="2025-02-14T14:24:00Z" w16du:dateUtc="2025-02-15T00:24:00Z">
              <w:r>
                <w:rPr>
                  <w:rFonts w:ascii="Tahoma" w:eastAsia="Times New Roman" w:hAnsi="Tahoma" w:cs="Tahoma"/>
                  <w:bCs/>
                  <w:spacing w:val="-2"/>
                  <w:szCs w:val="22"/>
                </w:rPr>
                <w:t>Dr. Celeste M. Baldwin, PhD, MS, APRN-CNS, GHNA</w:t>
              </w:r>
            </w:ins>
          </w:p>
        </w:tc>
        <w:tc>
          <w:tcPr>
            <w:tcW w:w="1359" w:type="dxa"/>
            <w:tcBorders>
              <w:top w:val="single" w:sz="4" w:space="0" w:color="auto"/>
              <w:left w:val="single" w:sz="4" w:space="0" w:color="auto"/>
              <w:bottom w:val="single" w:sz="4" w:space="0" w:color="auto"/>
              <w:right w:val="single" w:sz="4" w:space="0" w:color="auto"/>
            </w:tcBorders>
            <w:vAlign w:val="center"/>
            <w:tcPrChange w:id="3031" w:author="Celeste Baldwin" w:date="2025-02-14T14:26:00Z" w16du:dateUtc="2025-02-15T00:26:00Z">
              <w:tcPr>
                <w:tcW w:w="1359" w:type="dxa"/>
                <w:tcBorders>
                  <w:top w:val="single" w:sz="4" w:space="0" w:color="auto"/>
                  <w:left w:val="single" w:sz="4" w:space="0" w:color="auto"/>
                  <w:bottom w:val="single" w:sz="4" w:space="0" w:color="auto"/>
                  <w:right w:val="single" w:sz="4" w:space="0" w:color="auto"/>
                </w:tcBorders>
                <w:vAlign w:val="center"/>
              </w:tcPr>
            </w:tcPrChange>
          </w:tcPr>
          <w:p w14:paraId="075BADB3" w14:textId="76FCD511" w:rsidR="0078708D" w:rsidRPr="0078708D" w:rsidRDefault="0078708D" w:rsidP="00774AA6">
            <w:pPr>
              <w:suppressAutoHyphens/>
              <w:spacing w:after="0" w:line="240" w:lineRule="auto"/>
              <w:rPr>
                <w:ins w:id="3032" w:author="Celeste Baldwin" w:date="2025-02-14T14:24:00Z" w16du:dateUtc="2025-02-15T00:24:00Z"/>
                <w:rFonts w:ascii="Tahoma" w:eastAsia="Times New Roman" w:hAnsi="Tahoma" w:cs="Tahoma"/>
                <w:bCs/>
                <w:spacing w:val="-2"/>
                <w:szCs w:val="22"/>
              </w:rPr>
            </w:pPr>
            <w:ins w:id="3033" w:author="Celeste Baldwin" w:date="2025-02-14T14:24:00Z" w16du:dateUtc="2025-02-15T00:24:00Z">
              <w:r>
                <w:rPr>
                  <w:rFonts w:ascii="Tahoma" w:eastAsia="Times New Roman" w:hAnsi="Tahoma" w:cs="Tahoma"/>
                  <w:bCs/>
                  <w:spacing w:val="-2"/>
                  <w:szCs w:val="22"/>
                </w:rPr>
                <w:t>10/</w:t>
              </w:r>
            </w:ins>
            <w:ins w:id="3034" w:author="Celeste Baldwin" w:date="2025-02-14T14:25:00Z" w16du:dateUtc="2025-02-15T00:25:00Z">
              <w:r>
                <w:rPr>
                  <w:rFonts w:ascii="Tahoma" w:eastAsia="Times New Roman" w:hAnsi="Tahoma" w:cs="Tahoma"/>
                  <w:bCs/>
                  <w:spacing w:val="-2"/>
                  <w:szCs w:val="22"/>
                </w:rPr>
                <w:t>21/2023</w:t>
              </w:r>
            </w:ins>
          </w:p>
        </w:tc>
        <w:tc>
          <w:tcPr>
            <w:tcW w:w="1676" w:type="dxa"/>
            <w:gridSpan w:val="3"/>
            <w:tcBorders>
              <w:top w:val="single" w:sz="4" w:space="0" w:color="auto"/>
              <w:left w:val="single" w:sz="4" w:space="0" w:color="auto"/>
              <w:bottom w:val="single" w:sz="4" w:space="0" w:color="auto"/>
              <w:right w:val="single" w:sz="4" w:space="0" w:color="auto"/>
            </w:tcBorders>
            <w:vAlign w:val="center"/>
            <w:tcPrChange w:id="3035" w:author="Celeste Baldwin" w:date="2025-02-14T14:26:00Z" w16du:dateUtc="2025-02-15T00:26: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632363B2" w14:textId="21166094" w:rsidR="0078708D" w:rsidRPr="0078708D" w:rsidRDefault="0078708D" w:rsidP="00774AA6">
            <w:pPr>
              <w:suppressAutoHyphens/>
              <w:spacing w:after="0" w:line="240" w:lineRule="auto"/>
              <w:rPr>
                <w:ins w:id="3036" w:author="Celeste Baldwin" w:date="2025-02-14T14:24:00Z" w16du:dateUtc="2025-02-15T00:24:00Z"/>
                <w:rFonts w:ascii="Tahoma" w:eastAsia="Times New Roman" w:hAnsi="Tahoma" w:cs="Tahoma"/>
                <w:bCs/>
                <w:spacing w:val="-2"/>
                <w:szCs w:val="22"/>
              </w:rPr>
            </w:pPr>
            <w:ins w:id="3037" w:author="Celeste Baldwin" w:date="2025-02-14T14:25:00Z" w16du:dateUtc="2025-02-15T00:25:00Z">
              <w:r>
                <w:rPr>
                  <w:rFonts w:ascii="Tahoma" w:eastAsia="Times New Roman" w:hAnsi="Tahoma" w:cs="Tahoma"/>
                  <w:bCs/>
                  <w:spacing w:val="-2"/>
                  <w:szCs w:val="22"/>
                </w:rPr>
                <w:t>Project Chair</w:t>
              </w:r>
            </w:ins>
          </w:p>
        </w:tc>
        <w:tc>
          <w:tcPr>
            <w:tcW w:w="2785" w:type="dxa"/>
            <w:gridSpan w:val="2"/>
            <w:tcBorders>
              <w:top w:val="single" w:sz="4" w:space="0" w:color="auto"/>
              <w:left w:val="single" w:sz="4" w:space="0" w:color="auto"/>
              <w:bottom w:val="single" w:sz="4" w:space="0" w:color="auto"/>
              <w:right w:val="single" w:sz="4" w:space="0" w:color="auto"/>
            </w:tcBorders>
            <w:vAlign w:val="center"/>
            <w:tcPrChange w:id="3038" w:author="Celeste Baldwin" w:date="2025-02-14T14:26:00Z" w16du:dateUtc="2025-02-15T00:26:00Z">
              <w:tcPr>
                <w:tcW w:w="2515" w:type="dxa"/>
                <w:gridSpan w:val="3"/>
                <w:tcBorders>
                  <w:top w:val="single" w:sz="4" w:space="0" w:color="auto"/>
                  <w:left w:val="single" w:sz="4" w:space="0" w:color="auto"/>
                  <w:bottom w:val="single" w:sz="4" w:space="0" w:color="auto"/>
                  <w:right w:val="single" w:sz="4" w:space="0" w:color="auto"/>
                </w:tcBorders>
                <w:vAlign w:val="center"/>
              </w:tcPr>
            </w:tcPrChange>
          </w:tcPr>
          <w:p w14:paraId="5FB4A24B" w14:textId="77FAF5C9" w:rsidR="0078708D" w:rsidRPr="0078708D" w:rsidRDefault="0078708D" w:rsidP="00774AA6">
            <w:pPr>
              <w:suppressAutoHyphens/>
              <w:spacing w:after="0" w:line="240" w:lineRule="auto"/>
              <w:rPr>
                <w:ins w:id="3039" w:author="Celeste Baldwin" w:date="2025-02-14T14:24:00Z" w16du:dateUtc="2025-02-15T00:24:00Z"/>
                <w:rFonts w:ascii="Tahoma" w:eastAsia="Times New Roman" w:hAnsi="Tahoma" w:cs="Tahoma"/>
                <w:bCs/>
                <w:spacing w:val="-2"/>
                <w:szCs w:val="22"/>
              </w:rPr>
            </w:pPr>
            <w:ins w:id="3040" w:author="Celeste Baldwin" w:date="2025-02-14T14:25:00Z" w16du:dateUtc="2025-02-15T00:25:00Z">
              <w:r>
                <w:rPr>
                  <w:rFonts w:ascii="Tahoma" w:eastAsia="Times New Roman" w:hAnsi="Tahoma" w:cs="Tahoma"/>
                  <w:bCs/>
                  <w:spacing w:val="-2"/>
                  <w:szCs w:val="22"/>
                </w:rPr>
                <w:t>Regis College Young School of Nursing</w:t>
              </w:r>
            </w:ins>
          </w:p>
        </w:tc>
      </w:tr>
      <w:tr w:rsidR="00AB317A" w:rsidRPr="00CE15D1" w14:paraId="4CAD0ED2" w14:textId="77777777" w:rsidTr="007870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Change w:id="3041" w:author="Celeste Baldwin" w:date="2025-02-14T14:24:00Z" w16du:dateUtc="2025-02-15T00:24: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blPrExChange>
        </w:tblPrEx>
        <w:trPr>
          <w:trPrChange w:id="3042" w:author="Celeste Baldwin" w:date="2025-02-14T14:24:00Z" w16du:dateUtc="2025-02-15T00:24:00Z">
            <w:trPr>
              <w:gridBefore w:val="1"/>
            </w:trPr>
          </w:trPrChange>
        </w:trPr>
        <w:tc>
          <w:tcPr>
            <w:tcW w:w="9422" w:type="dxa"/>
            <w:gridSpan w:val="8"/>
            <w:shd w:val="clear" w:color="auto" w:fill="CCCCCC"/>
            <w:tcPrChange w:id="3043" w:author="Celeste Baldwin" w:date="2025-02-14T14:24:00Z" w16du:dateUtc="2025-02-15T00:24:00Z">
              <w:tcPr>
                <w:tcW w:w="11070" w:type="dxa"/>
                <w:gridSpan w:val="8"/>
                <w:shd w:val="clear" w:color="auto" w:fill="CCCCCC"/>
              </w:tcPr>
            </w:tcPrChange>
          </w:tcPr>
          <w:p w14:paraId="393BF830" w14:textId="77777777" w:rsidR="00AB317A" w:rsidRPr="00CE15D1" w:rsidRDefault="00AB317A" w:rsidP="00774AA6">
            <w:pPr>
              <w:spacing w:after="0" w:line="240" w:lineRule="auto"/>
              <w:rPr>
                <w:rFonts w:ascii="Tahoma" w:eastAsia="Times New Roman" w:hAnsi="Tahoma" w:cs="Tahoma"/>
                <w:szCs w:val="22"/>
                <w:rPrChange w:id="304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3045" w:author="Celeste Baldwin" w:date="2025-02-14T12:12:00Z" w16du:dateUtc="2025-02-14T22:12:00Z">
                  <w:rPr>
                    <w:rFonts w:ascii="Tahoma" w:eastAsia="Times New Roman" w:hAnsi="Tahoma" w:cs="Tahoma"/>
                    <w:b/>
                    <w:sz w:val="16"/>
                    <w:szCs w:val="16"/>
                  </w:rPr>
                </w:rPrChange>
              </w:rPr>
              <w:t xml:space="preserve">IX. Performance Sites:  </w:t>
            </w:r>
          </w:p>
        </w:tc>
      </w:tr>
      <w:tr w:rsidR="00AB317A" w:rsidRPr="00CE15D1" w14:paraId="78B2BE77" w14:textId="77777777" w:rsidTr="0078708D">
        <w:trPr>
          <w:trHeight w:val="900"/>
          <w:trPrChange w:id="3046" w:author="Celeste Baldwin" w:date="2025-02-14T14:24:00Z" w16du:dateUtc="2025-02-15T00:24:00Z">
            <w:trPr>
              <w:gridBefore w:val="1"/>
              <w:trHeight w:val="900"/>
            </w:trPr>
          </w:trPrChange>
        </w:trPr>
        <w:tc>
          <w:tcPr>
            <w:tcW w:w="9422" w:type="dxa"/>
            <w:gridSpan w:val="8"/>
            <w:tcBorders>
              <w:top w:val="single" w:sz="4" w:space="0" w:color="auto"/>
              <w:left w:val="single" w:sz="4" w:space="0" w:color="auto"/>
              <w:bottom w:val="single" w:sz="4" w:space="0" w:color="auto"/>
              <w:right w:val="single" w:sz="4" w:space="0" w:color="auto"/>
            </w:tcBorders>
            <w:shd w:val="clear" w:color="auto" w:fill="auto"/>
            <w:tcPrChange w:id="3047" w:author="Celeste Baldwin" w:date="2025-02-14T14:24:00Z" w16du:dateUtc="2025-02-15T00:24:00Z">
              <w:tcPr>
                <w:tcW w:w="11070"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261E6FC6" w14:textId="40E16EFB" w:rsidR="00AB317A" w:rsidRPr="00CE15D1" w:rsidRDefault="00AB317A" w:rsidP="00774AA6">
            <w:pPr>
              <w:spacing w:after="0" w:line="240" w:lineRule="auto"/>
              <w:rPr>
                <w:rFonts w:ascii="Tahoma" w:eastAsia="Times New Roman" w:hAnsi="Tahoma" w:cs="Tahoma"/>
                <w:szCs w:val="22"/>
                <w:rPrChange w:id="304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049" w:author="Celeste Baldwin" w:date="2025-02-14T12:12:00Z" w16du:dateUtc="2025-02-14T22:12:00Z">
                  <w:rPr>
                    <w:rFonts w:ascii="Tahoma" w:eastAsia="Times New Roman" w:hAnsi="Tahoma" w:cs="Tahoma"/>
                    <w:sz w:val="16"/>
                    <w:szCs w:val="16"/>
                  </w:rPr>
                </w:rPrChange>
              </w:rPr>
              <w:t>If the institution has an IRB, IRB approval may have to be received from that institution as well as Regis College. If the institution does not have an IRB, the institution must authorize or provide permission for the research activities (Please include a site permission letter from an institutional official – these letters should be signed by an official on the institutions letterhead. If you are using social media sites, please include permission from the administrator of that site). If you are collecting data at a hospital with an IRB, seek hospital approval prior to submitting the Regis IRB initial application form. Please also include any data use agreements and/or review agreements.</w:t>
            </w:r>
          </w:p>
        </w:tc>
      </w:tr>
      <w:tr w:rsidR="00AB317A" w:rsidRPr="00CE15D1" w14:paraId="4BC54839" w14:textId="77777777" w:rsidTr="0078708D">
        <w:trPr>
          <w:trHeight w:val="208"/>
          <w:trPrChange w:id="3050" w:author="Celeste Baldwin" w:date="2025-02-14T14:26:00Z" w16du:dateUtc="2025-02-15T00:26:00Z">
            <w:trPr>
              <w:gridBefore w:val="1"/>
              <w:trHeight w:val="208"/>
            </w:trPr>
          </w:trPrChange>
        </w:trPr>
        <w:tc>
          <w:tcPr>
            <w:tcW w:w="6457"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3051" w:author="Celeste Baldwin" w:date="2025-02-14T14:26:00Z" w16du:dateUtc="2025-02-15T00:26:00Z">
              <w:tcPr>
                <w:tcW w:w="7255" w:type="dxa"/>
                <w:gridSpan w:val="4"/>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C41DCA1" w14:textId="79FA3BEB" w:rsidR="00AB317A" w:rsidRPr="0078708D" w:rsidRDefault="00AB317A" w:rsidP="00774AA6">
            <w:pPr>
              <w:spacing w:after="0" w:line="240" w:lineRule="auto"/>
              <w:rPr>
                <w:rFonts w:ascii="Tahoma" w:eastAsia="Times New Roman" w:hAnsi="Tahoma" w:cs="Tahoma"/>
                <w:i/>
                <w:szCs w:val="22"/>
                <w:highlight w:val="yellow"/>
                <w:rPrChange w:id="3052" w:author="Celeste Baldwin" w:date="2025-02-14T14:26:00Z" w16du:dateUtc="2025-02-15T00:26:00Z">
                  <w:rPr>
                    <w:rFonts w:ascii="Tahoma" w:eastAsia="Times New Roman" w:hAnsi="Tahoma" w:cs="Tahoma"/>
                    <w:i/>
                    <w:sz w:val="16"/>
                    <w:szCs w:val="16"/>
                  </w:rPr>
                </w:rPrChange>
              </w:rPr>
            </w:pPr>
            <w:r w:rsidRPr="0078708D">
              <w:rPr>
                <w:rFonts w:ascii="Tahoma" w:eastAsia="Times New Roman" w:hAnsi="Tahoma" w:cs="Tahoma"/>
                <w:szCs w:val="22"/>
                <w:highlight w:val="yellow"/>
                <w:rPrChange w:id="3053" w:author="Celeste Baldwin" w:date="2025-02-14T14:26:00Z" w16du:dateUtc="2025-02-15T00:26:00Z">
                  <w:rPr>
                    <w:rFonts w:ascii="Tahoma" w:eastAsia="Times New Roman" w:hAnsi="Tahoma" w:cs="Tahoma"/>
                    <w:sz w:val="16"/>
                    <w:szCs w:val="16"/>
                  </w:rPr>
                </w:rPrChange>
              </w:rPr>
              <w:t xml:space="preserve">Name of Institution    </w:t>
            </w:r>
            <w:ins w:id="3054" w:author="Celeste Baldwin" w:date="2025-02-14T14:25:00Z" w16du:dateUtc="2025-02-15T00:25:00Z">
              <w:r w:rsidR="0078708D" w:rsidRPr="0078708D">
                <w:rPr>
                  <w:rFonts w:ascii="Tahoma" w:eastAsia="Times New Roman" w:hAnsi="Tahoma" w:cs="Tahoma"/>
                  <w:szCs w:val="22"/>
                  <w:highlight w:val="yellow"/>
                  <w:rPrChange w:id="3055" w:author="Celeste Baldwin" w:date="2025-02-14T14:26:00Z" w16du:dateUtc="2025-02-15T00:26:00Z">
                    <w:rPr>
                      <w:rFonts w:ascii="Tahoma" w:eastAsia="Times New Roman" w:hAnsi="Tahoma" w:cs="Tahoma"/>
                      <w:szCs w:val="22"/>
                    </w:rPr>
                  </w:rPrChange>
                </w:rPr>
                <w:t>Add External site email (See Appendix X)</w:t>
              </w:r>
            </w:ins>
            <w:r w:rsidRPr="0078708D">
              <w:rPr>
                <w:rFonts w:ascii="Tahoma" w:eastAsia="Times New Roman" w:hAnsi="Tahoma" w:cs="Tahoma"/>
                <w:szCs w:val="22"/>
                <w:highlight w:val="yellow"/>
                <w:rPrChange w:id="3056" w:author="Celeste Baldwin" w:date="2025-02-14T14:26:00Z" w16du:dateUtc="2025-02-15T00:26:00Z">
                  <w:rPr>
                    <w:rFonts w:ascii="Tahoma" w:eastAsia="Times New Roman" w:hAnsi="Tahoma" w:cs="Tahoma"/>
                    <w:sz w:val="16"/>
                    <w:szCs w:val="16"/>
                  </w:rPr>
                </w:rPrChange>
              </w:rPr>
              <w:t xml:space="preserve">                                                                                 </w:t>
            </w:r>
          </w:p>
        </w:tc>
        <w:tc>
          <w:tcPr>
            <w:tcW w:w="2965" w:type="dxa"/>
            <w:gridSpan w:val="3"/>
            <w:tcBorders>
              <w:top w:val="single" w:sz="4" w:space="0" w:color="auto"/>
              <w:left w:val="single" w:sz="4" w:space="0" w:color="auto"/>
              <w:bottom w:val="single" w:sz="4" w:space="0" w:color="auto"/>
              <w:right w:val="single" w:sz="4" w:space="0" w:color="auto"/>
            </w:tcBorders>
            <w:shd w:val="clear" w:color="auto" w:fill="auto"/>
            <w:vAlign w:val="center"/>
            <w:tcPrChange w:id="3057" w:author="Celeste Baldwin" w:date="2025-02-14T14:26:00Z" w16du:dateUtc="2025-02-15T00:26:00Z">
              <w:tcPr>
                <w:tcW w:w="3815" w:type="dxa"/>
                <w:gridSpan w:val="4"/>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5BA0101" w14:textId="52BCF381" w:rsidR="00AB317A" w:rsidRPr="00CE15D1" w:rsidRDefault="00AB317A" w:rsidP="00774AA6">
            <w:pPr>
              <w:spacing w:after="0" w:line="240" w:lineRule="auto"/>
              <w:rPr>
                <w:rFonts w:ascii="Tahoma" w:eastAsia="Times New Roman" w:hAnsi="Tahoma" w:cs="Tahoma"/>
                <w:b/>
                <w:szCs w:val="22"/>
                <w:rPrChange w:id="3058"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szCs w:val="22"/>
                <w:rPrChange w:id="3059" w:author="Celeste Baldwin" w:date="2025-02-14T12:12:00Z" w16du:dateUtc="2025-02-14T22:12:00Z">
                  <w:rPr>
                    <w:rFonts w:ascii="Tahoma" w:eastAsia="Times New Roman" w:hAnsi="Tahoma" w:cs="Tahoma"/>
                    <w:sz w:val="16"/>
                    <w:szCs w:val="16"/>
                  </w:rPr>
                </w:rPrChange>
              </w:rPr>
              <w:t xml:space="preserve">Date of </w:t>
            </w:r>
            <w:ins w:id="3060" w:author="Celeste Baldwin" w:date="2025-02-14T14:26:00Z" w16du:dateUtc="2025-02-15T00:26:00Z">
              <w:r w:rsidR="00816D51">
                <w:rPr>
                  <w:rFonts w:ascii="Tahoma" w:eastAsia="Times New Roman" w:hAnsi="Tahoma" w:cs="Tahoma"/>
                  <w:szCs w:val="22"/>
                </w:rPr>
                <w:t xml:space="preserve">Site </w:t>
              </w:r>
            </w:ins>
            <w:del w:id="3061" w:author="Celeste Baldwin" w:date="2025-02-14T14:26:00Z" w16du:dateUtc="2025-02-15T00:26:00Z">
              <w:r w:rsidRPr="00CE15D1" w:rsidDel="0078708D">
                <w:rPr>
                  <w:rFonts w:ascii="Tahoma" w:eastAsia="Times New Roman" w:hAnsi="Tahoma" w:cs="Tahoma"/>
                  <w:szCs w:val="22"/>
                  <w:rPrChange w:id="3062" w:author="Celeste Baldwin" w:date="2025-02-14T12:12:00Z" w16du:dateUtc="2025-02-14T22:12:00Z">
                    <w:rPr>
                      <w:rFonts w:ascii="Tahoma" w:eastAsia="Times New Roman" w:hAnsi="Tahoma" w:cs="Tahoma"/>
                      <w:sz w:val="16"/>
                      <w:szCs w:val="16"/>
                    </w:rPr>
                  </w:rPrChange>
                </w:rPr>
                <w:delText xml:space="preserve">IRB </w:delText>
              </w:r>
            </w:del>
            <w:r w:rsidRPr="00CE15D1">
              <w:rPr>
                <w:rFonts w:ascii="Tahoma" w:eastAsia="Times New Roman" w:hAnsi="Tahoma" w:cs="Tahoma"/>
                <w:szCs w:val="22"/>
                <w:rPrChange w:id="3063" w:author="Celeste Baldwin" w:date="2025-02-14T12:12:00Z" w16du:dateUtc="2025-02-14T22:12:00Z">
                  <w:rPr>
                    <w:rFonts w:ascii="Tahoma" w:eastAsia="Times New Roman" w:hAnsi="Tahoma" w:cs="Tahoma"/>
                    <w:sz w:val="16"/>
                    <w:szCs w:val="16"/>
                  </w:rPr>
                </w:rPrChange>
              </w:rPr>
              <w:t>Approval</w:t>
            </w:r>
          </w:p>
        </w:tc>
      </w:tr>
      <w:tr w:rsidR="00AB317A" w:rsidRPr="00CE15D1" w14:paraId="283CF4D8" w14:textId="77777777" w:rsidTr="0078708D">
        <w:trPr>
          <w:trHeight w:val="520"/>
          <w:trPrChange w:id="3064" w:author="Celeste Baldwin" w:date="2025-02-14T14:26:00Z" w16du:dateUtc="2025-02-15T00:26:00Z">
            <w:trPr>
              <w:gridBefore w:val="1"/>
              <w:trHeight w:val="520"/>
            </w:trPr>
          </w:trPrChange>
        </w:trPr>
        <w:tc>
          <w:tcPr>
            <w:tcW w:w="6256"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3065" w:author="Celeste Baldwin" w:date="2025-02-14T14:26:00Z" w16du:dateUtc="2025-02-15T00:26:00Z">
              <w:tcPr>
                <w:tcW w:w="7255" w:type="dxa"/>
                <w:gridSpan w:val="4"/>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A7089C5" w14:textId="77777777" w:rsidR="00AB317A" w:rsidRPr="00CE15D1" w:rsidRDefault="00AB317A" w:rsidP="00774AA6">
            <w:pPr>
              <w:spacing w:after="0" w:line="240" w:lineRule="auto"/>
              <w:rPr>
                <w:rFonts w:ascii="Tahoma" w:eastAsia="Times New Roman" w:hAnsi="Tahoma" w:cs="Tahoma"/>
                <w:szCs w:val="22"/>
                <w:rPrChange w:id="306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067" w:author="Celeste Baldwin" w:date="2025-02-14T12:12:00Z" w16du:dateUtc="2025-02-14T22:12:00Z">
                  <w:rPr>
                    <w:rFonts w:ascii="Tahoma" w:eastAsia="Times New Roman" w:hAnsi="Tahoma" w:cs="Tahoma"/>
                    <w:sz w:val="16"/>
                    <w:szCs w:val="16"/>
                  </w:rPr>
                </w:rPrChange>
              </w:rPr>
              <w:fldChar w:fldCharType="begin">
                <w:ffData>
                  <w:name w:val="Text138"/>
                  <w:enabled/>
                  <w:calcOnExit w:val="0"/>
                  <w:textInput/>
                </w:ffData>
              </w:fldChar>
            </w:r>
            <w:bookmarkStart w:id="3068" w:name="Text138"/>
            <w:r w:rsidRPr="00CE15D1">
              <w:rPr>
                <w:rFonts w:ascii="Tahoma" w:eastAsia="Times New Roman" w:hAnsi="Tahoma" w:cs="Tahoma"/>
                <w:szCs w:val="22"/>
                <w:rPrChange w:id="3069" w:author="Celeste Baldwin" w:date="2025-02-14T12:12:00Z" w16du:dateUtc="2025-02-14T22:12:00Z">
                  <w:rPr>
                    <w:rFonts w:ascii="Tahoma" w:eastAsia="Times New Roman" w:hAnsi="Tahoma" w:cs="Tahoma"/>
                    <w:sz w:val="16"/>
                    <w:szCs w:val="16"/>
                  </w:rPr>
                </w:rPrChange>
              </w:rPr>
              <w:instrText xml:space="preserve"> FORMTEXT </w:instrText>
            </w:r>
            <w:r w:rsidRPr="00CE15D1">
              <w:rPr>
                <w:rFonts w:ascii="Tahoma" w:eastAsia="Times New Roman" w:hAnsi="Tahoma" w:cs="Tahoma"/>
                <w:szCs w:val="22"/>
                <w:rPrChange w:id="3070"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071"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noProof/>
                <w:szCs w:val="22"/>
                <w:rPrChange w:id="3072"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073"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074"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075"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076"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szCs w:val="22"/>
                <w:rPrChange w:id="3077" w:author="Celeste Baldwin" w:date="2025-02-14T12:12:00Z" w16du:dateUtc="2025-02-14T22:12:00Z">
                  <w:rPr>
                    <w:rFonts w:ascii="Tahoma" w:eastAsia="Times New Roman" w:hAnsi="Tahoma" w:cs="Tahoma"/>
                    <w:sz w:val="16"/>
                    <w:szCs w:val="16"/>
                  </w:rPr>
                </w:rPrChange>
              </w:rPr>
              <w:fldChar w:fldCharType="end"/>
            </w:r>
            <w:bookmarkEnd w:id="3068"/>
          </w:p>
        </w:tc>
        <w:tc>
          <w:tcPr>
            <w:tcW w:w="3166"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3078" w:author="Celeste Baldwin" w:date="2025-02-14T14:26:00Z" w16du:dateUtc="2025-02-15T00:26:00Z">
              <w:tcPr>
                <w:tcW w:w="3815" w:type="dxa"/>
                <w:gridSpan w:val="4"/>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A624D50" w14:textId="77777777" w:rsidR="00AB317A" w:rsidRPr="00CE15D1" w:rsidRDefault="00AB317A" w:rsidP="00774AA6">
            <w:pPr>
              <w:spacing w:after="0" w:line="240" w:lineRule="auto"/>
              <w:rPr>
                <w:rFonts w:ascii="Tahoma" w:eastAsia="Times New Roman" w:hAnsi="Tahoma" w:cs="Tahoma"/>
                <w:szCs w:val="22"/>
                <w:rPrChange w:id="307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080" w:author="Celeste Baldwin" w:date="2025-02-14T12:12:00Z" w16du:dateUtc="2025-02-14T22:12:00Z">
                  <w:rPr>
                    <w:rFonts w:ascii="Tahoma" w:eastAsia="Times New Roman" w:hAnsi="Tahoma" w:cs="Tahoma"/>
                    <w:sz w:val="16"/>
                    <w:szCs w:val="16"/>
                  </w:rPr>
                </w:rPrChange>
              </w:rPr>
              <w:fldChar w:fldCharType="begin">
                <w:ffData>
                  <w:name w:val="Text139"/>
                  <w:enabled/>
                  <w:calcOnExit w:val="0"/>
                  <w:textInput/>
                </w:ffData>
              </w:fldChar>
            </w:r>
            <w:bookmarkStart w:id="3081" w:name="Text139"/>
            <w:r w:rsidRPr="00CE15D1">
              <w:rPr>
                <w:rFonts w:ascii="Tahoma" w:eastAsia="Times New Roman" w:hAnsi="Tahoma" w:cs="Tahoma"/>
                <w:szCs w:val="22"/>
                <w:rPrChange w:id="3082" w:author="Celeste Baldwin" w:date="2025-02-14T12:12:00Z" w16du:dateUtc="2025-02-14T22:12:00Z">
                  <w:rPr>
                    <w:rFonts w:ascii="Tahoma" w:eastAsia="Times New Roman" w:hAnsi="Tahoma" w:cs="Tahoma"/>
                    <w:sz w:val="16"/>
                    <w:szCs w:val="16"/>
                  </w:rPr>
                </w:rPrChange>
              </w:rPr>
              <w:instrText xml:space="preserve"> FORMTEXT </w:instrText>
            </w:r>
            <w:r w:rsidRPr="00CE15D1">
              <w:rPr>
                <w:rFonts w:ascii="Tahoma" w:eastAsia="Times New Roman" w:hAnsi="Tahoma" w:cs="Tahoma"/>
                <w:szCs w:val="22"/>
                <w:rPrChange w:id="3083"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084"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noProof/>
                <w:szCs w:val="22"/>
                <w:rPrChange w:id="3085"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086"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087"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088"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089"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szCs w:val="22"/>
                <w:rPrChange w:id="3090" w:author="Celeste Baldwin" w:date="2025-02-14T12:12:00Z" w16du:dateUtc="2025-02-14T22:12:00Z">
                  <w:rPr>
                    <w:rFonts w:ascii="Tahoma" w:eastAsia="Times New Roman" w:hAnsi="Tahoma" w:cs="Tahoma"/>
                    <w:sz w:val="16"/>
                    <w:szCs w:val="16"/>
                  </w:rPr>
                </w:rPrChange>
              </w:rPr>
              <w:fldChar w:fldCharType="end"/>
            </w:r>
            <w:bookmarkEnd w:id="3081"/>
          </w:p>
        </w:tc>
      </w:tr>
    </w:tbl>
    <w:p w14:paraId="4589C2D5" w14:textId="77777777" w:rsidR="00AB317A" w:rsidRPr="00CE15D1" w:rsidRDefault="00AB317A" w:rsidP="00774AA6">
      <w:pPr>
        <w:spacing w:after="0" w:line="240" w:lineRule="auto"/>
        <w:rPr>
          <w:rFonts w:ascii="Tahoma" w:eastAsia="Times New Roman" w:hAnsi="Tahoma" w:cs="Tahoma"/>
          <w:szCs w:val="22"/>
          <w:rPrChange w:id="309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092" w:author="Celeste Baldwin" w:date="2025-02-14T12:12:00Z" w16du:dateUtc="2025-02-14T22:12:00Z">
            <w:rPr>
              <w:rFonts w:ascii="Tahoma" w:eastAsia="Times New Roman" w:hAnsi="Tahoma" w:cs="Tahoma"/>
              <w:sz w:val="16"/>
              <w:szCs w:val="16"/>
            </w:rPr>
          </w:rPrChange>
        </w:rPr>
        <w:br w:type="page"/>
      </w:r>
    </w:p>
    <w:tbl>
      <w:tblPr>
        <w:tblW w:w="0" w:type="auto"/>
        <w:tblInd w:w="-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9415"/>
      </w:tblGrid>
      <w:tr w:rsidR="00AB317A" w:rsidRPr="00CE15D1" w14:paraId="2B253714" w14:textId="77777777" w:rsidTr="00AB317A">
        <w:trPr>
          <w:trHeight w:val="258"/>
        </w:trPr>
        <w:tc>
          <w:tcPr>
            <w:tcW w:w="11070" w:type="dxa"/>
            <w:tcBorders>
              <w:top w:val="single" w:sz="4" w:space="0" w:color="auto"/>
              <w:left w:val="single" w:sz="4" w:space="0" w:color="auto"/>
              <w:bottom w:val="single" w:sz="4" w:space="0" w:color="auto"/>
              <w:right w:val="single" w:sz="4" w:space="0" w:color="auto"/>
            </w:tcBorders>
            <w:shd w:val="clear" w:color="auto" w:fill="CCCCCC"/>
          </w:tcPr>
          <w:p w14:paraId="51044057" w14:textId="236B6F6C" w:rsidR="00AB317A" w:rsidRPr="00CE15D1" w:rsidRDefault="00AB317A" w:rsidP="00774AA6">
            <w:pPr>
              <w:spacing w:after="0" w:line="240" w:lineRule="auto"/>
              <w:rPr>
                <w:rFonts w:ascii="Tahoma" w:eastAsia="Times New Roman" w:hAnsi="Tahoma" w:cs="Tahoma"/>
                <w:b/>
                <w:szCs w:val="22"/>
                <w:rPrChange w:id="3093"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3094" w:author="Celeste Baldwin" w:date="2025-02-14T12:12:00Z" w16du:dateUtc="2025-02-14T22:12:00Z">
                  <w:rPr>
                    <w:rFonts w:ascii="Tahoma" w:eastAsia="Times New Roman" w:hAnsi="Tahoma" w:cs="Tahoma"/>
                    <w:b/>
                    <w:sz w:val="16"/>
                    <w:szCs w:val="16"/>
                  </w:rPr>
                </w:rPrChange>
              </w:rPr>
              <w:t xml:space="preserve">X. Acknowledgement </w:t>
            </w:r>
          </w:p>
        </w:tc>
      </w:tr>
      <w:tr w:rsidR="00AB317A" w:rsidRPr="00CE15D1" w14:paraId="77634FD3" w14:textId="77777777" w:rsidTr="00AB317A">
        <w:trPr>
          <w:trHeight w:val="258"/>
        </w:trPr>
        <w:tc>
          <w:tcPr>
            <w:tcW w:w="11070" w:type="dxa"/>
            <w:tcBorders>
              <w:top w:val="single" w:sz="4" w:space="0" w:color="auto"/>
              <w:left w:val="single" w:sz="4" w:space="0" w:color="auto"/>
              <w:bottom w:val="single" w:sz="4" w:space="0" w:color="auto"/>
              <w:right w:val="single" w:sz="4" w:space="0" w:color="auto"/>
            </w:tcBorders>
            <w:vAlign w:val="center"/>
          </w:tcPr>
          <w:p w14:paraId="2946EABD" w14:textId="59A1F1BE" w:rsidR="00AB317A" w:rsidRPr="00CE15D1" w:rsidRDefault="00AB317A" w:rsidP="00774AA6">
            <w:pPr>
              <w:spacing w:after="0" w:line="240" w:lineRule="auto"/>
              <w:rPr>
                <w:rFonts w:ascii="Tahoma" w:eastAsia="Times New Roman" w:hAnsi="Tahoma" w:cs="Tahoma"/>
                <w:b/>
                <w:szCs w:val="22"/>
                <w:rPrChange w:id="3095"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3096" w:author="Celeste Baldwin" w:date="2025-02-14T12:12:00Z" w16du:dateUtc="2025-02-14T22:12:00Z">
                  <w:rPr>
                    <w:rFonts w:ascii="Tahoma" w:eastAsia="Times New Roman" w:hAnsi="Tahoma" w:cs="Tahoma"/>
                    <w:b/>
                    <w:sz w:val="16"/>
                    <w:szCs w:val="16"/>
                  </w:rPr>
                </w:rPrChange>
              </w:rPr>
              <w:t xml:space="preserve">SUBMISSION OF A PROPOSAL TO THE REGIS COLLEGE IRB REQUIRES THAT THE PRINCIPAL INVESTIGATOR (AND MENTOR IF THE PI IS A STUDENT OR FELLOW) READ THE DEFINITION OF </w:t>
            </w:r>
            <w:r w:rsidR="00E8371C" w:rsidRPr="00CE15D1">
              <w:rPr>
                <w:rFonts w:ascii="Tahoma" w:eastAsia="Times New Roman" w:hAnsi="Tahoma" w:cs="Tahoma"/>
                <w:b/>
                <w:szCs w:val="22"/>
                <w:rPrChange w:id="3097" w:author="Celeste Baldwin" w:date="2025-02-14T12:12:00Z" w16du:dateUtc="2025-02-14T22:12:00Z">
                  <w:rPr>
                    <w:rFonts w:ascii="Tahoma" w:eastAsia="Times New Roman" w:hAnsi="Tahoma" w:cs="Tahoma"/>
                    <w:b/>
                    <w:sz w:val="16"/>
                    <w:szCs w:val="16"/>
                  </w:rPr>
                </w:rPrChange>
              </w:rPr>
              <w:t>"</w:t>
            </w:r>
            <w:r w:rsidRPr="00CE15D1">
              <w:rPr>
                <w:rFonts w:ascii="Tahoma" w:eastAsia="Times New Roman" w:hAnsi="Tahoma" w:cs="Tahoma"/>
                <w:b/>
                <w:szCs w:val="22"/>
                <w:rPrChange w:id="3098" w:author="Celeste Baldwin" w:date="2025-02-14T12:12:00Z" w16du:dateUtc="2025-02-14T22:12:00Z">
                  <w:rPr>
                    <w:rFonts w:ascii="Tahoma" w:eastAsia="Times New Roman" w:hAnsi="Tahoma" w:cs="Tahoma"/>
                    <w:b/>
                    <w:sz w:val="16"/>
                    <w:szCs w:val="16"/>
                  </w:rPr>
                </w:rPrChange>
              </w:rPr>
              <w:t>SCIENTIFIC MISCONDUCT</w:t>
            </w:r>
            <w:r w:rsidR="00E8371C" w:rsidRPr="00CE15D1">
              <w:rPr>
                <w:rFonts w:ascii="Tahoma" w:eastAsia="Times New Roman" w:hAnsi="Tahoma" w:cs="Tahoma"/>
                <w:b/>
                <w:szCs w:val="22"/>
                <w:rPrChange w:id="3099" w:author="Celeste Baldwin" w:date="2025-02-14T12:12:00Z" w16du:dateUtc="2025-02-14T22:12:00Z">
                  <w:rPr>
                    <w:rFonts w:ascii="Tahoma" w:eastAsia="Times New Roman" w:hAnsi="Tahoma" w:cs="Tahoma"/>
                    <w:b/>
                    <w:sz w:val="16"/>
                    <w:szCs w:val="16"/>
                  </w:rPr>
                </w:rPrChange>
              </w:rPr>
              <w:t>"</w:t>
            </w:r>
            <w:r w:rsidRPr="00CE15D1">
              <w:rPr>
                <w:rFonts w:ascii="Tahoma" w:eastAsia="Times New Roman" w:hAnsi="Tahoma" w:cs="Tahoma"/>
                <w:b/>
                <w:szCs w:val="22"/>
                <w:rPrChange w:id="3100" w:author="Celeste Baldwin" w:date="2025-02-14T12:12:00Z" w16du:dateUtc="2025-02-14T22:12:00Z">
                  <w:rPr>
                    <w:rFonts w:ascii="Tahoma" w:eastAsia="Times New Roman" w:hAnsi="Tahoma" w:cs="Tahoma"/>
                    <w:b/>
                    <w:sz w:val="16"/>
                    <w:szCs w:val="16"/>
                  </w:rPr>
                </w:rPrChange>
              </w:rPr>
              <w:t xml:space="preserve"> AND ANSWER ALL </w:t>
            </w:r>
            <w:r w:rsidR="00E8371C" w:rsidRPr="00CE15D1">
              <w:rPr>
                <w:rFonts w:ascii="Tahoma" w:eastAsia="Times New Roman" w:hAnsi="Tahoma" w:cs="Tahoma"/>
                <w:b/>
                <w:szCs w:val="22"/>
                <w:rPrChange w:id="3101" w:author="Celeste Baldwin" w:date="2025-02-14T12:12:00Z" w16du:dateUtc="2025-02-14T22:12:00Z">
                  <w:rPr>
                    <w:rFonts w:ascii="Tahoma" w:eastAsia="Times New Roman" w:hAnsi="Tahoma" w:cs="Tahoma"/>
                    <w:b/>
                    <w:sz w:val="16"/>
                    <w:szCs w:val="16"/>
                  </w:rPr>
                </w:rPrChange>
              </w:rPr>
              <w:t>"</w:t>
            </w:r>
            <w:r w:rsidRPr="00CE15D1">
              <w:rPr>
                <w:rFonts w:ascii="Tahoma" w:eastAsia="Times New Roman" w:hAnsi="Tahoma" w:cs="Tahoma"/>
                <w:b/>
                <w:szCs w:val="22"/>
                <w:rPrChange w:id="3102" w:author="Celeste Baldwin" w:date="2025-02-14T12:12:00Z" w16du:dateUtc="2025-02-14T22:12:00Z">
                  <w:rPr>
                    <w:rFonts w:ascii="Tahoma" w:eastAsia="Times New Roman" w:hAnsi="Tahoma" w:cs="Tahoma"/>
                    <w:b/>
                    <w:sz w:val="16"/>
                    <w:szCs w:val="16"/>
                  </w:rPr>
                </w:rPrChange>
              </w:rPr>
              <w:t>CONFLICT OF INTEREST</w:t>
            </w:r>
            <w:r w:rsidR="00E8371C" w:rsidRPr="00CE15D1">
              <w:rPr>
                <w:rFonts w:ascii="Tahoma" w:eastAsia="Times New Roman" w:hAnsi="Tahoma" w:cs="Tahoma"/>
                <w:b/>
                <w:szCs w:val="22"/>
                <w:rPrChange w:id="3103" w:author="Celeste Baldwin" w:date="2025-02-14T12:12:00Z" w16du:dateUtc="2025-02-14T22:12:00Z">
                  <w:rPr>
                    <w:rFonts w:ascii="Tahoma" w:eastAsia="Times New Roman" w:hAnsi="Tahoma" w:cs="Tahoma"/>
                    <w:b/>
                    <w:sz w:val="16"/>
                    <w:szCs w:val="16"/>
                  </w:rPr>
                </w:rPrChange>
              </w:rPr>
              <w:t>"</w:t>
            </w:r>
            <w:r w:rsidRPr="00CE15D1">
              <w:rPr>
                <w:rFonts w:ascii="Tahoma" w:eastAsia="Times New Roman" w:hAnsi="Tahoma" w:cs="Tahoma"/>
                <w:b/>
                <w:szCs w:val="22"/>
                <w:rPrChange w:id="3104" w:author="Celeste Baldwin" w:date="2025-02-14T12:12:00Z" w16du:dateUtc="2025-02-14T22:12:00Z">
                  <w:rPr>
                    <w:rFonts w:ascii="Tahoma" w:eastAsia="Times New Roman" w:hAnsi="Tahoma" w:cs="Tahoma"/>
                    <w:b/>
                    <w:sz w:val="16"/>
                    <w:szCs w:val="16"/>
                  </w:rPr>
                </w:rPrChange>
              </w:rPr>
              <w:t xml:space="preserve"> QUESTIONS BELOW.</w:t>
            </w:r>
          </w:p>
          <w:p w14:paraId="20A811F4" w14:textId="77777777" w:rsidR="00AB317A" w:rsidRPr="00CE15D1" w:rsidRDefault="00AB317A" w:rsidP="00774AA6">
            <w:pPr>
              <w:keepNext/>
              <w:tabs>
                <w:tab w:val="num" w:pos="360"/>
              </w:tabs>
              <w:spacing w:after="0" w:line="240" w:lineRule="auto"/>
              <w:ind w:left="360" w:hanging="360"/>
              <w:outlineLvl w:val="3"/>
              <w:rPr>
                <w:rFonts w:ascii="Tahoma" w:eastAsia="Times New Roman" w:hAnsi="Tahoma" w:cs="Tahoma"/>
                <w:b/>
                <w:snapToGrid w:val="0"/>
                <w:szCs w:val="22"/>
                <w:rPrChange w:id="3105" w:author="Celeste Baldwin" w:date="2025-02-14T12:12:00Z" w16du:dateUtc="2025-02-14T22:12:00Z">
                  <w:rPr>
                    <w:rFonts w:ascii="Tahoma" w:eastAsia="Times New Roman" w:hAnsi="Tahoma" w:cs="Tahoma"/>
                    <w:b/>
                    <w:snapToGrid w:val="0"/>
                    <w:sz w:val="16"/>
                    <w:szCs w:val="16"/>
                  </w:rPr>
                </w:rPrChange>
              </w:rPr>
            </w:pPr>
            <w:r w:rsidRPr="00CE15D1">
              <w:rPr>
                <w:rFonts w:ascii="Tahoma" w:eastAsia="Times New Roman" w:hAnsi="Tahoma" w:cs="Tahoma"/>
                <w:b/>
                <w:snapToGrid w:val="0"/>
                <w:szCs w:val="22"/>
                <w:rPrChange w:id="3106" w:author="Celeste Baldwin" w:date="2025-02-14T12:12:00Z" w16du:dateUtc="2025-02-14T22:12:00Z">
                  <w:rPr>
                    <w:rFonts w:ascii="Tahoma" w:eastAsia="Times New Roman" w:hAnsi="Tahoma" w:cs="Tahoma"/>
                    <w:b/>
                    <w:snapToGrid w:val="0"/>
                    <w:sz w:val="16"/>
                    <w:szCs w:val="16"/>
                  </w:rPr>
                </w:rPrChange>
              </w:rPr>
              <w:t>Scientific Misconduct</w:t>
            </w:r>
          </w:p>
          <w:p w14:paraId="6AC58771" w14:textId="1C220F29" w:rsidR="00AB317A" w:rsidRPr="00CE15D1" w:rsidRDefault="00E8371C" w:rsidP="00774AA6">
            <w:pPr>
              <w:spacing w:after="0" w:line="240" w:lineRule="auto"/>
              <w:jc w:val="both"/>
              <w:rPr>
                <w:rFonts w:ascii="Tahoma" w:eastAsia="Times New Roman" w:hAnsi="Tahoma" w:cs="Tahoma"/>
                <w:szCs w:val="22"/>
                <w:rPrChange w:id="3107"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08" w:author="Celeste Baldwin" w:date="2025-02-14T12:12:00Z" w16du:dateUtc="2025-02-14T22:12:00Z">
                  <w:rPr>
                    <w:rFonts w:ascii="Tahoma" w:eastAsia="Times New Roman" w:hAnsi="Tahoma" w:cs="Tahoma"/>
                    <w:sz w:val="16"/>
                    <w:szCs w:val="16"/>
                  </w:rPr>
                </w:rPrChange>
              </w:rPr>
              <w:t>"</w:t>
            </w:r>
            <w:r w:rsidR="00AB317A" w:rsidRPr="00CE15D1">
              <w:rPr>
                <w:rFonts w:ascii="Tahoma" w:eastAsia="Times New Roman" w:hAnsi="Tahoma" w:cs="Tahoma"/>
                <w:szCs w:val="22"/>
                <w:rPrChange w:id="3109" w:author="Celeste Baldwin" w:date="2025-02-14T12:12:00Z" w16du:dateUtc="2025-02-14T22:12:00Z">
                  <w:rPr>
                    <w:rFonts w:ascii="Tahoma" w:eastAsia="Times New Roman" w:hAnsi="Tahoma" w:cs="Tahoma"/>
                    <w:sz w:val="16"/>
                    <w:szCs w:val="16"/>
                  </w:rPr>
                </w:rPrChange>
              </w:rPr>
              <w:t>Scientific Misconduct</w:t>
            </w:r>
            <w:r w:rsidRPr="00CE15D1">
              <w:rPr>
                <w:rFonts w:ascii="Tahoma" w:eastAsia="Times New Roman" w:hAnsi="Tahoma" w:cs="Tahoma"/>
                <w:szCs w:val="22"/>
                <w:rPrChange w:id="3110" w:author="Celeste Baldwin" w:date="2025-02-14T12:12:00Z" w16du:dateUtc="2025-02-14T22:12:00Z">
                  <w:rPr>
                    <w:rFonts w:ascii="Tahoma" w:eastAsia="Times New Roman" w:hAnsi="Tahoma" w:cs="Tahoma"/>
                    <w:sz w:val="16"/>
                    <w:szCs w:val="16"/>
                  </w:rPr>
                </w:rPrChange>
              </w:rPr>
              <w:t>"</w:t>
            </w:r>
            <w:r w:rsidR="00AB317A" w:rsidRPr="00CE15D1">
              <w:rPr>
                <w:rFonts w:ascii="Tahoma" w:eastAsia="Times New Roman" w:hAnsi="Tahoma" w:cs="Tahoma"/>
                <w:szCs w:val="22"/>
                <w:rPrChange w:id="3111" w:author="Celeste Baldwin" w:date="2025-02-14T12:12:00Z" w16du:dateUtc="2025-02-14T22:12:00Z">
                  <w:rPr>
                    <w:rFonts w:ascii="Tahoma" w:eastAsia="Times New Roman" w:hAnsi="Tahoma" w:cs="Tahoma"/>
                    <w:sz w:val="16"/>
                    <w:szCs w:val="16"/>
                  </w:rPr>
                </w:rPrChange>
              </w:rPr>
              <w:t xml:space="preserve"> shall be considered to include:</w:t>
            </w:r>
          </w:p>
          <w:p w14:paraId="36E9F708" w14:textId="77777777" w:rsidR="00AB317A" w:rsidRPr="00CE15D1" w:rsidRDefault="00AB317A" w:rsidP="00774AA6">
            <w:pPr>
              <w:numPr>
                <w:ilvl w:val="0"/>
                <w:numId w:val="1"/>
              </w:numPr>
              <w:tabs>
                <w:tab w:val="left" w:pos="90"/>
                <w:tab w:val="left" w:pos="360"/>
              </w:tabs>
              <w:spacing w:after="0" w:line="240" w:lineRule="auto"/>
              <w:jc w:val="both"/>
              <w:rPr>
                <w:rFonts w:ascii="Tahoma" w:eastAsia="Times New Roman" w:hAnsi="Tahoma" w:cs="Tahoma"/>
                <w:szCs w:val="22"/>
                <w:rPrChange w:id="311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13" w:author="Celeste Baldwin" w:date="2025-02-14T12:12:00Z" w16du:dateUtc="2025-02-14T22:12:00Z">
                  <w:rPr>
                    <w:rFonts w:ascii="Tahoma" w:eastAsia="Times New Roman" w:hAnsi="Tahoma" w:cs="Tahoma"/>
                    <w:sz w:val="16"/>
                    <w:szCs w:val="16"/>
                  </w:rPr>
                </w:rPrChange>
              </w:rPr>
              <w:t>Fabrication, falsification, plagiarism or other unaccepted practices in proposing, carrying out, or reporting results from research;</w:t>
            </w:r>
          </w:p>
          <w:p w14:paraId="48B6C6D9" w14:textId="77777777" w:rsidR="00AB317A" w:rsidRPr="00CE15D1" w:rsidRDefault="00AB317A" w:rsidP="00774AA6">
            <w:pPr>
              <w:numPr>
                <w:ilvl w:val="0"/>
                <w:numId w:val="1"/>
              </w:numPr>
              <w:tabs>
                <w:tab w:val="left" w:pos="360"/>
              </w:tabs>
              <w:spacing w:after="0" w:line="240" w:lineRule="auto"/>
              <w:rPr>
                <w:rFonts w:ascii="Tahoma" w:eastAsia="Times New Roman" w:hAnsi="Tahoma" w:cs="Tahoma"/>
                <w:szCs w:val="22"/>
                <w:rPrChange w:id="311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15" w:author="Celeste Baldwin" w:date="2025-02-14T12:12:00Z" w16du:dateUtc="2025-02-14T22:12:00Z">
                  <w:rPr>
                    <w:rFonts w:ascii="Tahoma" w:eastAsia="Times New Roman" w:hAnsi="Tahoma" w:cs="Tahoma"/>
                    <w:sz w:val="16"/>
                    <w:szCs w:val="16"/>
                  </w:rPr>
                </w:rPrChange>
              </w:rPr>
              <w:t>Material failure to comply with federal requirements for the protection of human participants, researchers and/or the public;</w:t>
            </w:r>
          </w:p>
          <w:p w14:paraId="26F73D9D" w14:textId="77777777" w:rsidR="00AB317A" w:rsidRPr="00CE15D1" w:rsidRDefault="00AB317A" w:rsidP="00774AA6">
            <w:pPr>
              <w:numPr>
                <w:ilvl w:val="0"/>
                <w:numId w:val="1"/>
              </w:numPr>
              <w:tabs>
                <w:tab w:val="left" w:pos="360"/>
              </w:tabs>
              <w:spacing w:after="0" w:line="240" w:lineRule="auto"/>
              <w:rPr>
                <w:rFonts w:ascii="Tahoma" w:eastAsia="Times New Roman" w:hAnsi="Tahoma" w:cs="Tahoma"/>
                <w:szCs w:val="22"/>
                <w:rPrChange w:id="311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17" w:author="Celeste Baldwin" w:date="2025-02-14T12:12:00Z" w16du:dateUtc="2025-02-14T22:12:00Z">
                  <w:rPr>
                    <w:rFonts w:ascii="Tahoma" w:eastAsia="Times New Roman" w:hAnsi="Tahoma" w:cs="Tahoma"/>
                    <w:sz w:val="16"/>
                    <w:szCs w:val="16"/>
                  </w:rPr>
                </w:rPrChange>
              </w:rPr>
              <w:t>Failure to meet other material legal requirements governing research;</w:t>
            </w:r>
          </w:p>
          <w:p w14:paraId="76036E26" w14:textId="77777777" w:rsidR="00AB317A" w:rsidRPr="00CE15D1" w:rsidRDefault="00AB317A" w:rsidP="00774AA6">
            <w:pPr>
              <w:numPr>
                <w:ilvl w:val="0"/>
                <w:numId w:val="1"/>
              </w:numPr>
              <w:tabs>
                <w:tab w:val="left" w:pos="360"/>
              </w:tabs>
              <w:spacing w:after="0" w:line="240" w:lineRule="auto"/>
              <w:rPr>
                <w:rFonts w:ascii="Tahoma" w:eastAsia="Times New Roman" w:hAnsi="Tahoma" w:cs="Tahoma"/>
                <w:szCs w:val="22"/>
                <w:rPrChange w:id="311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19" w:author="Celeste Baldwin" w:date="2025-02-14T12:12:00Z" w16du:dateUtc="2025-02-14T22:12:00Z">
                  <w:rPr>
                    <w:rFonts w:ascii="Tahoma" w:eastAsia="Times New Roman" w:hAnsi="Tahoma" w:cs="Tahoma"/>
                    <w:sz w:val="16"/>
                    <w:szCs w:val="16"/>
                  </w:rPr>
                </w:rPrChange>
              </w:rPr>
              <w:t>Failure to comply with established standards regarding author names on publications;</w:t>
            </w:r>
          </w:p>
          <w:p w14:paraId="77C12233" w14:textId="5825C20E" w:rsidR="00AB317A" w:rsidRPr="00CE15D1" w:rsidRDefault="00AB317A" w:rsidP="00774AA6">
            <w:pPr>
              <w:numPr>
                <w:ilvl w:val="0"/>
                <w:numId w:val="1"/>
              </w:numPr>
              <w:tabs>
                <w:tab w:val="left" w:pos="360"/>
              </w:tabs>
              <w:spacing w:after="0" w:line="240" w:lineRule="auto"/>
              <w:rPr>
                <w:rFonts w:ascii="Tahoma" w:eastAsia="Times New Roman" w:hAnsi="Tahoma" w:cs="Tahoma"/>
                <w:szCs w:val="22"/>
                <w:rPrChange w:id="3120"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21" w:author="Celeste Baldwin" w:date="2025-02-14T12:12:00Z" w16du:dateUtc="2025-02-14T22:12:00Z">
                  <w:rPr>
                    <w:rFonts w:ascii="Tahoma" w:eastAsia="Times New Roman" w:hAnsi="Tahoma" w:cs="Tahoma"/>
                    <w:sz w:val="16"/>
                    <w:szCs w:val="16"/>
                  </w:rPr>
                </w:rPrChange>
              </w:rPr>
              <w:t>Failure to adhere to issues of confidentiality as provided in the participant consent form, the study protocol, and as outlined in the Code of Federal Regulations (</w:t>
            </w:r>
            <w:r w:rsidRPr="00CE15D1">
              <w:rPr>
                <w:szCs w:val="22"/>
                <w:rPrChange w:id="3122" w:author="Celeste Baldwin" w:date="2025-02-14T12:12:00Z" w16du:dateUtc="2025-02-14T22:12:00Z">
                  <w:rPr/>
                </w:rPrChange>
              </w:rPr>
              <w:fldChar w:fldCharType="begin"/>
            </w:r>
            <w:r w:rsidRPr="00CE15D1">
              <w:rPr>
                <w:szCs w:val="22"/>
                <w:rPrChange w:id="3123" w:author="Celeste Baldwin" w:date="2025-02-14T12:12:00Z" w16du:dateUtc="2025-02-14T22:12:00Z">
                  <w:rPr/>
                </w:rPrChange>
              </w:rPr>
              <w:instrText>HYPERLINK "http://www.hhs.gov/ohrp/humansubjects/guidance/45cfr46.html"</w:instrText>
            </w:r>
            <w:r w:rsidRPr="00CE15D1">
              <w:rPr>
                <w:szCs w:val="22"/>
                <w:rPrChange w:id="3124" w:author="Celeste Baldwin" w:date="2025-02-14T12:12:00Z" w16du:dateUtc="2025-02-14T22:12:00Z">
                  <w:rPr>
                    <w:szCs w:val="22"/>
                  </w:rPr>
                </w:rPrChange>
              </w:rPr>
            </w:r>
            <w:r w:rsidRPr="00CE15D1">
              <w:rPr>
                <w:szCs w:val="22"/>
                <w:rPrChange w:id="3125" w:author="Celeste Baldwin" w:date="2025-02-14T12:12:00Z" w16du:dateUtc="2025-02-14T22:12:00Z">
                  <w:rPr/>
                </w:rPrChange>
              </w:rPr>
              <w:fldChar w:fldCharType="separate"/>
            </w:r>
            <w:r w:rsidRPr="00CE15D1">
              <w:rPr>
                <w:rFonts w:ascii="Tahoma" w:eastAsia="Times New Roman" w:hAnsi="Tahoma" w:cs="Tahoma"/>
                <w:color w:val="0000FF"/>
                <w:szCs w:val="22"/>
                <w:u w:val="single"/>
                <w:rPrChange w:id="3126" w:author="Celeste Baldwin" w:date="2025-02-14T12:12:00Z" w16du:dateUtc="2025-02-14T22:12:00Z">
                  <w:rPr>
                    <w:rFonts w:ascii="Tahoma" w:eastAsia="Times New Roman" w:hAnsi="Tahoma" w:cs="Tahoma"/>
                    <w:color w:val="0000FF"/>
                    <w:sz w:val="16"/>
                    <w:szCs w:val="16"/>
                    <w:u w:val="single"/>
                  </w:rPr>
                </w:rPrChange>
              </w:rPr>
              <w:t>45 CFR 46</w:t>
            </w:r>
            <w:r w:rsidRPr="00CE15D1">
              <w:rPr>
                <w:szCs w:val="22"/>
                <w:rPrChange w:id="3127" w:author="Celeste Baldwin" w:date="2025-02-14T12:12:00Z" w16du:dateUtc="2025-02-14T22:12:00Z">
                  <w:rPr/>
                </w:rPrChange>
              </w:rPr>
              <w:fldChar w:fldCharType="end"/>
            </w:r>
            <w:r w:rsidRPr="00CE15D1">
              <w:rPr>
                <w:rFonts w:ascii="Tahoma" w:eastAsia="Times New Roman" w:hAnsi="Tahoma" w:cs="Tahoma"/>
                <w:szCs w:val="22"/>
                <w:rPrChange w:id="3128" w:author="Celeste Baldwin" w:date="2025-02-14T12:12:00Z" w16du:dateUtc="2025-02-14T22:12:00Z">
                  <w:rPr>
                    <w:rFonts w:ascii="Tahoma" w:eastAsia="Times New Roman" w:hAnsi="Tahoma" w:cs="Tahoma"/>
                    <w:sz w:val="16"/>
                    <w:szCs w:val="16"/>
                  </w:rPr>
                </w:rPrChange>
              </w:rPr>
              <w:t>).</w:t>
            </w:r>
          </w:p>
          <w:p w14:paraId="7D3C97FD" w14:textId="68BFE19D" w:rsidR="00AB317A" w:rsidRPr="00CE15D1" w:rsidRDefault="00AB317A" w:rsidP="00774AA6">
            <w:pPr>
              <w:spacing w:after="0" w:line="240" w:lineRule="auto"/>
              <w:rPr>
                <w:rFonts w:ascii="Tahoma" w:eastAsia="Times New Roman" w:hAnsi="Tahoma" w:cs="Tahoma"/>
                <w:b/>
                <w:szCs w:val="22"/>
                <w:rPrChange w:id="3129"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3130" w:author="Celeste Baldwin" w:date="2025-02-14T12:12:00Z" w16du:dateUtc="2025-02-14T22:12:00Z">
                  <w:rPr>
                    <w:rFonts w:ascii="Tahoma" w:eastAsia="Times New Roman" w:hAnsi="Tahoma" w:cs="Tahoma"/>
                    <w:b/>
                    <w:sz w:val="16"/>
                    <w:szCs w:val="16"/>
                  </w:rPr>
                </w:rPrChange>
              </w:rPr>
              <w:t>B. Conflict of Interest</w:t>
            </w:r>
          </w:p>
          <w:p w14:paraId="189FAFC3" w14:textId="6B9E4CB6" w:rsidR="00AB317A" w:rsidRPr="00CE15D1" w:rsidRDefault="00AB317A" w:rsidP="00774AA6">
            <w:pPr>
              <w:spacing w:after="0" w:line="240" w:lineRule="auto"/>
              <w:ind w:left="245" w:hanging="245"/>
              <w:rPr>
                <w:rFonts w:ascii="Tahoma" w:eastAsia="Times New Roman" w:hAnsi="Tahoma" w:cs="Tahoma"/>
                <w:szCs w:val="22"/>
                <w:rPrChange w:id="3131"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32" w:author="Celeste Baldwin" w:date="2025-02-14T12:12:00Z" w16du:dateUtc="2025-02-14T22:12:00Z">
                  <w:rPr>
                    <w:rFonts w:ascii="Tahoma" w:eastAsia="Times New Roman" w:hAnsi="Tahoma" w:cs="Tahoma"/>
                    <w:sz w:val="16"/>
                    <w:szCs w:val="16"/>
                  </w:rPr>
                </w:rPrChange>
              </w:rPr>
              <w:t>1. Are you or any member of your immediate family (spouse or domestic partner and/or dependent children) an officer, director, partner, trustee, employee, advisory board member, or agent of any of the following: (Check all that apply.)</w:t>
            </w:r>
            <w:bookmarkStart w:id="3133" w:name="Check70"/>
          </w:p>
          <w:p w14:paraId="41268037" w14:textId="77777777" w:rsidR="00AB317A" w:rsidRPr="00CE15D1" w:rsidRDefault="00AB317A" w:rsidP="00774AA6">
            <w:pPr>
              <w:spacing w:after="0" w:line="240" w:lineRule="auto"/>
              <w:ind w:left="695" w:hanging="270"/>
              <w:rPr>
                <w:rFonts w:ascii="Tahoma" w:eastAsia="Times New Roman" w:hAnsi="Tahoma" w:cs="Tahoma"/>
                <w:szCs w:val="22"/>
                <w:rPrChange w:id="313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35" w:author="Celeste Baldwin" w:date="2025-02-14T12:12:00Z" w16du:dateUtc="2025-02-14T22:12:00Z">
                  <w:rPr>
                    <w:rFonts w:ascii="Tahoma" w:eastAsia="Times New Roman" w:hAnsi="Tahoma" w:cs="Tahoma"/>
                    <w:sz w:val="16"/>
                    <w:szCs w:val="16"/>
                  </w:rPr>
                </w:rPrChange>
              </w:rPr>
              <w:fldChar w:fldCharType="begin">
                <w:ffData>
                  <w:name w:val="Check70"/>
                  <w:enabled/>
                  <w:calcOnExit w:val="0"/>
                  <w:checkBox>
                    <w:sizeAuto/>
                    <w:default w:val="0"/>
                  </w:checkBox>
                </w:ffData>
              </w:fldChar>
            </w:r>
            <w:r w:rsidRPr="00CE15D1">
              <w:rPr>
                <w:rFonts w:ascii="Tahoma" w:eastAsia="Times New Roman" w:hAnsi="Tahoma" w:cs="Tahoma"/>
                <w:szCs w:val="22"/>
                <w:rPrChange w:id="3136"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3137"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138"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139" w:author="Celeste Baldwin" w:date="2025-02-14T12:12:00Z" w16du:dateUtc="2025-02-14T22:12:00Z">
                  <w:rPr>
                    <w:rFonts w:ascii="Tahoma" w:eastAsia="Times New Roman" w:hAnsi="Tahoma" w:cs="Tahoma"/>
                    <w:sz w:val="16"/>
                    <w:szCs w:val="16"/>
                  </w:rPr>
                </w:rPrChange>
              </w:rPr>
              <w:fldChar w:fldCharType="end"/>
            </w:r>
            <w:bookmarkEnd w:id="3133"/>
            <w:r w:rsidRPr="00CE15D1">
              <w:rPr>
                <w:rFonts w:ascii="Tahoma" w:eastAsia="Times New Roman" w:hAnsi="Tahoma" w:cs="Tahoma"/>
                <w:szCs w:val="22"/>
                <w:rPrChange w:id="3140" w:author="Celeste Baldwin" w:date="2025-02-14T12:12:00Z" w16du:dateUtc="2025-02-14T22:12:00Z">
                  <w:rPr>
                    <w:rFonts w:ascii="Tahoma" w:eastAsia="Times New Roman" w:hAnsi="Tahoma" w:cs="Tahoma"/>
                    <w:sz w:val="16"/>
                    <w:szCs w:val="16"/>
                  </w:rPr>
                </w:rPrChange>
              </w:rPr>
              <w:t xml:space="preserve"> An external organization funding this project</w:t>
            </w:r>
          </w:p>
          <w:bookmarkStart w:id="3141" w:name="Check71"/>
          <w:p w14:paraId="7D11968B" w14:textId="77777777" w:rsidR="00AB317A" w:rsidRPr="00CE15D1" w:rsidRDefault="00AB317A" w:rsidP="00774AA6">
            <w:pPr>
              <w:spacing w:after="0" w:line="240" w:lineRule="auto"/>
              <w:ind w:left="695" w:hanging="270"/>
              <w:rPr>
                <w:rFonts w:ascii="Tahoma" w:eastAsia="Times New Roman" w:hAnsi="Tahoma" w:cs="Tahoma"/>
                <w:szCs w:val="22"/>
                <w:rPrChange w:id="314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43" w:author="Celeste Baldwin" w:date="2025-02-14T12:12:00Z" w16du:dateUtc="2025-02-14T22:12:00Z">
                  <w:rPr>
                    <w:rFonts w:ascii="Tahoma" w:eastAsia="Times New Roman" w:hAnsi="Tahoma" w:cs="Tahoma"/>
                    <w:sz w:val="16"/>
                    <w:szCs w:val="16"/>
                  </w:rPr>
                </w:rPrChange>
              </w:rPr>
              <w:fldChar w:fldCharType="begin">
                <w:ffData>
                  <w:name w:val="Check71"/>
                  <w:enabled/>
                  <w:calcOnExit w:val="0"/>
                  <w:checkBox>
                    <w:sizeAuto/>
                    <w:default w:val="0"/>
                  </w:checkBox>
                </w:ffData>
              </w:fldChar>
            </w:r>
            <w:r w:rsidRPr="00CE15D1">
              <w:rPr>
                <w:rFonts w:ascii="Tahoma" w:eastAsia="Times New Roman" w:hAnsi="Tahoma" w:cs="Tahoma"/>
                <w:szCs w:val="22"/>
                <w:rPrChange w:id="3144"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3145"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146"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147" w:author="Celeste Baldwin" w:date="2025-02-14T12:12:00Z" w16du:dateUtc="2025-02-14T22:12:00Z">
                  <w:rPr>
                    <w:rFonts w:ascii="Tahoma" w:eastAsia="Times New Roman" w:hAnsi="Tahoma" w:cs="Tahoma"/>
                    <w:sz w:val="16"/>
                    <w:szCs w:val="16"/>
                  </w:rPr>
                </w:rPrChange>
              </w:rPr>
              <w:fldChar w:fldCharType="end"/>
            </w:r>
            <w:bookmarkEnd w:id="3141"/>
            <w:r w:rsidRPr="00CE15D1">
              <w:rPr>
                <w:rFonts w:ascii="Tahoma" w:eastAsia="Times New Roman" w:hAnsi="Tahoma" w:cs="Tahoma"/>
                <w:szCs w:val="22"/>
                <w:rPrChange w:id="3148" w:author="Celeste Baldwin" w:date="2025-02-14T12:12:00Z" w16du:dateUtc="2025-02-14T22:12:00Z">
                  <w:rPr>
                    <w:rFonts w:ascii="Tahoma" w:eastAsia="Times New Roman" w:hAnsi="Tahoma" w:cs="Tahoma"/>
                    <w:sz w:val="16"/>
                    <w:szCs w:val="16"/>
                  </w:rPr>
                </w:rPrChange>
              </w:rPr>
              <w:t xml:space="preserve"> Any external organization from which goods and services will be obtained under this project (including </w:t>
            </w:r>
          </w:p>
          <w:p w14:paraId="26C94729" w14:textId="77777777" w:rsidR="00AB317A" w:rsidRPr="00CE15D1" w:rsidRDefault="00AB317A" w:rsidP="00774AA6">
            <w:pPr>
              <w:spacing w:after="0" w:line="240" w:lineRule="auto"/>
              <w:ind w:left="695" w:hanging="270"/>
              <w:rPr>
                <w:rFonts w:ascii="Tahoma" w:eastAsia="Times New Roman" w:hAnsi="Tahoma" w:cs="Tahoma"/>
                <w:szCs w:val="22"/>
                <w:rPrChange w:id="314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50" w:author="Celeste Baldwin" w:date="2025-02-14T12:12:00Z" w16du:dateUtc="2025-02-14T22:12:00Z">
                  <w:rPr>
                    <w:rFonts w:ascii="Tahoma" w:eastAsia="Times New Roman" w:hAnsi="Tahoma" w:cs="Tahoma"/>
                    <w:sz w:val="16"/>
                    <w:szCs w:val="16"/>
                  </w:rPr>
                </w:rPrChange>
              </w:rPr>
              <w:t xml:space="preserve">     those to which you may be subcontracting a portion of the project work) </w:t>
            </w:r>
          </w:p>
          <w:bookmarkStart w:id="3151" w:name="Check72"/>
          <w:p w14:paraId="12BBC2B2" w14:textId="77777777" w:rsidR="00AB317A" w:rsidRPr="00CE15D1" w:rsidRDefault="00AB317A" w:rsidP="00774AA6">
            <w:pPr>
              <w:spacing w:after="0" w:line="240" w:lineRule="auto"/>
              <w:ind w:left="695" w:hanging="270"/>
              <w:rPr>
                <w:rFonts w:ascii="Tahoma" w:eastAsia="Times New Roman" w:hAnsi="Tahoma" w:cs="Tahoma"/>
                <w:szCs w:val="22"/>
                <w:rPrChange w:id="3152"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53" w:author="Celeste Baldwin" w:date="2025-02-14T12:12:00Z" w16du:dateUtc="2025-02-14T22:12:00Z">
                  <w:rPr>
                    <w:rFonts w:ascii="Tahoma" w:eastAsia="Times New Roman" w:hAnsi="Tahoma" w:cs="Tahoma"/>
                    <w:sz w:val="16"/>
                    <w:szCs w:val="16"/>
                  </w:rPr>
                </w:rPrChange>
              </w:rPr>
              <w:fldChar w:fldCharType="begin">
                <w:ffData>
                  <w:name w:val="Check72"/>
                  <w:enabled/>
                  <w:calcOnExit w:val="0"/>
                  <w:checkBox>
                    <w:sizeAuto/>
                    <w:default w:val="0"/>
                  </w:checkBox>
                </w:ffData>
              </w:fldChar>
            </w:r>
            <w:r w:rsidRPr="00CE15D1">
              <w:rPr>
                <w:rFonts w:ascii="Tahoma" w:eastAsia="Times New Roman" w:hAnsi="Tahoma" w:cs="Tahoma"/>
                <w:szCs w:val="22"/>
                <w:rPrChange w:id="3154"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3155"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156"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157" w:author="Celeste Baldwin" w:date="2025-02-14T12:12:00Z" w16du:dateUtc="2025-02-14T22:12:00Z">
                  <w:rPr>
                    <w:rFonts w:ascii="Tahoma" w:eastAsia="Times New Roman" w:hAnsi="Tahoma" w:cs="Tahoma"/>
                    <w:sz w:val="16"/>
                    <w:szCs w:val="16"/>
                  </w:rPr>
                </w:rPrChange>
              </w:rPr>
              <w:fldChar w:fldCharType="end"/>
            </w:r>
            <w:bookmarkEnd w:id="3151"/>
            <w:r w:rsidRPr="00CE15D1">
              <w:rPr>
                <w:rFonts w:ascii="Tahoma" w:eastAsia="Times New Roman" w:hAnsi="Tahoma" w:cs="Tahoma"/>
                <w:szCs w:val="22"/>
                <w:rPrChange w:id="3158" w:author="Celeste Baldwin" w:date="2025-02-14T12:12:00Z" w16du:dateUtc="2025-02-14T22:12:00Z">
                  <w:rPr>
                    <w:rFonts w:ascii="Tahoma" w:eastAsia="Times New Roman" w:hAnsi="Tahoma" w:cs="Tahoma"/>
                    <w:sz w:val="16"/>
                    <w:szCs w:val="16"/>
                  </w:rPr>
                </w:rPrChange>
              </w:rPr>
              <w:t xml:space="preserve"> Any external organization whose financial condition could benefit from the results of this project</w:t>
            </w:r>
          </w:p>
          <w:bookmarkStart w:id="3159" w:name="Check73"/>
          <w:p w14:paraId="609EDBC2" w14:textId="1D8A9697" w:rsidR="00AB317A" w:rsidRPr="00CE15D1" w:rsidRDefault="00AB317A" w:rsidP="00774AA6">
            <w:pPr>
              <w:spacing w:after="0" w:line="240" w:lineRule="auto"/>
              <w:ind w:left="695" w:hanging="270"/>
              <w:rPr>
                <w:rFonts w:ascii="Tahoma" w:eastAsia="Times New Roman" w:hAnsi="Tahoma" w:cs="Tahoma"/>
                <w:b/>
                <w:szCs w:val="22"/>
                <w:rPrChange w:id="3160"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szCs w:val="22"/>
                <w:rPrChange w:id="3161" w:author="Celeste Baldwin" w:date="2025-02-14T12:12:00Z" w16du:dateUtc="2025-02-14T22:12:00Z">
                  <w:rPr>
                    <w:rFonts w:ascii="Tahoma" w:eastAsia="Times New Roman" w:hAnsi="Tahoma" w:cs="Tahoma"/>
                    <w:sz w:val="16"/>
                    <w:szCs w:val="16"/>
                  </w:rPr>
                </w:rPrChange>
              </w:rPr>
              <w:fldChar w:fldCharType="begin">
                <w:ffData>
                  <w:name w:val="Check73"/>
                  <w:enabled/>
                  <w:calcOnExit w:val="0"/>
                  <w:checkBox>
                    <w:sizeAuto/>
                    <w:default w:val="0"/>
                  </w:checkBox>
                </w:ffData>
              </w:fldChar>
            </w:r>
            <w:r w:rsidRPr="00CE15D1">
              <w:rPr>
                <w:rFonts w:ascii="Tahoma" w:eastAsia="Times New Roman" w:hAnsi="Tahoma" w:cs="Tahoma"/>
                <w:szCs w:val="22"/>
                <w:rPrChange w:id="3162"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3163"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164"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165" w:author="Celeste Baldwin" w:date="2025-02-14T12:12:00Z" w16du:dateUtc="2025-02-14T22:12:00Z">
                  <w:rPr>
                    <w:rFonts w:ascii="Tahoma" w:eastAsia="Times New Roman" w:hAnsi="Tahoma" w:cs="Tahoma"/>
                    <w:sz w:val="16"/>
                    <w:szCs w:val="16"/>
                  </w:rPr>
                </w:rPrChange>
              </w:rPr>
              <w:fldChar w:fldCharType="end"/>
            </w:r>
            <w:bookmarkEnd w:id="3159"/>
            <w:r w:rsidRPr="00CE15D1">
              <w:rPr>
                <w:rFonts w:ascii="Tahoma" w:eastAsia="Times New Roman" w:hAnsi="Tahoma" w:cs="Tahoma"/>
                <w:szCs w:val="22"/>
                <w:rPrChange w:id="3166" w:author="Celeste Baldwin" w:date="2025-02-14T12:12:00Z" w16du:dateUtc="2025-02-14T22:12:00Z">
                  <w:rPr>
                    <w:rFonts w:ascii="Tahoma" w:eastAsia="Times New Roman" w:hAnsi="Tahoma" w:cs="Tahoma"/>
                    <w:sz w:val="16"/>
                    <w:szCs w:val="16"/>
                  </w:rPr>
                </w:rPrChange>
              </w:rPr>
              <w:t xml:space="preserve"> Any external organization having business dealings in an area related to the work under this project</w:t>
            </w:r>
            <w:r w:rsidRPr="00CE15D1">
              <w:rPr>
                <w:rFonts w:ascii="Tahoma" w:eastAsia="Times New Roman" w:hAnsi="Tahoma" w:cs="Tahoma"/>
                <w:b/>
                <w:szCs w:val="22"/>
                <w:rPrChange w:id="3167" w:author="Celeste Baldwin" w:date="2025-02-14T12:12:00Z" w16du:dateUtc="2025-02-14T22:12:00Z">
                  <w:rPr>
                    <w:rFonts w:ascii="Tahoma" w:eastAsia="Times New Roman" w:hAnsi="Tahoma" w:cs="Tahoma"/>
                    <w:b/>
                    <w:sz w:val="16"/>
                    <w:szCs w:val="16"/>
                  </w:rPr>
                </w:rPrChange>
              </w:rPr>
              <w:t xml:space="preserve"> </w:t>
            </w:r>
          </w:p>
          <w:p w14:paraId="403F907F" w14:textId="32F1D116" w:rsidR="00AB317A" w:rsidRPr="00CE15D1" w:rsidRDefault="00AB317A" w:rsidP="00774AA6">
            <w:pPr>
              <w:spacing w:after="0" w:line="240" w:lineRule="auto"/>
              <w:ind w:left="245" w:hanging="245"/>
              <w:rPr>
                <w:rFonts w:ascii="Tahoma" w:eastAsia="Times New Roman" w:hAnsi="Tahoma" w:cs="Tahoma"/>
                <w:szCs w:val="22"/>
                <w:rPrChange w:id="316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69" w:author="Celeste Baldwin" w:date="2025-02-14T12:12:00Z" w16du:dateUtc="2025-02-14T22:12:00Z">
                  <w:rPr>
                    <w:rFonts w:ascii="Tahoma" w:eastAsia="Times New Roman" w:hAnsi="Tahoma" w:cs="Tahoma"/>
                    <w:sz w:val="16"/>
                    <w:szCs w:val="16"/>
                  </w:rPr>
                </w:rPrChange>
              </w:rPr>
              <w:t xml:space="preserve">2. Are you or any immediate family member the actual or beneficial owner of more than five percent (5%) of the voting stock or controlling interest of (a) the external organization funding this project, (b) any external organization from which goods and services will be obtained under this project (including those to which you may be subcontracting a portion of the project work), (c) any external organization whose financial condition could benefit from the results of this project, or (d) any external organization having business dealings in an area related to the work under this project? </w:t>
            </w:r>
            <w:r w:rsidRPr="00CE15D1">
              <w:rPr>
                <w:rFonts w:ascii="Tahoma" w:eastAsia="Times New Roman" w:hAnsi="Tahoma" w:cs="Tahoma"/>
                <w:color w:val="FF0000"/>
                <w:szCs w:val="22"/>
                <w:rPrChange w:id="3170" w:author="Celeste Baldwin" w:date="2025-02-14T12:12:00Z" w16du:dateUtc="2025-02-14T22:12:00Z">
                  <w:rPr>
                    <w:rFonts w:ascii="Tahoma" w:eastAsia="Times New Roman" w:hAnsi="Tahoma" w:cs="Tahoma"/>
                    <w:color w:val="FF0000"/>
                    <w:sz w:val="16"/>
                    <w:szCs w:val="16"/>
                  </w:rPr>
                </w:rPrChange>
              </w:rPr>
              <w:t xml:space="preserve">  </w:t>
            </w:r>
            <w:bookmarkStart w:id="3171" w:name="Check60"/>
            <w:r w:rsidRPr="00CE15D1">
              <w:rPr>
                <w:rFonts w:ascii="Tahoma" w:eastAsia="Times New Roman" w:hAnsi="Tahoma" w:cs="Tahoma"/>
                <w:b/>
                <w:szCs w:val="22"/>
                <w:rPrChange w:id="3172" w:author="Celeste Baldwin" w:date="2025-02-14T12:12:00Z" w16du:dateUtc="2025-02-14T22:12:00Z">
                  <w:rPr>
                    <w:rFonts w:ascii="Tahoma" w:eastAsia="Times New Roman" w:hAnsi="Tahoma" w:cs="Tahoma"/>
                    <w:b/>
                    <w:sz w:val="16"/>
                    <w:szCs w:val="16"/>
                  </w:rPr>
                </w:rPrChange>
              </w:rPr>
              <w:fldChar w:fldCharType="begin">
                <w:ffData>
                  <w:name w:val="Check60"/>
                  <w:enabled/>
                  <w:calcOnExit w:val="0"/>
                  <w:checkBox>
                    <w:sizeAuto/>
                    <w:default w:val="0"/>
                  </w:checkBox>
                </w:ffData>
              </w:fldChar>
            </w:r>
            <w:r w:rsidRPr="00CE15D1">
              <w:rPr>
                <w:rFonts w:ascii="Tahoma" w:eastAsia="Times New Roman" w:hAnsi="Tahoma" w:cs="Tahoma"/>
                <w:b/>
                <w:szCs w:val="22"/>
                <w:rPrChange w:id="3173" w:author="Celeste Baldwin" w:date="2025-02-14T12:12:00Z" w16du:dateUtc="2025-02-14T22:12:00Z">
                  <w:rPr>
                    <w:rFonts w:ascii="Tahoma" w:eastAsia="Times New Roman" w:hAnsi="Tahoma" w:cs="Tahoma"/>
                    <w:b/>
                    <w:sz w:val="16"/>
                    <w:szCs w:val="16"/>
                  </w:rPr>
                </w:rPrChange>
              </w:rPr>
              <w:instrText xml:space="preserve"> FORMCHECKBOX </w:instrText>
            </w:r>
            <w:r w:rsidRPr="00CE15D1">
              <w:rPr>
                <w:rFonts w:ascii="Tahoma" w:eastAsia="Times New Roman" w:hAnsi="Tahoma" w:cs="Tahoma"/>
                <w:b/>
                <w:szCs w:val="22"/>
                <w:rPrChange w:id="3174" w:author="Celeste Baldwin" w:date="2025-02-14T12:12:00Z" w16du:dateUtc="2025-02-14T22:12:00Z">
                  <w:rPr>
                    <w:rFonts w:ascii="Tahoma" w:eastAsia="Times New Roman" w:hAnsi="Tahoma" w:cs="Tahoma"/>
                    <w:b/>
                    <w:szCs w:val="22"/>
                  </w:rPr>
                </w:rPrChange>
              </w:rPr>
            </w:r>
            <w:r w:rsidRPr="00CE15D1">
              <w:rPr>
                <w:rFonts w:ascii="Tahoma" w:eastAsia="Times New Roman" w:hAnsi="Tahoma" w:cs="Tahoma"/>
                <w:b/>
                <w:szCs w:val="22"/>
                <w:rPrChange w:id="3175"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3176" w:author="Celeste Baldwin" w:date="2025-02-14T12:12:00Z" w16du:dateUtc="2025-02-14T22:12:00Z">
                  <w:rPr>
                    <w:rFonts w:ascii="Tahoma" w:eastAsia="Times New Roman" w:hAnsi="Tahoma" w:cs="Tahoma"/>
                    <w:b/>
                    <w:sz w:val="16"/>
                    <w:szCs w:val="16"/>
                  </w:rPr>
                </w:rPrChange>
              </w:rPr>
              <w:fldChar w:fldCharType="end"/>
            </w:r>
            <w:bookmarkEnd w:id="3171"/>
            <w:r w:rsidRPr="00CE15D1">
              <w:rPr>
                <w:rFonts w:ascii="Tahoma" w:eastAsia="Times New Roman" w:hAnsi="Tahoma" w:cs="Tahoma"/>
                <w:b/>
                <w:szCs w:val="22"/>
                <w:rPrChange w:id="3177" w:author="Celeste Baldwin" w:date="2025-02-14T12:12:00Z" w16du:dateUtc="2025-02-14T22:12:00Z">
                  <w:rPr>
                    <w:rFonts w:ascii="Tahoma" w:eastAsia="Times New Roman" w:hAnsi="Tahoma" w:cs="Tahoma"/>
                    <w:b/>
                    <w:sz w:val="16"/>
                    <w:szCs w:val="16"/>
                  </w:rPr>
                </w:rPrChange>
              </w:rPr>
              <w:t xml:space="preserve"> Yes </w:t>
            </w:r>
            <w:r w:rsidR="005065E1" w:rsidRPr="00CE15D1">
              <w:rPr>
                <w:rFonts w:ascii="Tahoma" w:eastAsia="Times New Roman" w:hAnsi="Tahoma" w:cs="Tahoma"/>
                <w:b/>
                <w:szCs w:val="22"/>
                <w:rPrChange w:id="3178" w:author="Celeste Baldwin" w:date="2025-02-14T12:12:00Z" w16du:dateUtc="2025-02-14T22:12:00Z">
                  <w:rPr>
                    <w:rFonts w:ascii="Tahoma" w:eastAsia="Times New Roman" w:hAnsi="Tahoma" w:cs="Tahoma"/>
                    <w:b/>
                    <w:sz w:val="16"/>
                    <w:szCs w:val="16"/>
                  </w:rPr>
                </w:rPrChange>
              </w:rPr>
              <w:fldChar w:fldCharType="begin">
                <w:ffData>
                  <w:name w:val="Check61"/>
                  <w:enabled/>
                  <w:calcOnExit w:val="0"/>
                  <w:checkBox>
                    <w:sizeAuto/>
                    <w:default w:val="1"/>
                  </w:checkBox>
                </w:ffData>
              </w:fldChar>
            </w:r>
            <w:bookmarkStart w:id="3179" w:name="Check61"/>
            <w:r w:rsidR="005065E1" w:rsidRPr="00CE15D1">
              <w:rPr>
                <w:rFonts w:ascii="Tahoma" w:eastAsia="Times New Roman" w:hAnsi="Tahoma" w:cs="Tahoma"/>
                <w:b/>
                <w:szCs w:val="22"/>
                <w:rPrChange w:id="3180" w:author="Celeste Baldwin" w:date="2025-02-14T12:12:00Z" w16du:dateUtc="2025-02-14T22:12:00Z">
                  <w:rPr>
                    <w:rFonts w:ascii="Tahoma" w:eastAsia="Times New Roman" w:hAnsi="Tahoma" w:cs="Tahoma"/>
                    <w:b/>
                    <w:sz w:val="16"/>
                    <w:szCs w:val="16"/>
                  </w:rPr>
                </w:rPrChange>
              </w:rPr>
              <w:instrText xml:space="preserve"> FORMCHECKBOX </w:instrText>
            </w:r>
            <w:r w:rsidR="005065E1" w:rsidRPr="00CE15D1">
              <w:rPr>
                <w:rFonts w:ascii="Tahoma" w:eastAsia="Times New Roman" w:hAnsi="Tahoma" w:cs="Tahoma"/>
                <w:b/>
                <w:szCs w:val="22"/>
                <w:rPrChange w:id="3181" w:author="Celeste Baldwin" w:date="2025-02-14T12:12:00Z" w16du:dateUtc="2025-02-14T22:12:00Z">
                  <w:rPr>
                    <w:rFonts w:ascii="Tahoma" w:eastAsia="Times New Roman" w:hAnsi="Tahoma" w:cs="Tahoma"/>
                    <w:b/>
                    <w:szCs w:val="22"/>
                  </w:rPr>
                </w:rPrChange>
              </w:rPr>
            </w:r>
            <w:r w:rsidR="005065E1" w:rsidRPr="00CE15D1">
              <w:rPr>
                <w:rFonts w:ascii="Tahoma" w:eastAsia="Times New Roman" w:hAnsi="Tahoma" w:cs="Tahoma"/>
                <w:b/>
                <w:szCs w:val="22"/>
                <w:rPrChange w:id="3182" w:author="Celeste Baldwin" w:date="2025-02-14T12:12:00Z" w16du:dateUtc="2025-02-14T22:12:00Z">
                  <w:rPr>
                    <w:rFonts w:ascii="Tahoma" w:eastAsia="Times New Roman" w:hAnsi="Tahoma" w:cs="Tahoma"/>
                    <w:b/>
                    <w:sz w:val="16"/>
                    <w:szCs w:val="16"/>
                  </w:rPr>
                </w:rPrChange>
              </w:rPr>
              <w:fldChar w:fldCharType="separate"/>
            </w:r>
            <w:r w:rsidR="005065E1" w:rsidRPr="00CE15D1">
              <w:rPr>
                <w:rFonts w:ascii="Tahoma" w:eastAsia="Times New Roman" w:hAnsi="Tahoma" w:cs="Tahoma"/>
                <w:b/>
                <w:szCs w:val="22"/>
                <w:rPrChange w:id="3183" w:author="Celeste Baldwin" w:date="2025-02-14T12:12:00Z" w16du:dateUtc="2025-02-14T22:12:00Z">
                  <w:rPr>
                    <w:rFonts w:ascii="Tahoma" w:eastAsia="Times New Roman" w:hAnsi="Tahoma" w:cs="Tahoma"/>
                    <w:b/>
                    <w:sz w:val="16"/>
                    <w:szCs w:val="16"/>
                  </w:rPr>
                </w:rPrChange>
              </w:rPr>
              <w:fldChar w:fldCharType="end"/>
            </w:r>
            <w:bookmarkEnd w:id="3179"/>
            <w:r w:rsidRPr="00CE15D1">
              <w:rPr>
                <w:rFonts w:ascii="Tahoma" w:eastAsia="Times New Roman" w:hAnsi="Tahoma" w:cs="Tahoma"/>
                <w:b/>
                <w:szCs w:val="22"/>
                <w:rPrChange w:id="3184" w:author="Celeste Baldwin" w:date="2025-02-14T12:12:00Z" w16du:dateUtc="2025-02-14T22:12:00Z">
                  <w:rPr>
                    <w:rFonts w:ascii="Tahoma" w:eastAsia="Times New Roman" w:hAnsi="Tahoma" w:cs="Tahoma"/>
                    <w:b/>
                    <w:sz w:val="16"/>
                    <w:szCs w:val="16"/>
                  </w:rPr>
                </w:rPrChange>
              </w:rPr>
              <w:t xml:space="preserve"> No</w:t>
            </w:r>
            <w:r w:rsidRPr="00CE15D1">
              <w:rPr>
                <w:rFonts w:ascii="Tahoma" w:eastAsia="Times New Roman" w:hAnsi="Tahoma" w:cs="Tahoma"/>
                <w:szCs w:val="22"/>
                <w:rPrChange w:id="3185" w:author="Celeste Baldwin" w:date="2025-02-14T12:12:00Z" w16du:dateUtc="2025-02-14T22:12:00Z">
                  <w:rPr>
                    <w:rFonts w:ascii="Tahoma" w:eastAsia="Times New Roman" w:hAnsi="Tahoma" w:cs="Tahoma"/>
                    <w:sz w:val="16"/>
                    <w:szCs w:val="16"/>
                  </w:rPr>
                </w:rPrChange>
              </w:rPr>
              <w:t xml:space="preserve">   </w:t>
            </w:r>
          </w:p>
          <w:p w14:paraId="619736D8" w14:textId="77777777" w:rsidR="00AB317A" w:rsidRPr="00CE15D1" w:rsidRDefault="00AB317A" w:rsidP="00774AA6">
            <w:pPr>
              <w:spacing w:after="0" w:line="240" w:lineRule="auto"/>
              <w:ind w:left="245" w:hanging="245"/>
              <w:rPr>
                <w:rFonts w:ascii="Tahoma" w:eastAsia="Times New Roman" w:hAnsi="Tahoma" w:cs="Tahoma"/>
                <w:szCs w:val="22"/>
                <w:rPrChange w:id="318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87" w:author="Celeste Baldwin" w:date="2025-02-14T12:12:00Z" w16du:dateUtc="2025-02-14T22:12:00Z">
                  <w:rPr>
                    <w:rFonts w:ascii="Tahoma" w:eastAsia="Times New Roman" w:hAnsi="Tahoma" w:cs="Tahoma"/>
                    <w:sz w:val="16"/>
                    <w:szCs w:val="16"/>
                  </w:rPr>
                </w:rPrChange>
              </w:rPr>
              <w:t>3. Have you or any member of your immediate family derived income within the past year, or do you or any member of your immediate family anticipate deriving income, exceeding $10,000 per year from: (Check all that apply.)</w:t>
            </w:r>
          </w:p>
          <w:bookmarkStart w:id="3188" w:name="Check106"/>
          <w:p w14:paraId="011FED17" w14:textId="77777777" w:rsidR="00AB317A" w:rsidRPr="00CE15D1" w:rsidRDefault="00AB317A" w:rsidP="00774AA6">
            <w:pPr>
              <w:spacing w:after="0" w:line="240" w:lineRule="auto"/>
              <w:ind w:left="695" w:hanging="270"/>
              <w:rPr>
                <w:rFonts w:ascii="Tahoma" w:eastAsia="Times New Roman" w:hAnsi="Tahoma" w:cs="Tahoma"/>
                <w:szCs w:val="22"/>
                <w:rPrChange w:id="3189"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b/>
                <w:szCs w:val="22"/>
                <w:rPrChange w:id="3190" w:author="Celeste Baldwin" w:date="2025-02-14T12:12:00Z" w16du:dateUtc="2025-02-14T22:12:00Z">
                  <w:rPr>
                    <w:rFonts w:ascii="Tahoma" w:eastAsia="Times New Roman" w:hAnsi="Tahoma" w:cs="Tahoma"/>
                    <w:b/>
                    <w:sz w:val="16"/>
                    <w:szCs w:val="16"/>
                  </w:rPr>
                </w:rPrChange>
              </w:rPr>
              <w:fldChar w:fldCharType="begin">
                <w:ffData>
                  <w:name w:val="Check106"/>
                  <w:enabled/>
                  <w:calcOnExit w:val="0"/>
                  <w:checkBox>
                    <w:sizeAuto/>
                    <w:default w:val="0"/>
                  </w:checkBox>
                </w:ffData>
              </w:fldChar>
            </w:r>
            <w:r w:rsidRPr="00CE15D1">
              <w:rPr>
                <w:rFonts w:ascii="Tahoma" w:eastAsia="Times New Roman" w:hAnsi="Tahoma" w:cs="Tahoma"/>
                <w:b/>
                <w:szCs w:val="22"/>
                <w:rPrChange w:id="3191" w:author="Celeste Baldwin" w:date="2025-02-14T12:12:00Z" w16du:dateUtc="2025-02-14T22:12:00Z">
                  <w:rPr>
                    <w:rFonts w:ascii="Tahoma" w:eastAsia="Times New Roman" w:hAnsi="Tahoma" w:cs="Tahoma"/>
                    <w:b/>
                    <w:sz w:val="16"/>
                    <w:szCs w:val="16"/>
                  </w:rPr>
                </w:rPrChange>
              </w:rPr>
              <w:instrText xml:space="preserve"> FORMCHECKBOX </w:instrText>
            </w:r>
            <w:r w:rsidRPr="00CE15D1">
              <w:rPr>
                <w:rFonts w:ascii="Tahoma" w:eastAsia="Times New Roman" w:hAnsi="Tahoma" w:cs="Tahoma"/>
                <w:b/>
                <w:szCs w:val="22"/>
                <w:rPrChange w:id="3192" w:author="Celeste Baldwin" w:date="2025-02-14T12:12:00Z" w16du:dateUtc="2025-02-14T22:12:00Z">
                  <w:rPr>
                    <w:rFonts w:ascii="Tahoma" w:eastAsia="Times New Roman" w:hAnsi="Tahoma" w:cs="Tahoma"/>
                    <w:b/>
                    <w:szCs w:val="22"/>
                  </w:rPr>
                </w:rPrChange>
              </w:rPr>
            </w:r>
            <w:r w:rsidRPr="00CE15D1">
              <w:rPr>
                <w:rFonts w:ascii="Tahoma" w:eastAsia="Times New Roman" w:hAnsi="Tahoma" w:cs="Tahoma"/>
                <w:b/>
                <w:szCs w:val="22"/>
                <w:rPrChange w:id="3193"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3194" w:author="Celeste Baldwin" w:date="2025-02-14T12:12:00Z" w16du:dateUtc="2025-02-14T22:12:00Z">
                  <w:rPr>
                    <w:rFonts w:ascii="Tahoma" w:eastAsia="Times New Roman" w:hAnsi="Tahoma" w:cs="Tahoma"/>
                    <w:b/>
                    <w:sz w:val="16"/>
                    <w:szCs w:val="16"/>
                  </w:rPr>
                </w:rPrChange>
              </w:rPr>
              <w:fldChar w:fldCharType="end"/>
            </w:r>
            <w:bookmarkEnd w:id="3188"/>
            <w:r w:rsidRPr="00CE15D1">
              <w:rPr>
                <w:rFonts w:ascii="Tahoma" w:eastAsia="Times New Roman" w:hAnsi="Tahoma" w:cs="Tahoma"/>
                <w:b/>
                <w:szCs w:val="22"/>
                <w:rPrChange w:id="3195" w:author="Celeste Baldwin" w:date="2025-02-14T12:12:00Z" w16du:dateUtc="2025-02-14T22:12:00Z">
                  <w:rPr>
                    <w:rFonts w:ascii="Tahoma" w:eastAsia="Times New Roman" w:hAnsi="Tahoma" w:cs="Tahoma"/>
                    <w:b/>
                    <w:sz w:val="16"/>
                    <w:szCs w:val="16"/>
                  </w:rPr>
                </w:rPrChange>
              </w:rPr>
              <w:t xml:space="preserve"> </w:t>
            </w:r>
            <w:r w:rsidRPr="00CE15D1">
              <w:rPr>
                <w:rFonts w:ascii="Tahoma" w:eastAsia="Times New Roman" w:hAnsi="Tahoma" w:cs="Tahoma"/>
                <w:szCs w:val="22"/>
                <w:rPrChange w:id="3196" w:author="Celeste Baldwin" w:date="2025-02-14T12:12:00Z" w16du:dateUtc="2025-02-14T22:12:00Z">
                  <w:rPr>
                    <w:rFonts w:ascii="Tahoma" w:eastAsia="Times New Roman" w:hAnsi="Tahoma" w:cs="Tahoma"/>
                    <w:sz w:val="16"/>
                    <w:szCs w:val="16"/>
                  </w:rPr>
                </w:rPrChange>
              </w:rPr>
              <w:t xml:space="preserve">An external organization funding this project </w:t>
            </w:r>
          </w:p>
          <w:bookmarkStart w:id="3197" w:name="Check107"/>
          <w:p w14:paraId="40D73F0E" w14:textId="77777777" w:rsidR="00AB317A" w:rsidRPr="00CE15D1" w:rsidRDefault="00AB317A" w:rsidP="00774AA6">
            <w:pPr>
              <w:spacing w:after="0" w:line="240" w:lineRule="auto"/>
              <w:ind w:left="695" w:hanging="270"/>
              <w:rPr>
                <w:rFonts w:ascii="Tahoma" w:eastAsia="Times New Roman" w:hAnsi="Tahoma" w:cs="Tahoma"/>
                <w:szCs w:val="22"/>
                <w:rPrChange w:id="3198"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199" w:author="Celeste Baldwin" w:date="2025-02-14T12:12:00Z" w16du:dateUtc="2025-02-14T22:12:00Z">
                  <w:rPr>
                    <w:rFonts w:ascii="Tahoma" w:eastAsia="Times New Roman" w:hAnsi="Tahoma" w:cs="Tahoma"/>
                    <w:sz w:val="16"/>
                    <w:szCs w:val="16"/>
                  </w:rPr>
                </w:rPrChange>
              </w:rPr>
              <w:fldChar w:fldCharType="begin">
                <w:ffData>
                  <w:name w:val="Check107"/>
                  <w:enabled/>
                  <w:calcOnExit w:val="0"/>
                  <w:checkBox>
                    <w:sizeAuto/>
                    <w:default w:val="0"/>
                  </w:checkBox>
                </w:ffData>
              </w:fldChar>
            </w:r>
            <w:r w:rsidRPr="00CE15D1">
              <w:rPr>
                <w:rFonts w:ascii="Tahoma" w:eastAsia="Times New Roman" w:hAnsi="Tahoma" w:cs="Tahoma"/>
                <w:szCs w:val="22"/>
                <w:rPrChange w:id="3200"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3201"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20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203" w:author="Celeste Baldwin" w:date="2025-02-14T12:12:00Z" w16du:dateUtc="2025-02-14T22:12:00Z">
                  <w:rPr>
                    <w:rFonts w:ascii="Tahoma" w:eastAsia="Times New Roman" w:hAnsi="Tahoma" w:cs="Tahoma"/>
                    <w:sz w:val="16"/>
                    <w:szCs w:val="16"/>
                  </w:rPr>
                </w:rPrChange>
              </w:rPr>
              <w:fldChar w:fldCharType="end"/>
            </w:r>
            <w:bookmarkEnd w:id="3197"/>
            <w:r w:rsidRPr="00CE15D1">
              <w:rPr>
                <w:rFonts w:ascii="Tahoma" w:eastAsia="Times New Roman" w:hAnsi="Tahoma" w:cs="Tahoma"/>
                <w:szCs w:val="22"/>
                <w:rPrChange w:id="3204" w:author="Celeste Baldwin" w:date="2025-02-14T12:12:00Z" w16du:dateUtc="2025-02-14T22:12:00Z">
                  <w:rPr>
                    <w:rFonts w:ascii="Tahoma" w:eastAsia="Times New Roman" w:hAnsi="Tahoma" w:cs="Tahoma"/>
                    <w:sz w:val="16"/>
                    <w:szCs w:val="16"/>
                  </w:rPr>
                </w:rPrChange>
              </w:rPr>
              <w:t xml:space="preserve"> Any external organization from which goods and services will be obtained under this project (including those to which you may be subcontracting a portion of the project work),</w:t>
            </w:r>
          </w:p>
          <w:bookmarkStart w:id="3205" w:name="Check108"/>
          <w:p w14:paraId="1C9AE2AB" w14:textId="77777777" w:rsidR="00AB317A" w:rsidRPr="00CE15D1" w:rsidRDefault="00AB317A" w:rsidP="00774AA6">
            <w:pPr>
              <w:spacing w:after="0" w:line="240" w:lineRule="auto"/>
              <w:ind w:left="695" w:hanging="270"/>
              <w:rPr>
                <w:rFonts w:ascii="Tahoma" w:eastAsia="Times New Roman" w:hAnsi="Tahoma" w:cs="Tahoma"/>
                <w:szCs w:val="22"/>
                <w:rPrChange w:id="3206"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207" w:author="Celeste Baldwin" w:date="2025-02-14T12:12:00Z" w16du:dateUtc="2025-02-14T22:12:00Z">
                  <w:rPr>
                    <w:rFonts w:ascii="Tahoma" w:eastAsia="Times New Roman" w:hAnsi="Tahoma" w:cs="Tahoma"/>
                    <w:sz w:val="16"/>
                    <w:szCs w:val="16"/>
                  </w:rPr>
                </w:rPrChange>
              </w:rPr>
              <w:fldChar w:fldCharType="begin">
                <w:ffData>
                  <w:name w:val="Check108"/>
                  <w:enabled/>
                  <w:calcOnExit w:val="0"/>
                  <w:checkBox>
                    <w:sizeAuto/>
                    <w:default w:val="0"/>
                  </w:checkBox>
                </w:ffData>
              </w:fldChar>
            </w:r>
            <w:r w:rsidRPr="00CE15D1">
              <w:rPr>
                <w:rFonts w:ascii="Tahoma" w:eastAsia="Times New Roman" w:hAnsi="Tahoma" w:cs="Tahoma"/>
                <w:szCs w:val="22"/>
                <w:rPrChange w:id="3208"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3209"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210"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211" w:author="Celeste Baldwin" w:date="2025-02-14T12:12:00Z" w16du:dateUtc="2025-02-14T22:12:00Z">
                  <w:rPr>
                    <w:rFonts w:ascii="Tahoma" w:eastAsia="Times New Roman" w:hAnsi="Tahoma" w:cs="Tahoma"/>
                    <w:sz w:val="16"/>
                    <w:szCs w:val="16"/>
                  </w:rPr>
                </w:rPrChange>
              </w:rPr>
              <w:fldChar w:fldCharType="end"/>
            </w:r>
            <w:bookmarkEnd w:id="3205"/>
            <w:r w:rsidRPr="00CE15D1">
              <w:rPr>
                <w:rFonts w:ascii="Tahoma" w:eastAsia="Times New Roman" w:hAnsi="Tahoma" w:cs="Tahoma"/>
                <w:szCs w:val="22"/>
                <w:rPrChange w:id="3212" w:author="Celeste Baldwin" w:date="2025-02-14T12:12:00Z" w16du:dateUtc="2025-02-14T22:12:00Z">
                  <w:rPr>
                    <w:rFonts w:ascii="Tahoma" w:eastAsia="Times New Roman" w:hAnsi="Tahoma" w:cs="Tahoma"/>
                    <w:sz w:val="16"/>
                    <w:szCs w:val="16"/>
                  </w:rPr>
                </w:rPrChange>
              </w:rPr>
              <w:t xml:space="preserve"> Any external organization whose financial condition could benefit from the results of this project </w:t>
            </w:r>
          </w:p>
          <w:bookmarkStart w:id="3213" w:name="Check109"/>
          <w:p w14:paraId="7CF66C3F" w14:textId="77777777" w:rsidR="00AB317A" w:rsidRPr="00CE15D1" w:rsidRDefault="00AB317A" w:rsidP="00774AA6">
            <w:pPr>
              <w:spacing w:after="0" w:line="240" w:lineRule="auto"/>
              <w:ind w:left="695" w:hanging="270"/>
              <w:rPr>
                <w:rFonts w:ascii="Tahoma" w:eastAsia="Times New Roman" w:hAnsi="Tahoma" w:cs="Tahoma"/>
                <w:szCs w:val="22"/>
                <w:rPrChange w:id="3214"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zCs w:val="22"/>
                <w:rPrChange w:id="3215" w:author="Celeste Baldwin" w:date="2025-02-14T12:12:00Z" w16du:dateUtc="2025-02-14T22:12:00Z">
                  <w:rPr>
                    <w:rFonts w:ascii="Tahoma" w:eastAsia="Times New Roman" w:hAnsi="Tahoma" w:cs="Tahoma"/>
                    <w:sz w:val="16"/>
                    <w:szCs w:val="16"/>
                  </w:rPr>
                </w:rPrChange>
              </w:rPr>
              <w:fldChar w:fldCharType="begin">
                <w:ffData>
                  <w:name w:val="Check109"/>
                  <w:enabled/>
                  <w:calcOnExit w:val="0"/>
                  <w:checkBox>
                    <w:sizeAuto/>
                    <w:default w:val="0"/>
                  </w:checkBox>
                </w:ffData>
              </w:fldChar>
            </w:r>
            <w:r w:rsidRPr="00CE15D1">
              <w:rPr>
                <w:rFonts w:ascii="Tahoma" w:eastAsia="Times New Roman" w:hAnsi="Tahoma" w:cs="Tahoma"/>
                <w:szCs w:val="22"/>
                <w:rPrChange w:id="3216" w:author="Celeste Baldwin" w:date="2025-02-14T12:12:00Z" w16du:dateUtc="2025-02-14T22:12:00Z">
                  <w:rPr>
                    <w:rFonts w:ascii="Tahoma" w:eastAsia="Times New Roman" w:hAnsi="Tahoma" w:cs="Tahoma"/>
                    <w:sz w:val="16"/>
                    <w:szCs w:val="16"/>
                  </w:rPr>
                </w:rPrChange>
              </w:rPr>
              <w:instrText xml:space="preserve"> FORMCHECKBOX </w:instrText>
            </w:r>
            <w:r w:rsidRPr="00CE15D1">
              <w:rPr>
                <w:rFonts w:ascii="Tahoma" w:eastAsia="Times New Roman" w:hAnsi="Tahoma" w:cs="Tahoma"/>
                <w:szCs w:val="22"/>
                <w:rPrChange w:id="3217"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218"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szCs w:val="22"/>
                <w:rPrChange w:id="3219" w:author="Celeste Baldwin" w:date="2025-02-14T12:12:00Z" w16du:dateUtc="2025-02-14T22:12:00Z">
                  <w:rPr>
                    <w:rFonts w:ascii="Tahoma" w:eastAsia="Times New Roman" w:hAnsi="Tahoma" w:cs="Tahoma"/>
                    <w:sz w:val="16"/>
                    <w:szCs w:val="16"/>
                  </w:rPr>
                </w:rPrChange>
              </w:rPr>
              <w:fldChar w:fldCharType="end"/>
            </w:r>
            <w:bookmarkEnd w:id="3213"/>
            <w:r w:rsidRPr="00CE15D1">
              <w:rPr>
                <w:rFonts w:ascii="Tahoma" w:eastAsia="Times New Roman" w:hAnsi="Tahoma" w:cs="Tahoma"/>
                <w:szCs w:val="22"/>
                <w:rPrChange w:id="3220" w:author="Celeste Baldwin" w:date="2025-02-14T12:12:00Z" w16du:dateUtc="2025-02-14T22:12:00Z">
                  <w:rPr>
                    <w:rFonts w:ascii="Tahoma" w:eastAsia="Times New Roman" w:hAnsi="Tahoma" w:cs="Tahoma"/>
                    <w:sz w:val="16"/>
                    <w:szCs w:val="16"/>
                  </w:rPr>
                </w:rPrChange>
              </w:rPr>
              <w:t xml:space="preserve"> Any external organization having business dealings in an area related to the work under this project</w:t>
            </w:r>
          </w:p>
          <w:p w14:paraId="14A39A96" w14:textId="77777777" w:rsidR="00AB317A" w:rsidRPr="00CE15D1" w:rsidRDefault="00AB317A" w:rsidP="00774AA6">
            <w:pPr>
              <w:tabs>
                <w:tab w:val="num" w:pos="360"/>
              </w:tabs>
              <w:spacing w:after="0" w:line="240" w:lineRule="auto"/>
              <w:ind w:left="695"/>
              <w:rPr>
                <w:rFonts w:ascii="Tahoma" w:eastAsia="Times New Roman" w:hAnsi="Tahoma" w:cs="Tahoma"/>
                <w:b/>
                <w:szCs w:val="22"/>
                <w:rPrChange w:id="3221"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b/>
                <w:szCs w:val="22"/>
                <w:rPrChange w:id="3222" w:author="Celeste Baldwin" w:date="2025-02-14T12:12:00Z" w16du:dateUtc="2025-02-14T22:12:00Z">
                  <w:rPr>
                    <w:rFonts w:ascii="Tahoma" w:eastAsia="Times New Roman" w:hAnsi="Tahoma" w:cs="Tahoma"/>
                    <w:b/>
                    <w:sz w:val="16"/>
                    <w:szCs w:val="16"/>
                  </w:rPr>
                </w:rPrChange>
              </w:rPr>
              <w:t xml:space="preserve">Do </w:t>
            </w:r>
            <w:r w:rsidRPr="00CE15D1">
              <w:rPr>
                <w:rFonts w:ascii="Tahoma" w:eastAsia="Times New Roman" w:hAnsi="Tahoma" w:cs="Tahoma"/>
                <w:b/>
                <w:i/>
                <w:szCs w:val="22"/>
                <w:rPrChange w:id="3223" w:author="Celeste Baldwin" w:date="2025-02-14T12:12:00Z" w16du:dateUtc="2025-02-14T22:12:00Z">
                  <w:rPr>
                    <w:rFonts w:ascii="Tahoma" w:eastAsia="Times New Roman" w:hAnsi="Tahoma" w:cs="Tahoma"/>
                    <w:b/>
                    <w:i/>
                    <w:sz w:val="16"/>
                    <w:szCs w:val="16"/>
                  </w:rPr>
                </w:rPrChange>
              </w:rPr>
              <w:t>not</w:t>
            </w:r>
            <w:r w:rsidRPr="00CE15D1">
              <w:rPr>
                <w:rFonts w:ascii="Tahoma" w:eastAsia="Times New Roman" w:hAnsi="Tahoma" w:cs="Tahoma"/>
                <w:b/>
                <w:szCs w:val="22"/>
                <w:rPrChange w:id="3224" w:author="Celeste Baldwin" w:date="2025-02-14T12:12:00Z" w16du:dateUtc="2025-02-14T22:12:00Z">
                  <w:rPr>
                    <w:rFonts w:ascii="Tahoma" w:eastAsia="Times New Roman" w:hAnsi="Tahoma" w:cs="Tahoma"/>
                    <w:b/>
                    <w:sz w:val="16"/>
                    <w:szCs w:val="16"/>
                  </w:rPr>
                </w:rPrChange>
              </w:rPr>
              <w:t xml:space="preserve"> include funds that would pay your university salary under a sponsored project budget.</w:t>
            </w:r>
          </w:p>
          <w:p w14:paraId="2BED32F8" w14:textId="7719381D" w:rsidR="00AB317A" w:rsidRPr="00CE15D1" w:rsidRDefault="00AB317A" w:rsidP="00774AA6">
            <w:pPr>
              <w:spacing w:after="0" w:line="240" w:lineRule="auto"/>
              <w:ind w:left="90" w:hanging="25"/>
              <w:rPr>
                <w:rFonts w:ascii="Tahoma" w:eastAsia="Times New Roman" w:hAnsi="Tahoma" w:cs="Tahoma"/>
                <w:b/>
                <w:szCs w:val="22"/>
                <w:rPrChange w:id="3225" w:author="Celeste Baldwin" w:date="2025-02-14T12:12:00Z" w16du:dateUtc="2025-02-14T22:12:00Z">
                  <w:rPr>
                    <w:rFonts w:ascii="Tahoma" w:eastAsia="Times New Roman" w:hAnsi="Tahoma" w:cs="Tahoma"/>
                    <w:b/>
                    <w:sz w:val="16"/>
                    <w:szCs w:val="16"/>
                  </w:rPr>
                </w:rPrChange>
              </w:rPr>
            </w:pPr>
            <w:r w:rsidRPr="00CE15D1">
              <w:rPr>
                <w:rFonts w:ascii="Tahoma" w:eastAsia="Times New Roman" w:hAnsi="Tahoma" w:cs="Tahoma"/>
                <w:szCs w:val="22"/>
                <w:rPrChange w:id="3226"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b/>
                <w:szCs w:val="22"/>
                <w:rPrChange w:id="3227" w:author="Celeste Baldwin" w:date="2025-02-14T12:12:00Z" w16du:dateUtc="2025-02-14T22:12:00Z">
                  <w:rPr>
                    <w:rFonts w:ascii="Tahoma" w:eastAsia="Times New Roman" w:hAnsi="Tahoma" w:cs="Tahoma"/>
                    <w:b/>
                    <w:sz w:val="16"/>
                    <w:szCs w:val="16"/>
                  </w:rPr>
                </w:rPrChange>
              </w:rPr>
              <w:t>If you checked any of the above, please specify the extent of involvement</w:t>
            </w:r>
            <w:r w:rsidRPr="00CE15D1">
              <w:rPr>
                <w:rFonts w:ascii="Tahoma" w:eastAsia="Times New Roman" w:hAnsi="Tahoma" w:cs="Tahoma"/>
                <w:szCs w:val="22"/>
                <w:rPrChange w:id="3228" w:author="Celeste Baldwin" w:date="2025-02-14T12:12:00Z" w16du:dateUtc="2025-02-14T22:12:00Z">
                  <w:rPr>
                    <w:rFonts w:ascii="Tahoma" w:eastAsia="Times New Roman" w:hAnsi="Tahoma" w:cs="Tahoma"/>
                    <w:sz w:val="16"/>
                    <w:szCs w:val="16"/>
                  </w:rPr>
                </w:rPrChange>
              </w:rPr>
              <w:t>:</w:t>
            </w:r>
            <w:r w:rsidRPr="00CE15D1">
              <w:rPr>
                <w:rFonts w:ascii="Tahoma" w:eastAsia="Times New Roman" w:hAnsi="Tahoma" w:cs="Tahoma"/>
                <w:szCs w:val="22"/>
                <w:rPrChange w:id="3229" w:author="Celeste Baldwin" w:date="2025-02-14T12:12:00Z" w16du:dateUtc="2025-02-14T22:12:00Z">
                  <w:rPr>
                    <w:rFonts w:ascii="Tahoma" w:eastAsia="Times New Roman" w:hAnsi="Tahoma" w:cs="Tahoma"/>
                    <w:sz w:val="16"/>
                    <w:szCs w:val="16"/>
                  </w:rPr>
                </w:rPrChange>
              </w:rPr>
              <w:fldChar w:fldCharType="begin">
                <w:ffData>
                  <w:name w:val="Text88"/>
                  <w:enabled/>
                  <w:calcOnExit w:val="0"/>
                  <w:textInput/>
                </w:ffData>
              </w:fldChar>
            </w:r>
            <w:r w:rsidRPr="00CE15D1">
              <w:rPr>
                <w:rFonts w:ascii="Tahoma" w:eastAsia="Times New Roman" w:hAnsi="Tahoma" w:cs="Tahoma"/>
                <w:szCs w:val="22"/>
                <w:rPrChange w:id="3230" w:author="Celeste Baldwin" w:date="2025-02-14T12:12:00Z" w16du:dateUtc="2025-02-14T22:12:00Z">
                  <w:rPr>
                    <w:rFonts w:ascii="Tahoma" w:eastAsia="Times New Roman" w:hAnsi="Tahoma" w:cs="Tahoma"/>
                    <w:sz w:val="16"/>
                    <w:szCs w:val="16"/>
                  </w:rPr>
                </w:rPrChange>
              </w:rPr>
              <w:instrText xml:space="preserve"> FORMTEXT </w:instrText>
            </w:r>
            <w:r w:rsidRPr="00CE15D1">
              <w:rPr>
                <w:rFonts w:ascii="Tahoma" w:eastAsia="Times New Roman" w:hAnsi="Tahoma" w:cs="Tahoma"/>
                <w:szCs w:val="22"/>
                <w:rPrChange w:id="3231" w:author="Celeste Baldwin" w:date="2025-02-14T12:12:00Z" w16du:dateUtc="2025-02-14T22:12:00Z">
                  <w:rPr>
                    <w:rFonts w:ascii="Tahoma" w:eastAsia="Times New Roman" w:hAnsi="Tahoma" w:cs="Tahoma"/>
                    <w:szCs w:val="22"/>
                  </w:rPr>
                </w:rPrChange>
              </w:rPr>
            </w:r>
            <w:r w:rsidRPr="00CE15D1">
              <w:rPr>
                <w:rFonts w:ascii="Tahoma" w:eastAsia="Times New Roman" w:hAnsi="Tahoma" w:cs="Tahoma"/>
                <w:szCs w:val="22"/>
                <w:rPrChange w:id="3232" w:author="Celeste Baldwin" w:date="2025-02-14T12:12:00Z" w16du:dateUtc="2025-02-14T22:12:00Z">
                  <w:rPr>
                    <w:rFonts w:ascii="Tahoma" w:eastAsia="Times New Roman" w:hAnsi="Tahoma" w:cs="Tahoma"/>
                    <w:sz w:val="16"/>
                    <w:szCs w:val="16"/>
                  </w:rPr>
                </w:rPrChange>
              </w:rPr>
              <w:fldChar w:fldCharType="separate"/>
            </w:r>
            <w:r w:rsidRPr="00CE15D1">
              <w:rPr>
                <w:rFonts w:ascii="Tahoma" w:eastAsia="Times New Roman" w:hAnsi="Tahoma" w:cs="Tahoma"/>
                <w:noProof/>
                <w:szCs w:val="22"/>
                <w:rPrChange w:id="3233"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234"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235"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236"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noProof/>
                <w:szCs w:val="22"/>
                <w:rPrChange w:id="3237" w:author="Celeste Baldwin" w:date="2025-02-14T12:12:00Z" w16du:dateUtc="2025-02-14T22:12:00Z">
                  <w:rPr>
                    <w:rFonts w:ascii="Tahoma" w:eastAsia="Times New Roman" w:hAnsi="Tahoma" w:cs="Tahoma"/>
                    <w:noProof/>
                    <w:sz w:val="16"/>
                    <w:szCs w:val="16"/>
                  </w:rPr>
                </w:rPrChange>
              </w:rPr>
              <w:t> </w:t>
            </w:r>
            <w:r w:rsidRPr="00CE15D1">
              <w:rPr>
                <w:rFonts w:ascii="Tahoma" w:eastAsia="Times New Roman" w:hAnsi="Tahoma" w:cs="Tahoma"/>
                <w:szCs w:val="22"/>
                <w:rPrChange w:id="3238" w:author="Celeste Baldwin" w:date="2025-02-14T12:12:00Z" w16du:dateUtc="2025-02-14T22:12:00Z">
                  <w:rPr>
                    <w:rFonts w:ascii="Tahoma" w:eastAsia="Times New Roman" w:hAnsi="Tahoma" w:cs="Tahoma"/>
                    <w:sz w:val="16"/>
                    <w:szCs w:val="16"/>
                  </w:rPr>
                </w:rPrChange>
              </w:rPr>
              <w:fldChar w:fldCharType="end"/>
            </w:r>
            <w:r w:rsidRPr="00CE15D1">
              <w:rPr>
                <w:rFonts w:ascii="Tahoma" w:eastAsia="Times New Roman" w:hAnsi="Tahoma" w:cs="Tahoma"/>
                <w:b/>
                <w:szCs w:val="22"/>
                <w:rPrChange w:id="3239" w:author="Celeste Baldwin" w:date="2025-02-14T12:12:00Z" w16du:dateUtc="2025-02-14T22:12:00Z">
                  <w:rPr>
                    <w:rFonts w:ascii="Tahoma" w:eastAsia="Times New Roman" w:hAnsi="Tahoma" w:cs="Tahoma"/>
                    <w:b/>
                    <w:sz w:val="16"/>
                    <w:szCs w:val="16"/>
                  </w:rPr>
                </w:rPrChange>
              </w:rPr>
              <w:t xml:space="preserve"> </w:t>
            </w:r>
          </w:p>
          <w:p w14:paraId="2C5F3958" w14:textId="01EF1349" w:rsidR="00AB317A" w:rsidRPr="00CE15D1" w:rsidRDefault="00AB317A" w:rsidP="00774AA6">
            <w:pPr>
              <w:spacing w:after="0" w:line="240" w:lineRule="auto"/>
              <w:ind w:left="65" w:hanging="25"/>
              <w:rPr>
                <w:rFonts w:ascii="Tahoma" w:eastAsia="Times New Roman" w:hAnsi="Tahoma" w:cs="Tahoma"/>
                <w:szCs w:val="22"/>
                <w:rPrChange w:id="3240" w:author="Celeste Baldwin" w:date="2025-02-14T12:12:00Z" w16du:dateUtc="2025-02-14T22:12:00Z">
                  <w:rPr>
                    <w:rFonts w:ascii="Tahoma" w:eastAsia="Times New Roman" w:hAnsi="Tahoma" w:cs="Tahoma"/>
                    <w:sz w:val="16"/>
                    <w:szCs w:val="16"/>
                  </w:rPr>
                </w:rPrChange>
              </w:rPr>
            </w:pPr>
            <w:r w:rsidRPr="00CE15D1">
              <w:rPr>
                <w:rFonts w:ascii="Tahoma" w:eastAsia="Times New Roman" w:hAnsi="Tahoma" w:cs="Tahoma"/>
                <w:snapToGrid w:val="0"/>
                <w:szCs w:val="22"/>
                <w:rPrChange w:id="3241" w:author="Celeste Baldwin" w:date="2025-02-14T12:12:00Z" w16du:dateUtc="2025-02-14T22:12:00Z">
                  <w:rPr>
                    <w:rFonts w:ascii="Tahoma" w:eastAsia="Times New Roman" w:hAnsi="Tahoma" w:cs="Tahoma"/>
                    <w:snapToGrid w:val="0"/>
                    <w:sz w:val="16"/>
                    <w:szCs w:val="16"/>
                  </w:rPr>
                </w:rPrChange>
              </w:rPr>
              <w:t>4. For those projects funded by any external entities, do you have a current, up-to-date Conflict of Interest Disclosure on file with the Office of Academic Affairs that describes this financial relationship?</w:t>
            </w:r>
            <w:r w:rsidRPr="00CE15D1">
              <w:rPr>
                <w:rFonts w:ascii="Tahoma" w:eastAsia="Times New Roman" w:hAnsi="Tahoma" w:cs="Tahoma"/>
                <w:b/>
                <w:szCs w:val="22"/>
                <w:rPrChange w:id="3242" w:author="Celeste Baldwin" w:date="2025-02-14T12:12:00Z" w16du:dateUtc="2025-02-14T22:12:00Z">
                  <w:rPr>
                    <w:rFonts w:ascii="Tahoma" w:eastAsia="Times New Roman" w:hAnsi="Tahoma" w:cs="Tahoma"/>
                    <w:b/>
                    <w:sz w:val="16"/>
                    <w:szCs w:val="16"/>
                  </w:rPr>
                </w:rPrChange>
              </w:rPr>
              <w:t xml:space="preserve"> </w:t>
            </w:r>
            <w:r w:rsidRPr="00CE15D1">
              <w:rPr>
                <w:rFonts w:ascii="Tahoma" w:eastAsia="Times New Roman" w:hAnsi="Tahoma" w:cs="Tahoma"/>
                <w:b/>
                <w:szCs w:val="22"/>
                <w:rPrChange w:id="3243" w:author="Celeste Baldwin" w:date="2025-02-14T12:12:00Z" w16du:dateUtc="2025-02-14T22:12:00Z">
                  <w:rPr>
                    <w:rFonts w:ascii="Tahoma" w:eastAsia="Times New Roman" w:hAnsi="Tahoma" w:cs="Tahoma"/>
                    <w:b/>
                    <w:sz w:val="16"/>
                    <w:szCs w:val="16"/>
                  </w:rPr>
                </w:rPrChange>
              </w:rPr>
              <w:fldChar w:fldCharType="begin">
                <w:ffData>
                  <w:name w:val=""/>
                  <w:enabled/>
                  <w:calcOnExit w:val="0"/>
                  <w:checkBox>
                    <w:sizeAuto/>
                    <w:default w:val="0"/>
                    <w:checked w:val="0"/>
                  </w:checkBox>
                </w:ffData>
              </w:fldChar>
            </w:r>
            <w:r w:rsidRPr="00CE15D1">
              <w:rPr>
                <w:rFonts w:ascii="Tahoma" w:eastAsia="Times New Roman" w:hAnsi="Tahoma" w:cs="Tahoma"/>
                <w:b/>
                <w:szCs w:val="22"/>
                <w:rPrChange w:id="3244" w:author="Celeste Baldwin" w:date="2025-02-14T12:12:00Z" w16du:dateUtc="2025-02-14T22:12:00Z">
                  <w:rPr>
                    <w:rFonts w:ascii="Tahoma" w:eastAsia="Times New Roman" w:hAnsi="Tahoma" w:cs="Tahoma"/>
                    <w:b/>
                    <w:sz w:val="16"/>
                    <w:szCs w:val="16"/>
                  </w:rPr>
                </w:rPrChange>
              </w:rPr>
              <w:instrText xml:space="preserve"> FORMCHECKBOX </w:instrText>
            </w:r>
            <w:r w:rsidRPr="00CE15D1">
              <w:rPr>
                <w:rFonts w:ascii="Tahoma" w:eastAsia="Times New Roman" w:hAnsi="Tahoma" w:cs="Tahoma"/>
                <w:b/>
                <w:szCs w:val="22"/>
                <w:rPrChange w:id="3245" w:author="Celeste Baldwin" w:date="2025-02-14T12:12:00Z" w16du:dateUtc="2025-02-14T22:12:00Z">
                  <w:rPr>
                    <w:rFonts w:ascii="Tahoma" w:eastAsia="Times New Roman" w:hAnsi="Tahoma" w:cs="Tahoma"/>
                    <w:b/>
                    <w:szCs w:val="22"/>
                  </w:rPr>
                </w:rPrChange>
              </w:rPr>
            </w:r>
            <w:r w:rsidRPr="00CE15D1">
              <w:rPr>
                <w:rFonts w:ascii="Tahoma" w:eastAsia="Times New Roman" w:hAnsi="Tahoma" w:cs="Tahoma"/>
                <w:b/>
                <w:szCs w:val="22"/>
                <w:rPrChange w:id="3246"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3247" w:author="Celeste Baldwin" w:date="2025-02-14T12:12:00Z" w16du:dateUtc="2025-02-14T22:12:00Z">
                  <w:rPr>
                    <w:rFonts w:ascii="Tahoma" w:eastAsia="Times New Roman" w:hAnsi="Tahoma" w:cs="Tahoma"/>
                    <w:b/>
                    <w:sz w:val="16"/>
                    <w:szCs w:val="16"/>
                  </w:rPr>
                </w:rPrChange>
              </w:rPr>
              <w:fldChar w:fldCharType="end"/>
            </w:r>
            <w:r w:rsidRPr="00CE15D1">
              <w:rPr>
                <w:rFonts w:ascii="Tahoma" w:eastAsia="Times New Roman" w:hAnsi="Tahoma" w:cs="Tahoma"/>
                <w:b/>
                <w:szCs w:val="22"/>
                <w:rPrChange w:id="3248" w:author="Celeste Baldwin" w:date="2025-02-14T12:12:00Z" w16du:dateUtc="2025-02-14T22:12:00Z">
                  <w:rPr>
                    <w:rFonts w:ascii="Tahoma" w:eastAsia="Times New Roman" w:hAnsi="Tahoma" w:cs="Tahoma"/>
                    <w:b/>
                    <w:sz w:val="16"/>
                    <w:szCs w:val="16"/>
                  </w:rPr>
                </w:rPrChange>
              </w:rPr>
              <w:t xml:space="preserve"> Yes </w:t>
            </w:r>
            <w:r w:rsidRPr="00CE15D1">
              <w:rPr>
                <w:rFonts w:ascii="Tahoma" w:eastAsia="Times New Roman" w:hAnsi="Tahoma" w:cs="Tahoma"/>
                <w:b/>
                <w:szCs w:val="22"/>
                <w:rPrChange w:id="3249" w:author="Celeste Baldwin" w:date="2025-02-14T12:12:00Z" w16du:dateUtc="2025-02-14T22:12:00Z">
                  <w:rPr>
                    <w:rFonts w:ascii="Tahoma" w:eastAsia="Times New Roman" w:hAnsi="Tahoma" w:cs="Tahoma"/>
                    <w:b/>
                    <w:sz w:val="16"/>
                    <w:szCs w:val="16"/>
                  </w:rPr>
                </w:rPrChange>
              </w:rPr>
              <w:fldChar w:fldCharType="begin">
                <w:ffData>
                  <w:name w:val=""/>
                  <w:enabled/>
                  <w:calcOnExit w:val="0"/>
                  <w:checkBox>
                    <w:sizeAuto/>
                    <w:default w:val="0"/>
                  </w:checkBox>
                </w:ffData>
              </w:fldChar>
            </w:r>
            <w:r w:rsidRPr="00CE15D1">
              <w:rPr>
                <w:rFonts w:ascii="Tahoma" w:eastAsia="Times New Roman" w:hAnsi="Tahoma" w:cs="Tahoma"/>
                <w:b/>
                <w:szCs w:val="22"/>
                <w:rPrChange w:id="3250" w:author="Celeste Baldwin" w:date="2025-02-14T12:12:00Z" w16du:dateUtc="2025-02-14T22:12:00Z">
                  <w:rPr>
                    <w:rFonts w:ascii="Tahoma" w:eastAsia="Times New Roman" w:hAnsi="Tahoma" w:cs="Tahoma"/>
                    <w:b/>
                    <w:sz w:val="16"/>
                    <w:szCs w:val="16"/>
                  </w:rPr>
                </w:rPrChange>
              </w:rPr>
              <w:instrText xml:space="preserve"> FORMCHECKBOX </w:instrText>
            </w:r>
            <w:r w:rsidRPr="00CE15D1">
              <w:rPr>
                <w:rFonts w:ascii="Tahoma" w:eastAsia="Times New Roman" w:hAnsi="Tahoma" w:cs="Tahoma"/>
                <w:b/>
                <w:szCs w:val="22"/>
                <w:rPrChange w:id="3251" w:author="Celeste Baldwin" w:date="2025-02-14T12:12:00Z" w16du:dateUtc="2025-02-14T22:12:00Z">
                  <w:rPr>
                    <w:rFonts w:ascii="Tahoma" w:eastAsia="Times New Roman" w:hAnsi="Tahoma" w:cs="Tahoma"/>
                    <w:b/>
                    <w:szCs w:val="22"/>
                  </w:rPr>
                </w:rPrChange>
              </w:rPr>
            </w:r>
            <w:r w:rsidRPr="00CE15D1">
              <w:rPr>
                <w:rFonts w:ascii="Tahoma" w:eastAsia="Times New Roman" w:hAnsi="Tahoma" w:cs="Tahoma"/>
                <w:b/>
                <w:szCs w:val="22"/>
                <w:rPrChange w:id="3252" w:author="Celeste Baldwin" w:date="2025-02-14T12:12:00Z" w16du:dateUtc="2025-02-14T22:12:00Z">
                  <w:rPr>
                    <w:rFonts w:ascii="Tahoma" w:eastAsia="Times New Roman" w:hAnsi="Tahoma" w:cs="Tahoma"/>
                    <w:b/>
                    <w:sz w:val="16"/>
                    <w:szCs w:val="16"/>
                  </w:rPr>
                </w:rPrChange>
              </w:rPr>
              <w:fldChar w:fldCharType="separate"/>
            </w:r>
            <w:r w:rsidRPr="00CE15D1">
              <w:rPr>
                <w:rFonts w:ascii="Tahoma" w:eastAsia="Times New Roman" w:hAnsi="Tahoma" w:cs="Tahoma"/>
                <w:b/>
                <w:szCs w:val="22"/>
                <w:rPrChange w:id="3253" w:author="Celeste Baldwin" w:date="2025-02-14T12:12:00Z" w16du:dateUtc="2025-02-14T22:12:00Z">
                  <w:rPr>
                    <w:rFonts w:ascii="Tahoma" w:eastAsia="Times New Roman" w:hAnsi="Tahoma" w:cs="Tahoma"/>
                    <w:b/>
                    <w:sz w:val="16"/>
                    <w:szCs w:val="16"/>
                  </w:rPr>
                </w:rPrChange>
              </w:rPr>
              <w:fldChar w:fldCharType="end"/>
            </w:r>
            <w:r w:rsidRPr="00CE15D1">
              <w:rPr>
                <w:rFonts w:ascii="Tahoma" w:eastAsia="Times New Roman" w:hAnsi="Tahoma" w:cs="Tahoma"/>
                <w:b/>
                <w:szCs w:val="22"/>
                <w:rPrChange w:id="3254" w:author="Celeste Baldwin" w:date="2025-02-14T12:12:00Z" w16du:dateUtc="2025-02-14T22:12:00Z">
                  <w:rPr>
                    <w:rFonts w:ascii="Tahoma" w:eastAsia="Times New Roman" w:hAnsi="Tahoma" w:cs="Tahoma"/>
                    <w:b/>
                    <w:sz w:val="16"/>
                    <w:szCs w:val="16"/>
                  </w:rPr>
                </w:rPrChange>
              </w:rPr>
              <w:t xml:space="preserve"> No </w:t>
            </w:r>
            <w:r w:rsidRPr="00CE15D1">
              <w:rPr>
                <w:rFonts w:ascii="Tahoma" w:eastAsia="Times New Roman" w:hAnsi="Tahoma" w:cs="Tahoma"/>
                <w:szCs w:val="22"/>
                <w:rPrChange w:id="3255" w:author="Celeste Baldwin" w:date="2025-02-14T12:12:00Z" w16du:dateUtc="2025-02-14T22:12:00Z">
                  <w:rPr>
                    <w:rFonts w:ascii="Tahoma" w:eastAsia="Times New Roman" w:hAnsi="Tahoma" w:cs="Tahoma"/>
                    <w:sz w:val="16"/>
                    <w:szCs w:val="16"/>
                  </w:rPr>
                </w:rPrChange>
              </w:rPr>
              <w:t>(If no, you must submit an undated COI disclosure before IRB review.)</w:t>
            </w:r>
          </w:p>
          <w:p w14:paraId="5C27A149" w14:textId="77777777" w:rsidR="00AB317A" w:rsidRPr="00CE15D1" w:rsidRDefault="00AB317A" w:rsidP="00774AA6">
            <w:pPr>
              <w:spacing w:after="0" w:line="240" w:lineRule="auto"/>
              <w:ind w:left="65" w:hanging="25"/>
              <w:rPr>
                <w:rFonts w:ascii="Tahoma" w:eastAsia="Times New Roman" w:hAnsi="Tahoma" w:cs="Tahoma"/>
                <w:b/>
                <w:snapToGrid w:val="0"/>
                <w:szCs w:val="22"/>
                <w:rPrChange w:id="3256" w:author="Celeste Baldwin" w:date="2025-02-14T12:12:00Z" w16du:dateUtc="2025-02-14T22:12:00Z">
                  <w:rPr>
                    <w:rFonts w:ascii="Tahoma" w:eastAsia="Times New Roman" w:hAnsi="Tahoma" w:cs="Tahoma"/>
                    <w:b/>
                    <w:snapToGrid w:val="0"/>
                    <w:sz w:val="16"/>
                    <w:szCs w:val="16"/>
                  </w:rPr>
                </w:rPrChange>
              </w:rPr>
            </w:pPr>
          </w:p>
        </w:tc>
      </w:tr>
    </w:tbl>
    <w:tbl>
      <w:tblPr>
        <w:tblpPr w:leftFromText="180" w:rightFromText="180" w:vertAnchor="page" w:horzAnchor="margin" w:tblpY="3820"/>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3257" w:author="Celeste Baldwin" w:date="2025-02-14T14:26:00Z" w16du:dateUtc="2025-02-15T00:26:00Z">
          <w:tblPr>
            <w:tblpPr w:leftFromText="180" w:rightFromText="180" w:vertAnchor="page" w:horzAnchor="margin" w:tblpXSpec="center" w:tblpY="2281"/>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3700"/>
        <w:gridCol w:w="4069"/>
        <w:gridCol w:w="1946"/>
        <w:tblGridChange w:id="3258">
          <w:tblGrid>
            <w:gridCol w:w="3700"/>
            <w:gridCol w:w="4069"/>
            <w:gridCol w:w="1946"/>
          </w:tblGrid>
        </w:tblGridChange>
      </w:tblGrid>
      <w:tr w:rsidR="00816D51" w:rsidRPr="00F82F9E" w14:paraId="0DD2142A" w14:textId="77777777" w:rsidTr="00816D51">
        <w:trPr>
          <w:trHeight w:val="173"/>
          <w:trPrChange w:id="3259" w:author="Celeste Baldwin" w:date="2025-02-14T14:26:00Z" w16du:dateUtc="2025-02-15T00:26:00Z">
            <w:trPr>
              <w:trHeight w:val="173"/>
            </w:trPr>
          </w:trPrChange>
        </w:trPr>
        <w:tc>
          <w:tcPr>
            <w:tcW w:w="9715" w:type="dxa"/>
            <w:gridSpan w:val="3"/>
            <w:tcBorders>
              <w:bottom w:val="single" w:sz="4" w:space="0" w:color="auto"/>
            </w:tcBorders>
            <w:shd w:val="clear" w:color="auto" w:fill="CCCCCC"/>
            <w:vAlign w:val="center"/>
            <w:tcPrChange w:id="3260" w:author="Celeste Baldwin" w:date="2025-02-14T14:26:00Z" w16du:dateUtc="2025-02-15T00:26:00Z">
              <w:tcPr>
                <w:tcW w:w="9715" w:type="dxa"/>
                <w:gridSpan w:val="3"/>
                <w:tcBorders>
                  <w:bottom w:val="single" w:sz="4" w:space="0" w:color="auto"/>
                </w:tcBorders>
                <w:shd w:val="clear" w:color="auto" w:fill="CCCCCC"/>
                <w:vAlign w:val="center"/>
              </w:tcPr>
            </w:tcPrChange>
          </w:tcPr>
          <w:p w14:paraId="47D87BA5" w14:textId="77777777" w:rsidR="00816D51" w:rsidRPr="00F82F9E" w:rsidRDefault="00816D51" w:rsidP="00816D51">
            <w:pPr>
              <w:spacing w:after="0" w:line="240" w:lineRule="auto"/>
              <w:jc w:val="center"/>
              <w:rPr>
                <w:moveTo w:id="3261" w:author="Celeste Baldwin" w:date="2025-02-14T14:26:00Z" w16du:dateUtc="2025-02-15T00:26:00Z"/>
                <w:rFonts w:ascii="Tahoma" w:eastAsia="Times New Roman" w:hAnsi="Tahoma" w:cs="Tahoma"/>
                <w:b/>
                <w:szCs w:val="22"/>
              </w:rPr>
            </w:pPr>
            <w:moveToRangeStart w:id="3262" w:author="Celeste Baldwin" w:date="2025-02-14T14:26:00Z" w:name="move190435635"/>
          </w:p>
          <w:p w14:paraId="570C4C25" w14:textId="77777777" w:rsidR="00816D51" w:rsidRPr="00F82F9E" w:rsidRDefault="00816D51" w:rsidP="00816D51">
            <w:pPr>
              <w:spacing w:after="0" w:line="240" w:lineRule="auto"/>
              <w:jc w:val="center"/>
              <w:rPr>
                <w:moveTo w:id="3263" w:author="Celeste Baldwin" w:date="2025-02-14T14:26:00Z" w16du:dateUtc="2025-02-15T00:26:00Z"/>
                <w:rFonts w:ascii="Tahoma" w:eastAsia="Times New Roman" w:hAnsi="Tahoma" w:cs="Tahoma"/>
                <w:b/>
                <w:szCs w:val="22"/>
              </w:rPr>
            </w:pPr>
            <w:moveTo w:id="3264" w:author="Celeste Baldwin" w:date="2025-02-14T14:26:00Z" w16du:dateUtc="2025-02-15T00:26:00Z">
              <w:r w:rsidRPr="00F82F9E">
                <w:rPr>
                  <w:rFonts w:ascii="Tahoma" w:eastAsia="Times New Roman" w:hAnsi="Tahoma" w:cs="Tahoma"/>
                  <w:b/>
                  <w:szCs w:val="22"/>
                </w:rPr>
                <w:t>SIGNATURES</w:t>
              </w:r>
            </w:moveTo>
          </w:p>
        </w:tc>
      </w:tr>
      <w:tr w:rsidR="00816D51" w:rsidRPr="00F82F9E" w14:paraId="24B1F2DB"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Change w:id="3265" w:author="Celeste Baldwin" w:date="2025-02-14T14:26:00Z" w16du:dateUtc="2025-02-15T00:26:00Z">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blPrExChange>
        </w:tblPrEx>
        <w:tc>
          <w:tcPr>
            <w:tcW w:w="9715" w:type="dxa"/>
            <w:gridSpan w:val="3"/>
            <w:tcBorders>
              <w:top w:val="single" w:sz="4" w:space="0" w:color="auto"/>
              <w:left w:val="single" w:sz="4" w:space="0" w:color="auto"/>
              <w:bottom w:val="single" w:sz="4" w:space="0" w:color="auto"/>
              <w:right w:val="single" w:sz="4" w:space="0" w:color="auto"/>
            </w:tcBorders>
            <w:shd w:val="clear" w:color="auto" w:fill="auto"/>
            <w:tcPrChange w:id="3266" w:author="Celeste Baldwin" w:date="2025-02-14T14:26:00Z" w16du:dateUtc="2025-02-15T00:26:00Z">
              <w:tcPr>
                <w:tcW w:w="971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4F5C583D" w14:textId="77777777" w:rsidR="00816D51" w:rsidRPr="00F82F9E" w:rsidRDefault="00816D51" w:rsidP="00816D51">
            <w:pPr>
              <w:spacing w:after="0" w:line="240" w:lineRule="auto"/>
              <w:rPr>
                <w:moveTo w:id="3267" w:author="Celeste Baldwin" w:date="2025-02-14T14:26:00Z" w16du:dateUtc="2025-02-15T00:26:00Z"/>
                <w:rFonts w:ascii="Tahoma" w:eastAsia="Times New Roman" w:hAnsi="Tahoma" w:cs="Tahoma"/>
                <w:b/>
                <w:szCs w:val="22"/>
              </w:rPr>
            </w:pPr>
            <w:moveTo w:id="3268" w:author="Celeste Baldwin" w:date="2025-02-14T14:26:00Z" w16du:dateUtc="2025-02-15T00:26:00Z">
              <w:r w:rsidRPr="00F82F9E">
                <w:rPr>
                  <w:rFonts w:ascii="Tahoma" w:eastAsia="Times New Roman" w:hAnsi="Tahoma" w:cs="Tahoma"/>
                  <w:b/>
                  <w:szCs w:val="22"/>
                </w:rPr>
                <w:t>SIGNATURE OF PRINCIPAL INVESTIGATOR</w:t>
              </w:r>
            </w:moveTo>
          </w:p>
        </w:tc>
      </w:tr>
      <w:tr w:rsidR="00816D51" w:rsidRPr="00F82F9E" w14:paraId="5934CF33"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Change w:id="3269" w:author="Celeste Baldwin" w:date="2025-02-14T14:26:00Z" w16du:dateUtc="2025-02-15T00:26:00Z">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blPrExChange>
        </w:tblPrEx>
        <w:trPr>
          <w:trHeight w:val="166"/>
          <w:trPrChange w:id="3270" w:author="Celeste Baldwin" w:date="2025-02-14T14:26:00Z" w16du:dateUtc="2025-02-15T00:26:00Z">
            <w:trPr>
              <w:trHeight w:val="166"/>
            </w:trPr>
          </w:trPrChange>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Change w:id="3271" w:author="Celeste Baldwin" w:date="2025-02-14T14:26:00Z" w16du:dateUtc="2025-02-15T00:26:00Z">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9BE751A" w14:textId="77777777" w:rsidR="00816D51" w:rsidRPr="00F82F9E" w:rsidRDefault="00816D51" w:rsidP="00816D51">
            <w:pPr>
              <w:spacing w:after="0" w:line="240" w:lineRule="auto"/>
              <w:rPr>
                <w:moveTo w:id="3272" w:author="Celeste Baldwin" w:date="2025-02-14T14:26:00Z" w16du:dateUtc="2025-02-15T00:26:00Z"/>
                <w:rFonts w:ascii="Tahoma" w:eastAsia="Times New Roman" w:hAnsi="Tahoma" w:cs="Tahoma"/>
                <w:szCs w:val="22"/>
              </w:rPr>
            </w:pPr>
          </w:p>
          <w:p w14:paraId="7A9F5376" w14:textId="77777777" w:rsidR="00816D51" w:rsidRPr="00F82F9E" w:rsidRDefault="00816D51" w:rsidP="00816D51">
            <w:pPr>
              <w:spacing w:after="0" w:line="240" w:lineRule="auto"/>
              <w:rPr>
                <w:moveTo w:id="3273" w:author="Celeste Baldwin" w:date="2025-02-14T14:26:00Z" w16du:dateUtc="2025-02-15T00:26:00Z"/>
                <w:rFonts w:ascii="Tahoma" w:eastAsia="Times New Roman" w:hAnsi="Tahoma" w:cs="Tahoma"/>
                <w:szCs w:val="22"/>
              </w:rPr>
            </w:pPr>
            <w:moveTo w:id="3274" w:author="Celeste Baldwin" w:date="2025-02-14T14:26:00Z" w16du:dateUtc="2025-02-15T00:26:00Z">
              <w:r w:rsidRPr="00F82F9E">
                <w:rPr>
                  <w:rFonts w:ascii="Tahoma" w:eastAsia="Times New Roman" w:hAnsi="Tahoma" w:cs="Tahoma"/>
                  <w:szCs w:val="22"/>
                </w:rPr>
                <w:t>The undersigned accept(s) responsibility for the study, including adherence to the ethical guidelines set forth in the Belmont Report, Declaration of Helsinki, the Nuremberg Code, the ethical principles of your discipline, the Common Rule and Regis policies regarding protections of the rights and welfare of human participants participating in this study. In the case of student protocols, the faculty supervisor and the student share responsibility for adherence to policies.</w:t>
              </w:r>
            </w:moveTo>
          </w:p>
          <w:p w14:paraId="4D51E115" w14:textId="77777777" w:rsidR="00816D51" w:rsidRPr="00F82F9E" w:rsidRDefault="00816D51" w:rsidP="00816D51">
            <w:pPr>
              <w:spacing w:after="0" w:line="240" w:lineRule="auto"/>
              <w:rPr>
                <w:moveTo w:id="3275" w:author="Celeste Baldwin" w:date="2025-02-14T14:26:00Z" w16du:dateUtc="2025-02-15T00:26:00Z"/>
                <w:rFonts w:ascii="Tahoma" w:eastAsia="Times New Roman" w:hAnsi="Tahoma" w:cs="Tahoma"/>
                <w:b/>
                <w:szCs w:val="22"/>
              </w:rPr>
            </w:pPr>
          </w:p>
        </w:tc>
      </w:tr>
      <w:tr w:rsidR="00816D51" w:rsidRPr="00F82F9E" w14:paraId="3048C6EB"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72"/>
        </w:trPr>
        <w:tc>
          <w:tcPr>
            <w:tcW w:w="4224" w:type="dxa"/>
            <w:tcBorders>
              <w:top w:val="single" w:sz="4" w:space="0" w:color="auto"/>
              <w:left w:val="single" w:sz="4" w:space="0" w:color="auto"/>
              <w:bottom w:val="single" w:sz="4" w:space="0" w:color="auto"/>
              <w:right w:val="single" w:sz="4" w:space="0" w:color="auto"/>
            </w:tcBorders>
            <w:shd w:val="clear" w:color="auto" w:fill="auto"/>
            <w:vAlign w:val="center"/>
          </w:tcPr>
          <w:p w14:paraId="59FDB8EF" w14:textId="467ED933" w:rsidR="00816D51" w:rsidRPr="00F82F9E" w:rsidRDefault="00816D51" w:rsidP="00816D51">
            <w:pPr>
              <w:spacing w:after="0" w:line="240" w:lineRule="auto"/>
              <w:rPr>
                <w:moveTo w:id="3276" w:author="Celeste Baldwin" w:date="2025-02-14T14:26:00Z" w16du:dateUtc="2025-02-15T00:26:00Z"/>
                <w:rFonts w:ascii="Tahoma" w:eastAsia="Times New Roman" w:hAnsi="Tahoma" w:cs="Tahoma"/>
                <w:szCs w:val="22"/>
              </w:rPr>
            </w:pPr>
            <w:moveTo w:id="3277" w:author="Celeste Baldwin" w:date="2025-02-14T14:26:00Z" w16du:dateUtc="2025-02-15T00:26:00Z">
              <w:r w:rsidRPr="00F82F9E">
                <w:rPr>
                  <w:rFonts w:ascii="Tahoma" w:eastAsia="Times New Roman" w:hAnsi="Tahoma" w:cs="Tahoma"/>
                  <w:szCs w:val="22"/>
                </w:rPr>
                <w:fldChar w:fldCharType="begin">
                  <w:ffData>
                    <w:name w:val="Text102"/>
                    <w:enabled/>
                    <w:calcOnExit w:val="0"/>
                    <w:textInput>
                      <w:default w:val="Bruce P. Nsubuga"/>
                    </w:textInput>
                  </w:ffData>
                </w:fldChar>
              </w:r>
              <w:r w:rsidRPr="00F82F9E">
                <w:rPr>
                  <w:rFonts w:ascii="Tahoma" w:eastAsia="Times New Roman" w:hAnsi="Tahoma" w:cs="Tahoma"/>
                  <w:szCs w:val="22"/>
                </w:rPr>
                <w:instrText xml:space="preserve"> FORMTEXT </w:instrText>
              </w:r>
            </w:moveTo>
            <w:ins w:id="3278" w:author="Celeste Baldwin" w:date="2025-02-14T14:26:00Z" w16du:dateUtc="2025-02-15T00:26:00Z">
              <w:r w:rsidRPr="00F82F9E">
                <w:rPr>
                  <w:rFonts w:ascii="Tahoma" w:eastAsia="Times New Roman" w:hAnsi="Tahoma" w:cs="Tahoma"/>
                  <w:szCs w:val="22"/>
                </w:rPr>
              </w:r>
            </w:ins>
            <w:moveTo w:id="3279" w:author="Celeste Baldwin" w:date="2025-02-14T14:26:00Z" w16du:dateUtc="2025-02-15T00:26:00Z">
              <w:r w:rsidRPr="00F82F9E">
                <w:rPr>
                  <w:rFonts w:ascii="Tahoma" w:eastAsia="Times New Roman" w:hAnsi="Tahoma" w:cs="Tahoma"/>
                  <w:szCs w:val="22"/>
                </w:rPr>
                <w:fldChar w:fldCharType="separate"/>
              </w:r>
              <w:r w:rsidRPr="00F82F9E">
                <w:rPr>
                  <w:rFonts w:ascii="Tahoma" w:eastAsia="Times New Roman" w:hAnsi="Tahoma" w:cs="Tahoma"/>
                  <w:noProof/>
                  <w:szCs w:val="22"/>
                </w:rPr>
                <w:t>Bruce P. Nsubuga</w:t>
              </w:r>
              <w:r w:rsidRPr="00F82F9E">
                <w:rPr>
                  <w:rFonts w:ascii="Tahoma" w:eastAsia="Times New Roman" w:hAnsi="Tahoma" w:cs="Tahoma"/>
                  <w:szCs w:val="22"/>
                </w:rPr>
                <w:fldChar w:fldCharType="end"/>
              </w:r>
            </w:moveTo>
            <w:ins w:id="3280" w:author="Celeste Baldwin" w:date="2025-02-14T14:27:00Z" w16du:dateUtc="2025-02-15T00:27:00Z">
              <w:r>
                <w:rPr>
                  <w:rFonts w:ascii="Tahoma" w:eastAsia="Times New Roman" w:hAnsi="Tahoma" w:cs="Tahoma"/>
                  <w:szCs w:val="22"/>
                </w:rPr>
                <w:t>, BSN, RN</w:t>
              </w:r>
            </w:ins>
          </w:p>
        </w:tc>
        <w:tc>
          <w:tcPr>
            <w:tcW w:w="4674" w:type="dxa"/>
            <w:tcBorders>
              <w:top w:val="single" w:sz="4" w:space="0" w:color="auto"/>
              <w:left w:val="single" w:sz="4" w:space="0" w:color="auto"/>
              <w:bottom w:val="single" w:sz="4" w:space="0" w:color="auto"/>
              <w:right w:val="single" w:sz="4" w:space="0" w:color="auto"/>
            </w:tcBorders>
            <w:shd w:val="clear" w:color="auto" w:fill="auto"/>
            <w:vAlign w:val="center"/>
          </w:tcPr>
          <w:p w14:paraId="75AC87C1" w14:textId="68AA920E" w:rsidR="00816D51" w:rsidRPr="00816D51" w:rsidRDefault="00816D51" w:rsidP="00816D51">
            <w:pPr>
              <w:spacing w:after="0" w:line="240" w:lineRule="auto"/>
              <w:rPr>
                <w:moveTo w:id="3281" w:author="Celeste Baldwin" w:date="2025-02-14T14:26:00Z" w16du:dateUtc="2025-02-15T00:26:00Z"/>
                <w:rFonts w:ascii="Lucida Calligraphy" w:eastAsia="Times New Roman" w:hAnsi="Lucida Calligraphy" w:cs="Tahoma"/>
                <w:szCs w:val="22"/>
                <w:rPrChange w:id="3282" w:author="Celeste Baldwin" w:date="2025-02-14T14:27:00Z" w16du:dateUtc="2025-02-15T00:27:00Z">
                  <w:rPr>
                    <w:moveTo w:id="3283" w:author="Celeste Baldwin" w:date="2025-02-14T14:26:00Z" w16du:dateUtc="2025-02-15T00:26:00Z"/>
                    <w:rFonts w:ascii="Tahoma" w:eastAsia="Times New Roman" w:hAnsi="Tahoma" w:cs="Tahoma"/>
                    <w:szCs w:val="22"/>
                  </w:rPr>
                </w:rPrChange>
              </w:rPr>
            </w:pPr>
            <w:moveTo w:id="3284" w:author="Celeste Baldwin" w:date="2025-02-14T14:26:00Z" w16du:dateUtc="2025-02-15T00:26:00Z">
              <w:del w:id="3285" w:author="Celeste Baldwin" w:date="2025-02-14T14:27:00Z" w16du:dateUtc="2025-02-15T00:27:00Z">
                <w:r w:rsidRPr="00816D51" w:rsidDel="00816D51">
                  <w:rPr>
                    <w:rFonts w:ascii="Lucida Calligraphy" w:eastAsia="Times New Roman" w:hAnsi="Lucida Calligraphy" w:cs="Tahoma"/>
                    <w:szCs w:val="22"/>
                    <w:rPrChange w:id="3286" w:author="Celeste Baldwin" w:date="2025-02-14T14:27:00Z" w16du:dateUtc="2025-02-15T00:27:00Z">
                      <w:rPr>
                        <w:rFonts w:ascii="Tahoma" w:eastAsia="Times New Roman" w:hAnsi="Tahoma" w:cs="Tahoma"/>
                        <w:szCs w:val="22"/>
                      </w:rPr>
                    </w:rPrChange>
                  </w:rPr>
                  <w:fldChar w:fldCharType="begin">
                    <w:ffData>
                      <w:name w:val="Text89"/>
                      <w:enabled/>
                      <w:calcOnExit w:val="0"/>
                      <w:textInput/>
                    </w:ffData>
                  </w:fldChar>
                </w:r>
                <w:r w:rsidRPr="00816D51" w:rsidDel="00816D51">
                  <w:rPr>
                    <w:rFonts w:ascii="Lucida Calligraphy" w:eastAsia="Times New Roman" w:hAnsi="Lucida Calligraphy" w:cs="Tahoma"/>
                    <w:szCs w:val="22"/>
                    <w:rPrChange w:id="3287" w:author="Celeste Baldwin" w:date="2025-02-14T14:27:00Z" w16du:dateUtc="2025-02-15T00:27:00Z">
                      <w:rPr>
                        <w:rFonts w:ascii="Tahoma" w:eastAsia="Times New Roman" w:hAnsi="Tahoma" w:cs="Tahoma"/>
                        <w:szCs w:val="22"/>
                      </w:rPr>
                    </w:rPrChange>
                  </w:rPr>
                  <w:delInstrText xml:space="preserve"> FORMTEXT </w:delInstrText>
                </w:r>
              </w:del>
            </w:moveTo>
            <w:ins w:id="3288" w:author="Celeste Baldwin" w:date="2025-02-14T14:26:00Z" w16du:dateUtc="2025-02-15T00:26:00Z">
              <w:del w:id="3289" w:author="Celeste Baldwin" w:date="2025-02-14T14:27:00Z" w16du:dateUtc="2025-02-15T00:27:00Z">
                <w:r w:rsidRPr="00816D51" w:rsidDel="00816D51">
                  <w:rPr>
                    <w:rFonts w:ascii="Lucida Calligraphy" w:eastAsia="Times New Roman" w:hAnsi="Lucida Calligraphy" w:cs="Tahoma"/>
                    <w:szCs w:val="22"/>
                    <w:rPrChange w:id="3290" w:author="Celeste Baldwin" w:date="2025-02-14T14:27:00Z" w16du:dateUtc="2025-02-15T00:27:00Z">
                      <w:rPr>
                        <w:rFonts w:ascii="Lucida Calligraphy" w:eastAsia="Times New Roman" w:hAnsi="Lucida Calligraphy" w:cs="Tahoma"/>
                        <w:szCs w:val="22"/>
                      </w:rPr>
                    </w:rPrChange>
                  </w:rPr>
                </w:r>
              </w:del>
            </w:ins>
            <w:moveTo w:id="3291" w:author="Celeste Baldwin" w:date="2025-02-14T14:26:00Z" w16du:dateUtc="2025-02-15T00:26:00Z">
              <w:del w:id="3292" w:author="Celeste Baldwin" w:date="2025-02-14T14:27:00Z" w16du:dateUtc="2025-02-15T00:27:00Z">
                <w:r w:rsidRPr="00816D51" w:rsidDel="00816D51">
                  <w:rPr>
                    <w:rFonts w:ascii="Lucida Calligraphy" w:eastAsia="Times New Roman" w:hAnsi="Lucida Calligraphy" w:cs="Tahoma"/>
                    <w:szCs w:val="22"/>
                    <w:rPrChange w:id="3293" w:author="Celeste Baldwin" w:date="2025-02-14T14:27:00Z" w16du:dateUtc="2025-02-15T00:27:00Z">
                      <w:rPr>
                        <w:rFonts w:ascii="Tahoma" w:eastAsia="Times New Roman" w:hAnsi="Tahoma" w:cs="Tahoma"/>
                        <w:szCs w:val="22"/>
                      </w:rPr>
                    </w:rPrChange>
                  </w:rPr>
                  <w:fldChar w:fldCharType="separate"/>
                </w:r>
                <w:r w:rsidRPr="00816D51" w:rsidDel="00816D51">
                  <w:rPr>
                    <w:rFonts w:ascii="Lucida Calligraphy" w:eastAsia="Times New Roman" w:hAnsi="Lucida Calligraphy" w:cs="Tahoma"/>
                    <w:noProof/>
                    <w:szCs w:val="22"/>
                    <w:rPrChange w:id="3294" w:author="Celeste Baldwin" w:date="2025-02-14T14:27:00Z" w16du:dateUtc="2025-02-15T00:27:00Z">
                      <w:rPr>
                        <w:rFonts w:ascii="Tahoma" w:eastAsia="Times New Roman" w:hAnsi="Tahoma" w:cs="Tahoma"/>
                        <w:noProof/>
                        <w:szCs w:val="22"/>
                      </w:rPr>
                    </w:rPrChange>
                  </w:rPr>
                  <w:delText> </w:delText>
                </w:r>
                <w:r w:rsidRPr="00816D51" w:rsidDel="00816D51">
                  <w:rPr>
                    <w:rFonts w:ascii="Lucida Calligraphy" w:eastAsia="Times New Roman" w:hAnsi="Lucida Calligraphy" w:cs="Tahoma"/>
                    <w:noProof/>
                    <w:szCs w:val="22"/>
                    <w:rPrChange w:id="3295" w:author="Celeste Baldwin" w:date="2025-02-14T14:27:00Z" w16du:dateUtc="2025-02-15T00:27:00Z">
                      <w:rPr>
                        <w:rFonts w:ascii="Tahoma" w:eastAsia="Times New Roman" w:hAnsi="Tahoma" w:cs="Tahoma"/>
                        <w:noProof/>
                        <w:szCs w:val="22"/>
                      </w:rPr>
                    </w:rPrChange>
                  </w:rPr>
                  <w:delText> </w:delText>
                </w:r>
                <w:r w:rsidRPr="00816D51" w:rsidDel="00816D51">
                  <w:rPr>
                    <w:rFonts w:ascii="Lucida Calligraphy" w:eastAsia="Times New Roman" w:hAnsi="Lucida Calligraphy" w:cs="Tahoma"/>
                    <w:noProof/>
                    <w:szCs w:val="22"/>
                    <w:rPrChange w:id="3296" w:author="Celeste Baldwin" w:date="2025-02-14T14:27:00Z" w16du:dateUtc="2025-02-15T00:27:00Z">
                      <w:rPr>
                        <w:rFonts w:ascii="Tahoma" w:eastAsia="Times New Roman" w:hAnsi="Tahoma" w:cs="Tahoma"/>
                        <w:noProof/>
                        <w:szCs w:val="22"/>
                      </w:rPr>
                    </w:rPrChange>
                  </w:rPr>
                  <w:delText> </w:delText>
                </w:r>
                <w:r w:rsidRPr="00816D51" w:rsidDel="00816D51">
                  <w:rPr>
                    <w:rFonts w:ascii="Lucida Calligraphy" w:eastAsia="Times New Roman" w:hAnsi="Lucida Calligraphy" w:cs="Tahoma"/>
                    <w:noProof/>
                    <w:szCs w:val="22"/>
                    <w:rPrChange w:id="3297" w:author="Celeste Baldwin" w:date="2025-02-14T14:27:00Z" w16du:dateUtc="2025-02-15T00:27:00Z">
                      <w:rPr>
                        <w:rFonts w:ascii="Tahoma" w:eastAsia="Times New Roman" w:hAnsi="Tahoma" w:cs="Tahoma"/>
                        <w:noProof/>
                        <w:szCs w:val="22"/>
                      </w:rPr>
                    </w:rPrChange>
                  </w:rPr>
                  <w:delText> </w:delText>
                </w:r>
                <w:r w:rsidRPr="00816D51" w:rsidDel="00816D51">
                  <w:rPr>
                    <w:rFonts w:ascii="Lucida Calligraphy" w:eastAsia="Times New Roman" w:hAnsi="Lucida Calligraphy" w:cs="Tahoma"/>
                    <w:noProof/>
                    <w:szCs w:val="22"/>
                    <w:rPrChange w:id="3298" w:author="Celeste Baldwin" w:date="2025-02-14T14:27:00Z" w16du:dateUtc="2025-02-15T00:27:00Z">
                      <w:rPr>
                        <w:rFonts w:ascii="Tahoma" w:eastAsia="Times New Roman" w:hAnsi="Tahoma" w:cs="Tahoma"/>
                        <w:noProof/>
                        <w:szCs w:val="22"/>
                      </w:rPr>
                    </w:rPrChange>
                  </w:rPr>
                  <w:delText> </w:delText>
                </w:r>
                <w:r w:rsidRPr="00816D51" w:rsidDel="00816D51">
                  <w:rPr>
                    <w:rFonts w:ascii="Lucida Calligraphy" w:eastAsia="Times New Roman" w:hAnsi="Lucida Calligraphy" w:cs="Tahoma"/>
                    <w:szCs w:val="22"/>
                    <w:rPrChange w:id="3299" w:author="Celeste Baldwin" w:date="2025-02-14T14:27:00Z" w16du:dateUtc="2025-02-15T00:27:00Z">
                      <w:rPr>
                        <w:rFonts w:ascii="Tahoma" w:eastAsia="Times New Roman" w:hAnsi="Tahoma" w:cs="Tahoma"/>
                        <w:szCs w:val="22"/>
                      </w:rPr>
                    </w:rPrChange>
                  </w:rPr>
                  <w:fldChar w:fldCharType="end"/>
                </w:r>
              </w:del>
            </w:moveTo>
            <w:ins w:id="3300" w:author="Celeste Baldwin" w:date="2025-02-14T14:27:00Z" w16du:dateUtc="2025-02-15T00:27:00Z">
              <w:r w:rsidRPr="00816D51">
                <w:rPr>
                  <w:rFonts w:ascii="Lucida Calligraphy" w:eastAsia="Times New Roman" w:hAnsi="Lucida Calligraphy" w:cs="Tahoma"/>
                  <w:szCs w:val="22"/>
                  <w:rPrChange w:id="3301" w:author="Celeste Baldwin" w:date="2025-02-14T14:27:00Z" w16du:dateUtc="2025-02-15T00:27:00Z">
                    <w:rPr>
                      <w:rFonts w:ascii="Tahoma" w:eastAsia="Times New Roman" w:hAnsi="Tahoma" w:cs="Tahoma"/>
                      <w:szCs w:val="22"/>
                    </w:rPr>
                  </w:rPrChange>
                </w:rPr>
                <w:t xml:space="preserve">Bruce P. </w:t>
              </w:r>
              <w:proofErr w:type="spellStart"/>
              <w:r w:rsidRPr="00816D51">
                <w:rPr>
                  <w:rFonts w:ascii="Lucida Calligraphy" w:eastAsia="Times New Roman" w:hAnsi="Lucida Calligraphy" w:cs="Tahoma"/>
                  <w:szCs w:val="22"/>
                  <w:rPrChange w:id="3302" w:author="Celeste Baldwin" w:date="2025-02-14T14:27:00Z" w16du:dateUtc="2025-02-15T00:27:00Z">
                    <w:rPr>
                      <w:rFonts w:ascii="Tahoma" w:eastAsia="Times New Roman" w:hAnsi="Tahoma" w:cs="Tahoma"/>
                      <w:szCs w:val="22"/>
                    </w:rPr>
                  </w:rPrChange>
                </w:rPr>
                <w:t>Nsbuga</w:t>
              </w:r>
            </w:ins>
            <w:proofErr w:type="spellEnd"/>
          </w:p>
        </w:tc>
        <w:tc>
          <w:tcPr>
            <w:tcW w:w="817" w:type="dxa"/>
            <w:tcBorders>
              <w:top w:val="single" w:sz="4" w:space="0" w:color="auto"/>
              <w:left w:val="single" w:sz="4" w:space="0" w:color="auto"/>
              <w:bottom w:val="single" w:sz="4" w:space="0" w:color="auto"/>
              <w:right w:val="single" w:sz="4" w:space="0" w:color="auto"/>
            </w:tcBorders>
            <w:shd w:val="clear" w:color="auto" w:fill="auto"/>
            <w:vAlign w:val="center"/>
          </w:tcPr>
          <w:p w14:paraId="76E0FCA2" w14:textId="286DBB5D" w:rsidR="00816D51" w:rsidRPr="00F82F9E" w:rsidRDefault="00816D51" w:rsidP="00816D51">
            <w:pPr>
              <w:spacing w:after="0" w:line="240" w:lineRule="auto"/>
              <w:rPr>
                <w:moveTo w:id="3303" w:author="Celeste Baldwin" w:date="2025-02-14T14:26:00Z" w16du:dateUtc="2025-02-15T00:26:00Z"/>
                <w:rFonts w:ascii="Tahoma" w:eastAsia="Times New Roman" w:hAnsi="Tahoma" w:cs="Tahoma"/>
                <w:szCs w:val="22"/>
              </w:rPr>
            </w:pPr>
            <w:moveTo w:id="3304" w:author="Celeste Baldwin" w:date="2025-02-14T14:26:00Z" w16du:dateUtc="2025-02-15T00:26:00Z">
              <w:del w:id="3305" w:author="Celeste Baldwin" w:date="2025-02-14T14:27:00Z" w16du:dateUtc="2025-02-15T00:27:00Z">
                <w:r w:rsidRPr="00F82F9E" w:rsidDel="00816D51">
                  <w:rPr>
                    <w:rFonts w:ascii="Tahoma" w:eastAsia="Times New Roman" w:hAnsi="Tahoma" w:cs="Tahoma"/>
                    <w:szCs w:val="22"/>
                  </w:rPr>
                  <w:fldChar w:fldCharType="begin">
                    <w:ffData>
                      <w:name w:val="Text93"/>
                      <w:enabled/>
                      <w:calcOnExit w:val="0"/>
                      <w:textInput/>
                    </w:ffData>
                  </w:fldChar>
                </w:r>
                <w:r w:rsidRPr="00F82F9E" w:rsidDel="00816D51">
                  <w:rPr>
                    <w:rFonts w:ascii="Tahoma" w:eastAsia="Times New Roman" w:hAnsi="Tahoma" w:cs="Tahoma"/>
                    <w:szCs w:val="22"/>
                  </w:rPr>
                  <w:delInstrText xml:space="preserve"> FORMTEXT </w:delInstrText>
                </w:r>
              </w:del>
            </w:moveTo>
            <w:ins w:id="3306" w:author="Celeste Baldwin" w:date="2025-02-14T14:26:00Z" w16du:dateUtc="2025-02-15T00:26:00Z">
              <w:del w:id="3307" w:author="Celeste Baldwin" w:date="2025-02-14T14:27:00Z" w16du:dateUtc="2025-02-15T00:27:00Z">
                <w:r w:rsidRPr="00F82F9E" w:rsidDel="00816D51">
                  <w:rPr>
                    <w:rFonts w:ascii="Tahoma" w:eastAsia="Times New Roman" w:hAnsi="Tahoma" w:cs="Tahoma"/>
                    <w:szCs w:val="22"/>
                  </w:rPr>
                </w:r>
              </w:del>
            </w:ins>
            <w:moveTo w:id="3308" w:author="Celeste Baldwin" w:date="2025-02-14T14:26:00Z" w16du:dateUtc="2025-02-15T00:26:00Z">
              <w:del w:id="3309" w:author="Celeste Baldwin" w:date="2025-02-14T14:27:00Z" w16du:dateUtc="2025-02-15T00:27:00Z">
                <w:r w:rsidRPr="00F82F9E" w:rsidDel="00816D51">
                  <w:rPr>
                    <w:rFonts w:ascii="Tahoma" w:eastAsia="Times New Roman" w:hAnsi="Tahoma" w:cs="Tahoma"/>
                    <w:szCs w:val="22"/>
                  </w:rPr>
                  <w:fldChar w:fldCharType="separate"/>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szCs w:val="22"/>
                  </w:rPr>
                  <w:fldChar w:fldCharType="end"/>
                </w:r>
              </w:del>
            </w:moveTo>
            <w:ins w:id="3310" w:author="Celeste Baldwin" w:date="2025-02-14T14:27:00Z" w16du:dateUtc="2025-02-15T00:27:00Z">
              <w:r>
                <w:rPr>
                  <w:rFonts w:ascii="Tahoma" w:eastAsia="Times New Roman" w:hAnsi="Tahoma" w:cs="Tahoma"/>
                  <w:szCs w:val="22"/>
                </w:rPr>
                <w:t>02/14/202</w:t>
              </w:r>
            </w:ins>
          </w:p>
        </w:tc>
      </w:tr>
      <w:tr w:rsidR="00816D51" w:rsidRPr="00F82F9E" w14:paraId="62F745A0"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24" w:type="dxa"/>
            <w:tcBorders>
              <w:top w:val="single" w:sz="4" w:space="0" w:color="auto"/>
              <w:left w:val="single" w:sz="4" w:space="0" w:color="auto"/>
              <w:bottom w:val="single" w:sz="4" w:space="0" w:color="auto"/>
              <w:right w:val="single" w:sz="4" w:space="0" w:color="auto"/>
            </w:tcBorders>
            <w:shd w:val="clear" w:color="auto" w:fill="auto"/>
          </w:tcPr>
          <w:p w14:paraId="7303E6C8" w14:textId="77777777" w:rsidR="00816D51" w:rsidRPr="00F82F9E" w:rsidRDefault="00816D51" w:rsidP="00816D51">
            <w:pPr>
              <w:tabs>
                <w:tab w:val="left" w:pos="320"/>
              </w:tabs>
              <w:spacing w:after="0" w:line="240" w:lineRule="auto"/>
              <w:rPr>
                <w:moveTo w:id="3311" w:author="Celeste Baldwin" w:date="2025-02-14T14:26:00Z" w16du:dateUtc="2025-02-15T00:26:00Z"/>
                <w:rFonts w:ascii="Tahoma" w:eastAsia="Times New Roman" w:hAnsi="Tahoma" w:cs="Tahoma"/>
                <w:szCs w:val="22"/>
              </w:rPr>
            </w:pPr>
            <w:moveTo w:id="3312" w:author="Celeste Baldwin" w:date="2025-02-14T14:26:00Z" w16du:dateUtc="2025-02-15T00:26:00Z">
              <w:r w:rsidRPr="00F82F9E">
                <w:rPr>
                  <w:rFonts w:ascii="Tahoma" w:eastAsia="Times New Roman" w:hAnsi="Tahoma" w:cs="Tahoma"/>
                  <w:szCs w:val="22"/>
                </w:rPr>
                <w:t>Printed Name of Principal Investigator</w:t>
              </w:r>
            </w:moveTo>
          </w:p>
        </w:tc>
        <w:tc>
          <w:tcPr>
            <w:tcW w:w="4674" w:type="dxa"/>
            <w:tcBorders>
              <w:top w:val="single" w:sz="4" w:space="0" w:color="auto"/>
              <w:left w:val="single" w:sz="4" w:space="0" w:color="auto"/>
              <w:bottom w:val="single" w:sz="4" w:space="0" w:color="auto"/>
              <w:right w:val="single" w:sz="4" w:space="0" w:color="auto"/>
            </w:tcBorders>
            <w:shd w:val="clear" w:color="auto" w:fill="auto"/>
            <w:vAlign w:val="center"/>
          </w:tcPr>
          <w:p w14:paraId="77B97672" w14:textId="77777777" w:rsidR="00816D51" w:rsidRPr="00F82F9E" w:rsidRDefault="00816D51" w:rsidP="00816D51">
            <w:pPr>
              <w:tabs>
                <w:tab w:val="left" w:pos="320"/>
              </w:tabs>
              <w:spacing w:after="0" w:line="240" w:lineRule="auto"/>
              <w:rPr>
                <w:moveTo w:id="3313" w:author="Celeste Baldwin" w:date="2025-02-14T14:26:00Z" w16du:dateUtc="2025-02-15T00:26:00Z"/>
                <w:rFonts w:ascii="Tahoma" w:eastAsia="Times New Roman" w:hAnsi="Tahoma" w:cs="Tahoma"/>
                <w:szCs w:val="22"/>
              </w:rPr>
            </w:pPr>
            <w:moveTo w:id="3314" w:author="Celeste Baldwin" w:date="2025-02-14T14:26:00Z" w16du:dateUtc="2025-02-15T00:26:00Z">
              <w:r w:rsidRPr="00F82F9E">
                <w:rPr>
                  <w:rFonts w:ascii="Tahoma" w:eastAsia="Times New Roman" w:hAnsi="Tahoma" w:cs="Tahoma"/>
                  <w:szCs w:val="22"/>
                </w:rPr>
                <w:t>Signature of Principal Investigator</w:t>
              </w:r>
            </w:moveTo>
          </w:p>
        </w:tc>
        <w:tc>
          <w:tcPr>
            <w:tcW w:w="817" w:type="dxa"/>
            <w:tcBorders>
              <w:top w:val="single" w:sz="4" w:space="0" w:color="auto"/>
              <w:left w:val="single" w:sz="4" w:space="0" w:color="auto"/>
              <w:bottom w:val="single" w:sz="4" w:space="0" w:color="auto"/>
              <w:right w:val="single" w:sz="4" w:space="0" w:color="auto"/>
            </w:tcBorders>
            <w:shd w:val="clear" w:color="auto" w:fill="auto"/>
            <w:vAlign w:val="center"/>
          </w:tcPr>
          <w:p w14:paraId="2101F3EB" w14:textId="77777777" w:rsidR="00816D51" w:rsidRPr="00F82F9E" w:rsidRDefault="00816D51" w:rsidP="00816D51">
            <w:pPr>
              <w:tabs>
                <w:tab w:val="left" w:pos="320"/>
              </w:tabs>
              <w:spacing w:after="0" w:line="240" w:lineRule="auto"/>
              <w:rPr>
                <w:moveTo w:id="3315" w:author="Celeste Baldwin" w:date="2025-02-14T14:26:00Z" w16du:dateUtc="2025-02-15T00:26:00Z"/>
                <w:rFonts w:ascii="Tahoma" w:eastAsia="Times New Roman" w:hAnsi="Tahoma" w:cs="Tahoma"/>
                <w:szCs w:val="22"/>
              </w:rPr>
            </w:pPr>
            <w:moveTo w:id="3316" w:author="Celeste Baldwin" w:date="2025-02-14T14:26:00Z" w16du:dateUtc="2025-02-15T00:26:00Z">
              <w:r w:rsidRPr="00F82F9E">
                <w:rPr>
                  <w:rFonts w:ascii="Tahoma" w:eastAsia="Times New Roman" w:hAnsi="Tahoma" w:cs="Tahoma"/>
                  <w:szCs w:val="22"/>
                </w:rPr>
                <w:t>Date</w:t>
              </w:r>
            </w:moveTo>
          </w:p>
        </w:tc>
      </w:tr>
      <w:tr w:rsidR="00816D51" w:rsidRPr="00F82F9E" w14:paraId="303C1864"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Change w:id="3317" w:author="Celeste Baldwin" w:date="2025-02-14T14:26:00Z" w16du:dateUtc="2025-02-15T00:26:00Z">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blPrExChange>
        </w:tblPrEx>
        <w:trPr>
          <w:trHeight w:val="166"/>
          <w:trPrChange w:id="3318" w:author="Celeste Baldwin" w:date="2025-02-14T14:26:00Z" w16du:dateUtc="2025-02-15T00:26:00Z">
            <w:trPr>
              <w:trHeight w:val="166"/>
            </w:trPr>
          </w:trPrChange>
        </w:trPr>
        <w:tc>
          <w:tcPr>
            <w:tcW w:w="9715" w:type="dxa"/>
            <w:gridSpan w:val="3"/>
            <w:tcBorders>
              <w:top w:val="single" w:sz="4" w:space="0" w:color="auto"/>
              <w:left w:val="single" w:sz="4" w:space="0" w:color="auto"/>
              <w:bottom w:val="single" w:sz="4" w:space="0" w:color="auto"/>
              <w:right w:val="single" w:sz="4" w:space="0" w:color="auto"/>
            </w:tcBorders>
            <w:shd w:val="clear" w:color="auto" w:fill="auto"/>
            <w:tcPrChange w:id="3319" w:author="Celeste Baldwin" w:date="2025-02-14T14:26:00Z" w16du:dateUtc="2025-02-15T00:26:00Z">
              <w:tcPr>
                <w:tcW w:w="971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4337015D" w14:textId="77777777" w:rsidR="00816D51" w:rsidRPr="00F82F9E" w:rsidRDefault="00816D51" w:rsidP="00816D51">
            <w:pPr>
              <w:tabs>
                <w:tab w:val="left" w:pos="320"/>
              </w:tabs>
              <w:spacing w:after="0" w:line="240" w:lineRule="auto"/>
              <w:rPr>
                <w:moveTo w:id="3320" w:author="Celeste Baldwin" w:date="2025-02-14T14:26:00Z" w16du:dateUtc="2025-02-15T00:26:00Z"/>
                <w:rFonts w:ascii="Tahoma" w:eastAsia="Times New Roman" w:hAnsi="Tahoma" w:cs="Tahoma"/>
                <w:szCs w:val="22"/>
              </w:rPr>
            </w:pPr>
            <w:moveTo w:id="3321" w:author="Celeste Baldwin" w:date="2025-02-14T14:26:00Z" w16du:dateUtc="2025-02-15T00:26:00Z">
              <w:r w:rsidRPr="00F82F9E">
                <w:rPr>
                  <w:rFonts w:ascii="Tahoma" w:eastAsia="Times New Roman" w:hAnsi="Tahoma" w:cs="Tahoma"/>
                  <w:b/>
                  <w:szCs w:val="22"/>
                </w:rPr>
                <w:t>SIGNATURE OF FACULTY RESEARCH SUPERVISOR--</w:t>
              </w:r>
              <w:r w:rsidRPr="00F82F9E">
                <w:rPr>
                  <w:rFonts w:ascii="Tahoma" w:eastAsia="Times New Roman" w:hAnsi="Tahoma" w:cs="Tahoma"/>
                  <w:b/>
                  <w:color w:val="FF0000"/>
                  <w:szCs w:val="22"/>
                </w:rPr>
                <w:t>REQUIRED FOR STUDENT RESEARCH</w:t>
              </w:r>
            </w:moveTo>
          </w:p>
        </w:tc>
      </w:tr>
      <w:tr w:rsidR="00816D51" w:rsidRPr="00F82F9E" w14:paraId="36B06946"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Change w:id="3322" w:author="Celeste Baldwin" w:date="2025-02-14T14:26:00Z" w16du:dateUtc="2025-02-15T00:26:00Z">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blPrExChange>
        </w:tblPrEx>
        <w:trPr>
          <w:trHeight w:val="166"/>
          <w:trPrChange w:id="3323" w:author="Celeste Baldwin" w:date="2025-02-14T14:26:00Z" w16du:dateUtc="2025-02-15T00:26:00Z">
            <w:trPr>
              <w:trHeight w:val="166"/>
            </w:trPr>
          </w:trPrChange>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Change w:id="3324" w:author="Celeste Baldwin" w:date="2025-02-14T14:26:00Z" w16du:dateUtc="2025-02-15T00:26:00Z">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C80725F" w14:textId="77777777" w:rsidR="00816D51" w:rsidRPr="00F82F9E" w:rsidRDefault="00816D51" w:rsidP="00816D51">
            <w:pPr>
              <w:tabs>
                <w:tab w:val="left" w:pos="320"/>
              </w:tabs>
              <w:spacing w:after="0" w:line="240" w:lineRule="auto"/>
              <w:rPr>
                <w:moveTo w:id="3325" w:author="Celeste Baldwin" w:date="2025-02-14T14:26:00Z" w16du:dateUtc="2025-02-15T00:26:00Z"/>
                <w:rFonts w:ascii="Tahoma" w:eastAsia="Times New Roman" w:hAnsi="Tahoma" w:cs="Tahoma"/>
                <w:szCs w:val="22"/>
              </w:rPr>
            </w:pPr>
            <w:moveTo w:id="3326" w:author="Celeste Baldwin" w:date="2025-02-14T14:26:00Z" w16du:dateUtc="2025-02-15T00:26:00Z">
              <w:r w:rsidRPr="00F82F9E">
                <w:rPr>
                  <w:rFonts w:ascii="Tahoma" w:eastAsia="Times New Roman" w:hAnsi="Tahoma" w:cs="Tahoma"/>
                  <w:szCs w:val="22"/>
                </w:rPr>
                <w:t>By signing this form, the faculty research supervisor attests that s/he has read the attached protocol submitted for Regis IRB review and agrees to provide appropriate education and supervision of the student investigator and share the above Principal Investigator responsibilities.</w:t>
              </w:r>
            </w:moveTo>
          </w:p>
        </w:tc>
      </w:tr>
      <w:tr w:rsidR="00816D51" w:rsidRPr="00F82F9E" w14:paraId="78CE3085"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76"/>
        </w:trPr>
        <w:tc>
          <w:tcPr>
            <w:tcW w:w="4224" w:type="dxa"/>
            <w:tcBorders>
              <w:top w:val="single" w:sz="4" w:space="0" w:color="auto"/>
              <w:left w:val="single" w:sz="4" w:space="0" w:color="auto"/>
              <w:bottom w:val="single" w:sz="4" w:space="0" w:color="auto"/>
              <w:right w:val="single" w:sz="4" w:space="0" w:color="auto"/>
            </w:tcBorders>
            <w:shd w:val="clear" w:color="auto" w:fill="auto"/>
            <w:vAlign w:val="center"/>
          </w:tcPr>
          <w:p w14:paraId="28C37634" w14:textId="1D0E594B" w:rsidR="00816D51" w:rsidRPr="00F82F9E" w:rsidRDefault="00816D51" w:rsidP="00816D51">
            <w:pPr>
              <w:spacing w:after="0" w:line="240" w:lineRule="auto"/>
              <w:rPr>
                <w:moveTo w:id="3327" w:author="Celeste Baldwin" w:date="2025-02-14T14:26:00Z" w16du:dateUtc="2025-02-15T00:26:00Z"/>
                <w:rFonts w:ascii="Tahoma" w:eastAsia="Times New Roman" w:hAnsi="Tahoma" w:cs="Tahoma"/>
                <w:szCs w:val="22"/>
              </w:rPr>
            </w:pPr>
            <w:moveTo w:id="3328" w:author="Celeste Baldwin" w:date="2025-02-14T14:26:00Z" w16du:dateUtc="2025-02-15T00:26:00Z">
              <w:del w:id="3329" w:author="Celeste Baldwin" w:date="2025-02-14T14:27:00Z" w16du:dateUtc="2025-02-15T00:27:00Z">
                <w:r w:rsidRPr="00F82F9E" w:rsidDel="00816D51">
                  <w:rPr>
                    <w:rFonts w:ascii="Tahoma" w:eastAsia="Times New Roman" w:hAnsi="Tahoma" w:cs="Tahoma"/>
                    <w:szCs w:val="22"/>
                  </w:rPr>
                  <w:fldChar w:fldCharType="begin">
                    <w:ffData>
                      <w:name w:val="Text90"/>
                      <w:enabled/>
                      <w:calcOnExit w:val="0"/>
                      <w:textInput/>
                    </w:ffData>
                  </w:fldChar>
                </w:r>
                <w:r w:rsidRPr="00F82F9E" w:rsidDel="00816D51">
                  <w:rPr>
                    <w:rFonts w:ascii="Tahoma" w:eastAsia="Times New Roman" w:hAnsi="Tahoma" w:cs="Tahoma"/>
                    <w:szCs w:val="22"/>
                  </w:rPr>
                  <w:delInstrText xml:space="preserve"> FORMTEXT </w:delInstrText>
                </w:r>
              </w:del>
            </w:moveTo>
            <w:ins w:id="3330" w:author="Celeste Baldwin" w:date="2025-02-14T14:26:00Z" w16du:dateUtc="2025-02-15T00:26:00Z">
              <w:del w:id="3331" w:author="Celeste Baldwin" w:date="2025-02-14T14:27:00Z" w16du:dateUtc="2025-02-15T00:27:00Z">
                <w:r w:rsidRPr="00F82F9E" w:rsidDel="00816D51">
                  <w:rPr>
                    <w:rFonts w:ascii="Tahoma" w:eastAsia="Times New Roman" w:hAnsi="Tahoma" w:cs="Tahoma"/>
                    <w:szCs w:val="22"/>
                  </w:rPr>
                </w:r>
              </w:del>
            </w:ins>
            <w:moveTo w:id="3332" w:author="Celeste Baldwin" w:date="2025-02-14T14:26:00Z" w16du:dateUtc="2025-02-15T00:26:00Z">
              <w:del w:id="3333" w:author="Celeste Baldwin" w:date="2025-02-14T14:27:00Z" w16du:dateUtc="2025-02-15T00:27:00Z">
                <w:r w:rsidRPr="00F82F9E" w:rsidDel="00816D51">
                  <w:rPr>
                    <w:rFonts w:ascii="Tahoma" w:eastAsia="Times New Roman" w:hAnsi="Tahoma" w:cs="Tahoma"/>
                    <w:szCs w:val="22"/>
                  </w:rPr>
                  <w:fldChar w:fldCharType="separate"/>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szCs w:val="22"/>
                  </w:rPr>
                  <w:fldChar w:fldCharType="end"/>
                </w:r>
              </w:del>
            </w:moveTo>
            <w:ins w:id="3334" w:author="Celeste Baldwin" w:date="2025-02-14T14:27:00Z" w16du:dateUtc="2025-02-15T00:27:00Z">
              <w:r>
                <w:rPr>
                  <w:rFonts w:ascii="Tahoma" w:eastAsia="Times New Roman" w:hAnsi="Tahoma" w:cs="Tahoma"/>
                  <w:szCs w:val="22"/>
                </w:rPr>
                <w:t>Celeste M. Baldwin, PhD, MS APRN-CNS, GHNA</w:t>
              </w:r>
            </w:ins>
          </w:p>
        </w:tc>
        <w:tc>
          <w:tcPr>
            <w:tcW w:w="4674" w:type="dxa"/>
            <w:tcBorders>
              <w:top w:val="single" w:sz="4" w:space="0" w:color="auto"/>
              <w:left w:val="single" w:sz="4" w:space="0" w:color="auto"/>
              <w:bottom w:val="single" w:sz="4" w:space="0" w:color="auto"/>
              <w:right w:val="single" w:sz="4" w:space="0" w:color="auto"/>
            </w:tcBorders>
            <w:shd w:val="clear" w:color="auto" w:fill="auto"/>
            <w:vAlign w:val="center"/>
          </w:tcPr>
          <w:p w14:paraId="6D9A5F36" w14:textId="39543BF3" w:rsidR="00816D51" w:rsidRPr="00816D51" w:rsidRDefault="00816D51" w:rsidP="00816D51">
            <w:pPr>
              <w:spacing w:after="0" w:line="240" w:lineRule="auto"/>
              <w:rPr>
                <w:moveTo w:id="3335" w:author="Celeste Baldwin" w:date="2025-02-14T14:26:00Z" w16du:dateUtc="2025-02-15T00:26:00Z"/>
                <w:rFonts w:ascii="Lucida Calligraphy" w:eastAsia="Times New Roman" w:hAnsi="Lucida Calligraphy" w:cs="Tahoma"/>
                <w:szCs w:val="22"/>
                <w:rPrChange w:id="3336" w:author="Celeste Baldwin" w:date="2025-02-14T14:28:00Z" w16du:dateUtc="2025-02-15T00:28:00Z">
                  <w:rPr>
                    <w:moveTo w:id="3337" w:author="Celeste Baldwin" w:date="2025-02-14T14:26:00Z" w16du:dateUtc="2025-02-15T00:26:00Z"/>
                    <w:rFonts w:ascii="Tahoma" w:eastAsia="Times New Roman" w:hAnsi="Tahoma" w:cs="Tahoma"/>
                    <w:szCs w:val="22"/>
                  </w:rPr>
                </w:rPrChange>
              </w:rPr>
            </w:pPr>
            <w:moveTo w:id="3338" w:author="Celeste Baldwin" w:date="2025-02-14T14:26:00Z" w16du:dateUtc="2025-02-15T00:26:00Z">
              <w:del w:id="3339" w:author="Celeste Baldwin" w:date="2025-02-14T14:28:00Z" w16du:dateUtc="2025-02-15T00:28:00Z">
                <w:r w:rsidRPr="00816D51" w:rsidDel="00816D51">
                  <w:rPr>
                    <w:rFonts w:ascii="Lucida Calligraphy" w:eastAsia="Times New Roman" w:hAnsi="Lucida Calligraphy" w:cs="Tahoma"/>
                    <w:szCs w:val="22"/>
                    <w:rPrChange w:id="3340" w:author="Celeste Baldwin" w:date="2025-02-14T14:28:00Z" w16du:dateUtc="2025-02-15T00:28:00Z">
                      <w:rPr>
                        <w:rFonts w:ascii="Tahoma" w:eastAsia="Times New Roman" w:hAnsi="Tahoma" w:cs="Tahoma"/>
                        <w:szCs w:val="22"/>
                      </w:rPr>
                    </w:rPrChange>
                  </w:rPr>
                  <w:fldChar w:fldCharType="begin">
                    <w:ffData>
                      <w:name w:val="Text89"/>
                      <w:enabled/>
                      <w:calcOnExit w:val="0"/>
                      <w:textInput/>
                    </w:ffData>
                  </w:fldChar>
                </w:r>
                <w:r w:rsidRPr="00816D51" w:rsidDel="00816D51">
                  <w:rPr>
                    <w:rFonts w:ascii="Lucida Calligraphy" w:eastAsia="Times New Roman" w:hAnsi="Lucida Calligraphy" w:cs="Tahoma"/>
                    <w:szCs w:val="22"/>
                    <w:rPrChange w:id="3341" w:author="Celeste Baldwin" w:date="2025-02-14T14:28:00Z" w16du:dateUtc="2025-02-15T00:28:00Z">
                      <w:rPr>
                        <w:rFonts w:ascii="Tahoma" w:eastAsia="Times New Roman" w:hAnsi="Tahoma" w:cs="Tahoma"/>
                        <w:szCs w:val="22"/>
                      </w:rPr>
                    </w:rPrChange>
                  </w:rPr>
                  <w:delInstrText xml:space="preserve"> FORMTEXT </w:delInstrText>
                </w:r>
              </w:del>
            </w:moveTo>
            <w:ins w:id="3342" w:author="Celeste Baldwin" w:date="2025-02-14T14:26:00Z" w16du:dateUtc="2025-02-15T00:26:00Z">
              <w:del w:id="3343" w:author="Celeste Baldwin" w:date="2025-02-14T14:28:00Z" w16du:dateUtc="2025-02-15T00:28:00Z">
                <w:r w:rsidRPr="00816D51" w:rsidDel="00816D51">
                  <w:rPr>
                    <w:rFonts w:ascii="Lucida Calligraphy" w:eastAsia="Times New Roman" w:hAnsi="Lucida Calligraphy" w:cs="Tahoma"/>
                    <w:szCs w:val="22"/>
                    <w:rPrChange w:id="3344" w:author="Celeste Baldwin" w:date="2025-02-14T14:28:00Z" w16du:dateUtc="2025-02-15T00:28:00Z">
                      <w:rPr>
                        <w:rFonts w:ascii="Lucida Calligraphy" w:eastAsia="Times New Roman" w:hAnsi="Lucida Calligraphy" w:cs="Tahoma"/>
                        <w:szCs w:val="22"/>
                      </w:rPr>
                    </w:rPrChange>
                  </w:rPr>
                </w:r>
              </w:del>
            </w:ins>
            <w:moveTo w:id="3345" w:author="Celeste Baldwin" w:date="2025-02-14T14:26:00Z" w16du:dateUtc="2025-02-15T00:26:00Z">
              <w:del w:id="3346" w:author="Celeste Baldwin" w:date="2025-02-14T14:28:00Z" w16du:dateUtc="2025-02-15T00:28:00Z">
                <w:r w:rsidRPr="00816D51" w:rsidDel="00816D51">
                  <w:rPr>
                    <w:rFonts w:ascii="Lucida Calligraphy" w:eastAsia="Times New Roman" w:hAnsi="Lucida Calligraphy" w:cs="Tahoma"/>
                    <w:szCs w:val="22"/>
                    <w:rPrChange w:id="3347" w:author="Celeste Baldwin" w:date="2025-02-14T14:28:00Z" w16du:dateUtc="2025-02-15T00:28:00Z">
                      <w:rPr>
                        <w:rFonts w:ascii="Tahoma" w:eastAsia="Times New Roman" w:hAnsi="Tahoma" w:cs="Tahoma"/>
                        <w:szCs w:val="22"/>
                      </w:rPr>
                    </w:rPrChange>
                  </w:rPr>
                  <w:fldChar w:fldCharType="separate"/>
                </w:r>
                <w:r w:rsidRPr="00816D51" w:rsidDel="00816D51">
                  <w:rPr>
                    <w:rFonts w:ascii="Lucida Calligraphy" w:eastAsia="Times New Roman" w:hAnsi="Lucida Calligraphy" w:cs="Tahoma"/>
                    <w:noProof/>
                    <w:szCs w:val="22"/>
                    <w:rPrChange w:id="3348" w:author="Celeste Baldwin" w:date="2025-02-14T14:28:00Z" w16du:dateUtc="2025-02-15T00:28:00Z">
                      <w:rPr>
                        <w:rFonts w:ascii="Tahoma" w:eastAsia="Times New Roman" w:hAnsi="Tahoma" w:cs="Tahoma"/>
                        <w:noProof/>
                        <w:szCs w:val="22"/>
                      </w:rPr>
                    </w:rPrChange>
                  </w:rPr>
                  <w:delText> </w:delText>
                </w:r>
                <w:r w:rsidRPr="00816D51" w:rsidDel="00816D51">
                  <w:rPr>
                    <w:rFonts w:ascii="Lucida Calligraphy" w:eastAsia="Times New Roman" w:hAnsi="Lucida Calligraphy" w:cs="Tahoma"/>
                    <w:noProof/>
                    <w:szCs w:val="22"/>
                    <w:rPrChange w:id="3349" w:author="Celeste Baldwin" w:date="2025-02-14T14:28:00Z" w16du:dateUtc="2025-02-15T00:28:00Z">
                      <w:rPr>
                        <w:rFonts w:ascii="Tahoma" w:eastAsia="Times New Roman" w:hAnsi="Tahoma" w:cs="Tahoma"/>
                        <w:noProof/>
                        <w:szCs w:val="22"/>
                      </w:rPr>
                    </w:rPrChange>
                  </w:rPr>
                  <w:delText> </w:delText>
                </w:r>
                <w:r w:rsidRPr="00816D51" w:rsidDel="00816D51">
                  <w:rPr>
                    <w:rFonts w:ascii="Lucida Calligraphy" w:eastAsia="Times New Roman" w:hAnsi="Lucida Calligraphy" w:cs="Tahoma"/>
                    <w:noProof/>
                    <w:szCs w:val="22"/>
                    <w:rPrChange w:id="3350" w:author="Celeste Baldwin" w:date="2025-02-14T14:28:00Z" w16du:dateUtc="2025-02-15T00:28:00Z">
                      <w:rPr>
                        <w:rFonts w:ascii="Tahoma" w:eastAsia="Times New Roman" w:hAnsi="Tahoma" w:cs="Tahoma"/>
                        <w:noProof/>
                        <w:szCs w:val="22"/>
                      </w:rPr>
                    </w:rPrChange>
                  </w:rPr>
                  <w:delText> </w:delText>
                </w:r>
                <w:r w:rsidRPr="00816D51" w:rsidDel="00816D51">
                  <w:rPr>
                    <w:rFonts w:ascii="Lucida Calligraphy" w:eastAsia="Times New Roman" w:hAnsi="Lucida Calligraphy" w:cs="Tahoma"/>
                    <w:noProof/>
                    <w:szCs w:val="22"/>
                    <w:rPrChange w:id="3351" w:author="Celeste Baldwin" w:date="2025-02-14T14:28:00Z" w16du:dateUtc="2025-02-15T00:28:00Z">
                      <w:rPr>
                        <w:rFonts w:ascii="Tahoma" w:eastAsia="Times New Roman" w:hAnsi="Tahoma" w:cs="Tahoma"/>
                        <w:noProof/>
                        <w:szCs w:val="22"/>
                      </w:rPr>
                    </w:rPrChange>
                  </w:rPr>
                  <w:delText> </w:delText>
                </w:r>
                <w:r w:rsidRPr="00816D51" w:rsidDel="00816D51">
                  <w:rPr>
                    <w:rFonts w:ascii="Lucida Calligraphy" w:eastAsia="Times New Roman" w:hAnsi="Lucida Calligraphy" w:cs="Tahoma"/>
                    <w:noProof/>
                    <w:szCs w:val="22"/>
                    <w:rPrChange w:id="3352" w:author="Celeste Baldwin" w:date="2025-02-14T14:28:00Z" w16du:dateUtc="2025-02-15T00:28:00Z">
                      <w:rPr>
                        <w:rFonts w:ascii="Tahoma" w:eastAsia="Times New Roman" w:hAnsi="Tahoma" w:cs="Tahoma"/>
                        <w:noProof/>
                        <w:szCs w:val="22"/>
                      </w:rPr>
                    </w:rPrChange>
                  </w:rPr>
                  <w:delText> </w:delText>
                </w:r>
                <w:r w:rsidRPr="00816D51" w:rsidDel="00816D51">
                  <w:rPr>
                    <w:rFonts w:ascii="Lucida Calligraphy" w:eastAsia="Times New Roman" w:hAnsi="Lucida Calligraphy" w:cs="Tahoma"/>
                    <w:szCs w:val="22"/>
                    <w:rPrChange w:id="3353" w:author="Celeste Baldwin" w:date="2025-02-14T14:28:00Z" w16du:dateUtc="2025-02-15T00:28:00Z">
                      <w:rPr>
                        <w:rFonts w:ascii="Tahoma" w:eastAsia="Times New Roman" w:hAnsi="Tahoma" w:cs="Tahoma"/>
                        <w:szCs w:val="22"/>
                      </w:rPr>
                    </w:rPrChange>
                  </w:rPr>
                  <w:fldChar w:fldCharType="end"/>
                </w:r>
              </w:del>
            </w:moveTo>
            <w:ins w:id="3354" w:author="Celeste Baldwin" w:date="2025-02-14T14:28:00Z" w16du:dateUtc="2025-02-15T00:28:00Z">
              <w:r w:rsidRPr="00816D51">
                <w:rPr>
                  <w:rFonts w:ascii="Lucida Calligraphy" w:eastAsia="Times New Roman" w:hAnsi="Lucida Calligraphy" w:cs="Tahoma"/>
                  <w:szCs w:val="22"/>
                  <w:rPrChange w:id="3355" w:author="Celeste Baldwin" w:date="2025-02-14T14:28:00Z" w16du:dateUtc="2025-02-15T00:28:00Z">
                    <w:rPr>
                      <w:rFonts w:ascii="Tahoma" w:eastAsia="Times New Roman" w:hAnsi="Tahoma" w:cs="Tahoma"/>
                      <w:szCs w:val="22"/>
                    </w:rPr>
                  </w:rPrChange>
                </w:rPr>
                <w:t>Celeste M. Baldwin</w:t>
              </w:r>
            </w:ins>
          </w:p>
        </w:tc>
        <w:tc>
          <w:tcPr>
            <w:tcW w:w="817" w:type="dxa"/>
            <w:tcBorders>
              <w:top w:val="single" w:sz="4" w:space="0" w:color="auto"/>
              <w:left w:val="single" w:sz="4" w:space="0" w:color="auto"/>
              <w:bottom w:val="single" w:sz="4" w:space="0" w:color="auto"/>
              <w:right w:val="single" w:sz="4" w:space="0" w:color="auto"/>
            </w:tcBorders>
            <w:shd w:val="clear" w:color="auto" w:fill="auto"/>
            <w:vAlign w:val="center"/>
          </w:tcPr>
          <w:p w14:paraId="56438EE8" w14:textId="7CDE3A4B" w:rsidR="00816D51" w:rsidRPr="00F82F9E" w:rsidRDefault="00816D51" w:rsidP="00816D51">
            <w:pPr>
              <w:spacing w:after="0" w:line="240" w:lineRule="auto"/>
              <w:rPr>
                <w:moveTo w:id="3356" w:author="Celeste Baldwin" w:date="2025-02-14T14:26:00Z" w16du:dateUtc="2025-02-15T00:26:00Z"/>
                <w:rFonts w:ascii="Tahoma" w:eastAsia="Times New Roman" w:hAnsi="Tahoma" w:cs="Tahoma"/>
                <w:szCs w:val="22"/>
              </w:rPr>
            </w:pPr>
            <w:moveTo w:id="3357" w:author="Celeste Baldwin" w:date="2025-02-14T14:26:00Z" w16du:dateUtc="2025-02-15T00:26:00Z">
              <w:del w:id="3358" w:author="Celeste Baldwin" w:date="2025-02-14T14:28:00Z" w16du:dateUtc="2025-02-15T00:28:00Z">
                <w:r w:rsidRPr="00F82F9E" w:rsidDel="00816D51">
                  <w:rPr>
                    <w:rFonts w:ascii="Tahoma" w:eastAsia="Times New Roman" w:hAnsi="Tahoma" w:cs="Tahoma"/>
                    <w:szCs w:val="22"/>
                  </w:rPr>
                  <w:fldChar w:fldCharType="begin">
                    <w:ffData>
                      <w:name w:val="Text93"/>
                      <w:enabled/>
                      <w:calcOnExit w:val="0"/>
                      <w:textInput/>
                    </w:ffData>
                  </w:fldChar>
                </w:r>
                <w:r w:rsidRPr="00F82F9E" w:rsidDel="00816D51">
                  <w:rPr>
                    <w:rFonts w:ascii="Tahoma" w:eastAsia="Times New Roman" w:hAnsi="Tahoma" w:cs="Tahoma"/>
                    <w:szCs w:val="22"/>
                  </w:rPr>
                  <w:delInstrText xml:space="preserve"> FORMTEXT </w:delInstrText>
                </w:r>
              </w:del>
            </w:moveTo>
            <w:ins w:id="3359" w:author="Celeste Baldwin" w:date="2025-02-14T14:26:00Z" w16du:dateUtc="2025-02-15T00:26:00Z">
              <w:del w:id="3360" w:author="Celeste Baldwin" w:date="2025-02-14T14:28:00Z" w16du:dateUtc="2025-02-15T00:28:00Z">
                <w:r w:rsidRPr="00F82F9E" w:rsidDel="00816D51">
                  <w:rPr>
                    <w:rFonts w:ascii="Tahoma" w:eastAsia="Times New Roman" w:hAnsi="Tahoma" w:cs="Tahoma"/>
                    <w:szCs w:val="22"/>
                  </w:rPr>
                </w:r>
              </w:del>
            </w:ins>
            <w:moveTo w:id="3361" w:author="Celeste Baldwin" w:date="2025-02-14T14:26:00Z" w16du:dateUtc="2025-02-15T00:26:00Z">
              <w:del w:id="3362" w:author="Celeste Baldwin" w:date="2025-02-14T14:28:00Z" w16du:dateUtc="2025-02-15T00:28:00Z">
                <w:r w:rsidRPr="00F82F9E" w:rsidDel="00816D51">
                  <w:rPr>
                    <w:rFonts w:ascii="Tahoma" w:eastAsia="Times New Roman" w:hAnsi="Tahoma" w:cs="Tahoma"/>
                    <w:szCs w:val="22"/>
                  </w:rPr>
                  <w:fldChar w:fldCharType="separate"/>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noProof/>
                    <w:szCs w:val="22"/>
                  </w:rPr>
                  <w:delText> </w:delText>
                </w:r>
                <w:r w:rsidRPr="00F82F9E" w:rsidDel="00816D51">
                  <w:rPr>
                    <w:rFonts w:ascii="Tahoma" w:eastAsia="Times New Roman" w:hAnsi="Tahoma" w:cs="Tahoma"/>
                    <w:szCs w:val="22"/>
                  </w:rPr>
                  <w:fldChar w:fldCharType="end"/>
                </w:r>
              </w:del>
            </w:moveTo>
            <w:ins w:id="3363" w:author="Celeste Baldwin" w:date="2025-02-14T14:28:00Z" w16du:dateUtc="2025-02-15T00:28:00Z">
              <w:r>
                <w:rPr>
                  <w:rFonts w:ascii="Tahoma" w:eastAsia="Times New Roman" w:hAnsi="Tahoma" w:cs="Tahoma"/>
                  <w:szCs w:val="22"/>
                </w:rPr>
                <w:t>02/14/2025</w:t>
              </w:r>
            </w:ins>
          </w:p>
        </w:tc>
      </w:tr>
      <w:tr w:rsidR="00816D51" w:rsidRPr="00F82F9E" w14:paraId="74DCF34B"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24" w:type="dxa"/>
            <w:tcBorders>
              <w:top w:val="single" w:sz="4" w:space="0" w:color="auto"/>
              <w:left w:val="single" w:sz="4" w:space="0" w:color="auto"/>
              <w:bottom w:val="single" w:sz="4" w:space="0" w:color="auto"/>
              <w:right w:val="single" w:sz="4" w:space="0" w:color="auto"/>
            </w:tcBorders>
            <w:shd w:val="clear" w:color="auto" w:fill="auto"/>
          </w:tcPr>
          <w:p w14:paraId="19286125" w14:textId="77777777" w:rsidR="00816D51" w:rsidRPr="00F82F9E" w:rsidRDefault="00816D51" w:rsidP="00816D51">
            <w:pPr>
              <w:tabs>
                <w:tab w:val="left" w:pos="320"/>
              </w:tabs>
              <w:spacing w:after="0" w:line="240" w:lineRule="auto"/>
              <w:rPr>
                <w:moveTo w:id="3364" w:author="Celeste Baldwin" w:date="2025-02-14T14:26:00Z" w16du:dateUtc="2025-02-15T00:26:00Z"/>
                <w:rFonts w:ascii="Tahoma" w:eastAsia="Times New Roman" w:hAnsi="Tahoma" w:cs="Tahoma"/>
                <w:szCs w:val="22"/>
              </w:rPr>
            </w:pPr>
            <w:moveTo w:id="3365" w:author="Celeste Baldwin" w:date="2025-02-14T14:26:00Z" w16du:dateUtc="2025-02-15T00:26:00Z">
              <w:r w:rsidRPr="00F82F9E">
                <w:rPr>
                  <w:rFonts w:ascii="Tahoma" w:eastAsia="Times New Roman" w:hAnsi="Tahoma" w:cs="Tahoma"/>
                  <w:szCs w:val="22"/>
                </w:rPr>
                <w:t>Printed Name of Faculty Research Supervisor</w:t>
              </w:r>
            </w:moveTo>
          </w:p>
        </w:tc>
        <w:tc>
          <w:tcPr>
            <w:tcW w:w="4674" w:type="dxa"/>
            <w:tcBorders>
              <w:top w:val="single" w:sz="4" w:space="0" w:color="auto"/>
              <w:left w:val="single" w:sz="4" w:space="0" w:color="auto"/>
              <w:bottom w:val="single" w:sz="4" w:space="0" w:color="auto"/>
              <w:right w:val="single" w:sz="4" w:space="0" w:color="auto"/>
            </w:tcBorders>
            <w:shd w:val="clear" w:color="auto" w:fill="auto"/>
            <w:vAlign w:val="center"/>
          </w:tcPr>
          <w:p w14:paraId="3D238176" w14:textId="77777777" w:rsidR="00816D51" w:rsidRPr="00F82F9E" w:rsidRDefault="00816D51" w:rsidP="00816D51">
            <w:pPr>
              <w:tabs>
                <w:tab w:val="left" w:pos="320"/>
              </w:tabs>
              <w:spacing w:after="0" w:line="240" w:lineRule="auto"/>
              <w:rPr>
                <w:moveTo w:id="3366" w:author="Celeste Baldwin" w:date="2025-02-14T14:26:00Z" w16du:dateUtc="2025-02-15T00:26:00Z"/>
                <w:rFonts w:ascii="Tahoma" w:eastAsia="Times New Roman" w:hAnsi="Tahoma" w:cs="Tahoma"/>
                <w:szCs w:val="22"/>
              </w:rPr>
            </w:pPr>
            <w:moveTo w:id="3367" w:author="Celeste Baldwin" w:date="2025-02-14T14:26:00Z" w16du:dateUtc="2025-02-15T00:26:00Z">
              <w:r w:rsidRPr="00F82F9E">
                <w:rPr>
                  <w:rFonts w:ascii="Tahoma" w:eastAsia="Times New Roman" w:hAnsi="Tahoma" w:cs="Tahoma"/>
                  <w:szCs w:val="22"/>
                </w:rPr>
                <w:t>Signature of Faculty Research Supervisor</w:t>
              </w:r>
            </w:moveTo>
          </w:p>
        </w:tc>
        <w:tc>
          <w:tcPr>
            <w:tcW w:w="817" w:type="dxa"/>
            <w:tcBorders>
              <w:top w:val="single" w:sz="4" w:space="0" w:color="auto"/>
              <w:left w:val="single" w:sz="4" w:space="0" w:color="auto"/>
              <w:bottom w:val="single" w:sz="4" w:space="0" w:color="auto"/>
              <w:right w:val="single" w:sz="4" w:space="0" w:color="auto"/>
            </w:tcBorders>
            <w:shd w:val="clear" w:color="auto" w:fill="auto"/>
            <w:vAlign w:val="center"/>
          </w:tcPr>
          <w:p w14:paraId="162A6E7A" w14:textId="77777777" w:rsidR="00816D51" w:rsidRPr="00F82F9E" w:rsidRDefault="00816D51" w:rsidP="00816D51">
            <w:pPr>
              <w:tabs>
                <w:tab w:val="left" w:pos="320"/>
              </w:tabs>
              <w:spacing w:after="0" w:line="240" w:lineRule="auto"/>
              <w:rPr>
                <w:moveTo w:id="3368" w:author="Celeste Baldwin" w:date="2025-02-14T14:26:00Z" w16du:dateUtc="2025-02-15T00:26:00Z"/>
                <w:rFonts w:ascii="Tahoma" w:eastAsia="Times New Roman" w:hAnsi="Tahoma" w:cs="Tahoma"/>
                <w:szCs w:val="22"/>
              </w:rPr>
            </w:pPr>
            <w:moveTo w:id="3369" w:author="Celeste Baldwin" w:date="2025-02-14T14:26:00Z" w16du:dateUtc="2025-02-15T00:26:00Z">
              <w:r w:rsidRPr="00F82F9E">
                <w:rPr>
                  <w:rFonts w:ascii="Tahoma" w:eastAsia="Times New Roman" w:hAnsi="Tahoma" w:cs="Tahoma"/>
                  <w:szCs w:val="22"/>
                </w:rPr>
                <w:t>Date</w:t>
              </w:r>
            </w:moveTo>
          </w:p>
        </w:tc>
      </w:tr>
      <w:tr w:rsidR="00816D51" w:rsidRPr="00F82F9E" w14:paraId="368647DC"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Change w:id="3370" w:author="Celeste Baldwin" w:date="2025-02-14T14:26:00Z" w16du:dateUtc="2025-02-15T00:26:00Z">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blPrExChange>
        </w:tblPrEx>
        <w:trPr>
          <w:trHeight w:val="166"/>
          <w:trPrChange w:id="3371" w:author="Celeste Baldwin" w:date="2025-02-14T14:26:00Z" w16du:dateUtc="2025-02-15T00:26:00Z">
            <w:trPr>
              <w:trHeight w:val="166"/>
            </w:trPr>
          </w:trPrChange>
        </w:trPr>
        <w:tc>
          <w:tcPr>
            <w:tcW w:w="9715" w:type="dxa"/>
            <w:gridSpan w:val="3"/>
            <w:tcBorders>
              <w:top w:val="single" w:sz="4" w:space="0" w:color="auto"/>
              <w:left w:val="single" w:sz="4" w:space="0" w:color="auto"/>
              <w:bottom w:val="single" w:sz="4" w:space="0" w:color="auto"/>
              <w:right w:val="single" w:sz="4" w:space="0" w:color="auto"/>
            </w:tcBorders>
            <w:shd w:val="clear" w:color="auto" w:fill="auto"/>
            <w:tcPrChange w:id="3372" w:author="Celeste Baldwin" w:date="2025-02-14T14:26:00Z" w16du:dateUtc="2025-02-15T00:26:00Z">
              <w:tcPr>
                <w:tcW w:w="971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B6E6E31" w14:textId="77777777" w:rsidR="00816D51" w:rsidRPr="00F82F9E" w:rsidRDefault="00816D51" w:rsidP="00816D51">
            <w:pPr>
              <w:tabs>
                <w:tab w:val="left" w:pos="320"/>
              </w:tabs>
              <w:spacing w:after="0" w:line="240" w:lineRule="auto"/>
              <w:rPr>
                <w:moveTo w:id="3373" w:author="Celeste Baldwin" w:date="2025-02-14T14:26:00Z" w16du:dateUtc="2025-02-15T00:26:00Z"/>
                <w:rFonts w:ascii="Tahoma" w:eastAsia="Times New Roman" w:hAnsi="Tahoma" w:cs="Tahoma"/>
                <w:szCs w:val="22"/>
              </w:rPr>
            </w:pPr>
            <w:moveTo w:id="3374" w:author="Celeste Baldwin" w:date="2025-02-14T14:26:00Z" w16du:dateUtc="2025-02-15T00:26:00Z">
              <w:r w:rsidRPr="00F82F9E">
                <w:rPr>
                  <w:rFonts w:ascii="Tahoma" w:eastAsia="Times New Roman" w:hAnsi="Tahoma" w:cs="Tahoma"/>
                  <w:b/>
                  <w:szCs w:val="22"/>
                </w:rPr>
                <w:t>SIGNATURE OF DEPARTMENT CHAIR OR ASSISTANT/ASSOCIATE DEAN--</w:t>
              </w:r>
              <w:r w:rsidRPr="00F82F9E">
                <w:rPr>
                  <w:rFonts w:ascii="Tahoma" w:eastAsia="Times New Roman" w:hAnsi="Tahoma" w:cs="Tahoma"/>
                  <w:b/>
                  <w:color w:val="FF0000"/>
                  <w:szCs w:val="22"/>
                </w:rPr>
                <w:t>REQUIRED FOR FACULTY RESEARCH ONLY</w:t>
              </w:r>
            </w:moveTo>
          </w:p>
        </w:tc>
      </w:tr>
      <w:tr w:rsidR="00816D51" w:rsidRPr="00F82F9E" w14:paraId="320F9DA0"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Change w:id="3375" w:author="Celeste Baldwin" w:date="2025-02-14T14:26:00Z" w16du:dateUtc="2025-02-15T00:26:00Z">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blPrExChange>
        </w:tblPrEx>
        <w:trPr>
          <w:trHeight w:val="166"/>
          <w:trPrChange w:id="3376" w:author="Celeste Baldwin" w:date="2025-02-14T14:26:00Z" w16du:dateUtc="2025-02-15T00:26:00Z">
            <w:trPr>
              <w:trHeight w:val="166"/>
            </w:trPr>
          </w:trPrChange>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Change w:id="3377" w:author="Celeste Baldwin" w:date="2025-02-14T14:26:00Z" w16du:dateUtc="2025-02-15T00:26:00Z">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7F98A4" w14:textId="77777777" w:rsidR="00816D51" w:rsidRPr="00F82F9E" w:rsidRDefault="00816D51" w:rsidP="00816D51">
            <w:pPr>
              <w:tabs>
                <w:tab w:val="left" w:pos="320"/>
              </w:tabs>
              <w:spacing w:after="0" w:line="240" w:lineRule="auto"/>
              <w:rPr>
                <w:moveTo w:id="3378" w:author="Celeste Baldwin" w:date="2025-02-14T14:26:00Z" w16du:dateUtc="2025-02-15T00:26:00Z"/>
                <w:rFonts w:ascii="Tahoma" w:eastAsia="Times New Roman" w:hAnsi="Tahoma" w:cs="Tahoma"/>
                <w:szCs w:val="22"/>
              </w:rPr>
            </w:pPr>
            <w:moveTo w:id="3379" w:author="Celeste Baldwin" w:date="2025-02-14T14:26:00Z" w16du:dateUtc="2025-02-15T00:26:00Z">
              <w:r w:rsidRPr="00F82F9E">
                <w:rPr>
                  <w:rFonts w:ascii="Tahoma" w:eastAsia="Times New Roman" w:hAnsi="Tahoma" w:cs="Tahoma"/>
                  <w:szCs w:val="22"/>
                </w:rPr>
                <w:t>Your signature below affirms that you have been informed of the research.</w:t>
              </w:r>
            </w:moveTo>
          </w:p>
        </w:tc>
      </w:tr>
      <w:tr w:rsidR="00816D51" w:rsidRPr="00F82F9E" w14:paraId="0430E9AF"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08"/>
        </w:trPr>
        <w:tc>
          <w:tcPr>
            <w:tcW w:w="4224" w:type="dxa"/>
            <w:tcBorders>
              <w:top w:val="single" w:sz="4" w:space="0" w:color="auto"/>
              <w:left w:val="single" w:sz="4" w:space="0" w:color="auto"/>
              <w:bottom w:val="single" w:sz="4" w:space="0" w:color="auto"/>
              <w:right w:val="single" w:sz="4" w:space="0" w:color="auto"/>
            </w:tcBorders>
            <w:shd w:val="clear" w:color="auto" w:fill="auto"/>
            <w:vAlign w:val="center"/>
          </w:tcPr>
          <w:p w14:paraId="1C1ED8FF" w14:textId="77777777" w:rsidR="00816D51" w:rsidRPr="00F82F9E" w:rsidRDefault="00816D51" w:rsidP="00816D51">
            <w:pPr>
              <w:spacing w:after="0" w:line="240" w:lineRule="auto"/>
              <w:rPr>
                <w:moveTo w:id="3380" w:author="Celeste Baldwin" w:date="2025-02-14T14:26:00Z" w16du:dateUtc="2025-02-15T00:26:00Z"/>
                <w:rFonts w:ascii="Tahoma" w:eastAsia="Times New Roman" w:hAnsi="Tahoma" w:cs="Tahoma"/>
                <w:szCs w:val="22"/>
              </w:rPr>
            </w:pPr>
            <w:moveTo w:id="3381" w:author="Celeste Baldwin" w:date="2025-02-14T14:26:00Z" w16du:dateUtc="2025-02-15T00:26:00Z">
              <w:r w:rsidRPr="00F82F9E">
                <w:rPr>
                  <w:rFonts w:ascii="Tahoma" w:eastAsia="Times New Roman" w:hAnsi="Tahoma" w:cs="Tahoma"/>
                  <w:szCs w:val="22"/>
                </w:rPr>
                <w:fldChar w:fldCharType="begin">
                  <w:ffData>
                    <w:name w:val="Text97"/>
                    <w:enabled/>
                    <w:calcOnExit w:val="0"/>
                    <w:textInput/>
                  </w:ffData>
                </w:fldChar>
              </w:r>
              <w:r w:rsidRPr="00F82F9E">
                <w:rPr>
                  <w:rFonts w:ascii="Tahoma" w:eastAsia="Times New Roman" w:hAnsi="Tahoma" w:cs="Tahoma"/>
                  <w:szCs w:val="22"/>
                </w:rPr>
                <w:instrText xml:space="preserve"> FORMTEXT </w:instrText>
              </w:r>
            </w:moveTo>
            <w:ins w:id="3382" w:author="Celeste Baldwin" w:date="2025-02-14T14:26:00Z" w16du:dateUtc="2025-02-15T00:26:00Z">
              <w:r w:rsidRPr="00F82F9E">
                <w:rPr>
                  <w:rFonts w:ascii="Tahoma" w:eastAsia="Times New Roman" w:hAnsi="Tahoma" w:cs="Tahoma"/>
                  <w:szCs w:val="22"/>
                </w:rPr>
              </w:r>
            </w:ins>
            <w:moveTo w:id="3383" w:author="Celeste Baldwin" w:date="2025-02-14T14:26:00Z" w16du:dateUtc="2025-02-15T00:26:00Z">
              <w:r w:rsidRPr="00F82F9E">
                <w:rPr>
                  <w:rFonts w:ascii="Tahoma" w:eastAsia="Times New Roman" w:hAnsi="Tahoma" w:cs="Tahoma"/>
                  <w:szCs w:val="22"/>
                </w:rPr>
                <w:fldChar w:fldCharType="separate"/>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szCs w:val="22"/>
                </w:rPr>
                <w:fldChar w:fldCharType="end"/>
              </w:r>
            </w:moveTo>
          </w:p>
        </w:tc>
        <w:tc>
          <w:tcPr>
            <w:tcW w:w="4674" w:type="dxa"/>
            <w:tcBorders>
              <w:top w:val="single" w:sz="4" w:space="0" w:color="auto"/>
              <w:left w:val="single" w:sz="4" w:space="0" w:color="auto"/>
              <w:bottom w:val="single" w:sz="4" w:space="0" w:color="auto"/>
              <w:right w:val="single" w:sz="4" w:space="0" w:color="auto"/>
            </w:tcBorders>
            <w:shd w:val="clear" w:color="auto" w:fill="auto"/>
            <w:vAlign w:val="center"/>
          </w:tcPr>
          <w:p w14:paraId="66776841" w14:textId="77777777" w:rsidR="00816D51" w:rsidRPr="00F82F9E" w:rsidRDefault="00816D51" w:rsidP="00816D51">
            <w:pPr>
              <w:spacing w:after="0" w:line="240" w:lineRule="auto"/>
              <w:rPr>
                <w:moveTo w:id="3384" w:author="Celeste Baldwin" w:date="2025-02-14T14:26:00Z" w16du:dateUtc="2025-02-15T00:26:00Z"/>
                <w:rFonts w:ascii="Tahoma" w:eastAsia="Times New Roman" w:hAnsi="Tahoma" w:cs="Tahoma"/>
                <w:szCs w:val="22"/>
              </w:rPr>
            </w:pPr>
            <w:moveTo w:id="3385" w:author="Celeste Baldwin" w:date="2025-02-14T14:26:00Z" w16du:dateUtc="2025-02-15T00:26:00Z">
              <w:r w:rsidRPr="00F82F9E">
                <w:rPr>
                  <w:rFonts w:ascii="Tahoma" w:eastAsia="Times New Roman" w:hAnsi="Tahoma" w:cs="Tahoma"/>
                  <w:szCs w:val="22"/>
                </w:rPr>
                <w:fldChar w:fldCharType="begin">
                  <w:ffData>
                    <w:name w:val="Text95"/>
                    <w:enabled/>
                    <w:calcOnExit w:val="0"/>
                    <w:textInput/>
                  </w:ffData>
                </w:fldChar>
              </w:r>
              <w:r w:rsidRPr="00F82F9E">
                <w:rPr>
                  <w:rFonts w:ascii="Tahoma" w:eastAsia="Times New Roman" w:hAnsi="Tahoma" w:cs="Tahoma"/>
                  <w:szCs w:val="22"/>
                </w:rPr>
                <w:instrText xml:space="preserve"> FORMTEXT </w:instrText>
              </w:r>
            </w:moveTo>
            <w:ins w:id="3386" w:author="Celeste Baldwin" w:date="2025-02-14T14:26:00Z" w16du:dateUtc="2025-02-15T00:26:00Z">
              <w:r w:rsidRPr="00F82F9E">
                <w:rPr>
                  <w:rFonts w:ascii="Tahoma" w:eastAsia="Times New Roman" w:hAnsi="Tahoma" w:cs="Tahoma"/>
                  <w:szCs w:val="22"/>
                </w:rPr>
              </w:r>
            </w:ins>
            <w:moveTo w:id="3387" w:author="Celeste Baldwin" w:date="2025-02-14T14:26:00Z" w16du:dateUtc="2025-02-15T00:26:00Z">
              <w:r w:rsidRPr="00F82F9E">
                <w:rPr>
                  <w:rFonts w:ascii="Tahoma" w:eastAsia="Times New Roman" w:hAnsi="Tahoma" w:cs="Tahoma"/>
                  <w:szCs w:val="22"/>
                </w:rPr>
                <w:fldChar w:fldCharType="separate"/>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szCs w:val="22"/>
                </w:rPr>
                <w:fldChar w:fldCharType="end"/>
              </w:r>
            </w:moveTo>
          </w:p>
        </w:tc>
        <w:tc>
          <w:tcPr>
            <w:tcW w:w="817" w:type="dxa"/>
            <w:tcBorders>
              <w:top w:val="single" w:sz="4" w:space="0" w:color="auto"/>
              <w:left w:val="single" w:sz="4" w:space="0" w:color="auto"/>
              <w:bottom w:val="single" w:sz="4" w:space="0" w:color="auto"/>
              <w:right w:val="single" w:sz="4" w:space="0" w:color="auto"/>
            </w:tcBorders>
            <w:shd w:val="clear" w:color="auto" w:fill="auto"/>
            <w:vAlign w:val="center"/>
          </w:tcPr>
          <w:p w14:paraId="0DE7799B" w14:textId="77777777" w:rsidR="00816D51" w:rsidRPr="00F82F9E" w:rsidRDefault="00816D51" w:rsidP="00816D51">
            <w:pPr>
              <w:spacing w:after="0" w:line="240" w:lineRule="auto"/>
              <w:rPr>
                <w:moveTo w:id="3388" w:author="Celeste Baldwin" w:date="2025-02-14T14:26:00Z" w16du:dateUtc="2025-02-15T00:26:00Z"/>
                <w:rFonts w:ascii="Tahoma" w:eastAsia="Times New Roman" w:hAnsi="Tahoma" w:cs="Tahoma"/>
                <w:szCs w:val="22"/>
              </w:rPr>
            </w:pPr>
            <w:moveTo w:id="3389" w:author="Celeste Baldwin" w:date="2025-02-14T14:26:00Z" w16du:dateUtc="2025-02-15T00:26:00Z">
              <w:r w:rsidRPr="00F82F9E">
                <w:rPr>
                  <w:rFonts w:ascii="Tahoma" w:eastAsia="Times New Roman" w:hAnsi="Tahoma" w:cs="Tahoma"/>
                  <w:szCs w:val="22"/>
                </w:rPr>
                <w:fldChar w:fldCharType="begin">
                  <w:ffData>
                    <w:name w:val="Text96"/>
                    <w:enabled/>
                    <w:calcOnExit w:val="0"/>
                    <w:textInput/>
                  </w:ffData>
                </w:fldChar>
              </w:r>
              <w:r w:rsidRPr="00F82F9E">
                <w:rPr>
                  <w:rFonts w:ascii="Tahoma" w:eastAsia="Times New Roman" w:hAnsi="Tahoma" w:cs="Tahoma"/>
                  <w:szCs w:val="22"/>
                </w:rPr>
                <w:instrText xml:space="preserve"> FORMTEXT </w:instrText>
              </w:r>
            </w:moveTo>
            <w:ins w:id="3390" w:author="Celeste Baldwin" w:date="2025-02-14T14:26:00Z" w16du:dateUtc="2025-02-15T00:26:00Z">
              <w:r w:rsidRPr="00F82F9E">
                <w:rPr>
                  <w:rFonts w:ascii="Tahoma" w:eastAsia="Times New Roman" w:hAnsi="Tahoma" w:cs="Tahoma"/>
                  <w:szCs w:val="22"/>
                </w:rPr>
              </w:r>
            </w:ins>
            <w:moveTo w:id="3391" w:author="Celeste Baldwin" w:date="2025-02-14T14:26:00Z" w16du:dateUtc="2025-02-15T00:26:00Z">
              <w:r w:rsidRPr="00F82F9E">
                <w:rPr>
                  <w:rFonts w:ascii="Tahoma" w:eastAsia="Times New Roman" w:hAnsi="Tahoma" w:cs="Tahoma"/>
                  <w:szCs w:val="22"/>
                </w:rPr>
                <w:fldChar w:fldCharType="separate"/>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noProof/>
                  <w:szCs w:val="22"/>
                </w:rPr>
                <w:t> </w:t>
              </w:r>
              <w:r w:rsidRPr="00F82F9E">
                <w:rPr>
                  <w:rFonts w:ascii="Tahoma" w:eastAsia="Times New Roman" w:hAnsi="Tahoma" w:cs="Tahoma"/>
                  <w:szCs w:val="22"/>
                </w:rPr>
                <w:fldChar w:fldCharType="end"/>
              </w:r>
            </w:moveTo>
          </w:p>
        </w:tc>
      </w:tr>
      <w:tr w:rsidR="00816D51" w:rsidRPr="00F82F9E" w14:paraId="2EE9B9BF" w14:textId="77777777" w:rsidTr="00816D5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364"/>
        </w:trPr>
        <w:tc>
          <w:tcPr>
            <w:tcW w:w="4224" w:type="dxa"/>
            <w:tcBorders>
              <w:top w:val="single" w:sz="4" w:space="0" w:color="auto"/>
              <w:left w:val="single" w:sz="4" w:space="0" w:color="auto"/>
              <w:bottom w:val="single" w:sz="4" w:space="0" w:color="auto"/>
              <w:right w:val="single" w:sz="4" w:space="0" w:color="auto"/>
            </w:tcBorders>
            <w:shd w:val="clear" w:color="auto" w:fill="auto"/>
            <w:vAlign w:val="center"/>
          </w:tcPr>
          <w:p w14:paraId="63817ECB" w14:textId="77777777" w:rsidR="00816D51" w:rsidRPr="00F82F9E" w:rsidRDefault="00816D51" w:rsidP="00816D51">
            <w:pPr>
              <w:spacing w:after="0" w:line="240" w:lineRule="auto"/>
              <w:rPr>
                <w:moveTo w:id="3392" w:author="Celeste Baldwin" w:date="2025-02-14T14:26:00Z" w16du:dateUtc="2025-02-15T00:26:00Z"/>
                <w:rFonts w:ascii="Tahoma" w:eastAsia="Times New Roman" w:hAnsi="Tahoma" w:cs="Tahoma"/>
                <w:szCs w:val="22"/>
              </w:rPr>
            </w:pPr>
            <w:moveTo w:id="3393" w:author="Celeste Baldwin" w:date="2025-02-14T14:26:00Z" w16du:dateUtc="2025-02-15T00:26:00Z">
              <w:r w:rsidRPr="00F82F9E">
                <w:rPr>
                  <w:rFonts w:ascii="Tahoma" w:eastAsia="Times New Roman" w:hAnsi="Tahoma" w:cs="Tahoma"/>
                  <w:szCs w:val="22"/>
                </w:rPr>
                <w:t>Printed Name of Department Chair or Dean</w:t>
              </w:r>
            </w:moveTo>
          </w:p>
        </w:tc>
        <w:tc>
          <w:tcPr>
            <w:tcW w:w="4674" w:type="dxa"/>
            <w:tcBorders>
              <w:top w:val="single" w:sz="4" w:space="0" w:color="auto"/>
              <w:left w:val="single" w:sz="4" w:space="0" w:color="auto"/>
              <w:bottom w:val="single" w:sz="4" w:space="0" w:color="auto"/>
              <w:right w:val="single" w:sz="4" w:space="0" w:color="auto"/>
            </w:tcBorders>
            <w:shd w:val="clear" w:color="auto" w:fill="auto"/>
            <w:vAlign w:val="center"/>
          </w:tcPr>
          <w:p w14:paraId="79EA0FA1" w14:textId="77777777" w:rsidR="00816D51" w:rsidRPr="00F82F9E" w:rsidRDefault="00816D51" w:rsidP="00816D51">
            <w:pPr>
              <w:spacing w:after="0" w:line="240" w:lineRule="auto"/>
              <w:rPr>
                <w:moveTo w:id="3394" w:author="Celeste Baldwin" w:date="2025-02-14T14:26:00Z" w16du:dateUtc="2025-02-15T00:26:00Z"/>
                <w:rFonts w:ascii="Tahoma" w:eastAsia="Times New Roman" w:hAnsi="Tahoma" w:cs="Tahoma"/>
                <w:szCs w:val="22"/>
              </w:rPr>
            </w:pPr>
            <w:moveTo w:id="3395" w:author="Celeste Baldwin" w:date="2025-02-14T14:26:00Z" w16du:dateUtc="2025-02-15T00:26:00Z">
              <w:r w:rsidRPr="00F82F9E">
                <w:rPr>
                  <w:rFonts w:ascii="Tahoma" w:eastAsia="Times New Roman" w:hAnsi="Tahoma" w:cs="Tahoma"/>
                  <w:szCs w:val="22"/>
                </w:rPr>
                <w:t>Signature of Department Chair or Dean</w:t>
              </w:r>
            </w:moveTo>
          </w:p>
        </w:tc>
        <w:tc>
          <w:tcPr>
            <w:tcW w:w="817" w:type="dxa"/>
            <w:tcBorders>
              <w:top w:val="single" w:sz="4" w:space="0" w:color="auto"/>
              <w:left w:val="single" w:sz="4" w:space="0" w:color="auto"/>
              <w:bottom w:val="single" w:sz="4" w:space="0" w:color="auto"/>
              <w:right w:val="single" w:sz="4" w:space="0" w:color="auto"/>
            </w:tcBorders>
            <w:shd w:val="clear" w:color="auto" w:fill="auto"/>
            <w:vAlign w:val="center"/>
          </w:tcPr>
          <w:p w14:paraId="2366842F" w14:textId="77777777" w:rsidR="00816D51" w:rsidRPr="00F82F9E" w:rsidRDefault="00816D51" w:rsidP="00816D51">
            <w:pPr>
              <w:spacing w:after="0" w:line="240" w:lineRule="auto"/>
              <w:rPr>
                <w:moveTo w:id="3396" w:author="Celeste Baldwin" w:date="2025-02-14T14:26:00Z" w16du:dateUtc="2025-02-15T00:26:00Z"/>
                <w:rFonts w:ascii="Tahoma" w:eastAsia="Times New Roman" w:hAnsi="Tahoma" w:cs="Tahoma"/>
                <w:szCs w:val="22"/>
              </w:rPr>
            </w:pPr>
            <w:moveTo w:id="3397" w:author="Celeste Baldwin" w:date="2025-02-14T14:26:00Z" w16du:dateUtc="2025-02-15T00:26:00Z">
              <w:r w:rsidRPr="00F82F9E">
                <w:rPr>
                  <w:rFonts w:ascii="Tahoma" w:eastAsia="Times New Roman" w:hAnsi="Tahoma" w:cs="Tahoma"/>
                  <w:szCs w:val="22"/>
                </w:rPr>
                <w:t>Date</w:t>
              </w:r>
            </w:moveTo>
          </w:p>
        </w:tc>
      </w:tr>
      <w:moveToRangeEnd w:id="3262"/>
    </w:tbl>
    <w:p w14:paraId="37FA377B" w14:textId="77777777" w:rsidR="00AB317A" w:rsidRDefault="00AB317A" w:rsidP="00774AA6">
      <w:pPr>
        <w:spacing w:after="0" w:line="240" w:lineRule="auto"/>
        <w:rPr>
          <w:ins w:id="3398" w:author="Celeste Baldwin" w:date="2025-02-14T14:28:00Z" w16du:dateUtc="2025-02-15T00:28:00Z"/>
          <w:rFonts w:ascii="Tahoma" w:eastAsia="Times New Roman" w:hAnsi="Tahoma" w:cs="Tahoma"/>
          <w:szCs w:val="22"/>
        </w:rPr>
      </w:pPr>
      <w:r w:rsidRPr="00CE15D1">
        <w:rPr>
          <w:rFonts w:ascii="Tahoma" w:eastAsia="Times New Roman" w:hAnsi="Tahoma" w:cs="Tahoma"/>
          <w:szCs w:val="22"/>
          <w:rPrChange w:id="3399" w:author="Celeste Baldwin" w:date="2025-02-14T12:12:00Z" w16du:dateUtc="2025-02-14T22:12:00Z">
            <w:rPr>
              <w:rFonts w:ascii="Tahoma" w:eastAsia="Times New Roman" w:hAnsi="Tahoma" w:cs="Tahoma"/>
              <w:sz w:val="16"/>
              <w:szCs w:val="16"/>
            </w:rPr>
          </w:rPrChange>
        </w:rPr>
        <w:br w:type="page"/>
      </w:r>
    </w:p>
    <w:p w14:paraId="1F35EF77" w14:textId="77777777" w:rsidR="00713458" w:rsidRDefault="00713458" w:rsidP="00713458">
      <w:pPr>
        <w:spacing w:after="0" w:line="480" w:lineRule="auto"/>
        <w:jc w:val="center"/>
        <w:rPr>
          <w:ins w:id="3400" w:author="Celeste Baldwin" w:date="2025-02-14T14:31:00Z" w16du:dateUtc="2025-02-15T00:31:00Z"/>
          <w:rFonts w:ascii="Times New Roman" w:eastAsia="Times New Roman" w:hAnsi="Times New Roman" w:cs="Times New Roman"/>
          <w:b/>
          <w:bCs/>
          <w:sz w:val="24"/>
          <w:szCs w:val="24"/>
        </w:rPr>
      </w:pPr>
    </w:p>
    <w:p w14:paraId="73306C1D" w14:textId="77777777" w:rsidR="00713458" w:rsidRDefault="00713458" w:rsidP="00713458">
      <w:pPr>
        <w:spacing w:after="0" w:line="480" w:lineRule="auto"/>
        <w:jc w:val="center"/>
        <w:rPr>
          <w:ins w:id="3401" w:author="Celeste Baldwin" w:date="2025-02-14T14:31:00Z" w16du:dateUtc="2025-02-15T00:31:00Z"/>
          <w:rFonts w:ascii="Times New Roman" w:eastAsia="Times New Roman" w:hAnsi="Times New Roman" w:cs="Times New Roman"/>
          <w:b/>
          <w:bCs/>
          <w:sz w:val="24"/>
          <w:szCs w:val="24"/>
        </w:rPr>
      </w:pPr>
    </w:p>
    <w:p w14:paraId="23B0841B" w14:textId="77777777" w:rsidR="00713458" w:rsidRDefault="00713458" w:rsidP="00713458">
      <w:pPr>
        <w:spacing w:after="0" w:line="480" w:lineRule="auto"/>
        <w:jc w:val="center"/>
        <w:rPr>
          <w:ins w:id="3402" w:author="Celeste Baldwin" w:date="2025-02-14T14:31:00Z" w16du:dateUtc="2025-02-15T00:31:00Z"/>
          <w:rFonts w:ascii="Times New Roman" w:eastAsia="Times New Roman" w:hAnsi="Times New Roman" w:cs="Times New Roman"/>
          <w:b/>
          <w:bCs/>
          <w:sz w:val="24"/>
          <w:szCs w:val="24"/>
        </w:rPr>
      </w:pPr>
    </w:p>
    <w:p w14:paraId="45C8C51E" w14:textId="77777777" w:rsidR="00713458" w:rsidRDefault="00713458" w:rsidP="00713458">
      <w:pPr>
        <w:spacing w:after="0" w:line="480" w:lineRule="auto"/>
        <w:jc w:val="center"/>
        <w:rPr>
          <w:ins w:id="3403" w:author="Celeste Baldwin" w:date="2025-02-14T14:31:00Z" w16du:dateUtc="2025-02-15T00:31:00Z"/>
          <w:rFonts w:ascii="Times New Roman" w:eastAsia="Times New Roman" w:hAnsi="Times New Roman" w:cs="Times New Roman"/>
          <w:b/>
          <w:bCs/>
          <w:sz w:val="24"/>
          <w:szCs w:val="24"/>
        </w:rPr>
      </w:pPr>
    </w:p>
    <w:p w14:paraId="423EEA69" w14:textId="77777777" w:rsidR="00713458" w:rsidRDefault="00713458" w:rsidP="00713458">
      <w:pPr>
        <w:spacing w:after="0" w:line="480" w:lineRule="auto"/>
        <w:jc w:val="center"/>
        <w:rPr>
          <w:ins w:id="3404" w:author="Celeste Baldwin" w:date="2025-02-14T14:31:00Z" w16du:dateUtc="2025-02-15T00:31:00Z"/>
          <w:rFonts w:ascii="Times New Roman" w:eastAsia="Times New Roman" w:hAnsi="Times New Roman" w:cs="Times New Roman"/>
          <w:b/>
          <w:bCs/>
          <w:sz w:val="24"/>
          <w:szCs w:val="24"/>
        </w:rPr>
      </w:pPr>
    </w:p>
    <w:p w14:paraId="02B3A82C" w14:textId="77777777" w:rsidR="00713458" w:rsidRDefault="00713458" w:rsidP="00713458">
      <w:pPr>
        <w:spacing w:after="0" w:line="480" w:lineRule="auto"/>
        <w:jc w:val="center"/>
        <w:rPr>
          <w:ins w:id="3405" w:author="Celeste Baldwin" w:date="2025-02-14T14:31:00Z" w16du:dateUtc="2025-02-15T00:31:00Z"/>
          <w:rFonts w:ascii="Times New Roman" w:eastAsia="Times New Roman" w:hAnsi="Times New Roman" w:cs="Times New Roman"/>
          <w:b/>
          <w:bCs/>
          <w:sz w:val="24"/>
          <w:szCs w:val="24"/>
        </w:rPr>
      </w:pPr>
    </w:p>
    <w:p w14:paraId="41475449" w14:textId="77777777" w:rsidR="00713458" w:rsidRDefault="00713458" w:rsidP="00713458">
      <w:pPr>
        <w:spacing w:after="0" w:line="480" w:lineRule="auto"/>
        <w:jc w:val="center"/>
        <w:rPr>
          <w:ins w:id="3406" w:author="Celeste Baldwin" w:date="2025-02-14T14:31:00Z" w16du:dateUtc="2025-02-15T00:31:00Z"/>
          <w:rFonts w:ascii="Times New Roman" w:eastAsia="Times New Roman" w:hAnsi="Times New Roman" w:cs="Times New Roman"/>
          <w:b/>
          <w:bCs/>
          <w:sz w:val="24"/>
          <w:szCs w:val="24"/>
        </w:rPr>
      </w:pPr>
    </w:p>
    <w:p w14:paraId="6879461E" w14:textId="77777777" w:rsidR="00713458" w:rsidRDefault="00713458" w:rsidP="00713458">
      <w:pPr>
        <w:spacing w:after="0" w:line="480" w:lineRule="auto"/>
        <w:jc w:val="center"/>
        <w:rPr>
          <w:ins w:id="3407" w:author="Celeste Baldwin" w:date="2025-02-14T14:31:00Z" w16du:dateUtc="2025-02-15T00:31:00Z"/>
          <w:rFonts w:ascii="Times New Roman" w:eastAsia="Times New Roman" w:hAnsi="Times New Roman" w:cs="Times New Roman"/>
          <w:b/>
          <w:bCs/>
          <w:sz w:val="24"/>
          <w:szCs w:val="24"/>
        </w:rPr>
      </w:pPr>
    </w:p>
    <w:p w14:paraId="0F83D653" w14:textId="77777777" w:rsidR="00713458" w:rsidRPr="00B02BB0" w:rsidRDefault="00713458" w:rsidP="00713458">
      <w:pPr>
        <w:spacing w:after="0" w:line="480" w:lineRule="auto"/>
        <w:jc w:val="center"/>
        <w:rPr>
          <w:ins w:id="3408" w:author="Celeste Baldwin" w:date="2025-02-14T14:31:00Z" w16du:dateUtc="2025-02-15T00:31:00Z"/>
          <w:rFonts w:ascii="Times New Roman" w:eastAsia="Times New Roman" w:hAnsi="Times New Roman" w:cs="Times New Roman"/>
          <w:b/>
          <w:bCs/>
          <w:sz w:val="24"/>
          <w:szCs w:val="24"/>
        </w:rPr>
      </w:pPr>
      <w:ins w:id="3409" w:author="Celeste Baldwin" w:date="2025-02-14T14:31:00Z" w16du:dateUtc="2025-02-15T00:31:00Z">
        <w:r w:rsidRPr="00B02BB0">
          <w:rPr>
            <w:rFonts w:ascii="Times New Roman" w:eastAsia="Times New Roman" w:hAnsi="Times New Roman" w:cs="Times New Roman"/>
            <w:b/>
            <w:bCs/>
            <w:sz w:val="24"/>
            <w:szCs w:val="24"/>
          </w:rPr>
          <w:t>Appendices</w:t>
        </w:r>
      </w:ins>
    </w:p>
    <w:p w14:paraId="4FC1F76E" w14:textId="77777777" w:rsidR="00713458" w:rsidRDefault="00713458" w:rsidP="00713458">
      <w:pPr>
        <w:spacing w:after="0" w:line="480" w:lineRule="auto"/>
        <w:rPr>
          <w:ins w:id="3410" w:author="Celeste Baldwin" w:date="2025-02-14T14:31:00Z" w16du:dateUtc="2025-02-15T00:31:00Z"/>
          <w:rFonts w:ascii="Times New Roman" w:eastAsia="Times New Roman" w:hAnsi="Times New Roman" w:cs="Times New Roman"/>
          <w:b/>
          <w:bCs/>
          <w:sz w:val="24"/>
          <w:szCs w:val="24"/>
        </w:rPr>
      </w:pPr>
    </w:p>
    <w:p w14:paraId="5F3E2986" w14:textId="77777777" w:rsidR="00713458" w:rsidRDefault="00713458" w:rsidP="00713458">
      <w:pPr>
        <w:spacing w:after="0" w:line="480" w:lineRule="auto"/>
        <w:rPr>
          <w:ins w:id="3411" w:author="Celeste Baldwin" w:date="2025-02-14T14:31:00Z" w16du:dateUtc="2025-02-15T00:31:00Z"/>
          <w:rFonts w:ascii="Times New Roman" w:eastAsia="Times New Roman" w:hAnsi="Times New Roman" w:cs="Times New Roman"/>
          <w:b/>
          <w:bCs/>
          <w:sz w:val="24"/>
          <w:szCs w:val="24"/>
        </w:rPr>
      </w:pPr>
    </w:p>
    <w:p w14:paraId="6ECBEF77" w14:textId="77777777" w:rsidR="00713458" w:rsidRDefault="00713458" w:rsidP="00713458">
      <w:pPr>
        <w:spacing w:after="0" w:line="480" w:lineRule="auto"/>
        <w:rPr>
          <w:ins w:id="3412" w:author="Celeste Baldwin" w:date="2025-02-14T14:31:00Z" w16du:dateUtc="2025-02-15T00:31:00Z"/>
          <w:rFonts w:ascii="Times New Roman" w:eastAsia="Times New Roman" w:hAnsi="Times New Roman" w:cs="Times New Roman"/>
          <w:b/>
          <w:bCs/>
          <w:sz w:val="24"/>
          <w:szCs w:val="24"/>
        </w:rPr>
      </w:pPr>
    </w:p>
    <w:p w14:paraId="20AE96C0" w14:textId="77777777" w:rsidR="00713458" w:rsidRDefault="00713458" w:rsidP="00713458">
      <w:pPr>
        <w:spacing w:after="0" w:line="480" w:lineRule="auto"/>
        <w:rPr>
          <w:ins w:id="3413" w:author="Celeste Baldwin" w:date="2025-02-14T14:31:00Z" w16du:dateUtc="2025-02-15T00:31:00Z"/>
          <w:rFonts w:ascii="Times New Roman" w:eastAsia="Times New Roman" w:hAnsi="Times New Roman" w:cs="Times New Roman"/>
          <w:b/>
          <w:bCs/>
          <w:sz w:val="24"/>
          <w:szCs w:val="24"/>
        </w:rPr>
      </w:pPr>
    </w:p>
    <w:p w14:paraId="64DA1A97" w14:textId="77777777" w:rsidR="00713458" w:rsidRDefault="00713458" w:rsidP="00713458">
      <w:pPr>
        <w:spacing w:after="0" w:line="480" w:lineRule="auto"/>
        <w:rPr>
          <w:ins w:id="3414" w:author="Celeste Baldwin" w:date="2025-02-14T14:31:00Z" w16du:dateUtc="2025-02-15T00:31:00Z"/>
          <w:rFonts w:ascii="Times New Roman" w:eastAsia="Times New Roman" w:hAnsi="Times New Roman" w:cs="Times New Roman"/>
          <w:b/>
          <w:bCs/>
          <w:sz w:val="24"/>
          <w:szCs w:val="24"/>
        </w:rPr>
      </w:pPr>
    </w:p>
    <w:p w14:paraId="1E3B00B4" w14:textId="77777777" w:rsidR="00713458" w:rsidRDefault="00713458" w:rsidP="00713458">
      <w:pPr>
        <w:spacing w:after="0" w:line="480" w:lineRule="auto"/>
        <w:rPr>
          <w:ins w:id="3415" w:author="Celeste Baldwin" w:date="2025-02-14T14:31:00Z" w16du:dateUtc="2025-02-15T00:31:00Z"/>
          <w:rFonts w:ascii="Times New Roman" w:eastAsia="Times New Roman" w:hAnsi="Times New Roman" w:cs="Times New Roman"/>
          <w:b/>
          <w:bCs/>
          <w:sz w:val="24"/>
          <w:szCs w:val="24"/>
        </w:rPr>
      </w:pPr>
    </w:p>
    <w:p w14:paraId="5896B7CE" w14:textId="77777777" w:rsidR="00713458" w:rsidRDefault="00713458" w:rsidP="00713458">
      <w:pPr>
        <w:spacing w:after="0" w:line="480" w:lineRule="auto"/>
        <w:rPr>
          <w:ins w:id="3416" w:author="Celeste Baldwin" w:date="2025-02-14T14:31:00Z" w16du:dateUtc="2025-02-15T00:31:00Z"/>
          <w:rFonts w:ascii="Times New Roman" w:eastAsia="Times New Roman" w:hAnsi="Times New Roman" w:cs="Times New Roman"/>
          <w:b/>
          <w:bCs/>
          <w:sz w:val="24"/>
          <w:szCs w:val="24"/>
        </w:rPr>
      </w:pPr>
    </w:p>
    <w:p w14:paraId="29163F71" w14:textId="77777777" w:rsidR="00713458" w:rsidRDefault="00713458" w:rsidP="00713458">
      <w:pPr>
        <w:spacing w:after="0" w:line="480" w:lineRule="auto"/>
        <w:rPr>
          <w:ins w:id="3417" w:author="Celeste Baldwin" w:date="2025-02-14T14:31:00Z" w16du:dateUtc="2025-02-15T00:31:00Z"/>
          <w:rFonts w:ascii="Times New Roman" w:eastAsia="Times New Roman" w:hAnsi="Times New Roman" w:cs="Times New Roman"/>
          <w:b/>
          <w:bCs/>
          <w:sz w:val="24"/>
          <w:szCs w:val="24"/>
        </w:rPr>
      </w:pPr>
    </w:p>
    <w:p w14:paraId="558C9137" w14:textId="77777777" w:rsidR="00713458" w:rsidRDefault="00713458" w:rsidP="00713458">
      <w:pPr>
        <w:spacing w:after="0" w:line="480" w:lineRule="auto"/>
        <w:rPr>
          <w:ins w:id="3418" w:author="Celeste Baldwin" w:date="2025-02-14T14:31:00Z" w16du:dateUtc="2025-02-15T00:31:00Z"/>
          <w:rFonts w:ascii="Times New Roman" w:eastAsia="Times New Roman" w:hAnsi="Times New Roman" w:cs="Times New Roman"/>
          <w:b/>
          <w:bCs/>
          <w:sz w:val="24"/>
          <w:szCs w:val="24"/>
        </w:rPr>
      </w:pPr>
    </w:p>
    <w:p w14:paraId="0CABC98B" w14:textId="77777777" w:rsidR="00713458" w:rsidRDefault="00713458" w:rsidP="00713458">
      <w:pPr>
        <w:spacing w:after="0" w:line="480" w:lineRule="auto"/>
        <w:rPr>
          <w:ins w:id="3419" w:author="Celeste Baldwin" w:date="2025-02-14T14:31:00Z" w16du:dateUtc="2025-02-15T00:31:00Z"/>
          <w:rFonts w:ascii="Times New Roman" w:eastAsia="Times New Roman" w:hAnsi="Times New Roman" w:cs="Times New Roman"/>
          <w:b/>
          <w:bCs/>
          <w:sz w:val="24"/>
          <w:szCs w:val="24"/>
        </w:rPr>
      </w:pPr>
    </w:p>
    <w:p w14:paraId="355F95D0" w14:textId="77777777" w:rsidR="00713458" w:rsidRDefault="00713458" w:rsidP="00713458">
      <w:pPr>
        <w:spacing w:after="0" w:line="480" w:lineRule="auto"/>
        <w:rPr>
          <w:ins w:id="3420" w:author="Celeste Baldwin" w:date="2025-02-14T14:31:00Z" w16du:dateUtc="2025-02-15T00:31:00Z"/>
          <w:rFonts w:ascii="Times New Roman" w:eastAsia="Times New Roman" w:hAnsi="Times New Roman" w:cs="Times New Roman"/>
          <w:b/>
          <w:bCs/>
          <w:sz w:val="24"/>
          <w:szCs w:val="24"/>
        </w:rPr>
      </w:pPr>
    </w:p>
    <w:p w14:paraId="2F032EDF" w14:textId="77777777" w:rsidR="00713458" w:rsidRDefault="00713458" w:rsidP="00713458">
      <w:pPr>
        <w:spacing w:after="0" w:line="480" w:lineRule="auto"/>
        <w:rPr>
          <w:ins w:id="3421" w:author="Celeste Baldwin" w:date="2025-02-14T14:31:00Z" w16du:dateUtc="2025-02-15T00:31:00Z"/>
          <w:rFonts w:ascii="Times New Roman" w:eastAsia="Times New Roman" w:hAnsi="Times New Roman" w:cs="Times New Roman"/>
          <w:b/>
          <w:bCs/>
          <w:sz w:val="24"/>
          <w:szCs w:val="24"/>
        </w:rPr>
      </w:pPr>
    </w:p>
    <w:p w14:paraId="2829E07A" w14:textId="77777777" w:rsidR="00713458" w:rsidRDefault="00713458" w:rsidP="00713458">
      <w:pPr>
        <w:spacing w:after="0" w:line="480" w:lineRule="auto"/>
        <w:rPr>
          <w:ins w:id="3422" w:author="Celeste Baldwin" w:date="2025-02-14T14:31:00Z" w16du:dateUtc="2025-02-15T00:31:00Z"/>
          <w:rFonts w:ascii="Times New Roman" w:eastAsia="Times New Roman" w:hAnsi="Times New Roman" w:cs="Times New Roman"/>
          <w:b/>
          <w:bCs/>
          <w:sz w:val="24"/>
          <w:szCs w:val="24"/>
        </w:rPr>
      </w:pPr>
    </w:p>
    <w:p w14:paraId="69957C63" w14:textId="77777777" w:rsidR="00713458" w:rsidRDefault="00713458" w:rsidP="00713458">
      <w:pPr>
        <w:spacing w:after="0" w:line="480" w:lineRule="auto"/>
        <w:jc w:val="center"/>
        <w:rPr>
          <w:ins w:id="3423" w:author="Celeste Baldwin" w:date="2025-02-14T14:31:00Z" w16du:dateUtc="2025-02-15T00:31:00Z"/>
          <w:rFonts w:ascii="Times New Roman" w:eastAsia="Times New Roman" w:hAnsi="Times New Roman" w:cs="Times New Roman"/>
          <w:b/>
          <w:bCs/>
          <w:sz w:val="24"/>
          <w:szCs w:val="24"/>
        </w:rPr>
      </w:pPr>
      <w:ins w:id="3424" w:author="Celeste Baldwin" w:date="2025-02-14T14:31:00Z" w16du:dateUtc="2025-02-15T00:31:00Z">
        <w:r w:rsidRPr="008560DD">
          <w:rPr>
            <w:rFonts w:ascii="Times New Roman" w:eastAsia="Times New Roman" w:hAnsi="Times New Roman" w:cs="Times New Roman"/>
            <w:b/>
            <w:bCs/>
            <w:sz w:val="24"/>
            <w:szCs w:val="24"/>
          </w:rPr>
          <w:t>Appendix A</w:t>
        </w:r>
        <w:r>
          <w:rPr>
            <w:rFonts w:ascii="Times New Roman" w:eastAsia="Times New Roman" w:hAnsi="Times New Roman" w:cs="Times New Roman"/>
            <w:b/>
            <w:bCs/>
            <w:sz w:val="24"/>
            <w:szCs w:val="24"/>
          </w:rPr>
          <w:t>-Theoretical Framework</w:t>
        </w:r>
        <w:del w:id="3425" w:author="Celeste Baldwin" w:date="2025-01-21T16:00:00Z" w16du:dateUtc="2025-01-21T16:00:00Z">
          <w:r w:rsidRPr="008560DD" w:rsidDel="00CF5BA9">
            <w:rPr>
              <w:rFonts w:ascii="Times New Roman" w:eastAsia="Times New Roman" w:hAnsi="Times New Roman" w:cs="Times New Roman"/>
              <w:b/>
              <w:bCs/>
              <w:sz w:val="24"/>
              <w:szCs w:val="24"/>
            </w:rPr>
            <w:delText>:</w:delText>
          </w:r>
        </w:del>
      </w:ins>
    </w:p>
    <w:p w14:paraId="26D1DA87" w14:textId="77777777" w:rsidR="00713458" w:rsidRDefault="00713458" w:rsidP="00713458">
      <w:pPr>
        <w:spacing w:after="0" w:line="480" w:lineRule="auto"/>
        <w:jc w:val="center"/>
        <w:rPr>
          <w:ins w:id="3426" w:author="Celeste Baldwin" w:date="2025-02-14T14:31:00Z" w16du:dateUtc="2025-02-15T00:31:00Z"/>
          <w:rFonts w:ascii="Times New Roman" w:eastAsia="Times New Roman" w:hAnsi="Times New Roman" w:cs="Times New Roman"/>
          <w:b/>
          <w:bCs/>
          <w:sz w:val="24"/>
          <w:szCs w:val="24"/>
        </w:rPr>
      </w:pPr>
    </w:p>
    <w:p w14:paraId="5BB92A7C" w14:textId="77777777" w:rsidR="00713458" w:rsidRDefault="00713458" w:rsidP="00713458">
      <w:pPr>
        <w:spacing w:after="0" w:line="480" w:lineRule="auto"/>
        <w:jc w:val="center"/>
        <w:rPr>
          <w:ins w:id="3427" w:author="Celeste Baldwin" w:date="2025-02-14T14:31:00Z" w16du:dateUtc="2025-02-15T00:31:00Z"/>
          <w:rFonts w:ascii="Times New Roman" w:eastAsia="Times New Roman" w:hAnsi="Times New Roman" w:cs="Times New Roman"/>
          <w:b/>
          <w:bCs/>
          <w:sz w:val="24"/>
          <w:szCs w:val="24"/>
        </w:rPr>
      </w:pPr>
    </w:p>
    <w:p w14:paraId="699FAEC9" w14:textId="77777777" w:rsidR="00713458" w:rsidRDefault="00713458" w:rsidP="00713458">
      <w:pPr>
        <w:spacing w:after="0" w:line="480" w:lineRule="auto"/>
        <w:jc w:val="center"/>
        <w:rPr>
          <w:ins w:id="3428" w:author="Celeste Baldwin" w:date="2025-02-14T14:31:00Z" w16du:dateUtc="2025-02-15T00:31:00Z"/>
          <w:rFonts w:ascii="Times New Roman" w:eastAsia="Times New Roman" w:hAnsi="Times New Roman" w:cs="Times New Roman"/>
          <w:b/>
          <w:bCs/>
          <w:sz w:val="24"/>
          <w:szCs w:val="24"/>
        </w:rPr>
      </w:pPr>
    </w:p>
    <w:p w14:paraId="2E0149C2" w14:textId="77777777" w:rsidR="00713458" w:rsidRDefault="00713458" w:rsidP="00713458">
      <w:pPr>
        <w:spacing w:after="0" w:line="480" w:lineRule="auto"/>
        <w:jc w:val="center"/>
        <w:rPr>
          <w:ins w:id="3429" w:author="Celeste Baldwin" w:date="2025-02-14T14:31:00Z" w16du:dateUtc="2025-02-15T00:31:00Z"/>
          <w:rFonts w:ascii="Times New Roman" w:eastAsia="Times New Roman" w:hAnsi="Times New Roman" w:cs="Times New Roman"/>
          <w:b/>
          <w:bCs/>
          <w:sz w:val="24"/>
          <w:szCs w:val="24"/>
        </w:rPr>
      </w:pPr>
    </w:p>
    <w:p w14:paraId="0277712B" w14:textId="77777777" w:rsidR="00713458" w:rsidRDefault="00713458" w:rsidP="00713458">
      <w:pPr>
        <w:spacing w:after="0" w:line="480" w:lineRule="auto"/>
        <w:jc w:val="center"/>
        <w:rPr>
          <w:ins w:id="3430" w:author="Celeste Baldwin" w:date="2025-02-14T14:31:00Z" w16du:dateUtc="2025-02-15T00:31:00Z"/>
          <w:rFonts w:ascii="Times New Roman" w:eastAsia="Times New Roman" w:hAnsi="Times New Roman" w:cs="Times New Roman"/>
          <w:b/>
          <w:bCs/>
          <w:sz w:val="24"/>
          <w:szCs w:val="24"/>
        </w:rPr>
      </w:pPr>
    </w:p>
    <w:p w14:paraId="3B3D425B" w14:textId="77777777" w:rsidR="00713458" w:rsidRDefault="00713458" w:rsidP="00713458">
      <w:pPr>
        <w:spacing w:after="0" w:line="480" w:lineRule="auto"/>
        <w:jc w:val="center"/>
        <w:rPr>
          <w:ins w:id="3431" w:author="Celeste Baldwin" w:date="2025-02-14T14:31:00Z" w16du:dateUtc="2025-02-15T00:31:00Z"/>
          <w:rFonts w:ascii="Times New Roman" w:eastAsia="Times New Roman" w:hAnsi="Times New Roman" w:cs="Times New Roman"/>
          <w:b/>
          <w:bCs/>
          <w:sz w:val="24"/>
          <w:szCs w:val="24"/>
        </w:rPr>
      </w:pPr>
    </w:p>
    <w:p w14:paraId="38277EB1" w14:textId="77777777" w:rsidR="00713458" w:rsidRDefault="00713458" w:rsidP="00713458">
      <w:pPr>
        <w:spacing w:after="0" w:line="480" w:lineRule="auto"/>
        <w:jc w:val="center"/>
        <w:rPr>
          <w:ins w:id="3432" w:author="Celeste Baldwin" w:date="2025-02-14T14:31:00Z" w16du:dateUtc="2025-02-15T00:31:00Z"/>
          <w:rFonts w:ascii="Times New Roman" w:eastAsia="Times New Roman" w:hAnsi="Times New Roman" w:cs="Times New Roman"/>
          <w:b/>
          <w:bCs/>
          <w:sz w:val="24"/>
          <w:szCs w:val="24"/>
        </w:rPr>
      </w:pPr>
    </w:p>
    <w:p w14:paraId="5E3430C7" w14:textId="77777777" w:rsidR="00713458" w:rsidRDefault="00713458" w:rsidP="00713458">
      <w:pPr>
        <w:spacing w:after="0" w:line="480" w:lineRule="auto"/>
        <w:jc w:val="center"/>
        <w:rPr>
          <w:ins w:id="3433" w:author="Celeste Baldwin" w:date="2025-02-14T14:31:00Z" w16du:dateUtc="2025-02-15T00:31:00Z"/>
          <w:rFonts w:ascii="Times New Roman" w:eastAsia="Times New Roman" w:hAnsi="Times New Roman" w:cs="Times New Roman"/>
          <w:b/>
          <w:bCs/>
          <w:sz w:val="24"/>
          <w:szCs w:val="24"/>
        </w:rPr>
      </w:pPr>
    </w:p>
    <w:p w14:paraId="13403264" w14:textId="77777777" w:rsidR="00713458" w:rsidRDefault="00713458" w:rsidP="00713458">
      <w:pPr>
        <w:spacing w:after="0" w:line="480" w:lineRule="auto"/>
        <w:jc w:val="center"/>
        <w:rPr>
          <w:ins w:id="3434" w:author="Celeste Baldwin" w:date="2025-02-14T14:31:00Z" w16du:dateUtc="2025-02-15T00:31:00Z"/>
          <w:rFonts w:ascii="Times New Roman" w:eastAsia="Times New Roman" w:hAnsi="Times New Roman" w:cs="Times New Roman"/>
          <w:b/>
          <w:bCs/>
          <w:sz w:val="24"/>
          <w:szCs w:val="24"/>
        </w:rPr>
      </w:pPr>
    </w:p>
    <w:p w14:paraId="20D9CF9E" w14:textId="77777777" w:rsidR="00713458" w:rsidRDefault="00713458" w:rsidP="00713458">
      <w:pPr>
        <w:spacing w:after="0" w:line="480" w:lineRule="auto"/>
        <w:jc w:val="center"/>
        <w:rPr>
          <w:ins w:id="3435" w:author="Celeste Baldwin" w:date="2025-02-14T14:31:00Z" w16du:dateUtc="2025-02-15T00:31:00Z"/>
          <w:rFonts w:ascii="Times New Roman" w:eastAsia="Times New Roman" w:hAnsi="Times New Roman" w:cs="Times New Roman"/>
          <w:b/>
          <w:bCs/>
          <w:sz w:val="24"/>
          <w:szCs w:val="24"/>
        </w:rPr>
      </w:pPr>
    </w:p>
    <w:p w14:paraId="5EFE9718" w14:textId="77777777" w:rsidR="00713458" w:rsidRDefault="00713458" w:rsidP="00713458">
      <w:pPr>
        <w:spacing w:after="0" w:line="480" w:lineRule="auto"/>
        <w:jc w:val="center"/>
        <w:rPr>
          <w:ins w:id="3436" w:author="Celeste Baldwin" w:date="2025-02-14T14:31:00Z" w16du:dateUtc="2025-02-15T00:31:00Z"/>
          <w:rFonts w:ascii="Times New Roman" w:eastAsia="Times New Roman" w:hAnsi="Times New Roman" w:cs="Times New Roman"/>
          <w:b/>
          <w:bCs/>
          <w:sz w:val="24"/>
          <w:szCs w:val="24"/>
        </w:rPr>
      </w:pPr>
    </w:p>
    <w:p w14:paraId="67F7647C" w14:textId="77777777" w:rsidR="00713458" w:rsidRDefault="00713458" w:rsidP="00713458">
      <w:pPr>
        <w:spacing w:after="0" w:line="480" w:lineRule="auto"/>
        <w:jc w:val="center"/>
        <w:rPr>
          <w:ins w:id="3437" w:author="Celeste Baldwin" w:date="2025-02-14T14:31:00Z" w16du:dateUtc="2025-02-15T00:31:00Z"/>
          <w:rFonts w:ascii="Times New Roman" w:eastAsia="Times New Roman" w:hAnsi="Times New Roman" w:cs="Times New Roman"/>
          <w:b/>
          <w:bCs/>
          <w:sz w:val="24"/>
          <w:szCs w:val="24"/>
        </w:rPr>
      </w:pPr>
    </w:p>
    <w:p w14:paraId="18D6D10D" w14:textId="77777777" w:rsidR="00713458" w:rsidRDefault="00713458" w:rsidP="00713458">
      <w:pPr>
        <w:spacing w:after="0" w:line="480" w:lineRule="auto"/>
        <w:jc w:val="center"/>
        <w:rPr>
          <w:ins w:id="3438" w:author="Celeste Baldwin" w:date="2025-02-14T14:31:00Z" w16du:dateUtc="2025-02-15T00:31:00Z"/>
          <w:rFonts w:ascii="Times New Roman" w:eastAsia="Times New Roman" w:hAnsi="Times New Roman" w:cs="Times New Roman"/>
          <w:b/>
          <w:bCs/>
          <w:sz w:val="24"/>
          <w:szCs w:val="24"/>
        </w:rPr>
      </w:pPr>
    </w:p>
    <w:p w14:paraId="041E97B3" w14:textId="77777777" w:rsidR="00713458" w:rsidRDefault="00713458">
      <w:pPr>
        <w:spacing w:after="0" w:line="480" w:lineRule="auto"/>
        <w:jc w:val="center"/>
        <w:rPr>
          <w:ins w:id="3439" w:author="Celeste Baldwin" w:date="2025-02-14T14:31:00Z" w16du:dateUtc="2025-02-15T00:31:00Z"/>
          <w:rFonts w:ascii="Times New Roman" w:eastAsia="Times New Roman" w:hAnsi="Times New Roman" w:cs="Times New Roman"/>
          <w:b/>
          <w:bCs/>
          <w:sz w:val="24"/>
          <w:szCs w:val="24"/>
        </w:rPr>
        <w:pPrChange w:id="3440" w:author="Celeste Baldwin" w:date="2025-01-21T16:00:00Z" w16du:dateUtc="2025-01-21T16:00:00Z">
          <w:pPr>
            <w:spacing w:after="0" w:line="480" w:lineRule="auto"/>
          </w:pPr>
        </w:pPrChange>
      </w:pPr>
    </w:p>
    <w:p w14:paraId="24AE5571" w14:textId="77777777" w:rsidR="00713458" w:rsidRDefault="00713458" w:rsidP="00713458">
      <w:pPr>
        <w:spacing w:after="0" w:line="480" w:lineRule="auto"/>
        <w:rPr>
          <w:ins w:id="3441" w:author="Celeste Baldwin" w:date="2025-02-14T14:31:00Z" w16du:dateUtc="2025-02-15T00:31:00Z"/>
          <w:rFonts w:ascii="Times New Roman" w:eastAsia="Times New Roman" w:hAnsi="Times New Roman" w:cs="Times New Roman"/>
          <w:b/>
          <w:bCs/>
          <w:sz w:val="24"/>
          <w:szCs w:val="24"/>
        </w:rPr>
      </w:pPr>
    </w:p>
    <w:p w14:paraId="4F10985B" w14:textId="77777777" w:rsidR="00713458" w:rsidRDefault="00713458" w:rsidP="00713458">
      <w:pPr>
        <w:spacing w:after="0" w:line="480" w:lineRule="auto"/>
        <w:rPr>
          <w:ins w:id="3442" w:author="Celeste Baldwin" w:date="2025-02-14T14:31:00Z" w16du:dateUtc="2025-02-15T00:31:00Z"/>
          <w:rFonts w:ascii="Times New Roman" w:eastAsia="Times New Roman" w:hAnsi="Times New Roman" w:cs="Times New Roman"/>
          <w:b/>
          <w:bCs/>
          <w:sz w:val="24"/>
          <w:szCs w:val="24"/>
        </w:rPr>
      </w:pPr>
    </w:p>
    <w:p w14:paraId="4AB1BFC3" w14:textId="77777777" w:rsidR="00713458" w:rsidRDefault="00713458" w:rsidP="00713458">
      <w:pPr>
        <w:spacing w:after="0" w:line="480" w:lineRule="auto"/>
        <w:rPr>
          <w:ins w:id="3443" w:author="Celeste Baldwin" w:date="2025-02-14T14:31:00Z" w16du:dateUtc="2025-02-15T00:31:00Z"/>
          <w:rFonts w:ascii="Times New Roman" w:eastAsia="Times New Roman" w:hAnsi="Times New Roman" w:cs="Times New Roman"/>
          <w:b/>
          <w:bCs/>
          <w:sz w:val="24"/>
          <w:szCs w:val="24"/>
        </w:rPr>
      </w:pPr>
    </w:p>
    <w:p w14:paraId="20167A7A" w14:textId="77777777" w:rsidR="00713458" w:rsidRDefault="00713458" w:rsidP="00713458">
      <w:pPr>
        <w:spacing w:after="0" w:line="480" w:lineRule="auto"/>
        <w:rPr>
          <w:ins w:id="3444" w:author="Celeste Baldwin" w:date="2025-02-14T14:31:00Z" w16du:dateUtc="2025-02-15T00:31:00Z"/>
          <w:rFonts w:ascii="Times New Roman" w:eastAsia="Times New Roman" w:hAnsi="Times New Roman" w:cs="Times New Roman"/>
          <w:b/>
          <w:bCs/>
          <w:sz w:val="24"/>
          <w:szCs w:val="24"/>
        </w:rPr>
      </w:pPr>
    </w:p>
    <w:p w14:paraId="19655D9C" w14:textId="77777777" w:rsidR="00713458" w:rsidRDefault="00713458" w:rsidP="00713458">
      <w:pPr>
        <w:spacing w:after="0" w:line="480" w:lineRule="auto"/>
        <w:rPr>
          <w:ins w:id="3445" w:author="Celeste Baldwin" w:date="2025-02-14T14:31:00Z" w16du:dateUtc="2025-02-15T00:31:00Z"/>
          <w:rFonts w:ascii="Times New Roman" w:eastAsia="Times New Roman" w:hAnsi="Times New Roman" w:cs="Times New Roman"/>
          <w:b/>
          <w:bCs/>
          <w:sz w:val="24"/>
          <w:szCs w:val="24"/>
        </w:rPr>
      </w:pPr>
    </w:p>
    <w:p w14:paraId="60C4E17E" w14:textId="77777777" w:rsidR="00713458" w:rsidRDefault="00713458" w:rsidP="00713458">
      <w:pPr>
        <w:spacing w:after="0" w:line="480" w:lineRule="auto"/>
        <w:rPr>
          <w:ins w:id="3446" w:author="Celeste Baldwin" w:date="2025-02-14T14:31:00Z" w16du:dateUtc="2025-02-15T00:31:00Z"/>
          <w:rFonts w:ascii="Times New Roman" w:eastAsia="Times New Roman" w:hAnsi="Times New Roman" w:cs="Times New Roman"/>
          <w:b/>
          <w:bCs/>
          <w:sz w:val="24"/>
          <w:szCs w:val="24"/>
        </w:rPr>
      </w:pPr>
    </w:p>
    <w:p w14:paraId="7C0B84F9" w14:textId="77777777" w:rsidR="00713458" w:rsidRDefault="00713458" w:rsidP="00713458">
      <w:pPr>
        <w:spacing w:after="0" w:line="480" w:lineRule="auto"/>
        <w:rPr>
          <w:ins w:id="3447" w:author="Celeste Baldwin" w:date="2025-02-14T14:31:00Z" w16du:dateUtc="2025-02-15T00:31:00Z"/>
          <w:rFonts w:ascii="Times New Roman" w:eastAsia="Times New Roman" w:hAnsi="Times New Roman" w:cs="Times New Roman"/>
          <w:b/>
          <w:bCs/>
          <w:sz w:val="24"/>
          <w:szCs w:val="24"/>
        </w:rPr>
      </w:pPr>
    </w:p>
    <w:p w14:paraId="60F93B5E" w14:textId="77777777" w:rsidR="00713458" w:rsidRDefault="00713458" w:rsidP="00713458">
      <w:pPr>
        <w:spacing w:after="0" w:line="480" w:lineRule="auto"/>
        <w:rPr>
          <w:ins w:id="3448" w:author="Celeste Baldwin" w:date="2025-02-14T14:31:00Z" w16du:dateUtc="2025-02-15T00:31:00Z"/>
          <w:rFonts w:ascii="Times New Roman" w:eastAsia="Times New Roman" w:hAnsi="Times New Roman" w:cs="Times New Roman"/>
          <w:b/>
          <w:bCs/>
          <w:sz w:val="24"/>
          <w:szCs w:val="24"/>
        </w:rPr>
      </w:pPr>
    </w:p>
    <w:p w14:paraId="5467692D" w14:textId="77777777" w:rsidR="00713458" w:rsidRDefault="00713458" w:rsidP="00713458">
      <w:pPr>
        <w:spacing w:after="0" w:line="480" w:lineRule="auto"/>
        <w:jc w:val="center"/>
        <w:rPr>
          <w:ins w:id="3449" w:author="Celeste Baldwin" w:date="2025-02-14T14:31:00Z" w16du:dateUtc="2025-02-15T00:31:00Z"/>
          <w:rFonts w:ascii="Times New Roman" w:eastAsia="Times New Roman" w:hAnsi="Times New Roman" w:cs="Times New Roman"/>
          <w:b/>
          <w:bCs/>
          <w:sz w:val="24"/>
          <w:szCs w:val="24"/>
        </w:rPr>
      </w:pPr>
      <w:ins w:id="3450" w:author="Celeste Baldwin" w:date="2025-02-14T14:31:00Z" w16du:dateUtc="2025-02-15T00:31:00Z">
        <w:r>
          <w:rPr>
            <w:rFonts w:ascii="Times New Roman" w:eastAsia="Times New Roman" w:hAnsi="Times New Roman" w:cs="Times New Roman"/>
            <w:b/>
            <w:bCs/>
            <w:sz w:val="24"/>
            <w:szCs w:val="24"/>
          </w:rPr>
          <w:t>Appendix B-Permission for Use</w:t>
        </w:r>
      </w:ins>
    </w:p>
    <w:p w14:paraId="1E3ACFFF" w14:textId="77777777" w:rsidR="00713458" w:rsidRDefault="00713458" w:rsidP="00713458">
      <w:pPr>
        <w:spacing w:after="0" w:line="480" w:lineRule="auto"/>
        <w:jc w:val="center"/>
        <w:rPr>
          <w:ins w:id="3451" w:author="Celeste Baldwin" w:date="2025-02-14T14:31:00Z" w16du:dateUtc="2025-02-15T00:31:00Z"/>
          <w:rFonts w:ascii="Times New Roman" w:eastAsia="Times New Roman" w:hAnsi="Times New Roman" w:cs="Times New Roman"/>
          <w:b/>
          <w:bCs/>
          <w:sz w:val="24"/>
          <w:szCs w:val="24"/>
        </w:rPr>
      </w:pPr>
    </w:p>
    <w:p w14:paraId="514A2BA6" w14:textId="77777777" w:rsidR="00713458" w:rsidRDefault="00713458" w:rsidP="00713458">
      <w:pPr>
        <w:spacing w:after="0" w:line="480" w:lineRule="auto"/>
        <w:jc w:val="center"/>
        <w:rPr>
          <w:ins w:id="3452" w:author="Celeste Baldwin" w:date="2025-02-14T14:31:00Z" w16du:dateUtc="2025-02-15T00:31:00Z"/>
          <w:rFonts w:ascii="Times New Roman" w:eastAsia="Times New Roman" w:hAnsi="Times New Roman" w:cs="Times New Roman"/>
          <w:b/>
          <w:bCs/>
          <w:sz w:val="24"/>
          <w:szCs w:val="24"/>
        </w:rPr>
      </w:pPr>
    </w:p>
    <w:p w14:paraId="25795A1F" w14:textId="77777777" w:rsidR="00713458" w:rsidRDefault="00713458" w:rsidP="00713458">
      <w:pPr>
        <w:spacing w:after="0" w:line="480" w:lineRule="auto"/>
        <w:jc w:val="center"/>
        <w:rPr>
          <w:ins w:id="3453" w:author="Celeste Baldwin" w:date="2025-02-14T14:31:00Z" w16du:dateUtc="2025-02-15T00:31:00Z"/>
          <w:rFonts w:ascii="Times New Roman" w:eastAsia="Times New Roman" w:hAnsi="Times New Roman" w:cs="Times New Roman"/>
          <w:b/>
          <w:bCs/>
          <w:sz w:val="24"/>
          <w:szCs w:val="24"/>
        </w:rPr>
      </w:pPr>
    </w:p>
    <w:p w14:paraId="3B83106F" w14:textId="77777777" w:rsidR="00713458" w:rsidRDefault="00713458" w:rsidP="00713458">
      <w:pPr>
        <w:spacing w:after="0" w:line="480" w:lineRule="auto"/>
        <w:jc w:val="center"/>
        <w:rPr>
          <w:ins w:id="3454" w:author="Celeste Baldwin" w:date="2025-02-14T14:31:00Z" w16du:dateUtc="2025-02-15T00:31:00Z"/>
          <w:rFonts w:ascii="Times New Roman" w:eastAsia="Times New Roman" w:hAnsi="Times New Roman" w:cs="Times New Roman"/>
          <w:b/>
          <w:bCs/>
          <w:sz w:val="24"/>
          <w:szCs w:val="24"/>
        </w:rPr>
      </w:pPr>
    </w:p>
    <w:p w14:paraId="2E1A3C81" w14:textId="77777777" w:rsidR="00713458" w:rsidRDefault="00713458" w:rsidP="00713458">
      <w:pPr>
        <w:spacing w:after="0" w:line="480" w:lineRule="auto"/>
        <w:jc w:val="center"/>
        <w:rPr>
          <w:ins w:id="3455" w:author="Celeste Baldwin" w:date="2025-02-14T14:31:00Z" w16du:dateUtc="2025-02-15T00:31:00Z"/>
          <w:rFonts w:ascii="Times New Roman" w:eastAsia="Times New Roman" w:hAnsi="Times New Roman" w:cs="Times New Roman"/>
          <w:b/>
          <w:bCs/>
          <w:sz w:val="24"/>
          <w:szCs w:val="24"/>
        </w:rPr>
      </w:pPr>
    </w:p>
    <w:p w14:paraId="3F8FF3F6" w14:textId="77777777" w:rsidR="00713458" w:rsidRDefault="00713458" w:rsidP="00713458">
      <w:pPr>
        <w:spacing w:after="0" w:line="480" w:lineRule="auto"/>
        <w:jc w:val="center"/>
        <w:rPr>
          <w:ins w:id="3456" w:author="Celeste Baldwin" w:date="2025-02-14T14:31:00Z" w16du:dateUtc="2025-02-15T00:31:00Z"/>
          <w:rFonts w:ascii="Times New Roman" w:eastAsia="Times New Roman" w:hAnsi="Times New Roman" w:cs="Times New Roman"/>
          <w:b/>
          <w:bCs/>
          <w:sz w:val="24"/>
          <w:szCs w:val="24"/>
        </w:rPr>
      </w:pPr>
    </w:p>
    <w:p w14:paraId="108EE8B4" w14:textId="77777777" w:rsidR="00713458" w:rsidRDefault="00713458" w:rsidP="00713458">
      <w:pPr>
        <w:spacing w:after="0" w:line="480" w:lineRule="auto"/>
        <w:jc w:val="center"/>
        <w:rPr>
          <w:ins w:id="3457" w:author="Celeste Baldwin" w:date="2025-02-14T14:31:00Z" w16du:dateUtc="2025-02-15T00:31:00Z"/>
          <w:rFonts w:ascii="Times New Roman" w:eastAsia="Times New Roman" w:hAnsi="Times New Roman" w:cs="Times New Roman"/>
          <w:b/>
          <w:bCs/>
          <w:sz w:val="24"/>
          <w:szCs w:val="24"/>
        </w:rPr>
      </w:pPr>
    </w:p>
    <w:p w14:paraId="55820E0B" w14:textId="77777777" w:rsidR="00713458" w:rsidRDefault="00713458" w:rsidP="00713458">
      <w:pPr>
        <w:spacing w:after="0" w:line="480" w:lineRule="auto"/>
        <w:jc w:val="center"/>
        <w:rPr>
          <w:ins w:id="3458" w:author="Celeste Baldwin" w:date="2025-02-14T14:31:00Z" w16du:dateUtc="2025-02-15T00:31:00Z"/>
          <w:rFonts w:ascii="Times New Roman" w:eastAsia="Times New Roman" w:hAnsi="Times New Roman" w:cs="Times New Roman"/>
          <w:b/>
          <w:bCs/>
          <w:sz w:val="24"/>
          <w:szCs w:val="24"/>
        </w:rPr>
      </w:pPr>
    </w:p>
    <w:p w14:paraId="79618EDD" w14:textId="77777777" w:rsidR="00713458" w:rsidRDefault="00713458" w:rsidP="00713458">
      <w:pPr>
        <w:spacing w:after="0" w:line="480" w:lineRule="auto"/>
        <w:jc w:val="center"/>
        <w:rPr>
          <w:ins w:id="3459" w:author="Celeste Baldwin" w:date="2025-02-14T14:31:00Z" w16du:dateUtc="2025-02-15T00:31:00Z"/>
          <w:rFonts w:ascii="Times New Roman" w:eastAsia="Times New Roman" w:hAnsi="Times New Roman" w:cs="Times New Roman"/>
          <w:b/>
          <w:bCs/>
          <w:sz w:val="24"/>
          <w:szCs w:val="24"/>
        </w:rPr>
      </w:pPr>
    </w:p>
    <w:p w14:paraId="2EB2B071" w14:textId="77777777" w:rsidR="00713458" w:rsidRDefault="00713458" w:rsidP="00713458">
      <w:pPr>
        <w:spacing w:after="0" w:line="480" w:lineRule="auto"/>
        <w:jc w:val="center"/>
        <w:rPr>
          <w:ins w:id="3460" w:author="Celeste Baldwin" w:date="2025-02-14T14:31:00Z" w16du:dateUtc="2025-02-15T00:31:00Z"/>
          <w:rFonts w:ascii="Times New Roman" w:eastAsia="Times New Roman" w:hAnsi="Times New Roman" w:cs="Times New Roman"/>
          <w:b/>
          <w:bCs/>
          <w:sz w:val="24"/>
          <w:szCs w:val="24"/>
        </w:rPr>
      </w:pPr>
    </w:p>
    <w:p w14:paraId="1827B825" w14:textId="77777777" w:rsidR="00713458" w:rsidRDefault="00713458" w:rsidP="00713458">
      <w:pPr>
        <w:spacing w:after="0" w:line="480" w:lineRule="auto"/>
        <w:jc w:val="center"/>
        <w:rPr>
          <w:ins w:id="3461" w:author="Celeste Baldwin" w:date="2025-02-14T14:31:00Z" w16du:dateUtc="2025-02-15T00:31:00Z"/>
          <w:rFonts w:ascii="Times New Roman" w:eastAsia="Times New Roman" w:hAnsi="Times New Roman" w:cs="Times New Roman"/>
          <w:b/>
          <w:bCs/>
          <w:sz w:val="24"/>
          <w:szCs w:val="24"/>
        </w:rPr>
      </w:pPr>
    </w:p>
    <w:p w14:paraId="46D015CB" w14:textId="77777777" w:rsidR="00713458" w:rsidRDefault="00713458" w:rsidP="00713458">
      <w:pPr>
        <w:spacing w:after="0" w:line="480" w:lineRule="auto"/>
        <w:jc w:val="center"/>
        <w:rPr>
          <w:ins w:id="3462" w:author="Celeste Baldwin" w:date="2025-02-14T14:31:00Z" w16du:dateUtc="2025-02-15T00:31:00Z"/>
          <w:rFonts w:ascii="Times New Roman" w:eastAsia="Times New Roman" w:hAnsi="Times New Roman" w:cs="Times New Roman"/>
          <w:b/>
          <w:bCs/>
          <w:sz w:val="24"/>
          <w:szCs w:val="24"/>
        </w:rPr>
      </w:pPr>
    </w:p>
    <w:p w14:paraId="37E0E8FC" w14:textId="77777777" w:rsidR="00713458" w:rsidRDefault="00713458" w:rsidP="00713458">
      <w:pPr>
        <w:spacing w:after="0" w:line="480" w:lineRule="auto"/>
        <w:jc w:val="center"/>
        <w:rPr>
          <w:ins w:id="3463" w:author="Celeste Baldwin" w:date="2025-02-14T14:31:00Z" w16du:dateUtc="2025-02-15T00:31:00Z"/>
          <w:rFonts w:ascii="Times New Roman" w:eastAsia="Times New Roman" w:hAnsi="Times New Roman" w:cs="Times New Roman"/>
          <w:b/>
          <w:bCs/>
          <w:sz w:val="24"/>
          <w:szCs w:val="24"/>
        </w:rPr>
      </w:pPr>
    </w:p>
    <w:p w14:paraId="4A56D606" w14:textId="77777777" w:rsidR="00713458" w:rsidRDefault="00713458" w:rsidP="00713458">
      <w:pPr>
        <w:spacing w:after="0" w:line="480" w:lineRule="auto"/>
        <w:jc w:val="center"/>
        <w:rPr>
          <w:ins w:id="3464" w:author="Celeste Baldwin" w:date="2025-02-14T14:31:00Z" w16du:dateUtc="2025-02-15T00:31:00Z"/>
          <w:rFonts w:ascii="Times New Roman" w:eastAsia="Times New Roman" w:hAnsi="Times New Roman" w:cs="Times New Roman"/>
          <w:b/>
          <w:bCs/>
          <w:sz w:val="24"/>
          <w:szCs w:val="24"/>
        </w:rPr>
      </w:pPr>
    </w:p>
    <w:p w14:paraId="005D9327" w14:textId="77777777" w:rsidR="00713458" w:rsidRDefault="00713458" w:rsidP="00713458">
      <w:pPr>
        <w:spacing w:after="0" w:line="480" w:lineRule="auto"/>
        <w:jc w:val="center"/>
        <w:rPr>
          <w:ins w:id="3465" w:author="Celeste Baldwin" w:date="2025-02-14T14:31:00Z" w16du:dateUtc="2025-02-15T00:31:00Z"/>
          <w:rFonts w:ascii="Times New Roman" w:eastAsia="Times New Roman" w:hAnsi="Times New Roman" w:cs="Times New Roman"/>
          <w:b/>
          <w:bCs/>
          <w:sz w:val="24"/>
          <w:szCs w:val="24"/>
        </w:rPr>
      </w:pPr>
    </w:p>
    <w:p w14:paraId="20E2F305" w14:textId="77777777" w:rsidR="00713458" w:rsidRDefault="00713458" w:rsidP="00713458">
      <w:pPr>
        <w:spacing w:after="0" w:line="480" w:lineRule="auto"/>
        <w:jc w:val="center"/>
        <w:rPr>
          <w:ins w:id="3466" w:author="Celeste Baldwin" w:date="2025-02-14T14:31:00Z" w16du:dateUtc="2025-02-15T00:31:00Z"/>
          <w:rFonts w:ascii="Times New Roman" w:eastAsia="Times New Roman" w:hAnsi="Times New Roman" w:cs="Times New Roman"/>
          <w:b/>
          <w:bCs/>
          <w:sz w:val="24"/>
          <w:szCs w:val="24"/>
        </w:rPr>
      </w:pPr>
    </w:p>
    <w:p w14:paraId="3D91D4F8" w14:textId="77777777" w:rsidR="00713458" w:rsidRDefault="00713458" w:rsidP="00713458">
      <w:pPr>
        <w:spacing w:after="0" w:line="480" w:lineRule="auto"/>
        <w:jc w:val="center"/>
        <w:rPr>
          <w:ins w:id="3467" w:author="Celeste Baldwin" w:date="2025-02-14T14:31:00Z" w16du:dateUtc="2025-02-15T00:31:00Z"/>
          <w:rFonts w:ascii="Times New Roman" w:eastAsia="Times New Roman" w:hAnsi="Times New Roman" w:cs="Times New Roman"/>
          <w:b/>
          <w:bCs/>
          <w:sz w:val="24"/>
          <w:szCs w:val="24"/>
        </w:rPr>
      </w:pPr>
    </w:p>
    <w:p w14:paraId="1EA40144" w14:textId="77777777" w:rsidR="00713458" w:rsidRDefault="00713458" w:rsidP="00713458">
      <w:pPr>
        <w:spacing w:after="0" w:line="480" w:lineRule="auto"/>
        <w:jc w:val="center"/>
        <w:rPr>
          <w:ins w:id="3468" w:author="Celeste Baldwin" w:date="2025-02-14T14:31:00Z" w16du:dateUtc="2025-02-15T00:31:00Z"/>
          <w:rFonts w:ascii="Times New Roman" w:eastAsia="Times New Roman" w:hAnsi="Times New Roman" w:cs="Times New Roman"/>
          <w:b/>
          <w:bCs/>
          <w:sz w:val="24"/>
          <w:szCs w:val="24"/>
        </w:rPr>
      </w:pPr>
    </w:p>
    <w:p w14:paraId="2E093939" w14:textId="77777777" w:rsidR="00713458" w:rsidRDefault="00713458" w:rsidP="00713458">
      <w:pPr>
        <w:spacing w:after="0" w:line="480" w:lineRule="auto"/>
        <w:jc w:val="center"/>
        <w:rPr>
          <w:ins w:id="3469" w:author="Celeste Baldwin" w:date="2025-02-14T14:31:00Z" w16du:dateUtc="2025-02-15T00:31:00Z"/>
          <w:rFonts w:ascii="Times New Roman" w:eastAsia="Times New Roman" w:hAnsi="Times New Roman" w:cs="Times New Roman"/>
          <w:b/>
          <w:bCs/>
          <w:sz w:val="24"/>
          <w:szCs w:val="24"/>
        </w:rPr>
      </w:pPr>
    </w:p>
    <w:p w14:paraId="32E511FB" w14:textId="77777777" w:rsidR="00713458" w:rsidRDefault="00713458" w:rsidP="00713458">
      <w:pPr>
        <w:spacing w:after="0" w:line="480" w:lineRule="auto"/>
        <w:jc w:val="center"/>
        <w:rPr>
          <w:ins w:id="3470" w:author="Celeste Baldwin" w:date="2025-02-14T14:31:00Z" w16du:dateUtc="2025-02-15T00:31:00Z"/>
          <w:rFonts w:ascii="Times New Roman" w:eastAsia="Times New Roman" w:hAnsi="Times New Roman" w:cs="Times New Roman"/>
          <w:b/>
          <w:bCs/>
          <w:sz w:val="24"/>
          <w:szCs w:val="24"/>
        </w:rPr>
      </w:pPr>
    </w:p>
    <w:p w14:paraId="18EF8E99" w14:textId="77777777" w:rsidR="00713458" w:rsidRDefault="00713458" w:rsidP="00713458">
      <w:pPr>
        <w:spacing w:after="0" w:line="480" w:lineRule="auto"/>
        <w:jc w:val="center"/>
        <w:rPr>
          <w:ins w:id="3471" w:author="Celeste Baldwin" w:date="2025-02-14T14:31:00Z" w16du:dateUtc="2025-02-15T00:31:00Z"/>
          <w:rFonts w:ascii="Times New Roman" w:eastAsia="Times New Roman" w:hAnsi="Times New Roman" w:cs="Times New Roman"/>
          <w:b/>
          <w:bCs/>
          <w:sz w:val="24"/>
          <w:szCs w:val="24"/>
        </w:rPr>
      </w:pPr>
      <w:ins w:id="3472" w:author="Celeste Baldwin" w:date="2025-02-14T14:31:00Z" w16du:dateUtc="2025-02-15T00:31:00Z">
        <w:r>
          <w:rPr>
            <w:rFonts w:ascii="Times New Roman" w:eastAsia="Times New Roman" w:hAnsi="Times New Roman" w:cs="Times New Roman"/>
            <w:b/>
            <w:bCs/>
            <w:sz w:val="24"/>
            <w:szCs w:val="24"/>
          </w:rPr>
          <w:t>Appendix C-Evidence Based Model</w:t>
        </w:r>
      </w:ins>
    </w:p>
    <w:p w14:paraId="393E30D7" w14:textId="77777777" w:rsidR="00713458" w:rsidRDefault="00713458" w:rsidP="00713458">
      <w:pPr>
        <w:spacing w:after="0" w:line="480" w:lineRule="auto"/>
        <w:jc w:val="center"/>
        <w:rPr>
          <w:ins w:id="3473" w:author="Celeste Baldwin" w:date="2025-02-14T14:31:00Z" w16du:dateUtc="2025-02-15T00:31:00Z"/>
          <w:rFonts w:ascii="Times New Roman" w:eastAsia="Times New Roman" w:hAnsi="Times New Roman" w:cs="Times New Roman"/>
          <w:b/>
          <w:bCs/>
          <w:sz w:val="24"/>
          <w:szCs w:val="24"/>
        </w:rPr>
      </w:pPr>
    </w:p>
    <w:p w14:paraId="21E476DB" w14:textId="77777777" w:rsidR="00713458" w:rsidRDefault="00713458" w:rsidP="00713458">
      <w:pPr>
        <w:spacing w:after="0" w:line="480" w:lineRule="auto"/>
        <w:jc w:val="center"/>
        <w:rPr>
          <w:ins w:id="3474" w:author="Celeste Baldwin" w:date="2025-02-14T14:31:00Z" w16du:dateUtc="2025-02-15T00:31:00Z"/>
          <w:rFonts w:ascii="Times New Roman" w:eastAsia="Times New Roman" w:hAnsi="Times New Roman" w:cs="Times New Roman"/>
          <w:b/>
          <w:bCs/>
          <w:sz w:val="24"/>
          <w:szCs w:val="24"/>
        </w:rPr>
      </w:pPr>
    </w:p>
    <w:p w14:paraId="54B085BA" w14:textId="77777777" w:rsidR="00713458" w:rsidRDefault="00713458" w:rsidP="00713458">
      <w:pPr>
        <w:spacing w:after="0" w:line="480" w:lineRule="auto"/>
        <w:jc w:val="center"/>
        <w:rPr>
          <w:ins w:id="3475" w:author="Celeste Baldwin" w:date="2025-02-14T14:31:00Z" w16du:dateUtc="2025-02-15T00:31:00Z"/>
          <w:rFonts w:ascii="Times New Roman" w:eastAsia="Times New Roman" w:hAnsi="Times New Roman" w:cs="Times New Roman"/>
          <w:b/>
          <w:bCs/>
          <w:sz w:val="24"/>
          <w:szCs w:val="24"/>
        </w:rPr>
      </w:pPr>
    </w:p>
    <w:p w14:paraId="13070611" w14:textId="77777777" w:rsidR="00713458" w:rsidRDefault="00713458" w:rsidP="00713458">
      <w:pPr>
        <w:spacing w:after="0" w:line="480" w:lineRule="auto"/>
        <w:jc w:val="center"/>
        <w:rPr>
          <w:ins w:id="3476" w:author="Celeste Baldwin" w:date="2025-02-14T14:31:00Z" w16du:dateUtc="2025-02-15T00:31:00Z"/>
          <w:rFonts w:ascii="Times New Roman" w:eastAsia="Times New Roman" w:hAnsi="Times New Roman" w:cs="Times New Roman"/>
          <w:b/>
          <w:bCs/>
          <w:sz w:val="24"/>
          <w:szCs w:val="24"/>
        </w:rPr>
      </w:pPr>
    </w:p>
    <w:p w14:paraId="0F807752" w14:textId="77777777" w:rsidR="00713458" w:rsidRDefault="00713458" w:rsidP="00713458">
      <w:pPr>
        <w:spacing w:after="0" w:line="480" w:lineRule="auto"/>
        <w:jc w:val="center"/>
        <w:rPr>
          <w:ins w:id="3477" w:author="Celeste Baldwin" w:date="2025-02-14T14:31:00Z" w16du:dateUtc="2025-02-15T00:31:00Z"/>
          <w:rFonts w:ascii="Times New Roman" w:eastAsia="Times New Roman" w:hAnsi="Times New Roman" w:cs="Times New Roman"/>
          <w:b/>
          <w:bCs/>
          <w:sz w:val="24"/>
          <w:szCs w:val="24"/>
        </w:rPr>
      </w:pPr>
    </w:p>
    <w:p w14:paraId="4E6E40A8" w14:textId="77777777" w:rsidR="00713458" w:rsidRDefault="00713458" w:rsidP="00713458">
      <w:pPr>
        <w:spacing w:after="0" w:line="480" w:lineRule="auto"/>
        <w:jc w:val="center"/>
        <w:rPr>
          <w:ins w:id="3478" w:author="Celeste Baldwin" w:date="2025-02-14T14:31:00Z" w16du:dateUtc="2025-02-15T00:31:00Z"/>
          <w:rFonts w:ascii="Times New Roman" w:eastAsia="Times New Roman" w:hAnsi="Times New Roman" w:cs="Times New Roman"/>
          <w:b/>
          <w:bCs/>
          <w:sz w:val="24"/>
          <w:szCs w:val="24"/>
        </w:rPr>
      </w:pPr>
    </w:p>
    <w:p w14:paraId="76B34BE3" w14:textId="77777777" w:rsidR="00713458" w:rsidRDefault="00713458" w:rsidP="00713458">
      <w:pPr>
        <w:spacing w:after="0" w:line="480" w:lineRule="auto"/>
        <w:jc w:val="center"/>
        <w:rPr>
          <w:ins w:id="3479" w:author="Celeste Baldwin" w:date="2025-02-14T14:31:00Z" w16du:dateUtc="2025-02-15T00:31:00Z"/>
          <w:rFonts w:ascii="Times New Roman" w:eastAsia="Times New Roman" w:hAnsi="Times New Roman" w:cs="Times New Roman"/>
          <w:b/>
          <w:bCs/>
          <w:sz w:val="24"/>
          <w:szCs w:val="24"/>
        </w:rPr>
      </w:pPr>
    </w:p>
    <w:p w14:paraId="57734205" w14:textId="77777777" w:rsidR="00713458" w:rsidRDefault="00713458" w:rsidP="00713458">
      <w:pPr>
        <w:spacing w:after="0" w:line="480" w:lineRule="auto"/>
        <w:jc w:val="center"/>
        <w:rPr>
          <w:ins w:id="3480" w:author="Celeste Baldwin" w:date="2025-02-14T14:31:00Z" w16du:dateUtc="2025-02-15T00:31:00Z"/>
          <w:rFonts w:ascii="Times New Roman" w:eastAsia="Times New Roman" w:hAnsi="Times New Roman" w:cs="Times New Roman"/>
          <w:b/>
          <w:bCs/>
          <w:sz w:val="24"/>
          <w:szCs w:val="24"/>
        </w:rPr>
      </w:pPr>
    </w:p>
    <w:p w14:paraId="7BB88BB6" w14:textId="77777777" w:rsidR="00713458" w:rsidRDefault="00713458" w:rsidP="00713458">
      <w:pPr>
        <w:spacing w:after="0" w:line="480" w:lineRule="auto"/>
        <w:jc w:val="center"/>
        <w:rPr>
          <w:ins w:id="3481" w:author="Celeste Baldwin" w:date="2025-02-14T14:31:00Z" w16du:dateUtc="2025-02-15T00:31:00Z"/>
          <w:rFonts w:ascii="Times New Roman" w:eastAsia="Times New Roman" w:hAnsi="Times New Roman" w:cs="Times New Roman"/>
          <w:b/>
          <w:bCs/>
          <w:sz w:val="24"/>
          <w:szCs w:val="24"/>
        </w:rPr>
      </w:pPr>
    </w:p>
    <w:p w14:paraId="71D4B369" w14:textId="77777777" w:rsidR="00713458" w:rsidRDefault="00713458" w:rsidP="00713458">
      <w:pPr>
        <w:spacing w:after="0" w:line="480" w:lineRule="auto"/>
        <w:jc w:val="center"/>
        <w:rPr>
          <w:ins w:id="3482" w:author="Celeste Baldwin" w:date="2025-02-14T14:31:00Z" w16du:dateUtc="2025-02-15T00:31:00Z"/>
          <w:rFonts w:ascii="Times New Roman" w:eastAsia="Times New Roman" w:hAnsi="Times New Roman" w:cs="Times New Roman"/>
          <w:b/>
          <w:bCs/>
          <w:sz w:val="24"/>
          <w:szCs w:val="24"/>
        </w:rPr>
      </w:pPr>
    </w:p>
    <w:p w14:paraId="07F3AB60" w14:textId="77777777" w:rsidR="00713458" w:rsidRDefault="00713458" w:rsidP="00713458">
      <w:pPr>
        <w:spacing w:after="0" w:line="480" w:lineRule="auto"/>
        <w:jc w:val="center"/>
        <w:rPr>
          <w:ins w:id="3483" w:author="Celeste Baldwin" w:date="2025-02-14T14:31:00Z" w16du:dateUtc="2025-02-15T00:31:00Z"/>
          <w:rFonts w:ascii="Times New Roman" w:eastAsia="Times New Roman" w:hAnsi="Times New Roman" w:cs="Times New Roman"/>
          <w:b/>
          <w:bCs/>
          <w:sz w:val="24"/>
          <w:szCs w:val="24"/>
        </w:rPr>
      </w:pPr>
    </w:p>
    <w:p w14:paraId="2A022877" w14:textId="77777777" w:rsidR="00713458" w:rsidRDefault="00713458" w:rsidP="00713458">
      <w:pPr>
        <w:spacing w:after="0" w:line="480" w:lineRule="auto"/>
        <w:jc w:val="center"/>
        <w:rPr>
          <w:ins w:id="3484" w:author="Celeste Baldwin" w:date="2025-02-14T14:31:00Z" w16du:dateUtc="2025-02-15T00:31:00Z"/>
          <w:rFonts w:ascii="Times New Roman" w:eastAsia="Times New Roman" w:hAnsi="Times New Roman" w:cs="Times New Roman"/>
          <w:b/>
          <w:bCs/>
          <w:sz w:val="24"/>
          <w:szCs w:val="24"/>
        </w:rPr>
      </w:pPr>
    </w:p>
    <w:p w14:paraId="2FD7259D" w14:textId="77777777" w:rsidR="00713458" w:rsidRDefault="00713458" w:rsidP="00713458">
      <w:pPr>
        <w:spacing w:after="0" w:line="480" w:lineRule="auto"/>
        <w:jc w:val="center"/>
        <w:rPr>
          <w:ins w:id="3485" w:author="Celeste Baldwin" w:date="2025-02-14T14:31:00Z" w16du:dateUtc="2025-02-15T00:31:00Z"/>
          <w:rFonts w:ascii="Times New Roman" w:eastAsia="Times New Roman" w:hAnsi="Times New Roman" w:cs="Times New Roman"/>
          <w:b/>
          <w:bCs/>
          <w:sz w:val="24"/>
          <w:szCs w:val="24"/>
        </w:rPr>
      </w:pPr>
    </w:p>
    <w:p w14:paraId="6BCABD57" w14:textId="77777777" w:rsidR="00713458" w:rsidRDefault="00713458" w:rsidP="00713458">
      <w:pPr>
        <w:spacing w:after="0" w:line="480" w:lineRule="auto"/>
        <w:jc w:val="center"/>
        <w:rPr>
          <w:ins w:id="3486" w:author="Celeste Baldwin" w:date="2025-02-14T14:31:00Z" w16du:dateUtc="2025-02-15T00:31:00Z"/>
          <w:rFonts w:ascii="Times New Roman" w:eastAsia="Times New Roman" w:hAnsi="Times New Roman" w:cs="Times New Roman"/>
          <w:b/>
          <w:bCs/>
          <w:sz w:val="24"/>
          <w:szCs w:val="24"/>
        </w:rPr>
      </w:pPr>
    </w:p>
    <w:p w14:paraId="5BCEB37B" w14:textId="77777777" w:rsidR="00713458" w:rsidRDefault="00713458" w:rsidP="00713458">
      <w:pPr>
        <w:spacing w:after="0" w:line="480" w:lineRule="auto"/>
        <w:jc w:val="center"/>
        <w:rPr>
          <w:ins w:id="3487" w:author="Celeste Baldwin" w:date="2025-02-14T14:31:00Z" w16du:dateUtc="2025-02-15T00:31:00Z"/>
          <w:rFonts w:ascii="Times New Roman" w:eastAsia="Times New Roman" w:hAnsi="Times New Roman" w:cs="Times New Roman"/>
          <w:b/>
          <w:bCs/>
          <w:sz w:val="24"/>
          <w:szCs w:val="24"/>
        </w:rPr>
      </w:pPr>
    </w:p>
    <w:p w14:paraId="23C85FB6" w14:textId="77777777" w:rsidR="00713458" w:rsidRDefault="00713458" w:rsidP="00713458">
      <w:pPr>
        <w:spacing w:after="0" w:line="480" w:lineRule="auto"/>
        <w:jc w:val="center"/>
        <w:rPr>
          <w:ins w:id="3488" w:author="Celeste Baldwin" w:date="2025-02-14T14:31:00Z" w16du:dateUtc="2025-02-15T00:31:00Z"/>
          <w:rFonts w:ascii="Times New Roman" w:eastAsia="Times New Roman" w:hAnsi="Times New Roman" w:cs="Times New Roman"/>
          <w:b/>
          <w:bCs/>
          <w:sz w:val="24"/>
          <w:szCs w:val="24"/>
        </w:rPr>
      </w:pPr>
    </w:p>
    <w:p w14:paraId="590C7D6A" w14:textId="77777777" w:rsidR="00713458" w:rsidRDefault="00713458" w:rsidP="00713458">
      <w:pPr>
        <w:spacing w:after="0" w:line="480" w:lineRule="auto"/>
        <w:jc w:val="center"/>
        <w:rPr>
          <w:ins w:id="3489" w:author="Celeste Baldwin" w:date="2025-02-14T14:31:00Z" w16du:dateUtc="2025-02-15T00:31:00Z"/>
          <w:rFonts w:ascii="Times New Roman" w:eastAsia="Times New Roman" w:hAnsi="Times New Roman" w:cs="Times New Roman"/>
          <w:b/>
          <w:bCs/>
          <w:sz w:val="24"/>
          <w:szCs w:val="24"/>
        </w:rPr>
      </w:pPr>
    </w:p>
    <w:p w14:paraId="4F344378" w14:textId="77777777" w:rsidR="00713458" w:rsidRDefault="00713458" w:rsidP="00713458">
      <w:pPr>
        <w:spacing w:after="0" w:line="480" w:lineRule="auto"/>
        <w:jc w:val="center"/>
        <w:rPr>
          <w:ins w:id="3490" w:author="Celeste Baldwin" w:date="2025-02-14T14:31:00Z" w16du:dateUtc="2025-02-15T00:31:00Z"/>
          <w:rFonts w:ascii="Times New Roman" w:eastAsia="Times New Roman" w:hAnsi="Times New Roman" w:cs="Times New Roman"/>
          <w:b/>
          <w:bCs/>
          <w:sz w:val="24"/>
          <w:szCs w:val="24"/>
        </w:rPr>
      </w:pPr>
    </w:p>
    <w:p w14:paraId="230D2504" w14:textId="77777777" w:rsidR="00713458" w:rsidRDefault="00713458" w:rsidP="00713458">
      <w:pPr>
        <w:spacing w:after="0" w:line="480" w:lineRule="auto"/>
        <w:jc w:val="center"/>
        <w:rPr>
          <w:ins w:id="3491" w:author="Celeste Baldwin" w:date="2025-02-14T14:31:00Z" w16du:dateUtc="2025-02-15T00:31:00Z"/>
          <w:rFonts w:ascii="Times New Roman" w:eastAsia="Times New Roman" w:hAnsi="Times New Roman" w:cs="Times New Roman"/>
          <w:b/>
          <w:bCs/>
          <w:sz w:val="24"/>
          <w:szCs w:val="24"/>
        </w:rPr>
      </w:pPr>
    </w:p>
    <w:p w14:paraId="4A51DCCD" w14:textId="77777777" w:rsidR="00713458" w:rsidRDefault="00713458" w:rsidP="00713458">
      <w:pPr>
        <w:spacing w:after="0" w:line="480" w:lineRule="auto"/>
        <w:jc w:val="center"/>
        <w:rPr>
          <w:ins w:id="3492" w:author="Celeste Baldwin" w:date="2025-02-14T14:31:00Z" w16du:dateUtc="2025-02-15T00:31:00Z"/>
          <w:rFonts w:ascii="Times New Roman" w:eastAsia="Times New Roman" w:hAnsi="Times New Roman" w:cs="Times New Roman"/>
          <w:b/>
          <w:bCs/>
          <w:sz w:val="24"/>
          <w:szCs w:val="24"/>
        </w:rPr>
      </w:pPr>
    </w:p>
    <w:p w14:paraId="5D1FCDB1" w14:textId="77777777" w:rsidR="00713458" w:rsidRDefault="00713458" w:rsidP="00713458">
      <w:pPr>
        <w:spacing w:after="0" w:line="480" w:lineRule="auto"/>
        <w:jc w:val="center"/>
        <w:rPr>
          <w:ins w:id="3493" w:author="Celeste Baldwin" w:date="2025-02-14T14:31:00Z" w16du:dateUtc="2025-02-15T00:31:00Z"/>
          <w:rFonts w:ascii="Times New Roman" w:eastAsia="Times New Roman" w:hAnsi="Times New Roman" w:cs="Times New Roman"/>
          <w:b/>
          <w:bCs/>
          <w:sz w:val="24"/>
          <w:szCs w:val="24"/>
        </w:rPr>
      </w:pPr>
    </w:p>
    <w:p w14:paraId="2822F4CA" w14:textId="77777777" w:rsidR="00713458" w:rsidRDefault="00713458" w:rsidP="00713458">
      <w:pPr>
        <w:spacing w:after="0" w:line="480" w:lineRule="auto"/>
        <w:jc w:val="center"/>
        <w:rPr>
          <w:ins w:id="3494" w:author="Celeste Baldwin" w:date="2025-02-14T14:31:00Z" w16du:dateUtc="2025-02-15T00:31:00Z"/>
          <w:rFonts w:ascii="Times New Roman" w:eastAsia="Times New Roman" w:hAnsi="Times New Roman" w:cs="Times New Roman"/>
          <w:b/>
          <w:bCs/>
          <w:sz w:val="24"/>
          <w:szCs w:val="24"/>
        </w:rPr>
      </w:pPr>
      <w:ins w:id="3495" w:author="Celeste Baldwin" w:date="2025-02-14T14:31:00Z" w16du:dateUtc="2025-02-15T00:31:00Z">
        <w:r>
          <w:rPr>
            <w:rFonts w:ascii="Times New Roman" w:eastAsia="Times New Roman" w:hAnsi="Times New Roman" w:cs="Times New Roman"/>
            <w:b/>
            <w:bCs/>
            <w:sz w:val="24"/>
            <w:szCs w:val="24"/>
          </w:rPr>
          <w:t>Appendix D-Permission for Use</w:t>
        </w:r>
      </w:ins>
    </w:p>
    <w:p w14:paraId="6015BC07" w14:textId="77777777" w:rsidR="00713458" w:rsidRDefault="00713458" w:rsidP="00713458">
      <w:pPr>
        <w:spacing w:after="0" w:line="480" w:lineRule="auto"/>
        <w:jc w:val="center"/>
        <w:rPr>
          <w:ins w:id="3496" w:author="Celeste Baldwin" w:date="2025-02-14T14:31:00Z" w16du:dateUtc="2025-02-15T00:31:00Z"/>
          <w:rFonts w:ascii="Times New Roman" w:eastAsia="Times New Roman" w:hAnsi="Times New Roman" w:cs="Times New Roman"/>
          <w:b/>
          <w:bCs/>
          <w:sz w:val="24"/>
          <w:szCs w:val="24"/>
        </w:rPr>
      </w:pPr>
    </w:p>
    <w:p w14:paraId="3CDB3FCB" w14:textId="77777777" w:rsidR="00713458" w:rsidRDefault="00713458" w:rsidP="00713458">
      <w:pPr>
        <w:spacing w:after="0" w:line="480" w:lineRule="auto"/>
        <w:jc w:val="center"/>
        <w:rPr>
          <w:ins w:id="3497" w:author="Celeste Baldwin" w:date="2025-02-14T14:31:00Z" w16du:dateUtc="2025-02-15T00:31:00Z"/>
          <w:rFonts w:ascii="Times New Roman" w:eastAsia="Times New Roman" w:hAnsi="Times New Roman" w:cs="Times New Roman"/>
          <w:b/>
          <w:bCs/>
          <w:sz w:val="24"/>
          <w:szCs w:val="24"/>
        </w:rPr>
      </w:pPr>
    </w:p>
    <w:p w14:paraId="422B3420" w14:textId="77777777" w:rsidR="00713458" w:rsidRDefault="00713458" w:rsidP="00713458">
      <w:pPr>
        <w:spacing w:after="0" w:line="480" w:lineRule="auto"/>
        <w:jc w:val="center"/>
        <w:rPr>
          <w:ins w:id="3498" w:author="Celeste Baldwin" w:date="2025-02-14T14:31:00Z" w16du:dateUtc="2025-02-15T00:31:00Z"/>
          <w:rFonts w:ascii="Times New Roman" w:eastAsia="Times New Roman" w:hAnsi="Times New Roman" w:cs="Times New Roman"/>
          <w:b/>
          <w:bCs/>
          <w:sz w:val="24"/>
          <w:szCs w:val="24"/>
        </w:rPr>
      </w:pPr>
    </w:p>
    <w:p w14:paraId="0E7B8040" w14:textId="77777777" w:rsidR="00713458" w:rsidRDefault="00713458" w:rsidP="00713458">
      <w:pPr>
        <w:spacing w:after="0" w:line="480" w:lineRule="auto"/>
        <w:jc w:val="center"/>
        <w:rPr>
          <w:ins w:id="3499" w:author="Celeste Baldwin" w:date="2025-02-14T14:31:00Z" w16du:dateUtc="2025-02-15T00:31:00Z"/>
          <w:rFonts w:ascii="Times New Roman" w:eastAsia="Times New Roman" w:hAnsi="Times New Roman" w:cs="Times New Roman"/>
          <w:b/>
          <w:bCs/>
          <w:sz w:val="24"/>
          <w:szCs w:val="24"/>
        </w:rPr>
      </w:pPr>
    </w:p>
    <w:p w14:paraId="32F3DBCF" w14:textId="77777777" w:rsidR="00713458" w:rsidRDefault="00713458" w:rsidP="00713458">
      <w:pPr>
        <w:spacing w:after="0" w:line="480" w:lineRule="auto"/>
        <w:jc w:val="center"/>
        <w:rPr>
          <w:ins w:id="3500" w:author="Celeste Baldwin" w:date="2025-02-14T14:31:00Z" w16du:dateUtc="2025-02-15T00:31:00Z"/>
          <w:rFonts w:ascii="Times New Roman" w:eastAsia="Times New Roman" w:hAnsi="Times New Roman" w:cs="Times New Roman"/>
          <w:b/>
          <w:bCs/>
          <w:sz w:val="24"/>
          <w:szCs w:val="24"/>
        </w:rPr>
      </w:pPr>
    </w:p>
    <w:p w14:paraId="504475C1" w14:textId="77777777" w:rsidR="00713458" w:rsidRDefault="00713458" w:rsidP="00713458">
      <w:pPr>
        <w:spacing w:after="0" w:line="480" w:lineRule="auto"/>
        <w:jc w:val="center"/>
        <w:rPr>
          <w:ins w:id="3501" w:author="Celeste Baldwin" w:date="2025-02-14T14:31:00Z" w16du:dateUtc="2025-02-15T00:31:00Z"/>
          <w:rFonts w:ascii="Times New Roman" w:eastAsia="Times New Roman" w:hAnsi="Times New Roman" w:cs="Times New Roman"/>
          <w:b/>
          <w:bCs/>
          <w:sz w:val="24"/>
          <w:szCs w:val="24"/>
        </w:rPr>
      </w:pPr>
    </w:p>
    <w:p w14:paraId="6D6659FB" w14:textId="77777777" w:rsidR="00713458" w:rsidRDefault="00713458" w:rsidP="00713458">
      <w:pPr>
        <w:spacing w:after="0" w:line="480" w:lineRule="auto"/>
        <w:jc w:val="center"/>
        <w:rPr>
          <w:ins w:id="3502" w:author="Celeste Baldwin" w:date="2025-02-14T14:31:00Z" w16du:dateUtc="2025-02-15T00:31:00Z"/>
          <w:rFonts w:ascii="Times New Roman" w:eastAsia="Times New Roman" w:hAnsi="Times New Roman" w:cs="Times New Roman"/>
          <w:b/>
          <w:bCs/>
          <w:sz w:val="24"/>
          <w:szCs w:val="24"/>
        </w:rPr>
      </w:pPr>
    </w:p>
    <w:p w14:paraId="0A96EF78" w14:textId="77777777" w:rsidR="00713458" w:rsidRDefault="00713458" w:rsidP="00713458">
      <w:pPr>
        <w:spacing w:after="0" w:line="480" w:lineRule="auto"/>
        <w:jc w:val="center"/>
        <w:rPr>
          <w:ins w:id="3503" w:author="Celeste Baldwin" w:date="2025-02-14T14:31:00Z" w16du:dateUtc="2025-02-15T00:31:00Z"/>
          <w:rFonts w:ascii="Times New Roman" w:eastAsia="Times New Roman" w:hAnsi="Times New Roman" w:cs="Times New Roman"/>
          <w:b/>
          <w:bCs/>
          <w:sz w:val="24"/>
          <w:szCs w:val="24"/>
        </w:rPr>
      </w:pPr>
    </w:p>
    <w:p w14:paraId="5B6D76AE" w14:textId="77777777" w:rsidR="00713458" w:rsidRDefault="00713458" w:rsidP="00713458">
      <w:pPr>
        <w:spacing w:after="0" w:line="480" w:lineRule="auto"/>
        <w:jc w:val="center"/>
        <w:rPr>
          <w:ins w:id="3504" w:author="Celeste Baldwin" w:date="2025-02-14T14:31:00Z" w16du:dateUtc="2025-02-15T00:31:00Z"/>
          <w:rFonts w:ascii="Times New Roman" w:eastAsia="Times New Roman" w:hAnsi="Times New Roman" w:cs="Times New Roman"/>
          <w:b/>
          <w:bCs/>
          <w:sz w:val="24"/>
          <w:szCs w:val="24"/>
        </w:rPr>
      </w:pPr>
    </w:p>
    <w:p w14:paraId="116ED1DF" w14:textId="77777777" w:rsidR="00713458" w:rsidRDefault="00713458" w:rsidP="00713458">
      <w:pPr>
        <w:spacing w:after="0" w:line="480" w:lineRule="auto"/>
        <w:jc w:val="center"/>
        <w:rPr>
          <w:ins w:id="3505" w:author="Celeste Baldwin" w:date="2025-02-14T14:31:00Z" w16du:dateUtc="2025-02-15T00:31:00Z"/>
          <w:rFonts w:ascii="Times New Roman" w:eastAsia="Times New Roman" w:hAnsi="Times New Roman" w:cs="Times New Roman"/>
          <w:b/>
          <w:bCs/>
          <w:sz w:val="24"/>
          <w:szCs w:val="24"/>
        </w:rPr>
      </w:pPr>
    </w:p>
    <w:p w14:paraId="637617A0" w14:textId="77777777" w:rsidR="00713458" w:rsidRDefault="00713458" w:rsidP="00713458">
      <w:pPr>
        <w:spacing w:after="0" w:line="480" w:lineRule="auto"/>
        <w:jc w:val="center"/>
        <w:rPr>
          <w:ins w:id="3506" w:author="Celeste Baldwin" w:date="2025-02-14T14:31:00Z" w16du:dateUtc="2025-02-15T00:31:00Z"/>
          <w:rFonts w:ascii="Times New Roman" w:eastAsia="Times New Roman" w:hAnsi="Times New Roman" w:cs="Times New Roman"/>
          <w:b/>
          <w:bCs/>
          <w:sz w:val="24"/>
          <w:szCs w:val="24"/>
        </w:rPr>
      </w:pPr>
    </w:p>
    <w:p w14:paraId="44753722" w14:textId="77777777" w:rsidR="00713458" w:rsidRDefault="00713458" w:rsidP="00713458">
      <w:pPr>
        <w:spacing w:after="0" w:line="480" w:lineRule="auto"/>
        <w:jc w:val="center"/>
        <w:rPr>
          <w:ins w:id="3507" w:author="Celeste Baldwin" w:date="2025-02-14T14:31:00Z" w16du:dateUtc="2025-02-15T00:31:00Z"/>
          <w:rFonts w:ascii="Times New Roman" w:eastAsia="Times New Roman" w:hAnsi="Times New Roman" w:cs="Times New Roman"/>
          <w:b/>
          <w:bCs/>
          <w:sz w:val="24"/>
          <w:szCs w:val="24"/>
        </w:rPr>
      </w:pPr>
    </w:p>
    <w:p w14:paraId="5FD0DD4E" w14:textId="77777777" w:rsidR="00713458" w:rsidRDefault="00713458" w:rsidP="00713458">
      <w:pPr>
        <w:spacing w:after="0" w:line="480" w:lineRule="auto"/>
        <w:jc w:val="center"/>
        <w:rPr>
          <w:ins w:id="3508" w:author="Celeste Baldwin" w:date="2025-02-14T14:31:00Z" w16du:dateUtc="2025-02-15T00:31:00Z"/>
          <w:rFonts w:ascii="Times New Roman" w:eastAsia="Times New Roman" w:hAnsi="Times New Roman" w:cs="Times New Roman"/>
          <w:b/>
          <w:bCs/>
          <w:sz w:val="24"/>
          <w:szCs w:val="24"/>
        </w:rPr>
      </w:pPr>
    </w:p>
    <w:p w14:paraId="6AC6DDE3" w14:textId="77777777" w:rsidR="00713458" w:rsidRDefault="00713458" w:rsidP="00713458">
      <w:pPr>
        <w:spacing w:after="0" w:line="480" w:lineRule="auto"/>
        <w:jc w:val="center"/>
        <w:rPr>
          <w:ins w:id="3509" w:author="Celeste Baldwin" w:date="2025-02-14T14:31:00Z" w16du:dateUtc="2025-02-15T00:31:00Z"/>
          <w:rFonts w:ascii="Times New Roman" w:eastAsia="Times New Roman" w:hAnsi="Times New Roman" w:cs="Times New Roman"/>
          <w:b/>
          <w:bCs/>
          <w:sz w:val="24"/>
          <w:szCs w:val="24"/>
        </w:rPr>
      </w:pPr>
    </w:p>
    <w:p w14:paraId="6A3B4486" w14:textId="77777777" w:rsidR="00713458" w:rsidRDefault="00713458" w:rsidP="00713458">
      <w:pPr>
        <w:spacing w:after="0" w:line="480" w:lineRule="auto"/>
        <w:jc w:val="center"/>
        <w:rPr>
          <w:ins w:id="3510" w:author="Celeste Baldwin" w:date="2025-02-14T14:31:00Z" w16du:dateUtc="2025-02-15T00:31:00Z"/>
          <w:rFonts w:ascii="Times New Roman" w:eastAsia="Times New Roman" w:hAnsi="Times New Roman" w:cs="Times New Roman"/>
          <w:b/>
          <w:bCs/>
          <w:sz w:val="24"/>
          <w:szCs w:val="24"/>
        </w:rPr>
      </w:pPr>
    </w:p>
    <w:p w14:paraId="7EC0BAA4" w14:textId="77777777" w:rsidR="00713458" w:rsidRDefault="00713458" w:rsidP="00713458">
      <w:pPr>
        <w:spacing w:after="0" w:line="480" w:lineRule="auto"/>
        <w:jc w:val="center"/>
        <w:rPr>
          <w:ins w:id="3511" w:author="Celeste Baldwin" w:date="2025-02-14T14:31:00Z" w16du:dateUtc="2025-02-15T00:31:00Z"/>
          <w:rFonts w:ascii="Times New Roman" w:eastAsia="Times New Roman" w:hAnsi="Times New Roman" w:cs="Times New Roman"/>
          <w:b/>
          <w:bCs/>
          <w:sz w:val="24"/>
          <w:szCs w:val="24"/>
        </w:rPr>
      </w:pPr>
    </w:p>
    <w:p w14:paraId="42C53058" w14:textId="77777777" w:rsidR="00713458" w:rsidRDefault="00713458" w:rsidP="00713458">
      <w:pPr>
        <w:spacing w:after="0" w:line="480" w:lineRule="auto"/>
        <w:jc w:val="center"/>
        <w:rPr>
          <w:ins w:id="3512" w:author="Celeste Baldwin" w:date="2025-02-14T14:31:00Z" w16du:dateUtc="2025-02-15T00:31:00Z"/>
          <w:rFonts w:ascii="Times New Roman" w:eastAsia="Times New Roman" w:hAnsi="Times New Roman" w:cs="Times New Roman"/>
          <w:b/>
          <w:bCs/>
          <w:sz w:val="24"/>
          <w:szCs w:val="24"/>
        </w:rPr>
      </w:pPr>
    </w:p>
    <w:p w14:paraId="21DC8918" w14:textId="77777777" w:rsidR="00713458" w:rsidRDefault="00713458" w:rsidP="00713458">
      <w:pPr>
        <w:spacing w:after="0" w:line="480" w:lineRule="auto"/>
        <w:jc w:val="center"/>
        <w:rPr>
          <w:ins w:id="3513" w:author="Celeste Baldwin" w:date="2025-02-14T14:31:00Z" w16du:dateUtc="2025-02-15T00:31:00Z"/>
          <w:rFonts w:ascii="Times New Roman" w:eastAsia="Times New Roman" w:hAnsi="Times New Roman" w:cs="Times New Roman"/>
          <w:b/>
          <w:bCs/>
          <w:sz w:val="24"/>
          <w:szCs w:val="24"/>
        </w:rPr>
      </w:pPr>
    </w:p>
    <w:p w14:paraId="2484317E" w14:textId="77777777" w:rsidR="00713458" w:rsidRDefault="00713458" w:rsidP="00713458">
      <w:pPr>
        <w:spacing w:after="0" w:line="480" w:lineRule="auto"/>
        <w:jc w:val="center"/>
        <w:rPr>
          <w:ins w:id="3514" w:author="Celeste Baldwin" w:date="2025-02-14T14:31:00Z" w16du:dateUtc="2025-02-15T00:31:00Z"/>
          <w:rFonts w:ascii="Times New Roman" w:eastAsia="Times New Roman" w:hAnsi="Times New Roman" w:cs="Times New Roman"/>
          <w:b/>
          <w:bCs/>
          <w:sz w:val="24"/>
          <w:szCs w:val="24"/>
        </w:rPr>
      </w:pPr>
    </w:p>
    <w:p w14:paraId="7E6B6518" w14:textId="77777777" w:rsidR="00713458" w:rsidRDefault="00713458" w:rsidP="00713458">
      <w:pPr>
        <w:spacing w:after="0" w:line="480" w:lineRule="auto"/>
        <w:jc w:val="center"/>
        <w:rPr>
          <w:ins w:id="3515" w:author="Celeste Baldwin" w:date="2025-02-14T14:31:00Z" w16du:dateUtc="2025-02-15T00:31:00Z"/>
          <w:rFonts w:ascii="Times New Roman" w:eastAsia="Times New Roman" w:hAnsi="Times New Roman" w:cs="Times New Roman"/>
          <w:b/>
          <w:bCs/>
          <w:sz w:val="24"/>
          <w:szCs w:val="24"/>
        </w:rPr>
      </w:pPr>
    </w:p>
    <w:p w14:paraId="4BE1A8F8" w14:textId="77777777" w:rsidR="00713458" w:rsidRDefault="00713458" w:rsidP="00713458">
      <w:pPr>
        <w:spacing w:after="0" w:line="480" w:lineRule="auto"/>
        <w:jc w:val="center"/>
        <w:rPr>
          <w:ins w:id="3516" w:author="Celeste Baldwin" w:date="2025-02-14T14:31:00Z" w16du:dateUtc="2025-02-15T00:31:00Z"/>
          <w:rFonts w:ascii="Times New Roman" w:eastAsia="Times New Roman" w:hAnsi="Times New Roman" w:cs="Times New Roman"/>
          <w:b/>
          <w:bCs/>
          <w:sz w:val="24"/>
          <w:szCs w:val="24"/>
        </w:rPr>
      </w:pPr>
    </w:p>
    <w:p w14:paraId="2B1C0EA2" w14:textId="77777777" w:rsidR="00713458" w:rsidRDefault="00713458" w:rsidP="00713458">
      <w:pPr>
        <w:spacing w:after="0" w:line="480" w:lineRule="auto"/>
        <w:jc w:val="center"/>
        <w:rPr>
          <w:ins w:id="3517" w:author="Celeste Baldwin" w:date="2025-02-14T14:31:00Z" w16du:dateUtc="2025-02-15T00:31:00Z"/>
          <w:rFonts w:ascii="Times New Roman" w:eastAsia="Times New Roman" w:hAnsi="Times New Roman" w:cs="Times New Roman"/>
          <w:b/>
          <w:bCs/>
          <w:sz w:val="24"/>
          <w:szCs w:val="24"/>
        </w:rPr>
      </w:pPr>
      <w:ins w:id="3518" w:author="Celeste Baldwin" w:date="2025-02-14T14:31:00Z" w16du:dateUtc="2025-02-15T00:31:00Z">
        <w:r>
          <w:rPr>
            <w:rFonts w:ascii="Times New Roman" w:eastAsia="Times New Roman" w:hAnsi="Times New Roman" w:cs="Times New Roman"/>
            <w:b/>
            <w:bCs/>
            <w:sz w:val="24"/>
            <w:szCs w:val="24"/>
          </w:rPr>
          <w:t>Appendix E-Levels of Evidence Table</w:t>
        </w:r>
      </w:ins>
    </w:p>
    <w:p w14:paraId="6E6A1CD6" w14:textId="77777777" w:rsidR="00713458" w:rsidRDefault="00713458" w:rsidP="00713458">
      <w:pPr>
        <w:spacing w:after="0" w:line="480" w:lineRule="auto"/>
        <w:jc w:val="center"/>
        <w:rPr>
          <w:ins w:id="3519" w:author="Celeste Baldwin" w:date="2025-02-14T14:31:00Z" w16du:dateUtc="2025-02-15T00:31:00Z"/>
          <w:rFonts w:ascii="Times New Roman" w:eastAsia="Times New Roman" w:hAnsi="Times New Roman" w:cs="Times New Roman"/>
          <w:b/>
          <w:bCs/>
          <w:sz w:val="24"/>
          <w:szCs w:val="24"/>
        </w:rPr>
      </w:pPr>
    </w:p>
    <w:p w14:paraId="77E14296" w14:textId="77777777" w:rsidR="00713458" w:rsidRDefault="00713458" w:rsidP="00713458">
      <w:pPr>
        <w:spacing w:after="0" w:line="480" w:lineRule="auto"/>
        <w:jc w:val="center"/>
        <w:rPr>
          <w:ins w:id="3520" w:author="Celeste Baldwin" w:date="2025-02-14T14:31:00Z" w16du:dateUtc="2025-02-15T00:31:00Z"/>
          <w:rFonts w:ascii="Times New Roman" w:eastAsia="Times New Roman" w:hAnsi="Times New Roman" w:cs="Times New Roman"/>
          <w:b/>
          <w:bCs/>
          <w:sz w:val="24"/>
          <w:szCs w:val="24"/>
        </w:rPr>
      </w:pPr>
    </w:p>
    <w:p w14:paraId="17C476A5" w14:textId="77777777" w:rsidR="00713458" w:rsidRDefault="00713458" w:rsidP="00713458">
      <w:pPr>
        <w:spacing w:after="0" w:line="480" w:lineRule="auto"/>
        <w:jc w:val="center"/>
        <w:rPr>
          <w:ins w:id="3521" w:author="Celeste Baldwin" w:date="2025-02-14T14:31:00Z" w16du:dateUtc="2025-02-15T00:31:00Z"/>
          <w:rFonts w:ascii="Times New Roman" w:eastAsia="Times New Roman" w:hAnsi="Times New Roman" w:cs="Times New Roman"/>
          <w:b/>
          <w:bCs/>
          <w:sz w:val="24"/>
          <w:szCs w:val="24"/>
        </w:rPr>
      </w:pPr>
    </w:p>
    <w:p w14:paraId="67085F0C" w14:textId="77777777" w:rsidR="00713458" w:rsidRDefault="00713458" w:rsidP="00713458">
      <w:pPr>
        <w:spacing w:after="0" w:line="480" w:lineRule="auto"/>
        <w:jc w:val="center"/>
        <w:rPr>
          <w:ins w:id="3522" w:author="Celeste Baldwin" w:date="2025-02-14T14:31:00Z" w16du:dateUtc="2025-02-15T00:31:00Z"/>
          <w:rFonts w:ascii="Times New Roman" w:eastAsia="Times New Roman" w:hAnsi="Times New Roman" w:cs="Times New Roman"/>
          <w:b/>
          <w:bCs/>
          <w:sz w:val="24"/>
          <w:szCs w:val="24"/>
        </w:rPr>
      </w:pPr>
    </w:p>
    <w:p w14:paraId="473337A9" w14:textId="77777777" w:rsidR="00713458" w:rsidRDefault="00713458" w:rsidP="00713458">
      <w:pPr>
        <w:spacing w:after="0" w:line="480" w:lineRule="auto"/>
        <w:jc w:val="center"/>
        <w:rPr>
          <w:ins w:id="3523" w:author="Celeste Baldwin" w:date="2025-02-14T14:31:00Z" w16du:dateUtc="2025-02-15T00:31:00Z"/>
          <w:rFonts w:ascii="Times New Roman" w:eastAsia="Times New Roman" w:hAnsi="Times New Roman" w:cs="Times New Roman"/>
          <w:b/>
          <w:bCs/>
          <w:sz w:val="24"/>
          <w:szCs w:val="24"/>
        </w:rPr>
      </w:pPr>
    </w:p>
    <w:p w14:paraId="12EB223E" w14:textId="77777777" w:rsidR="00713458" w:rsidRDefault="00713458" w:rsidP="00713458">
      <w:pPr>
        <w:spacing w:after="0" w:line="480" w:lineRule="auto"/>
        <w:jc w:val="center"/>
        <w:rPr>
          <w:ins w:id="3524" w:author="Celeste Baldwin" w:date="2025-02-14T14:31:00Z" w16du:dateUtc="2025-02-15T00:31:00Z"/>
          <w:rFonts w:ascii="Times New Roman" w:eastAsia="Times New Roman" w:hAnsi="Times New Roman" w:cs="Times New Roman"/>
          <w:b/>
          <w:bCs/>
          <w:sz w:val="24"/>
          <w:szCs w:val="24"/>
        </w:rPr>
      </w:pPr>
    </w:p>
    <w:p w14:paraId="618D61D0" w14:textId="77777777" w:rsidR="00713458" w:rsidRDefault="00713458" w:rsidP="00713458">
      <w:pPr>
        <w:spacing w:after="0" w:line="480" w:lineRule="auto"/>
        <w:jc w:val="center"/>
        <w:rPr>
          <w:ins w:id="3525" w:author="Celeste Baldwin" w:date="2025-02-14T14:31:00Z" w16du:dateUtc="2025-02-15T00:31:00Z"/>
          <w:rFonts w:ascii="Times New Roman" w:eastAsia="Times New Roman" w:hAnsi="Times New Roman" w:cs="Times New Roman"/>
          <w:b/>
          <w:bCs/>
          <w:sz w:val="24"/>
          <w:szCs w:val="24"/>
        </w:rPr>
      </w:pPr>
    </w:p>
    <w:p w14:paraId="07EE58BC" w14:textId="77777777" w:rsidR="00713458" w:rsidRDefault="00713458" w:rsidP="00713458">
      <w:pPr>
        <w:spacing w:after="0" w:line="480" w:lineRule="auto"/>
        <w:jc w:val="center"/>
        <w:rPr>
          <w:ins w:id="3526" w:author="Celeste Baldwin" w:date="2025-02-14T14:31:00Z" w16du:dateUtc="2025-02-15T00:31:00Z"/>
          <w:rFonts w:ascii="Times New Roman" w:eastAsia="Times New Roman" w:hAnsi="Times New Roman" w:cs="Times New Roman"/>
          <w:b/>
          <w:bCs/>
          <w:sz w:val="24"/>
          <w:szCs w:val="24"/>
        </w:rPr>
      </w:pPr>
    </w:p>
    <w:p w14:paraId="5DCED48D" w14:textId="77777777" w:rsidR="00713458" w:rsidRDefault="00713458" w:rsidP="00713458">
      <w:pPr>
        <w:spacing w:after="0" w:line="480" w:lineRule="auto"/>
        <w:jc w:val="center"/>
        <w:rPr>
          <w:ins w:id="3527" w:author="Celeste Baldwin" w:date="2025-02-14T14:31:00Z" w16du:dateUtc="2025-02-15T00:31:00Z"/>
          <w:rFonts w:ascii="Times New Roman" w:eastAsia="Times New Roman" w:hAnsi="Times New Roman" w:cs="Times New Roman"/>
          <w:b/>
          <w:bCs/>
          <w:sz w:val="24"/>
          <w:szCs w:val="24"/>
        </w:rPr>
      </w:pPr>
    </w:p>
    <w:p w14:paraId="62BCFE29" w14:textId="77777777" w:rsidR="00713458" w:rsidRDefault="00713458" w:rsidP="00713458">
      <w:pPr>
        <w:spacing w:after="0" w:line="480" w:lineRule="auto"/>
        <w:jc w:val="center"/>
        <w:rPr>
          <w:ins w:id="3528" w:author="Celeste Baldwin" w:date="2025-02-14T14:31:00Z" w16du:dateUtc="2025-02-15T00:31:00Z"/>
          <w:rFonts w:ascii="Times New Roman" w:eastAsia="Times New Roman" w:hAnsi="Times New Roman" w:cs="Times New Roman"/>
          <w:b/>
          <w:bCs/>
          <w:sz w:val="24"/>
          <w:szCs w:val="24"/>
        </w:rPr>
      </w:pPr>
    </w:p>
    <w:p w14:paraId="076F5C0A" w14:textId="77777777" w:rsidR="00713458" w:rsidRDefault="00713458" w:rsidP="00713458">
      <w:pPr>
        <w:spacing w:after="0" w:line="480" w:lineRule="auto"/>
        <w:jc w:val="center"/>
        <w:rPr>
          <w:ins w:id="3529" w:author="Celeste Baldwin" w:date="2025-02-14T14:31:00Z" w16du:dateUtc="2025-02-15T00:31:00Z"/>
          <w:rFonts w:ascii="Times New Roman" w:eastAsia="Times New Roman" w:hAnsi="Times New Roman" w:cs="Times New Roman"/>
          <w:b/>
          <w:bCs/>
          <w:sz w:val="24"/>
          <w:szCs w:val="24"/>
        </w:rPr>
      </w:pPr>
    </w:p>
    <w:p w14:paraId="562AA9BF" w14:textId="77777777" w:rsidR="00713458" w:rsidRDefault="00713458" w:rsidP="00713458">
      <w:pPr>
        <w:spacing w:after="0" w:line="480" w:lineRule="auto"/>
        <w:jc w:val="center"/>
        <w:rPr>
          <w:ins w:id="3530" w:author="Celeste Baldwin" w:date="2025-02-14T14:31:00Z" w16du:dateUtc="2025-02-15T00:31:00Z"/>
          <w:rFonts w:ascii="Times New Roman" w:eastAsia="Times New Roman" w:hAnsi="Times New Roman" w:cs="Times New Roman"/>
          <w:b/>
          <w:bCs/>
          <w:sz w:val="24"/>
          <w:szCs w:val="24"/>
        </w:rPr>
      </w:pPr>
    </w:p>
    <w:p w14:paraId="3DBEF47B" w14:textId="77777777" w:rsidR="00713458" w:rsidRDefault="00713458" w:rsidP="00713458">
      <w:pPr>
        <w:spacing w:after="0" w:line="480" w:lineRule="auto"/>
        <w:jc w:val="center"/>
        <w:rPr>
          <w:ins w:id="3531" w:author="Celeste Baldwin" w:date="2025-02-14T14:31:00Z" w16du:dateUtc="2025-02-15T00:31:00Z"/>
          <w:rFonts w:ascii="Times New Roman" w:eastAsia="Times New Roman" w:hAnsi="Times New Roman" w:cs="Times New Roman"/>
          <w:b/>
          <w:bCs/>
          <w:sz w:val="24"/>
          <w:szCs w:val="24"/>
        </w:rPr>
      </w:pPr>
    </w:p>
    <w:p w14:paraId="61B5E255" w14:textId="77777777" w:rsidR="00713458" w:rsidRDefault="00713458" w:rsidP="00713458">
      <w:pPr>
        <w:spacing w:after="0" w:line="480" w:lineRule="auto"/>
        <w:jc w:val="center"/>
        <w:rPr>
          <w:ins w:id="3532" w:author="Celeste Baldwin" w:date="2025-02-14T14:31:00Z" w16du:dateUtc="2025-02-15T00:31:00Z"/>
          <w:rFonts w:ascii="Times New Roman" w:eastAsia="Times New Roman" w:hAnsi="Times New Roman" w:cs="Times New Roman"/>
          <w:b/>
          <w:bCs/>
          <w:sz w:val="24"/>
          <w:szCs w:val="24"/>
        </w:rPr>
      </w:pPr>
    </w:p>
    <w:p w14:paraId="19B8B3F1" w14:textId="77777777" w:rsidR="00713458" w:rsidRDefault="00713458" w:rsidP="00713458">
      <w:pPr>
        <w:spacing w:after="0" w:line="480" w:lineRule="auto"/>
        <w:jc w:val="center"/>
        <w:rPr>
          <w:ins w:id="3533" w:author="Celeste Baldwin" w:date="2025-02-14T14:31:00Z" w16du:dateUtc="2025-02-15T00:31:00Z"/>
          <w:rFonts w:ascii="Times New Roman" w:eastAsia="Times New Roman" w:hAnsi="Times New Roman" w:cs="Times New Roman"/>
          <w:b/>
          <w:bCs/>
          <w:sz w:val="24"/>
          <w:szCs w:val="24"/>
        </w:rPr>
      </w:pPr>
    </w:p>
    <w:p w14:paraId="5DDBEEF4" w14:textId="77777777" w:rsidR="00713458" w:rsidRDefault="00713458" w:rsidP="00713458">
      <w:pPr>
        <w:spacing w:after="0" w:line="480" w:lineRule="auto"/>
        <w:jc w:val="center"/>
        <w:rPr>
          <w:ins w:id="3534" w:author="Celeste Baldwin" w:date="2025-02-14T14:31:00Z" w16du:dateUtc="2025-02-15T00:31:00Z"/>
          <w:rFonts w:ascii="Times New Roman" w:eastAsia="Times New Roman" w:hAnsi="Times New Roman" w:cs="Times New Roman"/>
          <w:b/>
          <w:bCs/>
          <w:sz w:val="24"/>
          <w:szCs w:val="24"/>
        </w:rPr>
      </w:pPr>
    </w:p>
    <w:p w14:paraId="596AEEA4" w14:textId="77777777" w:rsidR="00713458" w:rsidRDefault="00713458" w:rsidP="00713458">
      <w:pPr>
        <w:spacing w:after="0" w:line="480" w:lineRule="auto"/>
        <w:jc w:val="center"/>
        <w:rPr>
          <w:ins w:id="3535" w:author="Celeste Baldwin" w:date="2025-02-14T14:31:00Z" w16du:dateUtc="2025-02-15T00:31:00Z"/>
          <w:rFonts w:ascii="Times New Roman" w:eastAsia="Times New Roman" w:hAnsi="Times New Roman" w:cs="Times New Roman"/>
          <w:b/>
          <w:bCs/>
          <w:sz w:val="24"/>
          <w:szCs w:val="24"/>
        </w:rPr>
      </w:pPr>
    </w:p>
    <w:p w14:paraId="7651E7E9" w14:textId="77777777" w:rsidR="00713458" w:rsidRDefault="00713458" w:rsidP="00713458">
      <w:pPr>
        <w:spacing w:after="0" w:line="480" w:lineRule="auto"/>
        <w:jc w:val="center"/>
        <w:rPr>
          <w:ins w:id="3536" w:author="Celeste Baldwin" w:date="2025-02-14T14:31:00Z" w16du:dateUtc="2025-02-15T00:31:00Z"/>
          <w:rFonts w:ascii="Times New Roman" w:eastAsia="Times New Roman" w:hAnsi="Times New Roman" w:cs="Times New Roman"/>
          <w:b/>
          <w:bCs/>
          <w:sz w:val="24"/>
          <w:szCs w:val="24"/>
        </w:rPr>
      </w:pPr>
    </w:p>
    <w:p w14:paraId="3F3AC9C9" w14:textId="77777777" w:rsidR="00713458" w:rsidRDefault="00713458" w:rsidP="00713458">
      <w:pPr>
        <w:spacing w:after="0" w:line="480" w:lineRule="auto"/>
        <w:jc w:val="center"/>
        <w:rPr>
          <w:ins w:id="3537" w:author="Celeste Baldwin" w:date="2025-02-14T14:31:00Z" w16du:dateUtc="2025-02-15T00:31:00Z"/>
          <w:rFonts w:ascii="Times New Roman" w:eastAsia="Times New Roman" w:hAnsi="Times New Roman" w:cs="Times New Roman"/>
          <w:b/>
          <w:bCs/>
          <w:sz w:val="24"/>
          <w:szCs w:val="24"/>
        </w:rPr>
      </w:pPr>
    </w:p>
    <w:p w14:paraId="4D5BEC53" w14:textId="77777777" w:rsidR="00713458" w:rsidRDefault="00713458" w:rsidP="00713458">
      <w:pPr>
        <w:spacing w:after="0" w:line="480" w:lineRule="auto"/>
        <w:jc w:val="center"/>
        <w:rPr>
          <w:ins w:id="3538" w:author="Celeste Baldwin" w:date="2025-02-14T14:31:00Z" w16du:dateUtc="2025-02-15T00:31:00Z"/>
          <w:rFonts w:ascii="Times New Roman" w:eastAsia="Times New Roman" w:hAnsi="Times New Roman" w:cs="Times New Roman"/>
          <w:b/>
          <w:bCs/>
          <w:sz w:val="24"/>
          <w:szCs w:val="24"/>
        </w:rPr>
      </w:pPr>
    </w:p>
    <w:p w14:paraId="64418031" w14:textId="77777777" w:rsidR="00713458" w:rsidRDefault="00713458" w:rsidP="00713458">
      <w:pPr>
        <w:spacing w:after="0" w:line="480" w:lineRule="auto"/>
        <w:jc w:val="center"/>
        <w:rPr>
          <w:ins w:id="3539" w:author="Celeste Baldwin" w:date="2025-02-14T14:31:00Z" w16du:dateUtc="2025-02-15T00:31:00Z"/>
          <w:rFonts w:ascii="Times New Roman" w:eastAsia="Times New Roman" w:hAnsi="Times New Roman" w:cs="Times New Roman"/>
          <w:b/>
          <w:bCs/>
          <w:sz w:val="24"/>
          <w:szCs w:val="24"/>
        </w:rPr>
      </w:pPr>
    </w:p>
    <w:p w14:paraId="3FDFC173" w14:textId="77777777" w:rsidR="00713458" w:rsidRDefault="00713458" w:rsidP="00713458">
      <w:pPr>
        <w:spacing w:after="0" w:line="480" w:lineRule="auto"/>
        <w:jc w:val="center"/>
        <w:rPr>
          <w:ins w:id="3540" w:author="Celeste Baldwin" w:date="2025-02-14T14:31:00Z" w16du:dateUtc="2025-02-15T00:31:00Z"/>
          <w:rFonts w:ascii="Times New Roman" w:eastAsia="Times New Roman" w:hAnsi="Times New Roman" w:cs="Times New Roman"/>
          <w:b/>
          <w:bCs/>
          <w:sz w:val="24"/>
          <w:szCs w:val="24"/>
          <w:lang w:val="fr-FR"/>
        </w:rPr>
      </w:pPr>
      <w:ins w:id="3541" w:author="Celeste Baldwin" w:date="2025-02-14T14:31:00Z" w16du:dateUtc="2025-02-15T00:31:00Z">
        <w:r w:rsidRPr="00331F37">
          <w:rPr>
            <w:rFonts w:ascii="Times New Roman" w:eastAsia="Times New Roman" w:hAnsi="Times New Roman" w:cs="Times New Roman"/>
            <w:b/>
            <w:bCs/>
            <w:sz w:val="24"/>
            <w:szCs w:val="24"/>
            <w:lang w:val="fr-FR"/>
            <w:rPrChange w:id="3542" w:author="Celeste Baldwin" w:date="2025-01-21T16:02:00Z" w16du:dateUtc="2025-01-21T16:02:00Z">
              <w:rPr>
                <w:rFonts w:ascii="Times New Roman" w:eastAsia="Times New Roman" w:hAnsi="Times New Roman" w:cs="Times New Roman"/>
                <w:b/>
                <w:bCs/>
                <w:sz w:val="24"/>
                <w:szCs w:val="24"/>
              </w:rPr>
            </w:rPrChange>
          </w:rPr>
          <w:t>Appendix F-</w:t>
        </w:r>
        <w:proofErr w:type="spellStart"/>
        <w:r w:rsidRPr="00331F37">
          <w:rPr>
            <w:rFonts w:ascii="Times New Roman" w:eastAsia="Times New Roman" w:hAnsi="Times New Roman" w:cs="Times New Roman"/>
            <w:b/>
            <w:bCs/>
            <w:sz w:val="24"/>
            <w:szCs w:val="24"/>
            <w:lang w:val="fr-FR"/>
            <w:rPrChange w:id="3543" w:author="Celeste Baldwin" w:date="2025-01-21T16:02:00Z" w16du:dateUtc="2025-01-21T16:02:00Z">
              <w:rPr>
                <w:rFonts w:ascii="Times New Roman" w:eastAsia="Times New Roman" w:hAnsi="Times New Roman" w:cs="Times New Roman"/>
                <w:b/>
                <w:bCs/>
                <w:sz w:val="24"/>
                <w:szCs w:val="24"/>
              </w:rPr>
            </w:rPrChange>
          </w:rPr>
          <w:t>External</w:t>
        </w:r>
        <w:proofErr w:type="spellEnd"/>
        <w:r w:rsidRPr="00331F37">
          <w:rPr>
            <w:rFonts w:ascii="Times New Roman" w:eastAsia="Times New Roman" w:hAnsi="Times New Roman" w:cs="Times New Roman"/>
            <w:b/>
            <w:bCs/>
            <w:sz w:val="24"/>
            <w:szCs w:val="24"/>
            <w:lang w:val="fr-FR"/>
            <w:rPrChange w:id="3544" w:author="Celeste Baldwin" w:date="2025-01-21T16:02:00Z" w16du:dateUtc="2025-01-21T16:02:00Z">
              <w:rPr>
                <w:rFonts w:ascii="Times New Roman" w:eastAsia="Times New Roman" w:hAnsi="Times New Roman" w:cs="Times New Roman"/>
                <w:b/>
                <w:bCs/>
                <w:sz w:val="24"/>
                <w:szCs w:val="24"/>
              </w:rPr>
            </w:rPrChange>
          </w:rPr>
          <w:t xml:space="preserve"> Site Pe</w:t>
        </w:r>
        <w:r>
          <w:rPr>
            <w:rFonts w:ascii="Times New Roman" w:eastAsia="Times New Roman" w:hAnsi="Times New Roman" w:cs="Times New Roman"/>
            <w:b/>
            <w:bCs/>
            <w:sz w:val="24"/>
            <w:szCs w:val="24"/>
            <w:lang w:val="fr-FR"/>
          </w:rPr>
          <w:t>rmission</w:t>
        </w:r>
      </w:ins>
    </w:p>
    <w:p w14:paraId="060D36F7" w14:textId="77777777" w:rsidR="00713458" w:rsidRDefault="00713458" w:rsidP="00713458">
      <w:pPr>
        <w:spacing w:after="0" w:line="480" w:lineRule="auto"/>
        <w:jc w:val="center"/>
        <w:rPr>
          <w:ins w:id="3545" w:author="Celeste Baldwin" w:date="2025-02-14T14:31:00Z" w16du:dateUtc="2025-02-15T00:31:00Z"/>
          <w:rFonts w:ascii="Times New Roman" w:eastAsia="Times New Roman" w:hAnsi="Times New Roman" w:cs="Times New Roman"/>
          <w:b/>
          <w:bCs/>
          <w:sz w:val="24"/>
          <w:szCs w:val="24"/>
          <w:lang w:val="fr-FR"/>
        </w:rPr>
      </w:pPr>
    </w:p>
    <w:p w14:paraId="44026192" w14:textId="77777777" w:rsidR="00713458" w:rsidRDefault="00713458" w:rsidP="00713458">
      <w:pPr>
        <w:spacing w:after="0" w:line="480" w:lineRule="auto"/>
        <w:jc w:val="center"/>
        <w:rPr>
          <w:ins w:id="3546" w:author="Celeste Baldwin" w:date="2025-02-14T14:31:00Z" w16du:dateUtc="2025-02-15T00:31:00Z"/>
          <w:rFonts w:ascii="Times New Roman" w:eastAsia="Times New Roman" w:hAnsi="Times New Roman" w:cs="Times New Roman"/>
          <w:b/>
          <w:bCs/>
          <w:sz w:val="24"/>
          <w:szCs w:val="24"/>
          <w:lang w:val="fr-FR"/>
        </w:rPr>
      </w:pPr>
    </w:p>
    <w:p w14:paraId="2A65EE97" w14:textId="77777777" w:rsidR="00713458" w:rsidRDefault="00713458" w:rsidP="00713458">
      <w:pPr>
        <w:spacing w:after="0" w:line="480" w:lineRule="auto"/>
        <w:jc w:val="center"/>
        <w:rPr>
          <w:ins w:id="3547" w:author="Celeste Baldwin" w:date="2025-02-14T14:31:00Z" w16du:dateUtc="2025-02-15T00:31:00Z"/>
          <w:rFonts w:ascii="Times New Roman" w:eastAsia="Times New Roman" w:hAnsi="Times New Roman" w:cs="Times New Roman"/>
          <w:b/>
          <w:bCs/>
          <w:sz w:val="24"/>
          <w:szCs w:val="24"/>
          <w:lang w:val="fr-FR"/>
        </w:rPr>
      </w:pPr>
    </w:p>
    <w:p w14:paraId="237ED473" w14:textId="77777777" w:rsidR="00713458" w:rsidRDefault="00713458" w:rsidP="00713458">
      <w:pPr>
        <w:spacing w:after="0" w:line="480" w:lineRule="auto"/>
        <w:jc w:val="center"/>
        <w:rPr>
          <w:ins w:id="3548" w:author="Celeste Baldwin" w:date="2025-02-14T14:31:00Z" w16du:dateUtc="2025-02-15T00:31:00Z"/>
          <w:rFonts w:ascii="Times New Roman" w:eastAsia="Times New Roman" w:hAnsi="Times New Roman" w:cs="Times New Roman"/>
          <w:b/>
          <w:bCs/>
          <w:sz w:val="24"/>
          <w:szCs w:val="24"/>
          <w:lang w:val="fr-FR"/>
        </w:rPr>
      </w:pPr>
    </w:p>
    <w:p w14:paraId="53A8FF17" w14:textId="77777777" w:rsidR="00713458" w:rsidRDefault="00713458" w:rsidP="00713458">
      <w:pPr>
        <w:spacing w:after="0" w:line="480" w:lineRule="auto"/>
        <w:jc w:val="center"/>
        <w:rPr>
          <w:ins w:id="3549" w:author="Celeste Baldwin" w:date="2025-02-14T14:31:00Z" w16du:dateUtc="2025-02-15T00:31:00Z"/>
          <w:rFonts w:ascii="Times New Roman" w:eastAsia="Times New Roman" w:hAnsi="Times New Roman" w:cs="Times New Roman"/>
          <w:b/>
          <w:bCs/>
          <w:sz w:val="24"/>
          <w:szCs w:val="24"/>
          <w:lang w:val="fr-FR"/>
        </w:rPr>
      </w:pPr>
    </w:p>
    <w:p w14:paraId="154F01DB" w14:textId="77777777" w:rsidR="00713458" w:rsidRDefault="00713458" w:rsidP="00713458">
      <w:pPr>
        <w:spacing w:after="0" w:line="480" w:lineRule="auto"/>
        <w:jc w:val="center"/>
        <w:rPr>
          <w:ins w:id="3550" w:author="Celeste Baldwin" w:date="2025-02-14T14:31:00Z" w16du:dateUtc="2025-02-15T00:31:00Z"/>
          <w:rFonts w:ascii="Times New Roman" w:eastAsia="Times New Roman" w:hAnsi="Times New Roman" w:cs="Times New Roman"/>
          <w:b/>
          <w:bCs/>
          <w:sz w:val="24"/>
          <w:szCs w:val="24"/>
          <w:lang w:val="fr-FR"/>
        </w:rPr>
      </w:pPr>
    </w:p>
    <w:p w14:paraId="1306E2A3" w14:textId="77777777" w:rsidR="00713458" w:rsidRDefault="00713458" w:rsidP="00713458">
      <w:pPr>
        <w:spacing w:after="0" w:line="480" w:lineRule="auto"/>
        <w:jc w:val="center"/>
        <w:rPr>
          <w:ins w:id="3551" w:author="Celeste Baldwin" w:date="2025-02-14T14:31:00Z" w16du:dateUtc="2025-02-15T00:31:00Z"/>
          <w:rFonts w:ascii="Times New Roman" w:eastAsia="Times New Roman" w:hAnsi="Times New Roman" w:cs="Times New Roman"/>
          <w:b/>
          <w:bCs/>
          <w:sz w:val="24"/>
          <w:szCs w:val="24"/>
          <w:lang w:val="fr-FR"/>
        </w:rPr>
      </w:pPr>
    </w:p>
    <w:p w14:paraId="0A3143E9" w14:textId="77777777" w:rsidR="00713458" w:rsidRDefault="00713458" w:rsidP="00713458">
      <w:pPr>
        <w:spacing w:after="0" w:line="480" w:lineRule="auto"/>
        <w:jc w:val="center"/>
        <w:rPr>
          <w:ins w:id="3552" w:author="Celeste Baldwin" w:date="2025-02-14T14:31:00Z" w16du:dateUtc="2025-02-15T00:31:00Z"/>
          <w:rFonts w:ascii="Times New Roman" w:eastAsia="Times New Roman" w:hAnsi="Times New Roman" w:cs="Times New Roman"/>
          <w:b/>
          <w:bCs/>
          <w:sz w:val="24"/>
          <w:szCs w:val="24"/>
          <w:lang w:val="fr-FR"/>
        </w:rPr>
      </w:pPr>
    </w:p>
    <w:p w14:paraId="1F06FA11" w14:textId="77777777" w:rsidR="00713458" w:rsidRDefault="00713458" w:rsidP="00713458">
      <w:pPr>
        <w:spacing w:after="0" w:line="480" w:lineRule="auto"/>
        <w:jc w:val="center"/>
        <w:rPr>
          <w:ins w:id="3553" w:author="Celeste Baldwin" w:date="2025-02-14T14:31:00Z" w16du:dateUtc="2025-02-15T00:31:00Z"/>
          <w:rFonts w:ascii="Times New Roman" w:eastAsia="Times New Roman" w:hAnsi="Times New Roman" w:cs="Times New Roman"/>
          <w:b/>
          <w:bCs/>
          <w:sz w:val="24"/>
          <w:szCs w:val="24"/>
          <w:lang w:val="fr-FR"/>
        </w:rPr>
      </w:pPr>
    </w:p>
    <w:p w14:paraId="69B42F65" w14:textId="77777777" w:rsidR="00713458" w:rsidRDefault="00713458" w:rsidP="00713458">
      <w:pPr>
        <w:spacing w:after="0" w:line="480" w:lineRule="auto"/>
        <w:jc w:val="center"/>
        <w:rPr>
          <w:ins w:id="3554" w:author="Celeste Baldwin" w:date="2025-02-14T14:31:00Z" w16du:dateUtc="2025-02-15T00:31:00Z"/>
          <w:rFonts w:ascii="Times New Roman" w:eastAsia="Times New Roman" w:hAnsi="Times New Roman" w:cs="Times New Roman"/>
          <w:b/>
          <w:bCs/>
          <w:sz w:val="24"/>
          <w:szCs w:val="24"/>
          <w:lang w:val="fr-FR"/>
        </w:rPr>
      </w:pPr>
    </w:p>
    <w:p w14:paraId="408B31FF" w14:textId="77777777" w:rsidR="00713458" w:rsidRDefault="00713458" w:rsidP="00713458">
      <w:pPr>
        <w:spacing w:after="0" w:line="480" w:lineRule="auto"/>
        <w:jc w:val="center"/>
        <w:rPr>
          <w:ins w:id="3555" w:author="Celeste Baldwin" w:date="2025-02-14T14:31:00Z" w16du:dateUtc="2025-02-15T00:31:00Z"/>
          <w:rFonts w:ascii="Times New Roman" w:eastAsia="Times New Roman" w:hAnsi="Times New Roman" w:cs="Times New Roman"/>
          <w:b/>
          <w:bCs/>
          <w:sz w:val="24"/>
          <w:szCs w:val="24"/>
          <w:lang w:val="fr-FR"/>
        </w:rPr>
      </w:pPr>
    </w:p>
    <w:p w14:paraId="3709EA97" w14:textId="77777777" w:rsidR="00713458" w:rsidRDefault="00713458" w:rsidP="00713458">
      <w:pPr>
        <w:spacing w:after="0" w:line="480" w:lineRule="auto"/>
        <w:jc w:val="center"/>
        <w:rPr>
          <w:ins w:id="3556" w:author="Celeste Baldwin" w:date="2025-02-14T14:31:00Z" w16du:dateUtc="2025-02-15T00:31:00Z"/>
          <w:rFonts w:ascii="Times New Roman" w:eastAsia="Times New Roman" w:hAnsi="Times New Roman" w:cs="Times New Roman"/>
          <w:b/>
          <w:bCs/>
          <w:sz w:val="24"/>
          <w:szCs w:val="24"/>
          <w:lang w:val="fr-FR"/>
        </w:rPr>
      </w:pPr>
    </w:p>
    <w:p w14:paraId="12796C5D" w14:textId="77777777" w:rsidR="00713458" w:rsidRDefault="00713458" w:rsidP="00713458">
      <w:pPr>
        <w:spacing w:after="0" w:line="480" w:lineRule="auto"/>
        <w:jc w:val="center"/>
        <w:rPr>
          <w:ins w:id="3557" w:author="Celeste Baldwin" w:date="2025-02-14T14:31:00Z" w16du:dateUtc="2025-02-15T00:31:00Z"/>
          <w:rFonts w:ascii="Times New Roman" w:eastAsia="Times New Roman" w:hAnsi="Times New Roman" w:cs="Times New Roman"/>
          <w:b/>
          <w:bCs/>
          <w:sz w:val="24"/>
          <w:szCs w:val="24"/>
          <w:lang w:val="fr-FR"/>
        </w:rPr>
      </w:pPr>
    </w:p>
    <w:p w14:paraId="573EE687" w14:textId="77777777" w:rsidR="00713458" w:rsidRDefault="00713458" w:rsidP="00713458">
      <w:pPr>
        <w:spacing w:after="0" w:line="480" w:lineRule="auto"/>
        <w:jc w:val="center"/>
        <w:rPr>
          <w:ins w:id="3558" w:author="Celeste Baldwin" w:date="2025-02-14T14:31:00Z" w16du:dateUtc="2025-02-15T00:31:00Z"/>
          <w:rFonts w:ascii="Times New Roman" w:eastAsia="Times New Roman" w:hAnsi="Times New Roman" w:cs="Times New Roman"/>
          <w:b/>
          <w:bCs/>
          <w:sz w:val="24"/>
          <w:szCs w:val="24"/>
          <w:lang w:val="fr-FR"/>
        </w:rPr>
      </w:pPr>
    </w:p>
    <w:p w14:paraId="231EB278" w14:textId="77777777" w:rsidR="00713458" w:rsidRDefault="00713458" w:rsidP="00713458">
      <w:pPr>
        <w:spacing w:after="0" w:line="480" w:lineRule="auto"/>
        <w:jc w:val="center"/>
        <w:rPr>
          <w:ins w:id="3559" w:author="Celeste Baldwin" w:date="2025-02-14T14:31:00Z" w16du:dateUtc="2025-02-15T00:31:00Z"/>
          <w:rFonts w:ascii="Times New Roman" w:eastAsia="Times New Roman" w:hAnsi="Times New Roman" w:cs="Times New Roman"/>
          <w:b/>
          <w:bCs/>
          <w:sz w:val="24"/>
          <w:szCs w:val="24"/>
          <w:lang w:val="fr-FR"/>
        </w:rPr>
      </w:pPr>
    </w:p>
    <w:p w14:paraId="6BB16EDF" w14:textId="77777777" w:rsidR="00713458" w:rsidRDefault="00713458" w:rsidP="00713458">
      <w:pPr>
        <w:spacing w:after="0" w:line="480" w:lineRule="auto"/>
        <w:jc w:val="center"/>
        <w:rPr>
          <w:ins w:id="3560" w:author="Celeste Baldwin" w:date="2025-02-14T14:31:00Z" w16du:dateUtc="2025-02-15T00:31:00Z"/>
          <w:rFonts w:ascii="Times New Roman" w:eastAsia="Times New Roman" w:hAnsi="Times New Roman" w:cs="Times New Roman"/>
          <w:b/>
          <w:bCs/>
          <w:sz w:val="24"/>
          <w:szCs w:val="24"/>
          <w:lang w:val="fr-FR"/>
        </w:rPr>
      </w:pPr>
    </w:p>
    <w:p w14:paraId="10F75395" w14:textId="77777777" w:rsidR="00713458" w:rsidRDefault="00713458" w:rsidP="00713458">
      <w:pPr>
        <w:spacing w:after="0" w:line="480" w:lineRule="auto"/>
        <w:jc w:val="center"/>
        <w:rPr>
          <w:ins w:id="3561" w:author="Celeste Baldwin" w:date="2025-02-14T14:31:00Z" w16du:dateUtc="2025-02-15T00:31:00Z"/>
          <w:rFonts w:ascii="Times New Roman" w:eastAsia="Times New Roman" w:hAnsi="Times New Roman" w:cs="Times New Roman"/>
          <w:b/>
          <w:bCs/>
          <w:sz w:val="24"/>
          <w:szCs w:val="24"/>
          <w:lang w:val="fr-FR"/>
        </w:rPr>
      </w:pPr>
    </w:p>
    <w:p w14:paraId="7B4E2443" w14:textId="77777777" w:rsidR="00713458" w:rsidRDefault="00713458" w:rsidP="00713458">
      <w:pPr>
        <w:spacing w:after="0" w:line="480" w:lineRule="auto"/>
        <w:jc w:val="center"/>
        <w:rPr>
          <w:ins w:id="3562" w:author="Celeste Baldwin" w:date="2025-02-14T14:31:00Z" w16du:dateUtc="2025-02-15T00:31:00Z"/>
          <w:rFonts w:ascii="Times New Roman" w:eastAsia="Times New Roman" w:hAnsi="Times New Roman" w:cs="Times New Roman"/>
          <w:b/>
          <w:bCs/>
          <w:sz w:val="24"/>
          <w:szCs w:val="24"/>
          <w:lang w:val="fr-FR"/>
        </w:rPr>
      </w:pPr>
    </w:p>
    <w:p w14:paraId="7FD213D3" w14:textId="77777777" w:rsidR="00713458" w:rsidRDefault="00713458" w:rsidP="00713458">
      <w:pPr>
        <w:spacing w:after="0" w:line="480" w:lineRule="auto"/>
        <w:jc w:val="center"/>
        <w:rPr>
          <w:ins w:id="3563" w:author="Celeste Baldwin" w:date="2025-02-14T14:31:00Z" w16du:dateUtc="2025-02-15T00:31:00Z"/>
          <w:rFonts w:ascii="Times New Roman" w:eastAsia="Times New Roman" w:hAnsi="Times New Roman" w:cs="Times New Roman"/>
          <w:b/>
          <w:bCs/>
          <w:sz w:val="24"/>
          <w:szCs w:val="24"/>
          <w:lang w:val="fr-FR"/>
        </w:rPr>
      </w:pPr>
    </w:p>
    <w:p w14:paraId="394F7EAA" w14:textId="77777777" w:rsidR="00713458" w:rsidRDefault="00713458" w:rsidP="00713458">
      <w:pPr>
        <w:spacing w:after="0" w:line="480" w:lineRule="auto"/>
        <w:jc w:val="center"/>
        <w:rPr>
          <w:ins w:id="3564" w:author="Celeste Baldwin" w:date="2025-02-14T14:31:00Z" w16du:dateUtc="2025-02-15T00:31:00Z"/>
          <w:rFonts w:ascii="Times New Roman" w:eastAsia="Times New Roman" w:hAnsi="Times New Roman" w:cs="Times New Roman"/>
          <w:b/>
          <w:bCs/>
          <w:sz w:val="24"/>
          <w:szCs w:val="24"/>
          <w:lang w:val="fr-FR"/>
        </w:rPr>
      </w:pPr>
    </w:p>
    <w:p w14:paraId="56177F30" w14:textId="77777777" w:rsidR="00713458" w:rsidRDefault="00713458" w:rsidP="00713458">
      <w:pPr>
        <w:spacing w:after="0" w:line="480" w:lineRule="auto"/>
        <w:jc w:val="center"/>
        <w:rPr>
          <w:ins w:id="3565" w:author="Celeste Baldwin" w:date="2025-02-14T14:31:00Z" w16du:dateUtc="2025-02-15T00:31:00Z"/>
          <w:rFonts w:ascii="Times New Roman" w:eastAsia="Times New Roman" w:hAnsi="Times New Roman" w:cs="Times New Roman"/>
          <w:b/>
          <w:bCs/>
          <w:sz w:val="24"/>
          <w:szCs w:val="24"/>
          <w:lang w:val="fr-FR"/>
        </w:rPr>
      </w:pPr>
    </w:p>
    <w:p w14:paraId="5E77474D" w14:textId="77777777" w:rsidR="00713458" w:rsidRDefault="00713458" w:rsidP="00713458">
      <w:pPr>
        <w:spacing w:after="0" w:line="480" w:lineRule="auto"/>
        <w:jc w:val="center"/>
        <w:rPr>
          <w:ins w:id="3566" w:author="Celeste Baldwin" w:date="2025-02-14T14:31:00Z" w16du:dateUtc="2025-02-15T00:31:00Z"/>
          <w:rFonts w:ascii="Times New Roman" w:eastAsia="Times New Roman" w:hAnsi="Times New Roman" w:cs="Times New Roman"/>
          <w:b/>
          <w:bCs/>
          <w:sz w:val="24"/>
          <w:szCs w:val="24"/>
          <w:lang w:val="fr-FR"/>
        </w:rPr>
      </w:pPr>
      <w:ins w:id="3567" w:author="Celeste Baldwin" w:date="2025-02-14T14:31:00Z" w16du:dateUtc="2025-02-15T00:31:00Z">
        <w:r>
          <w:rPr>
            <w:rFonts w:ascii="Times New Roman" w:eastAsia="Times New Roman" w:hAnsi="Times New Roman" w:cs="Times New Roman"/>
            <w:b/>
            <w:bCs/>
            <w:sz w:val="24"/>
            <w:szCs w:val="24"/>
            <w:lang w:val="fr-FR"/>
          </w:rPr>
          <w:t>Appendix G-</w:t>
        </w:r>
        <w:proofErr w:type="spellStart"/>
        <w:r>
          <w:rPr>
            <w:rFonts w:ascii="Times New Roman" w:eastAsia="Times New Roman" w:hAnsi="Times New Roman" w:cs="Times New Roman"/>
            <w:b/>
            <w:bCs/>
            <w:sz w:val="24"/>
            <w:szCs w:val="24"/>
            <w:lang w:val="fr-FR"/>
          </w:rPr>
          <w:t>Demographic</w:t>
        </w:r>
        <w:proofErr w:type="spellEnd"/>
        <w:r>
          <w:rPr>
            <w:rFonts w:ascii="Times New Roman" w:eastAsia="Times New Roman" w:hAnsi="Times New Roman" w:cs="Times New Roman"/>
            <w:b/>
            <w:bCs/>
            <w:sz w:val="24"/>
            <w:szCs w:val="24"/>
            <w:lang w:val="fr-FR"/>
          </w:rPr>
          <w:t xml:space="preserve"> Survey</w:t>
        </w:r>
      </w:ins>
    </w:p>
    <w:p w14:paraId="20F74046" w14:textId="77777777" w:rsidR="00713458" w:rsidRDefault="00713458" w:rsidP="00713458">
      <w:pPr>
        <w:spacing w:after="0" w:line="480" w:lineRule="auto"/>
        <w:jc w:val="center"/>
        <w:rPr>
          <w:ins w:id="3568" w:author="Celeste Baldwin" w:date="2025-02-14T14:31:00Z" w16du:dateUtc="2025-02-15T00:31:00Z"/>
          <w:rFonts w:ascii="Times New Roman" w:eastAsia="Times New Roman" w:hAnsi="Times New Roman" w:cs="Times New Roman"/>
          <w:b/>
          <w:bCs/>
          <w:sz w:val="24"/>
          <w:szCs w:val="24"/>
          <w:lang w:val="fr-FR"/>
        </w:rPr>
      </w:pPr>
    </w:p>
    <w:p w14:paraId="4869751A" w14:textId="77777777" w:rsidR="00713458" w:rsidRDefault="00713458" w:rsidP="00713458">
      <w:pPr>
        <w:spacing w:after="0" w:line="480" w:lineRule="auto"/>
        <w:jc w:val="center"/>
        <w:rPr>
          <w:ins w:id="3569" w:author="Celeste Baldwin" w:date="2025-02-14T14:31:00Z" w16du:dateUtc="2025-02-15T00:31:00Z"/>
          <w:rFonts w:ascii="Times New Roman" w:eastAsia="Times New Roman" w:hAnsi="Times New Roman" w:cs="Times New Roman"/>
          <w:b/>
          <w:bCs/>
          <w:sz w:val="24"/>
          <w:szCs w:val="24"/>
          <w:lang w:val="fr-FR"/>
        </w:rPr>
      </w:pPr>
    </w:p>
    <w:p w14:paraId="10BE3EB7" w14:textId="77777777" w:rsidR="00713458" w:rsidRDefault="00713458" w:rsidP="00713458">
      <w:pPr>
        <w:spacing w:after="0" w:line="480" w:lineRule="auto"/>
        <w:jc w:val="center"/>
        <w:rPr>
          <w:ins w:id="3570" w:author="Celeste Baldwin" w:date="2025-02-14T14:31:00Z" w16du:dateUtc="2025-02-15T00:31:00Z"/>
          <w:rFonts w:ascii="Times New Roman" w:eastAsia="Times New Roman" w:hAnsi="Times New Roman" w:cs="Times New Roman"/>
          <w:b/>
          <w:bCs/>
          <w:sz w:val="24"/>
          <w:szCs w:val="24"/>
          <w:lang w:val="fr-FR"/>
        </w:rPr>
      </w:pPr>
    </w:p>
    <w:p w14:paraId="6D78A4E8" w14:textId="77777777" w:rsidR="00713458" w:rsidRDefault="00713458" w:rsidP="00713458">
      <w:pPr>
        <w:spacing w:after="0" w:line="480" w:lineRule="auto"/>
        <w:jc w:val="center"/>
        <w:rPr>
          <w:ins w:id="3571" w:author="Celeste Baldwin" w:date="2025-02-14T14:31:00Z" w16du:dateUtc="2025-02-15T00:31:00Z"/>
          <w:rFonts w:ascii="Times New Roman" w:eastAsia="Times New Roman" w:hAnsi="Times New Roman" w:cs="Times New Roman"/>
          <w:b/>
          <w:bCs/>
          <w:sz w:val="24"/>
          <w:szCs w:val="24"/>
          <w:lang w:val="fr-FR"/>
        </w:rPr>
      </w:pPr>
    </w:p>
    <w:p w14:paraId="485B3B7C" w14:textId="77777777" w:rsidR="00713458" w:rsidRDefault="00713458" w:rsidP="00713458">
      <w:pPr>
        <w:spacing w:after="0" w:line="480" w:lineRule="auto"/>
        <w:jc w:val="center"/>
        <w:rPr>
          <w:ins w:id="3572" w:author="Celeste Baldwin" w:date="2025-02-14T14:31:00Z" w16du:dateUtc="2025-02-15T00:31:00Z"/>
          <w:rFonts w:ascii="Times New Roman" w:eastAsia="Times New Roman" w:hAnsi="Times New Roman" w:cs="Times New Roman"/>
          <w:b/>
          <w:bCs/>
          <w:sz w:val="24"/>
          <w:szCs w:val="24"/>
          <w:lang w:val="fr-FR"/>
        </w:rPr>
      </w:pPr>
    </w:p>
    <w:p w14:paraId="6F05F0C4" w14:textId="77777777" w:rsidR="00713458" w:rsidRDefault="00713458" w:rsidP="00713458">
      <w:pPr>
        <w:spacing w:after="0" w:line="480" w:lineRule="auto"/>
        <w:jc w:val="center"/>
        <w:rPr>
          <w:ins w:id="3573" w:author="Celeste Baldwin" w:date="2025-02-14T14:31:00Z" w16du:dateUtc="2025-02-15T00:31:00Z"/>
          <w:rFonts w:ascii="Times New Roman" w:eastAsia="Times New Roman" w:hAnsi="Times New Roman" w:cs="Times New Roman"/>
          <w:b/>
          <w:bCs/>
          <w:sz w:val="24"/>
          <w:szCs w:val="24"/>
          <w:lang w:val="fr-FR"/>
        </w:rPr>
      </w:pPr>
    </w:p>
    <w:p w14:paraId="51F27E8C" w14:textId="77777777" w:rsidR="00713458" w:rsidRDefault="00713458" w:rsidP="00713458">
      <w:pPr>
        <w:spacing w:after="0" w:line="480" w:lineRule="auto"/>
        <w:jc w:val="center"/>
        <w:rPr>
          <w:ins w:id="3574" w:author="Celeste Baldwin" w:date="2025-02-14T14:31:00Z" w16du:dateUtc="2025-02-15T00:31:00Z"/>
          <w:rFonts w:ascii="Times New Roman" w:eastAsia="Times New Roman" w:hAnsi="Times New Roman" w:cs="Times New Roman"/>
          <w:b/>
          <w:bCs/>
          <w:sz w:val="24"/>
          <w:szCs w:val="24"/>
          <w:lang w:val="fr-FR"/>
        </w:rPr>
      </w:pPr>
    </w:p>
    <w:p w14:paraId="5EED978D" w14:textId="77777777" w:rsidR="00713458" w:rsidRDefault="00713458" w:rsidP="00713458">
      <w:pPr>
        <w:spacing w:after="0" w:line="480" w:lineRule="auto"/>
        <w:jc w:val="center"/>
        <w:rPr>
          <w:ins w:id="3575" w:author="Celeste Baldwin" w:date="2025-02-14T14:31:00Z" w16du:dateUtc="2025-02-15T00:31:00Z"/>
          <w:rFonts w:ascii="Times New Roman" w:eastAsia="Times New Roman" w:hAnsi="Times New Roman" w:cs="Times New Roman"/>
          <w:b/>
          <w:bCs/>
          <w:sz w:val="24"/>
          <w:szCs w:val="24"/>
          <w:lang w:val="fr-FR"/>
        </w:rPr>
      </w:pPr>
    </w:p>
    <w:p w14:paraId="5BDBDC21" w14:textId="77777777" w:rsidR="00713458" w:rsidRDefault="00713458" w:rsidP="00713458">
      <w:pPr>
        <w:spacing w:after="0" w:line="480" w:lineRule="auto"/>
        <w:jc w:val="center"/>
        <w:rPr>
          <w:ins w:id="3576" w:author="Celeste Baldwin" w:date="2025-02-14T14:31:00Z" w16du:dateUtc="2025-02-15T00:31:00Z"/>
          <w:rFonts w:ascii="Times New Roman" w:eastAsia="Times New Roman" w:hAnsi="Times New Roman" w:cs="Times New Roman"/>
          <w:b/>
          <w:bCs/>
          <w:sz w:val="24"/>
          <w:szCs w:val="24"/>
          <w:lang w:val="fr-FR"/>
        </w:rPr>
      </w:pPr>
    </w:p>
    <w:p w14:paraId="1C98CB03" w14:textId="77777777" w:rsidR="00713458" w:rsidRDefault="00713458" w:rsidP="00713458">
      <w:pPr>
        <w:spacing w:after="0" w:line="480" w:lineRule="auto"/>
        <w:jc w:val="center"/>
        <w:rPr>
          <w:ins w:id="3577" w:author="Celeste Baldwin" w:date="2025-02-14T14:31:00Z" w16du:dateUtc="2025-02-15T00:31:00Z"/>
          <w:rFonts w:ascii="Times New Roman" w:eastAsia="Times New Roman" w:hAnsi="Times New Roman" w:cs="Times New Roman"/>
          <w:b/>
          <w:bCs/>
          <w:sz w:val="24"/>
          <w:szCs w:val="24"/>
          <w:lang w:val="fr-FR"/>
        </w:rPr>
      </w:pPr>
    </w:p>
    <w:p w14:paraId="2CB0F095" w14:textId="77777777" w:rsidR="00713458" w:rsidRDefault="00713458" w:rsidP="00713458">
      <w:pPr>
        <w:spacing w:after="0" w:line="480" w:lineRule="auto"/>
        <w:jc w:val="center"/>
        <w:rPr>
          <w:ins w:id="3578" w:author="Celeste Baldwin" w:date="2025-02-14T14:31:00Z" w16du:dateUtc="2025-02-15T00:31:00Z"/>
          <w:rFonts w:ascii="Times New Roman" w:eastAsia="Times New Roman" w:hAnsi="Times New Roman" w:cs="Times New Roman"/>
          <w:b/>
          <w:bCs/>
          <w:sz w:val="24"/>
          <w:szCs w:val="24"/>
          <w:lang w:val="fr-FR"/>
        </w:rPr>
      </w:pPr>
    </w:p>
    <w:p w14:paraId="1B0A4A57" w14:textId="77777777" w:rsidR="00713458" w:rsidRDefault="00713458" w:rsidP="00713458">
      <w:pPr>
        <w:spacing w:after="0" w:line="480" w:lineRule="auto"/>
        <w:jc w:val="center"/>
        <w:rPr>
          <w:ins w:id="3579" w:author="Celeste Baldwin" w:date="2025-02-14T14:31:00Z" w16du:dateUtc="2025-02-15T00:31:00Z"/>
          <w:rFonts w:ascii="Times New Roman" w:eastAsia="Times New Roman" w:hAnsi="Times New Roman" w:cs="Times New Roman"/>
          <w:b/>
          <w:bCs/>
          <w:sz w:val="24"/>
          <w:szCs w:val="24"/>
          <w:lang w:val="fr-FR"/>
        </w:rPr>
      </w:pPr>
    </w:p>
    <w:p w14:paraId="74D2A6A5" w14:textId="77777777" w:rsidR="00713458" w:rsidRDefault="00713458" w:rsidP="00713458">
      <w:pPr>
        <w:spacing w:after="0" w:line="480" w:lineRule="auto"/>
        <w:jc w:val="center"/>
        <w:rPr>
          <w:ins w:id="3580" w:author="Celeste Baldwin" w:date="2025-02-14T14:31:00Z" w16du:dateUtc="2025-02-15T00:31:00Z"/>
          <w:rFonts w:ascii="Times New Roman" w:eastAsia="Times New Roman" w:hAnsi="Times New Roman" w:cs="Times New Roman"/>
          <w:b/>
          <w:bCs/>
          <w:sz w:val="24"/>
          <w:szCs w:val="24"/>
          <w:lang w:val="fr-FR"/>
        </w:rPr>
      </w:pPr>
    </w:p>
    <w:p w14:paraId="50500D3D" w14:textId="77777777" w:rsidR="00713458" w:rsidRDefault="00713458" w:rsidP="00713458">
      <w:pPr>
        <w:spacing w:after="0" w:line="480" w:lineRule="auto"/>
        <w:jc w:val="center"/>
        <w:rPr>
          <w:ins w:id="3581" w:author="Celeste Baldwin" w:date="2025-02-14T14:31:00Z" w16du:dateUtc="2025-02-15T00:31:00Z"/>
          <w:rFonts w:ascii="Times New Roman" w:eastAsia="Times New Roman" w:hAnsi="Times New Roman" w:cs="Times New Roman"/>
          <w:b/>
          <w:bCs/>
          <w:sz w:val="24"/>
          <w:szCs w:val="24"/>
          <w:lang w:val="fr-FR"/>
        </w:rPr>
      </w:pPr>
    </w:p>
    <w:p w14:paraId="2A18BC65" w14:textId="77777777" w:rsidR="00713458" w:rsidRDefault="00713458" w:rsidP="00713458">
      <w:pPr>
        <w:spacing w:after="0" w:line="480" w:lineRule="auto"/>
        <w:jc w:val="center"/>
        <w:rPr>
          <w:ins w:id="3582" w:author="Celeste Baldwin" w:date="2025-02-14T14:31:00Z" w16du:dateUtc="2025-02-15T00:31:00Z"/>
          <w:rFonts w:ascii="Times New Roman" w:eastAsia="Times New Roman" w:hAnsi="Times New Roman" w:cs="Times New Roman"/>
          <w:b/>
          <w:bCs/>
          <w:sz w:val="24"/>
          <w:szCs w:val="24"/>
          <w:lang w:val="fr-FR"/>
        </w:rPr>
      </w:pPr>
    </w:p>
    <w:p w14:paraId="1200435D" w14:textId="77777777" w:rsidR="00713458" w:rsidRDefault="00713458" w:rsidP="00713458">
      <w:pPr>
        <w:spacing w:after="0" w:line="480" w:lineRule="auto"/>
        <w:jc w:val="center"/>
        <w:rPr>
          <w:ins w:id="3583" w:author="Celeste Baldwin" w:date="2025-02-14T14:31:00Z" w16du:dateUtc="2025-02-15T00:31:00Z"/>
          <w:rFonts w:ascii="Times New Roman" w:eastAsia="Times New Roman" w:hAnsi="Times New Roman" w:cs="Times New Roman"/>
          <w:b/>
          <w:bCs/>
          <w:sz w:val="24"/>
          <w:szCs w:val="24"/>
          <w:lang w:val="fr-FR"/>
        </w:rPr>
      </w:pPr>
    </w:p>
    <w:p w14:paraId="2F250401" w14:textId="77777777" w:rsidR="00713458" w:rsidRDefault="00713458" w:rsidP="00713458">
      <w:pPr>
        <w:spacing w:after="0" w:line="480" w:lineRule="auto"/>
        <w:jc w:val="center"/>
        <w:rPr>
          <w:ins w:id="3584" w:author="Celeste Baldwin" w:date="2025-02-14T14:31:00Z" w16du:dateUtc="2025-02-15T00:31:00Z"/>
          <w:rFonts w:ascii="Times New Roman" w:eastAsia="Times New Roman" w:hAnsi="Times New Roman" w:cs="Times New Roman"/>
          <w:b/>
          <w:bCs/>
          <w:sz w:val="24"/>
          <w:szCs w:val="24"/>
          <w:lang w:val="fr-FR"/>
        </w:rPr>
      </w:pPr>
    </w:p>
    <w:p w14:paraId="3A175D33" w14:textId="77777777" w:rsidR="00713458" w:rsidRDefault="00713458" w:rsidP="00713458">
      <w:pPr>
        <w:spacing w:after="0" w:line="480" w:lineRule="auto"/>
        <w:jc w:val="center"/>
        <w:rPr>
          <w:ins w:id="3585" w:author="Celeste Baldwin" w:date="2025-02-14T14:31:00Z" w16du:dateUtc="2025-02-15T00:31:00Z"/>
          <w:rFonts w:ascii="Times New Roman" w:eastAsia="Times New Roman" w:hAnsi="Times New Roman" w:cs="Times New Roman"/>
          <w:b/>
          <w:bCs/>
          <w:sz w:val="24"/>
          <w:szCs w:val="24"/>
          <w:lang w:val="fr-FR"/>
        </w:rPr>
      </w:pPr>
    </w:p>
    <w:p w14:paraId="2D5F4844" w14:textId="77777777" w:rsidR="00713458" w:rsidRDefault="00713458" w:rsidP="00713458">
      <w:pPr>
        <w:spacing w:after="0" w:line="480" w:lineRule="auto"/>
        <w:jc w:val="center"/>
        <w:rPr>
          <w:ins w:id="3586" w:author="Celeste Baldwin" w:date="2025-02-14T14:31:00Z" w16du:dateUtc="2025-02-15T00:31:00Z"/>
          <w:rFonts w:ascii="Times New Roman" w:eastAsia="Times New Roman" w:hAnsi="Times New Roman" w:cs="Times New Roman"/>
          <w:b/>
          <w:bCs/>
          <w:sz w:val="24"/>
          <w:szCs w:val="24"/>
          <w:lang w:val="fr-FR"/>
        </w:rPr>
      </w:pPr>
    </w:p>
    <w:p w14:paraId="3B643145" w14:textId="77777777" w:rsidR="00713458" w:rsidRDefault="00713458" w:rsidP="00713458">
      <w:pPr>
        <w:spacing w:after="0" w:line="480" w:lineRule="auto"/>
        <w:jc w:val="center"/>
        <w:rPr>
          <w:ins w:id="3587" w:author="Celeste Baldwin" w:date="2025-02-14T14:31:00Z" w16du:dateUtc="2025-02-15T00:31:00Z"/>
          <w:rFonts w:ascii="Times New Roman" w:eastAsia="Times New Roman" w:hAnsi="Times New Roman" w:cs="Times New Roman"/>
          <w:b/>
          <w:bCs/>
          <w:sz w:val="24"/>
          <w:szCs w:val="24"/>
          <w:lang w:val="fr-FR"/>
        </w:rPr>
      </w:pPr>
    </w:p>
    <w:p w14:paraId="0AD8D2DF" w14:textId="77777777" w:rsidR="00713458" w:rsidRDefault="00713458" w:rsidP="00713458">
      <w:pPr>
        <w:spacing w:after="0" w:line="480" w:lineRule="auto"/>
        <w:jc w:val="center"/>
        <w:rPr>
          <w:ins w:id="3588" w:author="Celeste Baldwin" w:date="2025-02-14T14:31:00Z" w16du:dateUtc="2025-02-15T00:31:00Z"/>
          <w:rFonts w:ascii="Times New Roman" w:eastAsia="Times New Roman" w:hAnsi="Times New Roman" w:cs="Times New Roman"/>
          <w:b/>
          <w:bCs/>
          <w:sz w:val="24"/>
          <w:szCs w:val="24"/>
          <w:lang w:val="fr-FR"/>
        </w:rPr>
      </w:pPr>
    </w:p>
    <w:p w14:paraId="3B1E7CDE" w14:textId="77777777" w:rsidR="00713458" w:rsidRPr="00713458" w:rsidRDefault="00713458" w:rsidP="00713458">
      <w:pPr>
        <w:spacing w:after="0" w:line="480" w:lineRule="auto"/>
        <w:jc w:val="center"/>
        <w:rPr>
          <w:ins w:id="3589" w:author="Celeste Baldwin" w:date="2025-02-14T14:31:00Z" w16du:dateUtc="2025-02-15T00:31:00Z"/>
          <w:rFonts w:ascii="Times New Roman" w:eastAsia="Times New Roman" w:hAnsi="Times New Roman" w:cs="Times New Roman"/>
          <w:b/>
          <w:bCs/>
          <w:sz w:val="24"/>
          <w:szCs w:val="24"/>
          <w:rPrChange w:id="3590" w:author="Celeste Baldwin" w:date="2025-02-14T14:32:00Z" w16du:dateUtc="2025-02-15T00:32:00Z">
            <w:rPr>
              <w:ins w:id="3591" w:author="Celeste Baldwin" w:date="2025-02-14T14:31:00Z" w16du:dateUtc="2025-02-15T00:31:00Z"/>
              <w:rFonts w:ascii="Times New Roman" w:eastAsia="Times New Roman" w:hAnsi="Times New Roman" w:cs="Times New Roman"/>
              <w:b/>
              <w:bCs/>
              <w:sz w:val="24"/>
              <w:szCs w:val="24"/>
              <w:lang w:val="fr-FR"/>
            </w:rPr>
          </w:rPrChange>
        </w:rPr>
      </w:pPr>
      <w:ins w:id="3592" w:author="Celeste Baldwin" w:date="2025-02-14T14:31:00Z" w16du:dateUtc="2025-02-15T00:31:00Z">
        <w:r w:rsidRPr="00713458">
          <w:rPr>
            <w:rFonts w:ascii="Times New Roman" w:eastAsia="Times New Roman" w:hAnsi="Times New Roman" w:cs="Times New Roman"/>
            <w:b/>
            <w:bCs/>
            <w:sz w:val="24"/>
            <w:szCs w:val="24"/>
            <w:rPrChange w:id="3593" w:author="Celeste Baldwin" w:date="2025-02-14T14:32:00Z" w16du:dateUtc="2025-02-15T00:32:00Z">
              <w:rPr>
                <w:rFonts w:ascii="Times New Roman" w:eastAsia="Times New Roman" w:hAnsi="Times New Roman" w:cs="Times New Roman"/>
                <w:b/>
                <w:bCs/>
                <w:sz w:val="24"/>
                <w:szCs w:val="24"/>
                <w:lang w:val="fr-FR"/>
              </w:rPr>
            </w:rPrChange>
          </w:rPr>
          <w:t>Appendix H-Instrument #1</w:t>
        </w:r>
      </w:ins>
    </w:p>
    <w:p w14:paraId="1BA931E8" w14:textId="77777777" w:rsidR="00713458" w:rsidRPr="00713458" w:rsidRDefault="00713458" w:rsidP="00713458">
      <w:pPr>
        <w:spacing w:after="0" w:line="480" w:lineRule="auto"/>
        <w:jc w:val="center"/>
        <w:rPr>
          <w:ins w:id="3594" w:author="Celeste Baldwin" w:date="2025-02-14T14:31:00Z" w16du:dateUtc="2025-02-15T00:31:00Z"/>
          <w:rFonts w:ascii="Times New Roman" w:eastAsia="Times New Roman" w:hAnsi="Times New Roman" w:cs="Times New Roman"/>
          <w:b/>
          <w:bCs/>
          <w:sz w:val="24"/>
          <w:szCs w:val="24"/>
          <w:rPrChange w:id="3595" w:author="Celeste Baldwin" w:date="2025-02-14T14:32:00Z" w16du:dateUtc="2025-02-15T00:32:00Z">
            <w:rPr>
              <w:ins w:id="3596" w:author="Celeste Baldwin" w:date="2025-02-14T14:31:00Z" w16du:dateUtc="2025-02-15T00:31:00Z"/>
              <w:rFonts w:ascii="Times New Roman" w:eastAsia="Times New Roman" w:hAnsi="Times New Roman" w:cs="Times New Roman"/>
              <w:b/>
              <w:bCs/>
              <w:sz w:val="24"/>
              <w:szCs w:val="24"/>
              <w:lang w:val="fr-FR"/>
            </w:rPr>
          </w:rPrChange>
        </w:rPr>
      </w:pPr>
    </w:p>
    <w:p w14:paraId="44EC6247" w14:textId="77777777" w:rsidR="00713458" w:rsidRPr="00713458" w:rsidRDefault="00713458" w:rsidP="00713458">
      <w:pPr>
        <w:spacing w:after="0" w:line="480" w:lineRule="auto"/>
        <w:jc w:val="center"/>
        <w:rPr>
          <w:ins w:id="3597" w:author="Celeste Baldwin" w:date="2025-02-14T14:31:00Z" w16du:dateUtc="2025-02-15T00:31:00Z"/>
          <w:rFonts w:ascii="Times New Roman" w:eastAsia="Times New Roman" w:hAnsi="Times New Roman" w:cs="Times New Roman"/>
          <w:b/>
          <w:bCs/>
          <w:sz w:val="24"/>
          <w:szCs w:val="24"/>
          <w:rPrChange w:id="3598" w:author="Celeste Baldwin" w:date="2025-02-14T14:32:00Z" w16du:dateUtc="2025-02-15T00:32:00Z">
            <w:rPr>
              <w:ins w:id="3599" w:author="Celeste Baldwin" w:date="2025-02-14T14:31:00Z" w16du:dateUtc="2025-02-15T00:31:00Z"/>
              <w:rFonts w:ascii="Times New Roman" w:eastAsia="Times New Roman" w:hAnsi="Times New Roman" w:cs="Times New Roman"/>
              <w:b/>
              <w:bCs/>
              <w:sz w:val="24"/>
              <w:szCs w:val="24"/>
              <w:lang w:val="fr-FR"/>
            </w:rPr>
          </w:rPrChange>
        </w:rPr>
      </w:pPr>
    </w:p>
    <w:p w14:paraId="3B832532" w14:textId="77777777" w:rsidR="00713458" w:rsidRPr="00713458" w:rsidRDefault="00713458" w:rsidP="00713458">
      <w:pPr>
        <w:spacing w:after="0" w:line="480" w:lineRule="auto"/>
        <w:jc w:val="center"/>
        <w:rPr>
          <w:ins w:id="3600" w:author="Celeste Baldwin" w:date="2025-02-14T14:31:00Z" w16du:dateUtc="2025-02-15T00:31:00Z"/>
          <w:rFonts w:ascii="Times New Roman" w:eastAsia="Times New Roman" w:hAnsi="Times New Roman" w:cs="Times New Roman"/>
          <w:b/>
          <w:bCs/>
          <w:sz w:val="24"/>
          <w:szCs w:val="24"/>
          <w:rPrChange w:id="3601" w:author="Celeste Baldwin" w:date="2025-02-14T14:32:00Z" w16du:dateUtc="2025-02-15T00:32:00Z">
            <w:rPr>
              <w:ins w:id="3602" w:author="Celeste Baldwin" w:date="2025-02-14T14:31:00Z" w16du:dateUtc="2025-02-15T00:31:00Z"/>
              <w:rFonts w:ascii="Times New Roman" w:eastAsia="Times New Roman" w:hAnsi="Times New Roman" w:cs="Times New Roman"/>
              <w:b/>
              <w:bCs/>
              <w:sz w:val="24"/>
              <w:szCs w:val="24"/>
              <w:lang w:val="fr-FR"/>
            </w:rPr>
          </w:rPrChange>
        </w:rPr>
      </w:pPr>
    </w:p>
    <w:p w14:paraId="3136BC1E" w14:textId="77777777" w:rsidR="00713458" w:rsidRPr="00713458" w:rsidRDefault="00713458" w:rsidP="00713458">
      <w:pPr>
        <w:spacing w:after="0" w:line="480" w:lineRule="auto"/>
        <w:jc w:val="center"/>
        <w:rPr>
          <w:ins w:id="3603" w:author="Celeste Baldwin" w:date="2025-02-14T14:31:00Z" w16du:dateUtc="2025-02-15T00:31:00Z"/>
          <w:rFonts w:ascii="Times New Roman" w:eastAsia="Times New Roman" w:hAnsi="Times New Roman" w:cs="Times New Roman"/>
          <w:b/>
          <w:bCs/>
          <w:sz w:val="24"/>
          <w:szCs w:val="24"/>
          <w:rPrChange w:id="3604" w:author="Celeste Baldwin" w:date="2025-02-14T14:32:00Z" w16du:dateUtc="2025-02-15T00:32:00Z">
            <w:rPr>
              <w:ins w:id="3605" w:author="Celeste Baldwin" w:date="2025-02-14T14:31:00Z" w16du:dateUtc="2025-02-15T00:31:00Z"/>
              <w:rFonts w:ascii="Times New Roman" w:eastAsia="Times New Roman" w:hAnsi="Times New Roman" w:cs="Times New Roman"/>
              <w:b/>
              <w:bCs/>
              <w:sz w:val="24"/>
              <w:szCs w:val="24"/>
              <w:lang w:val="fr-FR"/>
            </w:rPr>
          </w:rPrChange>
        </w:rPr>
      </w:pPr>
    </w:p>
    <w:p w14:paraId="1BDB9348" w14:textId="77777777" w:rsidR="00713458" w:rsidRPr="00713458" w:rsidRDefault="00713458" w:rsidP="00713458">
      <w:pPr>
        <w:spacing w:after="0" w:line="480" w:lineRule="auto"/>
        <w:jc w:val="center"/>
        <w:rPr>
          <w:ins w:id="3606" w:author="Celeste Baldwin" w:date="2025-02-14T14:31:00Z" w16du:dateUtc="2025-02-15T00:31:00Z"/>
          <w:rFonts w:ascii="Times New Roman" w:eastAsia="Times New Roman" w:hAnsi="Times New Roman" w:cs="Times New Roman"/>
          <w:b/>
          <w:bCs/>
          <w:sz w:val="24"/>
          <w:szCs w:val="24"/>
          <w:rPrChange w:id="3607" w:author="Celeste Baldwin" w:date="2025-02-14T14:32:00Z" w16du:dateUtc="2025-02-15T00:32:00Z">
            <w:rPr>
              <w:ins w:id="3608" w:author="Celeste Baldwin" w:date="2025-02-14T14:31:00Z" w16du:dateUtc="2025-02-15T00:31:00Z"/>
              <w:rFonts w:ascii="Times New Roman" w:eastAsia="Times New Roman" w:hAnsi="Times New Roman" w:cs="Times New Roman"/>
              <w:b/>
              <w:bCs/>
              <w:sz w:val="24"/>
              <w:szCs w:val="24"/>
              <w:lang w:val="fr-FR"/>
            </w:rPr>
          </w:rPrChange>
        </w:rPr>
      </w:pPr>
    </w:p>
    <w:p w14:paraId="51ADF677" w14:textId="77777777" w:rsidR="00713458" w:rsidRPr="00713458" w:rsidRDefault="00713458" w:rsidP="00713458">
      <w:pPr>
        <w:spacing w:after="0" w:line="480" w:lineRule="auto"/>
        <w:jc w:val="center"/>
        <w:rPr>
          <w:ins w:id="3609" w:author="Celeste Baldwin" w:date="2025-02-14T14:31:00Z" w16du:dateUtc="2025-02-15T00:31:00Z"/>
          <w:rFonts w:ascii="Times New Roman" w:eastAsia="Times New Roman" w:hAnsi="Times New Roman" w:cs="Times New Roman"/>
          <w:b/>
          <w:bCs/>
          <w:sz w:val="24"/>
          <w:szCs w:val="24"/>
          <w:rPrChange w:id="3610" w:author="Celeste Baldwin" w:date="2025-02-14T14:32:00Z" w16du:dateUtc="2025-02-15T00:32:00Z">
            <w:rPr>
              <w:ins w:id="3611" w:author="Celeste Baldwin" w:date="2025-02-14T14:31:00Z" w16du:dateUtc="2025-02-15T00:31:00Z"/>
              <w:rFonts w:ascii="Times New Roman" w:eastAsia="Times New Roman" w:hAnsi="Times New Roman" w:cs="Times New Roman"/>
              <w:b/>
              <w:bCs/>
              <w:sz w:val="24"/>
              <w:szCs w:val="24"/>
              <w:lang w:val="fr-FR"/>
            </w:rPr>
          </w:rPrChange>
        </w:rPr>
      </w:pPr>
    </w:p>
    <w:p w14:paraId="19D50DBF" w14:textId="77777777" w:rsidR="00713458" w:rsidRPr="00713458" w:rsidRDefault="00713458" w:rsidP="00713458">
      <w:pPr>
        <w:spacing w:after="0" w:line="480" w:lineRule="auto"/>
        <w:jc w:val="center"/>
        <w:rPr>
          <w:ins w:id="3612" w:author="Celeste Baldwin" w:date="2025-02-14T14:31:00Z" w16du:dateUtc="2025-02-15T00:31:00Z"/>
          <w:rFonts w:ascii="Times New Roman" w:eastAsia="Times New Roman" w:hAnsi="Times New Roman" w:cs="Times New Roman"/>
          <w:b/>
          <w:bCs/>
          <w:sz w:val="24"/>
          <w:szCs w:val="24"/>
          <w:rPrChange w:id="3613" w:author="Celeste Baldwin" w:date="2025-02-14T14:32:00Z" w16du:dateUtc="2025-02-15T00:32:00Z">
            <w:rPr>
              <w:ins w:id="3614" w:author="Celeste Baldwin" w:date="2025-02-14T14:31:00Z" w16du:dateUtc="2025-02-15T00:31:00Z"/>
              <w:rFonts w:ascii="Times New Roman" w:eastAsia="Times New Roman" w:hAnsi="Times New Roman" w:cs="Times New Roman"/>
              <w:b/>
              <w:bCs/>
              <w:sz w:val="24"/>
              <w:szCs w:val="24"/>
              <w:lang w:val="fr-FR"/>
            </w:rPr>
          </w:rPrChange>
        </w:rPr>
      </w:pPr>
    </w:p>
    <w:p w14:paraId="1D7D1C0D" w14:textId="77777777" w:rsidR="00713458" w:rsidRPr="00713458" w:rsidRDefault="00713458" w:rsidP="00713458">
      <w:pPr>
        <w:spacing w:after="0" w:line="480" w:lineRule="auto"/>
        <w:jc w:val="center"/>
        <w:rPr>
          <w:ins w:id="3615" w:author="Celeste Baldwin" w:date="2025-02-14T14:31:00Z" w16du:dateUtc="2025-02-15T00:31:00Z"/>
          <w:rFonts w:ascii="Times New Roman" w:eastAsia="Times New Roman" w:hAnsi="Times New Roman" w:cs="Times New Roman"/>
          <w:b/>
          <w:bCs/>
          <w:sz w:val="24"/>
          <w:szCs w:val="24"/>
          <w:rPrChange w:id="3616" w:author="Celeste Baldwin" w:date="2025-02-14T14:32:00Z" w16du:dateUtc="2025-02-15T00:32:00Z">
            <w:rPr>
              <w:ins w:id="3617" w:author="Celeste Baldwin" w:date="2025-02-14T14:31:00Z" w16du:dateUtc="2025-02-15T00:31:00Z"/>
              <w:rFonts w:ascii="Times New Roman" w:eastAsia="Times New Roman" w:hAnsi="Times New Roman" w:cs="Times New Roman"/>
              <w:b/>
              <w:bCs/>
              <w:sz w:val="24"/>
              <w:szCs w:val="24"/>
              <w:lang w:val="fr-FR"/>
            </w:rPr>
          </w:rPrChange>
        </w:rPr>
      </w:pPr>
    </w:p>
    <w:p w14:paraId="63A9D305" w14:textId="77777777" w:rsidR="00713458" w:rsidRPr="00713458" w:rsidRDefault="00713458" w:rsidP="00713458">
      <w:pPr>
        <w:spacing w:after="0" w:line="480" w:lineRule="auto"/>
        <w:jc w:val="center"/>
        <w:rPr>
          <w:ins w:id="3618" w:author="Celeste Baldwin" w:date="2025-02-14T14:31:00Z" w16du:dateUtc="2025-02-15T00:31:00Z"/>
          <w:rFonts w:ascii="Times New Roman" w:eastAsia="Times New Roman" w:hAnsi="Times New Roman" w:cs="Times New Roman"/>
          <w:b/>
          <w:bCs/>
          <w:sz w:val="24"/>
          <w:szCs w:val="24"/>
          <w:rPrChange w:id="3619" w:author="Celeste Baldwin" w:date="2025-02-14T14:32:00Z" w16du:dateUtc="2025-02-15T00:32:00Z">
            <w:rPr>
              <w:ins w:id="3620" w:author="Celeste Baldwin" w:date="2025-02-14T14:31:00Z" w16du:dateUtc="2025-02-15T00:31:00Z"/>
              <w:rFonts w:ascii="Times New Roman" w:eastAsia="Times New Roman" w:hAnsi="Times New Roman" w:cs="Times New Roman"/>
              <w:b/>
              <w:bCs/>
              <w:sz w:val="24"/>
              <w:szCs w:val="24"/>
              <w:lang w:val="fr-FR"/>
            </w:rPr>
          </w:rPrChange>
        </w:rPr>
      </w:pPr>
    </w:p>
    <w:p w14:paraId="05115EC8" w14:textId="77777777" w:rsidR="00713458" w:rsidRPr="00713458" w:rsidRDefault="00713458" w:rsidP="00713458">
      <w:pPr>
        <w:spacing w:after="0" w:line="480" w:lineRule="auto"/>
        <w:jc w:val="center"/>
        <w:rPr>
          <w:ins w:id="3621" w:author="Celeste Baldwin" w:date="2025-02-14T14:31:00Z" w16du:dateUtc="2025-02-15T00:31:00Z"/>
          <w:rFonts w:ascii="Times New Roman" w:eastAsia="Times New Roman" w:hAnsi="Times New Roman" w:cs="Times New Roman"/>
          <w:b/>
          <w:bCs/>
          <w:sz w:val="24"/>
          <w:szCs w:val="24"/>
          <w:rPrChange w:id="3622" w:author="Celeste Baldwin" w:date="2025-02-14T14:32:00Z" w16du:dateUtc="2025-02-15T00:32:00Z">
            <w:rPr>
              <w:ins w:id="3623" w:author="Celeste Baldwin" w:date="2025-02-14T14:31:00Z" w16du:dateUtc="2025-02-15T00:31:00Z"/>
              <w:rFonts w:ascii="Times New Roman" w:eastAsia="Times New Roman" w:hAnsi="Times New Roman" w:cs="Times New Roman"/>
              <w:b/>
              <w:bCs/>
              <w:sz w:val="24"/>
              <w:szCs w:val="24"/>
              <w:lang w:val="fr-FR"/>
            </w:rPr>
          </w:rPrChange>
        </w:rPr>
      </w:pPr>
    </w:p>
    <w:p w14:paraId="066DCAB8" w14:textId="77777777" w:rsidR="00713458" w:rsidRPr="00713458" w:rsidRDefault="00713458" w:rsidP="00713458">
      <w:pPr>
        <w:spacing w:after="0" w:line="480" w:lineRule="auto"/>
        <w:jc w:val="center"/>
        <w:rPr>
          <w:ins w:id="3624" w:author="Celeste Baldwin" w:date="2025-02-14T14:31:00Z" w16du:dateUtc="2025-02-15T00:31:00Z"/>
          <w:rFonts w:ascii="Times New Roman" w:eastAsia="Times New Roman" w:hAnsi="Times New Roman" w:cs="Times New Roman"/>
          <w:b/>
          <w:bCs/>
          <w:sz w:val="24"/>
          <w:szCs w:val="24"/>
          <w:rPrChange w:id="3625" w:author="Celeste Baldwin" w:date="2025-02-14T14:32:00Z" w16du:dateUtc="2025-02-15T00:32:00Z">
            <w:rPr>
              <w:ins w:id="3626" w:author="Celeste Baldwin" w:date="2025-02-14T14:31:00Z" w16du:dateUtc="2025-02-15T00:31:00Z"/>
              <w:rFonts w:ascii="Times New Roman" w:eastAsia="Times New Roman" w:hAnsi="Times New Roman" w:cs="Times New Roman"/>
              <w:b/>
              <w:bCs/>
              <w:sz w:val="24"/>
              <w:szCs w:val="24"/>
              <w:lang w:val="fr-FR"/>
            </w:rPr>
          </w:rPrChange>
        </w:rPr>
      </w:pPr>
    </w:p>
    <w:p w14:paraId="3D06A0D4" w14:textId="77777777" w:rsidR="00713458" w:rsidRPr="00713458" w:rsidRDefault="00713458" w:rsidP="00713458">
      <w:pPr>
        <w:spacing w:after="0" w:line="480" w:lineRule="auto"/>
        <w:jc w:val="center"/>
        <w:rPr>
          <w:ins w:id="3627" w:author="Celeste Baldwin" w:date="2025-02-14T14:31:00Z" w16du:dateUtc="2025-02-15T00:31:00Z"/>
          <w:rFonts w:ascii="Times New Roman" w:eastAsia="Times New Roman" w:hAnsi="Times New Roman" w:cs="Times New Roman"/>
          <w:b/>
          <w:bCs/>
          <w:sz w:val="24"/>
          <w:szCs w:val="24"/>
          <w:rPrChange w:id="3628" w:author="Celeste Baldwin" w:date="2025-02-14T14:32:00Z" w16du:dateUtc="2025-02-15T00:32:00Z">
            <w:rPr>
              <w:ins w:id="3629" w:author="Celeste Baldwin" w:date="2025-02-14T14:31:00Z" w16du:dateUtc="2025-02-15T00:31:00Z"/>
              <w:rFonts w:ascii="Times New Roman" w:eastAsia="Times New Roman" w:hAnsi="Times New Roman" w:cs="Times New Roman"/>
              <w:b/>
              <w:bCs/>
              <w:sz w:val="24"/>
              <w:szCs w:val="24"/>
              <w:lang w:val="fr-FR"/>
            </w:rPr>
          </w:rPrChange>
        </w:rPr>
      </w:pPr>
    </w:p>
    <w:p w14:paraId="4254B065" w14:textId="77777777" w:rsidR="00713458" w:rsidRPr="00713458" w:rsidRDefault="00713458" w:rsidP="00713458">
      <w:pPr>
        <w:spacing w:after="0" w:line="480" w:lineRule="auto"/>
        <w:jc w:val="center"/>
        <w:rPr>
          <w:ins w:id="3630" w:author="Celeste Baldwin" w:date="2025-02-14T14:31:00Z" w16du:dateUtc="2025-02-15T00:31:00Z"/>
          <w:rFonts w:ascii="Times New Roman" w:eastAsia="Times New Roman" w:hAnsi="Times New Roman" w:cs="Times New Roman"/>
          <w:b/>
          <w:bCs/>
          <w:sz w:val="24"/>
          <w:szCs w:val="24"/>
          <w:rPrChange w:id="3631" w:author="Celeste Baldwin" w:date="2025-02-14T14:32:00Z" w16du:dateUtc="2025-02-15T00:32:00Z">
            <w:rPr>
              <w:ins w:id="3632" w:author="Celeste Baldwin" w:date="2025-02-14T14:31:00Z" w16du:dateUtc="2025-02-15T00:31:00Z"/>
              <w:rFonts w:ascii="Times New Roman" w:eastAsia="Times New Roman" w:hAnsi="Times New Roman" w:cs="Times New Roman"/>
              <w:b/>
              <w:bCs/>
              <w:sz w:val="24"/>
              <w:szCs w:val="24"/>
              <w:lang w:val="fr-FR"/>
            </w:rPr>
          </w:rPrChange>
        </w:rPr>
      </w:pPr>
    </w:p>
    <w:p w14:paraId="45FFE231" w14:textId="77777777" w:rsidR="00713458" w:rsidRPr="00713458" w:rsidRDefault="00713458" w:rsidP="00713458">
      <w:pPr>
        <w:spacing w:after="0" w:line="480" w:lineRule="auto"/>
        <w:jc w:val="center"/>
        <w:rPr>
          <w:ins w:id="3633" w:author="Celeste Baldwin" w:date="2025-02-14T14:31:00Z" w16du:dateUtc="2025-02-15T00:31:00Z"/>
          <w:rFonts w:ascii="Times New Roman" w:eastAsia="Times New Roman" w:hAnsi="Times New Roman" w:cs="Times New Roman"/>
          <w:b/>
          <w:bCs/>
          <w:sz w:val="24"/>
          <w:szCs w:val="24"/>
          <w:rPrChange w:id="3634" w:author="Celeste Baldwin" w:date="2025-02-14T14:32:00Z" w16du:dateUtc="2025-02-15T00:32:00Z">
            <w:rPr>
              <w:ins w:id="3635" w:author="Celeste Baldwin" w:date="2025-02-14T14:31:00Z" w16du:dateUtc="2025-02-15T00:31:00Z"/>
              <w:rFonts w:ascii="Times New Roman" w:eastAsia="Times New Roman" w:hAnsi="Times New Roman" w:cs="Times New Roman"/>
              <w:b/>
              <w:bCs/>
              <w:sz w:val="24"/>
              <w:szCs w:val="24"/>
              <w:lang w:val="fr-FR"/>
            </w:rPr>
          </w:rPrChange>
        </w:rPr>
      </w:pPr>
    </w:p>
    <w:p w14:paraId="049540EE" w14:textId="77777777" w:rsidR="00713458" w:rsidRPr="00713458" w:rsidRDefault="00713458" w:rsidP="00713458">
      <w:pPr>
        <w:spacing w:after="0" w:line="480" w:lineRule="auto"/>
        <w:jc w:val="center"/>
        <w:rPr>
          <w:ins w:id="3636" w:author="Celeste Baldwin" w:date="2025-02-14T14:31:00Z" w16du:dateUtc="2025-02-15T00:31:00Z"/>
          <w:rFonts w:ascii="Times New Roman" w:eastAsia="Times New Roman" w:hAnsi="Times New Roman" w:cs="Times New Roman"/>
          <w:b/>
          <w:bCs/>
          <w:sz w:val="24"/>
          <w:szCs w:val="24"/>
          <w:rPrChange w:id="3637" w:author="Celeste Baldwin" w:date="2025-02-14T14:32:00Z" w16du:dateUtc="2025-02-15T00:32:00Z">
            <w:rPr>
              <w:ins w:id="3638" w:author="Celeste Baldwin" w:date="2025-02-14T14:31:00Z" w16du:dateUtc="2025-02-15T00:31:00Z"/>
              <w:rFonts w:ascii="Times New Roman" w:eastAsia="Times New Roman" w:hAnsi="Times New Roman" w:cs="Times New Roman"/>
              <w:b/>
              <w:bCs/>
              <w:sz w:val="24"/>
              <w:szCs w:val="24"/>
              <w:lang w:val="fr-FR"/>
            </w:rPr>
          </w:rPrChange>
        </w:rPr>
      </w:pPr>
    </w:p>
    <w:p w14:paraId="6CE896BE" w14:textId="77777777" w:rsidR="00713458" w:rsidRPr="00713458" w:rsidRDefault="00713458" w:rsidP="00713458">
      <w:pPr>
        <w:spacing w:after="0" w:line="480" w:lineRule="auto"/>
        <w:jc w:val="center"/>
        <w:rPr>
          <w:ins w:id="3639" w:author="Celeste Baldwin" w:date="2025-02-14T14:31:00Z" w16du:dateUtc="2025-02-15T00:31:00Z"/>
          <w:rFonts w:ascii="Times New Roman" w:eastAsia="Times New Roman" w:hAnsi="Times New Roman" w:cs="Times New Roman"/>
          <w:b/>
          <w:bCs/>
          <w:sz w:val="24"/>
          <w:szCs w:val="24"/>
          <w:rPrChange w:id="3640" w:author="Celeste Baldwin" w:date="2025-02-14T14:32:00Z" w16du:dateUtc="2025-02-15T00:32:00Z">
            <w:rPr>
              <w:ins w:id="3641" w:author="Celeste Baldwin" w:date="2025-02-14T14:31:00Z" w16du:dateUtc="2025-02-15T00:31:00Z"/>
              <w:rFonts w:ascii="Times New Roman" w:eastAsia="Times New Roman" w:hAnsi="Times New Roman" w:cs="Times New Roman"/>
              <w:b/>
              <w:bCs/>
              <w:sz w:val="24"/>
              <w:szCs w:val="24"/>
              <w:lang w:val="fr-FR"/>
            </w:rPr>
          </w:rPrChange>
        </w:rPr>
      </w:pPr>
    </w:p>
    <w:p w14:paraId="31EBDE47" w14:textId="77777777" w:rsidR="00713458" w:rsidRPr="00713458" w:rsidRDefault="00713458" w:rsidP="00713458">
      <w:pPr>
        <w:spacing w:after="0" w:line="480" w:lineRule="auto"/>
        <w:jc w:val="center"/>
        <w:rPr>
          <w:ins w:id="3642" w:author="Celeste Baldwin" w:date="2025-02-14T14:31:00Z" w16du:dateUtc="2025-02-15T00:31:00Z"/>
          <w:rFonts w:ascii="Times New Roman" w:eastAsia="Times New Roman" w:hAnsi="Times New Roman" w:cs="Times New Roman"/>
          <w:b/>
          <w:bCs/>
          <w:sz w:val="24"/>
          <w:szCs w:val="24"/>
          <w:rPrChange w:id="3643" w:author="Celeste Baldwin" w:date="2025-02-14T14:32:00Z" w16du:dateUtc="2025-02-15T00:32:00Z">
            <w:rPr>
              <w:ins w:id="3644" w:author="Celeste Baldwin" w:date="2025-02-14T14:31:00Z" w16du:dateUtc="2025-02-15T00:31:00Z"/>
              <w:rFonts w:ascii="Times New Roman" w:eastAsia="Times New Roman" w:hAnsi="Times New Roman" w:cs="Times New Roman"/>
              <w:b/>
              <w:bCs/>
              <w:sz w:val="24"/>
              <w:szCs w:val="24"/>
              <w:lang w:val="fr-FR"/>
            </w:rPr>
          </w:rPrChange>
        </w:rPr>
      </w:pPr>
    </w:p>
    <w:p w14:paraId="40BB08CF" w14:textId="77777777" w:rsidR="00713458" w:rsidRPr="00713458" w:rsidRDefault="00713458" w:rsidP="00713458">
      <w:pPr>
        <w:spacing w:after="0" w:line="480" w:lineRule="auto"/>
        <w:jc w:val="center"/>
        <w:rPr>
          <w:ins w:id="3645" w:author="Celeste Baldwin" w:date="2025-02-14T14:31:00Z" w16du:dateUtc="2025-02-15T00:31:00Z"/>
          <w:rFonts w:ascii="Times New Roman" w:eastAsia="Times New Roman" w:hAnsi="Times New Roman" w:cs="Times New Roman"/>
          <w:b/>
          <w:bCs/>
          <w:sz w:val="24"/>
          <w:szCs w:val="24"/>
          <w:rPrChange w:id="3646" w:author="Celeste Baldwin" w:date="2025-02-14T14:32:00Z" w16du:dateUtc="2025-02-15T00:32:00Z">
            <w:rPr>
              <w:ins w:id="3647" w:author="Celeste Baldwin" w:date="2025-02-14T14:31:00Z" w16du:dateUtc="2025-02-15T00:31:00Z"/>
              <w:rFonts w:ascii="Times New Roman" w:eastAsia="Times New Roman" w:hAnsi="Times New Roman" w:cs="Times New Roman"/>
              <w:b/>
              <w:bCs/>
              <w:sz w:val="24"/>
              <w:szCs w:val="24"/>
              <w:lang w:val="fr-FR"/>
            </w:rPr>
          </w:rPrChange>
        </w:rPr>
      </w:pPr>
    </w:p>
    <w:p w14:paraId="624DBDD2" w14:textId="77777777" w:rsidR="00713458" w:rsidRPr="00713458" w:rsidRDefault="00713458" w:rsidP="00713458">
      <w:pPr>
        <w:spacing w:after="0" w:line="480" w:lineRule="auto"/>
        <w:jc w:val="center"/>
        <w:rPr>
          <w:ins w:id="3648" w:author="Celeste Baldwin" w:date="2025-02-14T14:31:00Z" w16du:dateUtc="2025-02-15T00:31:00Z"/>
          <w:rFonts w:ascii="Times New Roman" w:eastAsia="Times New Roman" w:hAnsi="Times New Roman" w:cs="Times New Roman"/>
          <w:b/>
          <w:bCs/>
          <w:sz w:val="24"/>
          <w:szCs w:val="24"/>
          <w:rPrChange w:id="3649" w:author="Celeste Baldwin" w:date="2025-02-14T14:32:00Z" w16du:dateUtc="2025-02-15T00:32:00Z">
            <w:rPr>
              <w:ins w:id="3650" w:author="Celeste Baldwin" w:date="2025-02-14T14:31:00Z" w16du:dateUtc="2025-02-15T00:31:00Z"/>
              <w:rFonts w:ascii="Times New Roman" w:eastAsia="Times New Roman" w:hAnsi="Times New Roman" w:cs="Times New Roman"/>
              <w:b/>
              <w:bCs/>
              <w:sz w:val="24"/>
              <w:szCs w:val="24"/>
              <w:lang w:val="fr-FR"/>
            </w:rPr>
          </w:rPrChange>
        </w:rPr>
      </w:pPr>
    </w:p>
    <w:p w14:paraId="5B780C36" w14:textId="77777777" w:rsidR="00713458" w:rsidRPr="00713458" w:rsidRDefault="00713458" w:rsidP="00713458">
      <w:pPr>
        <w:spacing w:after="0" w:line="480" w:lineRule="auto"/>
        <w:jc w:val="center"/>
        <w:rPr>
          <w:ins w:id="3651" w:author="Celeste Baldwin" w:date="2025-02-14T14:31:00Z" w16du:dateUtc="2025-02-15T00:31:00Z"/>
          <w:rFonts w:ascii="Times New Roman" w:eastAsia="Times New Roman" w:hAnsi="Times New Roman" w:cs="Times New Roman"/>
          <w:b/>
          <w:bCs/>
          <w:sz w:val="24"/>
          <w:szCs w:val="24"/>
          <w:rPrChange w:id="3652" w:author="Celeste Baldwin" w:date="2025-02-14T14:32:00Z" w16du:dateUtc="2025-02-15T00:32:00Z">
            <w:rPr>
              <w:ins w:id="3653" w:author="Celeste Baldwin" w:date="2025-02-14T14:31:00Z" w16du:dateUtc="2025-02-15T00:31:00Z"/>
              <w:rFonts w:ascii="Times New Roman" w:eastAsia="Times New Roman" w:hAnsi="Times New Roman" w:cs="Times New Roman"/>
              <w:b/>
              <w:bCs/>
              <w:sz w:val="24"/>
              <w:szCs w:val="24"/>
              <w:lang w:val="fr-FR"/>
            </w:rPr>
          </w:rPrChange>
        </w:rPr>
      </w:pPr>
    </w:p>
    <w:p w14:paraId="74C565DA" w14:textId="77777777" w:rsidR="00713458" w:rsidRPr="00713458" w:rsidRDefault="00713458" w:rsidP="00713458">
      <w:pPr>
        <w:spacing w:after="0" w:line="480" w:lineRule="auto"/>
        <w:jc w:val="center"/>
        <w:rPr>
          <w:ins w:id="3654" w:author="Celeste Baldwin" w:date="2025-02-14T14:31:00Z" w16du:dateUtc="2025-02-15T00:31:00Z"/>
          <w:rFonts w:ascii="Times New Roman" w:eastAsia="Times New Roman" w:hAnsi="Times New Roman" w:cs="Times New Roman"/>
          <w:b/>
          <w:bCs/>
          <w:sz w:val="24"/>
          <w:szCs w:val="24"/>
          <w:rPrChange w:id="3655" w:author="Celeste Baldwin" w:date="2025-02-14T14:32:00Z" w16du:dateUtc="2025-02-15T00:32:00Z">
            <w:rPr>
              <w:ins w:id="3656" w:author="Celeste Baldwin" w:date="2025-02-14T14:31:00Z" w16du:dateUtc="2025-02-15T00:31:00Z"/>
              <w:rFonts w:ascii="Times New Roman" w:eastAsia="Times New Roman" w:hAnsi="Times New Roman" w:cs="Times New Roman"/>
              <w:b/>
              <w:bCs/>
              <w:sz w:val="24"/>
              <w:szCs w:val="24"/>
              <w:lang w:val="fr-FR"/>
            </w:rPr>
          </w:rPrChange>
        </w:rPr>
      </w:pPr>
    </w:p>
    <w:p w14:paraId="53E15979" w14:textId="77777777" w:rsidR="00713458" w:rsidRPr="00713458" w:rsidRDefault="00713458" w:rsidP="00713458">
      <w:pPr>
        <w:spacing w:after="0" w:line="480" w:lineRule="auto"/>
        <w:jc w:val="center"/>
        <w:rPr>
          <w:ins w:id="3657" w:author="Celeste Baldwin" w:date="2025-02-14T14:31:00Z" w16du:dateUtc="2025-02-15T00:31:00Z"/>
          <w:rFonts w:ascii="Times New Roman" w:eastAsia="Times New Roman" w:hAnsi="Times New Roman" w:cs="Times New Roman"/>
          <w:b/>
          <w:bCs/>
          <w:sz w:val="24"/>
          <w:szCs w:val="24"/>
          <w:rPrChange w:id="3658" w:author="Celeste Baldwin" w:date="2025-02-14T14:32:00Z" w16du:dateUtc="2025-02-15T00:32:00Z">
            <w:rPr>
              <w:ins w:id="3659" w:author="Celeste Baldwin" w:date="2025-02-14T14:31:00Z" w16du:dateUtc="2025-02-15T00:31:00Z"/>
              <w:rFonts w:ascii="Times New Roman" w:eastAsia="Times New Roman" w:hAnsi="Times New Roman" w:cs="Times New Roman"/>
              <w:b/>
              <w:bCs/>
              <w:sz w:val="24"/>
              <w:szCs w:val="24"/>
              <w:lang w:val="fr-FR"/>
            </w:rPr>
          </w:rPrChange>
        </w:rPr>
      </w:pPr>
      <w:ins w:id="3660" w:author="Celeste Baldwin" w:date="2025-02-14T14:31:00Z" w16du:dateUtc="2025-02-15T00:31:00Z">
        <w:r w:rsidRPr="00713458">
          <w:rPr>
            <w:rFonts w:ascii="Times New Roman" w:eastAsia="Times New Roman" w:hAnsi="Times New Roman" w:cs="Times New Roman"/>
            <w:b/>
            <w:bCs/>
            <w:sz w:val="24"/>
            <w:szCs w:val="24"/>
            <w:rPrChange w:id="3661" w:author="Celeste Baldwin" w:date="2025-02-14T14:32:00Z" w16du:dateUtc="2025-02-15T00:32:00Z">
              <w:rPr>
                <w:rFonts w:ascii="Times New Roman" w:eastAsia="Times New Roman" w:hAnsi="Times New Roman" w:cs="Times New Roman"/>
                <w:b/>
                <w:bCs/>
                <w:sz w:val="24"/>
                <w:szCs w:val="24"/>
                <w:lang w:val="fr-FR"/>
              </w:rPr>
            </w:rPrChange>
          </w:rPr>
          <w:t>Appendix I-Permission for Use</w:t>
        </w:r>
      </w:ins>
    </w:p>
    <w:p w14:paraId="07326BC6" w14:textId="77777777" w:rsidR="00713458" w:rsidRPr="00713458" w:rsidRDefault="00713458" w:rsidP="00713458">
      <w:pPr>
        <w:spacing w:after="0" w:line="480" w:lineRule="auto"/>
        <w:jc w:val="center"/>
        <w:rPr>
          <w:ins w:id="3662" w:author="Celeste Baldwin" w:date="2025-02-14T14:31:00Z" w16du:dateUtc="2025-02-15T00:31:00Z"/>
          <w:rFonts w:ascii="Times New Roman" w:eastAsia="Times New Roman" w:hAnsi="Times New Roman" w:cs="Times New Roman"/>
          <w:b/>
          <w:bCs/>
          <w:sz w:val="24"/>
          <w:szCs w:val="24"/>
          <w:rPrChange w:id="3663" w:author="Celeste Baldwin" w:date="2025-02-14T14:32:00Z" w16du:dateUtc="2025-02-15T00:32:00Z">
            <w:rPr>
              <w:ins w:id="3664" w:author="Celeste Baldwin" w:date="2025-02-14T14:31:00Z" w16du:dateUtc="2025-02-15T00:31:00Z"/>
              <w:rFonts w:ascii="Times New Roman" w:eastAsia="Times New Roman" w:hAnsi="Times New Roman" w:cs="Times New Roman"/>
              <w:b/>
              <w:bCs/>
              <w:sz w:val="24"/>
              <w:szCs w:val="24"/>
              <w:lang w:val="fr-FR"/>
            </w:rPr>
          </w:rPrChange>
        </w:rPr>
      </w:pPr>
    </w:p>
    <w:p w14:paraId="345D453A" w14:textId="77777777" w:rsidR="00713458" w:rsidRPr="00713458" w:rsidRDefault="00713458" w:rsidP="00713458">
      <w:pPr>
        <w:spacing w:after="0" w:line="480" w:lineRule="auto"/>
        <w:jc w:val="center"/>
        <w:rPr>
          <w:ins w:id="3665" w:author="Celeste Baldwin" w:date="2025-02-14T14:31:00Z" w16du:dateUtc="2025-02-15T00:31:00Z"/>
          <w:rFonts w:ascii="Times New Roman" w:eastAsia="Times New Roman" w:hAnsi="Times New Roman" w:cs="Times New Roman"/>
          <w:b/>
          <w:bCs/>
          <w:sz w:val="24"/>
          <w:szCs w:val="24"/>
          <w:rPrChange w:id="3666" w:author="Celeste Baldwin" w:date="2025-02-14T14:32:00Z" w16du:dateUtc="2025-02-15T00:32:00Z">
            <w:rPr>
              <w:ins w:id="3667" w:author="Celeste Baldwin" w:date="2025-02-14T14:31:00Z" w16du:dateUtc="2025-02-15T00:31:00Z"/>
              <w:rFonts w:ascii="Times New Roman" w:eastAsia="Times New Roman" w:hAnsi="Times New Roman" w:cs="Times New Roman"/>
              <w:b/>
              <w:bCs/>
              <w:sz w:val="24"/>
              <w:szCs w:val="24"/>
              <w:lang w:val="fr-FR"/>
            </w:rPr>
          </w:rPrChange>
        </w:rPr>
      </w:pPr>
    </w:p>
    <w:p w14:paraId="793581AE" w14:textId="77777777" w:rsidR="00713458" w:rsidRPr="00713458" w:rsidRDefault="00713458" w:rsidP="00713458">
      <w:pPr>
        <w:spacing w:after="0" w:line="480" w:lineRule="auto"/>
        <w:jc w:val="center"/>
        <w:rPr>
          <w:ins w:id="3668" w:author="Celeste Baldwin" w:date="2025-02-14T14:31:00Z" w16du:dateUtc="2025-02-15T00:31:00Z"/>
          <w:rFonts w:ascii="Times New Roman" w:eastAsia="Times New Roman" w:hAnsi="Times New Roman" w:cs="Times New Roman"/>
          <w:b/>
          <w:bCs/>
          <w:sz w:val="24"/>
          <w:szCs w:val="24"/>
          <w:rPrChange w:id="3669" w:author="Celeste Baldwin" w:date="2025-02-14T14:32:00Z" w16du:dateUtc="2025-02-15T00:32:00Z">
            <w:rPr>
              <w:ins w:id="3670" w:author="Celeste Baldwin" w:date="2025-02-14T14:31:00Z" w16du:dateUtc="2025-02-15T00:31:00Z"/>
              <w:rFonts w:ascii="Times New Roman" w:eastAsia="Times New Roman" w:hAnsi="Times New Roman" w:cs="Times New Roman"/>
              <w:b/>
              <w:bCs/>
              <w:sz w:val="24"/>
              <w:szCs w:val="24"/>
              <w:lang w:val="fr-FR"/>
            </w:rPr>
          </w:rPrChange>
        </w:rPr>
      </w:pPr>
    </w:p>
    <w:p w14:paraId="14BCF895" w14:textId="77777777" w:rsidR="00713458" w:rsidRPr="00713458" w:rsidRDefault="00713458" w:rsidP="00713458">
      <w:pPr>
        <w:spacing w:after="0" w:line="480" w:lineRule="auto"/>
        <w:jc w:val="center"/>
        <w:rPr>
          <w:ins w:id="3671" w:author="Celeste Baldwin" w:date="2025-02-14T14:31:00Z" w16du:dateUtc="2025-02-15T00:31:00Z"/>
          <w:rFonts w:ascii="Times New Roman" w:eastAsia="Times New Roman" w:hAnsi="Times New Roman" w:cs="Times New Roman"/>
          <w:b/>
          <w:bCs/>
          <w:sz w:val="24"/>
          <w:szCs w:val="24"/>
          <w:rPrChange w:id="3672" w:author="Celeste Baldwin" w:date="2025-02-14T14:32:00Z" w16du:dateUtc="2025-02-15T00:32:00Z">
            <w:rPr>
              <w:ins w:id="3673" w:author="Celeste Baldwin" w:date="2025-02-14T14:31:00Z" w16du:dateUtc="2025-02-15T00:31:00Z"/>
              <w:rFonts w:ascii="Times New Roman" w:eastAsia="Times New Roman" w:hAnsi="Times New Roman" w:cs="Times New Roman"/>
              <w:b/>
              <w:bCs/>
              <w:sz w:val="24"/>
              <w:szCs w:val="24"/>
              <w:lang w:val="fr-FR"/>
            </w:rPr>
          </w:rPrChange>
        </w:rPr>
      </w:pPr>
    </w:p>
    <w:p w14:paraId="30993616" w14:textId="77777777" w:rsidR="00713458" w:rsidRPr="00713458" w:rsidRDefault="00713458" w:rsidP="00713458">
      <w:pPr>
        <w:spacing w:after="0" w:line="480" w:lineRule="auto"/>
        <w:jc w:val="center"/>
        <w:rPr>
          <w:ins w:id="3674" w:author="Celeste Baldwin" w:date="2025-02-14T14:31:00Z" w16du:dateUtc="2025-02-15T00:31:00Z"/>
          <w:rFonts w:ascii="Times New Roman" w:eastAsia="Times New Roman" w:hAnsi="Times New Roman" w:cs="Times New Roman"/>
          <w:b/>
          <w:bCs/>
          <w:sz w:val="24"/>
          <w:szCs w:val="24"/>
          <w:rPrChange w:id="3675" w:author="Celeste Baldwin" w:date="2025-02-14T14:32:00Z" w16du:dateUtc="2025-02-15T00:32:00Z">
            <w:rPr>
              <w:ins w:id="3676" w:author="Celeste Baldwin" w:date="2025-02-14T14:31:00Z" w16du:dateUtc="2025-02-15T00:31:00Z"/>
              <w:rFonts w:ascii="Times New Roman" w:eastAsia="Times New Roman" w:hAnsi="Times New Roman" w:cs="Times New Roman"/>
              <w:b/>
              <w:bCs/>
              <w:sz w:val="24"/>
              <w:szCs w:val="24"/>
              <w:lang w:val="fr-FR"/>
            </w:rPr>
          </w:rPrChange>
        </w:rPr>
      </w:pPr>
    </w:p>
    <w:p w14:paraId="00BCA830" w14:textId="77777777" w:rsidR="00713458" w:rsidRPr="00713458" w:rsidRDefault="00713458" w:rsidP="00713458">
      <w:pPr>
        <w:spacing w:after="0" w:line="480" w:lineRule="auto"/>
        <w:jc w:val="center"/>
        <w:rPr>
          <w:ins w:id="3677" w:author="Celeste Baldwin" w:date="2025-02-14T14:31:00Z" w16du:dateUtc="2025-02-15T00:31:00Z"/>
          <w:rFonts w:ascii="Times New Roman" w:eastAsia="Times New Roman" w:hAnsi="Times New Roman" w:cs="Times New Roman"/>
          <w:b/>
          <w:bCs/>
          <w:sz w:val="24"/>
          <w:szCs w:val="24"/>
          <w:rPrChange w:id="3678" w:author="Celeste Baldwin" w:date="2025-02-14T14:32:00Z" w16du:dateUtc="2025-02-15T00:32:00Z">
            <w:rPr>
              <w:ins w:id="3679" w:author="Celeste Baldwin" w:date="2025-02-14T14:31:00Z" w16du:dateUtc="2025-02-15T00:31:00Z"/>
              <w:rFonts w:ascii="Times New Roman" w:eastAsia="Times New Roman" w:hAnsi="Times New Roman" w:cs="Times New Roman"/>
              <w:b/>
              <w:bCs/>
              <w:sz w:val="24"/>
              <w:szCs w:val="24"/>
              <w:lang w:val="fr-FR"/>
            </w:rPr>
          </w:rPrChange>
        </w:rPr>
      </w:pPr>
    </w:p>
    <w:p w14:paraId="608CE3C5" w14:textId="77777777" w:rsidR="00713458" w:rsidRPr="00713458" w:rsidRDefault="00713458" w:rsidP="00713458">
      <w:pPr>
        <w:spacing w:after="0" w:line="480" w:lineRule="auto"/>
        <w:jc w:val="center"/>
        <w:rPr>
          <w:ins w:id="3680" w:author="Celeste Baldwin" w:date="2025-02-14T14:31:00Z" w16du:dateUtc="2025-02-15T00:31:00Z"/>
          <w:rFonts w:ascii="Times New Roman" w:eastAsia="Times New Roman" w:hAnsi="Times New Roman" w:cs="Times New Roman"/>
          <w:b/>
          <w:bCs/>
          <w:sz w:val="24"/>
          <w:szCs w:val="24"/>
          <w:rPrChange w:id="3681" w:author="Celeste Baldwin" w:date="2025-02-14T14:32:00Z" w16du:dateUtc="2025-02-15T00:32:00Z">
            <w:rPr>
              <w:ins w:id="3682" w:author="Celeste Baldwin" w:date="2025-02-14T14:31:00Z" w16du:dateUtc="2025-02-15T00:31:00Z"/>
              <w:rFonts w:ascii="Times New Roman" w:eastAsia="Times New Roman" w:hAnsi="Times New Roman" w:cs="Times New Roman"/>
              <w:b/>
              <w:bCs/>
              <w:sz w:val="24"/>
              <w:szCs w:val="24"/>
              <w:lang w:val="fr-FR"/>
            </w:rPr>
          </w:rPrChange>
        </w:rPr>
      </w:pPr>
    </w:p>
    <w:p w14:paraId="180AEE76" w14:textId="77777777" w:rsidR="00713458" w:rsidRPr="00713458" w:rsidRDefault="00713458" w:rsidP="00713458">
      <w:pPr>
        <w:spacing w:after="0" w:line="480" w:lineRule="auto"/>
        <w:jc w:val="center"/>
        <w:rPr>
          <w:ins w:id="3683" w:author="Celeste Baldwin" w:date="2025-02-14T14:31:00Z" w16du:dateUtc="2025-02-15T00:31:00Z"/>
          <w:rFonts w:ascii="Times New Roman" w:eastAsia="Times New Roman" w:hAnsi="Times New Roman" w:cs="Times New Roman"/>
          <w:b/>
          <w:bCs/>
          <w:sz w:val="24"/>
          <w:szCs w:val="24"/>
          <w:rPrChange w:id="3684" w:author="Celeste Baldwin" w:date="2025-02-14T14:32:00Z" w16du:dateUtc="2025-02-15T00:32:00Z">
            <w:rPr>
              <w:ins w:id="3685" w:author="Celeste Baldwin" w:date="2025-02-14T14:31:00Z" w16du:dateUtc="2025-02-15T00:31:00Z"/>
              <w:rFonts w:ascii="Times New Roman" w:eastAsia="Times New Roman" w:hAnsi="Times New Roman" w:cs="Times New Roman"/>
              <w:b/>
              <w:bCs/>
              <w:sz w:val="24"/>
              <w:szCs w:val="24"/>
              <w:lang w:val="fr-FR"/>
            </w:rPr>
          </w:rPrChange>
        </w:rPr>
      </w:pPr>
    </w:p>
    <w:p w14:paraId="766AE767" w14:textId="77777777" w:rsidR="00713458" w:rsidRPr="00713458" w:rsidRDefault="00713458" w:rsidP="00713458">
      <w:pPr>
        <w:spacing w:after="0" w:line="480" w:lineRule="auto"/>
        <w:jc w:val="center"/>
        <w:rPr>
          <w:ins w:id="3686" w:author="Celeste Baldwin" w:date="2025-02-14T14:31:00Z" w16du:dateUtc="2025-02-15T00:31:00Z"/>
          <w:rFonts w:ascii="Times New Roman" w:eastAsia="Times New Roman" w:hAnsi="Times New Roman" w:cs="Times New Roman"/>
          <w:b/>
          <w:bCs/>
          <w:sz w:val="24"/>
          <w:szCs w:val="24"/>
          <w:rPrChange w:id="3687" w:author="Celeste Baldwin" w:date="2025-02-14T14:32:00Z" w16du:dateUtc="2025-02-15T00:32:00Z">
            <w:rPr>
              <w:ins w:id="3688" w:author="Celeste Baldwin" w:date="2025-02-14T14:31:00Z" w16du:dateUtc="2025-02-15T00:31:00Z"/>
              <w:rFonts w:ascii="Times New Roman" w:eastAsia="Times New Roman" w:hAnsi="Times New Roman" w:cs="Times New Roman"/>
              <w:b/>
              <w:bCs/>
              <w:sz w:val="24"/>
              <w:szCs w:val="24"/>
              <w:lang w:val="fr-FR"/>
            </w:rPr>
          </w:rPrChange>
        </w:rPr>
      </w:pPr>
    </w:p>
    <w:p w14:paraId="7E3C3FA5" w14:textId="77777777" w:rsidR="00713458" w:rsidRPr="00713458" w:rsidRDefault="00713458" w:rsidP="00713458">
      <w:pPr>
        <w:spacing w:after="0" w:line="480" w:lineRule="auto"/>
        <w:jc w:val="center"/>
        <w:rPr>
          <w:ins w:id="3689" w:author="Celeste Baldwin" w:date="2025-02-14T14:31:00Z" w16du:dateUtc="2025-02-15T00:31:00Z"/>
          <w:rFonts w:ascii="Times New Roman" w:eastAsia="Times New Roman" w:hAnsi="Times New Roman" w:cs="Times New Roman"/>
          <w:b/>
          <w:bCs/>
          <w:sz w:val="24"/>
          <w:szCs w:val="24"/>
          <w:rPrChange w:id="3690" w:author="Celeste Baldwin" w:date="2025-02-14T14:32:00Z" w16du:dateUtc="2025-02-15T00:32:00Z">
            <w:rPr>
              <w:ins w:id="3691" w:author="Celeste Baldwin" w:date="2025-02-14T14:31:00Z" w16du:dateUtc="2025-02-15T00:31:00Z"/>
              <w:rFonts w:ascii="Times New Roman" w:eastAsia="Times New Roman" w:hAnsi="Times New Roman" w:cs="Times New Roman"/>
              <w:b/>
              <w:bCs/>
              <w:sz w:val="24"/>
              <w:szCs w:val="24"/>
              <w:lang w:val="fr-FR"/>
            </w:rPr>
          </w:rPrChange>
        </w:rPr>
      </w:pPr>
    </w:p>
    <w:p w14:paraId="68628610" w14:textId="77777777" w:rsidR="00713458" w:rsidRPr="00713458" w:rsidRDefault="00713458" w:rsidP="00713458">
      <w:pPr>
        <w:spacing w:after="0" w:line="480" w:lineRule="auto"/>
        <w:jc w:val="center"/>
        <w:rPr>
          <w:ins w:id="3692" w:author="Celeste Baldwin" w:date="2025-02-14T14:31:00Z" w16du:dateUtc="2025-02-15T00:31:00Z"/>
          <w:rFonts w:ascii="Times New Roman" w:eastAsia="Times New Roman" w:hAnsi="Times New Roman" w:cs="Times New Roman"/>
          <w:b/>
          <w:bCs/>
          <w:sz w:val="24"/>
          <w:szCs w:val="24"/>
          <w:rPrChange w:id="3693" w:author="Celeste Baldwin" w:date="2025-02-14T14:32:00Z" w16du:dateUtc="2025-02-15T00:32:00Z">
            <w:rPr>
              <w:ins w:id="3694" w:author="Celeste Baldwin" w:date="2025-02-14T14:31:00Z" w16du:dateUtc="2025-02-15T00:31:00Z"/>
              <w:rFonts w:ascii="Times New Roman" w:eastAsia="Times New Roman" w:hAnsi="Times New Roman" w:cs="Times New Roman"/>
              <w:b/>
              <w:bCs/>
              <w:sz w:val="24"/>
              <w:szCs w:val="24"/>
              <w:lang w:val="fr-FR"/>
            </w:rPr>
          </w:rPrChange>
        </w:rPr>
      </w:pPr>
    </w:p>
    <w:p w14:paraId="26BE0E06" w14:textId="77777777" w:rsidR="00713458" w:rsidRPr="00713458" w:rsidRDefault="00713458" w:rsidP="00713458">
      <w:pPr>
        <w:spacing w:after="0" w:line="480" w:lineRule="auto"/>
        <w:jc w:val="center"/>
        <w:rPr>
          <w:ins w:id="3695" w:author="Celeste Baldwin" w:date="2025-02-14T14:31:00Z" w16du:dateUtc="2025-02-15T00:31:00Z"/>
          <w:rFonts w:ascii="Times New Roman" w:eastAsia="Times New Roman" w:hAnsi="Times New Roman" w:cs="Times New Roman"/>
          <w:b/>
          <w:bCs/>
          <w:sz w:val="24"/>
          <w:szCs w:val="24"/>
          <w:rPrChange w:id="3696" w:author="Celeste Baldwin" w:date="2025-02-14T14:32:00Z" w16du:dateUtc="2025-02-15T00:32:00Z">
            <w:rPr>
              <w:ins w:id="3697" w:author="Celeste Baldwin" w:date="2025-02-14T14:31:00Z" w16du:dateUtc="2025-02-15T00:31:00Z"/>
              <w:rFonts w:ascii="Times New Roman" w:eastAsia="Times New Roman" w:hAnsi="Times New Roman" w:cs="Times New Roman"/>
              <w:b/>
              <w:bCs/>
              <w:sz w:val="24"/>
              <w:szCs w:val="24"/>
              <w:lang w:val="fr-FR"/>
            </w:rPr>
          </w:rPrChange>
        </w:rPr>
      </w:pPr>
    </w:p>
    <w:p w14:paraId="642CB978" w14:textId="77777777" w:rsidR="00713458" w:rsidRPr="00713458" w:rsidRDefault="00713458" w:rsidP="00713458">
      <w:pPr>
        <w:spacing w:after="0" w:line="480" w:lineRule="auto"/>
        <w:jc w:val="center"/>
        <w:rPr>
          <w:ins w:id="3698" w:author="Celeste Baldwin" w:date="2025-02-14T14:31:00Z" w16du:dateUtc="2025-02-15T00:31:00Z"/>
          <w:rFonts w:ascii="Times New Roman" w:eastAsia="Times New Roman" w:hAnsi="Times New Roman" w:cs="Times New Roman"/>
          <w:b/>
          <w:bCs/>
          <w:sz w:val="24"/>
          <w:szCs w:val="24"/>
          <w:rPrChange w:id="3699" w:author="Celeste Baldwin" w:date="2025-02-14T14:32:00Z" w16du:dateUtc="2025-02-15T00:32:00Z">
            <w:rPr>
              <w:ins w:id="3700" w:author="Celeste Baldwin" w:date="2025-02-14T14:31:00Z" w16du:dateUtc="2025-02-15T00:31:00Z"/>
              <w:rFonts w:ascii="Times New Roman" w:eastAsia="Times New Roman" w:hAnsi="Times New Roman" w:cs="Times New Roman"/>
              <w:b/>
              <w:bCs/>
              <w:sz w:val="24"/>
              <w:szCs w:val="24"/>
              <w:lang w:val="fr-FR"/>
            </w:rPr>
          </w:rPrChange>
        </w:rPr>
      </w:pPr>
    </w:p>
    <w:p w14:paraId="22D420C3" w14:textId="77777777" w:rsidR="00713458" w:rsidRPr="00713458" w:rsidRDefault="00713458" w:rsidP="00713458">
      <w:pPr>
        <w:spacing w:after="0" w:line="480" w:lineRule="auto"/>
        <w:jc w:val="center"/>
        <w:rPr>
          <w:ins w:id="3701" w:author="Celeste Baldwin" w:date="2025-02-14T14:31:00Z" w16du:dateUtc="2025-02-15T00:31:00Z"/>
          <w:rFonts w:ascii="Times New Roman" w:eastAsia="Times New Roman" w:hAnsi="Times New Roman" w:cs="Times New Roman"/>
          <w:b/>
          <w:bCs/>
          <w:sz w:val="24"/>
          <w:szCs w:val="24"/>
          <w:rPrChange w:id="3702" w:author="Celeste Baldwin" w:date="2025-02-14T14:32:00Z" w16du:dateUtc="2025-02-15T00:32:00Z">
            <w:rPr>
              <w:ins w:id="3703" w:author="Celeste Baldwin" w:date="2025-02-14T14:31:00Z" w16du:dateUtc="2025-02-15T00:31:00Z"/>
              <w:rFonts w:ascii="Times New Roman" w:eastAsia="Times New Roman" w:hAnsi="Times New Roman" w:cs="Times New Roman"/>
              <w:b/>
              <w:bCs/>
              <w:sz w:val="24"/>
              <w:szCs w:val="24"/>
              <w:lang w:val="fr-FR"/>
            </w:rPr>
          </w:rPrChange>
        </w:rPr>
      </w:pPr>
    </w:p>
    <w:p w14:paraId="3EF9AF75" w14:textId="77777777" w:rsidR="00713458" w:rsidRPr="00713458" w:rsidRDefault="00713458" w:rsidP="00713458">
      <w:pPr>
        <w:spacing w:after="0" w:line="480" w:lineRule="auto"/>
        <w:jc w:val="center"/>
        <w:rPr>
          <w:ins w:id="3704" w:author="Celeste Baldwin" w:date="2025-02-14T14:31:00Z" w16du:dateUtc="2025-02-15T00:31:00Z"/>
          <w:rFonts w:ascii="Times New Roman" w:eastAsia="Times New Roman" w:hAnsi="Times New Roman" w:cs="Times New Roman"/>
          <w:b/>
          <w:bCs/>
          <w:sz w:val="24"/>
          <w:szCs w:val="24"/>
          <w:rPrChange w:id="3705" w:author="Celeste Baldwin" w:date="2025-02-14T14:32:00Z" w16du:dateUtc="2025-02-15T00:32:00Z">
            <w:rPr>
              <w:ins w:id="3706" w:author="Celeste Baldwin" w:date="2025-02-14T14:31:00Z" w16du:dateUtc="2025-02-15T00:31:00Z"/>
              <w:rFonts w:ascii="Times New Roman" w:eastAsia="Times New Roman" w:hAnsi="Times New Roman" w:cs="Times New Roman"/>
              <w:b/>
              <w:bCs/>
              <w:sz w:val="24"/>
              <w:szCs w:val="24"/>
              <w:lang w:val="fr-FR"/>
            </w:rPr>
          </w:rPrChange>
        </w:rPr>
      </w:pPr>
    </w:p>
    <w:p w14:paraId="0BCCF473" w14:textId="77777777" w:rsidR="00713458" w:rsidRPr="00713458" w:rsidRDefault="00713458" w:rsidP="00713458">
      <w:pPr>
        <w:spacing w:after="0" w:line="480" w:lineRule="auto"/>
        <w:jc w:val="center"/>
        <w:rPr>
          <w:ins w:id="3707" w:author="Celeste Baldwin" w:date="2025-02-14T14:31:00Z" w16du:dateUtc="2025-02-15T00:31:00Z"/>
          <w:rFonts w:ascii="Times New Roman" w:eastAsia="Times New Roman" w:hAnsi="Times New Roman" w:cs="Times New Roman"/>
          <w:b/>
          <w:bCs/>
          <w:sz w:val="24"/>
          <w:szCs w:val="24"/>
          <w:rPrChange w:id="3708" w:author="Celeste Baldwin" w:date="2025-02-14T14:32:00Z" w16du:dateUtc="2025-02-15T00:32:00Z">
            <w:rPr>
              <w:ins w:id="3709" w:author="Celeste Baldwin" w:date="2025-02-14T14:31:00Z" w16du:dateUtc="2025-02-15T00:31:00Z"/>
              <w:rFonts w:ascii="Times New Roman" w:eastAsia="Times New Roman" w:hAnsi="Times New Roman" w:cs="Times New Roman"/>
              <w:b/>
              <w:bCs/>
              <w:sz w:val="24"/>
              <w:szCs w:val="24"/>
              <w:lang w:val="fr-FR"/>
            </w:rPr>
          </w:rPrChange>
        </w:rPr>
      </w:pPr>
    </w:p>
    <w:p w14:paraId="50CA8431" w14:textId="77777777" w:rsidR="00713458" w:rsidRPr="00713458" w:rsidRDefault="00713458" w:rsidP="00713458">
      <w:pPr>
        <w:spacing w:after="0" w:line="480" w:lineRule="auto"/>
        <w:jc w:val="center"/>
        <w:rPr>
          <w:ins w:id="3710" w:author="Celeste Baldwin" w:date="2025-02-14T14:31:00Z" w16du:dateUtc="2025-02-15T00:31:00Z"/>
          <w:rFonts w:ascii="Times New Roman" w:eastAsia="Times New Roman" w:hAnsi="Times New Roman" w:cs="Times New Roman"/>
          <w:b/>
          <w:bCs/>
          <w:sz w:val="24"/>
          <w:szCs w:val="24"/>
          <w:rPrChange w:id="3711" w:author="Celeste Baldwin" w:date="2025-02-14T14:32:00Z" w16du:dateUtc="2025-02-15T00:32:00Z">
            <w:rPr>
              <w:ins w:id="3712" w:author="Celeste Baldwin" w:date="2025-02-14T14:31:00Z" w16du:dateUtc="2025-02-15T00:31:00Z"/>
              <w:rFonts w:ascii="Times New Roman" w:eastAsia="Times New Roman" w:hAnsi="Times New Roman" w:cs="Times New Roman"/>
              <w:b/>
              <w:bCs/>
              <w:sz w:val="24"/>
              <w:szCs w:val="24"/>
              <w:lang w:val="fr-FR"/>
            </w:rPr>
          </w:rPrChange>
        </w:rPr>
      </w:pPr>
    </w:p>
    <w:p w14:paraId="043E3049" w14:textId="77777777" w:rsidR="00713458" w:rsidRPr="00713458" w:rsidRDefault="00713458" w:rsidP="00713458">
      <w:pPr>
        <w:spacing w:after="0" w:line="480" w:lineRule="auto"/>
        <w:jc w:val="center"/>
        <w:rPr>
          <w:ins w:id="3713" w:author="Celeste Baldwin" w:date="2025-02-14T14:31:00Z" w16du:dateUtc="2025-02-15T00:31:00Z"/>
          <w:rFonts w:ascii="Times New Roman" w:eastAsia="Times New Roman" w:hAnsi="Times New Roman" w:cs="Times New Roman"/>
          <w:b/>
          <w:bCs/>
          <w:sz w:val="24"/>
          <w:szCs w:val="24"/>
          <w:rPrChange w:id="3714" w:author="Celeste Baldwin" w:date="2025-02-14T14:32:00Z" w16du:dateUtc="2025-02-15T00:32:00Z">
            <w:rPr>
              <w:ins w:id="3715" w:author="Celeste Baldwin" w:date="2025-02-14T14:31:00Z" w16du:dateUtc="2025-02-15T00:31:00Z"/>
              <w:rFonts w:ascii="Times New Roman" w:eastAsia="Times New Roman" w:hAnsi="Times New Roman" w:cs="Times New Roman"/>
              <w:b/>
              <w:bCs/>
              <w:sz w:val="24"/>
              <w:szCs w:val="24"/>
              <w:lang w:val="fr-FR"/>
            </w:rPr>
          </w:rPrChange>
        </w:rPr>
      </w:pPr>
    </w:p>
    <w:p w14:paraId="60CF03E2" w14:textId="77777777" w:rsidR="00713458" w:rsidRPr="00713458" w:rsidRDefault="00713458" w:rsidP="00713458">
      <w:pPr>
        <w:spacing w:after="0" w:line="480" w:lineRule="auto"/>
        <w:jc w:val="center"/>
        <w:rPr>
          <w:ins w:id="3716" w:author="Celeste Baldwin" w:date="2025-02-14T14:31:00Z" w16du:dateUtc="2025-02-15T00:31:00Z"/>
          <w:rFonts w:ascii="Times New Roman" w:eastAsia="Times New Roman" w:hAnsi="Times New Roman" w:cs="Times New Roman"/>
          <w:b/>
          <w:bCs/>
          <w:sz w:val="24"/>
          <w:szCs w:val="24"/>
          <w:rPrChange w:id="3717" w:author="Celeste Baldwin" w:date="2025-02-14T14:32:00Z" w16du:dateUtc="2025-02-15T00:32:00Z">
            <w:rPr>
              <w:ins w:id="3718" w:author="Celeste Baldwin" w:date="2025-02-14T14:31:00Z" w16du:dateUtc="2025-02-15T00:31:00Z"/>
              <w:rFonts w:ascii="Times New Roman" w:eastAsia="Times New Roman" w:hAnsi="Times New Roman" w:cs="Times New Roman"/>
              <w:b/>
              <w:bCs/>
              <w:sz w:val="24"/>
              <w:szCs w:val="24"/>
              <w:lang w:val="fr-FR"/>
            </w:rPr>
          </w:rPrChange>
        </w:rPr>
      </w:pPr>
    </w:p>
    <w:p w14:paraId="2BED7BFD" w14:textId="77777777" w:rsidR="00713458" w:rsidRDefault="00713458" w:rsidP="00713458">
      <w:pPr>
        <w:spacing w:after="0" w:line="480" w:lineRule="auto"/>
        <w:jc w:val="center"/>
        <w:rPr>
          <w:ins w:id="3719" w:author="Celeste Baldwin" w:date="2025-02-14T14:33:00Z" w16du:dateUtc="2025-02-15T00:33:00Z"/>
          <w:rFonts w:ascii="Times New Roman" w:eastAsia="Times New Roman" w:hAnsi="Times New Roman" w:cs="Times New Roman"/>
          <w:b/>
          <w:bCs/>
          <w:sz w:val="24"/>
          <w:szCs w:val="24"/>
        </w:rPr>
      </w:pPr>
    </w:p>
    <w:p w14:paraId="3E4A2BED" w14:textId="77777777" w:rsidR="00713458" w:rsidRPr="00713458" w:rsidRDefault="00713458" w:rsidP="00713458">
      <w:pPr>
        <w:spacing w:after="0" w:line="480" w:lineRule="auto"/>
        <w:jc w:val="center"/>
        <w:rPr>
          <w:ins w:id="3720" w:author="Celeste Baldwin" w:date="2025-02-14T14:31:00Z" w16du:dateUtc="2025-02-15T00:31:00Z"/>
          <w:rFonts w:ascii="Times New Roman" w:eastAsia="Times New Roman" w:hAnsi="Times New Roman" w:cs="Times New Roman"/>
          <w:b/>
          <w:bCs/>
          <w:sz w:val="24"/>
          <w:szCs w:val="24"/>
          <w:rPrChange w:id="3721" w:author="Celeste Baldwin" w:date="2025-02-14T14:32:00Z" w16du:dateUtc="2025-02-15T00:32:00Z">
            <w:rPr>
              <w:ins w:id="3722" w:author="Celeste Baldwin" w:date="2025-02-14T14:31:00Z" w16du:dateUtc="2025-02-15T00:31:00Z"/>
              <w:rFonts w:ascii="Times New Roman" w:eastAsia="Times New Roman" w:hAnsi="Times New Roman" w:cs="Times New Roman"/>
              <w:b/>
              <w:bCs/>
              <w:sz w:val="24"/>
              <w:szCs w:val="24"/>
              <w:lang w:val="fr-FR"/>
            </w:rPr>
          </w:rPrChange>
        </w:rPr>
      </w:pPr>
    </w:p>
    <w:p w14:paraId="50BA660C" w14:textId="77777777" w:rsidR="00713458" w:rsidRPr="00713458" w:rsidRDefault="00713458" w:rsidP="00713458">
      <w:pPr>
        <w:spacing w:after="0" w:line="480" w:lineRule="auto"/>
        <w:jc w:val="center"/>
        <w:rPr>
          <w:ins w:id="3723" w:author="Celeste Baldwin" w:date="2025-02-14T14:31:00Z" w16du:dateUtc="2025-02-15T00:31:00Z"/>
          <w:rFonts w:ascii="Times New Roman" w:eastAsia="Times New Roman" w:hAnsi="Times New Roman" w:cs="Times New Roman"/>
          <w:b/>
          <w:bCs/>
          <w:sz w:val="24"/>
          <w:szCs w:val="24"/>
          <w:rPrChange w:id="3724" w:author="Celeste Baldwin" w:date="2025-02-14T14:32:00Z" w16du:dateUtc="2025-02-15T00:32:00Z">
            <w:rPr>
              <w:ins w:id="3725" w:author="Celeste Baldwin" w:date="2025-02-14T14:31:00Z" w16du:dateUtc="2025-02-15T00:31:00Z"/>
              <w:rFonts w:ascii="Times New Roman" w:eastAsia="Times New Roman" w:hAnsi="Times New Roman" w:cs="Times New Roman"/>
              <w:b/>
              <w:bCs/>
              <w:sz w:val="24"/>
              <w:szCs w:val="24"/>
              <w:lang w:val="fr-FR"/>
            </w:rPr>
          </w:rPrChange>
        </w:rPr>
      </w:pPr>
      <w:ins w:id="3726" w:author="Celeste Baldwin" w:date="2025-02-14T14:31:00Z" w16du:dateUtc="2025-02-15T00:31:00Z">
        <w:r w:rsidRPr="00713458">
          <w:rPr>
            <w:rFonts w:ascii="Times New Roman" w:eastAsia="Times New Roman" w:hAnsi="Times New Roman" w:cs="Times New Roman"/>
            <w:b/>
            <w:bCs/>
            <w:sz w:val="24"/>
            <w:szCs w:val="24"/>
            <w:rPrChange w:id="3727" w:author="Celeste Baldwin" w:date="2025-02-14T14:32:00Z" w16du:dateUtc="2025-02-15T00:32:00Z">
              <w:rPr>
                <w:rFonts w:ascii="Times New Roman" w:eastAsia="Times New Roman" w:hAnsi="Times New Roman" w:cs="Times New Roman"/>
                <w:b/>
                <w:bCs/>
                <w:sz w:val="24"/>
                <w:szCs w:val="24"/>
                <w:lang w:val="fr-FR"/>
              </w:rPr>
            </w:rPrChange>
          </w:rPr>
          <w:t>Appendix J-Instrument #2 (C-Scale)</w:t>
        </w:r>
      </w:ins>
    </w:p>
    <w:p w14:paraId="19E9B058" w14:textId="77777777" w:rsidR="00713458" w:rsidRDefault="00713458" w:rsidP="00713458">
      <w:pPr>
        <w:jc w:val="center"/>
        <w:rPr>
          <w:ins w:id="3728" w:author="Celeste Baldwin" w:date="2025-02-14T14:31:00Z" w16du:dateUtc="2025-02-15T00:31:00Z"/>
          <w:b/>
          <w:bCs/>
          <w:sz w:val="32"/>
        </w:rPr>
      </w:pPr>
      <w:ins w:id="3729" w:author="Celeste Baldwin" w:date="2025-02-14T14:31:00Z" w16du:dateUtc="2025-02-15T00:31:00Z">
        <w:r>
          <w:rPr>
            <w:b/>
            <w:bCs/>
            <w:sz w:val="32"/>
          </w:rPr>
          <w:t>C-Scale</w:t>
        </w:r>
      </w:ins>
    </w:p>
    <w:p w14:paraId="351ED0E6" w14:textId="77777777" w:rsidR="00713458" w:rsidRDefault="00713458" w:rsidP="00713458">
      <w:pPr>
        <w:jc w:val="center"/>
        <w:rPr>
          <w:ins w:id="3730" w:author="Celeste Baldwin" w:date="2025-02-14T14:31:00Z" w16du:dateUtc="2025-02-15T00:31:00Z"/>
        </w:rPr>
      </w:pPr>
    </w:p>
    <w:p w14:paraId="7A40D27B" w14:textId="77777777" w:rsidR="00713458" w:rsidRDefault="00713458" w:rsidP="00713458">
      <w:pPr>
        <w:jc w:val="center"/>
        <w:rPr>
          <w:ins w:id="3731" w:author="Celeste Baldwin" w:date="2025-02-14T14:31:00Z" w16du:dateUtc="2025-02-15T00:31:00Z"/>
        </w:rPr>
      </w:pPr>
    </w:p>
    <w:p w14:paraId="23D7AB1A" w14:textId="77777777" w:rsidR="00713458" w:rsidRDefault="00713458" w:rsidP="00713458">
      <w:pPr>
        <w:rPr>
          <w:ins w:id="3732" w:author="Celeste Baldwin" w:date="2025-02-14T14:31:00Z" w16du:dateUtc="2025-02-15T00:31:00Z"/>
        </w:rPr>
      </w:pPr>
      <w:ins w:id="3733" w:author="Celeste Baldwin" w:date="2025-02-14T14:31:00Z" w16du:dateUtc="2025-02-15T00:31:00Z">
        <w:r>
          <w:rPr>
            <w:b/>
            <w:bCs/>
          </w:rPr>
          <w:t xml:space="preserve">Directions:  </w:t>
        </w:r>
        <w:r>
          <w:t>Circle the number which best describes how you perceive your current ability to perform strategies to become competent in the use of add your topic here!</w:t>
        </w:r>
        <w:del w:id="3734" w:author="Celeste Baldwin" w:date="2024-10-12T14:50:00Z">
          <w:r w:rsidDel="009B29F1">
            <w:delText>ad</w:delText>
          </w:r>
        </w:del>
      </w:ins>
    </w:p>
    <w:p w14:paraId="23CBC602" w14:textId="77777777" w:rsidR="00713458" w:rsidRDefault="00713458" w:rsidP="00713458">
      <w:pPr>
        <w:rPr>
          <w:ins w:id="3735" w:author="Celeste Baldwin" w:date="2025-02-14T14:31:00Z" w16du:dateUtc="2025-02-15T00:31:00Z"/>
        </w:rPr>
      </w:pPr>
    </w:p>
    <w:p w14:paraId="5B781217" w14:textId="77777777" w:rsidR="00713458" w:rsidRDefault="00713458" w:rsidP="00713458">
      <w:pPr>
        <w:rPr>
          <w:ins w:id="3736" w:author="Celeste Baldwin" w:date="2025-02-14T14:31:00Z" w16du:dateUtc="2025-02-15T00:31:00Z"/>
        </w:rPr>
      </w:pPr>
      <w:ins w:id="3737" w:author="Celeste Baldwin" w:date="2025-02-14T14:31:00Z" w16du:dateUtc="2025-02-15T00:31:00Z">
        <w:r>
          <w:t>(NOTE:  Make sure that the circle encloses just ONE number.)</w:t>
        </w:r>
      </w:ins>
    </w:p>
    <w:p w14:paraId="285AF49E" w14:textId="77777777" w:rsidR="00713458" w:rsidRDefault="00713458" w:rsidP="00713458">
      <w:pPr>
        <w:rPr>
          <w:ins w:id="3738" w:author="Celeste Baldwin" w:date="2025-02-14T14:31:00Z" w16du:dateUtc="2025-02-15T00:31:00Z"/>
        </w:rPr>
      </w:pPr>
    </w:p>
    <w:p w14:paraId="44671954" w14:textId="77777777" w:rsidR="00713458" w:rsidRDefault="00713458" w:rsidP="00713458">
      <w:pPr>
        <w:rPr>
          <w:ins w:id="3739" w:author="Celeste Baldwin" w:date="2025-02-14T14:31:00Z" w16du:dateUtc="2025-02-15T00:31:00Z"/>
          <w:sz w:val="20"/>
        </w:rPr>
      </w:pPr>
    </w:p>
    <w:tbl>
      <w:tblPr>
        <w:tblW w:w="0" w:type="auto"/>
        <w:tblInd w:w="468" w:type="dxa"/>
        <w:tblLook w:val="0000" w:firstRow="0" w:lastRow="0" w:firstColumn="0" w:lastColumn="0" w:noHBand="0" w:noVBand="0"/>
      </w:tblPr>
      <w:tblGrid>
        <w:gridCol w:w="1523"/>
        <w:gridCol w:w="310"/>
        <w:gridCol w:w="1522"/>
        <w:gridCol w:w="310"/>
        <w:gridCol w:w="1522"/>
        <w:gridCol w:w="310"/>
        <w:gridCol w:w="1554"/>
        <w:gridCol w:w="310"/>
        <w:gridCol w:w="1531"/>
      </w:tblGrid>
      <w:tr w:rsidR="00713458" w14:paraId="3100DB55" w14:textId="77777777" w:rsidTr="00D342A9">
        <w:trPr>
          <w:cantSplit/>
          <w:ins w:id="3740" w:author="Celeste Baldwin" w:date="2025-02-14T14:31:00Z"/>
        </w:trPr>
        <w:tc>
          <w:tcPr>
            <w:tcW w:w="10440" w:type="dxa"/>
            <w:gridSpan w:val="9"/>
          </w:tcPr>
          <w:p w14:paraId="424393BE" w14:textId="77777777" w:rsidR="00713458" w:rsidRDefault="00713458" w:rsidP="00D342A9">
            <w:pPr>
              <w:rPr>
                <w:ins w:id="3741" w:author="Celeste Baldwin" w:date="2025-02-14T14:31:00Z" w16du:dateUtc="2025-02-15T00:31:00Z"/>
              </w:rPr>
            </w:pPr>
            <w:ins w:id="3742" w:author="Celeste Baldwin" w:date="2025-02-14T14:31:00Z" w16du:dateUtc="2025-02-15T00:31:00Z">
              <w:r>
                <w:t>1.</w:t>
              </w:r>
              <w:r>
                <w:tab/>
                <w:t>I am certain that my performance is correct:</w:t>
              </w:r>
            </w:ins>
          </w:p>
          <w:p w14:paraId="3587ACE7" w14:textId="77777777" w:rsidR="00713458" w:rsidRDefault="00713458" w:rsidP="00D342A9">
            <w:pPr>
              <w:rPr>
                <w:ins w:id="3743" w:author="Celeste Baldwin" w:date="2025-02-14T14:31:00Z" w16du:dateUtc="2025-02-15T00:31:00Z"/>
                <w:sz w:val="16"/>
              </w:rPr>
            </w:pPr>
          </w:p>
        </w:tc>
      </w:tr>
      <w:tr w:rsidR="00713458" w14:paraId="5B351367" w14:textId="77777777" w:rsidTr="00D342A9">
        <w:trPr>
          <w:ins w:id="3744" w:author="Celeste Baldwin" w:date="2025-02-14T14:31:00Z"/>
        </w:trPr>
        <w:tc>
          <w:tcPr>
            <w:tcW w:w="1800" w:type="dxa"/>
          </w:tcPr>
          <w:p w14:paraId="08EB1550" w14:textId="77777777" w:rsidR="00713458" w:rsidRDefault="00713458" w:rsidP="00D342A9">
            <w:pPr>
              <w:jc w:val="center"/>
              <w:rPr>
                <w:ins w:id="3745" w:author="Celeste Baldwin" w:date="2025-02-14T14:31:00Z" w16du:dateUtc="2025-02-15T00:31:00Z"/>
              </w:rPr>
            </w:pPr>
            <w:ins w:id="3746" w:author="Celeste Baldwin" w:date="2025-02-14T14:31:00Z" w16du:dateUtc="2025-02-15T00:31:00Z">
              <w:r>
                <w:t>1</w:t>
              </w:r>
            </w:ins>
          </w:p>
        </w:tc>
        <w:tc>
          <w:tcPr>
            <w:tcW w:w="360" w:type="dxa"/>
          </w:tcPr>
          <w:p w14:paraId="3D9D51D7" w14:textId="77777777" w:rsidR="00713458" w:rsidRDefault="00713458" w:rsidP="00D342A9">
            <w:pPr>
              <w:jc w:val="center"/>
              <w:rPr>
                <w:ins w:id="3747" w:author="Celeste Baldwin" w:date="2025-02-14T14:31:00Z" w16du:dateUtc="2025-02-15T00:31:00Z"/>
              </w:rPr>
            </w:pPr>
          </w:p>
        </w:tc>
        <w:tc>
          <w:tcPr>
            <w:tcW w:w="1800" w:type="dxa"/>
          </w:tcPr>
          <w:p w14:paraId="57596C49" w14:textId="77777777" w:rsidR="00713458" w:rsidRDefault="00713458" w:rsidP="00D342A9">
            <w:pPr>
              <w:jc w:val="center"/>
              <w:rPr>
                <w:ins w:id="3748" w:author="Celeste Baldwin" w:date="2025-02-14T14:31:00Z" w16du:dateUtc="2025-02-15T00:31:00Z"/>
              </w:rPr>
            </w:pPr>
            <w:ins w:id="3749" w:author="Celeste Baldwin" w:date="2025-02-14T14:31:00Z" w16du:dateUtc="2025-02-15T00:31:00Z">
              <w:r>
                <w:t>2</w:t>
              </w:r>
            </w:ins>
          </w:p>
        </w:tc>
        <w:tc>
          <w:tcPr>
            <w:tcW w:w="360" w:type="dxa"/>
          </w:tcPr>
          <w:p w14:paraId="1C9C1BCA" w14:textId="77777777" w:rsidR="00713458" w:rsidRDefault="00713458" w:rsidP="00D342A9">
            <w:pPr>
              <w:jc w:val="center"/>
              <w:rPr>
                <w:ins w:id="3750" w:author="Celeste Baldwin" w:date="2025-02-14T14:31:00Z" w16du:dateUtc="2025-02-15T00:31:00Z"/>
              </w:rPr>
            </w:pPr>
            <w:ins w:id="3751" w:author="Celeste Baldwin" w:date="2025-02-14T14:31:00Z" w16du:dateUtc="2025-02-15T00:31:00Z">
              <w:r>
                <w:t xml:space="preserve"> </w:t>
              </w:r>
            </w:ins>
          </w:p>
        </w:tc>
        <w:tc>
          <w:tcPr>
            <w:tcW w:w="1800" w:type="dxa"/>
          </w:tcPr>
          <w:p w14:paraId="2BE2E41C" w14:textId="77777777" w:rsidR="00713458" w:rsidRDefault="00713458" w:rsidP="00D342A9">
            <w:pPr>
              <w:jc w:val="center"/>
              <w:rPr>
                <w:ins w:id="3752" w:author="Celeste Baldwin" w:date="2025-02-14T14:31:00Z" w16du:dateUtc="2025-02-15T00:31:00Z"/>
              </w:rPr>
            </w:pPr>
            <w:ins w:id="3753" w:author="Celeste Baldwin" w:date="2025-02-14T14:31:00Z" w16du:dateUtc="2025-02-15T00:31:00Z">
              <w:r>
                <w:t>3</w:t>
              </w:r>
            </w:ins>
          </w:p>
        </w:tc>
        <w:tc>
          <w:tcPr>
            <w:tcW w:w="360" w:type="dxa"/>
          </w:tcPr>
          <w:p w14:paraId="3A55C3D7" w14:textId="77777777" w:rsidR="00713458" w:rsidRDefault="00713458" w:rsidP="00D342A9">
            <w:pPr>
              <w:jc w:val="center"/>
              <w:rPr>
                <w:ins w:id="3754" w:author="Celeste Baldwin" w:date="2025-02-14T14:31:00Z" w16du:dateUtc="2025-02-15T00:31:00Z"/>
              </w:rPr>
            </w:pPr>
          </w:p>
        </w:tc>
        <w:tc>
          <w:tcPr>
            <w:tcW w:w="1800" w:type="dxa"/>
          </w:tcPr>
          <w:p w14:paraId="0746D564" w14:textId="77777777" w:rsidR="00713458" w:rsidRDefault="00713458" w:rsidP="00D342A9">
            <w:pPr>
              <w:jc w:val="center"/>
              <w:rPr>
                <w:ins w:id="3755" w:author="Celeste Baldwin" w:date="2025-02-14T14:31:00Z" w16du:dateUtc="2025-02-15T00:31:00Z"/>
              </w:rPr>
            </w:pPr>
            <w:ins w:id="3756" w:author="Celeste Baldwin" w:date="2025-02-14T14:31:00Z" w16du:dateUtc="2025-02-15T00:31:00Z">
              <w:r>
                <w:t>4</w:t>
              </w:r>
            </w:ins>
          </w:p>
        </w:tc>
        <w:tc>
          <w:tcPr>
            <w:tcW w:w="360" w:type="dxa"/>
          </w:tcPr>
          <w:p w14:paraId="43751F57" w14:textId="77777777" w:rsidR="00713458" w:rsidRDefault="00713458" w:rsidP="00D342A9">
            <w:pPr>
              <w:jc w:val="center"/>
              <w:rPr>
                <w:ins w:id="3757" w:author="Celeste Baldwin" w:date="2025-02-14T14:31:00Z" w16du:dateUtc="2025-02-15T00:31:00Z"/>
              </w:rPr>
            </w:pPr>
          </w:p>
        </w:tc>
        <w:tc>
          <w:tcPr>
            <w:tcW w:w="1800" w:type="dxa"/>
          </w:tcPr>
          <w:p w14:paraId="7F40276A" w14:textId="77777777" w:rsidR="00713458" w:rsidRDefault="00713458" w:rsidP="00D342A9">
            <w:pPr>
              <w:jc w:val="center"/>
              <w:rPr>
                <w:ins w:id="3758" w:author="Celeste Baldwin" w:date="2025-02-14T14:31:00Z" w16du:dateUtc="2025-02-15T00:31:00Z"/>
              </w:rPr>
            </w:pPr>
            <w:ins w:id="3759" w:author="Celeste Baldwin" w:date="2025-02-14T14:31:00Z" w16du:dateUtc="2025-02-15T00:31:00Z">
              <w:r>
                <w:t>5</w:t>
              </w:r>
            </w:ins>
          </w:p>
        </w:tc>
      </w:tr>
      <w:tr w:rsidR="00713458" w14:paraId="12D56DC7" w14:textId="77777777" w:rsidTr="00D342A9">
        <w:trPr>
          <w:ins w:id="3760" w:author="Celeste Baldwin" w:date="2025-02-14T14:31:00Z"/>
        </w:trPr>
        <w:tc>
          <w:tcPr>
            <w:tcW w:w="1800" w:type="dxa"/>
            <w:tcBorders>
              <w:bottom w:val="single" w:sz="4" w:space="0" w:color="auto"/>
            </w:tcBorders>
          </w:tcPr>
          <w:p w14:paraId="1E36470A" w14:textId="77777777" w:rsidR="00713458" w:rsidRDefault="00713458" w:rsidP="00D342A9">
            <w:pPr>
              <w:jc w:val="center"/>
              <w:rPr>
                <w:ins w:id="3761" w:author="Celeste Baldwin" w:date="2025-02-14T14:31:00Z" w16du:dateUtc="2025-02-15T00:31:00Z"/>
                <w:sz w:val="20"/>
              </w:rPr>
            </w:pPr>
          </w:p>
          <w:p w14:paraId="234FFE56" w14:textId="77777777" w:rsidR="00713458" w:rsidRDefault="00713458" w:rsidP="00D342A9">
            <w:pPr>
              <w:jc w:val="center"/>
              <w:rPr>
                <w:ins w:id="3762" w:author="Celeste Baldwin" w:date="2025-02-14T14:31:00Z" w16du:dateUtc="2025-02-15T00:31:00Z"/>
                <w:sz w:val="20"/>
              </w:rPr>
            </w:pPr>
          </w:p>
        </w:tc>
        <w:tc>
          <w:tcPr>
            <w:tcW w:w="360" w:type="dxa"/>
          </w:tcPr>
          <w:p w14:paraId="4EDCE975" w14:textId="77777777" w:rsidR="00713458" w:rsidRDefault="00713458" w:rsidP="00D342A9">
            <w:pPr>
              <w:jc w:val="center"/>
              <w:rPr>
                <w:ins w:id="3763" w:author="Celeste Baldwin" w:date="2025-02-14T14:31:00Z" w16du:dateUtc="2025-02-15T00:31:00Z"/>
                <w:sz w:val="20"/>
              </w:rPr>
            </w:pPr>
          </w:p>
        </w:tc>
        <w:tc>
          <w:tcPr>
            <w:tcW w:w="1800" w:type="dxa"/>
            <w:tcBorders>
              <w:bottom w:val="single" w:sz="4" w:space="0" w:color="auto"/>
            </w:tcBorders>
          </w:tcPr>
          <w:p w14:paraId="0BF4FA89" w14:textId="77777777" w:rsidR="00713458" w:rsidRDefault="00713458" w:rsidP="00D342A9">
            <w:pPr>
              <w:jc w:val="center"/>
              <w:rPr>
                <w:ins w:id="3764" w:author="Celeste Baldwin" w:date="2025-02-14T14:31:00Z" w16du:dateUtc="2025-02-15T00:31:00Z"/>
                <w:sz w:val="20"/>
              </w:rPr>
            </w:pPr>
          </w:p>
        </w:tc>
        <w:tc>
          <w:tcPr>
            <w:tcW w:w="360" w:type="dxa"/>
          </w:tcPr>
          <w:p w14:paraId="503C02C1" w14:textId="77777777" w:rsidR="00713458" w:rsidRDefault="00713458" w:rsidP="00D342A9">
            <w:pPr>
              <w:jc w:val="center"/>
              <w:rPr>
                <w:ins w:id="3765" w:author="Celeste Baldwin" w:date="2025-02-14T14:31:00Z" w16du:dateUtc="2025-02-15T00:31:00Z"/>
                <w:sz w:val="20"/>
              </w:rPr>
            </w:pPr>
          </w:p>
        </w:tc>
        <w:tc>
          <w:tcPr>
            <w:tcW w:w="1800" w:type="dxa"/>
            <w:tcBorders>
              <w:bottom w:val="single" w:sz="4" w:space="0" w:color="auto"/>
            </w:tcBorders>
          </w:tcPr>
          <w:p w14:paraId="29428DAA" w14:textId="77777777" w:rsidR="00713458" w:rsidRDefault="00713458" w:rsidP="00D342A9">
            <w:pPr>
              <w:jc w:val="center"/>
              <w:rPr>
                <w:ins w:id="3766" w:author="Celeste Baldwin" w:date="2025-02-14T14:31:00Z" w16du:dateUtc="2025-02-15T00:31:00Z"/>
                <w:sz w:val="20"/>
              </w:rPr>
            </w:pPr>
          </w:p>
        </w:tc>
        <w:tc>
          <w:tcPr>
            <w:tcW w:w="360" w:type="dxa"/>
          </w:tcPr>
          <w:p w14:paraId="79418DA5" w14:textId="77777777" w:rsidR="00713458" w:rsidRDefault="00713458" w:rsidP="00D342A9">
            <w:pPr>
              <w:jc w:val="center"/>
              <w:rPr>
                <w:ins w:id="3767" w:author="Celeste Baldwin" w:date="2025-02-14T14:31:00Z" w16du:dateUtc="2025-02-15T00:31:00Z"/>
                <w:sz w:val="20"/>
              </w:rPr>
            </w:pPr>
          </w:p>
        </w:tc>
        <w:tc>
          <w:tcPr>
            <w:tcW w:w="1800" w:type="dxa"/>
            <w:tcBorders>
              <w:bottom w:val="single" w:sz="4" w:space="0" w:color="auto"/>
            </w:tcBorders>
          </w:tcPr>
          <w:p w14:paraId="62E3D971" w14:textId="77777777" w:rsidR="00713458" w:rsidRDefault="00713458" w:rsidP="00D342A9">
            <w:pPr>
              <w:jc w:val="center"/>
              <w:rPr>
                <w:ins w:id="3768" w:author="Celeste Baldwin" w:date="2025-02-14T14:31:00Z" w16du:dateUtc="2025-02-15T00:31:00Z"/>
                <w:sz w:val="20"/>
              </w:rPr>
            </w:pPr>
          </w:p>
        </w:tc>
        <w:tc>
          <w:tcPr>
            <w:tcW w:w="360" w:type="dxa"/>
          </w:tcPr>
          <w:p w14:paraId="5A19B079" w14:textId="77777777" w:rsidR="00713458" w:rsidRDefault="00713458" w:rsidP="00D342A9">
            <w:pPr>
              <w:jc w:val="center"/>
              <w:rPr>
                <w:ins w:id="3769" w:author="Celeste Baldwin" w:date="2025-02-14T14:31:00Z" w16du:dateUtc="2025-02-15T00:31:00Z"/>
                <w:sz w:val="20"/>
              </w:rPr>
            </w:pPr>
          </w:p>
        </w:tc>
        <w:tc>
          <w:tcPr>
            <w:tcW w:w="1800" w:type="dxa"/>
            <w:tcBorders>
              <w:bottom w:val="single" w:sz="4" w:space="0" w:color="auto"/>
            </w:tcBorders>
          </w:tcPr>
          <w:p w14:paraId="2693E56E" w14:textId="77777777" w:rsidR="00713458" w:rsidRDefault="00713458" w:rsidP="00D342A9">
            <w:pPr>
              <w:jc w:val="center"/>
              <w:rPr>
                <w:ins w:id="3770" w:author="Celeste Baldwin" w:date="2025-02-14T14:31:00Z" w16du:dateUtc="2025-02-15T00:31:00Z"/>
                <w:sz w:val="20"/>
              </w:rPr>
            </w:pPr>
          </w:p>
        </w:tc>
      </w:tr>
      <w:tr w:rsidR="00713458" w14:paraId="7D4C4EC5" w14:textId="77777777" w:rsidTr="00D342A9">
        <w:trPr>
          <w:ins w:id="3771" w:author="Celeste Baldwin" w:date="2025-02-14T14:31:00Z"/>
        </w:trPr>
        <w:tc>
          <w:tcPr>
            <w:tcW w:w="1800" w:type="dxa"/>
            <w:tcBorders>
              <w:top w:val="single" w:sz="4" w:space="0" w:color="auto"/>
            </w:tcBorders>
          </w:tcPr>
          <w:p w14:paraId="20E12357" w14:textId="77777777" w:rsidR="00713458" w:rsidRDefault="00713458" w:rsidP="00D342A9">
            <w:pPr>
              <w:jc w:val="center"/>
              <w:rPr>
                <w:ins w:id="3772" w:author="Celeste Baldwin" w:date="2025-02-14T14:31:00Z" w16du:dateUtc="2025-02-15T00:31:00Z"/>
                <w:sz w:val="20"/>
              </w:rPr>
            </w:pPr>
            <w:ins w:id="3773" w:author="Celeste Baldwin" w:date="2025-02-14T14:31:00Z" w16du:dateUtc="2025-02-15T00:31:00Z">
              <w:r>
                <w:rPr>
                  <w:sz w:val="20"/>
                </w:rPr>
                <w:t>not at all certain</w:t>
              </w:r>
            </w:ins>
          </w:p>
        </w:tc>
        <w:tc>
          <w:tcPr>
            <w:tcW w:w="360" w:type="dxa"/>
          </w:tcPr>
          <w:p w14:paraId="78159559" w14:textId="77777777" w:rsidR="00713458" w:rsidRDefault="00713458" w:rsidP="00D342A9">
            <w:pPr>
              <w:jc w:val="center"/>
              <w:rPr>
                <w:ins w:id="3774" w:author="Celeste Baldwin" w:date="2025-02-14T14:31:00Z" w16du:dateUtc="2025-02-15T00:31:00Z"/>
                <w:sz w:val="20"/>
              </w:rPr>
            </w:pPr>
          </w:p>
        </w:tc>
        <w:tc>
          <w:tcPr>
            <w:tcW w:w="1800" w:type="dxa"/>
            <w:tcBorders>
              <w:top w:val="single" w:sz="4" w:space="0" w:color="auto"/>
            </w:tcBorders>
          </w:tcPr>
          <w:p w14:paraId="6F0F61E1" w14:textId="77777777" w:rsidR="00713458" w:rsidRDefault="00713458" w:rsidP="00D342A9">
            <w:pPr>
              <w:jc w:val="center"/>
              <w:rPr>
                <w:ins w:id="3775" w:author="Celeste Baldwin" w:date="2025-02-14T14:31:00Z" w16du:dateUtc="2025-02-15T00:31:00Z"/>
                <w:sz w:val="20"/>
              </w:rPr>
            </w:pPr>
            <w:ins w:id="3776" w:author="Celeste Baldwin" w:date="2025-02-14T14:31:00Z" w16du:dateUtc="2025-02-15T00:31:00Z">
              <w:r>
                <w:rPr>
                  <w:sz w:val="20"/>
                </w:rPr>
                <w:t>certain for only a few steps</w:t>
              </w:r>
            </w:ins>
          </w:p>
        </w:tc>
        <w:tc>
          <w:tcPr>
            <w:tcW w:w="360" w:type="dxa"/>
          </w:tcPr>
          <w:p w14:paraId="3C2AD9D1" w14:textId="77777777" w:rsidR="00713458" w:rsidRDefault="00713458" w:rsidP="00D342A9">
            <w:pPr>
              <w:jc w:val="center"/>
              <w:rPr>
                <w:ins w:id="3777" w:author="Celeste Baldwin" w:date="2025-02-14T14:31:00Z" w16du:dateUtc="2025-02-15T00:31:00Z"/>
                <w:sz w:val="20"/>
              </w:rPr>
            </w:pPr>
          </w:p>
        </w:tc>
        <w:tc>
          <w:tcPr>
            <w:tcW w:w="1800" w:type="dxa"/>
            <w:tcBorders>
              <w:top w:val="single" w:sz="4" w:space="0" w:color="auto"/>
            </w:tcBorders>
          </w:tcPr>
          <w:p w14:paraId="52F3021D" w14:textId="77777777" w:rsidR="00713458" w:rsidRDefault="00713458" w:rsidP="00D342A9">
            <w:pPr>
              <w:jc w:val="center"/>
              <w:rPr>
                <w:ins w:id="3778" w:author="Celeste Baldwin" w:date="2025-02-14T14:31:00Z" w16du:dateUtc="2025-02-15T00:31:00Z"/>
                <w:sz w:val="20"/>
              </w:rPr>
            </w:pPr>
            <w:ins w:id="3779" w:author="Celeste Baldwin" w:date="2025-02-14T14:31:00Z" w16du:dateUtc="2025-02-15T00:31:00Z">
              <w:r>
                <w:rPr>
                  <w:sz w:val="20"/>
                </w:rPr>
                <w:t>fairly certain for a good number of steps</w:t>
              </w:r>
            </w:ins>
          </w:p>
        </w:tc>
        <w:tc>
          <w:tcPr>
            <w:tcW w:w="360" w:type="dxa"/>
          </w:tcPr>
          <w:p w14:paraId="4FA4EE8C" w14:textId="77777777" w:rsidR="00713458" w:rsidRDefault="00713458" w:rsidP="00D342A9">
            <w:pPr>
              <w:jc w:val="center"/>
              <w:rPr>
                <w:ins w:id="3780" w:author="Celeste Baldwin" w:date="2025-02-14T14:31:00Z" w16du:dateUtc="2025-02-15T00:31:00Z"/>
                <w:sz w:val="20"/>
              </w:rPr>
            </w:pPr>
          </w:p>
        </w:tc>
        <w:tc>
          <w:tcPr>
            <w:tcW w:w="1800" w:type="dxa"/>
            <w:tcBorders>
              <w:top w:val="single" w:sz="4" w:space="0" w:color="auto"/>
            </w:tcBorders>
          </w:tcPr>
          <w:p w14:paraId="05604CCD" w14:textId="77777777" w:rsidR="00713458" w:rsidRDefault="00713458" w:rsidP="00D342A9">
            <w:pPr>
              <w:jc w:val="center"/>
              <w:rPr>
                <w:ins w:id="3781" w:author="Celeste Baldwin" w:date="2025-02-14T14:31:00Z" w16du:dateUtc="2025-02-15T00:31:00Z"/>
                <w:sz w:val="20"/>
              </w:rPr>
            </w:pPr>
            <w:ins w:id="3782" w:author="Celeste Baldwin" w:date="2025-02-14T14:31:00Z" w16du:dateUtc="2025-02-15T00:31:00Z">
              <w:r>
                <w:rPr>
                  <w:sz w:val="20"/>
                </w:rPr>
                <w:t>certain for almost all steps</w:t>
              </w:r>
            </w:ins>
          </w:p>
        </w:tc>
        <w:tc>
          <w:tcPr>
            <w:tcW w:w="360" w:type="dxa"/>
          </w:tcPr>
          <w:p w14:paraId="5A6F0314" w14:textId="77777777" w:rsidR="00713458" w:rsidRDefault="00713458" w:rsidP="00D342A9">
            <w:pPr>
              <w:jc w:val="center"/>
              <w:rPr>
                <w:ins w:id="3783" w:author="Celeste Baldwin" w:date="2025-02-14T14:31:00Z" w16du:dateUtc="2025-02-15T00:31:00Z"/>
                <w:sz w:val="20"/>
              </w:rPr>
            </w:pPr>
          </w:p>
        </w:tc>
        <w:tc>
          <w:tcPr>
            <w:tcW w:w="1800" w:type="dxa"/>
            <w:tcBorders>
              <w:top w:val="single" w:sz="4" w:space="0" w:color="auto"/>
            </w:tcBorders>
          </w:tcPr>
          <w:p w14:paraId="6FD5EF5A" w14:textId="77777777" w:rsidR="00713458" w:rsidRDefault="00713458" w:rsidP="00D342A9">
            <w:pPr>
              <w:jc w:val="center"/>
              <w:rPr>
                <w:ins w:id="3784" w:author="Celeste Baldwin" w:date="2025-02-14T14:31:00Z" w16du:dateUtc="2025-02-15T00:31:00Z"/>
                <w:sz w:val="20"/>
              </w:rPr>
            </w:pPr>
            <w:ins w:id="3785" w:author="Celeste Baldwin" w:date="2025-02-14T14:31:00Z" w16du:dateUtc="2025-02-15T00:31:00Z">
              <w:r>
                <w:rPr>
                  <w:sz w:val="20"/>
                </w:rPr>
                <w:t>absolutely certain for all steps</w:t>
              </w:r>
            </w:ins>
          </w:p>
        </w:tc>
      </w:tr>
      <w:tr w:rsidR="00713458" w14:paraId="7D9B401B" w14:textId="77777777" w:rsidTr="00D342A9">
        <w:trPr>
          <w:ins w:id="3786" w:author="Celeste Baldwin" w:date="2025-02-14T14:31:00Z"/>
        </w:trPr>
        <w:tc>
          <w:tcPr>
            <w:tcW w:w="1800" w:type="dxa"/>
          </w:tcPr>
          <w:p w14:paraId="7376DE2A" w14:textId="77777777" w:rsidR="00713458" w:rsidRDefault="00713458" w:rsidP="00D342A9">
            <w:pPr>
              <w:jc w:val="center"/>
              <w:rPr>
                <w:ins w:id="3787" w:author="Celeste Baldwin" w:date="2025-02-14T14:31:00Z" w16du:dateUtc="2025-02-15T00:31:00Z"/>
                <w:sz w:val="20"/>
              </w:rPr>
            </w:pPr>
          </w:p>
          <w:p w14:paraId="3235E22D" w14:textId="77777777" w:rsidR="00713458" w:rsidRDefault="00713458" w:rsidP="00D342A9">
            <w:pPr>
              <w:jc w:val="center"/>
              <w:rPr>
                <w:ins w:id="3788" w:author="Celeste Baldwin" w:date="2025-02-14T14:31:00Z" w16du:dateUtc="2025-02-15T00:31:00Z"/>
                <w:sz w:val="20"/>
              </w:rPr>
            </w:pPr>
          </w:p>
        </w:tc>
        <w:tc>
          <w:tcPr>
            <w:tcW w:w="360" w:type="dxa"/>
          </w:tcPr>
          <w:p w14:paraId="5832A7FF" w14:textId="77777777" w:rsidR="00713458" w:rsidRDefault="00713458" w:rsidP="00D342A9">
            <w:pPr>
              <w:jc w:val="center"/>
              <w:rPr>
                <w:ins w:id="3789" w:author="Celeste Baldwin" w:date="2025-02-14T14:31:00Z" w16du:dateUtc="2025-02-15T00:31:00Z"/>
                <w:sz w:val="20"/>
              </w:rPr>
            </w:pPr>
          </w:p>
        </w:tc>
        <w:tc>
          <w:tcPr>
            <w:tcW w:w="1800" w:type="dxa"/>
          </w:tcPr>
          <w:p w14:paraId="2A63BEB3" w14:textId="77777777" w:rsidR="00713458" w:rsidRDefault="00713458" w:rsidP="00D342A9">
            <w:pPr>
              <w:jc w:val="center"/>
              <w:rPr>
                <w:ins w:id="3790" w:author="Celeste Baldwin" w:date="2025-02-14T14:31:00Z" w16du:dateUtc="2025-02-15T00:31:00Z"/>
                <w:sz w:val="20"/>
              </w:rPr>
            </w:pPr>
          </w:p>
        </w:tc>
        <w:tc>
          <w:tcPr>
            <w:tcW w:w="360" w:type="dxa"/>
          </w:tcPr>
          <w:p w14:paraId="4F97A36E" w14:textId="77777777" w:rsidR="00713458" w:rsidRDefault="00713458" w:rsidP="00D342A9">
            <w:pPr>
              <w:jc w:val="center"/>
              <w:rPr>
                <w:ins w:id="3791" w:author="Celeste Baldwin" w:date="2025-02-14T14:31:00Z" w16du:dateUtc="2025-02-15T00:31:00Z"/>
                <w:sz w:val="20"/>
              </w:rPr>
            </w:pPr>
          </w:p>
        </w:tc>
        <w:tc>
          <w:tcPr>
            <w:tcW w:w="1800" w:type="dxa"/>
          </w:tcPr>
          <w:p w14:paraId="07659AF7" w14:textId="77777777" w:rsidR="00713458" w:rsidRDefault="00713458" w:rsidP="00D342A9">
            <w:pPr>
              <w:jc w:val="center"/>
              <w:rPr>
                <w:ins w:id="3792" w:author="Celeste Baldwin" w:date="2025-02-14T14:31:00Z" w16du:dateUtc="2025-02-15T00:31:00Z"/>
                <w:sz w:val="20"/>
              </w:rPr>
            </w:pPr>
          </w:p>
        </w:tc>
        <w:tc>
          <w:tcPr>
            <w:tcW w:w="360" w:type="dxa"/>
          </w:tcPr>
          <w:p w14:paraId="5FF6ADB3" w14:textId="77777777" w:rsidR="00713458" w:rsidRDefault="00713458" w:rsidP="00D342A9">
            <w:pPr>
              <w:jc w:val="center"/>
              <w:rPr>
                <w:ins w:id="3793" w:author="Celeste Baldwin" w:date="2025-02-14T14:31:00Z" w16du:dateUtc="2025-02-15T00:31:00Z"/>
                <w:sz w:val="20"/>
              </w:rPr>
            </w:pPr>
          </w:p>
        </w:tc>
        <w:tc>
          <w:tcPr>
            <w:tcW w:w="1800" w:type="dxa"/>
          </w:tcPr>
          <w:p w14:paraId="1572A02B" w14:textId="77777777" w:rsidR="00713458" w:rsidRDefault="00713458" w:rsidP="00D342A9">
            <w:pPr>
              <w:jc w:val="center"/>
              <w:rPr>
                <w:ins w:id="3794" w:author="Celeste Baldwin" w:date="2025-02-14T14:31:00Z" w16du:dateUtc="2025-02-15T00:31:00Z"/>
                <w:sz w:val="20"/>
              </w:rPr>
            </w:pPr>
          </w:p>
        </w:tc>
        <w:tc>
          <w:tcPr>
            <w:tcW w:w="360" w:type="dxa"/>
          </w:tcPr>
          <w:p w14:paraId="697759ED" w14:textId="77777777" w:rsidR="00713458" w:rsidRDefault="00713458" w:rsidP="00D342A9">
            <w:pPr>
              <w:jc w:val="center"/>
              <w:rPr>
                <w:ins w:id="3795" w:author="Celeste Baldwin" w:date="2025-02-14T14:31:00Z" w16du:dateUtc="2025-02-15T00:31:00Z"/>
                <w:sz w:val="20"/>
              </w:rPr>
            </w:pPr>
          </w:p>
        </w:tc>
        <w:tc>
          <w:tcPr>
            <w:tcW w:w="1800" w:type="dxa"/>
          </w:tcPr>
          <w:p w14:paraId="22C1BDCE" w14:textId="77777777" w:rsidR="00713458" w:rsidRDefault="00713458" w:rsidP="00D342A9">
            <w:pPr>
              <w:jc w:val="center"/>
              <w:rPr>
                <w:ins w:id="3796" w:author="Celeste Baldwin" w:date="2025-02-14T14:31:00Z" w16du:dateUtc="2025-02-15T00:31:00Z"/>
                <w:sz w:val="20"/>
              </w:rPr>
            </w:pPr>
          </w:p>
        </w:tc>
      </w:tr>
      <w:tr w:rsidR="00713458" w14:paraId="068FF125" w14:textId="77777777" w:rsidTr="00D342A9">
        <w:trPr>
          <w:cantSplit/>
          <w:ins w:id="3797" w:author="Celeste Baldwin" w:date="2025-02-14T14:31:00Z"/>
        </w:trPr>
        <w:tc>
          <w:tcPr>
            <w:tcW w:w="10440" w:type="dxa"/>
            <w:gridSpan w:val="9"/>
          </w:tcPr>
          <w:p w14:paraId="47F73575" w14:textId="77777777" w:rsidR="00713458" w:rsidRDefault="00713458" w:rsidP="00D342A9">
            <w:pPr>
              <w:rPr>
                <w:ins w:id="3798" w:author="Celeste Baldwin" w:date="2025-02-14T14:31:00Z" w16du:dateUtc="2025-02-15T00:31:00Z"/>
              </w:rPr>
            </w:pPr>
            <w:ins w:id="3799" w:author="Celeste Baldwin" w:date="2025-02-14T14:31:00Z" w16du:dateUtc="2025-02-15T00:31:00Z">
              <w:r>
                <w:t>2.</w:t>
              </w:r>
              <w:r>
                <w:tab/>
                <w:t>I feel that I perform the task without hesitation:</w:t>
              </w:r>
            </w:ins>
          </w:p>
          <w:p w14:paraId="71CAA7B0" w14:textId="77777777" w:rsidR="00713458" w:rsidRDefault="00713458" w:rsidP="00D342A9">
            <w:pPr>
              <w:rPr>
                <w:ins w:id="3800" w:author="Celeste Baldwin" w:date="2025-02-14T14:31:00Z" w16du:dateUtc="2025-02-15T00:31:00Z"/>
                <w:sz w:val="16"/>
              </w:rPr>
            </w:pPr>
          </w:p>
        </w:tc>
      </w:tr>
      <w:tr w:rsidR="00713458" w14:paraId="6D5AAD3B" w14:textId="77777777" w:rsidTr="00D342A9">
        <w:trPr>
          <w:ins w:id="3801" w:author="Celeste Baldwin" w:date="2025-02-14T14:31:00Z"/>
        </w:trPr>
        <w:tc>
          <w:tcPr>
            <w:tcW w:w="1800" w:type="dxa"/>
          </w:tcPr>
          <w:p w14:paraId="5B22C2A0" w14:textId="77777777" w:rsidR="00713458" w:rsidRDefault="00713458" w:rsidP="00D342A9">
            <w:pPr>
              <w:jc w:val="center"/>
              <w:rPr>
                <w:ins w:id="3802" w:author="Celeste Baldwin" w:date="2025-02-14T14:31:00Z" w16du:dateUtc="2025-02-15T00:31:00Z"/>
              </w:rPr>
            </w:pPr>
            <w:ins w:id="3803" w:author="Celeste Baldwin" w:date="2025-02-14T14:31:00Z" w16du:dateUtc="2025-02-15T00:31:00Z">
              <w:r>
                <w:t>1</w:t>
              </w:r>
            </w:ins>
          </w:p>
        </w:tc>
        <w:tc>
          <w:tcPr>
            <w:tcW w:w="360" w:type="dxa"/>
          </w:tcPr>
          <w:p w14:paraId="5F915814" w14:textId="77777777" w:rsidR="00713458" w:rsidRDefault="00713458" w:rsidP="00D342A9">
            <w:pPr>
              <w:jc w:val="center"/>
              <w:rPr>
                <w:ins w:id="3804" w:author="Celeste Baldwin" w:date="2025-02-14T14:31:00Z" w16du:dateUtc="2025-02-15T00:31:00Z"/>
              </w:rPr>
            </w:pPr>
          </w:p>
        </w:tc>
        <w:tc>
          <w:tcPr>
            <w:tcW w:w="1800" w:type="dxa"/>
          </w:tcPr>
          <w:p w14:paraId="65ECDCF1" w14:textId="77777777" w:rsidR="00713458" w:rsidRDefault="00713458" w:rsidP="00D342A9">
            <w:pPr>
              <w:jc w:val="center"/>
              <w:rPr>
                <w:ins w:id="3805" w:author="Celeste Baldwin" w:date="2025-02-14T14:31:00Z" w16du:dateUtc="2025-02-15T00:31:00Z"/>
              </w:rPr>
            </w:pPr>
            <w:ins w:id="3806" w:author="Celeste Baldwin" w:date="2025-02-14T14:31:00Z" w16du:dateUtc="2025-02-15T00:31:00Z">
              <w:r>
                <w:t>2</w:t>
              </w:r>
            </w:ins>
          </w:p>
        </w:tc>
        <w:tc>
          <w:tcPr>
            <w:tcW w:w="360" w:type="dxa"/>
          </w:tcPr>
          <w:p w14:paraId="4AE4F60C" w14:textId="77777777" w:rsidR="00713458" w:rsidRDefault="00713458" w:rsidP="00D342A9">
            <w:pPr>
              <w:jc w:val="center"/>
              <w:rPr>
                <w:ins w:id="3807" w:author="Celeste Baldwin" w:date="2025-02-14T14:31:00Z" w16du:dateUtc="2025-02-15T00:31:00Z"/>
              </w:rPr>
            </w:pPr>
            <w:ins w:id="3808" w:author="Celeste Baldwin" w:date="2025-02-14T14:31:00Z" w16du:dateUtc="2025-02-15T00:31:00Z">
              <w:r>
                <w:t xml:space="preserve"> </w:t>
              </w:r>
            </w:ins>
          </w:p>
        </w:tc>
        <w:tc>
          <w:tcPr>
            <w:tcW w:w="1800" w:type="dxa"/>
          </w:tcPr>
          <w:p w14:paraId="4CC004CC" w14:textId="77777777" w:rsidR="00713458" w:rsidRDefault="00713458" w:rsidP="00D342A9">
            <w:pPr>
              <w:jc w:val="center"/>
              <w:rPr>
                <w:ins w:id="3809" w:author="Celeste Baldwin" w:date="2025-02-14T14:31:00Z" w16du:dateUtc="2025-02-15T00:31:00Z"/>
              </w:rPr>
            </w:pPr>
            <w:ins w:id="3810" w:author="Celeste Baldwin" w:date="2025-02-14T14:31:00Z" w16du:dateUtc="2025-02-15T00:31:00Z">
              <w:r>
                <w:t>3</w:t>
              </w:r>
            </w:ins>
          </w:p>
        </w:tc>
        <w:tc>
          <w:tcPr>
            <w:tcW w:w="360" w:type="dxa"/>
          </w:tcPr>
          <w:p w14:paraId="7D84E929" w14:textId="77777777" w:rsidR="00713458" w:rsidRDefault="00713458" w:rsidP="00D342A9">
            <w:pPr>
              <w:jc w:val="center"/>
              <w:rPr>
                <w:ins w:id="3811" w:author="Celeste Baldwin" w:date="2025-02-14T14:31:00Z" w16du:dateUtc="2025-02-15T00:31:00Z"/>
              </w:rPr>
            </w:pPr>
          </w:p>
        </w:tc>
        <w:tc>
          <w:tcPr>
            <w:tcW w:w="1800" w:type="dxa"/>
          </w:tcPr>
          <w:p w14:paraId="6EF1CF0A" w14:textId="77777777" w:rsidR="00713458" w:rsidRDefault="00713458" w:rsidP="00D342A9">
            <w:pPr>
              <w:jc w:val="center"/>
              <w:rPr>
                <w:ins w:id="3812" w:author="Celeste Baldwin" w:date="2025-02-14T14:31:00Z" w16du:dateUtc="2025-02-15T00:31:00Z"/>
              </w:rPr>
            </w:pPr>
            <w:ins w:id="3813" w:author="Celeste Baldwin" w:date="2025-02-14T14:31:00Z" w16du:dateUtc="2025-02-15T00:31:00Z">
              <w:r>
                <w:t>4</w:t>
              </w:r>
            </w:ins>
          </w:p>
        </w:tc>
        <w:tc>
          <w:tcPr>
            <w:tcW w:w="360" w:type="dxa"/>
          </w:tcPr>
          <w:p w14:paraId="4DA0AA4B" w14:textId="77777777" w:rsidR="00713458" w:rsidRDefault="00713458" w:rsidP="00D342A9">
            <w:pPr>
              <w:jc w:val="center"/>
              <w:rPr>
                <w:ins w:id="3814" w:author="Celeste Baldwin" w:date="2025-02-14T14:31:00Z" w16du:dateUtc="2025-02-15T00:31:00Z"/>
              </w:rPr>
            </w:pPr>
          </w:p>
        </w:tc>
        <w:tc>
          <w:tcPr>
            <w:tcW w:w="1800" w:type="dxa"/>
          </w:tcPr>
          <w:p w14:paraId="27B1DC3C" w14:textId="77777777" w:rsidR="00713458" w:rsidRDefault="00713458" w:rsidP="00D342A9">
            <w:pPr>
              <w:jc w:val="center"/>
              <w:rPr>
                <w:ins w:id="3815" w:author="Celeste Baldwin" w:date="2025-02-14T14:31:00Z" w16du:dateUtc="2025-02-15T00:31:00Z"/>
              </w:rPr>
            </w:pPr>
            <w:ins w:id="3816" w:author="Celeste Baldwin" w:date="2025-02-14T14:31:00Z" w16du:dateUtc="2025-02-15T00:31:00Z">
              <w:r>
                <w:t>5</w:t>
              </w:r>
            </w:ins>
          </w:p>
        </w:tc>
      </w:tr>
      <w:tr w:rsidR="00713458" w14:paraId="7F61D5AC" w14:textId="77777777" w:rsidTr="00D342A9">
        <w:trPr>
          <w:ins w:id="3817" w:author="Celeste Baldwin" w:date="2025-02-14T14:31:00Z"/>
        </w:trPr>
        <w:tc>
          <w:tcPr>
            <w:tcW w:w="1800" w:type="dxa"/>
            <w:tcBorders>
              <w:bottom w:val="single" w:sz="4" w:space="0" w:color="auto"/>
            </w:tcBorders>
          </w:tcPr>
          <w:p w14:paraId="4AB49C8E" w14:textId="77777777" w:rsidR="00713458" w:rsidRDefault="00713458" w:rsidP="00D342A9">
            <w:pPr>
              <w:rPr>
                <w:ins w:id="3818" w:author="Celeste Baldwin" w:date="2025-02-14T14:31:00Z" w16du:dateUtc="2025-02-15T00:31:00Z"/>
                <w:sz w:val="20"/>
              </w:rPr>
            </w:pPr>
          </w:p>
          <w:p w14:paraId="0DE6D1A0" w14:textId="77777777" w:rsidR="00713458" w:rsidRDefault="00713458" w:rsidP="00D342A9">
            <w:pPr>
              <w:rPr>
                <w:ins w:id="3819" w:author="Celeste Baldwin" w:date="2025-02-14T14:31:00Z" w16du:dateUtc="2025-02-15T00:31:00Z"/>
                <w:sz w:val="20"/>
              </w:rPr>
            </w:pPr>
          </w:p>
        </w:tc>
        <w:tc>
          <w:tcPr>
            <w:tcW w:w="360" w:type="dxa"/>
          </w:tcPr>
          <w:p w14:paraId="6B049906" w14:textId="77777777" w:rsidR="00713458" w:rsidRDefault="00713458" w:rsidP="00D342A9">
            <w:pPr>
              <w:jc w:val="center"/>
              <w:rPr>
                <w:ins w:id="3820" w:author="Celeste Baldwin" w:date="2025-02-14T14:31:00Z" w16du:dateUtc="2025-02-15T00:31:00Z"/>
                <w:sz w:val="20"/>
              </w:rPr>
            </w:pPr>
          </w:p>
        </w:tc>
        <w:tc>
          <w:tcPr>
            <w:tcW w:w="1800" w:type="dxa"/>
            <w:tcBorders>
              <w:bottom w:val="single" w:sz="4" w:space="0" w:color="auto"/>
            </w:tcBorders>
          </w:tcPr>
          <w:p w14:paraId="2A6F7A56" w14:textId="77777777" w:rsidR="00713458" w:rsidRDefault="00713458" w:rsidP="00D342A9">
            <w:pPr>
              <w:jc w:val="center"/>
              <w:rPr>
                <w:ins w:id="3821" w:author="Celeste Baldwin" w:date="2025-02-14T14:31:00Z" w16du:dateUtc="2025-02-15T00:31:00Z"/>
                <w:sz w:val="20"/>
              </w:rPr>
            </w:pPr>
          </w:p>
        </w:tc>
        <w:tc>
          <w:tcPr>
            <w:tcW w:w="360" w:type="dxa"/>
          </w:tcPr>
          <w:p w14:paraId="11B4F229" w14:textId="77777777" w:rsidR="00713458" w:rsidRDefault="00713458" w:rsidP="00D342A9">
            <w:pPr>
              <w:jc w:val="center"/>
              <w:rPr>
                <w:ins w:id="3822" w:author="Celeste Baldwin" w:date="2025-02-14T14:31:00Z" w16du:dateUtc="2025-02-15T00:31:00Z"/>
                <w:sz w:val="20"/>
              </w:rPr>
            </w:pPr>
          </w:p>
        </w:tc>
        <w:tc>
          <w:tcPr>
            <w:tcW w:w="1800" w:type="dxa"/>
            <w:tcBorders>
              <w:bottom w:val="single" w:sz="4" w:space="0" w:color="auto"/>
            </w:tcBorders>
          </w:tcPr>
          <w:p w14:paraId="65BADC38" w14:textId="77777777" w:rsidR="00713458" w:rsidRDefault="00713458" w:rsidP="00D342A9">
            <w:pPr>
              <w:jc w:val="center"/>
              <w:rPr>
                <w:ins w:id="3823" w:author="Celeste Baldwin" w:date="2025-02-14T14:31:00Z" w16du:dateUtc="2025-02-15T00:31:00Z"/>
                <w:sz w:val="20"/>
              </w:rPr>
            </w:pPr>
          </w:p>
        </w:tc>
        <w:tc>
          <w:tcPr>
            <w:tcW w:w="360" w:type="dxa"/>
          </w:tcPr>
          <w:p w14:paraId="4C9F3B91" w14:textId="77777777" w:rsidR="00713458" w:rsidRDefault="00713458" w:rsidP="00D342A9">
            <w:pPr>
              <w:jc w:val="center"/>
              <w:rPr>
                <w:ins w:id="3824" w:author="Celeste Baldwin" w:date="2025-02-14T14:31:00Z" w16du:dateUtc="2025-02-15T00:31:00Z"/>
                <w:sz w:val="20"/>
              </w:rPr>
            </w:pPr>
          </w:p>
        </w:tc>
        <w:tc>
          <w:tcPr>
            <w:tcW w:w="1800" w:type="dxa"/>
            <w:tcBorders>
              <w:bottom w:val="single" w:sz="4" w:space="0" w:color="auto"/>
            </w:tcBorders>
          </w:tcPr>
          <w:p w14:paraId="13BD00BF" w14:textId="77777777" w:rsidR="00713458" w:rsidRDefault="00713458" w:rsidP="00D342A9">
            <w:pPr>
              <w:jc w:val="center"/>
              <w:rPr>
                <w:ins w:id="3825" w:author="Celeste Baldwin" w:date="2025-02-14T14:31:00Z" w16du:dateUtc="2025-02-15T00:31:00Z"/>
                <w:sz w:val="20"/>
              </w:rPr>
            </w:pPr>
          </w:p>
        </w:tc>
        <w:tc>
          <w:tcPr>
            <w:tcW w:w="360" w:type="dxa"/>
          </w:tcPr>
          <w:p w14:paraId="54D25569" w14:textId="77777777" w:rsidR="00713458" w:rsidRDefault="00713458" w:rsidP="00D342A9">
            <w:pPr>
              <w:jc w:val="center"/>
              <w:rPr>
                <w:ins w:id="3826" w:author="Celeste Baldwin" w:date="2025-02-14T14:31:00Z" w16du:dateUtc="2025-02-15T00:31:00Z"/>
                <w:sz w:val="20"/>
              </w:rPr>
            </w:pPr>
          </w:p>
        </w:tc>
        <w:tc>
          <w:tcPr>
            <w:tcW w:w="1800" w:type="dxa"/>
            <w:tcBorders>
              <w:bottom w:val="single" w:sz="4" w:space="0" w:color="auto"/>
            </w:tcBorders>
          </w:tcPr>
          <w:p w14:paraId="24237590" w14:textId="77777777" w:rsidR="00713458" w:rsidRDefault="00713458" w:rsidP="00D342A9">
            <w:pPr>
              <w:jc w:val="center"/>
              <w:rPr>
                <w:ins w:id="3827" w:author="Celeste Baldwin" w:date="2025-02-14T14:31:00Z" w16du:dateUtc="2025-02-15T00:31:00Z"/>
                <w:sz w:val="20"/>
              </w:rPr>
            </w:pPr>
          </w:p>
        </w:tc>
      </w:tr>
      <w:tr w:rsidR="00713458" w14:paraId="126EBBEE" w14:textId="77777777" w:rsidTr="00D342A9">
        <w:trPr>
          <w:ins w:id="3828" w:author="Celeste Baldwin" w:date="2025-02-14T14:31:00Z"/>
        </w:trPr>
        <w:tc>
          <w:tcPr>
            <w:tcW w:w="1800" w:type="dxa"/>
            <w:tcBorders>
              <w:top w:val="single" w:sz="4" w:space="0" w:color="auto"/>
            </w:tcBorders>
          </w:tcPr>
          <w:p w14:paraId="674F28CF" w14:textId="77777777" w:rsidR="00713458" w:rsidRDefault="00713458" w:rsidP="00D342A9">
            <w:pPr>
              <w:jc w:val="center"/>
              <w:rPr>
                <w:ins w:id="3829" w:author="Celeste Baldwin" w:date="2025-02-14T14:31:00Z" w16du:dateUtc="2025-02-15T00:31:00Z"/>
                <w:sz w:val="20"/>
              </w:rPr>
            </w:pPr>
            <w:ins w:id="3830" w:author="Celeste Baldwin" w:date="2025-02-14T14:31:00Z" w16du:dateUtc="2025-02-15T00:31:00Z">
              <w:r>
                <w:rPr>
                  <w:sz w:val="20"/>
                </w:rPr>
                <w:t>I have much hesitation</w:t>
              </w:r>
            </w:ins>
          </w:p>
        </w:tc>
        <w:tc>
          <w:tcPr>
            <w:tcW w:w="360" w:type="dxa"/>
          </w:tcPr>
          <w:p w14:paraId="62DD7AAB" w14:textId="77777777" w:rsidR="00713458" w:rsidRDefault="00713458" w:rsidP="00D342A9">
            <w:pPr>
              <w:jc w:val="center"/>
              <w:rPr>
                <w:ins w:id="3831" w:author="Celeste Baldwin" w:date="2025-02-14T14:31:00Z" w16du:dateUtc="2025-02-15T00:31:00Z"/>
                <w:sz w:val="20"/>
              </w:rPr>
            </w:pPr>
          </w:p>
        </w:tc>
        <w:tc>
          <w:tcPr>
            <w:tcW w:w="1800" w:type="dxa"/>
            <w:tcBorders>
              <w:top w:val="single" w:sz="4" w:space="0" w:color="auto"/>
            </w:tcBorders>
          </w:tcPr>
          <w:p w14:paraId="65B7DA6B" w14:textId="77777777" w:rsidR="00713458" w:rsidRDefault="00713458" w:rsidP="00D342A9">
            <w:pPr>
              <w:jc w:val="center"/>
              <w:rPr>
                <w:ins w:id="3832" w:author="Celeste Baldwin" w:date="2025-02-14T14:31:00Z" w16du:dateUtc="2025-02-15T00:31:00Z"/>
                <w:sz w:val="20"/>
              </w:rPr>
            </w:pPr>
            <w:ins w:id="3833" w:author="Celeste Baldwin" w:date="2025-02-14T14:31:00Z" w16du:dateUtc="2025-02-15T00:31:00Z">
              <w:r>
                <w:rPr>
                  <w:sz w:val="20"/>
                </w:rPr>
                <w:t>a fair amount of hesitation</w:t>
              </w:r>
            </w:ins>
          </w:p>
        </w:tc>
        <w:tc>
          <w:tcPr>
            <w:tcW w:w="360" w:type="dxa"/>
          </w:tcPr>
          <w:p w14:paraId="59433514" w14:textId="77777777" w:rsidR="00713458" w:rsidRDefault="00713458" w:rsidP="00D342A9">
            <w:pPr>
              <w:jc w:val="center"/>
              <w:rPr>
                <w:ins w:id="3834" w:author="Celeste Baldwin" w:date="2025-02-14T14:31:00Z" w16du:dateUtc="2025-02-15T00:31:00Z"/>
                <w:sz w:val="20"/>
              </w:rPr>
            </w:pPr>
          </w:p>
        </w:tc>
        <w:tc>
          <w:tcPr>
            <w:tcW w:w="1800" w:type="dxa"/>
            <w:tcBorders>
              <w:top w:val="single" w:sz="4" w:space="0" w:color="auto"/>
            </w:tcBorders>
          </w:tcPr>
          <w:p w14:paraId="025823ED" w14:textId="77777777" w:rsidR="00713458" w:rsidRDefault="00713458" w:rsidP="00D342A9">
            <w:pPr>
              <w:jc w:val="center"/>
              <w:rPr>
                <w:ins w:id="3835" w:author="Celeste Baldwin" w:date="2025-02-14T14:31:00Z" w16du:dateUtc="2025-02-15T00:31:00Z"/>
                <w:sz w:val="20"/>
              </w:rPr>
            </w:pPr>
            <w:ins w:id="3836" w:author="Celeste Baldwin" w:date="2025-02-14T14:31:00Z" w16du:dateUtc="2025-02-15T00:31:00Z">
              <w:r>
                <w:rPr>
                  <w:sz w:val="20"/>
                </w:rPr>
                <w:t>a good part of it without hesitation</w:t>
              </w:r>
            </w:ins>
          </w:p>
        </w:tc>
        <w:tc>
          <w:tcPr>
            <w:tcW w:w="360" w:type="dxa"/>
          </w:tcPr>
          <w:p w14:paraId="0A66DE8B" w14:textId="77777777" w:rsidR="00713458" w:rsidRDefault="00713458" w:rsidP="00D342A9">
            <w:pPr>
              <w:jc w:val="center"/>
              <w:rPr>
                <w:ins w:id="3837" w:author="Celeste Baldwin" w:date="2025-02-14T14:31:00Z" w16du:dateUtc="2025-02-15T00:31:00Z"/>
                <w:sz w:val="20"/>
              </w:rPr>
            </w:pPr>
          </w:p>
        </w:tc>
        <w:tc>
          <w:tcPr>
            <w:tcW w:w="1800" w:type="dxa"/>
            <w:tcBorders>
              <w:top w:val="single" w:sz="4" w:space="0" w:color="auto"/>
            </w:tcBorders>
          </w:tcPr>
          <w:p w14:paraId="27742AC1" w14:textId="77777777" w:rsidR="00713458" w:rsidRDefault="00713458" w:rsidP="00D342A9">
            <w:pPr>
              <w:jc w:val="center"/>
              <w:rPr>
                <w:ins w:id="3838" w:author="Celeste Baldwin" w:date="2025-02-14T14:31:00Z" w16du:dateUtc="2025-02-15T00:31:00Z"/>
                <w:sz w:val="20"/>
              </w:rPr>
            </w:pPr>
            <w:ins w:id="3839" w:author="Celeste Baldwin" w:date="2025-02-14T14:31:00Z" w16du:dateUtc="2025-02-15T00:31:00Z">
              <w:r>
                <w:rPr>
                  <w:sz w:val="20"/>
                </w:rPr>
                <w:t>almost completely without hesitation</w:t>
              </w:r>
            </w:ins>
          </w:p>
        </w:tc>
        <w:tc>
          <w:tcPr>
            <w:tcW w:w="360" w:type="dxa"/>
          </w:tcPr>
          <w:p w14:paraId="2E98F7AF" w14:textId="77777777" w:rsidR="00713458" w:rsidRDefault="00713458" w:rsidP="00D342A9">
            <w:pPr>
              <w:jc w:val="center"/>
              <w:rPr>
                <w:ins w:id="3840" w:author="Celeste Baldwin" w:date="2025-02-14T14:31:00Z" w16du:dateUtc="2025-02-15T00:31:00Z"/>
                <w:sz w:val="20"/>
              </w:rPr>
            </w:pPr>
          </w:p>
        </w:tc>
        <w:tc>
          <w:tcPr>
            <w:tcW w:w="1800" w:type="dxa"/>
            <w:tcBorders>
              <w:top w:val="single" w:sz="4" w:space="0" w:color="auto"/>
            </w:tcBorders>
          </w:tcPr>
          <w:p w14:paraId="3D62CD67" w14:textId="77777777" w:rsidR="00713458" w:rsidRDefault="00713458" w:rsidP="00D342A9">
            <w:pPr>
              <w:jc w:val="center"/>
              <w:rPr>
                <w:ins w:id="3841" w:author="Celeste Baldwin" w:date="2025-02-14T14:31:00Z" w16du:dateUtc="2025-02-15T00:31:00Z"/>
                <w:sz w:val="20"/>
              </w:rPr>
            </w:pPr>
            <w:ins w:id="3842" w:author="Celeste Baldwin" w:date="2025-02-14T14:31:00Z" w16du:dateUtc="2025-02-15T00:31:00Z">
              <w:r>
                <w:rPr>
                  <w:sz w:val="20"/>
                </w:rPr>
                <w:t>absolutely no hesitation</w:t>
              </w:r>
            </w:ins>
          </w:p>
        </w:tc>
      </w:tr>
      <w:tr w:rsidR="00713458" w14:paraId="6E654BF9" w14:textId="77777777" w:rsidTr="00D342A9">
        <w:trPr>
          <w:ins w:id="3843" w:author="Celeste Baldwin" w:date="2025-02-14T14:31:00Z"/>
        </w:trPr>
        <w:tc>
          <w:tcPr>
            <w:tcW w:w="1800" w:type="dxa"/>
          </w:tcPr>
          <w:p w14:paraId="3D2C4A9D" w14:textId="77777777" w:rsidR="00713458" w:rsidRDefault="00713458" w:rsidP="00D342A9">
            <w:pPr>
              <w:jc w:val="center"/>
              <w:rPr>
                <w:ins w:id="3844" w:author="Celeste Baldwin" w:date="2025-02-14T14:31:00Z" w16du:dateUtc="2025-02-15T00:31:00Z"/>
                <w:sz w:val="20"/>
              </w:rPr>
            </w:pPr>
          </w:p>
          <w:p w14:paraId="673748DE" w14:textId="77777777" w:rsidR="00713458" w:rsidRDefault="00713458" w:rsidP="00D342A9">
            <w:pPr>
              <w:jc w:val="center"/>
              <w:rPr>
                <w:ins w:id="3845" w:author="Celeste Baldwin" w:date="2025-02-14T14:31:00Z" w16du:dateUtc="2025-02-15T00:31:00Z"/>
                <w:sz w:val="20"/>
              </w:rPr>
            </w:pPr>
          </w:p>
        </w:tc>
        <w:tc>
          <w:tcPr>
            <w:tcW w:w="360" w:type="dxa"/>
          </w:tcPr>
          <w:p w14:paraId="4EF352B3" w14:textId="77777777" w:rsidR="00713458" w:rsidRDefault="00713458" w:rsidP="00D342A9">
            <w:pPr>
              <w:jc w:val="center"/>
              <w:rPr>
                <w:ins w:id="3846" w:author="Celeste Baldwin" w:date="2025-02-14T14:31:00Z" w16du:dateUtc="2025-02-15T00:31:00Z"/>
                <w:sz w:val="20"/>
              </w:rPr>
            </w:pPr>
          </w:p>
        </w:tc>
        <w:tc>
          <w:tcPr>
            <w:tcW w:w="1800" w:type="dxa"/>
          </w:tcPr>
          <w:p w14:paraId="67B88600" w14:textId="77777777" w:rsidR="00713458" w:rsidRDefault="00713458" w:rsidP="00D342A9">
            <w:pPr>
              <w:jc w:val="center"/>
              <w:rPr>
                <w:ins w:id="3847" w:author="Celeste Baldwin" w:date="2025-02-14T14:31:00Z" w16du:dateUtc="2025-02-15T00:31:00Z"/>
                <w:sz w:val="20"/>
              </w:rPr>
            </w:pPr>
          </w:p>
        </w:tc>
        <w:tc>
          <w:tcPr>
            <w:tcW w:w="360" w:type="dxa"/>
          </w:tcPr>
          <w:p w14:paraId="2CF99A33" w14:textId="77777777" w:rsidR="00713458" w:rsidRDefault="00713458" w:rsidP="00D342A9">
            <w:pPr>
              <w:jc w:val="center"/>
              <w:rPr>
                <w:ins w:id="3848" w:author="Celeste Baldwin" w:date="2025-02-14T14:31:00Z" w16du:dateUtc="2025-02-15T00:31:00Z"/>
                <w:sz w:val="20"/>
              </w:rPr>
            </w:pPr>
          </w:p>
        </w:tc>
        <w:tc>
          <w:tcPr>
            <w:tcW w:w="1800" w:type="dxa"/>
          </w:tcPr>
          <w:p w14:paraId="7E9D5517" w14:textId="77777777" w:rsidR="00713458" w:rsidRDefault="00713458" w:rsidP="00D342A9">
            <w:pPr>
              <w:jc w:val="center"/>
              <w:rPr>
                <w:ins w:id="3849" w:author="Celeste Baldwin" w:date="2025-02-14T14:31:00Z" w16du:dateUtc="2025-02-15T00:31:00Z"/>
                <w:sz w:val="20"/>
              </w:rPr>
            </w:pPr>
          </w:p>
        </w:tc>
        <w:tc>
          <w:tcPr>
            <w:tcW w:w="360" w:type="dxa"/>
          </w:tcPr>
          <w:p w14:paraId="74D646E4" w14:textId="77777777" w:rsidR="00713458" w:rsidRDefault="00713458" w:rsidP="00D342A9">
            <w:pPr>
              <w:jc w:val="center"/>
              <w:rPr>
                <w:ins w:id="3850" w:author="Celeste Baldwin" w:date="2025-02-14T14:31:00Z" w16du:dateUtc="2025-02-15T00:31:00Z"/>
                <w:sz w:val="20"/>
              </w:rPr>
            </w:pPr>
          </w:p>
        </w:tc>
        <w:tc>
          <w:tcPr>
            <w:tcW w:w="1800" w:type="dxa"/>
          </w:tcPr>
          <w:p w14:paraId="5B6A9C7A" w14:textId="77777777" w:rsidR="00713458" w:rsidRDefault="00713458" w:rsidP="00D342A9">
            <w:pPr>
              <w:jc w:val="center"/>
              <w:rPr>
                <w:ins w:id="3851" w:author="Celeste Baldwin" w:date="2025-02-14T14:31:00Z" w16du:dateUtc="2025-02-15T00:31:00Z"/>
                <w:sz w:val="20"/>
              </w:rPr>
            </w:pPr>
          </w:p>
        </w:tc>
        <w:tc>
          <w:tcPr>
            <w:tcW w:w="360" w:type="dxa"/>
          </w:tcPr>
          <w:p w14:paraId="2401D3B5" w14:textId="77777777" w:rsidR="00713458" w:rsidRDefault="00713458" w:rsidP="00D342A9">
            <w:pPr>
              <w:jc w:val="center"/>
              <w:rPr>
                <w:ins w:id="3852" w:author="Celeste Baldwin" w:date="2025-02-14T14:31:00Z" w16du:dateUtc="2025-02-15T00:31:00Z"/>
                <w:sz w:val="20"/>
              </w:rPr>
            </w:pPr>
          </w:p>
        </w:tc>
        <w:tc>
          <w:tcPr>
            <w:tcW w:w="1800" w:type="dxa"/>
          </w:tcPr>
          <w:p w14:paraId="752382FE" w14:textId="77777777" w:rsidR="00713458" w:rsidRDefault="00713458" w:rsidP="00D342A9">
            <w:pPr>
              <w:jc w:val="center"/>
              <w:rPr>
                <w:ins w:id="3853" w:author="Celeste Baldwin" w:date="2025-02-14T14:31:00Z" w16du:dateUtc="2025-02-15T00:31:00Z"/>
                <w:sz w:val="20"/>
              </w:rPr>
            </w:pPr>
          </w:p>
        </w:tc>
      </w:tr>
      <w:tr w:rsidR="00713458" w14:paraId="6B248DCC" w14:textId="77777777" w:rsidTr="00D342A9">
        <w:trPr>
          <w:cantSplit/>
          <w:ins w:id="3854" w:author="Celeste Baldwin" w:date="2025-02-14T14:31:00Z"/>
        </w:trPr>
        <w:tc>
          <w:tcPr>
            <w:tcW w:w="10440" w:type="dxa"/>
            <w:gridSpan w:val="9"/>
          </w:tcPr>
          <w:p w14:paraId="3F20797B" w14:textId="77777777" w:rsidR="00713458" w:rsidRDefault="00713458" w:rsidP="00D342A9">
            <w:pPr>
              <w:rPr>
                <w:ins w:id="3855" w:author="Celeste Baldwin" w:date="2025-02-14T14:31:00Z" w16du:dateUtc="2025-02-15T00:31:00Z"/>
              </w:rPr>
            </w:pPr>
            <w:ins w:id="3856" w:author="Celeste Baldwin" w:date="2025-02-14T14:31:00Z" w16du:dateUtc="2025-02-15T00:31:00Z">
              <w:r>
                <w:t>3.</w:t>
              </w:r>
              <w:r>
                <w:tab/>
                <w:t>My performance would convince an observer that I'm competent at this task:</w:t>
              </w:r>
            </w:ins>
          </w:p>
          <w:p w14:paraId="5BE13E6C" w14:textId="77777777" w:rsidR="00713458" w:rsidRDefault="00713458" w:rsidP="00D342A9">
            <w:pPr>
              <w:rPr>
                <w:ins w:id="3857" w:author="Celeste Baldwin" w:date="2025-02-14T14:31:00Z" w16du:dateUtc="2025-02-15T00:31:00Z"/>
                <w:sz w:val="16"/>
              </w:rPr>
            </w:pPr>
          </w:p>
        </w:tc>
      </w:tr>
      <w:tr w:rsidR="00713458" w14:paraId="4CF8D32D" w14:textId="77777777" w:rsidTr="00D342A9">
        <w:trPr>
          <w:ins w:id="3858" w:author="Celeste Baldwin" w:date="2025-02-14T14:31:00Z"/>
        </w:trPr>
        <w:tc>
          <w:tcPr>
            <w:tcW w:w="1800" w:type="dxa"/>
          </w:tcPr>
          <w:p w14:paraId="7460BFC5" w14:textId="77777777" w:rsidR="00713458" w:rsidRDefault="00713458" w:rsidP="00D342A9">
            <w:pPr>
              <w:jc w:val="center"/>
              <w:rPr>
                <w:ins w:id="3859" w:author="Celeste Baldwin" w:date="2025-02-14T14:31:00Z" w16du:dateUtc="2025-02-15T00:31:00Z"/>
              </w:rPr>
            </w:pPr>
            <w:ins w:id="3860" w:author="Celeste Baldwin" w:date="2025-02-14T14:31:00Z" w16du:dateUtc="2025-02-15T00:31:00Z">
              <w:r>
                <w:t>1</w:t>
              </w:r>
            </w:ins>
          </w:p>
        </w:tc>
        <w:tc>
          <w:tcPr>
            <w:tcW w:w="360" w:type="dxa"/>
          </w:tcPr>
          <w:p w14:paraId="3EA9E1BA" w14:textId="77777777" w:rsidR="00713458" w:rsidRDefault="00713458" w:rsidP="00D342A9">
            <w:pPr>
              <w:jc w:val="center"/>
              <w:rPr>
                <w:ins w:id="3861" w:author="Celeste Baldwin" w:date="2025-02-14T14:31:00Z" w16du:dateUtc="2025-02-15T00:31:00Z"/>
              </w:rPr>
            </w:pPr>
          </w:p>
        </w:tc>
        <w:tc>
          <w:tcPr>
            <w:tcW w:w="1800" w:type="dxa"/>
          </w:tcPr>
          <w:p w14:paraId="16456B79" w14:textId="77777777" w:rsidR="00713458" w:rsidRDefault="00713458" w:rsidP="00D342A9">
            <w:pPr>
              <w:jc w:val="center"/>
              <w:rPr>
                <w:ins w:id="3862" w:author="Celeste Baldwin" w:date="2025-02-14T14:31:00Z" w16du:dateUtc="2025-02-15T00:31:00Z"/>
              </w:rPr>
            </w:pPr>
            <w:ins w:id="3863" w:author="Celeste Baldwin" w:date="2025-02-14T14:31:00Z" w16du:dateUtc="2025-02-15T00:31:00Z">
              <w:r>
                <w:t>2</w:t>
              </w:r>
            </w:ins>
          </w:p>
        </w:tc>
        <w:tc>
          <w:tcPr>
            <w:tcW w:w="360" w:type="dxa"/>
          </w:tcPr>
          <w:p w14:paraId="0038BEB4" w14:textId="77777777" w:rsidR="00713458" w:rsidRDefault="00713458" w:rsidP="00D342A9">
            <w:pPr>
              <w:jc w:val="center"/>
              <w:rPr>
                <w:ins w:id="3864" w:author="Celeste Baldwin" w:date="2025-02-14T14:31:00Z" w16du:dateUtc="2025-02-15T00:31:00Z"/>
              </w:rPr>
            </w:pPr>
            <w:ins w:id="3865" w:author="Celeste Baldwin" w:date="2025-02-14T14:31:00Z" w16du:dateUtc="2025-02-15T00:31:00Z">
              <w:r>
                <w:t xml:space="preserve"> </w:t>
              </w:r>
            </w:ins>
          </w:p>
        </w:tc>
        <w:tc>
          <w:tcPr>
            <w:tcW w:w="1800" w:type="dxa"/>
          </w:tcPr>
          <w:p w14:paraId="1BF8A648" w14:textId="77777777" w:rsidR="00713458" w:rsidRDefault="00713458" w:rsidP="00D342A9">
            <w:pPr>
              <w:jc w:val="center"/>
              <w:rPr>
                <w:ins w:id="3866" w:author="Celeste Baldwin" w:date="2025-02-14T14:31:00Z" w16du:dateUtc="2025-02-15T00:31:00Z"/>
              </w:rPr>
            </w:pPr>
            <w:ins w:id="3867" w:author="Celeste Baldwin" w:date="2025-02-14T14:31:00Z" w16du:dateUtc="2025-02-15T00:31:00Z">
              <w:r>
                <w:t>3</w:t>
              </w:r>
            </w:ins>
          </w:p>
        </w:tc>
        <w:tc>
          <w:tcPr>
            <w:tcW w:w="360" w:type="dxa"/>
          </w:tcPr>
          <w:p w14:paraId="2D0FD60D" w14:textId="77777777" w:rsidR="00713458" w:rsidRDefault="00713458" w:rsidP="00D342A9">
            <w:pPr>
              <w:jc w:val="center"/>
              <w:rPr>
                <w:ins w:id="3868" w:author="Celeste Baldwin" w:date="2025-02-14T14:31:00Z" w16du:dateUtc="2025-02-15T00:31:00Z"/>
              </w:rPr>
            </w:pPr>
          </w:p>
        </w:tc>
        <w:tc>
          <w:tcPr>
            <w:tcW w:w="1800" w:type="dxa"/>
          </w:tcPr>
          <w:p w14:paraId="539373EF" w14:textId="77777777" w:rsidR="00713458" w:rsidRDefault="00713458" w:rsidP="00D342A9">
            <w:pPr>
              <w:jc w:val="center"/>
              <w:rPr>
                <w:ins w:id="3869" w:author="Celeste Baldwin" w:date="2025-02-14T14:31:00Z" w16du:dateUtc="2025-02-15T00:31:00Z"/>
              </w:rPr>
            </w:pPr>
            <w:ins w:id="3870" w:author="Celeste Baldwin" w:date="2025-02-14T14:31:00Z" w16du:dateUtc="2025-02-15T00:31:00Z">
              <w:r>
                <w:t>4</w:t>
              </w:r>
            </w:ins>
          </w:p>
        </w:tc>
        <w:tc>
          <w:tcPr>
            <w:tcW w:w="360" w:type="dxa"/>
          </w:tcPr>
          <w:p w14:paraId="5AD36F0A" w14:textId="77777777" w:rsidR="00713458" w:rsidRDefault="00713458" w:rsidP="00D342A9">
            <w:pPr>
              <w:jc w:val="center"/>
              <w:rPr>
                <w:ins w:id="3871" w:author="Celeste Baldwin" w:date="2025-02-14T14:31:00Z" w16du:dateUtc="2025-02-15T00:31:00Z"/>
              </w:rPr>
            </w:pPr>
          </w:p>
        </w:tc>
        <w:tc>
          <w:tcPr>
            <w:tcW w:w="1800" w:type="dxa"/>
          </w:tcPr>
          <w:p w14:paraId="7C57BCF4" w14:textId="77777777" w:rsidR="00713458" w:rsidRDefault="00713458" w:rsidP="00D342A9">
            <w:pPr>
              <w:jc w:val="center"/>
              <w:rPr>
                <w:ins w:id="3872" w:author="Celeste Baldwin" w:date="2025-02-14T14:31:00Z" w16du:dateUtc="2025-02-15T00:31:00Z"/>
              </w:rPr>
            </w:pPr>
            <w:ins w:id="3873" w:author="Celeste Baldwin" w:date="2025-02-14T14:31:00Z" w16du:dateUtc="2025-02-15T00:31:00Z">
              <w:r>
                <w:t>5</w:t>
              </w:r>
            </w:ins>
          </w:p>
        </w:tc>
      </w:tr>
      <w:tr w:rsidR="00713458" w14:paraId="38F165F4" w14:textId="77777777" w:rsidTr="00D342A9">
        <w:trPr>
          <w:ins w:id="3874" w:author="Celeste Baldwin" w:date="2025-02-14T14:31:00Z"/>
        </w:trPr>
        <w:tc>
          <w:tcPr>
            <w:tcW w:w="1800" w:type="dxa"/>
            <w:tcBorders>
              <w:bottom w:val="single" w:sz="4" w:space="0" w:color="auto"/>
            </w:tcBorders>
          </w:tcPr>
          <w:p w14:paraId="00CA4CD4" w14:textId="77777777" w:rsidR="00713458" w:rsidRDefault="00713458" w:rsidP="00D342A9">
            <w:pPr>
              <w:rPr>
                <w:ins w:id="3875" w:author="Celeste Baldwin" w:date="2025-02-14T14:31:00Z" w16du:dateUtc="2025-02-15T00:31:00Z"/>
                <w:sz w:val="20"/>
              </w:rPr>
            </w:pPr>
          </w:p>
          <w:p w14:paraId="6BF20E92" w14:textId="77777777" w:rsidR="00713458" w:rsidRDefault="00713458" w:rsidP="00D342A9">
            <w:pPr>
              <w:rPr>
                <w:ins w:id="3876" w:author="Celeste Baldwin" w:date="2025-02-14T14:31:00Z" w16du:dateUtc="2025-02-15T00:31:00Z"/>
                <w:sz w:val="20"/>
              </w:rPr>
            </w:pPr>
          </w:p>
        </w:tc>
        <w:tc>
          <w:tcPr>
            <w:tcW w:w="360" w:type="dxa"/>
          </w:tcPr>
          <w:p w14:paraId="4025E1AA" w14:textId="77777777" w:rsidR="00713458" w:rsidRDefault="00713458" w:rsidP="00D342A9">
            <w:pPr>
              <w:jc w:val="center"/>
              <w:rPr>
                <w:ins w:id="3877" w:author="Celeste Baldwin" w:date="2025-02-14T14:31:00Z" w16du:dateUtc="2025-02-15T00:31:00Z"/>
                <w:sz w:val="20"/>
              </w:rPr>
            </w:pPr>
          </w:p>
        </w:tc>
        <w:tc>
          <w:tcPr>
            <w:tcW w:w="1800" w:type="dxa"/>
            <w:tcBorders>
              <w:bottom w:val="single" w:sz="4" w:space="0" w:color="auto"/>
            </w:tcBorders>
          </w:tcPr>
          <w:p w14:paraId="084F07E9" w14:textId="77777777" w:rsidR="00713458" w:rsidRDefault="00713458" w:rsidP="00D342A9">
            <w:pPr>
              <w:jc w:val="center"/>
              <w:rPr>
                <w:ins w:id="3878" w:author="Celeste Baldwin" w:date="2025-02-14T14:31:00Z" w16du:dateUtc="2025-02-15T00:31:00Z"/>
                <w:sz w:val="20"/>
              </w:rPr>
            </w:pPr>
          </w:p>
        </w:tc>
        <w:tc>
          <w:tcPr>
            <w:tcW w:w="360" w:type="dxa"/>
          </w:tcPr>
          <w:p w14:paraId="5AEF1E41" w14:textId="77777777" w:rsidR="00713458" w:rsidRDefault="00713458" w:rsidP="00D342A9">
            <w:pPr>
              <w:jc w:val="center"/>
              <w:rPr>
                <w:ins w:id="3879" w:author="Celeste Baldwin" w:date="2025-02-14T14:31:00Z" w16du:dateUtc="2025-02-15T00:31:00Z"/>
                <w:sz w:val="20"/>
              </w:rPr>
            </w:pPr>
          </w:p>
        </w:tc>
        <w:tc>
          <w:tcPr>
            <w:tcW w:w="1800" w:type="dxa"/>
            <w:tcBorders>
              <w:bottom w:val="single" w:sz="4" w:space="0" w:color="auto"/>
            </w:tcBorders>
          </w:tcPr>
          <w:p w14:paraId="22688EB0" w14:textId="77777777" w:rsidR="00713458" w:rsidRDefault="00713458" w:rsidP="00D342A9">
            <w:pPr>
              <w:jc w:val="center"/>
              <w:rPr>
                <w:ins w:id="3880" w:author="Celeste Baldwin" w:date="2025-02-14T14:31:00Z" w16du:dateUtc="2025-02-15T00:31:00Z"/>
                <w:sz w:val="20"/>
              </w:rPr>
            </w:pPr>
          </w:p>
        </w:tc>
        <w:tc>
          <w:tcPr>
            <w:tcW w:w="360" w:type="dxa"/>
          </w:tcPr>
          <w:p w14:paraId="2036BF12" w14:textId="77777777" w:rsidR="00713458" w:rsidRDefault="00713458" w:rsidP="00D342A9">
            <w:pPr>
              <w:jc w:val="center"/>
              <w:rPr>
                <w:ins w:id="3881" w:author="Celeste Baldwin" w:date="2025-02-14T14:31:00Z" w16du:dateUtc="2025-02-15T00:31:00Z"/>
                <w:sz w:val="20"/>
              </w:rPr>
            </w:pPr>
          </w:p>
        </w:tc>
        <w:tc>
          <w:tcPr>
            <w:tcW w:w="1800" w:type="dxa"/>
            <w:tcBorders>
              <w:bottom w:val="single" w:sz="4" w:space="0" w:color="auto"/>
            </w:tcBorders>
          </w:tcPr>
          <w:p w14:paraId="6F4CD3CD" w14:textId="77777777" w:rsidR="00713458" w:rsidRDefault="00713458" w:rsidP="00D342A9">
            <w:pPr>
              <w:jc w:val="center"/>
              <w:rPr>
                <w:ins w:id="3882" w:author="Celeste Baldwin" w:date="2025-02-14T14:31:00Z" w16du:dateUtc="2025-02-15T00:31:00Z"/>
                <w:sz w:val="20"/>
              </w:rPr>
            </w:pPr>
          </w:p>
        </w:tc>
        <w:tc>
          <w:tcPr>
            <w:tcW w:w="360" w:type="dxa"/>
          </w:tcPr>
          <w:p w14:paraId="71665D80" w14:textId="77777777" w:rsidR="00713458" w:rsidRDefault="00713458" w:rsidP="00D342A9">
            <w:pPr>
              <w:jc w:val="center"/>
              <w:rPr>
                <w:ins w:id="3883" w:author="Celeste Baldwin" w:date="2025-02-14T14:31:00Z" w16du:dateUtc="2025-02-15T00:31:00Z"/>
                <w:sz w:val="20"/>
              </w:rPr>
            </w:pPr>
          </w:p>
        </w:tc>
        <w:tc>
          <w:tcPr>
            <w:tcW w:w="1800" w:type="dxa"/>
            <w:tcBorders>
              <w:bottom w:val="single" w:sz="4" w:space="0" w:color="auto"/>
            </w:tcBorders>
          </w:tcPr>
          <w:p w14:paraId="7F1DE544" w14:textId="77777777" w:rsidR="00713458" w:rsidRDefault="00713458" w:rsidP="00D342A9">
            <w:pPr>
              <w:jc w:val="center"/>
              <w:rPr>
                <w:ins w:id="3884" w:author="Celeste Baldwin" w:date="2025-02-14T14:31:00Z" w16du:dateUtc="2025-02-15T00:31:00Z"/>
                <w:sz w:val="20"/>
              </w:rPr>
            </w:pPr>
          </w:p>
        </w:tc>
      </w:tr>
      <w:tr w:rsidR="00713458" w14:paraId="3A043DE0" w14:textId="77777777" w:rsidTr="00D342A9">
        <w:trPr>
          <w:ins w:id="3885" w:author="Celeste Baldwin" w:date="2025-02-14T14:31:00Z"/>
        </w:trPr>
        <w:tc>
          <w:tcPr>
            <w:tcW w:w="1800" w:type="dxa"/>
            <w:tcBorders>
              <w:top w:val="single" w:sz="4" w:space="0" w:color="auto"/>
            </w:tcBorders>
          </w:tcPr>
          <w:p w14:paraId="1FE10C0C" w14:textId="77777777" w:rsidR="00713458" w:rsidRDefault="00713458" w:rsidP="00D342A9">
            <w:pPr>
              <w:jc w:val="center"/>
              <w:rPr>
                <w:ins w:id="3886" w:author="Celeste Baldwin" w:date="2025-02-14T14:31:00Z" w16du:dateUtc="2025-02-15T00:31:00Z"/>
                <w:sz w:val="20"/>
              </w:rPr>
            </w:pPr>
            <w:ins w:id="3887" w:author="Celeste Baldwin" w:date="2025-02-14T14:31:00Z" w16du:dateUtc="2025-02-15T00:31:00Z">
              <w:r>
                <w:rPr>
                  <w:sz w:val="20"/>
                </w:rPr>
                <w:t>not at all</w:t>
              </w:r>
            </w:ins>
          </w:p>
        </w:tc>
        <w:tc>
          <w:tcPr>
            <w:tcW w:w="360" w:type="dxa"/>
          </w:tcPr>
          <w:p w14:paraId="1797EA00" w14:textId="77777777" w:rsidR="00713458" w:rsidRDefault="00713458" w:rsidP="00D342A9">
            <w:pPr>
              <w:jc w:val="center"/>
              <w:rPr>
                <w:ins w:id="3888" w:author="Celeste Baldwin" w:date="2025-02-14T14:31:00Z" w16du:dateUtc="2025-02-15T00:31:00Z"/>
                <w:sz w:val="20"/>
              </w:rPr>
            </w:pPr>
          </w:p>
        </w:tc>
        <w:tc>
          <w:tcPr>
            <w:tcW w:w="1800" w:type="dxa"/>
            <w:tcBorders>
              <w:top w:val="single" w:sz="4" w:space="0" w:color="auto"/>
            </w:tcBorders>
          </w:tcPr>
          <w:p w14:paraId="39F8B9F9" w14:textId="77777777" w:rsidR="00713458" w:rsidRDefault="00713458" w:rsidP="00D342A9">
            <w:pPr>
              <w:jc w:val="center"/>
              <w:rPr>
                <w:ins w:id="3889" w:author="Celeste Baldwin" w:date="2025-02-14T14:31:00Z" w16du:dateUtc="2025-02-15T00:31:00Z"/>
                <w:sz w:val="20"/>
              </w:rPr>
            </w:pPr>
            <w:ins w:id="3890" w:author="Celeste Baldwin" w:date="2025-02-14T14:31:00Z" w16du:dateUtc="2025-02-15T00:31:00Z">
              <w:r>
                <w:rPr>
                  <w:sz w:val="20"/>
                </w:rPr>
                <w:t>agree, a little</w:t>
              </w:r>
            </w:ins>
          </w:p>
        </w:tc>
        <w:tc>
          <w:tcPr>
            <w:tcW w:w="360" w:type="dxa"/>
          </w:tcPr>
          <w:p w14:paraId="1603533C" w14:textId="77777777" w:rsidR="00713458" w:rsidRDefault="00713458" w:rsidP="00D342A9">
            <w:pPr>
              <w:jc w:val="center"/>
              <w:rPr>
                <w:ins w:id="3891" w:author="Celeste Baldwin" w:date="2025-02-14T14:31:00Z" w16du:dateUtc="2025-02-15T00:31:00Z"/>
                <w:sz w:val="20"/>
              </w:rPr>
            </w:pPr>
          </w:p>
        </w:tc>
        <w:tc>
          <w:tcPr>
            <w:tcW w:w="1800" w:type="dxa"/>
            <w:tcBorders>
              <w:top w:val="single" w:sz="4" w:space="0" w:color="auto"/>
            </w:tcBorders>
          </w:tcPr>
          <w:p w14:paraId="189CED1B" w14:textId="77777777" w:rsidR="00713458" w:rsidRDefault="00713458" w:rsidP="00D342A9">
            <w:pPr>
              <w:jc w:val="center"/>
              <w:rPr>
                <w:ins w:id="3892" w:author="Celeste Baldwin" w:date="2025-02-14T14:31:00Z" w16du:dateUtc="2025-02-15T00:31:00Z"/>
                <w:sz w:val="20"/>
              </w:rPr>
            </w:pPr>
            <w:ins w:id="3893" w:author="Celeste Baldwin" w:date="2025-02-14T14:31:00Z" w16du:dateUtc="2025-02-15T00:31:00Z">
              <w:r>
                <w:rPr>
                  <w:sz w:val="20"/>
                </w:rPr>
                <w:t>for much of it</w:t>
              </w:r>
            </w:ins>
          </w:p>
        </w:tc>
        <w:tc>
          <w:tcPr>
            <w:tcW w:w="360" w:type="dxa"/>
          </w:tcPr>
          <w:p w14:paraId="5740E326" w14:textId="77777777" w:rsidR="00713458" w:rsidRDefault="00713458" w:rsidP="00D342A9">
            <w:pPr>
              <w:jc w:val="center"/>
              <w:rPr>
                <w:ins w:id="3894" w:author="Celeste Baldwin" w:date="2025-02-14T14:31:00Z" w16du:dateUtc="2025-02-15T00:31:00Z"/>
                <w:sz w:val="20"/>
              </w:rPr>
            </w:pPr>
          </w:p>
        </w:tc>
        <w:tc>
          <w:tcPr>
            <w:tcW w:w="1800" w:type="dxa"/>
            <w:tcBorders>
              <w:top w:val="single" w:sz="4" w:space="0" w:color="auto"/>
            </w:tcBorders>
          </w:tcPr>
          <w:p w14:paraId="6F570770" w14:textId="77777777" w:rsidR="00713458" w:rsidRDefault="00713458" w:rsidP="00D342A9">
            <w:pPr>
              <w:jc w:val="center"/>
              <w:rPr>
                <w:ins w:id="3895" w:author="Celeste Baldwin" w:date="2025-02-14T14:31:00Z" w16du:dateUtc="2025-02-15T00:31:00Z"/>
                <w:sz w:val="20"/>
              </w:rPr>
            </w:pPr>
            <w:ins w:id="3896" w:author="Celeste Baldwin" w:date="2025-02-14T14:31:00Z" w16du:dateUtc="2025-02-15T00:31:00Z">
              <w:r>
                <w:rPr>
                  <w:sz w:val="20"/>
                </w:rPr>
                <w:t>for almost all of it</w:t>
              </w:r>
            </w:ins>
          </w:p>
        </w:tc>
        <w:tc>
          <w:tcPr>
            <w:tcW w:w="360" w:type="dxa"/>
          </w:tcPr>
          <w:p w14:paraId="78C53D55" w14:textId="77777777" w:rsidR="00713458" w:rsidRDefault="00713458" w:rsidP="00D342A9">
            <w:pPr>
              <w:jc w:val="center"/>
              <w:rPr>
                <w:ins w:id="3897" w:author="Celeste Baldwin" w:date="2025-02-14T14:31:00Z" w16du:dateUtc="2025-02-15T00:31:00Z"/>
                <w:sz w:val="20"/>
              </w:rPr>
            </w:pPr>
          </w:p>
        </w:tc>
        <w:tc>
          <w:tcPr>
            <w:tcW w:w="1800" w:type="dxa"/>
            <w:tcBorders>
              <w:top w:val="single" w:sz="4" w:space="0" w:color="auto"/>
            </w:tcBorders>
          </w:tcPr>
          <w:p w14:paraId="41CEEA6D" w14:textId="77777777" w:rsidR="00713458" w:rsidRDefault="00713458" w:rsidP="00D342A9">
            <w:pPr>
              <w:jc w:val="center"/>
              <w:rPr>
                <w:ins w:id="3898" w:author="Celeste Baldwin" w:date="2025-02-14T14:31:00Z" w16du:dateUtc="2025-02-15T00:31:00Z"/>
                <w:sz w:val="20"/>
              </w:rPr>
            </w:pPr>
            <w:ins w:id="3899" w:author="Celeste Baldwin" w:date="2025-02-14T14:31:00Z" w16du:dateUtc="2025-02-15T00:31:00Z">
              <w:r>
                <w:rPr>
                  <w:sz w:val="20"/>
                </w:rPr>
                <w:t>for absolutely all of it</w:t>
              </w:r>
            </w:ins>
          </w:p>
        </w:tc>
      </w:tr>
      <w:tr w:rsidR="00713458" w14:paraId="26368EAC" w14:textId="77777777" w:rsidTr="00D342A9">
        <w:trPr>
          <w:ins w:id="3900" w:author="Celeste Baldwin" w:date="2025-02-14T14:31:00Z"/>
        </w:trPr>
        <w:tc>
          <w:tcPr>
            <w:tcW w:w="1800" w:type="dxa"/>
          </w:tcPr>
          <w:p w14:paraId="4FC691E4" w14:textId="77777777" w:rsidR="00713458" w:rsidRDefault="00713458" w:rsidP="00D342A9">
            <w:pPr>
              <w:jc w:val="center"/>
              <w:rPr>
                <w:ins w:id="3901" w:author="Celeste Baldwin" w:date="2025-02-14T14:31:00Z" w16du:dateUtc="2025-02-15T00:31:00Z"/>
                <w:sz w:val="20"/>
              </w:rPr>
            </w:pPr>
          </w:p>
          <w:p w14:paraId="0FD7B7AA" w14:textId="77777777" w:rsidR="00713458" w:rsidRDefault="00713458" w:rsidP="00D342A9">
            <w:pPr>
              <w:jc w:val="center"/>
              <w:rPr>
                <w:ins w:id="3902" w:author="Celeste Baldwin" w:date="2025-02-14T14:31:00Z" w16du:dateUtc="2025-02-15T00:31:00Z"/>
                <w:sz w:val="20"/>
              </w:rPr>
            </w:pPr>
          </w:p>
        </w:tc>
        <w:tc>
          <w:tcPr>
            <w:tcW w:w="360" w:type="dxa"/>
          </w:tcPr>
          <w:p w14:paraId="61ADB472" w14:textId="77777777" w:rsidR="00713458" w:rsidRDefault="00713458" w:rsidP="00D342A9">
            <w:pPr>
              <w:jc w:val="center"/>
              <w:rPr>
                <w:ins w:id="3903" w:author="Celeste Baldwin" w:date="2025-02-14T14:31:00Z" w16du:dateUtc="2025-02-15T00:31:00Z"/>
                <w:sz w:val="20"/>
              </w:rPr>
            </w:pPr>
          </w:p>
        </w:tc>
        <w:tc>
          <w:tcPr>
            <w:tcW w:w="1800" w:type="dxa"/>
          </w:tcPr>
          <w:p w14:paraId="5FF06263" w14:textId="77777777" w:rsidR="00713458" w:rsidRDefault="00713458" w:rsidP="00D342A9">
            <w:pPr>
              <w:jc w:val="center"/>
              <w:rPr>
                <w:ins w:id="3904" w:author="Celeste Baldwin" w:date="2025-02-14T14:31:00Z" w16du:dateUtc="2025-02-15T00:31:00Z"/>
                <w:sz w:val="20"/>
              </w:rPr>
            </w:pPr>
          </w:p>
        </w:tc>
        <w:tc>
          <w:tcPr>
            <w:tcW w:w="360" w:type="dxa"/>
          </w:tcPr>
          <w:p w14:paraId="23FB5C2A" w14:textId="77777777" w:rsidR="00713458" w:rsidRDefault="00713458" w:rsidP="00D342A9">
            <w:pPr>
              <w:jc w:val="center"/>
              <w:rPr>
                <w:ins w:id="3905" w:author="Celeste Baldwin" w:date="2025-02-14T14:31:00Z" w16du:dateUtc="2025-02-15T00:31:00Z"/>
                <w:sz w:val="20"/>
              </w:rPr>
            </w:pPr>
          </w:p>
        </w:tc>
        <w:tc>
          <w:tcPr>
            <w:tcW w:w="1800" w:type="dxa"/>
          </w:tcPr>
          <w:p w14:paraId="7D0B75D2" w14:textId="77777777" w:rsidR="00713458" w:rsidRDefault="00713458" w:rsidP="00D342A9">
            <w:pPr>
              <w:jc w:val="center"/>
              <w:rPr>
                <w:ins w:id="3906" w:author="Celeste Baldwin" w:date="2025-02-14T14:31:00Z" w16du:dateUtc="2025-02-15T00:31:00Z"/>
                <w:sz w:val="20"/>
              </w:rPr>
            </w:pPr>
          </w:p>
        </w:tc>
        <w:tc>
          <w:tcPr>
            <w:tcW w:w="360" w:type="dxa"/>
          </w:tcPr>
          <w:p w14:paraId="3BB3ECD4" w14:textId="77777777" w:rsidR="00713458" w:rsidRDefault="00713458" w:rsidP="00D342A9">
            <w:pPr>
              <w:jc w:val="center"/>
              <w:rPr>
                <w:ins w:id="3907" w:author="Celeste Baldwin" w:date="2025-02-14T14:31:00Z" w16du:dateUtc="2025-02-15T00:31:00Z"/>
                <w:sz w:val="20"/>
              </w:rPr>
            </w:pPr>
          </w:p>
        </w:tc>
        <w:tc>
          <w:tcPr>
            <w:tcW w:w="1800" w:type="dxa"/>
          </w:tcPr>
          <w:p w14:paraId="00915E4E" w14:textId="77777777" w:rsidR="00713458" w:rsidRDefault="00713458" w:rsidP="00D342A9">
            <w:pPr>
              <w:jc w:val="center"/>
              <w:rPr>
                <w:ins w:id="3908" w:author="Celeste Baldwin" w:date="2025-02-14T14:31:00Z" w16du:dateUtc="2025-02-15T00:31:00Z"/>
                <w:sz w:val="20"/>
              </w:rPr>
            </w:pPr>
          </w:p>
        </w:tc>
        <w:tc>
          <w:tcPr>
            <w:tcW w:w="360" w:type="dxa"/>
          </w:tcPr>
          <w:p w14:paraId="63DB8F48" w14:textId="77777777" w:rsidR="00713458" w:rsidRDefault="00713458" w:rsidP="00D342A9">
            <w:pPr>
              <w:jc w:val="center"/>
              <w:rPr>
                <w:ins w:id="3909" w:author="Celeste Baldwin" w:date="2025-02-14T14:31:00Z" w16du:dateUtc="2025-02-15T00:31:00Z"/>
                <w:sz w:val="20"/>
              </w:rPr>
            </w:pPr>
          </w:p>
        </w:tc>
        <w:tc>
          <w:tcPr>
            <w:tcW w:w="1800" w:type="dxa"/>
          </w:tcPr>
          <w:p w14:paraId="791498CB" w14:textId="77777777" w:rsidR="00713458" w:rsidRDefault="00713458" w:rsidP="00D342A9">
            <w:pPr>
              <w:jc w:val="center"/>
              <w:rPr>
                <w:ins w:id="3910" w:author="Celeste Baldwin" w:date="2025-02-14T14:31:00Z" w16du:dateUtc="2025-02-15T00:31:00Z"/>
                <w:sz w:val="20"/>
              </w:rPr>
            </w:pPr>
          </w:p>
        </w:tc>
      </w:tr>
      <w:tr w:rsidR="00713458" w14:paraId="103AB7A8" w14:textId="77777777" w:rsidTr="00D342A9">
        <w:trPr>
          <w:cantSplit/>
          <w:ins w:id="3911" w:author="Celeste Baldwin" w:date="2025-02-14T14:31:00Z"/>
        </w:trPr>
        <w:tc>
          <w:tcPr>
            <w:tcW w:w="10440" w:type="dxa"/>
            <w:gridSpan w:val="9"/>
          </w:tcPr>
          <w:p w14:paraId="160C17C1" w14:textId="77777777" w:rsidR="00713458" w:rsidRDefault="00713458" w:rsidP="00D342A9">
            <w:pPr>
              <w:rPr>
                <w:ins w:id="3912" w:author="Celeste Baldwin" w:date="2025-02-14T14:31:00Z" w16du:dateUtc="2025-02-15T00:31:00Z"/>
              </w:rPr>
            </w:pPr>
            <w:ins w:id="3913" w:author="Celeste Baldwin" w:date="2025-02-14T14:31:00Z" w16du:dateUtc="2025-02-15T00:31:00Z">
              <w:r>
                <w:t>4.</w:t>
              </w:r>
              <w:r>
                <w:tab/>
                <w:t>I feel sure of myself as I perform the task:</w:t>
              </w:r>
            </w:ins>
          </w:p>
          <w:p w14:paraId="68F81496" w14:textId="77777777" w:rsidR="00713458" w:rsidRDefault="00713458" w:rsidP="00D342A9">
            <w:pPr>
              <w:rPr>
                <w:ins w:id="3914" w:author="Celeste Baldwin" w:date="2025-02-14T14:31:00Z" w16du:dateUtc="2025-02-15T00:31:00Z"/>
                <w:sz w:val="16"/>
              </w:rPr>
            </w:pPr>
          </w:p>
        </w:tc>
      </w:tr>
      <w:tr w:rsidR="00713458" w14:paraId="5A93C944" w14:textId="77777777" w:rsidTr="00D342A9">
        <w:trPr>
          <w:ins w:id="3915" w:author="Celeste Baldwin" w:date="2025-02-14T14:31:00Z"/>
        </w:trPr>
        <w:tc>
          <w:tcPr>
            <w:tcW w:w="1800" w:type="dxa"/>
          </w:tcPr>
          <w:p w14:paraId="37A4507E" w14:textId="77777777" w:rsidR="00713458" w:rsidRDefault="00713458" w:rsidP="00D342A9">
            <w:pPr>
              <w:jc w:val="center"/>
              <w:rPr>
                <w:ins w:id="3916" w:author="Celeste Baldwin" w:date="2025-02-14T14:31:00Z" w16du:dateUtc="2025-02-15T00:31:00Z"/>
              </w:rPr>
            </w:pPr>
            <w:ins w:id="3917" w:author="Celeste Baldwin" w:date="2025-02-14T14:31:00Z" w16du:dateUtc="2025-02-15T00:31:00Z">
              <w:r>
                <w:t>1</w:t>
              </w:r>
            </w:ins>
          </w:p>
        </w:tc>
        <w:tc>
          <w:tcPr>
            <w:tcW w:w="360" w:type="dxa"/>
          </w:tcPr>
          <w:p w14:paraId="35B0CEE9" w14:textId="77777777" w:rsidR="00713458" w:rsidRDefault="00713458" w:rsidP="00D342A9">
            <w:pPr>
              <w:jc w:val="center"/>
              <w:rPr>
                <w:ins w:id="3918" w:author="Celeste Baldwin" w:date="2025-02-14T14:31:00Z" w16du:dateUtc="2025-02-15T00:31:00Z"/>
              </w:rPr>
            </w:pPr>
          </w:p>
        </w:tc>
        <w:tc>
          <w:tcPr>
            <w:tcW w:w="1800" w:type="dxa"/>
          </w:tcPr>
          <w:p w14:paraId="5AFE9204" w14:textId="77777777" w:rsidR="00713458" w:rsidRDefault="00713458" w:rsidP="00D342A9">
            <w:pPr>
              <w:jc w:val="center"/>
              <w:rPr>
                <w:ins w:id="3919" w:author="Celeste Baldwin" w:date="2025-02-14T14:31:00Z" w16du:dateUtc="2025-02-15T00:31:00Z"/>
              </w:rPr>
            </w:pPr>
            <w:ins w:id="3920" w:author="Celeste Baldwin" w:date="2025-02-14T14:31:00Z" w16du:dateUtc="2025-02-15T00:31:00Z">
              <w:r>
                <w:t>2</w:t>
              </w:r>
            </w:ins>
          </w:p>
        </w:tc>
        <w:tc>
          <w:tcPr>
            <w:tcW w:w="360" w:type="dxa"/>
          </w:tcPr>
          <w:p w14:paraId="73348754" w14:textId="77777777" w:rsidR="00713458" w:rsidRDefault="00713458" w:rsidP="00D342A9">
            <w:pPr>
              <w:jc w:val="center"/>
              <w:rPr>
                <w:ins w:id="3921" w:author="Celeste Baldwin" w:date="2025-02-14T14:31:00Z" w16du:dateUtc="2025-02-15T00:31:00Z"/>
              </w:rPr>
            </w:pPr>
            <w:ins w:id="3922" w:author="Celeste Baldwin" w:date="2025-02-14T14:31:00Z" w16du:dateUtc="2025-02-15T00:31:00Z">
              <w:r>
                <w:t xml:space="preserve"> </w:t>
              </w:r>
            </w:ins>
          </w:p>
        </w:tc>
        <w:tc>
          <w:tcPr>
            <w:tcW w:w="1800" w:type="dxa"/>
          </w:tcPr>
          <w:p w14:paraId="4138A697" w14:textId="77777777" w:rsidR="00713458" w:rsidRDefault="00713458" w:rsidP="00D342A9">
            <w:pPr>
              <w:jc w:val="center"/>
              <w:rPr>
                <w:ins w:id="3923" w:author="Celeste Baldwin" w:date="2025-02-14T14:31:00Z" w16du:dateUtc="2025-02-15T00:31:00Z"/>
              </w:rPr>
            </w:pPr>
            <w:ins w:id="3924" w:author="Celeste Baldwin" w:date="2025-02-14T14:31:00Z" w16du:dateUtc="2025-02-15T00:31:00Z">
              <w:r>
                <w:t>3</w:t>
              </w:r>
            </w:ins>
          </w:p>
        </w:tc>
        <w:tc>
          <w:tcPr>
            <w:tcW w:w="360" w:type="dxa"/>
          </w:tcPr>
          <w:p w14:paraId="355BB91C" w14:textId="77777777" w:rsidR="00713458" w:rsidRDefault="00713458" w:rsidP="00D342A9">
            <w:pPr>
              <w:jc w:val="center"/>
              <w:rPr>
                <w:ins w:id="3925" w:author="Celeste Baldwin" w:date="2025-02-14T14:31:00Z" w16du:dateUtc="2025-02-15T00:31:00Z"/>
              </w:rPr>
            </w:pPr>
          </w:p>
        </w:tc>
        <w:tc>
          <w:tcPr>
            <w:tcW w:w="1800" w:type="dxa"/>
          </w:tcPr>
          <w:p w14:paraId="1AD9413D" w14:textId="77777777" w:rsidR="00713458" w:rsidRDefault="00713458" w:rsidP="00D342A9">
            <w:pPr>
              <w:jc w:val="center"/>
              <w:rPr>
                <w:ins w:id="3926" w:author="Celeste Baldwin" w:date="2025-02-14T14:31:00Z" w16du:dateUtc="2025-02-15T00:31:00Z"/>
              </w:rPr>
            </w:pPr>
            <w:ins w:id="3927" w:author="Celeste Baldwin" w:date="2025-02-14T14:31:00Z" w16du:dateUtc="2025-02-15T00:31:00Z">
              <w:r>
                <w:t>4</w:t>
              </w:r>
            </w:ins>
          </w:p>
        </w:tc>
        <w:tc>
          <w:tcPr>
            <w:tcW w:w="360" w:type="dxa"/>
          </w:tcPr>
          <w:p w14:paraId="1BA88160" w14:textId="77777777" w:rsidR="00713458" w:rsidRDefault="00713458" w:rsidP="00D342A9">
            <w:pPr>
              <w:jc w:val="center"/>
              <w:rPr>
                <w:ins w:id="3928" w:author="Celeste Baldwin" w:date="2025-02-14T14:31:00Z" w16du:dateUtc="2025-02-15T00:31:00Z"/>
              </w:rPr>
            </w:pPr>
          </w:p>
        </w:tc>
        <w:tc>
          <w:tcPr>
            <w:tcW w:w="1800" w:type="dxa"/>
          </w:tcPr>
          <w:p w14:paraId="2A780CE7" w14:textId="77777777" w:rsidR="00713458" w:rsidRDefault="00713458" w:rsidP="00D342A9">
            <w:pPr>
              <w:jc w:val="center"/>
              <w:rPr>
                <w:ins w:id="3929" w:author="Celeste Baldwin" w:date="2025-02-14T14:31:00Z" w16du:dateUtc="2025-02-15T00:31:00Z"/>
              </w:rPr>
            </w:pPr>
            <w:ins w:id="3930" w:author="Celeste Baldwin" w:date="2025-02-14T14:31:00Z" w16du:dateUtc="2025-02-15T00:31:00Z">
              <w:r>
                <w:t>5</w:t>
              </w:r>
            </w:ins>
          </w:p>
        </w:tc>
      </w:tr>
      <w:tr w:rsidR="00713458" w14:paraId="72CF64AC" w14:textId="77777777" w:rsidTr="00D342A9">
        <w:trPr>
          <w:ins w:id="3931" w:author="Celeste Baldwin" w:date="2025-02-14T14:31:00Z"/>
        </w:trPr>
        <w:tc>
          <w:tcPr>
            <w:tcW w:w="1800" w:type="dxa"/>
            <w:tcBorders>
              <w:bottom w:val="single" w:sz="4" w:space="0" w:color="auto"/>
            </w:tcBorders>
          </w:tcPr>
          <w:p w14:paraId="729D1D40" w14:textId="77777777" w:rsidR="00713458" w:rsidRDefault="00713458" w:rsidP="00D342A9">
            <w:pPr>
              <w:jc w:val="center"/>
              <w:rPr>
                <w:ins w:id="3932" w:author="Celeste Baldwin" w:date="2025-02-14T14:31:00Z" w16du:dateUtc="2025-02-15T00:31:00Z"/>
                <w:sz w:val="18"/>
              </w:rPr>
            </w:pPr>
          </w:p>
          <w:p w14:paraId="10782181" w14:textId="77777777" w:rsidR="00713458" w:rsidRDefault="00713458" w:rsidP="00D342A9">
            <w:pPr>
              <w:jc w:val="center"/>
              <w:rPr>
                <w:ins w:id="3933" w:author="Celeste Baldwin" w:date="2025-02-14T14:31:00Z" w16du:dateUtc="2025-02-15T00:31:00Z"/>
                <w:sz w:val="18"/>
              </w:rPr>
            </w:pPr>
          </w:p>
        </w:tc>
        <w:tc>
          <w:tcPr>
            <w:tcW w:w="360" w:type="dxa"/>
          </w:tcPr>
          <w:p w14:paraId="6BAA1213" w14:textId="77777777" w:rsidR="00713458" w:rsidRDefault="00713458" w:rsidP="00D342A9">
            <w:pPr>
              <w:jc w:val="center"/>
              <w:rPr>
                <w:ins w:id="3934" w:author="Celeste Baldwin" w:date="2025-02-14T14:31:00Z" w16du:dateUtc="2025-02-15T00:31:00Z"/>
                <w:sz w:val="18"/>
              </w:rPr>
            </w:pPr>
          </w:p>
        </w:tc>
        <w:tc>
          <w:tcPr>
            <w:tcW w:w="1800" w:type="dxa"/>
            <w:tcBorders>
              <w:bottom w:val="single" w:sz="4" w:space="0" w:color="auto"/>
            </w:tcBorders>
          </w:tcPr>
          <w:p w14:paraId="7684564A" w14:textId="77777777" w:rsidR="00713458" w:rsidRDefault="00713458" w:rsidP="00D342A9">
            <w:pPr>
              <w:jc w:val="center"/>
              <w:rPr>
                <w:ins w:id="3935" w:author="Celeste Baldwin" w:date="2025-02-14T14:31:00Z" w16du:dateUtc="2025-02-15T00:31:00Z"/>
                <w:sz w:val="18"/>
              </w:rPr>
            </w:pPr>
          </w:p>
        </w:tc>
        <w:tc>
          <w:tcPr>
            <w:tcW w:w="360" w:type="dxa"/>
          </w:tcPr>
          <w:p w14:paraId="4DEF4A98" w14:textId="77777777" w:rsidR="00713458" w:rsidRDefault="00713458" w:rsidP="00D342A9">
            <w:pPr>
              <w:jc w:val="center"/>
              <w:rPr>
                <w:ins w:id="3936" w:author="Celeste Baldwin" w:date="2025-02-14T14:31:00Z" w16du:dateUtc="2025-02-15T00:31:00Z"/>
                <w:sz w:val="18"/>
              </w:rPr>
            </w:pPr>
          </w:p>
        </w:tc>
        <w:tc>
          <w:tcPr>
            <w:tcW w:w="1800" w:type="dxa"/>
            <w:tcBorders>
              <w:bottom w:val="single" w:sz="4" w:space="0" w:color="auto"/>
            </w:tcBorders>
          </w:tcPr>
          <w:p w14:paraId="700D90D8" w14:textId="77777777" w:rsidR="00713458" w:rsidRDefault="00713458" w:rsidP="00D342A9">
            <w:pPr>
              <w:jc w:val="center"/>
              <w:rPr>
                <w:ins w:id="3937" w:author="Celeste Baldwin" w:date="2025-02-14T14:31:00Z" w16du:dateUtc="2025-02-15T00:31:00Z"/>
                <w:sz w:val="18"/>
              </w:rPr>
            </w:pPr>
          </w:p>
        </w:tc>
        <w:tc>
          <w:tcPr>
            <w:tcW w:w="360" w:type="dxa"/>
          </w:tcPr>
          <w:p w14:paraId="537A9053" w14:textId="77777777" w:rsidR="00713458" w:rsidRDefault="00713458" w:rsidP="00D342A9">
            <w:pPr>
              <w:jc w:val="center"/>
              <w:rPr>
                <w:ins w:id="3938" w:author="Celeste Baldwin" w:date="2025-02-14T14:31:00Z" w16du:dateUtc="2025-02-15T00:31:00Z"/>
                <w:sz w:val="18"/>
              </w:rPr>
            </w:pPr>
          </w:p>
        </w:tc>
        <w:tc>
          <w:tcPr>
            <w:tcW w:w="1800" w:type="dxa"/>
            <w:tcBorders>
              <w:bottom w:val="single" w:sz="4" w:space="0" w:color="auto"/>
            </w:tcBorders>
          </w:tcPr>
          <w:p w14:paraId="1FFFA289" w14:textId="77777777" w:rsidR="00713458" w:rsidRDefault="00713458" w:rsidP="00D342A9">
            <w:pPr>
              <w:jc w:val="center"/>
              <w:rPr>
                <w:ins w:id="3939" w:author="Celeste Baldwin" w:date="2025-02-14T14:31:00Z" w16du:dateUtc="2025-02-15T00:31:00Z"/>
                <w:sz w:val="18"/>
              </w:rPr>
            </w:pPr>
          </w:p>
        </w:tc>
        <w:tc>
          <w:tcPr>
            <w:tcW w:w="360" w:type="dxa"/>
          </w:tcPr>
          <w:p w14:paraId="2D0B2834" w14:textId="77777777" w:rsidR="00713458" w:rsidRDefault="00713458" w:rsidP="00D342A9">
            <w:pPr>
              <w:jc w:val="center"/>
              <w:rPr>
                <w:ins w:id="3940" w:author="Celeste Baldwin" w:date="2025-02-14T14:31:00Z" w16du:dateUtc="2025-02-15T00:31:00Z"/>
                <w:sz w:val="18"/>
              </w:rPr>
            </w:pPr>
          </w:p>
        </w:tc>
        <w:tc>
          <w:tcPr>
            <w:tcW w:w="1800" w:type="dxa"/>
            <w:tcBorders>
              <w:bottom w:val="single" w:sz="4" w:space="0" w:color="auto"/>
            </w:tcBorders>
          </w:tcPr>
          <w:p w14:paraId="201222D7" w14:textId="77777777" w:rsidR="00713458" w:rsidRDefault="00713458" w:rsidP="00D342A9">
            <w:pPr>
              <w:jc w:val="center"/>
              <w:rPr>
                <w:ins w:id="3941" w:author="Celeste Baldwin" w:date="2025-02-14T14:31:00Z" w16du:dateUtc="2025-02-15T00:31:00Z"/>
                <w:sz w:val="18"/>
              </w:rPr>
            </w:pPr>
          </w:p>
        </w:tc>
      </w:tr>
      <w:tr w:rsidR="00713458" w14:paraId="2AC5734C" w14:textId="77777777" w:rsidTr="00D342A9">
        <w:trPr>
          <w:ins w:id="3942" w:author="Celeste Baldwin" w:date="2025-02-14T14:31:00Z"/>
        </w:trPr>
        <w:tc>
          <w:tcPr>
            <w:tcW w:w="1800" w:type="dxa"/>
            <w:tcBorders>
              <w:top w:val="single" w:sz="4" w:space="0" w:color="auto"/>
            </w:tcBorders>
          </w:tcPr>
          <w:p w14:paraId="19562122" w14:textId="77777777" w:rsidR="00713458" w:rsidRDefault="00713458" w:rsidP="00D342A9">
            <w:pPr>
              <w:jc w:val="center"/>
              <w:rPr>
                <w:ins w:id="3943" w:author="Celeste Baldwin" w:date="2025-02-14T14:31:00Z" w16du:dateUtc="2025-02-15T00:31:00Z"/>
                <w:sz w:val="20"/>
              </w:rPr>
            </w:pPr>
            <w:ins w:id="3944" w:author="Celeste Baldwin" w:date="2025-02-14T14:31:00Z" w16du:dateUtc="2025-02-15T00:31:00Z">
              <w:r>
                <w:rPr>
                  <w:sz w:val="20"/>
                </w:rPr>
                <w:t>not at all</w:t>
              </w:r>
            </w:ins>
          </w:p>
        </w:tc>
        <w:tc>
          <w:tcPr>
            <w:tcW w:w="360" w:type="dxa"/>
          </w:tcPr>
          <w:p w14:paraId="1841D891" w14:textId="77777777" w:rsidR="00713458" w:rsidRDefault="00713458" w:rsidP="00D342A9">
            <w:pPr>
              <w:jc w:val="center"/>
              <w:rPr>
                <w:ins w:id="3945" w:author="Celeste Baldwin" w:date="2025-02-14T14:31:00Z" w16du:dateUtc="2025-02-15T00:31:00Z"/>
                <w:sz w:val="20"/>
              </w:rPr>
            </w:pPr>
          </w:p>
        </w:tc>
        <w:tc>
          <w:tcPr>
            <w:tcW w:w="1800" w:type="dxa"/>
            <w:tcBorders>
              <w:top w:val="single" w:sz="4" w:space="0" w:color="auto"/>
            </w:tcBorders>
          </w:tcPr>
          <w:p w14:paraId="311DE388" w14:textId="77777777" w:rsidR="00713458" w:rsidRDefault="00713458" w:rsidP="00D342A9">
            <w:pPr>
              <w:jc w:val="center"/>
              <w:rPr>
                <w:ins w:id="3946" w:author="Celeste Baldwin" w:date="2025-02-14T14:31:00Z" w16du:dateUtc="2025-02-15T00:31:00Z"/>
                <w:sz w:val="20"/>
              </w:rPr>
            </w:pPr>
            <w:ins w:id="3947" w:author="Celeste Baldwin" w:date="2025-02-14T14:31:00Z" w16du:dateUtc="2025-02-15T00:31:00Z">
              <w:r>
                <w:rPr>
                  <w:sz w:val="20"/>
                </w:rPr>
                <w:t>very little</w:t>
              </w:r>
            </w:ins>
          </w:p>
        </w:tc>
        <w:tc>
          <w:tcPr>
            <w:tcW w:w="360" w:type="dxa"/>
          </w:tcPr>
          <w:p w14:paraId="62AE9C5D" w14:textId="77777777" w:rsidR="00713458" w:rsidRDefault="00713458" w:rsidP="00D342A9">
            <w:pPr>
              <w:jc w:val="center"/>
              <w:rPr>
                <w:ins w:id="3948" w:author="Celeste Baldwin" w:date="2025-02-14T14:31:00Z" w16du:dateUtc="2025-02-15T00:31:00Z"/>
                <w:sz w:val="20"/>
              </w:rPr>
            </w:pPr>
          </w:p>
        </w:tc>
        <w:tc>
          <w:tcPr>
            <w:tcW w:w="1800" w:type="dxa"/>
            <w:tcBorders>
              <w:top w:val="single" w:sz="4" w:space="0" w:color="auto"/>
            </w:tcBorders>
          </w:tcPr>
          <w:p w14:paraId="5FB19252" w14:textId="77777777" w:rsidR="00713458" w:rsidRDefault="00713458" w:rsidP="00D342A9">
            <w:pPr>
              <w:jc w:val="center"/>
              <w:rPr>
                <w:ins w:id="3949" w:author="Celeste Baldwin" w:date="2025-02-14T14:31:00Z" w16du:dateUtc="2025-02-15T00:31:00Z"/>
                <w:sz w:val="20"/>
              </w:rPr>
            </w:pPr>
            <w:ins w:id="3950" w:author="Celeste Baldwin" w:date="2025-02-14T14:31:00Z" w16du:dateUtc="2025-02-15T00:31:00Z">
              <w:r>
                <w:rPr>
                  <w:sz w:val="20"/>
                </w:rPr>
                <w:t>for much of it</w:t>
              </w:r>
            </w:ins>
          </w:p>
        </w:tc>
        <w:tc>
          <w:tcPr>
            <w:tcW w:w="360" w:type="dxa"/>
          </w:tcPr>
          <w:p w14:paraId="3A473B44" w14:textId="77777777" w:rsidR="00713458" w:rsidRDefault="00713458" w:rsidP="00D342A9">
            <w:pPr>
              <w:jc w:val="center"/>
              <w:rPr>
                <w:ins w:id="3951" w:author="Celeste Baldwin" w:date="2025-02-14T14:31:00Z" w16du:dateUtc="2025-02-15T00:31:00Z"/>
                <w:sz w:val="20"/>
              </w:rPr>
            </w:pPr>
          </w:p>
        </w:tc>
        <w:tc>
          <w:tcPr>
            <w:tcW w:w="1800" w:type="dxa"/>
            <w:tcBorders>
              <w:top w:val="single" w:sz="4" w:space="0" w:color="auto"/>
            </w:tcBorders>
          </w:tcPr>
          <w:p w14:paraId="59B9739F" w14:textId="77777777" w:rsidR="00713458" w:rsidRDefault="00713458" w:rsidP="00D342A9">
            <w:pPr>
              <w:jc w:val="center"/>
              <w:rPr>
                <w:ins w:id="3952" w:author="Celeste Baldwin" w:date="2025-02-14T14:31:00Z" w16du:dateUtc="2025-02-15T00:31:00Z"/>
                <w:sz w:val="20"/>
              </w:rPr>
            </w:pPr>
            <w:ins w:id="3953" w:author="Celeste Baldwin" w:date="2025-02-14T14:31:00Z" w16du:dateUtc="2025-02-15T00:31:00Z">
              <w:r>
                <w:rPr>
                  <w:sz w:val="20"/>
                </w:rPr>
                <w:t>for almost all of it</w:t>
              </w:r>
            </w:ins>
          </w:p>
        </w:tc>
        <w:tc>
          <w:tcPr>
            <w:tcW w:w="360" w:type="dxa"/>
          </w:tcPr>
          <w:p w14:paraId="3A958563" w14:textId="77777777" w:rsidR="00713458" w:rsidRDefault="00713458" w:rsidP="00D342A9">
            <w:pPr>
              <w:jc w:val="center"/>
              <w:rPr>
                <w:ins w:id="3954" w:author="Celeste Baldwin" w:date="2025-02-14T14:31:00Z" w16du:dateUtc="2025-02-15T00:31:00Z"/>
                <w:sz w:val="20"/>
              </w:rPr>
            </w:pPr>
          </w:p>
        </w:tc>
        <w:tc>
          <w:tcPr>
            <w:tcW w:w="1800" w:type="dxa"/>
            <w:tcBorders>
              <w:top w:val="single" w:sz="4" w:space="0" w:color="auto"/>
            </w:tcBorders>
          </w:tcPr>
          <w:p w14:paraId="152AECA7" w14:textId="77777777" w:rsidR="00713458" w:rsidRDefault="00713458" w:rsidP="00D342A9">
            <w:pPr>
              <w:jc w:val="center"/>
              <w:rPr>
                <w:ins w:id="3955" w:author="Celeste Baldwin" w:date="2025-02-14T14:31:00Z" w16du:dateUtc="2025-02-15T00:31:00Z"/>
                <w:sz w:val="20"/>
              </w:rPr>
            </w:pPr>
            <w:ins w:id="3956" w:author="Celeste Baldwin" w:date="2025-02-14T14:31:00Z" w16du:dateUtc="2025-02-15T00:31:00Z">
              <w:r>
                <w:rPr>
                  <w:sz w:val="20"/>
                </w:rPr>
                <w:t>for absolutely all of it</w:t>
              </w:r>
            </w:ins>
          </w:p>
        </w:tc>
      </w:tr>
      <w:tr w:rsidR="00713458" w14:paraId="319AA971" w14:textId="77777777" w:rsidTr="00D342A9">
        <w:trPr>
          <w:ins w:id="3957" w:author="Celeste Baldwin" w:date="2025-02-14T14:31:00Z"/>
        </w:trPr>
        <w:tc>
          <w:tcPr>
            <w:tcW w:w="1800" w:type="dxa"/>
          </w:tcPr>
          <w:p w14:paraId="73E50006" w14:textId="77777777" w:rsidR="00713458" w:rsidRDefault="00713458" w:rsidP="00D342A9">
            <w:pPr>
              <w:jc w:val="center"/>
              <w:rPr>
                <w:ins w:id="3958" w:author="Celeste Baldwin" w:date="2025-02-14T14:31:00Z" w16du:dateUtc="2025-02-15T00:31:00Z"/>
                <w:sz w:val="18"/>
              </w:rPr>
            </w:pPr>
          </w:p>
          <w:p w14:paraId="333EE915" w14:textId="77777777" w:rsidR="00713458" w:rsidRDefault="00713458" w:rsidP="00D342A9">
            <w:pPr>
              <w:jc w:val="center"/>
              <w:rPr>
                <w:ins w:id="3959" w:author="Celeste Baldwin" w:date="2025-02-14T14:31:00Z" w16du:dateUtc="2025-02-15T00:31:00Z"/>
                <w:sz w:val="18"/>
              </w:rPr>
            </w:pPr>
          </w:p>
        </w:tc>
        <w:tc>
          <w:tcPr>
            <w:tcW w:w="360" w:type="dxa"/>
          </w:tcPr>
          <w:p w14:paraId="0F808AB2" w14:textId="77777777" w:rsidR="00713458" w:rsidRDefault="00713458" w:rsidP="00D342A9">
            <w:pPr>
              <w:jc w:val="center"/>
              <w:rPr>
                <w:ins w:id="3960" w:author="Celeste Baldwin" w:date="2025-02-14T14:31:00Z" w16du:dateUtc="2025-02-15T00:31:00Z"/>
                <w:sz w:val="18"/>
              </w:rPr>
            </w:pPr>
          </w:p>
        </w:tc>
        <w:tc>
          <w:tcPr>
            <w:tcW w:w="1800" w:type="dxa"/>
          </w:tcPr>
          <w:p w14:paraId="51558DC1" w14:textId="77777777" w:rsidR="00713458" w:rsidRDefault="00713458" w:rsidP="00D342A9">
            <w:pPr>
              <w:jc w:val="center"/>
              <w:rPr>
                <w:ins w:id="3961" w:author="Celeste Baldwin" w:date="2025-02-14T14:31:00Z" w16du:dateUtc="2025-02-15T00:31:00Z"/>
                <w:sz w:val="18"/>
              </w:rPr>
            </w:pPr>
          </w:p>
        </w:tc>
        <w:tc>
          <w:tcPr>
            <w:tcW w:w="360" w:type="dxa"/>
          </w:tcPr>
          <w:p w14:paraId="5A2BFCB4" w14:textId="77777777" w:rsidR="00713458" w:rsidRDefault="00713458" w:rsidP="00D342A9">
            <w:pPr>
              <w:jc w:val="center"/>
              <w:rPr>
                <w:ins w:id="3962" w:author="Celeste Baldwin" w:date="2025-02-14T14:31:00Z" w16du:dateUtc="2025-02-15T00:31:00Z"/>
                <w:sz w:val="18"/>
              </w:rPr>
            </w:pPr>
          </w:p>
        </w:tc>
        <w:tc>
          <w:tcPr>
            <w:tcW w:w="1800" w:type="dxa"/>
          </w:tcPr>
          <w:p w14:paraId="648A6C31" w14:textId="77777777" w:rsidR="00713458" w:rsidRDefault="00713458" w:rsidP="00D342A9">
            <w:pPr>
              <w:jc w:val="center"/>
              <w:rPr>
                <w:ins w:id="3963" w:author="Celeste Baldwin" w:date="2025-02-14T14:31:00Z" w16du:dateUtc="2025-02-15T00:31:00Z"/>
                <w:sz w:val="18"/>
              </w:rPr>
            </w:pPr>
          </w:p>
        </w:tc>
        <w:tc>
          <w:tcPr>
            <w:tcW w:w="360" w:type="dxa"/>
          </w:tcPr>
          <w:p w14:paraId="2D6575BC" w14:textId="77777777" w:rsidR="00713458" w:rsidRDefault="00713458" w:rsidP="00D342A9">
            <w:pPr>
              <w:jc w:val="center"/>
              <w:rPr>
                <w:ins w:id="3964" w:author="Celeste Baldwin" w:date="2025-02-14T14:31:00Z" w16du:dateUtc="2025-02-15T00:31:00Z"/>
                <w:sz w:val="18"/>
              </w:rPr>
            </w:pPr>
          </w:p>
        </w:tc>
        <w:tc>
          <w:tcPr>
            <w:tcW w:w="1800" w:type="dxa"/>
          </w:tcPr>
          <w:p w14:paraId="28627049" w14:textId="77777777" w:rsidR="00713458" w:rsidRDefault="00713458" w:rsidP="00D342A9">
            <w:pPr>
              <w:jc w:val="center"/>
              <w:rPr>
                <w:ins w:id="3965" w:author="Celeste Baldwin" w:date="2025-02-14T14:31:00Z" w16du:dateUtc="2025-02-15T00:31:00Z"/>
                <w:sz w:val="18"/>
              </w:rPr>
            </w:pPr>
          </w:p>
        </w:tc>
        <w:tc>
          <w:tcPr>
            <w:tcW w:w="360" w:type="dxa"/>
          </w:tcPr>
          <w:p w14:paraId="637A62D4" w14:textId="77777777" w:rsidR="00713458" w:rsidRDefault="00713458" w:rsidP="00D342A9">
            <w:pPr>
              <w:jc w:val="center"/>
              <w:rPr>
                <w:ins w:id="3966" w:author="Celeste Baldwin" w:date="2025-02-14T14:31:00Z" w16du:dateUtc="2025-02-15T00:31:00Z"/>
                <w:sz w:val="18"/>
              </w:rPr>
            </w:pPr>
          </w:p>
        </w:tc>
        <w:tc>
          <w:tcPr>
            <w:tcW w:w="1800" w:type="dxa"/>
          </w:tcPr>
          <w:p w14:paraId="692E55B3" w14:textId="77777777" w:rsidR="00713458" w:rsidRDefault="00713458" w:rsidP="00D342A9">
            <w:pPr>
              <w:jc w:val="center"/>
              <w:rPr>
                <w:ins w:id="3967" w:author="Celeste Baldwin" w:date="2025-02-14T14:31:00Z" w16du:dateUtc="2025-02-15T00:31:00Z"/>
                <w:sz w:val="18"/>
              </w:rPr>
            </w:pPr>
          </w:p>
        </w:tc>
      </w:tr>
      <w:tr w:rsidR="00713458" w14:paraId="20B4BB8E" w14:textId="77777777" w:rsidTr="00D342A9">
        <w:trPr>
          <w:cantSplit/>
          <w:ins w:id="3968" w:author="Celeste Baldwin" w:date="2025-02-14T14:31:00Z"/>
        </w:trPr>
        <w:tc>
          <w:tcPr>
            <w:tcW w:w="10440" w:type="dxa"/>
            <w:gridSpan w:val="9"/>
          </w:tcPr>
          <w:p w14:paraId="15631FBB" w14:textId="77777777" w:rsidR="00713458" w:rsidRDefault="00713458" w:rsidP="00D342A9">
            <w:pPr>
              <w:rPr>
                <w:ins w:id="3969" w:author="Celeste Baldwin" w:date="2025-02-14T14:31:00Z" w16du:dateUtc="2025-02-15T00:31:00Z"/>
              </w:rPr>
            </w:pPr>
            <w:ins w:id="3970" w:author="Celeste Baldwin" w:date="2025-02-14T14:31:00Z" w16du:dateUtc="2025-02-15T00:31:00Z">
              <w:r>
                <w:t>5.</w:t>
              </w:r>
              <w:r>
                <w:tab/>
                <w:t>I feel satisfied with my performance:</w:t>
              </w:r>
            </w:ins>
          </w:p>
          <w:p w14:paraId="16C50DF2" w14:textId="77777777" w:rsidR="00713458" w:rsidRDefault="00713458" w:rsidP="00D342A9">
            <w:pPr>
              <w:rPr>
                <w:ins w:id="3971" w:author="Celeste Baldwin" w:date="2025-02-14T14:31:00Z" w16du:dateUtc="2025-02-15T00:31:00Z"/>
                <w:sz w:val="16"/>
              </w:rPr>
            </w:pPr>
          </w:p>
        </w:tc>
      </w:tr>
      <w:tr w:rsidR="00713458" w14:paraId="4B0D4CCA" w14:textId="77777777" w:rsidTr="00D342A9">
        <w:trPr>
          <w:ins w:id="3972" w:author="Celeste Baldwin" w:date="2025-02-14T14:31:00Z"/>
        </w:trPr>
        <w:tc>
          <w:tcPr>
            <w:tcW w:w="1800" w:type="dxa"/>
          </w:tcPr>
          <w:p w14:paraId="508C0ABB" w14:textId="77777777" w:rsidR="00713458" w:rsidRDefault="00713458" w:rsidP="00D342A9">
            <w:pPr>
              <w:jc w:val="center"/>
              <w:rPr>
                <w:ins w:id="3973" w:author="Celeste Baldwin" w:date="2025-02-14T14:31:00Z" w16du:dateUtc="2025-02-15T00:31:00Z"/>
              </w:rPr>
            </w:pPr>
            <w:ins w:id="3974" w:author="Celeste Baldwin" w:date="2025-02-14T14:31:00Z" w16du:dateUtc="2025-02-15T00:31:00Z">
              <w:r>
                <w:t>1</w:t>
              </w:r>
            </w:ins>
          </w:p>
        </w:tc>
        <w:tc>
          <w:tcPr>
            <w:tcW w:w="360" w:type="dxa"/>
          </w:tcPr>
          <w:p w14:paraId="2784811A" w14:textId="77777777" w:rsidR="00713458" w:rsidRDefault="00713458" w:rsidP="00D342A9">
            <w:pPr>
              <w:jc w:val="center"/>
              <w:rPr>
                <w:ins w:id="3975" w:author="Celeste Baldwin" w:date="2025-02-14T14:31:00Z" w16du:dateUtc="2025-02-15T00:31:00Z"/>
              </w:rPr>
            </w:pPr>
          </w:p>
        </w:tc>
        <w:tc>
          <w:tcPr>
            <w:tcW w:w="1800" w:type="dxa"/>
          </w:tcPr>
          <w:p w14:paraId="21597BC5" w14:textId="77777777" w:rsidR="00713458" w:rsidRDefault="00713458" w:rsidP="00D342A9">
            <w:pPr>
              <w:jc w:val="center"/>
              <w:rPr>
                <w:ins w:id="3976" w:author="Celeste Baldwin" w:date="2025-02-14T14:31:00Z" w16du:dateUtc="2025-02-15T00:31:00Z"/>
              </w:rPr>
            </w:pPr>
            <w:ins w:id="3977" w:author="Celeste Baldwin" w:date="2025-02-14T14:31:00Z" w16du:dateUtc="2025-02-15T00:31:00Z">
              <w:r>
                <w:t>2</w:t>
              </w:r>
            </w:ins>
          </w:p>
        </w:tc>
        <w:tc>
          <w:tcPr>
            <w:tcW w:w="360" w:type="dxa"/>
          </w:tcPr>
          <w:p w14:paraId="00EDE653" w14:textId="77777777" w:rsidR="00713458" w:rsidRDefault="00713458" w:rsidP="00D342A9">
            <w:pPr>
              <w:jc w:val="center"/>
              <w:rPr>
                <w:ins w:id="3978" w:author="Celeste Baldwin" w:date="2025-02-14T14:31:00Z" w16du:dateUtc="2025-02-15T00:31:00Z"/>
              </w:rPr>
            </w:pPr>
            <w:ins w:id="3979" w:author="Celeste Baldwin" w:date="2025-02-14T14:31:00Z" w16du:dateUtc="2025-02-15T00:31:00Z">
              <w:r>
                <w:t xml:space="preserve"> </w:t>
              </w:r>
            </w:ins>
          </w:p>
        </w:tc>
        <w:tc>
          <w:tcPr>
            <w:tcW w:w="1800" w:type="dxa"/>
          </w:tcPr>
          <w:p w14:paraId="41A9A2A5" w14:textId="77777777" w:rsidR="00713458" w:rsidRDefault="00713458" w:rsidP="00D342A9">
            <w:pPr>
              <w:jc w:val="center"/>
              <w:rPr>
                <w:ins w:id="3980" w:author="Celeste Baldwin" w:date="2025-02-14T14:31:00Z" w16du:dateUtc="2025-02-15T00:31:00Z"/>
              </w:rPr>
            </w:pPr>
            <w:ins w:id="3981" w:author="Celeste Baldwin" w:date="2025-02-14T14:31:00Z" w16du:dateUtc="2025-02-15T00:31:00Z">
              <w:r>
                <w:t>3</w:t>
              </w:r>
            </w:ins>
          </w:p>
        </w:tc>
        <w:tc>
          <w:tcPr>
            <w:tcW w:w="360" w:type="dxa"/>
          </w:tcPr>
          <w:p w14:paraId="23D15907" w14:textId="77777777" w:rsidR="00713458" w:rsidRDefault="00713458" w:rsidP="00D342A9">
            <w:pPr>
              <w:jc w:val="center"/>
              <w:rPr>
                <w:ins w:id="3982" w:author="Celeste Baldwin" w:date="2025-02-14T14:31:00Z" w16du:dateUtc="2025-02-15T00:31:00Z"/>
              </w:rPr>
            </w:pPr>
          </w:p>
        </w:tc>
        <w:tc>
          <w:tcPr>
            <w:tcW w:w="1800" w:type="dxa"/>
          </w:tcPr>
          <w:p w14:paraId="3151329E" w14:textId="77777777" w:rsidR="00713458" w:rsidRDefault="00713458" w:rsidP="00D342A9">
            <w:pPr>
              <w:jc w:val="center"/>
              <w:rPr>
                <w:ins w:id="3983" w:author="Celeste Baldwin" w:date="2025-02-14T14:31:00Z" w16du:dateUtc="2025-02-15T00:31:00Z"/>
              </w:rPr>
            </w:pPr>
            <w:ins w:id="3984" w:author="Celeste Baldwin" w:date="2025-02-14T14:31:00Z" w16du:dateUtc="2025-02-15T00:31:00Z">
              <w:r>
                <w:t>4</w:t>
              </w:r>
            </w:ins>
          </w:p>
        </w:tc>
        <w:tc>
          <w:tcPr>
            <w:tcW w:w="360" w:type="dxa"/>
          </w:tcPr>
          <w:p w14:paraId="130F9F68" w14:textId="77777777" w:rsidR="00713458" w:rsidRDefault="00713458" w:rsidP="00D342A9">
            <w:pPr>
              <w:jc w:val="center"/>
              <w:rPr>
                <w:ins w:id="3985" w:author="Celeste Baldwin" w:date="2025-02-14T14:31:00Z" w16du:dateUtc="2025-02-15T00:31:00Z"/>
              </w:rPr>
            </w:pPr>
          </w:p>
        </w:tc>
        <w:tc>
          <w:tcPr>
            <w:tcW w:w="1800" w:type="dxa"/>
          </w:tcPr>
          <w:p w14:paraId="5963219C" w14:textId="77777777" w:rsidR="00713458" w:rsidRDefault="00713458" w:rsidP="00D342A9">
            <w:pPr>
              <w:jc w:val="center"/>
              <w:rPr>
                <w:ins w:id="3986" w:author="Celeste Baldwin" w:date="2025-02-14T14:31:00Z" w16du:dateUtc="2025-02-15T00:31:00Z"/>
              </w:rPr>
            </w:pPr>
            <w:ins w:id="3987" w:author="Celeste Baldwin" w:date="2025-02-14T14:31:00Z" w16du:dateUtc="2025-02-15T00:31:00Z">
              <w:r>
                <w:t>5</w:t>
              </w:r>
            </w:ins>
          </w:p>
        </w:tc>
      </w:tr>
      <w:tr w:rsidR="00713458" w14:paraId="0F6174B2" w14:textId="77777777" w:rsidTr="00D342A9">
        <w:trPr>
          <w:ins w:id="3988" w:author="Celeste Baldwin" w:date="2025-02-14T14:31:00Z"/>
        </w:trPr>
        <w:tc>
          <w:tcPr>
            <w:tcW w:w="1800" w:type="dxa"/>
            <w:tcBorders>
              <w:bottom w:val="single" w:sz="4" w:space="0" w:color="auto"/>
            </w:tcBorders>
          </w:tcPr>
          <w:p w14:paraId="5847C988" w14:textId="77777777" w:rsidR="00713458" w:rsidRDefault="00713458" w:rsidP="00D342A9">
            <w:pPr>
              <w:jc w:val="center"/>
              <w:rPr>
                <w:ins w:id="3989" w:author="Celeste Baldwin" w:date="2025-02-14T14:31:00Z" w16du:dateUtc="2025-02-15T00:31:00Z"/>
                <w:sz w:val="18"/>
              </w:rPr>
            </w:pPr>
          </w:p>
          <w:p w14:paraId="550B52AD" w14:textId="77777777" w:rsidR="00713458" w:rsidRDefault="00713458" w:rsidP="00D342A9">
            <w:pPr>
              <w:jc w:val="center"/>
              <w:rPr>
                <w:ins w:id="3990" w:author="Celeste Baldwin" w:date="2025-02-14T14:31:00Z" w16du:dateUtc="2025-02-15T00:31:00Z"/>
                <w:sz w:val="18"/>
              </w:rPr>
            </w:pPr>
          </w:p>
        </w:tc>
        <w:tc>
          <w:tcPr>
            <w:tcW w:w="360" w:type="dxa"/>
          </w:tcPr>
          <w:p w14:paraId="2E6FA2BF" w14:textId="77777777" w:rsidR="00713458" w:rsidRDefault="00713458" w:rsidP="00D342A9">
            <w:pPr>
              <w:jc w:val="center"/>
              <w:rPr>
                <w:ins w:id="3991" w:author="Celeste Baldwin" w:date="2025-02-14T14:31:00Z" w16du:dateUtc="2025-02-15T00:31:00Z"/>
                <w:sz w:val="18"/>
              </w:rPr>
            </w:pPr>
          </w:p>
        </w:tc>
        <w:tc>
          <w:tcPr>
            <w:tcW w:w="1800" w:type="dxa"/>
            <w:tcBorders>
              <w:bottom w:val="single" w:sz="4" w:space="0" w:color="auto"/>
            </w:tcBorders>
          </w:tcPr>
          <w:p w14:paraId="0BC34272" w14:textId="77777777" w:rsidR="00713458" w:rsidRDefault="00713458" w:rsidP="00D342A9">
            <w:pPr>
              <w:jc w:val="center"/>
              <w:rPr>
                <w:ins w:id="3992" w:author="Celeste Baldwin" w:date="2025-02-14T14:31:00Z" w16du:dateUtc="2025-02-15T00:31:00Z"/>
                <w:sz w:val="18"/>
              </w:rPr>
            </w:pPr>
          </w:p>
        </w:tc>
        <w:tc>
          <w:tcPr>
            <w:tcW w:w="360" w:type="dxa"/>
          </w:tcPr>
          <w:p w14:paraId="5CD8C6B6" w14:textId="77777777" w:rsidR="00713458" w:rsidRDefault="00713458" w:rsidP="00D342A9">
            <w:pPr>
              <w:jc w:val="center"/>
              <w:rPr>
                <w:ins w:id="3993" w:author="Celeste Baldwin" w:date="2025-02-14T14:31:00Z" w16du:dateUtc="2025-02-15T00:31:00Z"/>
                <w:sz w:val="18"/>
              </w:rPr>
            </w:pPr>
          </w:p>
        </w:tc>
        <w:tc>
          <w:tcPr>
            <w:tcW w:w="1800" w:type="dxa"/>
            <w:tcBorders>
              <w:bottom w:val="single" w:sz="4" w:space="0" w:color="auto"/>
            </w:tcBorders>
          </w:tcPr>
          <w:p w14:paraId="034C0FE9" w14:textId="77777777" w:rsidR="00713458" w:rsidRDefault="00713458" w:rsidP="00D342A9">
            <w:pPr>
              <w:jc w:val="center"/>
              <w:rPr>
                <w:ins w:id="3994" w:author="Celeste Baldwin" w:date="2025-02-14T14:31:00Z" w16du:dateUtc="2025-02-15T00:31:00Z"/>
                <w:sz w:val="18"/>
              </w:rPr>
            </w:pPr>
          </w:p>
        </w:tc>
        <w:tc>
          <w:tcPr>
            <w:tcW w:w="360" w:type="dxa"/>
          </w:tcPr>
          <w:p w14:paraId="180AFE51" w14:textId="77777777" w:rsidR="00713458" w:rsidRDefault="00713458" w:rsidP="00D342A9">
            <w:pPr>
              <w:jc w:val="center"/>
              <w:rPr>
                <w:ins w:id="3995" w:author="Celeste Baldwin" w:date="2025-02-14T14:31:00Z" w16du:dateUtc="2025-02-15T00:31:00Z"/>
                <w:sz w:val="18"/>
              </w:rPr>
            </w:pPr>
          </w:p>
        </w:tc>
        <w:tc>
          <w:tcPr>
            <w:tcW w:w="1800" w:type="dxa"/>
            <w:tcBorders>
              <w:bottom w:val="single" w:sz="4" w:space="0" w:color="auto"/>
            </w:tcBorders>
          </w:tcPr>
          <w:p w14:paraId="78CB2465" w14:textId="77777777" w:rsidR="00713458" w:rsidRDefault="00713458" w:rsidP="00D342A9">
            <w:pPr>
              <w:jc w:val="center"/>
              <w:rPr>
                <w:ins w:id="3996" w:author="Celeste Baldwin" w:date="2025-02-14T14:31:00Z" w16du:dateUtc="2025-02-15T00:31:00Z"/>
                <w:sz w:val="18"/>
              </w:rPr>
            </w:pPr>
          </w:p>
        </w:tc>
        <w:tc>
          <w:tcPr>
            <w:tcW w:w="360" w:type="dxa"/>
          </w:tcPr>
          <w:p w14:paraId="244025AA" w14:textId="77777777" w:rsidR="00713458" w:rsidRDefault="00713458" w:rsidP="00D342A9">
            <w:pPr>
              <w:jc w:val="center"/>
              <w:rPr>
                <w:ins w:id="3997" w:author="Celeste Baldwin" w:date="2025-02-14T14:31:00Z" w16du:dateUtc="2025-02-15T00:31:00Z"/>
                <w:sz w:val="18"/>
              </w:rPr>
            </w:pPr>
          </w:p>
        </w:tc>
        <w:tc>
          <w:tcPr>
            <w:tcW w:w="1800" w:type="dxa"/>
            <w:tcBorders>
              <w:bottom w:val="single" w:sz="4" w:space="0" w:color="auto"/>
            </w:tcBorders>
          </w:tcPr>
          <w:p w14:paraId="4BF19EAF" w14:textId="77777777" w:rsidR="00713458" w:rsidRDefault="00713458" w:rsidP="00D342A9">
            <w:pPr>
              <w:jc w:val="center"/>
              <w:rPr>
                <w:ins w:id="3998" w:author="Celeste Baldwin" w:date="2025-02-14T14:31:00Z" w16du:dateUtc="2025-02-15T00:31:00Z"/>
                <w:sz w:val="18"/>
              </w:rPr>
            </w:pPr>
          </w:p>
        </w:tc>
      </w:tr>
      <w:tr w:rsidR="00713458" w14:paraId="692ACDED" w14:textId="77777777" w:rsidTr="00D342A9">
        <w:trPr>
          <w:ins w:id="3999" w:author="Celeste Baldwin" w:date="2025-02-14T14:31:00Z"/>
        </w:trPr>
        <w:tc>
          <w:tcPr>
            <w:tcW w:w="1800" w:type="dxa"/>
            <w:tcBorders>
              <w:top w:val="single" w:sz="4" w:space="0" w:color="auto"/>
            </w:tcBorders>
          </w:tcPr>
          <w:p w14:paraId="28C69154" w14:textId="77777777" w:rsidR="00713458" w:rsidRDefault="00713458" w:rsidP="00D342A9">
            <w:pPr>
              <w:jc w:val="center"/>
              <w:rPr>
                <w:ins w:id="4000" w:author="Celeste Baldwin" w:date="2025-02-14T14:31:00Z" w16du:dateUtc="2025-02-15T00:31:00Z"/>
                <w:sz w:val="20"/>
              </w:rPr>
            </w:pPr>
            <w:ins w:id="4001" w:author="Celeste Baldwin" w:date="2025-02-14T14:31:00Z" w16du:dateUtc="2025-02-15T00:31:00Z">
              <w:r>
                <w:rPr>
                  <w:sz w:val="20"/>
                </w:rPr>
                <w:t>not at all</w:t>
              </w:r>
            </w:ins>
          </w:p>
        </w:tc>
        <w:tc>
          <w:tcPr>
            <w:tcW w:w="360" w:type="dxa"/>
          </w:tcPr>
          <w:p w14:paraId="64C213FD" w14:textId="77777777" w:rsidR="00713458" w:rsidRDefault="00713458" w:rsidP="00D342A9">
            <w:pPr>
              <w:jc w:val="center"/>
              <w:rPr>
                <w:ins w:id="4002" w:author="Celeste Baldwin" w:date="2025-02-14T14:31:00Z" w16du:dateUtc="2025-02-15T00:31:00Z"/>
                <w:sz w:val="20"/>
              </w:rPr>
            </w:pPr>
          </w:p>
        </w:tc>
        <w:tc>
          <w:tcPr>
            <w:tcW w:w="1800" w:type="dxa"/>
            <w:tcBorders>
              <w:top w:val="single" w:sz="4" w:space="0" w:color="auto"/>
            </w:tcBorders>
          </w:tcPr>
          <w:p w14:paraId="0485ADE6" w14:textId="77777777" w:rsidR="00713458" w:rsidRDefault="00713458" w:rsidP="00D342A9">
            <w:pPr>
              <w:jc w:val="center"/>
              <w:rPr>
                <w:ins w:id="4003" w:author="Celeste Baldwin" w:date="2025-02-14T14:31:00Z" w16du:dateUtc="2025-02-15T00:31:00Z"/>
                <w:sz w:val="20"/>
              </w:rPr>
            </w:pPr>
            <w:ins w:id="4004" w:author="Celeste Baldwin" w:date="2025-02-14T14:31:00Z" w16du:dateUtc="2025-02-15T00:31:00Z">
              <w:r>
                <w:rPr>
                  <w:sz w:val="20"/>
                </w:rPr>
                <w:t>very little</w:t>
              </w:r>
            </w:ins>
          </w:p>
        </w:tc>
        <w:tc>
          <w:tcPr>
            <w:tcW w:w="360" w:type="dxa"/>
          </w:tcPr>
          <w:p w14:paraId="176D13FE" w14:textId="77777777" w:rsidR="00713458" w:rsidRDefault="00713458" w:rsidP="00D342A9">
            <w:pPr>
              <w:jc w:val="center"/>
              <w:rPr>
                <w:ins w:id="4005" w:author="Celeste Baldwin" w:date="2025-02-14T14:31:00Z" w16du:dateUtc="2025-02-15T00:31:00Z"/>
                <w:sz w:val="20"/>
              </w:rPr>
            </w:pPr>
          </w:p>
        </w:tc>
        <w:tc>
          <w:tcPr>
            <w:tcW w:w="1800" w:type="dxa"/>
            <w:tcBorders>
              <w:top w:val="single" w:sz="4" w:space="0" w:color="auto"/>
            </w:tcBorders>
          </w:tcPr>
          <w:p w14:paraId="4EA4BD08" w14:textId="77777777" w:rsidR="00713458" w:rsidRDefault="00713458" w:rsidP="00D342A9">
            <w:pPr>
              <w:jc w:val="center"/>
              <w:rPr>
                <w:ins w:id="4006" w:author="Celeste Baldwin" w:date="2025-02-14T14:31:00Z" w16du:dateUtc="2025-02-15T00:31:00Z"/>
                <w:sz w:val="20"/>
              </w:rPr>
            </w:pPr>
            <w:ins w:id="4007" w:author="Celeste Baldwin" w:date="2025-02-14T14:31:00Z" w16du:dateUtc="2025-02-15T00:31:00Z">
              <w:r>
                <w:rPr>
                  <w:sz w:val="20"/>
                </w:rPr>
                <w:t>for much of it</w:t>
              </w:r>
            </w:ins>
          </w:p>
        </w:tc>
        <w:tc>
          <w:tcPr>
            <w:tcW w:w="360" w:type="dxa"/>
          </w:tcPr>
          <w:p w14:paraId="20F4B9DE" w14:textId="77777777" w:rsidR="00713458" w:rsidRDefault="00713458" w:rsidP="00D342A9">
            <w:pPr>
              <w:jc w:val="center"/>
              <w:rPr>
                <w:ins w:id="4008" w:author="Celeste Baldwin" w:date="2025-02-14T14:31:00Z" w16du:dateUtc="2025-02-15T00:31:00Z"/>
                <w:sz w:val="20"/>
              </w:rPr>
            </w:pPr>
          </w:p>
        </w:tc>
        <w:tc>
          <w:tcPr>
            <w:tcW w:w="1800" w:type="dxa"/>
            <w:tcBorders>
              <w:top w:val="single" w:sz="4" w:space="0" w:color="auto"/>
            </w:tcBorders>
          </w:tcPr>
          <w:p w14:paraId="678B4AF2" w14:textId="77777777" w:rsidR="00713458" w:rsidRDefault="00713458" w:rsidP="00D342A9">
            <w:pPr>
              <w:jc w:val="center"/>
              <w:rPr>
                <w:ins w:id="4009" w:author="Celeste Baldwin" w:date="2025-02-14T14:31:00Z" w16du:dateUtc="2025-02-15T00:31:00Z"/>
                <w:sz w:val="20"/>
              </w:rPr>
            </w:pPr>
            <w:ins w:id="4010" w:author="Celeste Baldwin" w:date="2025-02-14T14:31:00Z" w16du:dateUtc="2025-02-15T00:31:00Z">
              <w:r>
                <w:rPr>
                  <w:sz w:val="20"/>
                </w:rPr>
                <w:t>for almost all of it</w:t>
              </w:r>
            </w:ins>
          </w:p>
        </w:tc>
        <w:tc>
          <w:tcPr>
            <w:tcW w:w="360" w:type="dxa"/>
          </w:tcPr>
          <w:p w14:paraId="65C702D3" w14:textId="77777777" w:rsidR="00713458" w:rsidRDefault="00713458" w:rsidP="00D342A9">
            <w:pPr>
              <w:jc w:val="center"/>
              <w:rPr>
                <w:ins w:id="4011" w:author="Celeste Baldwin" w:date="2025-02-14T14:31:00Z" w16du:dateUtc="2025-02-15T00:31:00Z"/>
                <w:sz w:val="20"/>
              </w:rPr>
            </w:pPr>
          </w:p>
        </w:tc>
        <w:tc>
          <w:tcPr>
            <w:tcW w:w="1800" w:type="dxa"/>
            <w:tcBorders>
              <w:top w:val="single" w:sz="4" w:space="0" w:color="auto"/>
            </w:tcBorders>
          </w:tcPr>
          <w:p w14:paraId="1EC43B7C" w14:textId="77777777" w:rsidR="00713458" w:rsidRDefault="00713458" w:rsidP="00D342A9">
            <w:pPr>
              <w:jc w:val="center"/>
              <w:rPr>
                <w:ins w:id="4012" w:author="Celeste Baldwin" w:date="2025-02-14T14:31:00Z" w16du:dateUtc="2025-02-15T00:31:00Z"/>
                <w:sz w:val="20"/>
              </w:rPr>
            </w:pPr>
            <w:ins w:id="4013" w:author="Celeste Baldwin" w:date="2025-02-14T14:31:00Z" w16du:dateUtc="2025-02-15T00:31:00Z">
              <w:r>
                <w:rPr>
                  <w:sz w:val="20"/>
                </w:rPr>
                <w:t>absolutely satisfied with all of it</w:t>
              </w:r>
            </w:ins>
          </w:p>
        </w:tc>
      </w:tr>
    </w:tbl>
    <w:p w14:paraId="2A2ADAAF" w14:textId="77777777" w:rsidR="00713458" w:rsidRDefault="00713458" w:rsidP="00713458">
      <w:pPr>
        <w:jc w:val="center"/>
        <w:rPr>
          <w:ins w:id="4014" w:author="Celeste Baldwin" w:date="2025-02-14T14:31:00Z" w16du:dateUtc="2025-02-15T00:31:00Z"/>
          <w:sz w:val="20"/>
        </w:rPr>
      </w:pPr>
    </w:p>
    <w:p w14:paraId="49144065" w14:textId="77777777" w:rsidR="00713458" w:rsidRDefault="00713458" w:rsidP="00713458">
      <w:pPr>
        <w:spacing w:after="0" w:line="480" w:lineRule="auto"/>
        <w:jc w:val="center"/>
        <w:rPr>
          <w:ins w:id="4015" w:author="Celeste Baldwin" w:date="2025-02-14T14:31:00Z" w16du:dateUtc="2025-02-15T00:31:00Z"/>
          <w:rFonts w:ascii="Times New Roman" w:eastAsia="Times New Roman" w:hAnsi="Times New Roman" w:cs="Times New Roman"/>
          <w:b/>
          <w:bCs/>
          <w:sz w:val="24"/>
          <w:szCs w:val="24"/>
        </w:rPr>
      </w:pPr>
    </w:p>
    <w:p w14:paraId="28F72DD9" w14:textId="77777777" w:rsidR="00713458" w:rsidRPr="00331F37" w:rsidRDefault="00713458">
      <w:pPr>
        <w:spacing w:after="0" w:line="480" w:lineRule="auto"/>
        <w:jc w:val="center"/>
        <w:rPr>
          <w:ins w:id="4016" w:author="Celeste Baldwin" w:date="2025-02-14T14:31:00Z" w16du:dateUtc="2025-02-15T00:31:00Z"/>
          <w:rFonts w:ascii="Times New Roman" w:eastAsia="Times New Roman" w:hAnsi="Times New Roman" w:cs="Times New Roman"/>
          <w:b/>
          <w:bCs/>
          <w:sz w:val="24"/>
          <w:szCs w:val="24"/>
        </w:rPr>
        <w:pPrChange w:id="4017" w:author="Celeste Baldwin" w:date="2025-01-21T16:01:00Z" w16du:dateUtc="2025-01-21T16:01:00Z">
          <w:pPr>
            <w:spacing w:after="0" w:line="480" w:lineRule="auto"/>
          </w:pPr>
        </w:pPrChange>
      </w:pPr>
      <w:ins w:id="4018" w:author="Celeste Baldwin" w:date="2025-02-14T14:31:00Z" w16du:dateUtc="2025-02-15T00:31:00Z">
        <w:r w:rsidRPr="00331F37">
          <w:rPr>
            <w:rFonts w:ascii="Times New Roman" w:eastAsia="Times New Roman" w:hAnsi="Times New Roman" w:cs="Times New Roman"/>
            <w:b/>
            <w:bCs/>
            <w:noProof/>
            <w:sz w:val="24"/>
            <w:szCs w:val="24"/>
          </w:rPr>
          <w:drawing>
            <wp:inline distT="0" distB="0" distL="0" distR="0" wp14:anchorId="36675708" wp14:editId="358291DE">
              <wp:extent cx="5908040" cy="8229600"/>
              <wp:effectExtent l="0" t="0" r="0"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14"/>
                      <a:stretch>
                        <a:fillRect/>
                      </a:stretch>
                    </pic:blipFill>
                    <pic:spPr>
                      <a:xfrm>
                        <a:off x="0" y="0"/>
                        <a:ext cx="5908040" cy="8229600"/>
                      </a:xfrm>
                      <a:prstGeom prst="rect">
                        <a:avLst/>
                      </a:prstGeom>
                    </pic:spPr>
                  </pic:pic>
                </a:graphicData>
              </a:graphic>
            </wp:inline>
          </w:drawing>
        </w:r>
      </w:ins>
    </w:p>
    <w:p w14:paraId="2DA6986D" w14:textId="77777777" w:rsidR="00713458" w:rsidRDefault="00713458" w:rsidP="00713458">
      <w:pPr>
        <w:spacing w:after="0" w:line="480" w:lineRule="auto"/>
        <w:jc w:val="center"/>
        <w:rPr>
          <w:ins w:id="4019" w:author="Celeste Baldwin" w:date="2025-02-14T14:31:00Z" w16du:dateUtc="2025-02-15T00:31:00Z"/>
          <w:rFonts w:ascii="Times New Roman" w:eastAsia="Times New Roman" w:hAnsi="Times New Roman" w:cs="Times New Roman"/>
          <w:b/>
          <w:bCs/>
          <w:sz w:val="24"/>
          <w:szCs w:val="24"/>
        </w:rPr>
      </w:pPr>
      <w:ins w:id="4020" w:author="Celeste Baldwin" w:date="2025-02-14T14:31:00Z" w16du:dateUtc="2025-02-15T00:31:00Z">
        <w:r>
          <w:rPr>
            <w:rFonts w:ascii="Times New Roman" w:eastAsia="Times New Roman" w:hAnsi="Times New Roman" w:cs="Times New Roman"/>
            <w:b/>
            <w:bCs/>
            <w:sz w:val="24"/>
            <w:szCs w:val="24"/>
          </w:rPr>
          <w:t>Appendix K-Permission for Use</w:t>
        </w:r>
      </w:ins>
    </w:p>
    <w:p w14:paraId="6B326915" w14:textId="77777777" w:rsidR="00713458" w:rsidRDefault="00713458" w:rsidP="00713458">
      <w:pPr>
        <w:spacing w:after="0" w:line="480" w:lineRule="auto"/>
        <w:jc w:val="center"/>
        <w:rPr>
          <w:ins w:id="4021" w:author="Celeste Baldwin" w:date="2025-02-14T14:31:00Z" w16du:dateUtc="2025-02-15T00:31:00Z"/>
          <w:rFonts w:ascii="Times New Roman" w:eastAsia="Times New Roman" w:hAnsi="Times New Roman" w:cs="Times New Roman"/>
          <w:b/>
          <w:bCs/>
          <w:sz w:val="24"/>
          <w:szCs w:val="24"/>
        </w:rPr>
      </w:pPr>
    </w:p>
    <w:p w14:paraId="07F64285" w14:textId="77777777" w:rsidR="00713458" w:rsidRDefault="00713458" w:rsidP="00713458">
      <w:pPr>
        <w:spacing w:after="0" w:line="480" w:lineRule="auto"/>
        <w:jc w:val="center"/>
        <w:rPr>
          <w:ins w:id="4022" w:author="Celeste Baldwin" w:date="2025-02-14T14:31:00Z" w16du:dateUtc="2025-02-15T00:31:00Z"/>
          <w:rFonts w:ascii="Times New Roman" w:eastAsia="Times New Roman" w:hAnsi="Times New Roman" w:cs="Times New Roman"/>
          <w:b/>
          <w:bCs/>
          <w:sz w:val="24"/>
          <w:szCs w:val="24"/>
        </w:rPr>
      </w:pPr>
    </w:p>
    <w:p w14:paraId="0D628D69" w14:textId="77777777" w:rsidR="00713458" w:rsidRDefault="00713458" w:rsidP="00713458">
      <w:pPr>
        <w:spacing w:after="0" w:line="480" w:lineRule="auto"/>
        <w:jc w:val="center"/>
        <w:rPr>
          <w:ins w:id="4023" w:author="Celeste Baldwin" w:date="2025-02-14T14:31:00Z" w16du:dateUtc="2025-02-15T00:31:00Z"/>
          <w:rFonts w:ascii="Times New Roman" w:eastAsia="Times New Roman" w:hAnsi="Times New Roman" w:cs="Times New Roman"/>
          <w:b/>
          <w:bCs/>
          <w:sz w:val="24"/>
          <w:szCs w:val="24"/>
        </w:rPr>
      </w:pPr>
    </w:p>
    <w:p w14:paraId="18D7A540" w14:textId="77777777" w:rsidR="00713458" w:rsidRDefault="00713458" w:rsidP="00713458">
      <w:pPr>
        <w:spacing w:after="0" w:line="480" w:lineRule="auto"/>
        <w:jc w:val="center"/>
        <w:rPr>
          <w:ins w:id="4024" w:author="Celeste Baldwin" w:date="2025-02-14T14:31:00Z" w16du:dateUtc="2025-02-15T00:31:00Z"/>
          <w:rFonts w:ascii="Times New Roman" w:eastAsia="Times New Roman" w:hAnsi="Times New Roman" w:cs="Times New Roman"/>
          <w:b/>
          <w:bCs/>
          <w:sz w:val="24"/>
          <w:szCs w:val="24"/>
        </w:rPr>
      </w:pPr>
    </w:p>
    <w:p w14:paraId="23EB5341" w14:textId="77777777" w:rsidR="00713458" w:rsidRDefault="00713458" w:rsidP="00713458">
      <w:pPr>
        <w:spacing w:after="0" w:line="480" w:lineRule="auto"/>
        <w:jc w:val="center"/>
        <w:rPr>
          <w:ins w:id="4025" w:author="Celeste Baldwin" w:date="2025-02-14T14:31:00Z" w16du:dateUtc="2025-02-15T00:31:00Z"/>
          <w:rFonts w:ascii="Times New Roman" w:eastAsia="Times New Roman" w:hAnsi="Times New Roman" w:cs="Times New Roman"/>
          <w:b/>
          <w:bCs/>
          <w:sz w:val="24"/>
          <w:szCs w:val="24"/>
        </w:rPr>
      </w:pPr>
    </w:p>
    <w:p w14:paraId="15E5B7A3" w14:textId="77777777" w:rsidR="00713458" w:rsidRDefault="00713458" w:rsidP="00713458">
      <w:pPr>
        <w:spacing w:after="0" w:line="480" w:lineRule="auto"/>
        <w:jc w:val="center"/>
        <w:rPr>
          <w:ins w:id="4026" w:author="Celeste Baldwin" w:date="2025-02-14T14:31:00Z" w16du:dateUtc="2025-02-15T00:31:00Z"/>
          <w:rFonts w:ascii="Times New Roman" w:eastAsia="Times New Roman" w:hAnsi="Times New Roman" w:cs="Times New Roman"/>
          <w:b/>
          <w:bCs/>
          <w:sz w:val="24"/>
          <w:szCs w:val="24"/>
        </w:rPr>
      </w:pPr>
    </w:p>
    <w:p w14:paraId="28C2A595" w14:textId="77777777" w:rsidR="00713458" w:rsidRDefault="00713458" w:rsidP="00713458">
      <w:pPr>
        <w:spacing w:after="0" w:line="480" w:lineRule="auto"/>
        <w:jc w:val="center"/>
        <w:rPr>
          <w:ins w:id="4027" w:author="Celeste Baldwin" w:date="2025-02-14T14:31:00Z" w16du:dateUtc="2025-02-15T00:31:00Z"/>
          <w:rFonts w:ascii="Times New Roman" w:eastAsia="Times New Roman" w:hAnsi="Times New Roman" w:cs="Times New Roman"/>
          <w:b/>
          <w:bCs/>
          <w:sz w:val="24"/>
          <w:szCs w:val="24"/>
        </w:rPr>
      </w:pPr>
    </w:p>
    <w:p w14:paraId="4E5715E7" w14:textId="77777777" w:rsidR="00713458" w:rsidRDefault="00713458" w:rsidP="00713458">
      <w:pPr>
        <w:spacing w:after="0" w:line="480" w:lineRule="auto"/>
        <w:jc w:val="center"/>
        <w:rPr>
          <w:ins w:id="4028" w:author="Celeste Baldwin" w:date="2025-02-14T14:31:00Z" w16du:dateUtc="2025-02-15T00:31:00Z"/>
          <w:rFonts w:ascii="Times New Roman" w:eastAsia="Times New Roman" w:hAnsi="Times New Roman" w:cs="Times New Roman"/>
          <w:b/>
          <w:bCs/>
          <w:sz w:val="24"/>
          <w:szCs w:val="24"/>
        </w:rPr>
      </w:pPr>
    </w:p>
    <w:p w14:paraId="7DF01169" w14:textId="77777777" w:rsidR="00713458" w:rsidRDefault="00713458" w:rsidP="00713458">
      <w:pPr>
        <w:spacing w:after="0" w:line="480" w:lineRule="auto"/>
        <w:jc w:val="center"/>
        <w:rPr>
          <w:ins w:id="4029" w:author="Celeste Baldwin" w:date="2025-02-14T14:31:00Z" w16du:dateUtc="2025-02-15T00:31:00Z"/>
          <w:rFonts w:ascii="Times New Roman" w:eastAsia="Times New Roman" w:hAnsi="Times New Roman" w:cs="Times New Roman"/>
          <w:b/>
          <w:bCs/>
          <w:sz w:val="24"/>
          <w:szCs w:val="24"/>
        </w:rPr>
      </w:pPr>
    </w:p>
    <w:p w14:paraId="7DD8E8D2" w14:textId="77777777" w:rsidR="00713458" w:rsidRDefault="00713458" w:rsidP="00713458">
      <w:pPr>
        <w:spacing w:after="0" w:line="480" w:lineRule="auto"/>
        <w:jc w:val="center"/>
        <w:rPr>
          <w:ins w:id="4030" w:author="Celeste Baldwin" w:date="2025-02-14T14:31:00Z" w16du:dateUtc="2025-02-15T00:31:00Z"/>
          <w:rFonts w:ascii="Times New Roman" w:eastAsia="Times New Roman" w:hAnsi="Times New Roman" w:cs="Times New Roman"/>
          <w:b/>
          <w:bCs/>
          <w:sz w:val="24"/>
          <w:szCs w:val="24"/>
        </w:rPr>
      </w:pPr>
    </w:p>
    <w:p w14:paraId="0568ADEA" w14:textId="77777777" w:rsidR="00713458" w:rsidRDefault="00713458" w:rsidP="00713458">
      <w:pPr>
        <w:spacing w:after="0" w:line="480" w:lineRule="auto"/>
        <w:jc w:val="center"/>
        <w:rPr>
          <w:ins w:id="4031" w:author="Celeste Baldwin" w:date="2025-02-14T14:31:00Z" w16du:dateUtc="2025-02-15T00:31:00Z"/>
          <w:rFonts w:ascii="Times New Roman" w:eastAsia="Times New Roman" w:hAnsi="Times New Roman" w:cs="Times New Roman"/>
          <w:b/>
          <w:bCs/>
          <w:sz w:val="24"/>
          <w:szCs w:val="24"/>
        </w:rPr>
      </w:pPr>
    </w:p>
    <w:p w14:paraId="1BE49398" w14:textId="77777777" w:rsidR="00713458" w:rsidRDefault="00713458" w:rsidP="00713458">
      <w:pPr>
        <w:spacing w:after="0" w:line="480" w:lineRule="auto"/>
        <w:jc w:val="center"/>
        <w:rPr>
          <w:ins w:id="4032" w:author="Celeste Baldwin" w:date="2025-02-14T14:31:00Z" w16du:dateUtc="2025-02-15T00:31:00Z"/>
          <w:rFonts w:ascii="Times New Roman" w:eastAsia="Times New Roman" w:hAnsi="Times New Roman" w:cs="Times New Roman"/>
          <w:b/>
          <w:bCs/>
          <w:sz w:val="24"/>
          <w:szCs w:val="24"/>
        </w:rPr>
      </w:pPr>
    </w:p>
    <w:p w14:paraId="2AFF00CB" w14:textId="77777777" w:rsidR="00713458" w:rsidRDefault="00713458" w:rsidP="00713458">
      <w:pPr>
        <w:spacing w:after="0" w:line="480" w:lineRule="auto"/>
        <w:jc w:val="center"/>
        <w:rPr>
          <w:ins w:id="4033" w:author="Celeste Baldwin" w:date="2025-02-14T14:31:00Z" w16du:dateUtc="2025-02-15T00:31:00Z"/>
          <w:rFonts w:ascii="Times New Roman" w:eastAsia="Times New Roman" w:hAnsi="Times New Roman" w:cs="Times New Roman"/>
          <w:b/>
          <w:bCs/>
          <w:sz w:val="24"/>
          <w:szCs w:val="24"/>
        </w:rPr>
      </w:pPr>
    </w:p>
    <w:p w14:paraId="13CE25AB" w14:textId="77777777" w:rsidR="00713458" w:rsidRDefault="00713458" w:rsidP="00713458">
      <w:pPr>
        <w:spacing w:after="0" w:line="480" w:lineRule="auto"/>
        <w:jc w:val="center"/>
        <w:rPr>
          <w:ins w:id="4034" w:author="Celeste Baldwin" w:date="2025-02-14T14:31:00Z" w16du:dateUtc="2025-02-15T00:31:00Z"/>
          <w:rFonts w:ascii="Times New Roman" w:eastAsia="Times New Roman" w:hAnsi="Times New Roman" w:cs="Times New Roman"/>
          <w:b/>
          <w:bCs/>
          <w:sz w:val="24"/>
          <w:szCs w:val="24"/>
        </w:rPr>
      </w:pPr>
    </w:p>
    <w:p w14:paraId="6687D441" w14:textId="77777777" w:rsidR="00713458" w:rsidRDefault="00713458" w:rsidP="00713458">
      <w:pPr>
        <w:spacing w:after="0" w:line="480" w:lineRule="auto"/>
        <w:jc w:val="center"/>
        <w:rPr>
          <w:ins w:id="4035" w:author="Celeste Baldwin" w:date="2025-02-14T14:31:00Z" w16du:dateUtc="2025-02-15T00:31:00Z"/>
          <w:rFonts w:ascii="Times New Roman" w:eastAsia="Times New Roman" w:hAnsi="Times New Roman" w:cs="Times New Roman"/>
          <w:b/>
          <w:bCs/>
          <w:sz w:val="24"/>
          <w:szCs w:val="24"/>
        </w:rPr>
      </w:pPr>
    </w:p>
    <w:p w14:paraId="03E6B83B" w14:textId="77777777" w:rsidR="00713458" w:rsidRDefault="00713458" w:rsidP="00713458">
      <w:pPr>
        <w:spacing w:after="0" w:line="480" w:lineRule="auto"/>
        <w:jc w:val="center"/>
        <w:rPr>
          <w:ins w:id="4036" w:author="Celeste Baldwin" w:date="2025-02-14T14:31:00Z" w16du:dateUtc="2025-02-15T00:31:00Z"/>
          <w:rFonts w:ascii="Times New Roman" w:eastAsia="Times New Roman" w:hAnsi="Times New Roman" w:cs="Times New Roman"/>
          <w:b/>
          <w:bCs/>
          <w:sz w:val="24"/>
          <w:szCs w:val="24"/>
        </w:rPr>
      </w:pPr>
    </w:p>
    <w:p w14:paraId="45365127" w14:textId="77777777" w:rsidR="00713458" w:rsidRDefault="00713458" w:rsidP="00713458">
      <w:pPr>
        <w:spacing w:after="0" w:line="480" w:lineRule="auto"/>
        <w:jc w:val="center"/>
        <w:rPr>
          <w:ins w:id="4037" w:author="Celeste Baldwin" w:date="2025-02-14T14:31:00Z" w16du:dateUtc="2025-02-15T00:31:00Z"/>
          <w:rFonts w:ascii="Times New Roman" w:eastAsia="Times New Roman" w:hAnsi="Times New Roman" w:cs="Times New Roman"/>
          <w:b/>
          <w:bCs/>
          <w:sz w:val="24"/>
          <w:szCs w:val="24"/>
        </w:rPr>
      </w:pPr>
    </w:p>
    <w:p w14:paraId="4FD414F7" w14:textId="77777777" w:rsidR="00713458" w:rsidRDefault="00713458" w:rsidP="00713458">
      <w:pPr>
        <w:spacing w:after="0" w:line="480" w:lineRule="auto"/>
        <w:jc w:val="center"/>
        <w:rPr>
          <w:ins w:id="4038" w:author="Celeste Baldwin" w:date="2025-02-14T14:31:00Z" w16du:dateUtc="2025-02-15T00:31:00Z"/>
          <w:rFonts w:ascii="Times New Roman" w:eastAsia="Times New Roman" w:hAnsi="Times New Roman" w:cs="Times New Roman"/>
          <w:b/>
          <w:bCs/>
          <w:sz w:val="24"/>
          <w:szCs w:val="24"/>
        </w:rPr>
      </w:pPr>
    </w:p>
    <w:p w14:paraId="163532BB" w14:textId="77777777" w:rsidR="00713458" w:rsidRDefault="00713458" w:rsidP="00713458">
      <w:pPr>
        <w:spacing w:after="0" w:line="480" w:lineRule="auto"/>
        <w:jc w:val="center"/>
        <w:rPr>
          <w:ins w:id="4039" w:author="Celeste Baldwin" w:date="2025-02-14T14:31:00Z" w16du:dateUtc="2025-02-15T00:31:00Z"/>
          <w:rFonts w:ascii="Times New Roman" w:eastAsia="Times New Roman" w:hAnsi="Times New Roman" w:cs="Times New Roman"/>
          <w:b/>
          <w:bCs/>
          <w:sz w:val="24"/>
          <w:szCs w:val="24"/>
        </w:rPr>
      </w:pPr>
    </w:p>
    <w:p w14:paraId="11E7F219" w14:textId="77777777" w:rsidR="00713458" w:rsidRDefault="00713458" w:rsidP="00713458">
      <w:pPr>
        <w:spacing w:after="0" w:line="480" w:lineRule="auto"/>
        <w:jc w:val="center"/>
        <w:rPr>
          <w:ins w:id="4040" w:author="Celeste Baldwin" w:date="2025-02-14T14:31:00Z" w16du:dateUtc="2025-02-15T00:31:00Z"/>
          <w:rFonts w:ascii="Times New Roman" w:eastAsia="Times New Roman" w:hAnsi="Times New Roman" w:cs="Times New Roman"/>
          <w:b/>
          <w:bCs/>
          <w:sz w:val="24"/>
          <w:szCs w:val="24"/>
        </w:rPr>
      </w:pPr>
    </w:p>
    <w:p w14:paraId="3E0AB1E3" w14:textId="77777777" w:rsidR="00713458" w:rsidRDefault="00713458" w:rsidP="00713458">
      <w:pPr>
        <w:spacing w:after="0" w:line="480" w:lineRule="auto"/>
        <w:jc w:val="center"/>
        <w:rPr>
          <w:ins w:id="4041" w:author="Celeste Baldwin" w:date="2025-02-14T14:31:00Z" w16du:dateUtc="2025-02-15T00:31:00Z"/>
          <w:rFonts w:ascii="Times New Roman" w:eastAsia="Times New Roman" w:hAnsi="Times New Roman" w:cs="Times New Roman"/>
          <w:b/>
          <w:bCs/>
          <w:sz w:val="24"/>
          <w:szCs w:val="24"/>
        </w:rPr>
      </w:pPr>
    </w:p>
    <w:p w14:paraId="3B571C65" w14:textId="77777777" w:rsidR="00713458" w:rsidRDefault="00713458" w:rsidP="00713458">
      <w:pPr>
        <w:spacing w:after="0" w:line="480" w:lineRule="auto"/>
        <w:jc w:val="center"/>
        <w:rPr>
          <w:ins w:id="4042" w:author="Celeste Baldwin" w:date="2025-02-14T14:31:00Z" w16du:dateUtc="2025-02-15T00:31:00Z"/>
          <w:rFonts w:ascii="Times New Roman" w:eastAsia="Times New Roman" w:hAnsi="Times New Roman" w:cs="Times New Roman"/>
          <w:b/>
          <w:bCs/>
          <w:sz w:val="24"/>
          <w:szCs w:val="24"/>
        </w:rPr>
      </w:pPr>
      <w:ins w:id="4043" w:author="Celeste Baldwin" w:date="2025-02-14T14:31:00Z" w16du:dateUtc="2025-02-15T00:31:00Z">
        <w:r>
          <w:rPr>
            <w:rFonts w:ascii="Times New Roman" w:eastAsia="Times New Roman" w:hAnsi="Times New Roman" w:cs="Times New Roman"/>
            <w:b/>
            <w:bCs/>
            <w:sz w:val="24"/>
            <w:szCs w:val="24"/>
          </w:rPr>
          <w:t>Appendix L-Open-Ended Questions</w:t>
        </w:r>
      </w:ins>
    </w:p>
    <w:p w14:paraId="17E91ABF" w14:textId="77777777" w:rsidR="00713458" w:rsidRDefault="00713458" w:rsidP="00713458">
      <w:pPr>
        <w:spacing w:after="0" w:line="480" w:lineRule="auto"/>
        <w:jc w:val="center"/>
        <w:rPr>
          <w:ins w:id="4044" w:author="Celeste Baldwin" w:date="2025-02-14T14:31:00Z" w16du:dateUtc="2025-02-15T00:31:00Z"/>
          <w:rFonts w:ascii="Times New Roman" w:eastAsia="Times New Roman" w:hAnsi="Times New Roman" w:cs="Times New Roman"/>
          <w:b/>
          <w:bCs/>
          <w:sz w:val="24"/>
          <w:szCs w:val="24"/>
        </w:rPr>
      </w:pPr>
      <w:ins w:id="4045" w:author="Celeste Baldwin" w:date="2025-02-14T14:31:00Z" w16du:dateUtc="2025-02-15T00:31:00Z">
        <w:r>
          <w:rPr>
            <w:rFonts w:ascii="Times New Roman" w:eastAsia="Times New Roman" w:hAnsi="Times New Roman" w:cs="Times New Roman"/>
            <w:b/>
            <w:bCs/>
            <w:sz w:val="24"/>
            <w:szCs w:val="24"/>
          </w:rPr>
          <w:t>based on Leininger and feelings you want to know</w:t>
        </w:r>
      </w:ins>
    </w:p>
    <w:p w14:paraId="64B3D2DF" w14:textId="77777777" w:rsidR="00713458" w:rsidRDefault="00713458" w:rsidP="00713458">
      <w:pPr>
        <w:spacing w:after="0" w:line="480" w:lineRule="auto"/>
        <w:jc w:val="center"/>
        <w:rPr>
          <w:ins w:id="4046" w:author="Celeste Baldwin" w:date="2025-02-14T14:31:00Z" w16du:dateUtc="2025-02-15T00:31:00Z"/>
          <w:rFonts w:ascii="Times New Roman" w:eastAsia="Times New Roman" w:hAnsi="Times New Roman" w:cs="Times New Roman"/>
          <w:b/>
          <w:bCs/>
          <w:sz w:val="24"/>
          <w:szCs w:val="24"/>
        </w:rPr>
      </w:pPr>
    </w:p>
    <w:p w14:paraId="61ADABC5" w14:textId="77777777" w:rsidR="00713458" w:rsidRDefault="00713458" w:rsidP="00713458">
      <w:pPr>
        <w:spacing w:after="0" w:line="480" w:lineRule="auto"/>
        <w:jc w:val="center"/>
        <w:rPr>
          <w:ins w:id="4047" w:author="Celeste Baldwin" w:date="2025-02-14T14:31:00Z" w16du:dateUtc="2025-02-15T00:31:00Z"/>
          <w:rFonts w:ascii="Times New Roman" w:eastAsia="Times New Roman" w:hAnsi="Times New Roman" w:cs="Times New Roman"/>
          <w:b/>
          <w:bCs/>
          <w:sz w:val="24"/>
          <w:szCs w:val="24"/>
        </w:rPr>
      </w:pPr>
    </w:p>
    <w:p w14:paraId="5EA3A0F2" w14:textId="77777777" w:rsidR="00713458" w:rsidRDefault="00713458" w:rsidP="00713458">
      <w:pPr>
        <w:spacing w:after="0" w:line="480" w:lineRule="auto"/>
        <w:jc w:val="center"/>
        <w:rPr>
          <w:ins w:id="4048" w:author="Celeste Baldwin" w:date="2025-02-14T14:31:00Z" w16du:dateUtc="2025-02-15T00:31:00Z"/>
          <w:rFonts w:ascii="Times New Roman" w:eastAsia="Times New Roman" w:hAnsi="Times New Roman" w:cs="Times New Roman"/>
          <w:b/>
          <w:bCs/>
          <w:sz w:val="24"/>
          <w:szCs w:val="24"/>
        </w:rPr>
      </w:pPr>
    </w:p>
    <w:p w14:paraId="466251D5" w14:textId="77777777" w:rsidR="00713458" w:rsidRDefault="00713458" w:rsidP="00713458">
      <w:pPr>
        <w:spacing w:after="0" w:line="480" w:lineRule="auto"/>
        <w:jc w:val="center"/>
        <w:rPr>
          <w:ins w:id="4049" w:author="Celeste Baldwin" w:date="2025-02-14T14:31:00Z" w16du:dateUtc="2025-02-15T00:31:00Z"/>
          <w:rFonts w:ascii="Times New Roman" w:eastAsia="Times New Roman" w:hAnsi="Times New Roman" w:cs="Times New Roman"/>
          <w:b/>
          <w:bCs/>
          <w:sz w:val="24"/>
          <w:szCs w:val="24"/>
        </w:rPr>
      </w:pPr>
    </w:p>
    <w:p w14:paraId="44EA4420" w14:textId="77777777" w:rsidR="00713458" w:rsidRDefault="00713458" w:rsidP="00713458">
      <w:pPr>
        <w:spacing w:after="0" w:line="480" w:lineRule="auto"/>
        <w:jc w:val="center"/>
        <w:rPr>
          <w:ins w:id="4050" w:author="Celeste Baldwin" w:date="2025-02-14T14:31:00Z" w16du:dateUtc="2025-02-15T00:31:00Z"/>
          <w:rFonts w:ascii="Times New Roman" w:eastAsia="Times New Roman" w:hAnsi="Times New Roman" w:cs="Times New Roman"/>
          <w:b/>
          <w:bCs/>
          <w:sz w:val="24"/>
          <w:szCs w:val="24"/>
        </w:rPr>
      </w:pPr>
    </w:p>
    <w:p w14:paraId="6A44611B" w14:textId="77777777" w:rsidR="00713458" w:rsidRDefault="00713458" w:rsidP="00713458">
      <w:pPr>
        <w:spacing w:after="0" w:line="480" w:lineRule="auto"/>
        <w:jc w:val="center"/>
        <w:rPr>
          <w:ins w:id="4051" w:author="Celeste Baldwin" w:date="2025-02-14T14:31:00Z" w16du:dateUtc="2025-02-15T00:31:00Z"/>
          <w:rFonts w:ascii="Times New Roman" w:eastAsia="Times New Roman" w:hAnsi="Times New Roman" w:cs="Times New Roman"/>
          <w:b/>
          <w:bCs/>
          <w:sz w:val="24"/>
          <w:szCs w:val="24"/>
        </w:rPr>
      </w:pPr>
    </w:p>
    <w:p w14:paraId="5C4E2EB6" w14:textId="77777777" w:rsidR="00713458" w:rsidRDefault="00713458" w:rsidP="00713458">
      <w:pPr>
        <w:spacing w:after="0" w:line="480" w:lineRule="auto"/>
        <w:jc w:val="center"/>
        <w:rPr>
          <w:ins w:id="4052" w:author="Celeste Baldwin" w:date="2025-02-14T14:31:00Z" w16du:dateUtc="2025-02-15T00:31:00Z"/>
          <w:rFonts w:ascii="Times New Roman" w:eastAsia="Times New Roman" w:hAnsi="Times New Roman" w:cs="Times New Roman"/>
          <w:b/>
          <w:bCs/>
          <w:sz w:val="24"/>
          <w:szCs w:val="24"/>
        </w:rPr>
      </w:pPr>
    </w:p>
    <w:p w14:paraId="3E62D728" w14:textId="77777777" w:rsidR="00713458" w:rsidRDefault="00713458" w:rsidP="00713458">
      <w:pPr>
        <w:spacing w:after="0" w:line="480" w:lineRule="auto"/>
        <w:jc w:val="center"/>
        <w:rPr>
          <w:ins w:id="4053" w:author="Celeste Baldwin" w:date="2025-02-14T14:31:00Z" w16du:dateUtc="2025-02-15T00:31:00Z"/>
          <w:rFonts w:ascii="Times New Roman" w:eastAsia="Times New Roman" w:hAnsi="Times New Roman" w:cs="Times New Roman"/>
          <w:b/>
          <w:bCs/>
          <w:sz w:val="24"/>
          <w:szCs w:val="24"/>
        </w:rPr>
      </w:pPr>
    </w:p>
    <w:p w14:paraId="70E4E79B" w14:textId="77777777" w:rsidR="00713458" w:rsidRDefault="00713458" w:rsidP="00713458">
      <w:pPr>
        <w:spacing w:after="0" w:line="480" w:lineRule="auto"/>
        <w:jc w:val="center"/>
        <w:rPr>
          <w:ins w:id="4054" w:author="Celeste Baldwin" w:date="2025-02-14T14:31:00Z" w16du:dateUtc="2025-02-15T00:31:00Z"/>
          <w:rFonts w:ascii="Times New Roman" w:eastAsia="Times New Roman" w:hAnsi="Times New Roman" w:cs="Times New Roman"/>
          <w:b/>
          <w:bCs/>
          <w:sz w:val="24"/>
          <w:szCs w:val="24"/>
        </w:rPr>
      </w:pPr>
    </w:p>
    <w:p w14:paraId="1896097E" w14:textId="77777777" w:rsidR="00713458" w:rsidRDefault="00713458" w:rsidP="00713458">
      <w:pPr>
        <w:spacing w:after="0" w:line="480" w:lineRule="auto"/>
        <w:jc w:val="center"/>
        <w:rPr>
          <w:ins w:id="4055" w:author="Celeste Baldwin" w:date="2025-02-14T14:31:00Z" w16du:dateUtc="2025-02-15T00:31:00Z"/>
          <w:rFonts w:ascii="Times New Roman" w:eastAsia="Times New Roman" w:hAnsi="Times New Roman" w:cs="Times New Roman"/>
          <w:b/>
          <w:bCs/>
          <w:sz w:val="24"/>
          <w:szCs w:val="24"/>
        </w:rPr>
      </w:pPr>
    </w:p>
    <w:p w14:paraId="4EF6D4B4" w14:textId="77777777" w:rsidR="00713458" w:rsidRDefault="00713458" w:rsidP="00713458">
      <w:pPr>
        <w:spacing w:after="0" w:line="480" w:lineRule="auto"/>
        <w:jc w:val="center"/>
        <w:rPr>
          <w:ins w:id="4056" w:author="Celeste Baldwin" w:date="2025-02-14T14:31:00Z" w16du:dateUtc="2025-02-15T00:31:00Z"/>
          <w:rFonts w:ascii="Times New Roman" w:eastAsia="Times New Roman" w:hAnsi="Times New Roman" w:cs="Times New Roman"/>
          <w:b/>
          <w:bCs/>
          <w:sz w:val="24"/>
          <w:szCs w:val="24"/>
        </w:rPr>
      </w:pPr>
    </w:p>
    <w:p w14:paraId="6E4AE47D" w14:textId="77777777" w:rsidR="00713458" w:rsidRDefault="00713458" w:rsidP="00713458">
      <w:pPr>
        <w:spacing w:after="0" w:line="480" w:lineRule="auto"/>
        <w:jc w:val="center"/>
        <w:rPr>
          <w:ins w:id="4057" w:author="Celeste Baldwin" w:date="2025-02-14T14:31:00Z" w16du:dateUtc="2025-02-15T00:31:00Z"/>
          <w:rFonts w:ascii="Times New Roman" w:eastAsia="Times New Roman" w:hAnsi="Times New Roman" w:cs="Times New Roman"/>
          <w:b/>
          <w:bCs/>
          <w:sz w:val="24"/>
          <w:szCs w:val="24"/>
        </w:rPr>
      </w:pPr>
    </w:p>
    <w:p w14:paraId="4A2C8D37" w14:textId="77777777" w:rsidR="00713458" w:rsidRDefault="00713458" w:rsidP="00713458">
      <w:pPr>
        <w:spacing w:after="0" w:line="480" w:lineRule="auto"/>
        <w:jc w:val="center"/>
        <w:rPr>
          <w:ins w:id="4058" w:author="Celeste Baldwin" w:date="2025-02-14T14:31:00Z" w16du:dateUtc="2025-02-15T00:31:00Z"/>
          <w:rFonts w:ascii="Times New Roman" w:eastAsia="Times New Roman" w:hAnsi="Times New Roman" w:cs="Times New Roman"/>
          <w:b/>
          <w:bCs/>
          <w:sz w:val="24"/>
          <w:szCs w:val="24"/>
        </w:rPr>
      </w:pPr>
    </w:p>
    <w:p w14:paraId="2A324FEC" w14:textId="77777777" w:rsidR="00713458" w:rsidRDefault="00713458" w:rsidP="00713458">
      <w:pPr>
        <w:spacing w:after="0" w:line="480" w:lineRule="auto"/>
        <w:jc w:val="center"/>
        <w:rPr>
          <w:ins w:id="4059" w:author="Celeste Baldwin" w:date="2025-02-14T14:31:00Z" w16du:dateUtc="2025-02-15T00:31:00Z"/>
          <w:rFonts w:ascii="Times New Roman" w:eastAsia="Times New Roman" w:hAnsi="Times New Roman" w:cs="Times New Roman"/>
          <w:b/>
          <w:bCs/>
          <w:sz w:val="24"/>
          <w:szCs w:val="24"/>
        </w:rPr>
      </w:pPr>
    </w:p>
    <w:p w14:paraId="6730DB83" w14:textId="77777777" w:rsidR="00713458" w:rsidRDefault="00713458" w:rsidP="00713458">
      <w:pPr>
        <w:spacing w:after="0" w:line="480" w:lineRule="auto"/>
        <w:jc w:val="center"/>
        <w:rPr>
          <w:ins w:id="4060" w:author="Celeste Baldwin" w:date="2025-02-14T14:31:00Z" w16du:dateUtc="2025-02-15T00:31:00Z"/>
          <w:rFonts w:ascii="Times New Roman" w:eastAsia="Times New Roman" w:hAnsi="Times New Roman" w:cs="Times New Roman"/>
          <w:b/>
          <w:bCs/>
          <w:sz w:val="24"/>
          <w:szCs w:val="24"/>
        </w:rPr>
      </w:pPr>
    </w:p>
    <w:p w14:paraId="58621511" w14:textId="77777777" w:rsidR="00713458" w:rsidRDefault="00713458" w:rsidP="00713458">
      <w:pPr>
        <w:spacing w:after="0" w:line="480" w:lineRule="auto"/>
        <w:jc w:val="center"/>
        <w:rPr>
          <w:ins w:id="4061" w:author="Celeste Baldwin" w:date="2025-02-14T14:31:00Z" w16du:dateUtc="2025-02-15T00:31:00Z"/>
          <w:rFonts w:ascii="Times New Roman" w:eastAsia="Times New Roman" w:hAnsi="Times New Roman" w:cs="Times New Roman"/>
          <w:b/>
          <w:bCs/>
          <w:sz w:val="24"/>
          <w:szCs w:val="24"/>
        </w:rPr>
      </w:pPr>
    </w:p>
    <w:p w14:paraId="45CF1D45" w14:textId="77777777" w:rsidR="00713458" w:rsidRDefault="00713458" w:rsidP="00713458">
      <w:pPr>
        <w:spacing w:after="0" w:line="480" w:lineRule="auto"/>
        <w:jc w:val="center"/>
        <w:rPr>
          <w:ins w:id="4062" w:author="Celeste Baldwin" w:date="2025-02-14T14:31:00Z" w16du:dateUtc="2025-02-15T00:31:00Z"/>
          <w:rFonts w:ascii="Times New Roman" w:eastAsia="Times New Roman" w:hAnsi="Times New Roman" w:cs="Times New Roman"/>
          <w:b/>
          <w:bCs/>
          <w:sz w:val="24"/>
          <w:szCs w:val="24"/>
        </w:rPr>
      </w:pPr>
    </w:p>
    <w:p w14:paraId="35A2AFB7" w14:textId="77777777" w:rsidR="00713458" w:rsidRDefault="00713458" w:rsidP="00713458">
      <w:pPr>
        <w:spacing w:after="0" w:line="480" w:lineRule="auto"/>
        <w:jc w:val="center"/>
        <w:rPr>
          <w:ins w:id="4063" w:author="Celeste Baldwin" w:date="2025-02-14T14:31:00Z" w16du:dateUtc="2025-02-15T00:31:00Z"/>
          <w:rFonts w:ascii="Times New Roman" w:eastAsia="Times New Roman" w:hAnsi="Times New Roman" w:cs="Times New Roman"/>
          <w:b/>
          <w:bCs/>
          <w:sz w:val="24"/>
          <w:szCs w:val="24"/>
        </w:rPr>
      </w:pPr>
    </w:p>
    <w:p w14:paraId="3D3BDC8B" w14:textId="77777777" w:rsidR="00713458" w:rsidRDefault="00713458" w:rsidP="00713458">
      <w:pPr>
        <w:spacing w:after="0" w:line="480" w:lineRule="auto"/>
        <w:jc w:val="center"/>
        <w:rPr>
          <w:ins w:id="4064" w:author="Celeste Baldwin" w:date="2025-02-14T14:31:00Z" w16du:dateUtc="2025-02-15T00:31:00Z"/>
          <w:rFonts w:ascii="Times New Roman" w:eastAsia="Times New Roman" w:hAnsi="Times New Roman" w:cs="Times New Roman"/>
          <w:b/>
          <w:bCs/>
          <w:sz w:val="24"/>
          <w:szCs w:val="24"/>
        </w:rPr>
      </w:pPr>
    </w:p>
    <w:p w14:paraId="5D45818E" w14:textId="77777777" w:rsidR="00713458" w:rsidRDefault="00713458" w:rsidP="00713458">
      <w:pPr>
        <w:spacing w:after="0" w:line="480" w:lineRule="auto"/>
        <w:jc w:val="center"/>
        <w:rPr>
          <w:ins w:id="4065" w:author="Celeste Baldwin" w:date="2025-02-14T14:31:00Z" w16du:dateUtc="2025-02-15T00:31:00Z"/>
          <w:rFonts w:ascii="Times New Roman" w:eastAsia="Times New Roman" w:hAnsi="Times New Roman" w:cs="Times New Roman"/>
          <w:b/>
          <w:bCs/>
          <w:sz w:val="24"/>
          <w:szCs w:val="24"/>
        </w:rPr>
      </w:pPr>
    </w:p>
    <w:p w14:paraId="4E8802EC" w14:textId="77777777" w:rsidR="00713458" w:rsidRDefault="00713458" w:rsidP="00713458">
      <w:pPr>
        <w:spacing w:after="0" w:line="480" w:lineRule="auto"/>
        <w:jc w:val="center"/>
        <w:rPr>
          <w:ins w:id="4066" w:author="Celeste Baldwin" w:date="2025-02-14T14:31:00Z" w16du:dateUtc="2025-02-15T00:31:00Z"/>
          <w:rFonts w:ascii="Times New Roman" w:eastAsia="Times New Roman" w:hAnsi="Times New Roman" w:cs="Times New Roman"/>
          <w:b/>
          <w:bCs/>
          <w:sz w:val="24"/>
          <w:szCs w:val="24"/>
        </w:rPr>
      </w:pPr>
      <w:ins w:id="4067" w:author="Celeste Baldwin" w:date="2025-02-14T14:31:00Z" w16du:dateUtc="2025-02-15T00:31:00Z">
        <w:r>
          <w:rPr>
            <w:rFonts w:ascii="Times New Roman" w:eastAsia="Times New Roman" w:hAnsi="Times New Roman" w:cs="Times New Roman"/>
            <w:b/>
            <w:bCs/>
            <w:sz w:val="24"/>
            <w:szCs w:val="24"/>
          </w:rPr>
          <w:t>Appendix M-Educational Intervention Slides</w:t>
        </w:r>
      </w:ins>
    </w:p>
    <w:p w14:paraId="52E4E582" w14:textId="77777777" w:rsidR="00713458" w:rsidRDefault="00713458" w:rsidP="00713458">
      <w:pPr>
        <w:spacing w:after="0" w:line="480" w:lineRule="auto"/>
        <w:jc w:val="center"/>
        <w:rPr>
          <w:ins w:id="4068" w:author="Celeste Baldwin" w:date="2025-02-14T14:31:00Z" w16du:dateUtc="2025-02-15T00:31:00Z"/>
          <w:rFonts w:ascii="Times New Roman" w:eastAsia="Times New Roman" w:hAnsi="Times New Roman" w:cs="Times New Roman"/>
          <w:b/>
          <w:bCs/>
          <w:sz w:val="24"/>
          <w:szCs w:val="24"/>
        </w:rPr>
      </w:pPr>
    </w:p>
    <w:p w14:paraId="32459AE6" w14:textId="77777777" w:rsidR="00713458" w:rsidRDefault="00713458" w:rsidP="00713458">
      <w:pPr>
        <w:spacing w:after="0" w:line="480" w:lineRule="auto"/>
        <w:jc w:val="center"/>
        <w:rPr>
          <w:ins w:id="4069" w:author="Celeste Baldwin" w:date="2025-02-14T14:31:00Z" w16du:dateUtc="2025-02-15T00:31:00Z"/>
          <w:rFonts w:ascii="Times New Roman" w:eastAsia="Times New Roman" w:hAnsi="Times New Roman" w:cs="Times New Roman"/>
          <w:b/>
          <w:bCs/>
          <w:sz w:val="24"/>
          <w:szCs w:val="24"/>
        </w:rPr>
      </w:pPr>
    </w:p>
    <w:p w14:paraId="335427E5" w14:textId="77777777" w:rsidR="00713458" w:rsidRDefault="00713458" w:rsidP="00713458">
      <w:pPr>
        <w:spacing w:after="0" w:line="480" w:lineRule="auto"/>
        <w:jc w:val="center"/>
        <w:rPr>
          <w:ins w:id="4070" w:author="Celeste Baldwin" w:date="2025-02-14T14:31:00Z" w16du:dateUtc="2025-02-15T00:31:00Z"/>
          <w:rFonts w:ascii="Times New Roman" w:eastAsia="Times New Roman" w:hAnsi="Times New Roman" w:cs="Times New Roman"/>
          <w:b/>
          <w:bCs/>
          <w:sz w:val="24"/>
          <w:szCs w:val="24"/>
        </w:rPr>
      </w:pPr>
    </w:p>
    <w:p w14:paraId="3E8B5AD4" w14:textId="77777777" w:rsidR="00713458" w:rsidRDefault="00713458" w:rsidP="00713458">
      <w:pPr>
        <w:spacing w:after="0" w:line="480" w:lineRule="auto"/>
        <w:jc w:val="center"/>
        <w:rPr>
          <w:ins w:id="4071" w:author="Celeste Baldwin" w:date="2025-02-14T14:31:00Z" w16du:dateUtc="2025-02-15T00:31:00Z"/>
          <w:rFonts w:ascii="Times New Roman" w:eastAsia="Times New Roman" w:hAnsi="Times New Roman" w:cs="Times New Roman"/>
          <w:b/>
          <w:bCs/>
          <w:sz w:val="24"/>
          <w:szCs w:val="24"/>
        </w:rPr>
      </w:pPr>
    </w:p>
    <w:p w14:paraId="03283A4E" w14:textId="77777777" w:rsidR="00713458" w:rsidRDefault="00713458" w:rsidP="00713458">
      <w:pPr>
        <w:spacing w:after="0" w:line="480" w:lineRule="auto"/>
        <w:jc w:val="center"/>
        <w:rPr>
          <w:ins w:id="4072" w:author="Celeste Baldwin" w:date="2025-02-14T14:31:00Z" w16du:dateUtc="2025-02-15T00:31:00Z"/>
          <w:rFonts w:ascii="Times New Roman" w:eastAsia="Times New Roman" w:hAnsi="Times New Roman" w:cs="Times New Roman"/>
          <w:b/>
          <w:bCs/>
          <w:sz w:val="24"/>
          <w:szCs w:val="24"/>
        </w:rPr>
      </w:pPr>
    </w:p>
    <w:p w14:paraId="39517A29" w14:textId="77777777" w:rsidR="00713458" w:rsidRDefault="00713458" w:rsidP="00713458">
      <w:pPr>
        <w:spacing w:after="0" w:line="480" w:lineRule="auto"/>
        <w:jc w:val="center"/>
        <w:rPr>
          <w:ins w:id="4073" w:author="Celeste Baldwin" w:date="2025-02-14T14:31:00Z" w16du:dateUtc="2025-02-15T00:31:00Z"/>
          <w:rFonts w:ascii="Times New Roman" w:eastAsia="Times New Roman" w:hAnsi="Times New Roman" w:cs="Times New Roman"/>
          <w:b/>
          <w:bCs/>
          <w:sz w:val="24"/>
          <w:szCs w:val="24"/>
        </w:rPr>
      </w:pPr>
    </w:p>
    <w:p w14:paraId="05C836BD" w14:textId="77777777" w:rsidR="00713458" w:rsidRDefault="00713458" w:rsidP="00713458">
      <w:pPr>
        <w:spacing w:after="0" w:line="480" w:lineRule="auto"/>
        <w:jc w:val="center"/>
        <w:rPr>
          <w:ins w:id="4074" w:author="Celeste Baldwin" w:date="2025-02-14T14:31:00Z" w16du:dateUtc="2025-02-15T00:31:00Z"/>
          <w:rFonts w:ascii="Times New Roman" w:eastAsia="Times New Roman" w:hAnsi="Times New Roman" w:cs="Times New Roman"/>
          <w:b/>
          <w:bCs/>
          <w:sz w:val="24"/>
          <w:szCs w:val="24"/>
        </w:rPr>
      </w:pPr>
    </w:p>
    <w:p w14:paraId="6CE8B1D8" w14:textId="77777777" w:rsidR="00713458" w:rsidRDefault="00713458" w:rsidP="00713458">
      <w:pPr>
        <w:spacing w:after="0" w:line="480" w:lineRule="auto"/>
        <w:jc w:val="center"/>
        <w:rPr>
          <w:ins w:id="4075" w:author="Celeste Baldwin" w:date="2025-02-14T14:31:00Z" w16du:dateUtc="2025-02-15T00:31:00Z"/>
          <w:rFonts w:ascii="Times New Roman" w:eastAsia="Times New Roman" w:hAnsi="Times New Roman" w:cs="Times New Roman"/>
          <w:b/>
          <w:bCs/>
          <w:sz w:val="24"/>
          <w:szCs w:val="24"/>
        </w:rPr>
      </w:pPr>
    </w:p>
    <w:p w14:paraId="35FBACB9" w14:textId="77777777" w:rsidR="00713458" w:rsidRDefault="00713458" w:rsidP="00713458">
      <w:pPr>
        <w:spacing w:after="0" w:line="480" w:lineRule="auto"/>
        <w:jc w:val="center"/>
        <w:rPr>
          <w:ins w:id="4076" w:author="Celeste Baldwin" w:date="2025-02-14T14:31:00Z" w16du:dateUtc="2025-02-15T00:31:00Z"/>
          <w:rFonts w:ascii="Times New Roman" w:eastAsia="Times New Roman" w:hAnsi="Times New Roman" w:cs="Times New Roman"/>
          <w:b/>
          <w:bCs/>
          <w:sz w:val="24"/>
          <w:szCs w:val="24"/>
        </w:rPr>
      </w:pPr>
    </w:p>
    <w:p w14:paraId="131DF56C" w14:textId="77777777" w:rsidR="00713458" w:rsidRDefault="00713458" w:rsidP="00713458">
      <w:pPr>
        <w:spacing w:after="0" w:line="480" w:lineRule="auto"/>
        <w:jc w:val="center"/>
        <w:rPr>
          <w:ins w:id="4077" w:author="Celeste Baldwin" w:date="2025-02-14T14:31:00Z" w16du:dateUtc="2025-02-15T00:31:00Z"/>
          <w:rFonts w:ascii="Times New Roman" w:eastAsia="Times New Roman" w:hAnsi="Times New Roman" w:cs="Times New Roman"/>
          <w:b/>
          <w:bCs/>
          <w:sz w:val="24"/>
          <w:szCs w:val="24"/>
        </w:rPr>
      </w:pPr>
    </w:p>
    <w:p w14:paraId="7F5CFD42" w14:textId="77777777" w:rsidR="00713458" w:rsidRDefault="00713458" w:rsidP="00713458">
      <w:pPr>
        <w:spacing w:after="0" w:line="480" w:lineRule="auto"/>
        <w:jc w:val="center"/>
        <w:rPr>
          <w:ins w:id="4078" w:author="Celeste Baldwin" w:date="2025-02-14T14:31:00Z" w16du:dateUtc="2025-02-15T00:31:00Z"/>
          <w:rFonts w:ascii="Times New Roman" w:eastAsia="Times New Roman" w:hAnsi="Times New Roman" w:cs="Times New Roman"/>
          <w:b/>
          <w:bCs/>
          <w:sz w:val="24"/>
          <w:szCs w:val="24"/>
        </w:rPr>
      </w:pPr>
    </w:p>
    <w:p w14:paraId="2D6CC2B1" w14:textId="77777777" w:rsidR="00713458" w:rsidRDefault="00713458" w:rsidP="00713458">
      <w:pPr>
        <w:spacing w:after="0" w:line="480" w:lineRule="auto"/>
        <w:jc w:val="center"/>
        <w:rPr>
          <w:ins w:id="4079" w:author="Celeste Baldwin" w:date="2025-02-14T14:31:00Z" w16du:dateUtc="2025-02-15T00:31:00Z"/>
          <w:rFonts w:ascii="Times New Roman" w:eastAsia="Times New Roman" w:hAnsi="Times New Roman" w:cs="Times New Roman"/>
          <w:b/>
          <w:bCs/>
          <w:sz w:val="24"/>
          <w:szCs w:val="24"/>
        </w:rPr>
      </w:pPr>
    </w:p>
    <w:p w14:paraId="4075C190" w14:textId="77777777" w:rsidR="00713458" w:rsidRDefault="00713458" w:rsidP="00713458">
      <w:pPr>
        <w:spacing w:after="0" w:line="480" w:lineRule="auto"/>
        <w:jc w:val="center"/>
        <w:rPr>
          <w:ins w:id="4080" w:author="Celeste Baldwin" w:date="2025-02-14T14:31:00Z" w16du:dateUtc="2025-02-15T00:31:00Z"/>
          <w:rFonts w:ascii="Times New Roman" w:eastAsia="Times New Roman" w:hAnsi="Times New Roman" w:cs="Times New Roman"/>
          <w:b/>
          <w:bCs/>
          <w:sz w:val="24"/>
          <w:szCs w:val="24"/>
        </w:rPr>
      </w:pPr>
    </w:p>
    <w:p w14:paraId="008F932C" w14:textId="77777777" w:rsidR="00713458" w:rsidRDefault="00713458" w:rsidP="00713458">
      <w:pPr>
        <w:spacing w:after="0" w:line="480" w:lineRule="auto"/>
        <w:jc w:val="center"/>
        <w:rPr>
          <w:ins w:id="4081" w:author="Celeste Baldwin" w:date="2025-02-14T14:31:00Z" w16du:dateUtc="2025-02-15T00:31:00Z"/>
          <w:rFonts w:ascii="Times New Roman" w:eastAsia="Times New Roman" w:hAnsi="Times New Roman" w:cs="Times New Roman"/>
          <w:b/>
          <w:bCs/>
          <w:sz w:val="24"/>
          <w:szCs w:val="24"/>
        </w:rPr>
      </w:pPr>
    </w:p>
    <w:p w14:paraId="1F0DBB01" w14:textId="77777777" w:rsidR="00713458" w:rsidRDefault="00713458" w:rsidP="00713458">
      <w:pPr>
        <w:spacing w:after="0" w:line="480" w:lineRule="auto"/>
        <w:jc w:val="center"/>
        <w:rPr>
          <w:ins w:id="4082" w:author="Celeste Baldwin" w:date="2025-02-14T14:31:00Z" w16du:dateUtc="2025-02-15T00:31:00Z"/>
          <w:rFonts w:ascii="Times New Roman" w:eastAsia="Times New Roman" w:hAnsi="Times New Roman" w:cs="Times New Roman"/>
          <w:b/>
          <w:bCs/>
          <w:sz w:val="24"/>
          <w:szCs w:val="24"/>
        </w:rPr>
      </w:pPr>
    </w:p>
    <w:p w14:paraId="6CCBDBCB" w14:textId="77777777" w:rsidR="00713458" w:rsidRDefault="00713458" w:rsidP="00713458">
      <w:pPr>
        <w:spacing w:after="0" w:line="480" w:lineRule="auto"/>
        <w:jc w:val="center"/>
        <w:rPr>
          <w:ins w:id="4083" w:author="Celeste Baldwin" w:date="2025-02-14T14:31:00Z" w16du:dateUtc="2025-02-15T00:31:00Z"/>
          <w:rFonts w:ascii="Times New Roman" w:eastAsia="Times New Roman" w:hAnsi="Times New Roman" w:cs="Times New Roman"/>
          <w:b/>
          <w:bCs/>
          <w:sz w:val="24"/>
          <w:szCs w:val="24"/>
        </w:rPr>
      </w:pPr>
    </w:p>
    <w:p w14:paraId="63BBFC8F" w14:textId="77777777" w:rsidR="00713458" w:rsidRDefault="00713458" w:rsidP="00713458">
      <w:pPr>
        <w:spacing w:after="0" w:line="480" w:lineRule="auto"/>
        <w:jc w:val="center"/>
        <w:rPr>
          <w:ins w:id="4084" w:author="Celeste Baldwin" w:date="2025-02-14T14:31:00Z" w16du:dateUtc="2025-02-15T00:31:00Z"/>
          <w:rFonts w:ascii="Times New Roman" w:eastAsia="Times New Roman" w:hAnsi="Times New Roman" w:cs="Times New Roman"/>
          <w:b/>
          <w:bCs/>
          <w:sz w:val="24"/>
          <w:szCs w:val="24"/>
        </w:rPr>
      </w:pPr>
    </w:p>
    <w:p w14:paraId="3DD4DB22" w14:textId="77777777" w:rsidR="00713458" w:rsidRDefault="00713458" w:rsidP="00713458">
      <w:pPr>
        <w:spacing w:after="0" w:line="480" w:lineRule="auto"/>
        <w:jc w:val="center"/>
        <w:rPr>
          <w:ins w:id="4085" w:author="Celeste Baldwin" w:date="2025-02-14T14:31:00Z" w16du:dateUtc="2025-02-15T00:31:00Z"/>
          <w:rFonts w:ascii="Times New Roman" w:eastAsia="Times New Roman" w:hAnsi="Times New Roman" w:cs="Times New Roman"/>
          <w:b/>
          <w:bCs/>
          <w:sz w:val="24"/>
          <w:szCs w:val="24"/>
        </w:rPr>
      </w:pPr>
    </w:p>
    <w:p w14:paraId="29E77162" w14:textId="77777777" w:rsidR="00713458" w:rsidRDefault="00713458" w:rsidP="00713458">
      <w:pPr>
        <w:spacing w:after="0" w:line="480" w:lineRule="auto"/>
        <w:jc w:val="center"/>
        <w:rPr>
          <w:ins w:id="4086" w:author="Celeste Baldwin" w:date="2025-02-14T14:31:00Z" w16du:dateUtc="2025-02-15T00:31:00Z"/>
          <w:rFonts w:ascii="Times New Roman" w:eastAsia="Times New Roman" w:hAnsi="Times New Roman" w:cs="Times New Roman"/>
          <w:b/>
          <w:bCs/>
          <w:sz w:val="24"/>
          <w:szCs w:val="24"/>
        </w:rPr>
      </w:pPr>
    </w:p>
    <w:p w14:paraId="2EF581C3" w14:textId="77777777" w:rsidR="00713458" w:rsidRDefault="00713458" w:rsidP="00713458">
      <w:pPr>
        <w:spacing w:after="0" w:line="480" w:lineRule="auto"/>
        <w:jc w:val="center"/>
        <w:rPr>
          <w:ins w:id="4087" w:author="Celeste Baldwin" w:date="2025-02-14T14:31:00Z" w16du:dateUtc="2025-02-15T00:31:00Z"/>
          <w:rFonts w:ascii="Times New Roman" w:eastAsia="Times New Roman" w:hAnsi="Times New Roman" w:cs="Times New Roman"/>
          <w:b/>
          <w:bCs/>
          <w:sz w:val="24"/>
          <w:szCs w:val="24"/>
        </w:rPr>
      </w:pPr>
    </w:p>
    <w:p w14:paraId="5A288132" w14:textId="77777777" w:rsidR="00713458" w:rsidRPr="00713458" w:rsidRDefault="00713458" w:rsidP="00713458">
      <w:pPr>
        <w:spacing w:after="0" w:line="480" w:lineRule="auto"/>
        <w:rPr>
          <w:ins w:id="4088" w:author="Celeste Baldwin" w:date="2025-02-14T14:31:00Z" w16du:dateUtc="2025-02-15T00:31:00Z"/>
          <w:rFonts w:ascii="Times New Roman" w:eastAsia="Times New Roman" w:hAnsi="Times New Roman" w:cs="Times New Roman"/>
          <w:sz w:val="24"/>
          <w:szCs w:val="24"/>
        </w:rPr>
      </w:pPr>
    </w:p>
    <w:p w14:paraId="5EF15166" w14:textId="39A1001C" w:rsidR="00713458" w:rsidRDefault="00713458" w:rsidP="00713458">
      <w:pPr>
        <w:spacing w:after="0" w:line="480" w:lineRule="auto"/>
        <w:jc w:val="center"/>
        <w:rPr>
          <w:ins w:id="4089" w:author="Celeste Baldwin" w:date="2025-02-14T14:31:00Z" w16du:dateUtc="2025-02-15T00:31:00Z"/>
          <w:rFonts w:ascii="Times New Roman" w:eastAsia="Times New Roman" w:hAnsi="Times New Roman" w:cs="Times New Roman"/>
          <w:b/>
          <w:bCs/>
          <w:sz w:val="24"/>
          <w:szCs w:val="24"/>
        </w:rPr>
      </w:pPr>
      <w:ins w:id="4090" w:author="Celeste Baldwin" w:date="2025-02-14T14:31:00Z" w16du:dateUtc="2025-02-15T00:31:00Z">
        <w:r w:rsidRPr="00163A0F">
          <w:rPr>
            <w:rFonts w:ascii="Times New Roman" w:eastAsia="Times New Roman" w:hAnsi="Times New Roman" w:cs="Times New Roman"/>
            <w:b/>
            <w:bCs/>
            <w:sz w:val="24"/>
            <w:szCs w:val="24"/>
            <w:rPrChange w:id="4091" w:author="Celeste Baldwin" w:date="2025-01-21T16:12:00Z" w16du:dateUtc="2025-01-21T16:12:00Z">
              <w:rPr>
                <w:rFonts w:ascii="Times New Roman" w:eastAsia="Times New Roman" w:hAnsi="Times New Roman" w:cs="Times New Roman"/>
                <w:sz w:val="24"/>
                <w:szCs w:val="24"/>
                <w:lang w:val="fr-FR"/>
              </w:rPr>
            </w:rPrChange>
          </w:rPr>
          <w:t xml:space="preserve">Appendix </w:t>
        </w:r>
      </w:ins>
      <w:ins w:id="4092" w:author="Celeste Baldwin" w:date="2025-02-14T14:33:00Z" w16du:dateUtc="2025-02-15T00:33:00Z">
        <w:r>
          <w:rPr>
            <w:rFonts w:ascii="Times New Roman" w:eastAsia="Times New Roman" w:hAnsi="Times New Roman" w:cs="Times New Roman"/>
            <w:b/>
            <w:bCs/>
            <w:sz w:val="24"/>
            <w:szCs w:val="24"/>
          </w:rPr>
          <w:t>N</w:t>
        </w:r>
      </w:ins>
      <w:ins w:id="4093" w:author="Celeste Baldwin" w:date="2025-02-14T14:31:00Z" w16du:dateUtc="2025-02-15T00:31:00Z">
        <w:r w:rsidRPr="00163A0F">
          <w:rPr>
            <w:rFonts w:ascii="Times New Roman" w:eastAsia="Times New Roman" w:hAnsi="Times New Roman" w:cs="Times New Roman"/>
            <w:b/>
            <w:bCs/>
            <w:sz w:val="24"/>
            <w:szCs w:val="24"/>
            <w:rPrChange w:id="4094" w:author="Celeste Baldwin" w:date="2025-01-21T16:12:00Z" w16du:dateUtc="2025-01-21T16:12:00Z">
              <w:rPr>
                <w:rFonts w:ascii="Times New Roman" w:eastAsia="Times New Roman" w:hAnsi="Times New Roman" w:cs="Times New Roman"/>
                <w:b/>
                <w:bCs/>
                <w:sz w:val="24"/>
                <w:szCs w:val="24"/>
                <w:lang w:val="fr-FR"/>
              </w:rPr>
            </w:rPrChange>
          </w:rPr>
          <w:t xml:space="preserve">-Flesch-Kincaid Grade Level for </w:t>
        </w:r>
        <w:r>
          <w:rPr>
            <w:rFonts w:ascii="Times New Roman" w:eastAsia="Times New Roman" w:hAnsi="Times New Roman" w:cs="Times New Roman"/>
            <w:b/>
            <w:bCs/>
            <w:sz w:val="24"/>
            <w:szCs w:val="24"/>
          </w:rPr>
          <w:t>Informed Consent</w:t>
        </w:r>
      </w:ins>
    </w:p>
    <w:p w14:paraId="6ACCA805" w14:textId="77777777" w:rsidR="00713458" w:rsidRDefault="00713458" w:rsidP="00713458">
      <w:pPr>
        <w:spacing w:after="0" w:line="480" w:lineRule="auto"/>
        <w:jc w:val="center"/>
        <w:rPr>
          <w:ins w:id="4095" w:author="Celeste Baldwin" w:date="2025-02-14T14:31:00Z" w16du:dateUtc="2025-02-15T00:31:00Z"/>
          <w:rFonts w:ascii="Times New Roman" w:eastAsia="Times New Roman" w:hAnsi="Times New Roman" w:cs="Times New Roman"/>
          <w:b/>
          <w:bCs/>
          <w:sz w:val="24"/>
          <w:szCs w:val="24"/>
        </w:rPr>
      </w:pPr>
    </w:p>
    <w:p w14:paraId="4856AC38" w14:textId="77777777" w:rsidR="00713458" w:rsidRDefault="00713458" w:rsidP="00713458">
      <w:pPr>
        <w:spacing w:after="0" w:line="480" w:lineRule="auto"/>
        <w:jc w:val="center"/>
        <w:rPr>
          <w:ins w:id="4096" w:author="Celeste Baldwin" w:date="2025-02-14T14:31:00Z" w16du:dateUtc="2025-02-15T00:31:00Z"/>
          <w:rFonts w:ascii="Times New Roman" w:eastAsia="Times New Roman" w:hAnsi="Times New Roman" w:cs="Times New Roman"/>
          <w:b/>
          <w:bCs/>
          <w:sz w:val="24"/>
          <w:szCs w:val="24"/>
        </w:rPr>
      </w:pPr>
    </w:p>
    <w:p w14:paraId="4019C978" w14:textId="77777777" w:rsidR="00713458" w:rsidRDefault="00713458" w:rsidP="00713458">
      <w:pPr>
        <w:spacing w:after="0" w:line="480" w:lineRule="auto"/>
        <w:jc w:val="center"/>
        <w:rPr>
          <w:ins w:id="4097" w:author="Celeste Baldwin" w:date="2025-02-14T14:31:00Z" w16du:dateUtc="2025-02-15T00:31:00Z"/>
          <w:rFonts w:ascii="Times New Roman" w:eastAsia="Times New Roman" w:hAnsi="Times New Roman" w:cs="Times New Roman"/>
          <w:b/>
          <w:bCs/>
          <w:sz w:val="24"/>
          <w:szCs w:val="24"/>
        </w:rPr>
      </w:pPr>
    </w:p>
    <w:p w14:paraId="3852D45D" w14:textId="77777777" w:rsidR="00713458" w:rsidRDefault="00713458" w:rsidP="00713458">
      <w:pPr>
        <w:spacing w:after="0" w:line="480" w:lineRule="auto"/>
        <w:jc w:val="center"/>
        <w:rPr>
          <w:ins w:id="4098" w:author="Celeste Baldwin" w:date="2025-02-14T14:31:00Z" w16du:dateUtc="2025-02-15T00:31:00Z"/>
          <w:rFonts w:ascii="Times New Roman" w:eastAsia="Times New Roman" w:hAnsi="Times New Roman" w:cs="Times New Roman"/>
          <w:b/>
          <w:bCs/>
          <w:sz w:val="24"/>
          <w:szCs w:val="24"/>
        </w:rPr>
      </w:pPr>
    </w:p>
    <w:p w14:paraId="5CA9D078" w14:textId="77777777" w:rsidR="00713458" w:rsidRDefault="00713458" w:rsidP="00713458">
      <w:pPr>
        <w:spacing w:after="0" w:line="480" w:lineRule="auto"/>
        <w:jc w:val="center"/>
        <w:rPr>
          <w:ins w:id="4099" w:author="Celeste Baldwin" w:date="2025-02-14T14:31:00Z" w16du:dateUtc="2025-02-15T00:31:00Z"/>
          <w:rFonts w:ascii="Times New Roman" w:eastAsia="Times New Roman" w:hAnsi="Times New Roman" w:cs="Times New Roman"/>
          <w:b/>
          <w:bCs/>
          <w:sz w:val="24"/>
          <w:szCs w:val="24"/>
        </w:rPr>
      </w:pPr>
    </w:p>
    <w:p w14:paraId="79AF7FE1" w14:textId="77777777" w:rsidR="00713458" w:rsidRDefault="00713458" w:rsidP="00713458">
      <w:pPr>
        <w:spacing w:after="0" w:line="480" w:lineRule="auto"/>
        <w:jc w:val="center"/>
        <w:rPr>
          <w:ins w:id="4100" w:author="Celeste Baldwin" w:date="2025-02-14T14:31:00Z" w16du:dateUtc="2025-02-15T00:31:00Z"/>
          <w:rFonts w:ascii="Times New Roman" w:eastAsia="Times New Roman" w:hAnsi="Times New Roman" w:cs="Times New Roman"/>
          <w:b/>
          <w:bCs/>
          <w:sz w:val="24"/>
          <w:szCs w:val="24"/>
        </w:rPr>
      </w:pPr>
    </w:p>
    <w:p w14:paraId="5CC9D758" w14:textId="77777777" w:rsidR="00713458" w:rsidRDefault="00713458" w:rsidP="00713458">
      <w:pPr>
        <w:spacing w:after="0" w:line="480" w:lineRule="auto"/>
        <w:jc w:val="center"/>
        <w:rPr>
          <w:ins w:id="4101" w:author="Celeste Baldwin" w:date="2025-02-14T14:31:00Z" w16du:dateUtc="2025-02-15T00:31:00Z"/>
          <w:rFonts w:ascii="Times New Roman" w:eastAsia="Times New Roman" w:hAnsi="Times New Roman" w:cs="Times New Roman"/>
          <w:b/>
          <w:bCs/>
          <w:sz w:val="24"/>
          <w:szCs w:val="24"/>
        </w:rPr>
      </w:pPr>
    </w:p>
    <w:p w14:paraId="46572781" w14:textId="77777777" w:rsidR="00713458" w:rsidRDefault="00713458" w:rsidP="00713458">
      <w:pPr>
        <w:spacing w:after="0" w:line="480" w:lineRule="auto"/>
        <w:jc w:val="center"/>
        <w:rPr>
          <w:ins w:id="4102" w:author="Celeste Baldwin" w:date="2025-02-14T14:31:00Z" w16du:dateUtc="2025-02-15T00:31:00Z"/>
          <w:rFonts w:ascii="Times New Roman" w:eastAsia="Times New Roman" w:hAnsi="Times New Roman" w:cs="Times New Roman"/>
          <w:b/>
          <w:bCs/>
          <w:sz w:val="24"/>
          <w:szCs w:val="24"/>
        </w:rPr>
      </w:pPr>
    </w:p>
    <w:p w14:paraId="18936638" w14:textId="77777777" w:rsidR="00713458" w:rsidRDefault="00713458" w:rsidP="00713458">
      <w:pPr>
        <w:spacing w:after="0" w:line="480" w:lineRule="auto"/>
        <w:jc w:val="center"/>
        <w:rPr>
          <w:ins w:id="4103" w:author="Celeste Baldwin" w:date="2025-02-14T14:31:00Z" w16du:dateUtc="2025-02-15T00:31:00Z"/>
          <w:rFonts w:ascii="Times New Roman" w:eastAsia="Times New Roman" w:hAnsi="Times New Roman" w:cs="Times New Roman"/>
          <w:b/>
          <w:bCs/>
          <w:sz w:val="24"/>
          <w:szCs w:val="24"/>
        </w:rPr>
      </w:pPr>
    </w:p>
    <w:p w14:paraId="69C52A76" w14:textId="77777777" w:rsidR="00713458" w:rsidRDefault="00713458" w:rsidP="00713458">
      <w:pPr>
        <w:spacing w:after="0" w:line="480" w:lineRule="auto"/>
        <w:jc w:val="center"/>
        <w:rPr>
          <w:ins w:id="4104" w:author="Celeste Baldwin" w:date="2025-02-14T14:31:00Z" w16du:dateUtc="2025-02-15T00:31:00Z"/>
          <w:rFonts w:ascii="Times New Roman" w:eastAsia="Times New Roman" w:hAnsi="Times New Roman" w:cs="Times New Roman"/>
          <w:b/>
          <w:bCs/>
          <w:sz w:val="24"/>
          <w:szCs w:val="24"/>
        </w:rPr>
      </w:pPr>
    </w:p>
    <w:p w14:paraId="4BFAF2F1" w14:textId="77777777" w:rsidR="00713458" w:rsidRDefault="00713458" w:rsidP="00713458">
      <w:pPr>
        <w:spacing w:after="0" w:line="480" w:lineRule="auto"/>
        <w:jc w:val="center"/>
        <w:rPr>
          <w:ins w:id="4105" w:author="Celeste Baldwin" w:date="2025-02-14T14:31:00Z" w16du:dateUtc="2025-02-15T00:31:00Z"/>
          <w:rFonts w:ascii="Times New Roman" w:eastAsia="Times New Roman" w:hAnsi="Times New Roman" w:cs="Times New Roman"/>
          <w:b/>
          <w:bCs/>
          <w:sz w:val="24"/>
          <w:szCs w:val="24"/>
        </w:rPr>
      </w:pPr>
    </w:p>
    <w:p w14:paraId="7546EDFA" w14:textId="77777777" w:rsidR="00713458" w:rsidRDefault="00713458" w:rsidP="00713458">
      <w:pPr>
        <w:spacing w:after="0" w:line="480" w:lineRule="auto"/>
        <w:jc w:val="center"/>
        <w:rPr>
          <w:ins w:id="4106" w:author="Celeste Baldwin" w:date="2025-02-14T14:31:00Z" w16du:dateUtc="2025-02-15T00:31:00Z"/>
          <w:rFonts w:ascii="Times New Roman" w:eastAsia="Times New Roman" w:hAnsi="Times New Roman" w:cs="Times New Roman"/>
          <w:b/>
          <w:bCs/>
          <w:sz w:val="24"/>
          <w:szCs w:val="24"/>
        </w:rPr>
      </w:pPr>
    </w:p>
    <w:p w14:paraId="3D247546" w14:textId="77777777" w:rsidR="00713458" w:rsidRDefault="00713458" w:rsidP="00713458">
      <w:pPr>
        <w:spacing w:after="0" w:line="480" w:lineRule="auto"/>
        <w:jc w:val="center"/>
        <w:rPr>
          <w:ins w:id="4107" w:author="Celeste Baldwin" w:date="2025-02-14T14:31:00Z" w16du:dateUtc="2025-02-15T00:31:00Z"/>
          <w:rFonts w:ascii="Times New Roman" w:eastAsia="Times New Roman" w:hAnsi="Times New Roman" w:cs="Times New Roman"/>
          <w:b/>
          <w:bCs/>
          <w:sz w:val="24"/>
          <w:szCs w:val="24"/>
        </w:rPr>
      </w:pPr>
    </w:p>
    <w:p w14:paraId="3AB3D606" w14:textId="77777777" w:rsidR="00713458" w:rsidRDefault="00713458" w:rsidP="00713458">
      <w:pPr>
        <w:spacing w:after="0" w:line="480" w:lineRule="auto"/>
        <w:jc w:val="center"/>
        <w:rPr>
          <w:ins w:id="4108" w:author="Celeste Baldwin" w:date="2025-02-14T14:31:00Z" w16du:dateUtc="2025-02-15T00:31:00Z"/>
          <w:rFonts w:ascii="Times New Roman" w:eastAsia="Times New Roman" w:hAnsi="Times New Roman" w:cs="Times New Roman"/>
          <w:b/>
          <w:bCs/>
          <w:sz w:val="24"/>
          <w:szCs w:val="24"/>
        </w:rPr>
      </w:pPr>
    </w:p>
    <w:p w14:paraId="2026649F" w14:textId="77777777" w:rsidR="00713458" w:rsidRDefault="00713458" w:rsidP="00713458">
      <w:pPr>
        <w:spacing w:after="0" w:line="480" w:lineRule="auto"/>
        <w:jc w:val="center"/>
        <w:rPr>
          <w:ins w:id="4109" w:author="Celeste Baldwin" w:date="2025-02-14T14:31:00Z" w16du:dateUtc="2025-02-15T00:31:00Z"/>
          <w:rFonts w:ascii="Times New Roman" w:eastAsia="Times New Roman" w:hAnsi="Times New Roman" w:cs="Times New Roman"/>
          <w:b/>
          <w:bCs/>
          <w:sz w:val="24"/>
          <w:szCs w:val="24"/>
        </w:rPr>
      </w:pPr>
    </w:p>
    <w:p w14:paraId="7BEEE354" w14:textId="77777777" w:rsidR="00713458" w:rsidRDefault="00713458" w:rsidP="00713458">
      <w:pPr>
        <w:spacing w:after="0" w:line="480" w:lineRule="auto"/>
        <w:jc w:val="center"/>
        <w:rPr>
          <w:ins w:id="4110" w:author="Celeste Baldwin" w:date="2025-02-14T14:31:00Z" w16du:dateUtc="2025-02-15T00:31:00Z"/>
          <w:rFonts w:ascii="Times New Roman" w:eastAsia="Times New Roman" w:hAnsi="Times New Roman" w:cs="Times New Roman"/>
          <w:b/>
          <w:bCs/>
          <w:sz w:val="24"/>
          <w:szCs w:val="24"/>
        </w:rPr>
      </w:pPr>
    </w:p>
    <w:p w14:paraId="1693F6DE" w14:textId="77777777" w:rsidR="00713458" w:rsidRDefault="00713458" w:rsidP="00713458">
      <w:pPr>
        <w:spacing w:after="0" w:line="480" w:lineRule="auto"/>
        <w:jc w:val="center"/>
        <w:rPr>
          <w:ins w:id="4111" w:author="Celeste Baldwin" w:date="2025-02-14T14:31:00Z" w16du:dateUtc="2025-02-15T00:31:00Z"/>
          <w:rFonts w:ascii="Times New Roman" w:eastAsia="Times New Roman" w:hAnsi="Times New Roman" w:cs="Times New Roman"/>
          <w:b/>
          <w:bCs/>
          <w:sz w:val="24"/>
          <w:szCs w:val="24"/>
        </w:rPr>
      </w:pPr>
    </w:p>
    <w:p w14:paraId="457264F6" w14:textId="77777777" w:rsidR="00713458" w:rsidRDefault="00713458" w:rsidP="00713458">
      <w:pPr>
        <w:spacing w:after="0" w:line="480" w:lineRule="auto"/>
        <w:jc w:val="center"/>
        <w:rPr>
          <w:ins w:id="4112" w:author="Celeste Baldwin" w:date="2025-02-14T14:31:00Z" w16du:dateUtc="2025-02-15T00:31:00Z"/>
          <w:rFonts w:ascii="Times New Roman" w:eastAsia="Times New Roman" w:hAnsi="Times New Roman" w:cs="Times New Roman"/>
          <w:b/>
          <w:bCs/>
          <w:sz w:val="24"/>
          <w:szCs w:val="24"/>
        </w:rPr>
      </w:pPr>
    </w:p>
    <w:p w14:paraId="509801B1" w14:textId="77777777" w:rsidR="00713458" w:rsidRDefault="00713458" w:rsidP="00713458">
      <w:pPr>
        <w:spacing w:after="0" w:line="480" w:lineRule="auto"/>
        <w:jc w:val="center"/>
        <w:rPr>
          <w:ins w:id="4113" w:author="Celeste Baldwin" w:date="2025-02-14T14:31:00Z" w16du:dateUtc="2025-02-15T00:31:00Z"/>
          <w:rFonts w:ascii="Times New Roman" w:eastAsia="Times New Roman" w:hAnsi="Times New Roman" w:cs="Times New Roman"/>
          <w:b/>
          <w:bCs/>
          <w:sz w:val="24"/>
          <w:szCs w:val="24"/>
        </w:rPr>
      </w:pPr>
    </w:p>
    <w:p w14:paraId="7285B259" w14:textId="77777777" w:rsidR="00713458" w:rsidRDefault="00713458" w:rsidP="00713458">
      <w:pPr>
        <w:spacing w:after="0" w:line="480" w:lineRule="auto"/>
        <w:jc w:val="center"/>
        <w:rPr>
          <w:ins w:id="4114" w:author="Celeste Baldwin" w:date="2025-02-14T14:31:00Z" w16du:dateUtc="2025-02-15T00:31:00Z"/>
          <w:rFonts w:ascii="Times New Roman" w:eastAsia="Times New Roman" w:hAnsi="Times New Roman" w:cs="Times New Roman"/>
          <w:b/>
          <w:bCs/>
          <w:sz w:val="24"/>
          <w:szCs w:val="24"/>
        </w:rPr>
      </w:pPr>
    </w:p>
    <w:p w14:paraId="47BA11E2" w14:textId="77777777" w:rsidR="00713458" w:rsidRDefault="00713458" w:rsidP="00713458">
      <w:pPr>
        <w:spacing w:after="0" w:line="480" w:lineRule="auto"/>
        <w:jc w:val="center"/>
        <w:rPr>
          <w:ins w:id="4115" w:author="Celeste Baldwin" w:date="2025-02-14T14:31:00Z" w16du:dateUtc="2025-02-15T00:31:00Z"/>
          <w:rFonts w:ascii="Times New Roman" w:eastAsia="Times New Roman" w:hAnsi="Times New Roman" w:cs="Times New Roman"/>
          <w:b/>
          <w:bCs/>
          <w:sz w:val="24"/>
          <w:szCs w:val="24"/>
        </w:rPr>
      </w:pPr>
    </w:p>
    <w:p w14:paraId="484CF01B" w14:textId="30B9B158" w:rsidR="00713458" w:rsidRDefault="00713458" w:rsidP="00713458">
      <w:pPr>
        <w:spacing w:after="0" w:line="480" w:lineRule="auto"/>
        <w:jc w:val="center"/>
        <w:rPr>
          <w:ins w:id="4116" w:author="Celeste Baldwin" w:date="2025-02-14T14:31:00Z" w16du:dateUtc="2025-02-15T00:31:00Z"/>
          <w:rFonts w:ascii="Times New Roman" w:eastAsia="Times New Roman" w:hAnsi="Times New Roman" w:cs="Times New Roman"/>
          <w:b/>
          <w:bCs/>
          <w:sz w:val="24"/>
          <w:szCs w:val="24"/>
        </w:rPr>
      </w:pPr>
      <w:ins w:id="4117" w:author="Celeste Baldwin" w:date="2025-02-14T14:31:00Z" w16du:dateUtc="2025-02-15T00:31:00Z">
        <w:r>
          <w:rPr>
            <w:rFonts w:ascii="Times New Roman" w:eastAsia="Times New Roman" w:hAnsi="Times New Roman" w:cs="Times New Roman"/>
            <w:b/>
            <w:bCs/>
            <w:sz w:val="24"/>
            <w:szCs w:val="24"/>
          </w:rPr>
          <w:t xml:space="preserve">Appendix </w:t>
        </w:r>
      </w:ins>
      <w:ins w:id="4118" w:author="Celeste Baldwin" w:date="2025-02-14T14:33:00Z" w16du:dateUtc="2025-02-15T00:33:00Z">
        <w:r>
          <w:rPr>
            <w:rFonts w:ascii="Times New Roman" w:eastAsia="Times New Roman" w:hAnsi="Times New Roman" w:cs="Times New Roman"/>
            <w:b/>
            <w:bCs/>
            <w:sz w:val="24"/>
            <w:szCs w:val="24"/>
          </w:rPr>
          <w:t>O</w:t>
        </w:r>
      </w:ins>
      <w:ins w:id="4119" w:author="Celeste Baldwin" w:date="2025-02-14T14:31:00Z" w16du:dateUtc="2025-02-15T00:31:00Z">
        <w:r>
          <w:rPr>
            <w:rFonts w:ascii="Times New Roman" w:eastAsia="Times New Roman" w:hAnsi="Times New Roman" w:cs="Times New Roman"/>
            <w:b/>
            <w:bCs/>
            <w:sz w:val="24"/>
            <w:szCs w:val="24"/>
          </w:rPr>
          <w:t>-</w:t>
        </w:r>
        <w:r w:rsidRPr="00163A0F">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CITI Training Certificates</w:t>
        </w:r>
      </w:ins>
    </w:p>
    <w:p w14:paraId="4AA40FF4" w14:textId="77777777" w:rsidR="00713458" w:rsidRDefault="00713458" w:rsidP="00713458">
      <w:pPr>
        <w:spacing w:after="0" w:line="480" w:lineRule="auto"/>
        <w:jc w:val="center"/>
        <w:rPr>
          <w:ins w:id="4120" w:author="Celeste Baldwin" w:date="2025-02-14T14:34:00Z" w16du:dateUtc="2025-02-15T00:34:00Z"/>
          <w:rFonts w:ascii="Times New Roman" w:eastAsia="Times New Roman" w:hAnsi="Times New Roman" w:cs="Times New Roman"/>
          <w:b/>
          <w:bCs/>
          <w:sz w:val="24"/>
          <w:szCs w:val="24"/>
        </w:rPr>
      </w:pPr>
    </w:p>
    <w:p w14:paraId="2617F4B6" w14:textId="0A6A9219" w:rsidR="00713458" w:rsidRDefault="00713458" w:rsidP="00713458">
      <w:pPr>
        <w:spacing w:after="0" w:line="480" w:lineRule="auto"/>
        <w:jc w:val="center"/>
        <w:rPr>
          <w:ins w:id="4121" w:author="Celeste Baldwin" w:date="2025-02-14T14:34:00Z" w16du:dateUtc="2025-02-15T00:34:00Z"/>
          <w:rFonts w:ascii="Times New Roman" w:eastAsia="Times New Roman" w:hAnsi="Times New Roman" w:cs="Times New Roman"/>
          <w:b/>
          <w:bCs/>
          <w:sz w:val="24"/>
          <w:szCs w:val="24"/>
        </w:rPr>
      </w:pPr>
      <w:ins w:id="4122" w:author="Celeste Baldwin" w:date="2025-02-14T14:34:00Z" w16du:dateUtc="2025-02-15T00:34:00Z">
        <w:r>
          <w:rPr>
            <w:noProof/>
            <w:color w:val="424242"/>
            <w:w w:val="105"/>
          </w:rPr>
          <w:drawing>
            <wp:inline distT="0" distB="0" distL="0" distR="0" wp14:anchorId="35738E8B" wp14:editId="6C100A7E">
              <wp:extent cx="5943600" cy="4262120"/>
              <wp:effectExtent l="63500" t="63500" r="127000" b="132080"/>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62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50B5E92" w14:textId="77777777" w:rsidR="00713458" w:rsidRDefault="00713458" w:rsidP="00713458">
      <w:pPr>
        <w:spacing w:after="0" w:line="480" w:lineRule="auto"/>
        <w:jc w:val="center"/>
        <w:rPr>
          <w:ins w:id="4123" w:author="Celeste Baldwin" w:date="2025-02-14T14:34:00Z" w16du:dateUtc="2025-02-15T00:34:00Z"/>
          <w:rFonts w:ascii="Times New Roman" w:eastAsia="Times New Roman" w:hAnsi="Times New Roman" w:cs="Times New Roman"/>
          <w:b/>
          <w:bCs/>
          <w:sz w:val="24"/>
          <w:szCs w:val="24"/>
        </w:rPr>
      </w:pPr>
    </w:p>
    <w:p w14:paraId="595C3930" w14:textId="77777777" w:rsidR="00713458" w:rsidRDefault="00713458" w:rsidP="00713458">
      <w:pPr>
        <w:spacing w:after="0" w:line="480" w:lineRule="auto"/>
        <w:jc w:val="center"/>
        <w:rPr>
          <w:ins w:id="4124" w:author="Celeste Baldwin" w:date="2025-02-14T14:34:00Z" w16du:dateUtc="2025-02-15T00:34:00Z"/>
          <w:rFonts w:ascii="Times New Roman" w:eastAsia="Times New Roman" w:hAnsi="Times New Roman" w:cs="Times New Roman"/>
          <w:b/>
          <w:bCs/>
          <w:sz w:val="24"/>
          <w:szCs w:val="24"/>
        </w:rPr>
      </w:pPr>
    </w:p>
    <w:p w14:paraId="4EFF8277" w14:textId="77777777" w:rsidR="00713458" w:rsidRDefault="00713458" w:rsidP="00713458">
      <w:pPr>
        <w:spacing w:after="0" w:line="480" w:lineRule="auto"/>
        <w:jc w:val="center"/>
        <w:rPr>
          <w:ins w:id="4125" w:author="Celeste Baldwin" w:date="2025-02-14T14:34:00Z" w16du:dateUtc="2025-02-15T00:34:00Z"/>
          <w:rFonts w:ascii="Times New Roman" w:eastAsia="Times New Roman" w:hAnsi="Times New Roman" w:cs="Times New Roman"/>
          <w:b/>
          <w:bCs/>
          <w:sz w:val="24"/>
          <w:szCs w:val="24"/>
        </w:rPr>
      </w:pPr>
    </w:p>
    <w:p w14:paraId="2BFF7B1E" w14:textId="77777777" w:rsidR="00713458" w:rsidRDefault="00713458" w:rsidP="00713458">
      <w:pPr>
        <w:spacing w:after="0" w:line="480" w:lineRule="auto"/>
        <w:jc w:val="center"/>
        <w:rPr>
          <w:ins w:id="4126" w:author="Celeste Baldwin" w:date="2025-02-14T14:34:00Z" w16du:dateUtc="2025-02-15T00:34:00Z"/>
          <w:rFonts w:ascii="Times New Roman" w:eastAsia="Times New Roman" w:hAnsi="Times New Roman" w:cs="Times New Roman"/>
          <w:b/>
          <w:bCs/>
          <w:sz w:val="24"/>
          <w:szCs w:val="24"/>
        </w:rPr>
      </w:pPr>
    </w:p>
    <w:p w14:paraId="492A9FF5" w14:textId="77777777" w:rsidR="00713458" w:rsidRDefault="00713458" w:rsidP="00713458">
      <w:pPr>
        <w:spacing w:after="0" w:line="480" w:lineRule="auto"/>
        <w:jc w:val="center"/>
        <w:rPr>
          <w:ins w:id="4127" w:author="Celeste Baldwin" w:date="2025-02-14T14:34:00Z" w16du:dateUtc="2025-02-15T00:34:00Z"/>
          <w:rFonts w:ascii="Times New Roman" w:eastAsia="Times New Roman" w:hAnsi="Times New Roman" w:cs="Times New Roman"/>
          <w:b/>
          <w:bCs/>
          <w:sz w:val="24"/>
          <w:szCs w:val="24"/>
        </w:rPr>
      </w:pPr>
    </w:p>
    <w:p w14:paraId="6468001E" w14:textId="77777777" w:rsidR="00713458" w:rsidRDefault="00713458" w:rsidP="00713458">
      <w:pPr>
        <w:spacing w:after="0" w:line="480" w:lineRule="auto"/>
        <w:jc w:val="center"/>
        <w:rPr>
          <w:ins w:id="4128" w:author="Celeste Baldwin" w:date="2025-02-14T14:34:00Z" w16du:dateUtc="2025-02-15T00:34:00Z"/>
          <w:rFonts w:ascii="Times New Roman" w:eastAsia="Times New Roman" w:hAnsi="Times New Roman" w:cs="Times New Roman"/>
          <w:b/>
          <w:bCs/>
          <w:sz w:val="24"/>
          <w:szCs w:val="24"/>
        </w:rPr>
      </w:pPr>
    </w:p>
    <w:p w14:paraId="262A79EB" w14:textId="77777777" w:rsidR="00713458" w:rsidRDefault="00713458" w:rsidP="00713458">
      <w:pPr>
        <w:spacing w:after="0" w:line="480" w:lineRule="auto"/>
        <w:jc w:val="center"/>
        <w:rPr>
          <w:ins w:id="4129" w:author="Celeste Baldwin" w:date="2025-02-14T14:34:00Z" w16du:dateUtc="2025-02-15T00:34:00Z"/>
          <w:rFonts w:ascii="Times New Roman" w:eastAsia="Times New Roman" w:hAnsi="Times New Roman" w:cs="Times New Roman"/>
          <w:b/>
          <w:bCs/>
          <w:sz w:val="24"/>
          <w:szCs w:val="24"/>
        </w:rPr>
      </w:pPr>
    </w:p>
    <w:p w14:paraId="45CC522B" w14:textId="77777777" w:rsidR="00713458" w:rsidRDefault="00713458" w:rsidP="00713458">
      <w:pPr>
        <w:spacing w:after="0" w:line="480" w:lineRule="auto"/>
        <w:jc w:val="center"/>
        <w:rPr>
          <w:ins w:id="4130" w:author="Celeste Baldwin" w:date="2025-02-14T14:34:00Z" w16du:dateUtc="2025-02-15T00:34:00Z"/>
          <w:rFonts w:ascii="Times New Roman" w:eastAsia="Times New Roman" w:hAnsi="Times New Roman" w:cs="Times New Roman"/>
          <w:b/>
          <w:bCs/>
          <w:sz w:val="24"/>
          <w:szCs w:val="24"/>
        </w:rPr>
      </w:pPr>
    </w:p>
    <w:p w14:paraId="22A09CE3" w14:textId="77777777" w:rsidR="00713458" w:rsidRDefault="00713458" w:rsidP="00713458">
      <w:pPr>
        <w:spacing w:after="0" w:line="480" w:lineRule="auto"/>
        <w:jc w:val="center"/>
        <w:rPr>
          <w:ins w:id="4131" w:author="Celeste Baldwin" w:date="2025-02-14T14:34:00Z" w16du:dateUtc="2025-02-15T00:34:00Z"/>
          <w:rFonts w:ascii="Times New Roman" w:eastAsia="Times New Roman" w:hAnsi="Times New Roman" w:cs="Times New Roman"/>
          <w:b/>
          <w:bCs/>
          <w:sz w:val="24"/>
          <w:szCs w:val="24"/>
        </w:rPr>
      </w:pPr>
    </w:p>
    <w:p w14:paraId="7714B9FB" w14:textId="77777777" w:rsidR="00713458" w:rsidRDefault="00713458" w:rsidP="00713458">
      <w:pPr>
        <w:spacing w:after="0" w:line="480" w:lineRule="auto"/>
        <w:jc w:val="center"/>
        <w:rPr>
          <w:ins w:id="4132" w:author="Celeste Baldwin" w:date="2025-02-14T14:34:00Z" w16du:dateUtc="2025-02-15T00:34:00Z"/>
          <w:rFonts w:ascii="Times New Roman" w:eastAsia="Times New Roman" w:hAnsi="Times New Roman" w:cs="Times New Roman"/>
          <w:b/>
          <w:bCs/>
          <w:sz w:val="24"/>
          <w:szCs w:val="24"/>
        </w:rPr>
      </w:pPr>
    </w:p>
    <w:p w14:paraId="5419C0F4" w14:textId="77777777" w:rsidR="00713458" w:rsidRDefault="00713458" w:rsidP="00713458">
      <w:pPr>
        <w:spacing w:after="0" w:line="480" w:lineRule="auto"/>
        <w:jc w:val="center"/>
        <w:rPr>
          <w:ins w:id="4133" w:author="Celeste Baldwin" w:date="2025-02-14T14:34:00Z" w16du:dateUtc="2025-02-15T00:34:00Z"/>
          <w:rFonts w:ascii="Times New Roman" w:eastAsia="Times New Roman" w:hAnsi="Times New Roman" w:cs="Times New Roman"/>
          <w:b/>
          <w:bCs/>
          <w:sz w:val="24"/>
          <w:szCs w:val="24"/>
        </w:rPr>
      </w:pPr>
    </w:p>
    <w:p w14:paraId="4C376382" w14:textId="77777777" w:rsidR="00713458" w:rsidRDefault="00713458" w:rsidP="00713458">
      <w:pPr>
        <w:spacing w:after="0" w:line="480" w:lineRule="auto"/>
        <w:jc w:val="center"/>
        <w:rPr>
          <w:ins w:id="4134" w:author="Celeste Baldwin" w:date="2025-02-14T14:34:00Z" w16du:dateUtc="2025-02-15T00:34:00Z"/>
          <w:rFonts w:ascii="Times New Roman" w:eastAsia="Times New Roman" w:hAnsi="Times New Roman" w:cs="Times New Roman"/>
          <w:b/>
          <w:bCs/>
          <w:sz w:val="24"/>
          <w:szCs w:val="24"/>
        </w:rPr>
      </w:pPr>
    </w:p>
    <w:p w14:paraId="5A8CFF05" w14:textId="77777777" w:rsidR="00713458" w:rsidRDefault="00713458" w:rsidP="00713458">
      <w:pPr>
        <w:spacing w:after="0" w:line="480" w:lineRule="auto"/>
        <w:jc w:val="center"/>
        <w:rPr>
          <w:ins w:id="4135" w:author="Celeste Baldwin" w:date="2025-02-14T14:31:00Z" w16du:dateUtc="2025-02-15T00:31:00Z"/>
          <w:rFonts w:ascii="Times New Roman" w:eastAsia="Times New Roman" w:hAnsi="Times New Roman" w:cs="Times New Roman"/>
          <w:b/>
          <w:bCs/>
          <w:sz w:val="24"/>
          <w:szCs w:val="24"/>
        </w:rPr>
      </w:pPr>
    </w:p>
    <w:p w14:paraId="1304DCCF" w14:textId="77777777" w:rsidR="00713458" w:rsidRDefault="00713458" w:rsidP="00713458">
      <w:pPr>
        <w:spacing w:after="0" w:line="480" w:lineRule="auto"/>
        <w:jc w:val="center"/>
        <w:rPr>
          <w:ins w:id="4136" w:author="Celeste Baldwin" w:date="2025-02-14T14:31:00Z" w16du:dateUtc="2025-02-15T00:31:00Z"/>
          <w:rFonts w:ascii="Times New Roman" w:eastAsia="Times New Roman" w:hAnsi="Times New Roman" w:cs="Times New Roman"/>
          <w:b/>
          <w:bCs/>
          <w:sz w:val="24"/>
          <w:szCs w:val="24"/>
        </w:rPr>
      </w:pPr>
    </w:p>
    <w:p w14:paraId="3C97AA85" w14:textId="77777777" w:rsidR="00713458" w:rsidRDefault="00713458" w:rsidP="00713458">
      <w:pPr>
        <w:spacing w:after="0" w:line="480" w:lineRule="auto"/>
        <w:jc w:val="center"/>
        <w:rPr>
          <w:ins w:id="4137" w:author="Celeste Baldwin" w:date="2025-02-14T14:31:00Z" w16du:dateUtc="2025-02-15T00:31:00Z"/>
          <w:rFonts w:ascii="Times New Roman" w:eastAsia="Times New Roman" w:hAnsi="Times New Roman" w:cs="Times New Roman"/>
          <w:b/>
          <w:bCs/>
          <w:sz w:val="24"/>
          <w:szCs w:val="24"/>
        </w:rPr>
      </w:pPr>
    </w:p>
    <w:p w14:paraId="2175886F" w14:textId="77777777" w:rsidR="00713458" w:rsidRDefault="00713458" w:rsidP="00713458">
      <w:pPr>
        <w:spacing w:after="0" w:line="480" w:lineRule="auto"/>
        <w:jc w:val="center"/>
        <w:rPr>
          <w:ins w:id="4138" w:author="Celeste Baldwin" w:date="2025-02-14T14:31:00Z" w16du:dateUtc="2025-02-15T00:31:00Z"/>
          <w:rFonts w:ascii="Times New Roman" w:eastAsia="Times New Roman" w:hAnsi="Times New Roman" w:cs="Times New Roman"/>
          <w:b/>
          <w:bCs/>
          <w:sz w:val="24"/>
          <w:szCs w:val="24"/>
        </w:rPr>
      </w:pPr>
    </w:p>
    <w:p w14:paraId="34FFD52E" w14:textId="77777777" w:rsidR="00713458" w:rsidRDefault="00713458" w:rsidP="00713458">
      <w:pPr>
        <w:spacing w:after="0" w:line="480" w:lineRule="auto"/>
        <w:jc w:val="center"/>
        <w:rPr>
          <w:ins w:id="4139" w:author="Celeste Baldwin" w:date="2025-02-14T14:31:00Z" w16du:dateUtc="2025-02-15T00:31:00Z"/>
          <w:rFonts w:ascii="Times New Roman" w:eastAsia="Times New Roman" w:hAnsi="Times New Roman" w:cs="Times New Roman"/>
          <w:b/>
          <w:bCs/>
          <w:sz w:val="24"/>
          <w:szCs w:val="24"/>
        </w:rPr>
      </w:pPr>
    </w:p>
    <w:p w14:paraId="55A20ACB" w14:textId="77777777" w:rsidR="00713458" w:rsidRDefault="00713458" w:rsidP="00713458">
      <w:pPr>
        <w:spacing w:after="0" w:line="480" w:lineRule="auto"/>
        <w:jc w:val="center"/>
        <w:rPr>
          <w:ins w:id="4140" w:author="Celeste Baldwin" w:date="2025-02-14T14:31:00Z" w16du:dateUtc="2025-02-15T00:31:00Z"/>
          <w:rFonts w:ascii="Times New Roman" w:eastAsia="Times New Roman" w:hAnsi="Times New Roman" w:cs="Times New Roman"/>
          <w:b/>
          <w:bCs/>
          <w:sz w:val="24"/>
          <w:szCs w:val="24"/>
        </w:rPr>
      </w:pPr>
    </w:p>
    <w:p w14:paraId="4484F9B8" w14:textId="77777777" w:rsidR="00713458" w:rsidRDefault="00713458" w:rsidP="00713458">
      <w:pPr>
        <w:spacing w:after="0" w:line="480" w:lineRule="auto"/>
        <w:jc w:val="center"/>
        <w:rPr>
          <w:ins w:id="4141" w:author="Celeste Baldwin" w:date="2025-02-14T14:31:00Z" w16du:dateUtc="2025-02-15T00:31:00Z"/>
          <w:rFonts w:ascii="Times New Roman" w:eastAsia="Times New Roman" w:hAnsi="Times New Roman" w:cs="Times New Roman"/>
          <w:b/>
          <w:bCs/>
          <w:sz w:val="24"/>
          <w:szCs w:val="24"/>
        </w:rPr>
      </w:pPr>
    </w:p>
    <w:p w14:paraId="3C6CD7DE" w14:textId="77777777" w:rsidR="00713458" w:rsidRDefault="00713458" w:rsidP="00713458">
      <w:pPr>
        <w:spacing w:after="0" w:line="480" w:lineRule="auto"/>
        <w:jc w:val="center"/>
        <w:rPr>
          <w:ins w:id="4142" w:author="Celeste Baldwin" w:date="2025-02-14T14:31:00Z" w16du:dateUtc="2025-02-15T00:31:00Z"/>
          <w:rFonts w:ascii="Times New Roman" w:eastAsia="Times New Roman" w:hAnsi="Times New Roman" w:cs="Times New Roman"/>
          <w:b/>
          <w:bCs/>
          <w:sz w:val="24"/>
          <w:szCs w:val="24"/>
        </w:rPr>
      </w:pPr>
    </w:p>
    <w:p w14:paraId="36A23930" w14:textId="77777777" w:rsidR="00713458" w:rsidRDefault="00713458" w:rsidP="00713458">
      <w:pPr>
        <w:spacing w:after="0" w:line="480" w:lineRule="auto"/>
        <w:jc w:val="center"/>
        <w:rPr>
          <w:ins w:id="4143" w:author="Celeste Baldwin" w:date="2025-02-14T14:31:00Z" w16du:dateUtc="2025-02-15T00:31:00Z"/>
          <w:rFonts w:ascii="Times New Roman" w:eastAsia="Times New Roman" w:hAnsi="Times New Roman" w:cs="Times New Roman"/>
          <w:b/>
          <w:bCs/>
          <w:sz w:val="24"/>
          <w:szCs w:val="24"/>
        </w:rPr>
      </w:pPr>
    </w:p>
    <w:p w14:paraId="0878C29A" w14:textId="77777777" w:rsidR="00713458" w:rsidRDefault="00713458" w:rsidP="00713458">
      <w:pPr>
        <w:spacing w:after="0" w:line="480" w:lineRule="auto"/>
        <w:jc w:val="center"/>
        <w:rPr>
          <w:ins w:id="4144" w:author="Celeste Baldwin" w:date="2025-02-14T14:31:00Z" w16du:dateUtc="2025-02-15T00:31:00Z"/>
          <w:rFonts w:ascii="Times New Roman" w:eastAsia="Times New Roman" w:hAnsi="Times New Roman" w:cs="Times New Roman"/>
          <w:b/>
          <w:bCs/>
          <w:sz w:val="24"/>
          <w:szCs w:val="24"/>
        </w:rPr>
      </w:pPr>
    </w:p>
    <w:p w14:paraId="1BCE5175" w14:textId="77777777" w:rsidR="00713458" w:rsidRDefault="00713458" w:rsidP="00713458">
      <w:pPr>
        <w:spacing w:after="0" w:line="480" w:lineRule="auto"/>
        <w:jc w:val="center"/>
        <w:rPr>
          <w:ins w:id="4145" w:author="Celeste Baldwin" w:date="2025-02-14T14:31:00Z" w16du:dateUtc="2025-02-15T00:31:00Z"/>
          <w:rFonts w:ascii="Times New Roman" w:eastAsia="Times New Roman" w:hAnsi="Times New Roman" w:cs="Times New Roman"/>
          <w:b/>
          <w:bCs/>
          <w:sz w:val="24"/>
          <w:szCs w:val="24"/>
        </w:rPr>
      </w:pPr>
    </w:p>
    <w:p w14:paraId="5517C23B" w14:textId="77777777" w:rsidR="00713458" w:rsidRDefault="00713458" w:rsidP="00713458">
      <w:pPr>
        <w:spacing w:after="0" w:line="480" w:lineRule="auto"/>
        <w:jc w:val="center"/>
        <w:rPr>
          <w:ins w:id="4146" w:author="Celeste Baldwin" w:date="2025-02-14T14:31:00Z" w16du:dateUtc="2025-02-15T00:31:00Z"/>
          <w:rFonts w:ascii="Times New Roman" w:eastAsia="Times New Roman" w:hAnsi="Times New Roman" w:cs="Times New Roman"/>
          <w:b/>
          <w:bCs/>
          <w:sz w:val="24"/>
          <w:szCs w:val="24"/>
        </w:rPr>
      </w:pPr>
    </w:p>
    <w:p w14:paraId="0B832B47" w14:textId="77777777" w:rsidR="00713458" w:rsidRDefault="00713458" w:rsidP="00713458">
      <w:pPr>
        <w:spacing w:after="0" w:line="480" w:lineRule="auto"/>
        <w:jc w:val="center"/>
        <w:rPr>
          <w:ins w:id="4147" w:author="Celeste Baldwin" w:date="2025-02-14T14:31:00Z" w16du:dateUtc="2025-02-15T00:31:00Z"/>
          <w:rFonts w:ascii="Times New Roman" w:eastAsia="Times New Roman" w:hAnsi="Times New Roman" w:cs="Times New Roman"/>
          <w:b/>
          <w:bCs/>
          <w:sz w:val="24"/>
          <w:szCs w:val="24"/>
        </w:rPr>
      </w:pPr>
    </w:p>
    <w:p w14:paraId="421FEE1A" w14:textId="77777777" w:rsidR="00713458" w:rsidRDefault="00713458" w:rsidP="00713458">
      <w:pPr>
        <w:spacing w:after="0" w:line="480" w:lineRule="auto"/>
        <w:jc w:val="center"/>
        <w:rPr>
          <w:ins w:id="4148" w:author="Celeste Baldwin" w:date="2025-02-14T14:31:00Z" w16du:dateUtc="2025-02-15T00:31:00Z"/>
          <w:rFonts w:ascii="Times New Roman" w:eastAsia="Times New Roman" w:hAnsi="Times New Roman" w:cs="Times New Roman"/>
          <w:b/>
          <w:bCs/>
          <w:sz w:val="24"/>
          <w:szCs w:val="24"/>
        </w:rPr>
      </w:pPr>
    </w:p>
    <w:p w14:paraId="5DFE34D5" w14:textId="77777777" w:rsidR="00713458" w:rsidRDefault="00713458" w:rsidP="00713458">
      <w:pPr>
        <w:spacing w:after="0" w:line="480" w:lineRule="auto"/>
        <w:jc w:val="center"/>
        <w:rPr>
          <w:ins w:id="4149" w:author="Celeste Baldwin" w:date="2025-02-14T14:31:00Z" w16du:dateUtc="2025-02-15T00:31:00Z"/>
          <w:rFonts w:ascii="Times New Roman" w:eastAsia="Times New Roman" w:hAnsi="Times New Roman" w:cs="Times New Roman"/>
          <w:b/>
          <w:bCs/>
          <w:sz w:val="24"/>
          <w:szCs w:val="24"/>
        </w:rPr>
      </w:pPr>
    </w:p>
    <w:p w14:paraId="7C3DC3F7" w14:textId="77777777" w:rsidR="00713458" w:rsidRDefault="00713458" w:rsidP="00713458">
      <w:pPr>
        <w:spacing w:after="0" w:line="480" w:lineRule="auto"/>
        <w:jc w:val="center"/>
        <w:rPr>
          <w:ins w:id="4150" w:author="Celeste Baldwin" w:date="2025-02-14T14:31:00Z" w16du:dateUtc="2025-02-15T00:31:00Z"/>
          <w:rFonts w:ascii="Times New Roman" w:eastAsia="Times New Roman" w:hAnsi="Times New Roman" w:cs="Times New Roman"/>
          <w:b/>
          <w:bCs/>
          <w:sz w:val="24"/>
          <w:szCs w:val="24"/>
        </w:rPr>
      </w:pPr>
    </w:p>
    <w:p w14:paraId="1BFEDD3A" w14:textId="77777777" w:rsidR="00713458" w:rsidRDefault="00713458" w:rsidP="00713458">
      <w:pPr>
        <w:spacing w:after="0" w:line="480" w:lineRule="auto"/>
        <w:jc w:val="center"/>
        <w:rPr>
          <w:ins w:id="4151" w:author="Celeste Baldwin" w:date="2025-02-14T14:31:00Z" w16du:dateUtc="2025-02-15T00:31:00Z"/>
          <w:rFonts w:ascii="Times New Roman" w:eastAsia="Times New Roman" w:hAnsi="Times New Roman" w:cs="Times New Roman"/>
          <w:b/>
          <w:bCs/>
          <w:sz w:val="24"/>
          <w:szCs w:val="24"/>
        </w:rPr>
      </w:pPr>
    </w:p>
    <w:p w14:paraId="1B79BF75" w14:textId="4DC67DF3" w:rsidR="00713458" w:rsidRDefault="00713458" w:rsidP="00713458">
      <w:pPr>
        <w:spacing w:after="0" w:line="480" w:lineRule="auto"/>
        <w:jc w:val="center"/>
        <w:rPr>
          <w:ins w:id="4152" w:author="Celeste Baldwin" w:date="2025-02-14T14:31:00Z" w16du:dateUtc="2025-02-15T00:31:00Z"/>
          <w:rFonts w:ascii="Times New Roman" w:eastAsia="Times New Roman" w:hAnsi="Times New Roman" w:cs="Times New Roman"/>
          <w:b/>
          <w:bCs/>
          <w:sz w:val="24"/>
          <w:szCs w:val="24"/>
        </w:rPr>
      </w:pPr>
      <w:ins w:id="4153" w:author="Celeste Baldwin" w:date="2025-02-14T14:31:00Z" w16du:dateUtc="2025-02-15T00:31:00Z">
        <w:r>
          <w:rPr>
            <w:rFonts w:ascii="Times New Roman" w:eastAsia="Times New Roman" w:hAnsi="Times New Roman" w:cs="Times New Roman"/>
            <w:b/>
            <w:bCs/>
            <w:sz w:val="24"/>
            <w:szCs w:val="24"/>
          </w:rPr>
          <w:t xml:space="preserve">Appendix </w:t>
        </w:r>
      </w:ins>
      <w:ins w:id="4154" w:author="Celeste Baldwin" w:date="2025-02-14T14:34:00Z" w16du:dateUtc="2025-02-15T00:34:00Z">
        <w:r>
          <w:rPr>
            <w:rFonts w:ascii="Times New Roman" w:eastAsia="Times New Roman" w:hAnsi="Times New Roman" w:cs="Times New Roman"/>
            <w:b/>
            <w:bCs/>
            <w:sz w:val="24"/>
            <w:szCs w:val="24"/>
          </w:rPr>
          <w:t>P</w:t>
        </w:r>
      </w:ins>
      <w:ins w:id="4155" w:author="Celeste Baldwin" w:date="2025-02-14T14:31:00Z" w16du:dateUtc="2025-02-15T00:31:00Z">
        <w:r>
          <w:rPr>
            <w:rFonts w:ascii="Times New Roman" w:eastAsia="Times New Roman" w:hAnsi="Times New Roman" w:cs="Times New Roman"/>
            <w:b/>
            <w:bCs/>
            <w:sz w:val="24"/>
            <w:szCs w:val="24"/>
          </w:rPr>
          <w:t>-Primary Investigator Resume</w:t>
        </w:r>
      </w:ins>
    </w:p>
    <w:p w14:paraId="28B2A6A0" w14:textId="77777777" w:rsidR="00713458" w:rsidRDefault="00713458" w:rsidP="00713458">
      <w:pPr>
        <w:spacing w:after="0" w:line="480" w:lineRule="auto"/>
        <w:jc w:val="center"/>
        <w:rPr>
          <w:ins w:id="4156" w:author="Celeste Baldwin" w:date="2025-02-14T14:31:00Z" w16du:dateUtc="2025-02-15T00:31:00Z"/>
          <w:rFonts w:ascii="Times New Roman" w:eastAsia="Times New Roman" w:hAnsi="Times New Roman" w:cs="Times New Roman"/>
          <w:b/>
          <w:bCs/>
          <w:sz w:val="24"/>
          <w:szCs w:val="24"/>
        </w:rPr>
      </w:pPr>
    </w:p>
    <w:p w14:paraId="68AF07A9" w14:textId="77777777" w:rsidR="00713458" w:rsidRDefault="00713458" w:rsidP="00713458">
      <w:pPr>
        <w:spacing w:after="0" w:line="480" w:lineRule="auto"/>
        <w:jc w:val="center"/>
        <w:rPr>
          <w:ins w:id="4157" w:author="Celeste Baldwin" w:date="2025-02-14T14:31:00Z" w16du:dateUtc="2025-02-15T00:31:00Z"/>
          <w:rFonts w:ascii="Times New Roman" w:eastAsia="Times New Roman" w:hAnsi="Times New Roman" w:cs="Times New Roman"/>
          <w:b/>
          <w:bCs/>
          <w:sz w:val="24"/>
          <w:szCs w:val="24"/>
        </w:rPr>
      </w:pPr>
    </w:p>
    <w:p w14:paraId="1DC5DFCC" w14:textId="77777777" w:rsidR="00713458" w:rsidRDefault="00713458" w:rsidP="00713458">
      <w:pPr>
        <w:spacing w:after="0" w:line="480" w:lineRule="auto"/>
        <w:jc w:val="center"/>
        <w:rPr>
          <w:ins w:id="4158" w:author="Celeste Baldwin" w:date="2025-02-14T14:31:00Z" w16du:dateUtc="2025-02-15T00:31:00Z"/>
          <w:rFonts w:ascii="Times New Roman" w:eastAsia="Times New Roman" w:hAnsi="Times New Roman" w:cs="Times New Roman"/>
          <w:b/>
          <w:bCs/>
          <w:sz w:val="24"/>
          <w:szCs w:val="24"/>
        </w:rPr>
      </w:pPr>
    </w:p>
    <w:p w14:paraId="4B27632F" w14:textId="77777777" w:rsidR="00713458" w:rsidRDefault="00713458" w:rsidP="00713458">
      <w:pPr>
        <w:spacing w:after="0" w:line="480" w:lineRule="auto"/>
        <w:jc w:val="center"/>
        <w:rPr>
          <w:ins w:id="4159" w:author="Celeste Baldwin" w:date="2025-02-14T14:31:00Z" w16du:dateUtc="2025-02-15T00:31:00Z"/>
          <w:rFonts w:ascii="Times New Roman" w:eastAsia="Times New Roman" w:hAnsi="Times New Roman" w:cs="Times New Roman"/>
          <w:b/>
          <w:bCs/>
          <w:sz w:val="24"/>
          <w:szCs w:val="24"/>
        </w:rPr>
      </w:pPr>
    </w:p>
    <w:p w14:paraId="4114E641" w14:textId="77777777" w:rsidR="00713458" w:rsidRDefault="00713458" w:rsidP="00713458">
      <w:pPr>
        <w:spacing w:after="0" w:line="480" w:lineRule="auto"/>
        <w:jc w:val="center"/>
        <w:rPr>
          <w:ins w:id="4160" w:author="Celeste Baldwin" w:date="2025-02-14T14:31:00Z" w16du:dateUtc="2025-02-15T00:31:00Z"/>
          <w:rFonts w:ascii="Times New Roman" w:eastAsia="Times New Roman" w:hAnsi="Times New Roman" w:cs="Times New Roman"/>
          <w:b/>
          <w:bCs/>
          <w:sz w:val="24"/>
          <w:szCs w:val="24"/>
        </w:rPr>
      </w:pPr>
    </w:p>
    <w:p w14:paraId="59D21FD5" w14:textId="77777777" w:rsidR="00713458" w:rsidRDefault="00713458" w:rsidP="00713458">
      <w:pPr>
        <w:spacing w:after="0" w:line="480" w:lineRule="auto"/>
        <w:jc w:val="center"/>
        <w:rPr>
          <w:ins w:id="4161" w:author="Celeste Baldwin" w:date="2025-02-14T14:31:00Z" w16du:dateUtc="2025-02-15T00:31:00Z"/>
          <w:rFonts w:ascii="Times New Roman" w:eastAsia="Times New Roman" w:hAnsi="Times New Roman" w:cs="Times New Roman"/>
          <w:b/>
          <w:bCs/>
          <w:sz w:val="24"/>
          <w:szCs w:val="24"/>
        </w:rPr>
      </w:pPr>
    </w:p>
    <w:p w14:paraId="6D1C0E82" w14:textId="77777777" w:rsidR="00713458" w:rsidRDefault="00713458" w:rsidP="00713458">
      <w:pPr>
        <w:spacing w:after="0" w:line="480" w:lineRule="auto"/>
        <w:jc w:val="center"/>
        <w:rPr>
          <w:ins w:id="4162" w:author="Celeste Baldwin" w:date="2025-02-14T14:31:00Z" w16du:dateUtc="2025-02-15T00:31:00Z"/>
          <w:rFonts w:ascii="Times New Roman" w:eastAsia="Times New Roman" w:hAnsi="Times New Roman" w:cs="Times New Roman"/>
          <w:b/>
          <w:bCs/>
          <w:sz w:val="24"/>
          <w:szCs w:val="24"/>
        </w:rPr>
      </w:pPr>
    </w:p>
    <w:p w14:paraId="68659326" w14:textId="77777777" w:rsidR="00713458" w:rsidRDefault="00713458" w:rsidP="00713458">
      <w:pPr>
        <w:spacing w:after="0" w:line="480" w:lineRule="auto"/>
        <w:jc w:val="center"/>
        <w:rPr>
          <w:ins w:id="4163" w:author="Celeste Baldwin" w:date="2025-02-14T14:31:00Z" w16du:dateUtc="2025-02-15T00:31:00Z"/>
          <w:rFonts w:ascii="Times New Roman" w:eastAsia="Times New Roman" w:hAnsi="Times New Roman" w:cs="Times New Roman"/>
          <w:b/>
          <w:bCs/>
          <w:sz w:val="24"/>
          <w:szCs w:val="24"/>
        </w:rPr>
      </w:pPr>
    </w:p>
    <w:p w14:paraId="1BCB17A9" w14:textId="77777777" w:rsidR="00713458" w:rsidRDefault="00713458" w:rsidP="00713458">
      <w:pPr>
        <w:spacing w:after="0" w:line="480" w:lineRule="auto"/>
        <w:jc w:val="center"/>
        <w:rPr>
          <w:ins w:id="4164" w:author="Celeste Baldwin" w:date="2025-02-14T14:31:00Z" w16du:dateUtc="2025-02-15T00:31:00Z"/>
          <w:rFonts w:ascii="Times New Roman" w:eastAsia="Times New Roman" w:hAnsi="Times New Roman" w:cs="Times New Roman"/>
          <w:b/>
          <w:bCs/>
          <w:sz w:val="24"/>
          <w:szCs w:val="24"/>
        </w:rPr>
      </w:pPr>
    </w:p>
    <w:p w14:paraId="595775BA" w14:textId="77777777" w:rsidR="00713458" w:rsidRDefault="00713458" w:rsidP="00713458">
      <w:pPr>
        <w:spacing w:after="0" w:line="480" w:lineRule="auto"/>
        <w:jc w:val="center"/>
        <w:rPr>
          <w:ins w:id="4165" w:author="Celeste Baldwin" w:date="2025-02-14T14:31:00Z" w16du:dateUtc="2025-02-15T00:31:00Z"/>
          <w:rFonts w:ascii="Times New Roman" w:eastAsia="Times New Roman" w:hAnsi="Times New Roman" w:cs="Times New Roman"/>
          <w:b/>
          <w:bCs/>
          <w:sz w:val="24"/>
          <w:szCs w:val="24"/>
        </w:rPr>
      </w:pPr>
    </w:p>
    <w:p w14:paraId="0B4C376A" w14:textId="77777777" w:rsidR="00713458" w:rsidRDefault="00713458" w:rsidP="00713458">
      <w:pPr>
        <w:spacing w:after="0" w:line="480" w:lineRule="auto"/>
        <w:jc w:val="center"/>
        <w:rPr>
          <w:ins w:id="4166" w:author="Celeste Baldwin" w:date="2025-02-14T14:31:00Z" w16du:dateUtc="2025-02-15T00:31:00Z"/>
          <w:rFonts w:ascii="Times New Roman" w:eastAsia="Times New Roman" w:hAnsi="Times New Roman" w:cs="Times New Roman"/>
          <w:b/>
          <w:bCs/>
          <w:sz w:val="24"/>
          <w:szCs w:val="24"/>
        </w:rPr>
      </w:pPr>
    </w:p>
    <w:p w14:paraId="05F6A4FE" w14:textId="77777777" w:rsidR="00713458" w:rsidRDefault="00713458" w:rsidP="00713458">
      <w:pPr>
        <w:spacing w:after="0" w:line="480" w:lineRule="auto"/>
        <w:jc w:val="center"/>
        <w:rPr>
          <w:ins w:id="4167" w:author="Celeste Baldwin" w:date="2025-02-14T14:31:00Z" w16du:dateUtc="2025-02-15T00:31:00Z"/>
          <w:rFonts w:ascii="Times New Roman" w:eastAsia="Times New Roman" w:hAnsi="Times New Roman" w:cs="Times New Roman"/>
          <w:b/>
          <w:bCs/>
          <w:sz w:val="24"/>
          <w:szCs w:val="24"/>
        </w:rPr>
      </w:pPr>
    </w:p>
    <w:p w14:paraId="622462B0" w14:textId="77777777" w:rsidR="00713458" w:rsidRDefault="00713458" w:rsidP="00713458">
      <w:pPr>
        <w:spacing w:after="0" w:line="480" w:lineRule="auto"/>
        <w:jc w:val="center"/>
        <w:rPr>
          <w:ins w:id="4168" w:author="Celeste Baldwin" w:date="2025-02-14T14:31:00Z" w16du:dateUtc="2025-02-15T00:31:00Z"/>
          <w:rFonts w:ascii="Times New Roman" w:eastAsia="Times New Roman" w:hAnsi="Times New Roman" w:cs="Times New Roman"/>
          <w:b/>
          <w:bCs/>
          <w:sz w:val="24"/>
          <w:szCs w:val="24"/>
        </w:rPr>
      </w:pPr>
    </w:p>
    <w:p w14:paraId="28EADF8B" w14:textId="77777777" w:rsidR="00713458" w:rsidRDefault="00713458" w:rsidP="00713458">
      <w:pPr>
        <w:spacing w:after="0" w:line="480" w:lineRule="auto"/>
        <w:jc w:val="center"/>
        <w:rPr>
          <w:ins w:id="4169" w:author="Celeste Baldwin" w:date="2025-02-14T14:31:00Z" w16du:dateUtc="2025-02-15T00:31:00Z"/>
          <w:rFonts w:ascii="Times New Roman" w:eastAsia="Times New Roman" w:hAnsi="Times New Roman" w:cs="Times New Roman"/>
          <w:b/>
          <w:bCs/>
          <w:sz w:val="24"/>
          <w:szCs w:val="24"/>
        </w:rPr>
      </w:pPr>
    </w:p>
    <w:p w14:paraId="558E96A9" w14:textId="77777777" w:rsidR="00713458" w:rsidRDefault="00713458" w:rsidP="00713458">
      <w:pPr>
        <w:spacing w:after="0" w:line="480" w:lineRule="auto"/>
        <w:jc w:val="center"/>
        <w:rPr>
          <w:ins w:id="4170" w:author="Celeste Baldwin" w:date="2025-02-14T14:31:00Z" w16du:dateUtc="2025-02-15T00:31:00Z"/>
          <w:rFonts w:ascii="Times New Roman" w:eastAsia="Times New Roman" w:hAnsi="Times New Roman" w:cs="Times New Roman"/>
          <w:b/>
          <w:bCs/>
          <w:sz w:val="24"/>
          <w:szCs w:val="24"/>
        </w:rPr>
      </w:pPr>
    </w:p>
    <w:p w14:paraId="5A36AFF4" w14:textId="77777777" w:rsidR="00713458" w:rsidRDefault="00713458" w:rsidP="00713458">
      <w:pPr>
        <w:spacing w:after="0" w:line="480" w:lineRule="auto"/>
        <w:jc w:val="center"/>
        <w:rPr>
          <w:ins w:id="4171" w:author="Celeste Baldwin" w:date="2025-02-14T14:31:00Z" w16du:dateUtc="2025-02-15T00:31:00Z"/>
          <w:rFonts w:ascii="Times New Roman" w:eastAsia="Times New Roman" w:hAnsi="Times New Roman" w:cs="Times New Roman"/>
          <w:b/>
          <w:bCs/>
          <w:sz w:val="24"/>
          <w:szCs w:val="24"/>
        </w:rPr>
      </w:pPr>
    </w:p>
    <w:p w14:paraId="7F090651" w14:textId="77777777" w:rsidR="00713458" w:rsidRDefault="00713458" w:rsidP="00713458">
      <w:pPr>
        <w:spacing w:after="0" w:line="480" w:lineRule="auto"/>
        <w:jc w:val="center"/>
        <w:rPr>
          <w:ins w:id="4172" w:author="Celeste Baldwin" w:date="2025-02-14T14:31:00Z" w16du:dateUtc="2025-02-15T00:31:00Z"/>
          <w:rFonts w:ascii="Times New Roman" w:eastAsia="Times New Roman" w:hAnsi="Times New Roman" w:cs="Times New Roman"/>
          <w:b/>
          <w:bCs/>
          <w:sz w:val="24"/>
          <w:szCs w:val="24"/>
        </w:rPr>
      </w:pPr>
    </w:p>
    <w:p w14:paraId="18445A19" w14:textId="77777777" w:rsidR="00713458" w:rsidRPr="00163A0F" w:rsidRDefault="00713458">
      <w:pPr>
        <w:spacing w:after="0" w:line="480" w:lineRule="auto"/>
        <w:jc w:val="center"/>
        <w:rPr>
          <w:ins w:id="4173" w:author="Celeste Baldwin" w:date="2025-02-14T14:31:00Z" w16du:dateUtc="2025-02-15T00:31:00Z"/>
          <w:rFonts w:ascii="Times New Roman" w:eastAsia="Times New Roman" w:hAnsi="Times New Roman" w:cs="Times New Roman"/>
          <w:b/>
          <w:bCs/>
          <w:sz w:val="24"/>
          <w:szCs w:val="24"/>
          <w:rPrChange w:id="4174" w:author="Celeste Baldwin" w:date="2025-01-21T16:12:00Z" w16du:dateUtc="2025-01-21T16:12:00Z">
            <w:rPr>
              <w:ins w:id="4175" w:author="Celeste Baldwin" w:date="2025-02-14T14:31:00Z" w16du:dateUtc="2025-02-15T00:31:00Z"/>
              <w:rFonts w:ascii="Times New Roman" w:eastAsia="Times New Roman" w:hAnsi="Times New Roman" w:cs="Times New Roman"/>
              <w:sz w:val="24"/>
              <w:szCs w:val="24"/>
            </w:rPr>
          </w:rPrChange>
        </w:rPr>
        <w:pPrChange w:id="4176" w:author="Celeste Baldwin" w:date="2025-01-21T16:12:00Z" w16du:dateUtc="2025-01-21T16:12:00Z">
          <w:pPr>
            <w:spacing w:after="0" w:line="480" w:lineRule="auto"/>
          </w:pPr>
        </w:pPrChange>
      </w:pPr>
    </w:p>
    <w:p w14:paraId="1141308D" w14:textId="77777777" w:rsidR="00713458" w:rsidRPr="00163A0F" w:rsidRDefault="00713458" w:rsidP="00713458">
      <w:pPr>
        <w:spacing w:after="0" w:line="480" w:lineRule="auto"/>
        <w:rPr>
          <w:ins w:id="4177" w:author="Celeste Baldwin" w:date="2025-02-14T14:31:00Z" w16du:dateUtc="2025-02-15T00:31:00Z"/>
          <w:rFonts w:ascii="Times New Roman" w:eastAsia="Times New Roman" w:hAnsi="Times New Roman" w:cs="Times New Roman"/>
          <w:sz w:val="24"/>
          <w:szCs w:val="24"/>
        </w:rPr>
      </w:pPr>
    </w:p>
    <w:p w14:paraId="0CF03EEF" w14:textId="77777777" w:rsidR="00713458" w:rsidRPr="00163A0F" w:rsidRDefault="00713458" w:rsidP="00713458">
      <w:pPr>
        <w:rPr>
          <w:ins w:id="4178" w:author="Celeste Baldwin" w:date="2025-02-14T14:31:00Z" w16du:dateUtc="2025-02-15T00:31:00Z"/>
          <w:rFonts w:ascii="Times New Roman" w:eastAsia="Times New Roman" w:hAnsi="Times New Roman" w:cs="Times New Roman"/>
          <w:b/>
          <w:bCs/>
          <w:sz w:val="24"/>
          <w:szCs w:val="24"/>
        </w:rPr>
      </w:pPr>
      <w:ins w:id="4179" w:author="Celeste Baldwin" w:date="2025-02-14T14:31:00Z" w16du:dateUtc="2025-02-15T00:31:00Z">
        <w:r w:rsidRPr="00163A0F">
          <w:rPr>
            <w:rFonts w:ascii="Times New Roman" w:eastAsia="Times New Roman" w:hAnsi="Times New Roman" w:cs="Times New Roman"/>
            <w:b/>
            <w:bCs/>
            <w:sz w:val="24"/>
            <w:szCs w:val="24"/>
          </w:rPr>
          <w:br w:type="page"/>
        </w:r>
      </w:ins>
    </w:p>
    <w:p w14:paraId="77AB02A7" w14:textId="77777777" w:rsidR="00713458" w:rsidRPr="00713458" w:rsidRDefault="00713458" w:rsidP="00713458">
      <w:pPr>
        <w:spacing w:line="480" w:lineRule="auto"/>
        <w:jc w:val="center"/>
        <w:rPr>
          <w:ins w:id="4180" w:author="Celeste Baldwin" w:date="2025-02-14T14:31:00Z" w16du:dateUtc="2025-02-15T00:31:00Z"/>
          <w:rFonts w:ascii="Times New Roman" w:eastAsia="Times New Roman" w:hAnsi="Times New Roman" w:cs="Times New Roman"/>
          <w:b/>
          <w:sz w:val="24"/>
          <w:szCs w:val="24"/>
        </w:rPr>
      </w:pPr>
      <w:ins w:id="4181" w:author="Celeste Baldwin" w:date="2025-02-14T14:31:00Z" w16du:dateUtc="2025-02-15T00:31:00Z">
        <w:r w:rsidRPr="00713458">
          <w:rPr>
            <w:rFonts w:ascii="Times New Roman" w:eastAsia="Times New Roman" w:hAnsi="Times New Roman" w:cs="Times New Roman"/>
            <w:b/>
            <w:bCs/>
            <w:sz w:val="24"/>
            <w:szCs w:val="24"/>
          </w:rPr>
          <w:t>References</w:t>
        </w:r>
      </w:ins>
    </w:p>
    <w:p w14:paraId="7691CAD5" w14:textId="77777777" w:rsidR="00713458" w:rsidRPr="00946012" w:rsidRDefault="00713458" w:rsidP="00713458">
      <w:pPr>
        <w:spacing w:after="0" w:line="480" w:lineRule="auto"/>
        <w:ind w:left="720" w:hanging="720"/>
        <w:rPr>
          <w:ins w:id="4182" w:author="Celeste Baldwin" w:date="2025-02-14T14:31:00Z" w16du:dateUtc="2025-02-15T00:31:00Z"/>
          <w:rFonts w:ascii="Times New Roman" w:eastAsia="Times New Roman" w:hAnsi="Times New Roman" w:cs="Times New Roman"/>
          <w:sz w:val="24"/>
          <w:szCs w:val="24"/>
          <w:lang w:val="fi-FI"/>
          <w:rPrChange w:id="4183" w:author="Celeste Baldwin" w:date="2025-01-21T14:58:00Z" w16du:dateUtc="2025-01-21T14:58:00Z">
            <w:rPr>
              <w:ins w:id="4184" w:author="Celeste Baldwin" w:date="2025-02-14T14:31:00Z" w16du:dateUtc="2025-02-15T00:31:00Z"/>
              <w:rFonts w:ascii="Times New Roman" w:eastAsia="Times New Roman" w:hAnsi="Times New Roman" w:cs="Times New Roman"/>
              <w:sz w:val="24"/>
              <w:szCs w:val="24"/>
            </w:rPr>
          </w:rPrChange>
        </w:rPr>
      </w:pPr>
      <w:ins w:id="4185" w:author="Celeste Baldwin" w:date="2025-02-14T14:31:00Z" w16du:dateUtc="2025-02-15T00:31:00Z">
        <w:r w:rsidRPr="00287398">
          <w:rPr>
            <w:rFonts w:ascii="Times New Roman" w:eastAsia="Times New Roman" w:hAnsi="Times New Roman" w:cs="Times New Roman"/>
            <w:sz w:val="24"/>
            <w:szCs w:val="24"/>
          </w:rPr>
          <w:t xml:space="preserve">AHRQ. </w:t>
        </w:r>
        <w:r w:rsidRPr="00591846">
          <w:rPr>
            <w:rFonts w:ascii="Times New Roman" w:eastAsia="Times New Roman" w:hAnsi="Times New Roman" w:cs="Times New Roman"/>
            <w:sz w:val="24"/>
            <w:szCs w:val="24"/>
          </w:rPr>
          <w:t xml:space="preserve">(2019, December 27). Cultural competence and patient safety. </w:t>
        </w:r>
        <w:r w:rsidRPr="00591846">
          <w:rPr>
            <w:rFonts w:ascii="Times New Roman" w:eastAsia="Times New Roman" w:hAnsi="Times New Roman" w:cs="Times New Roman"/>
            <w:i/>
            <w:iCs/>
            <w:sz w:val="24"/>
            <w:szCs w:val="24"/>
          </w:rPr>
          <w:t>Agency for Healthcare Research and Quality (AHRQ). Patient Safety Network (</w:t>
        </w:r>
        <w:proofErr w:type="spellStart"/>
        <w:r w:rsidRPr="00591846">
          <w:rPr>
            <w:rFonts w:ascii="Times New Roman" w:eastAsia="Times New Roman" w:hAnsi="Times New Roman" w:cs="Times New Roman"/>
            <w:i/>
            <w:iCs/>
            <w:sz w:val="24"/>
            <w:szCs w:val="24"/>
          </w:rPr>
          <w:t>PSNet</w:t>
        </w:r>
        <w:proofErr w:type="spellEnd"/>
        <w:r w:rsidRPr="00591846">
          <w:rPr>
            <w:rFonts w:ascii="Times New Roman" w:eastAsia="Times New Roman" w:hAnsi="Times New Roman" w:cs="Times New Roman"/>
            <w:i/>
            <w:iCs/>
            <w:sz w:val="24"/>
            <w:szCs w:val="24"/>
          </w:rPr>
          <w:t>).</w:t>
        </w:r>
        <w:r w:rsidRPr="00591846">
          <w:rPr>
            <w:rFonts w:ascii="Times New Roman" w:eastAsia="Times New Roman" w:hAnsi="Times New Roman" w:cs="Times New Roman"/>
            <w:sz w:val="24"/>
            <w:szCs w:val="24"/>
          </w:rPr>
          <w:t> </w:t>
        </w:r>
        <w:r>
          <w:fldChar w:fldCharType="begin"/>
        </w:r>
        <w:r>
          <w:instrText>HYPERLINK "https://psnet.ahrq.gov/perspective/cultural-competence-and-patient-safety"</w:instrText>
        </w:r>
        <w:r>
          <w:fldChar w:fldCharType="separate"/>
        </w:r>
        <w:r w:rsidRPr="00946012">
          <w:rPr>
            <w:rFonts w:ascii="Times New Roman" w:eastAsia="Times New Roman" w:hAnsi="Times New Roman" w:cs="Times New Roman"/>
            <w:color w:val="0563C1" w:themeColor="hyperlink"/>
            <w:sz w:val="24"/>
            <w:szCs w:val="24"/>
            <w:u w:val="single"/>
            <w:lang w:val="fi-FI"/>
            <w:rPrChange w:id="4186" w:author="Celeste Baldwin" w:date="2025-01-21T14:58:00Z" w16du:dateUtc="2025-01-21T14:58:00Z">
              <w:rPr>
                <w:rFonts w:ascii="Times New Roman" w:eastAsia="Times New Roman" w:hAnsi="Times New Roman" w:cs="Times New Roman"/>
                <w:color w:val="0563C1" w:themeColor="hyperlink"/>
                <w:sz w:val="24"/>
                <w:szCs w:val="24"/>
                <w:u w:val="single"/>
              </w:rPr>
            </w:rPrChange>
          </w:rPr>
          <w:t>https://psnet.ahrq.gov/perspective/cultural-competence-and-patient-safety</w:t>
        </w:r>
        <w:r>
          <w:fldChar w:fldCharType="end"/>
        </w:r>
      </w:ins>
    </w:p>
    <w:p w14:paraId="521F4B7C" w14:textId="77777777" w:rsidR="00713458" w:rsidRPr="00591846" w:rsidRDefault="00713458" w:rsidP="00713458">
      <w:pPr>
        <w:spacing w:after="0" w:line="480" w:lineRule="auto"/>
        <w:ind w:left="720" w:hanging="720"/>
        <w:rPr>
          <w:ins w:id="4187" w:author="Celeste Baldwin" w:date="2025-02-14T14:31:00Z" w16du:dateUtc="2025-02-15T00:31:00Z"/>
          <w:rFonts w:ascii="Times New Roman" w:eastAsia="Times New Roman" w:hAnsi="Times New Roman" w:cs="Times New Roman"/>
          <w:sz w:val="24"/>
          <w:szCs w:val="24"/>
        </w:rPr>
      </w:pPr>
      <w:ins w:id="4188" w:author="Celeste Baldwin" w:date="2025-02-14T14:31:00Z" w16du:dateUtc="2025-02-15T00:31:00Z">
        <w:r w:rsidRPr="00946012">
          <w:rPr>
            <w:rFonts w:ascii="Times New Roman" w:eastAsia="Times New Roman" w:hAnsi="Times New Roman" w:cs="Times New Roman"/>
            <w:sz w:val="24"/>
            <w:szCs w:val="24"/>
            <w:lang w:val="fi-FI"/>
            <w:rPrChange w:id="4189" w:author="Celeste Baldwin" w:date="2025-01-21T14:58:00Z" w16du:dateUtc="2025-01-21T14:58:00Z">
              <w:rPr>
                <w:rFonts w:ascii="Times New Roman" w:eastAsia="Times New Roman" w:hAnsi="Times New Roman" w:cs="Times New Roman"/>
                <w:sz w:val="24"/>
                <w:szCs w:val="24"/>
              </w:rPr>
            </w:rPrChange>
          </w:rPr>
          <w:t xml:space="preserve">Alkhamees, M., &amp; Alasqah, I. (2023). </w:t>
        </w:r>
        <w:r w:rsidRPr="00591846">
          <w:rPr>
            <w:rFonts w:ascii="Times New Roman" w:eastAsia="Times New Roman" w:hAnsi="Times New Roman" w:cs="Times New Roman"/>
            <w:sz w:val="24"/>
            <w:szCs w:val="24"/>
          </w:rPr>
          <w:t xml:space="preserve">Patient-physician communication in intercultural settings: An integrative review. </w:t>
        </w:r>
        <w:proofErr w:type="spellStart"/>
        <w:r w:rsidRPr="00591846">
          <w:rPr>
            <w:rFonts w:ascii="Times New Roman" w:eastAsia="Times New Roman" w:hAnsi="Times New Roman" w:cs="Times New Roman"/>
            <w:i/>
            <w:iCs/>
            <w:sz w:val="24"/>
            <w:szCs w:val="24"/>
          </w:rPr>
          <w:t>Heliyon</w:t>
        </w:r>
        <w:proofErr w:type="spellEnd"/>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9</w:t>
        </w:r>
        <w:r w:rsidRPr="00591846">
          <w:rPr>
            <w:rFonts w:ascii="Times New Roman" w:eastAsia="Times New Roman" w:hAnsi="Times New Roman" w:cs="Times New Roman"/>
            <w:sz w:val="24"/>
            <w:szCs w:val="24"/>
          </w:rPr>
          <w:t xml:space="preserve">(12). </w:t>
        </w:r>
        <w:r>
          <w:fldChar w:fldCharType="begin"/>
        </w:r>
        <w:r>
          <w:instrText>HYPERLINK "https://doi.org/10.1016/j.heliyon.2023.e22667"</w:instrText>
        </w:r>
        <w:r>
          <w:fldChar w:fldCharType="separate"/>
        </w:r>
        <w:r w:rsidRPr="00591846">
          <w:rPr>
            <w:rFonts w:ascii="Times New Roman" w:eastAsia="Times New Roman" w:hAnsi="Times New Roman" w:cs="Times New Roman"/>
            <w:color w:val="0563C1" w:themeColor="hyperlink"/>
            <w:sz w:val="24"/>
            <w:szCs w:val="24"/>
            <w:u w:val="single"/>
          </w:rPr>
          <w:t>https://doi.org/10.1016/j.heliyon.2023.e22667</w:t>
        </w:r>
        <w:r>
          <w:fldChar w:fldCharType="end"/>
        </w:r>
      </w:ins>
    </w:p>
    <w:p w14:paraId="159FA280" w14:textId="77777777" w:rsidR="00713458" w:rsidRPr="00591846" w:rsidRDefault="00713458" w:rsidP="00713458">
      <w:pPr>
        <w:spacing w:after="0" w:line="480" w:lineRule="auto"/>
        <w:ind w:left="720" w:hanging="720"/>
        <w:rPr>
          <w:ins w:id="4190" w:author="Celeste Baldwin" w:date="2025-02-14T14:31:00Z" w16du:dateUtc="2025-02-15T00:31:00Z"/>
          <w:rFonts w:ascii="Times New Roman" w:eastAsia="Times New Roman" w:hAnsi="Times New Roman" w:cs="Times New Roman"/>
          <w:sz w:val="24"/>
          <w:szCs w:val="24"/>
        </w:rPr>
      </w:pPr>
      <w:proofErr w:type="spellStart"/>
      <w:ins w:id="4191" w:author="Celeste Baldwin" w:date="2025-02-14T14:31:00Z" w16du:dateUtc="2025-02-15T00:31:00Z">
        <w:r w:rsidRPr="00591846">
          <w:rPr>
            <w:rFonts w:ascii="Times New Roman" w:eastAsia="Times New Roman" w:hAnsi="Times New Roman" w:cs="Times New Roman"/>
            <w:sz w:val="24"/>
            <w:szCs w:val="24"/>
          </w:rPr>
          <w:t>Argyriadis</w:t>
        </w:r>
        <w:proofErr w:type="spellEnd"/>
        <w:r w:rsidRPr="00591846">
          <w:rPr>
            <w:rFonts w:ascii="Times New Roman" w:eastAsia="Times New Roman" w:hAnsi="Times New Roman" w:cs="Times New Roman"/>
            <w:sz w:val="24"/>
            <w:szCs w:val="24"/>
          </w:rPr>
          <w:t xml:space="preserve">, A., </w:t>
        </w:r>
        <w:proofErr w:type="spellStart"/>
        <w:r w:rsidRPr="00591846">
          <w:rPr>
            <w:rFonts w:ascii="Times New Roman" w:eastAsia="Times New Roman" w:hAnsi="Times New Roman" w:cs="Times New Roman"/>
            <w:sz w:val="24"/>
            <w:szCs w:val="24"/>
          </w:rPr>
          <w:t>Patelarou</w:t>
        </w:r>
        <w:proofErr w:type="spellEnd"/>
        <w:r w:rsidRPr="00591846">
          <w:rPr>
            <w:rFonts w:ascii="Times New Roman" w:eastAsia="Times New Roman" w:hAnsi="Times New Roman" w:cs="Times New Roman"/>
            <w:sz w:val="24"/>
            <w:szCs w:val="24"/>
          </w:rPr>
          <w:t xml:space="preserve">, E., </w:t>
        </w:r>
        <w:proofErr w:type="spellStart"/>
        <w:r w:rsidRPr="00591846">
          <w:rPr>
            <w:rFonts w:ascii="Times New Roman" w:eastAsia="Times New Roman" w:hAnsi="Times New Roman" w:cs="Times New Roman"/>
            <w:sz w:val="24"/>
            <w:szCs w:val="24"/>
          </w:rPr>
          <w:t>Paoullis</w:t>
        </w:r>
        <w:proofErr w:type="spellEnd"/>
        <w:r w:rsidRPr="00591846">
          <w:rPr>
            <w:rFonts w:ascii="Times New Roman" w:eastAsia="Times New Roman" w:hAnsi="Times New Roman" w:cs="Times New Roman"/>
            <w:sz w:val="24"/>
            <w:szCs w:val="24"/>
          </w:rPr>
          <w:t xml:space="preserve">, P., </w:t>
        </w:r>
        <w:proofErr w:type="spellStart"/>
        <w:r w:rsidRPr="00591846">
          <w:rPr>
            <w:rFonts w:ascii="Times New Roman" w:eastAsia="Times New Roman" w:hAnsi="Times New Roman" w:cs="Times New Roman"/>
            <w:sz w:val="24"/>
            <w:szCs w:val="24"/>
          </w:rPr>
          <w:t>Patelarou</w:t>
        </w:r>
        <w:proofErr w:type="spellEnd"/>
        <w:r w:rsidRPr="00591846">
          <w:rPr>
            <w:rFonts w:ascii="Times New Roman" w:eastAsia="Times New Roman" w:hAnsi="Times New Roman" w:cs="Times New Roman"/>
            <w:sz w:val="24"/>
            <w:szCs w:val="24"/>
          </w:rPr>
          <w:t xml:space="preserve">, A., Dimitrakopoulos, I., </w:t>
        </w:r>
        <w:proofErr w:type="spellStart"/>
        <w:r w:rsidRPr="00591846">
          <w:rPr>
            <w:rFonts w:ascii="Times New Roman" w:eastAsia="Times New Roman" w:hAnsi="Times New Roman" w:cs="Times New Roman"/>
            <w:sz w:val="24"/>
            <w:szCs w:val="24"/>
          </w:rPr>
          <w:t>Zisi</w:t>
        </w:r>
        <w:proofErr w:type="spellEnd"/>
        <w:r w:rsidRPr="00591846">
          <w:rPr>
            <w:rFonts w:ascii="Times New Roman" w:eastAsia="Times New Roman" w:hAnsi="Times New Roman" w:cs="Times New Roman"/>
            <w:sz w:val="24"/>
            <w:szCs w:val="24"/>
          </w:rPr>
          <w:t xml:space="preserve">, V., Northway, R., </w:t>
        </w:r>
        <w:proofErr w:type="spellStart"/>
        <w:r w:rsidRPr="00591846">
          <w:rPr>
            <w:rFonts w:ascii="Times New Roman" w:eastAsia="Times New Roman" w:hAnsi="Times New Roman" w:cs="Times New Roman"/>
            <w:sz w:val="24"/>
            <w:szCs w:val="24"/>
          </w:rPr>
          <w:t>Gourni</w:t>
        </w:r>
        <w:proofErr w:type="spellEnd"/>
        <w:r w:rsidRPr="00591846">
          <w:rPr>
            <w:rFonts w:ascii="Times New Roman" w:eastAsia="Times New Roman" w:hAnsi="Times New Roman" w:cs="Times New Roman"/>
            <w:sz w:val="24"/>
            <w:szCs w:val="24"/>
          </w:rPr>
          <w:t xml:space="preserve">, M., Asimakopoulou, E., Katsarou, D., &amp; </w:t>
        </w:r>
        <w:proofErr w:type="spellStart"/>
        <w:r w:rsidRPr="00591846">
          <w:rPr>
            <w:rFonts w:ascii="Times New Roman" w:eastAsia="Times New Roman" w:hAnsi="Times New Roman" w:cs="Times New Roman"/>
            <w:sz w:val="24"/>
            <w:szCs w:val="24"/>
          </w:rPr>
          <w:t>Argyriadi</w:t>
        </w:r>
        <w:proofErr w:type="spellEnd"/>
        <w:r w:rsidRPr="00591846">
          <w:rPr>
            <w:rFonts w:ascii="Times New Roman" w:eastAsia="Times New Roman" w:hAnsi="Times New Roman" w:cs="Times New Roman"/>
            <w:sz w:val="24"/>
            <w:szCs w:val="24"/>
          </w:rPr>
          <w:t xml:space="preserve">, A. (2022). Self-assessment of health professionals’ cultural competence: knowledge, skills, and mental health concepts for optimal health care. </w:t>
        </w:r>
        <w:r w:rsidRPr="00591846">
          <w:rPr>
            <w:rFonts w:ascii="Times New Roman" w:eastAsia="Times New Roman" w:hAnsi="Times New Roman" w:cs="Times New Roman"/>
            <w:i/>
            <w:iCs/>
            <w:sz w:val="24"/>
            <w:szCs w:val="24"/>
          </w:rPr>
          <w:t>International Journal of Environmental Research and Public Health, 19(18).</w:t>
        </w:r>
        <w:r w:rsidRPr="00591846">
          <w:rPr>
            <w:rFonts w:ascii="Times New Roman" w:eastAsia="Times New Roman" w:hAnsi="Times New Roman" w:cs="Times New Roman"/>
            <w:sz w:val="24"/>
            <w:szCs w:val="24"/>
          </w:rPr>
          <w:t xml:space="preserve"> </w:t>
        </w:r>
        <w:r>
          <w:fldChar w:fldCharType="begin"/>
        </w:r>
        <w:r>
          <w:instrText>HYPERLINK "https://doi.org/10.3390/ijerph191811282"</w:instrText>
        </w:r>
        <w:r>
          <w:fldChar w:fldCharType="separate"/>
        </w:r>
        <w:r w:rsidRPr="00591846">
          <w:rPr>
            <w:rFonts w:ascii="Times New Roman" w:eastAsia="Times New Roman" w:hAnsi="Times New Roman" w:cs="Times New Roman"/>
            <w:color w:val="0563C1" w:themeColor="hyperlink"/>
            <w:sz w:val="24"/>
            <w:szCs w:val="24"/>
            <w:u w:val="single"/>
          </w:rPr>
          <w:t>https://doi.org/10.3390/ijerph191811282</w:t>
        </w:r>
        <w:r>
          <w:fldChar w:fldCharType="end"/>
        </w:r>
      </w:ins>
    </w:p>
    <w:p w14:paraId="2829C2CC" w14:textId="77777777" w:rsidR="00713458" w:rsidRPr="00591846" w:rsidRDefault="00713458" w:rsidP="00713458">
      <w:pPr>
        <w:spacing w:after="0" w:line="480" w:lineRule="auto"/>
        <w:ind w:left="720" w:hanging="720"/>
        <w:rPr>
          <w:ins w:id="4192" w:author="Celeste Baldwin" w:date="2025-02-14T14:31:00Z" w16du:dateUtc="2025-02-15T00:31:00Z"/>
          <w:rFonts w:ascii="Times New Roman" w:eastAsia="Times New Roman" w:hAnsi="Times New Roman" w:cs="Times New Roman"/>
          <w:sz w:val="24"/>
          <w:szCs w:val="24"/>
        </w:rPr>
      </w:pPr>
      <w:proofErr w:type="spellStart"/>
      <w:ins w:id="4193" w:author="Celeste Baldwin" w:date="2025-02-14T14:31:00Z" w16du:dateUtc="2025-02-15T00:31:00Z">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E., &amp; Chau, M. (2021). The effectiveness of cultural competence education in enhancing knowledge acquisition, performance, attitudes, and student satisfaction among undergraduate health science students: A scoping review. </w:t>
        </w:r>
        <w:r w:rsidRPr="00591846">
          <w:rPr>
            <w:rFonts w:ascii="Times New Roman" w:eastAsia="Times New Roman" w:hAnsi="Times New Roman" w:cs="Times New Roman"/>
            <w:i/>
            <w:iCs/>
            <w:sz w:val="24"/>
            <w:szCs w:val="24"/>
          </w:rPr>
          <w:t>Journal of Educational Evaluation for Health Professions</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8</w:t>
        </w:r>
        <w:r w:rsidRPr="00591846">
          <w:rPr>
            <w:rFonts w:ascii="Times New Roman" w:eastAsia="Times New Roman" w:hAnsi="Times New Roman" w:cs="Times New Roman"/>
            <w:sz w:val="24"/>
            <w:szCs w:val="24"/>
          </w:rPr>
          <w:t xml:space="preserve">. </w:t>
        </w:r>
        <w:r>
          <w:fldChar w:fldCharType="begin"/>
        </w:r>
        <w:r>
          <w:instrText>HYPERLINK "https://doi.org/10.3352/jeehp.2021.18.3"</w:instrText>
        </w:r>
        <w:r>
          <w:fldChar w:fldCharType="separate"/>
        </w:r>
        <w:r w:rsidRPr="00591846">
          <w:rPr>
            <w:rFonts w:ascii="Times New Roman" w:eastAsia="Times New Roman" w:hAnsi="Times New Roman" w:cs="Times New Roman"/>
            <w:color w:val="0563C1" w:themeColor="hyperlink"/>
            <w:sz w:val="24"/>
            <w:szCs w:val="24"/>
            <w:u w:val="single"/>
          </w:rPr>
          <w:t>https://doi.org/10.3352/jeehp.2021.18.3</w:t>
        </w:r>
        <w:r>
          <w:fldChar w:fldCharType="end"/>
        </w:r>
      </w:ins>
    </w:p>
    <w:p w14:paraId="6522CBB9" w14:textId="77777777" w:rsidR="00713458" w:rsidRPr="00591846" w:rsidRDefault="00713458" w:rsidP="00713458">
      <w:pPr>
        <w:spacing w:after="0" w:line="480" w:lineRule="auto"/>
        <w:ind w:left="720" w:hanging="720"/>
        <w:rPr>
          <w:ins w:id="4194" w:author="Celeste Baldwin" w:date="2025-02-14T14:31:00Z" w16du:dateUtc="2025-02-15T00:31:00Z"/>
          <w:rFonts w:ascii="Times New Roman" w:eastAsia="Times New Roman" w:hAnsi="Times New Roman" w:cs="Times New Roman"/>
          <w:sz w:val="24"/>
          <w:szCs w:val="24"/>
        </w:rPr>
      </w:pPr>
      <w:ins w:id="4195" w:author="Celeste Baldwin" w:date="2025-02-14T14:31:00Z" w16du:dateUtc="2025-02-15T00:31:00Z">
        <w:r w:rsidRPr="00946012">
          <w:rPr>
            <w:rFonts w:ascii="Times New Roman" w:eastAsia="Times New Roman" w:hAnsi="Times New Roman" w:cs="Times New Roman"/>
            <w:sz w:val="24"/>
            <w:szCs w:val="24"/>
            <w:lang w:val="pl-PL"/>
            <w:rPrChange w:id="4196" w:author="Celeste Baldwin" w:date="2025-01-21T14:58:00Z" w16du:dateUtc="2025-01-21T14:58:00Z">
              <w:rPr>
                <w:rFonts w:ascii="Times New Roman" w:eastAsia="Times New Roman" w:hAnsi="Times New Roman" w:cs="Times New Roman"/>
                <w:sz w:val="24"/>
                <w:szCs w:val="24"/>
              </w:rPr>
            </w:rPrChange>
          </w:rPr>
          <w:t xml:space="preserve">Chae, D., Kim, J., Kim, S., Lee, J., &amp; Park, S. (2020). </w:t>
        </w:r>
        <w:r w:rsidRPr="00591846">
          <w:rPr>
            <w:rFonts w:ascii="Times New Roman" w:eastAsia="Times New Roman" w:hAnsi="Times New Roman" w:cs="Times New Roman"/>
            <w:sz w:val="24"/>
            <w:szCs w:val="24"/>
          </w:rPr>
          <w:t xml:space="preserve">Effectiveness of cultural competence educational interventions on health professionals and patient outcomes: A systematic review. </w:t>
        </w:r>
        <w:r w:rsidRPr="00591846">
          <w:rPr>
            <w:rFonts w:ascii="Times New Roman" w:eastAsia="Times New Roman" w:hAnsi="Times New Roman" w:cs="Times New Roman"/>
            <w:i/>
            <w:iCs/>
            <w:sz w:val="24"/>
            <w:szCs w:val="24"/>
          </w:rPr>
          <w:t>Japan Journal of Nursing Science</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7</w:t>
        </w:r>
        <w:r w:rsidRPr="00591846">
          <w:rPr>
            <w:rFonts w:ascii="Times New Roman" w:eastAsia="Times New Roman" w:hAnsi="Times New Roman" w:cs="Times New Roman"/>
            <w:sz w:val="24"/>
            <w:szCs w:val="24"/>
          </w:rPr>
          <w:t xml:space="preserve">(3), e12326. </w:t>
        </w:r>
        <w:r>
          <w:fldChar w:fldCharType="begin"/>
        </w:r>
        <w:r>
          <w:instrText>HYPERLINK "https://doi.org/10.1111/jjns.12326"</w:instrText>
        </w:r>
        <w:r>
          <w:fldChar w:fldCharType="separate"/>
        </w:r>
        <w:r w:rsidRPr="00591846">
          <w:rPr>
            <w:rFonts w:ascii="Times New Roman" w:eastAsia="Times New Roman" w:hAnsi="Times New Roman" w:cs="Times New Roman"/>
            <w:color w:val="0563C1" w:themeColor="hyperlink"/>
            <w:sz w:val="24"/>
            <w:szCs w:val="24"/>
            <w:u w:val="single"/>
          </w:rPr>
          <w:t>https://doi.org/10.1111/jjns.12326</w:t>
        </w:r>
        <w:r>
          <w:fldChar w:fldCharType="end"/>
        </w:r>
      </w:ins>
    </w:p>
    <w:p w14:paraId="02EE5A38" w14:textId="77777777" w:rsidR="00713458" w:rsidRPr="00591846" w:rsidRDefault="00713458" w:rsidP="00713458">
      <w:pPr>
        <w:spacing w:after="0" w:line="480" w:lineRule="auto"/>
        <w:ind w:left="720" w:hanging="720"/>
        <w:rPr>
          <w:ins w:id="4197" w:author="Celeste Baldwin" w:date="2025-02-14T14:31:00Z" w16du:dateUtc="2025-02-15T00:31:00Z"/>
          <w:rFonts w:ascii="Times New Roman" w:eastAsia="Times New Roman" w:hAnsi="Times New Roman" w:cs="Times New Roman"/>
          <w:sz w:val="24"/>
          <w:szCs w:val="24"/>
        </w:rPr>
      </w:pPr>
      <w:ins w:id="4198" w:author="Celeste Baldwin" w:date="2025-02-14T14:31:00Z" w16du:dateUtc="2025-02-15T00:31:00Z">
        <w:r w:rsidRPr="00591846">
          <w:rPr>
            <w:rFonts w:ascii="Times New Roman" w:eastAsia="Times New Roman" w:hAnsi="Times New Roman" w:cs="Times New Roman"/>
            <w:sz w:val="24"/>
            <w:szCs w:val="24"/>
          </w:rPr>
          <w:t xml:space="preserve">Chu, W., </w:t>
        </w:r>
        <w:proofErr w:type="spellStart"/>
        <w:r w:rsidRPr="00591846">
          <w:rPr>
            <w:rFonts w:ascii="Times New Roman" w:eastAsia="Times New Roman" w:hAnsi="Times New Roman" w:cs="Times New Roman"/>
            <w:sz w:val="24"/>
            <w:szCs w:val="24"/>
          </w:rPr>
          <w:t>Wippold</w:t>
        </w:r>
        <w:proofErr w:type="spellEnd"/>
        <w:r w:rsidRPr="00591846">
          <w:rPr>
            <w:rFonts w:ascii="Times New Roman" w:eastAsia="Times New Roman" w:hAnsi="Times New Roman" w:cs="Times New Roman"/>
            <w:sz w:val="24"/>
            <w:szCs w:val="24"/>
          </w:rPr>
          <w:t xml:space="preserve">, G., &amp; Becker, K. D. (2022). A systematic review of cultural competence trainings for mental health providers. </w:t>
        </w:r>
        <w:r w:rsidRPr="00591846">
          <w:rPr>
            <w:rFonts w:ascii="Times New Roman" w:eastAsia="Times New Roman" w:hAnsi="Times New Roman" w:cs="Times New Roman"/>
            <w:i/>
            <w:iCs/>
            <w:sz w:val="24"/>
            <w:szCs w:val="24"/>
          </w:rPr>
          <w:t>Professional Psychology, Research and Practice</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53</w:t>
        </w:r>
        <w:r w:rsidRPr="00591846">
          <w:rPr>
            <w:rFonts w:ascii="Times New Roman" w:eastAsia="Times New Roman" w:hAnsi="Times New Roman" w:cs="Times New Roman"/>
            <w:sz w:val="24"/>
            <w:szCs w:val="24"/>
          </w:rPr>
          <w:t xml:space="preserve">(4), 362. </w:t>
        </w:r>
        <w:r>
          <w:fldChar w:fldCharType="begin"/>
        </w:r>
        <w:r>
          <w:instrText>HYPERLINK "https://doi.org/10.1037/pro0000469"</w:instrText>
        </w:r>
        <w:r>
          <w:fldChar w:fldCharType="separate"/>
        </w:r>
        <w:r w:rsidRPr="00591846">
          <w:rPr>
            <w:rFonts w:ascii="Times New Roman" w:eastAsia="Times New Roman" w:hAnsi="Times New Roman" w:cs="Times New Roman"/>
            <w:color w:val="0563C1" w:themeColor="hyperlink"/>
            <w:sz w:val="24"/>
            <w:szCs w:val="24"/>
            <w:u w:val="single"/>
          </w:rPr>
          <w:t>https://doi.org/10.1037/pro0000469</w:t>
        </w:r>
        <w:r>
          <w:fldChar w:fldCharType="end"/>
        </w:r>
      </w:ins>
    </w:p>
    <w:p w14:paraId="0D07B9F0" w14:textId="77777777" w:rsidR="00713458" w:rsidRPr="00591846" w:rsidRDefault="00713458" w:rsidP="00713458">
      <w:pPr>
        <w:spacing w:after="0" w:line="480" w:lineRule="auto"/>
        <w:ind w:left="720" w:hanging="720"/>
        <w:rPr>
          <w:ins w:id="4199" w:author="Celeste Baldwin" w:date="2025-02-14T14:31:00Z" w16du:dateUtc="2025-02-15T00:31:00Z"/>
          <w:rFonts w:ascii="Times New Roman" w:eastAsia="Times New Roman" w:hAnsi="Times New Roman" w:cs="Times New Roman"/>
          <w:sz w:val="24"/>
          <w:szCs w:val="24"/>
        </w:rPr>
      </w:pPr>
      <w:ins w:id="4200" w:author="Celeste Baldwin" w:date="2025-02-14T14:31:00Z" w16du:dateUtc="2025-02-15T00:31:00Z">
        <w:r w:rsidRPr="00591846">
          <w:rPr>
            <w:rFonts w:ascii="Times New Roman" w:eastAsia="Times New Roman" w:hAnsi="Times New Roman" w:cs="Times New Roman"/>
            <w:sz w:val="24"/>
            <w:szCs w:val="24"/>
          </w:rPr>
          <w:t>Cruz, D., Rodriguez, Y., &amp; Mastropaolo, C. (2019). Perceived microaggressions in health care: A measurement study. </w:t>
        </w:r>
        <w:r w:rsidRPr="00591846">
          <w:rPr>
            <w:rFonts w:ascii="Times New Roman" w:eastAsia="Times New Roman" w:hAnsi="Times New Roman" w:cs="Times New Roman"/>
            <w:i/>
            <w:iCs/>
            <w:sz w:val="24"/>
            <w:szCs w:val="24"/>
          </w:rPr>
          <w:t>PLOS ONE</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14</w:t>
        </w:r>
        <w:r w:rsidRPr="00591846">
          <w:rPr>
            <w:rFonts w:ascii="Times New Roman" w:eastAsia="Times New Roman" w:hAnsi="Times New Roman" w:cs="Times New Roman"/>
            <w:sz w:val="24"/>
            <w:szCs w:val="24"/>
          </w:rPr>
          <w:t>(2), e0211620. </w:t>
        </w:r>
        <w:r>
          <w:fldChar w:fldCharType="begin"/>
        </w:r>
        <w:r>
          <w:instrText>HYPERLINK "https://doi.org/10.1371/journal.pone.0211620"</w:instrText>
        </w:r>
        <w:r>
          <w:fldChar w:fldCharType="separate"/>
        </w:r>
        <w:r w:rsidRPr="00591846">
          <w:rPr>
            <w:rFonts w:ascii="Times New Roman" w:eastAsia="Times New Roman" w:hAnsi="Times New Roman" w:cs="Times New Roman"/>
            <w:color w:val="0563C1" w:themeColor="hyperlink"/>
            <w:sz w:val="24"/>
            <w:szCs w:val="24"/>
            <w:u w:val="single"/>
          </w:rPr>
          <w:t>https://doi.org/10.1371/journal.pone.0211620</w:t>
        </w:r>
        <w:r>
          <w:fldChar w:fldCharType="end"/>
        </w:r>
      </w:ins>
    </w:p>
    <w:p w14:paraId="7C74EA61" w14:textId="77777777" w:rsidR="00713458" w:rsidRPr="00591846" w:rsidRDefault="00713458" w:rsidP="00713458">
      <w:pPr>
        <w:spacing w:after="0" w:line="480" w:lineRule="auto"/>
        <w:ind w:left="720" w:hanging="720"/>
        <w:rPr>
          <w:ins w:id="4201" w:author="Celeste Baldwin" w:date="2025-02-14T14:31:00Z" w16du:dateUtc="2025-02-15T00:31:00Z"/>
          <w:rFonts w:ascii="Times New Roman" w:eastAsia="Times New Roman" w:hAnsi="Times New Roman" w:cs="Times New Roman"/>
          <w:sz w:val="24"/>
          <w:szCs w:val="24"/>
        </w:rPr>
      </w:pPr>
      <w:ins w:id="4202" w:author="Celeste Baldwin" w:date="2025-02-14T14:31:00Z" w16du:dateUtc="2025-02-15T00:31:00Z">
        <w:r w:rsidRPr="00591846">
          <w:rPr>
            <w:rFonts w:ascii="Times New Roman" w:eastAsia="Times New Roman" w:hAnsi="Times New Roman" w:cs="Times New Roman"/>
            <w:sz w:val="24"/>
            <w:szCs w:val="24"/>
          </w:rPr>
          <w:t xml:space="preserve">Dang, D., </w:t>
        </w:r>
        <w:proofErr w:type="spellStart"/>
        <w:r w:rsidRPr="00591846">
          <w:rPr>
            <w:rFonts w:ascii="Times New Roman" w:eastAsia="Times New Roman" w:hAnsi="Times New Roman" w:cs="Times New Roman"/>
            <w:sz w:val="24"/>
            <w:szCs w:val="24"/>
          </w:rPr>
          <w:t>Dearholt</w:t>
        </w:r>
        <w:proofErr w:type="spellEnd"/>
        <w:r w:rsidRPr="00591846">
          <w:rPr>
            <w:rFonts w:ascii="Times New Roman" w:eastAsia="Times New Roman" w:hAnsi="Times New Roman" w:cs="Times New Roman"/>
            <w:sz w:val="24"/>
            <w:szCs w:val="24"/>
          </w:rPr>
          <w:t>, S., Bissett, K., Ascenzi, J., &amp; Whalen, M. (2022). </w:t>
        </w:r>
        <w:r w:rsidRPr="00591846">
          <w:rPr>
            <w:rFonts w:ascii="Times New Roman" w:eastAsia="Times New Roman" w:hAnsi="Times New Roman" w:cs="Times New Roman"/>
            <w:i/>
            <w:iCs/>
            <w:sz w:val="24"/>
            <w:szCs w:val="24"/>
          </w:rPr>
          <w:t xml:space="preserve">Johns Hopkins evidence-based practice for nurses and healthcare professionals: Model and guidelines. </w:t>
        </w:r>
        <w:r w:rsidRPr="00591846">
          <w:rPr>
            <w:rFonts w:ascii="Times New Roman" w:eastAsia="Times New Roman" w:hAnsi="Times New Roman" w:cs="Times New Roman"/>
            <w:sz w:val="24"/>
            <w:szCs w:val="24"/>
          </w:rPr>
          <w:t>4th ed. Sigma Theta Tau International</w:t>
        </w:r>
      </w:ins>
    </w:p>
    <w:p w14:paraId="2C5072EE" w14:textId="77777777" w:rsidR="00713458" w:rsidRPr="00591846" w:rsidRDefault="00713458" w:rsidP="00713458">
      <w:pPr>
        <w:spacing w:after="0" w:line="480" w:lineRule="auto"/>
        <w:ind w:left="720" w:hanging="720"/>
        <w:rPr>
          <w:ins w:id="4203" w:author="Celeste Baldwin" w:date="2025-02-14T14:31:00Z" w16du:dateUtc="2025-02-15T00:31:00Z"/>
          <w:rFonts w:ascii="Times New Roman" w:eastAsia="Times New Roman" w:hAnsi="Times New Roman" w:cs="Times New Roman"/>
          <w:sz w:val="24"/>
          <w:szCs w:val="24"/>
        </w:rPr>
      </w:pPr>
      <w:ins w:id="4204" w:author="Celeste Baldwin" w:date="2025-02-14T14:31:00Z" w16du:dateUtc="2025-02-15T00:31:00Z">
        <w:r w:rsidRPr="00591846">
          <w:rPr>
            <w:rFonts w:ascii="Times New Roman" w:eastAsia="Times New Roman" w:hAnsi="Times New Roman" w:cs="Times New Roman"/>
            <w:sz w:val="24"/>
            <w:szCs w:val="24"/>
          </w:rPr>
          <w:t xml:space="preserve">Desai, M. U., </w:t>
        </w:r>
        <w:proofErr w:type="spellStart"/>
        <w:r w:rsidRPr="00591846">
          <w:rPr>
            <w:rFonts w:ascii="Times New Roman" w:eastAsia="Times New Roman" w:hAnsi="Times New Roman" w:cs="Times New Roman"/>
            <w:sz w:val="24"/>
            <w:szCs w:val="24"/>
          </w:rPr>
          <w:t>Paranamana</w:t>
        </w:r>
        <w:proofErr w:type="spellEnd"/>
        <w:r w:rsidRPr="00591846">
          <w:rPr>
            <w:rFonts w:ascii="Times New Roman" w:eastAsia="Times New Roman" w:hAnsi="Times New Roman" w:cs="Times New Roman"/>
            <w:sz w:val="24"/>
            <w:szCs w:val="24"/>
          </w:rPr>
          <w:t xml:space="preserve">, N., Restrepo-Toro, M., Davidson, L., &amp; Stanhope, V. (2020). Implicit organizational bias: Mental health treatment culture and norms as barriers to engaging with diversity. </w:t>
        </w:r>
        <w:r w:rsidRPr="00591846">
          <w:rPr>
            <w:rFonts w:ascii="Times New Roman" w:eastAsia="Times New Roman" w:hAnsi="Times New Roman" w:cs="Times New Roman"/>
            <w:i/>
            <w:iCs/>
            <w:sz w:val="24"/>
            <w:szCs w:val="24"/>
          </w:rPr>
          <w:t>The American Psychologist</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76</w:t>
        </w:r>
        <w:r w:rsidRPr="00591846">
          <w:rPr>
            <w:rFonts w:ascii="Times New Roman" w:eastAsia="Times New Roman" w:hAnsi="Times New Roman" w:cs="Times New Roman"/>
            <w:sz w:val="24"/>
            <w:szCs w:val="24"/>
          </w:rPr>
          <w:t xml:space="preserve">(1), 78. </w:t>
        </w:r>
        <w:r>
          <w:fldChar w:fldCharType="begin"/>
        </w:r>
        <w:r>
          <w:instrText>HYPERLINK "https://doi.org/10.1037/amp0000621"</w:instrText>
        </w:r>
        <w:r>
          <w:fldChar w:fldCharType="separate"/>
        </w:r>
        <w:r w:rsidRPr="00591846">
          <w:rPr>
            <w:rFonts w:ascii="Times New Roman" w:eastAsia="Times New Roman" w:hAnsi="Times New Roman" w:cs="Times New Roman"/>
            <w:color w:val="0563C1" w:themeColor="hyperlink"/>
            <w:sz w:val="24"/>
            <w:szCs w:val="24"/>
            <w:u w:val="single"/>
          </w:rPr>
          <w:t>https://doi.org/10.1037/amp0000621</w:t>
        </w:r>
        <w:r>
          <w:fldChar w:fldCharType="end"/>
        </w:r>
      </w:ins>
    </w:p>
    <w:p w14:paraId="2555EE01" w14:textId="77777777" w:rsidR="00713458" w:rsidRPr="00591846" w:rsidRDefault="00713458" w:rsidP="00713458">
      <w:pPr>
        <w:spacing w:after="0" w:line="480" w:lineRule="auto"/>
        <w:ind w:left="720" w:hanging="720"/>
        <w:rPr>
          <w:ins w:id="4205" w:author="Celeste Baldwin" w:date="2025-02-14T14:31:00Z" w16du:dateUtc="2025-02-15T00:31:00Z"/>
          <w:rFonts w:ascii="Times New Roman" w:eastAsia="Times New Roman" w:hAnsi="Times New Roman" w:cs="Times New Roman"/>
          <w:sz w:val="24"/>
          <w:szCs w:val="24"/>
        </w:rPr>
      </w:pPr>
      <w:ins w:id="4206" w:author="Celeste Baldwin" w:date="2025-02-14T14:31:00Z" w16du:dateUtc="2025-02-15T00:31:00Z">
        <w:r w:rsidRPr="00591846">
          <w:rPr>
            <w:rFonts w:ascii="Times New Roman" w:eastAsia="Times New Roman" w:hAnsi="Times New Roman" w:cs="Times New Roman"/>
            <w:sz w:val="24"/>
            <w:szCs w:val="24"/>
          </w:rPr>
          <w:t>Eken H. N., Dee E. C., Powers A. R. III, Jordan A. (2021). Racial and ethnic differences in perception of provider cultural competence among patients with depression and anxiety symptoms: A retrospective, population-based, cross-sectional analysis. </w:t>
        </w:r>
        <w:r w:rsidRPr="00591846">
          <w:rPr>
            <w:rFonts w:ascii="Times New Roman" w:eastAsia="Times New Roman" w:hAnsi="Times New Roman" w:cs="Times New Roman"/>
            <w:i/>
            <w:iCs/>
            <w:sz w:val="24"/>
            <w:szCs w:val="24"/>
          </w:rPr>
          <w:t>The Lancet Psychiatry</w:t>
        </w:r>
        <w:r w:rsidRPr="00591846">
          <w:rPr>
            <w:rFonts w:ascii="Times New Roman" w:eastAsia="Times New Roman" w:hAnsi="Times New Roman" w:cs="Times New Roman"/>
            <w:sz w:val="24"/>
            <w:szCs w:val="24"/>
          </w:rPr>
          <w:t>, 8(11), 957–968. </w:t>
        </w:r>
        <w:r>
          <w:fldChar w:fldCharType="begin"/>
        </w:r>
        <w:r>
          <w:instrText>HYPERLINK "https://doi.org/10.1016/S2215-0366(21)00285-6"</w:instrText>
        </w:r>
        <w:r>
          <w:fldChar w:fldCharType="separate"/>
        </w:r>
        <w:r w:rsidRPr="00591846">
          <w:rPr>
            <w:rFonts w:ascii="Times New Roman" w:eastAsia="Times New Roman" w:hAnsi="Times New Roman" w:cs="Times New Roman"/>
            <w:color w:val="0563C1" w:themeColor="hyperlink"/>
            <w:sz w:val="24"/>
            <w:szCs w:val="24"/>
            <w:u w:val="single"/>
          </w:rPr>
          <w:t>https://doi.org/10.1016/S2215-0366(21)00285-6</w:t>
        </w:r>
        <w:r>
          <w:fldChar w:fldCharType="end"/>
        </w:r>
      </w:ins>
    </w:p>
    <w:p w14:paraId="6C985229" w14:textId="77777777" w:rsidR="00713458" w:rsidRPr="00591846" w:rsidRDefault="00713458" w:rsidP="00713458">
      <w:pPr>
        <w:spacing w:after="0" w:line="480" w:lineRule="auto"/>
        <w:ind w:left="720" w:hanging="720"/>
        <w:rPr>
          <w:ins w:id="4207" w:author="Celeste Baldwin" w:date="2025-02-14T14:31:00Z" w16du:dateUtc="2025-02-15T00:31:00Z"/>
          <w:rFonts w:ascii="Times New Roman" w:eastAsia="Times New Roman" w:hAnsi="Times New Roman" w:cs="Times New Roman"/>
          <w:sz w:val="24"/>
          <w:szCs w:val="24"/>
        </w:rPr>
      </w:pPr>
      <w:ins w:id="4208" w:author="Celeste Baldwin" w:date="2025-02-14T14:31:00Z" w16du:dateUtc="2025-02-15T00:31:00Z">
        <w:r w:rsidRPr="00591846">
          <w:rPr>
            <w:rFonts w:ascii="Times New Roman" w:eastAsia="Times New Roman" w:hAnsi="Times New Roman" w:cs="Times New Roman"/>
            <w:sz w:val="24"/>
            <w:szCs w:val="24"/>
          </w:rPr>
          <w:t xml:space="preserve">Gopal, D. P., Chetty, U., </w:t>
        </w:r>
        <w:proofErr w:type="spellStart"/>
        <w:r w:rsidRPr="00591846">
          <w:rPr>
            <w:rFonts w:ascii="Times New Roman" w:eastAsia="Times New Roman" w:hAnsi="Times New Roman" w:cs="Times New Roman"/>
            <w:sz w:val="24"/>
            <w:szCs w:val="24"/>
          </w:rPr>
          <w:t>Gajria</w:t>
        </w:r>
        <w:proofErr w:type="spellEnd"/>
        <w:r w:rsidRPr="00591846">
          <w:rPr>
            <w:rFonts w:ascii="Times New Roman" w:eastAsia="Times New Roman" w:hAnsi="Times New Roman" w:cs="Times New Roman"/>
            <w:sz w:val="24"/>
            <w:szCs w:val="24"/>
          </w:rPr>
          <w:t xml:space="preserve">, C., &amp; Blackadder-Weinstein, J. (2021). Implicit bias in healthcare: Clinical practice, research, and decision making. </w:t>
        </w:r>
        <w:r w:rsidRPr="00591846">
          <w:rPr>
            <w:rFonts w:ascii="Times New Roman" w:eastAsia="Times New Roman" w:hAnsi="Times New Roman" w:cs="Times New Roman"/>
            <w:i/>
            <w:iCs/>
            <w:sz w:val="24"/>
            <w:szCs w:val="24"/>
          </w:rPr>
          <w:t>Future Healthcare Journal</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8</w:t>
        </w:r>
        <w:r w:rsidRPr="00591846">
          <w:rPr>
            <w:rFonts w:ascii="Times New Roman" w:eastAsia="Times New Roman" w:hAnsi="Times New Roman" w:cs="Times New Roman"/>
            <w:sz w:val="24"/>
            <w:szCs w:val="24"/>
          </w:rPr>
          <w:t xml:space="preserve">(1), 40–48. </w:t>
        </w:r>
        <w:r>
          <w:fldChar w:fldCharType="begin"/>
        </w:r>
        <w:r>
          <w:instrText>HYPERLINK "https://doi.org/10.7861/fhj.2020-0233"</w:instrText>
        </w:r>
        <w:r>
          <w:fldChar w:fldCharType="separate"/>
        </w:r>
        <w:r w:rsidRPr="00591846">
          <w:rPr>
            <w:rFonts w:ascii="Times New Roman" w:eastAsia="Times New Roman" w:hAnsi="Times New Roman" w:cs="Times New Roman"/>
            <w:color w:val="0563C1" w:themeColor="hyperlink"/>
            <w:sz w:val="24"/>
            <w:szCs w:val="24"/>
            <w:u w:val="single"/>
          </w:rPr>
          <w:t>https://doi.org/10.7861/fhj.2020-0233</w:t>
        </w:r>
        <w:r>
          <w:fldChar w:fldCharType="end"/>
        </w:r>
      </w:ins>
    </w:p>
    <w:p w14:paraId="2A94D8C5" w14:textId="77777777" w:rsidR="00713458" w:rsidRPr="00946012" w:rsidRDefault="00713458" w:rsidP="00713458">
      <w:pPr>
        <w:spacing w:after="0" w:line="480" w:lineRule="auto"/>
        <w:ind w:left="720" w:hanging="720"/>
        <w:rPr>
          <w:ins w:id="4209" w:author="Celeste Baldwin" w:date="2025-02-14T14:31:00Z" w16du:dateUtc="2025-02-15T00:31:00Z"/>
          <w:rFonts w:ascii="Times New Roman" w:eastAsia="Times New Roman" w:hAnsi="Times New Roman" w:cs="Times New Roman"/>
          <w:sz w:val="24"/>
          <w:szCs w:val="24"/>
          <w:lang w:val="pl-PL"/>
          <w:rPrChange w:id="4210" w:author="Celeste Baldwin" w:date="2025-01-21T14:58:00Z" w16du:dateUtc="2025-01-21T14:58:00Z">
            <w:rPr>
              <w:ins w:id="4211" w:author="Celeste Baldwin" w:date="2025-02-14T14:31:00Z" w16du:dateUtc="2025-02-15T00:31:00Z"/>
              <w:rFonts w:ascii="Times New Roman" w:eastAsia="Times New Roman" w:hAnsi="Times New Roman" w:cs="Times New Roman"/>
              <w:sz w:val="24"/>
              <w:szCs w:val="24"/>
            </w:rPr>
          </w:rPrChange>
        </w:rPr>
      </w:pPr>
      <w:proofErr w:type="spellStart"/>
      <w:ins w:id="4212" w:author="Celeste Baldwin" w:date="2025-02-14T14:31:00Z" w16du:dateUtc="2025-02-15T00:31:00Z">
        <w:r w:rsidRPr="00713458">
          <w:rPr>
            <w:rFonts w:ascii="Times New Roman" w:eastAsia="Times New Roman" w:hAnsi="Times New Roman" w:cs="Times New Roman"/>
            <w:sz w:val="24"/>
            <w:szCs w:val="24"/>
            <w:rPrChange w:id="4213" w:author="Celeste Baldwin" w:date="2025-02-14T14:32:00Z" w16du:dateUtc="2025-02-15T00:32:00Z">
              <w:rPr>
                <w:rFonts w:ascii="Times New Roman" w:eastAsia="Times New Roman" w:hAnsi="Times New Roman" w:cs="Times New Roman"/>
                <w:sz w:val="24"/>
                <w:szCs w:val="24"/>
                <w:lang w:val="de-DE"/>
              </w:rPr>
            </w:rPrChange>
          </w:rPr>
          <w:t>Handtke</w:t>
        </w:r>
        <w:proofErr w:type="spellEnd"/>
        <w:r w:rsidRPr="00713458">
          <w:rPr>
            <w:rFonts w:ascii="Times New Roman" w:eastAsia="Times New Roman" w:hAnsi="Times New Roman" w:cs="Times New Roman"/>
            <w:sz w:val="24"/>
            <w:szCs w:val="24"/>
            <w:rPrChange w:id="4214" w:author="Celeste Baldwin" w:date="2025-02-14T14:32:00Z" w16du:dateUtc="2025-02-15T00:32:00Z">
              <w:rPr>
                <w:rFonts w:ascii="Times New Roman" w:eastAsia="Times New Roman" w:hAnsi="Times New Roman" w:cs="Times New Roman"/>
                <w:sz w:val="24"/>
                <w:szCs w:val="24"/>
                <w:lang w:val="de-DE"/>
              </w:rPr>
            </w:rPrChange>
          </w:rPr>
          <w:t xml:space="preserve">, O., Schilgen, B., &amp; </w:t>
        </w:r>
        <w:proofErr w:type="spellStart"/>
        <w:r w:rsidRPr="00713458">
          <w:rPr>
            <w:rFonts w:ascii="Times New Roman" w:eastAsia="Times New Roman" w:hAnsi="Times New Roman" w:cs="Times New Roman"/>
            <w:sz w:val="24"/>
            <w:szCs w:val="24"/>
            <w:rPrChange w:id="4215" w:author="Celeste Baldwin" w:date="2025-02-14T14:32:00Z" w16du:dateUtc="2025-02-15T00:32:00Z">
              <w:rPr>
                <w:rFonts w:ascii="Times New Roman" w:eastAsia="Times New Roman" w:hAnsi="Times New Roman" w:cs="Times New Roman"/>
                <w:sz w:val="24"/>
                <w:szCs w:val="24"/>
                <w:lang w:val="de-DE"/>
              </w:rPr>
            </w:rPrChange>
          </w:rPr>
          <w:t>Mösko</w:t>
        </w:r>
        <w:proofErr w:type="spellEnd"/>
        <w:r w:rsidRPr="00713458">
          <w:rPr>
            <w:rFonts w:ascii="Times New Roman" w:eastAsia="Times New Roman" w:hAnsi="Times New Roman" w:cs="Times New Roman"/>
            <w:sz w:val="24"/>
            <w:szCs w:val="24"/>
            <w:rPrChange w:id="4216" w:author="Celeste Baldwin" w:date="2025-02-14T14:32:00Z" w16du:dateUtc="2025-02-15T00:32:00Z">
              <w:rPr>
                <w:rFonts w:ascii="Times New Roman" w:eastAsia="Times New Roman" w:hAnsi="Times New Roman" w:cs="Times New Roman"/>
                <w:sz w:val="24"/>
                <w:szCs w:val="24"/>
                <w:lang w:val="de-DE"/>
              </w:rPr>
            </w:rPrChange>
          </w:rPr>
          <w:t xml:space="preserve">, M. (2019). </w:t>
        </w:r>
        <w:r w:rsidRPr="00591846">
          <w:rPr>
            <w:rFonts w:ascii="Times New Roman" w:eastAsia="Times New Roman" w:hAnsi="Times New Roman" w:cs="Times New Roman"/>
            <w:sz w:val="24"/>
            <w:szCs w:val="24"/>
          </w:rPr>
          <w:t xml:space="preserve">Culturally competent healthcare – A scoping review of strategies implemented in healthcare organizations and a model of culturally competent healthcare provision. </w:t>
        </w:r>
        <w:r w:rsidRPr="00946012">
          <w:rPr>
            <w:rFonts w:ascii="Times New Roman" w:eastAsia="Times New Roman" w:hAnsi="Times New Roman" w:cs="Times New Roman"/>
            <w:i/>
            <w:iCs/>
            <w:sz w:val="24"/>
            <w:szCs w:val="24"/>
            <w:lang w:val="pl-PL"/>
            <w:rPrChange w:id="4217" w:author="Celeste Baldwin" w:date="2025-01-21T14:58:00Z" w16du:dateUtc="2025-01-21T14:58:00Z">
              <w:rPr>
                <w:rFonts w:ascii="Times New Roman" w:eastAsia="Times New Roman" w:hAnsi="Times New Roman" w:cs="Times New Roman"/>
                <w:i/>
                <w:iCs/>
                <w:sz w:val="24"/>
                <w:szCs w:val="24"/>
              </w:rPr>
            </w:rPrChange>
          </w:rPr>
          <w:t>PLoS ONE</w:t>
        </w:r>
        <w:r w:rsidRPr="00946012">
          <w:rPr>
            <w:rFonts w:ascii="Times New Roman" w:eastAsia="Times New Roman" w:hAnsi="Times New Roman" w:cs="Times New Roman"/>
            <w:sz w:val="24"/>
            <w:szCs w:val="24"/>
            <w:lang w:val="pl-PL"/>
            <w:rPrChange w:id="4218" w:author="Celeste Baldwin" w:date="2025-01-21T14:58:00Z" w16du:dateUtc="2025-01-21T14:58:00Z">
              <w:rPr>
                <w:rFonts w:ascii="Times New Roman" w:eastAsia="Times New Roman" w:hAnsi="Times New Roman" w:cs="Times New Roman"/>
                <w:sz w:val="24"/>
                <w:szCs w:val="24"/>
              </w:rPr>
            </w:rPrChange>
          </w:rPr>
          <w:t xml:space="preserve">, </w:t>
        </w:r>
        <w:r w:rsidRPr="00946012">
          <w:rPr>
            <w:rFonts w:ascii="Times New Roman" w:eastAsia="Times New Roman" w:hAnsi="Times New Roman" w:cs="Times New Roman"/>
            <w:i/>
            <w:iCs/>
            <w:sz w:val="24"/>
            <w:szCs w:val="24"/>
            <w:lang w:val="pl-PL"/>
            <w:rPrChange w:id="4219" w:author="Celeste Baldwin" w:date="2025-01-21T14:58:00Z" w16du:dateUtc="2025-01-21T14:58:00Z">
              <w:rPr>
                <w:rFonts w:ascii="Times New Roman" w:eastAsia="Times New Roman" w:hAnsi="Times New Roman" w:cs="Times New Roman"/>
                <w:i/>
                <w:iCs/>
                <w:sz w:val="24"/>
                <w:szCs w:val="24"/>
              </w:rPr>
            </w:rPrChange>
          </w:rPr>
          <w:t>14</w:t>
        </w:r>
        <w:r w:rsidRPr="00946012">
          <w:rPr>
            <w:rFonts w:ascii="Times New Roman" w:eastAsia="Times New Roman" w:hAnsi="Times New Roman" w:cs="Times New Roman"/>
            <w:sz w:val="24"/>
            <w:szCs w:val="24"/>
            <w:lang w:val="pl-PL"/>
            <w:rPrChange w:id="4220" w:author="Celeste Baldwin" w:date="2025-01-21T14:58:00Z" w16du:dateUtc="2025-01-21T14:58:00Z">
              <w:rPr>
                <w:rFonts w:ascii="Times New Roman" w:eastAsia="Times New Roman" w:hAnsi="Times New Roman" w:cs="Times New Roman"/>
                <w:sz w:val="24"/>
                <w:szCs w:val="24"/>
              </w:rPr>
            </w:rPrChange>
          </w:rPr>
          <w:t xml:space="preserve">(7). </w:t>
        </w:r>
        <w:r>
          <w:fldChar w:fldCharType="begin"/>
        </w:r>
        <w:r w:rsidRPr="00946012">
          <w:rPr>
            <w:lang w:val="pl-PL"/>
            <w:rPrChange w:id="4221" w:author="Celeste Baldwin" w:date="2025-01-21T14:58:00Z" w16du:dateUtc="2025-01-21T14:58:00Z">
              <w:rPr/>
            </w:rPrChange>
          </w:rPr>
          <w:instrText>HYPERLINK "https://doi.org/10.1371/journal.pone.0219971"</w:instrText>
        </w:r>
        <w:r>
          <w:fldChar w:fldCharType="separate"/>
        </w:r>
        <w:r w:rsidRPr="00946012">
          <w:rPr>
            <w:rFonts w:ascii="Times New Roman" w:eastAsia="Times New Roman" w:hAnsi="Times New Roman" w:cs="Times New Roman"/>
            <w:color w:val="0563C1" w:themeColor="hyperlink"/>
            <w:sz w:val="24"/>
            <w:szCs w:val="24"/>
            <w:u w:val="single"/>
            <w:lang w:val="pl-PL"/>
            <w:rPrChange w:id="4222" w:author="Celeste Baldwin" w:date="2025-01-21T14:58:00Z" w16du:dateUtc="2025-01-21T14:58:00Z">
              <w:rPr>
                <w:rFonts w:ascii="Times New Roman" w:eastAsia="Times New Roman" w:hAnsi="Times New Roman" w:cs="Times New Roman"/>
                <w:color w:val="0563C1" w:themeColor="hyperlink"/>
                <w:sz w:val="24"/>
                <w:szCs w:val="24"/>
                <w:u w:val="single"/>
              </w:rPr>
            </w:rPrChange>
          </w:rPr>
          <w:t>https://doi.org/10.1371/journal.pone.0219971</w:t>
        </w:r>
        <w:r>
          <w:fldChar w:fldCharType="end"/>
        </w:r>
      </w:ins>
    </w:p>
    <w:p w14:paraId="2B4CCA5F" w14:textId="77777777" w:rsidR="00713458" w:rsidRPr="00591846" w:rsidRDefault="00713458" w:rsidP="00713458">
      <w:pPr>
        <w:spacing w:after="0" w:line="480" w:lineRule="auto"/>
        <w:ind w:left="720" w:hanging="720"/>
        <w:rPr>
          <w:ins w:id="4223" w:author="Celeste Baldwin" w:date="2025-02-14T14:31:00Z" w16du:dateUtc="2025-02-15T00:31:00Z"/>
          <w:rFonts w:ascii="Times New Roman" w:eastAsia="Times New Roman" w:hAnsi="Times New Roman" w:cs="Times New Roman"/>
          <w:sz w:val="24"/>
          <w:szCs w:val="24"/>
        </w:rPr>
      </w:pPr>
      <w:ins w:id="4224" w:author="Celeste Baldwin" w:date="2025-02-14T14:31:00Z" w16du:dateUtc="2025-02-15T00:31:00Z">
        <w:r w:rsidRPr="00946012">
          <w:rPr>
            <w:rFonts w:ascii="Times New Roman" w:eastAsia="Times New Roman" w:hAnsi="Times New Roman" w:cs="Times New Roman"/>
            <w:sz w:val="24"/>
            <w:szCs w:val="24"/>
            <w:lang w:val="pl-PL"/>
            <w:rPrChange w:id="4225" w:author="Celeste Baldwin" w:date="2025-01-21T14:58:00Z" w16du:dateUtc="2025-01-21T14:58:00Z">
              <w:rPr>
                <w:rFonts w:ascii="Times New Roman" w:eastAsia="Times New Roman" w:hAnsi="Times New Roman" w:cs="Times New Roman"/>
                <w:sz w:val="24"/>
                <w:szCs w:val="24"/>
              </w:rPr>
            </w:rPrChange>
          </w:rPr>
          <w:t xml:space="preserve">Hietapakka, L., &amp; Heponiemi, T. (2019). </w:t>
        </w:r>
        <w:r w:rsidRPr="00591846">
          <w:rPr>
            <w:rFonts w:ascii="Times New Roman" w:eastAsia="Times New Roman" w:hAnsi="Times New Roman" w:cs="Times New Roman"/>
            <w:sz w:val="24"/>
            <w:szCs w:val="24"/>
          </w:rPr>
          <w:t xml:space="preserve">Increasing cultural awareness: Qualitative study of nurses' perceptions about cultural competence training. </w:t>
        </w:r>
        <w:r w:rsidRPr="00591846">
          <w:rPr>
            <w:rFonts w:ascii="Times New Roman" w:eastAsia="Times New Roman" w:hAnsi="Times New Roman" w:cs="Times New Roman"/>
            <w:i/>
            <w:iCs/>
            <w:sz w:val="24"/>
            <w:szCs w:val="24"/>
          </w:rPr>
          <w:t>BMC Nursing, 18(1).</w:t>
        </w:r>
        <w:r w:rsidRPr="00591846">
          <w:rPr>
            <w:rFonts w:ascii="Times New Roman" w:eastAsia="Times New Roman" w:hAnsi="Times New Roman" w:cs="Times New Roman"/>
            <w:sz w:val="24"/>
            <w:szCs w:val="24"/>
          </w:rPr>
          <w:t xml:space="preserve"> </w:t>
        </w:r>
        <w:r>
          <w:fldChar w:fldCharType="begin"/>
        </w:r>
        <w:r>
          <w:instrText>HYPERLINK "https://doi.org/10.1186/s12912-019-0363-x"</w:instrText>
        </w:r>
        <w:r>
          <w:fldChar w:fldCharType="separate"/>
        </w:r>
        <w:r w:rsidRPr="00591846">
          <w:rPr>
            <w:rFonts w:ascii="Times New Roman" w:eastAsia="Times New Roman" w:hAnsi="Times New Roman" w:cs="Times New Roman"/>
            <w:color w:val="0563C1" w:themeColor="hyperlink"/>
            <w:sz w:val="24"/>
            <w:szCs w:val="24"/>
            <w:u w:val="single"/>
          </w:rPr>
          <w:t>https://doi.org/10.1186/s12912-019-0363-x</w:t>
        </w:r>
        <w:r>
          <w:fldChar w:fldCharType="end"/>
        </w:r>
      </w:ins>
    </w:p>
    <w:p w14:paraId="3BFC58F5" w14:textId="77777777" w:rsidR="00713458" w:rsidRPr="00591846" w:rsidRDefault="00713458" w:rsidP="00713458">
      <w:pPr>
        <w:spacing w:after="0" w:line="480" w:lineRule="auto"/>
        <w:ind w:left="720" w:hanging="720"/>
        <w:rPr>
          <w:ins w:id="4226" w:author="Celeste Baldwin" w:date="2025-02-14T14:31:00Z" w16du:dateUtc="2025-02-15T00:31:00Z"/>
          <w:rFonts w:ascii="Times New Roman" w:eastAsia="Times New Roman" w:hAnsi="Times New Roman" w:cs="Times New Roman"/>
          <w:sz w:val="24"/>
          <w:szCs w:val="24"/>
        </w:rPr>
      </w:pPr>
      <w:ins w:id="4227" w:author="Celeste Baldwin" w:date="2025-02-14T14:31:00Z" w16du:dateUtc="2025-02-15T00:31:00Z">
        <w:r w:rsidRPr="00591846">
          <w:rPr>
            <w:rFonts w:ascii="Times New Roman" w:eastAsia="Times New Roman" w:hAnsi="Times New Roman" w:cs="Times New Roman"/>
            <w:sz w:val="24"/>
            <w:szCs w:val="24"/>
          </w:rPr>
          <w:t xml:space="preserve">Johns Hopkins Nursing. (n.d.). Evidence-based practice. </w:t>
        </w:r>
        <w:r w:rsidRPr="00591846">
          <w:rPr>
            <w:rFonts w:ascii="Times New Roman" w:eastAsia="Times New Roman" w:hAnsi="Times New Roman" w:cs="Times New Roman"/>
            <w:i/>
            <w:iCs/>
            <w:sz w:val="24"/>
            <w:szCs w:val="24"/>
          </w:rPr>
          <w:t>Johns Hopkins Medicine, based in Baltimore, Maryland.</w:t>
        </w:r>
        <w:r w:rsidRPr="00591846">
          <w:rPr>
            <w:rFonts w:ascii="Times New Roman" w:eastAsia="Times New Roman" w:hAnsi="Times New Roman" w:cs="Times New Roman"/>
            <w:sz w:val="24"/>
            <w:szCs w:val="24"/>
          </w:rPr>
          <w:t> </w:t>
        </w:r>
        <w:r>
          <w:fldChar w:fldCharType="begin"/>
        </w:r>
        <w:r>
          <w:instrText>HYPERLINK "https://www.hopkinsmedicine.org/nursing/center-nursing-inquiry/nursing-inquiry/evidence-based-practice"</w:instrText>
        </w:r>
        <w:r>
          <w:fldChar w:fldCharType="separate"/>
        </w:r>
        <w:r w:rsidRPr="00591846">
          <w:rPr>
            <w:rFonts w:ascii="Times New Roman" w:eastAsia="Times New Roman" w:hAnsi="Times New Roman" w:cs="Times New Roman"/>
            <w:color w:val="0563C1" w:themeColor="hyperlink"/>
            <w:sz w:val="24"/>
            <w:szCs w:val="24"/>
            <w:u w:val="single"/>
          </w:rPr>
          <w:t>https://www.hopkinsmedicine.org/nursing/center-nursing-inquiry/nursing-inquiry/evidence-based-practice</w:t>
        </w:r>
        <w:r>
          <w:fldChar w:fldCharType="end"/>
        </w:r>
      </w:ins>
    </w:p>
    <w:p w14:paraId="5AED7C8E" w14:textId="77777777" w:rsidR="00713458" w:rsidRPr="00946012" w:rsidRDefault="00713458" w:rsidP="00713458">
      <w:pPr>
        <w:spacing w:after="0" w:line="480" w:lineRule="auto"/>
        <w:ind w:left="720" w:hanging="720"/>
        <w:rPr>
          <w:ins w:id="4228" w:author="Celeste Baldwin" w:date="2025-02-14T14:31:00Z" w16du:dateUtc="2025-02-15T00:31:00Z"/>
          <w:rFonts w:ascii="Times New Roman" w:eastAsia="Times New Roman" w:hAnsi="Times New Roman" w:cs="Times New Roman"/>
          <w:sz w:val="24"/>
          <w:szCs w:val="24"/>
          <w:lang w:val="nb-NO"/>
          <w:rPrChange w:id="4229" w:author="Celeste Baldwin" w:date="2025-01-21T14:58:00Z" w16du:dateUtc="2025-01-21T14:58:00Z">
            <w:rPr>
              <w:ins w:id="4230" w:author="Celeste Baldwin" w:date="2025-02-14T14:31:00Z" w16du:dateUtc="2025-02-15T00:31:00Z"/>
              <w:rFonts w:ascii="Times New Roman" w:eastAsia="Times New Roman" w:hAnsi="Times New Roman" w:cs="Times New Roman"/>
              <w:sz w:val="24"/>
              <w:szCs w:val="24"/>
            </w:rPr>
          </w:rPrChange>
        </w:rPr>
      </w:pPr>
      <w:ins w:id="4231" w:author="Celeste Baldwin" w:date="2025-02-14T14:31:00Z" w16du:dateUtc="2025-02-15T00:31:00Z">
        <w:r w:rsidRPr="00946012">
          <w:rPr>
            <w:rFonts w:ascii="Times New Roman" w:eastAsia="Times New Roman" w:hAnsi="Times New Roman" w:cs="Times New Roman"/>
            <w:sz w:val="24"/>
            <w:szCs w:val="24"/>
            <w:lang w:val="fi-FI"/>
            <w:rPrChange w:id="4232" w:author="Celeste Baldwin" w:date="2025-01-21T14:58:00Z" w16du:dateUtc="2025-01-21T14:58:00Z">
              <w:rPr>
                <w:rFonts w:ascii="Times New Roman" w:eastAsia="Times New Roman" w:hAnsi="Times New Roman" w:cs="Times New Roman"/>
                <w:sz w:val="24"/>
                <w:szCs w:val="24"/>
              </w:rPr>
            </w:rPrChange>
          </w:rPr>
          <w:t xml:space="preserve">Kaihlanen, A., Hietapakka, L., &amp; Heponiemi, T. (2019). </w:t>
        </w:r>
        <w:r w:rsidRPr="00591846">
          <w:rPr>
            <w:rFonts w:ascii="Times New Roman" w:eastAsia="Times New Roman" w:hAnsi="Times New Roman" w:cs="Times New Roman"/>
            <w:sz w:val="24"/>
            <w:szCs w:val="24"/>
          </w:rPr>
          <w:t>Increasing cultural awareness: Qualitative study of nurses' perceptions about cultural competence training. </w:t>
        </w:r>
        <w:r w:rsidRPr="00946012">
          <w:rPr>
            <w:rFonts w:ascii="Times New Roman" w:eastAsia="Times New Roman" w:hAnsi="Times New Roman" w:cs="Times New Roman"/>
            <w:i/>
            <w:iCs/>
            <w:sz w:val="24"/>
            <w:szCs w:val="24"/>
            <w:lang w:val="nb-NO"/>
            <w:rPrChange w:id="4233" w:author="Celeste Baldwin" w:date="2025-01-21T14:58:00Z" w16du:dateUtc="2025-01-21T14:58:00Z">
              <w:rPr>
                <w:rFonts w:ascii="Times New Roman" w:eastAsia="Times New Roman" w:hAnsi="Times New Roman" w:cs="Times New Roman"/>
                <w:i/>
                <w:iCs/>
                <w:sz w:val="24"/>
                <w:szCs w:val="24"/>
              </w:rPr>
            </w:rPrChange>
          </w:rPr>
          <w:t>BMC Nursing</w:t>
        </w:r>
        <w:r w:rsidRPr="00946012">
          <w:rPr>
            <w:rFonts w:ascii="Times New Roman" w:eastAsia="Times New Roman" w:hAnsi="Times New Roman" w:cs="Times New Roman"/>
            <w:sz w:val="24"/>
            <w:szCs w:val="24"/>
            <w:lang w:val="nb-NO"/>
            <w:rPrChange w:id="4234" w:author="Celeste Baldwin" w:date="2025-01-21T14:58:00Z" w16du:dateUtc="2025-01-21T14:58:00Z">
              <w:rPr>
                <w:rFonts w:ascii="Times New Roman" w:eastAsia="Times New Roman" w:hAnsi="Times New Roman" w:cs="Times New Roman"/>
                <w:sz w:val="24"/>
                <w:szCs w:val="24"/>
              </w:rPr>
            </w:rPrChange>
          </w:rPr>
          <w:t>, </w:t>
        </w:r>
        <w:r w:rsidRPr="00946012">
          <w:rPr>
            <w:rFonts w:ascii="Times New Roman" w:eastAsia="Times New Roman" w:hAnsi="Times New Roman" w:cs="Times New Roman"/>
            <w:i/>
            <w:iCs/>
            <w:sz w:val="24"/>
            <w:szCs w:val="24"/>
            <w:lang w:val="nb-NO"/>
            <w:rPrChange w:id="4235" w:author="Celeste Baldwin" w:date="2025-01-21T14:58:00Z" w16du:dateUtc="2025-01-21T14:58:00Z">
              <w:rPr>
                <w:rFonts w:ascii="Times New Roman" w:eastAsia="Times New Roman" w:hAnsi="Times New Roman" w:cs="Times New Roman"/>
                <w:i/>
                <w:iCs/>
                <w:sz w:val="24"/>
                <w:szCs w:val="24"/>
              </w:rPr>
            </w:rPrChange>
          </w:rPr>
          <w:t>18</w:t>
        </w:r>
        <w:r w:rsidRPr="00946012">
          <w:rPr>
            <w:rFonts w:ascii="Times New Roman" w:eastAsia="Times New Roman" w:hAnsi="Times New Roman" w:cs="Times New Roman"/>
            <w:sz w:val="24"/>
            <w:szCs w:val="24"/>
            <w:lang w:val="nb-NO"/>
            <w:rPrChange w:id="4236" w:author="Celeste Baldwin" w:date="2025-01-21T14:58:00Z" w16du:dateUtc="2025-01-21T14:58:00Z">
              <w:rPr>
                <w:rFonts w:ascii="Times New Roman" w:eastAsia="Times New Roman" w:hAnsi="Times New Roman" w:cs="Times New Roman"/>
                <w:sz w:val="24"/>
                <w:szCs w:val="24"/>
              </w:rPr>
            </w:rPrChange>
          </w:rPr>
          <w:t>(1). </w:t>
        </w:r>
        <w:r>
          <w:fldChar w:fldCharType="begin"/>
        </w:r>
        <w:r w:rsidRPr="00946012">
          <w:rPr>
            <w:lang w:val="nb-NO"/>
            <w:rPrChange w:id="4237" w:author="Celeste Baldwin" w:date="2025-01-21T14:58:00Z" w16du:dateUtc="2025-01-21T14:58:00Z">
              <w:rPr/>
            </w:rPrChange>
          </w:rPr>
          <w:instrText>HYPERLINK "https://doi.org/10.1186/s12912-019-0363-x"</w:instrText>
        </w:r>
        <w:r>
          <w:fldChar w:fldCharType="separate"/>
        </w:r>
        <w:r w:rsidRPr="00946012">
          <w:rPr>
            <w:rFonts w:ascii="Times New Roman" w:eastAsia="Times New Roman" w:hAnsi="Times New Roman" w:cs="Times New Roman"/>
            <w:color w:val="0563C1" w:themeColor="hyperlink"/>
            <w:sz w:val="24"/>
            <w:szCs w:val="24"/>
            <w:u w:val="single"/>
            <w:lang w:val="nb-NO"/>
            <w:rPrChange w:id="4238" w:author="Celeste Baldwin" w:date="2025-01-21T14:58:00Z" w16du:dateUtc="2025-01-21T14:58:00Z">
              <w:rPr>
                <w:rFonts w:ascii="Times New Roman" w:eastAsia="Times New Roman" w:hAnsi="Times New Roman" w:cs="Times New Roman"/>
                <w:color w:val="0563C1" w:themeColor="hyperlink"/>
                <w:sz w:val="24"/>
                <w:szCs w:val="24"/>
                <w:u w:val="single"/>
              </w:rPr>
            </w:rPrChange>
          </w:rPr>
          <w:t>https://doi.org/10.1186/s12912-019-0363-x</w:t>
        </w:r>
        <w:r>
          <w:fldChar w:fldCharType="end"/>
        </w:r>
      </w:ins>
    </w:p>
    <w:p w14:paraId="63D02D59" w14:textId="77777777" w:rsidR="00713458" w:rsidRPr="00591846" w:rsidRDefault="00713458" w:rsidP="00713458">
      <w:pPr>
        <w:spacing w:after="0" w:line="480" w:lineRule="auto"/>
        <w:ind w:left="720" w:hanging="720"/>
        <w:rPr>
          <w:ins w:id="4239" w:author="Celeste Baldwin" w:date="2025-02-14T14:31:00Z" w16du:dateUtc="2025-02-15T00:31:00Z"/>
          <w:rFonts w:ascii="Times New Roman" w:eastAsia="Times New Roman" w:hAnsi="Times New Roman" w:cs="Times New Roman"/>
          <w:sz w:val="24"/>
          <w:szCs w:val="24"/>
        </w:rPr>
      </w:pPr>
      <w:ins w:id="4240" w:author="Celeste Baldwin" w:date="2025-02-14T14:31:00Z" w16du:dateUtc="2025-02-15T00:31:00Z">
        <w:r w:rsidRPr="00946012">
          <w:rPr>
            <w:rFonts w:ascii="Times New Roman" w:eastAsia="Times New Roman" w:hAnsi="Times New Roman" w:cs="Times New Roman"/>
            <w:sz w:val="24"/>
            <w:szCs w:val="24"/>
            <w:lang w:val="nb-NO"/>
            <w:rPrChange w:id="4241" w:author="Celeste Baldwin" w:date="2025-01-21T14:58:00Z" w16du:dateUtc="2025-01-21T14:58:00Z">
              <w:rPr>
                <w:rFonts w:ascii="Times New Roman" w:eastAsia="Times New Roman" w:hAnsi="Times New Roman" w:cs="Times New Roman"/>
                <w:sz w:val="24"/>
                <w:szCs w:val="24"/>
              </w:rPr>
            </w:rPrChange>
          </w:rPr>
          <w:t xml:space="preserve">Ličen, S., &amp; Prosen, M. (2023). </w:t>
        </w:r>
        <w:r w:rsidRPr="00591846">
          <w:rPr>
            <w:rFonts w:ascii="Times New Roman" w:eastAsia="Times New Roman" w:hAnsi="Times New Roman" w:cs="Times New Roman"/>
            <w:sz w:val="24"/>
            <w:szCs w:val="24"/>
          </w:rPr>
          <w:t>The development of cultural competences in nursing students and their significance in shaping the future work environment: A pilot study. </w:t>
        </w:r>
        <w:r w:rsidRPr="00591846">
          <w:rPr>
            <w:rFonts w:ascii="Times New Roman" w:eastAsia="Times New Roman" w:hAnsi="Times New Roman" w:cs="Times New Roman"/>
            <w:i/>
            <w:iCs/>
            <w:sz w:val="24"/>
            <w:szCs w:val="24"/>
          </w:rPr>
          <w:t>BMC Medical Education</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23</w:t>
        </w:r>
        <w:r w:rsidRPr="00591846">
          <w:rPr>
            <w:rFonts w:ascii="Times New Roman" w:eastAsia="Times New Roman" w:hAnsi="Times New Roman" w:cs="Times New Roman"/>
            <w:sz w:val="24"/>
            <w:szCs w:val="24"/>
          </w:rPr>
          <w:t xml:space="preserve">(1), 819. </w:t>
        </w:r>
        <w:r>
          <w:fldChar w:fldCharType="begin"/>
        </w:r>
        <w:r>
          <w:instrText>HYPERLINK "https://doi.org/10.1186/s12909-023-04800-5"</w:instrText>
        </w:r>
        <w:r>
          <w:fldChar w:fldCharType="separate"/>
        </w:r>
        <w:r w:rsidRPr="00591846">
          <w:rPr>
            <w:rFonts w:ascii="Times New Roman" w:eastAsia="Times New Roman" w:hAnsi="Times New Roman" w:cs="Times New Roman"/>
            <w:color w:val="0563C1" w:themeColor="hyperlink"/>
            <w:sz w:val="24"/>
            <w:szCs w:val="24"/>
            <w:u w:val="single"/>
          </w:rPr>
          <w:t>https://doi.org/10.1186/s12909-023-04800-5</w:t>
        </w:r>
        <w:r>
          <w:fldChar w:fldCharType="end"/>
        </w:r>
      </w:ins>
    </w:p>
    <w:p w14:paraId="4468A066" w14:textId="77777777" w:rsidR="00713458" w:rsidRPr="00591846" w:rsidRDefault="00713458" w:rsidP="00713458">
      <w:pPr>
        <w:spacing w:after="0" w:line="480" w:lineRule="auto"/>
        <w:ind w:left="720" w:hanging="720"/>
        <w:rPr>
          <w:ins w:id="4242" w:author="Celeste Baldwin" w:date="2025-02-14T14:31:00Z" w16du:dateUtc="2025-02-15T00:31:00Z"/>
          <w:rFonts w:ascii="Times New Roman" w:eastAsia="Times New Roman" w:hAnsi="Times New Roman" w:cs="Times New Roman"/>
          <w:sz w:val="24"/>
          <w:szCs w:val="24"/>
        </w:rPr>
      </w:pPr>
      <w:ins w:id="4243" w:author="Celeste Baldwin" w:date="2025-02-14T14:31:00Z" w16du:dateUtc="2025-02-15T00:31:00Z">
        <w:r w:rsidRPr="00591846">
          <w:rPr>
            <w:rFonts w:ascii="Times New Roman" w:eastAsia="Times New Roman" w:hAnsi="Times New Roman" w:cs="Times New Roman"/>
            <w:sz w:val="24"/>
            <w:szCs w:val="24"/>
          </w:rPr>
          <w:t xml:space="preserve">Lin, M., &amp; Hsu, H. (2020). Effects of a cultural competence education program on clinical nurses: A randomized controlled trial. </w:t>
        </w:r>
        <w:r w:rsidRPr="00591846">
          <w:rPr>
            <w:rFonts w:ascii="Times New Roman" w:eastAsia="Times New Roman" w:hAnsi="Times New Roman" w:cs="Times New Roman"/>
            <w:i/>
            <w:iCs/>
            <w:sz w:val="24"/>
            <w:szCs w:val="24"/>
          </w:rPr>
          <w:t>Nurse Education Today</w:t>
        </w:r>
        <w:r w:rsidRPr="00591846">
          <w:rPr>
            <w:rFonts w:ascii="Times New Roman" w:eastAsia="Times New Roman" w:hAnsi="Times New Roman" w:cs="Times New Roman"/>
            <w:sz w:val="24"/>
            <w:szCs w:val="24"/>
          </w:rPr>
          <w:t xml:space="preserve">, p. </w:t>
        </w:r>
        <w:r w:rsidRPr="00591846">
          <w:rPr>
            <w:rFonts w:ascii="Times New Roman" w:eastAsia="Times New Roman" w:hAnsi="Times New Roman" w:cs="Times New Roman"/>
            <w:i/>
            <w:iCs/>
            <w:sz w:val="24"/>
            <w:szCs w:val="24"/>
          </w:rPr>
          <w:t>88</w:t>
        </w:r>
        <w:r w:rsidRPr="00591846">
          <w:rPr>
            <w:rFonts w:ascii="Times New Roman" w:eastAsia="Times New Roman" w:hAnsi="Times New Roman" w:cs="Times New Roman"/>
            <w:sz w:val="24"/>
            <w:szCs w:val="24"/>
          </w:rPr>
          <w:t xml:space="preserve">, 104385. </w:t>
        </w:r>
        <w:r>
          <w:fldChar w:fldCharType="begin"/>
        </w:r>
        <w:r>
          <w:instrText>HYPERLINK "https://doi.org/10.1016/j.nedt.2020.104385"</w:instrText>
        </w:r>
        <w:r>
          <w:fldChar w:fldCharType="separate"/>
        </w:r>
        <w:r w:rsidRPr="00591846">
          <w:rPr>
            <w:rFonts w:ascii="Times New Roman" w:eastAsia="Times New Roman" w:hAnsi="Times New Roman" w:cs="Times New Roman"/>
            <w:color w:val="0563C1" w:themeColor="hyperlink"/>
            <w:sz w:val="24"/>
            <w:szCs w:val="24"/>
            <w:u w:val="single"/>
          </w:rPr>
          <w:t>https://doi.org/10.1016/j.nedt.2020.104385</w:t>
        </w:r>
        <w:r>
          <w:fldChar w:fldCharType="end"/>
        </w:r>
      </w:ins>
    </w:p>
    <w:p w14:paraId="7CDE4690" w14:textId="77777777" w:rsidR="00713458" w:rsidRPr="00591846" w:rsidRDefault="00713458" w:rsidP="00713458">
      <w:pPr>
        <w:spacing w:after="0" w:line="480" w:lineRule="auto"/>
        <w:ind w:left="720" w:hanging="720"/>
        <w:rPr>
          <w:ins w:id="4244" w:author="Celeste Baldwin" w:date="2025-02-14T14:31:00Z" w16du:dateUtc="2025-02-15T00:31:00Z"/>
          <w:rFonts w:ascii="Times New Roman" w:eastAsia="Times New Roman" w:hAnsi="Times New Roman" w:cs="Times New Roman"/>
          <w:sz w:val="24"/>
          <w:szCs w:val="24"/>
        </w:rPr>
      </w:pPr>
      <w:ins w:id="4245" w:author="Celeste Baldwin" w:date="2025-02-14T14:31:00Z" w16du:dateUtc="2025-02-15T00:31:00Z">
        <w:r w:rsidRPr="00591846">
          <w:rPr>
            <w:rFonts w:ascii="Times New Roman" w:eastAsia="Times New Roman" w:hAnsi="Times New Roman" w:cs="Times New Roman"/>
            <w:sz w:val="24"/>
            <w:szCs w:val="24"/>
          </w:rPr>
          <w:t>Liu J., Gill E., Li S. (2021). Revisiting cultural competence. </w:t>
        </w:r>
        <w:r w:rsidRPr="00591846">
          <w:rPr>
            <w:rFonts w:ascii="Times New Roman" w:eastAsia="Times New Roman" w:hAnsi="Times New Roman" w:cs="Times New Roman"/>
            <w:i/>
            <w:iCs/>
            <w:sz w:val="24"/>
            <w:szCs w:val="24"/>
          </w:rPr>
          <w:t>The Clinical Teacher</w:t>
        </w:r>
        <w:r w:rsidRPr="00591846">
          <w:rPr>
            <w:rFonts w:ascii="Times New Roman" w:eastAsia="Times New Roman" w:hAnsi="Times New Roman" w:cs="Times New Roman"/>
            <w:sz w:val="24"/>
            <w:szCs w:val="24"/>
          </w:rPr>
          <w:t>, 18(2), 191–197. </w:t>
        </w:r>
        <w:r>
          <w:fldChar w:fldCharType="begin"/>
        </w:r>
        <w:r>
          <w:instrText>HYPERLINK "https://doi.org/10.1111/tct.13269"</w:instrText>
        </w:r>
        <w:r>
          <w:fldChar w:fldCharType="separate"/>
        </w:r>
        <w:r w:rsidRPr="00591846">
          <w:rPr>
            <w:rFonts w:ascii="Times New Roman" w:eastAsia="Times New Roman" w:hAnsi="Times New Roman" w:cs="Times New Roman"/>
            <w:color w:val="0563C1" w:themeColor="hyperlink"/>
            <w:sz w:val="24"/>
            <w:szCs w:val="24"/>
            <w:u w:val="single"/>
          </w:rPr>
          <w:t>https://doi.org/10.1111/tct.13269</w:t>
        </w:r>
        <w:r>
          <w:fldChar w:fldCharType="end"/>
        </w:r>
      </w:ins>
    </w:p>
    <w:p w14:paraId="7645F686" w14:textId="77777777" w:rsidR="00713458" w:rsidRPr="00591846" w:rsidRDefault="00713458" w:rsidP="00713458">
      <w:pPr>
        <w:spacing w:after="0" w:line="480" w:lineRule="auto"/>
        <w:ind w:left="720" w:hanging="720"/>
        <w:rPr>
          <w:ins w:id="4246" w:author="Celeste Baldwin" w:date="2025-02-14T14:31:00Z" w16du:dateUtc="2025-02-15T00:31:00Z"/>
          <w:rFonts w:ascii="Times New Roman" w:eastAsia="Times New Roman" w:hAnsi="Times New Roman" w:cs="Times New Roman"/>
          <w:sz w:val="24"/>
          <w:szCs w:val="24"/>
        </w:rPr>
      </w:pPr>
      <w:ins w:id="4247" w:author="Celeste Baldwin" w:date="2025-02-14T14:31:00Z" w16du:dateUtc="2025-02-15T00:31:00Z">
        <w:r w:rsidRPr="00591846">
          <w:rPr>
            <w:rFonts w:ascii="Times New Roman" w:eastAsia="Times New Roman" w:hAnsi="Times New Roman" w:cs="Times New Roman"/>
            <w:sz w:val="24"/>
            <w:szCs w:val="24"/>
          </w:rPr>
          <w:t xml:space="preserve">Manlangit, A. T., </w:t>
        </w:r>
        <w:proofErr w:type="spellStart"/>
        <w:r w:rsidRPr="00591846">
          <w:rPr>
            <w:rFonts w:ascii="Times New Roman" w:eastAsia="Times New Roman" w:hAnsi="Times New Roman" w:cs="Times New Roman"/>
            <w:sz w:val="24"/>
            <w:szCs w:val="24"/>
          </w:rPr>
          <w:t>Jabonete</w:t>
        </w:r>
        <w:proofErr w:type="spellEnd"/>
        <w:r w:rsidRPr="00591846">
          <w:rPr>
            <w:rFonts w:ascii="Times New Roman" w:eastAsia="Times New Roman" w:hAnsi="Times New Roman" w:cs="Times New Roman"/>
            <w:sz w:val="24"/>
            <w:szCs w:val="24"/>
          </w:rPr>
          <w:t xml:space="preserve">, F. G. V., &amp; </w:t>
        </w:r>
        <w:proofErr w:type="spellStart"/>
        <w:r w:rsidRPr="00591846">
          <w:rPr>
            <w:rFonts w:ascii="Times New Roman" w:eastAsia="Times New Roman" w:hAnsi="Times New Roman" w:cs="Times New Roman"/>
            <w:sz w:val="24"/>
            <w:szCs w:val="24"/>
          </w:rPr>
          <w:t>Ridulme</w:t>
        </w:r>
        <w:proofErr w:type="spellEnd"/>
        <w:r w:rsidRPr="00591846">
          <w:rPr>
            <w:rFonts w:ascii="Times New Roman" w:eastAsia="Times New Roman" w:hAnsi="Times New Roman" w:cs="Times New Roman"/>
            <w:sz w:val="24"/>
            <w:szCs w:val="24"/>
          </w:rPr>
          <w:t>, Q. R. (2022). Cultural competence and decision-making of nurse leaders in a university hospital in Saudi Arabia: A descriptive correlational study. </w:t>
        </w:r>
        <w:r w:rsidRPr="00591846">
          <w:rPr>
            <w:rFonts w:ascii="Times New Roman" w:eastAsia="Times New Roman" w:hAnsi="Times New Roman" w:cs="Times New Roman"/>
            <w:i/>
            <w:iCs/>
            <w:sz w:val="24"/>
            <w:szCs w:val="24"/>
          </w:rPr>
          <w:t>Journal of Nursing Management</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30</w:t>
        </w:r>
        <w:r w:rsidRPr="00591846">
          <w:rPr>
            <w:rFonts w:ascii="Times New Roman" w:eastAsia="Times New Roman" w:hAnsi="Times New Roman" w:cs="Times New Roman"/>
            <w:sz w:val="24"/>
            <w:szCs w:val="24"/>
          </w:rPr>
          <w:t xml:space="preserve">(5), 1215–1224. </w:t>
        </w:r>
        <w:r>
          <w:fldChar w:fldCharType="begin"/>
        </w:r>
        <w:r>
          <w:instrText>HYPERLINK "https://doi.org/10.1111/jonm.13631"</w:instrText>
        </w:r>
        <w:r>
          <w:fldChar w:fldCharType="separate"/>
        </w:r>
        <w:r w:rsidRPr="00591846">
          <w:rPr>
            <w:rFonts w:ascii="Times New Roman" w:eastAsia="Times New Roman" w:hAnsi="Times New Roman" w:cs="Times New Roman"/>
            <w:color w:val="0563C1" w:themeColor="hyperlink"/>
            <w:sz w:val="24"/>
            <w:szCs w:val="24"/>
            <w:u w:val="single"/>
          </w:rPr>
          <w:t>https://doi.org/10.1111/jonm.13631</w:t>
        </w:r>
        <w:r>
          <w:fldChar w:fldCharType="end"/>
        </w:r>
      </w:ins>
    </w:p>
    <w:p w14:paraId="750F6864" w14:textId="77777777" w:rsidR="00713458" w:rsidRPr="00591846" w:rsidRDefault="00713458" w:rsidP="00713458">
      <w:pPr>
        <w:spacing w:after="0" w:line="480" w:lineRule="auto"/>
        <w:ind w:left="720" w:hanging="720"/>
        <w:rPr>
          <w:ins w:id="4248" w:author="Celeste Baldwin" w:date="2025-02-14T14:31:00Z" w16du:dateUtc="2025-02-15T00:31:00Z"/>
          <w:rFonts w:ascii="Times New Roman" w:eastAsia="Times New Roman" w:hAnsi="Times New Roman" w:cs="Times New Roman"/>
          <w:sz w:val="24"/>
          <w:szCs w:val="24"/>
        </w:rPr>
      </w:pPr>
      <w:ins w:id="4249" w:author="Celeste Baldwin" w:date="2025-02-14T14:31:00Z" w16du:dateUtc="2025-02-15T00:31:00Z">
        <w:r w:rsidRPr="00591846">
          <w:rPr>
            <w:rFonts w:ascii="Times New Roman" w:eastAsia="Times New Roman" w:hAnsi="Times New Roman" w:cs="Times New Roman"/>
            <w:sz w:val="24"/>
            <w:szCs w:val="24"/>
          </w:rPr>
          <w:t>Marcelin, J. R., Siraj, D. S., Victor, R., Kotadia, S., &amp; Maldonado, Y. A. (2019). The impact of unconscious bias in healthcare: How to recognize and mitigate it. </w:t>
        </w:r>
        <w:r w:rsidRPr="00591846">
          <w:rPr>
            <w:rFonts w:ascii="Times New Roman" w:eastAsia="Times New Roman" w:hAnsi="Times New Roman" w:cs="Times New Roman"/>
            <w:i/>
            <w:iCs/>
            <w:sz w:val="24"/>
            <w:szCs w:val="24"/>
          </w:rPr>
          <w:t>The Journal of Infectious Diseases</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220</w:t>
        </w:r>
        <w:r w:rsidRPr="00591846">
          <w:rPr>
            <w:rFonts w:ascii="Times New Roman" w:eastAsia="Times New Roman" w:hAnsi="Times New Roman" w:cs="Times New Roman"/>
            <w:sz w:val="24"/>
            <w:szCs w:val="24"/>
          </w:rPr>
          <w:t xml:space="preserve">(220 Suppl 2), S62–S73. </w:t>
        </w:r>
        <w:r>
          <w:fldChar w:fldCharType="begin"/>
        </w:r>
        <w:r>
          <w:instrText>HYPERLINK "https://doi.org/10.1093/infdis/jiz214"</w:instrText>
        </w:r>
        <w:r>
          <w:fldChar w:fldCharType="separate"/>
        </w:r>
        <w:r w:rsidRPr="00591846">
          <w:rPr>
            <w:rFonts w:ascii="Times New Roman" w:eastAsia="Times New Roman" w:hAnsi="Times New Roman" w:cs="Times New Roman"/>
            <w:color w:val="0563C1" w:themeColor="hyperlink"/>
            <w:sz w:val="24"/>
            <w:szCs w:val="24"/>
            <w:u w:val="single"/>
          </w:rPr>
          <w:t>https://doi.org/10.1093/infdis/jiz214</w:t>
        </w:r>
        <w:r>
          <w:fldChar w:fldCharType="end"/>
        </w:r>
      </w:ins>
    </w:p>
    <w:p w14:paraId="6B24ABF4" w14:textId="77777777" w:rsidR="00713458" w:rsidRPr="00591846" w:rsidRDefault="00713458" w:rsidP="00713458">
      <w:pPr>
        <w:tabs>
          <w:tab w:val="center" w:pos="933"/>
        </w:tabs>
        <w:spacing w:after="0" w:line="480" w:lineRule="auto"/>
        <w:ind w:left="720" w:hanging="720"/>
        <w:rPr>
          <w:ins w:id="4250" w:author="Celeste Baldwin" w:date="2025-02-14T14:31:00Z" w16du:dateUtc="2025-02-15T00:31:00Z"/>
          <w:rFonts w:ascii="Times New Roman" w:eastAsia="Times New Roman" w:hAnsi="Times New Roman" w:cs="Times New Roman"/>
          <w:sz w:val="24"/>
          <w:szCs w:val="24"/>
        </w:rPr>
      </w:pPr>
      <w:proofErr w:type="spellStart"/>
      <w:ins w:id="4251" w:author="Celeste Baldwin" w:date="2025-02-14T14:31:00Z" w16du:dateUtc="2025-02-15T00:31:00Z">
        <w:r w:rsidRPr="00591846">
          <w:rPr>
            <w:rFonts w:ascii="Times New Roman" w:eastAsia="Times New Roman" w:hAnsi="Times New Roman" w:cs="Times New Roman"/>
            <w:sz w:val="24"/>
            <w:szCs w:val="24"/>
          </w:rPr>
          <w:t>Mukhalalati</w:t>
        </w:r>
        <w:proofErr w:type="spellEnd"/>
        <w:r w:rsidRPr="00591846">
          <w:rPr>
            <w:rFonts w:ascii="Times New Roman" w:eastAsia="Times New Roman" w:hAnsi="Times New Roman" w:cs="Times New Roman"/>
            <w:sz w:val="24"/>
            <w:szCs w:val="24"/>
          </w:rPr>
          <w:t xml:space="preserve">, B., Ahmed, A., </w:t>
        </w:r>
        <w:proofErr w:type="spellStart"/>
        <w:r w:rsidRPr="00591846">
          <w:rPr>
            <w:rFonts w:ascii="Times New Roman" w:eastAsia="Times New Roman" w:hAnsi="Times New Roman" w:cs="Times New Roman"/>
            <w:sz w:val="24"/>
            <w:szCs w:val="24"/>
          </w:rPr>
          <w:t>Elshami</w:t>
        </w:r>
        <w:proofErr w:type="spellEnd"/>
        <w:r w:rsidRPr="00591846">
          <w:rPr>
            <w:rFonts w:ascii="Times New Roman" w:eastAsia="Times New Roman" w:hAnsi="Times New Roman" w:cs="Times New Roman"/>
            <w:sz w:val="24"/>
            <w:szCs w:val="24"/>
          </w:rPr>
          <w:t xml:space="preserve">, S., &amp; </w:t>
        </w:r>
        <w:proofErr w:type="spellStart"/>
        <w:r w:rsidRPr="00591846">
          <w:rPr>
            <w:rFonts w:ascii="Times New Roman" w:eastAsia="Times New Roman" w:hAnsi="Times New Roman" w:cs="Times New Roman"/>
            <w:sz w:val="24"/>
            <w:szCs w:val="24"/>
          </w:rPr>
          <w:t>Awaisu</w:t>
        </w:r>
        <w:proofErr w:type="spellEnd"/>
        <w:r w:rsidRPr="00591846">
          <w:rPr>
            <w:rFonts w:ascii="Times New Roman" w:eastAsia="Times New Roman" w:hAnsi="Times New Roman" w:cs="Times New Roman"/>
            <w:sz w:val="24"/>
            <w:szCs w:val="24"/>
          </w:rPr>
          <w:t xml:space="preserve">, A. (2022). Cultural competence among healthcare professional educators: A mixed-methods study. </w:t>
        </w:r>
        <w:r w:rsidRPr="00591846">
          <w:rPr>
            <w:rFonts w:ascii="Times New Roman" w:eastAsia="Times New Roman" w:hAnsi="Times New Roman" w:cs="Times New Roman"/>
            <w:i/>
            <w:iCs/>
            <w:sz w:val="24"/>
            <w:szCs w:val="24"/>
          </w:rPr>
          <w:t>Sustainability, 15(18),</w:t>
        </w:r>
        <w:r w:rsidRPr="00591846">
          <w:rPr>
            <w:rFonts w:ascii="Times New Roman" w:eastAsia="Times New Roman" w:hAnsi="Times New Roman" w:cs="Times New Roman"/>
            <w:sz w:val="24"/>
            <w:szCs w:val="24"/>
          </w:rPr>
          <w:t xml:space="preserve"> 13793. </w:t>
        </w:r>
        <w:r>
          <w:fldChar w:fldCharType="begin"/>
        </w:r>
        <w:r>
          <w:instrText>HYPERLINK "https://doi.org/10.3390/su151813793"</w:instrText>
        </w:r>
        <w:r>
          <w:fldChar w:fldCharType="separate"/>
        </w:r>
        <w:r w:rsidRPr="00591846">
          <w:rPr>
            <w:rFonts w:ascii="Times New Roman" w:eastAsia="Times New Roman" w:hAnsi="Times New Roman" w:cs="Times New Roman"/>
            <w:color w:val="0563C1" w:themeColor="hyperlink"/>
            <w:sz w:val="24"/>
            <w:szCs w:val="24"/>
            <w:u w:val="single"/>
          </w:rPr>
          <w:t>https://doi.org/10.3390/su151813793</w:t>
        </w:r>
        <w:r>
          <w:fldChar w:fldCharType="end"/>
        </w:r>
      </w:ins>
    </w:p>
    <w:p w14:paraId="78E59192" w14:textId="77777777" w:rsidR="00713458" w:rsidRPr="00591846" w:rsidRDefault="00713458" w:rsidP="00713458">
      <w:pPr>
        <w:spacing w:after="0" w:line="480" w:lineRule="auto"/>
        <w:ind w:left="720" w:hanging="720"/>
        <w:rPr>
          <w:ins w:id="4252" w:author="Celeste Baldwin" w:date="2025-02-14T14:31:00Z" w16du:dateUtc="2025-02-15T00:31:00Z"/>
          <w:rFonts w:ascii="Times New Roman" w:eastAsia="Times New Roman" w:hAnsi="Times New Roman" w:cs="Times New Roman"/>
          <w:sz w:val="24"/>
          <w:szCs w:val="24"/>
        </w:rPr>
      </w:pPr>
      <w:ins w:id="4253" w:author="Celeste Baldwin" w:date="2025-02-14T14:31:00Z" w16du:dateUtc="2025-02-15T00:31:00Z">
        <w:r w:rsidRPr="00591846">
          <w:rPr>
            <w:rFonts w:ascii="Times New Roman" w:eastAsia="Times New Roman" w:hAnsi="Times New Roman" w:cs="Times New Roman"/>
            <w:sz w:val="24"/>
            <w:szCs w:val="24"/>
          </w:rPr>
          <w:t xml:space="preserve">Nair, L., &amp; Adetayo, O. A. (2019). Cultural competence and ethnic diversity in healthcare. </w:t>
        </w:r>
        <w:r w:rsidRPr="00591846">
          <w:rPr>
            <w:rFonts w:ascii="Times New Roman" w:eastAsia="Times New Roman" w:hAnsi="Times New Roman" w:cs="Times New Roman"/>
            <w:i/>
            <w:iCs/>
            <w:sz w:val="24"/>
            <w:szCs w:val="24"/>
          </w:rPr>
          <w:t>Plastic and Reconstructive Surgery Global Open</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7</w:t>
        </w:r>
        <w:r w:rsidRPr="00591846">
          <w:rPr>
            <w:rFonts w:ascii="Times New Roman" w:eastAsia="Times New Roman" w:hAnsi="Times New Roman" w:cs="Times New Roman"/>
            <w:sz w:val="24"/>
            <w:szCs w:val="24"/>
          </w:rPr>
          <w:t xml:space="preserve">(5). </w:t>
        </w:r>
        <w:r>
          <w:fldChar w:fldCharType="begin"/>
        </w:r>
        <w:r>
          <w:instrText>HYPERLINK "https://doi.org/10.1097/GOX.0000000000002219"</w:instrText>
        </w:r>
        <w:r>
          <w:fldChar w:fldCharType="separate"/>
        </w:r>
        <w:r w:rsidRPr="00591846">
          <w:rPr>
            <w:rFonts w:ascii="Times New Roman" w:eastAsia="Times New Roman" w:hAnsi="Times New Roman" w:cs="Times New Roman"/>
            <w:color w:val="0563C1" w:themeColor="hyperlink"/>
            <w:sz w:val="24"/>
            <w:szCs w:val="24"/>
            <w:u w:val="single"/>
          </w:rPr>
          <w:t>https://doi.org/10.1097/GOX.0000000000002219</w:t>
        </w:r>
        <w:r>
          <w:fldChar w:fldCharType="end"/>
        </w:r>
      </w:ins>
    </w:p>
    <w:p w14:paraId="1A0E7777" w14:textId="77777777" w:rsidR="00713458" w:rsidRPr="00591846" w:rsidRDefault="00713458" w:rsidP="00713458">
      <w:pPr>
        <w:spacing w:after="0" w:line="480" w:lineRule="auto"/>
        <w:ind w:left="720" w:hanging="720"/>
        <w:rPr>
          <w:ins w:id="4254" w:author="Celeste Baldwin" w:date="2025-02-14T14:31:00Z" w16du:dateUtc="2025-02-15T00:31:00Z"/>
          <w:rFonts w:ascii="Times New Roman" w:eastAsia="Times New Roman" w:hAnsi="Times New Roman" w:cs="Times New Roman"/>
          <w:sz w:val="24"/>
          <w:szCs w:val="24"/>
        </w:rPr>
      </w:pPr>
      <w:ins w:id="4255" w:author="Celeste Baldwin" w:date="2025-02-14T14:31:00Z" w16du:dateUtc="2025-02-15T00:31:00Z">
        <w:r w:rsidRPr="00591846">
          <w:rPr>
            <w:rFonts w:ascii="Times New Roman" w:eastAsia="Times New Roman" w:hAnsi="Times New Roman" w:cs="Times New Roman"/>
            <w:sz w:val="24"/>
            <w:szCs w:val="24"/>
          </w:rPr>
          <w:t xml:space="preserve">NPIN.CDC.gov. (n.d.). Cultural competence in health and human services. </w:t>
        </w:r>
        <w:r w:rsidRPr="00591846">
          <w:rPr>
            <w:rFonts w:ascii="Times New Roman" w:eastAsia="Times New Roman" w:hAnsi="Times New Roman" w:cs="Times New Roman"/>
            <w:i/>
            <w:iCs/>
            <w:sz w:val="24"/>
            <w:szCs w:val="24"/>
          </w:rPr>
          <w:t>National Prevention Information Network (NPIN)| Centers for Disease Control and Prevention (CDC).</w:t>
        </w:r>
        <w:r w:rsidRPr="00591846">
          <w:rPr>
            <w:rFonts w:ascii="Times New Roman" w:eastAsia="Times New Roman" w:hAnsi="Times New Roman" w:cs="Times New Roman"/>
            <w:sz w:val="24"/>
            <w:szCs w:val="24"/>
          </w:rPr>
          <w:t> </w:t>
        </w:r>
        <w:r>
          <w:fldChar w:fldCharType="begin"/>
        </w:r>
        <w:r>
          <w:instrText>HYPERLINK "https://npin.cdc.gov/pages/cultural-competence-health-and-human-services"</w:instrText>
        </w:r>
        <w:r>
          <w:fldChar w:fldCharType="separate"/>
        </w:r>
        <w:r w:rsidRPr="00591846">
          <w:rPr>
            <w:rFonts w:ascii="Times New Roman" w:eastAsia="Times New Roman" w:hAnsi="Times New Roman" w:cs="Times New Roman"/>
            <w:color w:val="0563C1" w:themeColor="hyperlink"/>
            <w:sz w:val="24"/>
            <w:szCs w:val="24"/>
            <w:u w:val="single"/>
          </w:rPr>
          <w:t>https://npin.cdc.gov/pages/cultural-competence-health-and-human-services</w:t>
        </w:r>
        <w:r>
          <w:fldChar w:fldCharType="end"/>
        </w:r>
      </w:ins>
    </w:p>
    <w:p w14:paraId="3809D996" w14:textId="77777777" w:rsidR="00713458" w:rsidRPr="00591846" w:rsidRDefault="00713458" w:rsidP="00713458">
      <w:pPr>
        <w:spacing w:after="0" w:line="480" w:lineRule="auto"/>
        <w:ind w:left="720" w:hanging="720"/>
        <w:rPr>
          <w:ins w:id="4256" w:author="Celeste Baldwin" w:date="2025-02-14T14:31:00Z" w16du:dateUtc="2025-02-15T00:31:00Z"/>
          <w:rFonts w:ascii="Times New Roman" w:eastAsia="Times New Roman" w:hAnsi="Times New Roman" w:cs="Times New Roman"/>
          <w:sz w:val="24"/>
          <w:szCs w:val="24"/>
        </w:rPr>
      </w:pPr>
      <w:proofErr w:type="spellStart"/>
      <w:ins w:id="4257" w:author="Celeste Baldwin" w:date="2025-02-14T14:31:00Z" w16du:dateUtc="2025-02-15T00:31:00Z">
        <w:r w:rsidRPr="00591846">
          <w:rPr>
            <w:rFonts w:ascii="Times New Roman" w:eastAsia="Times New Roman" w:hAnsi="Times New Roman" w:cs="Times New Roman"/>
            <w:sz w:val="24"/>
            <w:szCs w:val="24"/>
          </w:rPr>
          <w:t>Rosumeck</w:t>
        </w:r>
        <w:proofErr w:type="spellEnd"/>
        <w:r w:rsidRPr="00591846">
          <w:rPr>
            <w:rFonts w:ascii="Times New Roman" w:eastAsia="Times New Roman" w:hAnsi="Times New Roman" w:cs="Times New Roman"/>
            <w:sz w:val="24"/>
            <w:szCs w:val="24"/>
          </w:rPr>
          <w:t xml:space="preserve">, S., Wagner, M., </w:t>
        </w:r>
        <w:proofErr w:type="spellStart"/>
        <w:r w:rsidRPr="00591846">
          <w:rPr>
            <w:rFonts w:ascii="Times New Roman" w:eastAsia="Times New Roman" w:hAnsi="Times New Roman" w:cs="Times New Roman"/>
            <w:sz w:val="24"/>
            <w:szCs w:val="24"/>
          </w:rPr>
          <w:t>Wallraf</w:t>
        </w:r>
        <w:proofErr w:type="spellEnd"/>
        <w:r w:rsidRPr="00591846">
          <w:rPr>
            <w:rFonts w:ascii="Times New Roman" w:eastAsia="Times New Roman" w:hAnsi="Times New Roman" w:cs="Times New Roman"/>
            <w:sz w:val="24"/>
            <w:szCs w:val="24"/>
          </w:rPr>
          <w:t>, S., &amp; Euler, U. (2020). A validation study revealed differences in design and performance of search filters for qualitative research in PsycINFO and CINAHL. </w:t>
        </w:r>
        <w:r w:rsidRPr="00591846">
          <w:rPr>
            <w:rFonts w:ascii="Times New Roman" w:eastAsia="Times New Roman" w:hAnsi="Times New Roman" w:cs="Times New Roman"/>
            <w:i/>
            <w:iCs/>
            <w:sz w:val="24"/>
            <w:szCs w:val="24"/>
          </w:rPr>
          <w:t xml:space="preserve">Journal of Clinical </w:t>
        </w:r>
        <w:r w:rsidRPr="00591846">
          <w:rPr>
            <w:rFonts w:ascii="Times New Roman" w:eastAsia="Times New Roman" w:hAnsi="Times New Roman" w:cs="Times New Roman"/>
            <w:sz w:val="24"/>
            <w:szCs w:val="24"/>
          </w:rPr>
          <w:t xml:space="preserve">Epidemiology, 128, 101-108. </w:t>
        </w:r>
        <w:r>
          <w:fldChar w:fldCharType="begin"/>
        </w:r>
        <w:r>
          <w:instrText>HYPERLINK "https://doi.org/10.1016/j.jclinepi.2020.09.031"</w:instrText>
        </w:r>
        <w:r>
          <w:fldChar w:fldCharType="separate"/>
        </w:r>
        <w:r w:rsidRPr="00591846">
          <w:rPr>
            <w:rFonts w:ascii="Times New Roman" w:eastAsia="Times New Roman" w:hAnsi="Times New Roman" w:cs="Times New Roman"/>
            <w:color w:val="0563C1" w:themeColor="hyperlink"/>
            <w:sz w:val="24"/>
            <w:szCs w:val="24"/>
            <w:u w:val="single"/>
          </w:rPr>
          <w:t>https://doi.org/10.1016/j.jclinepi.2020.09.031</w:t>
        </w:r>
        <w:r>
          <w:fldChar w:fldCharType="end"/>
        </w:r>
      </w:ins>
    </w:p>
    <w:p w14:paraId="6CED22A9" w14:textId="77777777" w:rsidR="00713458" w:rsidRPr="00591846" w:rsidRDefault="00713458" w:rsidP="00713458">
      <w:pPr>
        <w:spacing w:after="0" w:line="480" w:lineRule="auto"/>
        <w:ind w:left="720" w:hanging="720"/>
        <w:rPr>
          <w:ins w:id="4258" w:author="Celeste Baldwin" w:date="2025-02-14T14:31:00Z" w16du:dateUtc="2025-02-15T00:31:00Z"/>
          <w:rFonts w:ascii="Times New Roman" w:eastAsia="Times New Roman" w:hAnsi="Times New Roman" w:cs="Times New Roman"/>
          <w:sz w:val="24"/>
          <w:szCs w:val="24"/>
        </w:rPr>
      </w:pPr>
      <w:proofErr w:type="spellStart"/>
      <w:ins w:id="4259" w:author="Celeste Baldwin" w:date="2025-02-14T14:31:00Z" w16du:dateUtc="2025-02-15T00:31:00Z">
        <w:r w:rsidRPr="00591846">
          <w:rPr>
            <w:rFonts w:ascii="Times New Roman" w:eastAsia="Times New Roman" w:hAnsi="Times New Roman" w:cs="Times New Roman"/>
            <w:sz w:val="24"/>
            <w:szCs w:val="24"/>
          </w:rPr>
          <w:t>Sahamkhadam</w:t>
        </w:r>
        <w:proofErr w:type="spellEnd"/>
        <w:r w:rsidRPr="00591846">
          <w:rPr>
            <w:rFonts w:ascii="Times New Roman" w:eastAsia="Times New Roman" w:hAnsi="Times New Roman" w:cs="Times New Roman"/>
            <w:sz w:val="24"/>
            <w:szCs w:val="24"/>
          </w:rPr>
          <w:t xml:space="preserve">, N., Andersson, A. K., </w:t>
        </w:r>
        <w:proofErr w:type="spellStart"/>
        <w:r w:rsidRPr="00591846">
          <w:rPr>
            <w:rFonts w:ascii="Times New Roman" w:eastAsia="Times New Roman" w:hAnsi="Times New Roman" w:cs="Times New Roman"/>
            <w:sz w:val="24"/>
            <w:szCs w:val="24"/>
          </w:rPr>
          <w:t>Golsäter</w:t>
        </w:r>
        <w:proofErr w:type="spellEnd"/>
        <w:r w:rsidRPr="00591846">
          <w:rPr>
            <w:rFonts w:ascii="Times New Roman" w:eastAsia="Times New Roman" w:hAnsi="Times New Roman" w:cs="Times New Roman"/>
            <w:sz w:val="24"/>
            <w:szCs w:val="24"/>
          </w:rPr>
          <w:t xml:space="preserve">, M., Harder, M., Granlund, M., &amp; </w:t>
        </w:r>
        <w:proofErr w:type="spellStart"/>
        <w:r w:rsidRPr="00591846">
          <w:rPr>
            <w:rFonts w:ascii="Times New Roman" w:eastAsia="Times New Roman" w:hAnsi="Times New Roman" w:cs="Times New Roman"/>
            <w:sz w:val="24"/>
            <w:szCs w:val="24"/>
          </w:rPr>
          <w:t>Wahlström</w:t>
        </w:r>
        <w:proofErr w:type="spellEnd"/>
        <w:r w:rsidRPr="00591846">
          <w:rPr>
            <w:rFonts w:ascii="Times New Roman" w:eastAsia="Times New Roman" w:hAnsi="Times New Roman" w:cs="Times New Roman"/>
            <w:sz w:val="24"/>
            <w:szCs w:val="24"/>
          </w:rPr>
          <w:t xml:space="preserve">, E. (2023). Testing the assumptions in the process of cultural competence in the delivery of healthcare services using empirical data, focusing on cultural awareness. </w:t>
        </w:r>
        <w:r w:rsidRPr="00591846">
          <w:rPr>
            <w:rFonts w:ascii="Times New Roman" w:eastAsia="Times New Roman" w:hAnsi="Times New Roman" w:cs="Times New Roman"/>
            <w:i/>
            <w:iCs/>
            <w:sz w:val="24"/>
            <w:szCs w:val="24"/>
          </w:rPr>
          <w:t>Journal of Transcultural Nursing</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34</w:t>
        </w:r>
        <w:r w:rsidRPr="00591846">
          <w:rPr>
            <w:rFonts w:ascii="Times New Roman" w:eastAsia="Times New Roman" w:hAnsi="Times New Roman" w:cs="Times New Roman"/>
            <w:sz w:val="24"/>
            <w:szCs w:val="24"/>
          </w:rPr>
          <w:t xml:space="preserve">(3), 187-194. </w:t>
        </w:r>
        <w:r>
          <w:fldChar w:fldCharType="begin"/>
        </w:r>
        <w:r>
          <w:instrText>HYPERLINK "https://doi.org/10.1177/10436596231152212"</w:instrText>
        </w:r>
        <w:r>
          <w:fldChar w:fldCharType="separate"/>
        </w:r>
        <w:r w:rsidRPr="00591846">
          <w:rPr>
            <w:rFonts w:ascii="Times New Roman" w:eastAsia="Times New Roman" w:hAnsi="Times New Roman" w:cs="Times New Roman"/>
            <w:color w:val="0563C1" w:themeColor="hyperlink"/>
            <w:sz w:val="24"/>
            <w:szCs w:val="24"/>
            <w:u w:val="single"/>
          </w:rPr>
          <w:t>https://doi.org/10.1177/10436596231152212</w:t>
        </w:r>
        <w:r>
          <w:fldChar w:fldCharType="end"/>
        </w:r>
      </w:ins>
    </w:p>
    <w:p w14:paraId="60579F0F" w14:textId="77777777" w:rsidR="00713458" w:rsidRPr="00591846" w:rsidRDefault="00713458" w:rsidP="00713458">
      <w:pPr>
        <w:tabs>
          <w:tab w:val="center" w:pos="933"/>
        </w:tabs>
        <w:spacing w:after="0" w:line="480" w:lineRule="auto"/>
        <w:ind w:left="720" w:hanging="720"/>
        <w:rPr>
          <w:ins w:id="4260" w:author="Celeste Baldwin" w:date="2025-02-14T14:31:00Z" w16du:dateUtc="2025-02-15T00:31:00Z"/>
          <w:rFonts w:ascii="Times New Roman" w:eastAsia="Times New Roman" w:hAnsi="Times New Roman" w:cs="Times New Roman"/>
          <w:sz w:val="24"/>
          <w:szCs w:val="24"/>
        </w:rPr>
      </w:pPr>
      <w:ins w:id="4261" w:author="Celeste Baldwin" w:date="2025-02-14T14:31:00Z" w16du:dateUtc="2025-02-15T00:31:00Z">
        <w:r w:rsidRPr="00591846">
          <w:rPr>
            <w:rFonts w:ascii="Times New Roman" w:eastAsia="Times New Roman" w:hAnsi="Times New Roman" w:cs="Times New Roman"/>
            <w:sz w:val="24"/>
            <w:szCs w:val="24"/>
          </w:rPr>
          <w:t xml:space="preserve">Sarvarizadeh, M., Miri, S., </w:t>
        </w:r>
        <w:proofErr w:type="spellStart"/>
        <w:r w:rsidRPr="00591846">
          <w:rPr>
            <w:rFonts w:ascii="Times New Roman" w:eastAsia="Times New Roman" w:hAnsi="Times New Roman" w:cs="Times New Roman"/>
            <w:sz w:val="24"/>
            <w:szCs w:val="24"/>
          </w:rPr>
          <w:t>Darban</w:t>
        </w:r>
        <w:proofErr w:type="spellEnd"/>
        <w:r w:rsidRPr="00591846">
          <w:rPr>
            <w:rFonts w:ascii="Times New Roman" w:eastAsia="Times New Roman" w:hAnsi="Times New Roman" w:cs="Times New Roman"/>
            <w:sz w:val="24"/>
            <w:szCs w:val="24"/>
          </w:rPr>
          <w:t xml:space="preserve">, F., &amp; </w:t>
        </w:r>
        <w:proofErr w:type="spellStart"/>
        <w:r w:rsidRPr="00591846">
          <w:rPr>
            <w:rFonts w:ascii="Times New Roman" w:eastAsia="Times New Roman" w:hAnsi="Times New Roman" w:cs="Times New Roman"/>
            <w:sz w:val="24"/>
            <w:szCs w:val="24"/>
          </w:rPr>
          <w:t>Farokhzadian</w:t>
        </w:r>
        <w:proofErr w:type="spellEnd"/>
        <w:r w:rsidRPr="00591846">
          <w:rPr>
            <w:rFonts w:ascii="Times New Roman" w:eastAsia="Times New Roman" w:hAnsi="Times New Roman" w:cs="Times New Roman"/>
            <w:sz w:val="24"/>
            <w:szCs w:val="24"/>
          </w:rPr>
          <w:t>, J. (2024). Innovative cultural care training: the impact of flipped classroom methods on critical cultural competencies in psychiatric nursing: A quasi-experimental study. </w:t>
        </w:r>
        <w:r w:rsidRPr="00591846">
          <w:rPr>
            <w:rFonts w:ascii="Times New Roman" w:eastAsia="Times New Roman" w:hAnsi="Times New Roman" w:cs="Times New Roman"/>
            <w:i/>
            <w:iCs/>
            <w:sz w:val="24"/>
            <w:szCs w:val="24"/>
          </w:rPr>
          <w:t>BMC Nursing</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23</w:t>
        </w:r>
        <w:r w:rsidRPr="00591846">
          <w:rPr>
            <w:rFonts w:ascii="Times New Roman" w:eastAsia="Times New Roman" w:hAnsi="Times New Roman" w:cs="Times New Roman"/>
            <w:sz w:val="24"/>
            <w:szCs w:val="24"/>
          </w:rPr>
          <w:t xml:space="preserve">(1), 340. </w:t>
        </w:r>
        <w:r>
          <w:fldChar w:fldCharType="begin"/>
        </w:r>
        <w:r>
          <w:instrText>HYPERLINK "https://doi.org/10.1186/s12912-024-02001-z"</w:instrText>
        </w:r>
        <w:r>
          <w:fldChar w:fldCharType="separate"/>
        </w:r>
        <w:r w:rsidRPr="00591846">
          <w:rPr>
            <w:rFonts w:ascii="Times New Roman" w:eastAsia="Times New Roman" w:hAnsi="Times New Roman" w:cs="Times New Roman"/>
            <w:color w:val="0563C1" w:themeColor="hyperlink"/>
            <w:sz w:val="24"/>
            <w:szCs w:val="24"/>
            <w:u w:val="single"/>
          </w:rPr>
          <w:t>https://doi.org/10.1186/s12912-024-02001-z</w:t>
        </w:r>
        <w:r>
          <w:fldChar w:fldCharType="end"/>
        </w:r>
      </w:ins>
    </w:p>
    <w:p w14:paraId="1C7DF16C" w14:textId="77777777" w:rsidR="00713458" w:rsidRPr="00591846" w:rsidRDefault="00713458" w:rsidP="00713458">
      <w:pPr>
        <w:spacing w:after="0" w:line="480" w:lineRule="auto"/>
        <w:ind w:left="720" w:hanging="720"/>
        <w:rPr>
          <w:ins w:id="4262" w:author="Celeste Baldwin" w:date="2025-02-14T14:31:00Z" w16du:dateUtc="2025-02-15T00:31:00Z"/>
          <w:rFonts w:ascii="Times New Roman" w:eastAsia="Times New Roman" w:hAnsi="Times New Roman" w:cs="Times New Roman"/>
          <w:sz w:val="24"/>
          <w:szCs w:val="24"/>
        </w:rPr>
      </w:pPr>
      <w:proofErr w:type="spellStart"/>
      <w:ins w:id="4263" w:author="Celeste Baldwin" w:date="2025-02-14T14:31:00Z" w16du:dateUtc="2025-02-15T00:31:00Z">
        <w:r w:rsidRPr="00591846">
          <w:rPr>
            <w:rFonts w:ascii="Times New Roman" w:eastAsia="Times New Roman" w:hAnsi="Times New Roman" w:cs="Times New Roman"/>
            <w:sz w:val="24"/>
            <w:szCs w:val="24"/>
          </w:rPr>
          <w:t>Slobodin</w:t>
        </w:r>
        <w:proofErr w:type="spellEnd"/>
        <w:r w:rsidRPr="00591846">
          <w:rPr>
            <w:rFonts w:ascii="Times New Roman" w:eastAsia="Times New Roman" w:hAnsi="Times New Roman" w:cs="Times New Roman"/>
            <w:sz w:val="24"/>
            <w:szCs w:val="24"/>
          </w:rPr>
          <w:t xml:space="preserve">, O., </w:t>
        </w:r>
        <w:proofErr w:type="spellStart"/>
        <w:r w:rsidRPr="00591846">
          <w:rPr>
            <w:rFonts w:ascii="Times New Roman" w:eastAsia="Times New Roman" w:hAnsi="Times New Roman" w:cs="Times New Roman"/>
            <w:sz w:val="24"/>
            <w:szCs w:val="24"/>
          </w:rPr>
          <w:t>Clempert</w:t>
        </w:r>
        <w:proofErr w:type="spellEnd"/>
        <w:r w:rsidRPr="00591846">
          <w:rPr>
            <w:rFonts w:ascii="Times New Roman" w:eastAsia="Times New Roman" w:hAnsi="Times New Roman" w:cs="Times New Roman"/>
            <w:sz w:val="24"/>
            <w:szCs w:val="24"/>
          </w:rPr>
          <w:t>, N., Kula, Y., &amp; Cohen, O. (2020). Educating health professionals for cultural competence in emergency situations: A study protocol for a randomized controlled trial. </w:t>
        </w:r>
        <w:r w:rsidRPr="00591846">
          <w:rPr>
            <w:rFonts w:ascii="Times New Roman" w:eastAsia="Times New Roman" w:hAnsi="Times New Roman" w:cs="Times New Roman"/>
            <w:i/>
            <w:iCs/>
            <w:sz w:val="24"/>
            <w:szCs w:val="24"/>
          </w:rPr>
          <w:t>Journal of Advanced Nursing</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76</w:t>
        </w:r>
        <w:r w:rsidRPr="00591846">
          <w:rPr>
            <w:rFonts w:ascii="Times New Roman" w:eastAsia="Times New Roman" w:hAnsi="Times New Roman" w:cs="Times New Roman"/>
            <w:sz w:val="24"/>
            <w:szCs w:val="24"/>
          </w:rPr>
          <w:t xml:space="preserve">(1), 380–386. </w:t>
        </w:r>
        <w:r>
          <w:fldChar w:fldCharType="begin"/>
        </w:r>
        <w:r>
          <w:instrText>HYPERLINK "https://doi.org/10.1111/jan.14245"</w:instrText>
        </w:r>
        <w:r>
          <w:fldChar w:fldCharType="separate"/>
        </w:r>
        <w:r w:rsidRPr="00591846">
          <w:rPr>
            <w:rFonts w:ascii="Times New Roman" w:eastAsia="Times New Roman" w:hAnsi="Times New Roman" w:cs="Times New Roman"/>
            <w:color w:val="0563C1" w:themeColor="hyperlink"/>
            <w:sz w:val="24"/>
            <w:szCs w:val="24"/>
            <w:u w:val="single"/>
          </w:rPr>
          <w:t>https://doi.org/10.1111/jan.14245</w:t>
        </w:r>
        <w:r>
          <w:fldChar w:fldCharType="end"/>
        </w:r>
      </w:ins>
    </w:p>
    <w:p w14:paraId="26A37016" w14:textId="77777777" w:rsidR="00713458" w:rsidRPr="00591846" w:rsidRDefault="00713458" w:rsidP="00713458">
      <w:pPr>
        <w:spacing w:after="0" w:line="480" w:lineRule="auto"/>
        <w:ind w:left="720" w:hanging="720"/>
        <w:rPr>
          <w:ins w:id="4264" w:author="Celeste Baldwin" w:date="2025-02-14T14:31:00Z" w16du:dateUtc="2025-02-15T00:31:00Z"/>
          <w:rFonts w:ascii="Times New Roman" w:eastAsia="Times New Roman" w:hAnsi="Times New Roman" w:cs="Times New Roman"/>
          <w:sz w:val="24"/>
          <w:szCs w:val="24"/>
        </w:rPr>
      </w:pPr>
      <w:ins w:id="4265" w:author="Celeste Baldwin" w:date="2025-02-14T14:31:00Z" w16du:dateUtc="2025-02-15T00:31:00Z">
        <w:r w:rsidRPr="00591846">
          <w:rPr>
            <w:rFonts w:ascii="Times New Roman" w:eastAsia="Times New Roman" w:hAnsi="Times New Roman" w:cs="Times New Roman"/>
            <w:sz w:val="24"/>
            <w:szCs w:val="24"/>
          </w:rPr>
          <w:t>Stubbe, D. E. (20</w:t>
        </w:r>
        <w:r>
          <w:rPr>
            <w:rFonts w:ascii="Times New Roman" w:eastAsia="Times New Roman" w:hAnsi="Times New Roman" w:cs="Times New Roman"/>
            <w:sz w:val="24"/>
            <w:szCs w:val="24"/>
          </w:rPr>
          <w:t>20</w:t>
        </w:r>
        <w:r w:rsidRPr="00591846">
          <w:rPr>
            <w:rFonts w:ascii="Times New Roman" w:eastAsia="Times New Roman" w:hAnsi="Times New Roman" w:cs="Times New Roman"/>
            <w:sz w:val="24"/>
            <w:szCs w:val="24"/>
          </w:rPr>
          <w:t xml:space="preserve">). Practicing cultural competence and cultural humility in the care of diverse patients. </w:t>
        </w:r>
        <w:r w:rsidRPr="00591846">
          <w:rPr>
            <w:rFonts w:ascii="Times New Roman" w:eastAsia="Times New Roman" w:hAnsi="Times New Roman" w:cs="Times New Roman"/>
            <w:i/>
            <w:iCs/>
            <w:sz w:val="24"/>
            <w:szCs w:val="24"/>
          </w:rPr>
          <w:t xml:space="preserve">Focus: Journal of </w:t>
        </w:r>
        <w:proofErr w:type="gramStart"/>
        <w:r w:rsidRPr="00591846">
          <w:rPr>
            <w:rFonts w:ascii="Times New Roman" w:eastAsia="Times New Roman" w:hAnsi="Times New Roman" w:cs="Times New Roman"/>
            <w:i/>
            <w:iCs/>
            <w:sz w:val="24"/>
            <w:szCs w:val="24"/>
          </w:rPr>
          <w:t>Life Long</w:t>
        </w:r>
        <w:proofErr w:type="gramEnd"/>
        <w:r w:rsidRPr="00591846">
          <w:rPr>
            <w:rFonts w:ascii="Times New Roman" w:eastAsia="Times New Roman" w:hAnsi="Times New Roman" w:cs="Times New Roman"/>
            <w:i/>
            <w:iCs/>
            <w:sz w:val="24"/>
            <w:szCs w:val="24"/>
          </w:rPr>
          <w:t xml:space="preserve"> Learning in Psychiatry</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8</w:t>
        </w:r>
        <w:r w:rsidRPr="00591846">
          <w:rPr>
            <w:rFonts w:ascii="Times New Roman" w:eastAsia="Times New Roman" w:hAnsi="Times New Roman" w:cs="Times New Roman"/>
            <w:sz w:val="24"/>
            <w:szCs w:val="24"/>
          </w:rPr>
          <w:t xml:space="preserve">(1), 49-51. </w:t>
        </w:r>
        <w:r>
          <w:fldChar w:fldCharType="begin"/>
        </w:r>
        <w:r>
          <w:instrText>HYPERLINK "https://doi.org/10.1176/appi.focus.20190041"</w:instrText>
        </w:r>
        <w:r>
          <w:fldChar w:fldCharType="separate"/>
        </w:r>
        <w:r w:rsidRPr="00591846">
          <w:rPr>
            <w:rFonts w:ascii="Times New Roman" w:eastAsia="Times New Roman" w:hAnsi="Times New Roman" w:cs="Times New Roman"/>
            <w:color w:val="0563C1" w:themeColor="hyperlink"/>
            <w:sz w:val="24"/>
            <w:szCs w:val="24"/>
            <w:u w:val="single"/>
          </w:rPr>
          <w:t>https://doi.org/10.1176/appi.focus.20190041</w:t>
        </w:r>
        <w:r>
          <w:fldChar w:fldCharType="end"/>
        </w:r>
      </w:ins>
    </w:p>
    <w:p w14:paraId="670FCA24" w14:textId="77777777" w:rsidR="00713458" w:rsidRPr="00591846" w:rsidRDefault="00713458" w:rsidP="00713458">
      <w:pPr>
        <w:spacing w:after="0" w:line="480" w:lineRule="auto"/>
        <w:rPr>
          <w:ins w:id="4266" w:author="Celeste Baldwin" w:date="2025-02-14T14:31:00Z" w16du:dateUtc="2025-02-15T00:31:00Z"/>
          <w:rFonts w:ascii="Times New Roman" w:eastAsia="Times New Roman" w:hAnsi="Times New Roman" w:cs="Times New Roman"/>
          <w:sz w:val="24"/>
          <w:szCs w:val="24"/>
        </w:rPr>
      </w:pPr>
    </w:p>
    <w:p w14:paraId="63CAB239" w14:textId="77777777" w:rsidR="00713458" w:rsidRPr="00591846" w:rsidRDefault="00713458" w:rsidP="00713458">
      <w:pPr>
        <w:spacing w:after="0" w:line="480" w:lineRule="auto"/>
        <w:ind w:firstLine="720"/>
        <w:rPr>
          <w:ins w:id="4267" w:author="Celeste Baldwin" w:date="2025-02-14T14:31:00Z" w16du:dateUtc="2025-02-15T00:31:00Z"/>
          <w:rFonts w:ascii="Times New Roman" w:eastAsia="Times" w:hAnsi="Times New Roman" w:cs="Times New Roman"/>
          <w:sz w:val="24"/>
          <w:szCs w:val="24"/>
        </w:rPr>
      </w:pPr>
    </w:p>
    <w:p w14:paraId="72242B2A" w14:textId="77777777" w:rsidR="00713458" w:rsidRPr="00591846" w:rsidRDefault="00713458" w:rsidP="00713458">
      <w:pPr>
        <w:spacing w:after="0" w:line="480" w:lineRule="auto"/>
        <w:rPr>
          <w:ins w:id="4268" w:author="Celeste Baldwin" w:date="2025-02-14T14:31:00Z" w16du:dateUtc="2025-02-15T00:31:00Z"/>
          <w:rFonts w:ascii="Times New Roman" w:eastAsia="Times New Roman" w:hAnsi="Times New Roman" w:cs="Times New Roman"/>
          <w:sz w:val="24"/>
          <w:szCs w:val="24"/>
        </w:rPr>
      </w:pPr>
    </w:p>
    <w:p w14:paraId="7098F120" w14:textId="77777777" w:rsidR="00713458" w:rsidRPr="00564F26" w:rsidRDefault="00713458" w:rsidP="00713458">
      <w:pPr>
        <w:spacing w:line="480" w:lineRule="auto"/>
        <w:rPr>
          <w:ins w:id="4269" w:author="Celeste Baldwin" w:date="2025-02-14T14:31:00Z" w16du:dateUtc="2025-02-15T00:31:00Z"/>
          <w:rFonts w:ascii="Times New Roman" w:hAnsi="Times New Roman" w:cs="Times New Roman"/>
          <w:sz w:val="24"/>
          <w:szCs w:val="24"/>
        </w:rPr>
      </w:pPr>
    </w:p>
    <w:p w14:paraId="07455F02" w14:textId="1866CC9F" w:rsidR="00816D51" w:rsidRDefault="00816D51" w:rsidP="00816D51">
      <w:pPr>
        <w:spacing w:after="0" w:line="240" w:lineRule="auto"/>
        <w:jc w:val="center"/>
        <w:rPr>
          <w:ins w:id="4270" w:author="Celeste Baldwin" w:date="2025-02-14T14:29:00Z" w16du:dateUtc="2025-02-15T00:29:00Z"/>
          <w:rFonts w:ascii="Tahoma" w:eastAsia="Times New Roman" w:hAnsi="Tahoma" w:cs="Tahoma"/>
          <w:b/>
          <w:bCs/>
          <w:szCs w:val="22"/>
        </w:rPr>
      </w:pPr>
    </w:p>
    <w:p w14:paraId="55D29295" w14:textId="77777777" w:rsidR="00816D51" w:rsidRDefault="00816D51" w:rsidP="00816D51">
      <w:pPr>
        <w:spacing w:after="0" w:line="240" w:lineRule="auto"/>
        <w:jc w:val="center"/>
        <w:rPr>
          <w:ins w:id="4271" w:author="Celeste Baldwin" w:date="2025-02-14T14:29:00Z" w16du:dateUtc="2025-02-15T00:29:00Z"/>
          <w:rFonts w:ascii="Tahoma" w:eastAsia="Times New Roman" w:hAnsi="Tahoma" w:cs="Tahoma"/>
          <w:b/>
          <w:bCs/>
          <w:szCs w:val="22"/>
        </w:rPr>
      </w:pPr>
    </w:p>
    <w:p w14:paraId="3DDC70BF" w14:textId="77777777" w:rsidR="00816D51" w:rsidRDefault="00816D51" w:rsidP="00816D51">
      <w:pPr>
        <w:spacing w:after="0" w:line="240" w:lineRule="auto"/>
        <w:jc w:val="center"/>
        <w:rPr>
          <w:ins w:id="4272" w:author="Celeste Baldwin" w:date="2025-02-14T14:29:00Z" w16du:dateUtc="2025-02-15T00:29:00Z"/>
          <w:rFonts w:ascii="Tahoma" w:eastAsia="Times New Roman" w:hAnsi="Tahoma" w:cs="Tahoma"/>
          <w:b/>
          <w:bCs/>
          <w:szCs w:val="22"/>
        </w:rPr>
      </w:pPr>
    </w:p>
    <w:p w14:paraId="01B269D1" w14:textId="77777777" w:rsidR="00816D51" w:rsidRDefault="00816D51" w:rsidP="00816D51">
      <w:pPr>
        <w:spacing w:after="0" w:line="240" w:lineRule="auto"/>
        <w:jc w:val="center"/>
        <w:rPr>
          <w:ins w:id="4273" w:author="Celeste Baldwin" w:date="2025-02-14T14:29:00Z" w16du:dateUtc="2025-02-15T00:29:00Z"/>
          <w:rFonts w:ascii="Tahoma" w:eastAsia="Times New Roman" w:hAnsi="Tahoma" w:cs="Tahoma"/>
          <w:b/>
          <w:bCs/>
          <w:szCs w:val="22"/>
        </w:rPr>
      </w:pPr>
    </w:p>
    <w:p w14:paraId="64C2567D" w14:textId="77777777" w:rsidR="00816D51" w:rsidRDefault="00816D51" w:rsidP="00816D51">
      <w:pPr>
        <w:spacing w:after="0" w:line="240" w:lineRule="auto"/>
        <w:jc w:val="center"/>
        <w:rPr>
          <w:ins w:id="4274" w:author="Celeste Baldwin" w:date="2025-02-14T14:29:00Z" w16du:dateUtc="2025-02-15T00:29:00Z"/>
          <w:rFonts w:ascii="Tahoma" w:eastAsia="Times New Roman" w:hAnsi="Tahoma" w:cs="Tahoma"/>
          <w:b/>
          <w:bCs/>
          <w:szCs w:val="22"/>
        </w:rPr>
      </w:pPr>
    </w:p>
    <w:p w14:paraId="69C9017E" w14:textId="77777777" w:rsidR="00816D51" w:rsidRDefault="00816D51" w:rsidP="00816D51">
      <w:pPr>
        <w:spacing w:after="0" w:line="240" w:lineRule="auto"/>
        <w:jc w:val="center"/>
        <w:rPr>
          <w:ins w:id="4275" w:author="Celeste Baldwin" w:date="2025-02-14T14:29:00Z" w16du:dateUtc="2025-02-15T00:29:00Z"/>
          <w:rFonts w:ascii="Tahoma" w:eastAsia="Times New Roman" w:hAnsi="Tahoma" w:cs="Tahoma"/>
          <w:b/>
          <w:bCs/>
          <w:szCs w:val="22"/>
        </w:rPr>
      </w:pPr>
    </w:p>
    <w:p w14:paraId="616BD4A4" w14:textId="77777777" w:rsidR="00816D51" w:rsidRDefault="00816D51" w:rsidP="00816D51">
      <w:pPr>
        <w:spacing w:after="0" w:line="240" w:lineRule="auto"/>
        <w:jc w:val="center"/>
        <w:rPr>
          <w:ins w:id="4276" w:author="Celeste Baldwin" w:date="2025-02-14T14:29:00Z" w16du:dateUtc="2025-02-15T00:29:00Z"/>
          <w:rFonts w:ascii="Tahoma" w:eastAsia="Times New Roman" w:hAnsi="Tahoma" w:cs="Tahoma"/>
          <w:b/>
          <w:bCs/>
          <w:szCs w:val="22"/>
        </w:rPr>
      </w:pPr>
    </w:p>
    <w:p w14:paraId="4EF65AAB" w14:textId="77777777" w:rsidR="00816D51" w:rsidRDefault="00816D51" w:rsidP="00816D51">
      <w:pPr>
        <w:spacing w:after="0" w:line="240" w:lineRule="auto"/>
        <w:jc w:val="center"/>
        <w:rPr>
          <w:ins w:id="4277" w:author="Celeste Baldwin" w:date="2025-02-14T14:29:00Z" w16du:dateUtc="2025-02-15T00:29:00Z"/>
          <w:rFonts w:ascii="Tahoma" w:eastAsia="Times New Roman" w:hAnsi="Tahoma" w:cs="Tahoma"/>
          <w:b/>
          <w:bCs/>
          <w:szCs w:val="22"/>
        </w:rPr>
      </w:pPr>
    </w:p>
    <w:p w14:paraId="3259CC84" w14:textId="77777777" w:rsidR="00816D51" w:rsidRDefault="00816D51" w:rsidP="00816D51">
      <w:pPr>
        <w:spacing w:after="0" w:line="240" w:lineRule="auto"/>
        <w:jc w:val="center"/>
        <w:rPr>
          <w:ins w:id="4278" w:author="Celeste Baldwin" w:date="2025-02-14T14:29:00Z" w16du:dateUtc="2025-02-15T00:29:00Z"/>
          <w:rFonts w:ascii="Tahoma" w:eastAsia="Times New Roman" w:hAnsi="Tahoma" w:cs="Tahoma"/>
          <w:b/>
          <w:bCs/>
          <w:szCs w:val="22"/>
        </w:rPr>
      </w:pPr>
    </w:p>
    <w:p w14:paraId="539082DE" w14:textId="77777777" w:rsidR="00816D51" w:rsidRDefault="00816D51" w:rsidP="00816D51">
      <w:pPr>
        <w:spacing w:after="0" w:line="240" w:lineRule="auto"/>
        <w:jc w:val="center"/>
        <w:rPr>
          <w:ins w:id="4279" w:author="Celeste Baldwin" w:date="2025-02-14T14:29:00Z" w16du:dateUtc="2025-02-15T00:29:00Z"/>
          <w:rFonts w:ascii="Tahoma" w:eastAsia="Times New Roman" w:hAnsi="Tahoma" w:cs="Tahoma"/>
          <w:b/>
          <w:bCs/>
          <w:szCs w:val="22"/>
        </w:rPr>
      </w:pPr>
    </w:p>
    <w:p w14:paraId="21569BF5" w14:textId="77777777" w:rsidR="00816D51" w:rsidRDefault="00816D51" w:rsidP="00816D51">
      <w:pPr>
        <w:spacing w:after="0" w:line="240" w:lineRule="auto"/>
        <w:jc w:val="center"/>
        <w:rPr>
          <w:ins w:id="4280" w:author="Celeste Baldwin" w:date="2025-02-14T14:29:00Z" w16du:dateUtc="2025-02-15T00:29:00Z"/>
          <w:rFonts w:ascii="Tahoma" w:eastAsia="Times New Roman" w:hAnsi="Tahoma" w:cs="Tahoma"/>
          <w:b/>
          <w:bCs/>
          <w:szCs w:val="22"/>
        </w:rPr>
      </w:pPr>
    </w:p>
    <w:p w14:paraId="19003E86" w14:textId="77777777" w:rsidR="00816D51" w:rsidRDefault="00816D51" w:rsidP="00816D51">
      <w:pPr>
        <w:spacing w:after="0" w:line="240" w:lineRule="auto"/>
        <w:jc w:val="center"/>
        <w:rPr>
          <w:ins w:id="4281" w:author="Celeste Baldwin" w:date="2025-02-14T14:29:00Z" w16du:dateUtc="2025-02-15T00:29:00Z"/>
          <w:rFonts w:ascii="Tahoma" w:eastAsia="Times New Roman" w:hAnsi="Tahoma" w:cs="Tahoma"/>
          <w:b/>
          <w:bCs/>
          <w:szCs w:val="22"/>
        </w:rPr>
      </w:pPr>
    </w:p>
    <w:p w14:paraId="3DBD8F57" w14:textId="77777777" w:rsidR="00816D51" w:rsidRDefault="00816D51" w:rsidP="00816D51">
      <w:pPr>
        <w:spacing w:after="0" w:line="240" w:lineRule="auto"/>
        <w:jc w:val="center"/>
        <w:rPr>
          <w:ins w:id="4282" w:author="Celeste Baldwin" w:date="2025-02-14T14:29:00Z" w16du:dateUtc="2025-02-15T00:29:00Z"/>
          <w:rFonts w:ascii="Tahoma" w:eastAsia="Times New Roman" w:hAnsi="Tahoma" w:cs="Tahoma"/>
          <w:b/>
          <w:bCs/>
          <w:szCs w:val="22"/>
        </w:rPr>
      </w:pPr>
    </w:p>
    <w:p w14:paraId="65B446B5" w14:textId="77777777" w:rsidR="00816D51" w:rsidRDefault="00816D51" w:rsidP="00816D51">
      <w:pPr>
        <w:spacing w:after="0" w:line="240" w:lineRule="auto"/>
        <w:jc w:val="center"/>
        <w:rPr>
          <w:ins w:id="4283" w:author="Celeste Baldwin" w:date="2025-02-14T14:29:00Z" w16du:dateUtc="2025-02-15T00:29:00Z"/>
          <w:rFonts w:ascii="Tahoma" w:eastAsia="Times New Roman" w:hAnsi="Tahoma" w:cs="Tahoma"/>
          <w:b/>
          <w:bCs/>
          <w:szCs w:val="22"/>
        </w:rPr>
      </w:pPr>
    </w:p>
    <w:p w14:paraId="191F071C" w14:textId="77777777" w:rsidR="00816D51" w:rsidRDefault="00816D51" w:rsidP="00816D51">
      <w:pPr>
        <w:spacing w:after="0" w:line="240" w:lineRule="auto"/>
        <w:jc w:val="center"/>
        <w:rPr>
          <w:ins w:id="4284" w:author="Celeste Baldwin" w:date="2025-02-14T14:29:00Z" w16du:dateUtc="2025-02-15T00:29:00Z"/>
          <w:rFonts w:ascii="Tahoma" w:eastAsia="Times New Roman" w:hAnsi="Tahoma" w:cs="Tahoma"/>
          <w:b/>
          <w:bCs/>
          <w:szCs w:val="22"/>
        </w:rPr>
      </w:pPr>
    </w:p>
    <w:p w14:paraId="4FAE40DE" w14:textId="77777777" w:rsidR="00816D51" w:rsidRDefault="00816D51" w:rsidP="00816D51">
      <w:pPr>
        <w:spacing w:after="0" w:line="240" w:lineRule="auto"/>
        <w:jc w:val="center"/>
        <w:rPr>
          <w:ins w:id="4285" w:author="Celeste Baldwin" w:date="2025-02-14T14:29:00Z" w16du:dateUtc="2025-02-15T00:29:00Z"/>
          <w:rFonts w:ascii="Tahoma" w:eastAsia="Times New Roman" w:hAnsi="Tahoma" w:cs="Tahoma"/>
          <w:b/>
          <w:bCs/>
          <w:szCs w:val="22"/>
        </w:rPr>
      </w:pPr>
    </w:p>
    <w:p w14:paraId="4B3352C0" w14:textId="77777777" w:rsidR="00816D51" w:rsidRDefault="00816D51" w:rsidP="00816D51">
      <w:pPr>
        <w:spacing w:after="0" w:line="240" w:lineRule="auto"/>
        <w:jc w:val="center"/>
        <w:rPr>
          <w:ins w:id="4286" w:author="Celeste Baldwin" w:date="2025-02-14T14:29:00Z" w16du:dateUtc="2025-02-15T00:29:00Z"/>
          <w:rFonts w:ascii="Tahoma" w:eastAsia="Times New Roman" w:hAnsi="Tahoma" w:cs="Tahoma"/>
          <w:b/>
          <w:bCs/>
          <w:szCs w:val="22"/>
        </w:rPr>
      </w:pPr>
    </w:p>
    <w:p w14:paraId="44750EBC" w14:textId="77777777" w:rsidR="00816D51" w:rsidRDefault="00816D51" w:rsidP="00816D51">
      <w:pPr>
        <w:spacing w:after="0" w:line="240" w:lineRule="auto"/>
        <w:jc w:val="center"/>
        <w:rPr>
          <w:ins w:id="4287" w:author="Celeste Baldwin" w:date="2025-02-14T14:29:00Z" w16du:dateUtc="2025-02-15T00:29:00Z"/>
          <w:rFonts w:ascii="Tahoma" w:eastAsia="Times New Roman" w:hAnsi="Tahoma" w:cs="Tahoma"/>
          <w:b/>
          <w:bCs/>
          <w:szCs w:val="22"/>
        </w:rPr>
      </w:pPr>
    </w:p>
    <w:p w14:paraId="2B499157" w14:textId="77777777" w:rsidR="00816D51" w:rsidRDefault="00816D51" w:rsidP="00816D51">
      <w:pPr>
        <w:spacing w:after="0" w:line="240" w:lineRule="auto"/>
        <w:jc w:val="center"/>
        <w:rPr>
          <w:ins w:id="4288" w:author="Celeste Baldwin" w:date="2025-02-14T14:29:00Z" w16du:dateUtc="2025-02-15T00:29:00Z"/>
          <w:rFonts w:ascii="Tahoma" w:eastAsia="Times New Roman" w:hAnsi="Tahoma" w:cs="Tahoma"/>
          <w:b/>
          <w:bCs/>
          <w:szCs w:val="22"/>
        </w:rPr>
      </w:pPr>
    </w:p>
    <w:p w14:paraId="43865F70" w14:textId="77777777" w:rsidR="00816D51" w:rsidRDefault="00816D51" w:rsidP="00816D51">
      <w:pPr>
        <w:spacing w:after="0" w:line="240" w:lineRule="auto"/>
        <w:jc w:val="center"/>
        <w:rPr>
          <w:ins w:id="4289" w:author="Celeste Baldwin" w:date="2025-02-14T14:29:00Z" w16du:dateUtc="2025-02-15T00:29:00Z"/>
          <w:rFonts w:ascii="Tahoma" w:eastAsia="Times New Roman" w:hAnsi="Tahoma" w:cs="Tahoma"/>
          <w:b/>
          <w:bCs/>
          <w:szCs w:val="22"/>
        </w:rPr>
      </w:pPr>
    </w:p>
    <w:p w14:paraId="71BA5E90" w14:textId="77777777" w:rsidR="00816D51" w:rsidRDefault="00816D51" w:rsidP="00816D51">
      <w:pPr>
        <w:spacing w:after="0" w:line="240" w:lineRule="auto"/>
        <w:jc w:val="center"/>
        <w:rPr>
          <w:ins w:id="4290" w:author="Celeste Baldwin" w:date="2025-02-14T14:29:00Z" w16du:dateUtc="2025-02-15T00:29:00Z"/>
          <w:rFonts w:ascii="Tahoma" w:eastAsia="Times New Roman" w:hAnsi="Tahoma" w:cs="Tahoma"/>
          <w:b/>
          <w:bCs/>
          <w:szCs w:val="22"/>
        </w:rPr>
      </w:pPr>
    </w:p>
    <w:p w14:paraId="1934DBD0" w14:textId="77777777" w:rsidR="00816D51" w:rsidRDefault="00816D51" w:rsidP="00816D51">
      <w:pPr>
        <w:spacing w:after="0" w:line="240" w:lineRule="auto"/>
        <w:jc w:val="center"/>
        <w:rPr>
          <w:ins w:id="4291" w:author="Celeste Baldwin" w:date="2025-02-14T14:29:00Z" w16du:dateUtc="2025-02-15T00:29:00Z"/>
          <w:rFonts w:ascii="Tahoma" w:eastAsia="Times New Roman" w:hAnsi="Tahoma" w:cs="Tahoma"/>
          <w:b/>
          <w:bCs/>
          <w:szCs w:val="22"/>
        </w:rPr>
      </w:pPr>
    </w:p>
    <w:p w14:paraId="3307DEA4" w14:textId="77777777" w:rsidR="00816D51" w:rsidRDefault="00816D51" w:rsidP="00816D51">
      <w:pPr>
        <w:spacing w:after="0" w:line="240" w:lineRule="auto"/>
        <w:jc w:val="center"/>
        <w:rPr>
          <w:ins w:id="4292" w:author="Celeste Baldwin" w:date="2025-02-14T14:29:00Z" w16du:dateUtc="2025-02-15T00:29:00Z"/>
          <w:rFonts w:ascii="Tahoma" w:eastAsia="Times New Roman" w:hAnsi="Tahoma" w:cs="Tahoma"/>
          <w:b/>
          <w:bCs/>
          <w:szCs w:val="22"/>
        </w:rPr>
      </w:pPr>
    </w:p>
    <w:p w14:paraId="06C32F62" w14:textId="77777777" w:rsidR="00816D51" w:rsidRDefault="00816D51" w:rsidP="00816D51">
      <w:pPr>
        <w:spacing w:after="0" w:line="240" w:lineRule="auto"/>
        <w:jc w:val="center"/>
        <w:rPr>
          <w:ins w:id="4293" w:author="Celeste Baldwin" w:date="2025-02-14T14:29:00Z" w16du:dateUtc="2025-02-15T00:29:00Z"/>
          <w:rFonts w:ascii="Tahoma" w:eastAsia="Times New Roman" w:hAnsi="Tahoma" w:cs="Tahoma"/>
          <w:b/>
          <w:bCs/>
          <w:szCs w:val="22"/>
        </w:rPr>
      </w:pPr>
    </w:p>
    <w:p w14:paraId="016DAF00" w14:textId="77777777" w:rsidR="00816D51" w:rsidRDefault="00816D51" w:rsidP="00816D51">
      <w:pPr>
        <w:spacing w:after="0" w:line="240" w:lineRule="auto"/>
        <w:jc w:val="center"/>
        <w:rPr>
          <w:ins w:id="4294" w:author="Celeste Baldwin" w:date="2025-02-14T14:29:00Z" w16du:dateUtc="2025-02-15T00:29:00Z"/>
          <w:rFonts w:ascii="Tahoma" w:eastAsia="Times New Roman" w:hAnsi="Tahoma" w:cs="Tahoma"/>
          <w:b/>
          <w:bCs/>
          <w:szCs w:val="22"/>
        </w:rPr>
      </w:pPr>
    </w:p>
    <w:p w14:paraId="787D8C12" w14:textId="77777777" w:rsidR="00816D51" w:rsidRDefault="00816D51" w:rsidP="00816D51">
      <w:pPr>
        <w:spacing w:after="0" w:line="240" w:lineRule="auto"/>
        <w:jc w:val="center"/>
        <w:rPr>
          <w:ins w:id="4295" w:author="Celeste Baldwin" w:date="2025-02-14T14:29:00Z" w16du:dateUtc="2025-02-15T00:29:00Z"/>
          <w:rFonts w:ascii="Tahoma" w:eastAsia="Times New Roman" w:hAnsi="Tahoma" w:cs="Tahoma"/>
          <w:b/>
          <w:bCs/>
          <w:szCs w:val="22"/>
        </w:rPr>
      </w:pPr>
    </w:p>
    <w:p w14:paraId="04B34FB4" w14:textId="77777777" w:rsidR="00816D51" w:rsidRDefault="00816D51" w:rsidP="00816D51">
      <w:pPr>
        <w:spacing w:after="0" w:line="240" w:lineRule="auto"/>
        <w:jc w:val="center"/>
        <w:rPr>
          <w:ins w:id="4296" w:author="Celeste Baldwin" w:date="2025-02-14T14:29:00Z" w16du:dateUtc="2025-02-15T00:29:00Z"/>
          <w:rFonts w:ascii="Tahoma" w:eastAsia="Times New Roman" w:hAnsi="Tahoma" w:cs="Tahoma"/>
          <w:b/>
          <w:bCs/>
          <w:szCs w:val="22"/>
        </w:rPr>
      </w:pPr>
    </w:p>
    <w:p w14:paraId="5F2D39F7" w14:textId="77777777" w:rsidR="00816D51" w:rsidRDefault="00816D51" w:rsidP="00816D51">
      <w:pPr>
        <w:spacing w:after="0" w:line="240" w:lineRule="auto"/>
        <w:jc w:val="center"/>
        <w:rPr>
          <w:ins w:id="4297" w:author="Celeste Baldwin" w:date="2025-02-14T14:29:00Z" w16du:dateUtc="2025-02-15T00:29:00Z"/>
          <w:rFonts w:ascii="Tahoma" w:eastAsia="Times New Roman" w:hAnsi="Tahoma" w:cs="Tahoma"/>
          <w:b/>
          <w:bCs/>
          <w:szCs w:val="22"/>
        </w:rPr>
      </w:pPr>
    </w:p>
    <w:p w14:paraId="0AACD9CC" w14:textId="77777777" w:rsidR="00816D51" w:rsidRDefault="00816D51" w:rsidP="00816D51">
      <w:pPr>
        <w:spacing w:after="0" w:line="240" w:lineRule="auto"/>
        <w:jc w:val="center"/>
        <w:rPr>
          <w:ins w:id="4298" w:author="Celeste Baldwin" w:date="2025-02-14T14:29:00Z" w16du:dateUtc="2025-02-15T00:29:00Z"/>
          <w:rFonts w:ascii="Tahoma" w:eastAsia="Times New Roman" w:hAnsi="Tahoma" w:cs="Tahoma"/>
          <w:b/>
          <w:bCs/>
          <w:szCs w:val="22"/>
        </w:rPr>
      </w:pPr>
    </w:p>
    <w:p w14:paraId="4AEDBF33" w14:textId="77777777" w:rsidR="00816D51" w:rsidRDefault="00816D51" w:rsidP="00816D51">
      <w:pPr>
        <w:spacing w:after="0" w:line="240" w:lineRule="auto"/>
        <w:jc w:val="center"/>
        <w:rPr>
          <w:ins w:id="4299" w:author="Celeste Baldwin" w:date="2025-02-14T14:29:00Z" w16du:dateUtc="2025-02-15T00:29:00Z"/>
          <w:rFonts w:ascii="Tahoma" w:eastAsia="Times New Roman" w:hAnsi="Tahoma" w:cs="Tahoma"/>
          <w:b/>
          <w:bCs/>
          <w:szCs w:val="22"/>
        </w:rPr>
      </w:pPr>
    </w:p>
    <w:p w14:paraId="570E6EE8" w14:textId="77777777" w:rsidR="00816D51" w:rsidRDefault="00816D51" w:rsidP="00816D51">
      <w:pPr>
        <w:spacing w:after="0" w:line="240" w:lineRule="auto"/>
        <w:jc w:val="center"/>
        <w:rPr>
          <w:ins w:id="4300" w:author="Celeste Baldwin" w:date="2025-02-14T14:29:00Z" w16du:dateUtc="2025-02-15T00:29:00Z"/>
          <w:rFonts w:ascii="Tahoma" w:eastAsia="Times New Roman" w:hAnsi="Tahoma" w:cs="Tahoma"/>
          <w:b/>
          <w:bCs/>
          <w:szCs w:val="22"/>
        </w:rPr>
      </w:pPr>
    </w:p>
    <w:p w14:paraId="2278A29F" w14:textId="77777777" w:rsidR="00816D51" w:rsidRDefault="00816D51" w:rsidP="00816D51">
      <w:pPr>
        <w:spacing w:after="0" w:line="240" w:lineRule="auto"/>
        <w:jc w:val="center"/>
        <w:rPr>
          <w:ins w:id="4301" w:author="Celeste Baldwin" w:date="2025-02-14T14:29:00Z" w16du:dateUtc="2025-02-15T00:29:00Z"/>
          <w:rFonts w:ascii="Tahoma" w:eastAsia="Times New Roman" w:hAnsi="Tahoma" w:cs="Tahoma"/>
          <w:b/>
          <w:bCs/>
          <w:szCs w:val="22"/>
        </w:rPr>
      </w:pPr>
    </w:p>
    <w:p w14:paraId="66453E53" w14:textId="77777777" w:rsidR="00816D51" w:rsidRDefault="00816D51" w:rsidP="00816D51">
      <w:pPr>
        <w:spacing w:after="0" w:line="240" w:lineRule="auto"/>
        <w:jc w:val="center"/>
        <w:rPr>
          <w:ins w:id="4302" w:author="Celeste Baldwin" w:date="2025-02-14T14:29:00Z" w16du:dateUtc="2025-02-15T00:29:00Z"/>
          <w:rFonts w:ascii="Tahoma" w:eastAsia="Times New Roman" w:hAnsi="Tahoma" w:cs="Tahoma"/>
          <w:b/>
          <w:bCs/>
          <w:szCs w:val="22"/>
        </w:rPr>
      </w:pPr>
    </w:p>
    <w:p w14:paraId="6383FC1D" w14:textId="77777777" w:rsidR="00816D51" w:rsidRDefault="00816D51" w:rsidP="00816D51">
      <w:pPr>
        <w:spacing w:after="0" w:line="240" w:lineRule="auto"/>
        <w:jc w:val="center"/>
        <w:rPr>
          <w:ins w:id="4303" w:author="Celeste Baldwin" w:date="2025-02-14T14:29:00Z" w16du:dateUtc="2025-02-15T00:29:00Z"/>
          <w:rFonts w:ascii="Tahoma" w:eastAsia="Times New Roman" w:hAnsi="Tahoma" w:cs="Tahoma"/>
          <w:b/>
          <w:bCs/>
          <w:szCs w:val="22"/>
        </w:rPr>
      </w:pPr>
    </w:p>
    <w:p w14:paraId="1789E27F" w14:textId="77777777" w:rsidR="00816D51" w:rsidRDefault="00816D51" w:rsidP="00816D51">
      <w:pPr>
        <w:spacing w:after="0" w:line="240" w:lineRule="auto"/>
        <w:jc w:val="center"/>
        <w:rPr>
          <w:ins w:id="4304" w:author="Celeste Baldwin" w:date="2025-02-14T14:29:00Z" w16du:dateUtc="2025-02-15T00:29:00Z"/>
          <w:rFonts w:ascii="Tahoma" w:eastAsia="Times New Roman" w:hAnsi="Tahoma" w:cs="Tahoma"/>
          <w:b/>
          <w:bCs/>
          <w:szCs w:val="22"/>
        </w:rPr>
      </w:pPr>
    </w:p>
    <w:p w14:paraId="10953931" w14:textId="77777777" w:rsidR="00816D51" w:rsidRDefault="00816D51" w:rsidP="00816D51">
      <w:pPr>
        <w:spacing w:after="0" w:line="240" w:lineRule="auto"/>
        <w:jc w:val="center"/>
        <w:rPr>
          <w:ins w:id="4305" w:author="Celeste Baldwin" w:date="2025-02-14T14:29:00Z" w16du:dateUtc="2025-02-15T00:29:00Z"/>
          <w:rFonts w:ascii="Tahoma" w:eastAsia="Times New Roman" w:hAnsi="Tahoma" w:cs="Tahoma"/>
          <w:b/>
          <w:bCs/>
          <w:szCs w:val="22"/>
        </w:rPr>
      </w:pPr>
    </w:p>
    <w:p w14:paraId="2576507B" w14:textId="77777777" w:rsidR="00816D51" w:rsidRDefault="00816D51" w:rsidP="00816D51">
      <w:pPr>
        <w:spacing w:after="0" w:line="240" w:lineRule="auto"/>
        <w:jc w:val="center"/>
        <w:rPr>
          <w:ins w:id="4306" w:author="Celeste Baldwin" w:date="2025-02-14T14:29:00Z" w16du:dateUtc="2025-02-15T00:29:00Z"/>
          <w:rFonts w:ascii="Tahoma" w:eastAsia="Times New Roman" w:hAnsi="Tahoma" w:cs="Tahoma"/>
          <w:b/>
          <w:bCs/>
          <w:szCs w:val="22"/>
        </w:rPr>
      </w:pPr>
    </w:p>
    <w:p w14:paraId="08EA0EFB" w14:textId="77777777" w:rsidR="00816D51" w:rsidRDefault="00816D51" w:rsidP="00816D51">
      <w:pPr>
        <w:spacing w:after="0" w:line="240" w:lineRule="auto"/>
        <w:jc w:val="center"/>
        <w:rPr>
          <w:ins w:id="4307" w:author="Celeste Baldwin" w:date="2025-02-14T14:29:00Z" w16du:dateUtc="2025-02-15T00:29:00Z"/>
          <w:rFonts w:ascii="Tahoma" w:eastAsia="Times New Roman" w:hAnsi="Tahoma" w:cs="Tahoma"/>
          <w:b/>
          <w:bCs/>
          <w:szCs w:val="22"/>
        </w:rPr>
      </w:pPr>
    </w:p>
    <w:p w14:paraId="3495D9FA" w14:textId="77777777" w:rsidR="00816D51" w:rsidRDefault="00816D51" w:rsidP="00816D51">
      <w:pPr>
        <w:spacing w:after="0" w:line="240" w:lineRule="auto"/>
        <w:jc w:val="center"/>
        <w:rPr>
          <w:ins w:id="4308" w:author="Celeste Baldwin" w:date="2025-02-14T14:29:00Z" w16du:dateUtc="2025-02-15T00:29:00Z"/>
          <w:rFonts w:ascii="Tahoma" w:eastAsia="Times New Roman" w:hAnsi="Tahoma" w:cs="Tahoma"/>
          <w:b/>
          <w:bCs/>
          <w:szCs w:val="22"/>
        </w:rPr>
      </w:pPr>
    </w:p>
    <w:p w14:paraId="47040C3D" w14:textId="77777777" w:rsidR="00816D51" w:rsidRDefault="00816D51" w:rsidP="00816D51">
      <w:pPr>
        <w:spacing w:after="0" w:line="240" w:lineRule="auto"/>
        <w:jc w:val="center"/>
        <w:rPr>
          <w:ins w:id="4309" w:author="Celeste Baldwin" w:date="2025-02-14T14:29:00Z" w16du:dateUtc="2025-02-15T00:29:00Z"/>
          <w:rFonts w:ascii="Tahoma" w:eastAsia="Times New Roman" w:hAnsi="Tahoma" w:cs="Tahoma"/>
          <w:b/>
          <w:bCs/>
          <w:szCs w:val="22"/>
        </w:rPr>
      </w:pPr>
    </w:p>
    <w:p w14:paraId="67C4CF4F" w14:textId="77777777" w:rsidR="00816D51" w:rsidRDefault="00816D51" w:rsidP="00816D51">
      <w:pPr>
        <w:spacing w:after="0" w:line="240" w:lineRule="auto"/>
        <w:jc w:val="center"/>
        <w:rPr>
          <w:ins w:id="4310" w:author="Celeste Baldwin" w:date="2025-02-14T14:29:00Z" w16du:dateUtc="2025-02-15T00:29:00Z"/>
          <w:rFonts w:ascii="Tahoma" w:eastAsia="Times New Roman" w:hAnsi="Tahoma" w:cs="Tahoma"/>
          <w:b/>
          <w:bCs/>
          <w:szCs w:val="22"/>
        </w:rPr>
      </w:pPr>
    </w:p>
    <w:p w14:paraId="5858D6D0" w14:textId="77777777" w:rsidR="00816D51" w:rsidRDefault="00816D51" w:rsidP="00816D51">
      <w:pPr>
        <w:spacing w:after="0" w:line="240" w:lineRule="auto"/>
        <w:jc w:val="center"/>
        <w:rPr>
          <w:ins w:id="4311" w:author="Celeste Baldwin" w:date="2025-02-14T14:29:00Z" w16du:dateUtc="2025-02-15T00:29:00Z"/>
          <w:rFonts w:ascii="Tahoma" w:eastAsia="Times New Roman" w:hAnsi="Tahoma" w:cs="Tahoma"/>
          <w:b/>
          <w:bCs/>
          <w:szCs w:val="22"/>
        </w:rPr>
      </w:pPr>
    </w:p>
    <w:p w14:paraId="24870AB3" w14:textId="77777777" w:rsidR="00816D51" w:rsidRDefault="00816D51" w:rsidP="00816D51">
      <w:pPr>
        <w:spacing w:after="0" w:line="240" w:lineRule="auto"/>
        <w:jc w:val="center"/>
        <w:rPr>
          <w:ins w:id="4312" w:author="Celeste Baldwin" w:date="2025-02-14T14:29:00Z" w16du:dateUtc="2025-02-15T00:29:00Z"/>
          <w:rFonts w:ascii="Tahoma" w:eastAsia="Times New Roman" w:hAnsi="Tahoma" w:cs="Tahoma"/>
          <w:b/>
          <w:bCs/>
          <w:szCs w:val="22"/>
        </w:rPr>
      </w:pPr>
    </w:p>
    <w:p w14:paraId="2E697BC9" w14:textId="77777777" w:rsidR="00816D51" w:rsidRDefault="00816D51" w:rsidP="00816D51">
      <w:pPr>
        <w:spacing w:after="0" w:line="240" w:lineRule="auto"/>
        <w:jc w:val="center"/>
        <w:rPr>
          <w:ins w:id="4313" w:author="Celeste Baldwin" w:date="2025-02-14T14:29:00Z" w16du:dateUtc="2025-02-15T00:29:00Z"/>
          <w:rFonts w:ascii="Tahoma" w:eastAsia="Times New Roman" w:hAnsi="Tahoma" w:cs="Tahoma"/>
          <w:b/>
          <w:bCs/>
          <w:szCs w:val="22"/>
        </w:rPr>
      </w:pPr>
    </w:p>
    <w:p w14:paraId="36B2552B" w14:textId="77777777" w:rsidR="00816D51" w:rsidRDefault="00816D51" w:rsidP="00816D51">
      <w:pPr>
        <w:spacing w:after="0" w:line="240" w:lineRule="auto"/>
        <w:jc w:val="center"/>
        <w:rPr>
          <w:ins w:id="4314" w:author="Celeste Baldwin" w:date="2025-02-14T14:29:00Z" w16du:dateUtc="2025-02-15T00:29:00Z"/>
          <w:rFonts w:ascii="Tahoma" w:eastAsia="Times New Roman" w:hAnsi="Tahoma" w:cs="Tahoma"/>
          <w:b/>
          <w:bCs/>
          <w:szCs w:val="22"/>
        </w:rPr>
      </w:pPr>
    </w:p>
    <w:p w14:paraId="72500A45" w14:textId="77777777" w:rsidR="00816D51" w:rsidRDefault="00816D51" w:rsidP="00816D51">
      <w:pPr>
        <w:spacing w:after="0" w:line="240" w:lineRule="auto"/>
        <w:jc w:val="center"/>
        <w:rPr>
          <w:ins w:id="4315" w:author="Celeste Baldwin" w:date="2025-02-14T14:29:00Z" w16du:dateUtc="2025-02-15T00:29:00Z"/>
          <w:rFonts w:ascii="Tahoma" w:eastAsia="Times New Roman" w:hAnsi="Tahoma" w:cs="Tahoma"/>
          <w:b/>
          <w:bCs/>
          <w:szCs w:val="22"/>
        </w:rPr>
      </w:pPr>
    </w:p>
    <w:p w14:paraId="67F66903" w14:textId="77777777" w:rsidR="00816D51" w:rsidRDefault="00816D51" w:rsidP="00816D51">
      <w:pPr>
        <w:spacing w:after="0" w:line="240" w:lineRule="auto"/>
        <w:jc w:val="center"/>
        <w:rPr>
          <w:ins w:id="4316" w:author="Celeste Baldwin" w:date="2025-02-14T14:29:00Z" w16du:dateUtc="2025-02-15T00:29:00Z"/>
          <w:rFonts w:ascii="Tahoma" w:eastAsia="Times New Roman" w:hAnsi="Tahoma" w:cs="Tahoma"/>
          <w:b/>
          <w:bCs/>
          <w:szCs w:val="22"/>
        </w:rPr>
      </w:pPr>
    </w:p>
    <w:p w14:paraId="4D025558" w14:textId="77777777" w:rsidR="00816D51" w:rsidRDefault="00816D51" w:rsidP="00816D51">
      <w:pPr>
        <w:spacing w:after="0" w:line="240" w:lineRule="auto"/>
        <w:jc w:val="center"/>
        <w:rPr>
          <w:ins w:id="4317" w:author="Celeste Baldwin" w:date="2025-02-14T14:29:00Z" w16du:dateUtc="2025-02-15T00:29:00Z"/>
          <w:rFonts w:ascii="Tahoma" w:eastAsia="Times New Roman" w:hAnsi="Tahoma" w:cs="Tahoma"/>
          <w:b/>
          <w:bCs/>
          <w:szCs w:val="22"/>
        </w:rPr>
      </w:pPr>
    </w:p>
    <w:p w14:paraId="6EBD3424" w14:textId="77777777" w:rsidR="00816D51" w:rsidRDefault="00816D51" w:rsidP="00816D51">
      <w:pPr>
        <w:spacing w:after="0" w:line="240" w:lineRule="auto"/>
        <w:jc w:val="center"/>
        <w:rPr>
          <w:ins w:id="4318" w:author="Celeste Baldwin" w:date="2025-02-14T14:29:00Z" w16du:dateUtc="2025-02-15T00:29:00Z"/>
          <w:rFonts w:ascii="Tahoma" w:eastAsia="Times New Roman" w:hAnsi="Tahoma" w:cs="Tahoma"/>
          <w:b/>
          <w:bCs/>
          <w:szCs w:val="22"/>
        </w:rPr>
      </w:pPr>
    </w:p>
    <w:p w14:paraId="16B9834E" w14:textId="77777777" w:rsidR="00816D51" w:rsidRDefault="00816D51" w:rsidP="00816D51">
      <w:pPr>
        <w:spacing w:after="0" w:line="240" w:lineRule="auto"/>
        <w:jc w:val="center"/>
        <w:rPr>
          <w:ins w:id="4319" w:author="Celeste Baldwin" w:date="2025-02-14T14:29:00Z" w16du:dateUtc="2025-02-15T00:29:00Z"/>
          <w:rFonts w:ascii="Tahoma" w:eastAsia="Times New Roman" w:hAnsi="Tahoma" w:cs="Tahoma"/>
          <w:b/>
          <w:bCs/>
          <w:szCs w:val="22"/>
        </w:rPr>
      </w:pPr>
    </w:p>
    <w:p w14:paraId="2062DDD6" w14:textId="77777777" w:rsidR="00816D51" w:rsidRDefault="00816D51" w:rsidP="00816D51">
      <w:pPr>
        <w:spacing w:after="0" w:line="240" w:lineRule="auto"/>
        <w:jc w:val="center"/>
        <w:rPr>
          <w:ins w:id="4320" w:author="Celeste Baldwin" w:date="2025-02-14T14:29:00Z" w16du:dateUtc="2025-02-15T00:29:00Z"/>
          <w:rFonts w:ascii="Tahoma" w:eastAsia="Times New Roman" w:hAnsi="Tahoma" w:cs="Tahoma"/>
          <w:b/>
          <w:bCs/>
          <w:szCs w:val="22"/>
        </w:rPr>
      </w:pPr>
    </w:p>
    <w:p w14:paraId="6D1A4F1E" w14:textId="77777777" w:rsidR="00816D51" w:rsidRDefault="00816D51" w:rsidP="00816D51">
      <w:pPr>
        <w:spacing w:after="0" w:line="240" w:lineRule="auto"/>
        <w:jc w:val="center"/>
        <w:rPr>
          <w:ins w:id="4321" w:author="Celeste Baldwin" w:date="2025-02-14T14:29:00Z" w16du:dateUtc="2025-02-15T00:29:00Z"/>
          <w:rFonts w:ascii="Tahoma" w:eastAsia="Times New Roman" w:hAnsi="Tahoma" w:cs="Tahoma"/>
          <w:b/>
          <w:bCs/>
          <w:szCs w:val="22"/>
        </w:rPr>
      </w:pPr>
    </w:p>
    <w:p w14:paraId="0DC2BDE8" w14:textId="77777777" w:rsidR="00816D51" w:rsidRDefault="00816D51" w:rsidP="00816D51">
      <w:pPr>
        <w:spacing w:after="0" w:line="240" w:lineRule="auto"/>
        <w:jc w:val="center"/>
        <w:rPr>
          <w:ins w:id="4322" w:author="Celeste Baldwin" w:date="2025-02-14T14:29:00Z" w16du:dateUtc="2025-02-15T00:29:00Z"/>
          <w:rFonts w:ascii="Tahoma" w:eastAsia="Times New Roman" w:hAnsi="Tahoma" w:cs="Tahoma"/>
          <w:b/>
          <w:bCs/>
          <w:szCs w:val="22"/>
        </w:rPr>
      </w:pPr>
    </w:p>
    <w:p w14:paraId="1D9B62FD" w14:textId="77777777" w:rsidR="00816D51" w:rsidRDefault="00816D51" w:rsidP="00816D51">
      <w:pPr>
        <w:spacing w:after="0" w:line="240" w:lineRule="auto"/>
        <w:jc w:val="center"/>
        <w:rPr>
          <w:ins w:id="4323" w:author="Celeste Baldwin" w:date="2025-02-14T14:29:00Z" w16du:dateUtc="2025-02-15T00:29:00Z"/>
          <w:rFonts w:ascii="Tahoma" w:eastAsia="Times New Roman" w:hAnsi="Tahoma" w:cs="Tahoma"/>
          <w:b/>
          <w:bCs/>
          <w:szCs w:val="22"/>
        </w:rPr>
      </w:pPr>
    </w:p>
    <w:p w14:paraId="14465838" w14:textId="77777777" w:rsidR="00816D51" w:rsidRDefault="00816D51" w:rsidP="00816D51">
      <w:pPr>
        <w:spacing w:after="0" w:line="240" w:lineRule="auto"/>
        <w:jc w:val="center"/>
        <w:rPr>
          <w:ins w:id="4324" w:author="Celeste Baldwin" w:date="2025-02-14T14:29:00Z" w16du:dateUtc="2025-02-15T00:29:00Z"/>
          <w:rFonts w:ascii="Tahoma" w:eastAsia="Times New Roman" w:hAnsi="Tahoma" w:cs="Tahoma"/>
          <w:b/>
          <w:bCs/>
          <w:szCs w:val="22"/>
        </w:rPr>
      </w:pPr>
    </w:p>
    <w:p w14:paraId="18BA1733" w14:textId="77777777" w:rsidR="00816D51" w:rsidRDefault="00816D51" w:rsidP="00816D51">
      <w:pPr>
        <w:spacing w:after="0" w:line="240" w:lineRule="auto"/>
        <w:jc w:val="center"/>
        <w:rPr>
          <w:ins w:id="4325" w:author="Celeste Baldwin" w:date="2025-02-14T14:29:00Z" w16du:dateUtc="2025-02-15T00:29:00Z"/>
          <w:rFonts w:ascii="Tahoma" w:eastAsia="Times New Roman" w:hAnsi="Tahoma" w:cs="Tahoma"/>
          <w:b/>
          <w:bCs/>
          <w:szCs w:val="22"/>
        </w:rPr>
      </w:pPr>
    </w:p>
    <w:p w14:paraId="702A15E8" w14:textId="77777777" w:rsidR="00816D51" w:rsidRDefault="00816D51" w:rsidP="00816D51">
      <w:pPr>
        <w:spacing w:after="0" w:line="240" w:lineRule="auto"/>
        <w:jc w:val="center"/>
        <w:rPr>
          <w:ins w:id="4326" w:author="Celeste Baldwin" w:date="2025-02-14T14:29:00Z" w16du:dateUtc="2025-02-15T00:29:00Z"/>
          <w:rFonts w:ascii="Tahoma" w:eastAsia="Times New Roman" w:hAnsi="Tahoma" w:cs="Tahoma"/>
          <w:b/>
          <w:bCs/>
          <w:szCs w:val="22"/>
        </w:rPr>
      </w:pPr>
    </w:p>
    <w:p w14:paraId="5F20232C" w14:textId="77777777" w:rsidR="00816D51" w:rsidRDefault="00816D51" w:rsidP="00816D51">
      <w:pPr>
        <w:spacing w:after="0" w:line="240" w:lineRule="auto"/>
        <w:jc w:val="center"/>
        <w:rPr>
          <w:ins w:id="4327" w:author="Celeste Baldwin" w:date="2025-02-14T14:29:00Z" w16du:dateUtc="2025-02-15T00:29:00Z"/>
          <w:rFonts w:ascii="Tahoma" w:eastAsia="Times New Roman" w:hAnsi="Tahoma" w:cs="Tahoma"/>
          <w:b/>
          <w:bCs/>
          <w:szCs w:val="22"/>
        </w:rPr>
      </w:pPr>
    </w:p>
    <w:p w14:paraId="5EA9EF11" w14:textId="77777777" w:rsidR="00816D51" w:rsidRDefault="00816D51" w:rsidP="00816D51">
      <w:pPr>
        <w:spacing w:after="0" w:line="240" w:lineRule="auto"/>
        <w:jc w:val="center"/>
        <w:rPr>
          <w:ins w:id="4328" w:author="Celeste Baldwin" w:date="2025-02-14T14:29:00Z" w16du:dateUtc="2025-02-15T00:29:00Z"/>
          <w:rFonts w:ascii="Tahoma" w:eastAsia="Times New Roman" w:hAnsi="Tahoma" w:cs="Tahoma"/>
          <w:b/>
          <w:bCs/>
          <w:szCs w:val="22"/>
        </w:rPr>
      </w:pPr>
    </w:p>
    <w:p w14:paraId="56D0B046" w14:textId="77777777" w:rsidR="00816D51" w:rsidRDefault="00816D51" w:rsidP="00816D51">
      <w:pPr>
        <w:spacing w:after="0" w:line="240" w:lineRule="auto"/>
        <w:jc w:val="center"/>
        <w:rPr>
          <w:ins w:id="4329" w:author="Celeste Baldwin" w:date="2025-02-14T14:29:00Z" w16du:dateUtc="2025-02-15T00:29:00Z"/>
          <w:rFonts w:ascii="Tahoma" w:eastAsia="Times New Roman" w:hAnsi="Tahoma" w:cs="Tahoma"/>
          <w:b/>
          <w:bCs/>
          <w:szCs w:val="22"/>
        </w:rPr>
      </w:pPr>
    </w:p>
    <w:p w14:paraId="76AA63B3" w14:textId="77777777" w:rsidR="00816D51" w:rsidRDefault="00816D51" w:rsidP="00816D51">
      <w:pPr>
        <w:spacing w:after="0" w:line="240" w:lineRule="auto"/>
        <w:jc w:val="center"/>
        <w:rPr>
          <w:ins w:id="4330" w:author="Celeste Baldwin" w:date="2025-02-14T14:29:00Z" w16du:dateUtc="2025-02-15T00:29:00Z"/>
          <w:rFonts w:ascii="Tahoma" w:eastAsia="Times New Roman" w:hAnsi="Tahoma" w:cs="Tahoma"/>
          <w:b/>
          <w:bCs/>
          <w:szCs w:val="22"/>
        </w:rPr>
      </w:pPr>
    </w:p>
    <w:p w14:paraId="33D5612B" w14:textId="77777777" w:rsidR="00816D51" w:rsidRDefault="00816D51" w:rsidP="00816D51">
      <w:pPr>
        <w:spacing w:after="0" w:line="240" w:lineRule="auto"/>
        <w:jc w:val="center"/>
        <w:rPr>
          <w:ins w:id="4331" w:author="Celeste Baldwin" w:date="2025-02-14T14:29:00Z" w16du:dateUtc="2025-02-15T00:29:00Z"/>
          <w:rFonts w:ascii="Tahoma" w:eastAsia="Times New Roman" w:hAnsi="Tahoma" w:cs="Tahoma"/>
          <w:b/>
          <w:bCs/>
          <w:szCs w:val="22"/>
        </w:rPr>
      </w:pPr>
    </w:p>
    <w:p w14:paraId="6524852D" w14:textId="77777777" w:rsidR="00816D51" w:rsidRDefault="00816D51" w:rsidP="00816D51">
      <w:pPr>
        <w:spacing w:after="0" w:line="240" w:lineRule="auto"/>
        <w:jc w:val="center"/>
        <w:rPr>
          <w:ins w:id="4332" w:author="Celeste Baldwin" w:date="2025-02-14T14:29:00Z" w16du:dateUtc="2025-02-15T00:29:00Z"/>
          <w:rFonts w:ascii="Tahoma" w:eastAsia="Times New Roman" w:hAnsi="Tahoma" w:cs="Tahoma"/>
          <w:b/>
          <w:bCs/>
          <w:szCs w:val="22"/>
        </w:rPr>
      </w:pPr>
    </w:p>
    <w:p w14:paraId="74B0E755" w14:textId="77777777" w:rsidR="00816D51" w:rsidRPr="00816D51" w:rsidRDefault="00816D51">
      <w:pPr>
        <w:spacing w:after="0" w:line="240" w:lineRule="auto"/>
        <w:jc w:val="center"/>
        <w:rPr>
          <w:ins w:id="4333" w:author="Celeste Baldwin" w:date="2025-02-14T14:28:00Z" w16du:dateUtc="2025-02-15T00:28:00Z"/>
          <w:rFonts w:ascii="Tahoma" w:eastAsia="Times New Roman" w:hAnsi="Tahoma" w:cs="Tahoma"/>
          <w:b/>
          <w:bCs/>
          <w:szCs w:val="22"/>
          <w:rPrChange w:id="4334" w:author="Celeste Baldwin" w:date="2025-02-14T14:29:00Z" w16du:dateUtc="2025-02-15T00:29:00Z">
            <w:rPr>
              <w:ins w:id="4335" w:author="Celeste Baldwin" w:date="2025-02-14T14:28:00Z" w16du:dateUtc="2025-02-15T00:28:00Z"/>
              <w:rFonts w:ascii="Tahoma" w:eastAsia="Times New Roman" w:hAnsi="Tahoma" w:cs="Tahoma"/>
              <w:szCs w:val="22"/>
            </w:rPr>
          </w:rPrChange>
        </w:rPr>
        <w:pPrChange w:id="4336" w:author="Celeste Baldwin" w:date="2025-02-14T14:28:00Z" w16du:dateUtc="2025-02-15T00:28:00Z">
          <w:pPr>
            <w:spacing w:after="0" w:line="240" w:lineRule="auto"/>
          </w:pPr>
        </w:pPrChange>
      </w:pPr>
    </w:p>
    <w:p w14:paraId="1201CC70" w14:textId="77777777" w:rsidR="00816D51" w:rsidRDefault="00816D51" w:rsidP="00774AA6">
      <w:pPr>
        <w:spacing w:after="0" w:line="240" w:lineRule="auto"/>
        <w:rPr>
          <w:ins w:id="4337" w:author="Celeste Baldwin" w:date="2025-02-14T14:28:00Z" w16du:dateUtc="2025-02-15T00:28:00Z"/>
          <w:rFonts w:ascii="Tahoma" w:eastAsia="Times New Roman" w:hAnsi="Tahoma" w:cs="Tahoma"/>
          <w:szCs w:val="22"/>
        </w:rPr>
      </w:pPr>
    </w:p>
    <w:p w14:paraId="298990DB" w14:textId="77777777" w:rsidR="00816D51" w:rsidRPr="00CE15D1" w:rsidRDefault="00816D51" w:rsidP="00774AA6">
      <w:pPr>
        <w:spacing w:after="0" w:line="240" w:lineRule="auto"/>
        <w:rPr>
          <w:rFonts w:ascii="Tahoma" w:eastAsia="Times New Roman" w:hAnsi="Tahoma" w:cs="Tahoma"/>
          <w:szCs w:val="22"/>
          <w:rPrChange w:id="4338" w:author="Celeste Baldwin" w:date="2025-02-14T12:12:00Z" w16du:dateUtc="2025-02-14T22:12:00Z">
            <w:rPr>
              <w:rFonts w:ascii="Tahoma" w:eastAsia="Times New Roman" w:hAnsi="Tahoma" w:cs="Tahoma"/>
              <w:sz w:val="16"/>
              <w:szCs w:val="16"/>
            </w:rPr>
          </w:rPrChange>
        </w:rPr>
      </w:pPr>
    </w:p>
    <w:tbl>
      <w:tblPr>
        <w:tblpPr w:leftFromText="180" w:rightFromText="180" w:vertAnchor="page" w:horzAnchor="margin" w:tblpXSpec="center" w:tblpY="2281"/>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24"/>
        <w:gridCol w:w="4674"/>
        <w:gridCol w:w="817"/>
      </w:tblGrid>
      <w:tr w:rsidR="00AB317A" w:rsidRPr="00CE15D1" w:rsidDel="00816D51" w14:paraId="1EDD0F66" w14:textId="720BD315" w:rsidTr="00F86AA2">
        <w:trPr>
          <w:trHeight w:val="173"/>
        </w:trPr>
        <w:tc>
          <w:tcPr>
            <w:tcW w:w="9715" w:type="dxa"/>
            <w:gridSpan w:val="3"/>
            <w:tcBorders>
              <w:bottom w:val="single" w:sz="4" w:space="0" w:color="auto"/>
            </w:tcBorders>
            <w:shd w:val="clear" w:color="auto" w:fill="CCCCCC"/>
            <w:vAlign w:val="center"/>
          </w:tcPr>
          <w:p w14:paraId="152F3DD5" w14:textId="1EC89763" w:rsidR="00AB317A" w:rsidRPr="00CE15D1" w:rsidDel="00816D51" w:rsidRDefault="00AB317A" w:rsidP="00774AA6">
            <w:pPr>
              <w:spacing w:after="0" w:line="240" w:lineRule="auto"/>
              <w:jc w:val="center"/>
              <w:rPr>
                <w:moveFrom w:id="4339" w:author="Celeste Baldwin" w:date="2025-02-14T14:26:00Z" w16du:dateUtc="2025-02-15T00:26:00Z"/>
                <w:rFonts w:ascii="Tahoma" w:eastAsia="Times New Roman" w:hAnsi="Tahoma" w:cs="Tahoma"/>
                <w:b/>
                <w:szCs w:val="22"/>
                <w:rPrChange w:id="4340" w:author="Celeste Baldwin" w:date="2025-02-14T12:12:00Z" w16du:dateUtc="2025-02-14T22:12:00Z">
                  <w:rPr>
                    <w:moveFrom w:id="4341" w:author="Celeste Baldwin" w:date="2025-02-14T14:26:00Z" w16du:dateUtc="2025-02-15T00:26:00Z"/>
                    <w:rFonts w:ascii="Tahoma" w:eastAsia="Times New Roman" w:hAnsi="Tahoma" w:cs="Tahoma"/>
                    <w:b/>
                    <w:sz w:val="16"/>
                    <w:szCs w:val="16"/>
                  </w:rPr>
                </w:rPrChange>
              </w:rPr>
            </w:pPr>
            <w:moveFromRangeStart w:id="4342" w:author="Celeste Baldwin" w:date="2025-02-14T14:26:00Z" w:name="move190435635"/>
          </w:p>
          <w:p w14:paraId="5063C72E" w14:textId="77682978" w:rsidR="00AB317A" w:rsidRPr="00CE15D1" w:rsidDel="00816D51" w:rsidRDefault="00AB317A" w:rsidP="00774AA6">
            <w:pPr>
              <w:spacing w:after="0" w:line="240" w:lineRule="auto"/>
              <w:jc w:val="center"/>
              <w:rPr>
                <w:moveFrom w:id="4343" w:author="Celeste Baldwin" w:date="2025-02-14T14:26:00Z" w16du:dateUtc="2025-02-15T00:26:00Z"/>
                <w:rFonts w:ascii="Tahoma" w:eastAsia="Times New Roman" w:hAnsi="Tahoma" w:cs="Tahoma"/>
                <w:b/>
                <w:szCs w:val="22"/>
                <w:rPrChange w:id="4344" w:author="Celeste Baldwin" w:date="2025-02-14T12:12:00Z" w16du:dateUtc="2025-02-14T22:12:00Z">
                  <w:rPr>
                    <w:moveFrom w:id="4345" w:author="Celeste Baldwin" w:date="2025-02-14T14:26:00Z" w16du:dateUtc="2025-02-15T00:26:00Z"/>
                    <w:rFonts w:ascii="Tahoma" w:eastAsia="Times New Roman" w:hAnsi="Tahoma" w:cs="Tahoma"/>
                    <w:b/>
                    <w:sz w:val="16"/>
                    <w:szCs w:val="16"/>
                  </w:rPr>
                </w:rPrChange>
              </w:rPr>
            </w:pPr>
            <w:moveFrom w:id="4346" w:author="Celeste Baldwin" w:date="2025-02-14T14:26:00Z" w16du:dateUtc="2025-02-15T00:26:00Z">
              <w:r w:rsidRPr="00CE15D1" w:rsidDel="00816D51">
                <w:rPr>
                  <w:rFonts w:ascii="Tahoma" w:eastAsia="Times New Roman" w:hAnsi="Tahoma" w:cs="Tahoma"/>
                  <w:b/>
                  <w:szCs w:val="22"/>
                  <w:rPrChange w:id="4347" w:author="Celeste Baldwin" w:date="2025-02-14T12:12:00Z" w16du:dateUtc="2025-02-14T22:12:00Z">
                    <w:rPr>
                      <w:rFonts w:ascii="Tahoma" w:eastAsia="Times New Roman" w:hAnsi="Tahoma" w:cs="Tahoma"/>
                      <w:b/>
                      <w:sz w:val="16"/>
                      <w:szCs w:val="16"/>
                    </w:rPr>
                  </w:rPrChange>
                </w:rPr>
                <w:t>SIGNATURES</w:t>
              </w:r>
            </w:moveFrom>
          </w:p>
        </w:tc>
      </w:tr>
      <w:tr w:rsidR="00AB317A" w:rsidRPr="00CE15D1" w:rsidDel="00816D51" w14:paraId="3C15690E" w14:textId="54455E9C"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9715" w:type="dxa"/>
            <w:gridSpan w:val="3"/>
            <w:tcBorders>
              <w:top w:val="single" w:sz="4" w:space="0" w:color="auto"/>
              <w:left w:val="single" w:sz="4" w:space="0" w:color="auto"/>
              <w:bottom w:val="single" w:sz="4" w:space="0" w:color="auto"/>
              <w:right w:val="single" w:sz="4" w:space="0" w:color="auto"/>
            </w:tcBorders>
            <w:shd w:val="clear" w:color="auto" w:fill="auto"/>
          </w:tcPr>
          <w:p w14:paraId="21A46DCF" w14:textId="54A18A59" w:rsidR="00AB317A" w:rsidRPr="00CE15D1" w:rsidDel="00816D51" w:rsidRDefault="00AB317A" w:rsidP="00774AA6">
            <w:pPr>
              <w:spacing w:after="0" w:line="240" w:lineRule="auto"/>
              <w:rPr>
                <w:moveFrom w:id="4348" w:author="Celeste Baldwin" w:date="2025-02-14T14:26:00Z" w16du:dateUtc="2025-02-15T00:26:00Z"/>
                <w:rFonts w:ascii="Tahoma" w:eastAsia="Times New Roman" w:hAnsi="Tahoma" w:cs="Tahoma"/>
                <w:b/>
                <w:szCs w:val="22"/>
                <w:rPrChange w:id="4349" w:author="Celeste Baldwin" w:date="2025-02-14T12:12:00Z" w16du:dateUtc="2025-02-14T22:12:00Z">
                  <w:rPr>
                    <w:moveFrom w:id="4350" w:author="Celeste Baldwin" w:date="2025-02-14T14:26:00Z" w16du:dateUtc="2025-02-15T00:26:00Z"/>
                    <w:rFonts w:ascii="Tahoma" w:eastAsia="Times New Roman" w:hAnsi="Tahoma" w:cs="Tahoma"/>
                    <w:b/>
                    <w:sz w:val="16"/>
                    <w:szCs w:val="16"/>
                  </w:rPr>
                </w:rPrChange>
              </w:rPr>
            </w:pPr>
            <w:moveFrom w:id="4351" w:author="Celeste Baldwin" w:date="2025-02-14T14:26:00Z" w16du:dateUtc="2025-02-15T00:26:00Z">
              <w:r w:rsidRPr="00CE15D1" w:rsidDel="00816D51">
                <w:rPr>
                  <w:rFonts w:ascii="Tahoma" w:eastAsia="Times New Roman" w:hAnsi="Tahoma" w:cs="Tahoma"/>
                  <w:b/>
                  <w:szCs w:val="22"/>
                  <w:rPrChange w:id="4352" w:author="Celeste Baldwin" w:date="2025-02-14T12:12:00Z" w16du:dateUtc="2025-02-14T22:12:00Z">
                    <w:rPr>
                      <w:rFonts w:ascii="Tahoma" w:eastAsia="Times New Roman" w:hAnsi="Tahoma" w:cs="Tahoma"/>
                      <w:b/>
                      <w:sz w:val="16"/>
                      <w:szCs w:val="16"/>
                    </w:rPr>
                  </w:rPrChange>
                </w:rPr>
                <w:t>SIGNATURE OF PRINCIPAL INVESTIGATOR</w:t>
              </w:r>
            </w:moveFrom>
          </w:p>
        </w:tc>
      </w:tr>
      <w:tr w:rsidR="00AB317A" w:rsidRPr="00CE15D1" w:rsidDel="00816D51" w14:paraId="19BF1311" w14:textId="4218BA35"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6C032C" w14:textId="044B5E31" w:rsidR="00AB317A" w:rsidRPr="00CE15D1" w:rsidDel="00816D51" w:rsidRDefault="00AB317A" w:rsidP="00774AA6">
            <w:pPr>
              <w:spacing w:after="0" w:line="240" w:lineRule="auto"/>
              <w:rPr>
                <w:moveFrom w:id="4353" w:author="Celeste Baldwin" w:date="2025-02-14T14:26:00Z" w16du:dateUtc="2025-02-15T00:26:00Z"/>
                <w:rFonts w:ascii="Tahoma" w:eastAsia="Times New Roman" w:hAnsi="Tahoma" w:cs="Tahoma"/>
                <w:szCs w:val="22"/>
                <w:rPrChange w:id="4354" w:author="Celeste Baldwin" w:date="2025-02-14T12:12:00Z" w16du:dateUtc="2025-02-14T22:12:00Z">
                  <w:rPr>
                    <w:moveFrom w:id="4355" w:author="Celeste Baldwin" w:date="2025-02-14T14:26:00Z" w16du:dateUtc="2025-02-15T00:26:00Z"/>
                    <w:rFonts w:ascii="Tahoma" w:eastAsia="Times New Roman" w:hAnsi="Tahoma" w:cs="Tahoma"/>
                    <w:sz w:val="16"/>
                    <w:szCs w:val="16"/>
                  </w:rPr>
                </w:rPrChange>
              </w:rPr>
            </w:pPr>
          </w:p>
          <w:p w14:paraId="76C27497" w14:textId="117A381F" w:rsidR="00AB317A" w:rsidRPr="00CE15D1" w:rsidDel="00816D51" w:rsidRDefault="00AB317A" w:rsidP="00774AA6">
            <w:pPr>
              <w:spacing w:after="0" w:line="240" w:lineRule="auto"/>
              <w:rPr>
                <w:moveFrom w:id="4356" w:author="Celeste Baldwin" w:date="2025-02-14T14:26:00Z" w16du:dateUtc="2025-02-15T00:26:00Z"/>
                <w:rFonts w:ascii="Tahoma" w:eastAsia="Times New Roman" w:hAnsi="Tahoma" w:cs="Tahoma"/>
                <w:szCs w:val="22"/>
                <w:rPrChange w:id="4357" w:author="Celeste Baldwin" w:date="2025-02-14T12:12:00Z" w16du:dateUtc="2025-02-14T22:12:00Z">
                  <w:rPr>
                    <w:moveFrom w:id="4358" w:author="Celeste Baldwin" w:date="2025-02-14T14:26:00Z" w16du:dateUtc="2025-02-15T00:26:00Z"/>
                    <w:rFonts w:ascii="Tahoma" w:eastAsia="Times New Roman" w:hAnsi="Tahoma" w:cs="Tahoma"/>
                    <w:sz w:val="16"/>
                    <w:szCs w:val="16"/>
                  </w:rPr>
                </w:rPrChange>
              </w:rPr>
            </w:pPr>
            <w:moveFrom w:id="4359" w:author="Celeste Baldwin" w:date="2025-02-14T14:26:00Z" w16du:dateUtc="2025-02-15T00:26:00Z">
              <w:r w:rsidRPr="00CE15D1" w:rsidDel="00816D51">
                <w:rPr>
                  <w:rFonts w:ascii="Tahoma" w:eastAsia="Times New Roman" w:hAnsi="Tahoma" w:cs="Tahoma"/>
                  <w:szCs w:val="22"/>
                  <w:rPrChange w:id="4360" w:author="Celeste Baldwin" w:date="2025-02-14T12:12:00Z" w16du:dateUtc="2025-02-14T22:12:00Z">
                    <w:rPr>
                      <w:rFonts w:ascii="Tahoma" w:eastAsia="Times New Roman" w:hAnsi="Tahoma" w:cs="Tahoma"/>
                      <w:sz w:val="16"/>
                      <w:szCs w:val="16"/>
                    </w:rPr>
                  </w:rPrChange>
                </w:rPr>
                <w:t>The undersigned accept(s) responsibility for the study, including adherence to the ethical guidelines set forth in the Belmont Report, Declaration of Helsinki, the Nuremberg Code, the ethical principles of your discipline, the Common Rule and Regis policies regarding protections of the rights and welfare of human participants participating in this study. In the case of student protocols, the faculty supervisor and the student share responsibility for adherence to policies.</w:t>
              </w:r>
            </w:moveFrom>
          </w:p>
          <w:p w14:paraId="1CFFBB3F" w14:textId="18C7BFE0" w:rsidR="00AB317A" w:rsidRPr="00CE15D1" w:rsidDel="00816D51" w:rsidRDefault="00AB317A" w:rsidP="00774AA6">
            <w:pPr>
              <w:spacing w:after="0" w:line="240" w:lineRule="auto"/>
              <w:rPr>
                <w:moveFrom w:id="4361" w:author="Celeste Baldwin" w:date="2025-02-14T14:26:00Z" w16du:dateUtc="2025-02-15T00:26:00Z"/>
                <w:rFonts w:ascii="Tahoma" w:eastAsia="Times New Roman" w:hAnsi="Tahoma" w:cs="Tahoma"/>
                <w:b/>
                <w:szCs w:val="22"/>
                <w:rPrChange w:id="4362" w:author="Celeste Baldwin" w:date="2025-02-14T12:12:00Z" w16du:dateUtc="2025-02-14T22:12:00Z">
                  <w:rPr>
                    <w:moveFrom w:id="4363" w:author="Celeste Baldwin" w:date="2025-02-14T14:26:00Z" w16du:dateUtc="2025-02-15T00:26:00Z"/>
                    <w:rFonts w:ascii="Tahoma" w:eastAsia="Times New Roman" w:hAnsi="Tahoma" w:cs="Tahoma"/>
                    <w:b/>
                    <w:sz w:val="16"/>
                    <w:szCs w:val="16"/>
                  </w:rPr>
                </w:rPrChange>
              </w:rPr>
            </w:pPr>
          </w:p>
        </w:tc>
      </w:tr>
      <w:tr w:rsidR="00AB317A" w:rsidRPr="00CE15D1" w:rsidDel="00816D51" w14:paraId="3DBA2B26" w14:textId="3B184664"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72"/>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524B28F9" w14:textId="13B26384" w:rsidR="00AB317A" w:rsidRPr="00CE15D1" w:rsidDel="00816D51" w:rsidRDefault="00E8371C" w:rsidP="00774AA6">
            <w:pPr>
              <w:spacing w:after="0" w:line="240" w:lineRule="auto"/>
              <w:rPr>
                <w:moveFrom w:id="4364" w:author="Celeste Baldwin" w:date="2025-02-14T14:26:00Z" w16du:dateUtc="2025-02-15T00:26:00Z"/>
                <w:rFonts w:ascii="Tahoma" w:eastAsia="Times New Roman" w:hAnsi="Tahoma" w:cs="Tahoma"/>
                <w:szCs w:val="22"/>
                <w:rPrChange w:id="4365" w:author="Celeste Baldwin" w:date="2025-02-14T12:12:00Z" w16du:dateUtc="2025-02-14T22:12:00Z">
                  <w:rPr>
                    <w:moveFrom w:id="4366" w:author="Celeste Baldwin" w:date="2025-02-14T14:26:00Z" w16du:dateUtc="2025-02-15T00:26:00Z"/>
                    <w:rFonts w:ascii="Tahoma" w:eastAsia="Times New Roman" w:hAnsi="Tahoma" w:cs="Tahoma"/>
                    <w:sz w:val="16"/>
                    <w:szCs w:val="16"/>
                  </w:rPr>
                </w:rPrChange>
              </w:rPr>
            </w:pPr>
            <w:moveFrom w:id="4367" w:author="Celeste Baldwin" w:date="2025-02-14T14:26:00Z" w16du:dateUtc="2025-02-15T00:26:00Z">
              <w:r w:rsidRPr="00CE15D1" w:rsidDel="00816D51">
                <w:rPr>
                  <w:rFonts w:ascii="Tahoma" w:eastAsia="Times New Roman" w:hAnsi="Tahoma" w:cs="Tahoma"/>
                  <w:szCs w:val="22"/>
                  <w:rPrChange w:id="4368" w:author="Celeste Baldwin" w:date="2025-02-14T12:12:00Z" w16du:dateUtc="2025-02-14T22:12:00Z">
                    <w:rPr>
                      <w:rFonts w:ascii="Tahoma" w:eastAsia="Times New Roman" w:hAnsi="Tahoma" w:cs="Tahoma"/>
                      <w:sz w:val="16"/>
                      <w:szCs w:val="16"/>
                    </w:rPr>
                  </w:rPrChange>
                </w:rPr>
                <w:fldChar w:fldCharType="begin">
                  <w:ffData>
                    <w:name w:val="Text102"/>
                    <w:enabled/>
                    <w:calcOnExit w:val="0"/>
                    <w:textInput>
                      <w:default w:val="Bruce P. Nsubuga"/>
                    </w:textInput>
                  </w:ffData>
                </w:fldChar>
              </w:r>
              <w:bookmarkStart w:id="4369" w:name="Text102"/>
              <w:r w:rsidRPr="00CE15D1" w:rsidDel="00816D51">
                <w:rPr>
                  <w:rFonts w:ascii="Tahoma" w:eastAsia="Times New Roman" w:hAnsi="Tahoma" w:cs="Tahoma"/>
                  <w:szCs w:val="22"/>
                  <w:rPrChange w:id="4370" w:author="Celeste Baldwin" w:date="2025-02-14T12:12:00Z" w16du:dateUtc="2025-02-14T22:12:00Z">
                    <w:rPr>
                      <w:rFonts w:ascii="Tahoma" w:eastAsia="Times New Roman" w:hAnsi="Tahoma" w:cs="Tahoma"/>
                      <w:sz w:val="16"/>
                      <w:szCs w:val="16"/>
                    </w:rPr>
                  </w:rPrChange>
                </w:rPr>
                <w:instrText xml:space="preserve"> FORMTEXT </w:instrText>
              </w:r>
            </w:moveFrom>
            <w:del w:id="4371" w:author="Celeste Baldwin" w:date="2025-02-14T14:26:00Z" w16du:dateUtc="2025-02-15T00:26:00Z">
              <w:r w:rsidRPr="00CE15D1" w:rsidDel="00816D51">
                <w:rPr>
                  <w:rFonts w:ascii="Tahoma" w:eastAsia="Times New Roman" w:hAnsi="Tahoma" w:cs="Tahoma"/>
                  <w:szCs w:val="22"/>
                  <w:rPrChange w:id="4372" w:author="Celeste Baldwin" w:date="2025-02-14T12:12:00Z" w16du:dateUtc="2025-02-14T22:12:00Z">
                    <w:rPr>
                      <w:rFonts w:ascii="Tahoma" w:eastAsia="Times New Roman" w:hAnsi="Tahoma" w:cs="Tahoma"/>
                      <w:szCs w:val="22"/>
                    </w:rPr>
                  </w:rPrChange>
                </w:rPr>
              </w:r>
            </w:del>
            <w:moveFrom w:id="4373" w:author="Celeste Baldwin" w:date="2025-02-14T14:26:00Z" w16du:dateUtc="2025-02-15T00:26:00Z">
              <w:r w:rsidRPr="00CE15D1" w:rsidDel="00816D51">
                <w:rPr>
                  <w:rFonts w:ascii="Tahoma" w:eastAsia="Times New Roman" w:hAnsi="Tahoma" w:cs="Tahoma"/>
                  <w:szCs w:val="22"/>
                  <w:rPrChange w:id="4374" w:author="Celeste Baldwin" w:date="2025-02-14T12:12:00Z" w16du:dateUtc="2025-02-14T22:12:00Z">
                    <w:rPr>
                      <w:rFonts w:ascii="Tahoma" w:eastAsia="Times New Roman" w:hAnsi="Tahoma" w:cs="Tahoma"/>
                      <w:sz w:val="16"/>
                      <w:szCs w:val="16"/>
                    </w:rPr>
                  </w:rPrChange>
                </w:rPr>
                <w:fldChar w:fldCharType="separate"/>
              </w:r>
              <w:r w:rsidRPr="00CE15D1" w:rsidDel="00816D51">
                <w:rPr>
                  <w:rFonts w:ascii="Tahoma" w:eastAsia="Times New Roman" w:hAnsi="Tahoma" w:cs="Tahoma"/>
                  <w:noProof/>
                  <w:szCs w:val="22"/>
                  <w:rPrChange w:id="4375" w:author="Celeste Baldwin" w:date="2025-02-14T12:12:00Z" w16du:dateUtc="2025-02-14T22:12:00Z">
                    <w:rPr>
                      <w:rFonts w:ascii="Tahoma" w:eastAsia="Times New Roman" w:hAnsi="Tahoma" w:cs="Tahoma"/>
                      <w:noProof/>
                      <w:sz w:val="16"/>
                      <w:szCs w:val="16"/>
                    </w:rPr>
                  </w:rPrChange>
                </w:rPr>
                <w:t>Bruce P. Nsubuga</w:t>
              </w:r>
              <w:r w:rsidRPr="00CE15D1" w:rsidDel="00816D51">
                <w:rPr>
                  <w:rFonts w:ascii="Tahoma" w:eastAsia="Times New Roman" w:hAnsi="Tahoma" w:cs="Tahoma"/>
                  <w:szCs w:val="22"/>
                  <w:rPrChange w:id="4376" w:author="Celeste Baldwin" w:date="2025-02-14T12:12:00Z" w16du:dateUtc="2025-02-14T22:12:00Z">
                    <w:rPr>
                      <w:rFonts w:ascii="Tahoma" w:eastAsia="Times New Roman" w:hAnsi="Tahoma" w:cs="Tahoma"/>
                      <w:sz w:val="16"/>
                      <w:szCs w:val="16"/>
                    </w:rPr>
                  </w:rPrChange>
                </w:rPr>
                <w:fldChar w:fldCharType="end"/>
              </w:r>
              <w:bookmarkEnd w:id="4369"/>
            </w:moveFrom>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286FC255" w14:textId="60DA40BB" w:rsidR="00AB317A" w:rsidRPr="00CE15D1" w:rsidDel="00816D51" w:rsidRDefault="00AB317A" w:rsidP="00774AA6">
            <w:pPr>
              <w:spacing w:after="0" w:line="240" w:lineRule="auto"/>
              <w:rPr>
                <w:moveFrom w:id="4377" w:author="Celeste Baldwin" w:date="2025-02-14T14:26:00Z" w16du:dateUtc="2025-02-15T00:26:00Z"/>
                <w:rFonts w:ascii="Tahoma" w:eastAsia="Times New Roman" w:hAnsi="Tahoma" w:cs="Tahoma"/>
                <w:szCs w:val="22"/>
                <w:rPrChange w:id="4378" w:author="Celeste Baldwin" w:date="2025-02-14T12:12:00Z" w16du:dateUtc="2025-02-14T22:12:00Z">
                  <w:rPr>
                    <w:moveFrom w:id="4379" w:author="Celeste Baldwin" w:date="2025-02-14T14:26:00Z" w16du:dateUtc="2025-02-15T00:26:00Z"/>
                    <w:rFonts w:ascii="Tahoma" w:eastAsia="Times New Roman" w:hAnsi="Tahoma" w:cs="Tahoma"/>
                    <w:sz w:val="16"/>
                    <w:szCs w:val="16"/>
                  </w:rPr>
                </w:rPrChange>
              </w:rPr>
            </w:pPr>
            <w:moveFrom w:id="4380" w:author="Celeste Baldwin" w:date="2025-02-14T14:26:00Z" w16du:dateUtc="2025-02-15T00:26:00Z">
              <w:r w:rsidRPr="00CE15D1" w:rsidDel="00816D51">
                <w:rPr>
                  <w:rFonts w:ascii="Tahoma" w:eastAsia="Times New Roman" w:hAnsi="Tahoma" w:cs="Tahoma"/>
                  <w:szCs w:val="22"/>
                  <w:rPrChange w:id="4381" w:author="Celeste Baldwin" w:date="2025-02-14T12:12:00Z" w16du:dateUtc="2025-02-14T22:12:00Z">
                    <w:rPr>
                      <w:rFonts w:ascii="Tahoma" w:eastAsia="Times New Roman" w:hAnsi="Tahoma" w:cs="Tahoma"/>
                      <w:sz w:val="16"/>
                      <w:szCs w:val="16"/>
                    </w:rPr>
                  </w:rPrChange>
                </w:rPr>
                <w:fldChar w:fldCharType="begin">
                  <w:ffData>
                    <w:name w:val="Text89"/>
                    <w:enabled/>
                    <w:calcOnExit w:val="0"/>
                    <w:textInput/>
                  </w:ffData>
                </w:fldChar>
              </w:r>
              <w:r w:rsidRPr="00CE15D1" w:rsidDel="00816D51">
                <w:rPr>
                  <w:rFonts w:ascii="Tahoma" w:eastAsia="Times New Roman" w:hAnsi="Tahoma" w:cs="Tahoma"/>
                  <w:szCs w:val="22"/>
                  <w:rPrChange w:id="4382" w:author="Celeste Baldwin" w:date="2025-02-14T12:12:00Z" w16du:dateUtc="2025-02-14T22:12:00Z">
                    <w:rPr>
                      <w:rFonts w:ascii="Tahoma" w:eastAsia="Times New Roman" w:hAnsi="Tahoma" w:cs="Tahoma"/>
                      <w:sz w:val="16"/>
                      <w:szCs w:val="16"/>
                    </w:rPr>
                  </w:rPrChange>
                </w:rPr>
                <w:instrText xml:space="preserve"> FORMTEXT </w:instrText>
              </w:r>
            </w:moveFrom>
            <w:del w:id="4383" w:author="Celeste Baldwin" w:date="2025-02-14T14:26:00Z" w16du:dateUtc="2025-02-15T00:26:00Z">
              <w:r w:rsidRPr="00CE15D1" w:rsidDel="00816D51">
                <w:rPr>
                  <w:rFonts w:ascii="Tahoma" w:eastAsia="Times New Roman" w:hAnsi="Tahoma" w:cs="Tahoma"/>
                  <w:szCs w:val="22"/>
                  <w:rPrChange w:id="4384" w:author="Celeste Baldwin" w:date="2025-02-14T12:12:00Z" w16du:dateUtc="2025-02-14T22:12:00Z">
                    <w:rPr>
                      <w:rFonts w:ascii="Tahoma" w:eastAsia="Times New Roman" w:hAnsi="Tahoma" w:cs="Tahoma"/>
                      <w:szCs w:val="22"/>
                    </w:rPr>
                  </w:rPrChange>
                </w:rPr>
              </w:r>
            </w:del>
            <w:moveFrom w:id="4385" w:author="Celeste Baldwin" w:date="2025-02-14T14:26:00Z" w16du:dateUtc="2025-02-15T00:26:00Z">
              <w:r w:rsidRPr="00CE15D1" w:rsidDel="00816D51">
                <w:rPr>
                  <w:rFonts w:ascii="Tahoma" w:eastAsia="Times New Roman" w:hAnsi="Tahoma" w:cs="Tahoma"/>
                  <w:szCs w:val="22"/>
                  <w:rPrChange w:id="4386" w:author="Celeste Baldwin" w:date="2025-02-14T12:12:00Z" w16du:dateUtc="2025-02-14T22:12:00Z">
                    <w:rPr>
                      <w:rFonts w:ascii="Tahoma" w:eastAsia="Times New Roman" w:hAnsi="Tahoma" w:cs="Tahoma"/>
                      <w:sz w:val="16"/>
                      <w:szCs w:val="16"/>
                    </w:rPr>
                  </w:rPrChange>
                </w:rPr>
                <w:fldChar w:fldCharType="separate"/>
              </w:r>
              <w:r w:rsidRPr="00CE15D1" w:rsidDel="00816D51">
                <w:rPr>
                  <w:rFonts w:ascii="Tahoma" w:eastAsia="Times New Roman" w:hAnsi="Tahoma" w:cs="Tahoma"/>
                  <w:noProof/>
                  <w:szCs w:val="22"/>
                  <w:rPrChange w:id="4387"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388"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389"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390"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391"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szCs w:val="22"/>
                  <w:rPrChange w:id="4392" w:author="Celeste Baldwin" w:date="2025-02-14T12:12:00Z" w16du:dateUtc="2025-02-14T22:12:00Z">
                    <w:rPr>
                      <w:rFonts w:ascii="Tahoma" w:eastAsia="Times New Roman" w:hAnsi="Tahoma" w:cs="Tahoma"/>
                      <w:sz w:val="16"/>
                      <w:szCs w:val="16"/>
                    </w:rPr>
                  </w:rPrChange>
                </w:rPr>
                <w:fldChar w:fldCharType="end"/>
              </w:r>
            </w:moveFrom>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627F039B" w14:textId="551FAC0D" w:rsidR="00AB317A" w:rsidRPr="00CE15D1" w:rsidDel="00816D51" w:rsidRDefault="00AB317A" w:rsidP="00774AA6">
            <w:pPr>
              <w:spacing w:after="0" w:line="240" w:lineRule="auto"/>
              <w:rPr>
                <w:moveFrom w:id="4393" w:author="Celeste Baldwin" w:date="2025-02-14T14:26:00Z" w16du:dateUtc="2025-02-15T00:26:00Z"/>
                <w:rFonts w:ascii="Tahoma" w:eastAsia="Times New Roman" w:hAnsi="Tahoma" w:cs="Tahoma"/>
                <w:szCs w:val="22"/>
                <w:rPrChange w:id="4394" w:author="Celeste Baldwin" w:date="2025-02-14T12:12:00Z" w16du:dateUtc="2025-02-14T22:12:00Z">
                  <w:rPr>
                    <w:moveFrom w:id="4395" w:author="Celeste Baldwin" w:date="2025-02-14T14:26:00Z" w16du:dateUtc="2025-02-15T00:26:00Z"/>
                    <w:rFonts w:ascii="Tahoma" w:eastAsia="Times New Roman" w:hAnsi="Tahoma" w:cs="Tahoma"/>
                    <w:sz w:val="16"/>
                    <w:szCs w:val="16"/>
                  </w:rPr>
                </w:rPrChange>
              </w:rPr>
            </w:pPr>
            <w:moveFrom w:id="4396" w:author="Celeste Baldwin" w:date="2025-02-14T14:26:00Z" w16du:dateUtc="2025-02-15T00:26:00Z">
              <w:r w:rsidRPr="00CE15D1" w:rsidDel="00816D51">
                <w:rPr>
                  <w:rFonts w:ascii="Tahoma" w:eastAsia="Times New Roman" w:hAnsi="Tahoma" w:cs="Tahoma"/>
                  <w:szCs w:val="22"/>
                  <w:rPrChange w:id="4397" w:author="Celeste Baldwin" w:date="2025-02-14T12:12:00Z" w16du:dateUtc="2025-02-14T22:12:00Z">
                    <w:rPr>
                      <w:rFonts w:ascii="Tahoma" w:eastAsia="Times New Roman" w:hAnsi="Tahoma" w:cs="Tahoma"/>
                      <w:sz w:val="16"/>
                      <w:szCs w:val="16"/>
                    </w:rPr>
                  </w:rPrChange>
                </w:rPr>
                <w:fldChar w:fldCharType="begin">
                  <w:ffData>
                    <w:name w:val="Text93"/>
                    <w:enabled/>
                    <w:calcOnExit w:val="0"/>
                    <w:textInput/>
                  </w:ffData>
                </w:fldChar>
              </w:r>
              <w:r w:rsidRPr="00CE15D1" w:rsidDel="00816D51">
                <w:rPr>
                  <w:rFonts w:ascii="Tahoma" w:eastAsia="Times New Roman" w:hAnsi="Tahoma" w:cs="Tahoma"/>
                  <w:szCs w:val="22"/>
                  <w:rPrChange w:id="4398" w:author="Celeste Baldwin" w:date="2025-02-14T12:12:00Z" w16du:dateUtc="2025-02-14T22:12:00Z">
                    <w:rPr>
                      <w:rFonts w:ascii="Tahoma" w:eastAsia="Times New Roman" w:hAnsi="Tahoma" w:cs="Tahoma"/>
                      <w:sz w:val="16"/>
                      <w:szCs w:val="16"/>
                    </w:rPr>
                  </w:rPrChange>
                </w:rPr>
                <w:instrText xml:space="preserve"> FORMTEXT </w:instrText>
              </w:r>
            </w:moveFrom>
            <w:del w:id="4399" w:author="Celeste Baldwin" w:date="2025-02-14T14:26:00Z" w16du:dateUtc="2025-02-15T00:26:00Z">
              <w:r w:rsidRPr="00CE15D1" w:rsidDel="00816D51">
                <w:rPr>
                  <w:rFonts w:ascii="Tahoma" w:eastAsia="Times New Roman" w:hAnsi="Tahoma" w:cs="Tahoma"/>
                  <w:szCs w:val="22"/>
                  <w:rPrChange w:id="4400" w:author="Celeste Baldwin" w:date="2025-02-14T12:12:00Z" w16du:dateUtc="2025-02-14T22:12:00Z">
                    <w:rPr>
                      <w:rFonts w:ascii="Tahoma" w:eastAsia="Times New Roman" w:hAnsi="Tahoma" w:cs="Tahoma"/>
                      <w:szCs w:val="22"/>
                    </w:rPr>
                  </w:rPrChange>
                </w:rPr>
              </w:r>
            </w:del>
            <w:moveFrom w:id="4401" w:author="Celeste Baldwin" w:date="2025-02-14T14:26:00Z" w16du:dateUtc="2025-02-15T00:26:00Z">
              <w:r w:rsidRPr="00CE15D1" w:rsidDel="00816D51">
                <w:rPr>
                  <w:rFonts w:ascii="Tahoma" w:eastAsia="Times New Roman" w:hAnsi="Tahoma" w:cs="Tahoma"/>
                  <w:szCs w:val="22"/>
                  <w:rPrChange w:id="4402" w:author="Celeste Baldwin" w:date="2025-02-14T12:12:00Z" w16du:dateUtc="2025-02-14T22:12:00Z">
                    <w:rPr>
                      <w:rFonts w:ascii="Tahoma" w:eastAsia="Times New Roman" w:hAnsi="Tahoma" w:cs="Tahoma"/>
                      <w:sz w:val="16"/>
                      <w:szCs w:val="16"/>
                    </w:rPr>
                  </w:rPrChange>
                </w:rPr>
                <w:fldChar w:fldCharType="separate"/>
              </w:r>
              <w:r w:rsidRPr="00CE15D1" w:rsidDel="00816D51">
                <w:rPr>
                  <w:rFonts w:ascii="Tahoma" w:eastAsia="Times New Roman" w:hAnsi="Tahoma" w:cs="Tahoma"/>
                  <w:noProof/>
                  <w:szCs w:val="22"/>
                  <w:rPrChange w:id="4403"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04"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05"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06"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07"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szCs w:val="22"/>
                  <w:rPrChange w:id="4408" w:author="Celeste Baldwin" w:date="2025-02-14T12:12:00Z" w16du:dateUtc="2025-02-14T22:12:00Z">
                    <w:rPr>
                      <w:rFonts w:ascii="Tahoma" w:eastAsia="Times New Roman" w:hAnsi="Tahoma" w:cs="Tahoma"/>
                      <w:sz w:val="16"/>
                      <w:szCs w:val="16"/>
                    </w:rPr>
                  </w:rPrChange>
                </w:rPr>
                <w:fldChar w:fldCharType="end"/>
              </w:r>
            </w:moveFrom>
          </w:p>
        </w:tc>
      </w:tr>
      <w:tr w:rsidR="00AB317A" w:rsidRPr="00CE15D1" w:rsidDel="00816D51" w14:paraId="746DD2B8" w14:textId="088BFA74"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2A16227A" w14:textId="1EEDD71C" w:rsidR="00AB317A" w:rsidRPr="00CE15D1" w:rsidDel="00816D51" w:rsidRDefault="00AB317A" w:rsidP="00774AA6">
            <w:pPr>
              <w:tabs>
                <w:tab w:val="left" w:pos="320"/>
              </w:tabs>
              <w:spacing w:after="0" w:line="240" w:lineRule="auto"/>
              <w:rPr>
                <w:moveFrom w:id="4409" w:author="Celeste Baldwin" w:date="2025-02-14T14:26:00Z" w16du:dateUtc="2025-02-15T00:26:00Z"/>
                <w:rFonts w:ascii="Tahoma" w:eastAsia="Times New Roman" w:hAnsi="Tahoma" w:cs="Tahoma"/>
                <w:szCs w:val="22"/>
                <w:rPrChange w:id="4410" w:author="Celeste Baldwin" w:date="2025-02-14T12:12:00Z" w16du:dateUtc="2025-02-14T22:12:00Z">
                  <w:rPr>
                    <w:moveFrom w:id="4411" w:author="Celeste Baldwin" w:date="2025-02-14T14:26:00Z" w16du:dateUtc="2025-02-15T00:26:00Z"/>
                    <w:rFonts w:ascii="Tahoma" w:eastAsia="Times New Roman" w:hAnsi="Tahoma" w:cs="Tahoma"/>
                    <w:sz w:val="16"/>
                    <w:szCs w:val="16"/>
                  </w:rPr>
                </w:rPrChange>
              </w:rPr>
            </w:pPr>
            <w:moveFrom w:id="4412" w:author="Celeste Baldwin" w:date="2025-02-14T14:26:00Z" w16du:dateUtc="2025-02-15T00:26:00Z">
              <w:r w:rsidRPr="00CE15D1" w:rsidDel="00816D51">
                <w:rPr>
                  <w:rFonts w:ascii="Tahoma" w:eastAsia="Times New Roman" w:hAnsi="Tahoma" w:cs="Tahoma"/>
                  <w:szCs w:val="22"/>
                  <w:rPrChange w:id="4413" w:author="Celeste Baldwin" w:date="2025-02-14T12:12:00Z" w16du:dateUtc="2025-02-14T22:12:00Z">
                    <w:rPr>
                      <w:rFonts w:ascii="Tahoma" w:eastAsia="Times New Roman" w:hAnsi="Tahoma" w:cs="Tahoma"/>
                      <w:sz w:val="16"/>
                      <w:szCs w:val="16"/>
                    </w:rPr>
                  </w:rPrChange>
                </w:rPr>
                <w:t>Printed Name of Principal Investigator</w:t>
              </w:r>
            </w:moveFrom>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2E357BB6" w14:textId="3E21168F" w:rsidR="00AB317A" w:rsidRPr="00CE15D1" w:rsidDel="00816D51" w:rsidRDefault="00AB317A" w:rsidP="00774AA6">
            <w:pPr>
              <w:tabs>
                <w:tab w:val="left" w:pos="320"/>
              </w:tabs>
              <w:spacing w:after="0" w:line="240" w:lineRule="auto"/>
              <w:rPr>
                <w:moveFrom w:id="4414" w:author="Celeste Baldwin" w:date="2025-02-14T14:26:00Z" w16du:dateUtc="2025-02-15T00:26:00Z"/>
                <w:rFonts w:ascii="Tahoma" w:eastAsia="Times New Roman" w:hAnsi="Tahoma" w:cs="Tahoma"/>
                <w:szCs w:val="22"/>
                <w:rPrChange w:id="4415" w:author="Celeste Baldwin" w:date="2025-02-14T12:12:00Z" w16du:dateUtc="2025-02-14T22:12:00Z">
                  <w:rPr>
                    <w:moveFrom w:id="4416" w:author="Celeste Baldwin" w:date="2025-02-14T14:26:00Z" w16du:dateUtc="2025-02-15T00:26:00Z"/>
                    <w:rFonts w:ascii="Tahoma" w:eastAsia="Times New Roman" w:hAnsi="Tahoma" w:cs="Tahoma"/>
                    <w:sz w:val="16"/>
                    <w:szCs w:val="16"/>
                  </w:rPr>
                </w:rPrChange>
              </w:rPr>
            </w:pPr>
            <w:moveFrom w:id="4417" w:author="Celeste Baldwin" w:date="2025-02-14T14:26:00Z" w16du:dateUtc="2025-02-15T00:26:00Z">
              <w:r w:rsidRPr="00CE15D1" w:rsidDel="00816D51">
                <w:rPr>
                  <w:rFonts w:ascii="Tahoma" w:eastAsia="Times New Roman" w:hAnsi="Tahoma" w:cs="Tahoma"/>
                  <w:szCs w:val="22"/>
                  <w:rPrChange w:id="4418" w:author="Celeste Baldwin" w:date="2025-02-14T12:12:00Z" w16du:dateUtc="2025-02-14T22:12:00Z">
                    <w:rPr>
                      <w:rFonts w:ascii="Tahoma" w:eastAsia="Times New Roman" w:hAnsi="Tahoma" w:cs="Tahoma"/>
                      <w:sz w:val="16"/>
                      <w:szCs w:val="16"/>
                    </w:rPr>
                  </w:rPrChange>
                </w:rPr>
                <w:t>Signature of Principal Investigator</w:t>
              </w:r>
            </w:moveFrom>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54D7C357" w14:textId="2D9D59D5" w:rsidR="00AB317A" w:rsidRPr="00CE15D1" w:rsidDel="00816D51" w:rsidRDefault="00AB317A" w:rsidP="00774AA6">
            <w:pPr>
              <w:tabs>
                <w:tab w:val="left" w:pos="320"/>
              </w:tabs>
              <w:spacing w:after="0" w:line="240" w:lineRule="auto"/>
              <w:rPr>
                <w:moveFrom w:id="4419" w:author="Celeste Baldwin" w:date="2025-02-14T14:26:00Z" w16du:dateUtc="2025-02-15T00:26:00Z"/>
                <w:rFonts w:ascii="Tahoma" w:eastAsia="Times New Roman" w:hAnsi="Tahoma" w:cs="Tahoma"/>
                <w:szCs w:val="22"/>
                <w:rPrChange w:id="4420" w:author="Celeste Baldwin" w:date="2025-02-14T12:12:00Z" w16du:dateUtc="2025-02-14T22:12:00Z">
                  <w:rPr>
                    <w:moveFrom w:id="4421" w:author="Celeste Baldwin" w:date="2025-02-14T14:26:00Z" w16du:dateUtc="2025-02-15T00:26:00Z"/>
                    <w:rFonts w:ascii="Tahoma" w:eastAsia="Times New Roman" w:hAnsi="Tahoma" w:cs="Tahoma"/>
                    <w:sz w:val="16"/>
                    <w:szCs w:val="16"/>
                  </w:rPr>
                </w:rPrChange>
              </w:rPr>
            </w:pPr>
            <w:moveFrom w:id="4422" w:author="Celeste Baldwin" w:date="2025-02-14T14:26:00Z" w16du:dateUtc="2025-02-15T00:26:00Z">
              <w:r w:rsidRPr="00CE15D1" w:rsidDel="00816D51">
                <w:rPr>
                  <w:rFonts w:ascii="Tahoma" w:eastAsia="Times New Roman" w:hAnsi="Tahoma" w:cs="Tahoma"/>
                  <w:szCs w:val="22"/>
                  <w:rPrChange w:id="4423" w:author="Celeste Baldwin" w:date="2025-02-14T12:12:00Z" w16du:dateUtc="2025-02-14T22:12:00Z">
                    <w:rPr>
                      <w:rFonts w:ascii="Tahoma" w:eastAsia="Times New Roman" w:hAnsi="Tahoma" w:cs="Tahoma"/>
                      <w:sz w:val="16"/>
                      <w:szCs w:val="16"/>
                    </w:rPr>
                  </w:rPrChange>
                </w:rPr>
                <w:t>Date</w:t>
              </w:r>
            </w:moveFrom>
          </w:p>
        </w:tc>
      </w:tr>
      <w:tr w:rsidR="00AB317A" w:rsidRPr="00CE15D1" w:rsidDel="00816D51" w14:paraId="28CE1F1C" w14:textId="21E069E9"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tcPr>
          <w:p w14:paraId="3439CF2F" w14:textId="3B28A8CC" w:rsidR="00AB317A" w:rsidRPr="00CE15D1" w:rsidDel="00816D51" w:rsidRDefault="00AB317A" w:rsidP="00774AA6">
            <w:pPr>
              <w:tabs>
                <w:tab w:val="left" w:pos="320"/>
              </w:tabs>
              <w:spacing w:after="0" w:line="240" w:lineRule="auto"/>
              <w:rPr>
                <w:moveFrom w:id="4424" w:author="Celeste Baldwin" w:date="2025-02-14T14:26:00Z" w16du:dateUtc="2025-02-15T00:26:00Z"/>
                <w:rFonts w:ascii="Tahoma" w:eastAsia="Times New Roman" w:hAnsi="Tahoma" w:cs="Tahoma"/>
                <w:szCs w:val="22"/>
                <w:rPrChange w:id="4425" w:author="Celeste Baldwin" w:date="2025-02-14T12:12:00Z" w16du:dateUtc="2025-02-14T22:12:00Z">
                  <w:rPr>
                    <w:moveFrom w:id="4426" w:author="Celeste Baldwin" w:date="2025-02-14T14:26:00Z" w16du:dateUtc="2025-02-15T00:26:00Z"/>
                    <w:rFonts w:ascii="Tahoma" w:eastAsia="Times New Roman" w:hAnsi="Tahoma" w:cs="Tahoma"/>
                    <w:sz w:val="16"/>
                    <w:szCs w:val="16"/>
                  </w:rPr>
                </w:rPrChange>
              </w:rPr>
            </w:pPr>
            <w:moveFrom w:id="4427" w:author="Celeste Baldwin" w:date="2025-02-14T14:26:00Z" w16du:dateUtc="2025-02-15T00:26:00Z">
              <w:r w:rsidRPr="00CE15D1" w:rsidDel="00816D51">
                <w:rPr>
                  <w:rFonts w:ascii="Tahoma" w:eastAsia="Times New Roman" w:hAnsi="Tahoma" w:cs="Tahoma"/>
                  <w:b/>
                  <w:szCs w:val="22"/>
                  <w:rPrChange w:id="4428" w:author="Celeste Baldwin" w:date="2025-02-14T12:12:00Z" w16du:dateUtc="2025-02-14T22:12:00Z">
                    <w:rPr>
                      <w:rFonts w:ascii="Tahoma" w:eastAsia="Times New Roman" w:hAnsi="Tahoma" w:cs="Tahoma"/>
                      <w:b/>
                      <w:sz w:val="16"/>
                      <w:szCs w:val="16"/>
                    </w:rPr>
                  </w:rPrChange>
                </w:rPr>
                <w:t>SIGNATURE OF FACULTY RESEARCH SUPERVISOR--</w:t>
              </w:r>
              <w:r w:rsidRPr="00CE15D1" w:rsidDel="00816D51">
                <w:rPr>
                  <w:rFonts w:ascii="Tahoma" w:eastAsia="Times New Roman" w:hAnsi="Tahoma" w:cs="Tahoma"/>
                  <w:b/>
                  <w:color w:val="FF0000"/>
                  <w:szCs w:val="22"/>
                  <w:rPrChange w:id="4429" w:author="Celeste Baldwin" w:date="2025-02-14T12:12:00Z" w16du:dateUtc="2025-02-14T22:12:00Z">
                    <w:rPr>
                      <w:rFonts w:ascii="Tahoma" w:eastAsia="Times New Roman" w:hAnsi="Tahoma" w:cs="Tahoma"/>
                      <w:b/>
                      <w:color w:val="FF0000"/>
                      <w:sz w:val="16"/>
                      <w:szCs w:val="16"/>
                    </w:rPr>
                  </w:rPrChange>
                </w:rPr>
                <w:t>REQUIRED FOR STUDENT RESEARCH</w:t>
              </w:r>
            </w:moveFrom>
          </w:p>
        </w:tc>
      </w:tr>
      <w:tr w:rsidR="00AB317A" w:rsidRPr="00CE15D1" w:rsidDel="00816D51" w14:paraId="4B4ACB1B" w14:textId="5EE901A3"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68C3145" w14:textId="157C5C2E" w:rsidR="00AB317A" w:rsidRPr="00CE15D1" w:rsidDel="00816D51" w:rsidRDefault="00AB317A" w:rsidP="00774AA6">
            <w:pPr>
              <w:tabs>
                <w:tab w:val="left" w:pos="320"/>
              </w:tabs>
              <w:spacing w:after="0" w:line="240" w:lineRule="auto"/>
              <w:rPr>
                <w:moveFrom w:id="4430" w:author="Celeste Baldwin" w:date="2025-02-14T14:26:00Z" w16du:dateUtc="2025-02-15T00:26:00Z"/>
                <w:rFonts w:ascii="Tahoma" w:eastAsia="Times New Roman" w:hAnsi="Tahoma" w:cs="Tahoma"/>
                <w:szCs w:val="22"/>
                <w:rPrChange w:id="4431" w:author="Celeste Baldwin" w:date="2025-02-14T12:12:00Z" w16du:dateUtc="2025-02-14T22:12:00Z">
                  <w:rPr>
                    <w:moveFrom w:id="4432" w:author="Celeste Baldwin" w:date="2025-02-14T14:26:00Z" w16du:dateUtc="2025-02-15T00:26:00Z"/>
                    <w:rFonts w:ascii="Tahoma" w:eastAsia="Times New Roman" w:hAnsi="Tahoma" w:cs="Tahoma"/>
                    <w:sz w:val="16"/>
                    <w:szCs w:val="16"/>
                  </w:rPr>
                </w:rPrChange>
              </w:rPr>
            </w:pPr>
            <w:moveFrom w:id="4433" w:author="Celeste Baldwin" w:date="2025-02-14T14:26:00Z" w16du:dateUtc="2025-02-15T00:26:00Z">
              <w:r w:rsidRPr="00CE15D1" w:rsidDel="00816D51">
                <w:rPr>
                  <w:rFonts w:ascii="Tahoma" w:eastAsia="Times New Roman" w:hAnsi="Tahoma" w:cs="Tahoma"/>
                  <w:szCs w:val="22"/>
                  <w:rPrChange w:id="4434" w:author="Celeste Baldwin" w:date="2025-02-14T12:12:00Z" w16du:dateUtc="2025-02-14T22:12:00Z">
                    <w:rPr>
                      <w:rFonts w:ascii="Tahoma" w:eastAsia="Times New Roman" w:hAnsi="Tahoma" w:cs="Tahoma"/>
                      <w:sz w:val="16"/>
                      <w:szCs w:val="16"/>
                    </w:rPr>
                  </w:rPrChange>
                </w:rPr>
                <w:t>By signing this form, the faculty research supervisor attests that s/he has read the attached protocol submitted for Regis IRB review and agrees to provide appropriate education and supervision of the student investigator and share the above Principal Investigator responsibilities.</w:t>
              </w:r>
            </w:moveFrom>
          </w:p>
        </w:tc>
      </w:tr>
      <w:tr w:rsidR="00AB317A" w:rsidRPr="00CE15D1" w:rsidDel="00816D51" w14:paraId="27BB8CED" w14:textId="5AB7F726"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76"/>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0F5E96A4" w14:textId="213C71A8" w:rsidR="00AB317A" w:rsidRPr="00CE15D1" w:rsidDel="00816D51" w:rsidRDefault="00AB317A" w:rsidP="00774AA6">
            <w:pPr>
              <w:spacing w:after="0" w:line="240" w:lineRule="auto"/>
              <w:rPr>
                <w:moveFrom w:id="4435" w:author="Celeste Baldwin" w:date="2025-02-14T14:26:00Z" w16du:dateUtc="2025-02-15T00:26:00Z"/>
                <w:rFonts w:ascii="Tahoma" w:eastAsia="Times New Roman" w:hAnsi="Tahoma" w:cs="Tahoma"/>
                <w:szCs w:val="22"/>
                <w:rPrChange w:id="4436" w:author="Celeste Baldwin" w:date="2025-02-14T12:12:00Z" w16du:dateUtc="2025-02-14T22:12:00Z">
                  <w:rPr>
                    <w:moveFrom w:id="4437" w:author="Celeste Baldwin" w:date="2025-02-14T14:26:00Z" w16du:dateUtc="2025-02-15T00:26:00Z"/>
                    <w:rFonts w:ascii="Tahoma" w:eastAsia="Times New Roman" w:hAnsi="Tahoma" w:cs="Tahoma"/>
                    <w:sz w:val="16"/>
                    <w:szCs w:val="16"/>
                  </w:rPr>
                </w:rPrChange>
              </w:rPr>
            </w:pPr>
            <w:moveFrom w:id="4438" w:author="Celeste Baldwin" w:date="2025-02-14T14:26:00Z" w16du:dateUtc="2025-02-15T00:26:00Z">
              <w:r w:rsidRPr="00CE15D1" w:rsidDel="00816D51">
                <w:rPr>
                  <w:rFonts w:ascii="Tahoma" w:eastAsia="Times New Roman" w:hAnsi="Tahoma" w:cs="Tahoma"/>
                  <w:szCs w:val="22"/>
                  <w:rPrChange w:id="4439" w:author="Celeste Baldwin" w:date="2025-02-14T12:12:00Z" w16du:dateUtc="2025-02-14T22:12:00Z">
                    <w:rPr>
                      <w:rFonts w:ascii="Tahoma" w:eastAsia="Times New Roman" w:hAnsi="Tahoma" w:cs="Tahoma"/>
                      <w:sz w:val="16"/>
                      <w:szCs w:val="16"/>
                    </w:rPr>
                  </w:rPrChange>
                </w:rPr>
                <w:fldChar w:fldCharType="begin">
                  <w:ffData>
                    <w:name w:val="Text90"/>
                    <w:enabled/>
                    <w:calcOnExit w:val="0"/>
                    <w:textInput/>
                  </w:ffData>
                </w:fldChar>
              </w:r>
              <w:r w:rsidRPr="00CE15D1" w:rsidDel="00816D51">
                <w:rPr>
                  <w:rFonts w:ascii="Tahoma" w:eastAsia="Times New Roman" w:hAnsi="Tahoma" w:cs="Tahoma"/>
                  <w:szCs w:val="22"/>
                  <w:rPrChange w:id="4440" w:author="Celeste Baldwin" w:date="2025-02-14T12:12:00Z" w16du:dateUtc="2025-02-14T22:12:00Z">
                    <w:rPr>
                      <w:rFonts w:ascii="Tahoma" w:eastAsia="Times New Roman" w:hAnsi="Tahoma" w:cs="Tahoma"/>
                      <w:sz w:val="16"/>
                      <w:szCs w:val="16"/>
                    </w:rPr>
                  </w:rPrChange>
                </w:rPr>
                <w:instrText xml:space="preserve"> FORMTEXT </w:instrText>
              </w:r>
            </w:moveFrom>
            <w:del w:id="4441" w:author="Celeste Baldwin" w:date="2025-02-14T14:26:00Z" w16du:dateUtc="2025-02-15T00:26:00Z">
              <w:r w:rsidRPr="00CE15D1" w:rsidDel="00816D51">
                <w:rPr>
                  <w:rFonts w:ascii="Tahoma" w:eastAsia="Times New Roman" w:hAnsi="Tahoma" w:cs="Tahoma"/>
                  <w:szCs w:val="22"/>
                  <w:rPrChange w:id="4442" w:author="Celeste Baldwin" w:date="2025-02-14T12:12:00Z" w16du:dateUtc="2025-02-14T22:12:00Z">
                    <w:rPr>
                      <w:rFonts w:ascii="Tahoma" w:eastAsia="Times New Roman" w:hAnsi="Tahoma" w:cs="Tahoma"/>
                      <w:szCs w:val="22"/>
                    </w:rPr>
                  </w:rPrChange>
                </w:rPr>
              </w:r>
            </w:del>
            <w:moveFrom w:id="4443" w:author="Celeste Baldwin" w:date="2025-02-14T14:26:00Z" w16du:dateUtc="2025-02-15T00:26:00Z">
              <w:r w:rsidRPr="00CE15D1" w:rsidDel="00816D51">
                <w:rPr>
                  <w:rFonts w:ascii="Tahoma" w:eastAsia="Times New Roman" w:hAnsi="Tahoma" w:cs="Tahoma"/>
                  <w:szCs w:val="22"/>
                  <w:rPrChange w:id="4444" w:author="Celeste Baldwin" w:date="2025-02-14T12:12:00Z" w16du:dateUtc="2025-02-14T22:12:00Z">
                    <w:rPr>
                      <w:rFonts w:ascii="Tahoma" w:eastAsia="Times New Roman" w:hAnsi="Tahoma" w:cs="Tahoma"/>
                      <w:sz w:val="16"/>
                      <w:szCs w:val="16"/>
                    </w:rPr>
                  </w:rPrChange>
                </w:rPr>
                <w:fldChar w:fldCharType="separate"/>
              </w:r>
              <w:r w:rsidRPr="00CE15D1" w:rsidDel="00816D51">
                <w:rPr>
                  <w:rFonts w:ascii="Tahoma" w:eastAsia="Times New Roman" w:hAnsi="Tahoma" w:cs="Tahoma"/>
                  <w:noProof/>
                  <w:szCs w:val="22"/>
                  <w:rPrChange w:id="4445"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46"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47"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48"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49"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szCs w:val="22"/>
                  <w:rPrChange w:id="4450" w:author="Celeste Baldwin" w:date="2025-02-14T12:12:00Z" w16du:dateUtc="2025-02-14T22:12:00Z">
                    <w:rPr>
                      <w:rFonts w:ascii="Tahoma" w:eastAsia="Times New Roman" w:hAnsi="Tahoma" w:cs="Tahoma"/>
                      <w:sz w:val="16"/>
                      <w:szCs w:val="16"/>
                    </w:rPr>
                  </w:rPrChange>
                </w:rPr>
                <w:fldChar w:fldCharType="end"/>
              </w:r>
            </w:moveFrom>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3AC5BE29" w14:textId="4AD924DC" w:rsidR="00AB317A" w:rsidRPr="00CE15D1" w:rsidDel="00816D51" w:rsidRDefault="00AB317A" w:rsidP="00774AA6">
            <w:pPr>
              <w:spacing w:after="0" w:line="240" w:lineRule="auto"/>
              <w:rPr>
                <w:moveFrom w:id="4451" w:author="Celeste Baldwin" w:date="2025-02-14T14:26:00Z" w16du:dateUtc="2025-02-15T00:26:00Z"/>
                <w:rFonts w:ascii="Tahoma" w:eastAsia="Times New Roman" w:hAnsi="Tahoma" w:cs="Tahoma"/>
                <w:szCs w:val="22"/>
                <w:rPrChange w:id="4452" w:author="Celeste Baldwin" w:date="2025-02-14T12:12:00Z" w16du:dateUtc="2025-02-14T22:12:00Z">
                  <w:rPr>
                    <w:moveFrom w:id="4453" w:author="Celeste Baldwin" w:date="2025-02-14T14:26:00Z" w16du:dateUtc="2025-02-15T00:26:00Z"/>
                    <w:rFonts w:ascii="Tahoma" w:eastAsia="Times New Roman" w:hAnsi="Tahoma" w:cs="Tahoma"/>
                    <w:sz w:val="16"/>
                    <w:szCs w:val="16"/>
                  </w:rPr>
                </w:rPrChange>
              </w:rPr>
            </w:pPr>
            <w:moveFrom w:id="4454" w:author="Celeste Baldwin" w:date="2025-02-14T14:26:00Z" w16du:dateUtc="2025-02-15T00:26:00Z">
              <w:r w:rsidRPr="00CE15D1" w:rsidDel="00816D51">
                <w:rPr>
                  <w:rFonts w:ascii="Tahoma" w:eastAsia="Times New Roman" w:hAnsi="Tahoma" w:cs="Tahoma"/>
                  <w:szCs w:val="22"/>
                  <w:rPrChange w:id="4455" w:author="Celeste Baldwin" w:date="2025-02-14T12:12:00Z" w16du:dateUtc="2025-02-14T22:12:00Z">
                    <w:rPr>
                      <w:rFonts w:ascii="Tahoma" w:eastAsia="Times New Roman" w:hAnsi="Tahoma" w:cs="Tahoma"/>
                      <w:sz w:val="16"/>
                      <w:szCs w:val="16"/>
                    </w:rPr>
                  </w:rPrChange>
                </w:rPr>
                <w:fldChar w:fldCharType="begin">
                  <w:ffData>
                    <w:name w:val="Text89"/>
                    <w:enabled/>
                    <w:calcOnExit w:val="0"/>
                    <w:textInput/>
                  </w:ffData>
                </w:fldChar>
              </w:r>
              <w:r w:rsidRPr="00CE15D1" w:rsidDel="00816D51">
                <w:rPr>
                  <w:rFonts w:ascii="Tahoma" w:eastAsia="Times New Roman" w:hAnsi="Tahoma" w:cs="Tahoma"/>
                  <w:szCs w:val="22"/>
                  <w:rPrChange w:id="4456" w:author="Celeste Baldwin" w:date="2025-02-14T12:12:00Z" w16du:dateUtc="2025-02-14T22:12:00Z">
                    <w:rPr>
                      <w:rFonts w:ascii="Tahoma" w:eastAsia="Times New Roman" w:hAnsi="Tahoma" w:cs="Tahoma"/>
                      <w:sz w:val="16"/>
                      <w:szCs w:val="16"/>
                    </w:rPr>
                  </w:rPrChange>
                </w:rPr>
                <w:instrText xml:space="preserve"> FORMTEXT </w:instrText>
              </w:r>
            </w:moveFrom>
            <w:del w:id="4457" w:author="Celeste Baldwin" w:date="2025-02-14T14:26:00Z" w16du:dateUtc="2025-02-15T00:26:00Z">
              <w:r w:rsidRPr="00CE15D1" w:rsidDel="00816D51">
                <w:rPr>
                  <w:rFonts w:ascii="Tahoma" w:eastAsia="Times New Roman" w:hAnsi="Tahoma" w:cs="Tahoma"/>
                  <w:szCs w:val="22"/>
                  <w:rPrChange w:id="4458" w:author="Celeste Baldwin" w:date="2025-02-14T12:12:00Z" w16du:dateUtc="2025-02-14T22:12:00Z">
                    <w:rPr>
                      <w:rFonts w:ascii="Tahoma" w:eastAsia="Times New Roman" w:hAnsi="Tahoma" w:cs="Tahoma"/>
                      <w:szCs w:val="22"/>
                    </w:rPr>
                  </w:rPrChange>
                </w:rPr>
              </w:r>
            </w:del>
            <w:moveFrom w:id="4459" w:author="Celeste Baldwin" w:date="2025-02-14T14:26:00Z" w16du:dateUtc="2025-02-15T00:26:00Z">
              <w:r w:rsidRPr="00CE15D1" w:rsidDel="00816D51">
                <w:rPr>
                  <w:rFonts w:ascii="Tahoma" w:eastAsia="Times New Roman" w:hAnsi="Tahoma" w:cs="Tahoma"/>
                  <w:szCs w:val="22"/>
                  <w:rPrChange w:id="4460" w:author="Celeste Baldwin" w:date="2025-02-14T12:12:00Z" w16du:dateUtc="2025-02-14T22:12:00Z">
                    <w:rPr>
                      <w:rFonts w:ascii="Tahoma" w:eastAsia="Times New Roman" w:hAnsi="Tahoma" w:cs="Tahoma"/>
                      <w:sz w:val="16"/>
                      <w:szCs w:val="16"/>
                    </w:rPr>
                  </w:rPrChange>
                </w:rPr>
                <w:fldChar w:fldCharType="separate"/>
              </w:r>
              <w:r w:rsidRPr="00CE15D1" w:rsidDel="00816D51">
                <w:rPr>
                  <w:rFonts w:ascii="Tahoma" w:eastAsia="Times New Roman" w:hAnsi="Tahoma" w:cs="Tahoma"/>
                  <w:noProof/>
                  <w:szCs w:val="22"/>
                  <w:rPrChange w:id="4461"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62"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63"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64"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65"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szCs w:val="22"/>
                  <w:rPrChange w:id="4466" w:author="Celeste Baldwin" w:date="2025-02-14T12:12:00Z" w16du:dateUtc="2025-02-14T22:12:00Z">
                    <w:rPr>
                      <w:rFonts w:ascii="Tahoma" w:eastAsia="Times New Roman" w:hAnsi="Tahoma" w:cs="Tahoma"/>
                      <w:sz w:val="16"/>
                      <w:szCs w:val="16"/>
                    </w:rPr>
                  </w:rPrChange>
                </w:rPr>
                <w:fldChar w:fldCharType="end"/>
              </w:r>
            </w:moveFrom>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4F1D07A8" w14:textId="756910D7" w:rsidR="00AB317A" w:rsidRPr="00CE15D1" w:rsidDel="00816D51" w:rsidRDefault="00AB317A" w:rsidP="00774AA6">
            <w:pPr>
              <w:spacing w:after="0" w:line="240" w:lineRule="auto"/>
              <w:rPr>
                <w:moveFrom w:id="4467" w:author="Celeste Baldwin" w:date="2025-02-14T14:26:00Z" w16du:dateUtc="2025-02-15T00:26:00Z"/>
                <w:rFonts w:ascii="Tahoma" w:eastAsia="Times New Roman" w:hAnsi="Tahoma" w:cs="Tahoma"/>
                <w:szCs w:val="22"/>
                <w:rPrChange w:id="4468" w:author="Celeste Baldwin" w:date="2025-02-14T12:12:00Z" w16du:dateUtc="2025-02-14T22:12:00Z">
                  <w:rPr>
                    <w:moveFrom w:id="4469" w:author="Celeste Baldwin" w:date="2025-02-14T14:26:00Z" w16du:dateUtc="2025-02-15T00:26:00Z"/>
                    <w:rFonts w:ascii="Tahoma" w:eastAsia="Times New Roman" w:hAnsi="Tahoma" w:cs="Tahoma"/>
                    <w:sz w:val="16"/>
                    <w:szCs w:val="16"/>
                  </w:rPr>
                </w:rPrChange>
              </w:rPr>
            </w:pPr>
            <w:moveFrom w:id="4470" w:author="Celeste Baldwin" w:date="2025-02-14T14:26:00Z" w16du:dateUtc="2025-02-15T00:26:00Z">
              <w:r w:rsidRPr="00CE15D1" w:rsidDel="00816D51">
                <w:rPr>
                  <w:rFonts w:ascii="Tahoma" w:eastAsia="Times New Roman" w:hAnsi="Tahoma" w:cs="Tahoma"/>
                  <w:szCs w:val="22"/>
                  <w:rPrChange w:id="4471" w:author="Celeste Baldwin" w:date="2025-02-14T12:12:00Z" w16du:dateUtc="2025-02-14T22:12:00Z">
                    <w:rPr>
                      <w:rFonts w:ascii="Tahoma" w:eastAsia="Times New Roman" w:hAnsi="Tahoma" w:cs="Tahoma"/>
                      <w:sz w:val="16"/>
                      <w:szCs w:val="16"/>
                    </w:rPr>
                  </w:rPrChange>
                </w:rPr>
                <w:fldChar w:fldCharType="begin">
                  <w:ffData>
                    <w:name w:val="Text93"/>
                    <w:enabled/>
                    <w:calcOnExit w:val="0"/>
                    <w:textInput/>
                  </w:ffData>
                </w:fldChar>
              </w:r>
              <w:bookmarkStart w:id="4472" w:name="Text93"/>
              <w:r w:rsidRPr="00CE15D1" w:rsidDel="00816D51">
                <w:rPr>
                  <w:rFonts w:ascii="Tahoma" w:eastAsia="Times New Roman" w:hAnsi="Tahoma" w:cs="Tahoma"/>
                  <w:szCs w:val="22"/>
                  <w:rPrChange w:id="4473" w:author="Celeste Baldwin" w:date="2025-02-14T12:12:00Z" w16du:dateUtc="2025-02-14T22:12:00Z">
                    <w:rPr>
                      <w:rFonts w:ascii="Tahoma" w:eastAsia="Times New Roman" w:hAnsi="Tahoma" w:cs="Tahoma"/>
                      <w:sz w:val="16"/>
                      <w:szCs w:val="16"/>
                    </w:rPr>
                  </w:rPrChange>
                </w:rPr>
                <w:instrText xml:space="preserve"> FORMTEXT </w:instrText>
              </w:r>
            </w:moveFrom>
            <w:del w:id="4474" w:author="Celeste Baldwin" w:date="2025-02-14T14:26:00Z" w16du:dateUtc="2025-02-15T00:26:00Z">
              <w:r w:rsidRPr="00CE15D1" w:rsidDel="00816D51">
                <w:rPr>
                  <w:rFonts w:ascii="Tahoma" w:eastAsia="Times New Roman" w:hAnsi="Tahoma" w:cs="Tahoma"/>
                  <w:szCs w:val="22"/>
                  <w:rPrChange w:id="4475" w:author="Celeste Baldwin" w:date="2025-02-14T12:12:00Z" w16du:dateUtc="2025-02-14T22:12:00Z">
                    <w:rPr>
                      <w:rFonts w:ascii="Tahoma" w:eastAsia="Times New Roman" w:hAnsi="Tahoma" w:cs="Tahoma"/>
                      <w:szCs w:val="22"/>
                    </w:rPr>
                  </w:rPrChange>
                </w:rPr>
              </w:r>
            </w:del>
            <w:moveFrom w:id="4476" w:author="Celeste Baldwin" w:date="2025-02-14T14:26:00Z" w16du:dateUtc="2025-02-15T00:26:00Z">
              <w:r w:rsidRPr="00CE15D1" w:rsidDel="00816D51">
                <w:rPr>
                  <w:rFonts w:ascii="Tahoma" w:eastAsia="Times New Roman" w:hAnsi="Tahoma" w:cs="Tahoma"/>
                  <w:szCs w:val="22"/>
                  <w:rPrChange w:id="4477" w:author="Celeste Baldwin" w:date="2025-02-14T12:12:00Z" w16du:dateUtc="2025-02-14T22:12:00Z">
                    <w:rPr>
                      <w:rFonts w:ascii="Tahoma" w:eastAsia="Times New Roman" w:hAnsi="Tahoma" w:cs="Tahoma"/>
                      <w:sz w:val="16"/>
                      <w:szCs w:val="16"/>
                    </w:rPr>
                  </w:rPrChange>
                </w:rPr>
                <w:fldChar w:fldCharType="separate"/>
              </w:r>
              <w:r w:rsidRPr="00CE15D1" w:rsidDel="00816D51">
                <w:rPr>
                  <w:rFonts w:ascii="Tahoma" w:eastAsia="Times New Roman" w:hAnsi="Tahoma" w:cs="Tahoma"/>
                  <w:noProof/>
                  <w:szCs w:val="22"/>
                  <w:rPrChange w:id="4478"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79"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80"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81"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482"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szCs w:val="22"/>
                  <w:rPrChange w:id="4483" w:author="Celeste Baldwin" w:date="2025-02-14T12:12:00Z" w16du:dateUtc="2025-02-14T22:12:00Z">
                    <w:rPr>
                      <w:rFonts w:ascii="Tahoma" w:eastAsia="Times New Roman" w:hAnsi="Tahoma" w:cs="Tahoma"/>
                      <w:sz w:val="16"/>
                      <w:szCs w:val="16"/>
                    </w:rPr>
                  </w:rPrChange>
                </w:rPr>
                <w:fldChar w:fldCharType="end"/>
              </w:r>
              <w:bookmarkEnd w:id="4472"/>
            </w:moveFrom>
          </w:p>
        </w:tc>
      </w:tr>
      <w:tr w:rsidR="00AB317A" w:rsidRPr="00CE15D1" w:rsidDel="00816D51" w14:paraId="660F9867" w14:textId="3F138D7F"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611A3238" w14:textId="0769ACF1" w:rsidR="00AB317A" w:rsidRPr="00CE15D1" w:rsidDel="00816D51" w:rsidRDefault="00AB317A" w:rsidP="00774AA6">
            <w:pPr>
              <w:tabs>
                <w:tab w:val="left" w:pos="320"/>
              </w:tabs>
              <w:spacing w:after="0" w:line="240" w:lineRule="auto"/>
              <w:rPr>
                <w:moveFrom w:id="4484" w:author="Celeste Baldwin" w:date="2025-02-14T14:26:00Z" w16du:dateUtc="2025-02-15T00:26:00Z"/>
                <w:rFonts w:ascii="Tahoma" w:eastAsia="Times New Roman" w:hAnsi="Tahoma" w:cs="Tahoma"/>
                <w:szCs w:val="22"/>
                <w:rPrChange w:id="4485" w:author="Celeste Baldwin" w:date="2025-02-14T12:12:00Z" w16du:dateUtc="2025-02-14T22:12:00Z">
                  <w:rPr>
                    <w:moveFrom w:id="4486" w:author="Celeste Baldwin" w:date="2025-02-14T14:26:00Z" w16du:dateUtc="2025-02-15T00:26:00Z"/>
                    <w:rFonts w:ascii="Tahoma" w:eastAsia="Times New Roman" w:hAnsi="Tahoma" w:cs="Tahoma"/>
                    <w:sz w:val="16"/>
                    <w:szCs w:val="16"/>
                  </w:rPr>
                </w:rPrChange>
              </w:rPr>
            </w:pPr>
            <w:moveFrom w:id="4487" w:author="Celeste Baldwin" w:date="2025-02-14T14:26:00Z" w16du:dateUtc="2025-02-15T00:26:00Z">
              <w:r w:rsidRPr="00CE15D1" w:rsidDel="00816D51">
                <w:rPr>
                  <w:rFonts w:ascii="Tahoma" w:eastAsia="Times New Roman" w:hAnsi="Tahoma" w:cs="Tahoma"/>
                  <w:szCs w:val="22"/>
                  <w:rPrChange w:id="4488" w:author="Celeste Baldwin" w:date="2025-02-14T12:12:00Z" w16du:dateUtc="2025-02-14T22:12:00Z">
                    <w:rPr>
                      <w:rFonts w:ascii="Tahoma" w:eastAsia="Times New Roman" w:hAnsi="Tahoma" w:cs="Tahoma"/>
                      <w:sz w:val="16"/>
                      <w:szCs w:val="16"/>
                    </w:rPr>
                  </w:rPrChange>
                </w:rPr>
                <w:t>Printed Name of Faculty Research Supervisor</w:t>
              </w:r>
            </w:moveFrom>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45056B2E" w14:textId="676A38B1" w:rsidR="00AB317A" w:rsidRPr="00CE15D1" w:rsidDel="00816D51" w:rsidRDefault="00AB317A" w:rsidP="00774AA6">
            <w:pPr>
              <w:tabs>
                <w:tab w:val="left" w:pos="320"/>
              </w:tabs>
              <w:spacing w:after="0" w:line="240" w:lineRule="auto"/>
              <w:rPr>
                <w:moveFrom w:id="4489" w:author="Celeste Baldwin" w:date="2025-02-14T14:26:00Z" w16du:dateUtc="2025-02-15T00:26:00Z"/>
                <w:rFonts w:ascii="Tahoma" w:eastAsia="Times New Roman" w:hAnsi="Tahoma" w:cs="Tahoma"/>
                <w:szCs w:val="22"/>
                <w:rPrChange w:id="4490" w:author="Celeste Baldwin" w:date="2025-02-14T12:12:00Z" w16du:dateUtc="2025-02-14T22:12:00Z">
                  <w:rPr>
                    <w:moveFrom w:id="4491" w:author="Celeste Baldwin" w:date="2025-02-14T14:26:00Z" w16du:dateUtc="2025-02-15T00:26:00Z"/>
                    <w:rFonts w:ascii="Tahoma" w:eastAsia="Times New Roman" w:hAnsi="Tahoma" w:cs="Tahoma"/>
                    <w:sz w:val="16"/>
                    <w:szCs w:val="16"/>
                  </w:rPr>
                </w:rPrChange>
              </w:rPr>
            </w:pPr>
            <w:moveFrom w:id="4492" w:author="Celeste Baldwin" w:date="2025-02-14T14:26:00Z" w16du:dateUtc="2025-02-15T00:26:00Z">
              <w:r w:rsidRPr="00CE15D1" w:rsidDel="00816D51">
                <w:rPr>
                  <w:rFonts w:ascii="Tahoma" w:eastAsia="Times New Roman" w:hAnsi="Tahoma" w:cs="Tahoma"/>
                  <w:szCs w:val="22"/>
                  <w:rPrChange w:id="4493" w:author="Celeste Baldwin" w:date="2025-02-14T12:12:00Z" w16du:dateUtc="2025-02-14T22:12:00Z">
                    <w:rPr>
                      <w:rFonts w:ascii="Tahoma" w:eastAsia="Times New Roman" w:hAnsi="Tahoma" w:cs="Tahoma"/>
                      <w:sz w:val="16"/>
                      <w:szCs w:val="16"/>
                    </w:rPr>
                  </w:rPrChange>
                </w:rPr>
                <w:t>Signature of Faculty Research Supervisor</w:t>
              </w:r>
            </w:moveFrom>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7BED9F92" w14:textId="3A072497" w:rsidR="00AB317A" w:rsidRPr="00CE15D1" w:rsidDel="00816D51" w:rsidRDefault="00AB317A" w:rsidP="00774AA6">
            <w:pPr>
              <w:tabs>
                <w:tab w:val="left" w:pos="320"/>
              </w:tabs>
              <w:spacing w:after="0" w:line="240" w:lineRule="auto"/>
              <w:rPr>
                <w:moveFrom w:id="4494" w:author="Celeste Baldwin" w:date="2025-02-14T14:26:00Z" w16du:dateUtc="2025-02-15T00:26:00Z"/>
                <w:rFonts w:ascii="Tahoma" w:eastAsia="Times New Roman" w:hAnsi="Tahoma" w:cs="Tahoma"/>
                <w:szCs w:val="22"/>
                <w:rPrChange w:id="4495" w:author="Celeste Baldwin" w:date="2025-02-14T12:12:00Z" w16du:dateUtc="2025-02-14T22:12:00Z">
                  <w:rPr>
                    <w:moveFrom w:id="4496" w:author="Celeste Baldwin" w:date="2025-02-14T14:26:00Z" w16du:dateUtc="2025-02-15T00:26:00Z"/>
                    <w:rFonts w:ascii="Tahoma" w:eastAsia="Times New Roman" w:hAnsi="Tahoma" w:cs="Tahoma"/>
                    <w:sz w:val="16"/>
                    <w:szCs w:val="16"/>
                  </w:rPr>
                </w:rPrChange>
              </w:rPr>
            </w:pPr>
            <w:moveFrom w:id="4497" w:author="Celeste Baldwin" w:date="2025-02-14T14:26:00Z" w16du:dateUtc="2025-02-15T00:26:00Z">
              <w:r w:rsidRPr="00CE15D1" w:rsidDel="00816D51">
                <w:rPr>
                  <w:rFonts w:ascii="Tahoma" w:eastAsia="Times New Roman" w:hAnsi="Tahoma" w:cs="Tahoma"/>
                  <w:szCs w:val="22"/>
                  <w:rPrChange w:id="4498" w:author="Celeste Baldwin" w:date="2025-02-14T12:12:00Z" w16du:dateUtc="2025-02-14T22:12:00Z">
                    <w:rPr>
                      <w:rFonts w:ascii="Tahoma" w:eastAsia="Times New Roman" w:hAnsi="Tahoma" w:cs="Tahoma"/>
                      <w:sz w:val="16"/>
                      <w:szCs w:val="16"/>
                    </w:rPr>
                  </w:rPrChange>
                </w:rPr>
                <w:t>Date</w:t>
              </w:r>
            </w:moveFrom>
          </w:p>
        </w:tc>
      </w:tr>
      <w:tr w:rsidR="00AB317A" w:rsidRPr="00CE15D1" w:rsidDel="00816D51" w14:paraId="352DCCB3" w14:textId="72EAD5FB"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tcPr>
          <w:p w14:paraId="7F5684B3" w14:textId="18FB11E9" w:rsidR="00AB317A" w:rsidRPr="00CE15D1" w:rsidDel="00816D51" w:rsidRDefault="00AB317A" w:rsidP="00774AA6">
            <w:pPr>
              <w:tabs>
                <w:tab w:val="left" w:pos="320"/>
              </w:tabs>
              <w:spacing w:after="0" w:line="240" w:lineRule="auto"/>
              <w:rPr>
                <w:moveFrom w:id="4499" w:author="Celeste Baldwin" w:date="2025-02-14T14:26:00Z" w16du:dateUtc="2025-02-15T00:26:00Z"/>
                <w:rFonts w:ascii="Tahoma" w:eastAsia="Times New Roman" w:hAnsi="Tahoma" w:cs="Tahoma"/>
                <w:szCs w:val="22"/>
                <w:rPrChange w:id="4500" w:author="Celeste Baldwin" w:date="2025-02-14T12:12:00Z" w16du:dateUtc="2025-02-14T22:12:00Z">
                  <w:rPr>
                    <w:moveFrom w:id="4501" w:author="Celeste Baldwin" w:date="2025-02-14T14:26:00Z" w16du:dateUtc="2025-02-15T00:26:00Z"/>
                    <w:rFonts w:ascii="Tahoma" w:eastAsia="Times New Roman" w:hAnsi="Tahoma" w:cs="Tahoma"/>
                    <w:sz w:val="16"/>
                    <w:szCs w:val="16"/>
                  </w:rPr>
                </w:rPrChange>
              </w:rPr>
            </w:pPr>
            <w:moveFrom w:id="4502" w:author="Celeste Baldwin" w:date="2025-02-14T14:26:00Z" w16du:dateUtc="2025-02-15T00:26:00Z">
              <w:r w:rsidRPr="00CE15D1" w:rsidDel="00816D51">
                <w:rPr>
                  <w:rFonts w:ascii="Tahoma" w:eastAsia="Times New Roman" w:hAnsi="Tahoma" w:cs="Tahoma"/>
                  <w:b/>
                  <w:szCs w:val="22"/>
                  <w:rPrChange w:id="4503" w:author="Celeste Baldwin" w:date="2025-02-14T12:12:00Z" w16du:dateUtc="2025-02-14T22:12:00Z">
                    <w:rPr>
                      <w:rFonts w:ascii="Tahoma" w:eastAsia="Times New Roman" w:hAnsi="Tahoma" w:cs="Tahoma"/>
                      <w:b/>
                      <w:sz w:val="16"/>
                      <w:szCs w:val="16"/>
                    </w:rPr>
                  </w:rPrChange>
                </w:rPr>
                <w:t>SIGNATURE OF DEPARTMENT CHAIR OR ASSISTANT/ASSOCIATE DEAN--</w:t>
              </w:r>
              <w:r w:rsidRPr="00CE15D1" w:rsidDel="00816D51">
                <w:rPr>
                  <w:rFonts w:ascii="Tahoma" w:eastAsia="Times New Roman" w:hAnsi="Tahoma" w:cs="Tahoma"/>
                  <w:b/>
                  <w:color w:val="FF0000"/>
                  <w:szCs w:val="22"/>
                  <w:rPrChange w:id="4504" w:author="Celeste Baldwin" w:date="2025-02-14T12:12:00Z" w16du:dateUtc="2025-02-14T22:12:00Z">
                    <w:rPr>
                      <w:rFonts w:ascii="Tahoma" w:eastAsia="Times New Roman" w:hAnsi="Tahoma" w:cs="Tahoma"/>
                      <w:b/>
                      <w:color w:val="FF0000"/>
                      <w:sz w:val="16"/>
                      <w:szCs w:val="16"/>
                    </w:rPr>
                  </w:rPrChange>
                </w:rPr>
                <w:t>REQUIRED FOR FACULTY RESEARCH ONLY</w:t>
              </w:r>
            </w:moveFrom>
          </w:p>
        </w:tc>
      </w:tr>
      <w:tr w:rsidR="00AB317A" w:rsidRPr="00CE15D1" w:rsidDel="00816D51" w14:paraId="20F5BB38" w14:textId="747E0266"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97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12CAAA" w14:textId="403CB87A" w:rsidR="00AB317A" w:rsidRPr="00CE15D1" w:rsidDel="00816D51" w:rsidRDefault="00AB317A" w:rsidP="00774AA6">
            <w:pPr>
              <w:tabs>
                <w:tab w:val="left" w:pos="320"/>
              </w:tabs>
              <w:spacing w:after="0" w:line="240" w:lineRule="auto"/>
              <w:rPr>
                <w:moveFrom w:id="4505" w:author="Celeste Baldwin" w:date="2025-02-14T14:26:00Z" w16du:dateUtc="2025-02-15T00:26:00Z"/>
                <w:rFonts w:ascii="Tahoma" w:eastAsia="Times New Roman" w:hAnsi="Tahoma" w:cs="Tahoma"/>
                <w:szCs w:val="22"/>
                <w:rPrChange w:id="4506" w:author="Celeste Baldwin" w:date="2025-02-14T12:12:00Z" w16du:dateUtc="2025-02-14T22:12:00Z">
                  <w:rPr>
                    <w:moveFrom w:id="4507" w:author="Celeste Baldwin" w:date="2025-02-14T14:26:00Z" w16du:dateUtc="2025-02-15T00:26:00Z"/>
                    <w:rFonts w:ascii="Tahoma" w:eastAsia="Times New Roman" w:hAnsi="Tahoma" w:cs="Tahoma"/>
                    <w:sz w:val="16"/>
                    <w:szCs w:val="16"/>
                  </w:rPr>
                </w:rPrChange>
              </w:rPr>
            </w:pPr>
            <w:moveFrom w:id="4508" w:author="Celeste Baldwin" w:date="2025-02-14T14:26:00Z" w16du:dateUtc="2025-02-15T00:26:00Z">
              <w:r w:rsidRPr="00CE15D1" w:rsidDel="00816D51">
                <w:rPr>
                  <w:rFonts w:ascii="Tahoma" w:eastAsia="Times New Roman" w:hAnsi="Tahoma" w:cs="Tahoma"/>
                  <w:szCs w:val="22"/>
                  <w:rPrChange w:id="4509" w:author="Celeste Baldwin" w:date="2025-02-14T12:12:00Z" w16du:dateUtc="2025-02-14T22:12:00Z">
                    <w:rPr>
                      <w:rFonts w:ascii="Tahoma" w:eastAsia="Times New Roman" w:hAnsi="Tahoma" w:cs="Tahoma"/>
                      <w:sz w:val="16"/>
                      <w:szCs w:val="16"/>
                    </w:rPr>
                  </w:rPrChange>
                </w:rPr>
                <w:t>Your signature below affirms that you have been informed of the research.</w:t>
              </w:r>
            </w:moveFrom>
          </w:p>
        </w:tc>
      </w:tr>
      <w:bookmarkStart w:id="4510" w:name="Text97"/>
      <w:tr w:rsidR="00AB317A" w:rsidRPr="00CE15D1" w:rsidDel="00816D51" w14:paraId="2DBD3849" w14:textId="4966607D"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08"/>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0E1C168F" w14:textId="6AAC9E96" w:rsidR="00AB317A" w:rsidRPr="00CE15D1" w:rsidDel="00816D51" w:rsidRDefault="00AB317A" w:rsidP="00774AA6">
            <w:pPr>
              <w:spacing w:after="0" w:line="240" w:lineRule="auto"/>
              <w:rPr>
                <w:moveFrom w:id="4511" w:author="Celeste Baldwin" w:date="2025-02-14T14:26:00Z" w16du:dateUtc="2025-02-15T00:26:00Z"/>
                <w:rFonts w:ascii="Tahoma" w:eastAsia="Times New Roman" w:hAnsi="Tahoma" w:cs="Tahoma"/>
                <w:szCs w:val="22"/>
                <w:rPrChange w:id="4512" w:author="Celeste Baldwin" w:date="2025-02-14T12:12:00Z" w16du:dateUtc="2025-02-14T22:12:00Z">
                  <w:rPr>
                    <w:moveFrom w:id="4513" w:author="Celeste Baldwin" w:date="2025-02-14T14:26:00Z" w16du:dateUtc="2025-02-15T00:26:00Z"/>
                    <w:rFonts w:ascii="Tahoma" w:eastAsia="Times New Roman" w:hAnsi="Tahoma" w:cs="Tahoma"/>
                    <w:sz w:val="16"/>
                    <w:szCs w:val="16"/>
                  </w:rPr>
                </w:rPrChange>
              </w:rPr>
            </w:pPr>
            <w:moveFrom w:id="4514" w:author="Celeste Baldwin" w:date="2025-02-14T14:26:00Z" w16du:dateUtc="2025-02-15T00:26:00Z">
              <w:r w:rsidRPr="00CE15D1" w:rsidDel="00816D51">
                <w:rPr>
                  <w:rFonts w:ascii="Tahoma" w:eastAsia="Times New Roman" w:hAnsi="Tahoma" w:cs="Tahoma"/>
                  <w:szCs w:val="22"/>
                  <w:rPrChange w:id="4515" w:author="Celeste Baldwin" w:date="2025-02-14T12:12:00Z" w16du:dateUtc="2025-02-14T22:12:00Z">
                    <w:rPr>
                      <w:rFonts w:ascii="Tahoma" w:eastAsia="Times New Roman" w:hAnsi="Tahoma" w:cs="Tahoma"/>
                      <w:sz w:val="16"/>
                      <w:szCs w:val="16"/>
                    </w:rPr>
                  </w:rPrChange>
                </w:rPr>
                <w:fldChar w:fldCharType="begin">
                  <w:ffData>
                    <w:name w:val="Text97"/>
                    <w:enabled/>
                    <w:calcOnExit w:val="0"/>
                    <w:textInput/>
                  </w:ffData>
                </w:fldChar>
              </w:r>
              <w:r w:rsidRPr="00CE15D1" w:rsidDel="00816D51">
                <w:rPr>
                  <w:rFonts w:ascii="Tahoma" w:eastAsia="Times New Roman" w:hAnsi="Tahoma" w:cs="Tahoma"/>
                  <w:szCs w:val="22"/>
                  <w:rPrChange w:id="4516" w:author="Celeste Baldwin" w:date="2025-02-14T12:12:00Z" w16du:dateUtc="2025-02-14T22:12:00Z">
                    <w:rPr>
                      <w:rFonts w:ascii="Tahoma" w:eastAsia="Times New Roman" w:hAnsi="Tahoma" w:cs="Tahoma"/>
                      <w:sz w:val="16"/>
                      <w:szCs w:val="16"/>
                    </w:rPr>
                  </w:rPrChange>
                </w:rPr>
                <w:instrText xml:space="preserve"> FORMTEXT </w:instrText>
              </w:r>
            </w:moveFrom>
            <w:del w:id="4517" w:author="Celeste Baldwin" w:date="2025-02-14T14:26:00Z" w16du:dateUtc="2025-02-15T00:26:00Z">
              <w:r w:rsidRPr="00CE15D1" w:rsidDel="00816D51">
                <w:rPr>
                  <w:rFonts w:ascii="Tahoma" w:eastAsia="Times New Roman" w:hAnsi="Tahoma" w:cs="Tahoma"/>
                  <w:szCs w:val="22"/>
                  <w:rPrChange w:id="4518" w:author="Celeste Baldwin" w:date="2025-02-14T12:12:00Z" w16du:dateUtc="2025-02-14T22:12:00Z">
                    <w:rPr>
                      <w:rFonts w:ascii="Tahoma" w:eastAsia="Times New Roman" w:hAnsi="Tahoma" w:cs="Tahoma"/>
                      <w:szCs w:val="22"/>
                    </w:rPr>
                  </w:rPrChange>
                </w:rPr>
              </w:r>
            </w:del>
            <w:moveFrom w:id="4519" w:author="Celeste Baldwin" w:date="2025-02-14T14:26:00Z" w16du:dateUtc="2025-02-15T00:26:00Z">
              <w:r w:rsidRPr="00CE15D1" w:rsidDel="00816D51">
                <w:rPr>
                  <w:rFonts w:ascii="Tahoma" w:eastAsia="Times New Roman" w:hAnsi="Tahoma" w:cs="Tahoma"/>
                  <w:szCs w:val="22"/>
                  <w:rPrChange w:id="4520" w:author="Celeste Baldwin" w:date="2025-02-14T12:12:00Z" w16du:dateUtc="2025-02-14T22:12:00Z">
                    <w:rPr>
                      <w:rFonts w:ascii="Tahoma" w:eastAsia="Times New Roman" w:hAnsi="Tahoma" w:cs="Tahoma"/>
                      <w:sz w:val="16"/>
                      <w:szCs w:val="16"/>
                    </w:rPr>
                  </w:rPrChange>
                </w:rPr>
                <w:fldChar w:fldCharType="separate"/>
              </w:r>
              <w:r w:rsidRPr="00CE15D1" w:rsidDel="00816D51">
                <w:rPr>
                  <w:rFonts w:ascii="Tahoma" w:eastAsia="Times New Roman" w:hAnsi="Tahoma" w:cs="Tahoma"/>
                  <w:noProof/>
                  <w:szCs w:val="22"/>
                  <w:rPrChange w:id="4521"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22"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23"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24"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25"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szCs w:val="22"/>
                  <w:rPrChange w:id="4526" w:author="Celeste Baldwin" w:date="2025-02-14T12:12:00Z" w16du:dateUtc="2025-02-14T22:12:00Z">
                    <w:rPr>
                      <w:rFonts w:ascii="Tahoma" w:eastAsia="Times New Roman" w:hAnsi="Tahoma" w:cs="Tahoma"/>
                      <w:sz w:val="16"/>
                      <w:szCs w:val="16"/>
                    </w:rPr>
                  </w:rPrChange>
                </w:rPr>
                <w:fldChar w:fldCharType="end"/>
              </w:r>
              <w:bookmarkEnd w:id="4510"/>
            </w:moveFrom>
          </w:p>
        </w:tc>
        <w:bookmarkStart w:id="4527" w:name="Text95"/>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669A1CCD" w14:textId="199BCDC7" w:rsidR="00AB317A" w:rsidRPr="00CE15D1" w:rsidDel="00816D51" w:rsidRDefault="00AB317A" w:rsidP="00774AA6">
            <w:pPr>
              <w:spacing w:after="0" w:line="240" w:lineRule="auto"/>
              <w:rPr>
                <w:moveFrom w:id="4528" w:author="Celeste Baldwin" w:date="2025-02-14T14:26:00Z" w16du:dateUtc="2025-02-15T00:26:00Z"/>
                <w:rFonts w:ascii="Tahoma" w:eastAsia="Times New Roman" w:hAnsi="Tahoma" w:cs="Tahoma"/>
                <w:szCs w:val="22"/>
                <w:rPrChange w:id="4529" w:author="Celeste Baldwin" w:date="2025-02-14T12:12:00Z" w16du:dateUtc="2025-02-14T22:12:00Z">
                  <w:rPr>
                    <w:moveFrom w:id="4530" w:author="Celeste Baldwin" w:date="2025-02-14T14:26:00Z" w16du:dateUtc="2025-02-15T00:26:00Z"/>
                    <w:rFonts w:ascii="Tahoma" w:eastAsia="Times New Roman" w:hAnsi="Tahoma" w:cs="Tahoma"/>
                    <w:sz w:val="16"/>
                    <w:szCs w:val="16"/>
                  </w:rPr>
                </w:rPrChange>
              </w:rPr>
            </w:pPr>
            <w:moveFrom w:id="4531" w:author="Celeste Baldwin" w:date="2025-02-14T14:26:00Z" w16du:dateUtc="2025-02-15T00:26:00Z">
              <w:r w:rsidRPr="00CE15D1" w:rsidDel="00816D51">
                <w:rPr>
                  <w:rFonts w:ascii="Tahoma" w:eastAsia="Times New Roman" w:hAnsi="Tahoma" w:cs="Tahoma"/>
                  <w:szCs w:val="22"/>
                  <w:rPrChange w:id="4532" w:author="Celeste Baldwin" w:date="2025-02-14T12:12:00Z" w16du:dateUtc="2025-02-14T22:12:00Z">
                    <w:rPr>
                      <w:rFonts w:ascii="Tahoma" w:eastAsia="Times New Roman" w:hAnsi="Tahoma" w:cs="Tahoma"/>
                      <w:sz w:val="16"/>
                      <w:szCs w:val="16"/>
                    </w:rPr>
                  </w:rPrChange>
                </w:rPr>
                <w:fldChar w:fldCharType="begin">
                  <w:ffData>
                    <w:name w:val="Text95"/>
                    <w:enabled/>
                    <w:calcOnExit w:val="0"/>
                    <w:textInput/>
                  </w:ffData>
                </w:fldChar>
              </w:r>
              <w:r w:rsidRPr="00CE15D1" w:rsidDel="00816D51">
                <w:rPr>
                  <w:rFonts w:ascii="Tahoma" w:eastAsia="Times New Roman" w:hAnsi="Tahoma" w:cs="Tahoma"/>
                  <w:szCs w:val="22"/>
                  <w:rPrChange w:id="4533" w:author="Celeste Baldwin" w:date="2025-02-14T12:12:00Z" w16du:dateUtc="2025-02-14T22:12:00Z">
                    <w:rPr>
                      <w:rFonts w:ascii="Tahoma" w:eastAsia="Times New Roman" w:hAnsi="Tahoma" w:cs="Tahoma"/>
                      <w:sz w:val="16"/>
                      <w:szCs w:val="16"/>
                    </w:rPr>
                  </w:rPrChange>
                </w:rPr>
                <w:instrText xml:space="preserve"> FORMTEXT </w:instrText>
              </w:r>
            </w:moveFrom>
            <w:del w:id="4534" w:author="Celeste Baldwin" w:date="2025-02-14T14:26:00Z" w16du:dateUtc="2025-02-15T00:26:00Z">
              <w:r w:rsidRPr="00CE15D1" w:rsidDel="00816D51">
                <w:rPr>
                  <w:rFonts w:ascii="Tahoma" w:eastAsia="Times New Roman" w:hAnsi="Tahoma" w:cs="Tahoma"/>
                  <w:szCs w:val="22"/>
                  <w:rPrChange w:id="4535" w:author="Celeste Baldwin" w:date="2025-02-14T12:12:00Z" w16du:dateUtc="2025-02-14T22:12:00Z">
                    <w:rPr>
                      <w:rFonts w:ascii="Tahoma" w:eastAsia="Times New Roman" w:hAnsi="Tahoma" w:cs="Tahoma"/>
                      <w:szCs w:val="22"/>
                    </w:rPr>
                  </w:rPrChange>
                </w:rPr>
              </w:r>
            </w:del>
            <w:moveFrom w:id="4536" w:author="Celeste Baldwin" w:date="2025-02-14T14:26:00Z" w16du:dateUtc="2025-02-15T00:26:00Z">
              <w:r w:rsidRPr="00CE15D1" w:rsidDel="00816D51">
                <w:rPr>
                  <w:rFonts w:ascii="Tahoma" w:eastAsia="Times New Roman" w:hAnsi="Tahoma" w:cs="Tahoma"/>
                  <w:szCs w:val="22"/>
                  <w:rPrChange w:id="4537" w:author="Celeste Baldwin" w:date="2025-02-14T12:12:00Z" w16du:dateUtc="2025-02-14T22:12:00Z">
                    <w:rPr>
                      <w:rFonts w:ascii="Tahoma" w:eastAsia="Times New Roman" w:hAnsi="Tahoma" w:cs="Tahoma"/>
                      <w:sz w:val="16"/>
                      <w:szCs w:val="16"/>
                    </w:rPr>
                  </w:rPrChange>
                </w:rPr>
                <w:fldChar w:fldCharType="separate"/>
              </w:r>
              <w:r w:rsidRPr="00CE15D1" w:rsidDel="00816D51">
                <w:rPr>
                  <w:rFonts w:ascii="Tahoma" w:eastAsia="Times New Roman" w:hAnsi="Tahoma" w:cs="Tahoma"/>
                  <w:noProof/>
                  <w:szCs w:val="22"/>
                  <w:rPrChange w:id="4538"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39"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40"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41"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42"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szCs w:val="22"/>
                  <w:rPrChange w:id="4543" w:author="Celeste Baldwin" w:date="2025-02-14T12:12:00Z" w16du:dateUtc="2025-02-14T22:12:00Z">
                    <w:rPr>
                      <w:rFonts w:ascii="Tahoma" w:eastAsia="Times New Roman" w:hAnsi="Tahoma" w:cs="Tahoma"/>
                      <w:sz w:val="16"/>
                      <w:szCs w:val="16"/>
                    </w:rPr>
                  </w:rPrChange>
                </w:rPr>
                <w:fldChar w:fldCharType="end"/>
              </w:r>
              <w:bookmarkEnd w:id="4527"/>
            </w:moveFrom>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414FCECC" w14:textId="4070FB52" w:rsidR="00AB317A" w:rsidRPr="00CE15D1" w:rsidDel="00816D51" w:rsidRDefault="00AB317A" w:rsidP="00774AA6">
            <w:pPr>
              <w:spacing w:after="0" w:line="240" w:lineRule="auto"/>
              <w:rPr>
                <w:moveFrom w:id="4544" w:author="Celeste Baldwin" w:date="2025-02-14T14:26:00Z" w16du:dateUtc="2025-02-15T00:26:00Z"/>
                <w:rFonts w:ascii="Tahoma" w:eastAsia="Times New Roman" w:hAnsi="Tahoma" w:cs="Tahoma"/>
                <w:szCs w:val="22"/>
                <w:rPrChange w:id="4545" w:author="Celeste Baldwin" w:date="2025-02-14T12:12:00Z" w16du:dateUtc="2025-02-14T22:12:00Z">
                  <w:rPr>
                    <w:moveFrom w:id="4546" w:author="Celeste Baldwin" w:date="2025-02-14T14:26:00Z" w16du:dateUtc="2025-02-15T00:26:00Z"/>
                    <w:rFonts w:ascii="Tahoma" w:eastAsia="Times New Roman" w:hAnsi="Tahoma" w:cs="Tahoma"/>
                    <w:sz w:val="16"/>
                    <w:szCs w:val="16"/>
                  </w:rPr>
                </w:rPrChange>
              </w:rPr>
            </w:pPr>
            <w:moveFrom w:id="4547" w:author="Celeste Baldwin" w:date="2025-02-14T14:26:00Z" w16du:dateUtc="2025-02-15T00:26:00Z">
              <w:r w:rsidRPr="00CE15D1" w:rsidDel="00816D51">
                <w:rPr>
                  <w:rFonts w:ascii="Tahoma" w:eastAsia="Times New Roman" w:hAnsi="Tahoma" w:cs="Tahoma"/>
                  <w:szCs w:val="22"/>
                  <w:rPrChange w:id="4548" w:author="Celeste Baldwin" w:date="2025-02-14T12:12:00Z" w16du:dateUtc="2025-02-14T22:12:00Z">
                    <w:rPr>
                      <w:rFonts w:ascii="Tahoma" w:eastAsia="Times New Roman" w:hAnsi="Tahoma" w:cs="Tahoma"/>
                      <w:sz w:val="16"/>
                      <w:szCs w:val="16"/>
                    </w:rPr>
                  </w:rPrChange>
                </w:rPr>
                <w:fldChar w:fldCharType="begin">
                  <w:ffData>
                    <w:name w:val="Text96"/>
                    <w:enabled/>
                    <w:calcOnExit w:val="0"/>
                    <w:textInput/>
                  </w:ffData>
                </w:fldChar>
              </w:r>
              <w:bookmarkStart w:id="4549" w:name="Text96"/>
              <w:r w:rsidRPr="00CE15D1" w:rsidDel="00816D51">
                <w:rPr>
                  <w:rFonts w:ascii="Tahoma" w:eastAsia="Times New Roman" w:hAnsi="Tahoma" w:cs="Tahoma"/>
                  <w:szCs w:val="22"/>
                  <w:rPrChange w:id="4550" w:author="Celeste Baldwin" w:date="2025-02-14T12:12:00Z" w16du:dateUtc="2025-02-14T22:12:00Z">
                    <w:rPr>
                      <w:rFonts w:ascii="Tahoma" w:eastAsia="Times New Roman" w:hAnsi="Tahoma" w:cs="Tahoma"/>
                      <w:sz w:val="16"/>
                      <w:szCs w:val="16"/>
                    </w:rPr>
                  </w:rPrChange>
                </w:rPr>
                <w:instrText xml:space="preserve"> FORMTEXT </w:instrText>
              </w:r>
            </w:moveFrom>
            <w:del w:id="4551" w:author="Celeste Baldwin" w:date="2025-02-14T14:26:00Z" w16du:dateUtc="2025-02-15T00:26:00Z">
              <w:r w:rsidRPr="00CE15D1" w:rsidDel="00816D51">
                <w:rPr>
                  <w:rFonts w:ascii="Tahoma" w:eastAsia="Times New Roman" w:hAnsi="Tahoma" w:cs="Tahoma"/>
                  <w:szCs w:val="22"/>
                  <w:rPrChange w:id="4552" w:author="Celeste Baldwin" w:date="2025-02-14T12:12:00Z" w16du:dateUtc="2025-02-14T22:12:00Z">
                    <w:rPr>
                      <w:rFonts w:ascii="Tahoma" w:eastAsia="Times New Roman" w:hAnsi="Tahoma" w:cs="Tahoma"/>
                      <w:szCs w:val="22"/>
                    </w:rPr>
                  </w:rPrChange>
                </w:rPr>
              </w:r>
            </w:del>
            <w:moveFrom w:id="4553" w:author="Celeste Baldwin" w:date="2025-02-14T14:26:00Z" w16du:dateUtc="2025-02-15T00:26:00Z">
              <w:r w:rsidRPr="00CE15D1" w:rsidDel="00816D51">
                <w:rPr>
                  <w:rFonts w:ascii="Tahoma" w:eastAsia="Times New Roman" w:hAnsi="Tahoma" w:cs="Tahoma"/>
                  <w:szCs w:val="22"/>
                  <w:rPrChange w:id="4554" w:author="Celeste Baldwin" w:date="2025-02-14T12:12:00Z" w16du:dateUtc="2025-02-14T22:12:00Z">
                    <w:rPr>
                      <w:rFonts w:ascii="Tahoma" w:eastAsia="Times New Roman" w:hAnsi="Tahoma" w:cs="Tahoma"/>
                      <w:sz w:val="16"/>
                      <w:szCs w:val="16"/>
                    </w:rPr>
                  </w:rPrChange>
                </w:rPr>
                <w:fldChar w:fldCharType="separate"/>
              </w:r>
              <w:r w:rsidRPr="00CE15D1" w:rsidDel="00816D51">
                <w:rPr>
                  <w:rFonts w:ascii="Tahoma" w:eastAsia="Times New Roman" w:hAnsi="Tahoma" w:cs="Tahoma"/>
                  <w:noProof/>
                  <w:szCs w:val="22"/>
                  <w:rPrChange w:id="4555"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56"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57"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58"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noProof/>
                  <w:szCs w:val="22"/>
                  <w:rPrChange w:id="4559" w:author="Celeste Baldwin" w:date="2025-02-14T12:12:00Z" w16du:dateUtc="2025-02-14T22:12:00Z">
                    <w:rPr>
                      <w:rFonts w:ascii="Tahoma" w:eastAsia="Times New Roman" w:hAnsi="Tahoma" w:cs="Tahoma"/>
                      <w:noProof/>
                      <w:sz w:val="16"/>
                      <w:szCs w:val="16"/>
                    </w:rPr>
                  </w:rPrChange>
                </w:rPr>
                <w:t> </w:t>
              </w:r>
              <w:r w:rsidRPr="00CE15D1" w:rsidDel="00816D51">
                <w:rPr>
                  <w:rFonts w:ascii="Tahoma" w:eastAsia="Times New Roman" w:hAnsi="Tahoma" w:cs="Tahoma"/>
                  <w:szCs w:val="22"/>
                  <w:rPrChange w:id="4560" w:author="Celeste Baldwin" w:date="2025-02-14T12:12:00Z" w16du:dateUtc="2025-02-14T22:12:00Z">
                    <w:rPr>
                      <w:rFonts w:ascii="Tahoma" w:eastAsia="Times New Roman" w:hAnsi="Tahoma" w:cs="Tahoma"/>
                      <w:sz w:val="16"/>
                      <w:szCs w:val="16"/>
                    </w:rPr>
                  </w:rPrChange>
                </w:rPr>
                <w:fldChar w:fldCharType="end"/>
              </w:r>
              <w:bookmarkEnd w:id="4549"/>
            </w:moveFrom>
          </w:p>
        </w:tc>
      </w:tr>
      <w:tr w:rsidR="00AB317A" w:rsidRPr="00CE15D1" w:rsidDel="00816D51" w14:paraId="4633647C" w14:textId="4DF4EA97" w:rsidTr="00F86AA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364"/>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4F2509A2" w14:textId="7E2DD00E" w:rsidR="00AB317A" w:rsidRPr="00CE15D1" w:rsidDel="00816D51" w:rsidRDefault="00AB317A" w:rsidP="00774AA6">
            <w:pPr>
              <w:spacing w:after="0" w:line="240" w:lineRule="auto"/>
              <w:rPr>
                <w:moveFrom w:id="4561" w:author="Celeste Baldwin" w:date="2025-02-14T14:26:00Z" w16du:dateUtc="2025-02-15T00:26:00Z"/>
                <w:rFonts w:ascii="Tahoma" w:eastAsia="Times New Roman" w:hAnsi="Tahoma" w:cs="Tahoma"/>
                <w:szCs w:val="22"/>
                <w:rPrChange w:id="4562" w:author="Celeste Baldwin" w:date="2025-02-14T12:12:00Z" w16du:dateUtc="2025-02-14T22:12:00Z">
                  <w:rPr>
                    <w:moveFrom w:id="4563" w:author="Celeste Baldwin" w:date="2025-02-14T14:26:00Z" w16du:dateUtc="2025-02-15T00:26:00Z"/>
                    <w:rFonts w:ascii="Tahoma" w:eastAsia="Times New Roman" w:hAnsi="Tahoma" w:cs="Tahoma"/>
                    <w:sz w:val="16"/>
                    <w:szCs w:val="16"/>
                  </w:rPr>
                </w:rPrChange>
              </w:rPr>
            </w:pPr>
            <w:moveFrom w:id="4564" w:author="Celeste Baldwin" w:date="2025-02-14T14:26:00Z" w16du:dateUtc="2025-02-15T00:26:00Z">
              <w:r w:rsidRPr="00CE15D1" w:rsidDel="00816D51">
                <w:rPr>
                  <w:rFonts w:ascii="Tahoma" w:eastAsia="Times New Roman" w:hAnsi="Tahoma" w:cs="Tahoma"/>
                  <w:szCs w:val="22"/>
                  <w:rPrChange w:id="4565" w:author="Celeste Baldwin" w:date="2025-02-14T12:12:00Z" w16du:dateUtc="2025-02-14T22:12:00Z">
                    <w:rPr>
                      <w:rFonts w:ascii="Tahoma" w:eastAsia="Times New Roman" w:hAnsi="Tahoma" w:cs="Tahoma"/>
                      <w:sz w:val="16"/>
                      <w:szCs w:val="16"/>
                    </w:rPr>
                  </w:rPrChange>
                </w:rPr>
                <w:t>Printed Name of Department Chair or Dean</w:t>
              </w:r>
            </w:moveFrom>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5AEF5FC5" w14:textId="3EF82E7B" w:rsidR="00AB317A" w:rsidRPr="00CE15D1" w:rsidDel="00816D51" w:rsidRDefault="00AB317A" w:rsidP="00774AA6">
            <w:pPr>
              <w:spacing w:after="0" w:line="240" w:lineRule="auto"/>
              <w:rPr>
                <w:moveFrom w:id="4566" w:author="Celeste Baldwin" w:date="2025-02-14T14:26:00Z" w16du:dateUtc="2025-02-15T00:26:00Z"/>
                <w:rFonts w:ascii="Tahoma" w:eastAsia="Times New Roman" w:hAnsi="Tahoma" w:cs="Tahoma"/>
                <w:szCs w:val="22"/>
                <w:rPrChange w:id="4567" w:author="Celeste Baldwin" w:date="2025-02-14T12:12:00Z" w16du:dateUtc="2025-02-14T22:12:00Z">
                  <w:rPr>
                    <w:moveFrom w:id="4568" w:author="Celeste Baldwin" w:date="2025-02-14T14:26:00Z" w16du:dateUtc="2025-02-15T00:26:00Z"/>
                    <w:rFonts w:ascii="Tahoma" w:eastAsia="Times New Roman" w:hAnsi="Tahoma" w:cs="Tahoma"/>
                    <w:sz w:val="16"/>
                    <w:szCs w:val="16"/>
                  </w:rPr>
                </w:rPrChange>
              </w:rPr>
            </w:pPr>
            <w:moveFrom w:id="4569" w:author="Celeste Baldwin" w:date="2025-02-14T14:26:00Z" w16du:dateUtc="2025-02-15T00:26:00Z">
              <w:r w:rsidRPr="00CE15D1" w:rsidDel="00816D51">
                <w:rPr>
                  <w:rFonts w:ascii="Tahoma" w:eastAsia="Times New Roman" w:hAnsi="Tahoma" w:cs="Tahoma"/>
                  <w:szCs w:val="22"/>
                  <w:rPrChange w:id="4570" w:author="Celeste Baldwin" w:date="2025-02-14T12:12:00Z" w16du:dateUtc="2025-02-14T22:12:00Z">
                    <w:rPr>
                      <w:rFonts w:ascii="Tahoma" w:eastAsia="Times New Roman" w:hAnsi="Tahoma" w:cs="Tahoma"/>
                      <w:sz w:val="16"/>
                      <w:szCs w:val="16"/>
                    </w:rPr>
                  </w:rPrChange>
                </w:rPr>
                <w:t>Signature of Department Chair or Dean</w:t>
              </w:r>
            </w:moveFrom>
          </w:p>
        </w:tc>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2C39F331" w14:textId="13DE3070" w:rsidR="00AB317A" w:rsidRPr="00CE15D1" w:rsidDel="00816D51" w:rsidRDefault="00AB317A" w:rsidP="00774AA6">
            <w:pPr>
              <w:spacing w:after="0" w:line="240" w:lineRule="auto"/>
              <w:rPr>
                <w:moveFrom w:id="4571" w:author="Celeste Baldwin" w:date="2025-02-14T14:26:00Z" w16du:dateUtc="2025-02-15T00:26:00Z"/>
                <w:rFonts w:ascii="Tahoma" w:eastAsia="Times New Roman" w:hAnsi="Tahoma" w:cs="Tahoma"/>
                <w:szCs w:val="22"/>
                <w:rPrChange w:id="4572" w:author="Celeste Baldwin" w:date="2025-02-14T12:12:00Z" w16du:dateUtc="2025-02-14T22:12:00Z">
                  <w:rPr>
                    <w:moveFrom w:id="4573" w:author="Celeste Baldwin" w:date="2025-02-14T14:26:00Z" w16du:dateUtc="2025-02-15T00:26:00Z"/>
                    <w:rFonts w:ascii="Tahoma" w:eastAsia="Times New Roman" w:hAnsi="Tahoma" w:cs="Tahoma"/>
                    <w:sz w:val="16"/>
                    <w:szCs w:val="16"/>
                  </w:rPr>
                </w:rPrChange>
              </w:rPr>
            </w:pPr>
            <w:moveFrom w:id="4574" w:author="Celeste Baldwin" w:date="2025-02-14T14:26:00Z" w16du:dateUtc="2025-02-15T00:26:00Z">
              <w:r w:rsidRPr="00CE15D1" w:rsidDel="00816D51">
                <w:rPr>
                  <w:rFonts w:ascii="Tahoma" w:eastAsia="Times New Roman" w:hAnsi="Tahoma" w:cs="Tahoma"/>
                  <w:szCs w:val="22"/>
                  <w:rPrChange w:id="4575" w:author="Celeste Baldwin" w:date="2025-02-14T12:12:00Z" w16du:dateUtc="2025-02-14T22:12:00Z">
                    <w:rPr>
                      <w:rFonts w:ascii="Tahoma" w:eastAsia="Times New Roman" w:hAnsi="Tahoma" w:cs="Tahoma"/>
                      <w:sz w:val="16"/>
                      <w:szCs w:val="16"/>
                    </w:rPr>
                  </w:rPrChange>
                </w:rPr>
                <w:t>Date</w:t>
              </w:r>
            </w:moveFrom>
          </w:p>
        </w:tc>
      </w:tr>
      <w:moveFromRangeEnd w:id="4342"/>
    </w:tbl>
    <w:p w14:paraId="3CA2C00A" w14:textId="77777777" w:rsidR="00AB317A" w:rsidRPr="00CE15D1" w:rsidRDefault="00AB317A" w:rsidP="00774AA6">
      <w:pPr>
        <w:spacing w:after="0" w:line="240" w:lineRule="auto"/>
        <w:rPr>
          <w:rFonts w:ascii="Tahoma" w:eastAsia="Times New Roman" w:hAnsi="Tahoma" w:cs="Tahoma"/>
          <w:szCs w:val="22"/>
          <w:rPrChange w:id="4576" w:author="Celeste Baldwin" w:date="2025-02-14T12:12:00Z" w16du:dateUtc="2025-02-14T22:12:00Z">
            <w:rPr>
              <w:rFonts w:ascii="Tahoma" w:eastAsia="Times New Roman" w:hAnsi="Tahoma" w:cs="Tahoma"/>
              <w:sz w:val="16"/>
              <w:szCs w:val="16"/>
            </w:rPr>
          </w:rPrChange>
        </w:rPr>
      </w:pPr>
    </w:p>
    <w:p w14:paraId="4AAE150D" w14:textId="77777777" w:rsidR="00AB317A" w:rsidRPr="00CE15D1" w:rsidRDefault="00AB317A" w:rsidP="00774AA6">
      <w:pPr>
        <w:spacing w:after="0" w:line="240" w:lineRule="auto"/>
        <w:rPr>
          <w:rFonts w:ascii="Tahoma" w:eastAsia="Times New Roman" w:hAnsi="Tahoma" w:cs="Tahoma"/>
          <w:szCs w:val="22"/>
          <w:rPrChange w:id="4577" w:author="Celeste Baldwin" w:date="2025-02-14T12:12:00Z" w16du:dateUtc="2025-02-14T22:12:00Z">
            <w:rPr>
              <w:rFonts w:ascii="Tahoma" w:eastAsia="Times New Roman" w:hAnsi="Tahoma" w:cs="Tahoma"/>
              <w:sz w:val="16"/>
              <w:szCs w:val="16"/>
            </w:rPr>
          </w:rPrChange>
        </w:rPr>
      </w:pPr>
    </w:p>
    <w:p w14:paraId="7E8871C5" w14:textId="77777777" w:rsidR="00284438" w:rsidRPr="00CE15D1" w:rsidRDefault="00284438" w:rsidP="00774AA6">
      <w:pPr>
        <w:pStyle w:val="NormalWeb3"/>
        <w:spacing w:before="0" w:after="0" w:line="240" w:lineRule="auto"/>
        <w:rPr>
          <w:rFonts w:ascii="Tahoma" w:hAnsi="Tahoma" w:cs="Tahoma"/>
          <w:sz w:val="22"/>
          <w:szCs w:val="22"/>
          <w:rPrChange w:id="4578" w:author="Celeste Baldwin" w:date="2025-02-14T12:12:00Z" w16du:dateUtc="2025-02-14T22:12:00Z">
            <w:rPr>
              <w:rFonts w:ascii="Tahoma" w:hAnsi="Tahoma" w:cs="Tahoma"/>
              <w:sz w:val="16"/>
              <w:szCs w:val="16"/>
            </w:rPr>
          </w:rPrChange>
        </w:rPr>
      </w:pPr>
    </w:p>
    <w:sectPr w:rsidR="00284438" w:rsidRPr="00CE15D1">
      <w:headerReference w:type="default" r:id="rId16"/>
      <w:footerReference w:type="default" r:id="rId17"/>
      <w:headerReference w:type="first" r:id="rId18"/>
      <w:footerReference w:type="first" r:id="rId19"/>
      <w:pgSz w:w="12240" w:h="15840"/>
      <w:pgMar w:top="1440" w:right="1440" w:bottom="1440" w:left="1440" w:header="576"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39" w:author="Celeste Baldwin" w:date="2025-02-14T13:09:00Z" w:initials="CB">
    <w:p w14:paraId="67DB04D5" w14:textId="77777777" w:rsidR="00B67725" w:rsidRDefault="00B67725" w:rsidP="00B67725">
      <w:r>
        <w:rPr>
          <w:rStyle w:val="CommentReference"/>
        </w:rPr>
        <w:annotationRef/>
      </w:r>
      <w:r>
        <w:rPr>
          <w:rFonts w:ascii="Arial" w:eastAsia="Times New Roman" w:hAnsi="Arial" w:cs="Arial"/>
          <w:color w:val="000000"/>
          <w:sz w:val="20"/>
        </w:rPr>
        <w:t>Add your theory and the EBP model and send the reader to the Appendices to see the graphics and permissions. I recommend copy and paste the entire appendices from your SPP over to here. OK to coy and paste all parts of this document from your SPP so that they match.</w:t>
      </w:r>
    </w:p>
  </w:comment>
  <w:comment w:id="2623" w:author="Celeste Baldwin" w:date="2025-02-14T14:05:00Z" w:initials="CB">
    <w:p w14:paraId="37DA7A29" w14:textId="77777777" w:rsidR="00191FB8" w:rsidRDefault="00191FB8" w:rsidP="00191FB8">
      <w:r>
        <w:rPr>
          <w:rStyle w:val="CommentReference"/>
        </w:rPr>
        <w:annotationRef/>
      </w:r>
      <w:r>
        <w:rPr>
          <w:rFonts w:ascii="Arial" w:eastAsia="Times New Roman" w:hAnsi="Arial" w:cs="Arial"/>
          <w:color w:val="000000"/>
          <w:sz w:val="20"/>
        </w:rPr>
        <w:t>Why two years this will decrease your sample??  How about less than six months-we want everyone to learn this right?</w:t>
      </w:r>
    </w:p>
  </w:comment>
  <w:comment w:id="2655" w:author="Celeste Baldwin" w:date="2025-02-14T14:06:00Z" w:initials="CB">
    <w:p w14:paraId="65F9232D" w14:textId="77777777" w:rsidR="00191FB8" w:rsidRDefault="00191FB8" w:rsidP="00191FB8">
      <w:r>
        <w:rPr>
          <w:rStyle w:val="CommentReference"/>
        </w:rPr>
        <w:annotationRef/>
      </w:r>
      <w:r>
        <w:rPr>
          <w:rFonts w:ascii="Arial" w:eastAsia="Times New Roman" w:hAnsi="Arial" w:cs="Arial"/>
          <w:color w:val="000000"/>
          <w:sz w:val="20"/>
        </w:rPr>
        <w:t>Which is it hoe care or ED or what? This has to be consis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DB04D5" w15:done="0"/>
  <w15:commentEx w15:paraId="37DA7A29" w15:done="0"/>
  <w15:commentEx w15:paraId="65F923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623651" w16cex:dateUtc="2025-02-14T23:09:00Z"/>
  <w16cex:commentExtensible w16cex:durableId="11D63D53" w16cex:dateUtc="2025-02-15T00:05:00Z"/>
  <w16cex:commentExtensible w16cex:durableId="575A303F" w16cex:dateUtc="2025-02-15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DB04D5" w16cid:durableId="65623651"/>
  <w16cid:commentId w16cid:paraId="37DA7A29" w16cid:durableId="11D63D53"/>
  <w16cid:commentId w16cid:paraId="65F9232D" w16cid:durableId="575A30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DDC8D" w14:textId="77777777" w:rsidR="00190A18" w:rsidRDefault="00190A18">
      <w:pPr>
        <w:spacing w:after="0" w:line="240" w:lineRule="auto"/>
      </w:pPr>
      <w:r>
        <w:separator/>
      </w:r>
    </w:p>
  </w:endnote>
  <w:endnote w:type="continuationSeparator" w:id="0">
    <w:p w14:paraId="3D732EE6" w14:textId="77777777" w:rsidR="00190A18" w:rsidRDefault="00190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egacySans-BookItalic">
    <w:altName w:val="Calibri"/>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FB7EC" w14:textId="77777777" w:rsidR="00C94D0D" w:rsidRDefault="00C94D0D"/>
  <w:tbl>
    <w:tblPr>
      <w:tblW w:w="11070" w:type="dxa"/>
      <w:tblInd w:w="-72" w:type="dxa"/>
      <w:tblLayout w:type="fixed"/>
      <w:tblLook w:val="0000" w:firstRow="0" w:lastRow="0" w:firstColumn="0" w:lastColumn="0" w:noHBand="0" w:noVBand="0"/>
    </w:tblPr>
    <w:tblGrid>
      <w:gridCol w:w="3510"/>
      <w:gridCol w:w="4860"/>
      <w:gridCol w:w="2700"/>
    </w:tblGrid>
    <w:tr w:rsidR="00C764D8" w:rsidRPr="00805251" w14:paraId="3BF939CD" w14:textId="77777777" w:rsidTr="00C94D0D">
      <w:trPr>
        <w:trHeight w:val="257"/>
      </w:trPr>
      <w:tc>
        <w:tcPr>
          <w:tcW w:w="3510" w:type="dxa"/>
        </w:tcPr>
        <w:p w14:paraId="3E79ABE1" w14:textId="77777777" w:rsidR="00C764D8" w:rsidRPr="00805251" w:rsidRDefault="00C764D8" w:rsidP="00B23E7B">
          <w:pPr>
            <w:pStyle w:val="Footer"/>
            <w:rPr>
              <w:rFonts w:ascii="Arial" w:hAnsi="Arial" w:cs="Arial"/>
              <w:sz w:val="16"/>
              <w:szCs w:val="16"/>
            </w:rPr>
          </w:pPr>
          <w:r w:rsidRPr="00805251">
            <w:rPr>
              <w:rFonts w:ascii="Arial" w:hAnsi="Arial" w:cs="Arial"/>
              <w:sz w:val="16"/>
              <w:szCs w:val="16"/>
            </w:rPr>
            <w:t>Regis IRB Expedited and Full Application Form</w:t>
          </w:r>
        </w:p>
      </w:tc>
      <w:tc>
        <w:tcPr>
          <w:tcW w:w="4860" w:type="dxa"/>
        </w:tcPr>
        <w:p w14:paraId="5CC39B85" w14:textId="77777777" w:rsidR="00C764D8" w:rsidRPr="00805251" w:rsidRDefault="00C764D8" w:rsidP="00B23E7B">
          <w:pPr>
            <w:pStyle w:val="Footer"/>
            <w:tabs>
              <w:tab w:val="clear" w:pos="4320"/>
              <w:tab w:val="left" w:pos="3762"/>
            </w:tabs>
            <w:rPr>
              <w:rFonts w:ascii="Arial" w:hAnsi="Arial" w:cs="Arial"/>
              <w:sz w:val="16"/>
              <w:szCs w:val="16"/>
              <w:highlight w:val="yellow"/>
            </w:rPr>
          </w:pPr>
          <w:r w:rsidRPr="00805251">
            <w:rPr>
              <w:rFonts w:ascii="Arial" w:hAnsi="Arial" w:cs="Arial"/>
              <w:sz w:val="16"/>
              <w:szCs w:val="16"/>
              <w:highlight w:val="yellow"/>
            </w:rPr>
            <w:t xml:space="preserve">Submit materials in a single PDF by E-mail:  </w:t>
          </w:r>
          <w:hyperlink r:id="rId1" w:history="1">
            <w:r w:rsidRPr="00805251">
              <w:rPr>
                <w:rStyle w:val="Hyperlink"/>
                <w:rFonts w:ascii="Arial" w:hAnsi="Arial" w:cs="Arial"/>
                <w:sz w:val="16"/>
                <w:szCs w:val="16"/>
                <w:highlight w:val="yellow"/>
              </w:rPr>
              <w:t>irb@regiscollege.edu</w:t>
            </w:r>
          </w:hyperlink>
          <w:r w:rsidRPr="00805251">
            <w:rPr>
              <w:rFonts w:ascii="Arial" w:hAnsi="Arial" w:cs="Arial"/>
              <w:sz w:val="16"/>
              <w:szCs w:val="16"/>
              <w:highlight w:val="yellow"/>
            </w:rPr>
            <w:t xml:space="preserve"> </w:t>
          </w:r>
        </w:p>
      </w:tc>
      <w:tc>
        <w:tcPr>
          <w:tcW w:w="2700" w:type="dxa"/>
          <w:vAlign w:val="center"/>
        </w:tcPr>
        <w:p w14:paraId="573233C7" w14:textId="77777777" w:rsidR="00C764D8" w:rsidRPr="00805251" w:rsidRDefault="00C764D8" w:rsidP="00B23E7B">
          <w:pPr>
            <w:jc w:val="center"/>
            <w:rPr>
              <w:rFonts w:ascii="Arial" w:hAnsi="Arial" w:cs="Arial"/>
              <w:b/>
              <w:sz w:val="16"/>
              <w:szCs w:val="16"/>
            </w:rPr>
          </w:pPr>
          <w:r w:rsidRPr="00805251">
            <w:rPr>
              <w:rStyle w:val="PageNumber"/>
              <w:rFonts w:ascii="Arial" w:hAnsi="Arial" w:cs="Arial"/>
              <w:sz w:val="16"/>
              <w:szCs w:val="16"/>
            </w:rPr>
            <w:t xml:space="preserve">Page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PAGE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3</w:t>
          </w:r>
          <w:r w:rsidRPr="00805251">
            <w:rPr>
              <w:rStyle w:val="PageNumber"/>
              <w:rFonts w:ascii="Arial" w:hAnsi="Arial" w:cs="Arial"/>
              <w:sz w:val="16"/>
              <w:szCs w:val="16"/>
            </w:rPr>
            <w:fldChar w:fldCharType="end"/>
          </w:r>
          <w:r w:rsidRPr="00805251">
            <w:rPr>
              <w:rStyle w:val="PageNumber"/>
              <w:rFonts w:ascii="Arial" w:hAnsi="Arial" w:cs="Arial"/>
              <w:sz w:val="16"/>
              <w:szCs w:val="16"/>
            </w:rPr>
            <w:t xml:space="preserve"> of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NUMPAGES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12</w:t>
          </w:r>
          <w:r w:rsidRPr="00805251">
            <w:rPr>
              <w:rStyle w:val="PageNumber"/>
              <w:rFonts w:ascii="Arial" w:hAnsi="Arial" w:cs="Arial"/>
              <w:sz w:val="16"/>
              <w:szCs w:val="16"/>
            </w:rPr>
            <w:fldChar w:fldCharType="end"/>
          </w:r>
        </w:p>
      </w:tc>
    </w:tr>
    <w:tr w:rsidR="00C764D8" w:rsidRPr="00805251" w14:paraId="4D849B4C" w14:textId="77777777" w:rsidTr="00C94D0D">
      <w:trPr>
        <w:trHeight w:val="267"/>
      </w:trPr>
      <w:tc>
        <w:tcPr>
          <w:tcW w:w="3510" w:type="dxa"/>
        </w:tcPr>
        <w:p w14:paraId="0B33CF9D" w14:textId="77777777" w:rsidR="00805251" w:rsidRDefault="00805251" w:rsidP="00805251">
          <w:pPr>
            <w:pStyle w:val="Footer"/>
            <w:rPr>
              <w:rFonts w:ascii="Arial" w:hAnsi="Arial" w:cs="Arial"/>
              <w:sz w:val="16"/>
              <w:szCs w:val="16"/>
            </w:rPr>
          </w:pPr>
        </w:p>
        <w:p w14:paraId="017154DD" w14:textId="490CCD7B" w:rsidR="00805251" w:rsidRPr="00805251" w:rsidRDefault="00805251" w:rsidP="00805251">
          <w:pPr>
            <w:pStyle w:val="Footer"/>
            <w:rPr>
              <w:rFonts w:ascii="Arial" w:hAnsi="Arial" w:cs="Arial"/>
              <w:sz w:val="16"/>
              <w:szCs w:val="16"/>
            </w:rPr>
          </w:pPr>
          <w:r w:rsidRPr="00805251">
            <w:rPr>
              <w:rFonts w:ascii="Arial" w:hAnsi="Arial" w:cs="Arial"/>
              <w:sz w:val="16"/>
              <w:szCs w:val="16"/>
            </w:rPr>
            <w:t>Revised 11.1.22</w:t>
          </w:r>
        </w:p>
        <w:p w14:paraId="632B4583" w14:textId="77777777" w:rsidR="00C764D8" w:rsidRPr="00805251" w:rsidRDefault="00C764D8" w:rsidP="00B23E7B">
          <w:pPr>
            <w:pStyle w:val="Footer"/>
            <w:rPr>
              <w:rFonts w:ascii="Arial" w:hAnsi="Arial" w:cs="Arial"/>
              <w:sz w:val="16"/>
              <w:szCs w:val="16"/>
            </w:rPr>
          </w:pPr>
        </w:p>
      </w:tc>
      <w:tc>
        <w:tcPr>
          <w:tcW w:w="4860" w:type="dxa"/>
        </w:tcPr>
        <w:p w14:paraId="4793380D" w14:textId="417080B3" w:rsidR="00805251" w:rsidRPr="004F04EB" w:rsidRDefault="00C764D8" w:rsidP="00805251">
          <w:pPr>
            <w:pStyle w:val="Footer"/>
            <w:ind w:right="360"/>
            <w:jc w:val="right"/>
          </w:pPr>
          <w:r w:rsidRPr="00805251">
            <w:rPr>
              <w:rFonts w:ascii="Arial" w:hAnsi="Arial" w:cs="Arial"/>
              <w:sz w:val="16"/>
              <w:szCs w:val="16"/>
            </w:rPr>
            <w:tab/>
          </w:r>
          <w:r w:rsidRPr="00805251">
            <w:rPr>
              <w:rFonts w:ascii="Arial" w:hAnsi="Arial" w:cs="Arial"/>
              <w:sz w:val="16"/>
              <w:szCs w:val="16"/>
            </w:rPr>
            <w:tab/>
            <w:t xml:space="preserve"> </w:t>
          </w:r>
        </w:p>
        <w:p w14:paraId="0E169CD7" w14:textId="75DA1B1E" w:rsidR="00C764D8" w:rsidRPr="00805251" w:rsidRDefault="00C764D8" w:rsidP="00B23E7B">
          <w:pPr>
            <w:pStyle w:val="Footer"/>
            <w:tabs>
              <w:tab w:val="clear" w:pos="4320"/>
              <w:tab w:val="left" w:pos="2682"/>
              <w:tab w:val="left" w:pos="4662"/>
            </w:tabs>
            <w:rPr>
              <w:rFonts w:ascii="Arial" w:hAnsi="Arial" w:cs="Arial"/>
              <w:sz w:val="16"/>
              <w:szCs w:val="16"/>
            </w:rPr>
          </w:pPr>
        </w:p>
      </w:tc>
      <w:tc>
        <w:tcPr>
          <w:tcW w:w="2700" w:type="dxa"/>
        </w:tcPr>
        <w:p w14:paraId="148BAD50" w14:textId="77777777" w:rsidR="00C764D8" w:rsidRPr="00805251" w:rsidRDefault="00C764D8" w:rsidP="00B23E7B">
          <w:pPr>
            <w:pStyle w:val="Footer"/>
            <w:rPr>
              <w:rFonts w:ascii="Arial" w:hAnsi="Arial" w:cs="Arial"/>
              <w:sz w:val="16"/>
              <w:szCs w:val="16"/>
            </w:rPr>
          </w:pPr>
        </w:p>
      </w:tc>
    </w:tr>
  </w:tbl>
  <w:p w14:paraId="1AA16391" w14:textId="2E05E0F6" w:rsidR="00C764D8" w:rsidRPr="00805251" w:rsidRDefault="00C764D8">
    <w:pPr>
      <w:pStyle w:val="Footer"/>
      <w:jc w:val="righ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2" w:type="dxa"/>
      <w:tblLayout w:type="fixed"/>
      <w:tblLook w:val="0000" w:firstRow="0" w:lastRow="0" w:firstColumn="0" w:lastColumn="0" w:noHBand="0" w:noVBand="0"/>
    </w:tblPr>
    <w:tblGrid>
      <w:gridCol w:w="3510"/>
      <w:gridCol w:w="4860"/>
      <w:gridCol w:w="2700"/>
    </w:tblGrid>
    <w:tr w:rsidR="000C48D5" w:rsidRPr="000C48D5" w14:paraId="68B38FAE" w14:textId="77777777" w:rsidTr="00AF100B">
      <w:trPr>
        <w:trHeight w:val="257"/>
      </w:trPr>
      <w:tc>
        <w:tcPr>
          <w:tcW w:w="3510" w:type="dxa"/>
        </w:tcPr>
        <w:p w14:paraId="01762291" w14:textId="77777777" w:rsidR="000C48D5" w:rsidRDefault="000C48D5" w:rsidP="000C48D5">
          <w:pPr>
            <w:pStyle w:val="Footer"/>
            <w:spacing w:before="120"/>
            <w:rPr>
              <w:rFonts w:ascii="Arial" w:hAnsi="Arial" w:cs="Arial"/>
              <w:sz w:val="16"/>
              <w:szCs w:val="16"/>
            </w:rPr>
          </w:pPr>
          <w:r w:rsidRPr="000C48D5">
            <w:rPr>
              <w:rFonts w:ascii="Arial" w:hAnsi="Arial" w:cs="Arial"/>
              <w:sz w:val="16"/>
              <w:szCs w:val="16"/>
            </w:rPr>
            <w:t>Regis IRB Expedited and Full Application Form</w:t>
          </w:r>
        </w:p>
        <w:p w14:paraId="7603EC17" w14:textId="0CF3D66F" w:rsidR="00DA3C81" w:rsidRPr="000C48D5" w:rsidRDefault="00DA3C81" w:rsidP="000C48D5">
          <w:pPr>
            <w:pStyle w:val="Footer"/>
            <w:spacing w:before="120"/>
            <w:rPr>
              <w:rFonts w:ascii="Arial" w:hAnsi="Arial" w:cs="Arial"/>
              <w:sz w:val="16"/>
              <w:szCs w:val="16"/>
            </w:rPr>
          </w:pPr>
        </w:p>
      </w:tc>
      <w:tc>
        <w:tcPr>
          <w:tcW w:w="4860" w:type="dxa"/>
        </w:tcPr>
        <w:p w14:paraId="0F852100" w14:textId="77777777" w:rsidR="000C48D5" w:rsidRPr="000C48D5" w:rsidRDefault="000C48D5" w:rsidP="000C48D5">
          <w:pPr>
            <w:pStyle w:val="Footer"/>
            <w:tabs>
              <w:tab w:val="clear" w:pos="4320"/>
              <w:tab w:val="left" w:pos="3762"/>
            </w:tabs>
            <w:spacing w:before="120"/>
            <w:rPr>
              <w:rFonts w:ascii="Arial" w:hAnsi="Arial" w:cs="Arial"/>
              <w:sz w:val="16"/>
              <w:szCs w:val="16"/>
              <w:highlight w:val="yellow"/>
            </w:rPr>
          </w:pPr>
          <w:r w:rsidRPr="000C48D5">
            <w:rPr>
              <w:rFonts w:ascii="Arial" w:hAnsi="Arial" w:cs="Arial"/>
              <w:sz w:val="16"/>
              <w:szCs w:val="16"/>
              <w:highlight w:val="yellow"/>
            </w:rPr>
            <w:t xml:space="preserve">Submit materials in a single PDF by E-mail:  </w:t>
          </w:r>
          <w:hyperlink r:id="rId1" w:history="1">
            <w:r w:rsidRPr="000C48D5">
              <w:rPr>
                <w:rStyle w:val="Hyperlink"/>
                <w:rFonts w:ascii="Arial" w:hAnsi="Arial" w:cs="Arial"/>
                <w:sz w:val="16"/>
                <w:szCs w:val="16"/>
                <w:highlight w:val="yellow"/>
              </w:rPr>
              <w:t>irb@regiscollege.edu</w:t>
            </w:r>
          </w:hyperlink>
          <w:r w:rsidRPr="000C48D5">
            <w:rPr>
              <w:rFonts w:ascii="Arial" w:hAnsi="Arial" w:cs="Arial"/>
              <w:sz w:val="16"/>
              <w:szCs w:val="16"/>
              <w:highlight w:val="yellow"/>
            </w:rPr>
            <w:t xml:space="preserve"> </w:t>
          </w:r>
        </w:p>
      </w:tc>
      <w:tc>
        <w:tcPr>
          <w:tcW w:w="2700" w:type="dxa"/>
          <w:vAlign w:val="center"/>
        </w:tcPr>
        <w:p w14:paraId="014FAD2F" w14:textId="77777777" w:rsidR="000C48D5" w:rsidRPr="000C48D5" w:rsidRDefault="000C48D5" w:rsidP="000C48D5">
          <w:pPr>
            <w:jc w:val="center"/>
            <w:rPr>
              <w:rFonts w:ascii="Arial" w:hAnsi="Arial" w:cs="Arial"/>
              <w:b/>
              <w:sz w:val="16"/>
              <w:szCs w:val="16"/>
            </w:rPr>
          </w:pPr>
          <w:r w:rsidRPr="000C48D5">
            <w:rPr>
              <w:rStyle w:val="PageNumber"/>
              <w:rFonts w:ascii="Arial" w:hAnsi="Arial" w:cs="Arial"/>
              <w:sz w:val="16"/>
              <w:szCs w:val="16"/>
            </w:rPr>
            <w:t xml:space="preserve">Page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PAGE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2</w:t>
          </w:r>
          <w:r w:rsidRPr="000C48D5">
            <w:rPr>
              <w:rStyle w:val="PageNumber"/>
              <w:rFonts w:ascii="Arial" w:hAnsi="Arial" w:cs="Arial"/>
              <w:sz w:val="16"/>
              <w:szCs w:val="16"/>
            </w:rPr>
            <w:fldChar w:fldCharType="end"/>
          </w:r>
          <w:r w:rsidRPr="000C48D5">
            <w:rPr>
              <w:rStyle w:val="PageNumber"/>
              <w:rFonts w:ascii="Arial" w:hAnsi="Arial" w:cs="Arial"/>
              <w:sz w:val="16"/>
              <w:szCs w:val="16"/>
            </w:rPr>
            <w:t xml:space="preserve"> of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NUMPAGES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8</w:t>
          </w:r>
          <w:r w:rsidRPr="000C48D5">
            <w:rPr>
              <w:rStyle w:val="PageNumber"/>
              <w:rFonts w:ascii="Arial" w:hAnsi="Arial" w:cs="Arial"/>
              <w:sz w:val="16"/>
              <w:szCs w:val="16"/>
            </w:rPr>
            <w:fldChar w:fldCharType="end"/>
          </w:r>
        </w:p>
      </w:tc>
    </w:tr>
  </w:tbl>
  <w:p w14:paraId="5A3A3359" w14:textId="3E814A8A" w:rsidR="00C764D8" w:rsidRPr="000C48D5" w:rsidRDefault="00C764D8">
    <w:pPr>
      <w:pStyle w:val="Footer"/>
      <w:rPr>
        <w:rFonts w:ascii="Arial" w:hAnsi="Arial" w:cs="Arial"/>
        <w:sz w:val="16"/>
        <w:szCs w:val="16"/>
      </w:rPr>
    </w:pPr>
    <w:r w:rsidRPr="000C48D5">
      <w:rPr>
        <w:rFonts w:ascii="Arial" w:hAnsi="Arial" w:cs="Arial"/>
        <w:sz w:val="16"/>
        <w:szCs w:val="16"/>
      </w:rPr>
      <w:t>Revised 1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06D07" w14:textId="77777777" w:rsidR="00190A18" w:rsidRDefault="00190A18">
      <w:pPr>
        <w:spacing w:after="0" w:line="240" w:lineRule="auto"/>
      </w:pPr>
      <w:r>
        <w:separator/>
      </w:r>
    </w:p>
  </w:footnote>
  <w:footnote w:type="continuationSeparator" w:id="0">
    <w:p w14:paraId="413A318F" w14:textId="77777777" w:rsidR="00190A18" w:rsidRDefault="00190A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A0514" w14:textId="413C44DE" w:rsidR="00C764D8" w:rsidRDefault="00C764D8">
    <w:pPr>
      <w:pStyle w:val="Header"/>
      <w:jc w:val="center"/>
    </w:pPr>
  </w:p>
  <w:p w14:paraId="1A619953" w14:textId="77777777" w:rsidR="00C764D8" w:rsidRDefault="00C764D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49917" w14:textId="77777777" w:rsidR="00C764D8" w:rsidRDefault="00C764D8">
    <w:pPr>
      <w:pStyle w:val="Header"/>
      <w:tabs>
        <w:tab w:val="clear" w:pos="4320"/>
        <w:tab w:val="clear" w:pos="8640"/>
      </w:tabs>
      <w:jc w:val="center"/>
    </w:pPr>
    <w:r>
      <w:rPr>
        <w:noProof/>
      </w:rPr>
      <w:drawing>
        <wp:inline distT="0" distB="0" distL="0" distR="0" wp14:anchorId="41850B41" wp14:editId="280DA1D8">
          <wp:extent cx="2311603" cy="560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1603" cy="560443"/>
                  </a:xfrm>
                  <a:prstGeom prst="rect">
                    <a:avLst/>
                  </a:prstGeom>
                  <a:noFill/>
                </pic:spPr>
              </pic:pic>
            </a:graphicData>
          </a:graphic>
        </wp:inline>
      </w:drawing>
    </w:r>
  </w:p>
  <w:p w14:paraId="2291B8F6" w14:textId="77777777" w:rsidR="00C764D8" w:rsidRDefault="00C764D8">
    <w:pPr>
      <w:pStyle w:val="Header"/>
      <w:tabs>
        <w:tab w:val="clear" w:pos="4320"/>
        <w:tab w:val="clear" w:pos="864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94EE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E247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0E46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2DC3E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3667C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43E4A7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2A5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D422B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D853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48DA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E81B77"/>
    <w:multiLevelType w:val="hybridMultilevel"/>
    <w:tmpl w:val="B3B4A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4731D4"/>
    <w:multiLevelType w:val="hybridMultilevel"/>
    <w:tmpl w:val="99A4D7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223C94"/>
    <w:multiLevelType w:val="hybridMultilevel"/>
    <w:tmpl w:val="11AA2056"/>
    <w:lvl w:ilvl="0" w:tplc="EDCAF852">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3" w15:restartNumberingAfterBreak="0">
    <w:nsid w:val="262176C6"/>
    <w:multiLevelType w:val="hybridMultilevel"/>
    <w:tmpl w:val="208E6BE8"/>
    <w:lvl w:ilvl="0" w:tplc="30523B4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CA4E46"/>
    <w:multiLevelType w:val="hybridMultilevel"/>
    <w:tmpl w:val="6C88FF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02A83"/>
    <w:multiLevelType w:val="multilevel"/>
    <w:tmpl w:val="D88024CC"/>
    <w:lvl w:ilvl="0">
      <w:start w:val="1"/>
      <w:numFmt w:val="decimal"/>
      <w:lvlText w:val="%1."/>
      <w:legacy w:legacy="1" w:legacySpace="0" w:legacyIndent="360"/>
      <w:lvlJc w:val="left"/>
      <w:pPr>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CEA0C78"/>
    <w:multiLevelType w:val="hybridMultilevel"/>
    <w:tmpl w:val="208E6BE8"/>
    <w:lvl w:ilvl="0" w:tplc="FFFFFFFF">
      <w:start w:val="1"/>
      <w:numFmt w:val="upperRoman"/>
      <w:lvlText w:val="%1."/>
      <w:lvlJc w:val="left"/>
      <w:pPr>
        <w:ind w:left="1080" w:hanging="72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BB158B"/>
    <w:multiLevelType w:val="hybridMultilevel"/>
    <w:tmpl w:val="0566547A"/>
    <w:lvl w:ilvl="0" w:tplc="12B2852A">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8"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705E6A"/>
    <w:multiLevelType w:val="hybridMultilevel"/>
    <w:tmpl w:val="90A820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B47A0A"/>
    <w:multiLevelType w:val="hybridMultilevel"/>
    <w:tmpl w:val="B94894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5A0A0C3E"/>
    <w:multiLevelType w:val="hybridMultilevel"/>
    <w:tmpl w:val="78524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00E4F"/>
    <w:multiLevelType w:val="hybridMultilevel"/>
    <w:tmpl w:val="B14EB200"/>
    <w:lvl w:ilvl="0" w:tplc="4F04C142">
      <w:start w:val="20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657B2B"/>
    <w:multiLevelType w:val="hybridMultilevel"/>
    <w:tmpl w:val="C840EE9E"/>
    <w:lvl w:ilvl="0" w:tplc="D4787E5C">
      <w:start w:val="1"/>
      <w:numFmt w:val="bullet"/>
      <w:lvlText w:val=""/>
      <w:lvlJc w:val="left"/>
      <w:pPr>
        <w:tabs>
          <w:tab w:val="num" w:pos="720"/>
        </w:tabs>
        <w:ind w:left="720" w:hanging="360"/>
      </w:pPr>
      <w:rPr>
        <w:rFonts w:ascii="Wingdings" w:hAnsi="Wingdings" w:hint="default"/>
      </w:rPr>
    </w:lvl>
    <w:lvl w:ilvl="1" w:tplc="33CCA768" w:tentative="1">
      <w:start w:val="1"/>
      <w:numFmt w:val="bullet"/>
      <w:lvlText w:val=""/>
      <w:lvlJc w:val="left"/>
      <w:pPr>
        <w:tabs>
          <w:tab w:val="num" w:pos="1440"/>
        </w:tabs>
        <w:ind w:left="1440" w:hanging="360"/>
      </w:pPr>
      <w:rPr>
        <w:rFonts w:ascii="Wingdings" w:hAnsi="Wingdings" w:hint="default"/>
      </w:rPr>
    </w:lvl>
    <w:lvl w:ilvl="2" w:tplc="DCE62444" w:tentative="1">
      <w:start w:val="1"/>
      <w:numFmt w:val="bullet"/>
      <w:lvlText w:val=""/>
      <w:lvlJc w:val="left"/>
      <w:pPr>
        <w:tabs>
          <w:tab w:val="num" w:pos="2160"/>
        </w:tabs>
        <w:ind w:left="2160" w:hanging="360"/>
      </w:pPr>
      <w:rPr>
        <w:rFonts w:ascii="Wingdings" w:hAnsi="Wingdings" w:hint="default"/>
      </w:rPr>
    </w:lvl>
    <w:lvl w:ilvl="3" w:tplc="9392ED26" w:tentative="1">
      <w:start w:val="1"/>
      <w:numFmt w:val="bullet"/>
      <w:lvlText w:val=""/>
      <w:lvlJc w:val="left"/>
      <w:pPr>
        <w:tabs>
          <w:tab w:val="num" w:pos="2880"/>
        </w:tabs>
        <w:ind w:left="2880" w:hanging="360"/>
      </w:pPr>
      <w:rPr>
        <w:rFonts w:ascii="Wingdings" w:hAnsi="Wingdings" w:hint="default"/>
      </w:rPr>
    </w:lvl>
    <w:lvl w:ilvl="4" w:tplc="5DC4A998" w:tentative="1">
      <w:start w:val="1"/>
      <w:numFmt w:val="bullet"/>
      <w:lvlText w:val=""/>
      <w:lvlJc w:val="left"/>
      <w:pPr>
        <w:tabs>
          <w:tab w:val="num" w:pos="3600"/>
        </w:tabs>
        <w:ind w:left="3600" w:hanging="360"/>
      </w:pPr>
      <w:rPr>
        <w:rFonts w:ascii="Wingdings" w:hAnsi="Wingdings" w:hint="default"/>
      </w:rPr>
    </w:lvl>
    <w:lvl w:ilvl="5" w:tplc="AE324952" w:tentative="1">
      <w:start w:val="1"/>
      <w:numFmt w:val="bullet"/>
      <w:lvlText w:val=""/>
      <w:lvlJc w:val="left"/>
      <w:pPr>
        <w:tabs>
          <w:tab w:val="num" w:pos="4320"/>
        </w:tabs>
        <w:ind w:left="4320" w:hanging="360"/>
      </w:pPr>
      <w:rPr>
        <w:rFonts w:ascii="Wingdings" w:hAnsi="Wingdings" w:hint="default"/>
      </w:rPr>
    </w:lvl>
    <w:lvl w:ilvl="6" w:tplc="504C0830" w:tentative="1">
      <w:start w:val="1"/>
      <w:numFmt w:val="bullet"/>
      <w:lvlText w:val=""/>
      <w:lvlJc w:val="left"/>
      <w:pPr>
        <w:tabs>
          <w:tab w:val="num" w:pos="5040"/>
        </w:tabs>
        <w:ind w:left="5040" w:hanging="360"/>
      </w:pPr>
      <w:rPr>
        <w:rFonts w:ascii="Wingdings" w:hAnsi="Wingdings" w:hint="default"/>
      </w:rPr>
    </w:lvl>
    <w:lvl w:ilvl="7" w:tplc="66FE9768" w:tentative="1">
      <w:start w:val="1"/>
      <w:numFmt w:val="bullet"/>
      <w:lvlText w:val=""/>
      <w:lvlJc w:val="left"/>
      <w:pPr>
        <w:tabs>
          <w:tab w:val="num" w:pos="5760"/>
        </w:tabs>
        <w:ind w:left="5760" w:hanging="360"/>
      </w:pPr>
      <w:rPr>
        <w:rFonts w:ascii="Wingdings" w:hAnsi="Wingdings" w:hint="default"/>
      </w:rPr>
    </w:lvl>
    <w:lvl w:ilvl="8" w:tplc="1D2C9D0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4684074"/>
    <w:multiLevelType w:val="hybridMultilevel"/>
    <w:tmpl w:val="07968768"/>
    <w:lvl w:ilvl="0" w:tplc="719ABA56">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25" w15:restartNumberingAfterBreak="0">
    <w:nsid w:val="68B82BD0"/>
    <w:multiLevelType w:val="hybridMultilevel"/>
    <w:tmpl w:val="20907FE0"/>
    <w:lvl w:ilvl="0" w:tplc="472A7050">
      <w:start w:val="1"/>
      <w:numFmt w:val="bullet"/>
      <w:lvlText w:val=""/>
      <w:lvlJc w:val="left"/>
      <w:pPr>
        <w:tabs>
          <w:tab w:val="num" w:pos="720"/>
        </w:tabs>
        <w:ind w:left="720" w:hanging="360"/>
      </w:pPr>
      <w:rPr>
        <w:rFonts w:ascii="Wingdings" w:hAnsi="Wingdings" w:hint="default"/>
      </w:rPr>
    </w:lvl>
    <w:lvl w:ilvl="1" w:tplc="07442CE4" w:tentative="1">
      <w:start w:val="1"/>
      <w:numFmt w:val="bullet"/>
      <w:lvlText w:val=""/>
      <w:lvlJc w:val="left"/>
      <w:pPr>
        <w:tabs>
          <w:tab w:val="num" w:pos="1440"/>
        </w:tabs>
        <w:ind w:left="1440" w:hanging="360"/>
      </w:pPr>
      <w:rPr>
        <w:rFonts w:ascii="Wingdings" w:hAnsi="Wingdings" w:hint="default"/>
      </w:rPr>
    </w:lvl>
    <w:lvl w:ilvl="2" w:tplc="B01C94CE" w:tentative="1">
      <w:start w:val="1"/>
      <w:numFmt w:val="bullet"/>
      <w:lvlText w:val=""/>
      <w:lvlJc w:val="left"/>
      <w:pPr>
        <w:tabs>
          <w:tab w:val="num" w:pos="2160"/>
        </w:tabs>
        <w:ind w:left="2160" w:hanging="360"/>
      </w:pPr>
      <w:rPr>
        <w:rFonts w:ascii="Wingdings" w:hAnsi="Wingdings" w:hint="default"/>
      </w:rPr>
    </w:lvl>
    <w:lvl w:ilvl="3" w:tplc="22207E9C" w:tentative="1">
      <w:start w:val="1"/>
      <w:numFmt w:val="bullet"/>
      <w:lvlText w:val=""/>
      <w:lvlJc w:val="left"/>
      <w:pPr>
        <w:tabs>
          <w:tab w:val="num" w:pos="2880"/>
        </w:tabs>
        <w:ind w:left="2880" w:hanging="360"/>
      </w:pPr>
      <w:rPr>
        <w:rFonts w:ascii="Wingdings" w:hAnsi="Wingdings" w:hint="default"/>
      </w:rPr>
    </w:lvl>
    <w:lvl w:ilvl="4" w:tplc="9C5E3A78" w:tentative="1">
      <w:start w:val="1"/>
      <w:numFmt w:val="bullet"/>
      <w:lvlText w:val=""/>
      <w:lvlJc w:val="left"/>
      <w:pPr>
        <w:tabs>
          <w:tab w:val="num" w:pos="3600"/>
        </w:tabs>
        <w:ind w:left="3600" w:hanging="360"/>
      </w:pPr>
      <w:rPr>
        <w:rFonts w:ascii="Wingdings" w:hAnsi="Wingdings" w:hint="default"/>
      </w:rPr>
    </w:lvl>
    <w:lvl w:ilvl="5" w:tplc="621AD3A8" w:tentative="1">
      <w:start w:val="1"/>
      <w:numFmt w:val="bullet"/>
      <w:lvlText w:val=""/>
      <w:lvlJc w:val="left"/>
      <w:pPr>
        <w:tabs>
          <w:tab w:val="num" w:pos="4320"/>
        </w:tabs>
        <w:ind w:left="4320" w:hanging="360"/>
      </w:pPr>
      <w:rPr>
        <w:rFonts w:ascii="Wingdings" w:hAnsi="Wingdings" w:hint="default"/>
      </w:rPr>
    </w:lvl>
    <w:lvl w:ilvl="6" w:tplc="55D40FD4" w:tentative="1">
      <w:start w:val="1"/>
      <w:numFmt w:val="bullet"/>
      <w:lvlText w:val=""/>
      <w:lvlJc w:val="left"/>
      <w:pPr>
        <w:tabs>
          <w:tab w:val="num" w:pos="5040"/>
        </w:tabs>
        <w:ind w:left="5040" w:hanging="360"/>
      </w:pPr>
      <w:rPr>
        <w:rFonts w:ascii="Wingdings" w:hAnsi="Wingdings" w:hint="default"/>
      </w:rPr>
    </w:lvl>
    <w:lvl w:ilvl="7" w:tplc="A06E4E30" w:tentative="1">
      <w:start w:val="1"/>
      <w:numFmt w:val="bullet"/>
      <w:lvlText w:val=""/>
      <w:lvlJc w:val="left"/>
      <w:pPr>
        <w:tabs>
          <w:tab w:val="num" w:pos="5760"/>
        </w:tabs>
        <w:ind w:left="5760" w:hanging="360"/>
      </w:pPr>
      <w:rPr>
        <w:rFonts w:ascii="Wingdings" w:hAnsi="Wingdings" w:hint="default"/>
      </w:rPr>
    </w:lvl>
    <w:lvl w:ilvl="8" w:tplc="E6A2709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771ECE"/>
    <w:multiLevelType w:val="hybridMultilevel"/>
    <w:tmpl w:val="16946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C53083"/>
    <w:multiLevelType w:val="hybridMultilevel"/>
    <w:tmpl w:val="B9D840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4131497">
    <w:abstractNumId w:val="15"/>
  </w:num>
  <w:num w:numId="2" w16cid:durableId="1544319020">
    <w:abstractNumId w:val="9"/>
  </w:num>
  <w:num w:numId="3" w16cid:durableId="2029528996">
    <w:abstractNumId w:val="7"/>
  </w:num>
  <w:num w:numId="4" w16cid:durableId="1502695043">
    <w:abstractNumId w:val="6"/>
  </w:num>
  <w:num w:numId="5" w16cid:durableId="633098436">
    <w:abstractNumId w:val="5"/>
  </w:num>
  <w:num w:numId="6" w16cid:durableId="1375696261">
    <w:abstractNumId w:val="4"/>
  </w:num>
  <w:num w:numId="7" w16cid:durableId="950282188">
    <w:abstractNumId w:val="8"/>
  </w:num>
  <w:num w:numId="8" w16cid:durableId="71631452">
    <w:abstractNumId w:val="3"/>
  </w:num>
  <w:num w:numId="9" w16cid:durableId="413281622">
    <w:abstractNumId w:val="2"/>
  </w:num>
  <w:num w:numId="10" w16cid:durableId="1196115887">
    <w:abstractNumId w:val="1"/>
  </w:num>
  <w:num w:numId="11" w16cid:durableId="403182036">
    <w:abstractNumId w:val="0"/>
  </w:num>
  <w:num w:numId="12" w16cid:durableId="919556491">
    <w:abstractNumId w:val="20"/>
  </w:num>
  <w:num w:numId="13" w16cid:durableId="1784885804">
    <w:abstractNumId w:val="25"/>
  </w:num>
  <w:num w:numId="14" w16cid:durableId="795374902">
    <w:abstractNumId w:val="23"/>
  </w:num>
  <w:num w:numId="15" w16cid:durableId="1332247544">
    <w:abstractNumId w:val="26"/>
  </w:num>
  <w:num w:numId="16" w16cid:durableId="322705578">
    <w:abstractNumId w:val="24"/>
  </w:num>
  <w:num w:numId="17" w16cid:durableId="1608931044">
    <w:abstractNumId w:val="14"/>
  </w:num>
  <w:num w:numId="18" w16cid:durableId="961886699">
    <w:abstractNumId w:val="19"/>
  </w:num>
  <w:num w:numId="19" w16cid:durableId="1643996178">
    <w:abstractNumId w:val="12"/>
  </w:num>
  <w:num w:numId="20" w16cid:durableId="203686052">
    <w:abstractNumId w:val="10"/>
  </w:num>
  <w:num w:numId="21" w16cid:durableId="1905799840">
    <w:abstractNumId w:val="17"/>
  </w:num>
  <w:num w:numId="22" w16cid:durableId="1016732816">
    <w:abstractNumId w:val="11"/>
  </w:num>
  <w:num w:numId="23" w16cid:durableId="1850675208">
    <w:abstractNumId w:val="21"/>
  </w:num>
  <w:num w:numId="24" w16cid:durableId="2022050931">
    <w:abstractNumId w:val="18"/>
  </w:num>
  <w:num w:numId="25" w16cid:durableId="1249771934">
    <w:abstractNumId w:val="22"/>
  </w:num>
  <w:num w:numId="26" w16cid:durableId="945766807">
    <w:abstractNumId w:val="27"/>
  </w:num>
  <w:num w:numId="27" w16cid:durableId="1217351398">
    <w:abstractNumId w:val="13"/>
  </w:num>
  <w:num w:numId="28" w16cid:durableId="257982234">
    <w:abstractNumId w:val="1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2NTIwNjYzMzc1N7NQ0lEKTi0uzszPAykwqQUAGAWVJSwAAAA="/>
  </w:docVars>
  <w:rsids>
    <w:rsidRoot w:val="006C1AFC"/>
    <w:rsid w:val="000023DF"/>
    <w:rsid w:val="000073BF"/>
    <w:rsid w:val="00014B9E"/>
    <w:rsid w:val="00020FB0"/>
    <w:rsid w:val="00030B2E"/>
    <w:rsid w:val="00030CAA"/>
    <w:rsid w:val="0003242B"/>
    <w:rsid w:val="00034A83"/>
    <w:rsid w:val="00034C4C"/>
    <w:rsid w:val="00037AF5"/>
    <w:rsid w:val="00050E07"/>
    <w:rsid w:val="00065F34"/>
    <w:rsid w:val="00085BC2"/>
    <w:rsid w:val="00091950"/>
    <w:rsid w:val="00092C70"/>
    <w:rsid w:val="000A133C"/>
    <w:rsid w:val="000A2517"/>
    <w:rsid w:val="000B3335"/>
    <w:rsid w:val="000B5D94"/>
    <w:rsid w:val="000C2E09"/>
    <w:rsid w:val="000C48D5"/>
    <w:rsid w:val="000D70C6"/>
    <w:rsid w:val="000E62EA"/>
    <w:rsid w:val="000F05C4"/>
    <w:rsid w:val="0010322A"/>
    <w:rsid w:val="00104C64"/>
    <w:rsid w:val="00110FBA"/>
    <w:rsid w:val="0011126D"/>
    <w:rsid w:val="0011709F"/>
    <w:rsid w:val="00134A62"/>
    <w:rsid w:val="00136CAD"/>
    <w:rsid w:val="001425CC"/>
    <w:rsid w:val="00171A05"/>
    <w:rsid w:val="001802B3"/>
    <w:rsid w:val="001822AD"/>
    <w:rsid w:val="00190A18"/>
    <w:rsid w:val="00191FB8"/>
    <w:rsid w:val="00195D78"/>
    <w:rsid w:val="001A5A05"/>
    <w:rsid w:val="001A6140"/>
    <w:rsid w:val="001A7847"/>
    <w:rsid w:val="001B1C03"/>
    <w:rsid w:val="001B3B2E"/>
    <w:rsid w:val="001B4788"/>
    <w:rsid w:val="001F28AF"/>
    <w:rsid w:val="001F2E05"/>
    <w:rsid w:val="001F6267"/>
    <w:rsid w:val="002010D8"/>
    <w:rsid w:val="00213BB3"/>
    <w:rsid w:val="00213DE1"/>
    <w:rsid w:val="00217569"/>
    <w:rsid w:val="002416D3"/>
    <w:rsid w:val="002432CE"/>
    <w:rsid w:val="00244CC5"/>
    <w:rsid w:val="0025122E"/>
    <w:rsid w:val="002523DD"/>
    <w:rsid w:val="00271B42"/>
    <w:rsid w:val="002751AE"/>
    <w:rsid w:val="00280603"/>
    <w:rsid w:val="00283BB4"/>
    <w:rsid w:val="00284438"/>
    <w:rsid w:val="002844D2"/>
    <w:rsid w:val="002C3B0C"/>
    <w:rsid w:val="002C6305"/>
    <w:rsid w:val="002E1DA3"/>
    <w:rsid w:val="002E47E4"/>
    <w:rsid w:val="002F6317"/>
    <w:rsid w:val="0030146D"/>
    <w:rsid w:val="00303892"/>
    <w:rsid w:val="0030694D"/>
    <w:rsid w:val="003133AB"/>
    <w:rsid w:val="00317F59"/>
    <w:rsid w:val="00320D3C"/>
    <w:rsid w:val="00324B4C"/>
    <w:rsid w:val="00355231"/>
    <w:rsid w:val="00362B92"/>
    <w:rsid w:val="00372340"/>
    <w:rsid w:val="00381129"/>
    <w:rsid w:val="00384B7E"/>
    <w:rsid w:val="00390F7A"/>
    <w:rsid w:val="003A0A48"/>
    <w:rsid w:val="003A256C"/>
    <w:rsid w:val="003B145E"/>
    <w:rsid w:val="003B18FD"/>
    <w:rsid w:val="003B3000"/>
    <w:rsid w:val="003B40C8"/>
    <w:rsid w:val="003B648C"/>
    <w:rsid w:val="003E31AB"/>
    <w:rsid w:val="003E3D7B"/>
    <w:rsid w:val="00406CA0"/>
    <w:rsid w:val="00411590"/>
    <w:rsid w:val="004215D7"/>
    <w:rsid w:val="00422310"/>
    <w:rsid w:val="00425735"/>
    <w:rsid w:val="00427246"/>
    <w:rsid w:val="004309A0"/>
    <w:rsid w:val="0044094B"/>
    <w:rsid w:val="0044189A"/>
    <w:rsid w:val="0045105F"/>
    <w:rsid w:val="00465A21"/>
    <w:rsid w:val="00466CFC"/>
    <w:rsid w:val="0047011D"/>
    <w:rsid w:val="004721B1"/>
    <w:rsid w:val="00483DF9"/>
    <w:rsid w:val="00490583"/>
    <w:rsid w:val="0049764F"/>
    <w:rsid w:val="004A36F5"/>
    <w:rsid w:val="004A7120"/>
    <w:rsid w:val="004A728C"/>
    <w:rsid w:val="004B2065"/>
    <w:rsid w:val="004B2383"/>
    <w:rsid w:val="004B36C5"/>
    <w:rsid w:val="004C1979"/>
    <w:rsid w:val="004D50C8"/>
    <w:rsid w:val="004E0D49"/>
    <w:rsid w:val="004F6C53"/>
    <w:rsid w:val="005031A7"/>
    <w:rsid w:val="005065E1"/>
    <w:rsid w:val="00510C17"/>
    <w:rsid w:val="0051506F"/>
    <w:rsid w:val="00523DA7"/>
    <w:rsid w:val="0052410B"/>
    <w:rsid w:val="005326AD"/>
    <w:rsid w:val="0053489E"/>
    <w:rsid w:val="00535ABA"/>
    <w:rsid w:val="0054519E"/>
    <w:rsid w:val="005560A4"/>
    <w:rsid w:val="0056081E"/>
    <w:rsid w:val="00567BE8"/>
    <w:rsid w:val="0057119A"/>
    <w:rsid w:val="00574649"/>
    <w:rsid w:val="005812A5"/>
    <w:rsid w:val="00582FF8"/>
    <w:rsid w:val="00583AEE"/>
    <w:rsid w:val="00591ECE"/>
    <w:rsid w:val="005A0C6B"/>
    <w:rsid w:val="005A1F38"/>
    <w:rsid w:val="005B023A"/>
    <w:rsid w:val="005C0B98"/>
    <w:rsid w:val="005C2BAC"/>
    <w:rsid w:val="005C7054"/>
    <w:rsid w:val="005D2AE6"/>
    <w:rsid w:val="005D4EED"/>
    <w:rsid w:val="005D50B2"/>
    <w:rsid w:val="005D52BC"/>
    <w:rsid w:val="005E19CD"/>
    <w:rsid w:val="005E1EAB"/>
    <w:rsid w:val="005F0847"/>
    <w:rsid w:val="005F1BC7"/>
    <w:rsid w:val="00600416"/>
    <w:rsid w:val="006005DB"/>
    <w:rsid w:val="00620017"/>
    <w:rsid w:val="0062185D"/>
    <w:rsid w:val="00622927"/>
    <w:rsid w:val="00633088"/>
    <w:rsid w:val="00633B64"/>
    <w:rsid w:val="00634DAA"/>
    <w:rsid w:val="00635719"/>
    <w:rsid w:val="006639C8"/>
    <w:rsid w:val="006773E4"/>
    <w:rsid w:val="00682A9E"/>
    <w:rsid w:val="006A3483"/>
    <w:rsid w:val="006A5985"/>
    <w:rsid w:val="006B2E51"/>
    <w:rsid w:val="006B68BC"/>
    <w:rsid w:val="006B7B5D"/>
    <w:rsid w:val="006C1AFC"/>
    <w:rsid w:val="006C3DFE"/>
    <w:rsid w:val="006D175B"/>
    <w:rsid w:val="006D3483"/>
    <w:rsid w:val="006D34E5"/>
    <w:rsid w:val="006D3C89"/>
    <w:rsid w:val="006E0308"/>
    <w:rsid w:val="006F7522"/>
    <w:rsid w:val="00713458"/>
    <w:rsid w:val="00715AA0"/>
    <w:rsid w:val="0072738F"/>
    <w:rsid w:val="00740E3B"/>
    <w:rsid w:val="00743AE5"/>
    <w:rsid w:val="00744FCA"/>
    <w:rsid w:val="00747131"/>
    <w:rsid w:val="00761BC4"/>
    <w:rsid w:val="007627D1"/>
    <w:rsid w:val="007627D9"/>
    <w:rsid w:val="00773A24"/>
    <w:rsid w:val="00774AA6"/>
    <w:rsid w:val="0078312C"/>
    <w:rsid w:val="0078708D"/>
    <w:rsid w:val="00795A7A"/>
    <w:rsid w:val="007A3500"/>
    <w:rsid w:val="007A70D7"/>
    <w:rsid w:val="007A76DF"/>
    <w:rsid w:val="007C2F89"/>
    <w:rsid w:val="007E1C47"/>
    <w:rsid w:val="007E4FA3"/>
    <w:rsid w:val="007E78D1"/>
    <w:rsid w:val="00801419"/>
    <w:rsid w:val="00805251"/>
    <w:rsid w:val="00806365"/>
    <w:rsid w:val="008068DB"/>
    <w:rsid w:val="00806C95"/>
    <w:rsid w:val="0081144E"/>
    <w:rsid w:val="00816D51"/>
    <w:rsid w:val="00825A6D"/>
    <w:rsid w:val="00827BE6"/>
    <w:rsid w:val="008311FA"/>
    <w:rsid w:val="00834160"/>
    <w:rsid w:val="00841F63"/>
    <w:rsid w:val="00845851"/>
    <w:rsid w:val="00846165"/>
    <w:rsid w:val="00855386"/>
    <w:rsid w:val="008626FD"/>
    <w:rsid w:val="00862C91"/>
    <w:rsid w:val="00881462"/>
    <w:rsid w:val="00892985"/>
    <w:rsid w:val="008A043A"/>
    <w:rsid w:val="008A1B33"/>
    <w:rsid w:val="008A1D37"/>
    <w:rsid w:val="008A5A33"/>
    <w:rsid w:val="008C470C"/>
    <w:rsid w:val="008C5F14"/>
    <w:rsid w:val="008C7AA9"/>
    <w:rsid w:val="008D1436"/>
    <w:rsid w:val="008F4405"/>
    <w:rsid w:val="008F5B74"/>
    <w:rsid w:val="009006E3"/>
    <w:rsid w:val="00906065"/>
    <w:rsid w:val="00910081"/>
    <w:rsid w:val="009122CE"/>
    <w:rsid w:val="00923B18"/>
    <w:rsid w:val="00926A53"/>
    <w:rsid w:val="009359DC"/>
    <w:rsid w:val="00937A80"/>
    <w:rsid w:val="00966C90"/>
    <w:rsid w:val="009731F4"/>
    <w:rsid w:val="00976DB5"/>
    <w:rsid w:val="009965CA"/>
    <w:rsid w:val="009B6FF3"/>
    <w:rsid w:val="009D7471"/>
    <w:rsid w:val="009E0790"/>
    <w:rsid w:val="009E5DB1"/>
    <w:rsid w:val="009F2AC8"/>
    <w:rsid w:val="00A0569F"/>
    <w:rsid w:val="00A201DA"/>
    <w:rsid w:val="00A24E10"/>
    <w:rsid w:val="00A25178"/>
    <w:rsid w:val="00A26063"/>
    <w:rsid w:val="00A2641C"/>
    <w:rsid w:val="00A27C96"/>
    <w:rsid w:val="00A31A89"/>
    <w:rsid w:val="00A3692D"/>
    <w:rsid w:val="00A6132D"/>
    <w:rsid w:val="00A73168"/>
    <w:rsid w:val="00A80442"/>
    <w:rsid w:val="00A8115C"/>
    <w:rsid w:val="00A85F3C"/>
    <w:rsid w:val="00A8767D"/>
    <w:rsid w:val="00A960FB"/>
    <w:rsid w:val="00AA20A5"/>
    <w:rsid w:val="00AB026B"/>
    <w:rsid w:val="00AB2606"/>
    <w:rsid w:val="00AB317A"/>
    <w:rsid w:val="00AC5F72"/>
    <w:rsid w:val="00AD0C7F"/>
    <w:rsid w:val="00AE2346"/>
    <w:rsid w:val="00AE24A8"/>
    <w:rsid w:val="00AE6C7D"/>
    <w:rsid w:val="00AF6427"/>
    <w:rsid w:val="00B0210A"/>
    <w:rsid w:val="00B03000"/>
    <w:rsid w:val="00B047A9"/>
    <w:rsid w:val="00B20ED5"/>
    <w:rsid w:val="00B23E7B"/>
    <w:rsid w:val="00B24C32"/>
    <w:rsid w:val="00B31191"/>
    <w:rsid w:val="00B33D7E"/>
    <w:rsid w:val="00B45648"/>
    <w:rsid w:val="00B55A96"/>
    <w:rsid w:val="00B612D2"/>
    <w:rsid w:val="00B62329"/>
    <w:rsid w:val="00B67725"/>
    <w:rsid w:val="00B80708"/>
    <w:rsid w:val="00B84B35"/>
    <w:rsid w:val="00B96A75"/>
    <w:rsid w:val="00B976E9"/>
    <w:rsid w:val="00BA22D3"/>
    <w:rsid w:val="00BC6AC1"/>
    <w:rsid w:val="00BF10FE"/>
    <w:rsid w:val="00BF72FA"/>
    <w:rsid w:val="00C01478"/>
    <w:rsid w:val="00C0183A"/>
    <w:rsid w:val="00C01956"/>
    <w:rsid w:val="00C06322"/>
    <w:rsid w:val="00C14818"/>
    <w:rsid w:val="00C345BC"/>
    <w:rsid w:val="00C47C88"/>
    <w:rsid w:val="00C51B31"/>
    <w:rsid w:val="00C51FBF"/>
    <w:rsid w:val="00C552BB"/>
    <w:rsid w:val="00C574F3"/>
    <w:rsid w:val="00C667D4"/>
    <w:rsid w:val="00C764D8"/>
    <w:rsid w:val="00C8017D"/>
    <w:rsid w:val="00C90FD0"/>
    <w:rsid w:val="00C91450"/>
    <w:rsid w:val="00C92688"/>
    <w:rsid w:val="00C926DD"/>
    <w:rsid w:val="00C92B93"/>
    <w:rsid w:val="00C94D0D"/>
    <w:rsid w:val="00CC5FBF"/>
    <w:rsid w:val="00CD059E"/>
    <w:rsid w:val="00CE15D1"/>
    <w:rsid w:val="00CE3C54"/>
    <w:rsid w:val="00CF32B5"/>
    <w:rsid w:val="00CF7E60"/>
    <w:rsid w:val="00D0338F"/>
    <w:rsid w:val="00D04774"/>
    <w:rsid w:val="00D16423"/>
    <w:rsid w:val="00D3083B"/>
    <w:rsid w:val="00D3120F"/>
    <w:rsid w:val="00D31830"/>
    <w:rsid w:val="00D31DC7"/>
    <w:rsid w:val="00D41AF6"/>
    <w:rsid w:val="00D44B06"/>
    <w:rsid w:val="00D521BE"/>
    <w:rsid w:val="00D563B5"/>
    <w:rsid w:val="00D724F9"/>
    <w:rsid w:val="00D751C7"/>
    <w:rsid w:val="00D92093"/>
    <w:rsid w:val="00DA388E"/>
    <w:rsid w:val="00DA3C81"/>
    <w:rsid w:val="00DC1226"/>
    <w:rsid w:val="00DC20FC"/>
    <w:rsid w:val="00DD0661"/>
    <w:rsid w:val="00DD09AC"/>
    <w:rsid w:val="00DD475B"/>
    <w:rsid w:val="00DE55F2"/>
    <w:rsid w:val="00DF50AE"/>
    <w:rsid w:val="00E018B3"/>
    <w:rsid w:val="00E02340"/>
    <w:rsid w:val="00E02BC8"/>
    <w:rsid w:val="00E02FCC"/>
    <w:rsid w:val="00E0522B"/>
    <w:rsid w:val="00E07793"/>
    <w:rsid w:val="00E11980"/>
    <w:rsid w:val="00E16560"/>
    <w:rsid w:val="00E17819"/>
    <w:rsid w:val="00E3540A"/>
    <w:rsid w:val="00E50E74"/>
    <w:rsid w:val="00E546A9"/>
    <w:rsid w:val="00E578C2"/>
    <w:rsid w:val="00E5794E"/>
    <w:rsid w:val="00E67EB7"/>
    <w:rsid w:val="00E74AF0"/>
    <w:rsid w:val="00E830A6"/>
    <w:rsid w:val="00E8371C"/>
    <w:rsid w:val="00E9641C"/>
    <w:rsid w:val="00EA47BC"/>
    <w:rsid w:val="00EB6E1B"/>
    <w:rsid w:val="00EC45F6"/>
    <w:rsid w:val="00EC7AED"/>
    <w:rsid w:val="00EF06D8"/>
    <w:rsid w:val="00F07B76"/>
    <w:rsid w:val="00F11E96"/>
    <w:rsid w:val="00F12D20"/>
    <w:rsid w:val="00F155DB"/>
    <w:rsid w:val="00F33572"/>
    <w:rsid w:val="00F52072"/>
    <w:rsid w:val="00F643DC"/>
    <w:rsid w:val="00F7301F"/>
    <w:rsid w:val="00F73050"/>
    <w:rsid w:val="00F73ADF"/>
    <w:rsid w:val="00F86AA2"/>
    <w:rsid w:val="00F91898"/>
    <w:rsid w:val="00F91C91"/>
    <w:rsid w:val="00F9681A"/>
    <w:rsid w:val="00FA22A2"/>
    <w:rsid w:val="00FB351E"/>
    <w:rsid w:val="00FB4DF1"/>
    <w:rsid w:val="00FD0A74"/>
    <w:rsid w:val="00FD2F7F"/>
    <w:rsid w:val="00FD73E5"/>
    <w:rsid w:val="00FF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EE3155"/>
  <w15:docId w15:val="{7D884933-5193-418A-9557-8DF38AD15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qFormat/>
    <w:rsid w:val="00F91C91"/>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
      <w:color w:val="2E74B5" w:themeColor="accent1" w:themeShade="BF"/>
      <w:sz w:val="28"/>
    </w:rPr>
  </w:style>
  <w:style w:type="paragraph" w:styleId="Heading2">
    <w:name w:val="heading 2"/>
    <w:basedOn w:val="Normal"/>
    <w:next w:val="Normal"/>
    <w:link w:val="Heading2Char"/>
    <w:unhideWhenUsed/>
    <w:qFormat/>
    <w:pPr>
      <w:keepNext/>
      <w:keepLines/>
      <w:spacing w:before="200" w:after="0"/>
      <w:outlineLvl w:val="1"/>
    </w:pPr>
    <w:rPr>
      <w:rFonts w:asciiTheme="majorHAnsi" w:eastAsiaTheme="majorEastAsia" w:hAnsiTheme="majorHAnsi" w:cstheme="majorBidi"/>
      <w:b/>
      <w:color w:val="5B9BD5" w:themeColor="accent1"/>
      <w:sz w:val="26"/>
    </w:rPr>
  </w:style>
  <w:style w:type="paragraph" w:styleId="Heading3">
    <w:name w:val="heading 3"/>
    <w:basedOn w:val="Normal"/>
    <w:next w:val="Normal"/>
    <w:link w:val="Heading3Char"/>
    <w:unhideWhenUsed/>
    <w:qFormat/>
    <w:pPr>
      <w:keepNext/>
      <w:keepLines/>
      <w:spacing w:before="200" w:after="0"/>
      <w:outlineLvl w:val="2"/>
    </w:pPr>
    <w:rPr>
      <w:rFonts w:asciiTheme="majorHAnsi" w:eastAsiaTheme="majorEastAsia" w:hAnsiTheme="majorHAnsi" w:cstheme="majorBidi"/>
      <w:b/>
      <w:color w:val="5B9BD5" w:themeColor="accent1"/>
    </w:rPr>
  </w:style>
  <w:style w:type="paragraph" w:styleId="Heading4">
    <w:name w:val="heading 4"/>
    <w:basedOn w:val="Normal"/>
    <w:next w:val="Normal"/>
    <w:link w:val="Heading4Char"/>
    <w:unhideWhenUsed/>
    <w:qFormat/>
    <w:pPr>
      <w:keepNext/>
      <w:keepLines/>
      <w:spacing w:before="200" w:after="0"/>
      <w:outlineLvl w:val="3"/>
    </w:pPr>
    <w:rPr>
      <w:rFonts w:asciiTheme="majorHAnsi" w:eastAsiaTheme="majorEastAsia" w:hAnsiTheme="majorHAnsi" w:cstheme="majorBidi"/>
      <w:b/>
      <w:i/>
      <w:color w:val="5B9BD5" w:themeColor="accent1"/>
    </w:rPr>
  </w:style>
  <w:style w:type="paragraph" w:styleId="Heading5">
    <w:name w:val="heading 5"/>
    <w:basedOn w:val="Normal"/>
    <w:next w:val="Normal"/>
    <w:link w:val="Heading5Char"/>
    <w:unhideWhenUsed/>
    <w:qFormat/>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pPr>
      <w:keepNext/>
      <w:keepLines/>
      <w:spacing w:before="200" w:after="0"/>
      <w:outlineLvl w:val="5"/>
    </w:pPr>
    <w:rPr>
      <w:rFonts w:asciiTheme="majorHAnsi" w:eastAsiaTheme="majorEastAsia" w:hAnsiTheme="majorHAnsi" w:cstheme="majorBidi"/>
      <w:i/>
      <w:color w:val="1F4D78" w:themeColor="accent1" w:themeShade="7F"/>
    </w:rPr>
  </w:style>
  <w:style w:type="paragraph" w:styleId="Heading7">
    <w:name w:val="heading 7"/>
    <w:basedOn w:val="Normal"/>
    <w:next w:val="Normal"/>
    <w:link w:val="Heading7Char"/>
    <w:unhideWhenUsed/>
    <w:qFormat/>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qFormat/>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Pr>
      <w:rFonts w:asciiTheme="majorHAnsi" w:eastAsiaTheme="majorEastAsia" w:hAnsiTheme="majorHAnsi" w:cstheme="majorBidi"/>
      <w:i/>
      <w:color w:val="404040" w:themeColor="text1" w:themeTint="BF"/>
    </w:rPr>
  </w:style>
  <w:style w:type="character" w:customStyle="1" w:styleId="Heading4Char">
    <w:name w:val="Heading 4 Char"/>
    <w:basedOn w:val="DefaultParagraphFont"/>
    <w:link w:val="Heading4"/>
    <w:rPr>
      <w:rFonts w:asciiTheme="majorHAnsi" w:eastAsiaTheme="majorEastAsia" w:hAnsiTheme="majorHAnsi" w:cstheme="majorBidi"/>
      <w:b/>
      <w:i/>
      <w:color w:val="5B9BD5" w:themeColor="accent1"/>
    </w:rPr>
  </w:style>
  <w:style w:type="paragraph" w:styleId="Quote">
    <w:name w:val="Quote"/>
    <w:basedOn w:val="Normal"/>
    <w:next w:val="Normal"/>
    <w:link w:val="QuoteChar"/>
    <w:uiPriority w:val="29"/>
    <w:qFormat/>
    <w:rPr>
      <w:i/>
      <w:color w:val="000000" w:themeColor="text1"/>
    </w:rPr>
  </w:style>
  <w:style w:type="character" w:styleId="FootnoteReference">
    <w:name w:val="footnote reference"/>
    <w:basedOn w:val="DefaultParagraphFont"/>
    <w:uiPriority w:val="99"/>
    <w:semiHidden/>
    <w:unhideWhenUsed/>
    <w:rPr>
      <w:vertAlign w:val="superscript"/>
    </w:rPr>
  </w:style>
  <w:style w:type="paragraph" w:styleId="Subtitle">
    <w:name w:val="Subtitle"/>
    <w:basedOn w:val="Normal"/>
    <w:next w:val="Normal"/>
    <w:link w:val="SubtitleChar"/>
    <w:qFormat/>
    <w:pPr>
      <w:numPr>
        <w:ilvl w:val="1"/>
      </w:numPr>
    </w:pPr>
    <w:rPr>
      <w:rFonts w:asciiTheme="majorHAnsi" w:eastAsiaTheme="majorEastAsia" w:hAnsiTheme="majorHAnsi" w:cstheme="majorBidi"/>
      <w:i/>
      <w:color w:val="5B9BD5" w:themeColor="accent1"/>
      <w:spacing w:val="15"/>
      <w:sz w:val="24"/>
    </w:rPr>
  </w:style>
  <w:style w:type="character" w:customStyle="1" w:styleId="EndnoteTextChar">
    <w:name w:val="Endnote Text Char"/>
    <w:basedOn w:val="DefaultParagraphFont"/>
    <w:link w:val="EndnoteText"/>
    <w:semiHidden/>
    <w:rPr>
      <w:sz w:val="20"/>
    </w:rPr>
  </w:style>
  <w:style w:type="character" w:customStyle="1" w:styleId="SubtitleChar">
    <w:name w:val="Subtitle Char"/>
    <w:basedOn w:val="DefaultParagraphFont"/>
    <w:link w:val="Subtitle"/>
    <w:rPr>
      <w:rFonts w:asciiTheme="majorHAnsi" w:eastAsiaTheme="majorEastAsia" w:hAnsiTheme="majorHAnsi" w:cstheme="majorBidi"/>
      <w:i/>
      <w:color w:val="5B9BD5" w:themeColor="accent1"/>
      <w:spacing w:val="15"/>
      <w:sz w:val="24"/>
    </w:rPr>
  </w:style>
  <w:style w:type="paragraph" w:styleId="EndnoteText">
    <w:name w:val="endnote text"/>
    <w:basedOn w:val="Normal"/>
    <w:link w:val="EndnoteTextChar"/>
    <w:semiHidden/>
    <w:unhideWhenUsed/>
    <w:pPr>
      <w:spacing w:after="0" w:line="240" w:lineRule="auto"/>
    </w:pPr>
    <w:rPr>
      <w:sz w:val="20"/>
    </w:rPr>
  </w:style>
  <w:style w:type="character" w:styleId="SubtleReference">
    <w:name w:val="Subtle Reference"/>
    <w:basedOn w:val="DefaultParagraphFont"/>
    <w:uiPriority w:val="31"/>
    <w:qFormat/>
    <w:rPr>
      <w:smallCaps/>
      <w:color w:val="ED7D31" w:themeColor="accent2"/>
      <w:u w:val="single"/>
    </w:rPr>
  </w:style>
  <w:style w:type="character" w:customStyle="1" w:styleId="Heading2Char">
    <w:name w:val="Heading 2 Char"/>
    <w:basedOn w:val="DefaultParagraphFont"/>
    <w:link w:val="Heading2"/>
    <w:rPr>
      <w:rFonts w:asciiTheme="majorHAnsi" w:eastAsiaTheme="majorEastAsia" w:hAnsiTheme="majorHAnsi" w:cstheme="majorBidi"/>
      <w:b/>
      <w:color w:val="5B9BD5" w:themeColor="accent1"/>
      <w:sz w:val="26"/>
    </w:rPr>
  </w:style>
  <w:style w:type="character" w:customStyle="1" w:styleId="FootnoteTextChar">
    <w:name w:val="Footnote Text Char"/>
    <w:basedOn w:val="DefaultParagraphFont"/>
    <w:link w:val="FootnoteText"/>
    <w:semiHidden/>
    <w:rPr>
      <w:sz w:val="20"/>
    </w:rPr>
  </w:style>
  <w:style w:type="character" w:customStyle="1" w:styleId="IntenseQuoteChar">
    <w:name w:val="Intense Quote Char"/>
    <w:basedOn w:val="DefaultParagraphFont"/>
    <w:link w:val="IntenseQuote"/>
    <w:uiPriority w:val="30"/>
    <w:rPr>
      <w:b/>
      <w:i/>
      <w:color w:val="5B9BD5" w:themeColor="accent1"/>
    </w:rPr>
  </w:style>
  <w:style w:type="paragraph" w:styleId="Header">
    <w:name w:val="header"/>
    <w:basedOn w:val="Normal"/>
    <w:link w:val="HeaderChar"/>
    <w:unhideWhenUsed/>
    <w:pPr>
      <w:tabs>
        <w:tab w:val="center" w:pos="4320"/>
        <w:tab w:val="right" w:pos="8640"/>
      </w:tabs>
      <w:spacing w:after="0" w:line="240" w:lineRule="auto"/>
    </w:pPr>
  </w:style>
  <w:style w:type="character" w:styleId="Hyperlink">
    <w:name w:val="Hyperlink"/>
    <w:basedOn w:val="DefaultParagraphFont"/>
    <w:rPr>
      <w:color w:val="0000FF"/>
      <w:u w:val="single"/>
    </w:rPr>
  </w:style>
  <w:style w:type="character" w:styleId="IntenseReference">
    <w:name w:val="Intense Reference"/>
    <w:basedOn w:val="DefaultParagraphFont"/>
    <w:uiPriority w:val="32"/>
    <w:qFormat/>
    <w:rPr>
      <w:b/>
      <w:smallCaps/>
      <w:color w:val="ED7D31" w:themeColor="accent2"/>
      <w:spacing w:val="5"/>
      <w:u w:val="single"/>
    </w:rPr>
  </w:style>
  <w:style w:type="paragraph" w:styleId="Footer">
    <w:name w:val="footer"/>
    <w:basedOn w:val="Normal"/>
    <w:link w:val="FooterChar"/>
    <w:unhideWhenUsed/>
    <w:pPr>
      <w:tabs>
        <w:tab w:val="center" w:pos="4320"/>
        <w:tab w:val="right" w:pos="8640"/>
      </w:tabs>
      <w:spacing w:after="0" w:line="240" w:lineRule="auto"/>
    </w:pPr>
  </w:style>
  <w:style w:type="paragraph" w:styleId="NoSpacing">
    <w:name w:val="No Spacing"/>
    <w:uiPriority w:val="1"/>
    <w:qFormat/>
    <w:pPr>
      <w:spacing w:after="0" w:line="240" w:lineRule="auto"/>
    </w:pPr>
  </w:style>
  <w:style w:type="character" w:styleId="Emphasis">
    <w:name w:val="Emphasis"/>
    <w:basedOn w:val="DefaultParagraphFont"/>
    <w:uiPriority w:val="99"/>
    <w:qFormat/>
    <w:rPr>
      <w:i/>
    </w:rPr>
  </w:style>
  <w:style w:type="character" w:customStyle="1" w:styleId="Heading5Char">
    <w:name w:val="Heading 5 Char"/>
    <w:basedOn w:val="DefaultParagraphFont"/>
    <w:link w:val="Heading5"/>
    <w:rPr>
      <w:rFonts w:asciiTheme="majorHAnsi" w:eastAsiaTheme="majorEastAsia" w:hAnsiTheme="majorHAnsi" w:cstheme="majorBidi"/>
      <w:color w:val="1F4D78" w:themeColor="accent1" w:themeShade="7F"/>
    </w:rPr>
  </w:style>
  <w:style w:type="character" w:customStyle="1" w:styleId="PlainTextChar">
    <w:name w:val="Plain Text Char"/>
    <w:basedOn w:val="DefaultParagraphFont"/>
    <w:link w:val="PlainText"/>
    <w:rPr>
      <w:rFonts w:ascii="Courier New" w:hAnsi="Courier New" w:cs="Courier New"/>
      <w:sz w:val="21"/>
    </w:rPr>
  </w:style>
  <w:style w:type="character" w:styleId="SubtleEmphasis">
    <w:name w:val="Subtle Emphasis"/>
    <w:basedOn w:val="DefaultParagraphFont"/>
    <w:uiPriority w:val="19"/>
    <w:qFormat/>
    <w:rPr>
      <w:i/>
      <w:color w:val="808080" w:themeColor="text1" w:themeTint="7F"/>
    </w:rPr>
  </w:style>
  <w:style w:type="paragraph" w:customStyle="1" w:styleId="NormalWeb3">
    <w:name w:val="Normal (Web)3"/>
    <w:basedOn w:val="Normal"/>
    <w:uiPriority w:val="99"/>
    <w:pPr>
      <w:spacing w:before="100" w:after="100" w:line="336" w:lineRule="atLeast"/>
    </w:pPr>
    <w:rPr>
      <w:rFonts w:ascii="Verdana" w:eastAsia="Arial Unicode MS" w:hAnsi="Verdana" w:cs="Arial Unicode MS"/>
      <w:sz w:val="18"/>
    </w:rPr>
  </w:style>
  <w:style w:type="character" w:customStyle="1" w:styleId="QuoteChar">
    <w:name w:val="Quote Char"/>
    <w:basedOn w:val="DefaultParagraphFont"/>
    <w:link w:val="Quote"/>
    <w:uiPriority w:val="29"/>
    <w:rPr>
      <w:i/>
      <w:color w:val="000000" w:themeColor="text1"/>
    </w:rPr>
  </w:style>
  <w:style w:type="paragraph" w:styleId="PlainText">
    <w:name w:val="Plain Text"/>
    <w:basedOn w:val="Normal"/>
    <w:link w:val="PlainTextChar"/>
    <w:unhideWhenUsed/>
    <w:pPr>
      <w:spacing w:after="0" w:line="240" w:lineRule="auto"/>
    </w:pPr>
    <w:rPr>
      <w:rFonts w:ascii="Courier New" w:hAnsi="Courier New" w:cs="Courier New"/>
      <w:sz w:val="21"/>
    </w:rPr>
  </w:style>
  <w:style w:type="paragraph" w:styleId="FootnoteText">
    <w:name w:val="footnote text"/>
    <w:basedOn w:val="Normal"/>
    <w:link w:val="FootnoteTextChar"/>
    <w:semiHidden/>
    <w:unhideWhenUsed/>
    <w:pPr>
      <w:spacing w:after="0" w:line="240" w:lineRule="auto"/>
    </w:pPr>
    <w:rPr>
      <w:sz w:val="20"/>
    </w:rPr>
  </w:style>
  <w:style w:type="character" w:customStyle="1" w:styleId="Heading1Char">
    <w:name w:val="Heading 1 Char"/>
    <w:basedOn w:val="DefaultParagraphFont"/>
    <w:link w:val="Heading1"/>
    <w:rPr>
      <w:rFonts w:asciiTheme="majorHAnsi" w:eastAsiaTheme="majorEastAsia" w:hAnsiTheme="majorHAnsi" w:cstheme="majorBidi"/>
      <w:b/>
      <w:color w:val="2E74B5" w:themeColor="accent1" w:themeShade="BF"/>
      <w:sz w:val="28"/>
    </w:rPr>
  </w:style>
  <w:style w:type="paragraph" w:styleId="BalloonText">
    <w:name w:val="Balloon Text"/>
    <w:basedOn w:val="Normal"/>
    <w:link w:val="BalloonTextChar"/>
    <w:semiHidden/>
    <w:unhideWhenUsed/>
    <w:pPr>
      <w:spacing w:after="0" w:line="240" w:lineRule="auto"/>
    </w:pPr>
    <w:rPr>
      <w:rFonts w:ascii="Lucida Grande" w:hAnsi="Lucida Grande" w:cs="Lucida Grande"/>
      <w:sz w:val="18"/>
    </w:rPr>
  </w:style>
  <w:style w:type="character" w:customStyle="1" w:styleId="Heading3Char">
    <w:name w:val="Heading 3 Char"/>
    <w:basedOn w:val="DefaultParagraphFont"/>
    <w:link w:val="Heading3"/>
    <w:rPr>
      <w:rFonts w:asciiTheme="majorHAnsi" w:eastAsiaTheme="majorEastAsia" w:hAnsiTheme="majorHAnsi" w:cstheme="majorBidi"/>
      <w:b/>
      <w:color w:val="5B9BD5" w:themeColor="accent1"/>
    </w:rPr>
  </w:style>
  <w:style w:type="character" w:customStyle="1" w:styleId="FooterChar">
    <w:name w:val="Footer Char"/>
    <w:basedOn w:val="DefaultParagraphFont"/>
    <w:link w:val="Footer"/>
  </w:style>
  <w:style w:type="character" w:customStyle="1" w:styleId="TitleChar">
    <w:name w:val="Title Char"/>
    <w:basedOn w:val="DefaultParagraphFont"/>
    <w:link w:val="Title"/>
    <w:uiPriority w:val="99"/>
    <w:rPr>
      <w:rFonts w:asciiTheme="majorHAnsi" w:eastAsiaTheme="majorEastAsia" w:hAnsiTheme="majorHAnsi" w:cstheme="majorBidi"/>
      <w:color w:val="323E4F" w:themeColor="text2" w:themeShade="BF"/>
      <w:spacing w:val="5"/>
      <w:sz w:val="52"/>
    </w:rPr>
  </w:style>
  <w:style w:type="paragraph" w:styleId="EnvelopeAddress">
    <w:name w:val="envelope address"/>
    <w:basedOn w:val="Normal"/>
    <w:unhideWhenUsed/>
    <w:pPr>
      <w:spacing w:after="0" w:line="240" w:lineRule="auto"/>
      <w:ind w:left="2880"/>
    </w:pPr>
    <w:rPr>
      <w:rFonts w:asciiTheme="majorHAnsi" w:eastAsiaTheme="majorEastAsia" w:hAnsiTheme="majorHAnsi" w:cstheme="majorBidi"/>
      <w:sz w:val="24"/>
    </w:rPr>
  </w:style>
  <w:style w:type="character" w:styleId="Strong">
    <w:name w:val="Strong"/>
    <w:basedOn w:val="DefaultParagraphFont"/>
    <w:uiPriority w:val="99"/>
    <w:qFormat/>
    <w:rPr>
      <w:b/>
    </w:rPr>
  </w:style>
  <w:style w:type="character" w:styleId="EndnoteReference">
    <w:name w:val="endnote reference"/>
    <w:basedOn w:val="DefaultParagraphFont"/>
    <w:uiPriority w:val="99"/>
    <w:semiHidden/>
    <w:unhideWhenUsed/>
    <w:rPr>
      <w:vertAlign w:val="superscript"/>
    </w:rPr>
  </w:style>
  <w:style w:type="paragraph" w:styleId="EnvelopeReturn">
    <w:name w:val="envelope return"/>
    <w:basedOn w:val="Normal"/>
    <w:unhideWhenUsed/>
    <w:pPr>
      <w:spacing w:after="0" w:line="240" w:lineRule="auto"/>
    </w:pPr>
    <w:rPr>
      <w:rFonts w:asciiTheme="majorHAnsi" w:eastAsiaTheme="majorEastAsia" w:hAnsiTheme="majorHAnsi" w:cstheme="majorBidi"/>
      <w:sz w:val="20"/>
    </w:rPr>
  </w:style>
  <w:style w:type="character" w:customStyle="1" w:styleId="BalloonTextChar">
    <w:name w:val="Balloon Text Char"/>
    <w:basedOn w:val="DefaultParagraphFont"/>
    <w:link w:val="BalloonText"/>
    <w:semiHidden/>
    <w:rPr>
      <w:rFonts w:ascii="Lucida Grande" w:hAnsi="Lucida Grande" w:cs="Lucida Grande"/>
      <w:sz w:val="18"/>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sz w:val="20"/>
    </w:rPr>
  </w:style>
  <w:style w:type="paragraph" w:styleId="ListParagraph">
    <w:name w:val="List Paragraph"/>
    <w:basedOn w:val="Normal"/>
    <w:uiPriority w:val="34"/>
    <w:qFormat/>
    <w:pPr>
      <w:ind w:left="720"/>
      <w:contextualSpacing/>
    </w:pPr>
  </w:style>
  <w:style w:type="character" w:customStyle="1" w:styleId="Heading9Char">
    <w:name w:val="Heading 9 Char"/>
    <w:basedOn w:val="DefaultParagraphFont"/>
    <w:link w:val="Heading9"/>
    <w:rPr>
      <w:rFonts w:asciiTheme="majorHAnsi" w:eastAsiaTheme="majorEastAsia" w:hAnsiTheme="majorHAnsi" w:cstheme="majorBidi"/>
      <w:i/>
      <w:color w:val="404040" w:themeColor="text1" w:themeTint="BF"/>
      <w:sz w:val="20"/>
    </w:rPr>
  </w:style>
  <w:style w:type="character" w:styleId="IntenseEmphasis">
    <w:name w:val="Intense Emphasis"/>
    <w:basedOn w:val="DefaultParagraphFont"/>
    <w:uiPriority w:val="21"/>
    <w:qFormat/>
    <w:rPr>
      <w:b/>
      <w:i/>
      <w:color w:val="5B9BD5" w:themeColor="accent1"/>
    </w:rPr>
  </w:style>
  <w:style w:type="character" w:customStyle="1" w:styleId="Heading6Char">
    <w:name w:val="Heading 6 Char"/>
    <w:basedOn w:val="DefaultParagraphFont"/>
    <w:link w:val="Heading6"/>
    <w:rPr>
      <w:rFonts w:asciiTheme="majorHAnsi" w:eastAsiaTheme="majorEastAsia" w:hAnsiTheme="majorHAnsi" w:cstheme="majorBidi"/>
      <w:i/>
      <w:color w:val="1F4D78" w:themeColor="accent1" w:themeShade="7F"/>
    </w:rPr>
  </w:style>
  <w:style w:type="character" w:styleId="BookTitle">
    <w:name w:val="Book Title"/>
    <w:basedOn w:val="DefaultParagraphFont"/>
    <w:uiPriority w:val="33"/>
    <w:qFormat/>
    <w:rPr>
      <w:b/>
      <w:smallCaps/>
      <w:spacing w:val="5"/>
    </w:rPr>
  </w:style>
  <w:style w:type="paragraph" w:styleId="Title">
    <w:name w:val="Title"/>
    <w:basedOn w:val="Normal"/>
    <w:next w:val="Normal"/>
    <w:link w:val="TitleChar"/>
    <w:uiPriority w:val="99"/>
    <w:qFormat/>
    <w:pPr>
      <w:pBdr>
        <w:bottom w:val="single" w:sz="8" w:space="0"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rPr>
  </w:style>
  <w:style w:type="character" w:customStyle="1" w:styleId="HeaderChar">
    <w:name w:val="Header Char"/>
    <w:basedOn w:val="DefaultParagraphFont"/>
    <w:link w:val="Header"/>
  </w:style>
  <w:style w:type="paragraph" w:styleId="IntenseQuote">
    <w:name w:val="Intense Quote"/>
    <w:basedOn w:val="Normal"/>
    <w:next w:val="Normal"/>
    <w:link w:val="IntenseQuoteChar"/>
    <w:uiPriority w:val="30"/>
    <w:qFormat/>
    <w:pPr>
      <w:pBdr>
        <w:bottom w:val="single" w:sz="4" w:space="0" w:color="5B9BD5" w:themeColor="accent1"/>
      </w:pBdr>
      <w:spacing w:before="200" w:after="280"/>
      <w:ind w:left="936" w:right="936"/>
    </w:pPr>
    <w:rPr>
      <w:b/>
      <w:i/>
      <w:color w:val="5B9BD5" w:themeColor="accent1"/>
    </w:rPr>
  </w:style>
  <w:style w:type="paragraph" w:customStyle="1" w:styleId="Default">
    <w:name w:val="Default"/>
    <w:rsid w:val="000D70C6"/>
    <w:pPr>
      <w:autoSpaceDE w:val="0"/>
      <w:autoSpaceDN w:val="0"/>
      <w:adjustRightInd w:val="0"/>
      <w:spacing w:after="0" w:line="240" w:lineRule="auto"/>
    </w:pPr>
    <w:rPr>
      <w:rFonts w:ascii="Calibri" w:eastAsia="SimSun" w:hAnsi="Calibri" w:cs="Calibri"/>
      <w:color w:val="000000"/>
      <w:sz w:val="24"/>
      <w:szCs w:val="24"/>
      <w:lang w:eastAsia="zh-CN"/>
    </w:rPr>
  </w:style>
  <w:style w:type="paragraph" w:styleId="NormalWeb">
    <w:name w:val="Normal (Web)"/>
    <w:basedOn w:val="Normal"/>
    <w:uiPriority w:val="99"/>
    <w:unhideWhenUsed/>
    <w:rsid w:val="007A70D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F33572"/>
    <w:pPr>
      <w:spacing w:after="0" w:line="240" w:lineRule="auto"/>
    </w:pPr>
  </w:style>
  <w:style w:type="numbering" w:customStyle="1" w:styleId="NoList1">
    <w:name w:val="No List1"/>
    <w:next w:val="NoList"/>
    <w:uiPriority w:val="99"/>
    <w:semiHidden/>
    <w:unhideWhenUsed/>
    <w:rsid w:val="00DA388E"/>
  </w:style>
  <w:style w:type="paragraph" w:styleId="BodyText">
    <w:name w:val="Body Text"/>
    <w:basedOn w:val="Normal"/>
    <w:link w:val="BodyTextChar"/>
    <w:rsid w:val="00DA388E"/>
    <w:pPr>
      <w:spacing w:after="0" w:line="240" w:lineRule="auto"/>
    </w:pPr>
    <w:rPr>
      <w:rFonts w:ascii="Arial" w:eastAsia="Times New Roman" w:hAnsi="Arial" w:cs="Arial"/>
      <w:b/>
      <w:bCs/>
      <w:sz w:val="24"/>
      <w:szCs w:val="18"/>
    </w:rPr>
  </w:style>
  <w:style w:type="character" w:customStyle="1" w:styleId="BodyTextChar">
    <w:name w:val="Body Text Char"/>
    <w:basedOn w:val="DefaultParagraphFont"/>
    <w:link w:val="BodyText"/>
    <w:rsid w:val="00DA388E"/>
    <w:rPr>
      <w:rFonts w:ascii="Arial" w:eastAsia="Times New Roman" w:hAnsi="Arial" w:cs="Arial"/>
      <w:b/>
      <w:bCs/>
      <w:sz w:val="24"/>
      <w:szCs w:val="18"/>
    </w:rPr>
  </w:style>
  <w:style w:type="paragraph" w:styleId="BodyText2">
    <w:name w:val="Body Text 2"/>
    <w:basedOn w:val="Normal"/>
    <w:link w:val="BodyText2Char"/>
    <w:rsid w:val="00DA388E"/>
    <w:pPr>
      <w:spacing w:after="0" w:line="240" w:lineRule="auto"/>
    </w:pPr>
    <w:rPr>
      <w:rFonts w:ascii="Arial" w:eastAsia="Times New Roman" w:hAnsi="Arial" w:cs="Arial"/>
      <w:bCs/>
      <w:snapToGrid w:val="0"/>
      <w:sz w:val="24"/>
      <w:szCs w:val="18"/>
    </w:rPr>
  </w:style>
  <w:style w:type="character" w:customStyle="1" w:styleId="BodyText2Char">
    <w:name w:val="Body Text 2 Char"/>
    <w:basedOn w:val="DefaultParagraphFont"/>
    <w:link w:val="BodyText2"/>
    <w:rsid w:val="00DA388E"/>
    <w:rPr>
      <w:rFonts w:ascii="Arial" w:eastAsia="Times New Roman" w:hAnsi="Arial" w:cs="Arial"/>
      <w:bCs/>
      <w:snapToGrid w:val="0"/>
      <w:sz w:val="24"/>
      <w:szCs w:val="18"/>
    </w:rPr>
  </w:style>
  <w:style w:type="paragraph" w:styleId="BodyTextIndent">
    <w:name w:val="Body Text Indent"/>
    <w:basedOn w:val="Normal"/>
    <w:link w:val="BodyTextIndentChar"/>
    <w:rsid w:val="00DA388E"/>
    <w:pPr>
      <w:spacing w:after="0" w:line="240" w:lineRule="auto"/>
      <w:ind w:left="360" w:hanging="360"/>
    </w:pPr>
    <w:rPr>
      <w:rFonts w:ascii="Arial" w:eastAsia="Times New Roman" w:hAnsi="Arial" w:cs="Arial"/>
      <w:snapToGrid w:val="0"/>
      <w:sz w:val="24"/>
      <w:szCs w:val="18"/>
    </w:rPr>
  </w:style>
  <w:style w:type="character" w:customStyle="1" w:styleId="BodyTextIndentChar">
    <w:name w:val="Body Text Indent Char"/>
    <w:basedOn w:val="DefaultParagraphFont"/>
    <w:link w:val="BodyTextIndent"/>
    <w:rsid w:val="00DA388E"/>
    <w:rPr>
      <w:rFonts w:ascii="Arial" w:eastAsia="Times New Roman" w:hAnsi="Arial" w:cs="Arial"/>
      <w:snapToGrid w:val="0"/>
      <w:sz w:val="24"/>
      <w:szCs w:val="18"/>
    </w:rPr>
  </w:style>
  <w:style w:type="paragraph" w:styleId="BodyTextIndent2">
    <w:name w:val="Body Text Indent 2"/>
    <w:basedOn w:val="Normal"/>
    <w:link w:val="BodyTextIndent2Char"/>
    <w:rsid w:val="00DA388E"/>
    <w:pPr>
      <w:spacing w:after="0" w:line="240" w:lineRule="auto"/>
      <w:ind w:firstLine="360"/>
    </w:pPr>
    <w:rPr>
      <w:rFonts w:ascii="Arial" w:eastAsia="Times New Roman" w:hAnsi="Arial" w:cs="Arial"/>
      <w:snapToGrid w:val="0"/>
      <w:sz w:val="24"/>
      <w:szCs w:val="18"/>
    </w:rPr>
  </w:style>
  <w:style w:type="character" w:customStyle="1" w:styleId="BodyTextIndent2Char">
    <w:name w:val="Body Text Indent 2 Char"/>
    <w:basedOn w:val="DefaultParagraphFont"/>
    <w:link w:val="BodyTextIndent2"/>
    <w:rsid w:val="00DA388E"/>
    <w:rPr>
      <w:rFonts w:ascii="Arial" w:eastAsia="Times New Roman" w:hAnsi="Arial" w:cs="Arial"/>
      <w:snapToGrid w:val="0"/>
      <w:sz w:val="24"/>
      <w:szCs w:val="18"/>
    </w:rPr>
  </w:style>
  <w:style w:type="paragraph" w:styleId="BodyTextIndent3">
    <w:name w:val="Body Text Indent 3"/>
    <w:basedOn w:val="Normal"/>
    <w:link w:val="BodyTextIndent3Char"/>
    <w:rsid w:val="00DA388E"/>
    <w:pPr>
      <w:spacing w:after="0" w:line="240" w:lineRule="auto"/>
      <w:ind w:left="360" w:hanging="450"/>
    </w:pPr>
    <w:rPr>
      <w:rFonts w:ascii="Arial" w:eastAsia="Times New Roman" w:hAnsi="Arial" w:cs="Arial"/>
      <w:snapToGrid w:val="0"/>
      <w:sz w:val="24"/>
      <w:szCs w:val="18"/>
    </w:rPr>
  </w:style>
  <w:style w:type="character" w:customStyle="1" w:styleId="BodyTextIndent3Char">
    <w:name w:val="Body Text Indent 3 Char"/>
    <w:basedOn w:val="DefaultParagraphFont"/>
    <w:link w:val="BodyTextIndent3"/>
    <w:rsid w:val="00DA388E"/>
    <w:rPr>
      <w:rFonts w:ascii="Arial" w:eastAsia="Times New Roman" w:hAnsi="Arial" w:cs="Arial"/>
      <w:snapToGrid w:val="0"/>
      <w:sz w:val="24"/>
      <w:szCs w:val="18"/>
    </w:rPr>
  </w:style>
  <w:style w:type="paragraph" w:customStyle="1" w:styleId="1BulletList">
    <w:name w:val="1Bullet List"/>
    <w:rsid w:val="00DA388E"/>
    <w:pPr>
      <w:tabs>
        <w:tab w:val="left" w:pos="720"/>
      </w:tabs>
      <w:autoSpaceDE w:val="0"/>
      <w:autoSpaceDN w:val="0"/>
      <w:adjustRightInd w:val="0"/>
      <w:spacing w:after="0" w:line="240" w:lineRule="auto"/>
      <w:ind w:left="720" w:hanging="720"/>
    </w:pPr>
    <w:rPr>
      <w:rFonts w:ascii="Times New Roman" w:eastAsia="Times New Roman" w:hAnsi="Times New Roman" w:cs="Times New Roman"/>
      <w:sz w:val="20"/>
      <w:szCs w:val="24"/>
    </w:rPr>
  </w:style>
  <w:style w:type="paragraph" w:customStyle="1" w:styleId="2BulletList">
    <w:name w:val="2Bullet List"/>
    <w:rsid w:val="00DA388E"/>
    <w:pPr>
      <w:tabs>
        <w:tab w:val="left" w:pos="720"/>
        <w:tab w:val="left" w:pos="1440"/>
      </w:tabs>
      <w:autoSpaceDE w:val="0"/>
      <w:autoSpaceDN w:val="0"/>
      <w:adjustRightInd w:val="0"/>
      <w:spacing w:after="0" w:line="240" w:lineRule="auto"/>
      <w:ind w:left="1440" w:hanging="720"/>
    </w:pPr>
    <w:rPr>
      <w:rFonts w:ascii="Times New Roman" w:eastAsia="Times New Roman" w:hAnsi="Times New Roman" w:cs="Times New Roman"/>
      <w:sz w:val="20"/>
      <w:szCs w:val="24"/>
    </w:rPr>
  </w:style>
  <w:style w:type="character" w:styleId="PageNumber">
    <w:name w:val="page number"/>
    <w:basedOn w:val="DefaultParagraphFont"/>
    <w:rsid w:val="00DA388E"/>
  </w:style>
  <w:style w:type="table" w:styleId="TableGrid">
    <w:name w:val="Table Grid"/>
    <w:basedOn w:val="TableNormal"/>
    <w:rsid w:val="00DA388E"/>
    <w:pPr>
      <w:spacing w:after="0" w:line="240" w:lineRule="auto"/>
    </w:pPr>
    <w:rPr>
      <w:rFonts w:ascii="Times New Roman" w:eastAsia="Times New Roman" w:hAnsi="Times New Roman" w:cs="Times New Roman"/>
      <w:sz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DA388E"/>
    <w:rPr>
      <w:color w:val="800080"/>
      <w:u w:val="single"/>
    </w:rPr>
  </w:style>
  <w:style w:type="paragraph" w:styleId="BodyText3">
    <w:name w:val="Body Text 3"/>
    <w:basedOn w:val="Normal"/>
    <w:link w:val="BodyText3Char"/>
    <w:rsid w:val="00DA388E"/>
    <w:pPr>
      <w:spacing w:after="120" w:line="240" w:lineRule="auto"/>
    </w:pPr>
    <w:rPr>
      <w:rFonts w:ascii="Arial" w:eastAsia="Times New Roman" w:hAnsi="Arial" w:cs="Arial"/>
      <w:sz w:val="16"/>
      <w:szCs w:val="16"/>
    </w:rPr>
  </w:style>
  <w:style w:type="character" w:customStyle="1" w:styleId="BodyText3Char">
    <w:name w:val="Body Text 3 Char"/>
    <w:basedOn w:val="DefaultParagraphFont"/>
    <w:link w:val="BodyText3"/>
    <w:rsid w:val="00DA388E"/>
    <w:rPr>
      <w:rFonts w:ascii="Arial" w:eastAsia="Times New Roman" w:hAnsi="Arial" w:cs="Arial"/>
      <w:sz w:val="16"/>
      <w:szCs w:val="16"/>
    </w:rPr>
  </w:style>
  <w:style w:type="paragraph" w:styleId="BlockText">
    <w:name w:val="Block Text"/>
    <w:basedOn w:val="Normal"/>
    <w:rsid w:val="00DA388E"/>
    <w:pPr>
      <w:spacing w:after="120" w:line="240" w:lineRule="auto"/>
      <w:ind w:left="1440" w:right="1440"/>
    </w:pPr>
    <w:rPr>
      <w:rFonts w:ascii="Arial" w:eastAsia="Times New Roman" w:hAnsi="Arial" w:cs="Arial"/>
      <w:sz w:val="18"/>
      <w:szCs w:val="18"/>
    </w:rPr>
  </w:style>
  <w:style w:type="paragraph" w:styleId="BodyTextFirstIndent">
    <w:name w:val="Body Text First Indent"/>
    <w:basedOn w:val="BodyText"/>
    <w:link w:val="BodyTextFirstIndentChar"/>
    <w:rsid w:val="00DA388E"/>
    <w:pPr>
      <w:spacing w:after="120"/>
      <w:ind w:firstLine="210"/>
    </w:pPr>
    <w:rPr>
      <w:b w:val="0"/>
      <w:bCs w:val="0"/>
      <w:sz w:val="18"/>
    </w:rPr>
  </w:style>
  <w:style w:type="character" w:customStyle="1" w:styleId="BodyTextFirstIndentChar">
    <w:name w:val="Body Text First Indent Char"/>
    <w:basedOn w:val="BodyTextChar"/>
    <w:link w:val="BodyTextFirstIndent"/>
    <w:rsid w:val="00DA388E"/>
    <w:rPr>
      <w:rFonts w:ascii="Arial" w:eastAsia="Times New Roman" w:hAnsi="Arial" w:cs="Arial"/>
      <w:b w:val="0"/>
      <w:bCs w:val="0"/>
      <w:sz w:val="18"/>
      <w:szCs w:val="18"/>
    </w:rPr>
  </w:style>
  <w:style w:type="paragraph" w:styleId="BodyTextFirstIndent2">
    <w:name w:val="Body Text First Indent 2"/>
    <w:basedOn w:val="BodyTextIndent"/>
    <w:link w:val="BodyTextFirstIndent2Char"/>
    <w:rsid w:val="00DA388E"/>
    <w:pPr>
      <w:spacing w:after="120"/>
      <w:ind w:firstLine="210"/>
    </w:pPr>
    <w:rPr>
      <w:snapToGrid/>
      <w:sz w:val="18"/>
    </w:rPr>
  </w:style>
  <w:style w:type="character" w:customStyle="1" w:styleId="BodyTextFirstIndent2Char">
    <w:name w:val="Body Text First Indent 2 Char"/>
    <w:basedOn w:val="BodyTextIndentChar"/>
    <w:link w:val="BodyTextFirstIndent2"/>
    <w:rsid w:val="00DA388E"/>
    <w:rPr>
      <w:rFonts w:ascii="Arial" w:eastAsia="Times New Roman" w:hAnsi="Arial" w:cs="Arial"/>
      <w:snapToGrid/>
      <w:sz w:val="18"/>
      <w:szCs w:val="18"/>
    </w:rPr>
  </w:style>
  <w:style w:type="paragraph" w:styleId="Caption">
    <w:name w:val="caption"/>
    <w:basedOn w:val="Normal"/>
    <w:next w:val="Normal"/>
    <w:qFormat/>
    <w:rsid w:val="00DA388E"/>
    <w:pPr>
      <w:spacing w:after="0" w:line="240" w:lineRule="auto"/>
    </w:pPr>
    <w:rPr>
      <w:rFonts w:ascii="Arial" w:eastAsia="Times New Roman" w:hAnsi="Arial" w:cs="Arial"/>
      <w:b/>
      <w:bCs/>
      <w:sz w:val="20"/>
    </w:rPr>
  </w:style>
  <w:style w:type="paragraph" w:styleId="Closing">
    <w:name w:val="Closing"/>
    <w:basedOn w:val="Normal"/>
    <w:link w:val="ClosingChar"/>
    <w:rsid w:val="00DA388E"/>
    <w:pPr>
      <w:spacing w:after="0" w:line="240" w:lineRule="auto"/>
      <w:ind w:left="4320"/>
    </w:pPr>
    <w:rPr>
      <w:rFonts w:ascii="Arial" w:eastAsia="Times New Roman" w:hAnsi="Arial" w:cs="Arial"/>
      <w:sz w:val="18"/>
      <w:szCs w:val="18"/>
    </w:rPr>
  </w:style>
  <w:style w:type="character" w:customStyle="1" w:styleId="ClosingChar">
    <w:name w:val="Closing Char"/>
    <w:basedOn w:val="DefaultParagraphFont"/>
    <w:link w:val="Closing"/>
    <w:rsid w:val="00DA388E"/>
    <w:rPr>
      <w:rFonts w:ascii="Arial" w:eastAsia="Times New Roman" w:hAnsi="Arial" w:cs="Arial"/>
      <w:sz w:val="18"/>
      <w:szCs w:val="18"/>
    </w:rPr>
  </w:style>
  <w:style w:type="paragraph" w:styleId="CommentText">
    <w:name w:val="annotation text"/>
    <w:basedOn w:val="Normal"/>
    <w:link w:val="CommentTextChar"/>
    <w:semiHidden/>
    <w:rsid w:val="00DA388E"/>
    <w:pPr>
      <w:spacing w:after="0" w:line="240" w:lineRule="auto"/>
    </w:pPr>
    <w:rPr>
      <w:rFonts w:ascii="Arial" w:eastAsia="Times New Roman" w:hAnsi="Arial" w:cs="Arial"/>
      <w:sz w:val="20"/>
    </w:rPr>
  </w:style>
  <w:style w:type="character" w:customStyle="1" w:styleId="CommentTextChar">
    <w:name w:val="Comment Text Char"/>
    <w:basedOn w:val="DefaultParagraphFont"/>
    <w:link w:val="CommentText"/>
    <w:semiHidden/>
    <w:rsid w:val="00DA388E"/>
    <w:rPr>
      <w:rFonts w:ascii="Arial" w:eastAsia="Times New Roman" w:hAnsi="Arial" w:cs="Arial"/>
      <w:sz w:val="20"/>
    </w:rPr>
  </w:style>
  <w:style w:type="paragraph" w:styleId="CommentSubject">
    <w:name w:val="annotation subject"/>
    <w:basedOn w:val="CommentText"/>
    <w:next w:val="CommentText"/>
    <w:link w:val="CommentSubjectChar"/>
    <w:semiHidden/>
    <w:rsid w:val="00DA388E"/>
    <w:rPr>
      <w:b/>
      <w:bCs/>
    </w:rPr>
  </w:style>
  <w:style w:type="character" w:customStyle="1" w:styleId="CommentSubjectChar">
    <w:name w:val="Comment Subject Char"/>
    <w:basedOn w:val="CommentTextChar"/>
    <w:link w:val="CommentSubject"/>
    <w:semiHidden/>
    <w:rsid w:val="00DA388E"/>
    <w:rPr>
      <w:rFonts w:ascii="Arial" w:eastAsia="Times New Roman" w:hAnsi="Arial" w:cs="Arial"/>
      <w:b/>
      <w:bCs/>
      <w:sz w:val="20"/>
    </w:rPr>
  </w:style>
  <w:style w:type="paragraph" w:styleId="Date">
    <w:name w:val="Date"/>
    <w:basedOn w:val="Normal"/>
    <w:next w:val="Normal"/>
    <w:link w:val="DateChar"/>
    <w:rsid w:val="00DA388E"/>
    <w:pPr>
      <w:spacing w:after="0" w:line="240" w:lineRule="auto"/>
    </w:pPr>
    <w:rPr>
      <w:rFonts w:ascii="Arial" w:eastAsia="Times New Roman" w:hAnsi="Arial" w:cs="Arial"/>
      <w:sz w:val="18"/>
      <w:szCs w:val="18"/>
    </w:rPr>
  </w:style>
  <w:style w:type="character" w:customStyle="1" w:styleId="DateChar">
    <w:name w:val="Date Char"/>
    <w:basedOn w:val="DefaultParagraphFont"/>
    <w:link w:val="Date"/>
    <w:rsid w:val="00DA388E"/>
    <w:rPr>
      <w:rFonts w:ascii="Arial" w:eastAsia="Times New Roman" w:hAnsi="Arial" w:cs="Arial"/>
      <w:sz w:val="18"/>
      <w:szCs w:val="18"/>
    </w:rPr>
  </w:style>
  <w:style w:type="paragraph" w:styleId="DocumentMap">
    <w:name w:val="Document Map"/>
    <w:basedOn w:val="Normal"/>
    <w:link w:val="DocumentMapChar"/>
    <w:semiHidden/>
    <w:rsid w:val="00DA388E"/>
    <w:pPr>
      <w:shd w:val="clear" w:color="auto" w:fill="000080"/>
      <w:spacing w:after="0" w:line="240" w:lineRule="auto"/>
    </w:pPr>
    <w:rPr>
      <w:rFonts w:ascii="Tahoma" w:eastAsia="Times New Roman" w:hAnsi="Tahoma" w:cs="Tahoma"/>
      <w:sz w:val="20"/>
    </w:rPr>
  </w:style>
  <w:style w:type="character" w:customStyle="1" w:styleId="DocumentMapChar">
    <w:name w:val="Document Map Char"/>
    <w:basedOn w:val="DefaultParagraphFont"/>
    <w:link w:val="DocumentMap"/>
    <w:semiHidden/>
    <w:rsid w:val="00DA388E"/>
    <w:rPr>
      <w:rFonts w:ascii="Tahoma" w:eastAsia="Times New Roman" w:hAnsi="Tahoma" w:cs="Tahoma"/>
      <w:sz w:val="20"/>
      <w:shd w:val="clear" w:color="auto" w:fill="000080"/>
    </w:rPr>
  </w:style>
  <w:style w:type="paragraph" w:styleId="E-mailSignature">
    <w:name w:val="E-mail Signature"/>
    <w:basedOn w:val="Normal"/>
    <w:link w:val="E-mailSignatureChar"/>
    <w:rsid w:val="00DA388E"/>
    <w:pPr>
      <w:spacing w:after="0" w:line="240" w:lineRule="auto"/>
    </w:pPr>
    <w:rPr>
      <w:rFonts w:ascii="Arial" w:eastAsia="Times New Roman" w:hAnsi="Arial" w:cs="Arial"/>
      <w:sz w:val="18"/>
      <w:szCs w:val="18"/>
    </w:rPr>
  </w:style>
  <w:style w:type="character" w:customStyle="1" w:styleId="E-mailSignatureChar">
    <w:name w:val="E-mail Signature Char"/>
    <w:basedOn w:val="DefaultParagraphFont"/>
    <w:link w:val="E-mailSignature"/>
    <w:rsid w:val="00DA388E"/>
    <w:rPr>
      <w:rFonts w:ascii="Arial" w:eastAsia="Times New Roman" w:hAnsi="Arial" w:cs="Arial"/>
      <w:sz w:val="18"/>
      <w:szCs w:val="18"/>
    </w:rPr>
  </w:style>
  <w:style w:type="paragraph" w:styleId="HTMLAddress">
    <w:name w:val="HTML Address"/>
    <w:basedOn w:val="Normal"/>
    <w:link w:val="HTMLAddressChar"/>
    <w:rsid w:val="00DA388E"/>
    <w:pPr>
      <w:spacing w:after="0" w:line="240" w:lineRule="auto"/>
    </w:pPr>
    <w:rPr>
      <w:rFonts w:ascii="Arial" w:eastAsia="Times New Roman" w:hAnsi="Arial" w:cs="Arial"/>
      <w:i/>
      <w:iCs/>
      <w:sz w:val="18"/>
      <w:szCs w:val="18"/>
    </w:rPr>
  </w:style>
  <w:style w:type="character" w:customStyle="1" w:styleId="HTMLAddressChar">
    <w:name w:val="HTML Address Char"/>
    <w:basedOn w:val="DefaultParagraphFont"/>
    <w:link w:val="HTMLAddress"/>
    <w:rsid w:val="00DA388E"/>
    <w:rPr>
      <w:rFonts w:ascii="Arial" w:eastAsia="Times New Roman" w:hAnsi="Arial" w:cs="Arial"/>
      <w:i/>
      <w:iCs/>
      <w:sz w:val="18"/>
      <w:szCs w:val="18"/>
    </w:rPr>
  </w:style>
  <w:style w:type="paragraph" w:styleId="HTMLPreformatted">
    <w:name w:val="HTML Preformatted"/>
    <w:basedOn w:val="Normal"/>
    <w:link w:val="HTMLPreformattedChar"/>
    <w:rsid w:val="00DA388E"/>
    <w:pPr>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rsid w:val="00DA388E"/>
    <w:rPr>
      <w:rFonts w:ascii="Courier New" w:eastAsia="Times New Roman" w:hAnsi="Courier New" w:cs="Courier New"/>
      <w:sz w:val="20"/>
    </w:rPr>
  </w:style>
  <w:style w:type="paragraph" w:styleId="Index1">
    <w:name w:val="index 1"/>
    <w:basedOn w:val="Normal"/>
    <w:next w:val="Normal"/>
    <w:autoRedefine/>
    <w:semiHidden/>
    <w:rsid w:val="00DA388E"/>
    <w:pPr>
      <w:spacing w:after="0" w:line="240" w:lineRule="auto"/>
      <w:ind w:left="180" w:hanging="180"/>
    </w:pPr>
    <w:rPr>
      <w:rFonts w:ascii="Arial" w:eastAsia="Times New Roman" w:hAnsi="Arial" w:cs="Arial"/>
      <w:sz w:val="18"/>
      <w:szCs w:val="18"/>
    </w:rPr>
  </w:style>
  <w:style w:type="paragraph" w:styleId="Index2">
    <w:name w:val="index 2"/>
    <w:basedOn w:val="Normal"/>
    <w:next w:val="Normal"/>
    <w:autoRedefine/>
    <w:semiHidden/>
    <w:rsid w:val="00DA388E"/>
    <w:pPr>
      <w:spacing w:after="0" w:line="240" w:lineRule="auto"/>
      <w:ind w:left="360" w:hanging="180"/>
    </w:pPr>
    <w:rPr>
      <w:rFonts w:ascii="Arial" w:eastAsia="Times New Roman" w:hAnsi="Arial" w:cs="Arial"/>
      <w:sz w:val="18"/>
      <w:szCs w:val="18"/>
    </w:rPr>
  </w:style>
  <w:style w:type="paragraph" w:styleId="Index3">
    <w:name w:val="index 3"/>
    <w:basedOn w:val="Normal"/>
    <w:next w:val="Normal"/>
    <w:autoRedefine/>
    <w:semiHidden/>
    <w:rsid w:val="00DA388E"/>
    <w:pPr>
      <w:spacing w:after="0" w:line="240" w:lineRule="auto"/>
      <w:ind w:left="540" w:hanging="180"/>
    </w:pPr>
    <w:rPr>
      <w:rFonts w:ascii="Arial" w:eastAsia="Times New Roman" w:hAnsi="Arial" w:cs="Arial"/>
      <w:sz w:val="18"/>
      <w:szCs w:val="18"/>
    </w:rPr>
  </w:style>
  <w:style w:type="paragraph" w:styleId="Index4">
    <w:name w:val="index 4"/>
    <w:basedOn w:val="Normal"/>
    <w:next w:val="Normal"/>
    <w:autoRedefine/>
    <w:semiHidden/>
    <w:rsid w:val="00DA388E"/>
    <w:pPr>
      <w:spacing w:after="0" w:line="240" w:lineRule="auto"/>
      <w:ind w:left="720" w:hanging="180"/>
    </w:pPr>
    <w:rPr>
      <w:rFonts w:ascii="Arial" w:eastAsia="Times New Roman" w:hAnsi="Arial" w:cs="Arial"/>
      <w:sz w:val="18"/>
      <w:szCs w:val="18"/>
    </w:rPr>
  </w:style>
  <w:style w:type="paragraph" w:styleId="Index5">
    <w:name w:val="index 5"/>
    <w:basedOn w:val="Normal"/>
    <w:next w:val="Normal"/>
    <w:autoRedefine/>
    <w:semiHidden/>
    <w:rsid w:val="00DA388E"/>
    <w:pPr>
      <w:spacing w:after="0" w:line="240" w:lineRule="auto"/>
      <w:ind w:left="900" w:hanging="180"/>
    </w:pPr>
    <w:rPr>
      <w:rFonts w:ascii="Arial" w:eastAsia="Times New Roman" w:hAnsi="Arial" w:cs="Arial"/>
      <w:sz w:val="18"/>
      <w:szCs w:val="18"/>
    </w:rPr>
  </w:style>
  <w:style w:type="paragraph" w:styleId="Index6">
    <w:name w:val="index 6"/>
    <w:basedOn w:val="Normal"/>
    <w:next w:val="Normal"/>
    <w:autoRedefine/>
    <w:semiHidden/>
    <w:rsid w:val="00DA388E"/>
    <w:pPr>
      <w:spacing w:after="0" w:line="240" w:lineRule="auto"/>
      <w:ind w:left="1080" w:hanging="180"/>
    </w:pPr>
    <w:rPr>
      <w:rFonts w:ascii="Arial" w:eastAsia="Times New Roman" w:hAnsi="Arial" w:cs="Arial"/>
      <w:sz w:val="18"/>
      <w:szCs w:val="18"/>
    </w:rPr>
  </w:style>
  <w:style w:type="paragraph" w:styleId="Index7">
    <w:name w:val="index 7"/>
    <w:basedOn w:val="Normal"/>
    <w:next w:val="Normal"/>
    <w:autoRedefine/>
    <w:semiHidden/>
    <w:rsid w:val="00DA388E"/>
    <w:pPr>
      <w:spacing w:after="0" w:line="240" w:lineRule="auto"/>
      <w:ind w:left="1260" w:hanging="180"/>
    </w:pPr>
    <w:rPr>
      <w:rFonts w:ascii="Arial" w:eastAsia="Times New Roman" w:hAnsi="Arial" w:cs="Arial"/>
      <w:sz w:val="18"/>
      <w:szCs w:val="18"/>
    </w:rPr>
  </w:style>
  <w:style w:type="paragraph" w:styleId="Index8">
    <w:name w:val="index 8"/>
    <w:basedOn w:val="Normal"/>
    <w:next w:val="Normal"/>
    <w:autoRedefine/>
    <w:semiHidden/>
    <w:rsid w:val="00DA388E"/>
    <w:pPr>
      <w:spacing w:after="0" w:line="240" w:lineRule="auto"/>
      <w:ind w:left="1440" w:hanging="180"/>
    </w:pPr>
    <w:rPr>
      <w:rFonts w:ascii="Arial" w:eastAsia="Times New Roman" w:hAnsi="Arial" w:cs="Arial"/>
      <w:sz w:val="18"/>
      <w:szCs w:val="18"/>
    </w:rPr>
  </w:style>
  <w:style w:type="paragraph" w:styleId="Index9">
    <w:name w:val="index 9"/>
    <w:basedOn w:val="Normal"/>
    <w:next w:val="Normal"/>
    <w:autoRedefine/>
    <w:semiHidden/>
    <w:rsid w:val="00DA388E"/>
    <w:pPr>
      <w:spacing w:after="0" w:line="240" w:lineRule="auto"/>
      <w:ind w:left="1620" w:hanging="180"/>
    </w:pPr>
    <w:rPr>
      <w:rFonts w:ascii="Arial" w:eastAsia="Times New Roman" w:hAnsi="Arial" w:cs="Arial"/>
      <w:sz w:val="18"/>
      <w:szCs w:val="18"/>
    </w:rPr>
  </w:style>
  <w:style w:type="paragraph" w:styleId="IndexHeading">
    <w:name w:val="index heading"/>
    <w:basedOn w:val="Normal"/>
    <w:next w:val="Index1"/>
    <w:semiHidden/>
    <w:rsid w:val="00DA388E"/>
    <w:pPr>
      <w:spacing w:after="0" w:line="240" w:lineRule="auto"/>
    </w:pPr>
    <w:rPr>
      <w:rFonts w:ascii="Arial" w:eastAsia="Times New Roman" w:hAnsi="Arial" w:cs="Arial"/>
      <w:b/>
      <w:bCs/>
      <w:sz w:val="18"/>
      <w:szCs w:val="18"/>
    </w:rPr>
  </w:style>
  <w:style w:type="paragraph" w:styleId="List">
    <w:name w:val="List"/>
    <w:basedOn w:val="Normal"/>
    <w:rsid w:val="00DA388E"/>
    <w:pPr>
      <w:spacing w:after="0" w:line="240" w:lineRule="auto"/>
      <w:ind w:left="360" w:hanging="360"/>
    </w:pPr>
    <w:rPr>
      <w:rFonts w:ascii="Arial" w:eastAsia="Times New Roman" w:hAnsi="Arial" w:cs="Arial"/>
      <w:sz w:val="18"/>
      <w:szCs w:val="18"/>
    </w:rPr>
  </w:style>
  <w:style w:type="paragraph" w:styleId="List2">
    <w:name w:val="List 2"/>
    <w:basedOn w:val="Normal"/>
    <w:rsid w:val="00DA388E"/>
    <w:pPr>
      <w:spacing w:after="0" w:line="240" w:lineRule="auto"/>
      <w:ind w:left="720" w:hanging="360"/>
    </w:pPr>
    <w:rPr>
      <w:rFonts w:ascii="Arial" w:eastAsia="Times New Roman" w:hAnsi="Arial" w:cs="Arial"/>
      <w:sz w:val="18"/>
      <w:szCs w:val="18"/>
    </w:rPr>
  </w:style>
  <w:style w:type="paragraph" w:styleId="List3">
    <w:name w:val="List 3"/>
    <w:basedOn w:val="Normal"/>
    <w:rsid w:val="00DA388E"/>
    <w:pPr>
      <w:spacing w:after="0" w:line="240" w:lineRule="auto"/>
      <w:ind w:left="1080" w:hanging="360"/>
    </w:pPr>
    <w:rPr>
      <w:rFonts w:ascii="Arial" w:eastAsia="Times New Roman" w:hAnsi="Arial" w:cs="Arial"/>
      <w:sz w:val="18"/>
      <w:szCs w:val="18"/>
    </w:rPr>
  </w:style>
  <w:style w:type="paragraph" w:styleId="List4">
    <w:name w:val="List 4"/>
    <w:basedOn w:val="Normal"/>
    <w:rsid w:val="00DA388E"/>
    <w:pPr>
      <w:spacing w:after="0" w:line="240" w:lineRule="auto"/>
      <w:ind w:left="1440" w:hanging="360"/>
    </w:pPr>
    <w:rPr>
      <w:rFonts w:ascii="Arial" w:eastAsia="Times New Roman" w:hAnsi="Arial" w:cs="Arial"/>
      <w:sz w:val="18"/>
      <w:szCs w:val="18"/>
    </w:rPr>
  </w:style>
  <w:style w:type="paragraph" w:styleId="List5">
    <w:name w:val="List 5"/>
    <w:basedOn w:val="Normal"/>
    <w:rsid w:val="00DA388E"/>
    <w:pPr>
      <w:spacing w:after="0" w:line="240" w:lineRule="auto"/>
      <w:ind w:left="1800" w:hanging="360"/>
    </w:pPr>
    <w:rPr>
      <w:rFonts w:ascii="Arial" w:eastAsia="Times New Roman" w:hAnsi="Arial" w:cs="Arial"/>
      <w:sz w:val="18"/>
      <w:szCs w:val="18"/>
    </w:rPr>
  </w:style>
  <w:style w:type="paragraph" w:styleId="ListBullet">
    <w:name w:val="List Bullet"/>
    <w:basedOn w:val="Normal"/>
    <w:rsid w:val="00DA388E"/>
    <w:pPr>
      <w:numPr>
        <w:numId w:val="2"/>
      </w:numPr>
      <w:spacing w:after="0" w:line="240" w:lineRule="auto"/>
    </w:pPr>
    <w:rPr>
      <w:rFonts w:ascii="Arial" w:eastAsia="Times New Roman" w:hAnsi="Arial" w:cs="Arial"/>
      <w:sz w:val="18"/>
      <w:szCs w:val="18"/>
    </w:rPr>
  </w:style>
  <w:style w:type="paragraph" w:styleId="ListBullet2">
    <w:name w:val="List Bullet 2"/>
    <w:basedOn w:val="Normal"/>
    <w:rsid w:val="00DA388E"/>
    <w:pPr>
      <w:numPr>
        <w:numId w:val="3"/>
      </w:numPr>
      <w:spacing w:after="0" w:line="240" w:lineRule="auto"/>
    </w:pPr>
    <w:rPr>
      <w:rFonts w:ascii="Arial" w:eastAsia="Times New Roman" w:hAnsi="Arial" w:cs="Arial"/>
      <w:sz w:val="18"/>
      <w:szCs w:val="18"/>
    </w:rPr>
  </w:style>
  <w:style w:type="paragraph" w:styleId="ListBullet3">
    <w:name w:val="List Bullet 3"/>
    <w:basedOn w:val="Normal"/>
    <w:rsid w:val="00DA388E"/>
    <w:pPr>
      <w:numPr>
        <w:numId w:val="4"/>
      </w:numPr>
      <w:spacing w:after="0" w:line="240" w:lineRule="auto"/>
    </w:pPr>
    <w:rPr>
      <w:rFonts w:ascii="Arial" w:eastAsia="Times New Roman" w:hAnsi="Arial" w:cs="Arial"/>
      <w:sz w:val="18"/>
      <w:szCs w:val="18"/>
    </w:rPr>
  </w:style>
  <w:style w:type="paragraph" w:styleId="ListBullet4">
    <w:name w:val="List Bullet 4"/>
    <w:basedOn w:val="Normal"/>
    <w:rsid w:val="00DA388E"/>
    <w:pPr>
      <w:numPr>
        <w:numId w:val="5"/>
      </w:numPr>
      <w:spacing w:after="0" w:line="240" w:lineRule="auto"/>
    </w:pPr>
    <w:rPr>
      <w:rFonts w:ascii="Arial" w:eastAsia="Times New Roman" w:hAnsi="Arial" w:cs="Arial"/>
      <w:sz w:val="18"/>
      <w:szCs w:val="18"/>
    </w:rPr>
  </w:style>
  <w:style w:type="paragraph" w:styleId="ListBullet5">
    <w:name w:val="List Bullet 5"/>
    <w:basedOn w:val="Normal"/>
    <w:rsid w:val="00DA388E"/>
    <w:pPr>
      <w:numPr>
        <w:numId w:val="6"/>
      </w:numPr>
      <w:spacing w:after="0" w:line="240" w:lineRule="auto"/>
    </w:pPr>
    <w:rPr>
      <w:rFonts w:ascii="Arial" w:eastAsia="Times New Roman" w:hAnsi="Arial" w:cs="Arial"/>
      <w:sz w:val="18"/>
      <w:szCs w:val="18"/>
    </w:rPr>
  </w:style>
  <w:style w:type="paragraph" w:styleId="ListContinue">
    <w:name w:val="List Continue"/>
    <w:basedOn w:val="Normal"/>
    <w:rsid w:val="00DA388E"/>
    <w:pPr>
      <w:spacing w:after="120" w:line="240" w:lineRule="auto"/>
      <w:ind w:left="360"/>
    </w:pPr>
    <w:rPr>
      <w:rFonts w:ascii="Arial" w:eastAsia="Times New Roman" w:hAnsi="Arial" w:cs="Arial"/>
      <w:sz w:val="18"/>
      <w:szCs w:val="18"/>
    </w:rPr>
  </w:style>
  <w:style w:type="paragraph" w:styleId="ListContinue2">
    <w:name w:val="List Continue 2"/>
    <w:basedOn w:val="Normal"/>
    <w:rsid w:val="00DA388E"/>
    <w:pPr>
      <w:spacing w:after="120" w:line="240" w:lineRule="auto"/>
      <w:ind w:left="720"/>
    </w:pPr>
    <w:rPr>
      <w:rFonts w:ascii="Arial" w:eastAsia="Times New Roman" w:hAnsi="Arial" w:cs="Arial"/>
      <w:sz w:val="18"/>
      <w:szCs w:val="18"/>
    </w:rPr>
  </w:style>
  <w:style w:type="paragraph" w:styleId="ListContinue3">
    <w:name w:val="List Continue 3"/>
    <w:basedOn w:val="Normal"/>
    <w:rsid w:val="00DA388E"/>
    <w:pPr>
      <w:spacing w:after="120" w:line="240" w:lineRule="auto"/>
      <w:ind w:left="1080"/>
    </w:pPr>
    <w:rPr>
      <w:rFonts w:ascii="Arial" w:eastAsia="Times New Roman" w:hAnsi="Arial" w:cs="Arial"/>
      <w:sz w:val="18"/>
      <w:szCs w:val="18"/>
    </w:rPr>
  </w:style>
  <w:style w:type="paragraph" w:styleId="ListContinue4">
    <w:name w:val="List Continue 4"/>
    <w:basedOn w:val="Normal"/>
    <w:rsid w:val="00DA388E"/>
    <w:pPr>
      <w:spacing w:after="120" w:line="240" w:lineRule="auto"/>
      <w:ind w:left="1440"/>
    </w:pPr>
    <w:rPr>
      <w:rFonts w:ascii="Arial" w:eastAsia="Times New Roman" w:hAnsi="Arial" w:cs="Arial"/>
      <w:sz w:val="18"/>
      <w:szCs w:val="18"/>
    </w:rPr>
  </w:style>
  <w:style w:type="paragraph" w:styleId="ListContinue5">
    <w:name w:val="List Continue 5"/>
    <w:basedOn w:val="Normal"/>
    <w:rsid w:val="00DA388E"/>
    <w:pPr>
      <w:spacing w:after="120" w:line="240" w:lineRule="auto"/>
      <w:ind w:left="1800"/>
    </w:pPr>
    <w:rPr>
      <w:rFonts w:ascii="Arial" w:eastAsia="Times New Roman" w:hAnsi="Arial" w:cs="Arial"/>
      <w:sz w:val="18"/>
      <w:szCs w:val="18"/>
    </w:rPr>
  </w:style>
  <w:style w:type="paragraph" w:styleId="ListNumber">
    <w:name w:val="List Number"/>
    <w:basedOn w:val="Normal"/>
    <w:rsid w:val="00DA388E"/>
    <w:pPr>
      <w:numPr>
        <w:numId w:val="7"/>
      </w:numPr>
      <w:spacing w:after="0" w:line="240" w:lineRule="auto"/>
    </w:pPr>
    <w:rPr>
      <w:rFonts w:ascii="Arial" w:eastAsia="Times New Roman" w:hAnsi="Arial" w:cs="Arial"/>
      <w:sz w:val="18"/>
      <w:szCs w:val="18"/>
    </w:rPr>
  </w:style>
  <w:style w:type="paragraph" w:styleId="ListNumber2">
    <w:name w:val="List Number 2"/>
    <w:basedOn w:val="Normal"/>
    <w:rsid w:val="00DA388E"/>
    <w:pPr>
      <w:numPr>
        <w:numId w:val="8"/>
      </w:numPr>
      <w:spacing w:after="0" w:line="240" w:lineRule="auto"/>
    </w:pPr>
    <w:rPr>
      <w:rFonts w:ascii="Arial" w:eastAsia="Times New Roman" w:hAnsi="Arial" w:cs="Arial"/>
      <w:sz w:val="18"/>
      <w:szCs w:val="18"/>
    </w:rPr>
  </w:style>
  <w:style w:type="paragraph" w:styleId="ListNumber3">
    <w:name w:val="List Number 3"/>
    <w:basedOn w:val="Normal"/>
    <w:rsid w:val="00DA388E"/>
    <w:pPr>
      <w:numPr>
        <w:numId w:val="9"/>
      </w:numPr>
      <w:spacing w:after="0" w:line="240" w:lineRule="auto"/>
    </w:pPr>
    <w:rPr>
      <w:rFonts w:ascii="Arial" w:eastAsia="Times New Roman" w:hAnsi="Arial" w:cs="Arial"/>
      <w:sz w:val="18"/>
      <w:szCs w:val="18"/>
    </w:rPr>
  </w:style>
  <w:style w:type="paragraph" w:styleId="ListNumber4">
    <w:name w:val="List Number 4"/>
    <w:basedOn w:val="Normal"/>
    <w:rsid w:val="00DA388E"/>
    <w:pPr>
      <w:numPr>
        <w:numId w:val="10"/>
      </w:numPr>
      <w:spacing w:after="0" w:line="240" w:lineRule="auto"/>
    </w:pPr>
    <w:rPr>
      <w:rFonts w:ascii="Arial" w:eastAsia="Times New Roman" w:hAnsi="Arial" w:cs="Arial"/>
      <w:sz w:val="18"/>
      <w:szCs w:val="18"/>
    </w:rPr>
  </w:style>
  <w:style w:type="paragraph" w:styleId="ListNumber5">
    <w:name w:val="List Number 5"/>
    <w:basedOn w:val="Normal"/>
    <w:rsid w:val="00DA388E"/>
    <w:pPr>
      <w:numPr>
        <w:numId w:val="11"/>
      </w:numPr>
      <w:spacing w:after="0" w:line="240" w:lineRule="auto"/>
    </w:pPr>
    <w:rPr>
      <w:rFonts w:ascii="Arial" w:eastAsia="Times New Roman" w:hAnsi="Arial" w:cs="Arial"/>
      <w:sz w:val="18"/>
      <w:szCs w:val="18"/>
    </w:rPr>
  </w:style>
  <w:style w:type="paragraph" w:styleId="MacroText">
    <w:name w:val="macro"/>
    <w:link w:val="MacroTextChar"/>
    <w:semiHidden/>
    <w:rsid w:val="00DA388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rPr>
  </w:style>
  <w:style w:type="character" w:customStyle="1" w:styleId="MacroTextChar">
    <w:name w:val="Macro Text Char"/>
    <w:basedOn w:val="DefaultParagraphFont"/>
    <w:link w:val="MacroText"/>
    <w:semiHidden/>
    <w:rsid w:val="00DA388E"/>
    <w:rPr>
      <w:rFonts w:ascii="Courier New" w:eastAsia="Times New Roman" w:hAnsi="Courier New" w:cs="Courier New"/>
      <w:sz w:val="20"/>
    </w:rPr>
  </w:style>
  <w:style w:type="paragraph" w:styleId="MessageHeader">
    <w:name w:val="Message Header"/>
    <w:basedOn w:val="Normal"/>
    <w:link w:val="MessageHeaderChar"/>
    <w:rsid w:val="00DA388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Arial"/>
      <w:sz w:val="24"/>
      <w:szCs w:val="24"/>
    </w:rPr>
  </w:style>
  <w:style w:type="character" w:customStyle="1" w:styleId="MessageHeaderChar">
    <w:name w:val="Message Header Char"/>
    <w:basedOn w:val="DefaultParagraphFont"/>
    <w:link w:val="MessageHeader"/>
    <w:rsid w:val="00DA388E"/>
    <w:rPr>
      <w:rFonts w:ascii="Arial" w:eastAsia="Times New Roman" w:hAnsi="Arial" w:cs="Arial"/>
      <w:sz w:val="24"/>
      <w:szCs w:val="24"/>
      <w:shd w:val="pct20" w:color="auto" w:fill="auto"/>
    </w:rPr>
  </w:style>
  <w:style w:type="paragraph" w:styleId="NormalIndent">
    <w:name w:val="Normal Indent"/>
    <w:basedOn w:val="Normal"/>
    <w:rsid w:val="00DA388E"/>
    <w:pPr>
      <w:spacing w:after="0" w:line="240" w:lineRule="auto"/>
      <w:ind w:left="720"/>
    </w:pPr>
    <w:rPr>
      <w:rFonts w:ascii="Arial" w:eastAsia="Times New Roman" w:hAnsi="Arial" w:cs="Arial"/>
      <w:sz w:val="18"/>
      <w:szCs w:val="18"/>
    </w:rPr>
  </w:style>
  <w:style w:type="paragraph" w:styleId="NoteHeading">
    <w:name w:val="Note Heading"/>
    <w:basedOn w:val="Normal"/>
    <w:next w:val="Normal"/>
    <w:link w:val="NoteHeadingChar"/>
    <w:rsid w:val="00DA388E"/>
    <w:pPr>
      <w:spacing w:after="0" w:line="240" w:lineRule="auto"/>
    </w:pPr>
    <w:rPr>
      <w:rFonts w:ascii="Arial" w:eastAsia="Times New Roman" w:hAnsi="Arial" w:cs="Arial"/>
      <w:sz w:val="18"/>
      <w:szCs w:val="18"/>
    </w:rPr>
  </w:style>
  <w:style w:type="character" w:customStyle="1" w:styleId="NoteHeadingChar">
    <w:name w:val="Note Heading Char"/>
    <w:basedOn w:val="DefaultParagraphFont"/>
    <w:link w:val="NoteHeading"/>
    <w:rsid w:val="00DA388E"/>
    <w:rPr>
      <w:rFonts w:ascii="Arial" w:eastAsia="Times New Roman" w:hAnsi="Arial" w:cs="Arial"/>
      <w:sz w:val="18"/>
      <w:szCs w:val="18"/>
    </w:rPr>
  </w:style>
  <w:style w:type="paragraph" w:styleId="Salutation">
    <w:name w:val="Salutation"/>
    <w:basedOn w:val="Normal"/>
    <w:next w:val="Normal"/>
    <w:link w:val="SalutationChar"/>
    <w:rsid w:val="00DA388E"/>
    <w:pPr>
      <w:spacing w:after="0" w:line="240" w:lineRule="auto"/>
    </w:pPr>
    <w:rPr>
      <w:rFonts w:ascii="Arial" w:eastAsia="Times New Roman" w:hAnsi="Arial" w:cs="Arial"/>
      <w:sz w:val="18"/>
      <w:szCs w:val="18"/>
    </w:rPr>
  </w:style>
  <w:style w:type="character" w:customStyle="1" w:styleId="SalutationChar">
    <w:name w:val="Salutation Char"/>
    <w:basedOn w:val="DefaultParagraphFont"/>
    <w:link w:val="Salutation"/>
    <w:rsid w:val="00DA388E"/>
    <w:rPr>
      <w:rFonts w:ascii="Arial" w:eastAsia="Times New Roman" w:hAnsi="Arial" w:cs="Arial"/>
      <w:sz w:val="18"/>
      <w:szCs w:val="18"/>
    </w:rPr>
  </w:style>
  <w:style w:type="paragraph" w:styleId="Signature">
    <w:name w:val="Signature"/>
    <w:basedOn w:val="Normal"/>
    <w:link w:val="SignatureChar"/>
    <w:rsid w:val="00DA388E"/>
    <w:pPr>
      <w:spacing w:after="0" w:line="240" w:lineRule="auto"/>
      <w:ind w:left="4320"/>
    </w:pPr>
    <w:rPr>
      <w:rFonts w:ascii="Arial" w:eastAsia="Times New Roman" w:hAnsi="Arial" w:cs="Arial"/>
      <w:sz w:val="18"/>
      <w:szCs w:val="18"/>
    </w:rPr>
  </w:style>
  <w:style w:type="character" w:customStyle="1" w:styleId="SignatureChar">
    <w:name w:val="Signature Char"/>
    <w:basedOn w:val="DefaultParagraphFont"/>
    <w:link w:val="Signature"/>
    <w:rsid w:val="00DA388E"/>
    <w:rPr>
      <w:rFonts w:ascii="Arial" w:eastAsia="Times New Roman" w:hAnsi="Arial" w:cs="Arial"/>
      <w:sz w:val="18"/>
      <w:szCs w:val="18"/>
    </w:rPr>
  </w:style>
  <w:style w:type="paragraph" w:styleId="TableofAuthorities">
    <w:name w:val="table of authorities"/>
    <w:basedOn w:val="Normal"/>
    <w:next w:val="Normal"/>
    <w:semiHidden/>
    <w:rsid w:val="00DA388E"/>
    <w:pPr>
      <w:spacing w:after="0" w:line="240" w:lineRule="auto"/>
      <w:ind w:left="180" w:hanging="180"/>
    </w:pPr>
    <w:rPr>
      <w:rFonts w:ascii="Arial" w:eastAsia="Times New Roman" w:hAnsi="Arial" w:cs="Arial"/>
      <w:sz w:val="18"/>
      <w:szCs w:val="18"/>
    </w:rPr>
  </w:style>
  <w:style w:type="paragraph" w:styleId="TableofFigures">
    <w:name w:val="table of figures"/>
    <w:basedOn w:val="Normal"/>
    <w:next w:val="Normal"/>
    <w:semiHidden/>
    <w:rsid w:val="00DA388E"/>
    <w:pPr>
      <w:spacing w:after="0" w:line="240" w:lineRule="auto"/>
    </w:pPr>
    <w:rPr>
      <w:rFonts w:ascii="Arial" w:eastAsia="Times New Roman" w:hAnsi="Arial" w:cs="Arial"/>
      <w:sz w:val="18"/>
      <w:szCs w:val="18"/>
    </w:rPr>
  </w:style>
  <w:style w:type="paragraph" w:styleId="TOAHeading">
    <w:name w:val="toa heading"/>
    <w:basedOn w:val="Normal"/>
    <w:next w:val="Normal"/>
    <w:semiHidden/>
    <w:rsid w:val="00DA388E"/>
    <w:pPr>
      <w:spacing w:before="120" w:after="0" w:line="240" w:lineRule="auto"/>
    </w:pPr>
    <w:rPr>
      <w:rFonts w:ascii="Arial" w:eastAsia="Times New Roman" w:hAnsi="Arial" w:cs="Arial"/>
      <w:b/>
      <w:bCs/>
      <w:sz w:val="24"/>
      <w:szCs w:val="24"/>
    </w:rPr>
  </w:style>
  <w:style w:type="paragraph" w:styleId="TOC1">
    <w:name w:val="toc 1"/>
    <w:basedOn w:val="Normal"/>
    <w:next w:val="Normal"/>
    <w:autoRedefine/>
    <w:semiHidden/>
    <w:rsid w:val="00DA388E"/>
    <w:pPr>
      <w:spacing w:after="0" w:line="240" w:lineRule="auto"/>
    </w:pPr>
    <w:rPr>
      <w:rFonts w:ascii="Arial" w:eastAsia="Times New Roman" w:hAnsi="Arial" w:cs="Arial"/>
      <w:sz w:val="18"/>
      <w:szCs w:val="18"/>
    </w:rPr>
  </w:style>
  <w:style w:type="paragraph" w:styleId="TOC2">
    <w:name w:val="toc 2"/>
    <w:basedOn w:val="Normal"/>
    <w:next w:val="Normal"/>
    <w:autoRedefine/>
    <w:semiHidden/>
    <w:rsid w:val="00DA388E"/>
    <w:pPr>
      <w:spacing w:after="0" w:line="240" w:lineRule="auto"/>
      <w:ind w:left="180"/>
    </w:pPr>
    <w:rPr>
      <w:rFonts w:ascii="Arial" w:eastAsia="Times New Roman" w:hAnsi="Arial" w:cs="Arial"/>
      <w:sz w:val="18"/>
      <w:szCs w:val="18"/>
    </w:rPr>
  </w:style>
  <w:style w:type="paragraph" w:styleId="TOC3">
    <w:name w:val="toc 3"/>
    <w:basedOn w:val="Normal"/>
    <w:next w:val="Normal"/>
    <w:autoRedefine/>
    <w:semiHidden/>
    <w:rsid w:val="00DA388E"/>
    <w:pPr>
      <w:spacing w:after="0" w:line="240" w:lineRule="auto"/>
      <w:ind w:left="360"/>
    </w:pPr>
    <w:rPr>
      <w:rFonts w:ascii="Arial" w:eastAsia="Times New Roman" w:hAnsi="Arial" w:cs="Arial"/>
      <w:sz w:val="18"/>
      <w:szCs w:val="18"/>
    </w:rPr>
  </w:style>
  <w:style w:type="paragraph" w:styleId="TOC4">
    <w:name w:val="toc 4"/>
    <w:basedOn w:val="Normal"/>
    <w:next w:val="Normal"/>
    <w:autoRedefine/>
    <w:semiHidden/>
    <w:rsid w:val="00DA388E"/>
    <w:pPr>
      <w:spacing w:after="0" w:line="240" w:lineRule="auto"/>
      <w:ind w:left="540"/>
    </w:pPr>
    <w:rPr>
      <w:rFonts w:ascii="Arial" w:eastAsia="Times New Roman" w:hAnsi="Arial" w:cs="Arial"/>
      <w:sz w:val="18"/>
      <w:szCs w:val="18"/>
    </w:rPr>
  </w:style>
  <w:style w:type="paragraph" w:styleId="TOC5">
    <w:name w:val="toc 5"/>
    <w:basedOn w:val="Normal"/>
    <w:next w:val="Normal"/>
    <w:autoRedefine/>
    <w:semiHidden/>
    <w:rsid w:val="00DA388E"/>
    <w:pPr>
      <w:spacing w:after="0" w:line="240" w:lineRule="auto"/>
      <w:ind w:left="720"/>
    </w:pPr>
    <w:rPr>
      <w:rFonts w:ascii="Arial" w:eastAsia="Times New Roman" w:hAnsi="Arial" w:cs="Arial"/>
      <w:sz w:val="18"/>
      <w:szCs w:val="18"/>
    </w:rPr>
  </w:style>
  <w:style w:type="paragraph" w:styleId="TOC6">
    <w:name w:val="toc 6"/>
    <w:basedOn w:val="Normal"/>
    <w:next w:val="Normal"/>
    <w:autoRedefine/>
    <w:semiHidden/>
    <w:rsid w:val="00DA388E"/>
    <w:pPr>
      <w:spacing w:after="0" w:line="240" w:lineRule="auto"/>
      <w:ind w:left="900"/>
    </w:pPr>
    <w:rPr>
      <w:rFonts w:ascii="Arial" w:eastAsia="Times New Roman" w:hAnsi="Arial" w:cs="Arial"/>
      <w:sz w:val="18"/>
      <w:szCs w:val="18"/>
    </w:rPr>
  </w:style>
  <w:style w:type="paragraph" w:styleId="TOC7">
    <w:name w:val="toc 7"/>
    <w:basedOn w:val="Normal"/>
    <w:next w:val="Normal"/>
    <w:autoRedefine/>
    <w:semiHidden/>
    <w:rsid w:val="00DA388E"/>
    <w:pPr>
      <w:spacing w:after="0" w:line="240" w:lineRule="auto"/>
      <w:ind w:left="1080"/>
    </w:pPr>
    <w:rPr>
      <w:rFonts w:ascii="Arial" w:eastAsia="Times New Roman" w:hAnsi="Arial" w:cs="Arial"/>
      <w:sz w:val="18"/>
      <w:szCs w:val="18"/>
    </w:rPr>
  </w:style>
  <w:style w:type="paragraph" w:styleId="TOC8">
    <w:name w:val="toc 8"/>
    <w:basedOn w:val="Normal"/>
    <w:next w:val="Normal"/>
    <w:autoRedefine/>
    <w:semiHidden/>
    <w:rsid w:val="00DA388E"/>
    <w:pPr>
      <w:spacing w:after="0" w:line="240" w:lineRule="auto"/>
      <w:ind w:left="1260"/>
    </w:pPr>
    <w:rPr>
      <w:rFonts w:ascii="Arial" w:eastAsia="Times New Roman" w:hAnsi="Arial" w:cs="Arial"/>
      <w:sz w:val="18"/>
      <w:szCs w:val="18"/>
    </w:rPr>
  </w:style>
  <w:style w:type="paragraph" w:styleId="TOC9">
    <w:name w:val="toc 9"/>
    <w:basedOn w:val="Normal"/>
    <w:next w:val="Normal"/>
    <w:autoRedefine/>
    <w:semiHidden/>
    <w:rsid w:val="00DA388E"/>
    <w:pPr>
      <w:spacing w:after="0" w:line="240" w:lineRule="auto"/>
      <w:ind w:left="1440"/>
    </w:pPr>
    <w:rPr>
      <w:rFonts w:ascii="Arial" w:eastAsia="Times New Roman" w:hAnsi="Arial" w:cs="Arial"/>
      <w:sz w:val="18"/>
      <w:szCs w:val="18"/>
    </w:rPr>
  </w:style>
  <w:style w:type="paragraph" w:customStyle="1" w:styleId="Blockquote">
    <w:name w:val="Blockquote"/>
    <w:basedOn w:val="Normal"/>
    <w:rsid w:val="00DA388E"/>
    <w:pPr>
      <w:spacing w:before="100" w:after="100" w:line="240" w:lineRule="auto"/>
      <w:ind w:left="360" w:right="360"/>
    </w:pPr>
    <w:rPr>
      <w:rFonts w:ascii="Times New Roman" w:eastAsia="Times New Roman" w:hAnsi="Times New Roman" w:cs="Times New Roman"/>
      <w:snapToGrid w:val="0"/>
      <w:sz w:val="24"/>
    </w:rPr>
  </w:style>
  <w:style w:type="character" w:styleId="CommentReference">
    <w:name w:val="annotation reference"/>
    <w:semiHidden/>
    <w:rsid w:val="00DA388E"/>
    <w:rPr>
      <w:sz w:val="16"/>
      <w:szCs w:val="16"/>
    </w:rPr>
  </w:style>
  <w:style w:type="paragraph" w:customStyle="1" w:styleId="DataField11pt-Single">
    <w:name w:val="Data Field 11pt-Single"/>
    <w:basedOn w:val="Normal"/>
    <w:uiPriority w:val="99"/>
    <w:rsid w:val="00DA388E"/>
    <w:pPr>
      <w:autoSpaceDE w:val="0"/>
      <w:autoSpaceDN w:val="0"/>
      <w:spacing w:after="0" w:line="240" w:lineRule="auto"/>
    </w:pPr>
    <w:rPr>
      <w:rFonts w:ascii="Arial" w:eastAsia="Times New Roman" w:hAnsi="Arial" w:cs="Arial"/>
      <w:szCs w:val="22"/>
    </w:rPr>
  </w:style>
  <w:style w:type="paragraph" w:customStyle="1" w:styleId="HeadingNote">
    <w:name w:val="Heading Note"/>
    <w:basedOn w:val="Normal"/>
    <w:uiPriority w:val="99"/>
    <w:rsid w:val="00DA388E"/>
    <w:pPr>
      <w:pBdr>
        <w:bottom w:val="single" w:sz="4" w:space="6" w:color="auto"/>
      </w:pBdr>
      <w:autoSpaceDE w:val="0"/>
      <w:autoSpaceDN w:val="0"/>
      <w:spacing w:before="40" w:after="40" w:line="240" w:lineRule="auto"/>
      <w:jc w:val="center"/>
    </w:pPr>
    <w:rPr>
      <w:rFonts w:ascii="Arial" w:eastAsia="Times New Roman" w:hAnsi="Arial" w:cs="Arial"/>
      <w:sz w:val="16"/>
      <w:szCs w:val="16"/>
    </w:rPr>
  </w:style>
  <w:style w:type="paragraph" w:customStyle="1" w:styleId="FormFieldCaption">
    <w:name w:val="Form Field Caption"/>
    <w:basedOn w:val="Normal"/>
    <w:uiPriority w:val="99"/>
    <w:rsid w:val="00DA388E"/>
    <w:pPr>
      <w:tabs>
        <w:tab w:val="left" w:pos="270"/>
      </w:tabs>
      <w:autoSpaceDE w:val="0"/>
      <w:autoSpaceDN w:val="0"/>
      <w:spacing w:after="0" w:line="240" w:lineRule="auto"/>
    </w:pPr>
    <w:rPr>
      <w:rFonts w:ascii="Arial" w:eastAsia="Times New Roman" w:hAnsi="Arial" w:cs="Arial"/>
      <w:sz w:val="16"/>
      <w:szCs w:val="16"/>
    </w:rPr>
  </w:style>
  <w:style w:type="paragraph" w:customStyle="1" w:styleId="OMBInfo">
    <w:name w:val="OMB Info"/>
    <w:basedOn w:val="Normal"/>
    <w:uiPriority w:val="99"/>
    <w:rsid w:val="00DA388E"/>
    <w:pPr>
      <w:autoSpaceDE w:val="0"/>
      <w:autoSpaceDN w:val="0"/>
      <w:spacing w:after="120" w:line="240" w:lineRule="auto"/>
      <w:jc w:val="right"/>
    </w:pPr>
    <w:rPr>
      <w:rFonts w:ascii="Arial" w:eastAsia="Times New Roman" w:hAnsi="Arial" w:cs="Arial"/>
      <w:sz w:val="16"/>
      <w:szCs w:val="16"/>
    </w:rPr>
  </w:style>
  <w:style w:type="paragraph" w:customStyle="1" w:styleId="FormFieldCaption1">
    <w:name w:val="Form Field Caption1"/>
    <w:basedOn w:val="FormFieldCaption"/>
    <w:uiPriority w:val="99"/>
    <w:rsid w:val="00DA388E"/>
    <w:pPr>
      <w:spacing w:after="160"/>
    </w:pPr>
  </w:style>
  <w:style w:type="paragraph" w:customStyle="1" w:styleId="nospaceout">
    <w:name w:val="nospace_out"/>
    <w:basedOn w:val="Normal"/>
    <w:uiPriority w:val="99"/>
    <w:rsid w:val="00DA388E"/>
    <w:pPr>
      <w:spacing w:before="100" w:beforeAutospacing="1" w:after="100" w:afterAutospacing="1" w:line="240" w:lineRule="auto"/>
    </w:pPr>
    <w:rPr>
      <w:rFonts w:ascii="Arial" w:eastAsia="Times New Roman" w:hAnsi="Arial" w:cs="Arial"/>
      <w:sz w:val="24"/>
      <w:szCs w:val="24"/>
    </w:rPr>
  </w:style>
  <w:style w:type="character" w:styleId="UnresolvedMention">
    <w:name w:val="Unresolved Mention"/>
    <w:uiPriority w:val="99"/>
    <w:semiHidden/>
    <w:unhideWhenUsed/>
    <w:rsid w:val="00DA388E"/>
    <w:rPr>
      <w:color w:val="605E5C"/>
      <w:shd w:val="clear" w:color="auto" w:fill="E1DFDD"/>
    </w:rPr>
  </w:style>
  <w:style w:type="table" w:customStyle="1" w:styleId="TableGrid0">
    <w:name w:val="TableGrid"/>
    <w:rsid w:val="00191FB8"/>
    <w:pPr>
      <w:spacing w:after="0" w:line="240" w:lineRule="auto"/>
    </w:pPr>
    <w:rPr>
      <w:rFonts w:eastAsiaTheme="minorEastAsia"/>
      <w:sz w:val="24"/>
      <w:szCs w:val="24"/>
    </w:rPr>
    <w:tblPr>
      <w:tblCellMar>
        <w:top w:w="0" w:type="dxa"/>
        <w:left w:w="0" w:type="dxa"/>
        <w:bottom w:w="0" w:type="dxa"/>
        <w:right w:w="0" w:type="dxa"/>
      </w:tblCellMar>
    </w:tblPr>
  </w:style>
  <w:style w:type="paragraph" w:customStyle="1" w:styleId="CT">
    <w:name w:val="CT"/>
    <w:basedOn w:val="Normal"/>
    <w:uiPriority w:val="99"/>
    <w:rsid w:val="00191FB8"/>
    <w:pPr>
      <w:widowControl w:val="0"/>
      <w:suppressAutoHyphens/>
      <w:autoSpaceDE w:val="0"/>
      <w:autoSpaceDN w:val="0"/>
      <w:adjustRightInd w:val="0"/>
      <w:spacing w:after="0" w:line="480" w:lineRule="auto"/>
      <w:textAlignment w:val="center"/>
    </w:pPr>
    <w:rPr>
      <w:rFonts w:ascii="Times New Roman" w:eastAsia="Times New Roman" w:hAnsi="Times New Roman" w:cs="LegacySans-BookItalic"/>
      <w:b/>
      <w:iCs/>
      <w:sz w:val="24"/>
      <w:szCs w:val="7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33039">
      <w:bodyDiv w:val="1"/>
      <w:marLeft w:val="0"/>
      <w:marRight w:val="0"/>
      <w:marTop w:val="0"/>
      <w:marBottom w:val="0"/>
      <w:divBdr>
        <w:top w:val="none" w:sz="0" w:space="0" w:color="auto"/>
        <w:left w:val="none" w:sz="0" w:space="0" w:color="auto"/>
        <w:bottom w:val="none" w:sz="0" w:space="0" w:color="auto"/>
        <w:right w:val="none" w:sz="0" w:space="0" w:color="auto"/>
      </w:divBdr>
    </w:div>
    <w:div w:id="107968892">
      <w:bodyDiv w:val="1"/>
      <w:marLeft w:val="0"/>
      <w:marRight w:val="0"/>
      <w:marTop w:val="0"/>
      <w:marBottom w:val="0"/>
      <w:divBdr>
        <w:top w:val="none" w:sz="0" w:space="0" w:color="auto"/>
        <w:left w:val="none" w:sz="0" w:space="0" w:color="auto"/>
        <w:bottom w:val="none" w:sz="0" w:space="0" w:color="auto"/>
        <w:right w:val="none" w:sz="0" w:space="0" w:color="auto"/>
      </w:divBdr>
      <w:divsChild>
        <w:div w:id="2106994628">
          <w:marLeft w:val="547"/>
          <w:marRight w:val="0"/>
          <w:marTop w:val="150"/>
          <w:marBottom w:val="0"/>
          <w:divBdr>
            <w:top w:val="none" w:sz="0" w:space="0" w:color="auto"/>
            <w:left w:val="none" w:sz="0" w:space="0" w:color="auto"/>
            <w:bottom w:val="none" w:sz="0" w:space="0" w:color="auto"/>
            <w:right w:val="none" w:sz="0" w:space="0" w:color="auto"/>
          </w:divBdr>
        </w:div>
      </w:divsChild>
    </w:div>
    <w:div w:id="146014436">
      <w:bodyDiv w:val="1"/>
      <w:marLeft w:val="0"/>
      <w:marRight w:val="0"/>
      <w:marTop w:val="0"/>
      <w:marBottom w:val="0"/>
      <w:divBdr>
        <w:top w:val="none" w:sz="0" w:space="0" w:color="auto"/>
        <w:left w:val="none" w:sz="0" w:space="0" w:color="auto"/>
        <w:bottom w:val="none" w:sz="0" w:space="0" w:color="auto"/>
        <w:right w:val="none" w:sz="0" w:space="0" w:color="auto"/>
      </w:divBdr>
      <w:divsChild>
        <w:div w:id="2010015201">
          <w:marLeft w:val="547"/>
          <w:marRight w:val="0"/>
          <w:marTop w:val="150"/>
          <w:marBottom w:val="0"/>
          <w:divBdr>
            <w:top w:val="none" w:sz="0" w:space="0" w:color="auto"/>
            <w:left w:val="none" w:sz="0" w:space="0" w:color="auto"/>
            <w:bottom w:val="none" w:sz="0" w:space="0" w:color="auto"/>
            <w:right w:val="none" w:sz="0" w:space="0" w:color="auto"/>
          </w:divBdr>
        </w:div>
        <w:div w:id="160892488">
          <w:marLeft w:val="547"/>
          <w:marRight w:val="0"/>
          <w:marTop w:val="150"/>
          <w:marBottom w:val="0"/>
          <w:divBdr>
            <w:top w:val="none" w:sz="0" w:space="0" w:color="auto"/>
            <w:left w:val="none" w:sz="0" w:space="0" w:color="auto"/>
            <w:bottom w:val="none" w:sz="0" w:space="0" w:color="auto"/>
            <w:right w:val="none" w:sz="0" w:space="0" w:color="auto"/>
          </w:divBdr>
        </w:div>
      </w:divsChild>
    </w:div>
    <w:div w:id="1081562633">
      <w:bodyDiv w:val="1"/>
      <w:marLeft w:val="0"/>
      <w:marRight w:val="0"/>
      <w:marTop w:val="0"/>
      <w:marBottom w:val="0"/>
      <w:divBdr>
        <w:top w:val="none" w:sz="0" w:space="0" w:color="auto"/>
        <w:left w:val="none" w:sz="0" w:space="0" w:color="auto"/>
        <w:bottom w:val="none" w:sz="0" w:space="0" w:color="auto"/>
        <w:right w:val="none" w:sz="0" w:space="0" w:color="auto"/>
      </w:divBdr>
    </w:div>
    <w:div w:id="1541280997">
      <w:bodyDiv w:val="1"/>
      <w:marLeft w:val="0"/>
      <w:marRight w:val="0"/>
      <w:marTop w:val="0"/>
      <w:marBottom w:val="0"/>
      <w:divBdr>
        <w:top w:val="none" w:sz="0" w:space="0" w:color="auto"/>
        <w:left w:val="none" w:sz="0" w:space="0" w:color="auto"/>
        <w:bottom w:val="none" w:sz="0" w:space="0" w:color="auto"/>
        <w:right w:val="none" w:sz="0" w:space="0" w:color="auto"/>
      </w:divBdr>
      <w:divsChild>
        <w:div w:id="1683386554">
          <w:marLeft w:val="547"/>
          <w:marRight w:val="0"/>
          <w:marTop w:val="150"/>
          <w:marBottom w:val="0"/>
          <w:divBdr>
            <w:top w:val="none" w:sz="0" w:space="0" w:color="auto"/>
            <w:left w:val="none" w:sz="0" w:space="0" w:color="auto"/>
            <w:bottom w:val="none" w:sz="0" w:space="0" w:color="auto"/>
            <w:right w:val="none" w:sz="0" w:space="0" w:color="auto"/>
          </w:divBdr>
        </w:div>
        <w:div w:id="408967684">
          <w:marLeft w:val="547"/>
          <w:marRight w:val="0"/>
          <w:marTop w:val="150"/>
          <w:marBottom w:val="0"/>
          <w:divBdr>
            <w:top w:val="none" w:sz="0" w:space="0" w:color="auto"/>
            <w:left w:val="none" w:sz="0" w:space="0" w:color="auto"/>
            <w:bottom w:val="none" w:sz="0" w:space="0" w:color="auto"/>
            <w:right w:val="none" w:sz="0" w:space="0" w:color="auto"/>
          </w:divBdr>
        </w:div>
      </w:divsChild>
    </w:div>
    <w:div w:id="1669476024">
      <w:bodyDiv w:val="1"/>
      <w:marLeft w:val="0"/>
      <w:marRight w:val="0"/>
      <w:marTop w:val="0"/>
      <w:marBottom w:val="0"/>
      <w:divBdr>
        <w:top w:val="none" w:sz="0" w:space="0" w:color="auto"/>
        <w:left w:val="none" w:sz="0" w:space="0" w:color="auto"/>
        <w:bottom w:val="none" w:sz="0" w:space="0" w:color="auto"/>
        <w:right w:val="none" w:sz="0" w:space="0" w:color="auto"/>
      </w:divBdr>
    </w:div>
    <w:div w:id="1713995576">
      <w:bodyDiv w:val="1"/>
      <w:marLeft w:val="0"/>
      <w:marRight w:val="0"/>
      <w:marTop w:val="0"/>
      <w:marBottom w:val="0"/>
      <w:divBdr>
        <w:top w:val="none" w:sz="0" w:space="0" w:color="auto"/>
        <w:left w:val="none" w:sz="0" w:space="0" w:color="auto"/>
        <w:bottom w:val="none" w:sz="0" w:space="0" w:color="auto"/>
        <w:right w:val="none" w:sz="0" w:space="0" w:color="auto"/>
      </w:divBdr>
      <w:divsChild>
        <w:div w:id="560600682">
          <w:marLeft w:val="547"/>
          <w:marRight w:val="0"/>
          <w:marTop w:val="150"/>
          <w:marBottom w:val="0"/>
          <w:divBdr>
            <w:top w:val="none" w:sz="0" w:space="0" w:color="auto"/>
            <w:left w:val="none" w:sz="0" w:space="0" w:color="auto"/>
            <w:bottom w:val="none" w:sz="0" w:space="0" w:color="auto"/>
            <w:right w:val="none" w:sz="0" w:space="0" w:color="auto"/>
          </w:divBdr>
        </w:div>
        <w:div w:id="1189641406">
          <w:marLeft w:val="547"/>
          <w:marRight w:val="0"/>
          <w:marTop w:val="150"/>
          <w:marBottom w:val="0"/>
          <w:divBdr>
            <w:top w:val="none" w:sz="0" w:space="0" w:color="auto"/>
            <w:left w:val="none" w:sz="0" w:space="0" w:color="auto"/>
            <w:bottom w:val="none" w:sz="0" w:space="0" w:color="auto"/>
            <w:right w:val="none" w:sz="0" w:space="0" w:color="auto"/>
          </w:divBdr>
        </w:div>
        <w:div w:id="781143518">
          <w:marLeft w:val="547"/>
          <w:marRight w:val="0"/>
          <w:marTop w:val="150"/>
          <w:marBottom w:val="0"/>
          <w:divBdr>
            <w:top w:val="none" w:sz="0" w:space="0" w:color="auto"/>
            <w:left w:val="none" w:sz="0" w:space="0" w:color="auto"/>
            <w:bottom w:val="none" w:sz="0" w:space="0" w:color="auto"/>
            <w:right w:val="none" w:sz="0" w:space="0" w:color="auto"/>
          </w:divBdr>
        </w:div>
        <w:div w:id="1829789255">
          <w:marLeft w:val="547"/>
          <w:marRight w:val="0"/>
          <w:marTop w:val="150"/>
          <w:marBottom w:val="0"/>
          <w:divBdr>
            <w:top w:val="none" w:sz="0" w:space="0" w:color="auto"/>
            <w:left w:val="none" w:sz="0" w:space="0" w:color="auto"/>
            <w:bottom w:val="none" w:sz="0" w:space="0" w:color="auto"/>
            <w:right w:val="none" w:sz="0" w:space="0" w:color="auto"/>
          </w:divBdr>
        </w:div>
      </w:divsChild>
    </w:div>
    <w:div w:id="1992785027">
      <w:bodyDiv w:val="1"/>
      <w:marLeft w:val="0"/>
      <w:marRight w:val="0"/>
      <w:marTop w:val="0"/>
      <w:marBottom w:val="0"/>
      <w:divBdr>
        <w:top w:val="none" w:sz="0" w:space="0" w:color="auto"/>
        <w:left w:val="none" w:sz="0" w:space="0" w:color="auto"/>
        <w:bottom w:val="none" w:sz="0" w:space="0" w:color="auto"/>
        <w:right w:val="none" w:sz="0" w:space="0" w:color="auto"/>
      </w:divBdr>
      <w:divsChild>
        <w:div w:id="1851752130">
          <w:marLeft w:val="547"/>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4EDCB-0552-46E1-8B17-990995FA3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277</Words>
  <Characters>75682</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ce Nsubuga</dc:creator>
  <cp:lastModifiedBy>Bruce Nsubuga</cp:lastModifiedBy>
  <cp:revision>2</cp:revision>
  <dcterms:created xsi:type="dcterms:W3CDTF">2025-02-15T19:11:00Z</dcterms:created>
  <dcterms:modified xsi:type="dcterms:W3CDTF">2025-02-15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fbf84d01751aeeed4bb5f22962bff503e938982e21917e162c2fc6dfaf7667</vt:lpwstr>
  </property>
</Properties>
</file>